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12.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13.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14.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oter15.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16.xml" ContentType="application/vnd.openxmlformats-officedocument.wordprocessingml.footer+xml"/>
  <Override PartName="/word/header32.xml" ContentType="application/vnd.openxmlformats-officedocument.wordprocessingml.header+xml"/>
  <Override PartName="/word/footer17.xml" ContentType="application/vnd.openxmlformats-officedocument.wordprocessingml.footer+xml"/>
  <Override PartName="/word/header33.xml" ContentType="application/vnd.openxmlformats-officedocument.wordprocessingml.header+xml"/>
  <Override PartName="/word/footer18.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19.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oter20.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21.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footer22.xml" ContentType="application/vnd.openxmlformats-officedocument.wordprocessingml.foot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footer23.xml" ContentType="application/vnd.openxmlformats-officedocument.wordprocessingml.footer+xml"/>
  <Override PartName="/word/header4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A6EB6" w14:textId="77777777" w:rsidR="005D5EDC" w:rsidRPr="00135DE3" w:rsidRDefault="00D867D8" w:rsidP="005D5EDC">
      <w:pPr>
        <w:pStyle w:val="HiddenTextSpec"/>
        <w:rPr>
          <w:b/>
          <w:sz w:val="24"/>
          <w:lang w:val="fr-FR"/>
        </w:rPr>
      </w:pPr>
      <w:bookmarkStart w:id="0" w:name="_Toc396613493"/>
      <w:bookmarkStart w:id="1" w:name="_Toc435506668"/>
      <w:r w:rsidRPr="00135DE3">
        <w:rPr>
          <w:b/>
          <w:sz w:val="24"/>
          <w:lang w:val="fr-FR"/>
        </w:rPr>
        <w:t>standard input</w:t>
      </w:r>
      <w:r w:rsidR="005D5EDC" w:rsidRPr="00135DE3">
        <w:rPr>
          <w:b/>
          <w:sz w:val="24"/>
          <w:lang w:val="fr-FR"/>
        </w:rPr>
        <w:t xml:space="preserve"> </w:t>
      </w:r>
      <w:r w:rsidRPr="00135DE3">
        <w:rPr>
          <w:b/>
          <w:sz w:val="24"/>
          <w:lang w:val="fr-FR"/>
        </w:rPr>
        <w:t>(</w:t>
      </w:r>
      <w:r w:rsidR="005D5EDC" w:rsidRPr="00135DE3">
        <w:rPr>
          <w:b/>
          <w:sz w:val="24"/>
          <w:lang w:val="fr-FR"/>
        </w:rPr>
        <w:t>SI</w:t>
      </w:r>
      <w:r w:rsidRPr="00135DE3">
        <w:rPr>
          <w:b/>
          <w:sz w:val="24"/>
          <w:lang w:val="fr-FR"/>
        </w:rPr>
        <w:t>)</w:t>
      </w:r>
    </w:p>
    <w:p w14:paraId="1E75F8E3" w14:textId="77777777" w:rsidR="005D5EDC" w:rsidRPr="00135DE3" w:rsidRDefault="005D5EDC" w:rsidP="005D5EDC">
      <w:pPr>
        <w:pStyle w:val="HiddenTextSpec"/>
        <w:tabs>
          <w:tab w:val="left" w:pos="4680"/>
        </w:tabs>
        <w:rPr>
          <w:b/>
          <w:lang w:val="fr-FR"/>
        </w:rPr>
      </w:pPr>
    </w:p>
    <w:p w14:paraId="2ED9DBDB" w14:textId="3C46F297" w:rsidR="005D5EDC" w:rsidRPr="00405252" w:rsidRDefault="005D5EDC" w:rsidP="00405252">
      <w:pPr>
        <w:pStyle w:val="HiddenTextSpec"/>
        <w:tabs>
          <w:tab w:val="right" w:leader="underscore" w:pos="9360"/>
        </w:tabs>
        <w:ind w:right="346"/>
        <w:jc w:val="left"/>
        <w:rPr>
          <w:b/>
          <w:lang w:val="fr-FR"/>
        </w:rPr>
      </w:pPr>
      <w:r w:rsidRPr="00405252">
        <w:rPr>
          <w:rFonts w:cs="Arial"/>
          <w:b/>
          <w:bCs/>
          <w:lang w:val="fr-FR"/>
        </w:rPr>
        <w:t>DESIGNER</w:t>
      </w:r>
      <w:r w:rsidRPr="00405252">
        <w:rPr>
          <w:b/>
          <w:lang w:val="fr-FR"/>
        </w:rPr>
        <w:t>/</w:t>
      </w:r>
      <w:proofErr w:type="gramStart"/>
      <w:r w:rsidRPr="00405252">
        <w:rPr>
          <w:b/>
          <w:lang w:val="fr-FR"/>
        </w:rPr>
        <w:t>CONSULTANT:</w:t>
      </w:r>
      <w:proofErr w:type="gramEnd"/>
      <w:r w:rsidRPr="00405252">
        <w:rPr>
          <w:b/>
          <w:lang w:val="fr-FR"/>
        </w:rPr>
        <w:tab/>
      </w:r>
    </w:p>
    <w:p w14:paraId="76D42DA8" w14:textId="77777777" w:rsidR="005D5EDC" w:rsidRPr="00405252" w:rsidRDefault="005D5EDC" w:rsidP="005D5EDC">
      <w:pPr>
        <w:pStyle w:val="HiddenTextSpec"/>
        <w:tabs>
          <w:tab w:val="right" w:leader="underscore" w:pos="9360"/>
        </w:tabs>
        <w:ind w:right="346"/>
        <w:jc w:val="left"/>
        <w:rPr>
          <w:b/>
        </w:rPr>
      </w:pPr>
      <w:r w:rsidRPr="00405252">
        <w:rPr>
          <w:b/>
        </w:rPr>
        <w:t>cONSULTANT PROJECT MANAGER:</w:t>
      </w:r>
      <w:r w:rsidRPr="00405252">
        <w:rPr>
          <w:b/>
        </w:rPr>
        <w:tab/>
      </w:r>
    </w:p>
    <w:p w14:paraId="44E882B6" w14:textId="77777777" w:rsidR="005D5EDC" w:rsidRPr="00405252" w:rsidRDefault="005D5EDC" w:rsidP="005D5EDC">
      <w:pPr>
        <w:pStyle w:val="HiddenTextSpec"/>
        <w:tabs>
          <w:tab w:val="right" w:leader="underscore" w:pos="9360"/>
        </w:tabs>
        <w:ind w:right="346"/>
        <w:jc w:val="left"/>
        <w:rPr>
          <w:b/>
        </w:rPr>
      </w:pPr>
      <w:r w:rsidRPr="00405252">
        <w:rPr>
          <w:b/>
        </w:rPr>
        <w:t>DEPARTMENT PROJECT MANAGER:</w:t>
      </w:r>
      <w:r w:rsidRPr="00405252">
        <w:rPr>
          <w:b/>
        </w:rPr>
        <w:tab/>
      </w:r>
    </w:p>
    <w:p w14:paraId="26EB638D" w14:textId="77777777" w:rsidR="005D5EDC" w:rsidRPr="00405252" w:rsidRDefault="005D5EDC" w:rsidP="005D5EDC">
      <w:pPr>
        <w:pStyle w:val="HiddenTextSpec"/>
        <w:tabs>
          <w:tab w:val="right" w:leader="underscore" w:pos="9360"/>
        </w:tabs>
        <w:ind w:right="346"/>
        <w:jc w:val="left"/>
        <w:rPr>
          <w:b/>
        </w:rPr>
      </w:pPr>
      <w:r w:rsidRPr="00405252">
        <w:rPr>
          <w:b/>
        </w:rPr>
        <w:t>fINAL SUBMISSION DATE:</w:t>
      </w:r>
      <w:r w:rsidRPr="00405252">
        <w:rPr>
          <w:b/>
        </w:rPr>
        <w:tab/>
      </w:r>
    </w:p>
    <w:p w14:paraId="2F56CD20" w14:textId="77777777" w:rsidR="005D5EDC" w:rsidRDefault="005D5EDC" w:rsidP="005D5EDC">
      <w:pPr>
        <w:pStyle w:val="HiddenTextSpec"/>
        <w:tabs>
          <w:tab w:val="right" w:leader="underscore" w:pos="9360"/>
        </w:tabs>
        <w:ind w:right="346"/>
        <w:jc w:val="left"/>
      </w:pPr>
    </w:p>
    <w:tbl>
      <w:tblPr>
        <w:tblW w:w="10041" w:type="dxa"/>
        <w:tblInd w:w="222" w:type="dxa"/>
        <w:tblLook w:val="0000" w:firstRow="0" w:lastRow="0" w:firstColumn="0" w:lastColumn="0" w:noHBand="0" w:noVBand="0"/>
      </w:tblPr>
      <w:tblGrid>
        <w:gridCol w:w="1539"/>
        <w:gridCol w:w="1482"/>
        <w:gridCol w:w="7020"/>
      </w:tblGrid>
      <w:tr w:rsidR="004716AC" w:rsidRPr="004D5D36" w14:paraId="3E247F57" w14:textId="77777777" w:rsidTr="00A15E18">
        <w:trPr>
          <w:trHeight w:val="315"/>
          <w:hidden/>
        </w:trPr>
        <w:tc>
          <w:tcPr>
            <w:tcW w:w="10041" w:type="dxa"/>
            <w:gridSpan w:val="3"/>
            <w:tcBorders>
              <w:top w:val="nil"/>
              <w:left w:val="nil"/>
              <w:bottom w:val="nil"/>
              <w:right w:val="nil"/>
            </w:tcBorders>
            <w:shd w:val="clear" w:color="auto" w:fill="auto"/>
            <w:vAlign w:val="center"/>
          </w:tcPr>
          <w:p w14:paraId="3008013E" w14:textId="77777777" w:rsidR="004716AC" w:rsidRPr="00634A15" w:rsidRDefault="004716AC" w:rsidP="00CF2AF1">
            <w:pPr>
              <w:pStyle w:val="HiddenTextSpec"/>
              <w:rPr>
                <w:rFonts w:cs="Arial"/>
                <w:b/>
                <w:bCs/>
                <w:sz w:val="24"/>
                <w:szCs w:val="24"/>
              </w:rPr>
            </w:pPr>
            <w:r w:rsidRPr="00634A15">
              <w:rPr>
                <w:b/>
              </w:rPr>
              <w:t>Revisions to 20</w:t>
            </w:r>
            <w:r w:rsidR="006D5BD9">
              <w:rPr>
                <w:b/>
              </w:rPr>
              <w:t>19</w:t>
            </w:r>
            <w:r w:rsidRPr="00634A15">
              <w:rPr>
                <w:b/>
              </w:rPr>
              <w:t xml:space="preserve"> SI:</w:t>
            </w:r>
          </w:p>
        </w:tc>
      </w:tr>
      <w:tr w:rsidR="004716AC" w:rsidRPr="004D5D36" w14:paraId="6B579FA9" w14:textId="77777777" w:rsidTr="00A15E18">
        <w:trPr>
          <w:trHeight w:val="315"/>
          <w:hidden/>
        </w:trPr>
        <w:tc>
          <w:tcPr>
            <w:tcW w:w="1539" w:type="dxa"/>
            <w:tcBorders>
              <w:top w:val="nil"/>
              <w:left w:val="nil"/>
              <w:bottom w:val="nil"/>
              <w:right w:val="nil"/>
            </w:tcBorders>
            <w:shd w:val="clear" w:color="auto" w:fill="auto"/>
            <w:vAlign w:val="center"/>
          </w:tcPr>
          <w:p w14:paraId="193601F4" w14:textId="77777777" w:rsidR="004716AC" w:rsidRPr="00634A15" w:rsidRDefault="004716AC" w:rsidP="00CF2AF1">
            <w:pPr>
              <w:pStyle w:val="HiddenTextSpec"/>
              <w:rPr>
                <w:b/>
              </w:rPr>
            </w:pPr>
            <w:r w:rsidRPr="00634A15">
              <w:rPr>
                <w:b/>
              </w:rPr>
              <w:t>date</w:t>
            </w:r>
          </w:p>
        </w:tc>
        <w:tc>
          <w:tcPr>
            <w:tcW w:w="1482" w:type="dxa"/>
            <w:tcBorders>
              <w:top w:val="nil"/>
              <w:left w:val="nil"/>
              <w:bottom w:val="nil"/>
              <w:right w:val="nil"/>
            </w:tcBorders>
            <w:shd w:val="clear" w:color="auto" w:fill="auto"/>
            <w:vAlign w:val="center"/>
          </w:tcPr>
          <w:p w14:paraId="47F59CD8" w14:textId="77777777" w:rsidR="004716AC" w:rsidRPr="00634A15" w:rsidRDefault="004716AC" w:rsidP="00CF2AF1">
            <w:pPr>
              <w:pStyle w:val="HiddenTextSpec"/>
              <w:rPr>
                <w:b/>
              </w:rPr>
            </w:pPr>
            <w:r w:rsidRPr="00634A15">
              <w:rPr>
                <w:b/>
              </w:rPr>
              <w:t>BDC</w:t>
            </w:r>
          </w:p>
        </w:tc>
        <w:tc>
          <w:tcPr>
            <w:tcW w:w="7020" w:type="dxa"/>
            <w:tcBorders>
              <w:top w:val="nil"/>
              <w:left w:val="nil"/>
              <w:bottom w:val="nil"/>
              <w:right w:val="nil"/>
            </w:tcBorders>
            <w:shd w:val="clear" w:color="auto" w:fill="auto"/>
            <w:vAlign w:val="center"/>
          </w:tcPr>
          <w:p w14:paraId="348EF4F1" w14:textId="217E2D0C" w:rsidR="004716AC" w:rsidRPr="00634A15" w:rsidRDefault="004716AC" w:rsidP="00CF2AF1">
            <w:pPr>
              <w:pStyle w:val="HiddenTextSpec"/>
              <w:jc w:val="left"/>
              <w:rPr>
                <w:b/>
              </w:rPr>
            </w:pPr>
            <w:r w:rsidRPr="00634A15">
              <w:rPr>
                <w:b/>
              </w:rPr>
              <w:t>Description / reason</w:t>
            </w:r>
          </w:p>
        </w:tc>
      </w:tr>
      <w:tr w:rsidR="003D0935" w:rsidRPr="004D5D36" w14:paraId="3793ABCC" w14:textId="77777777" w:rsidTr="00A15E18">
        <w:trPr>
          <w:trHeight w:val="315"/>
          <w:hidden/>
        </w:trPr>
        <w:tc>
          <w:tcPr>
            <w:tcW w:w="1539" w:type="dxa"/>
            <w:tcBorders>
              <w:top w:val="nil"/>
              <w:left w:val="nil"/>
              <w:bottom w:val="nil"/>
              <w:right w:val="nil"/>
            </w:tcBorders>
            <w:shd w:val="clear" w:color="auto" w:fill="auto"/>
            <w:vAlign w:val="center"/>
          </w:tcPr>
          <w:p w14:paraId="0139E742" w14:textId="77777777" w:rsidR="003D0935" w:rsidRPr="00634A15" w:rsidRDefault="003D0935" w:rsidP="00CF2AF1">
            <w:pPr>
              <w:pStyle w:val="HiddenTextSpec"/>
              <w:rPr>
                <w:b/>
              </w:rPr>
            </w:pPr>
          </w:p>
        </w:tc>
        <w:tc>
          <w:tcPr>
            <w:tcW w:w="1482" w:type="dxa"/>
            <w:tcBorders>
              <w:top w:val="nil"/>
              <w:left w:val="nil"/>
              <w:bottom w:val="nil"/>
              <w:right w:val="nil"/>
            </w:tcBorders>
            <w:shd w:val="clear" w:color="auto" w:fill="auto"/>
            <w:vAlign w:val="center"/>
          </w:tcPr>
          <w:p w14:paraId="25697E1C" w14:textId="77777777" w:rsidR="003D0935" w:rsidRPr="00634A15" w:rsidRDefault="003D0935" w:rsidP="00CF2AF1">
            <w:pPr>
              <w:pStyle w:val="HiddenTextSpec"/>
              <w:rPr>
                <w:b/>
              </w:rPr>
            </w:pPr>
          </w:p>
        </w:tc>
        <w:tc>
          <w:tcPr>
            <w:tcW w:w="7020" w:type="dxa"/>
            <w:tcBorders>
              <w:top w:val="nil"/>
              <w:left w:val="nil"/>
              <w:bottom w:val="nil"/>
              <w:right w:val="nil"/>
            </w:tcBorders>
            <w:shd w:val="clear" w:color="auto" w:fill="auto"/>
            <w:vAlign w:val="center"/>
          </w:tcPr>
          <w:p w14:paraId="5B17B550" w14:textId="77777777" w:rsidR="003D0935" w:rsidRPr="00634A15" w:rsidRDefault="003D0935" w:rsidP="00CF2AF1">
            <w:pPr>
              <w:pStyle w:val="HiddenTextSpec"/>
              <w:jc w:val="left"/>
              <w:rPr>
                <w:b/>
              </w:rPr>
            </w:pPr>
          </w:p>
        </w:tc>
      </w:tr>
      <w:tr w:rsidR="00954AD2" w:rsidRPr="004D5D36" w14:paraId="436F091C" w14:textId="77777777" w:rsidTr="00A15E18">
        <w:trPr>
          <w:trHeight w:val="315"/>
          <w:hidden/>
        </w:trPr>
        <w:tc>
          <w:tcPr>
            <w:tcW w:w="1539" w:type="dxa"/>
            <w:tcBorders>
              <w:top w:val="nil"/>
              <w:left w:val="nil"/>
              <w:bottom w:val="nil"/>
              <w:right w:val="nil"/>
            </w:tcBorders>
            <w:shd w:val="clear" w:color="auto" w:fill="auto"/>
            <w:vAlign w:val="center"/>
          </w:tcPr>
          <w:p w14:paraId="1D0F7792" w14:textId="52B79FD4" w:rsidR="00954AD2" w:rsidRPr="00634A15" w:rsidRDefault="00954AD2" w:rsidP="00CF2AF1">
            <w:pPr>
              <w:pStyle w:val="HiddenTextSpec"/>
              <w:rPr>
                <w:b/>
              </w:rPr>
            </w:pPr>
            <w:r>
              <w:rPr>
                <w:b/>
              </w:rPr>
              <w:t>Aug 03, 2022</w:t>
            </w:r>
          </w:p>
        </w:tc>
        <w:tc>
          <w:tcPr>
            <w:tcW w:w="1482" w:type="dxa"/>
            <w:tcBorders>
              <w:top w:val="nil"/>
              <w:left w:val="nil"/>
              <w:bottom w:val="nil"/>
              <w:right w:val="nil"/>
            </w:tcBorders>
            <w:shd w:val="clear" w:color="auto" w:fill="auto"/>
            <w:vAlign w:val="center"/>
          </w:tcPr>
          <w:p w14:paraId="756AD129" w14:textId="28CD11F4" w:rsidR="00954AD2" w:rsidRPr="00634A15" w:rsidRDefault="00954AD2" w:rsidP="00CF2AF1">
            <w:pPr>
              <w:pStyle w:val="HiddenTextSpec"/>
              <w:rPr>
                <w:b/>
              </w:rPr>
            </w:pPr>
            <w:r>
              <w:rPr>
                <w:b/>
              </w:rPr>
              <w:t>BDC22S-10</w:t>
            </w:r>
          </w:p>
        </w:tc>
        <w:tc>
          <w:tcPr>
            <w:tcW w:w="7020" w:type="dxa"/>
            <w:tcBorders>
              <w:top w:val="nil"/>
              <w:left w:val="nil"/>
              <w:bottom w:val="nil"/>
              <w:right w:val="nil"/>
            </w:tcBorders>
            <w:shd w:val="clear" w:color="auto" w:fill="auto"/>
            <w:vAlign w:val="center"/>
          </w:tcPr>
          <w:p w14:paraId="1DE709C8" w14:textId="16AB5D7F" w:rsidR="00954AD2" w:rsidRPr="00634A15" w:rsidRDefault="00954AD2" w:rsidP="00CF2AF1">
            <w:pPr>
              <w:pStyle w:val="HiddenTextSpec"/>
              <w:jc w:val="left"/>
              <w:rPr>
                <w:b/>
              </w:rPr>
            </w:pPr>
            <w:r>
              <w:rPr>
                <w:b/>
              </w:rPr>
              <w:t>Revision to Subpart 108.07.01</w:t>
            </w:r>
          </w:p>
        </w:tc>
      </w:tr>
      <w:tr w:rsidR="00192653" w:rsidRPr="004D5D36" w14:paraId="230DEF2A" w14:textId="77777777" w:rsidTr="00A15E18">
        <w:trPr>
          <w:trHeight w:val="315"/>
          <w:hidden/>
        </w:trPr>
        <w:tc>
          <w:tcPr>
            <w:tcW w:w="1539" w:type="dxa"/>
            <w:tcBorders>
              <w:top w:val="nil"/>
              <w:left w:val="nil"/>
              <w:bottom w:val="nil"/>
              <w:right w:val="nil"/>
            </w:tcBorders>
            <w:shd w:val="clear" w:color="auto" w:fill="auto"/>
            <w:vAlign w:val="center"/>
          </w:tcPr>
          <w:p w14:paraId="0ACC9B35" w14:textId="57FEC205" w:rsidR="00192653" w:rsidRPr="00634A15" w:rsidRDefault="00192653" w:rsidP="00CF2AF1">
            <w:pPr>
              <w:pStyle w:val="HiddenTextSpec"/>
              <w:rPr>
                <w:b/>
              </w:rPr>
            </w:pPr>
            <w:r>
              <w:rPr>
                <w:b/>
              </w:rPr>
              <w:t>Aug 01, 2022</w:t>
            </w:r>
          </w:p>
        </w:tc>
        <w:tc>
          <w:tcPr>
            <w:tcW w:w="1482" w:type="dxa"/>
            <w:tcBorders>
              <w:top w:val="nil"/>
              <w:left w:val="nil"/>
              <w:bottom w:val="nil"/>
              <w:right w:val="nil"/>
            </w:tcBorders>
            <w:shd w:val="clear" w:color="auto" w:fill="auto"/>
            <w:vAlign w:val="center"/>
          </w:tcPr>
          <w:p w14:paraId="666B0749" w14:textId="083F130D" w:rsidR="00192653" w:rsidRPr="00634A15" w:rsidRDefault="00192653" w:rsidP="00CF2AF1">
            <w:pPr>
              <w:pStyle w:val="HiddenTextSpec"/>
              <w:rPr>
                <w:b/>
              </w:rPr>
            </w:pPr>
            <w:r>
              <w:rPr>
                <w:b/>
              </w:rPr>
              <w:t>BDC22S-07</w:t>
            </w:r>
          </w:p>
        </w:tc>
        <w:tc>
          <w:tcPr>
            <w:tcW w:w="7020" w:type="dxa"/>
            <w:tcBorders>
              <w:top w:val="nil"/>
              <w:left w:val="nil"/>
              <w:bottom w:val="nil"/>
              <w:right w:val="nil"/>
            </w:tcBorders>
            <w:shd w:val="clear" w:color="auto" w:fill="auto"/>
            <w:vAlign w:val="center"/>
          </w:tcPr>
          <w:p w14:paraId="33035CDA" w14:textId="46C4C35E" w:rsidR="00192653" w:rsidRPr="00634A15" w:rsidRDefault="00192653" w:rsidP="00CF2AF1">
            <w:pPr>
              <w:pStyle w:val="HiddenTextSpec"/>
              <w:jc w:val="left"/>
              <w:rPr>
                <w:b/>
              </w:rPr>
            </w:pPr>
            <w:r>
              <w:rPr>
                <w:b/>
              </w:rPr>
              <w:t xml:space="preserve">Revision to </w:t>
            </w:r>
            <w:r w:rsidRPr="001D0959">
              <w:rPr>
                <w:b/>
                <w:bCs/>
                <w:szCs w:val="24"/>
              </w:rPr>
              <w:t>Subpart 159.03.02</w:t>
            </w:r>
          </w:p>
        </w:tc>
      </w:tr>
      <w:tr w:rsidR="007C5839" w:rsidRPr="004D5D36" w14:paraId="0404B276" w14:textId="77777777" w:rsidTr="00A15E18">
        <w:trPr>
          <w:trHeight w:val="315"/>
          <w:hidden/>
        </w:trPr>
        <w:tc>
          <w:tcPr>
            <w:tcW w:w="1539" w:type="dxa"/>
            <w:tcBorders>
              <w:top w:val="nil"/>
              <w:left w:val="nil"/>
              <w:bottom w:val="nil"/>
              <w:right w:val="nil"/>
            </w:tcBorders>
            <w:shd w:val="clear" w:color="auto" w:fill="auto"/>
            <w:vAlign w:val="center"/>
          </w:tcPr>
          <w:p w14:paraId="2D84F546" w14:textId="2398833E" w:rsidR="007C5839" w:rsidRPr="00634A15" w:rsidRDefault="003D0935" w:rsidP="00CF2AF1">
            <w:pPr>
              <w:pStyle w:val="HiddenTextSpec"/>
              <w:rPr>
                <w:b/>
              </w:rPr>
            </w:pPr>
            <w:r>
              <w:rPr>
                <w:b/>
              </w:rPr>
              <w:t>JuL 13, 2022</w:t>
            </w:r>
          </w:p>
        </w:tc>
        <w:tc>
          <w:tcPr>
            <w:tcW w:w="1482" w:type="dxa"/>
            <w:tcBorders>
              <w:top w:val="nil"/>
              <w:left w:val="nil"/>
              <w:bottom w:val="nil"/>
              <w:right w:val="nil"/>
            </w:tcBorders>
            <w:shd w:val="clear" w:color="auto" w:fill="auto"/>
            <w:vAlign w:val="center"/>
          </w:tcPr>
          <w:p w14:paraId="60C2569E" w14:textId="39AC5489" w:rsidR="007C5839" w:rsidRPr="00634A15" w:rsidRDefault="003D0935" w:rsidP="00CF2AF1">
            <w:pPr>
              <w:pStyle w:val="HiddenTextSpec"/>
              <w:rPr>
                <w:b/>
              </w:rPr>
            </w:pPr>
            <w:r>
              <w:rPr>
                <w:b/>
              </w:rPr>
              <w:t>BDC22S-06</w:t>
            </w:r>
          </w:p>
        </w:tc>
        <w:tc>
          <w:tcPr>
            <w:tcW w:w="7020" w:type="dxa"/>
            <w:tcBorders>
              <w:top w:val="nil"/>
              <w:left w:val="nil"/>
              <w:bottom w:val="nil"/>
              <w:right w:val="nil"/>
            </w:tcBorders>
            <w:shd w:val="clear" w:color="auto" w:fill="auto"/>
            <w:vAlign w:val="center"/>
          </w:tcPr>
          <w:p w14:paraId="1A81E396" w14:textId="0C5E853F" w:rsidR="007C5839" w:rsidRPr="00634A15" w:rsidRDefault="003D0935" w:rsidP="00CF2AF1">
            <w:pPr>
              <w:pStyle w:val="HiddenTextSpec"/>
              <w:jc w:val="left"/>
              <w:rPr>
                <w:b/>
              </w:rPr>
            </w:pPr>
            <w:r>
              <w:rPr>
                <w:b/>
              </w:rPr>
              <w:t xml:space="preserve">Revision to </w:t>
            </w:r>
            <w:r w:rsidRPr="00813012">
              <w:rPr>
                <w:b/>
                <w:bCs/>
                <w:szCs w:val="24"/>
              </w:rPr>
              <w:t>Subparts 159.03.03, 159.03.05, and 912.04.02</w:t>
            </w:r>
          </w:p>
        </w:tc>
      </w:tr>
      <w:tr w:rsidR="000D5C93" w:rsidRPr="004D5D36" w14:paraId="72444F58" w14:textId="77777777" w:rsidTr="00A15E18">
        <w:trPr>
          <w:trHeight w:val="315"/>
          <w:hidden/>
        </w:trPr>
        <w:tc>
          <w:tcPr>
            <w:tcW w:w="1539" w:type="dxa"/>
            <w:tcBorders>
              <w:top w:val="nil"/>
              <w:left w:val="nil"/>
              <w:bottom w:val="nil"/>
              <w:right w:val="nil"/>
            </w:tcBorders>
            <w:shd w:val="clear" w:color="auto" w:fill="auto"/>
            <w:vAlign w:val="center"/>
          </w:tcPr>
          <w:p w14:paraId="17E55F28" w14:textId="0F720562" w:rsidR="000D5C93" w:rsidRPr="00634A15" w:rsidRDefault="007C5839" w:rsidP="00CF2AF1">
            <w:pPr>
              <w:pStyle w:val="HiddenTextSpec"/>
              <w:rPr>
                <w:b/>
              </w:rPr>
            </w:pPr>
            <w:r>
              <w:rPr>
                <w:b/>
              </w:rPr>
              <w:t xml:space="preserve">JUN </w:t>
            </w:r>
            <w:r w:rsidR="003F2E1C">
              <w:rPr>
                <w:b/>
              </w:rPr>
              <w:t>22</w:t>
            </w:r>
            <w:r>
              <w:rPr>
                <w:b/>
              </w:rPr>
              <w:t>, 2022</w:t>
            </w:r>
          </w:p>
        </w:tc>
        <w:tc>
          <w:tcPr>
            <w:tcW w:w="1482" w:type="dxa"/>
            <w:tcBorders>
              <w:top w:val="nil"/>
              <w:left w:val="nil"/>
              <w:bottom w:val="nil"/>
              <w:right w:val="nil"/>
            </w:tcBorders>
            <w:shd w:val="clear" w:color="auto" w:fill="auto"/>
            <w:vAlign w:val="center"/>
          </w:tcPr>
          <w:p w14:paraId="558030F6" w14:textId="1070D92D" w:rsidR="000D5C93" w:rsidRPr="00634A15" w:rsidRDefault="007C5839" w:rsidP="00CF2AF1">
            <w:pPr>
              <w:pStyle w:val="HiddenTextSpec"/>
              <w:rPr>
                <w:b/>
              </w:rPr>
            </w:pPr>
            <w:r>
              <w:rPr>
                <w:b/>
              </w:rPr>
              <w:t>BDC22S-03</w:t>
            </w:r>
          </w:p>
        </w:tc>
        <w:tc>
          <w:tcPr>
            <w:tcW w:w="7020" w:type="dxa"/>
            <w:tcBorders>
              <w:top w:val="nil"/>
              <w:left w:val="nil"/>
              <w:bottom w:val="nil"/>
              <w:right w:val="nil"/>
            </w:tcBorders>
            <w:shd w:val="clear" w:color="auto" w:fill="auto"/>
            <w:vAlign w:val="center"/>
          </w:tcPr>
          <w:p w14:paraId="31E32662" w14:textId="41814E85" w:rsidR="000D5C93" w:rsidRPr="00634A15" w:rsidRDefault="007C5839" w:rsidP="00CF2AF1">
            <w:pPr>
              <w:pStyle w:val="HiddenTextSpec"/>
              <w:jc w:val="left"/>
              <w:rPr>
                <w:b/>
              </w:rPr>
            </w:pPr>
            <w:r>
              <w:rPr>
                <w:b/>
              </w:rPr>
              <w:t xml:space="preserve">Revision to </w:t>
            </w:r>
            <w:r w:rsidRPr="007C5839">
              <w:rPr>
                <w:b/>
              </w:rPr>
              <w:t>Subpart 401.03.03 and Subsection 401.04</w:t>
            </w:r>
          </w:p>
        </w:tc>
      </w:tr>
      <w:tr w:rsidR="007F61BA" w:rsidRPr="004D5D36" w14:paraId="51E9BB37" w14:textId="77777777" w:rsidTr="00A15E18">
        <w:trPr>
          <w:trHeight w:val="315"/>
          <w:hidden/>
        </w:trPr>
        <w:tc>
          <w:tcPr>
            <w:tcW w:w="1539" w:type="dxa"/>
            <w:tcBorders>
              <w:top w:val="nil"/>
              <w:left w:val="nil"/>
              <w:bottom w:val="nil"/>
              <w:right w:val="nil"/>
            </w:tcBorders>
            <w:shd w:val="clear" w:color="auto" w:fill="auto"/>
            <w:vAlign w:val="center"/>
          </w:tcPr>
          <w:p w14:paraId="27542273" w14:textId="5AE60E20" w:rsidR="007F61BA" w:rsidRPr="00634A15" w:rsidRDefault="007F61BA" w:rsidP="00CF2AF1">
            <w:pPr>
              <w:pStyle w:val="HiddenTextSpec"/>
              <w:rPr>
                <w:b/>
              </w:rPr>
            </w:pPr>
            <w:r>
              <w:rPr>
                <w:b/>
              </w:rPr>
              <w:t>JUN 02, 2022</w:t>
            </w:r>
          </w:p>
        </w:tc>
        <w:tc>
          <w:tcPr>
            <w:tcW w:w="1482" w:type="dxa"/>
            <w:tcBorders>
              <w:top w:val="nil"/>
              <w:left w:val="nil"/>
              <w:bottom w:val="nil"/>
              <w:right w:val="nil"/>
            </w:tcBorders>
            <w:shd w:val="clear" w:color="auto" w:fill="auto"/>
            <w:vAlign w:val="center"/>
          </w:tcPr>
          <w:p w14:paraId="61BA5FA8" w14:textId="2E96A5D4" w:rsidR="007F61BA" w:rsidRPr="00634A15" w:rsidRDefault="007F61BA" w:rsidP="00CF2AF1">
            <w:pPr>
              <w:pStyle w:val="HiddenTextSpec"/>
              <w:rPr>
                <w:b/>
              </w:rPr>
            </w:pPr>
            <w:r>
              <w:rPr>
                <w:b/>
              </w:rPr>
              <w:t>BDC21S-10</w:t>
            </w:r>
          </w:p>
        </w:tc>
        <w:tc>
          <w:tcPr>
            <w:tcW w:w="7020" w:type="dxa"/>
            <w:tcBorders>
              <w:top w:val="nil"/>
              <w:left w:val="nil"/>
              <w:bottom w:val="nil"/>
              <w:right w:val="nil"/>
            </w:tcBorders>
            <w:shd w:val="clear" w:color="auto" w:fill="auto"/>
            <w:vAlign w:val="center"/>
          </w:tcPr>
          <w:p w14:paraId="45F48D9E" w14:textId="21470789" w:rsidR="007F61BA" w:rsidRPr="00634A15" w:rsidRDefault="007F61BA" w:rsidP="00CF2AF1">
            <w:pPr>
              <w:pStyle w:val="HiddenTextSpec"/>
              <w:jc w:val="left"/>
              <w:rPr>
                <w:b/>
              </w:rPr>
            </w:pPr>
            <w:r>
              <w:rPr>
                <w:b/>
              </w:rPr>
              <w:t>Revision to Subpart 611.03.02</w:t>
            </w:r>
          </w:p>
        </w:tc>
      </w:tr>
      <w:tr w:rsidR="00C14ECE" w:rsidRPr="004D5D36" w14:paraId="3633EF52" w14:textId="77777777" w:rsidTr="00A15E18">
        <w:trPr>
          <w:trHeight w:val="315"/>
          <w:hidden/>
        </w:trPr>
        <w:tc>
          <w:tcPr>
            <w:tcW w:w="1539" w:type="dxa"/>
            <w:tcBorders>
              <w:top w:val="nil"/>
              <w:left w:val="nil"/>
              <w:bottom w:val="nil"/>
              <w:right w:val="nil"/>
            </w:tcBorders>
            <w:shd w:val="clear" w:color="auto" w:fill="auto"/>
            <w:vAlign w:val="center"/>
          </w:tcPr>
          <w:p w14:paraId="4FAB58C9" w14:textId="5444F2CD" w:rsidR="00C14ECE" w:rsidRPr="00634A15" w:rsidRDefault="000D5C93" w:rsidP="00CF2AF1">
            <w:pPr>
              <w:pStyle w:val="HiddenTextSpec"/>
              <w:rPr>
                <w:b/>
              </w:rPr>
            </w:pPr>
            <w:r>
              <w:rPr>
                <w:b/>
              </w:rPr>
              <w:t>May 27, 2022</w:t>
            </w:r>
          </w:p>
        </w:tc>
        <w:tc>
          <w:tcPr>
            <w:tcW w:w="1482" w:type="dxa"/>
            <w:tcBorders>
              <w:top w:val="nil"/>
              <w:left w:val="nil"/>
              <w:bottom w:val="nil"/>
              <w:right w:val="nil"/>
            </w:tcBorders>
            <w:shd w:val="clear" w:color="auto" w:fill="auto"/>
            <w:vAlign w:val="center"/>
          </w:tcPr>
          <w:p w14:paraId="7B79E624" w14:textId="493ADA36" w:rsidR="00C14ECE" w:rsidRPr="00634A15" w:rsidRDefault="000D5C93" w:rsidP="00CF2AF1">
            <w:pPr>
              <w:pStyle w:val="HiddenTextSpec"/>
              <w:rPr>
                <w:b/>
              </w:rPr>
            </w:pPr>
            <w:r>
              <w:rPr>
                <w:b/>
              </w:rPr>
              <w:t>BDC22S-05</w:t>
            </w:r>
          </w:p>
        </w:tc>
        <w:tc>
          <w:tcPr>
            <w:tcW w:w="7020" w:type="dxa"/>
            <w:tcBorders>
              <w:top w:val="nil"/>
              <w:left w:val="nil"/>
              <w:bottom w:val="nil"/>
              <w:right w:val="nil"/>
            </w:tcBorders>
            <w:shd w:val="clear" w:color="auto" w:fill="auto"/>
            <w:vAlign w:val="center"/>
          </w:tcPr>
          <w:p w14:paraId="0E7EEC17" w14:textId="09F5EDEB" w:rsidR="00C14ECE" w:rsidRPr="000D5C93" w:rsidRDefault="000D5C93" w:rsidP="00CF2AF1">
            <w:pPr>
              <w:pStyle w:val="HiddenTextSpec"/>
              <w:jc w:val="left"/>
              <w:rPr>
                <w:b/>
                <w:bCs/>
              </w:rPr>
            </w:pPr>
            <w:r>
              <w:rPr>
                <w:b/>
                <w:bCs/>
              </w:rPr>
              <w:t xml:space="preserve">Revision to </w:t>
            </w:r>
            <w:r w:rsidRPr="000D5C93">
              <w:rPr>
                <w:b/>
                <w:bCs/>
              </w:rPr>
              <w:t>Subparts 201.03.01 and 201.03.02</w:t>
            </w:r>
          </w:p>
        </w:tc>
      </w:tr>
      <w:tr w:rsidR="00763B7C" w:rsidRPr="004D5D36" w14:paraId="6D54B29E" w14:textId="77777777" w:rsidTr="00A15E18">
        <w:trPr>
          <w:trHeight w:val="315"/>
          <w:hidden/>
        </w:trPr>
        <w:tc>
          <w:tcPr>
            <w:tcW w:w="1539" w:type="dxa"/>
            <w:tcBorders>
              <w:top w:val="nil"/>
              <w:left w:val="nil"/>
              <w:bottom w:val="nil"/>
              <w:right w:val="nil"/>
            </w:tcBorders>
            <w:shd w:val="clear" w:color="auto" w:fill="auto"/>
            <w:vAlign w:val="center"/>
          </w:tcPr>
          <w:p w14:paraId="7D102E70" w14:textId="4728B7F6" w:rsidR="00763B7C" w:rsidRPr="00634A15" w:rsidRDefault="00763B7C" w:rsidP="00CF2AF1">
            <w:pPr>
              <w:pStyle w:val="HiddenTextSpec"/>
              <w:rPr>
                <w:b/>
              </w:rPr>
            </w:pPr>
            <w:r>
              <w:rPr>
                <w:b/>
              </w:rPr>
              <w:t>May 13, 2022</w:t>
            </w:r>
          </w:p>
        </w:tc>
        <w:tc>
          <w:tcPr>
            <w:tcW w:w="1482" w:type="dxa"/>
            <w:tcBorders>
              <w:top w:val="nil"/>
              <w:left w:val="nil"/>
              <w:bottom w:val="nil"/>
              <w:right w:val="nil"/>
            </w:tcBorders>
            <w:shd w:val="clear" w:color="auto" w:fill="auto"/>
            <w:vAlign w:val="center"/>
          </w:tcPr>
          <w:p w14:paraId="70D271ED" w14:textId="17D18B05" w:rsidR="00763B7C" w:rsidRPr="00634A15" w:rsidRDefault="00763B7C" w:rsidP="00CF2AF1">
            <w:pPr>
              <w:pStyle w:val="HiddenTextSpec"/>
              <w:rPr>
                <w:b/>
              </w:rPr>
            </w:pPr>
            <w:r>
              <w:rPr>
                <w:b/>
              </w:rPr>
              <w:t>BDC22S-04</w:t>
            </w:r>
          </w:p>
        </w:tc>
        <w:tc>
          <w:tcPr>
            <w:tcW w:w="7020" w:type="dxa"/>
            <w:tcBorders>
              <w:top w:val="nil"/>
              <w:left w:val="nil"/>
              <w:bottom w:val="nil"/>
              <w:right w:val="nil"/>
            </w:tcBorders>
            <w:shd w:val="clear" w:color="auto" w:fill="auto"/>
            <w:vAlign w:val="center"/>
          </w:tcPr>
          <w:p w14:paraId="54697906" w14:textId="511F45AD" w:rsidR="00763B7C" w:rsidRPr="00634A15" w:rsidRDefault="00763B7C" w:rsidP="00CF2AF1">
            <w:pPr>
              <w:pStyle w:val="HiddenTextSpec"/>
              <w:jc w:val="left"/>
              <w:rPr>
                <w:b/>
              </w:rPr>
            </w:pPr>
            <w:r>
              <w:rPr>
                <w:b/>
                <w:bCs/>
              </w:rPr>
              <w:t xml:space="preserve">Revision to </w:t>
            </w:r>
            <w:r w:rsidRPr="00F418AB">
              <w:rPr>
                <w:b/>
                <w:bCs/>
              </w:rPr>
              <w:t>Subparts 159.02.01 and 401.02.01, &amp; Section 902</w:t>
            </w:r>
            <w:r>
              <w:rPr>
                <w:b/>
                <w:bCs/>
              </w:rPr>
              <w:t xml:space="preserve"> and </w:t>
            </w:r>
            <w:r w:rsidRPr="00F418AB">
              <w:rPr>
                <w:b/>
                <w:bCs/>
              </w:rPr>
              <w:t>Subsection 65X.02</w:t>
            </w:r>
            <w:r w:rsidR="00DF70B0">
              <w:rPr>
                <w:b/>
                <w:bCs/>
              </w:rPr>
              <w:t xml:space="preserve"> </w:t>
            </w:r>
            <w:r w:rsidR="00DF70B0">
              <w:rPr>
                <w:b/>
              </w:rPr>
              <w:t>(SI2019)</w:t>
            </w:r>
          </w:p>
        </w:tc>
      </w:tr>
      <w:tr w:rsidR="00917FE5" w:rsidRPr="004D5D36" w14:paraId="6FCE9BB9" w14:textId="77777777" w:rsidTr="00A15E18">
        <w:trPr>
          <w:trHeight w:val="315"/>
          <w:hidden/>
        </w:trPr>
        <w:tc>
          <w:tcPr>
            <w:tcW w:w="1539" w:type="dxa"/>
            <w:tcBorders>
              <w:top w:val="nil"/>
              <w:left w:val="nil"/>
              <w:bottom w:val="nil"/>
              <w:right w:val="nil"/>
            </w:tcBorders>
            <w:shd w:val="clear" w:color="auto" w:fill="auto"/>
            <w:vAlign w:val="center"/>
          </w:tcPr>
          <w:p w14:paraId="0F3B6401" w14:textId="6B70BBEF" w:rsidR="00917FE5" w:rsidRPr="00634A15" w:rsidRDefault="00C14ECE" w:rsidP="00CF2AF1">
            <w:pPr>
              <w:pStyle w:val="HiddenTextSpec"/>
              <w:rPr>
                <w:b/>
              </w:rPr>
            </w:pPr>
            <w:r>
              <w:rPr>
                <w:b/>
              </w:rPr>
              <w:t>May 12, 2022</w:t>
            </w:r>
          </w:p>
        </w:tc>
        <w:tc>
          <w:tcPr>
            <w:tcW w:w="1482" w:type="dxa"/>
            <w:tcBorders>
              <w:top w:val="nil"/>
              <w:left w:val="nil"/>
              <w:bottom w:val="nil"/>
              <w:right w:val="nil"/>
            </w:tcBorders>
            <w:shd w:val="clear" w:color="auto" w:fill="auto"/>
            <w:vAlign w:val="center"/>
          </w:tcPr>
          <w:p w14:paraId="7478425E" w14:textId="1F6AA28C" w:rsidR="00917FE5" w:rsidRPr="00634A15" w:rsidRDefault="00C14ECE" w:rsidP="00CF2AF1">
            <w:pPr>
              <w:pStyle w:val="HiddenTextSpec"/>
              <w:rPr>
                <w:b/>
              </w:rPr>
            </w:pPr>
            <w:r>
              <w:rPr>
                <w:b/>
              </w:rPr>
              <w:t>BDC21S-20</w:t>
            </w:r>
          </w:p>
        </w:tc>
        <w:tc>
          <w:tcPr>
            <w:tcW w:w="7020" w:type="dxa"/>
            <w:tcBorders>
              <w:top w:val="nil"/>
              <w:left w:val="nil"/>
              <w:bottom w:val="nil"/>
              <w:right w:val="nil"/>
            </w:tcBorders>
            <w:shd w:val="clear" w:color="auto" w:fill="auto"/>
            <w:vAlign w:val="center"/>
          </w:tcPr>
          <w:p w14:paraId="4496FF58" w14:textId="090A746B" w:rsidR="00917FE5" w:rsidRPr="00634A15" w:rsidRDefault="00C14ECE" w:rsidP="00CF2AF1">
            <w:pPr>
              <w:pStyle w:val="HiddenTextSpec"/>
              <w:jc w:val="left"/>
              <w:rPr>
                <w:b/>
              </w:rPr>
            </w:pPr>
            <w:r>
              <w:rPr>
                <w:b/>
              </w:rPr>
              <w:t>Revision to Subpart 701.03.15 and Subpart 701.03.15 (SI2019)</w:t>
            </w:r>
          </w:p>
        </w:tc>
      </w:tr>
      <w:tr w:rsidR="00AB3827" w:rsidRPr="004D5D36" w14:paraId="7755ED72" w14:textId="77777777" w:rsidTr="00A15E18">
        <w:trPr>
          <w:trHeight w:val="315"/>
          <w:hidden/>
        </w:trPr>
        <w:tc>
          <w:tcPr>
            <w:tcW w:w="1539" w:type="dxa"/>
            <w:tcBorders>
              <w:top w:val="nil"/>
              <w:left w:val="nil"/>
              <w:bottom w:val="nil"/>
              <w:right w:val="nil"/>
            </w:tcBorders>
            <w:shd w:val="clear" w:color="auto" w:fill="auto"/>
            <w:vAlign w:val="center"/>
          </w:tcPr>
          <w:p w14:paraId="3BE33FA5" w14:textId="68F3BC1A" w:rsidR="00AB3827" w:rsidRPr="00634A15" w:rsidRDefault="00AB3827" w:rsidP="00CF2AF1">
            <w:pPr>
              <w:pStyle w:val="HiddenTextSpec"/>
              <w:rPr>
                <w:b/>
              </w:rPr>
            </w:pPr>
            <w:r>
              <w:rPr>
                <w:b/>
              </w:rPr>
              <w:t>APR 22, 2022</w:t>
            </w:r>
          </w:p>
        </w:tc>
        <w:tc>
          <w:tcPr>
            <w:tcW w:w="1482" w:type="dxa"/>
            <w:tcBorders>
              <w:top w:val="nil"/>
              <w:left w:val="nil"/>
              <w:bottom w:val="nil"/>
              <w:right w:val="nil"/>
            </w:tcBorders>
            <w:shd w:val="clear" w:color="auto" w:fill="auto"/>
            <w:vAlign w:val="center"/>
          </w:tcPr>
          <w:p w14:paraId="180D719D" w14:textId="7A0D92D7" w:rsidR="00AB3827" w:rsidRPr="00634A15" w:rsidRDefault="00AB3827" w:rsidP="00CF2AF1">
            <w:pPr>
              <w:pStyle w:val="HiddenTextSpec"/>
              <w:rPr>
                <w:b/>
              </w:rPr>
            </w:pPr>
            <w:r>
              <w:rPr>
                <w:b/>
              </w:rPr>
              <w:t>BDC22S-01</w:t>
            </w:r>
          </w:p>
        </w:tc>
        <w:tc>
          <w:tcPr>
            <w:tcW w:w="7020" w:type="dxa"/>
            <w:tcBorders>
              <w:top w:val="nil"/>
              <w:left w:val="nil"/>
              <w:bottom w:val="nil"/>
              <w:right w:val="nil"/>
            </w:tcBorders>
            <w:shd w:val="clear" w:color="auto" w:fill="auto"/>
            <w:vAlign w:val="center"/>
          </w:tcPr>
          <w:p w14:paraId="56CC5140" w14:textId="459A4D43" w:rsidR="00AB3827" w:rsidRPr="00634A15" w:rsidRDefault="00166142" w:rsidP="00CF2AF1">
            <w:pPr>
              <w:pStyle w:val="HiddenTextSpec"/>
              <w:jc w:val="left"/>
              <w:rPr>
                <w:b/>
              </w:rPr>
            </w:pPr>
            <w:r>
              <w:rPr>
                <w:b/>
              </w:rPr>
              <w:t>Revision to Subpart 159.03.02 and Subsection 1001.03</w:t>
            </w:r>
          </w:p>
        </w:tc>
      </w:tr>
      <w:tr w:rsidR="00917FE5" w:rsidRPr="004D5D36" w14:paraId="548C282E" w14:textId="77777777" w:rsidTr="00A15E18">
        <w:trPr>
          <w:trHeight w:val="315"/>
          <w:hidden/>
        </w:trPr>
        <w:tc>
          <w:tcPr>
            <w:tcW w:w="1539" w:type="dxa"/>
            <w:tcBorders>
              <w:top w:val="nil"/>
              <w:left w:val="nil"/>
              <w:bottom w:val="nil"/>
              <w:right w:val="nil"/>
            </w:tcBorders>
            <w:shd w:val="clear" w:color="auto" w:fill="auto"/>
            <w:vAlign w:val="center"/>
          </w:tcPr>
          <w:p w14:paraId="19A0B1C5" w14:textId="1C66B3F2" w:rsidR="00917FE5" w:rsidRPr="00634A15" w:rsidRDefault="00917FE5" w:rsidP="00CF2AF1">
            <w:pPr>
              <w:pStyle w:val="HiddenTextSpec"/>
              <w:rPr>
                <w:b/>
              </w:rPr>
            </w:pPr>
            <w:r>
              <w:rPr>
                <w:b/>
              </w:rPr>
              <w:t>Apr 2</w:t>
            </w:r>
            <w:r w:rsidR="00AB3827">
              <w:rPr>
                <w:b/>
              </w:rPr>
              <w:t>1,</w:t>
            </w:r>
            <w:r>
              <w:rPr>
                <w:b/>
              </w:rPr>
              <w:t xml:space="preserve"> </w:t>
            </w:r>
            <w:proofErr w:type="gramStart"/>
            <w:r>
              <w:rPr>
                <w:b/>
              </w:rPr>
              <w:t>2022</w:t>
            </w:r>
            <w:proofErr w:type="gramEnd"/>
            <w:r>
              <w:rPr>
                <w:b/>
              </w:rPr>
              <w:t xml:space="preserve"> </w:t>
            </w:r>
          </w:p>
        </w:tc>
        <w:tc>
          <w:tcPr>
            <w:tcW w:w="1482" w:type="dxa"/>
            <w:tcBorders>
              <w:top w:val="nil"/>
              <w:left w:val="nil"/>
              <w:bottom w:val="nil"/>
              <w:right w:val="nil"/>
            </w:tcBorders>
            <w:shd w:val="clear" w:color="auto" w:fill="auto"/>
            <w:vAlign w:val="center"/>
          </w:tcPr>
          <w:p w14:paraId="44D08644" w14:textId="77777777" w:rsidR="00917FE5" w:rsidRPr="00634A15" w:rsidRDefault="00917FE5" w:rsidP="00CF2AF1">
            <w:pPr>
              <w:pStyle w:val="HiddenTextSpec"/>
              <w:rPr>
                <w:b/>
              </w:rPr>
            </w:pPr>
          </w:p>
        </w:tc>
        <w:tc>
          <w:tcPr>
            <w:tcW w:w="7020" w:type="dxa"/>
            <w:tcBorders>
              <w:top w:val="nil"/>
              <w:left w:val="nil"/>
              <w:bottom w:val="nil"/>
              <w:right w:val="nil"/>
            </w:tcBorders>
            <w:shd w:val="clear" w:color="auto" w:fill="auto"/>
            <w:vAlign w:val="center"/>
          </w:tcPr>
          <w:p w14:paraId="0EBBC549" w14:textId="3F983021" w:rsidR="00917FE5" w:rsidRPr="00634A15" w:rsidRDefault="00917FE5" w:rsidP="00CF2AF1">
            <w:pPr>
              <w:pStyle w:val="HiddenTextSpec"/>
              <w:jc w:val="left"/>
              <w:rPr>
                <w:b/>
              </w:rPr>
            </w:pPr>
            <w:r>
              <w:rPr>
                <w:b/>
              </w:rPr>
              <w:t xml:space="preserve">Revision to </w:t>
            </w:r>
            <w:r w:rsidR="00867ADF">
              <w:rPr>
                <w:b/>
              </w:rPr>
              <w:t xml:space="preserve">Subsection </w:t>
            </w:r>
            <w:r w:rsidR="00331173">
              <w:rPr>
                <w:b/>
              </w:rPr>
              <w:t xml:space="preserve">108.01 (2)c and </w:t>
            </w:r>
            <w:r w:rsidR="00867ADF">
              <w:rPr>
                <w:b/>
              </w:rPr>
              <w:t xml:space="preserve">Subpart </w:t>
            </w:r>
            <w:r w:rsidR="00331173">
              <w:rPr>
                <w:b/>
              </w:rPr>
              <w:t>151.03.01</w:t>
            </w:r>
          </w:p>
        </w:tc>
      </w:tr>
      <w:tr w:rsidR="00743DA8" w:rsidRPr="004D5D36" w14:paraId="314A1DC8" w14:textId="77777777" w:rsidTr="00A15E18">
        <w:trPr>
          <w:trHeight w:val="315"/>
          <w:hidden/>
        </w:trPr>
        <w:tc>
          <w:tcPr>
            <w:tcW w:w="1539" w:type="dxa"/>
            <w:tcBorders>
              <w:top w:val="nil"/>
              <w:left w:val="nil"/>
              <w:bottom w:val="nil"/>
              <w:right w:val="nil"/>
            </w:tcBorders>
            <w:shd w:val="clear" w:color="auto" w:fill="auto"/>
            <w:vAlign w:val="center"/>
          </w:tcPr>
          <w:p w14:paraId="01CE4357" w14:textId="4B080F20" w:rsidR="00743DA8" w:rsidRPr="00634A15" w:rsidRDefault="00743DA8" w:rsidP="00CF2AF1">
            <w:pPr>
              <w:pStyle w:val="HiddenTextSpec"/>
              <w:rPr>
                <w:b/>
              </w:rPr>
            </w:pPr>
            <w:r>
              <w:rPr>
                <w:b/>
              </w:rPr>
              <w:t>MAR 21, 2022</w:t>
            </w:r>
          </w:p>
        </w:tc>
        <w:tc>
          <w:tcPr>
            <w:tcW w:w="1482" w:type="dxa"/>
            <w:tcBorders>
              <w:top w:val="nil"/>
              <w:left w:val="nil"/>
              <w:bottom w:val="nil"/>
              <w:right w:val="nil"/>
            </w:tcBorders>
            <w:shd w:val="clear" w:color="auto" w:fill="auto"/>
            <w:vAlign w:val="center"/>
          </w:tcPr>
          <w:p w14:paraId="60FA04B8" w14:textId="08BD1B32" w:rsidR="00743DA8" w:rsidRPr="00634A15" w:rsidRDefault="00743DA8" w:rsidP="00CF2AF1">
            <w:pPr>
              <w:pStyle w:val="HiddenTextSpec"/>
              <w:rPr>
                <w:b/>
              </w:rPr>
            </w:pPr>
            <w:r>
              <w:rPr>
                <w:b/>
              </w:rPr>
              <w:t>BDC21S-13</w:t>
            </w:r>
          </w:p>
        </w:tc>
        <w:tc>
          <w:tcPr>
            <w:tcW w:w="7020" w:type="dxa"/>
            <w:tcBorders>
              <w:top w:val="nil"/>
              <w:left w:val="nil"/>
              <w:bottom w:val="nil"/>
              <w:right w:val="nil"/>
            </w:tcBorders>
            <w:shd w:val="clear" w:color="auto" w:fill="auto"/>
            <w:vAlign w:val="center"/>
          </w:tcPr>
          <w:p w14:paraId="7293F5D0" w14:textId="05861ECB" w:rsidR="00743DA8" w:rsidRPr="00634A15" w:rsidRDefault="00743DA8" w:rsidP="00CF2AF1">
            <w:pPr>
              <w:pStyle w:val="HiddenTextSpec"/>
              <w:jc w:val="left"/>
              <w:rPr>
                <w:b/>
              </w:rPr>
            </w:pPr>
            <w:r>
              <w:rPr>
                <w:b/>
              </w:rPr>
              <w:t>Revision to Subsection 913.04</w:t>
            </w:r>
          </w:p>
        </w:tc>
      </w:tr>
      <w:tr w:rsidR="00FF1AC7" w:rsidRPr="004D5D36" w14:paraId="7E39ECEF" w14:textId="77777777" w:rsidTr="00A15E18">
        <w:trPr>
          <w:trHeight w:val="315"/>
          <w:hidden/>
        </w:trPr>
        <w:tc>
          <w:tcPr>
            <w:tcW w:w="1539" w:type="dxa"/>
            <w:tcBorders>
              <w:top w:val="nil"/>
              <w:left w:val="nil"/>
              <w:bottom w:val="nil"/>
              <w:right w:val="nil"/>
            </w:tcBorders>
            <w:shd w:val="clear" w:color="auto" w:fill="auto"/>
            <w:vAlign w:val="center"/>
          </w:tcPr>
          <w:p w14:paraId="3AD7B8FC" w14:textId="22C5C4A0" w:rsidR="00FF1AC7" w:rsidRPr="00634A15" w:rsidRDefault="00FF1AC7" w:rsidP="00CF2AF1">
            <w:pPr>
              <w:pStyle w:val="HiddenTextSpec"/>
              <w:rPr>
                <w:b/>
              </w:rPr>
            </w:pPr>
            <w:r>
              <w:rPr>
                <w:b/>
              </w:rPr>
              <w:t>Mar 04, 2022</w:t>
            </w:r>
          </w:p>
        </w:tc>
        <w:tc>
          <w:tcPr>
            <w:tcW w:w="1482" w:type="dxa"/>
            <w:tcBorders>
              <w:top w:val="nil"/>
              <w:left w:val="nil"/>
              <w:bottom w:val="nil"/>
              <w:right w:val="nil"/>
            </w:tcBorders>
            <w:shd w:val="clear" w:color="auto" w:fill="auto"/>
            <w:vAlign w:val="center"/>
          </w:tcPr>
          <w:p w14:paraId="00E05DDD" w14:textId="4BE71681" w:rsidR="00FF1AC7" w:rsidRPr="00634A15" w:rsidRDefault="00FF1AC7" w:rsidP="00CF2AF1">
            <w:pPr>
              <w:pStyle w:val="HiddenTextSpec"/>
              <w:rPr>
                <w:b/>
              </w:rPr>
            </w:pPr>
            <w:r>
              <w:rPr>
                <w:b/>
              </w:rPr>
              <w:t>BDC21S-16</w:t>
            </w:r>
          </w:p>
        </w:tc>
        <w:tc>
          <w:tcPr>
            <w:tcW w:w="7020" w:type="dxa"/>
            <w:tcBorders>
              <w:top w:val="nil"/>
              <w:left w:val="nil"/>
              <w:bottom w:val="nil"/>
              <w:right w:val="nil"/>
            </w:tcBorders>
            <w:shd w:val="clear" w:color="auto" w:fill="auto"/>
            <w:vAlign w:val="center"/>
          </w:tcPr>
          <w:p w14:paraId="3A7D913F" w14:textId="572D66F3" w:rsidR="00FF1AC7" w:rsidRPr="00634A15" w:rsidRDefault="00FF1AC7" w:rsidP="00CF2AF1">
            <w:pPr>
              <w:pStyle w:val="HiddenTextSpec"/>
              <w:jc w:val="left"/>
              <w:rPr>
                <w:b/>
              </w:rPr>
            </w:pPr>
            <w:r>
              <w:rPr>
                <w:b/>
              </w:rPr>
              <w:t>Revision to State Funded Project Attachment 1, 2 &amp; 3</w:t>
            </w:r>
            <w:r w:rsidR="005D6576">
              <w:rPr>
                <w:b/>
              </w:rPr>
              <w:t xml:space="preserve"> (SI2019)</w:t>
            </w:r>
          </w:p>
        </w:tc>
      </w:tr>
      <w:tr w:rsidR="0088539F" w:rsidRPr="004D5D36" w14:paraId="4CB9F80F" w14:textId="77777777" w:rsidTr="00A15E18">
        <w:trPr>
          <w:trHeight w:val="315"/>
          <w:hidden/>
        </w:trPr>
        <w:tc>
          <w:tcPr>
            <w:tcW w:w="1539" w:type="dxa"/>
            <w:tcBorders>
              <w:top w:val="nil"/>
              <w:left w:val="nil"/>
              <w:bottom w:val="nil"/>
              <w:right w:val="nil"/>
            </w:tcBorders>
            <w:shd w:val="clear" w:color="auto" w:fill="auto"/>
            <w:vAlign w:val="center"/>
          </w:tcPr>
          <w:p w14:paraId="1F0AD945" w14:textId="50E395B7" w:rsidR="0088539F" w:rsidRPr="00634A15" w:rsidRDefault="005A0590" w:rsidP="00CF2AF1">
            <w:pPr>
              <w:pStyle w:val="HiddenTextSpec"/>
              <w:rPr>
                <w:b/>
              </w:rPr>
            </w:pPr>
            <w:r>
              <w:rPr>
                <w:b/>
              </w:rPr>
              <w:t>Jan 21, 2022</w:t>
            </w:r>
          </w:p>
        </w:tc>
        <w:tc>
          <w:tcPr>
            <w:tcW w:w="1482" w:type="dxa"/>
            <w:tcBorders>
              <w:top w:val="nil"/>
              <w:left w:val="nil"/>
              <w:bottom w:val="nil"/>
              <w:right w:val="nil"/>
            </w:tcBorders>
            <w:shd w:val="clear" w:color="auto" w:fill="auto"/>
            <w:vAlign w:val="center"/>
          </w:tcPr>
          <w:p w14:paraId="7E3DFDA9" w14:textId="66C6DBD4" w:rsidR="0088539F" w:rsidRPr="00634A15" w:rsidRDefault="005A0590" w:rsidP="00CF2AF1">
            <w:pPr>
              <w:pStyle w:val="HiddenTextSpec"/>
              <w:rPr>
                <w:b/>
              </w:rPr>
            </w:pPr>
            <w:r>
              <w:rPr>
                <w:b/>
              </w:rPr>
              <w:t>BDC21S-15</w:t>
            </w:r>
          </w:p>
        </w:tc>
        <w:tc>
          <w:tcPr>
            <w:tcW w:w="7020" w:type="dxa"/>
            <w:tcBorders>
              <w:top w:val="nil"/>
              <w:left w:val="nil"/>
              <w:bottom w:val="nil"/>
              <w:right w:val="nil"/>
            </w:tcBorders>
            <w:shd w:val="clear" w:color="auto" w:fill="auto"/>
            <w:vAlign w:val="center"/>
          </w:tcPr>
          <w:p w14:paraId="2B39352E" w14:textId="7ECF4C70" w:rsidR="0088539F" w:rsidRPr="00634A15" w:rsidRDefault="005A0590" w:rsidP="00CF2AF1">
            <w:pPr>
              <w:pStyle w:val="HiddenTextSpec"/>
              <w:jc w:val="left"/>
              <w:rPr>
                <w:b/>
              </w:rPr>
            </w:pPr>
            <w:r>
              <w:rPr>
                <w:b/>
              </w:rPr>
              <w:t>Revision to Subpart 610.03.07</w:t>
            </w:r>
          </w:p>
        </w:tc>
      </w:tr>
      <w:tr w:rsidR="00F5279D" w:rsidRPr="004D5D36" w14:paraId="2ED25089" w14:textId="77777777" w:rsidTr="00A15E18">
        <w:trPr>
          <w:trHeight w:val="315"/>
          <w:hidden/>
        </w:trPr>
        <w:tc>
          <w:tcPr>
            <w:tcW w:w="1539" w:type="dxa"/>
            <w:tcBorders>
              <w:top w:val="nil"/>
              <w:left w:val="nil"/>
              <w:bottom w:val="nil"/>
              <w:right w:val="nil"/>
            </w:tcBorders>
            <w:shd w:val="clear" w:color="auto" w:fill="auto"/>
            <w:vAlign w:val="center"/>
          </w:tcPr>
          <w:p w14:paraId="0A3A5AA5" w14:textId="385C7CC7" w:rsidR="00F5279D" w:rsidRPr="00634A15" w:rsidRDefault="0088539F" w:rsidP="00CF2AF1">
            <w:pPr>
              <w:pStyle w:val="HiddenTextSpec"/>
              <w:rPr>
                <w:b/>
              </w:rPr>
            </w:pPr>
            <w:r>
              <w:rPr>
                <w:b/>
              </w:rPr>
              <w:t>Jan 20, 2022</w:t>
            </w:r>
          </w:p>
        </w:tc>
        <w:tc>
          <w:tcPr>
            <w:tcW w:w="1482" w:type="dxa"/>
            <w:tcBorders>
              <w:top w:val="nil"/>
              <w:left w:val="nil"/>
              <w:bottom w:val="nil"/>
              <w:right w:val="nil"/>
            </w:tcBorders>
            <w:shd w:val="clear" w:color="auto" w:fill="auto"/>
            <w:vAlign w:val="center"/>
          </w:tcPr>
          <w:p w14:paraId="7BB41094" w14:textId="11470591" w:rsidR="00F5279D" w:rsidRPr="00634A15" w:rsidRDefault="0088539F" w:rsidP="00CF2AF1">
            <w:pPr>
              <w:pStyle w:val="HiddenTextSpec"/>
              <w:rPr>
                <w:b/>
              </w:rPr>
            </w:pPr>
            <w:r>
              <w:rPr>
                <w:b/>
              </w:rPr>
              <w:t>BDC21S-19</w:t>
            </w:r>
          </w:p>
        </w:tc>
        <w:tc>
          <w:tcPr>
            <w:tcW w:w="7020" w:type="dxa"/>
            <w:tcBorders>
              <w:top w:val="nil"/>
              <w:left w:val="nil"/>
              <w:bottom w:val="nil"/>
              <w:right w:val="nil"/>
            </w:tcBorders>
            <w:shd w:val="clear" w:color="auto" w:fill="auto"/>
            <w:vAlign w:val="center"/>
          </w:tcPr>
          <w:p w14:paraId="45ECF726" w14:textId="4A3399A9" w:rsidR="00F5279D" w:rsidRPr="00634A15" w:rsidRDefault="0088539F" w:rsidP="00CF2AF1">
            <w:pPr>
              <w:pStyle w:val="HiddenTextSpec"/>
              <w:jc w:val="left"/>
              <w:rPr>
                <w:b/>
              </w:rPr>
            </w:pPr>
            <w:r>
              <w:rPr>
                <w:b/>
              </w:rPr>
              <w:t xml:space="preserve">Revision to Subpart 401.03.01 and </w:t>
            </w:r>
            <w:r w:rsidR="008C63A9">
              <w:rPr>
                <w:b/>
              </w:rPr>
              <w:t>Subpart 401.03.01 (SI2019)</w:t>
            </w:r>
          </w:p>
        </w:tc>
      </w:tr>
      <w:tr w:rsidR="00162945" w:rsidRPr="004D5D36" w14:paraId="077837AF" w14:textId="77777777" w:rsidTr="00A15E18">
        <w:trPr>
          <w:trHeight w:val="315"/>
          <w:hidden/>
        </w:trPr>
        <w:tc>
          <w:tcPr>
            <w:tcW w:w="1539" w:type="dxa"/>
            <w:tcBorders>
              <w:top w:val="nil"/>
              <w:left w:val="nil"/>
              <w:bottom w:val="nil"/>
              <w:right w:val="nil"/>
            </w:tcBorders>
            <w:shd w:val="clear" w:color="auto" w:fill="auto"/>
            <w:vAlign w:val="center"/>
          </w:tcPr>
          <w:p w14:paraId="23C7CD0C" w14:textId="1084FBC8" w:rsidR="00162945" w:rsidRPr="00634A15" w:rsidRDefault="00162945" w:rsidP="00CF2AF1">
            <w:pPr>
              <w:pStyle w:val="HiddenTextSpec"/>
              <w:rPr>
                <w:b/>
              </w:rPr>
            </w:pPr>
            <w:r>
              <w:rPr>
                <w:b/>
              </w:rPr>
              <w:t>DEC 30 2021</w:t>
            </w:r>
          </w:p>
        </w:tc>
        <w:tc>
          <w:tcPr>
            <w:tcW w:w="1482" w:type="dxa"/>
            <w:tcBorders>
              <w:top w:val="nil"/>
              <w:left w:val="nil"/>
              <w:bottom w:val="nil"/>
              <w:right w:val="nil"/>
            </w:tcBorders>
            <w:shd w:val="clear" w:color="auto" w:fill="auto"/>
            <w:vAlign w:val="center"/>
          </w:tcPr>
          <w:p w14:paraId="4311FDC8" w14:textId="1944F626" w:rsidR="00162945" w:rsidRPr="00634A15" w:rsidRDefault="00162945" w:rsidP="00CF2AF1">
            <w:pPr>
              <w:pStyle w:val="HiddenTextSpec"/>
              <w:rPr>
                <w:b/>
              </w:rPr>
            </w:pPr>
            <w:r>
              <w:rPr>
                <w:b/>
              </w:rPr>
              <w:t>BDC21S-14</w:t>
            </w:r>
          </w:p>
        </w:tc>
        <w:tc>
          <w:tcPr>
            <w:tcW w:w="7020" w:type="dxa"/>
            <w:tcBorders>
              <w:top w:val="nil"/>
              <w:left w:val="nil"/>
              <w:bottom w:val="nil"/>
              <w:right w:val="nil"/>
            </w:tcBorders>
            <w:shd w:val="clear" w:color="auto" w:fill="auto"/>
            <w:vAlign w:val="center"/>
          </w:tcPr>
          <w:p w14:paraId="2441B2E1" w14:textId="61C64DD2" w:rsidR="00162945" w:rsidRPr="00634A15" w:rsidRDefault="00162945" w:rsidP="00CF2AF1">
            <w:pPr>
              <w:pStyle w:val="HiddenTextSpec"/>
              <w:jc w:val="left"/>
              <w:rPr>
                <w:b/>
              </w:rPr>
            </w:pPr>
            <w:r>
              <w:rPr>
                <w:b/>
              </w:rPr>
              <w:t>Revision to Subsection 902.05</w:t>
            </w:r>
          </w:p>
        </w:tc>
      </w:tr>
      <w:tr w:rsidR="0028121A" w:rsidRPr="004D5D36" w14:paraId="18717390" w14:textId="77777777" w:rsidTr="00A15E18">
        <w:trPr>
          <w:trHeight w:val="315"/>
          <w:hidden/>
        </w:trPr>
        <w:tc>
          <w:tcPr>
            <w:tcW w:w="1539" w:type="dxa"/>
            <w:tcBorders>
              <w:top w:val="nil"/>
              <w:left w:val="nil"/>
              <w:bottom w:val="nil"/>
              <w:right w:val="nil"/>
            </w:tcBorders>
            <w:shd w:val="clear" w:color="auto" w:fill="auto"/>
            <w:vAlign w:val="center"/>
          </w:tcPr>
          <w:p w14:paraId="698D6EC1" w14:textId="03EF4260" w:rsidR="0028121A" w:rsidRPr="00634A15" w:rsidRDefault="0028121A" w:rsidP="00CF2AF1">
            <w:pPr>
              <w:pStyle w:val="HiddenTextSpec"/>
              <w:rPr>
                <w:b/>
              </w:rPr>
            </w:pPr>
            <w:r>
              <w:rPr>
                <w:b/>
              </w:rPr>
              <w:t>DEC 10 2021</w:t>
            </w:r>
          </w:p>
        </w:tc>
        <w:tc>
          <w:tcPr>
            <w:tcW w:w="1482" w:type="dxa"/>
            <w:tcBorders>
              <w:top w:val="nil"/>
              <w:left w:val="nil"/>
              <w:bottom w:val="nil"/>
              <w:right w:val="nil"/>
            </w:tcBorders>
            <w:shd w:val="clear" w:color="auto" w:fill="auto"/>
            <w:vAlign w:val="center"/>
          </w:tcPr>
          <w:p w14:paraId="71DEDFC5" w14:textId="5AE4B728" w:rsidR="0028121A" w:rsidRPr="00634A15" w:rsidRDefault="0028121A" w:rsidP="00CF2AF1">
            <w:pPr>
              <w:pStyle w:val="HiddenTextSpec"/>
              <w:rPr>
                <w:b/>
              </w:rPr>
            </w:pPr>
            <w:r>
              <w:rPr>
                <w:b/>
              </w:rPr>
              <w:t>BDC21S-17</w:t>
            </w:r>
          </w:p>
        </w:tc>
        <w:tc>
          <w:tcPr>
            <w:tcW w:w="7020" w:type="dxa"/>
            <w:tcBorders>
              <w:top w:val="nil"/>
              <w:left w:val="nil"/>
              <w:bottom w:val="nil"/>
              <w:right w:val="nil"/>
            </w:tcBorders>
            <w:shd w:val="clear" w:color="auto" w:fill="auto"/>
            <w:vAlign w:val="center"/>
          </w:tcPr>
          <w:p w14:paraId="0E3B6A80" w14:textId="20FA65D2" w:rsidR="0028121A" w:rsidRPr="00634A15" w:rsidRDefault="0028121A" w:rsidP="00CF2AF1">
            <w:pPr>
              <w:pStyle w:val="HiddenTextSpec"/>
              <w:jc w:val="left"/>
              <w:rPr>
                <w:b/>
              </w:rPr>
            </w:pPr>
            <w:r>
              <w:rPr>
                <w:b/>
              </w:rPr>
              <w:t>Revision to Subpart 159.03.08</w:t>
            </w:r>
          </w:p>
        </w:tc>
      </w:tr>
      <w:tr w:rsidR="00FD57F8" w:rsidRPr="004D5D36" w14:paraId="49E5BDFD" w14:textId="77777777" w:rsidTr="00A15E18">
        <w:trPr>
          <w:trHeight w:val="315"/>
          <w:hidden/>
        </w:trPr>
        <w:tc>
          <w:tcPr>
            <w:tcW w:w="1539" w:type="dxa"/>
            <w:tcBorders>
              <w:top w:val="nil"/>
              <w:left w:val="nil"/>
              <w:bottom w:val="nil"/>
              <w:right w:val="nil"/>
            </w:tcBorders>
            <w:shd w:val="clear" w:color="auto" w:fill="auto"/>
            <w:vAlign w:val="center"/>
          </w:tcPr>
          <w:p w14:paraId="05A27A55" w14:textId="23C06547" w:rsidR="00FD57F8" w:rsidRPr="00634A15" w:rsidRDefault="00FD57F8" w:rsidP="00CF2AF1">
            <w:pPr>
              <w:pStyle w:val="HiddenTextSpec"/>
              <w:rPr>
                <w:b/>
              </w:rPr>
            </w:pPr>
            <w:r>
              <w:rPr>
                <w:b/>
              </w:rPr>
              <w:t>Nov 18 2021</w:t>
            </w:r>
          </w:p>
        </w:tc>
        <w:tc>
          <w:tcPr>
            <w:tcW w:w="1482" w:type="dxa"/>
            <w:tcBorders>
              <w:top w:val="nil"/>
              <w:left w:val="nil"/>
              <w:bottom w:val="nil"/>
              <w:right w:val="nil"/>
            </w:tcBorders>
            <w:shd w:val="clear" w:color="auto" w:fill="auto"/>
            <w:vAlign w:val="center"/>
          </w:tcPr>
          <w:p w14:paraId="453BD516" w14:textId="33EEB549" w:rsidR="00FD57F8" w:rsidRPr="00634A15" w:rsidRDefault="00FD57F8" w:rsidP="00CF2AF1">
            <w:pPr>
              <w:pStyle w:val="HiddenTextSpec"/>
              <w:rPr>
                <w:b/>
              </w:rPr>
            </w:pPr>
            <w:r>
              <w:rPr>
                <w:b/>
              </w:rPr>
              <w:t>BDC21S-08</w:t>
            </w:r>
          </w:p>
        </w:tc>
        <w:tc>
          <w:tcPr>
            <w:tcW w:w="7020" w:type="dxa"/>
            <w:tcBorders>
              <w:top w:val="nil"/>
              <w:left w:val="nil"/>
              <w:bottom w:val="nil"/>
              <w:right w:val="nil"/>
            </w:tcBorders>
            <w:shd w:val="clear" w:color="auto" w:fill="auto"/>
            <w:vAlign w:val="center"/>
          </w:tcPr>
          <w:p w14:paraId="236A8E67" w14:textId="06B274B5" w:rsidR="00FD57F8" w:rsidRPr="00634A15" w:rsidRDefault="00FD57F8" w:rsidP="00CF2AF1">
            <w:pPr>
              <w:pStyle w:val="HiddenTextSpec"/>
              <w:jc w:val="left"/>
              <w:rPr>
                <w:b/>
              </w:rPr>
            </w:pPr>
            <w:r>
              <w:rPr>
                <w:b/>
              </w:rPr>
              <w:t xml:space="preserve">Revision to </w:t>
            </w:r>
            <w:r w:rsidRPr="004F42CE">
              <w:rPr>
                <w:b/>
                <w:bCs/>
              </w:rPr>
              <w:t>Subsection 105.05 &amp; Subparts 507.03.01 and 914.04.03</w:t>
            </w:r>
          </w:p>
        </w:tc>
      </w:tr>
      <w:tr w:rsidR="007950CA" w:rsidRPr="004D5D36" w14:paraId="7964EFD1" w14:textId="77777777" w:rsidTr="00A15E18">
        <w:trPr>
          <w:trHeight w:val="315"/>
          <w:hidden/>
        </w:trPr>
        <w:tc>
          <w:tcPr>
            <w:tcW w:w="1539" w:type="dxa"/>
            <w:tcBorders>
              <w:top w:val="nil"/>
              <w:left w:val="nil"/>
              <w:bottom w:val="nil"/>
              <w:right w:val="nil"/>
            </w:tcBorders>
            <w:shd w:val="clear" w:color="auto" w:fill="auto"/>
            <w:vAlign w:val="center"/>
          </w:tcPr>
          <w:p w14:paraId="793E43F9" w14:textId="759B80A8" w:rsidR="007950CA" w:rsidRPr="00634A15" w:rsidRDefault="007950CA" w:rsidP="00CF2AF1">
            <w:pPr>
              <w:pStyle w:val="HiddenTextSpec"/>
              <w:rPr>
                <w:b/>
              </w:rPr>
            </w:pPr>
            <w:r>
              <w:rPr>
                <w:b/>
              </w:rPr>
              <w:t>Nov 08 2021</w:t>
            </w:r>
          </w:p>
        </w:tc>
        <w:tc>
          <w:tcPr>
            <w:tcW w:w="1482" w:type="dxa"/>
            <w:tcBorders>
              <w:top w:val="nil"/>
              <w:left w:val="nil"/>
              <w:bottom w:val="nil"/>
              <w:right w:val="nil"/>
            </w:tcBorders>
            <w:shd w:val="clear" w:color="auto" w:fill="auto"/>
            <w:vAlign w:val="center"/>
          </w:tcPr>
          <w:p w14:paraId="64C2918E" w14:textId="02D2B2F6" w:rsidR="007950CA" w:rsidRPr="00634A15" w:rsidRDefault="007950CA" w:rsidP="00CF2AF1">
            <w:pPr>
              <w:pStyle w:val="HiddenTextSpec"/>
              <w:rPr>
                <w:b/>
              </w:rPr>
            </w:pPr>
            <w:r>
              <w:rPr>
                <w:b/>
              </w:rPr>
              <w:t>BDC21S-18</w:t>
            </w:r>
          </w:p>
        </w:tc>
        <w:tc>
          <w:tcPr>
            <w:tcW w:w="7020" w:type="dxa"/>
            <w:tcBorders>
              <w:top w:val="nil"/>
              <w:left w:val="nil"/>
              <w:bottom w:val="nil"/>
              <w:right w:val="nil"/>
            </w:tcBorders>
            <w:shd w:val="clear" w:color="auto" w:fill="auto"/>
            <w:vAlign w:val="center"/>
          </w:tcPr>
          <w:p w14:paraId="1756D638" w14:textId="7FEFF528" w:rsidR="007950CA" w:rsidRPr="00634A15" w:rsidRDefault="007950CA" w:rsidP="00CF2AF1">
            <w:pPr>
              <w:pStyle w:val="HiddenTextSpec"/>
              <w:jc w:val="left"/>
              <w:rPr>
                <w:b/>
              </w:rPr>
            </w:pPr>
            <w:r>
              <w:rPr>
                <w:b/>
              </w:rPr>
              <w:t>Revision to Subpart 157.03.02</w:t>
            </w:r>
          </w:p>
        </w:tc>
      </w:tr>
      <w:tr w:rsidR="00A66B2A" w:rsidRPr="004D5D36" w14:paraId="1D2A5060" w14:textId="77777777" w:rsidTr="00A15E18">
        <w:trPr>
          <w:trHeight w:val="315"/>
          <w:hidden/>
        </w:trPr>
        <w:tc>
          <w:tcPr>
            <w:tcW w:w="1539" w:type="dxa"/>
            <w:tcBorders>
              <w:top w:val="nil"/>
              <w:left w:val="nil"/>
              <w:bottom w:val="nil"/>
              <w:right w:val="nil"/>
            </w:tcBorders>
            <w:shd w:val="clear" w:color="auto" w:fill="auto"/>
            <w:vAlign w:val="center"/>
          </w:tcPr>
          <w:p w14:paraId="56C4677E" w14:textId="5A95972C" w:rsidR="00A66B2A" w:rsidRPr="00634A15" w:rsidRDefault="00A66B2A" w:rsidP="00CF2AF1">
            <w:pPr>
              <w:pStyle w:val="HiddenTextSpec"/>
              <w:rPr>
                <w:b/>
              </w:rPr>
            </w:pPr>
            <w:r>
              <w:rPr>
                <w:b/>
              </w:rPr>
              <w:t>Aug 23 2021</w:t>
            </w:r>
          </w:p>
        </w:tc>
        <w:tc>
          <w:tcPr>
            <w:tcW w:w="1482" w:type="dxa"/>
            <w:tcBorders>
              <w:top w:val="nil"/>
              <w:left w:val="nil"/>
              <w:bottom w:val="nil"/>
              <w:right w:val="nil"/>
            </w:tcBorders>
            <w:shd w:val="clear" w:color="auto" w:fill="auto"/>
            <w:vAlign w:val="center"/>
          </w:tcPr>
          <w:p w14:paraId="47C33E71" w14:textId="21643CA8" w:rsidR="00A66B2A" w:rsidRPr="00634A15" w:rsidRDefault="00A66B2A" w:rsidP="00CF2AF1">
            <w:pPr>
              <w:pStyle w:val="HiddenTextSpec"/>
              <w:rPr>
                <w:b/>
              </w:rPr>
            </w:pPr>
            <w:r>
              <w:rPr>
                <w:b/>
              </w:rPr>
              <w:t>BDC21S-04</w:t>
            </w:r>
          </w:p>
        </w:tc>
        <w:tc>
          <w:tcPr>
            <w:tcW w:w="7020" w:type="dxa"/>
            <w:tcBorders>
              <w:top w:val="nil"/>
              <w:left w:val="nil"/>
              <w:bottom w:val="nil"/>
              <w:right w:val="nil"/>
            </w:tcBorders>
            <w:shd w:val="clear" w:color="auto" w:fill="auto"/>
            <w:vAlign w:val="center"/>
          </w:tcPr>
          <w:p w14:paraId="283F3D95" w14:textId="563C008E" w:rsidR="00A66B2A" w:rsidRPr="00634A15" w:rsidRDefault="00A66B2A" w:rsidP="00CF2AF1">
            <w:pPr>
              <w:pStyle w:val="HiddenTextSpec"/>
              <w:jc w:val="left"/>
              <w:rPr>
                <w:b/>
              </w:rPr>
            </w:pPr>
            <w:r>
              <w:rPr>
                <w:b/>
              </w:rPr>
              <w:t>Revision to Subsection 106.01</w:t>
            </w:r>
          </w:p>
        </w:tc>
      </w:tr>
      <w:tr w:rsidR="004B1CCD" w:rsidRPr="004D5D36" w14:paraId="5D36825F" w14:textId="77777777" w:rsidTr="00A15E18">
        <w:trPr>
          <w:trHeight w:val="315"/>
          <w:hidden/>
        </w:trPr>
        <w:tc>
          <w:tcPr>
            <w:tcW w:w="1539" w:type="dxa"/>
            <w:tcBorders>
              <w:top w:val="nil"/>
              <w:left w:val="nil"/>
              <w:bottom w:val="nil"/>
              <w:right w:val="nil"/>
            </w:tcBorders>
            <w:shd w:val="clear" w:color="auto" w:fill="auto"/>
            <w:vAlign w:val="center"/>
          </w:tcPr>
          <w:p w14:paraId="6F89FCA0" w14:textId="11E6AE4D" w:rsidR="004B1CCD" w:rsidRPr="00634A15" w:rsidRDefault="004B1CCD" w:rsidP="00CF2AF1">
            <w:pPr>
              <w:pStyle w:val="HiddenTextSpec"/>
              <w:rPr>
                <w:b/>
              </w:rPr>
            </w:pPr>
            <w:r>
              <w:rPr>
                <w:b/>
              </w:rPr>
              <w:t>Jun 11 2021</w:t>
            </w:r>
          </w:p>
        </w:tc>
        <w:tc>
          <w:tcPr>
            <w:tcW w:w="1482" w:type="dxa"/>
            <w:tcBorders>
              <w:top w:val="nil"/>
              <w:left w:val="nil"/>
              <w:bottom w:val="nil"/>
              <w:right w:val="nil"/>
            </w:tcBorders>
            <w:shd w:val="clear" w:color="auto" w:fill="auto"/>
            <w:vAlign w:val="center"/>
          </w:tcPr>
          <w:p w14:paraId="1BAD6F40" w14:textId="55CFD870" w:rsidR="004B1CCD" w:rsidRPr="00634A15" w:rsidRDefault="004B1CCD" w:rsidP="00CF2AF1">
            <w:pPr>
              <w:pStyle w:val="HiddenTextSpec"/>
              <w:rPr>
                <w:b/>
              </w:rPr>
            </w:pPr>
            <w:r>
              <w:rPr>
                <w:b/>
              </w:rPr>
              <w:t>BDC21S-06</w:t>
            </w:r>
          </w:p>
        </w:tc>
        <w:tc>
          <w:tcPr>
            <w:tcW w:w="7020" w:type="dxa"/>
            <w:tcBorders>
              <w:top w:val="nil"/>
              <w:left w:val="nil"/>
              <w:bottom w:val="nil"/>
              <w:right w:val="nil"/>
            </w:tcBorders>
            <w:shd w:val="clear" w:color="auto" w:fill="auto"/>
            <w:vAlign w:val="center"/>
          </w:tcPr>
          <w:p w14:paraId="6791BE18" w14:textId="73082B40" w:rsidR="004B1CCD" w:rsidRPr="00634A15" w:rsidRDefault="004B1CCD" w:rsidP="00CF2AF1">
            <w:pPr>
              <w:pStyle w:val="HiddenTextSpec"/>
              <w:jc w:val="left"/>
              <w:rPr>
                <w:b/>
              </w:rPr>
            </w:pPr>
            <w:r>
              <w:rPr>
                <w:b/>
              </w:rPr>
              <w:t xml:space="preserve">Revision to </w:t>
            </w:r>
            <w:r>
              <w:rPr>
                <w:b/>
                <w:bCs/>
              </w:rPr>
              <w:t>T</w:t>
            </w:r>
            <w:r w:rsidRPr="00CA00F0">
              <w:rPr>
                <w:b/>
                <w:bCs/>
              </w:rPr>
              <w:t xml:space="preserve">est </w:t>
            </w:r>
            <w:r>
              <w:rPr>
                <w:b/>
                <w:bCs/>
              </w:rPr>
              <w:t>M</w:t>
            </w:r>
            <w:r w:rsidRPr="00CA00F0">
              <w:rPr>
                <w:b/>
                <w:bCs/>
              </w:rPr>
              <w:t>ethod</w:t>
            </w:r>
            <w:r>
              <w:rPr>
                <w:b/>
                <w:bCs/>
              </w:rPr>
              <w:t xml:space="preserve"> R-1</w:t>
            </w:r>
          </w:p>
        </w:tc>
      </w:tr>
      <w:tr w:rsidR="00E30A9E" w:rsidRPr="004D5D36" w14:paraId="431532B9" w14:textId="77777777" w:rsidTr="00A15E18">
        <w:trPr>
          <w:trHeight w:val="315"/>
          <w:hidden/>
        </w:trPr>
        <w:tc>
          <w:tcPr>
            <w:tcW w:w="1539" w:type="dxa"/>
            <w:tcBorders>
              <w:top w:val="nil"/>
              <w:left w:val="nil"/>
              <w:bottom w:val="nil"/>
              <w:right w:val="nil"/>
            </w:tcBorders>
            <w:shd w:val="clear" w:color="auto" w:fill="auto"/>
            <w:vAlign w:val="center"/>
          </w:tcPr>
          <w:p w14:paraId="2B49F94F" w14:textId="38E1F161" w:rsidR="00E30A9E" w:rsidRPr="00634A15" w:rsidRDefault="00E30A9E" w:rsidP="00275E97">
            <w:pPr>
              <w:pStyle w:val="HiddenTextSpec"/>
              <w:rPr>
                <w:b/>
              </w:rPr>
            </w:pPr>
            <w:r>
              <w:rPr>
                <w:b/>
              </w:rPr>
              <w:t xml:space="preserve">MAY </w:t>
            </w:r>
            <w:r w:rsidR="00275E97">
              <w:rPr>
                <w:b/>
              </w:rPr>
              <w:t>25</w:t>
            </w:r>
            <w:r>
              <w:rPr>
                <w:b/>
              </w:rPr>
              <w:t xml:space="preserve"> 2021</w:t>
            </w:r>
          </w:p>
        </w:tc>
        <w:tc>
          <w:tcPr>
            <w:tcW w:w="1482" w:type="dxa"/>
            <w:tcBorders>
              <w:top w:val="nil"/>
              <w:left w:val="nil"/>
              <w:bottom w:val="nil"/>
              <w:right w:val="nil"/>
            </w:tcBorders>
            <w:shd w:val="clear" w:color="auto" w:fill="auto"/>
            <w:vAlign w:val="center"/>
          </w:tcPr>
          <w:p w14:paraId="4FEE1E58" w14:textId="16F35D60" w:rsidR="00E30A9E" w:rsidRPr="00634A15" w:rsidRDefault="00E30A9E" w:rsidP="00275E97">
            <w:pPr>
              <w:pStyle w:val="HiddenTextSpec"/>
              <w:rPr>
                <w:b/>
              </w:rPr>
            </w:pPr>
            <w:r>
              <w:rPr>
                <w:b/>
              </w:rPr>
              <w:t>BDC21S-0</w:t>
            </w:r>
            <w:r w:rsidR="00275E97">
              <w:rPr>
                <w:b/>
              </w:rPr>
              <w:t>7</w:t>
            </w:r>
          </w:p>
        </w:tc>
        <w:tc>
          <w:tcPr>
            <w:tcW w:w="7020" w:type="dxa"/>
            <w:tcBorders>
              <w:top w:val="nil"/>
              <w:left w:val="nil"/>
              <w:bottom w:val="nil"/>
              <w:right w:val="nil"/>
            </w:tcBorders>
            <w:shd w:val="clear" w:color="auto" w:fill="auto"/>
            <w:vAlign w:val="center"/>
          </w:tcPr>
          <w:p w14:paraId="7D0EFD37" w14:textId="76748FFA" w:rsidR="00E30A9E" w:rsidRPr="00634A15" w:rsidRDefault="00275E97" w:rsidP="00275E97">
            <w:pPr>
              <w:pStyle w:val="HiddenTextSpec"/>
              <w:jc w:val="left"/>
              <w:rPr>
                <w:b/>
              </w:rPr>
            </w:pPr>
            <w:r>
              <w:rPr>
                <w:b/>
              </w:rPr>
              <w:t xml:space="preserve">Revision to Subparts </w:t>
            </w:r>
            <w:r w:rsidRPr="00275E97">
              <w:rPr>
                <w:b/>
              </w:rPr>
              <w:t>505.03.01, 505.03.02, 506.03.01, 507.03.02 and 514.03.01</w:t>
            </w:r>
          </w:p>
        </w:tc>
      </w:tr>
      <w:tr w:rsidR="00833FF2" w:rsidRPr="004D5D36" w14:paraId="557D2FB9" w14:textId="77777777" w:rsidTr="00A15E18">
        <w:trPr>
          <w:trHeight w:val="315"/>
          <w:hidden/>
        </w:trPr>
        <w:tc>
          <w:tcPr>
            <w:tcW w:w="1539" w:type="dxa"/>
            <w:tcBorders>
              <w:top w:val="nil"/>
              <w:left w:val="nil"/>
              <w:bottom w:val="nil"/>
              <w:right w:val="nil"/>
            </w:tcBorders>
            <w:shd w:val="clear" w:color="auto" w:fill="auto"/>
            <w:vAlign w:val="center"/>
          </w:tcPr>
          <w:p w14:paraId="63D319EC" w14:textId="454EC1C2" w:rsidR="00833FF2" w:rsidRPr="00634A15" w:rsidRDefault="00833FF2" w:rsidP="00CF2AF1">
            <w:pPr>
              <w:pStyle w:val="HiddenTextSpec"/>
              <w:rPr>
                <w:b/>
              </w:rPr>
            </w:pPr>
            <w:r>
              <w:rPr>
                <w:b/>
              </w:rPr>
              <w:t>MAY 14 2021</w:t>
            </w:r>
          </w:p>
        </w:tc>
        <w:tc>
          <w:tcPr>
            <w:tcW w:w="1482" w:type="dxa"/>
            <w:tcBorders>
              <w:top w:val="nil"/>
              <w:left w:val="nil"/>
              <w:bottom w:val="nil"/>
              <w:right w:val="nil"/>
            </w:tcBorders>
            <w:shd w:val="clear" w:color="auto" w:fill="auto"/>
            <w:vAlign w:val="center"/>
          </w:tcPr>
          <w:p w14:paraId="34966394" w14:textId="23B94658" w:rsidR="00833FF2" w:rsidRPr="00634A15" w:rsidRDefault="00833FF2" w:rsidP="00CF2AF1">
            <w:pPr>
              <w:pStyle w:val="HiddenTextSpec"/>
              <w:rPr>
                <w:b/>
              </w:rPr>
            </w:pPr>
            <w:r>
              <w:rPr>
                <w:b/>
              </w:rPr>
              <w:t>BDC21S-09</w:t>
            </w:r>
          </w:p>
        </w:tc>
        <w:tc>
          <w:tcPr>
            <w:tcW w:w="7020" w:type="dxa"/>
            <w:tcBorders>
              <w:top w:val="nil"/>
              <w:left w:val="nil"/>
              <w:bottom w:val="nil"/>
              <w:right w:val="nil"/>
            </w:tcBorders>
            <w:shd w:val="clear" w:color="auto" w:fill="auto"/>
            <w:vAlign w:val="center"/>
          </w:tcPr>
          <w:p w14:paraId="0876ED60" w14:textId="3FC43C42" w:rsidR="00833FF2" w:rsidRPr="00634A15" w:rsidRDefault="00833FF2" w:rsidP="00CF2AF1">
            <w:pPr>
              <w:pStyle w:val="HiddenTextSpec"/>
              <w:jc w:val="left"/>
              <w:rPr>
                <w:b/>
              </w:rPr>
            </w:pPr>
            <w:r>
              <w:rPr>
                <w:b/>
              </w:rPr>
              <w:t>Revision to Subsection 102.10 and Subpart 102.13.01</w:t>
            </w:r>
          </w:p>
        </w:tc>
      </w:tr>
      <w:tr w:rsidR="00F5279D" w:rsidRPr="004D5D36" w14:paraId="7E7B6B1C" w14:textId="77777777" w:rsidTr="00A15E18">
        <w:trPr>
          <w:trHeight w:val="315"/>
          <w:hidden/>
        </w:trPr>
        <w:tc>
          <w:tcPr>
            <w:tcW w:w="1539" w:type="dxa"/>
            <w:tcBorders>
              <w:top w:val="nil"/>
              <w:left w:val="nil"/>
              <w:bottom w:val="nil"/>
              <w:right w:val="nil"/>
            </w:tcBorders>
            <w:shd w:val="clear" w:color="auto" w:fill="auto"/>
            <w:vAlign w:val="center"/>
          </w:tcPr>
          <w:p w14:paraId="5568688B" w14:textId="756BCCD9" w:rsidR="00F5279D" w:rsidRPr="00634A15" w:rsidRDefault="00F5279D" w:rsidP="00F5279D">
            <w:pPr>
              <w:pStyle w:val="HiddenTextSpec"/>
              <w:rPr>
                <w:b/>
              </w:rPr>
            </w:pPr>
            <w:r>
              <w:rPr>
                <w:b/>
              </w:rPr>
              <w:t>MAR 24 2021</w:t>
            </w:r>
          </w:p>
        </w:tc>
        <w:tc>
          <w:tcPr>
            <w:tcW w:w="1482" w:type="dxa"/>
            <w:tcBorders>
              <w:top w:val="nil"/>
              <w:left w:val="nil"/>
              <w:bottom w:val="nil"/>
              <w:right w:val="nil"/>
            </w:tcBorders>
            <w:shd w:val="clear" w:color="auto" w:fill="auto"/>
            <w:vAlign w:val="center"/>
          </w:tcPr>
          <w:p w14:paraId="217F6EFF" w14:textId="03C377D6" w:rsidR="00F5279D" w:rsidRPr="00634A15" w:rsidRDefault="00F5279D" w:rsidP="00F5279D">
            <w:pPr>
              <w:pStyle w:val="HiddenTextSpec"/>
              <w:rPr>
                <w:b/>
              </w:rPr>
            </w:pPr>
            <w:r>
              <w:rPr>
                <w:b/>
              </w:rPr>
              <w:t>BDC21S-02</w:t>
            </w:r>
          </w:p>
        </w:tc>
        <w:tc>
          <w:tcPr>
            <w:tcW w:w="7020" w:type="dxa"/>
            <w:tcBorders>
              <w:top w:val="nil"/>
              <w:left w:val="nil"/>
              <w:bottom w:val="nil"/>
              <w:right w:val="nil"/>
            </w:tcBorders>
            <w:shd w:val="clear" w:color="auto" w:fill="auto"/>
            <w:vAlign w:val="center"/>
          </w:tcPr>
          <w:p w14:paraId="30D1DF97" w14:textId="6CF807FD" w:rsidR="00F5279D" w:rsidRPr="00634A15" w:rsidRDefault="00F5279D" w:rsidP="00F5279D">
            <w:pPr>
              <w:pStyle w:val="HiddenTextSpec"/>
              <w:jc w:val="left"/>
              <w:rPr>
                <w:b/>
              </w:rPr>
            </w:pPr>
            <w:r>
              <w:rPr>
                <w:b/>
              </w:rPr>
              <w:t>Revision to Subsection 903.01</w:t>
            </w:r>
          </w:p>
        </w:tc>
      </w:tr>
      <w:tr w:rsidR="00491DA0" w:rsidRPr="004D5D36" w14:paraId="30A0940F" w14:textId="77777777" w:rsidTr="00A15E18">
        <w:trPr>
          <w:trHeight w:val="315"/>
          <w:hidden/>
        </w:trPr>
        <w:tc>
          <w:tcPr>
            <w:tcW w:w="1539" w:type="dxa"/>
            <w:tcBorders>
              <w:top w:val="nil"/>
              <w:left w:val="nil"/>
              <w:bottom w:val="nil"/>
              <w:right w:val="nil"/>
            </w:tcBorders>
            <w:shd w:val="clear" w:color="auto" w:fill="auto"/>
            <w:vAlign w:val="center"/>
          </w:tcPr>
          <w:p w14:paraId="6466076F" w14:textId="3E61DBE8" w:rsidR="00491DA0" w:rsidRPr="00634A15" w:rsidRDefault="008F6778" w:rsidP="008F6778">
            <w:pPr>
              <w:pStyle w:val="HiddenTextSpec"/>
              <w:rPr>
                <w:b/>
              </w:rPr>
            </w:pPr>
            <w:r>
              <w:rPr>
                <w:b/>
              </w:rPr>
              <w:t>MAR 08 2021</w:t>
            </w:r>
          </w:p>
        </w:tc>
        <w:tc>
          <w:tcPr>
            <w:tcW w:w="1482" w:type="dxa"/>
            <w:tcBorders>
              <w:top w:val="nil"/>
              <w:left w:val="nil"/>
              <w:bottom w:val="nil"/>
              <w:right w:val="nil"/>
            </w:tcBorders>
            <w:shd w:val="clear" w:color="auto" w:fill="auto"/>
            <w:vAlign w:val="center"/>
          </w:tcPr>
          <w:p w14:paraId="39380FEE" w14:textId="5D203AE1" w:rsidR="00491DA0" w:rsidRPr="00634A15" w:rsidRDefault="008F6778" w:rsidP="008F6778">
            <w:pPr>
              <w:pStyle w:val="HiddenTextSpec"/>
              <w:rPr>
                <w:b/>
              </w:rPr>
            </w:pPr>
            <w:r>
              <w:rPr>
                <w:b/>
              </w:rPr>
              <w:t>BDC21S-01</w:t>
            </w:r>
          </w:p>
        </w:tc>
        <w:tc>
          <w:tcPr>
            <w:tcW w:w="7020" w:type="dxa"/>
            <w:tcBorders>
              <w:top w:val="nil"/>
              <w:left w:val="nil"/>
              <w:bottom w:val="nil"/>
              <w:right w:val="nil"/>
            </w:tcBorders>
            <w:shd w:val="clear" w:color="auto" w:fill="auto"/>
            <w:vAlign w:val="center"/>
          </w:tcPr>
          <w:p w14:paraId="36C7F8CD" w14:textId="636B6BB3" w:rsidR="00491DA0" w:rsidRPr="00634A15" w:rsidRDefault="008F6778" w:rsidP="008F6778">
            <w:pPr>
              <w:pStyle w:val="HiddenTextSpec"/>
              <w:jc w:val="left"/>
              <w:rPr>
                <w:b/>
              </w:rPr>
            </w:pPr>
            <w:r>
              <w:rPr>
                <w:b/>
              </w:rPr>
              <w:t>Revision to Subsection 109.01</w:t>
            </w:r>
          </w:p>
        </w:tc>
      </w:tr>
      <w:tr w:rsidR="00DC017E" w:rsidRPr="004D5D36" w14:paraId="5BC70242" w14:textId="77777777" w:rsidTr="00A15E18">
        <w:trPr>
          <w:trHeight w:val="315"/>
          <w:hidden/>
        </w:trPr>
        <w:tc>
          <w:tcPr>
            <w:tcW w:w="1539" w:type="dxa"/>
            <w:tcBorders>
              <w:top w:val="nil"/>
              <w:left w:val="nil"/>
              <w:bottom w:val="nil"/>
              <w:right w:val="nil"/>
            </w:tcBorders>
            <w:shd w:val="clear" w:color="auto" w:fill="auto"/>
            <w:vAlign w:val="center"/>
          </w:tcPr>
          <w:p w14:paraId="2343D575" w14:textId="74EE63C7" w:rsidR="00DC017E" w:rsidRPr="00634A15" w:rsidRDefault="00090556" w:rsidP="00090556">
            <w:pPr>
              <w:pStyle w:val="HiddenTextSpec"/>
              <w:rPr>
                <w:b/>
              </w:rPr>
            </w:pPr>
            <w:r>
              <w:rPr>
                <w:b/>
              </w:rPr>
              <w:t>Jan 15</w:t>
            </w:r>
            <w:r w:rsidR="00491DA0">
              <w:rPr>
                <w:b/>
              </w:rPr>
              <w:t xml:space="preserve"> 2021</w:t>
            </w:r>
          </w:p>
        </w:tc>
        <w:tc>
          <w:tcPr>
            <w:tcW w:w="1482" w:type="dxa"/>
            <w:tcBorders>
              <w:top w:val="nil"/>
              <w:left w:val="nil"/>
              <w:bottom w:val="nil"/>
              <w:right w:val="nil"/>
            </w:tcBorders>
            <w:shd w:val="clear" w:color="auto" w:fill="auto"/>
            <w:vAlign w:val="center"/>
          </w:tcPr>
          <w:p w14:paraId="7C609D80" w14:textId="09BE970C" w:rsidR="00DC017E" w:rsidRPr="00634A15" w:rsidRDefault="00491DA0" w:rsidP="00CF2AF1">
            <w:pPr>
              <w:pStyle w:val="HiddenTextSpec"/>
              <w:rPr>
                <w:b/>
              </w:rPr>
            </w:pPr>
            <w:r>
              <w:rPr>
                <w:b/>
              </w:rPr>
              <w:t>BDC20S-15</w:t>
            </w:r>
          </w:p>
        </w:tc>
        <w:tc>
          <w:tcPr>
            <w:tcW w:w="7020" w:type="dxa"/>
            <w:tcBorders>
              <w:top w:val="nil"/>
              <w:left w:val="nil"/>
              <w:bottom w:val="nil"/>
              <w:right w:val="nil"/>
            </w:tcBorders>
            <w:shd w:val="clear" w:color="auto" w:fill="auto"/>
            <w:vAlign w:val="center"/>
          </w:tcPr>
          <w:p w14:paraId="218739F4" w14:textId="5BD15FC9" w:rsidR="00DC017E" w:rsidRPr="00634A15" w:rsidRDefault="00491DA0" w:rsidP="00CF2AF1">
            <w:pPr>
              <w:pStyle w:val="HiddenTextSpec"/>
              <w:jc w:val="left"/>
              <w:rPr>
                <w:b/>
              </w:rPr>
            </w:pPr>
            <w:r>
              <w:rPr>
                <w:b/>
              </w:rPr>
              <w:t>Revision to Subpart 159.03.02</w:t>
            </w:r>
          </w:p>
        </w:tc>
      </w:tr>
      <w:tr w:rsidR="00DC017E" w:rsidRPr="004D5D36" w14:paraId="07B0498C" w14:textId="77777777" w:rsidTr="00A15E18">
        <w:trPr>
          <w:trHeight w:val="315"/>
          <w:hidden/>
        </w:trPr>
        <w:tc>
          <w:tcPr>
            <w:tcW w:w="1539" w:type="dxa"/>
            <w:tcBorders>
              <w:top w:val="nil"/>
              <w:left w:val="nil"/>
              <w:bottom w:val="nil"/>
              <w:right w:val="nil"/>
            </w:tcBorders>
            <w:shd w:val="clear" w:color="auto" w:fill="auto"/>
            <w:vAlign w:val="center"/>
          </w:tcPr>
          <w:p w14:paraId="61143AF6" w14:textId="6D62EB44" w:rsidR="00DC017E" w:rsidRPr="00634A15" w:rsidRDefault="00E450F2" w:rsidP="00CF2AF1">
            <w:pPr>
              <w:pStyle w:val="HiddenTextSpec"/>
              <w:rPr>
                <w:b/>
              </w:rPr>
            </w:pPr>
            <w:r>
              <w:rPr>
                <w:b/>
              </w:rPr>
              <w:t>OCT 09 2020</w:t>
            </w:r>
          </w:p>
        </w:tc>
        <w:tc>
          <w:tcPr>
            <w:tcW w:w="1482" w:type="dxa"/>
            <w:tcBorders>
              <w:top w:val="nil"/>
              <w:left w:val="nil"/>
              <w:bottom w:val="nil"/>
              <w:right w:val="nil"/>
            </w:tcBorders>
            <w:shd w:val="clear" w:color="auto" w:fill="auto"/>
            <w:vAlign w:val="center"/>
          </w:tcPr>
          <w:p w14:paraId="6026E827" w14:textId="08C2D19F" w:rsidR="00DC017E" w:rsidRPr="00634A15" w:rsidRDefault="00E450F2" w:rsidP="00CF2AF1">
            <w:pPr>
              <w:pStyle w:val="HiddenTextSpec"/>
              <w:rPr>
                <w:b/>
              </w:rPr>
            </w:pPr>
            <w:r>
              <w:rPr>
                <w:b/>
              </w:rPr>
              <w:t>BDC20S-14</w:t>
            </w:r>
          </w:p>
        </w:tc>
        <w:tc>
          <w:tcPr>
            <w:tcW w:w="7020" w:type="dxa"/>
            <w:tcBorders>
              <w:top w:val="nil"/>
              <w:left w:val="nil"/>
              <w:bottom w:val="nil"/>
              <w:right w:val="nil"/>
            </w:tcBorders>
            <w:shd w:val="clear" w:color="auto" w:fill="auto"/>
            <w:vAlign w:val="center"/>
          </w:tcPr>
          <w:p w14:paraId="4FA4FDFA" w14:textId="1A8455C4" w:rsidR="00DC017E" w:rsidRPr="00634A15" w:rsidRDefault="00E450F2" w:rsidP="00CF2AF1">
            <w:pPr>
              <w:pStyle w:val="HiddenTextSpec"/>
              <w:jc w:val="left"/>
              <w:rPr>
                <w:b/>
              </w:rPr>
            </w:pPr>
            <w:r>
              <w:rPr>
                <w:b/>
              </w:rPr>
              <w:t>Revision to Subsection</w:t>
            </w:r>
            <w:r w:rsidR="002E4231">
              <w:rPr>
                <w:b/>
              </w:rPr>
              <w:t xml:space="preserve">s </w:t>
            </w:r>
            <w:r w:rsidR="002E4231">
              <w:rPr>
                <w:b/>
                <w:bCs/>
              </w:rPr>
              <w:t>106.01 and 106.03, and change to</w:t>
            </w:r>
            <w:r w:rsidR="002E4231" w:rsidRPr="00F945F1">
              <w:rPr>
                <w:b/>
                <w:bCs/>
              </w:rPr>
              <w:t xml:space="preserve"> the heading of Section 106 &amp; Subsection 106.03</w:t>
            </w:r>
            <w:r>
              <w:rPr>
                <w:b/>
              </w:rPr>
              <w:t xml:space="preserve"> </w:t>
            </w:r>
          </w:p>
        </w:tc>
      </w:tr>
      <w:tr w:rsidR="002F5362" w:rsidRPr="004D5D36" w14:paraId="3461F82F" w14:textId="77777777" w:rsidTr="00A15E18">
        <w:trPr>
          <w:trHeight w:val="315"/>
          <w:hidden/>
        </w:trPr>
        <w:tc>
          <w:tcPr>
            <w:tcW w:w="1539" w:type="dxa"/>
            <w:tcBorders>
              <w:top w:val="nil"/>
              <w:left w:val="nil"/>
              <w:bottom w:val="nil"/>
              <w:right w:val="nil"/>
            </w:tcBorders>
            <w:shd w:val="clear" w:color="auto" w:fill="auto"/>
            <w:vAlign w:val="center"/>
          </w:tcPr>
          <w:p w14:paraId="5A1C2642" w14:textId="5BBBBE1C" w:rsidR="002F5362" w:rsidRPr="00634A15" w:rsidRDefault="002F5362" w:rsidP="00CF2AF1">
            <w:pPr>
              <w:pStyle w:val="HiddenTextSpec"/>
              <w:rPr>
                <w:b/>
              </w:rPr>
            </w:pPr>
            <w:r>
              <w:rPr>
                <w:b/>
              </w:rPr>
              <w:t>OCT 02 2020</w:t>
            </w:r>
          </w:p>
        </w:tc>
        <w:tc>
          <w:tcPr>
            <w:tcW w:w="1482" w:type="dxa"/>
            <w:tcBorders>
              <w:top w:val="nil"/>
              <w:left w:val="nil"/>
              <w:bottom w:val="nil"/>
              <w:right w:val="nil"/>
            </w:tcBorders>
            <w:shd w:val="clear" w:color="auto" w:fill="auto"/>
            <w:vAlign w:val="center"/>
          </w:tcPr>
          <w:p w14:paraId="04F49E2D" w14:textId="5921518C" w:rsidR="002F5362" w:rsidRPr="00634A15" w:rsidRDefault="002F5362" w:rsidP="00CF2AF1">
            <w:pPr>
              <w:pStyle w:val="HiddenTextSpec"/>
              <w:rPr>
                <w:b/>
              </w:rPr>
            </w:pPr>
            <w:r>
              <w:rPr>
                <w:b/>
              </w:rPr>
              <w:t>BDC20S-11</w:t>
            </w:r>
          </w:p>
        </w:tc>
        <w:tc>
          <w:tcPr>
            <w:tcW w:w="7020" w:type="dxa"/>
            <w:tcBorders>
              <w:top w:val="nil"/>
              <w:left w:val="nil"/>
              <w:bottom w:val="nil"/>
              <w:right w:val="nil"/>
            </w:tcBorders>
            <w:shd w:val="clear" w:color="auto" w:fill="auto"/>
            <w:vAlign w:val="center"/>
          </w:tcPr>
          <w:p w14:paraId="3764E2EA" w14:textId="448FD55B" w:rsidR="002F5362" w:rsidRPr="00634A15" w:rsidRDefault="002F5362" w:rsidP="002F5362">
            <w:pPr>
              <w:pStyle w:val="HiddenTextSpec"/>
              <w:jc w:val="left"/>
              <w:rPr>
                <w:b/>
              </w:rPr>
            </w:pPr>
            <w:r>
              <w:rPr>
                <w:b/>
              </w:rPr>
              <w:t xml:space="preserve">Revision to Subsection 610.04 and </w:t>
            </w:r>
            <w:r w:rsidR="00214BAE">
              <w:rPr>
                <w:b/>
              </w:rPr>
              <w:t>addition of Subparts 610.03.09</w:t>
            </w:r>
          </w:p>
        </w:tc>
      </w:tr>
      <w:tr w:rsidR="000970F1" w:rsidRPr="004D5D36" w14:paraId="6043A866" w14:textId="77777777" w:rsidTr="00A15E18">
        <w:trPr>
          <w:trHeight w:val="315"/>
          <w:hidden/>
        </w:trPr>
        <w:tc>
          <w:tcPr>
            <w:tcW w:w="1539" w:type="dxa"/>
            <w:tcBorders>
              <w:top w:val="nil"/>
              <w:left w:val="nil"/>
              <w:bottom w:val="nil"/>
              <w:right w:val="nil"/>
            </w:tcBorders>
            <w:shd w:val="clear" w:color="auto" w:fill="auto"/>
            <w:vAlign w:val="center"/>
          </w:tcPr>
          <w:p w14:paraId="324E9A30" w14:textId="0521FAEC" w:rsidR="000970F1" w:rsidRPr="00634A15" w:rsidRDefault="000970F1" w:rsidP="00CF2AF1">
            <w:pPr>
              <w:pStyle w:val="HiddenTextSpec"/>
              <w:rPr>
                <w:b/>
              </w:rPr>
            </w:pPr>
            <w:r>
              <w:rPr>
                <w:b/>
              </w:rPr>
              <w:t>Sep 21 2020</w:t>
            </w:r>
          </w:p>
        </w:tc>
        <w:tc>
          <w:tcPr>
            <w:tcW w:w="1482" w:type="dxa"/>
            <w:tcBorders>
              <w:top w:val="nil"/>
              <w:left w:val="nil"/>
              <w:bottom w:val="nil"/>
              <w:right w:val="nil"/>
            </w:tcBorders>
            <w:shd w:val="clear" w:color="auto" w:fill="auto"/>
            <w:vAlign w:val="center"/>
          </w:tcPr>
          <w:p w14:paraId="0C7DFD6E" w14:textId="20A08CFB" w:rsidR="000970F1" w:rsidRPr="00634A15" w:rsidRDefault="000970F1" w:rsidP="00CF2AF1">
            <w:pPr>
              <w:pStyle w:val="HiddenTextSpec"/>
              <w:rPr>
                <w:b/>
              </w:rPr>
            </w:pPr>
            <w:r>
              <w:rPr>
                <w:b/>
              </w:rPr>
              <w:t>BDC20s-13</w:t>
            </w:r>
          </w:p>
        </w:tc>
        <w:tc>
          <w:tcPr>
            <w:tcW w:w="7020" w:type="dxa"/>
            <w:tcBorders>
              <w:top w:val="nil"/>
              <w:left w:val="nil"/>
              <w:bottom w:val="nil"/>
              <w:right w:val="nil"/>
            </w:tcBorders>
            <w:shd w:val="clear" w:color="auto" w:fill="auto"/>
            <w:vAlign w:val="center"/>
          </w:tcPr>
          <w:p w14:paraId="58701E34" w14:textId="0C38E8C7" w:rsidR="000970F1" w:rsidRPr="00634A15" w:rsidRDefault="000970F1" w:rsidP="00CF2AF1">
            <w:pPr>
              <w:pStyle w:val="HiddenTextSpec"/>
              <w:jc w:val="left"/>
              <w:rPr>
                <w:b/>
              </w:rPr>
            </w:pPr>
            <w:r>
              <w:rPr>
                <w:b/>
              </w:rPr>
              <w:t>Revision to Subsection 102.10</w:t>
            </w:r>
          </w:p>
        </w:tc>
      </w:tr>
      <w:tr w:rsidR="007641AE" w:rsidRPr="004D5D36" w14:paraId="06933892" w14:textId="77777777" w:rsidTr="00A15E18">
        <w:trPr>
          <w:trHeight w:val="315"/>
          <w:hidden/>
        </w:trPr>
        <w:tc>
          <w:tcPr>
            <w:tcW w:w="1539" w:type="dxa"/>
            <w:tcBorders>
              <w:top w:val="nil"/>
              <w:left w:val="nil"/>
              <w:bottom w:val="nil"/>
              <w:right w:val="nil"/>
            </w:tcBorders>
            <w:shd w:val="clear" w:color="auto" w:fill="auto"/>
            <w:vAlign w:val="center"/>
          </w:tcPr>
          <w:p w14:paraId="561F71DC" w14:textId="302C4091" w:rsidR="007641AE" w:rsidRPr="00634A15" w:rsidRDefault="007641AE" w:rsidP="00CF2AF1">
            <w:pPr>
              <w:pStyle w:val="HiddenTextSpec"/>
              <w:rPr>
                <w:b/>
              </w:rPr>
            </w:pPr>
            <w:r>
              <w:rPr>
                <w:b/>
              </w:rPr>
              <w:t>Sep 11 2020</w:t>
            </w:r>
          </w:p>
        </w:tc>
        <w:tc>
          <w:tcPr>
            <w:tcW w:w="1482" w:type="dxa"/>
            <w:tcBorders>
              <w:top w:val="nil"/>
              <w:left w:val="nil"/>
              <w:bottom w:val="nil"/>
              <w:right w:val="nil"/>
            </w:tcBorders>
            <w:shd w:val="clear" w:color="auto" w:fill="auto"/>
            <w:vAlign w:val="center"/>
          </w:tcPr>
          <w:p w14:paraId="0F5FE52C" w14:textId="7F523A94" w:rsidR="007641AE" w:rsidRPr="00634A15" w:rsidRDefault="007641AE" w:rsidP="00CF2AF1">
            <w:pPr>
              <w:pStyle w:val="HiddenTextSpec"/>
              <w:rPr>
                <w:b/>
              </w:rPr>
            </w:pPr>
            <w:r>
              <w:rPr>
                <w:b/>
              </w:rPr>
              <w:t>BDC20S-10</w:t>
            </w:r>
          </w:p>
        </w:tc>
        <w:tc>
          <w:tcPr>
            <w:tcW w:w="7020" w:type="dxa"/>
            <w:tcBorders>
              <w:top w:val="nil"/>
              <w:left w:val="nil"/>
              <w:bottom w:val="nil"/>
              <w:right w:val="nil"/>
            </w:tcBorders>
            <w:shd w:val="clear" w:color="auto" w:fill="auto"/>
            <w:vAlign w:val="center"/>
          </w:tcPr>
          <w:p w14:paraId="6CE7757D" w14:textId="66754FCE" w:rsidR="007641AE" w:rsidRPr="00634A15" w:rsidRDefault="007641AE" w:rsidP="00CF2AF1">
            <w:pPr>
              <w:pStyle w:val="HiddenTextSpec"/>
              <w:jc w:val="left"/>
              <w:rPr>
                <w:b/>
              </w:rPr>
            </w:pPr>
            <w:r>
              <w:rPr>
                <w:b/>
              </w:rPr>
              <w:t>Revision to Sections 504, 507, 513, 609, and 912, and addition of Subparts 504.03.04 and 513.03.03</w:t>
            </w:r>
          </w:p>
        </w:tc>
      </w:tr>
      <w:tr w:rsidR="004170BC" w:rsidRPr="004D5D36" w14:paraId="26F860DC" w14:textId="77777777" w:rsidTr="00A15E18">
        <w:trPr>
          <w:trHeight w:val="315"/>
          <w:hidden/>
        </w:trPr>
        <w:tc>
          <w:tcPr>
            <w:tcW w:w="1539" w:type="dxa"/>
            <w:tcBorders>
              <w:top w:val="nil"/>
              <w:left w:val="nil"/>
              <w:bottom w:val="nil"/>
              <w:right w:val="nil"/>
            </w:tcBorders>
            <w:shd w:val="clear" w:color="auto" w:fill="auto"/>
            <w:vAlign w:val="center"/>
          </w:tcPr>
          <w:p w14:paraId="7BF01F17" w14:textId="160631F7" w:rsidR="004170BC" w:rsidRPr="00634A15" w:rsidRDefault="004170BC" w:rsidP="00CF2AF1">
            <w:pPr>
              <w:pStyle w:val="HiddenTextSpec"/>
              <w:rPr>
                <w:b/>
              </w:rPr>
            </w:pPr>
            <w:r>
              <w:rPr>
                <w:b/>
              </w:rPr>
              <w:lastRenderedPageBreak/>
              <w:t>Jul 17 2020</w:t>
            </w:r>
          </w:p>
        </w:tc>
        <w:tc>
          <w:tcPr>
            <w:tcW w:w="1482" w:type="dxa"/>
            <w:tcBorders>
              <w:top w:val="nil"/>
              <w:left w:val="nil"/>
              <w:bottom w:val="nil"/>
              <w:right w:val="nil"/>
            </w:tcBorders>
            <w:shd w:val="clear" w:color="auto" w:fill="auto"/>
            <w:vAlign w:val="center"/>
          </w:tcPr>
          <w:p w14:paraId="45E5A539" w14:textId="7D491442" w:rsidR="004170BC" w:rsidRPr="00634A15" w:rsidRDefault="004170BC" w:rsidP="00CF2AF1">
            <w:pPr>
              <w:pStyle w:val="HiddenTextSpec"/>
              <w:rPr>
                <w:b/>
              </w:rPr>
            </w:pPr>
            <w:r>
              <w:rPr>
                <w:b/>
              </w:rPr>
              <w:t>BDC20S-03</w:t>
            </w:r>
          </w:p>
        </w:tc>
        <w:tc>
          <w:tcPr>
            <w:tcW w:w="7020" w:type="dxa"/>
            <w:tcBorders>
              <w:top w:val="nil"/>
              <w:left w:val="nil"/>
              <w:bottom w:val="nil"/>
              <w:right w:val="nil"/>
            </w:tcBorders>
            <w:shd w:val="clear" w:color="auto" w:fill="auto"/>
            <w:vAlign w:val="center"/>
          </w:tcPr>
          <w:p w14:paraId="16005CE4" w14:textId="71D6CF65" w:rsidR="004170BC" w:rsidRPr="00634A15" w:rsidRDefault="004170BC" w:rsidP="00CF2AF1">
            <w:pPr>
              <w:pStyle w:val="HiddenTextSpec"/>
              <w:jc w:val="left"/>
              <w:rPr>
                <w:b/>
              </w:rPr>
            </w:pPr>
            <w:r>
              <w:rPr>
                <w:b/>
              </w:rPr>
              <w:t>Revision to Subsection 108.08</w:t>
            </w:r>
          </w:p>
        </w:tc>
      </w:tr>
      <w:tr w:rsidR="00DE3B8F" w:rsidRPr="004D5D36" w14:paraId="13C02AD2" w14:textId="77777777" w:rsidTr="00A15E18">
        <w:trPr>
          <w:trHeight w:val="315"/>
          <w:hidden/>
        </w:trPr>
        <w:tc>
          <w:tcPr>
            <w:tcW w:w="1539" w:type="dxa"/>
            <w:tcBorders>
              <w:top w:val="nil"/>
              <w:left w:val="nil"/>
              <w:bottom w:val="nil"/>
              <w:right w:val="nil"/>
            </w:tcBorders>
            <w:shd w:val="clear" w:color="auto" w:fill="auto"/>
            <w:vAlign w:val="center"/>
          </w:tcPr>
          <w:p w14:paraId="5877F448" w14:textId="53F477A5" w:rsidR="00DE3B8F" w:rsidRPr="00634A15" w:rsidRDefault="00DE3B8F" w:rsidP="00CF2AF1">
            <w:pPr>
              <w:pStyle w:val="HiddenTextSpec"/>
              <w:rPr>
                <w:b/>
              </w:rPr>
            </w:pPr>
            <w:r>
              <w:rPr>
                <w:b/>
              </w:rPr>
              <w:t xml:space="preserve">Jul </w:t>
            </w:r>
            <w:r w:rsidR="005F2A3E">
              <w:rPr>
                <w:b/>
              </w:rPr>
              <w:t>0</w:t>
            </w:r>
            <w:r>
              <w:rPr>
                <w:b/>
              </w:rPr>
              <w:t>7 2020</w:t>
            </w:r>
          </w:p>
        </w:tc>
        <w:tc>
          <w:tcPr>
            <w:tcW w:w="1482" w:type="dxa"/>
            <w:tcBorders>
              <w:top w:val="nil"/>
              <w:left w:val="nil"/>
              <w:bottom w:val="nil"/>
              <w:right w:val="nil"/>
            </w:tcBorders>
            <w:shd w:val="clear" w:color="auto" w:fill="auto"/>
            <w:vAlign w:val="center"/>
          </w:tcPr>
          <w:p w14:paraId="0CE358A2" w14:textId="77777777" w:rsidR="00DE3B8F" w:rsidRPr="00634A15" w:rsidRDefault="00DE3B8F" w:rsidP="00CF2AF1">
            <w:pPr>
              <w:pStyle w:val="HiddenTextSpec"/>
              <w:rPr>
                <w:b/>
              </w:rPr>
            </w:pPr>
          </w:p>
        </w:tc>
        <w:tc>
          <w:tcPr>
            <w:tcW w:w="7020" w:type="dxa"/>
            <w:tcBorders>
              <w:top w:val="nil"/>
              <w:left w:val="nil"/>
              <w:bottom w:val="nil"/>
              <w:right w:val="nil"/>
            </w:tcBorders>
            <w:shd w:val="clear" w:color="auto" w:fill="auto"/>
            <w:vAlign w:val="center"/>
          </w:tcPr>
          <w:p w14:paraId="08CBF69A" w14:textId="3272C0E6" w:rsidR="00DE3B8F" w:rsidRPr="00634A15" w:rsidRDefault="00DE3B8F" w:rsidP="00CF2AF1">
            <w:pPr>
              <w:pStyle w:val="HiddenTextSpec"/>
              <w:jc w:val="left"/>
              <w:rPr>
                <w:b/>
              </w:rPr>
            </w:pPr>
            <w:r>
              <w:rPr>
                <w:b/>
              </w:rPr>
              <w:t>Revision to Subsection 703.03</w:t>
            </w:r>
          </w:p>
        </w:tc>
      </w:tr>
      <w:tr w:rsidR="007C44EC" w:rsidRPr="004D5D36" w14:paraId="265CEFEC" w14:textId="77777777" w:rsidTr="00A15E18">
        <w:trPr>
          <w:trHeight w:val="315"/>
          <w:hidden/>
        </w:trPr>
        <w:tc>
          <w:tcPr>
            <w:tcW w:w="1539" w:type="dxa"/>
            <w:tcBorders>
              <w:top w:val="nil"/>
              <w:left w:val="nil"/>
              <w:bottom w:val="nil"/>
              <w:right w:val="nil"/>
            </w:tcBorders>
            <w:shd w:val="clear" w:color="auto" w:fill="auto"/>
            <w:vAlign w:val="center"/>
          </w:tcPr>
          <w:p w14:paraId="4B6742E3" w14:textId="458CF61F" w:rsidR="007C44EC" w:rsidRPr="00634A15" w:rsidRDefault="007C44EC" w:rsidP="00CF2AF1">
            <w:pPr>
              <w:pStyle w:val="HiddenTextSpec"/>
              <w:rPr>
                <w:b/>
              </w:rPr>
            </w:pPr>
            <w:r>
              <w:rPr>
                <w:b/>
              </w:rPr>
              <w:t xml:space="preserve">Jul </w:t>
            </w:r>
            <w:r w:rsidR="005F2A3E">
              <w:rPr>
                <w:b/>
              </w:rPr>
              <w:t>0</w:t>
            </w:r>
            <w:r w:rsidR="00DE3B8F">
              <w:rPr>
                <w:b/>
              </w:rPr>
              <w:t>6</w:t>
            </w:r>
            <w:r>
              <w:rPr>
                <w:b/>
              </w:rPr>
              <w:t xml:space="preserve"> 2020</w:t>
            </w:r>
          </w:p>
        </w:tc>
        <w:tc>
          <w:tcPr>
            <w:tcW w:w="1482" w:type="dxa"/>
            <w:tcBorders>
              <w:top w:val="nil"/>
              <w:left w:val="nil"/>
              <w:bottom w:val="nil"/>
              <w:right w:val="nil"/>
            </w:tcBorders>
            <w:shd w:val="clear" w:color="auto" w:fill="auto"/>
            <w:vAlign w:val="center"/>
          </w:tcPr>
          <w:p w14:paraId="537DE783" w14:textId="50BFD28B" w:rsidR="007C44EC" w:rsidRPr="00634A15" w:rsidRDefault="007C44EC" w:rsidP="00CF2AF1">
            <w:pPr>
              <w:pStyle w:val="HiddenTextSpec"/>
              <w:rPr>
                <w:b/>
              </w:rPr>
            </w:pPr>
            <w:r>
              <w:rPr>
                <w:b/>
              </w:rPr>
              <w:t>BDC20S-09</w:t>
            </w:r>
          </w:p>
        </w:tc>
        <w:tc>
          <w:tcPr>
            <w:tcW w:w="7020" w:type="dxa"/>
            <w:tcBorders>
              <w:top w:val="nil"/>
              <w:left w:val="nil"/>
              <w:bottom w:val="nil"/>
              <w:right w:val="nil"/>
            </w:tcBorders>
            <w:shd w:val="clear" w:color="auto" w:fill="auto"/>
            <w:vAlign w:val="center"/>
          </w:tcPr>
          <w:p w14:paraId="20277FC2" w14:textId="38EF7D5E" w:rsidR="007C44EC" w:rsidRPr="00634A15" w:rsidRDefault="007C44EC" w:rsidP="00CF2AF1">
            <w:pPr>
              <w:pStyle w:val="HiddenTextSpec"/>
              <w:jc w:val="left"/>
              <w:rPr>
                <w:b/>
              </w:rPr>
            </w:pPr>
            <w:r>
              <w:rPr>
                <w:b/>
              </w:rPr>
              <w:t>Revision to Subparts 401.03.07, 405.03.02, 421.03.03, 422.03.01, and 1009.01</w:t>
            </w:r>
          </w:p>
        </w:tc>
      </w:tr>
      <w:tr w:rsidR="00E06BEF" w:rsidRPr="004D5D36" w14:paraId="0CC665F9" w14:textId="77777777" w:rsidTr="00A15E18">
        <w:trPr>
          <w:trHeight w:val="315"/>
          <w:hidden/>
        </w:trPr>
        <w:tc>
          <w:tcPr>
            <w:tcW w:w="1539" w:type="dxa"/>
            <w:tcBorders>
              <w:top w:val="nil"/>
              <w:left w:val="nil"/>
              <w:bottom w:val="nil"/>
              <w:right w:val="nil"/>
            </w:tcBorders>
            <w:shd w:val="clear" w:color="auto" w:fill="auto"/>
            <w:vAlign w:val="center"/>
          </w:tcPr>
          <w:p w14:paraId="7E595FA3" w14:textId="249080A8" w:rsidR="00E06BEF" w:rsidRPr="00634A15" w:rsidRDefault="00E06BEF" w:rsidP="00CF2AF1">
            <w:pPr>
              <w:pStyle w:val="HiddenTextSpec"/>
              <w:rPr>
                <w:b/>
              </w:rPr>
            </w:pPr>
            <w:r>
              <w:rPr>
                <w:b/>
              </w:rPr>
              <w:t>JUN 12 2020</w:t>
            </w:r>
          </w:p>
        </w:tc>
        <w:tc>
          <w:tcPr>
            <w:tcW w:w="1482" w:type="dxa"/>
            <w:tcBorders>
              <w:top w:val="nil"/>
              <w:left w:val="nil"/>
              <w:bottom w:val="nil"/>
              <w:right w:val="nil"/>
            </w:tcBorders>
            <w:shd w:val="clear" w:color="auto" w:fill="auto"/>
            <w:vAlign w:val="center"/>
          </w:tcPr>
          <w:p w14:paraId="45B6F896" w14:textId="2061CD73" w:rsidR="00E06BEF" w:rsidRPr="00634A15" w:rsidRDefault="00E06BEF" w:rsidP="00CF2AF1">
            <w:pPr>
              <w:pStyle w:val="HiddenTextSpec"/>
              <w:rPr>
                <w:b/>
              </w:rPr>
            </w:pPr>
            <w:r>
              <w:rPr>
                <w:b/>
              </w:rPr>
              <w:t>BDC20S-08</w:t>
            </w:r>
          </w:p>
        </w:tc>
        <w:tc>
          <w:tcPr>
            <w:tcW w:w="7020" w:type="dxa"/>
            <w:tcBorders>
              <w:top w:val="nil"/>
              <w:left w:val="nil"/>
              <w:bottom w:val="nil"/>
              <w:right w:val="nil"/>
            </w:tcBorders>
            <w:shd w:val="clear" w:color="auto" w:fill="auto"/>
            <w:vAlign w:val="center"/>
          </w:tcPr>
          <w:p w14:paraId="176B5C73" w14:textId="65AA6218" w:rsidR="00E06BEF" w:rsidRPr="00634A15" w:rsidRDefault="00E06BEF" w:rsidP="00CF2AF1">
            <w:pPr>
              <w:pStyle w:val="HiddenTextSpec"/>
              <w:jc w:val="left"/>
              <w:rPr>
                <w:b/>
              </w:rPr>
            </w:pPr>
            <w:r>
              <w:rPr>
                <w:b/>
              </w:rPr>
              <w:t>Revision to Subparts 401.03.07, 610.03.03, and 610.03.07</w:t>
            </w:r>
          </w:p>
        </w:tc>
      </w:tr>
      <w:tr w:rsidR="007E2A79" w:rsidRPr="004D5D36" w14:paraId="5F8EC085" w14:textId="77777777" w:rsidTr="00A15E18">
        <w:trPr>
          <w:trHeight w:val="315"/>
          <w:hidden/>
        </w:trPr>
        <w:tc>
          <w:tcPr>
            <w:tcW w:w="1539" w:type="dxa"/>
            <w:tcBorders>
              <w:top w:val="nil"/>
              <w:left w:val="nil"/>
              <w:bottom w:val="nil"/>
              <w:right w:val="nil"/>
            </w:tcBorders>
            <w:shd w:val="clear" w:color="auto" w:fill="auto"/>
            <w:vAlign w:val="center"/>
          </w:tcPr>
          <w:p w14:paraId="7DF4211A" w14:textId="2A2D405E" w:rsidR="007E2A79" w:rsidRPr="00634A15" w:rsidRDefault="007E2A79" w:rsidP="007E2A79">
            <w:pPr>
              <w:pStyle w:val="HiddenTextSpec"/>
              <w:rPr>
                <w:b/>
              </w:rPr>
            </w:pPr>
            <w:r>
              <w:rPr>
                <w:b/>
              </w:rPr>
              <w:t xml:space="preserve">jun </w:t>
            </w:r>
            <w:r w:rsidR="0022667F">
              <w:rPr>
                <w:b/>
              </w:rPr>
              <w:t>0</w:t>
            </w:r>
            <w:r>
              <w:rPr>
                <w:b/>
              </w:rPr>
              <w:t>5 2020</w:t>
            </w:r>
          </w:p>
        </w:tc>
        <w:tc>
          <w:tcPr>
            <w:tcW w:w="1482" w:type="dxa"/>
            <w:tcBorders>
              <w:top w:val="nil"/>
              <w:left w:val="nil"/>
              <w:bottom w:val="nil"/>
              <w:right w:val="nil"/>
            </w:tcBorders>
            <w:shd w:val="clear" w:color="auto" w:fill="auto"/>
            <w:vAlign w:val="center"/>
          </w:tcPr>
          <w:p w14:paraId="19A6E725" w14:textId="6DB4ED98" w:rsidR="007E2A79" w:rsidRPr="00634A15" w:rsidRDefault="007E2A79" w:rsidP="00CF2AF1">
            <w:pPr>
              <w:pStyle w:val="HiddenTextSpec"/>
              <w:rPr>
                <w:b/>
              </w:rPr>
            </w:pPr>
            <w:r>
              <w:rPr>
                <w:b/>
              </w:rPr>
              <w:t>bdc20s-05</w:t>
            </w:r>
          </w:p>
        </w:tc>
        <w:tc>
          <w:tcPr>
            <w:tcW w:w="7020" w:type="dxa"/>
            <w:tcBorders>
              <w:top w:val="nil"/>
              <w:left w:val="nil"/>
              <w:bottom w:val="nil"/>
              <w:right w:val="nil"/>
            </w:tcBorders>
            <w:shd w:val="clear" w:color="auto" w:fill="auto"/>
            <w:vAlign w:val="center"/>
          </w:tcPr>
          <w:p w14:paraId="32FE444B" w14:textId="4F6007E3" w:rsidR="007E2A79" w:rsidRPr="00634A15" w:rsidRDefault="007E2A79" w:rsidP="00CF2AF1">
            <w:pPr>
              <w:pStyle w:val="HiddenTextSpec"/>
              <w:jc w:val="left"/>
              <w:rPr>
                <w:b/>
              </w:rPr>
            </w:pPr>
            <w:r>
              <w:rPr>
                <w:b/>
              </w:rPr>
              <w:t xml:space="preserve">Revision to Subsection 105.09 </w:t>
            </w:r>
            <w:r w:rsidR="0022667F">
              <w:rPr>
                <w:b/>
              </w:rPr>
              <w:t xml:space="preserve">(SI2019) </w:t>
            </w:r>
            <w:r>
              <w:rPr>
                <w:b/>
              </w:rPr>
              <w:t>and 1003.01</w:t>
            </w:r>
          </w:p>
        </w:tc>
      </w:tr>
      <w:tr w:rsidR="0012056F" w:rsidRPr="004D5D36" w14:paraId="5AECCD9B" w14:textId="77777777" w:rsidTr="00A15E18">
        <w:trPr>
          <w:trHeight w:val="315"/>
          <w:hidden/>
        </w:trPr>
        <w:tc>
          <w:tcPr>
            <w:tcW w:w="1539" w:type="dxa"/>
            <w:tcBorders>
              <w:top w:val="nil"/>
              <w:left w:val="nil"/>
              <w:bottom w:val="nil"/>
              <w:right w:val="nil"/>
            </w:tcBorders>
            <w:shd w:val="clear" w:color="auto" w:fill="auto"/>
            <w:vAlign w:val="center"/>
          </w:tcPr>
          <w:p w14:paraId="21F2A612" w14:textId="409FAD82" w:rsidR="0012056F" w:rsidRPr="00634A15" w:rsidRDefault="0012056F" w:rsidP="00CF2AF1">
            <w:pPr>
              <w:pStyle w:val="HiddenTextSpec"/>
              <w:rPr>
                <w:b/>
              </w:rPr>
            </w:pPr>
            <w:r>
              <w:rPr>
                <w:b/>
              </w:rPr>
              <w:t xml:space="preserve">May </w:t>
            </w:r>
            <w:r w:rsidR="0024277B">
              <w:rPr>
                <w:b/>
              </w:rPr>
              <w:t>29</w:t>
            </w:r>
            <w:r>
              <w:rPr>
                <w:b/>
              </w:rPr>
              <w:t xml:space="preserve"> 2020</w:t>
            </w:r>
          </w:p>
        </w:tc>
        <w:tc>
          <w:tcPr>
            <w:tcW w:w="1482" w:type="dxa"/>
            <w:tcBorders>
              <w:top w:val="nil"/>
              <w:left w:val="nil"/>
              <w:bottom w:val="nil"/>
              <w:right w:val="nil"/>
            </w:tcBorders>
            <w:shd w:val="clear" w:color="auto" w:fill="auto"/>
            <w:vAlign w:val="center"/>
          </w:tcPr>
          <w:p w14:paraId="74D9B715" w14:textId="7EFD321B" w:rsidR="0012056F" w:rsidRPr="00634A15" w:rsidRDefault="0012056F" w:rsidP="00CF2AF1">
            <w:pPr>
              <w:pStyle w:val="HiddenTextSpec"/>
              <w:rPr>
                <w:b/>
              </w:rPr>
            </w:pPr>
            <w:r>
              <w:rPr>
                <w:b/>
              </w:rPr>
              <w:t>BDC20S-07</w:t>
            </w:r>
          </w:p>
        </w:tc>
        <w:tc>
          <w:tcPr>
            <w:tcW w:w="7020" w:type="dxa"/>
            <w:tcBorders>
              <w:top w:val="nil"/>
              <w:left w:val="nil"/>
              <w:bottom w:val="nil"/>
              <w:right w:val="nil"/>
            </w:tcBorders>
            <w:shd w:val="clear" w:color="auto" w:fill="auto"/>
            <w:vAlign w:val="center"/>
          </w:tcPr>
          <w:p w14:paraId="5F51A9D2" w14:textId="43E3ADF4" w:rsidR="0012056F" w:rsidRPr="00634A15" w:rsidRDefault="0012056F" w:rsidP="00CF2AF1">
            <w:pPr>
              <w:pStyle w:val="HiddenTextSpec"/>
              <w:jc w:val="left"/>
              <w:rPr>
                <w:b/>
              </w:rPr>
            </w:pPr>
            <w:r>
              <w:rPr>
                <w:b/>
              </w:rPr>
              <w:t>Revision to Subsection 109.05</w:t>
            </w:r>
          </w:p>
        </w:tc>
      </w:tr>
      <w:tr w:rsidR="001E2A4D" w:rsidRPr="004D5D36" w14:paraId="28721769" w14:textId="77777777" w:rsidTr="00A15E18">
        <w:trPr>
          <w:trHeight w:val="315"/>
          <w:hidden/>
        </w:trPr>
        <w:tc>
          <w:tcPr>
            <w:tcW w:w="1539" w:type="dxa"/>
            <w:tcBorders>
              <w:top w:val="nil"/>
              <w:left w:val="nil"/>
              <w:bottom w:val="nil"/>
              <w:right w:val="nil"/>
            </w:tcBorders>
            <w:shd w:val="clear" w:color="auto" w:fill="auto"/>
            <w:vAlign w:val="center"/>
          </w:tcPr>
          <w:p w14:paraId="73470C69" w14:textId="18CD4236" w:rsidR="001E2A4D" w:rsidRPr="00634A15" w:rsidRDefault="001E2A4D" w:rsidP="00CF2AF1">
            <w:pPr>
              <w:pStyle w:val="HiddenTextSpec"/>
              <w:rPr>
                <w:b/>
              </w:rPr>
            </w:pPr>
            <w:r>
              <w:rPr>
                <w:b/>
              </w:rPr>
              <w:t>APR 30 2020</w:t>
            </w:r>
          </w:p>
        </w:tc>
        <w:tc>
          <w:tcPr>
            <w:tcW w:w="1482" w:type="dxa"/>
            <w:tcBorders>
              <w:top w:val="nil"/>
              <w:left w:val="nil"/>
              <w:bottom w:val="nil"/>
              <w:right w:val="nil"/>
            </w:tcBorders>
            <w:shd w:val="clear" w:color="auto" w:fill="auto"/>
            <w:vAlign w:val="center"/>
          </w:tcPr>
          <w:p w14:paraId="07B40698" w14:textId="274C2A53" w:rsidR="001E2A4D" w:rsidRPr="00634A15" w:rsidRDefault="001E2A4D" w:rsidP="00CF2AF1">
            <w:pPr>
              <w:pStyle w:val="HiddenTextSpec"/>
              <w:rPr>
                <w:b/>
              </w:rPr>
            </w:pPr>
            <w:r>
              <w:rPr>
                <w:b/>
              </w:rPr>
              <w:t>BDC19S-10</w:t>
            </w:r>
          </w:p>
        </w:tc>
        <w:tc>
          <w:tcPr>
            <w:tcW w:w="7020" w:type="dxa"/>
            <w:tcBorders>
              <w:top w:val="nil"/>
              <w:left w:val="nil"/>
              <w:bottom w:val="nil"/>
              <w:right w:val="nil"/>
            </w:tcBorders>
            <w:shd w:val="clear" w:color="auto" w:fill="auto"/>
            <w:vAlign w:val="center"/>
          </w:tcPr>
          <w:p w14:paraId="206D9ECE" w14:textId="6B5D2873" w:rsidR="001E2A4D" w:rsidRPr="00634A15" w:rsidRDefault="001E2A4D" w:rsidP="00CF2AF1">
            <w:pPr>
              <w:pStyle w:val="HiddenTextSpec"/>
              <w:jc w:val="left"/>
              <w:rPr>
                <w:b/>
              </w:rPr>
            </w:pPr>
            <w:r>
              <w:rPr>
                <w:b/>
              </w:rPr>
              <w:t>Revision to Subpart 159.03.02 and Subsection 1001.03</w:t>
            </w:r>
          </w:p>
        </w:tc>
      </w:tr>
      <w:tr w:rsidR="0080613B" w:rsidRPr="004D5D36" w14:paraId="3B1C9618" w14:textId="77777777" w:rsidTr="00A15E18">
        <w:trPr>
          <w:trHeight w:val="315"/>
          <w:hidden/>
        </w:trPr>
        <w:tc>
          <w:tcPr>
            <w:tcW w:w="1539" w:type="dxa"/>
            <w:tcBorders>
              <w:top w:val="nil"/>
              <w:left w:val="nil"/>
              <w:bottom w:val="nil"/>
              <w:right w:val="nil"/>
            </w:tcBorders>
            <w:shd w:val="clear" w:color="auto" w:fill="auto"/>
            <w:vAlign w:val="center"/>
          </w:tcPr>
          <w:p w14:paraId="11540769" w14:textId="48DB6D65" w:rsidR="0080613B" w:rsidRPr="00634A15" w:rsidRDefault="0080613B" w:rsidP="0080613B">
            <w:pPr>
              <w:pStyle w:val="HiddenTextSpec"/>
              <w:rPr>
                <w:b/>
              </w:rPr>
            </w:pPr>
            <w:r>
              <w:rPr>
                <w:b/>
              </w:rPr>
              <w:t>MAR 20 2020</w:t>
            </w:r>
          </w:p>
        </w:tc>
        <w:tc>
          <w:tcPr>
            <w:tcW w:w="1482" w:type="dxa"/>
            <w:tcBorders>
              <w:top w:val="nil"/>
              <w:left w:val="nil"/>
              <w:bottom w:val="nil"/>
              <w:right w:val="nil"/>
            </w:tcBorders>
            <w:shd w:val="clear" w:color="auto" w:fill="auto"/>
            <w:vAlign w:val="center"/>
          </w:tcPr>
          <w:p w14:paraId="5FAD0602" w14:textId="479D3B85" w:rsidR="0080613B" w:rsidRPr="00634A15" w:rsidRDefault="0080613B" w:rsidP="0080613B">
            <w:pPr>
              <w:pStyle w:val="HiddenTextSpec"/>
              <w:rPr>
                <w:b/>
              </w:rPr>
            </w:pPr>
            <w:r>
              <w:rPr>
                <w:b/>
              </w:rPr>
              <w:t>BDC20S-02</w:t>
            </w:r>
          </w:p>
        </w:tc>
        <w:tc>
          <w:tcPr>
            <w:tcW w:w="7020" w:type="dxa"/>
            <w:tcBorders>
              <w:top w:val="nil"/>
              <w:left w:val="nil"/>
              <w:bottom w:val="nil"/>
              <w:right w:val="nil"/>
            </w:tcBorders>
            <w:shd w:val="clear" w:color="auto" w:fill="auto"/>
            <w:vAlign w:val="center"/>
          </w:tcPr>
          <w:p w14:paraId="0BCC63C8" w14:textId="043B5934" w:rsidR="0080613B" w:rsidRPr="00634A15" w:rsidRDefault="0080613B" w:rsidP="0080613B">
            <w:pPr>
              <w:pStyle w:val="HiddenTextSpec"/>
              <w:jc w:val="left"/>
              <w:rPr>
                <w:b/>
              </w:rPr>
            </w:pPr>
            <w:r>
              <w:rPr>
                <w:b/>
              </w:rPr>
              <w:t xml:space="preserve">Revision to Subpart </w:t>
            </w:r>
            <w:r>
              <w:rPr>
                <w:b/>
                <w:bCs/>
              </w:rPr>
              <w:t>202.03.01</w:t>
            </w:r>
          </w:p>
        </w:tc>
      </w:tr>
      <w:tr w:rsidR="00D17237" w:rsidRPr="004D5D36" w14:paraId="24286858" w14:textId="77777777" w:rsidTr="00A15E18">
        <w:trPr>
          <w:trHeight w:val="315"/>
          <w:hidden/>
        </w:trPr>
        <w:tc>
          <w:tcPr>
            <w:tcW w:w="1539" w:type="dxa"/>
            <w:tcBorders>
              <w:top w:val="nil"/>
              <w:left w:val="nil"/>
              <w:bottom w:val="nil"/>
              <w:right w:val="nil"/>
            </w:tcBorders>
            <w:shd w:val="clear" w:color="auto" w:fill="auto"/>
            <w:vAlign w:val="center"/>
          </w:tcPr>
          <w:p w14:paraId="1B6F10AA" w14:textId="56D160F7" w:rsidR="00D17237" w:rsidRPr="00634A15" w:rsidRDefault="00D17237" w:rsidP="00CF2AF1">
            <w:pPr>
              <w:pStyle w:val="HiddenTextSpec"/>
              <w:rPr>
                <w:b/>
              </w:rPr>
            </w:pPr>
            <w:r>
              <w:rPr>
                <w:b/>
              </w:rPr>
              <w:t>MAR 13 2020</w:t>
            </w:r>
          </w:p>
        </w:tc>
        <w:tc>
          <w:tcPr>
            <w:tcW w:w="1482" w:type="dxa"/>
            <w:tcBorders>
              <w:top w:val="nil"/>
              <w:left w:val="nil"/>
              <w:bottom w:val="nil"/>
              <w:right w:val="nil"/>
            </w:tcBorders>
            <w:shd w:val="clear" w:color="auto" w:fill="auto"/>
            <w:vAlign w:val="center"/>
          </w:tcPr>
          <w:p w14:paraId="0EDEF991" w14:textId="6E2DE5C7" w:rsidR="00D17237" w:rsidRPr="00634A15" w:rsidRDefault="00D17237" w:rsidP="00CF2AF1">
            <w:pPr>
              <w:pStyle w:val="HiddenTextSpec"/>
              <w:rPr>
                <w:b/>
              </w:rPr>
            </w:pPr>
            <w:r>
              <w:rPr>
                <w:b/>
              </w:rPr>
              <w:t>BDC20S-01</w:t>
            </w:r>
          </w:p>
        </w:tc>
        <w:tc>
          <w:tcPr>
            <w:tcW w:w="7020" w:type="dxa"/>
            <w:tcBorders>
              <w:top w:val="nil"/>
              <w:left w:val="nil"/>
              <w:bottom w:val="nil"/>
              <w:right w:val="nil"/>
            </w:tcBorders>
            <w:shd w:val="clear" w:color="auto" w:fill="auto"/>
            <w:vAlign w:val="center"/>
          </w:tcPr>
          <w:p w14:paraId="1B18DECF" w14:textId="2C3BEA16" w:rsidR="00D17237" w:rsidRPr="00634A15" w:rsidRDefault="00D17237" w:rsidP="00CF2AF1">
            <w:pPr>
              <w:pStyle w:val="HiddenTextSpec"/>
              <w:jc w:val="left"/>
              <w:rPr>
                <w:b/>
              </w:rPr>
            </w:pPr>
            <w:r>
              <w:rPr>
                <w:b/>
              </w:rPr>
              <w:t>Revision to Subsection 159.04</w:t>
            </w:r>
          </w:p>
        </w:tc>
      </w:tr>
      <w:tr w:rsidR="00683635" w:rsidRPr="000A4FB6" w14:paraId="0310F837" w14:textId="77777777" w:rsidTr="000A4FB6">
        <w:trPr>
          <w:trHeight w:val="315"/>
          <w:hidden/>
        </w:trPr>
        <w:tc>
          <w:tcPr>
            <w:tcW w:w="1539" w:type="dxa"/>
            <w:tcBorders>
              <w:top w:val="nil"/>
              <w:left w:val="nil"/>
              <w:bottom w:val="nil"/>
              <w:right w:val="nil"/>
            </w:tcBorders>
            <w:shd w:val="clear" w:color="auto" w:fill="auto"/>
            <w:vAlign w:val="center"/>
          </w:tcPr>
          <w:p w14:paraId="3B83C93D" w14:textId="6B2A53CD" w:rsidR="00683635" w:rsidRPr="004754A1" w:rsidRDefault="00683635" w:rsidP="00683635">
            <w:pPr>
              <w:pStyle w:val="HiddenTextSpec"/>
              <w:rPr>
                <w:b/>
              </w:rPr>
            </w:pPr>
            <w:r>
              <w:rPr>
                <w:b/>
              </w:rPr>
              <w:t>Mar 06 20</w:t>
            </w:r>
            <w:r w:rsidR="00D17237">
              <w:rPr>
                <w:b/>
              </w:rPr>
              <w:t>20</w:t>
            </w:r>
          </w:p>
        </w:tc>
        <w:tc>
          <w:tcPr>
            <w:tcW w:w="1482" w:type="dxa"/>
            <w:tcBorders>
              <w:top w:val="nil"/>
              <w:left w:val="nil"/>
              <w:bottom w:val="nil"/>
              <w:right w:val="nil"/>
            </w:tcBorders>
            <w:shd w:val="clear" w:color="auto" w:fill="auto"/>
            <w:vAlign w:val="center"/>
          </w:tcPr>
          <w:p w14:paraId="49CBF510" w14:textId="77777777" w:rsidR="00683635" w:rsidRPr="004754A1" w:rsidRDefault="00683635" w:rsidP="00683635">
            <w:pPr>
              <w:pStyle w:val="HiddenTextSpec"/>
              <w:rPr>
                <w:b/>
              </w:rPr>
            </w:pPr>
          </w:p>
        </w:tc>
        <w:tc>
          <w:tcPr>
            <w:tcW w:w="7020" w:type="dxa"/>
            <w:tcBorders>
              <w:top w:val="nil"/>
              <w:left w:val="nil"/>
              <w:bottom w:val="nil"/>
              <w:right w:val="nil"/>
            </w:tcBorders>
            <w:shd w:val="clear" w:color="auto" w:fill="auto"/>
            <w:vAlign w:val="center"/>
          </w:tcPr>
          <w:p w14:paraId="308540BA" w14:textId="664E8F53" w:rsidR="00683635" w:rsidRPr="004754A1" w:rsidRDefault="00683635" w:rsidP="00683635">
            <w:pPr>
              <w:pStyle w:val="HiddenTextSpec"/>
              <w:jc w:val="left"/>
              <w:rPr>
                <w:b/>
              </w:rPr>
            </w:pPr>
            <w:r>
              <w:rPr>
                <w:b/>
              </w:rPr>
              <w:t>Revision to Subpart 155.03.01 (6) (SI2019)</w:t>
            </w:r>
          </w:p>
        </w:tc>
      </w:tr>
      <w:tr w:rsidR="00E164A9" w:rsidRPr="000A4FB6" w14:paraId="12C16046" w14:textId="77777777" w:rsidTr="00E164A9">
        <w:trPr>
          <w:trHeight w:val="315"/>
          <w:hidden/>
        </w:trPr>
        <w:tc>
          <w:tcPr>
            <w:tcW w:w="1539" w:type="dxa"/>
            <w:tcBorders>
              <w:top w:val="nil"/>
              <w:left w:val="nil"/>
              <w:bottom w:val="nil"/>
              <w:right w:val="nil"/>
            </w:tcBorders>
            <w:shd w:val="clear" w:color="auto" w:fill="auto"/>
            <w:vAlign w:val="center"/>
          </w:tcPr>
          <w:p w14:paraId="082B7064" w14:textId="19D52C58" w:rsidR="00E164A9" w:rsidRPr="004754A1" w:rsidRDefault="008A0AE6" w:rsidP="008A0AE6">
            <w:pPr>
              <w:pStyle w:val="HiddenTextSpec"/>
              <w:rPr>
                <w:b/>
              </w:rPr>
            </w:pPr>
            <w:r>
              <w:rPr>
                <w:b/>
              </w:rPr>
              <w:t>FEB 28 2020</w:t>
            </w:r>
          </w:p>
        </w:tc>
        <w:tc>
          <w:tcPr>
            <w:tcW w:w="1482" w:type="dxa"/>
            <w:tcBorders>
              <w:top w:val="nil"/>
              <w:left w:val="nil"/>
              <w:bottom w:val="nil"/>
              <w:right w:val="nil"/>
            </w:tcBorders>
            <w:shd w:val="clear" w:color="auto" w:fill="auto"/>
            <w:vAlign w:val="center"/>
          </w:tcPr>
          <w:p w14:paraId="05835F5C" w14:textId="62703469" w:rsidR="00E164A9" w:rsidRPr="004754A1" w:rsidRDefault="008A0AE6" w:rsidP="008A0AE6">
            <w:pPr>
              <w:pStyle w:val="HiddenTextSpec"/>
              <w:rPr>
                <w:b/>
              </w:rPr>
            </w:pPr>
            <w:r>
              <w:rPr>
                <w:b/>
              </w:rPr>
              <w:t>BDC19S-07</w:t>
            </w:r>
          </w:p>
        </w:tc>
        <w:tc>
          <w:tcPr>
            <w:tcW w:w="7020" w:type="dxa"/>
            <w:tcBorders>
              <w:top w:val="nil"/>
              <w:left w:val="nil"/>
              <w:bottom w:val="nil"/>
              <w:right w:val="nil"/>
            </w:tcBorders>
            <w:shd w:val="clear" w:color="auto" w:fill="auto"/>
            <w:vAlign w:val="center"/>
          </w:tcPr>
          <w:p w14:paraId="1BEDF449" w14:textId="37D94320" w:rsidR="00E164A9" w:rsidRPr="004754A1" w:rsidRDefault="008A0AE6" w:rsidP="008A0AE6">
            <w:pPr>
              <w:pStyle w:val="HiddenTextSpec"/>
              <w:jc w:val="left"/>
              <w:rPr>
                <w:b/>
              </w:rPr>
            </w:pPr>
            <w:r>
              <w:rPr>
                <w:b/>
              </w:rPr>
              <w:t xml:space="preserve">Revision to </w:t>
            </w:r>
            <w:r w:rsidRPr="006B3BD4">
              <w:rPr>
                <w:b/>
                <w:bCs/>
              </w:rPr>
              <w:t>Subparts</w:t>
            </w:r>
            <w:r>
              <w:rPr>
                <w:b/>
              </w:rPr>
              <w:t xml:space="preserve"> </w:t>
            </w:r>
            <w:r w:rsidRPr="00B06246">
              <w:rPr>
                <w:b/>
                <w:bCs/>
              </w:rPr>
              <w:t>159.03.02 and 159.03.08</w:t>
            </w:r>
          </w:p>
        </w:tc>
      </w:tr>
      <w:tr w:rsidR="00FD2276" w:rsidRPr="00E164A9" w14:paraId="66E2F823" w14:textId="77777777" w:rsidTr="00E164A9">
        <w:trPr>
          <w:trHeight w:val="315"/>
          <w:hidden/>
        </w:trPr>
        <w:tc>
          <w:tcPr>
            <w:tcW w:w="1539" w:type="dxa"/>
            <w:tcBorders>
              <w:top w:val="nil"/>
              <w:left w:val="nil"/>
              <w:bottom w:val="nil"/>
              <w:right w:val="nil"/>
            </w:tcBorders>
            <w:shd w:val="clear" w:color="auto" w:fill="auto"/>
            <w:vAlign w:val="center"/>
          </w:tcPr>
          <w:p w14:paraId="5A4D9839" w14:textId="08BE8017" w:rsidR="00FD2276" w:rsidRDefault="00FD2276" w:rsidP="004E3723">
            <w:pPr>
              <w:pStyle w:val="HiddenTextSpec"/>
              <w:rPr>
                <w:b/>
              </w:rPr>
            </w:pPr>
            <w:r>
              <w:rPr>
                <w:b/>
              </w:rPr>
              <w:t>Jan 14 2020</w:t>
            </w:r>
          </w:p>
        </w:tc>
        <w:tc>
          <w:tcPr>
            <w:tcW w:w="1482" w:type="dxa"/>
            <w:tcBorders>
              <w:top w:val="nil"/>
              <w:left w:val="nil"/>
              <w:bottom w:val="nil"/>
              <w:right w:val="nil"/>
            </w:tcBorders>
            <w:shd w:val="clear" w:color="auto" w:fill="auto"/>
            <w:vAlign w:val="center"/>
          </w:tcPr>
          <w:p w14:paraId="6DD5A96E" w14:textId="6E8CC534" w:rsidR="00FD2276" w:rsidRDefault="00FD2276" w:rsidP="004E3723">
            <w:pPr>
              <w:pStyle w:val="HiddenTextSpec"/>
              <w:rPr>
                <w:b/>
              </w:rPr>
            </w:pPr>
            <w:r>
              <w:rPr>
                <w:b/>
              </w:rPr>
              <w:t>BDC19S-09</w:t>
            </w:r>
          </w:p>
        </w:tc>
        <w:tc>
          <w:tcPr>
            <w:tcW w:w="7020" w:type="dxa"/>
            <w:tcBorders>
              <w:top w:val="nil"/>
              <w:left w:val="nil"/>
              <w:bottom w:val="nil"/>
              <w:right w:val="nil"/>
            </w:tcBorders>
            <w:shd w:val="clear" w:color="auto" w:fill="auto"/>
            <w:vAlign w:val="center"/>
          </w:tcPr>
          <w:p w14:paraId="38D1E24A" w14:textId="2A968AED" w:rsidR="00FD2276" w:rsidRDefault="00FD2276" w:rsidP="004E3723">
            <w:pPr>
              <w:pStyle w:val="HiddenTextSpec"/>
              <w:jc w:val="left"/>
              <w:rPr>
                <w:b/>
              </w:rPr>
            </w:pPr>
            <w:r>
              <w:rPr>
                <w:b/>
              </w:rPr>
              <w:t>Revision to Subsection 919.05</w:t>
            </w:r>
          </w:p>
        </w:tc>
      </w:tr>
      <w:tr w:rsidR="00A1339C" w:rsidRPr="00E164A9" w14:paraId="3608FD60" w14:textId="77777777" w:rsidTr="00E164A9">
        <w:trPr>
          <w:trHeight w:val="315"/>
          <w:hidden/>
        </w:trPr>
        <w:tc>
          <w:tcPr>
            <w:tcW w:w="1539" w:type="dxa"/>
            <w:tcBorders>
              <w:top w:val="nil"/>
              <w:left w:val="nil"/>
              <w:bottom w:val="nil"/>
              <w:right w:val="nil"/>
            </w:tcBorders>
            <w:shd w:val="clear" w:color="auto" w:fill="auto"/>
            <w:vAlign w:val="center"/>
          </w:tcPr>
          <w:p w14:paraId="64BB153E" w14:textId="7E0DC653" w:rsidR="00A1339C" w:rsidRDefault="00A1339C" w:rsidP="004E3723">
            <w:pPr>
              <w:pStyle w:val="HiddenTextSpec"/>
              <w:rPr>
                <w:b/>
              </w:rPr>
            </w:pPr>
            <w:r>
              <w:rPr>
                <w:b/>
              </w:rPr>
              <w:t>Dec 30 2019</w:t>
            </w:r>
          </w:p>
        </w:tc>
        <w:tc>
          <w:tcPr>
            <w:tcW w:w="1482" w:type="dxa"/>
            <w:tcBorders>
              <w:top w:val="nil"/>
              <w:left w:val="nil"/>
              <w:bottom w:val="nil"/>
              <w:right w:val="nil"/>
            </w:tcBorders>
            <w:shd w:val="clear" w:color="auto" w:fill="auto"/>
            <w:vAlign w:val="center"/>
          </w:tcPr>
          <w:p w14:paraId="782AEAD3" w14:textId="77777777" w:rsidR="00A1339C" w:rsidRDefault="00A1339C" w:rsidP="004E3723">
            <w:pPr>
              <w:pStyle w:val="HiddenTextSpec"/>
              <w:rPr>
                <w:b/>
              </w:rPr>
            </w:pPr>
          </w:p>
        </w:tc>
        <w:tc>
          <w:tcPr>
            <w:tcW w:w="7020" w:type="dxa"/>
            <w:tcBorders>
              <w:top w:val="nil"/>
              <w:left w:val="nil"/>
              <w:bottom w:val="nil"/>
              <w:right w:val="nil"/>
            </w:tcBorders>
            <w:shd w:val="clear" w:color="auto" w:fill="auto"/>
            <w:vAlign w:val="center"/>
          </w:tcPr>
          <w:p w14:paraId="217F91CC" w14:textId="18C8048E" w:rsidR="00A1339C" w:rsidRDefault="00A1339C" w:rsidP="004E3723">
            <w:pPr>
              <w:pStyle w:val="HiddenTextSpec"/>
              <w:jc w:val="left"/>
              <w:rPr>
                <w:b/>
              </w:rPr>
            </w:pPr>
            <w:r>
              <w:rPr>
                <w:b/>
              </w:rPr>
              <w:t>Revision to Subpart 107.11.01 (SI</w:t>
            </w:r>
            <w:r w:rsidR="00567E09">
              <w:rPr>
                <w:b/>
              </w:rPr>
              <w:t>2019</w:t>
            </w:r>
            <w:r>
              <w:rPr>
                <w:b/>
              </w:rPr>
              <w:t>)</w:t>
            </w:r>
          </w:p>
        </w:tc>
      </w:tr>
      <w:tr w:rsidR="00A25740" w:rsidRPr="00E164A9" w14:paraId="69E5ECA1" w14:textId="77777777" w:rsidTr="00E164A9">
        <w:trPr>
          <w:trHeight w:val="315"/>
          <w:hidden/>
        </w:trPr>
        <w:tc>
          <w:tcPr>
            <w:tcW w:w="1539" w:type="dxa"/>
            <w:tcBorders>
              <w:top w:val="nil"/>
              <w:left w:val="nil"/>
              <w:bottom w:val="nil"/>
              <w:right w:val="nil"/>
            </w:tcBorders>
            <w:shd w:val="clear" w:color="auto" w:fill="auto"/>
            <w:vAlign w:val="center"/>
          </w:tcPr>
          <w:p w14:paraId="7AD05EB0" w14:textId="6C9568DF" w:rsidR="00A25740" w:rsidRPr="004754A1" w:rsidRDefault="00A25740" w:rsidP="004E3723">
            <w:pPr>
              <w:pStyle w:val="HiddenTextSpec"/>
              <w:rPr>
                <w:b/>
              </w:rPr>
            </w:pPr>
            <w:r>
              <w:rPr>
                <w:b/>
              </w:rPr>
              <w:t>Dec 11 2019</w:t>
            </w:r>
          </w:p>
        </w:tc>
        <w:tc>
          <w:tcPr>
            <w:tcW w:w="1482" w:type="dxa"/>
            <w:tcBorders>
              <w:top w:val="nil"/>
              <w:left w:val="nil"/>
              <w:bottom w:val="nil"/>
              <w:right w:val="nil"/>
            </w:tcBorders>
            <w:shd w:val="clear" w:color="auto" w:fill="auto"/>
            <w:vAlign w:val="center"/>
          </w:tcPr>
          <w:p w14:paraId="26CD7F8C" w14:textId="1B3608B1" w:rsidR="00A25740" w:rsidRPr="004754A1" w:rsidRDefault="00A25740" w:rsidP="004E3723">
            <w:pPr>
              <w:pStyle w:val="HiddenTextSpec"/>
              <w:rPr>
                <w:b/>
              </w:rPr>
            </w:pPr>
            <w:r>
              <w:rPr>
                <w:b/>
              </w:rPr>
              <w:t>BDC19S-08</w:t>
            </w:r>
          </w:p>
        </w:tc>
        <w:tc>
          <w:tcPr>
            <w:tcW w:w="7020" w:type="dxa"/>
            <w:tcBorders>
              <w:top w:val="nil"/>
              <w:left w:val="nil"/>
              <w:bottom w:val="nil"/>
              <w:right w:val="nil"/>
            </w:tcBorders>
            <w:shd w:val="clear" w:color="auto" w:fill="auto"/>
            <w:vAlign w:val="center"/>
          </w:tcPr>
          <w:p w14:paraId="34A2F035" w14:textId="4617CB00" w:rsidR="00A25740" w:rsidRPr="004754A1" w:rsidRDefault="00A25740" w:rsidP="004E3723">
            <w:pPr>
              <w:pStyle w:val="HiddenTextSpec"/>
              <w:jc w:val="left"/>
              <w:rPr>
                <w:b/>
              </w:rPr>
            </w:pPr>
            <w:r>
              <w:rPr>
                <w:b/>
              </w:rPr>
              <w:t>Revision to Subpart 159.03.01</w:t>
            </w:r>
          </w:p>
        </w:tc>
      </w:tr>
      <w:tr w:rsidR="00084B5E" w:rsidRPr="00E164A9" w14:paraId="7F08426F" w14:textId="77777777" w:rsidTr="00E164A9">
        <w:trPr>
          <w:trHeight w:val="315"/>
          <w:hidden/>
        </w:trPr>
        <w:tc>
          <w:tcPr>
            <w:tcW w:w="1539" w:type="dxa"/>
            <w:tcBorders>
              <w:top w:val="nil"/>
              <w:left w:val="nil"/>
              <w:bottom w:val="nil"/>
              <w:right w:val="nil"/>
            </w:tcBorders>
            <w:shd w:val="clear" w:color="auto" w:fill="auto"/>
            <w:vAlign w:val="center"/>
          </w:tcPr>
          <w:p w14:paraId="1F972969" w14:textId="7DC582D4" w:rsidR="00084B5E" w:rsidRPr="004754A1" w:rsidRDefault="00084B5E" w:rsidP="00084B5E">
            <w:pPr>
              <w:pStyle w:val="HiddenTextSpec"/>
              <w:rPr>
                <w:b/>
              </w:rPr>
            </w:pPr>
            <w:r>
              <w:rPr>
                <w:b/>
              </w:rPr>
              <w:t>Oct 30 2019</w:t>
            </w:r>
          </w:p>
        </w:tc>
        <w:tc>
          <w:tcPr>
            <w:tcW w:w="1482" w:type="dxa"/>
            <w:tcBorders>
              <w:top w:val="nil"/>
              <w:left w:val="nil"/>
              <w:bottom w:val="nil"/>
              <w:right w:val="nil"/>
            </w:tcBorders>
            <w:shd w:val="clear" w:color="auto" w:fill="auto"/>
            <w:vAlign w:val="center"/>
          </w:tcPr>
          <w:p w14:paraId="051C5BAB" w14:textId="77777777" w:rsidR="00084B5E" w:rsidRPr="004754A1" w:rsidRDefault="00084B5E" w:rsidP="00084B5E">
            <w:pPr>
              <w:pStyle w:val="HiddenTextSpec"/>
              <w:rPr>
                <w:b/>
              </w:rPr>
            </w:pPr>
          </w:p>
        </w:tc>
        <w:tc>
          <w:tcPr>
            <w:tcW w:w="7020" w:type="dxa"/>
            <w:tcBorders>
              <w:top w:val="nil"/>
              <w:left w:val="nil"/>
              <w:bottom w:val="nil"/>
              <w:right w:val="nil"/>
            </w:tcBorders>
            <w:shd w:val="clear" w:color="auto" w:fill="auto"/>
            <w:vAlign w:val="center"/>
          </w:tcPr>
          <w:p w14:paraId="2BF55D47" w14:textId="5FB47858" w:rsidR="00084B5E" w:rsidRPr="004754A1" w:rsidRDefault="00084B5E" w:rsidP="00084B5E">
            <w:pPr>
              <w:pStyle w:val="HiddenTextSpec"/>
              <w:jc w:val="left"/>
              <w:rPr>
                <w:b/>
              </w:rPr>
            </w:pPr>
            <w:r>
              <w:rPr>
                <w:b/>
              </w:rPr>
              <w:t xml:space="preserve">Revision to </w:t>
            </w:r>
            <w:r w:rsidRPr="006B3BD4">
              <w:rPr>
                <w:b/>
                <w:bCs/>
              </w:rPr>
              <w:t>Subpart</w:t>
            </w:r>
            <w:r>
              <w:rPr>
                <w:b/>
                <w:bCs/>
              </w:rPr>
              <w:t xml:space="preserve"> 107.12.01</w:t>
            </w:r>
          </w:p>
        </w:tc>
      </w:tr>
      <w:tr w:rsidR="00084B5E" w:rsidRPr="00E164A9" w14:paraId="6921BE04" w14:textId="77777777" w:rsidTr="00E164A9">
        <w:trPr>
          <w:trHeight w:val="315"/>
          <w:hidden/>
        </w:trPr>
        <w:tc>
          <w:tcPr>
            <w:tcW w:w="1539" w:type="dxa"/>
            <w:tcBorders>
              <w:top w:val="nil"/>
              <w:left w:val="nil"/>
              <w:bottom w:val="nil"/>
              <w:right w:val="nil"/>
            </w:tcBorders>
            <w:shd w:val="clear" w:color="auto" w:fill="auto"/>
            <w:vAlign w:val="center"/>
          </w:tcPr>
          <w:p w14:paraId="7AE98DC3" w14:textId="43A2B32C" w:rsidR="00084B5E" w:rsidRPr="004754A1" w:rsidRDefault="00084B5E" w:rsidP="00084B5E">
            <w:pPr>
              <w:pStyle w:val="HiddenTextSpec"/>
              <w:rPr>
                <w:b/>
              </w:rPr>
            </w:pPr>
            <w:r>
              <w:rPr>
                <w:b/>
              </w:rPr>
              <w:t>oct 15 2019</w:t>
            </w:r>
          </w:p>
        </w:tc>
        <w:tc>
          <w:tcPr>
            <w:tcW w:w="1482" w:type="dxa"/>
            <w:tcBorders>
              <w:top w:val="nil"/>
              <w:left w:val="nil"/>
              <w:bottom w:val="nil"/>
              <w:right w:val="nil"/>
            </w:tcBorders>
            <w:shd w:val="clear" w:color="auto" w:fill="auto"/>
            <w:vAlign w:val="center"/>
          </w:tcPr>
          <w:p w14:paraId="6CF07257" w14:textId="0B405D34" w:rsidR="00084B5E" w:rsidRPr="004754A1" w:rsidRDefault="00084B5E" w:rsidP="00084B5E">
            <w:pPr>
              <w:pStyle w:val="HiddenTextSpec"/>
              <w:rPr>
                <w:b/>
              </w:rPr>
            </w:pPr>
            <w:r>
              <w:rPr>
                <w:b/>
              </w:rPr>
              <w:t>BDC19S-06</w:t>
            </w:r>
          </w:p>
        </w:tc>
        <w:tc>
          <w:tcPr>
            <w:tcW w:w="7020" w:type="dxa"/>
            <w:tcBorders>
              <w:top w:val="nil"/>
              <w:left w:val="nil"/>
              <w:bottom w:val="nil"/>
              <w:right w:val="nil"/>
            </w:tcBorders>
            <w:shd w:val="clear" w:color="auto" w:fill="auto"/>
            <w:vAlign w:val="center"/>
          </w:tcPr>
          <w:p w14:paraId="5F5F6139" w14:textId="1DE7ED24" w:rsidR="00084B5E" w:rsidRPr="004754A1" w:rsidRDefault="00084B5E" w:rsidP="008A0AE6">
            <w:pPr>
              <w:pStyle w:val="HiddenTextSpec"/>
              <w:jc w:val="left"/>
              <w:rPr>
                <w:b/>
              </w:rPr>
            </w:pPr>
            <w:r>
              <w:rPr>
                <w:b/>
              </w:rPr>
              <w:t xml:space="preserve">Revision to </w:t>
            </w:r>
            <w:r w:rsidRPr="006B3BD4">
              <w:rPr>
                <w:b/>
                <w:bCs/>
              </w:rPr>
              <w:t>Subpart 1</w:t>
            </w:r>
            <w:r>
              <w:rPr>
                <w:b/>
                <w:bCs/>
              </w:rPr>
              <w:t>55.03.01 (SI</w:t>
            </w:r>
            <w:r w:rsidR="00567E09">
              <w:rPr>
                <w:b/>
                <w:bCs/>
              </w:rPr>
              <w:t>2019</w:t>
            </w:r>
            <w:r>
              <w:rPr>
                <w:b/>
                <w:bCs/>
              </w:rPr>
              <w:t>)</w:t>
            </w:r>
          </w:p>
        </w:tc>
      </w:tr>
      <w:tr w:rsidR="00084B5E" w:rsidRPr="00E164A9" w14:paraId="6B083636" w14:textId="77777777" w:rsidTr="00E164A9">
        <w:trPr>
          <w:trHeight w:val="315"/>
          <w:hidden/>
        </w:trPr>
        <w:tc>
          <w:tcPr>
            <w:tcW w:w="1539" w:type="dxa"/>
            <w:tcBorders>
              <w:top w:val="nil"/>
              <w:left w:val="nil"/>
              <w:bottom w:val="nil"/>
              <w:right w:val="nil"/>
            </w:tcBorders>
            <w:shd w:val="clear" w:color="auto" w:fill="auto"/>
            <w:vAlign w:val="center"/>
          </w:tcPr>
          <w:p w14:paraId="4E839863" w14:textId="46B8135C" w:rsidR="00084B5E" w:rsidRPr="004754A1" w:rsidRDefault="00084B5E" w:rsidP="00084B5E">
            <w:pPr>
              <w:pStyle w:val="HiddenTextSpec"/>
              <w:rPr>
                <w:b/>
              </w:rPr>
            </w:pPr>
            <w:r>
              <w:rPr>
                <w:b/>
              </w:rPr>
              <w:t>Sep 30 2019</w:t>
            </w:r>
          </w:p>
        </w:tc>
        <w:tc>
          <w:tcPr>
            <w:tcW w:w="1482" w:type="dxa"/>
            <w:tcBorders>
              <w:top w:val="nil"/>
              <w:left w:val="nil"/>
              <w:bottom w:val="nil"/>
              <w:right w:val="nil"/>
            </w:tcBorders>
            <w:shd w:val="clear" w:color="auto" w:fill="auto"/>
            <w:vAlign w:val="center"/>
          </w:tcPr>
          <w:p w14:paraId="2979EE40" w14:textId="3A8A1E9A" w:rsidR="00084B5E" w:rsidRPr="004754A1" w:rsidRDefault="00084B5E" w:rsidP="00084B5E">
            <w:pPr>
              <w:pStyle w:val="HiddenTextSpec"/>
              <w:rPr>
                <w:b/>
              </w:rPr>
            </w:pPr>
            <w:r>
              <w:rPr>
                <w:b/>
              </w:rPr>
              <w:t>BDC19S-05</w:t>
            </w:r>
          </w:p>
        </w:tc>
        <w:tc>
          <w:tcPr>
            <w:tcW w:w="7020" w:type="dxa"/>
            <w:tcBorders>
              <w:top w:val="nil"/>
              <w:left w:val="nil"/>
              <w:bottom w:val="nil"/>
              <w:right w:val="nil"/>
            </w:tcBorders>
            <w:shd w:val="clear" w:color="auto" w:fill="auto"/>
            <w:vAlign w:val="center"/>
          </w:tcPr>
          <w:p w14:paraId="45B5D063" w14:textId="7E0467B4" w:rsidR="00084B5E" w:rsidRPr="004754A1" w:rsidRDefault="00084B5E" w:rsidP="00084B5E">
            <w:pPr>
              <w:pStyle w:val="HiddenTextSpec"/>
              <w:jc w:val="left"/>
              <w:rPr>
                <w:b/>
              </w:rPr>
            </w:pPr>
            <w:r>
              <w:rPr>
                <w:b/>
              </w:rPr>
              <w:t xml:space="preserve">Revision to </w:t>
            </w:r>
            <w:r w:rsidRPr="006B3BD4">
              <w:rPr>
                <w:b/>
                <w:bCs/>
              </w:rPr>
              <w:t>Subparts 160.03.01 and 160.03.02</w:t>
            </w:r>
          </w:p>
        </w:tc>
      </w:tr>
      <w:tr w:rsidR="00084B5E" w:rsidRPr="00E164A9" w14:paraId="14352DE6" w14:textId="77777777" w:rsidTr="00E164A9">
        <w:trPr>
          <w:trHeight w:val="315"/>
          <w:hidden/>
        </w:trPr>
        <w:tc>
          <w:tcPr>
            <w:tcW w:w="1539" w:type="dxa"/>
            <w:tcBorders>
              <w:top w:val="nil"/>
              <w:left w:val="nil"/>
              <w:bottom w:val="nil"/>
              <w:right w:val="nil"/>
            </w:tcBorders>
            <w:shd w:val="clear" w:color="auto" w:fill="auto"/>
            <w:vAlign w:val="center"/>
          </w:tcPr>
          <w:p w14:paraId="384928B6" w14:textId="2D81C318" w:rsidR="00084B5E" w:rsidRPr="00AA621F" w:rsidRDefault="00084B5E" w:rsidP="00084B5E">
            <w:pPr>
              <w:pStyle w:val="HiddenTextSpec"/>
              <w:rPr>
                <w:b/>
              </w:rPr>
            </w:pPr>
            <w:r>
              <w:rPr>
                <w:b/>
              </w:rPr>
              <w:t>Sep 03 2019</w:t>
            </w:r>
          </w:p>
        </w:tc>
        <w:tc>
          <w:tcPr>
            <w:tcW w:w="1482" w:type="dxa"/>
            <w:tcBorders>
              <w:top w:val="nil"/>
              <w:left w:val="nil"/>
              <w:bottom w:val="nil"/>
              <w:right w:val="nil"/>
            </w:tcBorders>
            <w:shd w:val="clear" w:color="auto" w:fill="auto"/>
            <w:vAlign w:val="center"/>
          </w:tcPr>
          <w:p w14:paraId="69AB9034" w14:textId="02C1932D" w:rsidR="00084B5E" w:rsidRPr="00AA621F" w:rsidRDefault="00084B5E" w:rsidP="00084B5E">
            <w:pPr>
              <w:pStyle w:val="HiddenTextSpec"/>
              <w:rPr>
                <w:b/>
              </w:rPr>
            </w:pPr>
            <w:r>
              <w:rPr>
                <w:b/>
              </w:rPr>
              <w:t>BDC19S-03</w:t>
            </w:r>
          </w:p>
        </w:tc>
        <w:tc>
          <w:tcPr>
            <w:tcW w:w="7020" w:type="dxa"/>
            <w:tcBorders>
              <w:top w:val="nil"/>
              <w:left w:val="nil"/>
              <w:bottom w:val="nil"/>
              <w:right w:val="nil"/>
            </w:tcBorders>
            <w:shd w:val="clear" w:color="auto" w:fill="auto"/>
            <w:vAlign w:val="center"/>
          </w:tcPr>
          <w:p w14:paraId="75C7FCAB" w14:textId="52598A2A" w:rsidR="00084B5E" w:rsidRPr="00AA621F" w:rsidRDefault="00084B5E" w:rsidP="00084B5E">
            <w:pPr>
              <w:pStyle w:val="HiddenTextSpec"/>
              <w:jc w:val="left"/>
              <w:rPr>
                <w:b/>
              </w:rPr>
            </w:pPr>
            <w:r>
              <w:rPr>
                <w:b/>
              </w:rPr>
              <w:t xml:space="preserve">Revision to </w:t>
            </w:r>
            <w:r w:rsidRPr="00FF4953">
              <w:rPr>
                <w:b/>
                <w:bCs/>
              </w:rPr>
              <w:t>Subsection</w:t>
            </w:r>
            <w:r>
              <w:rPr>
                <w:b/>
                <w:bCs/>
              </w:rPr>
              <w:t>s</w:t>
            </w:r>
            <w:r w:rsidRPr="00FF4953">
              <w:rPr>
                <w:b/>
                <w:bCs/>
              </w:rPr>
              <w:t xml:space="preserve"> 101.03</w:t>
            </w:r>
            <w:r>
              <w:rPr>
                <w:b/>
                <w:bCs/>
                <w:i/>
              </w:rPr>
              <w:t xml:space="preserve"> </w:t>
            </w:r>
            <w:r w:rsidRPr="00FF4953">
              <w:rPr>
                <w:b/>
                <w:bCs/>
              </w:rPr>
              <w:t>and</w:t>
            </w:r>
            <w:r w:rsidRPr="00FF4953">
              <w:rPr>
                <w:lang w:eastAsia="x-none"/>
              </w:rPr>
              <w:t xml:space="preserve"> </w:t>
            </w:r>
            <w:r w:rsidRPr="00FF4953">
              <w:rPr>
                <w:b/>
                <w:bCs/>
              </w:rPr>
              <w:t>108.20</w:t>
            </w:r>
          </w:p>
        </w:tc>
      </w:tr>
      <w:tr w:rsidR="00084B5E" w:rsidRPr="004D5D36" w14:paraId="68F5C542" w14:textId="77777777" w:rsidTr="00A15E18">
        <w:trPr>
          <w:trHeight w:val="315"/>
          <w:hidden/>
        </w:trPr>
        <w:tc>
          <w:tcPr>
            <w:tcW w:w="1539" w:type="dxa"/>
            <w:tcBorders>
              <w:top w:val="nil"/>
              <w:left w:val="nil"/>
              <w:bottom w:val="nil"/>
              <w:right w:val="nil"/>
            </w:tcBorders>
            <w:shd w:val="clear" w:color="auto" w:fill="auto"/>
            <w:vAlign w:val="center"/>
          </w:tcPr>
          <w:p w14:paraId="1B94F5A2" w14:textId="7FE16D47" w:rsidR="00084B5E" w:rsidRPr="00634A15" w:rsidRDefault="00084B5E" w:rsidP="00084B5E">
            <w:pPr>
              <w:pStyle w:val="HiddenTextSpec"/>
              <w:rPr>
                <w:b/>
              </w:rPr>
            </w:pPr>
            <w:r>
              <w:rPr>
                <w:b/>
              </w:rPr>
              <w:t>Aug 26 2019</w:t>
            </w:r>
          </w:p>
        </w:tc>
        <w:tc>
          <w:tcPr>
            <w:tcW w:w="1482" w:type="dxa"/>
            <w:tcBorders>
              <w:top w:val="nil"/>
              <w:left w:val="nil"/>
              <w:bottom w:val="nil"/>
              <w:right w:val="nil"/>
            </w:tcBorders>
            <w:shd w:val="clear" w:color="auto" w:fill="auto"/>
            <w:vAlign w:val="center"/>
          </w:tcPr>
          <w:p w14:paraId="3C9FF63C" w14:textId="5FEE8CDD" w:rsidR="00084B5E" w:rsidRPr="00634A15" w:rsidRDefault="00084B5E" w:rsidP="00084B5E">
            <w:pPr>
              <w:pStyle w:val="HiddenTextSpec"/>
              <w:rPr>
                <w:b/>
              </w:rPr>
            </w:pPr>
            <w:r>
              <w:rPr>
                <w:b/>
              </w:rPr>
              <w:t>BDC19S-04</w:t>
            </w:r>
          </w:p>
        </w:tc>
        <w:tc>
          <w:tcPr>
            <w:tcW w:w="7020" w:type="dxa"/>
            <w:tcBorders>
              <w:top w:val="nil"/>
              <w:left w:val="nil"/>
              <w:bottom w:val="nil"/>
              <w:right w:val="nil"/>
            </w:tcBorders>
            <w:shd w:val="clear" w:color="auto" w:fill="auto"/>
            <w:vAlign w:val="center"/>
          </w:tcPr>
          <w:p w14:paraId="5FB61FFB" w14:textId="1EE855F4" w:rsidR="00084B5E" w:rsidRPr="00634A15" w:rsidRDefault="00084B5E" w:rsidP="00084B5E">
            <w:pPr>
              <w:pStyle w:val="HiddenTextSpec"/>
              <w:jc w:val="left"/>
              <w:rPr>
                <w:b/>
              </w:rPr>
            </w:pPr>
            <w:r>
              <w:rPr>
                <w:b/>
              </w:rPr>
              <w:t>Revision to Subpart 104.02.01</w:t>
            </w:r>
          </w:p>
        </w:tc>
      </w:tr>
      <w:tr w:rsidR="00084B5E" w:rsidRPr="004D5D36" w14:paraId="00AAB0C0" w14:textId="77777777" w:rsidTr="00A15E18">
        <w:trPr>
          <w:trHeight w:val="315"/>
          <w:hidden/>
        </w:trPr>
        <w:tc>
          <w:tcPr>
            <w:tcW w:w="1539" w:type="dxa"/>
            <w:tcBorders>
              <w:top w:val="nil"/>
              <w:left w:val="nil"/>
              <w:bottom w:val="nil"/>
              <w:right w:val="nil"/>
            </w:tcBorders>
            <w:shd w:val="clear" w:color="auto" w:fill="auto"/>
            <w:vAlign w:val="center"/>
          </w:tcPr>
          <w:p w14:paraId="65AD7F00" w14:textId="1A2DD57A" w:rsidR="00084B5E" w:rsidRPr="00634A15" w:rsidRDefault="00084B5E" w:rsidP="00084B5E">
            <w:pPr>
              <w:pStyle w:val="HiddenTextSpec"/>
              <w:rPr>
                <w:b/>
              </w:rPr>
            </w:pPr>
            <w:r>
              <w:rPr>
                <w:b/>
              </w:rPr>
              <w:t>May 28 2019</w:t>
            </w:r>
          </w:p>
        </w:tc>
        <w:tc>
          <w:tcPr>
            <w:tcW w:w="1482" w:type="dxa"/>
            <w:tcBorders>
              <w:top w:val="nil"/>
              <w:left w:val="nil"/>
              <w:bottom w:val="nil"/>
              <w:right w:val="nil"/>
            </w:tcBorders>
            <w:shd w:val="clear" w:color="auto" w:fill="auto"/>
            <w:vAlign w:val="center"/>
          </w:tcPr>
          <w:p w14:paraId="4BEDFF89" w14:textId="158072F9" w:rsidR="00084B5E" w:rsidRPr="00634A15" w:rsidRDefault="00084B5E" w:rsidP="00084B5E">
            <w:pPr>
              <w:pStyle w:val="HiddenTextSpec"/>
              <w:rPr>
                <w:b/>
              </w:rPr>
            </w:pPr>
            <w:r>
              <w:rPr>
                <w:b/>
              </w:rPr>
              <w:t>BDC19S-01</w:t>
            </w:r>
          </w:p>
        </w:tc>
        <w:tc>
          <w:tcPr>
            <w:tcW w:w="7020" w:type="dxa"/>
            <w:tcBorders>
              <w:top w:val="nil"/>
              <w:left w:val="nil"/>
              <w:bottom w:val="nil"/>
              <w:right w:val="nil"/>
            </w:tcBorders>
            <w:shd w:val="clear" w:color="auto" w:fill="auto"/>
            <w:vAlign w:val="center"/>
          </w:tcPr>
          <w:p w14:paraId="04711120" w14:textId="438E619D" w:rsidR="00084B5E" w:rsidRPr="00634A15" w:rsidRDefault="00084B5E" w:rsidP="00084B5E">
            <w:pPr>
              <w:pStyle w:val="HiddenTextSpec"/>
              <w:jc w:val="left"/>
              <w:rPr>
                <w:b/>
              </w:rPr>
            </w:pPr>
            <w:r>
              <w:rPr>
                <w:b/>
              </w:rPr>
              <w:t>Release of the 2019 Standard Specifications for Road and Bridge Construction and Standard Inputs (SI2019)</w:t>
            </w:r>
          </w:p>
        </w:tc>
      </w:tr>
      <w:bookmarkEnd w:id="0"/>
      <w:bookmarkEnd w:id="1"/>
    </w:tbl>
    <w:p w14:paraId="379D7674" w14:textId="77777777" w:rsidR="004B4316" w:rsidRDefault="004B4316" w:rsidP="004B4316">
      <w:pPr>
        <w:pStyle w:val="HiddenTextSpec"/>
      </w:pPr>
      <w:r>
        <w:rPr>
          <w:b/>
          <w:sz w:val="28"/>
          <w:szCs w:val="28"/>
        </w:rPr>
        <w:br w:type="page"/>
      </w:r>
    </w:p>
    <w:p w14:paraId="2ED61530" w14:textId="77777777" w:rsidR="00EF1293" w:rsidRDefault="004B4316" w:rsidP="004B4316">
      <w:pPr>
        <w:pStyle w:val="000SpecialProvision"/>
      </w:pPr>
      <w:r w:rsidRPr="004B4316">
        <w:lastRenderedPageBreak/>
        <w:t>SPECIAL PROVISIONS</w:t>
      </w:r>
    </w:p>
    <w:p w14:paraId="65F78C21" w14:textId="77777777" w:rsidR="006E1619" w:rsidRDefault="006E1619" w:rsidP="006E1619">
      <w:pPr>
        <w:pStyle w:val="HiddenTextSpec"/>
      </w:pPr>
      <w:bookmarkStart w:id="2" w:name="_Toc171910931"/>
      <w:bookmarkStart w:id="3" w:name="_Toc175377455"/>
      <w:bookmarkStart w:id="4" w:name="_Toc176675908"/>
      <w:bookmarkStart w:id="5" w:name="_Toc171910933"/>
      <w:bookmarkStart w:id="6" w:name="_Toc175377457"/>
      <w:bookmarkStart w:id="7" w:name="_Toc175470354"/>
      <w:bookmarkStart w:id="8" w:name="_Toc176675910"/>
      <w:r>
        <w:t>1**************************************************************************************************************************1</w:t>
      </w:r>
    </w:p>
    <w:p w14:paraId="64C7C8F2" w14:textId="77777777" w:rsidR="006E1619" w:rsidRDefault="006E1619" w:rsidP="006E1619">
      <w:pPr>
        <w:pStyle w:val="HiddenTextSpec"/>
      </w:pPr>
      <w:r>
        <w:t>include PROJECT DESCRIPTION AS SHOWN ON THE KEY sheet AND FEDERAL PROJECT NUMBER (CONSTRUCTION) WHEN APPLICABLE.</w:t>
      </w:r>
    </w:p>
    <w:p w14:paraId="5F74C886" w14:textId="77777777" w:rsidR="006E1619" w:rsidRPr="00BA1860" w:rsidRDefault="006E1619" w:rsidP="006E1619">
      <w:pPr>
        <w:pStyle w:val="Title"/>
      </w:pPr>
    </w:p>
    <w:p w14:paraId="1E3DAA01" w14:textId="77777777" w:rsidR="006E1619" w:rsidRDefault="006E1619" w:rsidP="006E1619">
      <w:pPr>
        <w:pStyle w:val="HiddenTextSpec"/>
        <w:rPr>
          <w:b/>
        </w:rPr>
      </w:pPr>
      <w:r>
        <w:rPr>
          <w:b/>
        </w:rPr>
        <w:t>subject matter expert (Sme) CONTACT – project manager</w:t>
      </w:r>
    </w:p>
    <w:p w14:paraId="3EAF9C5D" w14:textId="77777777" w:rsidR="006E1619" w:rsidRDefault="006E1619" w:rsidP="006E1619">
      <w:pPr>
        <w:pStyle w:val="HiddenTextSpec"/>
      </w:pPr>
      <w:bookmarkStart w:id="9" w:name="_Toc396613494"/>
      <w:bookmarkStart w:id="10" w:name="_Toc435506669"/>
      <w:r>
        <w:t>1**************************************************************************************************************************1</w:t>
      </w:r>
    </w:p>
    <w:p w14:paraId="720E77DF" w14:textId="77777777" w:rsidR="006E1619" w:rsidRDefault="006E1619" w:rsidP="006E1619">
      <w:pPr>
        <w:pStyle w:val="000Section"/>
        <w:keepNext w:val="0"/>
      </w:pPr>
      <w:r>
        <w:t>AUTHORIZATION OF CONTRACT</w:t>
      </w:r>
      <w:bookmarkEnd w:id="9"/>
      <w:bookmarkEnd w:id="10"/>
    </w:p>
    <w:p w14:paraId="301988EB" w14:textId="77777777" w:rsidR="006E1619" w:rsidRDefault="006E1619" w:rsidP="006E1619">
      <w:pPr>
        <w:pStyle w:val="HiddenTextSpec"/>
      </w:pPr>
      <w:r>
        <w:t>1**************************************************************************************************************************1</w:t>
      </w:r>
    </w:p>
    <w:p w14:paraId="5EA67038" w14:textId="77777777" w:rsidR="006E1619" w:rsidRPr="00833EB6" w:rsidRDefault="006E1619" w:rsidP="006E1619">
      <w:pPr>
        <w:pStyle w:val="HiddenTextSpec"/>
      </w:pPr>
      <w:r w:rsidRPr="00833EB6">
        <w:t>INclude THE FOLLOWING FOR fhwa funded projects</w:t>
      </w:r>
    </w:p>
    <w:p w14:paraId="322BEDCF" w14:textId="77777777" w:rsidR="006E1619" w:rsidRDefault="006E1619" w:rsidP="006E1619">
      <w:pPr>
        <w:pStyle w:val="Paragraph"/>
      </w:pPr>
      <w:r>
        <w:t>The Contract is authorized by the provisions of Title 27 of the Revised Statutes of New Jersey and supplements thereto, and Title 23 of the United States Code - Highways.</w:t>
      </w:r>
    </w:p>
    <w:p w14:paraId="5A4EF364" w14:textId="77777777" w:rsidR="006E1619" w:rsidRDefault="006E1619" w:rsidP="006E1619">
      <w:pPr>
        <w:pStyle w:val="HiddenTextSpec"/>
      </w:pPr>
      <w:r>
        <w:t>1**************************************************************************************************************************1</w:t>
      </w:r>
    </w:p>
    <w:p w14:paraId="21DC3153" w14:textId="77777777" w:rsidR="006E1619" w:rsidRDefault="006E1619" w:rsidP="006E1619">
      <w:pPr>
        <w:pStyle w:val="HiddenTextSpec"/>
      </w:pPr>
      <w:r w:rsidRPr="006547BB">
        <w:t>*****</w:t>
      </w:r>
      <w:r w:rsidRPr="00E71484">
        <w:rPr>
          <w:b/>
        </w:rPr>
        <w:t>OR</w:t>
      </w:r>
      <w:r w:rsidRPr="006547BB">
        <w:t>*****</w:t>
      </w:r>
    </w:p>
    <w:p w14:paraId="175D0982" w14:textId="77777777" w:rsidR="006E1619" w:rsidRDefault="006E1619" w:rsidP="006E1619">
      <w:pPr>
        <w:pStyle w:val="HiddenTextSpec"/>
      </w:pPr>
      <w:r>
        <w:t>1**************************************************************************************************************************1</w:t>
      </w:r>
    </w:p>
    <w:p w14:paraId="67427739" w14:textId="77777777" w:rsidR="006E1619" w:rsidRPr="00833EB6" w:rsidRDefault="006E1619" w:rsidP="006E1619">
      <w:pPr>
        <w:pStyle w:val="HiddenTextSpec"/>
      </w:pPr>
      <w:r w:rsidRPr="00833EB6">
        <w:t xml:space="preserve">INclude THE FOLLOWING FOR </w:t>
      </w:r>
      <w:r w:rsidRPr="003F452D">
        <w:t>wholly state</w:t>
      </w:r>
      <w:r w:rsidRPr="00833EB6">
        <w:t xml:space="preserve"> funded projects</w:t>
      </w:r>
    </w:p>
    <w:p w14:paraId="7BE4ABFB" w14:textId="77777777" w:rsidR="006E1619" w:rsidRDefault="006E1619" w:rsidP="006E1619">
      <w:pPr>
        <w:pStyle w:val="Paragraph"/>
      </w:pPr>
      <w:bookmarkStart w:id="11" w:name="_Toc396613495"/>
      <w:bookmarkStart w:id="12" w:name="_Toc435506670"/>
      <w:r>
        <w:t>The Contract is authorized by the provisions of Title 27 of the Revised Statutes of New Jersey and supplements thereto.</w:t>
      </w:r>
    </w:p>
    <w:p w14:paraId="0EA6BA11" w14:textId="77777777" w:rsidR="006E1619" w:rsidRDefault="006E1619" w:rsidP="006E1619">
      <w:pPr>
        <w:pStyle w:val="HiddenTextSpec"/>
      </w:pPr>
      <w:r>
        <w:t>1**************************************************************************************************************************1</w:t>
      </w:r>
    </w:p>
    <w:bookmarkEnd w:id="11"/>
    <w:bookmarkEnd w:id="12"/>
    <w:p w14:paraId="2D3CD7A6" w14:textId="77777777" w:rsidR="006E1619" w:rsidRDefault="006E1619" w:rsidP="006E1619">
      <w:pPr>
        <w:pStyle w:val="000Section"/>
        <w:keepNext w:val="0"/>
      </w:pPr>
      <w:r>
        <w:t>SPECIFICATIONS TO BE USED</w:t>
      </w:r>
    </w:p>
    <w:p w14:paraId="1229BAFF" w14:textId="77777777" w:rsidR="006E1619" w:rsidRDefault="006E1619" w:rsidP="006E1619">
      <w:pPr>
        <w:pStyle w:val="Paragraph"/>
      </w:pPr>
      <w:r>
        <w:t>The 20</w:t>
      </w:r>
      <w:r w:rsidR="000D3D51">
        <w:t>19</w:t>
      </w:r>
      <w:r>
        <w:t xml:space="preserve"> Standard Specifications for Road and Bridge Construction, of the New Jersey Department of Transportation </w:t>
      </w:r>
      <w:r w:rsidRPr="006F5CF5">
        <w:t xml:space="preserve">(Department) </w:t>
      </w:r>
      <w:r>
        <w:t>as amended herein will govern the construction of this Project and the execution of the Contract.</w:t>
      </w:r>
    </w:p>
    <w:p w14:paraId="65F78B3F" w14:textId="77777777" w:rsidR="006E1619" w:rsidRDefault="006E1619" w:rsidP="006E1619">
      <w:pPr>
        <w:pStyle w:val="Paragraph"/>
      </w:pPr>
      <w:r>
        <w:t>These Special Provisions consist of the following:</w:t>
      </w:r>
    </w:p>
    <w:p w14:paraId="64A5DC15" w14:textId="77777777" w:rsidR="006E1619" w:rsidRDefault="006E1619" w:rsidP="006E1619">
      <w:pPr>
        <w:pStyle w:val="HiddenTextSpec"/>
      </w:pPr>
      <w:r>
        <w:t>1**************************************************************************************************************************1</w:t>
      </w:r>
    </w:p>
    <w:p w14:paraId="49F8F68F" w14:textId="77777777" w:rsidR="006E1619" w:rsidRDefault="006E1619" w:rsidP="006E1619">
      <w:pPr>
        <w:pStyle w:val="HiddenTextSpec"/>
      </w:pPr>
      <w:r>
        <w:t>complete and include the following</w:t>
      </w:r>
    </w:p>
    <w:p w14:paraId="6F17991F" w14:textId="77777777" w:rsidR="006E1619" w:rsidRDefault="006E1619" w:rsidP="006E1619">
      <w:pPr>
        <w:pStyle w:val="List0indent"/>
      </w:pPr>
      <w:r>
        <w:t>Pages 1 to ___ inclusive.</w:t>
      </w:r>
    </w:p>
    <w:p w14:paraId="775A3DE8" w14:textId="77777777" w:rsidR="006E1619" w:rsidRDefault="006E1619" w:rsidP="006E1619">
      <w:pPr>
        <w:pStyle w:val="HiddenTextSpec"/>
      </w:pPr>
      <w:r>
        <w:t>1**************************************************************************************************************************1</w:t>
      </w:r>
    </w:p>
    <w:p w14:paraId="5C05F307" w14:textId="77777777" w:rsidR="006E1619" w:rsidRDefault="006E1619" w:rsidP="006E1619">
      <w:pPr>
        <w:pStyle w:val="HiddenTextSpec"/>
      </w:pPr>
    </w:p>
    <w:p w14:paraId="6B493639" w14:textId="77777777" w:rsidR="006E1619" w:rsidRDefault="006E1619" w:rsidP="006E1619">
      <w:pPr>
        <w:pStyle w:val="HiddenTextSpec"/>
      </w:pPr>
      <w:r>
        <w:t>1**************************************************************************************************************************1</w:t>
      </w:r>
    </w:p>
    <w:p w14:paraId="72B20B03" w14:textId="77777777" w:rsidR="006E1619" w:rsidRPr="00833EB6" w:rsidRDefault="006E1619" w:rsidP="006E1619">
      <w:pPr>
        <w:pStyle w:val="HiddenTextSpec"/>
      </w:pPr>
      <w:r w:rsidRPr="00833EB6">
        <w:t>INclude THE FOLLOWING FOR fhwa funded projects</w:t>
      </w:r>
    </w:p>
    <w:p w14:paraId="335D57EB" w14:textId="4ABB4EA9" w:rsidR="006E1619" w:rsidRDefault="006E1619" w:rsidP="000A7DAE">
      <w:pPr>
        <w:pStyle w:val="Paragraph"/>
      </w:pPr>
      <w:r w:rsidRPr="003F452D">
        <w:t xml:space="preserve">General wage determinations issued under Davis-Bacon and related acts, published by US Department of Labor, may be </w:t>
      </w:r>
      <w:r w:rsidRPr="006C7313">
        <w:t>obtained from the W</w:t>
      </w:r>
      <w:r>
        <w:t xml:space="preserve">age Determinations online </w:t>
      </w:r>
      <w:r w:rsidRPr="000A7DAE">
        <w:t>website</w:t>
      </w:r>
      <w:r w:rsidRPr="006C7313">
        <w:t xml:space="preserve"> at </w:t>
      </w:r>
      <w:hyperlink r:id="rId11" w:history="1">
        <w:r w:rsidR="00917FE5" w:rsidRPr="0042479D">
          <w:rPr>
            <w:rStyle w:val="Hyperlink"/>
          </w:rPr>
          <w:t>sam.gov</w:t>
        </w:r>
      </w:hyperlink>
      <w:r w:rsidR="003E4B22" w:rsidRPr="00293FE2">
        <w:t>.</w:t>
      </w:r>
      <w:r w:rsidR="003E4B22">
        <w:t xml:space="preserve"> </w:t>
      </w:r>
      <w:r w:rsidRPr="00B20AF2">
        <w:t xml:space="preserve"> </w:t>
      </w:r>
      <w:r w:rsidRPr="006C7313">
        <w:t xml:space="preserve">Select state, </w:t>
      </w:r>
      <w:proofErr w:type="gramStart"/>
      <w:r w:rsidRPr="006C7313">
        <w:t>county</w:t>
      </w:r>
      <w:proofErr w:type="gramEnd"/>
      <w:r w:rsidRPr="006C7313">
        <w:t xml:space="preserve"> and construction type heading: HIGHWAY where the Project is to be performed then click </w:t>
      </w:r>
      <w:r>
        <w:t>Search</w:t>
      </w:r>
      <w:r w:rsidRPr="006C7313">
        <w:t>.</w:t>
      </w:r>
    </w:p>
    <w:p w14:paraId="1F02A685" w14:textId="77777777" w:rsidR="006E1619" w:rsidRPr="003F452D" w:rsidRDefault="006E1619" w:rsidP="006E1619">
      <w:pPr>
        <w:pStyle w:val="Paragraph"/>
      </w:pPr>
      <w:r w:rsidRPr="003F452D">
        <w:t>Pay the prevailing wage rates determined by the United States Secretary of Labor and the New Jersey Department of Labor</w:t>
      </w:r>
      <w:r w:rsidRPr="006F5CF5">
        <w:t xml:space="preserve"> and Workforce Development</w:t>
      </w:r>
      <w:proofErr w:type="gramStart"/>
      <w:r w:rsidRPr="003F452D">
        <w:t xml:space="preserve">.  </w:t>
      </w:r>
      <w:proofErr w:type="gramEnd"/>
      <w:r w:rsidRPr="003F452D">
        <w:t>If the prevailing wage rate prescribed for any craft by the United States Secretary of Labor is not the same as the prevailing wage rate prescribed for that craft by the New Jersey Department of Labor</w:t>
      </w:r>
      <w:r w:rsidRPr="006F5CF5">
        <w:t xml:space="preserve"> and Workforce Development</w:t>
      </w:r>
      <w:r w:rsidRPr="003F452D">
        <w:t>, pay the higher rate.</w:t>
      </w:r>
    </w:p>
    <w:p w14:paraId="43BAEF1E" w14:textId="6C047D66" w:rsidR="006E1619" w:rsidRPr="003F452D" w:rsidRDefault="006E1619" w:rsidP="006E1619">
      <w:pPr>
        <w:pStyle w:val="Paragraph"/>
      </w:pPr>
      <w:r w:rsidRPr="003F452D">
        <w:t xml:space="preserve">State wage rates may be obtained from the New Jersey Department of Labor &amp; Workforce Development </w:t>
      </w:r>
      <w:r w:rsidR="003E4B22">
        <w:br/>
        <w:t xml:space="preserve">(Telephone: </w:t>
      </w:r>
      <w:r w:rsidRPr="003F452D">
        <w:t>609-292-2259) or by accessing the Department of Labo</w:t>
      </w:r>
      <w:r>
        <w:t>r &amp; Workforce Development’s web</w:t>
      </w:r>
      <w:r w:rsidRPr="003F452D">
        <w:t xml:space="preserve">site at </w:t>
      </w:r>
      <w:hyperlink r:id="rId12" w:history="1">
        <w:r w:rsidR="00DA6DE0" w:rsidRPr="00B655A4">
          <w:rPr>
            <w:rStyle w:val="Hyperlink"/>
          </w:rPr>
          <w:t>https://www.nj.gov/labor/wagehour/wagerate/prevailing_wage_determinations.html</w:t>
        </w:r>
      </w:hyperlink>
      <w:r w:rsidR="00DA6DE0">
        <w:t xml:space="preserve">. </w:t>
      </w:r>
      <w:r w:rsidR="009C4141">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 34:11-56.25 et seq.)</w:t>
      </w:r>
    </w:p>
    <w:p w14:paraId="75743194" w14:textId="77777777" w:rsidR="006E1619"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059EF940" w14:textId="4C903472" w:rsidR="006E1619" w:rsidRDefault="006E1619" w:rsidP="006E1619">
      <w:pPr>
        <w:pStyle w:val="Paragraph"/>
      </w:pPr>
      <w:r>
        <w:t>The NJDOT must report all suspected or reported violations to the federal agency providi</w:t>
      </w:r>
      <w:r w:rsidR="009C4141">
        <w:t>ng the funding for the project.</w:t>
      </w:r>
    </w:p>
    <w:p w14:paraId="3ECCB0BE" w14:textId="26D3B623" w:rsidR="006E1619" w:rsidRDefault="006E1619" w:rsidP="006E1619">
      <w:pPr>
        <w:pStyle w:val="Paragraph"/>
      </w:pPr>
      <w:r>
        <w:lastRenderedPageBreak/>
        <w:t xml:space="preserve">Contractor’s compliance is required with the Copeland “Anti-Kickback” Act, (40 U.S.C. 3145), as supplemented by the Department of Labor regulations (29 CFR Part 3, “Contractors and </w:t>
      </w:r>
      <w:r w:rsidR="0059257F">
        <w:t>s</w:t>
      </w:r>
      <w:r>
        <w:t>ubcontractors on Public Building or Public Work Financed in Whole or In Part by Loans or Grants from the United States”)</w:t>
      </w:r>
      <w:proofErr w:type="gramStart"/>
      <w:r>
        <w:t xml:space="preserve">.  </w:t>
      </w:r>
      <w:proofErr w:type="gramEnd"/>
      <w:r>
        <w:t xml:space="preserve">Each contractor or subcontractor is prohibited from inducing by any means, any person employed in the construction, </w:t>
      </w:r>
      <w:r w:rsidR="00743DA8">
        <w:t>completion,</w:t>
      </w:r>
      <w:r>
        <w:t xml:space="preserve"> or repair of public work, to give up any part of the compensation to which he or she is otherwise entitled</w:t>
      </w:r>
      <w:proofErr w:type="gramStart"/>
      <w:r>
        <w:t xml:space="preserve">.  </w:t>
      </w:r>
      <w:proofErr w:type="gramEnd"/>
      <w:r>
        <w:t>The NJDOT must report all suspected or reported violations to the federal agency providing the funding for the project.</w:t>
      </w:r>
    </w:p>
    <w:p w14:paraId="4DA52E1B" w14:textId="77777777" w:rsidR="006E1619" w:rsidRDefault="006E1619" w:rsidP="006E1619">
      <w:pPr>
        <w:pStyle w:val="Paragraph"/>
      </w:pPr>
      <w:r>
        <w:t>T</w:t>
      </w:r>
      <w:r w:rsidRPr="003F452D">
        <w:t xml:space="preserve">he following </w:t>
      </w:r>
      <w:r>
        <w:t>information is</w:t>
      </w:r>
      <w:r w:rsidRPr="003F452D">
        <w:t xml:space="preserve"> located </w:t>
      </w:r>
      <w:r w:rsidRPr="00181F4C">
        <w:t>at the e</w:t>
      </w:r>
      <w:r>
        <w:t>nd of these Special Provisions:</w:t>
      </w:r>
    </w:p>
    <w:p w14:paraId="54E6ADC8" w14:textId="77777777" w:rsidR="006E1619" w:rsidRDefault="006E1619" w:rsidP="006E1619">
      <w:pPr>
        <w:pStyle w:val="HiddenTextSpec"/>
      </w:pPr>
      <w:r w:rsidRPr="003F452D">
        <w:t>2**************************************************************************************2</w:t>
      </w:r>
    </w:p>
    <w:p w14:paraId="30A5A1AE" w14:textId="77777777" w:rsidR="006E1619" w:rsidRPr="008166D6" w:rsidRDefault="006E1619" w:rsidP="008166D6">
      <w:pPr>
        <w:pStyle w:val="List0indent"/>
      </w:pPr>
      <w:r w:rsidRPr="008166D6">
        <w:t>1.</w:t>
      </w:r>
      <w:r w:rsidRPr="008166D6">
        <w:tab/>
        <w:t>Disadvantaged Business Enterprise Utilization. (Federal Aid Project Attachment 1)</w:t>
      </w:r>
    </w:p>
    <w:p w14:paraId="58000227" w14:textId="77777777" w:rsidR="008166D6" w:rsidRPr="003F452D" w:rsidRDefault="008166D6" w:rsidP="008166D6">
      <w:pPr>
        <w:pStyle w:val="HiddenTextSpec"/>
      </w:pPr>
    </w:p>
    <w:p w14:paraId="5D3869C0" w14:textId="77777777" w:rsidR="006E1619" w:rsidRPr="00C0345C" w:rsidRDefault="006E1619" w:rsidP="006E1619">
      <w:pPr>
        <w:pStyle w:val="HiddenTextSpec"/>
        <w:rPr>
          <w:b/>
        </w:rPr>
      </w:pPr>
      <w:r w:rsidRPr="00C0345C">
        <w:rPr>
          <w:b/>
        </w:rPr>
        <w:t>OR</w:t>
      </w:r>
    </w:p>
    <w:p w14:paraId="583DC6E9" w14:textId="77777777" w:rsidR="006E1619" w:rsidRPr="008166D6" w:rsidRDefault="006E1619" w:rsidP="00F46A86">
      <w:pPr>
        <w:pStyle w:val="List0indent"/>
      </w:pPr>
      <w:r w:rsidRPr="008166D6">
        <w:t>1.</w:t>
      </w:r>
      <w:r w:rsidRPr="008166D6">
        <w:tab/>
        <w:t xml:space="preserve">Emerging Small Business </w:t>
      </w:r>
      <w:r w:rsidRPr="00F46A86">
        <w:t>Enterprise</w:t>
      </w:r>
      <w:r w:rsidRPr="008166D6">
        <w:t xml:space="preserve"> Utilization. (Federal Aid Project Attachment 1)</w:t>
      </w:r>
    </w:p>
    <w:p w14:paraId="2DB8BAC6" w14:textId="77777777" w:rsidR="008166D6" w:rsidRPr="003F452D" w:rsidRDefault="008166D6" w:rsidP="008166D6">
      <w:pPr>
        <w:pStyle w:val="HiddenTextSpec"/>
      </w:pPr>
    </w:p>
    <w:p w14:paraId="32A7350B" w14:textId="77777777" w:rsidR="006E1619" w:rsidRDefault="006E1619" w:rsidP="006E1619">
      <w:pPr>
        <w:pStyle w:val="HiddenTextSpec"/>
      </w:pPr>
      <w:r w:rsidRPr="00D258B4">
        <w:t xml:space="preserve">The </w:t>
      </w:r>
      <w:r>
        <w:t>D</w:t>
      </w:r>
      <w:r w:rsidRPr="00D258B4">
        <w:t>BE</w:t>
      </w:r>
      <w:r>
        <w:t xml:space="preserve">/ESBE </w:t>
      </w:r>
      <w:r w:rsidRPr="00D258B4">
        <w:t xml:space="preserve">goals request form and classification codes worksheet are available at </w:t>
      </w:r>
    </w:p>
    <w:p w14:paraId="5F1D6096" w14:textId="77777777" w:rsidR="008166D6" w:rsidRPr="003F452D" w:rsidRDefault="008166D6" w:rsidP="008166D6">
      <w:pPr>
        <w:pStyle w:val="HiddenTextSpec"/>
      </w:pPr>
    </w:p>
    <w:p w14:paraId="58B4A36A" w14:textId="0657B4BE" w:rsidR="006E1619" w:rsidRPr="007A5AA4" w:rsidRDefault="007A5AA4" w:rsidP="006E1619">
      <w:pPr>
        <w:pStyle w:val="HiddenTextSpec"/>
        <w:rPr>
          <w:rStyle w:val="Hyperlink"/>
        </w:rPr>
      </w:pPr>
      <w:r w:rsidRPr="00D90C5F">
        <w:rPr>
          <w:rStyle w:val="Hyperlink"/>
        </w:rPr>
        <w:fldChar w:fldCharType="begin"/>
      </w:r>
      <w:r w:rsidRPr="00D90C5F">
        <w:rPr>
          <w:rStyle w:val="Hyperlink"/>
        </w:rPr>
        <w:instrText xml:space="preserve"> HYPERLINK "https://www.state.nj.us/transportation/eng/forms/docs/design/SI01.doc" </w:instrText>
      </w:r>
      <w:r w:rsidRPr="00D90C5F">
        <w:rPr>
          <w:rStyle w:val="Hyperlink"/>
        </w:rPr>
        <w:fldChar w:fldCharType="separate"/>
      </w:r>
      <w:r w:rsidR="006E1619" w:rsidRPr="007A5AA4">
        <w:rPr>
          <w:rStyle w:val="Hyperlink"/>
        </w:rPr>
        <w:t>DBE/ESBE Goal Request Form</w:t>
      </w:r>
    </w:p>
    <w:p w14:paraId="24EDF2E6" w14:textId="78B1129A" w:rsidR="006E1619" w:rsidRPr="00D90C5F" w:rsidRDefault="007A5AA4" w:rsidP="006E1619">
      <w:pPr>
        <w:pStyle w:val="HiddenTextSpec"/>
        <w:rPr>
          <w:rStyle w:val="Hyperlink"/>
        </w:rPr>
      </w:pPr>
      <w:r w:rsidRPr="00D90C5F">
        <w:rPr>
          <w:rStyle w:val="Hyperlink"/>
        </w:rPr>
        <w:fldChar w:fldCharType="end"/>
      </w:r>
      <w:hyperlink r:id="rId13" w:history="1">
        <w:r w:rsidR="006E1619" w:rsidRPr="003B1156">
          <w:rPr>
            <w:rStyle w:val="Hyperlink"/>
          </w:rPr>
          <w:t>Class Code Worksheet</w:t>
        </w:r>
      </w:hyperlink>
    </w:p>
    <w:p w14:paraId="4A2B89D0" w14:textId="77777777" w:rsidR="008166D6" w:rsidRPr="003F452D" w:rsidRDefault="008166D6" w:rsidP="008166D6">
      <w:pPr>
        <w:pStyle w:val="HiddenTextSpec"/>
      </w:pPr>
    </w:p>
    <w:p w14:paraId="3811D769" w14:textId="2352D85B" w:rsidR="006E1619" w:rsidRPr="008166D6" w:rsidRDefault="005C766B" w:rsidP="008166D6">
      <w:pPr>
        <w:pStyle w:val="HiddenTextSpec"/>
      </w:pPr>
      <w:r w:rsidRPr="008166D6">
        <w:t>e</w:t>
      </w:r>
      <w:r w:rsidR="006E1619" w:rsidRPr="008166D6">
        <w:t xml:space="preserve">mail the completed form and worksheet along with a copy of the Engineer’s Estimate to THE BUREAU OF CONSTRUCTION </w:t>
      </w:r>
      <w:r w:rsidR="006A43DE" w:rsidRPr="008166D6">
        <w:t xml:space="preserve">services </w:t>
      </w:r>
      <w:r w:rsidR="006E1619" w:rsidRPr="008166D6">
        <w:t xml:space="preserve">at </w:t>
      </w:r>
      <w:hyperlink r:id="rId14" w:history="1">
        <w:r w:rsidR="006E1619" w:rsidRPr="008166D6">
          <w:rPr>
            <w:rStyle w:val="Hyperlink"/>
          </w:rPr>
          <w:t>CSPD@dot.nj.gov</w:t>
        </w:r>
      </w:hyperlink>
      <w:r w:rsidR="00DD5612" w:rsidRPr="008166D6">
        <w:t>.</w:t>
      </w:r>
      <w:r w:rsidR="006E1619" w:rsidRPr="008166D6" w:rsidDel="005624EF">
        <w:t xml:space="preserve"> </w:t>
      </w:r>
    </w:p>
    <w:p w14:paraId="1F81A320" w14:textId="77777777" w:rsidR="006E1619" w:rsidRPr="008166D6" w:rsidRDefault="006E1619" w:rsidP="008166D6">
      <w:pPr>
        <w:pStyle w:val="HiddenTextSpec"/>
      </w:pPr>
      <w:r w:rsidRPr="008166D6">
        <w:t>allow AT LEAST 10 days for CONSTRUCTION SERVICES to respond with a determination on which attachments (Federal aid project ATTAchment NO. 1 for DBE or Federal aid project attachment NO. 1 for ESBE) is to be used for the project.</w:t>
      </w:r>
    </w:p>
    <w:p w14:paraId="4B5BBD25" w14:textId="77777777" w:rsidR="006E1619" w:rsidRPr="008166D6" w:rsidRDefault="006E1619" w:rsidP="008166D6">
      <w:pPr>
        <w:pStyle w:val="HiddenTextSpec"/>
      </w:pPr>
    </w:p>
    <w:p w14:paraId="197408F7" w14:textId="63C9A5AA" w:rsidR="006E1619" w:rsidRPr="008166D6" w:rsidRDefault="006E1619" w:rsidP="008166D6">
      <w:pPr>
        <w:pStyle w:val="HiddenTextSpec"/>
      </w:pPr>
      <w:r w:rsidRPr="008166D6">
        <w:t>upon receiving the information, fill in the blank (GOALS FOR THIS PROJECT) on the appropriate Federal aid project attachment LOCATED at the end of these special provisions.</w:t>
      </w:r>
    </w:p>
    <w:p w14:paraId="5089AFEA" w14:textId="77777777" w:rsidR="008166D6" w:rsidRPr="008166D6" w:rsidRDefault="008166D6" w:rsidP="008166D6">
      <w:pPr>
        <w:pStyle w:val="HiddenTextSpec"/>
      </w:pPr>
    </w:p>
    <w:p w14:paraId="13889B03" w14:textId="305D7BED" w:rsidR="006E1619" w:rsidRPr="008166D6" w:rsidRDefault="006E1619" w:rsidP="008166D6">
      <w:pPr>
        <w:pStyle w:val="HiddenTextSpec"/>
      </w:pPr>
      <w:r w:rsidRPr="008166D6">
        <w:t>delete the inappropriate fhwa ATTACHMENT</w:t>
      </w:r>
      <w:r w:rsidR="00DD5612" w:rsidRPr="008166D6">
        <w:t>.</w:t>
      </w:r>
    </w:p>
    <w:p w14:paraId="54392F1D" w14:textId="77777777" w:rsidR="008166D6" w:rsidRPr="003F452D" w:rsidRDefault="008166D6" w:rsidP="008166D6">
      <w:pPr>
        <w:pStyle w:val="HiddenTextSpec"/>
      </w:pPr>
    </w:p>
    <w:p w14:paraId="3BC7849C" w14:textId="77777777" w:rsidR="006E1619" w:rsidRPr="003F452D" w:rsidRDefault="006E1619" w:rsidP="006E1619">
      <w:pPr>
        <w:pStyle w:val="HiddenTextSpec"/>
        <w:rPr>
          <w:b/>
        </w:rPr>
      </w:pPr>
      <w:r w:rsidRPr="003F452D">
        <w:rPr>
          <w:b/>
        </w:rPr>
        <w:t>sme CONTACT – Office of Civil Rights</w:t>
      </w:r>
      <w:r w:rsidRPr="003F258B">
        <w:rPr>
          <w:b/>
        </w:rPr>
        <w:t>, Contract Compliance</w:t>
      </w:r>
    </w:p>
    <w:p w14:paraId="7037345A" w14:textId="77777777" w:rsidR="006E1619" w:rsidRDefault="006E1619" w:rsidP="006E1619">
      <w:pPr>
        <w:pStyle w:val="HiddenTextSpec"/>
      </w:pPr>
      <w:r w:rsidRPr="003F452D">
        <w:t>2**************************************************************************************2</w:t>
      </w:r>
    </w:p>
    <w:p w14:paraId="10E05F2D" w14:textId="77777777" w:rsidR="006A43DE" w:rsidRDefault="006A43DE" w:rsidP="006E1619">
      <w:pPr>
        <w:pStyle w:val="HiddenTextSpec"/>
      </w:pPr>
    </w:p>
    <w:p w14:paraId="0AB00C34" w14:textId="77777777" w:rsidR="006E1619" w:rsidRPr="003F452D" w:rsidRDefault="006E1619" w:rsidP="006E1619">
      <w:pPr>
        <w:pStyle w:val="HiddenTextSpec"/>
      </w:pPr>
      <w:r w:rsidRPr="003F452D">
        <w:t>2**************************************************************************************2</w:t>
      </w:r>
    </w:p>
    <w:p w14:paraId="1ED0EBFA" w14:textId="77777777" w:rsidR="006E1619" w:rsidRPr="008166D6" w:rsidRDefault="006E1619" w:rsidP="008166D6">
      <w:pPr>
        <w:pStyle w:val="List0indent"/>
      </w:pPr>
      <w:r w:rsidRPr="008166D6">
        <w:t>2.</w:t>
      </w:r>
      <w:r w:rsidRPr="008166D6">
        <w:tab/>
        <w:t>Specific Equal Employment Opportunity Responsibilities on NJDOT Federal Aid Projects. (Federal Aid Project Attachment 2)</w:t>
      </w:r>
    </w:p>
    <w:p w14:paraId="4FF99B6E" w14:textId="77777777" w:rsidR="006E1619" w:rsidRDefault="006E1619" w:rsidP="006E1619">
      <w:pPr>
        <w:tabs>
          <w:tab w:val="left" w:pos="1440"/>
          <w:tab w:val="left" w:pos="2700"/>
        </w:tabs>
        <w:jc w:val="center"/>
        <w:rPr>
          <w:rFonts w:ascii="Arial" w:hAnsi="Arial"/>
          <w:caps/>
          <w:vanish/>
          <w:color w:val="FF0000"/>
        </w:rPr>
      </w:pPr>
    </w:p>
    <w:p w14:paraId="35CC9AFC" w14:textId="77777777" w:rsidR="006E1619" w:rsidRDefault="006E1619" w:rsidP="006E1619">
      <w:pPr>
        <w:pStyle w:val="HiddenTextSpec"/>
      </w:pPr>
      <w:r w:rsidRPr="0077718C">
        <w:t>Follow instructions and fill out the training request form at</w:t>
      </w:r>
      <w:r w:rsidRPr="003F452D">
        <w:t xml:space="preserve"> </w:t>
      </w:r>
    </w:p>
    <w:p w14:paraId="05628F17" w14:textId="77777777" w:rsidR="006E1619" w:rsidRDefault="006E1619" w:rsidP="006E1619">
      <w:pPr>
        <w:pStyle w:val="HiddenTextSpec"/>
      </w:pPr>
    </w:p>
    <w:p w14:paraId="31181B28" w14:textId="499DA713" w:rsidR="006E1619" w:rsidRPr="00E96C91" w:rsidRDefault="00000000" w:rsidP="006E1619">
      <w:pPr>
        <w:pStyle w:val="HiddenTextSpec"/>
      </w:pPr>
      <w:hyperlink r:id="rId15" w:history="1">
        <w:r w:rsidR="006E1619" w:rsidRPr="00E96C91">
          <w:rPr>
            <w:rStyle w:val="Hyperlink"/>
          </w:rPr>
          <w:t>Trainee Request Form</w:t>
        </w:r>
      </w:hyperlink>
    </w:p>
    <w:p w14:paraId="04D6910C" w14:textId="77777777" w:rsidR="006E1619" w:rsidRDefault="006E1619" w:rsidP="006E1619">
      <w:pPr>
        <w:pStyle w:val="HiddenTextSpec"/>
      </w:pPr>
    </w:p>
    <w:p w14:paraId="36871FB9" w14:textId="35FF1FAB" w:rsidR="006E1619" w:rsidRPr="003B146A" w:rsidRDefault="006E1619" w:rsidP="006E1619">
      <w:pPr>
        <w:pStyle w:val="HiddenTextSpec"/>
        <w:rPr>
          <w:rFonts w:cs="Arial"/>
        </w:rPr>
      </w:pPr>
      <w:r w:rsidRPr="003F452D">
        <w:t>submit request to the Civil Rights,</w:t>
      </w:r>
      <w:r>
        <w:t xml:space="preserve"> Contract Compliance</w:t>
      </w:r>
      <w:r w:rsidRPr="003F452D">
        <w:t xml:space="preserve"> at</w:t>
      </w:r>
      <w:r w:rsidR="005C766B">
        <w:t xml:space="preserve"> least 10 days in advance, by e</w:t>
      </w:r>
      <w:r w:rsidRPr="003F452D">
        <w:t>mailing</w:t>
      </w:r>
      <w:r>
        <w:t xml:space="preserve">, CIVIL </w:t>
      </w:r>
      <w:r w:rsidRPr="003B146A">
        <w:rPr>
          <w:rFonts w:cs="Arial"/>
        </w:rPr>
        <w:t xml:space="preserve">RIGHTS </w:t>
      </w:r>
      <w:r>
        <w:rPr>
          <w:rFonts w:cs="Arial"/>
        </w:rPr>
        <w:t xml:space="preserve">Contract compliance </w:t>
      </w:r>
      <w:r w:rsidRPr="003B146A">
        <w:rPr>
          <w:rFonts w:cs="Arial"/>
        </w:rPr>
        <w:t xml:space="preserve">at: </w:t>
      </w:r>
      <w:hyperlink r:id="rId16" w:history="1">
        <w:r>
          <w:rPr>
            <w:rStyle w:val="Hyperlink"/>
            <w:rFonts w:cs="Arial"/>
          </w:rPr>
          <w:t>cr.contcompl@dot.nj.gov</w:t>
        </w:r>
      </w:hyperlink>
      <w:r w:rsidRPr="004D1B05">
        <w:rPr>
          <w:rFonts w:cs="Arial"/>
        </w:rPr>
        <w:t>. Obtain required information.</w:t>
      </w:r>
    </w:p>
    <w:p w14:paraId="78D8D60B" w14:textId="77777777" w:rsidR="006E1619" w:rsidRPr="003F452D" w:rsidRDefault="006E1619" w:rsidP="006E1619">
      <w:pPr>
        <w:pStyle w:val="HiddenTextSpec"/>
      </w:pPr>
      <w:r w:rsidRPr="004D1B05">
        <w:rPr>
          <w:rFonts w:cs="Arial"/>
        </w:rPr>
        <w:t>upon receiving the information, fill in the blank</w:t>
      </w:r>
      <w:r>
        <w:rPr>
          <w:rFonts w:cs="Arial"/>
        </w:rPr>
        <w:t>s</w:t>
      </w:r>
      <w:r w:rsidRPr="003B146A">
        <w:rPr>
          <w:rFonts w:cs="Arial"/>
        </w:rPr>
        <w:t xml:space="preserve"> on </w:t>
      </w:r>
      <w:r>
        <w:rPr>
          <w:rFonts w:cs="Arial"/>
        </w:rPr>
        <w:t xml:space="preserve">fhwa </w:t>
      </w:r>
      <w:r w:rsidRPr="003B146A">
        <w:rPr>
          <w:rFonts w:cs="Arial"/>
        </w:rPr>
        <w:t>attachment</w:t>
      </w:r>
      <w:r>
        <w:rPr>
          <w:rFonts w:cs="Arial"/>
        </w:rPr>
        <w:t xml:space="preserve"> no.2 (training special provisions)</w:t>
      </w:r>
      <w:r w:rsidRPr="003F452D">
        <w:t xml:space="preserve"> located </w:t>
      </w:r>
      <w:r>
        <w:t>at the end of these special provisions</w:t>
      </w:r>
      <w:r w:rsidRPr="003F452D">
        <w:t>.</w:t>
      </w:r>
    </w:p>
    <w:p w14:paraId="31985C08" w14:textId="77777777" w:rsidR="006E1619" w:rsidRPr="003F452D" w:rsidRDefault="006E1619" w:rsidP="006E1619">
      <w:pPr>
        <w:pStyle w:val="HiddenTextSpec"/>
      </w:pPr>
    </w:p>
    <w:p w14:paraId="3D0F7872" w14:textId="77777777" w:rsidR="006E1619" w:rsidRPr="003F452D" w:rsidRDefault="006E1619" w:rsidP="006E1619">
      <w:pPr>
        <w:pStyle w:val="HiddenTextSpec"/>
        <w:rPr>
          <w:b/>
        </w:rPr>
      </w:pPr>
      <w:r w:rsidRPr="003F452D">
        <w:rPr>
          <w:b/>
        </w:rPr>
        <w:t>sme CONTACT – Office of Civil Rights</w:t>
      </w:r>
      <w:r w:rsidRPr="003F258B">
        <w:rPr>
          <w:b/>
        </w:rPr>
        <w:t>, Contract Compliance</w:t>
      </w:r>
      <w:r>
        <w:rPr>
          <w:b/>
        </w:rPr>
        <w:t xml:space="preserve"> </w:t>
      </w:r>
    </w:p>
    <w:p w14:paraId="158C8994" w14:textId="77777777" w:rsidR="006E1619" w:rsidRDefault="006E1619" w:rsidP="006E1619">
      <w:pPr>
        <w:pStyle w:val="HiddenTextSpec"/>
      </w:pPr>
      <w:r w:rsidRPr="003F452D">
        <w:t>2**************************************************************************************2</w:t>
      </w:r>
    </w:p>
    <w:p w14:paraId="4B86B647" w14:textId="77777777" w:rsidR="006E1619" w:rsidRPr="0081704D" w:rsidRDefault="006E1619" w:rsidP="0081704D">
      <w:pPr>
        <w:pStyle w:val="List0indent"/>
      </w:pPr>
      <w:r w:rsidRPr="0081704D">
        <w:t>3.</w:t>
      </w:r>
      <w:r w:rsidRPr="0081704D">
        <w:tab/>
        <w:t>Requirements for Affirmative Action to Ensure Equal Employment Opportunity on NJDOT Federal Aid Projects. (Federal Aid Project Attachment 3)</w:t>
      </w:r>
    </w:p>
    <w:p w14:paraId="0A0B8E86" w14:textId="77777777" w:rsidR="006E1619" w:rsidRPr="0081704D" w:rsidRDefault="006E1619" w:rsidP="0081704D">
      <w:pPr>
        <w:pStyle w:val="List0indent"/>
      </w:pPr>
      <w:r w:rsidRPr="0081704D">
        <w:lastRenderedPageBreak/>
        <w:t>4.</w:t>
      </w:r>
      <w:r w:rsidRPr="0081704D">
        <w:tab/>
        <w:t>Federal Equal Employment Opportunity Contract Specifications for NJDOT Federal Aid Projects. (Federal Aid Project Attachment 4)</w:t>
      </w:r>
    </w:p>
    <w:p w14:paraId="78675E27" w14:textId="77777777" w:rsidR="006E1619" w:rsidRPr="0081704D" w:rsidRDefault="006E1619" w:rsidP="0081704D">
      <w:pPr>
        <w:pStyle w:val="List0indent"/>
      </w:pPr>
      <w:r w:rsidRPr="0081704D">
        <w:t>5.</w:t>
      </w:r>
      <w:r w:rsidRPr="0081704D">
        <w:tab/>
        <w:t>State of New Jersey Mandatory Equal Employment Opportunity Language on NJDOT Federal Aid Projects. (Federal Aid Project Attachment 5)</w:t>
      </w:r>
    </w:p>
    <w:p w14:paraId="3093F634" w14:textId="6B08A6CE" w:rsidR="006E1619" w:rsidRPr="0081704D" w:rsidRDefault="006E1619" w:rsidP="0081704D">
      <w:pPr>
        <w:pStyle w:val="List0indent"/>
      </w:pPr>
      <w:r w:rsidRPr="0081704D">
        <w:t>6.</w:t>
      </w:r>
      <w:r w:rsidRPr="0081704D">
        <w:tab/>
      </w:r>
      <w:r w:rsidR="0081704D" w:rsidRPr="0081704D">
        <w:t>Investigating, Reporting</w:t>
      </w:r>
      <w:r w:rsidRPr="0081704D">
        <w:t xml:space="preserve"> and Resolving Employment Discrimination and Sexual Harassment Complaints on NJDOT Federal Aid Projects. (Federal Aid Project Attachment 6)</w:t>
      </w:r>
    </w:p>
    <w:p w14:paraId="3759026E" w14:textId="77777777" w:rsidR="006E1619" w:rsidRPr="0081704D" w:rsidRDefault="006E1619" w:rsidP="0081704D">
      <w:pPr>
        <w:pStyle w:val="List0indent"/>
      </w:pPr>
      <w:r w:rsidRPr="0081704D">
        <w:t>7.</w:t>
      </w:r>
      <w:r w:rsidRPr="0081704D">
        <w:tab/>
        <w:t>Payroll Requirements for NJDOT Federal Aid Projects. (Federal Aid Project Attachment 7)</w:t>
      </w:r>
    </w:p>
    <w:p w14:paraId="6CBF121F" w14:textId="77777777" w:rsidR="006E1619" w:rsidRPr="0081704D" w:rsidRDefault="006E1619" w:rsidP="0081704D">
      <w:pPr>
        <w:pStyle w:val="List0indent"/>
      </w:pPr>
      <w:r w:rsidRPr="0081704D">
        <w:t>8.</w:t>
      </w:r>
      <w:r w:rsidRPr="0081704D">
        <w:tab/>
        <w:t>FHWA-1273 Required Contract Provisions, Federal Aid Construction Contracts. (Federal Aid Project Attachment 8)</w:t>
      </w:r>
    </w:p>
    <w:p w14:paraId="79271922" w14:textId="77777777" w:rsidR="006E1619" w:rsidRPr="0081704D" w:rsidRDefault="006E1619" w:rsidP="0081704D">
      <w:pPr>
        <w:pStyle w:val="List0indent"/>
      </w:pPr>
      <w:r w:rsidRPr="0081704D">
        <w:t>9.</w:t>
      </w:r>
      <w:r w:rsidRPr="0081704D">
        <w:tab/>
        <w:t>State Mandatory Addendum to FHWA 1273 Required Contract Provision, Federal Aid Construction Contracts as Amended or Supplemented. (Federal Aid Project Attachment 9)</w:t>
      </w:r>
    </w:p>
    <w:p w14:paraId="6BFC2084" w14:textId="77777777" w:rsidR="006E1619" w:rsidRPr="0081704D" w:rsidRDefault="006E1619" w:rsidP="0081704D">
      <w:pPr>
        <w:pStyle w:val="List0indent"/>
      </w:pPr>
      <w:r w:rsidRPr="0081704D">
        <w:t>10.</w:t>
      </w:r>
      <w:r w:rsidRPr="0081704D">
        <w:tab/>
        <w:t>Federal Mandatory Equal Opportunity Language on Federal Aid Projects. (Federal Aid Project Attachment 10)</w:t>
      </w:r>
    </w:p>
    <w:p w14:paraId="427848D6" w14:textId="77777777" w:rsidR="006E1619" w:rsidRPr="0081704D" w:rsidRDefault="006E1619" w:rsidP="0081704D">
      <w:pPr>
        <w:pStyle w:val="List0indent"/>
      </w:pPr>
      <w:r w:rsidRPr="0081704D">
        <w:t>11.</w:t>
      </w:r>
      <w:r w:rsidRPr="0081704D">
        <w:tab/>
        <w:t>Byrd Anti-Lobbying Certification. (Federal Aid Project Attachment 11)</w:t>
      </w:r>
    </w:p>
    <w:p w14:paraId="1B8F0E57" w14:textId="77777777" w:rsidR="006E1619" w:rsidRPr="003F452D" w:rsidRDefault="006E1619" w:rsidP="006E1619">
      <w:pPr>
        <w:pStyle w:val="HiddenTextSpec"/>
      </w:pPr>
    </w:p>
    <w:p w14:paraId="5A25D5DA" w14:textId="7B56B94A" w:rsidR="006E1619" w:rsidRPr="005F04B2" w:rsidRDefault="006E1619" w:rsidP="0043027D">
      <w:pPr>
        <w:pStyle w:val="HiddenTextSpec"/>
      </w:pPr>
      <w:r w:rsidRPr="005F04B2">
        <w:t>list here &amp; include additional project specific ATTACHMENTS required for the project at the end of these Special Provisions, SUCH AS ASBESTOS ABATEMENT</w:t>
      </w:r>
      <w:r w:rsidR="00844D29">
        <w:t>.</w:t>
      </w:r>
    </w:p>
    <w:p w14:paraId="7889F983" w14:textId="77777777" w:rsidR="006E1619" w:rsidRPr="006957C5" w:rsidRDefault="006E1619" w:rsidP="006957C5">
      <w:pPr>
        <w:pStyle w:val="List0indent"/>
      </w:pPr>
      <w:r w:rsidRPr="006957C5">
        <w:t>The following additional project specific Attachments are located at the end of these Special Provisions:</w:t>
      </w:r>
    </w:p>
    <w:p w14:paraId="60361751" w14:textId="77777777" w:rsidR="006E1619" w:rsidRPr="003164AC" w:rsidRDefault="006E1619" w:rsidP="00614EE6">
      <w:pPr>
        <w:pStyle w:val="HiddenTextSpec"/>
        <w:jc w:val="left"/>
      </w:pPr>
      <w:r w:rsidRPr="003164AC">
        <w:t>1</w:t>
      </w:r>
      <w:r>
        <w:t>2</w:t>
      </w:r>
      <w:r w:rsidRPr="003164AC">
        <w:t>.</w:t>
      </w:r>
      <w:r w:rsidRPr="003164AC">
        <w:tab/>
      </w:r>
    </w:p>
    <w:p w14:paraId="16295AAA" w14:textId="77777777" w:rsidR="006E1619" w:rsidRPr="003F452D" w:rsidRDefault="006E1619" w:rsidP="006E1619">
      <w:pPr>
        <w:pStyle w:val="HiddenTextSpec"/>
      </w:pPr>
      <w:r w:rsidRPr="003F452D">
        <w:t>1**************************************************************************************************************************1</w:t>
      </w:r>
    </w:p>
    <w:p w14:paraId="4B87F63C" w14:textId="77777777" w:rsidR="006E1619" w:rsidRPr="003F452D" w:rsidRDefault="006E1619" w:rsidP="006E1619">
      <w:pPr>
        <w:pStyle w:val="HiddenTextSpec"/>
      </w:pPr>
    </w:p>
    <w:p w14:paraId="39FE4AC4" w14:textId="77777777" w:rsidR="006E1619" w:rsidRPr="003F452D" w:rsidRDefault="006E1619" w:rsidP="006E1619">
      <w:pPr>
        <w:pStyle w:val="HiddenTextSpec"/>
      </w:pPr>
      <w:r w:rsidRPr="003F452D">
        <w:t>1**************************************************************************************************************************1</w:t>
      </w:r>
    </w:p>
    <w:p w14:paraId="6B871B6A" w14:textId="77777777" w:rsidR="006E1619" w:rsidRPr="003F452D" w:rsidRDefault="006E1619" w:rsidP="006E1619">
      <w:pPr>
        <w:pStyle w:val="HiddenTextSpec"/>
      </w:pPr>
      <w:r w:rsidRPr="003F452D">
        <w:t>INclude THE FOLLOWING FOR wholly state funded projects</w:t>
      </w:r>
    </w:p>
    <w:p w14:paraId="3933A606" w14:textId="77777777" w:rsidR="006E1619" w:rsidRPr="003F452D" w:rsidRDefault="006E1619" w:rsidP="006E1619">
      <w:pPr>
        <w:pStyle w:val="HiddenTextSpec"/>
      </w:pPr>
    </w:p>
    <w:p w14:paraId="0D74F90B" w14:textId="42D025E7" w:rsidR="006E1619" w:rsidRPr="003F452D" w:rsidRDefault="006E1619" w:rsidP="00460E13">
      <w:pPr>
        <w:pStyle w:val="Paragraph"/>
      </w:pPr>
      <w:r w:rsidRPr="003F452D">
        <w:t xml:space="preserve">State wage rates may be obtained from the New Jersey Department of Labor &amp; Workforce Development </w:t>
      </w:r>
      <w:r w:rsidR="00A90E2D">
        <w:br/>
      </w:r>
      <w:r w:rsidRPr="003F452D">
        <w:t>(Telephone:  609-292-2259) or by accessing the Department of Labo</w:t>
      </w:r>
      <w:r>
        <w:t>r &amp; Workforce Development’s web</w:t>
      </w:r>
      <w:r w:rsidRPr="003F452D">
        <w:t xml:space="preserve">site at </w:t>
      </w:r>
      <w:hyperlink r:id="rId17" w:history="1">
        <w:r w:rsidR="00460E13" w:rsidRPr="00B655A4">
          <w:rPr>
            <w:rStyle w:val="Hyperlink"/>
          </w:rPr>
          <w:t>https://www.nj.gov/labor/wagehour/wagerate/prevailing_wage_determinations.html</w:t>
        </w:r>
      </w:hyperlink>
      <w:r w:rsidR="00460E13">
        <w:t xml:space="preserve">.  </w:t>
      </w:r>
      <w:r w:rsidRPr="003F452D">
        <w:t>The State wage rates in effect at the time of award are part of this Contract, pursuant to Chapter 150, Laws of 1963 (N</w:t>
      </w:r>
      <w:r>
        <w:t>.</w:t>
      </w:r>
      <w:r w:rsidRPr="003F452D">
        <w:t>J</w:t>
      </w:r>
      <w:r>
        <w:t>.</w:t>
      </w:r>
      <w:r w:rsidRPr="003F452D">
        <w:t>S</w:t>
      </w:r>
      <w:r>
        <w:t>.</w:t>
      </w:r>
      <w:r w:rsidRPr="003F452D">
        <w:t>A</w:t>
      </w:r>
      <w:r>
        <w:t>.</w:t>
      </w:r>
      <w:r w:rsidRPr="003F452D">
        <w:t xml:space="preserve"> 34:11-56.25 et seq.).</w:t>
      </w:r>
    </w:p>
    <w:p w14:paraId="5B82CBB3" w14:textId="77777777" w:rsidR="006E1619" w:rsidRPr="003F452D" w:rsidRDefault="006E1619" w:rsidP="006E1619">
      <w:pPr>
        <w:pStyle w:val="Paragraph"/>
      </w:pPr>
      <w:r w:rsidRPr="003F452D">
        <w:t>If an employee of the Contractor or subcontractor has been paid a rate of wages less than the prevailing wage, the Department may suspend the Work, and declare the Contractor in default.</w:t>
      </w:r>
    </w:p>
    <w:p w14:paraId="43CD6E6A" w14:textId="77777777" w:rsidR="006E1619" w:rsidRDefault="006E1619" w:rsidP="006E1619">
      <w:pPr>
        <w:pStyle w:val="Paragraph"/>
      </w:pPr>
      <w:r w:rsidRPr="00A501FC">
        <w:t xml:space="preserve">The following </w:t>
      </w:r>
      <w:r>
        <w:t>information is</w:t>
      </w:r>
      <w:r w:rsidRPr="00A501FC">
        <w:t xml:space="preserve"> located </w:t>
      </w:r>
      <w:r w:rsidRPr="00013B25">
        <w:t>at the e</w:t>
      </w:r>
      <w:r>
        <w:t>nd of these Special Provisions:</w:t>
      </w:r>
    </w:p>
    <w:p w14:paraId="3B11B0EC" w14:textId="77777777" w:rsidR="006E1619" w:rsidRPr="00D258B4" w:rsidRDefault="006E1619" w:rsidP="006E1619">
      <w:pPr>
        <w:pStyle w:val="HiddenTextSpec"/>
      </w:pPr>
      <w:r w:rsidRPr="00D258B4">
        <w:t>2**************************************************************************************2</w:t>
      </w:r>
    </w:p>
    <w:p w14:paraId="30BD3476" w14:textId="77777777" w:rsidR="006E1619" w:rsidRDefault="006E1619" w:rsidP="006E1619">
      <w:pPr>
        <w:pStyle w:val="List0indent"/>
        <w:contextualSpacing w:val="0"/>
      </w:pPr>
      <w:r w:rsidRPr="00A501FC">
        <w:t>1.</w:t>
      </w:r>
      <w:r w:rsidRPr="00A501FC">
        <w:tab/>
      </w:r>
      <w:r>
        <w:t>Small Business Enterprise Utilization on Wholly State Funded Projects. (State Funded Project Attachment 1)</w:t>
      </w:r>
    </w:p>
    <w:p w14:paraId="65926DD4" w14:textId="77777777" w:rsidR="006E1619" w:rsidRDefault="006E1619" w:rsidP="00B8569C">
      <w:pPr>
        <w:pStyle w:val="HiddenTextSpec"/>
      </w:pPr>
    </w:p>
    <w:p w14:paraId="3D8C4B7D" w14:textId="77777777" w:rsidR="006E1619" w:rsidRDefault="006E1619" w:rsidP="00B8569C">
      <w:pPr>
        <w:pStyle w:val="HiddenTextSpec"/>
      </w:pPr>
      <w:r w:rsidRPr="00D258B4">
        <w:t xml:space="preserve">The SBE goals request form and classification codes worksheet are available at </w:t>
      </w:r>
    </w:p>
    <w:p w14:paraId="4A38BC59" w14:textId="77777777" w:rsidR="006E1619" w:rsidRDefault="006E1619" w:rsidP="00B8569C">
      <w:pPr>
        <w:pStyle w:val="HiddenTextSpec"/>
      </w:pPr>
    </w:p>
    <w:p w14:paraId="7D9E762C" w14:textId="31CF1BDB" w:rsidR="006E1619" w:rsidRPr="003B1156" w:rsidRDefault="00000000" w:rsidP="00B8569C">
      <w:pPr>
        <w:pStyle w:val="HiddenTextSpec"/>
      </w:pPr>
      <w:hyperlink r:id="rId18" w:history="1">
        <w:r w:rsidR="006E1619" w:rsidRPr="003B1156">
          <w:rPr>
            <w:rStyle w:val="Hyperlink"/>
          </w:rPr>
          <w:t>SBE Goal Request Form</w:t>
        </w:r>
      </w:hyperlink>
    </w:p>
    <w:p w14:paraId="43288001" w14:textId="77777777" w:rsidR="006E1619" w:rsidRPr="003B1156" w:rsidRDefault="00000000" w:rsidP="00B8569C">
      <w:pPr>
        <w:pStyle w:val="HiddenTextSpec"/>
      </w:pPr>
      <w:hyperlink r:id="rId19" w:history="1">
        <w:r w:rsidR="006E1619" w:rsidRPr="003B1156">
          <w:rPr>
            <w:rStyle w:val="Hyperlink"/>
          </w:rPr>
          <w:t>Class Code Worksheet</w:t>
        </w:r>
      </w:hyperlink>
    </w:p>
    <w:p w14:paraId="03C37052" w14:textId="77777777" w:rsidR="006E1619" w:rsidRDefault="006E1619" w:rsidP="00B8569C">
      <w:pPr>
        <w:pStyle w:val="HiddenTextSpec"/>
      </w:pPr>
    </w:p>
    <w:p w14:paraId="7BB8B7FA" w14:textId="77878281" w:rsidR="006E1619" w:rsidRPr="00D258B4" w:rsidRDefault="005C766B" w:rsidP="00B8569C">
      <w:pPr>
        <w:pStyle w:val="HiddenTextSpec"/>
      </w:pPr>
      <w:r>
        <w:t>e</w:t>
      </w:r>
      <w:r w:rsidR="006E1619" w:rsidRPr="00D258B4">
        <w:t xml:space="preserve">mail the completed form and worksheet along with a copy of the Engineer’s Estimate to </w:t>
      </w:r>
      <w:r w:rsidR="006E1619">
        <w:t xml:space="preserve">THE </w:t>
      </w:r>
      <w:r w:rsidR="006E1619" w:rsidRPr="00B8569C">
        <w:t xml:space="preserve">BUREAU OF CONSTRUCTION SERVICES </w:t>
      </w:r>
      <w:r w:rsidR="006E1619" w:rsidRPr="00D258B4">
        <w:t xml:space="preserve">at </w:t>
      </w:r>
      <w:hyperlink r:id="rId20" w:history="1">
        <w:r w:rsidR="006E1619">
          <w:rPr>
            <w:rStyle w:val="Hyperlink"/>
            <w:rFonts w:cs="Arial"/>
          </w:rPr>
          <w:t>CSPD@dot.nj.gov</w:t>
        </w:r>
      </w:hyperlink>
      <w:r w:rsidR="00A90E2D" w:rsidRPr="00D258B4">
        <w:t>.</w:t>
      </w:r>
      <w:r w:rsidR="006E1619" w:rsidRPr="00D258B4" w:rsidDel="005624EF">
        <w:t xml:space="preserve"> </w:t>
      </w:r>
    </w:p>
    <w:p w14:paraId="7876E8E1" w14:textId="77777777" w:rsidR="006E1619" w:rsidRPr="00D258B4" w:rsidRDefault="006E1619" w:rsidP="00B8569C">
      <w:pPr>
        <w:pStyle w:val="HiddenTextSpec"/>
      </w:pPr>
      <w:r w:rsidRPr="00D258B4">
        <w:t xml:space="preserve">allow AT LEAST 10 days for </w:t>
      </w:r>
      <w:r w:rsidRPr="00B8569C">
        <w:t>CONSTRUCTION SERVICES</w:t>
      </w:r>
      <w:r w:rsidRPr="00D258B4">
        <w:t xml:space="preserve"> to respond.</w:t>
      </w:r>
    </w:p>
    <w:p w14:paraId="04D0F1B5" w14:textId="77777777" w:rsidR="006E1619" w:rsidRPr="00D258B4" w:rsidRDefault="006E1619" w:rsidP="00B8569C">
      <w:pPr>
        <w:pStyle w:val="HiddenTextSpec"/>
      </w:pPr>
    </w:p>
    <w:p w14:paraId="5ED56ADE" w14:textId="2943F69F" w:rsidR="006E1619" w:rsidRPr="00D258B4" w:rsidRDefault="006E1619" w:rsidP="00B8569C">
      <w:pPr>
        <w:pStyle w:val="HiddenTextSpec"/>
      </w:pPr>
      <w:r w:rsidRPr="00D258B4">
        <w:t>upon receiving the information, fill in the blank (</w:t>
      </w:r>
      <w:r>
        <w:t>F</w:t>
      </w:r>
      <w:r w:rsidR="00A90E2D">
        <w:t xml:space="preserve">. </w:t>
      </w:r>
      <w:r w:rsidRPr="00D258B4">
        <w:t>S</w:t>
      </w:r>
      <w:r>
        <w:t>be goals for this contract</w:t>
      </w:r>
      <w:r w:rsidRPr="00D258B4">
        <w:t xml:space="preserve">) on </w:t>
      </w:r>
      <w:r>
        <w:t xml:space="preserve">STATE funded project </w:t>
      </w:r>
      <w:r w:rsidRPr="00D258B4">
        <w:t xml:space="preserve">attachment </w:t>
      </w:r>
      <w:r>
        <w:t xml:space="preserve">NO. 1 </w:t>
      </w:r>
      <w:r w:rsidRPr="00D258B4">
        <w:t xml:space="preserve">LOCATED </w:t>
      </w:r>
      <w:r>
        <w:t>at the end of these special provisions.</w:t>
      </w:r>
    </w:p>
    <w:p w14:paraId="3C71B6BE" w14:textId="77777777" w:rsidR="006E1619" w:rsidRPr="00D258B4" w:rsidRDefault="006E1619" w:rsidP="00B8569C">
      <w:pPr>
        <w:pStyle w:val="HiddenTextSpec"/>
      </w:pPr>
    </w:p>
    <w:p w14:paraId="717C66AB" w14:textId="77777777" w:rsidR="006E1619" w:rsidRPr="00D258B4" w:rsidRDefault="006E1619" w:rsidP="00B8569C">
      <w:pPr>
        <w:pStyle w:val="HiddenTextSpec"/>
      </w:pPr>
      <w:r w:rsidRPr="00D258B4">
        <w:t>sme CONTACT – Office of Civil Rights, Contract Compliance</w:t>
      </w:r>
    </w:p>
    <w:p w14:paraId="4C7BB18B" w14:textId="77777777" w:rsidR="006E1619" w:rsidRPr="00D258B4" w:rsidRDefault="006E1619" w:rsidP="00B8569C">
      <w:pPr>
        <w:pStyle w:val="HiddenTextSpec"/>
      </w:pPr>
      <w:r w:rsidRPr="00D258B4">
        <w:t>2**************************************************************************************2</w:t>
      </w:r>
    </w:p>
    <w:p w14:paraId="4057126A" w14:textId="77777777" w:rsidR="006E1619" w:rsidRPr="0081704D" w:rsidRDefault="006E1619" w:rsidP="0081704D">
      <w:pPr>
        <w:pStyle w:val="List0indent"/>
      </w:pPr>
      <w:r w:rsidRPr="0081704D">
        <w:t>2.</w:t>
      </w:r>
      <w:r w:rsidRPr="0081704D">
        <w:tab/>
        <w:t xml:space="preserve">State of New Jersey </w:t>
      </w:r>
      <w:hyperlink r:id="rId21" w:history="1">
        <w:r w:rsidRPr="0081704D">
          <w:t xml:space="preserve">Equal Employment Opportunity Special Provisions for Wholly State </w:t>
        </w:r>
      </w:hyperlink>
      <w:r w:rsidRPr="0081704D">
        <w:t>Funded Projects. (State Funded Project Attachment 2)</w:t>
      </w:r>
    </w:p>
    <w:p w14:paraId="676A3C14" w14:textId="77777777" w:rsidR="006E1619" w:rsidRPr="0081704D" w:rsidRDefault="006E1619" w:rsidP="0081704D">
      <w:pPr>
        <w:pStyle w:val="List0indent"/>
      </w:pPr>
      <w:r w:rsidRPr="0081704D">
        <w:t>3.</w:t>
      </w:r>
      <w:r w:rsidRPr="0081704D">
        <w:tab/>
        <w:t>Requirements for Affirmative Action to Ensure Equal Employment Opportunity on Wholly State Funded Projects. (State Funded Project Attachment 3)</w:t>
      </w:r>
    </w:p>
    <w:p w14:paraId="718FC7B8" w14:textId="77777777" w:rsidR="006E1619" w:rsidRPr="0081704D" w:rsidRDefault="006E1619" w:rsidP="0081704D">
      <w:pPr>
        <w:pStyle w:val="List0indent"/>
      </w:pPr>
      <w:r w:rsidRPr="0081704D">
        <w:lastRenderedPageBreak/>
        <w:t>4.</w:t>
      </w:r>
      <w:r w:rsidRPr="0081704D">
        <w:tab/>
        <w:t>Investigating, Reporting and Resolving Employment Discrimination and Sexual Harassment Complaints on Wholly State Funded Projects. (State Funded Project Attachment 4)</w:t>
      </w:r>
    </w:p>
    <w:p w14:paraId="33EDD2BC" w14:textId="77777777" w:rsidR="006E1619" w:rsidRPr="0081704D" w:rsidRDefault="006E1619" w:rsidP="0081704D">
      <w:pPr>
        <w:pStyle w:val="List0indent"/>
      </w:pPr>
      <w:r w:rsidRPr="0081704D">
        <w:t>5.</w:t>
      </w:r>
      <w:r w:rsidRPr="0081704D">
        <w:tab/>
      </w:r>
      <w:hyperlink r:id="rId22" w:history="1">
        <w:r w:rsidRPr="0081704D">
          <w:t>Payroll Requirements</w:t>
        </w:r>
      </w:hyperlink>
      <w:r w:rsidRPr="0081704D">
        <w:t xml:space="preserve"> for Wholly State Funded Projects. (State Funded Project Attachment 5)</w:t>
      </w:r>
    </w:p>
    <w:p w14:paraId="45BA378F" w14:textId="77777777" w:rsidR="006E1619" w:rsidRPr="0081704D" w:rsidRDefault="006E1619" w:rsidP="0081704D">
      <w:pPr>
        <w:pStyle w:val="List0indent"/>
      </w:pPr>
      <w:r w:rsidRPr="0081704D">
        <w:t>6.</w:t>
      </w:r>
      <w:r w:rsidRPr="0081704D">
        <w:tab/>
      </w:r>
      <w:hyperlink r:id="rId23" w:history="1">
        <w:r w:rsidRPr="0081704D">
          <w:t>Americans with Disabilities Act</w:t>
        </w:r>
      </w:hyperlink>
      <w:r w:rsidRPr="0081704D">
        <w:t xml:space="preserve"> Requirements for Wholly State Funded Contracts. (State Funded Project Attachment 6)</w:t>
      </w:r>
    </w:p>
    <w:p w14:paraId="13F24ACF" w14:textId="77777777" w:rsidR="006E1619" w:rsidRPr="00D258B4" w:rsidRDefault="006E1619" w:rsidP="006E1619">
      <w:pPr>
        <w:pStyle w:val="HiddenTextSpec"/>
      </w:pPr>
    </w:p>
    <w:p w14:paraId="512CA337" w14:textId="5376799A" w:rsidR="006E1619" w:rsidRPr="005F04B2" w:rsidRDefault="006E1619" w:rsidP="006523F4">
      <w:pPr>
        <w:pStyle w:val="HiddenTextSpec"/>
      </w:pPr>
      <w:r w:rsidRPr="005F04B2">
        <w:t>list here &amp; include additional project specific ATTACHMENTS required for the project at the end of these Special Provisions, SUCH AS ASBESTOS ABATEMENT</w:t>
      </w:r>
      <w:r w:rsidR="00674AA8">
        <w:t>.</w:t>
      </w:r>
    </w:p>
    <w:p w14:paraId="387E61C7" w14:textId="77777777" w:rsidR="006E1619" w:rsidRPr="006957C5" w:rsidRDefault="006E1619" w:rsidP="006957C5">
      <w:pPr>
        <w:pStyle w:val="List0indent"/>
      </w:pPr>
      <w:r w:rsidRPr="006957C5">
        <w:t>The following additional project specific Attachments are located at the end of these Special Provisions:</w:t>
      </w:r>
    </w:p>
    <w:p w14:paraId="55762018" w14:textId="760F9C64" w:rsidR="006E1619" w:rsidRPr="00614EE6" w:rsidRDefault="005C32C0" w:rsidP="00614EE6">
      <w:pPr>
        <w:pStyle w:val="HiddenTextSpec"/>
        <w:jc w:val="left"/>
      </w:pPr>
      <w:r>
        <w:t>7</w:t>
      </w:r>
      <w:r w:rsidR="006E1619" w:rsidRPr="00853914">
        <w:t>.</w:t>
      </w:r>
      <w:r w:rsidR="006E1619" w:rsidRPr="00853914">
        <w:tab/>
      </w:r>
    </w:p>
    <w:p w14:paraId="2FBA1901" w14:textId="77777777" w:rsidR="006E1619" w:rsidRPr="00D258B4" w:rsidRDefault="006E1619" w:rsidP="006E1619">
      <w:pPr>
        <w:pStyle w:val="HiddenTextSpec"/>
      </w:pPr>
      <w:r w:rsidRPr="00D258B4">
        <w:t>1**************************************************************************************************************************1</w:t>
      </w:r>
    </w:p>
    <w:p w14:paraId="115DFE81" w14:textId="77777777" w:rsidR="00E935A2" w:rsidRPr="00320A7A" w:rsidRDefault="00E935A2" w:rsidP="00E935A2">
      <w:pPr>
        <w:rPr>
          <w:highlight w:val="yellow"/>
        </w:rPr>
      </w:pPr>
    </w:p>
    <w:p w14:paraId="5DF944BF" w14:textId="77777777" w:rsidR="003D19E3" w:rsidRPr="00B97E4C" w:rsidRDefault="003D19E3" w:rsidP="00C93E00">
      <w:pPr>
        <w:pStyle w:val="000Division"/>
      </w:pPr>
      <w:r w:rsidRPr="00C93E00">
        <w:lastRenderedPageBreak/>
        <w:t>Division</w:t>
      </w:r>
      <w:r w:rsidRPr="00B97E4C">
        <w:t xml:space="preserve"> 100 – General P</w:t>
      </w:r>
      <w:bookmarkEnd w:id="2"/>
      <w:bookmarkEnd w:id="3"/>
      <w:r w:rsidRPr="00B97E4C">
        <w:t>rovisions</w:t>
      </w:r>
      <w:bookmarkEnd w:id="4"/>
    </w:p>
    <w:p w14:paraId="3ECF41D5" w14:textId="77777777" w:rsidR="003D19E3" w:rsidRPr="00B97E4C" w:rsidRDefault="003D19E3" w:rsidP="00C93E00">
      <w:pPr>
        <w:pStyle w:val="000Section"/>
      </w:pPr>
      <w:bookmarkStart w:id="13" w:name="_Toc171910932"/>
      <w:bookmarkStart w:id="14" w:name="_Toc175377456"/>
      <w:bookmarkStart w:id="15" w:name="_Toc175470353"/>
      <w:bookmarkStart w:id="16" w:name="_Toc176675909"/>
      <w:r w:rsidRPr="00B97E4C">
        <w:t>Section 101 – General Information</w:t>
      </w:r>
      <w:bookmarkEnd w:id="13"/>
      <w:bookmarkEnd w:id="14"/>
      <w:bookmarkEnd w:id="15"/>
      <w:bookmarkEnd w:id="16"/>
    </w:p>
    <w:p w14:paraId="301D582E" w14:textId="77777777" w:rsidR="00EF1293" w:rsidRDefault="00EF1293" w:rsidP="00C93E00">
      <w:pPr>
        <w:pStyle w:val="00000Subsection"/>
      </w:pPr>
      <w:bookmarkStart w:id="17" w:name="_Toc159593366"/>
      <w:bookmarkStart w:id="18" w:name="_Toc171910935"/>
      <w:bookmarkStart w:id="19" w:name="_Toc175377459"/>
      <w:bookmarkStart w:id="20" w:name="_Toc175470356"/>
      <w:bookmarkStart w:id="21" w:name="_Toc176675912"/>
      <w:bookmarkEnd w:id="5"/>
      <w:bookmarkEnd w:id="6"/>
      <w:bookmarkEnd w:id="7"/>
      <w:bookmarkEnd w:id="8"/>
      <w:proofErr w:type="gramStart"/>
      <w:r w:rsidRPr="0058307D">
        <w:t xml:space="preserve">101.01  </w:t>
      </w:r>
      <w:r w:rsidRPr="00C93E00">
        <w:t>Introduction</w:t>
      </w:r>
      <w:proofErr w:type="gramEnd"/>
    </w:p>
    <w:p w14:paraId="70CCA158" w14:textId="77777777" w:rsidR="00374035" w:rsidRPr="0058307D" w:rsidRDefault="00374035" w:rsidP="009A358A">
      <w:pPr>
        <w:pStyle w:val="HiddenTextSpec"/>
        <w:widowControl w:val="0"/>
      </w:pPr>
      <w:r>
        <w:t>1</w:t>
      </w:r>
      <w:r w:rsidRPr="0058307D">
        <w:t>**************************************************************************************</w:t>
      </w:r>
      <w:r>
        <w:t>********</w:t>
      </w:r>
      <w:r w:rsidRPr="0058307D">
        <w:t>****************************</w:t>
      </w:r>
      <w:r>
        <w:t>1</w:t>
      </w:r>
    </w:p>
    <w:p w14:paraId="7556957E" w14:textId="77777777" w:rsidR="00EF1293" w:rsidRDefault="00EF1293" w:rsidP="00EF1293">
      <w:pPr>
        <w:pStyle w:val="HiddenTextSpec"/>
      </w:pPr>
      <w:r>
        <w:t>complete and include</w:t>
      </w:r>
      <w:r w:rsidRPr="0058307D">
        <w:t xml:space="preserve"> the funding dollar amounts with the appropriate state </w:t>
      </w:r>
      <w:r>
        <w:t>and/</w:t>
      </w:r>
      <w:r w:rsidRPr="0058307D">
        <w:t>or federal fiscal year</w:t>
      </w:r>
      <w:r>
        <w:t xml:space="preserve"> </w:t>
      </w:r>
      <w:r w:rsidRPr="0058307D">
        <w:t>for PROJECTs with advanced construction (MULTI-YEAR) FUNDING.</w:t>
      </w:r>
    </w:p>
    <w:p w14:paraId="15B1EB9A" w14:textId="77777777" w:rsidR="00EF1293" w:rsidRDefault="00EF1293" w:rsidP="00EF1293">
      <w:pPr>
        <w:pStyle w:val="HiddenTextSpec"/>
      </w:pPr>
    </w:p>
    <w:p w14:paraId="65A82AEA" w14:textId="77777777" w:rsidR="00EF1293" w:rsidRPr="0058307D" w:rsidRDefault="00EF1293" w:rsidP="00EF1293">
      <w:pPr>
        <w:pStyle w:val="HiddenTextSpec"/>
        <w:rPr>
          <w:b/>
        </w:rPr>
      </w:pPr>
      <w:r w:rsidRPr="0058307D">
        <w:rPr>
          <w:b/>
        </w:rPr>
        <w:t>sme contact – project manager</w:t>
      </w:r>
    </w:p>
    <w:p w14:paraId="7F834725" w14:textId="77777777" w:rsidR="00EF1293" w:rsidRPr="0058307D" w:rsidRDefault="00EF1293" w:rsidP="00C93E00">
      <w:pPr>
        <w:pStyle w:val="Instruction"/>
      </w:pPr>
      <w:r w:rsidRPr="0058307D">
        <w:t xml:space="preserve">THE </w:t>
      </w:r>
      <w:r w:rsidRPr="00C93E00">
        <w:t>FOLLOWING</w:t>
      </w:r>
      <w:r w:rsidRPr="0058307D">
        <w:t xml:space="preserve"> IS ADDED:</w:t>
      </w:r>
    </w:p>
    <w:p w14:paraId="6A4D451C"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316127F4" w14:textId="77777777" w:rsidR="0013686E" w:rsidRDefault="0013686E" w:rsidP="0013686E">
      <w:pPr>
        <w:pStyle w:val="HiddenTextSpec"/>
        <w:tabs>
          <w:tab w:val="left" w:pos="2880"/>
        </w:tabs>
      </w:pPr>
      <w:r>
        <w:t>3************************************************3</w:t>
      </w:r>
    </w:p>
    <w:p w14:paraId="77467AE1" w14:textId="77777777" w:rsidR="00EF1293" w:rsidRPr="00833EB6" w:rsidRDefault="00EF1293" w:rsidP="00EF1293">
      <w:pPr>
        <w:pStyle w:val="HiddenTextSpec"/>
      </w:pPr>
      <w:r w:rsidRPr="00833EB6">
        <w:t>INclude THE FOLLOWING FOR fhwa funded projects</w:t>
      </w:r>
    </w:p>
    <w:p w14:paraId="65E4EF44" w14:textId="77777777" w:rsidR="00EF1293" w:rsidRDefault="00EF1293" w:rsidP="00EF1293">
      <w:pPr>
        <w:pStyle w:val="Paragraph"/>
      </w:pPr>
      <w:r w:rsidRPr="00B15231">
        <w:t xml:space="preserve">Pursuant to </w:t>
      </w:r>
      <w:r w:rsidR="004924B8" w:rsidRPr="006F5CF5">
        <w:t>N.J.S.A. 27:1B-21.6</w:t>
      </w:r>
      <w:r w:rsidRPr="00B15231">
        <w:t xml:space="preserve"> and USC (United States Code) </w:t>
      </w:r>
      <w:r>
        <w:t xml:space="preserve">Title 23 </w:t>
      </w:r>
      <w:r w:rsidRPr="00B15231">
        <w:t xml:space="preserve">Section 115, the </w:t>
      </w:r>
      <w:r>
        <w:t xml:space="preserve">Department </w:t>
      </w:r>
      <w:r w:rsidRPr="00B15231">
        <w:t>intends to enter into a contract for the advancement of the Project</w:t>
      </w:r>
      <w:proofErr w:type="gramStart"/>
      <w:r w:rsidRPr="00B15231">
        <w:t xml:space="preserve">.  </w:t>
      </w:r>
      <w:proofErr w:type="gramEnd"/>
      <w:r>
        <w:t>However, sufficient funds for the Project may not have been appropriated, and o</w:t>
      </w:r>
      <w:r w:rsidRPr="00B15231">
        <w:t>nly amounts appropriated by law may be expended</w:t>
      </w:r>
      <w:proofErr w:type="gramStart"/>
      <w:r w:rsidRPr="00B15231">
        <w:t>.</w:t>
      </w:r>
      <w:r>
        <w:t xml:space="preserve">  </w:t>
      </w:r>
      <w:proofErr w:type="gramEnd"/>
      <w:r>
        <w:t>Payment under the Contract is restricted to the amounts appropriated for a fiscal year (FY).</w:t>
      </w:r>
    </w:p>
    <w:p w14:paraId="1ABBE257" w14:textId="77777777" w:rsidR="0013686E" w:rsidRDefault="0013686E" w:rsidP="0013686E">
      <w:pPr>
        <w:pStyle w:val="HiddenTextSpec"/>
        <w:tabs>
          <w:tab w:val="left" w:pos="2880"/>
        </w:tabs>
      </w:pPr>
      <w:r>
        <w:t>3************************************************3</w:t>
      </w:r>
    </w:p>
    <w:p w14:paraId="34E6E6E4" w14:textId="77777777" w:rsidR="00EF1293" w:rsidRDefault="00EF1293" w:rsidP="00EF1293">
      <w:pPr>
        <w:pStyle w:val="HiddenTextSpec"/>
      </w:pPr>
      <w:r w:rsidRPr="006547BB">
        <w:t>*****</w:t>
      </w:r>
      <w:r w:rsidRPr="00E71484">
        <w:rPr>
          <w:b/>
        </w:rPr>
        <w:t>OR</w:t>
      </w:r>
      <w:r w:rsidRPr="006547BB">
        <w:t>*****</w:t>
      </w:r>
    </w:p>
    <w:p w14:paraId="19349704" w14:textId="77777777" w:rsidR="0013686E" w:rsidRDefault="0013686E" w:rsidP="0013686E">
      <w:pPr>
        <w:pStyle w:val="HiddenTextSpec"/>
        <w:tabs>
          <w:tab w:val="left" w:pos="2880"/>
        </w:tabs>
      </w:pPr>
      <w:r>
        <w:t>3************************************************3</w:t>
      </w:r>
    </w:p>
    <w:p w14:paraId="1192344C" w14:textId="77777777" w:rsidR="00EF1293" w:rsidRDefault="00EF1293" w:rsidP="00EF1293">
      <w:pPr>
        <w:pStyle w:val="HiddenTextSpec"/>
      </w:pPr>
      <w:r w:rsidRPr="00833EB6">
        <w:t xml:space="preserve">INclude THE FOLLOWING FOR </w:t>
      </w:r>
      <w:r w:rsidRPr="003F452D">
        <w:t>wholly state</w:t>
      </w:r>
      <w:r w:rsidRPr="00833EB6">
        <w:t xml:space="preserve"> funded projects</w:t>
      </w:r>
    </w:p>
    <w:p w14:paraId="30ECF1CC" w14:textId="77777777" w:rsidR="00EF1293" w:rsidRDefault="00EF1293" w:rsidP="00EF1293">
      <w:pPr>
        <w:pStyle w:val="Paragraph"/>
      </w:pPr>
      <w:r w:rsidRPr="00B15231">
        <w:t xml:space="preserve">Pursuant to </w:t>
      </w:r>
      <w:r w:rsidR="006F5CF5" w:rsidRPr="006F5CF5">
        <w:t>N.J.S.A. 27:1B-21.6</w:t>
      </w:r>
      <w:r w:rsidRPr="00B15231">
        <w:t xml:space="preserve">, the </w:t>
      </w:r>
      <w:r>
        <w:t xml:space="preserve">Department </w:t>
      </w:r>
      <w:r w:rsidRPr="00B15231">
        <w:t>intends to enter into a contract for the advancement of the Project</w:t>
      </w:r>
      <w:proofErr w:type="gramStart"/>
      <w:r w:rsidRPr="00B15231">
        <w:t xml:space="preserve">.  </w:t>
      </w:r>
      <w:proofErr w:type="gramEnd"/>
      <w:r>
        <w:t>However, sufficient funds for the Project may not have been appropriated, and o</w:t>
      </w:r>
      <w:r w:rsidRPr="00B15231">
        <w:t>nly amounts appropriated by law may be expended</w:t>
      </w:r>
      <w:proofErr w:type="gramStart"/>
      <w:r w:rsidRPr="00B15231">
        <w:t>.</w:t>
      </w:r>
      <w:r>
        <w:t xml:space="preserve">  </w:t>
      </w:r>
      <w:proofErr w:type="gramEnd"/>
      <w:r>
        <w:t>Payment under the Contract is restricted to the amounts appropriated for a fiscal year (FY).</w:t>
      </w:r>
    </w:p>
    <w:p w14:paraId="0D04DCB4" w14:textId="77777777" w:rsidR="0013686E" w:rsidRDefault="0013686E" w:rsidP="0013686E">
      <w:pPr>
        <w:pStyle w:val="HiddenTextSpec"/>
        <w:tabs>
          <w:tab w:val="left" w:pos="2880"/>
        </w:tabs>
      </w:pPr>
      <w:r>
        <w:t>3************************************************3</w:t>
      </w:r>
    </w:p>
    <w:p w14:paraId="0E93A4B5" w14:textId="77777777" w:rsidR="00EF1293" w:rsidRDefault="00EF1293" w:rsidP="00EF1293">
      <w:pPr>
        <w:pStyle w:val="HiddenTextSpec"/>
        <w:tabs>
          <w:tab w:val="left" w:pos="1440"/>
          <w:tab w:val="left" w:pos="2700"/>
        </w:tabs>
      </w:pPr>
      <w:r>
        <w:t>2</w:t>
      </w:r>
      <w:r w:rsidRPr="00B15231">
        <w:t>***********</w:t>
      </w:r>
      <w:r>
        <w:t>*********</w:t>
      </w:r>
      <w:r w:rsidRPr="00B15231">
        <w:t>*****</w:t>
      </w:r>
      <w:r>
        <w:t>***********************************</w:t>
      </w:r>
      <w:r w:rsidRPr="00B15231">
        <w:t>**************************</w:t>
      </w:r>
      <w:r>
        <w:t>2</w:t>
      </w:r>
    </w:p>
    <w:p w14:paraId="512279E3" w14:textId="42825C91" w:rsidR="00EF1293" w:rsidRDefault="00EF1293" w:rsidP="00EF1293">
      <w:pPr>
        <w:pStyle w:val="Paragraph"/>
      </w:pPr>
      <w:r>
        <w:t xml:space="preserve">Governing bodies have </w:t>
      </w:r>
      <w:r w:rsidRPr="00B15231">
        <w:t>no legal obligation to make such an appropriation</w:t>
      </w:r>
      <w:proofErr w:type="gramStart"/>
      <w:r w:rsidRPr="00B15231">
        <w:t xml:space="preserve">.  </w:t>
      </w:r>
      <w:proofErr w:type="gramEnd"/>
      <w:r>
        <w:t>T</w:t>
      </w:r>
      <w:r w:rsidRPr="00B15231">
        <w:t xml:space="preserve">here is no </w:t>
      </w:r>
      <w:r>
        <w:t xml:space="preserve">guarantee </w:t>
      </w:r>
      <w:r w:rsidRPr="00B15231">
        <w:t xml:space="preserve">that </w:t>
      </w:r>
      <w:r>
        <w:t>additional funds will be appropriated</w:t>
      </w:r>
      <w:proofErr w:type="gramStart"/>
      <w:r>
        <w:t xml:space="preserve">.  </w:t>
      </w:r>
      <w:proofErr w:type="gramEnd"/>
      <w:r w:rsidRPr="00B15231">
        <w:t xml:space="preserve">Failure by </w:t>
      </w:r>
      <w:r>
        <w:t xml:space="preserve">governing bodies </w:t>
      </w:r>
      <w:r w:rsidRPr="00B15231">
        <w:t xml:space="preserve">to appropriate </w:t>
      </w:r>
      <w:r>
        <w:t xml:space="preserve">additional </w:t>
      </w:r>
      <w:r w:rsidRPr="00B15231">
        <w:t xml:space="preserve">funds will not constitute a default under, or </w:t>
      </w:r>
      <w:r>
        <w:t xml:space="preserve">a </w:t>
      </w:r>
      <w:r w:rsidRPr="00B15231">
        <w:t xml:space="preserve">breach of, </w:t>
      </w:r>
      <w:r>
        <w:t>the C</w:t>
      </w:r>
      <w:r w:rsidRPr="00B15231">
        <w:t>ontract</w:t>
      </w:r>
      <w:proofErr w:type="gramStart"/>
      <w:r>
        <w:t>.</w:t>
      </w:r>
      <w:r w:rsidRPr="00B15231">
        <w:t xml:space="preserve">  </w:t>
      </w:r>
      <w:proofErr w:type="gramEnd"/>
      <w:r w:rsidRPr="00B15231">
        <w:t xml:space="preserve">However, if the </w:t>
      </w:r>
      <w:r>
        <w:t>Department</w:t>
      </w:r>
      <w:r w:rsidRPr="00B15231">
        <w:t xml:space="preserve"> terminates the Contract or suspends work because </w:t>
      </w:r>
      <w:r>
        <w:t>funds have not been</w:t>
      </w:r>
      <w:r w:rsidRPr="00B15231">
        <w:t xml:space="preserve"> appropriate</w:t>
      </w:r>
      <w:r>
        <w:t>d</w:t>
      </w:r>
      <w:r w:rsidRPr="00B15231">
        <w:t xml:space="preserve">, the parties to the Contract will retain their rights </w:t>
      </w:r>
      <w:r>
        <w:t xml:space="preserve">for suspension and termination as provided in </w:t>
      </w:r>
      <w:r w:rsidRPr="00B15231">
        <w:t>108.13</w:t>
      </w:r>
      <w:r>
        <w:t>, 108.14</w:t>
      </w:r>
      <w:r w:rsidR="00C93E00">
        <w:t>,</w:t>
      </w:r>
      <w:r>
        <w:t xml:space="preserve"> and 108.15</w:t>
      </w:r>
      <w:r w:rsidRPr="00B15231">
        <w:t>; except as indicated below.</w:t>
      </w:r>
    </w:p>
    <w:p w14:paraId="32AAD3E8" w14:textId="77777777" w:rsidR="00EF1293" w:rsidRPr="00B15231" w:rsidRDefault="00EF1293" w:rsidP="00EF1293">
      <w:pPr>
        <w:pStyle w:val="Paragraph"/>
      </w:pPr>
      <w:r>
        <w:t xml:space="preserve">Do </w:t>
      </w:r>
      <w:r w:rsidRPr="00B15231">
        <w:t>not expend or cause to be expended any sum in excess of the amount allocated in the current fiscal year's Capital Program (as specified below)</w:t>
      </w:r>
      <w:proofErr w:type="gramStart"/>
      <w:r w:rsidRPr="00B15231">
        <w:t xml:space="preserve">.  </w:t>
      </w:r>
      <w:proofErr w:type="gramEnd"/>
      <w:r w:rsidRPr="00B15231">
        <w:t>The Department will notify the Contractor when additional funding has been appropriated</w:t>
      </w:r>
      <w:proofErr w:type="gramStart"/>
      <w:r w:rsidRPr="00B15231">
        <w:t xml:space="preserve">.  </w:t>
      </w:r>
      <w:proofErr w:type="gramEnd"/>
      <w:r w:rsidRPr="00B15231">
        <w:t xml:space="preserve">Any expenditure by the </w:t>
      </w:r>
      <w:r>
        <w:t>C</w:t>
      </w:r>
      <w:r w:rsidRPr="00B15231">
        <w:t xml:space="preserve">ontractor which exceeds the amount appropriated is at the Contractor's risk and the Contractor waives </w:t>
      </w:r>
      <w:r>
        <w:t xml:space="preserve">its </w:t>
      </w:r>
      <w:r w:rsidRPr="00B15231">
        <w:t xml:space="preserve">right to recover </w:t>
      </w:r>
      <w:r>
        <w:t>costs</w:t>
      </w:r>
      <w:r w:rsidRPr="00B15231">
        <w:t xml:space="preserve"> in excess of that appropriated amount.</w:t>
      </w:r>
    </w:p>
    <w:p w14:paraId="5E9027F9" w14:textId="77777777" w:rsidR="00EF1293" w:rsidRDefault="00EF1293" w:rsidP="00EF1293">
      <w:pPr>
        <w:pStyle w:val="Paragraph"/>
      </w:pPr>
      <w:r w:rsidRPr="00B15231">
        <w:t>The approved _____ Capital Program has an item with $ _____ million for the construction of the Project.</w:t>
      </w:r>
    </w:p>
    <w:p w14:paraId="5B5A5A3D" w14:textId="77777777" w:rsidR="00800EBE" w:rsidRPr="00B15231" w:rsidRDefault="00800EBE" w:rsidP="00800EBE">
      <w:pPr>
        <w:pStyle w:val="HiddenTextSpec"/>
        <w:tabs>
          <w:tab w:val="left" w:pos="1440"/>
          <w:tab w:val="left" w:pos="2700"/>
        </w:tabs>
      </w:pPr>
      <w:r>
        <w:t>2</w:t>
      </w:r>
      <w:r w:rsidRPr="00B15231">
        <w:t>***********</w:t>
      </w:r>
      <w:r>
        <w:t>*********</w:t>
      </w:r>
      <w:r w:rsidRPr="00B15231">
        <w:t>*****</w:t>
      </w:r>
      <w:r>
        <w:t>***********************************</w:t>
      </w:r>
      <w:r w:rsidRPr="00B15231">
        <w:t>**************************</w:t>
      </w:r>
      <w:r>
        <w:t>2</w:t>
      </w:r>
    </w:p>
    <w:p w14:paraId="3444CDBF" w14:textId="27B41738" w:rsidR="00800EBE" w:rsidRPr="00B15231" w:rsidRDefault="00800EBE" w:rsidP="00800EBE">
      <w:pPr>
        <w:pStyle w:val="HiddenTextSpec"/>
      </w:pPr>
      <w:r w:rsidRPr="00B15231">
        <w:t>INCLUDE ALL APPROPRIATE STATEMENT(S)</w:t>
      </w:r>
    </w:p>
    <w:p w14:paraId="4E95EE54" w14:textId="3137016D" w:rsidR="00EF1293" w:rsidRPr="00B15231" w:rsidRDefault="00EF1293" w:rsidP="00EF1293">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State FY _____.</w:t>
      </w:r>
    </w:p>
    <w:p w14:paraId="68E4F377" w14:textId="77777777" w:rsidR="00EF1293"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State FY _____.</w:t>
      </w:r>
    </w:p>
    <w:p w14:paraId="325D0C19" w14:textId="43DB9AD7" w:rsidR="00800EBE" w:rsidRPr="00B15231" w:rsidRDefault="00800EBE" w:rsidP="00800EBE">
      <w:pPr>
        <w:pStyle w:val="Paragraph"/>
      </w:pPr>
      <w:r>
        <w:t xml:space="preserve">The Department </w:t>
      </w:r>
      <w:r w:rsidRPr="00B15231">
        <w:t>anticipate</w:t>
      </w:r>
      <w:r>
        <w:t>s</w:t>
      </w:r>
      <w:r w:rsidRPr="00B15231">
        <w:t xml:space="preserve"> that </w:t>
      </w:r>
      <w:r w:rsidR="00350F86" w:rsidRPr="00B15231">
        <w:t>$</w:t>
      </w:r>
      <w:r w:rsidR="00350F86">
        <w:t xml:space="preserve"> </w:t>
      </w:r>
      <w:r w:rsidRPr="00B15231">
        <w:t>_____ million dollars in additional funds will be provided during Federal FY ____.</w:t>
      </w:r>
    </w:p>
    <w:p w14:paraId="36A5FC31" w14:textId="77777777" w:rsidR="00EF1293" w:rsidRPr="00B15231" w:rsidRDefault="00EF1293" w:rsidP="00EF1293">
      <w:pPr>
        <w:pStyle w:val="Paragraph"/>
      </w:pPr>
      <w:r>
        <w:t xml:space="preserve">The Department </w:t>
      </w:r>
      <w:r w:rsidRPr="00B15231">
        <w:t>anticipate</w:t>
      </w:r>
      <w:r>
        <w:t>s</w:t>
      </w:r>
      <w:r w:rsidRPr="00B15231">
        <w:t xml:space="preserve"> that the balance of the funds necessary to complete the Project will be provided during Federal FY _____.</w:t>
      </w:r>
    </w:p>
    <w:p w14:paraId="18C8A6DD" w14:textId="77777777" w:rsidR="00EF1293" w:rsidRPr="00B15231" w:rsidRDefault="00EF1293" w:rsidP="00EF1293">
      <w:pPr>
        <w:pStyle w:val="HiddenTextSpec"/>
        <w:tabs>
          <w:tab w:val="left" w:pos="1440"/>
          <w:tab w:val="left" w:pos="2700"/>
        </w:tabs>
      </w:pPr>
      <w:r>
        <w:t>2</w:t>
      </w:r>
      <w:r w:rsidRPr="00B15231">
        <w:t>***********</w:t>
      </w:r>
      <w:r>
        <w:t>*********</w:t>
      </w:r>
      <w:r w:rsidRPr="00B15231">
        <w:t>*****</w:t>
      </w:r>
      <w:r>
        <w:t>***********************************</w:t>
      </w:r>
      <w:r w:rsidRPr="00B15231">
        <w:t>**************************</w:t>
      </w:r>
      <w:r>
        <w:t>2</w:t>
      </w:r>
    </w:p>
    <w:p w14:paraId="64B63590" w14:textId="77777777" w:rsidR="00EF1293" w:rsidRPr="00B15231" w:rsidRDefault="00EF1293" w:rsidP="00EF1293">
      <w:pPr>
        <w:pStyle w:val="Paragraph"/>
      </w:pPr>
      <w:r>
        <w:lastRenderedPageBreak/>
        <w:t>T</w:t>
      </w:r>
      <w:r w:rsidRPr="00B15231">
        <w:t xml:space="preserve">he Federal FY begins October 1 of the previous calendar </w:t>
      </w:r>
      <w:proofErr w:type="gramStart"/>
      <w:r w:rsidRPr="00B15231">
        <w:t>year</w:t>
      </w:r>
      <w:proofErr w:type="gramEnd"/>
      <w:r w:rsidRPr="00B15231">
        <w:t xml:space="preserve"> and the State FY begins July 1 of the previous calendar each year.</w:t>
      </w:r>
    </w:p>
    <w:p w14:paraId="3D31C7E1" w14:textId="77777777" w:rsidR="00EF1293" w:rsidRDefault="00EF1293" w:rsidP="00EF1293">
      <w:pPr>
        <w:pStyle w:val="HiddenTextSpec"/>
        <w:tabs>
          <w:tab w:val="left" w:pos="1440"/>
        </w:tabs>
      </w:pPr>
      <w:r>
        <w:t>1</w:t>
      </w:r>
      <w:r w:rsidRPr="0058307D">
        <w:t>**************************************************************************************</w:t>
      </w:r>
      <w:r>
        <w:t>********</w:t>
      </w:r>
      <w:r w:rsidRPr="0058307D">
        <w:t>****************************</w:t>
      </w:r>
      <w:r>
        <w:t>1</w:t>
      </w:r>
    </w:p>
    <w:p w14:paraId="1116F43D" w14:textId="77777777" w:rsidR="00362365" w:rsidRDefault="00362365" w:rsidP="00362365">
      <w:pPr>
        <w:pStyle w:val="00000Subsection"/>
      </w:pPr>
      <w:bookmarkStart w:id="22" w:name="_Toc159593367"/>
      <w:bookmarkStart w:id="23" w:name="_Toc171910936"/>
      <w:bookmarkStart w:id="24" w:name="_Toc175377460"/>
      <w:bookmarkStart w:id="25" w:name="_Toc175470357"/>
      <w:bookmarkStart w:id="26" w:name="_Toc182749657"/>
      <w:bookmarkEnd w:id="17"/>
      <w:bookmarkEnd w:id="18"/>
      <w:bookmarkEnd w:id="19"/>
      <w:bookmarkEnd w:id="20"/>
      <w:bookmarkEnd w:id="21"/>
      <w:proofErr w:type="gramStart"/>
      <w:r w:rsidRPr="00B97E4C">
        <w:t>101.03  Terms</w:t>
      </w:r>
      <w:proofErr w:type="gramEnd"/>
    </w:p>
    <w:p w14:paraId="38A4762B" w14:textId="77777777" w:rsidR="00362365" w:rsidRDefault="00362365" w:rsidP="00362365">
      <w:pPr>
        <w:pStyle w:val="HiddenTextSpec"/>
      </w:pPr>
      <w:r>
        <w:t>1**************************************************************************************************************************1</w:t>
      </w:r>
    </w:p>
    <w:p w14:paraId="18561755" w14:textId="77777777" w:rsidR="00362365" w:rsidRPr="00362365" w:rsidRDefault="00362365" w:rsidP="00362365">
      <w:pPr>
        <w:pStyle w:val="HiddenTextSpec"/>
      </w:pPr>
      <w:r w:rsidRPr="00362365">
        <w:t>BDC19S-03 dated SEp 03, 2019</w:t>
      </w:r>
    </w:p>
    <w:p w14:paraId="39C9C4D6" w14:textId="77777777" w:rsidR="00362365" w:rsidRDefault="00362365" w:rsidP="00362365">
      <w:pPr>
        <w:pStyle w:val="Instruction"/>
      </w:pPr>
      <w:r w:rsidRPr="008A2205">
        <w:t>THE FOLLOWING TERM IS ADDED:</w:t>
      </w:r>
    </w:p>
    <w:p w14:paraId="0C911EFC" w14:textId="77777777" w:rsidR="00362365" w:rsidRDefault="00362365" w:rsidP="00362365">
      <w:pPr>
        <w:pStyle w:val="Paragraph"/>
      </w:pPr>
      <w:r w:rsidRPr="008A2205">
        <w:rPr>
          <w:b/>
        </w:rPr>
        <w:t>Full Traffic Access</w:t>
      </w:r>
      <w:proofErr w:type="gramStart"/>
      <w:r w:rsidRPr="008A2205">
        <w:rPr>
          <w:b/>
        </w:rPr>
        <w:t>.</w:t>
      </w:r>
      <w:r w:rsidRPr="00D75581">
        <w:t xml:space="preserve">  </w:t>
      </w:r>
      <w:proofErr w:type="gramEnd"/>
      <w:r w:rsidRPr="00FA6618">
        <w:t>All work is complete to allow safe unencumbered use of the final paved portion of roadway throughout the project including but not limited to striping, RPMs, rumble strips, highway lighting</w:t>
      </w:r>
      <w:r>
        <w:t>,</w:t>
      </w:r>
      <w:r w:rsidRPr="00FA6618">
        <w:t xml:space="preserve"> and traffic signals as determined by the RE.</w:t>
      </w:r>
    </w:p>
    <w:p w14:paraId="365E69D6" w14:textId="77777777" w:rsidR="00362365" w:rsidRDefault="00362365" w:rsidP="00362365">
      <w:pPr>
        <w:pStyle w:val="HiddenTextSpec"/>
      </w:pPr>
      <w:r>
        <w:t>1**************************************************************************************************************************1</w:t>
      </w:r>
    </w:p>
    <w:p w14:paraId="39CDD22A" w14:textId="40AA5FAF" w:rsidR="00986288" w:rsidRPr="00B97E4C" w:rsidRDefault="00986288" w:rsidP="00986288">
      <w:pPr>
        <w:pStyle w:val="00000Subsection"/>
      </w:pPr>
      <w:proofErr w:type="gramStart"/>
      <w:r w:rsidRPr="00B97E4C">
        <w:t>101.04  Inquiries</w:t>
      </w:r>
      <w:proofErr w:type="gramEnd"/>
      <w:r w:rsidRPr="00B97E4C">
        <w:t xml:space="preserve"> Regarding the Project</w:t>
      </w:r>
      <w:bookmarkEnd w:id="22"/>
      <w:bookmarkEnd w:id="23"/>
      <w:bookmarkEnd w:id="24"/>
      <w:bookmarkEnd w:id="25"/>
      <w:bookmarkEnd w:id="26"/>
    </w:p>
    <w:p w14:paraId="28045D6A" w14:textId="77777777" w:rsidR="00FF2E31" w:rsidRDefault="00AD1AEE" w:rsidP="00AF54E4">
      <w:pPr>
        <w:pStyle w:val="11paragraph"/>
      </w:pPr>
      <w:r w:rsidRPr="00B97E4C">
        <w:rPr>
          <w:b/>
        </w:rPr>
        <w:t>2.</w:t>
      </w:r>
      <w:r w:rsidRPr="00B97E4C">
        <w:rPr>
          <w:b/>
        </w:rPr>
        <w:tab/>
        <w:t>After Award of Contract.</w:t>
      </w:r>
    </w:p>
    <w:p w14:paraId="4A808246" w14:textId="77777777" w:rsidR="000E52B1" w:rsidRDefault="000E52B1" w:rsidP="000E52B1">
      <w:pPr>
        <w:pStyle w:val="HiddenTextSpec"/>
      </w:pPr>
      <w:r>
        <w:t>1**************************************************************************************************************************1</w:t>
      </w:r>
    </w:p>
    <w:p w14:paraId="3F129E4E" w14:textId="77777777" w:rsidR="00FF2E31" w:rsidRDefault="00FF2E31">
      <w:pPr>
        <w:pStyle w:val="HiddenTextSpec"/>
      </w:pPr>
      <w:r>
        <w:t>SELECT the APPROPRIATE REGIONAL OFFICE</w:t>
      </w:r>
    </w:p>
    <w:p w14:paraId="484FFF3C" w14:textId="77777777" w:rsidR="00273A30" w:rsidRDefault="00273A30">
      <w:pPr>
        <w:pStyle w:val="HiddenTextSpec"/>
        <w:rPr>
          <w:b/>
        </w:rPr>
      </w:pPr>
    </w:p>
    <w:p w14:paraId="3FFF8606" w14:textId="719076FE" w:rsidR="00FF2E31" w:rsidRDefault="00FF2E31">
      <w:pPr>
        <w:pStyle w:val="HiddenTextSpec"/>
        <w:rPr>
          <w:b/>
        </w:rPr>
      </w:pPr>
      <w:r>
        <w:rPr>
          <w:b/>
        </w:rPr>
        <w:t>sme contact</w:t>
      </w:r>
      <w:r w:rsidR="008C446D" w:rsidRPr="009139EE">
        <w:rPr>
          <w:b/>
        </w:rPr>
        <w:t xml:space="preserve"> –</w:t>
      </w:r>
      <w:r w:rsidR="00F20EAF">
        <w:rPr>
          <w:b/>
        </w:rPr>
        <w:t xml:space="preserve"> </w:t>
      </w:r>
      <w:r w:rsidR="002D29CB">
        <w:rPr>
          <w:b/>
        </w:rPr>
        <w:t>Construction Management</w:t>
      </w:r>
    </w:p>
    <w:p w14:paraId="48C57D3B" w14:textId="77777777" w:rsidR="00FF2E31" w:rsidRDefault="00FF2E31" w:rsidP="00142719">
      <w:pPr>
        <w:pStyle w:val="List2indent"/>
      </w:pPr>
      <w:r>
        <w:t>North</w:t>
      </w:r>
      <w:r w:rsidR="00FF377F" w:rsidRPr="00FF377F">
        <w:t xml:space="preserve"> </w:t>
      </w:r>
      <w:r w:rsidR="00FF377F">
        <w:t xml:space="preserve">Region </w:t>
      </w:r>
    </w:p>
    <w:p w14:paraId="5B620D3C" w14:textId="77777777" w:rsidR="00107423" w:rsidRPr="00107423" w:rsidRDefault="001007D1" w:rsidP="00107423">
      <w:pPr>
        <w:pStyle w:val="List2indent"/>
      </w:pPr>
      <w:r w:rsidRPr="001007D1">
        <w:t>M</w:t>
      </w:r>
      <w:r w:rsidR="006A654E">
        <w:t>s</w:t>
      </w:r>
      <w:r w:rsidRPr="001007D1">
        <w:t xml:space="preserve">. </w:t>
      </w:r>
      <w:r w:rsidR="00107423" w:rsidRPr="00107423">
        <w:t>Chrissa Roessner, Regional Construction Engineer</w:t>
      </w:r>
    </w:p>
    <w:p w14:paraId="5BA2979A" w14:textId="77777777" w:rsidR="00FF2E31" w:rsidRDefault="00FF2E31" w:rsidP="00142719">
      <w:pPr>
        <w:pStyle w:val="List2indent"/>
      </w:pPr>
      <w:r>
        <w:t xml:space="preserve">200 </w:t>
      </w:r>
      <w:proofErr w:type="spellStart"/>
      <w:r>
        <w:t>Stierli</w:t>
      </w:r>
      <w:proofErr w:type="spellEnd"/>
      <w:r>
        <w:t xml:space="preserve"> Court</w:t>
      </w:r>
    </w:p>
    <w:p w14:paraId="079EE2DD" w14:textId="77777777" w:rsidR="00FF2E31" w:rsidRDefault="00FF2E31" w:rsidP="00142719">
      <w:pPr>
        <w:pStyle w:val="List2indent"/>
      </w:pPr>
      <w:r>
        <w:t>Mt. Arlington, NJ  07856-1322</w:t>
      </w:r>
    </w:p>
    <w:p w14:paraId="7571EBAF" w14:textId="567F519E" w:rsidR="00FF2E31" w:rsidRDefault="00FF2E31" w:rsidP="00142719">
      <w:pPr>
        <w:pStyle w:val="List2indent"/>
      </w:pPr>
      <w:r>
        <w:t xml:space="preserve">Telephone:  </w:t>
      </w:r>
      <w:r w:rsidR="002A41BB">
        <w:t>973-601-6655</w:t>
      </w:r>
    </w:p>
    <w:p w14:paraId="2E6B89A4" w14:textId="77777777" w:rsidR="00FF2E31" w:rsidRDefault="00FF2E31">
      <w:pPr>
        <w:pStyle w:val="HiddenTextSpec"/>
      </w:pPr>
      <w:r>
        <w:t>*****OR*****</w:t>
      </w:r>
    </w:p>
    <w:p w14:paraId="6E8C3629" w14:textId="77777777" w:rsidR="00FF2E31" w:rsidRDefault="00FF2E31" w:rsidP="00142719">
      <w:pPr>
        <w:pStyle w:val="List2indent"/>
      </w:pPr>
      <w:r>
        <w:t>Central</w:t>
      </w:r>
      <w:r w:rsidR="00FF377F" w:rsidRPr="00FF377F">
        <w:t xml:space="preserve"> </w:t>
      </w:r>
      <w:r w:rsidR="00FF377F">
        <w:t xml:space="preserve">Region </w:t>
      </w:r>
    </w:p>
    <w:p w14:paraId="1406BE14" w14:textId="7BE5E073" w:rsidR="00107423" w:rsidRPr="00107423" w:rsidRDefault="00507F21" w:rsidP="00107423">
      <w:pPr>
        <w:pStyle w:val="List2indent"/>
      </w:pPr>
      <w:r>
        <w:t xml:space="preserve">Mr. </w:t>
      </w:r>
      <w:r w:rsidR="00A63451">
        <w:t xml:space="preserve">Carl </w:t>
      </w:r>
      <w:proofErr w:type="spellStart"/>
      <w:r w:rsidR="00A63451">
        <w:t>Kneidinger</w:t>
      </w:r>
      <w:proofErr w:type="spellEnd"/>
      <w:r>
        <w:t>, Regional Construction Engineer</w:t>
      </w:r>
    </w:p>
    <w:p w14:paraId="61B6D06B" w14:textId="77777777" w:rsidR="00107423" w:rsidRPr="00107423" w:rsidRDefault="00107423" w:rsidP="00107423">
      <w:pPr>
        <w:pStyle w:val="List2indent"/>
      </w:pPr>
      <w:r w:rsidRPr="00107423">
        <w:t>1035 Parkway Avenue</w:t>
      </w:r>
    </w:p>
    <w:p w14:paraId="3D6679D4" w14:textId="77777777" w:rsidR="00107423" w:rsidRPr="00107423" w:rsidRDefault="00107423" w:rsidP="00107423">
      <w:pPr>
        <w:pStyle w:val="List2indent"/>
      </w:pPr>
      <w:r w:rsidRPr="00107423">
        <w:t>Trenton, NJ  08625</w:t>
      </w:r>
    </w:p>
    <w:p w14:paraId="1F5C9581" w14:textId="469DF19A" w:rsidR="00FF2E31" w:rsidRDefault="00FF2E31" w:rsidP="00142719">
      <w:pPr>
        <w:pStyle w:val="List2indent"/>
      </w:pPr>
      <w:r>
        <w:t xml:space="preserve">Telephone:  </w:t>
      </w:r>
      <w:r w:rsidR="002A41BB">
        <w:t>609-963-1592</w:t>
      </w:r>
    </w:p>
    <w:p w14:paraId="3DE04763" w14:textId="77777777" w:rsidR="00FF2E31" w:rsidRDefault="00FF2E31">
      <w:pPr>
        <w:pStyle w:val="HiddenTextSpec"/>
      </w:pPr>
      <w:r>
        <w:t>*****OR*****</w:t>
      </w:r>
    </w:p>
    <w:p w14:paraId="601F6C6A" w14:textId="77777777" w:rsidR="00FF2E31" w:rsidRDefault="00FF2E31" w:rsidP="00142719">
      <w:pPr>
        <w:pStyle w:val="List2indent"/>
      </w:pPr>
      <w:r>
        <w:t>South</w:t>
      </w:r>
      <w:r w:rsidR="00FF377F">
        <w:t xml:space="preserve"> Region</w:t>
      </w:r>
    </w:p>
    <w:p w14:paraId="308F1B57" w14:textId="1809DBB8" w:rsidR="00FF2E31" w:rsidRDefault="00507F21" w:rsidP="00142719">
      <w:pPr>
        <w:pStyle w:val="List2indent"/>
      </w:pPr>
      <w:r>
        <w:t>Mr.</w:t>
      </w:r>
      <w:r w:rsidR="00C4767F">
        <w:t xml:space="preserve"> </w:t>
      </w:r>
      <w:r w:rsidR="004A4307">
        <w:t>Thomas Loftus</w:t>
      </w:r>
      <w:r>
        <w:t>, Regional Construction Engineer</w:t>
      </w:r>
    </w:p>
    <w:p w14:paraId="7D18A39B" w14:textId="77777777" w:rsidR="00FF2E31" w:rsidRDefault="00FF2E31" w:rsidP="00142719">
      <w:pPr>
        <w:pStyle w:val="List2indent"/>
      </w:pPr>
      <w:r>
        <w:t>One Executive Suite Route 70 West</w:t>
      </w:r>
    </w:p>
    <w:p w14:paraId="35496AB2" w14:textId="77777777" w:rsidR="00FF2E31" w:rsidRDefault="00FF2E31" w:rsidP="00142719">
      <w:pPr>
        <w:pStyle w:val="List2indent"/>
      </w:pPr>
      <w:r>
        <w:t>Cherry Hill, NJ  08002</w:t>
      </w:r>
      <w:r w:rsidR="009724EC">
        <w:t>-4106</w:t>
      </w:r>
    </w:p>
    <w:p w14:paraId="5C8EEC07" w14:textId="14EF7D88" w:rsidR="00FF2E31" w:rsidRDefault="00FF2E31" w:rsidP="00142719">
      <w:pPr>
        <w:pStyle w:val="List2indent"/>
      </w:pPr>
      <w:r>
        <w:t xml:space="preserve">Telephone: </w:t>
      </w:r>
      <w:r w:rsidR="004A4307">
        <w:t>856-414-8455</w:t>
      </w:r>
    </w:p>
    <w:p w14:paraId="7201BFAD" w14:textId="77777777" w:rsidR="00F920F9" w:rsidRDefault="00F920F9" w:rsidP="00F920F9">
      <w:pPr>
        <w:pStyle w:val="HiddenTextSpec"/>
      </w:pPr>
      <w:bookmarkStart w:id="27" w:name="_Toc159593368"/>
      <w:bookmarkStart w:id="28" w:name="_Toc171910937"/>
      <w:bookmarkStart w:id="29" w:name="_Toc175377461"/>
      <w:bookmarkStart w:id="30" w:name="_Toc175470358"/>
      <w:bookmarkStart w:id="31" w:name="_Toc176675914"/>
      <w:bookmarkStart w:id="32" w:name="_Toc396613499"/>
      <w:bookmarkStart w:id="33" w:name="_Toc435506674"/>
      <w:r>
        <w:t>*****OR*****</w:t>
      </w:r>
    </w:p>
    <w:p w14:paraId="482348B5" w14:textId="77777777" w:rsidR="00E66DA3" w:rsidRDefault="00E66DA3" w:rsidP="00E66DA3">
      <w:pPr>
        <w:pStyle w:val="HiddenTextSpec"/>
      </w:pPr>
      <w:r>
        <w:t>SELECT the</w:t>
      </w:r>
      <w:r w:rsidRPr="00F920F9">
        <w:t xml:space="preserve"> CONTACT If </w:t>
      </w:r>
      <w:r w:rsidR="00267912" w:rsidRPr="00267912">
        <w:t>Transportation Systems Management</w:t>
      </w:r>
      <w:r w:rsidR="00267912">
        <w:t xml:space="preserve"> (</w:t>
      </w:r>
      <w:r w:rsidRPr="00F920F9">
        <w:t>TSM</w:t>
      </w:r>
      <w:r w:rsidR="00267912">
        <w:t>)</w:t>
      </w:r>
      <w:r w:rsidRPr="00F920F9">
        <w:t xml:space="preserve"> LEAD </w:t>
      </w:r>
      <w:r w:rsidR="000415C1">
        <w:t xml:space="preserve">ITS </w:t>
      </w:r>
      <w:r w:rsidRPr="00F920F9">
        <w:t>PROJECT</w:t>
      </w:r>
    </w:p>
    <w:p w14:paraId="0CA92126" w14:textId="0228F768" w:rsidR="00F920F9" w:rsidRPr="00F920F9" w:rsidRDefault="00F920F9" w:rsidP="00F920F9">
      <w:pPr>
        <w:pStyle w:val="List2indent"/>
      </w:pPr>
      <w:r w:rsidRPr="00F920F9">
        <w:t>Mr. Wasif Mirza, Director of ME</w:t>
      </w:r>
    </w:p>
    <w:p w14:paraId="4F6956AA" w14:textId="77777777" w:rsidR="00F920F9" w:rsidRPr="00F920F9" w:rsidRDefault="00F920F9" w:rsidP="00F920F9">
      <w:pPr>
        <w:pStyle w:val="List2indent"/>
      </w:pPr>
      <w:r w:rsidRPr="00F920F9">
        <w:t>1035 Parkway Avenue</w:t>
      </w:r>
    </w:p>
    <w:p w14:paraId="172EA9E0" w14:textId="77777777" w:rsidR="00F920F9" w:rsidRPr="00F920F9" w:rsidRDefault="00F920F9" w:rsidP="00F920F9">
      <w:pPr>
        <w:pStyle w:val="List2indent"/>
      </w:pPr>
      <w:r w:rsidRPr="00F920F9">
        <w:t>Trenton, NJ 08625</w:t>
      </w:r>
    </w:p>
    <w:p w14:paraId="7437C259" w14:textId="4305DE57" w:rsidR="00F920F9" w:rsidRPr="00F920F9" w:rsidRDefault="00F920F9" w:rsidP="00F920F9">
      <w:pPr>
        <w:pStyle w:val="List2indent"/>
      </w:pPr>
      <w:r w:rsidRPr="00F920F9">
        <w:t>Telephone: 609-</w:t>
      </w:r>
      <w:r w:rsidR="002A41BB">
        <w:t>963-14</w:t>
      </w:r>
      <w:r w:rsidR="004A4307">
        <w:t>0</w:t>
      </w:r>
      <w:r w:rsidR="002A41BB">
        <w:t>2</w:t>
      </w:r>
    </w:p>
    <w:p w14:paraId="1A27D795" w14:textId="77777777" w:rsidR="00D34C33" w:rsidRDefault="00D34C33" w:rsidP="00D34C33">
      <w:pPr>
        <w:pStyle w:val="HiddenTextSpec"/>
      </w:pPr>
      <w:r>
        <w:t>1**************************************************************************************************************************1</w:t>
      </w:r>
    </w:p>
    <w:p w14:paraId="05861D5D" w14:textId="77777777" w:rsidR="00C637B9" w:rsidRDefault="00C637B9" w:rsidP="00C637B9">
      <w:pPr>
        <w:pStyle w:val="000Section"/>
      </w:pPr>
      <w:r w:rsidRPr="00B97E4C">
        <w:t>Section 102 – Bidding Requirements and C</w:t>
      </w:r>
      <w:bookmarkEnd w:id="27"/>
      <w:bookmarkEnd w:id="28"/>
      <w:bookmarkEnd w:id="29"/>
      <w:r w:rsidRPr="00B97E4C">
        <w:t>onditions</w:t>
      </w:r>
      <w:bookmarkEnd w:id="30"/>
      <w:bookmarkEnd w:id="31"/>
    </w:p>
    <w:p w14:paraId="05212F0A" w14:textId="77777777" w:rsidR="004534C6" w:rsidRPr="00B97E4C" w:rsidRDefault="004534C6" w:rsidP="00AE0DF9">
      <w:pPr>
        <w:pStyle w:val="00000Subsection"/>
      </w:pPr>
      <w:bookmarkStart w:id="34" w:name="_Toc159593372"/>
      <w:bookmarkStart w:id="35" w:name="_Toc171910941"/>
      <w:bookmarkStart w:id="36" w:name="_Toc175377465"/>
      <w:bookmarkStart w:id="37" w:name="_Toc175470362"/>
      <w:bookmarkStart w:id="38" w:name="_Toc176675918"/>
      <w:proofErr w:type="gramStart"/>
      <w:r w:rsidRPr="00B97E4C">
        <w:t>102.04  Examination</w:t>
      </w:r>
      <w:proofErr w:type="gramEnd"/>
      <w:r w:rsidRPr="00B97E4C">
        <w:t xml:space="preserve"> of Contract and Project</w:t>
      </w:r>
      <w:bookmarkEnd w:id="34"/>
      <w:r w:rsidRPr="00B97E4C">
        <w:t xml:space="preserve"> Limits</w:t>
      </w:r>
      <w:bookmarkEnd w:id="35"/>
      <w:bookmarkEnd w:id="36"/>
      <w:bookmarkEnd w:id="37"/>
      <w:bookmarkEnd w:id="38"/>
    </w:p>
    <w:p w14:paraId="6516333A" w14:textId="77777777" w:rsidR="00FC0A9A" w:rsidRDefault="00FC0A9A" w:rsidP="00AE0DF9">
      <w:pPr>
        <w:pStyle w:val="HiddenTextSpec"/>
      </w:pPr>
      <w:r>
        <w:t>1**************************************************************************************************************************1</w:t>
      </w:r>
    </w:p>
    <w:p w14:paraId="1FB81270"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73A80869" w14:textId="77777777" w:rsidR="00F40155" w:rsidRDefault="00F40155" w:rsidP="00F40155">
      <w:pPr>
        <w:pStyle w:val="HiddenTextSpec"/>
      </w:pPr>
      <w:r w:rsidRPr="00E20CC1">
        <w:t>complete and include THE FOLLOWING</w:t>
      </w:r>
    </w:p>
    <w:p w14:paraId="1057870E" w14:textId="77777777" w:rsidR="00F40155" w:rsidRDefault="00F40155" w:rsidP="00F40155">
      <w:pPr>
        <w:pStyle w:val="List0indent"/>
      </w:pPr>
      <w:r>
        <w:lastRenderedPageBreak/>
        <w:t>Project Manager:</w:t>
      </w:r>
    </w:p>
    <w:p w14:paraId="08E4CE93" w14:textId="230A42A5" w:rsidR="00F40155" w:rsidRDefault="005C766B" w:rsidP="00F40155">
      <w:pPr>
        <w:pStyle w:val="List0indent"/>
      </w:pPr>
      <w:r>
        <w:t>E</w:t>
      </w:r>
      <w:r w:rsidR="00F40155">
        <w:t>mail Address:</w:t>
      </w:r>
    </w:p>
    <w:p w14:paraId="4CD59081" w14:textId="77777777" w:rsidR="00F40155" w:rsidRDefault="00F40155" w:rsidP="00F40155">
      <w:pPr>
        <w:pStyle w:val="List0indent"/>
      </w:pPr>
      <w:r>
        <w:t>Mailing Address:</w:t>
      </w:r>
    </w:p>
    <w:p w14:paraId="38157A0F" w14:textId="77777777" w:rsidR="00F40155" w:rsidRDefault="00F40155" w:rsidP="00F40155">
      <w:pPr>
        <w:pStyle w:val="HiddenTextSpec"/>
        <w:tabs>
          <w:tab w:val="left" w:pos="1440"/>
          <w:tab w:val="left" w:pos="2700"/>
        </w:tabs>
      </w:pPr>
      <w:r>
        <w:t>2</w:t>
      </w:r>
      <w:r w:rsidRPr="00B15231">
        <w:t>***********</w:t>
      </w:r>
      <w:r>
        <w:t>*********</w:t>
      </w:r>
      <w:r w:rsidRPr="00B15231">
        <w:t>*****</w:t>
      </w:r>
      <w:r>
        <w:t>***********************************</w:t>
      </w:r>
      <w:r w:rsidRPr="00B15231">
        <w:t>**************************</w:t>
      </w:r>
      <w:r>
        <w:t>2</w:t>
      </w:r>
    </w:p>
    <w:p w14:paraId="2AF85915" w14:textId="77777777" w:rsidR="00F40155" w:rsidRDefault="00F40155" w:rsidP="00AE0DF9">
      <w:pPr>
        <w:pStyle w:val="HiddenTextSpec"/>
        <w:tabs>
          <w:tab w:val="left" w:pos="1440"/>
          <w:tab w:val="left" w:pos="2700"/>
        </w:tabs>
      </w:pPr>
    </w:p>
    <w:p w14:paraId="147E46FC" w14:textId="77777777" w:rsidR="00FC0A9A" w:rsidRDefault="00FC0A9A" w:rsidP="00AE0DF9">
      <w:pPr>
        <w:pStyle w:val="HiddenTextSpec"/>
        <w:tabs>
          <w:tab w:val="left" w:pos="1440"/>
          <w:tab w:val="left" w:pos="2700"/>
        </w:tabs>
      </w:pPr>
      <w:r>
        <w:t>2</w:t>
      </w:r>
      <w:r w:rsidRPr="00B15231">
        <w:t>***********</w:t>
      </w:r>
      <w:r>
        <w:t>*********</w:t>
      </w:r>
      <w:r w:rsidRPr="00B15231">
        <w:t>*****</w:t>
      </w:r>
      <w:r>
        <w:t>***********************************</w:t>
      </w:r>
      <w:r w:rsidRPr="00B15231">
        <w:t>**************************</w:t>
      </w:r>
      <w:r>
        <w:t>2</w:t>
      </w:r>
    </w:p>
    <w:p w14:paraId="4B75E88B" w14:textId="77777777" w:rsidR="00FC0A9A" w:rsidRPr="00D51364" w:rsidRDefault="00FC0A9A" w:rsidP="00AE0DF9">
      <w:pPr>
        <w:pStyle w:val="HiddenTextSpec"/>
      </w:pPr>
      <w:r>
        <w:t>Complete and include</w:t>
      </w:r>
      <w:r w:rsidR="00357CEA">
        <w:t xml:space="preserve"> the</w:t>
      </w:r>
      <w:r>
        <w:t xml:space="preserve"> following information</w:t>
      </w:r>
      <w:r w:rsidR="009026CA">
        <w:t xml:space="preserve"> if lead paint</w:t>
      </w:r>
    </w:p>
    <w:p w14:paraId="056702C7" w14:textId="77777777" w:rsidR="00FC0A9A" w:rsidRDefault="00FC0A9A" w:rsidP="00DB6B5B">
      <w:pPr>
        <w:pStyle w:val="Paragraph"/>
      </w:pPr>
      <w:r w:rsidRPr="00D51364">
        <w:t xml:space="preserve">The </w:t>
      </w:r>
      <w:r w:rsidRPr="00DB6B5B">
        <w:t>following</w:t>
      </w:r>
      <w:r w:rsidRPr="00D51364">
        <w:t xml:space="preserve"> is a list of structures and the location(s) of lead paint:</w:t>
      </w:r>
    </w:p>
    <w:p w14:paraId="5BE23D72" w14:textId="77777777" w:rsidR="00E01A2F" w:rsidRPr="00DB6B5B" w:rsidRDefault="00E01A2F" w:rsidP="00DB6B5B">
      <w:pPr>
        <w:pStyle w:val="Blanklinehalf"/>
      </w:pPr>
    </w:p>
    <w:tbl>
      <w:tblPr>
        <w:tblW w:w="9738" w:type="dxa"/>
        <w:tblBorders>
          <w:top w:val="single" w:sz="4" w:space="0" w:color="auto"/>
          <w:bottom w:val="single" w:sz="4" w:space="0" w:color="auto"/>
          <w:insideH w:val="single" w:sz="4" w:space="0" w:color="auto"/>
        </w:tblBorders>
        <w:tblLook w:val="01E0" w:firstRow="1" w:lastRow="1" w:firstColumn="1" w:lastColumn="1" w:noHBand="0" w:noVBand="0"/>
      </w:tblPr>
      <w:tblGrid>
        <w:gridCol w:w="3060"/>
        <w:gridCol w:w="6678"/>
      </w:tblGrid>
      <w:tr w:rsidR="00FC0A9A" w14:paraId="488BAC29" w14:textId="77777777" w:rsidTr="005F1011">
        <w:trPr>
          <w:trHeight w:val="288"/>
        </w:trPr>
        <w:tc>
          <w:tcPr>
            <w:tcW w:w="3060" w:type="dxa"/>
            <w:tcBorders>
              <w:top w:val="double" w:sz="4" w:space="0" w:color="auto"/>
            </w:tcBorders>
            <w:vAlign w:val="center"/>
          </w:tcPr>
          <w:p w14:paraId="115C1E40" w14:textId="77777777" w:rsidR="00FC0A9A" w:rsidRPr="00E300CF" w:rsidRDefault="00FC0A9A" w:rsidP="00E300CF">
            <w:pPr>
              <w:pStyle w:val="Tabletext"/>
              <w:jc w:val="center"/>
              <w:rPr>
                <w:b/>
                <w:bCs/>
              </w:rPr>
            </w:pPr>
            <w:r w:rsidRPr="00E300CF">
              <w:rPr>
                <w:b/>
                <w:bCs/>
              </w:rPr>
              <w:t>Structure #/Location</w:t>
            </w:r>
          </w:p>
        </w:tc>
        <w:tc>
          <w:tcPr>
            <w:tcW w:w="6678" w:type="dxa"/>
            <w:tcBorders>
              <w:top w:val="double" w:sz="4" w:space="0" w:color="auto"/>
            </w:tcBorders>
            <w:vAlign w:val="center"/>
          </w:tcPr>
          <w:p w14:paraId="16013CF1" w14:textId="77777777" w:rsidR="00FC0A9A" w:rsidRPr="00E300CF" w:rsidRDefault="00FC0A9A" w:rsidP="00E300CF">
            <w:pPr>
              <w:pStyle w:val="Tabletext"/>
              <w:jc w:val="center"/>
              <w:rPr>
                <w:b/>
                <w:bCs/>
              </w:rPr>
            </w:pPr>
            <w:r w:rsidRPr="00E300CF">
              <w:rPr>
                <w:b/>
                <w:bCs/>
              </w:rPr>
              <w:t>Lead Paint Location(s)</w:t>
            </w:r>
          </w:p>
        </w:tc>
      </w:tr>
      <w:tr w:rsidR="00FC0A9A" w:rsidRPr="00081255" w14:paraId="2E910DB2" w14:textId="77777777" w:rsidTr="005F1011">
        <w:trPr>
          <w:trHeight w:val="288"/>
        </w:trPr>
        <w:tc>
          <w:tcPr>
            <w:tcW w:w="3060" w:type="dxa"/>
            <w:tcBorders>
              <w:bottom w:val="double" w:sz="4" w:space="0" w:color="auto"/>
            </w:tcBorders>
            <w:vAlign w:val="center"/>
          </w:tcPr>
          <w:p w14:paraId="31588D18" w14:textId="77777777" w:rsidR="00FC0A9A" w:rsidRDefault="00FC0A9A" w:rsidP="00E300CF">
            <w:pPr>
              <w:pStyle w:val="Tabletext"/>
              <w:jc w:val="center"/>
            </w:pPr>
          </w:p>
        </w:tc>
        <w:tc>
          <w:tcPr>
            <w:tcW w:w="6678" w:type="dxa"/>
            <w:tcBorders>
              <w:bottom w:val="double" w:sz="4" w:space="0" w:color="auto"/>
            </w:tcBorders>
            <w:vAlign w:val="center"/>
          </w:tcPr>
          <w:p w14:paraId="2D299049" w14:textId="77777777" w:rsidR="00FC0A9A" w:rsidRDefault="00FC0A9A" w:rsidP="00E300CF">
            <w:pPr>
              <w:pStyle w:val="Tabletext"/>
              <w:jc w:val="center"/>
            </w:pPr>
          </w:p>
        </w:tc>
      </w:tr>
    </w:tbl>
    <w:p w14:paraId="0DC742F4" w14:textId="77777777" w:rsidR="00FC0A9A" w:rsidRDefault="00FC0A9A" w:rsidP="00FC0A9A">
      <w:pPr>
        <w:pStyle w:val="HiddenTextSpec"/>
        <w:tabs>
          <w:tab w:val="left" w:pos="1440"/>
          <w:tab w:val="left" w:pos="2700"/>
        </w:tabs>
      </w:pPr>
      <w:r>
        <w:t>2</w:t>
      </w:r>
      <w:r w:rsidRPr="00B15231">
        <w:t>***********</w:t>
      </w:r>
      <w:r>
        <w:t>*********</w:t>
      </w:r>
      <w:r w:rsidRPr="00B15231">
        <w:t>*****</w:t>
      </w:r>
      <w:r>
        <w:t>***********************************</w:t>
      </w:r>
      <w:r w:rsidRPr="00B15231">
        <w:t>**************************</w:t>
      </w:r>
      <w:r>
        <w:t>2</w:t>
      </w:r>
    </w:p>
    <w:p w14:paraId="780DAD20" w14:textId="3B38F359" w:rsidR="000D358D" w:rsidRDefault="004534C6" w:rsidP="00545C8F">
      <w:pPr>
        <w:pStyle w:val="11paragraph"/>
        <w:rPr>
          <w:b/>
        </w:rPr>
      </w:pPr>
      <w:r w:rsidRPr="00B97E4C">
        <w:rPr>
          <w:b/>
          <w:bCs/>
        </w:rPr>
        <w:t>1.</w:t>
      </w:r>
      <w:r w:rsidRPr="00B97E4C">
        <w:rPr>
          <w:b/>
          <w:bCs/>
        </w:rPr>
        <w:tab/>
        <w:t>Evaluation of Subsurface and Surface Conditions.</w:t>
      </w:r>
    </w:p>
    <w:p w14:paraId="3FB7AA73" w14:textId="77777777" w:rsidR="00D50C08" w:rsidRDefault="00D50C08" w:rsidP="00414EE3">
      <w:pPr>
        <w:pStyle w:val="HiddenTextSpec"/>
        <w:widowControl w:val="0"/>
        <w:tabs>
          <w:tab w:val="left" w:pos="1440"/>
          <w:tab w:val="left" w:pos="2700"/>
        </w:tabs>
      </w:pPr>
      <w:r>
        <w:t>2</w:t>
      </w:r>
      <w:r w:rsidRPr="00B15231">
        <w:t>***********</w:t>
      </w:r>
      <w:r>
        <w:t>*********</w:t>
      </w:r>
      <w:r w:rsidRPr="00B15231">
        <w:t>*****</w:t>
      </w:r>
      <w:r>
        <w:t>***********************************</w:t>
      </w:r>
      <w:r w:rsidRPr="00B15231">
        <w:t>**************************</w:t>
      </w:r>
      <w:r>
        <w:t>2</w:t>
      </w:r>
    </w:p>
    <w:p w14:paraId="0412C124" w14:textId="77777777" w:rsidR="004F034E" w:rsidRPr="004F034E" w:rsidRDefault="004F034E" w:rsidP="00614EE6">
      <w:pPr>
        <w:pStyle w:val="HiddenTextSpec"/>
      </w:pPr>
      <w:r w:rsidRPr="004F034E">
        <w:t>3************************************************3</w:t>
      </w:r>
    </w:p>
    <w:p w14:paraId="5E8840DE" w14:textId="77777777" w:rsidR="002D2696" w:rsidRDefault="002D2696" w:rsidP="00414EE3">
      <w:pPr>
        <w:pStyle w:val="HiddenTextSpec"/>
        <w:widowControl w:val="0"/>
      </w:pPr>
      <w:r w:rsidRPr="00E70097">
        <w:t xml:space="preserve">complete and </w:t>
      </w:r>
      <w:r>
        <w:t xml:space="preserve">include </w:t>
      </w:r>
      <w:r w:rsidRPr="00B97E4C">
        <w:t>International Roughness Index (IRI)</w:t>
      </w:r>
      <w:r>
        <w:t xml:space="preserve"> values of the existing roadway</w:t>
      </w:r>
    </w:p>
    <w:p w14:paraId="2C2D66BB" w14:textId="77777777" w:rsidR="002D2696" w:rsidRPr="00E70097" w:rsidRDefault="002D2696" w:rsidP="00414EE3">
      <w:pPr>
        <w:pStyle w:val="HiddenTextSpec"/>
        <w:widowControl w:val="0"/>
      </w:pPr>
    </w:p>
    <w:p w14:paraId="64CAE4DB" w14:textId="77777777" w:rsidR="002D2696" w:rsidRDefault="002D2696" w:rsidP="00414EE3">
      <w:pPr>
        <w:pStyle w:val="HiddenTextSpec"/>
        <w:widowControl w:val="0"/>
        <w:rPr>
          <w:b/>
        </w:rPr>
      </w:pPr>
      <w:r>
        <w:rPr>
          <w:b/>
        </w:rPr>
        <w:t>sme contact</w:t>
      </w:r>
      <w:r w:rsidRPr="009139EE">
        <w:rPr>
          <w:b/>
        </w:rPr>
        <w:t xml:space="preserve"> – </w:t>
      </w:r>
      <w:r w:rsidRPr="00177EC4">
        <w:rPr>
          <w:b/>
        </w:rPr>
        <w:t>Pavement &amp; Drainage management and technology</w:t>
      </w:r>
    </w:p>
    <w:p w14:paraId="56BA85FE" w14:textId="77777777" w:rsidR="002D2696" w:rsidRPr="005E4C82" w:rsidRDefault="002D2696" w:rsidP="00414EE3">
      <w:pPr>
        <w:pStyle w:val="HiddenTextSpec"/>
        <w:widowControl w:val="0"/>
      </w:pPr>
    </w:p>
    <w:p w14:paraId="4CB33258" w14:textId="4E292E7C" w:rsidR="002D2696" w:rsidRDefault="002D2696" w:rsidP="00545C8F">
      <w:pPr>
        <w:pStyle w:val="Instruction"/>
      </w:pPr>
      <w:r w:rsidRPr="0058307D">
        <w:t xml:space="preserve">THE </w:t>
      </w:r>
      <w:r w:rsidRPr="00545C8F">
        <w:t>FOLLOWING</w:t>
      </w:r>
      <w:r w:rsidRPr="0058307D">
        <w:t xml:space="preserve"> IS ADDED:</w:t>
      </w:r>
    </w:p>
    <w:p w14:paraId="1CE918FA" w14:textId="77777777" w:rsidR="00545C8F" w:rsidRDefault="00545C8F" w:rsidP="00545C8F">
      <w:pPr>
        <w:pStyle w:val="Blanklinehalf"/>
      </w:pPr>
    </w:p>
    <w:tbl>
      <w:tblPr>
        <w:tblW w:w="5000" w:type="pct"/>
        <w:tblBorders>
          <w:top w:val="single" w:sz="4" w:space="0" w:color="auto"/>
          <w:bottom w:val="single" w:sz="4" w:space="0" w:color="auto"/>
          <w:insideH w:val="single" w:sz="4" w:space="0" w:color="auto"/>
        </w:tblBorders>
        <w:tblLook w:val="01E0" w:firstRow="1" w:lastRow="1" w:firstColumn="1" w:lastColumn="1" w:noHBand="0" w:noVBand="0"/>
      </w:tblPr>
      <w:tblGrid>
        <w:gridCol w:w="1244"/>
        <w:gridCol w:w="2825"/>
        <w:gridCol w:w="1411"/>
        <w:gridCol w:w="1413"/>
        <w:gridCol w:w="2827"/>
      </w:tblGrid>
      <w:tr w:rsidR="002D61F5" w14:paraId="332A4FF8" w14:textId="77777777" w:rsidTr="002D61F5">
        <w:trPr>
          <w:trHeight w:val="288"/>
        </w:trPr>
        <w:tc>
          <w:tcPr>
            <w:tcW w:w="5000" w:type="pct"/>
            <w:gridSpan w:val="5"/>
            <w:tcBorders>
              <w:top w:val="double" w:sz="4" w:space="0" w:color="auto"/>
            </w:tcBorders>
            <w:vAlign w:val="center"/>
          </w:tcPr>
          <w:p w14:paraId="72AB5D61" w14:textId="3E0F8BD9" w:rsidR="002D61F5" w:rsidRPr="009C50D2" w:rsidRDefault="002D61F5" w:rsidP="002D61F5">
            <w:pPr>
              <w:pStyle w:val="Tabletitle"/>
            </w:pPr>
            <w:r>
              <w:t>International Roughness Index (IRI) Values of the Existing Roadway</w:t>
            </w:r>
          </w:p>
        </w:tc>
      </w:tr>
      <w:tr w:rsidR="002D61F5" w14:paraId="0BC6BF8F" w14:textId="77777777" w:rsidTr="002D61F5">
        <w:trPr>
          <w:trHeight w:val="288"/>
        </w:trPr>
        <w:tc>
          <w:tcPr>
            <w:tcW w:w="640" w:type="pct"/>
            <w:vMerge w:val="restart"/>
            <w:tcBorders>
              <w:top w:val="single" w:sz="4" w:space="0" w:color="auto"/>
              <w:right w:val="single" w:sz="4" w:space="0" w:color="auto"/>
            </w:tcBorders>
            <w:vAlign w:val="center"/>
          </w:tcPr>
          <w:p w14:paraId="41B31D4E" w14:textId="0B4948D2" w:rsidR="002D61F5" w:rsidRPr="00E300CF" w:rsidRDefault="002D61F5" w:rsidP="00E300CF">
            <w:pPr>
              <w:pStyle w:val="Tabletext"/>
              <w:jc w:val="center"/>
              <w:rPr>
                <w:b/>
                <w:bCs/>
              </w:rPr>
            </w:pPr>
            <w:r w:rsidRPr="00E300CF">
              <w:rPr>
                <w:b/>
                <w:bCs/>
              </w:rPr>
              <w:t>Route</w:t>
            </w:r>
          </w:p>
        </w:tc>
        <w:tc>
          <w:tcPr>
            <w:tcW w:w="1453" w:type="pct"/>
            <w:vMerge w:val="restart"/>
            <w:tcBorders>
              <w:top w:val="single" w:sz="4" w:space="0" w:color="auto"/>
              <w:left w:val="single" w:sz="4" w:space="0" w:color="auto"/>
              <w:right w:val="single" w:sz="4" w:space="0" w:color="auto"/>
            </w:tcBorders>
            <w:vAlign w:val="center"/>
          </w:tcPr>
          <w:p w14:paraId="15409259" w14:textId="06DD4F2A" w:rsidR="002D61F5" w:rsidRPr="00E300CF" w:rsidRDefault="002D61F5" w:rsidP="00E300CF">
            <w:pPr>
              <w:pStyle w:val="Tabletext"/>
              <w:jc w:val="center"/>
              <w:rPr>
                <w:b/>
                <w:bCs/>
              </w:rPr>
            </w:pPr>
            <w:r w:rsidRPr="00E300CF">
              <w:rPr>
                <w:b/>
                <w:bCs/>
              </w:rPr>
              <w:t>Direction</w:t>
            </w:r>
          </w:p>
        </w:tc>
        <w:tc>
          <w:tcPr>
            <w:tcW w:w="1453" w:type="pct"/>
            <w:gridSpan w:val="2"/>
            <w:tcBorders>
              <w:top w:val="single" w:sz="4" w:space="0" w:color="auto"/>
              <w:left w:val="single" w:sz="4" w:space="0" w:color="auto"/>
              <w:right w:val="single" w:sz="4" w:space="0" w:color="auto"/>
            </w:tcBorders>
            <w:vAlign w:val="center"/>
          </w:tcPr>
          <w:p w14:paraId="68CC9BAB" w14:textId="4C88E3F5" w:rsidR="002D61F5" w:rsidRPr="00E300CF" w:rsidRDefault="002D61F5" w:rsidP="00E300CF">
            <w:pPr>
              <w:pStyle w:val="Tabletext"/>
              <w:jc w:val="center"/>
              <w:rPr>
                <w:b/>
                <w:bCs/>
              </w:rPr>
            </w:pPr>
            <w:r w:rsidRPr="00E300CF">
              <w:rPr>
                <w:b/>
                <w:bCs/>
              </w:rPr>
              <w:t>Mile Post</w:t>
            </w:r>
          </w:p>
        </w:tc>
        <w:tc>
          <w:tcPr>
            <w:tcW w:w="1454" w:type="pct"/>
            <w:vMerge w:val="restart"/>
            <w:tcBorders>
              <w:top w:val="single" w:sz="4" w:space="0" w:color="auto"/>
              <w:left w:val="single" w:sz="4" w:space="0" w:color="auto"/>
            </w:tcBorders>
            <w:vAlign w:val="center"/>
          </w:tcPr>
          <w:p w14:paraId="0F780E3C" w14:textId="5197AF2C" w:rsidR="002D61F5" w:rsidRPr="00E300CF" w:rsidRDefault="002D61F5" w:rsidP="00E300CF">
            <w:pPr>
              <w:pStyle w:val="Tabletext"/>
              <w:jc w:val="center"/>
              <w:rPr>
                <w:b/>
                <w:bCs/>
              </w:rPr>
            </w:pPr>
            <w:r w:rsidRPr="00E300CF">
              <w:rPr>
                <w:b/>
                <w:bCs/>
              </w:rPr>
              <w:t>Existing IRI Value</w:t>
            </w:r>
          </w:p>
        </w:tc>
      </w:tr>
      <w:tr w:rsidR="002D61F5" w14:paraId="675E0EC1" w14:textId="77777777" w:rsidTr="002D61F5">
        <w:trPr>
          <w:trHeight w:val="288"/>
        </w:trPr>
        <w:tc>
          <w:tcPr>
            <w:tcW w:w="640" w:type="pct"/>
            <w:vMerge/>
            <w:tcBorders>
              <w:right w:val="single" w:sz="4" w:space="0" w:color="auto"/>
            </w:tcBorders>
            <w:vAlign w:val="center"/>
          </w:tcPr>
          <w:p w14:paraId="527259BF" w14:textId="77777777" w:rsidR="002D61F5" w:rsidRDefault="002D61F5" w:rsidP="004D5E46">
            <w:pPr>
              <w:pStyle w:val="TableheaderCentered"/>
              <w:keepLines/>
            </w:pPr>
          </w:p>
        </w:tc>
        <w:tc>
          <w:tcPr>
            <w:tcW w:w="1453" w:type="pct"/>
            <w:vMerge/>
            <w:tcBorders>
              <w:left w:val="single" w:sz="4" w:space="0" w:color="auto"/>
              <w:right w:val="single" w:sz="4" w:space="0" w:color="auto"/>
            </w:tcBorders>
            <w:vAlign w:val="center"/>
          </w:tcPr>
          <w:p w14:paraId="07E9D81F" w14:textId="77777777" w:rsidR="002D61F5" w:rsidRDefault="002D61F5" w:rsidP="002D61F5">
            <w:pPr>
              <w:pStyle w:val="TableheaderCentered"/>
              <w:keepLines/>
            </w:pPr>
          </w:p>
        </w:tc>
        <w:tc>
          <w:tcPr>
            <w:tcW w:w="726" w:type="pct"/>
            <w:tcBorders>
              <w:top w:val="single" w:sz="4" w:space="0" w:color="auto"/>
              <w:left w:val="single" w:sz="4" w:space="0" w:color="auto"/>
              <w:right w:val="single" w:sz="4" w:space="0" w:color="auto"/>
            </w:tcBorders>
            <w:vAlign w:val="center"/>
          </w:tcPr>
          <w:p w14:paraId="3114C7AC" w14:textId="658E6913" w:rsidR="002D61F5" w:rsidRPr="00E300CF" w:rsidRDefault="002D61F5" w:rsidP="00E300CF">
            <w:pPr>
              <w:pStyle w:val="Tabletext"/>
              <w:rPr>
                <w:b/>
                <w:bCs/>
              </w:rPr>
            </w:pPr>
            <w:r w:rsidRPr="00E300CF">
              <w:rPr>
                <w:b/>
                <w:bCs/>
              </w:rPr>
              <w:t>From</w:t>
            </w:r>
          </w:p>
        </w:tc>
        <w:tc>
          <w:tcPr>
            <w:tcW w:w="727" w:type="pct"/>
            <w:tcBorders>
              <w:left w:val="single" w:sz="4" w:space="0" w:color="auto"/>
              <w:right w:val="single" w:sz="4" w:space="0" w:color="auto"/>
            </w:tcBorders>
            <w:vAlign w:val="center"/>
          </w:tcPr>
          <w:p w14:paraId="053CE3FC" w14:textId="02204EAD" w:rsidR="002D61F5" w:rsidRPr="00E300CF" w:rsidRDefault="002D61F5" w:rsidP="00E300CF">
            <w:pPr>
              <w:pStyle w:val="Tabletext"/>
              <w:rPr>
                <w:b/>
                <w:bCs/>
              </w:rPr>
            </w:pPr>
            <w:r w:rsidRPr="00E300CF">
              <w:rPr>
                <w:b/>
                <w:bCs/>
              </w:rPr>
              <w:t>To</w:t>
            </w:r>
          </w:p>
        </w:tc>
        <w:tc>
          <w:tcPr>
            <w:tcW w:w="1454" w:type="pct"/>
            <w:vMerge/>
            <w:tcBorders>
              <w:left w:val="single" w:sz="4" w:space="0" w:color="auto"/>
            </w:tcBorders>
            <w:vAlign w:val="center"/>
          </w:tcPr>
          <w:p w14:paraId="0C02ED80" w14:textId="77777777" w:rsidR="002D61F5" w:rsidRPr="009C50D2" w:rsidRDefault="002D61F5" w:rsidP="002D61F5">
            <w:pPr>
              <w:pStyle w:val="TableheaderCentered"/>
              <w:keepLines/>
            </w:pPr>
          </w:p>
        </w:tc>
      </w:tr>
      <w:tr w:rsidR="002D61F5" w:rsidRPr="00081255" w14:paraId="15429D0D" w14:textId="77777777" w:rsidTr="002D61F5">
        <w:trPr>
          <w:trHeight w:val="288"/>
        </w:trPr>
        <w:tc>
          <w:tcPr>
            <w:tcW w:w="640" w:type="pct"/>
            <w:tcBorders>
              <w:bottom w:val="double" w:sz="4" w:space="0" w:color="auto"/>
            </w:tcBorders>
            <w:vAlign w:val="center"/>
          </w:tcPr>
          <w:p w14:paraId="794AAF23" w14:textId="77777777" w:rsidR="002D61F5" w:rsidRPr="002D61F5" w:rsidRDefault="002D61F5" w:rsidP="002D61F5">
            <w:pPr>
              <w:pStyle w:val="Tabletext"/>
              <w:jc w:val="center"/>
            </w:pPr>
          </w:p>
        </w:tc>
        <w:tc>
          <w:tcPr>
            <w:tcW w:w="1453" w:type="pct"/>
            <w:tcBorders>
              <w:bottom w:val="double" w:sz="4" w:space="0" w:color="auto"/>
            </w:tcBorders>
            <w:vAlign w:val="center"/>
          </w:tcPr>
          <w:p w14:paraId="1C7EE656" w14:textId="77777777" w:rsidR="002D61F5" w:rsidRPr="002D61F5" w:rsidRDefault="002D61F5" w:rsidP="002D61F5">
            <w:pPr>
              <w:pStyle w:val="Tabletext"/>
              <w:jc w:val="center"/>
            </w:pPr>
          </w:p>
        </w:tc>
        <w:tc>
          <w:tcPr>
            <w:tcW w:w="1453" w:type="pct"/>
            <w:gridSpan w:val="2"/>
            <w:tcBorders>
              <w:bottom w:val="double" w:sz="4" w:space="0" w:color="auto"/>
            </w:tcBorders>
            <w:vAlign w:val="center"/>
          </w:tcPr>
          <w:p w14:paraId="2E2FE942" w14:textId="693B2171" w:rsidR="002D61F5" w:rsidRPr="002D61F5" w:rsidRDefault="002D61F5" w:rsidP="002D61F5">
            <w:pPr>
              <w:pStyle w:val="Tabletext"/>
              <w:jc w:val="center"/>
            </w:pPr>
          </w:p>
        </w:tc>
        <w:tc>
          <w:tcPr>
            <w:tcW w:w="1454" w:type="pct"/>
            <w:tcBorders>
              <w:bottom w:val="double" w:sz="4" w:space="0" w:color="auto"/>
            </w:tcBorders>
            <w:vAlign w:val="center"/>
          </w:tcPr>
          <w:p w14:paraId="412DCDF2" w14:textId="0C7CE37D" w:rsidR="002D61F5" w:rsidRPr="002D61F5" w:rsidRDefault="002D61F5" w:rsidP="002D61F5">
            <w:pPr>
              <w:pStyle w:val="Tabletext"/>
              <w:jc w:val="center"/>
            </w:pPr>
          </w:p>
        </w:tc>
      </w:tr>
    </w:tbl>
    <w:p w14:paraId="181170C2" w14:textId="77777777" w:rsidR="002D2696" w:rsidRPr="00624F93" w:rsidRDefault="002D2696" w:rsidP="00414EE3">
      <w:pPr>
        <w:pStyle w:val="Paragraph"/>
        <w:widowControl w:val="0"/>
      </w:pPr>
      <w:r w:rsidRPr="00624F93">
        <w:t>This information is the latest available IRI data of the right most through lane from the Pavement Management Unit</w:t>
      </w:r>
      <w:proofErr w:type="gramStart"/>
      <w:r w:rsidRPr="00624F93">
        <w:t>.</w:t>
      </w:r>
      <w:r w:rsidR="001D66A9">
        <w:t xml:space="preserve"> </w:t>
      </w:r>
      <w:r w:rsidRPr="00624F93">
        <w:t xml:space="preserve"> </w:t>
      </w:r>
      <w:proofErr w:type="gramEnd"/>
      <w:r w:rsidRPr="00624F93">
        <w:t xml:space="preserve">The pavement information shown herein was obtained by the Department and is made available to the authorized users only </w:t>
      </w:r>
      <w:r w:rsidR="009C5C23">
        <w:t xml:space="preserve">so </w:t>
      </w:r>
      <w:r w:rsidRPr="00624F93">
        <w:t>that they may have access to the same information available to the Department</w:t>
      </w:r>
      <w:proofErr w:type="gramStart"/>
      <w:r w:rsidRPr="00624F93">
        <w:t xml:space="preserve">. </w:t>
      </w:r>
      <w:r w:rsidR="001D66A9">
        <w:t xml:space="preserve"> </w:t>
      </w:r>
      <w:proofErr w:type="gramEnd"/>
      <w:r w:rsidRPr="00624F93">
        <w:t>It is presented in good faith, but is not intended as a substitute for investigations, interpretation</w:t>
      </w:r>
      <w:r w:rsidR="00357CEA">
        <w:t>,</w:t>
      </w:r>
      <w:r w:rsidRPr="00624F93">
        <w:t xml:space="preserve"> or judgment of such authorized users.</w:t>
      </w:r>
    </w:p>
    <w:p w14:paraId="701F6E28" w14:textId="77777777" w:rsidR="004F034E" w:rsidRPr="00614EE6" w:rsidRDefault="004F034E" w:rsidP="00614EE6">
      <w:pPr>
        <w:pStyle w:val="HiddenTextSpec"/>
      </w:pPr>
      <w:r w:rsidRPr="00614EE6">
        <w:t>3************************************************3</w:t>
      </w:r>
    </w:p>
    <w:p w14:paraId="00D1F0C4" w14:textId="77777777" w:rsidR="004F034E" w:rsidRPr="00614EE6" w:rsidRDefault="001E04C2" w:rsidP="00614EE6">
      <w:pPr>
        <w:pStyle w:val="HiddenTextSpec"/>
      </w:pPr>
      <w:r>
        <w:br w:type="page"/>
      </w:r>
      <w:r w:rsidR="004F034E" w:rsidRPr="00614EE6">
        <w:lastRenderedPageBreak/>
        <w:t>3************************************************3</w:t>
      </w:r>
    </w:p>
    <w:p w14:paraId="3165213E" w14:textId="77777777" w:rsidR="00633DA8" w:rsidRPr="00E70097" w:rsidRDefault="00633DA8" w:rsidP="00633DA8">
      <w:pPr>
        <w:pStyle w:val="HiddenTextSpec"/>
      </w:pPr>
      <w:r w:rsidRPr="00E70097">
        <w:t xml:space="preserve">complete and </w:t>
      </w:r>
      <w:r>
        <w:t>include</w:t>
      </w:r>
      <w:r w:rsidRPr="00E70097">
        <w:t xml:space="preserve"> the pavement core record form</w:t>
      </w:r>
    </w:p>
    <w:p w14:paraId="0FB924AA" w14:textId="77777777" w:rsidR="00633DA8" w:rsidRPr="00E70097" w:rsidRDefault="00633DA8" w:rsidP="00633DA8">
      <w:pPr>
        <w:pStyle w:val="HiddenTextSpec"/>
      </w:pPr>
      <w:r w:rsidRPr="00E70097">
        <w:t xml:space="preserve">and provide a copy to </w:t>
      </w:r>
    </w:p>
    <w:p w14:paraId="4CC038C4" w14:textId="77777777" w:rsidR="00633DA8" w:rsidRPr="00E70097" w:rsidRDefault="00633DA8" w:rsidP="00633DA8">
      <w:pPr>
        <w:pStyle w:val="HiddenTextSpec"/>
      </w:pPr>
      <w:r w:rsidRPr="00E70097">
        <w:t>Pavement &amp; Drainage management and technology</w:t>
      </w:r>
    </w:p>
    <w:p w14:paraId="054E9B16" w14:textId="77777777" w:rsidR="00633DA8" w:rsidRDefault="00633DA8" w:rsidP="00633DA8">
      <w:pPr>
        <w:pStyle w:val="HiddenTextSpec"/>
      </w:pPr>
    </w:p>
    <w:p w14:paraId="33A05357" w14:textId="77777777" w:rsidR="00633DA8" w:rsidRPr="005715B3" w:rsidRDefault="00633DA8" w:rsidP="00633DA8">
      <w:pPr>
        <w:pStyle w:val="Title"/>
      </w:pPr>
      <w:r w:rsidRPr="005715B3">
        <w:t>NEW JERSEY DEPARTMENT OF TRANSPORTATION</w:t>
      </w:r>
    </w:p>
    <w:p w14:paraId="28A9FADC" w14:textId="77777777" w:rsidR="00633DA8" w:rsidRPr="005715B3" w:rsidRDefault="00633DA8" w:rsidP="00633DA8">
      <w:pPr>
        <w:pStyle w:val="Title"/>
      </w:pPr>
      <w:r w:rsidRPr="005715B3">
        <w:t>PAVEMENT CORE RECORD</w:t>
      </w:r>
    </w:p>
    <w:p w14:paraId="1C09A3FD" w14:textId="77777777" w:rsidR="00633DA8" w:rsidRPr="006B495C" w:rsidRDefault="00633DA8" w:rsidP="00633DA8">
      <w:pPr>
        <w:pStyle w:val="A1paragraph0"/>
      </w:pPr>
      <w:r w:rsidRPr="0015378F">
        <w:rPr>
          <w:b/>
        </w:rPr>
        <w:t>PROJECT/ROUTE &amp; SECTION: __</w:t>
      </w:r>
      <w:r w:rsidRPr="006B495C">
        <w:t>____________________________________</w:t>
      </w:r>
      <w:r>
        <w:t>_</w:t>
      </w:r>
      <w:r w:rsidRPr="006B495C">
        <w:t>____________________</w:t>
      </w:r>
    </w:p>
    <w:p w14:paraId="38E4E120" w14:textId="77777777" w:rsidR="00633DA8" w:rsidRPr="006B495C" w:rsidRDefault="00633DA8" w:rsidP="00633DA8">
      <w:pPr>
        <w:pStyle w:val="A1paragraph0"/>
        <w:rPr>
          <w:b/>
        </w:rPr>
      </w:pPr>
      <w:r w:rsidRPr="00E64C8A">
        <w:rPr>
          <w:b/>
        </w:rPr>
        <w:t xml:space="preserve">DRILLER: </w:t>
      </w:r>
      <w:r w:rsidRPr="006B495C">
        <w:rPr>
          <w:b/>
        </w:rPr>
        <w:t>______________________________________________________________________________</w:t>
      </w:r>
    </w:p>
    <w:p w14:paraId="3F9D55A7" w14:textId="77777777" w:rsidR="00633DA8" w:rsidRPr="006B495C" w:rsidRDefault="00633DA8" w:rsidP="00633DA8">
      <w:pPr>
        <w:pStyle w:val="A1paragraph0"/>
        <w:rPr>
          <w:b/>
        </w:rPr>
      </w:pPr>
      <w:r w:rsidRPr="00E64C8A">
        <w:rPr>
          <w:b/>
        </w:rPr>
        <w:t xml:space="preserve">INSPECTOR: </w:t>
      </w:r>
      <w:r w:rsidRPr="006B495C">
        <w:rPr>
          <w:b/>
        </w:rPr>
        <w:t>____________________________________________________________________________</w:t>
      </w:r>
    </w:p>
    <w:p w14:paraId="11EBB705" w14:textId="77777777" w:rsidR="00633DA8" w:rsidRPr="00E64C8A" w:rsidRDefault="00633DA8" w:rsidP="00633DA8">
      <w:pPr>
        <w:pStyle w:val="A1paragraph0"/>
        <w:rPr>
          <w:b/>
        </w:rPr>
      </w:pPr>
      <w:r w:rsidRPr="00E64C8A">
        <w:rPr>
          <w:b/>
        </w:rPr>
        <w:t xml:space="preserve">COUNTY/TOWNSHIP: </w:t>
      </w:r>
      <w:r w:rsidRPr="006B495C">
        <w:rPr>
          <w:b/>
        </w:rPr>
        <w:t>____________________________________________________________________</w:t>
      </w:r>
    </w:p>
    <w:p w14:paraId="1AD8FC02" w14:textId="77777777" w:rsidR="00633DA8" w:rsidRPr="00E64C8A" w:rsidRDefault="00633DA8" w:rsidP="00633DA8">
      <w:pPr>
        <w:pStyle w:val="A1paragraph0"/>
        <w:rPr>
          <w:b/>
        </w:rPr>
      </w:pPr>
      <w:r w:rsidRPr="00E64C8A">
        <w:rPr>
          <w:b/>
        </w:rPr>
        <w:t>DATE STARTED: _____________</w:t>
      </w:r>
      <w:r>
        <w:rPr>
          <w:b/>
        </w:rPr>
        <w:tab/>
      </w:r>
      <w:r w:rsidRPr="00E64C8A">
        <w:rPr>
          <w:b/>
        </w:rPr>
        <w:t>DATE COMPLETED: _________________</w:t>
      </w:r>
    </w:p>
    <w:p w14:paraId="11488D41" w14:textId="77777777" w:rsidR="00633DA8" w:rsidRPr="00B237DD" w:rsidRDefault="00633DA8" w:rsidP="00633DA8">
      <w:pPr>
        <w:pStyle w:val="A1paragraph0"/>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783"/>
        <w:gridCol w:w="852"/>
        <w:gridCol w:w="784"/>
        <w:gridCol w:w="784"/>
        <w:gridCol w:w="834"/>
        <w:gridCol w:w="822"/>
        <w:gridCol w:w="784"/>
        <w:gridCol w:w="784"/>
        <w:gridCol w:w="784"/>
        <w:gridCol w:w="858"/>
        <w:gridCol w:w="858"/>
      </w:tblGrid>
      <w:tr w:rsidR="00633DA8" w:rsidRPr="00A26F90" w14:paraId="17CF4E49" w14:textId="77777777" w:rsidTr="004E3723">
        <w:trPr>
          <w:trHeight w:val="576"/>
        </w:trPr>
        <w:tc>
          <w:tcPr>
            <w:tcW w:w="417" w:type="pct"/>
            <w:shd w:val="clear" w:color="auto" w:fill="auto"/>
            <w:vAlign w:val="center"/>
          </w:tcPr>
          <w:p w14:paraId="275FB6C1" w14:textId="77777777" w:rsidR="00633DA8" w:rsidRPr="00881B6C" w:rsidRDefault="00633DA8" w:rsidP="004E3723">
            <w:pPr>
              <w:pStyle w:val="Tabletitle"/>
              <w:rPr>
                <w:bCs/>
                <w:sz w:val="11"/>
                <w:szCs w:val="11"/>
              </w:rPr>
            </w:pPr>
            <w:r w:rsidRPr="00881B6C">
              <w:rPr>
                <w:bCs/>
                <w:sz w:val="11"/>
                <w:szCs w:val="11"/>
              </w:rPr>
              <w:t>CORE NUMBER</w:t>
            </w:r>
          </w:p>
        </w:tc>
        <w:tc>
          <w:tcPr>
            <w:tcW w:w="417" w:type="pct"/>
            <w:shd w:val="clear" w:color="auto" w:fill="auto"/>
            <w:vAlign w:val="center"/>
          </w:tcPr>
          <w:p w14:paraId="1DF2D02C" w14:textId="77777777" w:rsidR="00633DA8" w:rsidRPr="00881B6C" w:rsidRDefault="00633DA8" w:rsidP="004E3723">
            <w:pPr>
              <w:pStyle w:val="Tabletitle"/>
              <w:rPr>
                <w:bCs/>
                <w:sz w:val="11"/>
                <w:szCs w:val="11"/>
              </w:rPr>
            </w:pPr>
            <w:r w:rsidRPr="00881B6C">
              <w:rPr>
                <w:bCs/>
                <w:sz w:val="11"/>
                <w:szCs w:val="11"/>
              </w:rPr>
              <w:t>ROUTE</w:t>
            </w:r>
          </w:p>
        </w:tc>
        <w:tc>
          <w:tcPr>
            <w:tcW w:w="417" w:type="pct"/>
            <w:shd w:val="clear" w:color="auto" w:fill="auto"/>
            <w:vAlign w:val="center"/>
          </w:tcPr>
          <w:p w14:paraId="0728FB75" w14:textId="77777777" w:rsidR="00633DA8" w:rsidRPr="00881B6C" w:rsidRDefault="00633DA8" w:rsidP="004E3723">
            <w:pPr>
              <w:pStyle w:val="Tabletitle"/>
              <w:rPr>
                <w:bCs/>
                <w:sz w:val="11"/>
                <w:szCs w:val="11"/>
              </w:rPr>
            </w:pPr>
            <w:r w:rsidRPr="00881B6C">
              <w:rPr>
                <w:bCs/>
                <w:sz w:val="11"/>
                <w:szCs w:val="11"/>
              </w:rPr>
              <w:t>DIRECTION</w:t>
            </w:r>
          </w:p>
          <w:p w14:paraId="4A437851" w14:textId="77777777" w:rsidR="00633DA8" w:rsidRPr="00881B6C" w:rsidRDefault="00633DA8" w:rsidP="004E3723">
            <w:pPr>
              <w:pStyle w:val="Tabletitle"/>
              <w:rPr>
                <w:bCs/>
                <w:sz w:val="11"/>
                <w:szCs w:val="11"/>
              </w:rPr>
            </w:pPr>
            <w:r w:rsidRPr="00881B6C">
              <w:rPr>
                <w:bCs/>
                <w:sz w:val="11"/>
                <w:szCs w:val="11"/>
              </w:rPr>
              <w:t>(N, E, S, W)</w:t>
            </w:r>
          </w:p>
        </w:tc>
        <w:tc>
          <w:tcPr>
            <w:tcW w:w="417" w:type="pct"/>
            <w:shd w:val="clear" w:color="auto" w:fill="auto"/>
            <w:vAlign w:val="center"/>
          </w:tcPr>
          <w:p w14:paraId="196B99D7" w14:textId="77777777" w:rsidR="00633DA8" w:rsidRPr="00881B6C" w:rsidRDefault="00633DA8" w:rsidP="004E3723">
            <w:pPr>
              <w:pStyle w:val="Tabletitle"/>
              <w:rPr>
                <w:bCs/>
                <w:sz w:val="11"/>
                <w:szCs w:val="11"/>
              </w:rPr>
            </w:pPr>
            <w:r w:rsidRPr="00881B6C">
              <w:rPr>
                <w:bCs/>
                <w:sz w:val="11"/>
                <w:szCs w:val="11"/>
              </w:rPr>
              <w:t>MILE POST</w:t>
            </w:r>
          </w:p>
          <w:p w14:paraId="4FF97B7C" w14:textId="77777777" w:rsidR="00633DA8" w:rsidRPr="00881B6C" w:rsidRDefault="00633DA8" w:rsidP="004E3723">
            <w:pPr>
              <w:pStyle w:val="Tabletitle"/>
              <w:rPr>
                <w:bCs/>
                <w:sz w:val="11"/>
                <w:szCs w:val="11"/>
              </w:rPr>
            </w:pPr>
            <w:r w:rsidRPr="00881B6C">
              <w:rPr>
                <w:bCs/>
                <w:sz w:val="11"/>
                <w:szCs w:val="11"/>
              </w:rPr>
              <w:t>or STATION</w:t>
            </w:r>
          </w:p>
        </w:tc>
        <w:tc>
          <w:tcPr>
            <w:tcW w:w="417" w:type="pct"/>
            <w:shd w:val="clear" w:color="auto" w:fill="auto"/>
            <w:vAlign w:val="center"/>
          </w:tcPr>
          <w:p w14:paraId="31032E99" w14:textId="77777777" w:rsidR="00633DA8" w:rsidRPr="00881B6C" w:rsidRDefault="00633DA8" w:rsidP="004E3723">
            <w:pPr>
              <w:pStyle w:val="Tabletitle"/>
              <w:rPr>
                <w:bCs/>
                <w:sz w:val="11"/>
                <w:szCs w:val="11"/>
              </w:rPr>
            </w:pPr>
            <w:r w:rsidRPr="00881B6C">
              <w:rPr>
                <w:bCs/>
                <w:sz w:val="11"/>
                <w:szCs w:val="11"/>
              </w:rPr>
              <w:t>LANE NO.</w:t>
            </w:r>
          </w:p>
          <w:p w14:paraId="621F624C" w14:textId="77777777" w:rsidR="00633DA8" w:rsidRPr="00881B6C" w:rsidRDefault="00633DA8" w:rsidP="004E3723">
            <w:pPr>
              <w:pStyle w:val="Tabletitle"/>
              <w:rPr>
                <w:bCs/>
                <w:sz w:val="11"/>
                <w:szCs w:val="11"/>
              </w:rPr>
            </w:pPr>
            <w:r w:rsidRPr="00881B6C">
              <w:rPr>
                <w:bCs/>
                <w:sz w:val="11"/>
                <w:szCs w:val="11"/>
              </w:rPr>
              <w:t>(Left to Right)</w:t>
            </w:r>
          </w:p>
        </w:tc>
        <w:tc>
          <w:tcPr>
            <w:tcW w:w="417" w:type="pct"/>
            <w:shd w:val="clear" w:color="auto" w:fill="auto"/>
            <w:vAlign w:val="center"/>
          </w:tcPr>
          <w:p w14:paraId="690AD8B8" w14:textId="77777777" w:rsidR="00633DA8" w:rsidRPr="00881B6C" w:rsidRDefault="00633DA8" w:rsidP="004E3723">
            <w:pPr>
              <w:pStyle w:val="Tabletitle"/>
              <w:rPr>
                <w:bCs/>
                <w:sz w:val="11"/>
                <w:szCs w:val="11"/>
              </w:rPr>
            </w:pPr>
            <w:r w:rsidRPr="00881B6C">
              <w:rPr>
                <w:bCs/>
                <w:sz w:val="11"/>
                <w:szCs w:val="11"/>
              </w:rPr>
              <w:t>SHOULDER</w:t>
            </w:r>
          </w:p>
          <w:p w14:paraId="60290640" w14:textId="77777777" w:rsidR="00633DA8" w:rsidRPr="00881B6C" w:rsidRDefault="00633DA8" w:rsidP="004E3723">
            <w:pPr>
              <w:pStyle w:val="Tabletitle"/>
              <w:rPr>
                <w:bCs/>
                <w:sz w:val="11"/>
                <w:szCs w:val="11"/>
              </w:rPr>
            </w:pPr>
            <w:r w:rsidRPr="00881B6C">
              <w:rPr>
                <w:bCs/>
                <w:sz w:val="11"/>
                <w:szCs w:val="11"/>
              </w:rPr>
              <w:t xml:space="preserve">(Inside or </w:t>
            </w:r>
            <w:proofErr w:type="gramStart"/>
            <w:r w:rsidRPr="00881B6C">
              <w:rPr>
                <w:bCs/>
                <w:sz w:val="11"/>
                <w:szCs w:val="11"/>
              </w:rPr>
              <w:t>Outside</w:t>
            </w:r>
            <w:proofErr w:type="gramEnd"/>
            <w:r w:rsidRPr="00881B6C">
              <w:rPr>
                <w:bCs/>
                <w:sz w:val="11"/>
                <w:szCs w:val="11"/>
              </w:rPr>
              <w:t>)</w:t>
            </w:r>
          </w:p>
        </w:tc>
        <w:tc>
          <w:tcPr>
            <w:tcW w:w="417" w:type="pct"/>
            <w:shd w:val="clear" w:color="auto" w:fill="auto"/>
            <w:vAlign w:val="center"/>
          </w:tcPr>
          <w:p w14:paraId="20E1A54F" w14:textId="77777777" w:rsidR="00633DA8" w:rsidRPr="00881B6C" w:rsidRDefault="00633DA8" w:rsidP="004E3723">
            <w:pPr>
              <w:pStyle w:val="Tabletitle"/>
              <w:rPr>
                <w:bCs/>
                <w:sz w:val="11"/>
                <w:szCs w:val="11"/>
              </w:rPr>
            </w:pPr>
            <w:r w:rsidRPr="00881B6C">
              <w:rPr>
                <w:bCs/>
                <w:sz w:val="11"/>
                <w:szCs w:val="11"/>
              </w:rPr>
              <w:t>CORE DIAMETER</w:t>
            </w:r>
          </w:p>
          <w:p w14:paraId="0B8F9C4C"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1F6BC5DC" w14:textId="77777777" w:rsidR="00633DA8" w:rsidRPr="00881B6C" w:rsidRDefault="00633DA8" w:rsidP="004E3723">
            <w:pPr>
              <w:pStyle w:val="Tabletitle"/>
              <w:rPr>
                <w:bCs/>
                <w:sz w:val="11"/>
                <w:szCs w:val="11"/>
              </w:rPr>
            </w:pPr>
            <w:r w:rsidRPr="00881B6C">
              <w:rPr>
                <w:bCs/>
                <w:sz w:val="11"/>
                <w:szCs w:val="11"/>
              </w:rPr>
              <w:t>TOTAL CORE DEPTH</w:t>
            </w:r>
          </w:p>
          <w:p w14:paraId="04924FE2"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7C0F4519" w14:textId="77777777" w:rsidR="00633DA8" w:rsidRPr="00881B6C" w:rsidRDefault="00633DA8" w:rsidP="004E3723">
            <w:pPr>
              <w:pStyle w:val="Tabletitle"/>
              <w:rPr>
                <w:bCs/>
                <w:sz w:val="11"/>
                <w:szCs w:val="11"/>
              </w:rPr>
            </w:pPr>
            <w:r w:rsidRPr="00881B6C">
              <w:rPr>
                <w:bCs/>
                <w:sz w:val="11"/>
                <w:szCs w:val="11"/>
              </w:rPr>
              <w:t>CORE DRILLED TO</w:t>
            </w:r>
          </w:p>
        </w:tc>
        <w:tc>
          <w:tcPr>
            <w:tcW w:w="417" w:type="pct"/>
            <w:shd w:val="clear" w:color="auto" w:fill="auto"/>
            <w:vAlign w:val="center"/>
          </w:tcPr>
          <w:p w14:paraId="70DAD288" w14:textId="77777777" w:rsidR="00633DA8" w:rsidRPr="00881B6C" w:rsidRDefault="00633DA8" w:rsidP="004E3723">
            <w:pPr>
              <w:pStyle w:val="Tabletitle"/>
              <w:rPr>
                <w:bCs/>
                <w:sz w:val="11"/>
                <w:szCs w:val="11"/>
              </w:rPr>
            </w:pPr>
            <w:r w:rsidRPr="00881B6C">
              <w:rPr>
                <w:bCs/>
                <w:sz w:val="11"/>
                <w:szCs w:val="11"/>
              </w:rPr>
              <w:t>SURFACE TYPE</w:t>
            </w:r>
          </w:p>
          <w:p w14:paraId="15CB8E64" w14:textId="77777777" w:rsidR="00633DA8" w:rsidRPr="00881B6C" w:rsidRDefault="00633DA8" w:rsidP="004E3723">
            <w:pPr>
              <w:pStyle w:val="Tabletitle"/>
              <w:rPr>
                <w:bCs/>
                <w:sz w:val="11"/>
                <w:szCs w:val="11"/>
              </w:rPr>
            </w:pPr>
            <w:r w:rsidRPr="00881B6C">
              <w:rPr>
                <w:bCs/>
                <w:sz w:val="11"/>
                <w:szCs w:val="11"/>
              </w:rPr>
              <w:t>(AC/PC)</w:t>
            </w:r>
          </w:p>
        </w:tc>
        <w:tc>
          <w:tcPr>
            <w:tcW w:w="417" w:type="pct"/>
            <w:shd w:val="clear" w:color="auto" w:fill="auto"/>
            <w:vAlign w:val="center"/>
          </w:tcPr>
          <w:p w14:paraId="3D2243DB" w14:textId="77777777" w:rsidR="00633DA8" w:rsidRPr="00881B6C" w:rsidRDefault="00633DA8" w:rsidP="004E3723">
            <w:pPr>
              <w:pStyle w:val="Tabletitle"/>
              <w:rPr>
                <w:bCs/>
                <w:sz w:val="11"/>
                <w:szCs w:val="11"/>
              </w:rPr>
            </w:pPr>
            <w:r w:rsidRPr="00881B6C">
              <w:rPr>
                <w:bCs/>
                <w:sz w:val="11"/>
                <w:szCs w:val="11"/>
              </w:rPr>
              <w:t>AC THICKNESS</w:t>
            </w:r>
          </w:p>
          <w:p w14:paraId="669204DE" w14:textId="77777777" w:rsidR="00633DA8" w:rsidRPr="00881B6C" w:rsidRDefault="00633DA8" w:rsidP="004E3723">
            <w:pPr>
              <w:pStyle w:val="Tabletitle"/>
              <w:rPr>
                <w:bCs/>
                <w:sz w:val="11"/>
                <w:szCs w:val="11"/>
              </w:rPr>
            </w:pPr>
            <w:r w:rsidRPr="00881B6C">
              <w:rPr>
                <w:bCs/>
                <w:sz w:val="11"/>
                <w:szCs w:val="11"/>
              </w:rPr>
              <w:t>(Inches)</w:t>
            </w:r>
          </w:p>
        </w:tc>
        <w:tc>
          <w:tcPr>
            <w:tcW w:w="417" w:type="pct"/>
            <w:shd w:val="clear" w:color="auto" w:fill="auto"/>
            <w:vAlign w:val="center"/>
          </w:tcPr>
          <w:p w14:paraId="0AD1B076" w14:textId="77777777" w:rsidR="00633DA8" w:rsidRPr="00881B6C" w:rsidRDefault="00633DA8" w:rsidP="004E3723">
            <w:pPr>
              <w:pStyle w:val="Tabletitle"/>
              <w:rPr>
                <w:bCs/>
                <w:sz w:val="11"/>
                <w:szCs w:val="11"/>
              </w:rPr>
            </w:pPr>
            <w:r w:rsidRPr="00881B6C">
              <w:rPr>
                <w:bCs/>
                <w:sz w:val="11"/>
                <w:szCs w:val="11"/>
              </w:rPr>
              <w:t>PC THICKNESS</w:t>
            </w:r>
          </w:p>
          <w:p w14:paraId="296B635A" w14:textId="77777777" w:rsidR="00633DA8" w:rsidRPr="00A26F90" w:rsidRDefault="00633DA8" w:rsidP="004E3723">
            <w:pPr>
              <w:pStyle w:val="Tabletitle"/>
              <w:rPr>
                <w:bCs/>
                <w:sz w:val="20"/>
              </w:rPr>
            </w:pPr>
            <w:r w:rsidRPr="00881B6C">
              <w:rPr>
                <w:bCs/>
                <w:sz w:val="11"/>
                <w:szCs w:val="11"/>
              </w:rPr>
              <w:t>(Inches)</w:t>
            </w:r>
          </w:p>
        </w:tc>
      </w:tr>
      <w:tr w:rsidR="00633DA8" w:rsidRPr="00A26F90" w14:paraId="415EC700" w14:textId="77777777" w:rsidTr="004E3723">
        <w:trPr>
          <w:trHeight w:val="576"/>
        </w:trPr>
        <w:tc>
          <w:tcPr>
            <w:tcW w:w="417" w:type="pct"/>
            <w:shd w:val="clear" w:color="auto" w:fill="auto"/>
            <w:vAlign w:val="center"/>
          </w:tcPr>
          <w:p w14:paraId="06FB1127" w14:textId="77777777" w:rsidR="00633DA8" w:rsidRPr="00A4538D" w:rsidRDefault="00633DA8" w:rsidP="00A4538D">
            <w:pPr>
              <w:pStyle w:val="Tabletext"/>
              <w:jc w:val="center"/>
            </w:pPr>
            <w:r w:rsidRPr="00A4538D">
              <w:t>1</w:t>
            </w:r>
          </w:p>
        </w:tc>
        <w:tc>
          <w:tcPr>
            <w:tcW w:w="417" w:type="pct"/>
            <w:shd w:val="clear" w:color="auto" w:fill="auto"/>
            <w:vAlign w:val="center"/>
          </w:tcPr>
          <w:p w14:paraId="68CDB558" w14:textId="77777777" w:rsidR="00633DA8" w:rsidRPr="00A4538D" w:rsidRDefault="00633DA8" w:rsidP="00A4538D">
            <w:pPr>
              <w:pStyle w:val="Tabletext"/>
              <w:jc w:val="center"/>
            </w:pPr>
          </w:p>
        </w:tc>
        <w:tc>
          <w:tcPr>
            <w:tcW w:w="417" w:type="pct"/>
            <w:shd w:val="clear" w:color="auto" w:fill="auto"/>
            <w:vAlign w:val="center"/>
          </w:tcPr>
          <w:p w14:paraId="36B2E94E" w14:textId="77777777" w:rsidR="00633DA8" w:rsidRPr="00A4538D" w:rsidRDefault="00633DA8" w:rsidP="00A4538D">
            <w:pPr>
              <w:pStyle w:val="Tabletext"/>
              <w:jc w:val="center"/>
            </w:pPr>
          </w:p>
        </w:tc>
        <w:tc>
          <w:tcPr>
            <w:tcW w:w="417" w:type="pct"/>
            <w:shd w:val="clear" w:color="auto" w:fill="auto"/>
            <w:vAlign w:val="center"/>
          </w:tcPr>
          <w:p w14:paraId="08AD243D" w14:textId="77777777" w:rsidR="00633DA8" w:rsidRPr="00A4538D" w:rsidRDefault="00633DA8" w:rsidP="00A4538D">
            <w:pPr>
              <w:pStyle w:val="Tabletext"/>
              <w:jc w:val="center"/>
            </w:pPr>
          </w:p>
        </w:tc>
        <w:tc>
          <w:tcPr>
            <w:tcW w:w="417" w:type="pct"/>
            <w:shd w:val="clear" w:color="auto" w:fill="auto"/>
            <w:vAlign w:val="center"/>
          </w:tcPr>
          <w:p w14:paraId="7553F5E6" w14:textId="77777777" w:rsidR="00633DA8" w:rsidRPr="00A4538D" w:rsidRDefault="00633DA8" w:rsidP="00A4538D">
            <w:pPr>
              <w:pStyle w:val="Tabletext"/>
              <w:jc w:val="center"/>
            </w:pPr>
          </w:p>
        </w:tc>
        <w:tc>
          <w:tcPr>
            <w:tcW w:w="417" w:type="pct"/>
            <w:shd w:val="clear" w:color="auto" w:fill="auto"/>
            <w:vAlign w:val="center"/>
          </w:tcPr>
          <w:p w14:paraId="310D6C2C" w14:textId="77777777" w:rsidR="00633DA8" w:rsidRPr="00A4538D" w:rsidRDefault="00633DA8" w:rsidP="00A4538D">
            <w:pPr>
              <w:pStyle w:val="Tabletext"/>
              <w:jc w:val="center"/>
            </w:pPr>
          </w:p>
        </w:tc>
        <w:tc>
          <w:tcPr>
            <w:tcW w:w="417" w:type="pct"/>
            <w:shd w:val="clear" w:color="auto" w:fill="auto"/>
            <w:vAlign w:val="center"/>
          </w:tcPr>
          <w:p w14:paraId="6AFB91F3" w14:textId="77777777" w:rsidR="00633DA8" w:rsidRPr="00A4538D" w:rsidRDefault="00633DA8" w:rsidP="00A4538D">
            <w:pPr>
              <w:pStyle w:val="Tabletext"/>
              <w:jc w:val="center"/>
            </w:pPr>
          </w:p>
        </w:tc>
        <w:tc>
          <w:tcPr>
            <w:tcW w:w="417" w:type="pct"/>
            <w:shd w:val="clear" w:color="auto" w:fill="auto"/>
            <w:vAlign w:val="center"/>
          </w:tcPr>
          <w:p w14:paraId="501AF96F" w14:textId="77777777" w:rsidR="00633DA8" w:rsidRPr="00A4538D" w:rsidRDefault="00633DA8" w:rsidP="00A4538D">
            <w:pPr>
              <w:pStyle w:val="Tabletext"/>
              <w:jc w:val="center"/>
            </w:pPr>
          </w:p>
        </w:tc>
        <w:tc>
          <w:tcPr>
            <w:tcW w:w="417" w:type="pct"/>
            <w:shd w:val="clear" w:color="auto" w:fill="auto"/>
            <w:vAlign w:val="center"/>
          </w:tcPr>
          <w:p w14:paraId="35DFEF5E" w14:textId="77777777" w:rsidR="00633DA8" w:rsidRPr="00A4538D" w:rsidRDefault="00633DA8" w:rsidP="00A4538D">
            <w:pPr>
              <w:pStyle w:val="Tabletext"/>
              <w:jc w:val="center"/>
            </w:pPr>
          </w:p>
        </w:tc>
        <w:tc>
          <w:tcPr>
            <w:tcW w:w="417" w:type="pct"/>
            <w:shd w:val="clear" w:color="auto" w:fill="auto"/>
            <w:vAlign w:val="center"/>
          </w:tcPr>
          <w:p w14:paraId="6AEEAD08" w14:textId="77777777" w:rsidR="00633DA8" w:rsidRPr="00A4538D" w:rsidRDefault="00633DA8" w:rsidP="00A4538D">
            <w:pPr>
              <w:pStyle w:val="Tabletext"/>
              <w:jc w:val="center"/>
            </w:pPr>
          </w:p>
        </w:tc>
        <w:tc>
          <w:tcPr>
            <w:tcW w:w="417" w:type="pct"/>
            <w:shd w:val="clear" w:color="auto" w:fill="auto"/>
            <w:vAlign w:val="center"/>
          </w:tcPr>
          <w:p w14:paraId="6170FB79" w14:textId="77777777" w:rsidR="00633DA8" w:rsidRPr="00A4538D" w:rsidRDefault="00633DA8" w:rsidP="00A4538D">
            <w:pPr>
              <w:pStyle w:val="Tabletext"/>
              <w:jc w:val="center"/>
            </w:pPr>
          </w:p>
        </w:tc>
        <w:tc>
          <w:tcPr>
            <w:tcW w:w="417" w:type="pct"/>
            <w:shd w:val="clear" w:color="auto" w:fill="auto"/>
            <w:vAlign w:val="center"/>
          </w:tcPr>
          <w:p w14:paraId="466C3CA1" w14:textId="77777777" w:rsidR="00633DA8" w:rsidRPr="00A4538D" w:rsidRDefault="00633DA8" w:rsidP="00A4538D">
            <w:pPr>
              <w:pStyle w:val="Tabletext"/>
              <w:jc w:val="center"/>
            </w:pPr>
          </w:p>
        </w:tc>
      </w:tr>
      <w:tr w:rsidR="00633DA8" w:rsidRPr="00A26F90" w14:paraId="62F3F893" w14:textId="77777777" w:rsidTr="004E3723">
        <w:trPr>
          <w:trHeight w:val="576"/>
        </w:trPr>
        <w:tc>
          <w:tcPr>
            <w:tcW w:w="417" w:type="pct"/>
            <w:shd w:val="clear" w:color="auto" w:fill="auto"/>
            <w:vAlign w:val="center"/>
          </w:tcPr>
          <w:p w14:paraId="6C053505" w14:textId="77777777" w:rsidR="00633DA8" w:rsidRPr="00A4538D" w:rsidRDefault="00633DA8" w:rsidP="00A4538D">
            <w:pPr>
              <w:pStyle w:val="Tabletext"/>
              <w:jc w:val="center"/>
            </w:pPr>
            <w:r w:rsidRPr="00A4538D">
              <w:t>2</w:t>
            </w:r>
          </w:p>
        </w:tc>
        <w:tc>
          <w:tcPr>
            <w:tcW w:w="417" w:type="pct"/>
            <w:shd w:val="clear" w:color="auto" w:fill="auto"/>
            <w:vAlign w:val="center"/>
          </w:tcPr>
          <w:p w14:paraId="1ED001D8" w14:textId="77777777" w:rsidR="00633DA8" w:rsidRPr="00A4538D" w:rsidRDefault="00633DA8" w:rsidP="00A4538D">
            <w:pPr>
              <w:pStyle w:val="Tabletext"/>
              <w:jc w:val="center"/>
            </w:pPr>
          </w:p>
        </w:tc>
        <w:tc>
          <w:tcPr>
            <w:tcW w:w="417" w:type="pct"/>
            <w:shd w:val="clear" w:color="auto" w:fill="auto"/>
            <w:vAlign w:val="center"/>
          </w:tcPr>
          <w:p w14:paraId="2CE38D38" w14:textId="77777777" w:rsidR="00633DA8" w:rsidRPr="00A4538D" w:rsidRDefault="00633DA8" w:rsidP="00A4538D">
            <w:pPr>
              <w:pStyle w:val="Tabletext"/>
              <w:jc w:val="center"/>
            </w:pPr>
          </w:p>
        </w:tc>
        <w:tc>
          <w:tcPr>
            <w:tcW w:w="417" w:type="pct"/>
            <w:shd w:val="clear" w:color="auto" w:fill="auto"/>
            <w:vAlign w:val="center"/>
          </w:tcPr>
          <w:p w14:paraId="30AD5757" w14:textId="77777777" w:rsidR="00633DA8" w:rsidRPr="00A4538D" w:rsidRDefault="00633DA8" w:rsidP="00A4538D">
            <w:pPr>
              <w:pStyle w:val="Tabletext"/>
              <w:jc w:val="center"/>
            </w:pPr>
          </w:p>
        </w:tc>
        <w:tc>
          <w:tcPr>
            <w:tcW w:w="417" w:type="pct"/>
            <w:shd w:val="clear" w:color="auto" w:fill="auto"/>
            <w:vAlign w:val="center"/>
          </w:tcPr>
          <w:p w14:paraId="04FC6EB7" w14:textId="77777777" w:rsidR="00633DA8" w:rsidRPr="00A4538D" w:rsidRDefault="00633DA8" w:rsidP="00A4538D">
            <w:pPr>
              <w:pStyle w:val="Tabletext"/>
              <w:jc w:val="center"/>
            </w:pPr>
          </w:p>
        </w:tc>
        <w:tc>
          <w:tcPr>
            <w:tcW w:w="417" w:type="pct"/>
            <w:shd w:val="clear" w:color="auto" w:fill="auto"/>
            <w:vAlign w:val="center"/>
          </w:tcPr>
          <w:p w14:paraId="6330083E" w14:textId="77777777" w:rsidR="00633DA8" w:rsidRPr="00A4538D" w:rsidRDefault="00633DA8" w:rsidP="00A4538D">
            <w:pPr>
              <w:pStyle w:val="Tabletext"/>
              <w:jc w:val="center"/>
            </w:pPr>
          </w:p>
        </w:tc>
        <w:tc>
          <w:tcPr>
            <w:tcW w:w="417" w:type="pct"/>
            <w:shd w:val="clear" w:color="auto" w:fill="auto"/>
            <w:vAlign w:val="center"/>
          </w:tcPr>
          <w:p w14:paraId="44B92158" w14:textId="77777777" w:rsidR="00633DA8" w:rsidRPr="00A4538D" w:rsidRDefault="00633DA8" w:rsidP="00A4538D">
            <w:pPr>
              <w:pStyle w:val="Tabletext"/>
              <w:jc w:val="center"/>
            </w:pPr>
          </w:p>
        </w:tc>
        <w:tc>
          <w:tcPr>
            <w:tcW w:w="417" w:type="pct"/>
            <w:shd w:val="clear" w:color="auto" w:fill="auto"/>
            <w:vAlign w:val="center"/>
          </w:tcPr>
          <w:p w14:paraId="0D40F940" w14:textId="77777777" w:rsidR="00633DA8" w:rsidRPr="00A4538D" w:rsidRDefault="00633DA8" w:rsidP="00A4538D">
            <w:pPr>
              <w:pStyle w:val="Tabletext"/>
              <w:jc w:val="center"/>
            </w:pPr>
          </w:p>
        </w:tc>
        <w:tc>
          <w:tcPr>
            <w:tcW w:w="417" w:type="pct"/>
            <w:shd w:val="clear" w:color="auto" w:fill="auto"/>
            <w:vAlign w:val="center"/>
          </w:tcPr>
          <w:p w14:paraId="10A6BC48" w14:textId="77777777" w:rsidR="00633DA8" w:rsidRPr="00A4538D" w:rsidRDefault="00633DA8" w:rsidP="00A4538D">
            <w:pPr>
              <w:pStyle w:val="Tabletext"/>
              <w:jc w:val="center"/>
            </w:pPr>
          </w:p>
        </w:tc>
        <w:tc>
          <w:tcPr>
            <w:tcW w:w="417" w:type="pct"/>
            <w:shd w:val="clear" w:color="auto" w:fill="auto"/>
            <w:vAlign w:val="center"/>
          </w:tcPr>
          <w:p w14:paraId="6791DA30" w14:textId="77777777" w:rsidR="00633DA8" w:rsidRPr="00A4538D" w:rsidRDefault="00633DA8" w:rsidP="00A4538D">
            <w:pPr>
              <w:pStyle w:val="Tabletext"/>
              <w:jc w:val="center"/>
            </w:pPr>
          </w:p>
        </w:tc>
        <w:tc>
          <w:tcPr>
            <w:tcW w:w="417" w:type="pct"/>
            <w:shd w:val="clear" w:color="auto" w:fill="auto"/>
            <w:vAlign w:val="center"/>
          </w:tcPr>
          <w:p w14:paraId="616C60F1" w14:textId="77777777" w:rsidR="00633DA8" w:rsidRPr="00A4538D" w:rsidRDefault="00633DA8" w:rsidP="00A4538D">
            <w:pPr>
              <w:pStyle w:val="Tabletext"/>
              <w:jc w:val="center"/>
            </w:pPr>
          </w:p>
        </w:tc>
        <w:tc>
          <w:tcPr>
            <w:tcW w:w="417" w:type="pct"/>
            <w:shd w:val="clear" w:color="auto" w:fill="auto"/>
            <w:vAlign w:val="center"/>
          </w:tcPr>
          <w:p w14:paraId="15CFE0E9" w14:textId="77777777" w:rsidR="00633DA8" w:rsidRPr="00A4538D" w:rsidRDefault="00633DA8" w:rsidP="00A4538D">
            <w:pPr>
              <w:pStyle w:val="Tabletext"/>
              <w:jc w:val="center"/>
            </w:pPr>
          </w:p>
        </w:tc>
      </w:tr>
      <w:tr w:rsidR="00633DA8" w:rsidRPr="00A26F90" w14:paraId="54442E0E" w14:textId="77777777" w:rsidTr="004E3723">
        <w:trPr>
          <w:trHeight w:val="576"/>
        </w:trPr>
        <w:tc>
          <w:tcPr>
            <w:tcW w:w="417" w:type="pct"/>
            <w:shd w:val="clear" w:color="auto" w:fill="auto"/>
            <w:vAlign w:val="center"/>
          </w:tcPr>
          <w:p w14:paraId="44940681" w14:textId="77777777" w:rsidR="00633DA8" w:rsidRPr="00A4538D" w:rsidRDefault="00633DA8" w:rsidP="00A4538D">
            <w:pPr>
              <w:pStyle w:val="Tabletext"/>
              <w:jc w:val="center"/>
            </w:pPr>
            <w:r w:rsidRPr="00A4538D">
              <w:t>3</w:t>
            </w:r>
          </w:p>
        </w:tc>
        <w:tc>
          <w:tcPr>
            <w:tcW w:w="417" w:type="pct"/>
            <w:shd w:val="clear" w:color="auto" w:fill="auto"/>
            <w:vAlign w:val="center"/>
          </w:tcPr>
          <w:p w14:paraId="7DCA5A4D" w14:textId="77777777" w:rsidR="00633DA8" w:rsidRPr="00A4538D" w:rsidRDefault="00633DA8" w:rsidP="00A4538D">
            <w:pPr>
              <w:pStyle w:val="Tabletext"/>
              <w:jc w:val="center"/>
            </w:pPr>
          </w:p>
        </w:tc>
        <w:tc>
          <w:tcPr>
            <w:tcW w:w="417" w:type="pct"/>
            <w:shd w:val="clear" w:color="auto" w:fill="auto"/>
            <w:vAlign w:val="center"/>
          </w:tcPr>
          <w:p w14:paraId="56F73B33" w14:textId="77777777" w:rsidR="00633DA8" w:rsidRPr="00A4538D" w:rsidRDefault="00633DA8" w:rsidP="00A4538D">
            <w:pPr>
              <w:pStyle w:val="Tabletext"/>
              <w:jc w:val="center"/>
            </w:pPr>
          </w:p>
        </w:tc>
        <w:tc>
          <w:tcPr>
            <w:tcW w:w="417" w:type="pct"/>
            <w:shd w:val="clear" w:color="auto" w:fill="auto"/>
            <w:vAlign w:val="center"/>
          </w:tcPr>
          <w:p w14:paraId="65A6FDD9" w14:textId="77777777" w:rsidR="00633DA8" w:rsidRPr="00A4538D" w:rsidRDefault="00633DA8" w:rsidP="00A4538D">
            <w:pPr>
              <w:pStyle w:val="Tabletext"/>
              <w:jc w:val="center"/>
            </w:pPr>
          </w:p>
        </w:tc>
        <w:tc>
          <w:tcPr>
            <w:tcW w:w="417" w:type="pct"/>
            <w:shd w:val="clear" w:color="auto" w:fill="auto"/>
            <w:vAlign w:val="center"/>
          </w:tcPr>
          <w:p w14:paraId="5265645E" w14:textId="77777777" w:rsidR="00633DA8" w:rsidRPr="00A4538D" w:rsidRDefault="00633DA8" w:rsidP="00A4538D">
            <w:pPr>
              <w:pStyle w:val="Tabletext"/>
              <w:jc w:val="center"/>
            </w:pPr>
          </w:p>
        </w:tc>
        <w:tc>
          <w:tcPr>
            <w:tcW w:w="417" w:type="pct"/>
            <w:shd w:val="clear" w:color="auto" w:fill="auto"/>
            <w:vAlign w:val="center"/>
          </w:tcPr>
          <w:p w14:paraId="16C851A1" w14:textId="77777777" w:rsidR="00633DA8" w:rsidRPr="00A4538D" w:rsidRDefault="00633DA8" w:rsidP="00A4538D">
            <w:pPr>
              <w:pStyle w:val="Tabletext"/>
              <w:jc w:val="center"/>
            </w:pPr>
          </w:p>
        </w:tc>
        <w:tc>
          <w:tcPr>
            <w:tcW w:w="417" w:type="pct"/>
            <w:shd w:val="clear" w:color="auto" w:fill="auto"/>
            <w:vAlign w:val="center"/>
          </w:tcPr>
          <w:p w14:paraId="1DF03B0C" w14:textId="77777777" w:rsidR="00633DA8" w:rsidRPr="00A4538D" w:rsidRDefault="00633DA8" w:rsidP="00A4538D">
            <w:pPr>
              <w:pStyle w:val="Tabletext"/>
              <w:jc w:val="center"/>
            </w:pPr>
          </w:p>
        </w:tc>
        <w:tc>
          <w:tcPr>
            <w:tcW w:w="417" w:type="pct"/>
            <w:shd w:val="clear" w:color="auto" w:fill="auto"/>
            <w:vAlign w:val="center"/>
          </w:tcPr>
          <w:p w14:paraId="2415FF9F" w14:textId="77777777" w:rsidR="00633DA8" w:rsidRPr="00A4538D" w:rsidRDefault="00633DA8" w:rsidP="00A4538D">
            <w:pPr>
              <w:pStyle w:val="Tabletext"/>
              <w:jc w:val="center"/>
            </w:pPr>
          </w:p>
        </w:tc>
        <w:tc>
          <w:tcPr>
            <w:tcW w:w="417" w:type="pct"/>
            <w:shd w:val="clear" w:color="auto" w:fill="auto"/>
            <w:vAlign w:val="center"/>
          </w:tcPr>
          <w:p w14:paraId="7AFC3C71" w14:textId="77777777" w:rsidR="00633DA8" w:rsidRPr="00A4538D" w:rsidRDefault="00633DA8" w:rsidP="00A4538D">
            <w:pPr>
              <w:pStyle w:val="Tabletext"/>
              <w:jc w:val="center"/>
            </w:pPr>
          </w:p>
        </w:tc>
        <w:tc>
          <w:tcPr>
            <w:tcW w:w="417" w:type="pct"/>
            <w:shd w:val="clear" w:color="auto" w:fill="auto"/>
            <w:vAlign w:val="center"/>
          </w:tcPr>
          <w:p w14:paraId="39A7B868" w14:textId="77777777" w:rsidR="00633DA8" w:rsidRPr="00A4538D" w:rsidRDefault="00633DA8" w:rsidP="00A4538D">
            <w:pPr>
              <w:pStyle w:val="Tabletext"/>
              <w:jc w:val="center"/>
            </w:pPr>
          </w:p>
        </w:tc>
        <w:tc>
          <w:tcPr>
            <w:tcW w:w="417" w:type="pct"/>
            <w:shd w:val="clear" w:color="auto" w:fill="auto"/>
            <w:vAlign w:val="center"/>
          </w:tcPr>
          <w:p w14:paraId="725A4346" w14:textId="77777777" w:rsidR="00633DA8" w:rsidRPr="00A4538D" w:rsidRDefault="00633DA8" w:rsidP="00A4538D">
            <w:pPr>
              <w:pStyle w:val="Tabletext"/>
              <w:jc w:val="center"/>
            </w:pPr>
          </w:p>
        </w:tc>
        <w:tc>
          <w:tcPr>
            <w:tcW w:w="417" w:type="pct"/>
            <w:shd w:val="clear" w:color="auto" w:fill="auto"/>
            <w:vAlign w:val="center"/>
          </w:tcPr>
          <w:p w14:paraId="0BD3B7F0" w14:textId="77777777" w:rsidR="00633DA8" w:rsidRPr="00A4538D" w:rsidRDefault="00633DA8" w:rsidP="00A4538D">
            <w:pPr>
              <w:pStyle w:val="Tabletext"/>
              <w:jc w:val="center"/>
            </w:pPr>
          </w:p>
        </w:tc>
      </w:tr>
    </w:tbl>
    <w:p w14:paraId="56A7ADF2" w14:textId="77777777" w:rsidR="00633DA8" w:rsidRDefault="00633DA8" w:rsidP="00633DA8">
      <w:pPr>
        <w:pStyle w:val="Paragraph"/>
      </w:pPr>
    </w:p>
    <w:p w14:paraId="79C8F51A" w14:textId="77777777" w:rsidR="00633DA8" w:rsidRPr="005715B3" w:rsidRDefault="00633DA8" w:rsidP="00633DA8">
      <w:pPr>
        <w:pStyle w:val="Paragraph"/>
      </w:pPr>
      <w:r w:rsidRPr="005715B3">
        <w:t>* Lane 1 is the left lane in the direction of travel.</w:t>
      </w:r>
    </w:p>
    <w:p w14:paraId="2D6FDEA2" w14:textId="77777777" w:rsidR="00633DA8" w:rsidRDefault="00633DA8" w:rsidP="00633DA8">
      <w:pPr>
        <w:pStyle w:val="Paragraph"/>
      </w:pPr>
      <w:r w:rsidRPr="005715B3">
        <w:t xml:space="preserve">The pavement information shown herein was </w:t>
      </w:r>
      <w:r>
        <w:t>used by the Department for</w:t>
      </w:r>
      <w:r w:rsidRPr="005715B3">
        <w:t xml:space="preserve"> design and estimate purposes.</w:t>
      </w:r>
    </w:p>
    <w:p w14:paraId="67616325" w14:textId="77777777" w:rsidR="004F034E" w:rsidRPr="00614EE6" w:rsidRDefault="004F034E" w:rsidP="00614EE6">
      <w:pPr>
        <w:pStyle w:val="HiddenTextSpec"/>
      </w:pPr>
      <w:r w:rsidRPr="00614EE6">
        <w:t>3************************************************3</w:t>
      </w:r>
    </w:p>
    <w:p w14:paraId="1E25747C" w14:textId="77777777" w:rsidR="006D4952" w:rsidRPr="00B15231" w:rsidRDefault="006D4952" w:rsidP="006D4952">
      <w:pPr>
        <w:pStyle w:val="HiddenTextSpec"/>
        <w:tabs>
          <w:tab w:val="left" w:pos="1440"/>
          <w:tab w:val="left" w:pos="2700"/>
        </w:tabs>
      </w:pPr>
      <w:r>
        <w:t>2</w:t>
      </w:r>
      <w:r w:rsidRPr="00B15231">
        <w:t>***********</w:t>
      </w:r>
      <w:r>
        <w:t>*********</w:t>
      </w:r>
      <w:r w:rsidRPr="00B15231">
        <w:t>*****</w:t>
      </w:r>
      <w:r>
        <w:t>***********************************</w:t>
      </w:r>
      <w:r w:rsidRPr="00B15231">
        <w:t>**************************</w:t>
      </w:r>
      <w:r>
        <w:t>2</w:t>
      </w:r>
    </w:p>
    <w:p w14:paraId="1DF27E0F" w14:textId="77777777" w:rsidR="009A358A" w:rsidRDefault="001E04C2" w:rsidP="009A358A">
      <w:pPr>
        <w:pStyle w:val="HiddenTextSpec"/>
      </w:pPr>
      <w:r>
        <w:rPr>
          <w:highlight w:val="yellow"/>
        </w:rPr>
        <w:br w:type="page"/>
      </w:r>
      <w:r w:rsidR="009A358A">
        <w:lastRenderedPageBreak/>
        <w:t>1**************************************************************************************************************************1</w:t>
      </w:r>
    </w:p>
    <w:p w14:paraId="7ADAC416" w14:textId="5D3122D3" w:rsidR="001E04C2" w:rsidRDefault="00285546" w:rsidP="00A62D00">
      <w:pPr>
        <w:pStyle w:val="11paragraph"/>
      </w:pPr>
      <w:r w:rsidRPr="00B97E4C">
        <w:rPr>
          <w:b/>
        </w:rPr>
        <w:t>3.</w:t>
      </w:r>
      <w:r w:rsidRPr="00B97E4C">
        <w:rPr>
          <w:b/>
        </w:rPr>
        <w:tab/>
      </w:r>
      <w:r w:rsidRPr="00A62D00">
        <w:rPr>
          <w:b/>
          <w:bCs/>
        </w:rPr>
        <w:t>Existing</w:t>
      </w:r>
      <w:r w:rsidRPr="00B97E4C">
        <w:rPr>
          <w:b/>
        </w:rPr>
        <w:t xml:space="preserve"> Plans and As-Builts.</w:t>
      </w:r>
    </w:p>
    <w:p w14:paraId="35A17A80" w14:textId="77777777" w:rsidR="004F034E" w:rsidRPr="00D258B4" w:rsidRDefault="004F034E" w:rsidP="004F034E">
      <w:pPr>
        <w:pStyle w:val="HiddenTextSpec"/>
      </w:pPr>
      <w:r w:rsidRPr="00D258B4">
        <w:t>2**************************************************************************************2</w:t>
      </w:r>
    </w:p>
    <w:p w14:paraId="0EE559BE" w14:textId="77777777" w:rsidR="004F034E" w:rsidRPr="00614EE6" w:rsidRDefault="004F034E" w:rsidP="00614EE6">
      <w:pPr>
        <w:pStyle w:val="HiddenTextSpec"/>
      </w:pPr>
      <w:bookmarkStart w:id="39" w:name="_Toc159593410"/>
      <w:bookmarkStart w:id="40" w:name="_Toc171910980"/>
      <w:bookmarkStart w:id="41" w:name="_Toc175377504"/>
      <w:bookmarkStart w:id="42" w:name="_Toc175470401"/>
      <w:bookmarkStart w:id="43" w:name="_Toc176675957"/>
      <w:bookmarkEnd w:id="32"/>
      <w:bookmarkEnd w:id="33"/>
      <w:r w:rsidRPr="00614EE6">
        <w:t>3************************************************3</w:t>
      </w:r>
    </w:p>
    <w:p w14:paraId="0FB08E51" w14:textId="77777777" w:rsidR="009F3EEF" w:rsidRDefault="009F3EEF" w:rsidP="009F3EEF">
      <w:pPr>
        <w:pStyle w:val="HiddenTextSpec"/>
        <w:rPr>
          <w:rFonts w:cs="Arial"/>
        </w:rPr>
      </w:pPr>
      <w:r w:rsidRPr="008D3FBD">
        <w:rPr>
          <w:rFonts w:cs="Arial"/>
        </w:rPr>
        <w:t>THE DESIGNER MUST REQUEST THAT THE PROJECT M</w:t>
      </w:r>
      <w:r w:rsidRPr="00ED7212">
        <w:rPr>
          <w:rFonts w:cs="Arial"/>
        </w:rPr>
        <w:t>A</w:t>
      </w:r>
      <w:r w:rsidRPr="008D3FBD">
        <w:rPr>
          <w:rFonts w:cs="Arial"/>
        </w:rPr>
        <w:t>N</w:t>
      </w:r>
      <w:r w:rsidRPr="00ED7212">
        <w:rPr>
          <w:rFonts w:cs="Arial"/>
        </w:rPr>
        <w:t>AGER</w:t>
      </w:r>
      <w:r>
        <w:rPr>
          <w:rFonts w:cs="Arial"/>
        </w:rPr>
        <w:t xml:space="preserve"> (PM)</w:t>
      </w:r>
      <w:r w:rsidRPr="00ED7212">
        <w:rPr>
          <w:rFonts w:cs="Arial"/>
        </w:rPr>
        <w:t xml:space="preserve"> </w:t>
      </w:r>
      <w:r w:rsidRPr="008D3FBD">
        <w:rPr>
          <w:rFonts w:cs="Arial"/>
        </w:rPr>
        <w:t xml:space="preserve">SUBMIT A COMPLETED </w:t>
      </w:r>
      <w:hyperlink r:id="rId24" w:history="1">
        <w:r w:rsidR="00B47049">
          <w:rPr>
            <w:rStyle w:val="Hyperlink"/>
          </w:rPr>
          <w:t>EDU-2</w:t>
        </w:r>
      </w:hyperlink>
      <w:r w:rsidRPr="008D3FBD">
        <w:rPr>
          <w:rFonts w:cs="Arial"/>
          <w:color w:val="0000FF"/>
          <w:spacing w:val="1"/>
        </w:rPr>
        <w:t xml:space="preserve"> </w:t>
      </w:r>
      <w:r w:rsidRPr="008D3FBD">
        <w:rPr>
          <w:rFonts w:cs="Arial"/>
        </w:rPr>
        <w:t>FORM,</w:t>
      </w:r>
      <w:r w:rsidRPr="008D3FBD">
        <w:rPr>
          <w:rFonts w:cs="Arial"/>
          <w:w w:val="99"/>
        </w:rPr>
        <w:t xml:space="preserve"> </w:t>
      </w:r>
      <w:r w:rsidRPr="008D3FBD">
        <w:rPr>
          <w:rFonts w:cs="Arial"/>
        </w:rPr>
        <w:t>VIA</w:t>
      </w:r>
      <w:r w:rsidRPr="008D3FBD">
        <w:rPr>
          <w:rFonts w:cs="Arial"/>
          <w:spacing w:val="-5"/>
        </w:rPr>
        <w:t xml:space="preserve"> </w:t>
      </w:r>
      <w:r w:rsidRPr="008D3FBD">
        <w:rPr>
          <w:rFonts w:cs="Arial"/>
        </w:rPr>
        <w:t>EMAIL,</w:t>
      </w:r>
      <w:r>
        <w:rPr>
          <w:rFonts w:cs="Arial"/>
        </w:rPr>
        <w:t xml:space="preserve"> </w:t>
      </w:r>
      <w:r w:rsidRPr="008D3FBD">
        <w:rPr>
          <w:rFonts w:cs="Arial"/>
        </w:rPr>
        <w:t>TO</w:t>
      </w:r>
      <w:r w:rsidRPr="008D3FBD">
        <w:rPr>
          <w:rFonts w:cs="Arial"/>
          <w:spacing w:val="-5"/>
        </w:rPr>
        <w:t xml:space="preserve"> </w:t>
      </w:r>
      <w:r w:rsidRPr="008D3FBD">
        <w:rPr>
          <w:rFonts w:cs="Arial"/>
        </w:rPr>
        <w:t>THE</w:t>
      </w:r>
      <w:r w:rsidRPr="008D3FBD">
        <w:rPr>
          <w:rFonts w:cs="Arial"/>
          <w:spacing w:val="-5"/>
        </w:rPr>
        <w:t xml:space="preserve"> </w:t>
      </w:r>
      <w:r w:rsidRPr="008D3FBD">
        <w:rPr>
          <w:rFonts w:cs="Arial"/>
        </w:rPr>
        <w:t>ENGINEERING</w:t>
      </w:r>
      <w:r w:rsidRPr="008D3FBD">
        <w:rPr>
          <w:rFonts w:cs="Arial"/>
          <w:spacing w:val="-5"/>
        </w:rPr>
        <w:t xml:space="preserve"> </w:t>
      </w:r>
      <w:r w:rsidRPr="008D3FBD">
        <w:rPr>
          <w:rFonts w:cs="Arial"/>
        </w:rPr>
        <w:t>DOCUMENTS</w:t>
      </w:r>
      <w:r w:rsidRPr="008D3FBD">
        <w:rPr>
          <w:rFonts w:cs="Arial"/>
          <w:spacing w:val="-5"/>
        </w:rPr>
        <w:t xml:space="preserve"> </w:t>
      </w:r>
      <w:r w:rsidRPr="008D3FBD">
        <w:rPr>
          <w:rFonts w:cs="Arial"/>
        </w:rPr>
        <w:t>UNIT</w:t>
      </w:r>
      <w:r w:rsidRPr="008D3FBD">
        <w:rPr>
          <w:rFonts w:cs="Arial"/>
          <w:spacing w:val="6"/>
        </w:rPr>
        <w:t xml:space="preserve"> </w:t>
      </w:r>
      <w:r w:rsidRPr="008D3FBD">
        <w:rPr>
          <w:rFonts w:cs="Arial"/>
        </w:rPr>
        <w:t>TO</w:t>
      </w:r>
      <w:r w:rsidRPr="008D3FBD">
        <w:rPr>
          <w:rFonts w:cs="Arial"/>
          <w:spacing w:val="-4"/>
        </w:rPr>
        <w:t xml:space="preserve"> </w:t>
      </w:r>
      <w:r w:rsidRPr="008D3FBD">
        <w:rPr>
          <w:rFonts w:cs="Arial"/>
        </w:rPr>
        <w:t>OBTAIN</w:t>
      </w:r>
      <w:r w:rsidRPr="008D3FBD">
        <w:rPr>
          <w:rFonts w:cs="Arial"/>
          <w:spacing w:val="-1"/>
        </w:rPr>
        <w:t xml:space="preserve"> </w:t>
      </w:r>
      <w:r w:rsidRPr="008D3FBD">
        <w:rPr>
          <w:rFonts w:cs="Arial"/>
        </w:rPr>
        <w:t>PDF</w:t>
      </w:r>
      <w:r w:rsidRPr="008D3FBD">
        <w:rPr>
          <w:rFonts w:cs="Arial"/>
          <w:spacing w:val="-3"/>
        </w:rPr>
        <w:t xml:space="preserve"> </w:t>
      </w:r>
      <w:r w:rsidRPr="008D3FBD">
        <w:rPr>
          <w:rFonts w:cs="Arial"/>
        </w:rPr>
        <w:t>FILES</w:t>
      </w:r>
      <w:r w:rsidRPr="008D3FBD">
        <w:rPr>
          <w:rFonts w:cs="Arial"/>
          <w:spacing w:val="-2"/>
        </w:rPr>
        <w:t xml:space="preserve"> </w:t>
      </w:r>
      <w:r w:rsidRPr="008D3FBD">
        <w:rPr>
          <w:rFonts w:cs="Arial"/>
        </w:rPr>
        <w:t>FOR</w:t>
      </w:r>
      <w:r w:rsidRPr="008D3FBD">
        <w:rPr>
          <w:rFonts w:cs="Arial"/>
          <w:spacing w:val="-4"/>
        </w:rPr>
        <w:t xml:space="preserve"> </w:t>
      </w:r>
      <w:r w:rsidRPr="008D3FBD">
        <w:rPr>
          <w:rFonts w:cs="Arial"/>
        </w:rPr>
        <w:t>ALL</w:t>
      </w:r>
      <w:r w:rsidRPr="008D3FBD">
        <w:rPr>
          <w:rFonts w:cs="Arial"/>
          <w:spacing w:val="-4"/>
        </w:rPr>
        <w:t xml:space="preserve"> </w:t>
      </w:r>
      <w:r w:rsidRPr="008D3FBD">
        <w:rPr>
          <w:rFonts w:cs="Arial"/>
        </w:rPr>
        <w:t>PLANS</w:t>
      </w:r>
      <w:r w:rsidRPr="008D3FBD">
        <w:rPr>
          <w:rFonts w:cs="Arial"/>
          <w:spacing w:val="-5"/>
        </w:rPr>
        <w:t xml:space="preserve"> </w:t>
      </w:r>
      <w:r w:rsidRPr="008D3FBD">
        <w:rPr>
          <w:rFonts w:cs="Arial"/>
        </w:rPr>
        <w:t>TO</w:t>
      </w:r>
      <w:r w:rsidRPr="008D3FBD">
        <w:rPr>
          <w:rFonts w:cs="Arial"/>
          <w:spacing w:val="-3"/>
        </w:rPr>
        <w:t xml:space="preserve"> </w:t>
      </w:r>
      <w:r w:rsidRPr="008D3FBD">
        <w:rPr>
          <w:rFonts w:cs="Arial"/>
        </w:rPr>
        <w:t>BE</w:t>
      </w:r>
      <w:r w:rsidRPr="008D3FBD">
        <w:rPr>
          <w:rFonts w:cs="Arial"/>
          <w:w w:val="99"/>
        </w:rPr>
        <w:t xml:space="preserve"> </w:t>
      </w:r>
      <w:r w:rsidRPr="008D3FBD">
        <w:rPr>
          <w:rFonts w:cs="Arial"/>
        </w:rPr>
        <w:t>USED IN DESIGNING THE PROJECT. THE DESIGNER WILL RECEIVE THESE FILES FROM THE</w:t>
      </w:r>
      <w:r w:rsidRPr="008D3FBD">
        <w:rPr>
          <w:rFonts w:cs="Arial"/>
          <w:spacing w:val="-5"/>
        </w:rPr>
        <w:t xml:space="preserve"> </w:t>
      </w:r>
      <w:proofErr w:type="gramStart"/>
      <w:r w:rsidRPr="008D3FBD">
        <w:rPr>
          <w:rFonts w:cs="Arial"/>
        </w:rPr>
        <w:t>PM.</w:t>
      </w:r>
      <w:r>
        <w:rPr>
          <w:rFonts w:cs="Arial"/>
        </w:rPr>
        <w:t xml:space="preserve">  </w:t>
      </w:r>
      <w:proofErr w:type="gramEnd"/>
      <w:r w:rsidRPr="008D3FBD">
        <w:rPr>
          <w:rFonts w:cs="Arial"/>
        </w:rPr>
        <w:t>LATER,</w:t>
      </w:r>
      <w:r w:rsidRPr="008D3FBD">
        <w:rPr>
          <w:rFonts w:cs="Arial"/>
          <w:spacing w:val="-4"/>
        </w:rPr>
        <w:t xml:space="preserve"> </w:t>
      </w:r>
      <w:r w:rsidRPr="008D3FBD">
        <w:rPr>
          <w:rFonts w:cs="Arial"/>
        </w:rPr>
        <w:t>AT</w:t>
      </w:r>
      <w:r w:rsidRPr="008D3FBD">
        <w:rPr>
          <w:rFonts w:cs="Arial"/>
          <w:spacing w:val="-3"/>
        </w:rPr>
        <w:t xml:space="preserve"> </w:t>
      </w:r>
      <w:r w:rsidRPr="008D3FBD">
        <w:rPr>
          <w:rFonts w:cs="Arial"/>
        </w:rPr>
        <w:t>LEAST</w:t>
      </w:r>
      <w:r w:rsidRPr="008D3FBD">
        <w:rPr>
          <w:rFonts w:cs="Arial"/>
          <w:spacing w:val="-3"/>
        </w:rPr>
        <w:t xml:space="preserve"> </w:t>
      </w:r>
      <w:r w:rsidRPr="008D3FBD">
        <w:rPr>
          <w:rFonts w:cs="Arial"/>
        </w:rPr>
        <w:t>15</w:t>
      </w:r>
      <w:r w:rsidRPr="008D3FBD">
        <w:rPr>
          <w:rFonts w:cs="Arial"/>
          <w:spacing w:val="-4"/>
        </w:rPr>
        <w:t xml:space="preserve"> </w:t>
      </w:r>
      <w:r w:rsidRPr="008D3FBD">
        <w:rPr>
          <w:rFonts w:cs="Arial"/>
        </w:rPr>
        <w:t>DAYS</w:t>
      </w:r>
      <w:r w:rsidRPr="008D3FBD">
        <w:rPr>
          <w:rFonts w:cs="Arial"/>
          <w:spacing w:val="-4"/>
        </w:rPr>
        <w:t xml:space="preserve"> </w:t>
      </w:r>
      <w:r w:rsidRPr="008D3FBD">
        <w:rPr>
          <w:rFonts w:cs="Arial"/>
        </w:rPr>
        <w:t>BEFORE</w:t>
      </w:r>
      <w:r w:rsidRPr="008D3FBD">
        <w:rPr>
          <w:rFonts w:cs="Arial"/>
          <w:spacing w:val="-6"/>
        </w:rPr>
        <w:t xml:space="preserve"> </w:t>
      </w:r>
      <w:r w:rsidRPr="008D3FBD">
        <w:rPr>
          <w:rFonts w:cs="Arial"/>
        </w:rPr>
        <w:t>FINAL</w:t>
      </w:r>
      <w:r w:rsidRPr="008D3FBD">
        <w:rPr>
          <w:rFonts w:cs="Arial"/>
          <w:spacing w:val="-6"/>
        </w:rPr>
        <w:t xml:space="preserve"> </w:t>
      </w:r>
      <w:r w:rsidRPr="008D3FBD">
        <w:rPr>
          <w:rFonts w:cs="Arial"/>
        </w:rPr>
        <w:t>DESIGN</w:t>
      </w:r>
      <w:r w:rsidRPr="008D3FBD">
        <w:rPr>
          <w:rFonts w:cs="Arial"/>
          <w:spacing w:val="-6"/>
        </w:rPr>
        <w:t xml:space="preserve"> </w:t>
      </w:r>
      <w:r w:rsidRPr="008D3FBD">
        <w:rPr>
          <w:rFonts w:cs="Arial"/>
        </w:rPr>
        <w:t>SUBMISSION,</w:t>
      </w:r>
      <w:r w:rsidRPr="008D3FBD">
        <w:rPr>
          <w:rFonts w:cs="Arial"/>
          <w:spacing w:val="-6"/>
        </w:rPr>
        <w:t xml:space="preserve"> </w:t>
      </w:r>
      <w:r w:rsidRPr="008D3FBD">
        <w:rPr>
          <w:rFonts w:cs="Arial"/>
        </w:rPr>
        <w:t>THE</w:t>
      </w:r>
      <w:r w:rsidRPr="008D3FBD">
        <w:rPr>
          <w:rFonts w:cs="Arial"/>
          <w:spacing w:val="-6"/>
        </w:rPr>
        <w:t xml:space="preserve"> </w:t>
      </w:r>
      <w:r w:rsidRPr="008D3FBD">
        <w:rPr>
          <w:rFonts w:cs="Arial"/>
        </w:rPr>
        <w:t>DESIGNER</w:t>
      </w:r>
      <w:r w:rsidRPr="008D3FBD">
        <w:rPr>
          <w:rFonts w:cs="Arial"/>
          <w:spacing w:val="-6"/>
        </w:rPr>
        <w:t xml:space="preserve"> </w:t>
      </w:r>
      <w:r w:rsidRPr="008D3FBD">
        <w:rPr>
          <w:rFonts w:cs="Arial"/>
        </w:rPr>
        <w:t>MUST</w:t>
      </w:r>
      <w:r>
        <w:rPr>
          <w:rFonts w:cs="Arial"/>
        </w:rPr>
        <w:t xml:space="preserve"> </w:t>
      </w:r>
      <w:r w:rsidRPr="008D3FBD">
        <w:rPr>
          <w:rFonts w:cs="Arial"/>
        </w:rPr>
        <w:t xml:space="preserve">PROVIDE PDF FILES TO </w:t>
      </w:r>
      <w:r>
        <w:rPr>
          <w:rFonts w:cs="Arial"/>
        </w:rPr>
        <w:t xml:space="preserve">the </w:t>
      </w:r>
      <w:r w:rsidRPr="008D3FBD">
        <w:rPr>
          <w:rFonts w:cs="Arial"/>
        </w:rPr>
        <w:t xml:space="preserve">PM WITH A LIST AND ONE COPY OF ALL PLANS USED </w:t>
      </w:r>
      <w:proofErr w:type="gramStart"/>
      <w:r w:rsidRPr="008D3FBD">
        <w:rPr>
          <w:rFonts w:cs="Arial"/>
        </w:rPr>
        <w:t>IN</w:t>
      </w:r>
      <w:r w:rsidRPr="008D3FBD">
        <w:rPr>
          <w:rFonts w:cs="Arial"/>
          <w:spacing w:val="-33"/>
        </w:rPr>
        <w:t xml:space="preserve"> </w:t>
      </w:r>
      <w:r>
        <w:rPr>
          <w:rFonts w:cs="Arial"/>
          <w:spacing w:val="-33"/>
        </w:rPr>
        <w:t xml:space="preserve"> </w:t>
      </w:r>
      <w:r w:rsidRPr="008D3FBD">
        <w:rPr>
          <w:rFonts w:cs="Arial"/>
        </w:rPr>
        <w:t>DESIGNING</w:t>
      </w:r>
      <w:proofErr w:type="gramEnd"/>
      <w:r w:rsidRPr="008D3FBD">
        <w:rPr>
          <w:rFonts w:cs="Arial"/>
          <w:w w:val="99"/>
        </w:rPr>
        <w:t xml:space="preserve"> </w:t>
      </w:r>
      <w:r w:rsidRPr="008D3FBD">
        <w:rPr>
          <w:rFonts w:cs="Arial"/>
        </w:rPr>
        <w:t>THE PROJECT, FOR THEIR POSTING ON THE ELECTRONIC BIDDING</w:t>
      </w:r>
      <w:r w:rsidRPr="008D3FBD">
        <w:rPr>
          <w:rFonts w:cs="Arial"/>
          <w:spacing w:val="-20"/>
        </w:rPr>
        <w:t xml:space="preserve"> </w:t>
      </w:r>
      <w:r w:rsidRPr="008D3FBD">
        <w:rPr>
          <w:rFonts w:cs="Arial"/>
        </w:rPr>
        <w:t>SITE</w:t>
      </w:r>
      <w:r>
        <w:rPr>
          <w:rFonts w:cs="Arial"/>
        </w:rPr>
        <w:t>.</w:t>
      </w:r>
    </w:p>
    <w:p w14:paraId="03506710" w14:textId="77777777" w:rsidR="009F3EEF" w:rsidRPr="008D3FBD" w:rsidRDefault="009F3EEF" w:rsidP="009F3EEF">
      <w:pPr>
        <w:pStyle w:val="HiddenTextSpec"/>
        <w:rPr>
          <w:rFonts w:cs="Arial"/>
        </w:rPr>
      </w:pPr>
    </w:p>
    <w:p w14:paraId="3E8E75AD" w14:textId="77777777" w:rsidR="009F3EEF" w:rsidRPr="008B4A7A" w:rsidRDefault="009F3EEF" w:rsidP="009F3EEF">
      <w:pPr>
        <w:pStyle w:val="HiddenTextSpec"/>
      </w:pPr>
      <w:r w:rsidRPr="008D3FBD">
        <w:rPr>
          <w:rFonts w:cs="Arial"/>
        </w:rPr>
        <w:t>SME CONTACT – PROJECT</w:t>
      </w:r>
      <w:r w:rsidRPr="008D3FBD">
        <w:rPr>
          <w:rFonts w:cs="Arial"/>
          <w:spacing w:val="-8"/>
        </w:rPr>
        <w:t xml:space="preserve"> </w:t>
      </w:r>
      <w:r w:rsidRPr="008D3FBD">
        <w:rPr>
          <w:rFonts w:cs="Arial"/>
        </w:rPr>
        <w:t>MANAGER</w:t>
      </w:r>
    </w:p>
    <w:p w14:paraId="7A4555C6" w14:textId="77777777" w:rsidR="004F034E" w:rsidRPr="00614EE6" w:rsidRDefault="004F034E" w:rsidP="00614EE6">
      <w:pPr>
        <w:pStyle w:val="HiddenTextSpec"/>
      </w:pPr>
      <w:r w:rsidRPr="00614EE6">
        <w:t>3************************************************3</w:t>
      </w:r>
    </w:p>
    <w:p w14:paraId="50F87B4C" w14:textId="77777777" w:rsidR="005570B1" w:rsidRDefault="005570B1" w:rsidP="005570B1">
      <w:pPr>
        <w:pStyle w:val="HiddenTextSpec"/>
      </w:pPr>
    </w:p>
    <w:p w14:paraId="679F01E0" w14:textId="77777777" w:rsidR="004F034E" w:rsidRPr="00614EE6" w:rsidRDefault="004F034E" w:rsidP="00614EE6">
      <w:pPr>
        <w:pStyle w:val="HiddenTextSpec"/>
      </w:pPr>
      <w:r w:rsidRPr="00614EE6">
        <w:t>3************************************************3</w:t>
      </w:r>
    </w:p>
    <w:p w14:paraId="5A17E476" w14:textId="77777777" w:rsidR="005570B1" w:rsidRDefault="009F3EEF" w:rsidP="005570B1">
      <w:pPr>
        <w:pStyle w:val="12paragraph"/>
      </w:pPr>
      <w:r w:rsidRPr="008B4A7A">
        <w:t xml:space="preserve">Existing Plans including structural plans, </w:t>
      </w:r>
      <w:r>
        <w:t>c</w:t>
      </w:r>
      <w:r w:rsidRPr="008B4A7A">
        <w:t xml:space="preserve">ontour </w:t>
      </w:r>
      <w:r>
        <w:t>m</w:t>
      </w:r>
      <w:r w:rsidRPr="008B4A7A">
        <w:t>aps</w:t>
      </w:r>
      <w:r w:rsidR="00357CEA">
        <w:t>,</w:t>
      </w:r>
      <w:r w:rsidRPr="008B4A7A">
        <w:t xml:space="preserve"> and </w:t>
      </w:r>
      <w:r>
        <w:t>a</w:t>
      </w:r>
      <w:r w:rsidRPr="008B4A7A">
        <w:t>s-built plans used are as follows:</w:t>
      </w:r>
    </w:p>
    <w:p w14:paraId="61A466E5" w14:textId="77777777" w:rsidR="00B20AF2" w:rsidRPr="003550D7" w:rsidRDefault="00B20AF2" w:rsidP="003550D7">
      <w:pPr>
        <w:pStyle w:val="a1paragraph"/>
      </w:pPr>
      <w:r w:rsidRPr="00B20AF2">
        <w:t>a.</w:t>
      </w:r>
    </w:p>
    <w:p w14:paraId="7B0C4BD6" w14:textId="77777777" w:rsidR="004F034E" w:rsidRPr="00614EE6" w:rsidRDefault="004F034E" w:rsidP="00614EE6">
      <w:pPr>
        <w:pStyle w:val="HiddenTextSpec"/>
      </w:pPr>
      <w:r w:rsidRPr="00614EE6">
        <w:t>3************************************************3</w:t>
      </w:r>
    </w:p>
    <w:p w14:paraId="21C6391F" w14:textId="77777777" w:rsidR="004F034E" w:rsidRPr="00D258B4" w:rsidRDefault="004F034E" w:rsidP="004F034E">
      <w:pPr>
        <w:pStyle w:val="HiddenTextSpec"/>
      </w:pPr>
      <w:r w:rsidRPr="00D258B4">
        <w:t>2**************************************************************************************2</w:t>
      </w:r>
    </w:p>
    <w:p w14:paraId="4C8A0EC9" w14:textId="3EA8C28F" w:rsidR="004D3293" w:rsidRDefault="004D3293" w:rsidP="004D3293">
      <w:pPr>
        <w:pStyle w:val="HiddenTextSpec"/>
      </w:pPr>
      <w:r>
        <w:t>1**************************************************************************************************************************1</w:t>
      </w:r>
    </w:p>
    <w:p w14:paraId="439B692D" w14:textId="26F5C6D6" w:rsidR="000970F1" w:rsidRDefault="000970F1" w:rsidP="000970F1">
      <w:pPr>
        <w:pStyle w:val="00000Subsection"/>
      </w:pPr>
      <w:bookmarkStart w:id="44" w:name="_Toc159593393"/>
      <w:bookmarkStart w:id="45" w:name="_Toc171910962"/>
      <w:bookmarkStart w:id="46" w:name="_Toc175377486"/>
      <w:bookmarkStart w:id="47" w:name="_Toc175470383"/>
      <w:bookmarkStart w:id="48" w:name="_Toc501716684"/>
      <w:bookmarkStart w:id="49" w:name="_Toc9232233"/>
      <w:proofErr w:type="gramStart"/>
      <w:r w:rsidRPr="000970F1">
        <w:t>102.10</w:t>
      </w:r>
      <w:r>
        <w:t xml:space="preserve"> </w:t>
      </w:r>
      <w:r w:rsidRPr="000970F1">
        <w:t xml:space="preserve"> </w:t>
      </w:r>
      <w:r>
        <w:t>Submission</w:t>
      </w:r>
      <w:proofErr w:type="gramEnd"/>
      <w:r>
        <w:t xml:space="preserve"> of Bids</w:t>
      </w:r>
    </w:p>
    <w:p w14:paraId="7A99FFCC" w14:textId="4AC10714" w:rsidR="00833FF2" w:rsidRDefault="00833FF2" w:rsidP="00833FF2">
      <w:pPr>
        <w:pStyle w:val="HiddenTextSpec"/>
      </w:pPr>
      <w:r>
        <w:t>1**************************************************************************************************************************1</w:t>
      </w:r>
    </w:p>
    <w:p w14:paraId="6EEA8081" w14:textId="77777777" w:rsidR="00FB0A1B" w:rsidRPr="00D258B4" w:rsidRDefault="00FB0A1B" w:rsidP="00FB0A1B">
      <w:pPr>
        <w:pStyle w:val="HiddenTextSpec"/>
      </w:pPr>
      <w:r w:rsidRPr="00D258B4">
        <w:t>2**************************************************************************************2</w:t>
      </w:r>
    </w:p>
    <w:p w14:paraId="00F73A09" w14:textId="45562EF7" w:rsidR="00833FF2" w:rsidRDefault="00833FF2" w:rsidP="00833FF2">
      <w:pPr>
        <w:pStyle w:val="HiddenTextSpec"/>
      </w:pPr>
      <w:r w:rsidRPr="00614EE6">
        <w:rPr>
          <w:rFonts w:cs="Arial"/>
        </w:rPr>
        <w:t>BDC21S</w:t>
      </w:r>
      <w:r>
        <w:t>-09</w:t>
      </w:r>
      <w:r w:rsidRPr="00362365">
        <w:t xml:space="preserve"> dated </w:t>
      </w:r>
      <w:r>
        <w:t>MAY 14</w:t>
      </w:r>
      <w:r w:rsidRPr="00362365">
        <w:t>, 20</w:t>
      </w:r>
      <w:r>
        <w:t>21</w:t>
      </w:r>
    </w:p>
    <w:p w14:paraId="7202F2AA" w14:textId="77777777" w:rsidR="00833FF2" w:rsidRPr="00F56615" w:rsidRDefault="00833FF2" w:rsidP="00833FF2">
      <w:pPr>
        <w:pStyle w:val="Instruction"/>
      </w:pPr>
      <w:r>
        <w:t>The second paragraph is changed to:</w:t>
      </w:r>
    </w:p>
    <w:p w14:paraId="76244B15" w14:textId="77777777" w:rsidR="00833FF2" w:rsidRPr="00367DD5" w:rsidRDefault="00833FF2" w:rsidP="00833FF2">
      <w:pPr>
        <w:pStyle w:val="Paragraph"/>
      </w:pPr>
      <w:r w:rsidRPr="00367DD5">
        <w:t>The Bidder shall ensure delivery of its bid with all required components and attachments, including, but not limited to the following:</w:t>
      </w:r>
    </w:p>
    <w:p w14:paraId="6961510C" w14:textId="77777777" w:rsidR="00833FF2" w:rsidRPr="00BD1220" w:rsidRDefault="00833FF2" w:rsidP="00833FF2">
      <w:pPr>
        <w:pStyle w:val="List0indent"/>
        <w:numPr>
          <w:ilvl w:val="0"/>
          <w:numId w:val="12"/>
        </w:numPr>
        <w:ind w:left="864" w:hanging="432"/>
      </w:pPr>
      <w:r w:rsidRPr="00BD1220">
        <w:t>Schedule of Items.</w:t>
      </w:r>
    </w:p>
    <w:p w14:paraId="556F3344" w14:textId="77777777" w:rsidR="00833FF2" w:rsidRPr="00BD1220" w:rsidRDefault="00833FF2" w:rsidP="00833FF2">
      <w:pPr>
        <w:pStyle w:val="List0indent"/>
        <w:numPr>
          <w:ilvl w:val="0"/>
          <w:numId w:val="12"/>
        </w:numPr>
        <w:ind w:left="864" w:hanging="432"/>
      </w:pPr>
      <w:r w:rsidRPr="00BD1220">
        <w:t>Proposal Electronic Bidding File with Bidder’s Certification.</w:t>
      </w:r>
    </w:p>
    <w:p w14:paraId="260EA5DA" w14:textId="77777777" w:rsidR="00833FF2" w:rsidRPr="00BD1220" w:rsidRDefault="00833FF2" w:rsidP="00833FF2">
      <w:pPr>
        <w:pStyle w:val="List0indent"/>
        <w:numPr>
          <w:ilvl w:val="0"/>
          <w:numId w:val="12"/>
        </w:numPr>
        <w:ind w:left="864" w:hanging="432"/>
      </w:pPr>
      <w:r w:rsidRPr="00BD1220">
        <w:t>For wholly State Funded contracts, acknowledgement of compliance with the registrations specified in 102.01.</w:t>
      </w:r>
    </w:p>
    <w:p w14:paraId="1AFD5020" w14:textId="77777777" w:rsidR="00833FF2" w:rsidRPr="00BD1220" w:rsidRDefault="00833FF2" w:rsidP="00833FF2">
      <w:pPr>
        <w:pStyle w:val="List0indent"/>
        <w:numPr>
          <w:ilvl w:val="0"/>
          <w:numId w:val="12"/>
        </w:numPr>
        <w:ind w:left="864" w:hanging="432"/>
      </w:pPr>
      <w:r w:rsidRPr="00BD1220">
        <w:t xml:space="preserve">For wholly State Funded contracts, acknowledgement of compliance with N.J.S.A. 19:44A-20.13, </w:t>
      </w:r>
      <w:r w:rsidRPr="00963627">
        <w:rPr>
          <w:i/>
        </w:rPr>
        <w:t>et seq</w:t>
      </w:r>
      <w:r w:rsidRPr="00BD1220">
        <w:t>.</w:t>
      </w:r>
    </w:p>
    <w:p w14:paraId="02F78A62" w14:textId="77777777" w:rsidR="00833FF2" w:rsidRPr="00BD1220" w:rsidRDefault="00833FF2" w:rsidP="00833FF2">
      <w:pPr>
        <w:pStyle w:val="List0indent"/>
        <w:numPr>
          <w:ilvl w:val="0"/>
          <w:numId w:val="12"/>
        </w:numPr>
        <w:ind w:left="864" w:hanging="432"/>
      </w:pPr>
      <w:r w:rsidRPr="00BD1220">
        <w:t>Proposal Bond form.</w:t>
      </w:r>
    </w:p>
    <w:p w14:paraId="6D849243" w14:textId="77777777" w:rsidR="00833FF2" w:rsidRPr="00BD1220" w:rsidRDefault="00833FF2" w:rsidP="00833FF2">
      <w:pPr>
        <w:pStyle w:val="List0indent"/>
        <w:numPr>
          <w:ilvl w:val="0"/>
          <w:numId w:val="12"/>
        </w:numPr>
        <w:ind w:left="864" w:hanging="432"/>
      </w:pPr>
      <w:r w:rsidRPr="00BD1220">
        <w:t>Other related documents as specified in the Contract.</w:t>
      </w:r>
    </w:p>
    <w:p w14:paraId="11EC0B2E" w14:textId="77777777" w:rsidR="00833FF2" w:rsidRPr="00BD1220" w:rsidRDefault="00833FF2" w:rsidP="00833FF2">
      <w:pPr>
        <w:pStyle w:val="List0indent"/>
        <w:numPr>
          <w:ilvl w:val="0"/>
          <w:numId w:val="12"/>
        </w:numPr>
        <w:ind w:left="864" w:hanging="432"/>
      </w:pPr>
      <w:r w:rsidRPr="00BD1220">
        <w:t>For Federal Aid Projects exceeding a bid amount of $100,000 or more, Bidder shall certify to the Byrd Anti-Lobbying Act requirements under 31 USC 1352.</w:t>
      </w:r>
    </w:p>
    <w:p w14:paraId="272D19E4" w14:textId="77777777" w:rsidR="00FB0A1B" w:rsidRPr="00D258B4" w:rsidRDefault="00FB0A1B" w:rsidP="00FB0A1B">
      <w:pPr>
        <w:pStyle w:val="HiddenTextSpec"/>
      </w:pPr>
      <w:r w:rsidRPr="00D258B4">
        <w:t>2**************************************************************************************2</w:t>
      </w:r>
    </w:p>
    <w:p w14:paraId="2D846940" w14:textId="77777777" w:rsidR="00833FF2" w:rsidRDefault="00833FF2" w:rsidP="00FB0A1B">
      <w:pPr>
        <w:pStyle w:val="Blankline"/>
      </w:pPr>
    </w:p>
    <w:p w14:paraId="3C779B47" w14:textId="77777777" w:rsidR="00FB0A1B" w:rsidRPr="00D258B4" w:rsidRDefault="00FB0A1B" w:rsidP="00FB0A1B">
      <w:pPr>
        <w:pStyle w:val="HiddenTextSpec"/>
      </w:pPr>
      <w:r w:rsidRPr="00D258B4">
        <w:t>2**************************************************************************************2</w:t>
      </w:r>
    </w:p>
    <w:p w14:paraId="21069EC5" w14:textId="3024FDE7" w:rsidR="000970F1" w:rsidRDefault="000970F1" w:rsidP="000970F1">
      <w:pPr>
        <w:pStyle w:val="HiddenTextSpec"/>
      </w:pPr>
      <w:r w:rsidRPr="00614EE6">
        <w:rPr>
          <w:rFonts w:cs="Arial"/>
        </w:rPr>
        <w:t>BDC20S</w:t>
      </w:r>
      <w:r>
        <w:t>-13</w:t>
      </w:r>
      <w:r w:rsidRPr="00362365">
        <w:t xml:space="preserve"> dated SEp </w:t>
      </w:r>
      <w:r>
        <w:t>21</w:t>
      </w:r>
      <w:r w:rsidRPr="00362365">
        <w:t>, 20</w:t>
      </w:r>
      <w:r>
        <w:t>20</w:t>
      </w:r>
    </w:p>
    <w:p w14:paraId="43934ACE" w14:textId="0D943003" w:rsidR="000970F1" w:rsidRPr="000970F1" w:rsidRDefault="000970F1" w:rsidP="000970F1">
      <w:pPr>
        <w:pStyle w:val="Instruction"/>
      </w:pPr>
      <w:r w:rsidRPr="000970F1">
        <w:t>THE FOLLOWING IS ADDED AT THE END OF THE SUBSECTION:</w:t>
      </w:r>
    </w:p>
    <w:p w14:paraId="04A99330" w14:textId="3EF6FBA7" w:rsidR="000970F1" w:rsidRDefault="000970F1" w:rsidP="000970F1">
      <w:pPr>
        <w:pStyle w:val="Paragraph"/>
      </w:pPr>
      <w:r w:rsidRPr="000970F1">
        <w:t>By submitting its bid to the Department, the Bidder warrants that no person or selling agency has been employed or retained by the Bidder to solicit or secure such Contract upon an agreement or understanding for a commission, percentage, brokerage or contingent fee, except bona fide employees or bona fide established commercial or selling agencies maintained by the Bidder for the purpose of securing business, for the breach or violation of which warranty the Department shall have the right to annul such Contract without liability or in its discretion to deduct from the contract price or consideration the full amount of such commission, percentage, brokerage or contingent fee as required by </w:t>
      </w:r>
      <w:r w:rsidRPr="000970F1">
        <w:br/>
        <w:t>N.J.S.A. 52:34-15.</w:t>
      </w:r>
    </w:p>
    <w:p w14:paraId="6EAEF264" w14:textId="77777777" w:rsidR="00FB0A1B" w:rsidRPr="00D258B4" w:rsidRDefault="00FB0A1B" w:rsidP="00FB0A1B">
      <w:pPr>
        <w:pStyle w:val="HiddenTextSpec"/>
      </w:pPr>
      <w:r w:rsidRPr="00D258B4">
        <w:t>2**************************************************************************************2</w:t>
      </w:r>
    </w:p>
    <w:p w14:paraId="21F8A2F3" w14:textId="77777777" w:rsidR="000970F1" w:rsidRDefault="000970F1" w:rsidP="000970F1">
      <w:pPr>
        <w:pStyle w:val="HiddenTextSpec"/>
      </w:pPr>
      <w:r>
        <w:t>1**************************************************************************************************************************1</w:t>
      </w:r>
    </w:p>
    <w:p w14:paraId="764836FC" w14:textId="77777777" w:rsidR="00833FF2" w:rsidRPr="00F56615" w:rsidRDefault="00833FF2" w:rsidP="00833FF2">
      <w:pPr>
        <w:pStyle w:val="0000000Subpart"/>
      </w:pPr>
      <w:proofErr w:type="gramStart"/>
      <w:r w:rsidRPr="00F56615">
        <w:lastRenderedPageBreak/>
        <w:t xml:space="preserve">102.13.01  </w:t>
      </w:r>
      <w:r>
        <w:t>Bidder</w:t>
      </w:r>
      <w:proofErr w:type="gramEnd"/>
      <w:r>
        <w:t xml:space="preserve"> Pre-Award Requirements</w:t>
      </w:r>
    </w:p>
    <w:p w14:paraId="34D84F6E" w14:textId="77777777" w:rsidR="00833FF2" w:rsidRDefault="00833FF2" w:rsidP="00833FF2">
      <w:pPr>
        <w:pStyle w:val="HiddenTextSpec"/>
      </w:pPr>
      <w:r>
        <w:t>1**************************************************************************************************************************1</w:t>
      </w:r>
    </w:p>
    <w:p w14:paraId="696C07E6" w14:textId="77777777" w:rsidR="00833FF2" w:rsidRDefault="00833FF2" w:rsidP="00833FF2">
      <w:pPr>
        <w:pStyle w:val="HiddenTextSpec"/>
      </w:pPr>
      <w:r w:rsidRPr="00614EE6">
        <w:rPr>
          <w:rFonts w:cs="Arial"/>
        </w:rPr>
        <w:t>BDC21S</w:t>
      </w:r>
      <w:r>
        <w:t>-09</w:t>
      </w:r>
      <w:r w:rsidRPr="00362365">
        <w:t xml:space="preserve"> dated </w:t>
      </w:r>
      <w:r>
        <w:t>MAY 14</w:t>
      </w:r>
      <w:r w:rsidRPr="00362365">
        <w:t>, 20</w:t>
      </w:r>
      <w:r>
        <w:t>21</w:t>
      </w:r>
    </w:p>
    <w:p w14:paraId="7FBEECE3" w14:textId="77777777" w:rsidR="00833FF2" w:rsidRPr="007A78E5" w:rsidRDefault="00833FF2" w:rsidP="00833FF2">
      <w:pPr>
        <w:pStyle w:val="Instruction"/>
      </w:pPr>
      <w:r>
        <w:t>Part C is changed to:</w:t>
      </w:r>
    </w:p>
    <w:p w14:paraId="0EE217AF" w14:textId="5207330E" w:rsidR="00833FF2" w:rsidRPr="007A78E5" w:rsidRDefault="00833FF2" w:rsidP="00833FF2">
      <w:pPr>
        <w:pStyle w:val="A1paragraph0"/>
        <w:rPr>
          <w:b/>
        </w:rPr>
      </w:pPr>
      <w:r w:rsidRPr="00367DD5">
        <w:rPr>
          <w:b/>
        </w:rPr>
        <w:t>C.</w:t>
      </w:r>
      <w:r>
        <w:rPr>
          <w:b/>
        </w:rPr>
        <w:tab/>
      </w:r>
      <w:r w:rsidRPr="00367DD5">
        <w:rPr>
          <w:b/>
        </w:rPr>
        <w:t>All Projects</w:t>
      </w:r>
      <w:proofErr w:type="gramStart"/>
      <w:r w:rsidRPr="00963627">
        <w:rPr>
          <w:b/>
        </w:rPr>
        <w:t>.</w:t>
      </w:r>
      <w:r w:rsidRPr="007A78E5">
        <w:rPr>
          <w:b/>
        </w:rPr>
        <w:t xml:space="preserve">  </w:t>
      </w:r>
      <w:proofErr w:type="gramEnd"/>
      <w:r w:rsidRPr="007A78E5">
        <w:rPr>
          <w:bCs/>
        </w:rPr>
        <w:t>Prior to the time of contract award</w:t>
      </w:r>
      <w:r>
        <w:rPr>
          <w:bCs/>
        </w:rPr>
        <w:t>:</w:t>
      </w:r>
    </w:p>
    <w:p w14:paraId="12B346C7" w14:textId="77777777" w:rsidR="00833FF2" w:rsidRPr="00963627" w:rsidRDefault="00833FF2" w:rsidP="00833FF2">
      <w:pPr>
        <w:pStyle w:val="11paragraph"/>
        <w:numPr>
          <w:ilvl w:val="0"/>
          <w:numId w:val="13"/>
        </w:numPr>
        <w:ind w:left="864" w:hanging="432"/>
      </w:pPr>
      <w:r w:rsidRPr="00963627">
        <w:t>Submit proof of business registration with the Division of Revenue and Enterprise Services in the New Jersey Department of Treasury as required by N.J.S.A. 52:32-44</w:t>
      </w:r>
      <w:proofErr w:type="gramStart"/>
      <w:r w:rsidRPr="00963627">
        <w:t xml:space="preserve">.  </w:t>
      </w:r>
      <w:proofErr w:type="gramEnd"/>
      <w:r w:rsidRPr="00963627">
        <w:t xml:space="preserve">Information on how a business can register and obtain proof of business registration can be accessed on the internet at </w:t>
      </w:r>
      <w:hyperlink r:id="rId25" w:history="1">
        <w:r w:rsidRPr="00833FF2">
          <w:rPr>
            <w:color w:val="0000FF"/>
            <w:u w:val="single"/>
          </w:rPr>
          <w:t>www.nj.gov/njbgs</w:t>
        </w:r>
      </w:hyperlink>
      <w:r w:rsidRPr="00963627">
        <w:t>.</w:t>
      </w:r>
    </w:p>
    <w:p w14:paraId="67CCA386" w14:textId="59A98EDD" w:rsidR="00833FF2" w:rsidRDefault="00833FF2" w:rsidP="00833FF2">
      <w:pPr>
        <w:pStyle w:val="11paragraph"/>
        <w:numPr>
          <w:ilvl w:val="0"/>
          <w:numId w:val="13"/>
        </w:numPr>
        <w:ind w:left="864" w:hanging="432"/>
      </w:pPr>
      <w:r w:rsidRPr="00963627">
        <w:t xml:space="preserve">On the Disclosure of Investment Activities in Iran (Form DC-16) provided by the Department, certify pursuant to N.J.S.A. 52:32-58, that neither the Bidder, nor one of its parents, subsidiaries, and affiliates (as defined in N.J.S.A. 52:32-56(e)(3)), is listed on the Department of the Treasury's List of Persons or Entities Engaging in Prohibited Investment Activities in Iran and that neither is involved in any of the investment activities set forth in N.J.S.A. 52:32-56(f). </w:t>
      </w:r>
      <w:r>
        <w:t xml:space="preserve"> </w:t>
      </w:r>
      <w:r w:rsidRPr="00963627">
        <w:t>If the Bidder is unable to certify, the Bidder shall provide a detailed and precise description of such activities to the Department.</w:t>
      </w:r>
    </w:p>
    <w:p w14:paraId="3836FA3E" w14:textId="4E6730EC" w:rsidR="00833FF2" w:rsidRDefault="00833FF2" w:rsidP="00833FF2">
      <w:pPr>
        <w:pStyle w:val="HiddenTextSpec"/>
      </w:pPr>
      <w:r>
        <w:t>1**************************************************************************************************************************1</w:t>
      </w:r>
    </w:p>
    <w:p w14:paraId="4F04BCD3" w14:textId="77777777" w:rsidR="00FC09AF" w:rsidRPr="00B97E4C" w:rsidRDefault="00FC09AF" w:rsidP="00FC09AF">
      <w:pPr>
        <w:pStyle w:val="000Section"/>
      </w:pPr>
      <w:r w:rsidRPr="00B97E4C">
        <w:t xml:space="preserve">Section 104 – Scope </w:t>
      </w:r>
      <w:bookmarkEnd w:id="44"/>
      <w:bookmarkEnd w:id="45"/>
      <w:bookmarkEnd w:id="46"/>
      <w:bookmarkEnd w:id="47"/>
      <w:r w:rsidRPr="00B97E4C">
        <w:t>of Work</w:t>
      </w:r>
      <w:bookmarkEnd w:id="48"/>
      <w:bookmarkEnd w:id="49"/>
    </w:p>
    <w:p w14:paraId="193B34F7" w14:textId="77777777" w:rsidR="00FC09AF" w:rsidRPr="00B97E4C" w:rsidRDefault="00FC09AF" w:rsidP="00FC09AF">
      <w:pPr>
        <w:pStyle w:val="00000Subsection"/>
      </w:pPr>
      <w:bookmarkStart w:id="50" w:name="_Toc159593395"/>
      <w:bookmarkStart w:id="51" w:name="_Toc171910964"/>
      <w:bookmarkStart w:id="52" w:name="_Toc175377488"/>
      <w:bookmarkStart w:id="53" w:name="_Toc175470385"/>
      <w:bookmarkStart w:id="54" w:name="_Toc182749685"/>
      <w:proofErr w:type="gramStart"/>
      <w:r w:rsidRPr="00B97E4C">
        <w:t>104.02  Value</w:t>
      </w:r>
      <w:proofErr w:type="gramEnd"/>
      <w:r w:rsidRPr="00B97E4C">
        <w:t xml:space="preserve"> Engineering</w:t>
      </w:r>
      <w:bookmarkEnd w:id="50"/>
      <w:bookmarkEnd w:id="51"/>
      <w:bookmarkEnd w:id="52"/>
      <w:bookmarkEnd w:id="53"/>
      <w:bookmarkEnd w:id="54"/>
    </w:p>
    <w:p w14:paraId="0F6B9C8F" w14:textId="77777777" w:rsidR="00FC09AF" w:rsidRDefault="00FC09AF" w:rsidP="00FC09AF">
      <w:pPr>
        <w:pStyle w:val="0000000Subpart"/>
      </w:pPr>
      <w:bookmarkStart w:id="55" w:name="_Toc159593396"/>
      <w:bookmarkStart w:id="56" w:name="_Toc171910965"/>
      <w:bookmarkStart w:id="57" w:name="_Toc175377489"/>
      <w:bookmarkStart w:id="58" w:name="_Toc175470386"/>
      <w:bookmarkStart w:id="59" w:name="_Toc182749686"/>
      <w:proofErr w:type="gramStart"/>
      <w:r w:rsidRPr="00AD63DD">
        <w:t>104.02.01  Purpose</w:t>
      </w:r>
      <w:proofErr w:type="gramEnd"/>
      <w:r w:rsidRPr="00AD63DD">
        <w:t xml:space="preserve"> and Scope</w:t>
      </w:r>
      <w:bookmarkEnd w:id="55"/>
      <w:bookmarkEnd w:id="56"/>
      <w:bookmarkEnd w:id="57"/>
      <w:bookmarkEnd w:id="58"/>
      <w:bookmarkEnd w:id="59"/>
    </w:p>
    <w:p w14:paraId="2E61CF99" w14:textId="77777777" w:rsidR="00FC09AF" w:rsidRPr="0058307D" w:rsidRDefault="00FC09AF" w:rsidP="00FC09AF">
      <w:pPr>
        <w:pStyle w:val="HiddenTextSpec"/>
      </w:pPr>
      <w:r>
        <w:t>1</w:t>
      </w:r>
      <w:r w:rsidRPr="0058307D">
        <w:t>**************************************************************************************</w:t>
      </w:r>
      <w:r>
        <w:t>********</w:t>
      </w:r>
      <w:r w:rsidRPr="0058307D">
        <w:t>****************************</w:t>
      </w:r>
      <w:r>
        <w:t>1</w:t>
      </w:r>
    </w:p>
    <w:p w14:paraId="7965FC84" w14:textId="77777777" w:rsidR="00FC09AF" w:rsidRPr="00E93BDB" w:rsidRDefault="00FC09AF" w:rsidP="00FC09AF">
      <w:pPr>
        <w:pStyle w:val="HiddenTextSpec"/>
      </w:pPr>
    </w:p>
    <w:p w14:paraId="64B00D07" w14:textId="77777777" w:rsidR="005D13A6" w:rsidRPr="00EC2125" w:rsidRDefault="005D13A6" w:rsidP="005D13A6">
      <w:pPr>
        <w:pStyle w:val="HiddenTextSpec"/>
      </w:pPr>
      <w:r w:rsidRPr="00E93BDB">
        <w:t>INCLUDE THE FOLLOWING LIST OF VE PROPOSALS THE DEPARTMENT WILL NOT CONSIDER</w:t>
      </w:r>
      <w:r>
        <w:t>,</w:t>
      </w:r>
      <w:r w:rsidRPr="00E93BDB">
        <w:t xml:space="preserve"> </w:t>
      </w:r>
      <w:r>
        <w:t>otherwise delete</w:t>
      </w:r>
    </w:p>
    <w:p w14:paraId="730F7CC2" w14:textId="77777777" w:rsidR="00FC09AF" w:rsidRPr="00E93BDB" w:rsidRDefault="00FC09AF" w:rsidP="00FC09AF">
      <w:pPr>
        <w:pStyle w:val="HiddenTextSpec"/>
      </w:pPr>
    </w:p>
    <w:p w14:paraId="34320521" w14:textId="77777777" w:rsidR="00FC09AF" w:rsidRPr="00316B36" w:rsidRDefault="00FC09AF" w:rsidP="00FC09AF">
      <w:pPr>
        <w:pStyle w:val="HiddenTextSpec"/>
        <w:rPr>
          <w:b/>
        </w:rPr>
      </w:pPr>
      <w:r w:rsidRPr="000671B9">
        <w:rPr>
          <w:b/>
        </w:rPr>
        <w:t>SME CONTACT – PROJECT MANAGER</w:t>
      </w:r>
    </w:p>
    <w:p w14:paraId="37E1CC84" w14:textId="77777777" w:rsidR="00FC09AF" w:rsidRDefault="00FC09AF" w:rsidP="00FC09AF">
      <w:pPr>
        <w:pStyle w:val="Instruction"/>
      </w:pPr>
      <w:r>
        <w:t>THE FOLLOWING IS ADDED:</w:t>
      </w:r>
    </w:p>
    <w:p w14:paraId="6C6FC3C9" w14:textId="77777777" w:rsidR="00FC09AF" w:rsidRPr="00E93BDB" w:rsidRDefault="00FC09AF" w:rsidP="00FC09AF">
      <w:pPr>
        <w:pStyle w:val="Paragraph"/>
      </w:pPr>
      <w:r>
        <w:t>The Department will not consider the following as (a) VE Proposal(s):</w:t>
      </w:r>
    </w:p>
    <w:p w14:paraId="16B6DC13" w14:textId="77777777" w:rsidR="00FC09AF" w:rsidRPr="0058307D" w:rsidRDefault="00FC09AF" w:rsidP="00FC09AF">
      <w:pPr>
        <w:pStyle w:val="HiddenTextSpec"/>
      </w:pPr>
      <w:r>
        <w:t>1</w:t>
      </w:r>
      <w:r w:rsidRPr="0058307D">
        <w:t>**************************************************************************************</w:t>
      </w:r>
      <w:r>
        <w:t>********</w:t>
      </w:r>
      <w:r w:rsidRPr="0058307D">
        <w:t>****************************</w:t>
      </w:r>
      <w:r>
        <w:t>1</w:t>
      </w:r>
    </w:p>
    <w:p w14:paraId="67661B85" w14:textId="79195891" w:rsidR="00A675EC" w:rsidRPr="00B97E4C" w:rsidRDefault="00A675EC" w:rsidP="00A675EC">
      <w:pPr>
        <w:pStyle w:val="000Section"/>
      </w:pPr>
      <w:r w:rsidRPr="00B97E4C">
        <w:t>Section 105 – Control of W</w:t>
      </w:r>
      <w:bookmarkEnd w:id="39"/>
      <w:bookmarkEnd w:id="40"/>
      <w:bookmarkEnd w:id="41"/>
      <w:r w:rsidRPr="00B97E4C">
        <w:t>ork</w:t>
      </w:r>
      <w:bookmarkEnd w:id="42"/>
      <w:bookmarkEnd w:id="43"/>
    </w:p>
    <w:p w14:paraId="533AA9BD" w14:textId="77777777" w:rsidR="00AE3216" w:rsidRDefault="00AE3216" w:rsidP="00AE3216">
      <w:pPr>
        <w:pStyle w:val="HiddenTextSpec"/>
      </w:pPr>
      <w:bookmarkStart w:id="60" w:name="_Toc146006037"/>
      <w:bookmarkStart w:id="61" w:name="_Toc159593421"/>
      <w:bookmarkStart w:id="62" w:name="_Toc171910991"/>
      <w:bookmarkStart w:id="63" w:name="_Toc175377515"/>
      <w:bookmarkStart w:id="64" w:name="_Toc175470412"/>
      <w:bookmarkStart w:id="65" w:name="_Toc182749712"/>
      <w:r>
        <w:t>1**************************************************************************************************************************1</w:t>
      </w:r>
    </w:p>
    <w:p w14:paraId="0C8E8B22" w14:textId="77777777" w:rsidR="001E4E5D" w:rsidRPr="00B97E4C" w:rsidRDefault="001E4E5D" w:rsidP="001E4E5D">
      <w:pPr>
        <w:pStyle w:val="00000Subsection"/>
      </w:pPr>
      <w:proofErr w:type="gramStart"/>
      <w:r w:rsidRPr="00B97E4C">
        <w:t>105.05  Working</w:t>
      </w:r>
      <w:proofErr w:type="gramEnd"/>
      <w:r w:rsidRPr="00B97E4C">
        <w:t xml:space="preserve"> Drawings</w:t>
      </w:r>
      <w:bookmarkEnd w:id="60"/>
      <w:bookmarkEnd w:id="61"/>
      <w:bookmarkEnd w:id="62"/>
      <w:bookmarkEnd w:id="63"/>
      <w:bookmarkEnd w:id="64"/>
      <w:bookmarkEnd w:id="65"/>
    </w:p>
    <w:p w14:paraId="537C582A" w14:textId="77777777" w:rsidR="00674FFE" w:rsidRDefault="00674FFE" w:rsidP="00674FFE">
      <w:pPr>
        <w:pStyle w:val="HiddenTextSpec"/>
      </w:pPr>
      <w:bookmarkStart w:id="66" w:name="_Toc146006042"/>
      <w:bookmarkStart w:id="67" w:name="_Toc159593424"/>
      <w:bookmarkStart w:id="68" w:name="_Toc171910994"/>
      <w:bookmarkStart w:id="69" w:name="_Toc175377518"/>
      <w:bookmarkStart w:id="70" w:name="_Toc175470415"/>
      <w:bookmarkStart w:id="71" w:name="_Toc176675971"/>
      <w:r>
        <w:t>1**************************************************************************************************************************1</w:t>
      </w:r>
    </w:p>
    <w:p w14:paraId="2F4B949A" w14:textId="11847B15" w:rsidR="009773EC" w:rsidRDefault="009773EC" w:rsidP="009773EC">
      <w:pPr>
        <w:pStyle w:val="HiddenTextSpec"/>
      </w:pPr>
      <w:r w:rsidRPr="00D258B4">
        <w:t>2**************************************************************************************2</w:t>
      </w:r>
    </w:p>
    <w:p w14:paraId="7CF61017" w14:textId="43EF687F" w:rsidR="000576A2" w:rsidRDefault="000576A2" w:rsidP="000576A2">
      <w:pPr>
        <w:pStyle w:val="HiddenTextSpec"/>
      </w:pPr>
      <w:r w:rsidRPr="00362365">
        <w:t>BDC</w:t>
      </w:r>
      <w:r>
        <w:t>21S-08</w:t>
      </w:r>
      <w:r w:rsidRPr="00362365">
        <w:t xml:space="preserve"> </w:t>
      </w:r>
      <w:r w:rsidRPr="00614EE6">
        <w:rPr>
          <w:rFonts w:cs="Arial"/>
        </w:rPr>
        <w:t>dated</w:t>
      </w:r>
      <w:r w:rsidRPr="00362365">
        <w:t xml:space="preserve"> </w:t>
      </w:r>
      <w:r>
        <w:t>Nov 18</w:t>
      </w:r>
      <w:r w:rsidRPr="00362365">
        <w:t>, 20</w:t>
      </w:r>
      <w:r>
        <w:t>21</w:t>
      </w:r>
    </w:p>
    <w:p w14:paraId="22727F57" w14:textId="77777777" w:rsidR="000576A2" w:rsidRPr="00D258B4" w:rsidRDefault="000576A2" w:rsidP="009773EC">
      <w:pPr>
        <w:pStyle w:val="HiddenTextSpec"/>
      </w:pPr>
    </w:p>
    <w:p w14:paraId="2CDFB517" w14:textId="77777777" w:rsidR="000576A2" w:rsidRDefault="000576A2" w:rsidP="000576A2">
      <w:pPr>
        <w:pStyle w:val="Instruction"/>
      </w:pPr>
      <w:r>
        <w:t>TABLE 105.05-1 is changed to:</w:t>
      </w:r>
    </w:p>
    <w:p w14:paraId="1D330388" w14:textId="77777777" w:rsidR="000576A2" w:rsidRDefault="000576A2" w:rsidP="000771ED">
      <w:pPr>
        <w:pStyle w:val="Blanklinehalf"/>
      </w:pPr>
    </w:p>
    <w:tbl>
      <w:tblPr>
        <w:tblW w:w="9620" w:type="dxa"/>
        <w:tblInd w:w="94" w:type="dxa"/>
        <w:tblCellMar>
          <w:top w:w="29" w:type="dxa"/>
          <w:left w:w="115" w:type="dxa"/>
          <w:bottom w:w="29" w:type="dxa"/>
          <w:right w:w="115" w:type="dxa"/>
        </w:tblCellMar>
        <w:tblLook w:val="04A0" w:firstRow="1" w:lastRow="0" w:firstColumn="1" w:lastColumn="0" w:noHBand="0" w:noVBand="1"/>
      </w:tblPr>
      <w:tblGrid>
        <w:gridCol w:w="4791"/>
        <w:gridCol w:w="4829"/>
      </w:tblGrid>
      <w:tr w:rsidR="000576A2" w:rsidRPr="004A4EC6" w14:paraId="347A773D" w14:textId="77777777" w:rsidTr="00CD5689">
        <w:trPr>
          <w:cantSplit/>
          <w:trHeight w:val="216"/>
        </w:trPr>
        <w:tc>
          <w:tcPr>
            <w:tcW w:w="9620" w:type="dxa"/>
            <w:gridSpan w:val="2"/>
            <w:tcBorders>
              <w:top w:val="double" w:sz="6" w:space="0" w:color="auto"/>
              <w:left w:val="nil"/>
              <w:bottom w:val="single" w:sz="4" w:space="0" w:color="auto"/>
              <w:right w:val="nil"/>
            </w:tcBorders>
            <w:shd w:val="clear" w:color="auto" w:fill="auto"/>
            <w:vAlign w:val="center"/>
            <w:hideMark/>
          </w:tcPr>
          <w:p w14:paraId="491B3985" w14:textId="77777777" w:rsidR="000576A2" w:rsidRPr="00F772AE" w:rsidRDefault="000576A2" w:rsidP="00CD5689">
            <w:pPr>
              <w:pStyle w:val="Tabletitle"/>
              <w:rPr>
                <w:bCs/>
              </w:rPr>
            </w:pPr>
            <w:r w:rsidRPr="00F772AE">
              <w:t>Table 105.05</w:t>
            </w:r>
            <w:r>
              <w:t>-</w:t>
            </w:r>
            <w:r w:rsidRPr="00F772AE">
              <w:t>1 – Working Drawing Submission Category</w:t>
            </w:r>
          </w:p>
        </w:tc>
      </w:tr>
      <w:tr w:rsidR="000576A2" w:rsidRPr="004A4EC6" w14:paraId="11C42D5E" w14:textId="77777777" w:rsidTr="00CD5689">
        <w:trPr>
          <w:cantSplit/>
          <w:trHeight w:val="216"/>
        </w:trPr>
        <w:tc>
          <w:tcPr>
            <w:tcW w:w="4791" w:type="dxa"/>
            <w:tcBorders>
              <w:top w:val="single" w:sz="4" w:space="0" w:color="auto"/>
              <w:left w:val="nil"/>
              <w:bottom w:val="single" w:sz="4" w:space="0" w:color="auto"/>
            </w:tcBorders>
            <w:shd w:val="clear" w:color="auto" w:fill="auto"/>
            <w:vAlign w:val="center"/>
            <w:hideMark/>
          </w:tcPr>
          <w:p w14:paraId="593D236B" w14:textId="77777777" w:rsidR="000576A2" w:rsidRPr="004023C4" w:rsidRDefault="000576A2" w:rsidP="00CD5689">
            <w:pPr>
              <w:pStyle w:val="Tableheader"/>
            </w:pPr>
            <w:r w:rsidRPr="004023C4">
              <w:t>Certified</w:t>
            </w:r>
          </w:p>
        </w:tc>
        <w:tc>
          <w:tcPr>
            <w:tcW w:w="4829" w:type="dxa"/>
            <w:tcBorders>
              <w:top w:val="single" w:sz="4" w:space="0" w:color="auto"/>
              <w:left w:val="nil"/>
              <w:bottom w:val="single" w:sz="4" w:space="0" w:color="auto"/>
              <w:right w:val="nil"/>
            </w:tcBorders>
            <w:shd w:val="clear" w:color="auto" w:fill="auto"/>
            <w:vAlign w:val="center"/>
            <w:hideMark/>
          </w:tcPr>
          <w:p w14:paraId="1984ABEC" w14:textId="77777777" w:rsidR="000576A2" w:rsidRPr="004023C4" w:rsidRDefault="000576A2" w:rsidP="00CD5689">
            <w:pPr>
              <w:pStyle w:val="Tableheader"/>
            </w:pPr>
            <w:r w:rsidRPr="004023C4">
              <w:t>Approved</w:t>
            </w:r>
          </w:p>
        </w:tc>
      </w:tr>
      <w:tr w:rsidR="000576A2" w:rsidRPr="004A4EC6" w14:paraId="3BDA74F3" w14:textId="77777777" w:rsidTr="00CD5689">
        <w:trPr>
          <w:cantSplit/>
          <w:trHeight w:val="216"/>
        </w:trPr>
        <w:tc>
          <w:tcPr>
            <w:tcW w:w="4791" w:type="dxa"/>
            <w:tcBorders>
              <w:top w:val="single" w:sz="4" w:space="0" w:color="auto"/>
              <w:left w:val="nil"/>
              <w:bottom w:val="nil"/>
            </w:tcBorders>
            <w:shd w:val="clear" w:color="auto" w:fill="auto"/>
            <w:vAlign w:val="center"/>
            <w:hideMark/>
          </w:tcPr>
          <w:p w14:paraId="2E0D1E34" w14:textId="77777777" w:rsidR="000576A2" w:rsidRPr="004023C4" w:rsidRDefault="000576A2" w:rsidP="00CD5689">
            <w:pPr>
              <w:pStyle w:val="Tabletext"/>
            </w:pPr>
            <w:r w:rsidRPr="004023C4">
              <w:t>Breakaway I-Beam GA Sign Support Posts</w:t>
            </w:r>
          </w:p>
        </w:tc>
        <w:tc>
          <w:tcPr>
            <w:tcW w:w="4829" w:type="dxa"/>
            <w:tcBorders>
              <w:top w:val="single" w:sz="4" w:space="0" w:color="auto"/>
              <w:left w:val="nil"/>
              <w:bottom w:val="nil"/>
              <w:right w:val="nil"/>
            </w:tcBorders>
            <w:shd w:val="clear" w:color="auto" w:fill="auto"/>
            <w:vAlign w:val="center"/>
            <w:hideMark/>
          </w:tcPr>
          <w:p w14:paraId="484C8D6D" w14:textId="77777777" w:rsidR="000576A2" w:rsidRPr="004023C4" w:rsidRDefault="000576A2" w:rsidP="00CD5689">
            <w:pPr>
              <w:pStyle w:val="Tabletext"/>
            </w:pPr>
            <w:r w:rsidRPr="004023C4">
              <w:t>Catalog Cuts (related to landscape Items)</w:t>
            </w:r>
          </w:p>
        </w:tc>
      </w:tr>
      <w:tr w:rsidR="000576A2" w:rsidRPr="004A4EC6" w14:paraId="1E2117A7" w14:textId="77777777" w:rsidTr="00CD5689">
        <w:trPr>
          <w:cantSplit/>
          <w:trHeight w:val="216"/>
        </w:trPr>
        <w:tc>
          <w:tcPr>
            <w:tcW w:w="4791" w:type="dxa"/>
            <w:tcBorders>
              <w:top w:val="nil"/>
              <w:left w:val="nil"/>
              <w:bottom w:val="nil"/>
            </w:tcBorders>
            <w:shd w:val="clear" w:color="auto" w:fill="auto"/>
            <w:vAlign w:val="center"/>
            <w:hideMark/>
          </w:tcPr>
          <w:p w14:paraId="46C56CC3" w14:textId="77777777" w:rsidR="000576A2" w:rsidRPr="004023C4" w:rsidRDefault="000576A2" w:rsidP="00CD5689">
            <w:pPr>
              <w:pStyle w:val="Tabletext"/>
            </w:pPr>
            <w:r w:rsidRPr="004023C4">
              <w:t>Bridge Drainage</w:t>
            </w:r>
          </w:p>
        </w:tc>
        <w:tc>
          <w:tcPr>
            <w:tcW w:w="4829" w:type="dxa"/>
            <w:tcBorders>
              <w:top w:val="nil"/>
              <w:left w:val="nil"/>
              <w:bottom w:val="nil"/>
              <w:right w:val="nil"/>
            </w:tcBorders>
            <w:shd w:val="clear" w:color="auto" w:fill="auto"/>
            <w:vAlign w:val="center"/>
            <w:hideMark/>
          </w:tcPr>
          <w:p w14:paraId="1EEA508E" w14:textId="77777777" w:rsidR="000576A2" w:rsidRPr="004023C4" w:rsidRDefault="000576A2" w:rsidP="00CD5689">
            <w:pPr>
              <w:pStyle w:val="Tabletext"/>
            </w:pPr>
            <w:r w:rsidRPr="004023C4">
              <w:t>Change in Structural Steel Details</w:t>
            </w:r>
          </w:p>
        </w:tc>
      </w:tr>
      <w:tr w:rsidR="000576A2" w:rsidRPr="004A4EC6" w14:paraId="45BB950D" w14:textId="77777777" w:rsidTr="00CD5689">
        <w:trPr>
          <w:cantSplit/>
          <w:trHeight w:val="216"/>
        </w:trPr>
        <w:tc>
          <w:tcPr>
            <w:tcW w:w="4791" w:type="dxa"/>
            <w:tcBorders>
              <w:top w:val="nil"/>
              <w:left w:val="nil"/>
              <w:bottom w:val="nil"/>
            </w:tcBorders>
            <w:shd w:val="clear" w:color="auto" w:fill="auto"/>
            <w:vAlign w:val="center"/>
            <w:hideMark/>
          </w:tcPr>
          <w:p w14:paraId="769520C1" w14:textId="77777777" w:rsidR="000576A2" w:rsidRPr="004023C4" w:rsidRDefault="000576A2" w:rsidP="00CD5689">
            <w:pPr>
              <w:pStyle w:val="Tabletext"/>
            </w:pPr>
            <w:r w:rsidRPr="004023C4">
              <w:t>Bridge Railing and Fencing Anchorage System</w:t>
            </w:r>
          </w:p>
        </w:tc>
        <w:tc>
          <w:tcPr>
            <w:tcW w:w="4829" w:type="dxa"/>
            <w:tcBorders>
              <w:top w:val="nil"/>
              <w:left w:val="nil"/>
              <w:bottom w:val="nil"/>
              <w:right w:val="nil"/>
            </w:tcBorders>
            <w:shd w:val="clear" w:color="auto" w:fill="auto"/>
            <w:vAlign w:val="center"/>
            <w:hideMark/>
          </w:tcPr>
          <w:p w14:paraId="52168A11" w14:textId="77777777" w:rsidR="000576A2" w:rsidRPr="004023C4" w:rsidRDefault="000576A2" w:rsidP="00CD5689">
            <w:pPr>
              <w:pStyle w:val="Tabletext"/>
            </w:pPr>
            <w:r w:rsidRPr="004023C4">
              <w:t>Change of Prestressed Concrete Strand Patterns</w:t>
            </w:r>
          </w:p>
        </w:tc>
      </w:tr>
      <w:tr w:rsidR="000576A2" w:rsidRPr="004A4EC6" w14:paraId="3E4486F6" w14:textId="77777777" w:rsidTr="00CD5689">
        <w:trPr>
          <w:cantSplit/>
          <w:trHeight w:val="216"/>
        </w:trPr>
        <w:tc>
          <w:tcPr>
            <w:tcW w:w="4791" w:type="dxa"/>
            <w:tcBorders>
              <w:top w:val="nil"/>
              <w:left w:val="nil"/>
              <w:bottom w:val="nil"/>
            </w:tcBorders>
            <w:shd w:val="clear" w:color="auto" w:fill="auto"/>
            <w:vAlign w:val="center"/>
            <w:hideMark/>
          </w:tcPr>
          <w:p w14:paraId="4851FC9F" w14:textId="77777777" w:rsidR="000576A2" w:rsidRPr="004023C4" w:rsidRDefault="000576A2" w:rsidP="00CD5689">
            <w:pPr>
              <w:pStyle w:val="Tabletext"/>
            </w:pPr>
            <w:r w:rsidRPr="004023C4">
              <w:t>Catalog Cuts</w:t>
            </w:r>
          </w:p>
        </w:tc>
        <w:tc>
          <w:tcPr>
            <w:tcW w:w="4829" w:type="dxa"/>
            <w:tcBorders>
              <w:top w:val="nil"/>
              <w:left w:val="nil"/>
              <w:bottom w:val="nil"/>
              <w:right w:val="nil"/>
            </w:tcBorders>
            <w:shd w:val="clear" w:color="auto" w:fill="auto"/>
            <w:vAlign w:val="center"/>
            <w:hideMark/>
          </w:tcPr>
          <w:p w14:paraId="0C5544FE" w14:textId="77777777" w:rsidR="000576A2" w:rsidRPr="004023C4" w:rsidRDefault="000576A2" w:rsidP="00CD5689">
            <w:pPr>
              <w:pStyle w:val="Tabletext"/>
            </w:pPr>
            <w:r w:rsidRPr="004023C4">
              <w:t>Demolition Plans</w:t>
            </w:r>
          </w:p>
        </w:tc>
      </w:tr>
      <w:tr w:rsidR="000576A2" w:rsidRPr="004A4EC6" w14:paraId="5BD52B83" w14:textId="77777777" w:rsidTr="00CD5689">
        <w:trPr>
          <w:cantSplit/>
          <w:trHeight w:val="216"/>
        </w:trPr>
        <w:tc>
          <w:tcPr>
            <w:tcW w:w="4791" w:type="dxa"/>
            <w:tcBorders>
              <w:top w:val="nil"/>
              <w:left w:val="nil"/>
              <w:bottom w:val="nil"/>
            </w:tcBorders>
            <w:shd w:val="clear" w:color="auto" w:fill="auto"/>
            <w:vAlign w:val="center"/>
            <w:hideMark/>
          </w:tcPr>
          <w:p w14:paraId="65FA582B" w14:textId="77777777" w:rsidR="000576A2" w:rsidRPr="004023C4" w:rsidRDefault="000576A2" w:rsidP="00CD5689">
            <w:pPr>
              <w:pStyle w:val="Tabletext"/>
            </w:pPr>
            <w:r w:rsidRPr="004023C4">
              <w:t>Composite Piles</w:t>
            </w:r>
          </w:p>
        </w:tc>
        <w:tc>
          <w:tcPr>
            <w:tcW w:w="4829" w:type="dxa"/>
            <w:tcBorders>
              <w:top w:val="nil"/>
              <w:left w:val="nil"/>
              <w:bottom w:val="nil"/>
              <w:right w:val="nil"/>
            </w:tcBorders>
            <w:shd w:val="clear" w:color="auto" w:fill="auto"/>
            <w:vAlign w:val="center"/>
            <w:hideMark/>
          </w:tcPr>
          <w:p w14:paraId="50154A6E" w14:textId="77777777" w:rsidR="000576A2" w:rsidRPr="004023C4" w:rsidRDefault="000576A2" w:rsidP="00CD5689">
            <w:pPr>
              <w:pStyle w:val="Tabletext"/>
            </w:pPr>
            <w:r w:rsidRPr="004023C4">
              <w:t>Erection Plans</w:t>
            </w:r>
          </w:p>
        </w:tc>
      </w:tr>
      <w:tr w:rsidR="000576A2" w:rsidRPr="004A4EC6" w14:paraId="3203195A" w14:textId="77777777" w:rsidTr="00CD5689">
        <w:trPr>
          <w:cantSplit/>
          <w:trHeight w:val="216"/>
        </w:trPr>
        <w:tc>
          <w:tcPr>
            <w:tcW w:w="4791" w:type="dxa"/>
            <w:tcBorders>
              <w:top w:val="nil"/>
              <w:left w:val="nil"/>
              <w:bottom w:val="nil"/>
            </w:tcBorders>
            <w:shd w:val="clear" w:color="auto" w:fill="auto"/>
            <w:vAlign w:val="center"/>
            <w:hideMark/>
          </w:tcPr>
          <w:p w14:paraId="1BF31A5B" w14:textId="77777777" w:rsidR="000576A2" w:rsidRPr="004023C4" w:rsidRDefault="000576A2" w:rsidP="00CD5689">
            <w:pPr>
              <w:pStyle w:val="Tabletext"/>
            </w:pPr>
            <w:r w:rsidRPr="004023C4">
              <w:t>DMS Sign Support Structure</w:t>
            </w:r>
          </w:p>
        </w:tc>
        <w:tc>
          <w:tcPr>
            <w:tcW w:w="4829" w:type="dxa"/>
            <w:tcBorders>
              <w:top w:val="nil"/>
              <w:left w:val="nil"/>
              <w:bottom w:val="nil"/>
              <w:right w:val="nil"/>
            </w:tcBorders>
            <w:shd w:val="clear" w:color="auto" w:fill="auto"/>
            <w:vAlign w:val="center"/>
            <w:hideMark/>
          </w:tcPr>
          <w:p w14:paraId="5846DFC3" w14:textId="77777777" w:rsidR="000576A2" w:rsidRPr="004023C4" w:rsidRDefault="000576A2" w:rsidP="00CD5689">
            <w:pPr>
              <w:pStyle w:val="Tabletext"/>
            </w:pPr>
            <w:r w:rsidRPr="004023C4">
              <w:t>High Load Multi-Rotational (HLMR) Bearings</w:t>
            </w:r>
          </w:p>
        </w:tc>
      </w:tr>
      <w:tr w:rsidR="000576A2" w:rsidRPr="004A4EC6" w14:paraId="6131F1EF" w14:textId="77777777" w:rsidTr="00CD5689">
        <w:trPr>
          <w:cantSplit/>
          <w:trHeight w:val="216"/>
        </w:trPr>
        <w:tc>
          <w:tcPr>
            <w:tcW w:w="4791" w:type="dxa"/>
            <w:tcBorders>
              <w:top w:val="nil"/>
              <w:left w:val="nil"/>
              <w:bottom w:val="nil"/>
            </w:tcBorders>
            <w:shd w:val="clear" w:color="auto" w:fill="auto"/>
            <w:vAlign w:val="center"/>
            <w:hideMark/>
          </w:tcPr>
          <w:p w14:paraId="3BF05F8C" w14:textId="77777777" w:rsidR="000576A2" w:rsidRPr="004023C4" w:rsidRDefault="000576A2" w:rsidP="00CD5689">
            <w:pPr>
              <w:pStyle w:val="Tabletext"/>
            </w:pPr>
            <w:r w:rsidRPr="004023C4">
              <w:lastRenderedPageBreak/>
              <w:t>DMS Standard Ground Mounted</w:t>
            </w:r>
          </w:p>
        </w:tc>
        <w:tc>
          <w:tcPr>
            <w:tcW w:w="4829" w:type="dxa"/>
            <w:tcBorders>
              <w:top w:val="nil"/>
              <w:left w:val="nil"/>
              <w:bottom w:val="nil"/>
              <w:right w:val="nil"/>
            </w:tcBorders>
            <w:shd w:val="clear" w:color="auto" w:fill="auto"/>
            <w:vAlign w:val="center"/>
            <w:hideMark/>
          </w:tcPr>
          <w:p w14:paraId="0F8E4D23" w14:textId="77777777" w:rsidR="000576A2" w:rsidRPr="004023C4" w:rsidRDefault="000576A2" w:rsidP="00CD5689">
            <w:pPr>
              <w:pStyle w:val="Tabletext"/>
            </w:pPr>
            <w:r w:rsidRPr="004023C4">
              <w:t>Isolation Bearings</w:t>
            </w:r>
          </w:p>
        </w:tc>
      </w:tr>
      <w:tr w:rsidR="000576A2" w:rsidRPr="004A4EC6" w14:paraId="0A1C4DCF" w14:textId="77777777" w:rsidTr="00CD5689">
        <w:trPr>
          <w:cantSplit/>
          <w:trHeight w:val="216"/>
        </w:trPr>
        <w:tc>
          <w:tcPr>
            <w:tcW w:w="4791" w:type="dxa"/>
            <w:tcBorders>
              <w:top w:val="nil"/>
              <w:left w:val="nil"/>
              <w:bottom w:val="nil"/>
            </w:tcBorders>
            <w:shd w:val="clear" w:color="auto" w:fill="auto"/>
            <w:vAlign w:val="center"/>
            <w:hideMark/>
          </w:tcPr>
          <w:p w14:paraId="541B3CD5" w14:textId="77777777" w:rsidR="000576A2" w:rsidRPr="004023C4" w:rsidRDefault="000576A2" w:rsidP="00CD5689">
            <w:pPr>
              <w:pStyle w:val="Tabletext"/>
            </w:pPr>
            <w:r w:rsidRPr="004023C4">
              <w:t>Elastomeric Bearings Pads</w:t>
            </w:r>
          </w:p>
        </w:tc>
        <w:tc>
          <w:tcPr>
            <w:tcW w:w="4829" w:type="dxa"/>
            <w:tcBorders>
              <w:top w:val="nil"/>
              <w:left w:val="nil"/>
              <w:bottom w:val="nil"/>
              <w:right w:val="nil"/>
            </w:tcBorders>
            <w:shd w:val="clear" w:color="auto" w:fill="auto"/>
            <w:vAlign w:val="center"/>
            <w:hideMark/>
          </w:tcPr>
          <w:p w14:paraId="33F99D82" w14:textId="77777777" w:rsidR="000576A2" w:rsidRPr="004023C4" w:rsidRDefault="000576A2" w:rsidP="00CD5689">
            <w:pPr>
              <w:pStyle w:val="Tabletext"/>
            </w:pPr>
            <w:r w:rsidRPr="004023C4">
              <w:t>ITS System Drawings, including Block Diagrams</w:t>
            </w:r>
          </w:p>
        </w:tc>
      </w:tr>
      <w:tr w:rsidR="000576A2" w:rsidRPr="004A4EC6" w14:paraId="3A8B5DEF" w14:textId="77777777" w:rsidTr="00CD5689">
        <w:trPr>
          <w:cantSplit/>
          <w:trHeight w:val="216"/>
        </w:trPr>
        <w:tc>
          <w:tcPr>
            <w:tcW w:w="4791" w:type="dxa"/>
            <w:tcBorders>
              <w:top w:val="nil"/>
              <w:left w:val="nil"/>
              <w:bottom w:val="nil"/>
            </w:tcBorders>
            <w:shd w:val="clear" w:color="auto" w:fill="auto"/>
            <w:vAlign w:val="center"/>
            <w:hideMark/>
          </w:tcPr>
          <w:p w14:paraId="7AE1BFE8" w14:textId="77777777" w:rsidR="000576A2" w:rsidRPr="004023C4" w:rsidRDefault="000576A2" w:rsidP="00CD5689">
            <w:pPr>
              <w:pStyle w:val="Tabletext"/>
            </w:pPr>
            <w:r w:rsidRPr="004023C4">
              <w:t>Electrical Items Not Pre-Qualified</w:t>
            </w:r>
          </w:p>
        </w:tc>
        <w:tc>
          <w:tcPr>
            <w:tcW w:w="4829" w:type="dxa"/>
            <w:tcBorders>
              <w:top w:val="nil"/>
              <w:left w:val="nil"/>
              <w:bottom w:val="nil"/>
              <w:right w:val="nil"/>
            </w:tcBorders>
            <w:shd w:val="clear" w:color="auto" w:fill="auto"/>
            <w:vAlign w:val="center"/>
            <w:hideMark/>
          </w:tcPr>
          <w:p w14:paraId="418C32F3" w14:textId="77777777" w:rsidR="000576A2" w:rsidRPr="004023C4" w:rsidRDefault="000576A2" w:rsidP="00CD5689">
            <w:pPr>
              <w:pStyle w:val="Tabletext"/>
            </w:pPr>
            <w:r w:rsidRPr="004023C4">
              <w:t>Machinery and Electrical Items for Movable Bridges</w:t>
            </w:r>
          </w:p>
        </w:tc>
      </w:tr>
      <w:tr w:rsidR="000576A2" w:rsidRPr="004A4EC6" w14:paraId="4B442663" w14:textId="77777777" w:rsidTr="00CD5689">
        <w:trPr>
          <w:cantSplit/>
          <w:trHeight w:val="216"/>
        </w:trPr>
        <w:tc>
          <w:tcPr>
            <w:tcW w:w="4791" w:type="dxa"/>
            <w:tcBorders>
              <w:top w:val="nil"/>
              <w:left w:val="nil"/>
              <w:bottom w:val="nil"/>
            </w:tcBorders>
            <w:shd w:val="clear" w:color="auto" w:fill="auto"/>
            <w:vAlign w:val="center"/>
            <w:hideMark/>
          </w:tcPr>
          <w:p w14:paraId="0F9F6282" w14:textId="77777777" w:rsidR="000576A2" w:rsidRPr="004023C4" w:rsidRDefault="000576A2" w:rsidP="00CD5689">
            <w:pPr>
              <w:pStyle w:val="Tabletext"/>
            </w:pPr>
            <w:r>
              <w:t>Expansion Joint Assemblies (except Modular Expansion Joint Assemblies)</w:t>
            </w:r>
          </w:p>
        </w:tc>
        <w:tc>
          <w:tcPr>
            <w:tcW w:w="4829" w:type="dxa"/>
            <w:tcBorders>
              <w:top w:val="nil"/>
              <w:left w:val="nil"/>
              <w:bottom w:val="nil"/>
              <w:right w:val="nil"/>
            </w:tcBorders>
            <w:shd w:val="clear" w:color="auto" w:fill="auto"/>
            <w:vAlign w:val="center"/>
            <w:hideMark/>
          </w:tcPr>
          <w:p w14:paraId="7092D00B" w14:textId="77777777" w:rsidR="000576A2" w:rsidRPr="004023C4" w:rsidRDefault="000576A2" w:rsidP="00CD5689">
            <w:pPr>
              <w:pStyle w:val="Tabletext"/>
            </w:pPr>
            <w:r w:rsidRPr="004023C4">
              <w:t>Mechanically Stabilized Earth (MSE) Walls</w:t>
            </w:r>
          </w:p>
        </w:tc>
      </w:tr>
      <w:tr w:rsidR="000576A2" w:rsidRPr="004A4EC6" w14:paraId="70FD07CF" w14:textId="77777777" w:rsidTr="00CD5689">
        <w:trPr>
          <w:cantSplit/>
          <w:trHeight w:val="216"/>
        </w:trPr>
        <w:tc>
          <w:tcPr>
            <w:tcW w:w="4791" w:type="dxa"/>
            <w:tcBorders>
              <w:top w:val="nil"/>
              <w:left w:val="nil"/>
              <w:bottom w:val="nil"/>
            </w:tcBorders>
            <w:shd w:val="clear" w:color="auto" w:fill="auto"/>
            <w:vAlign w:val="center"/>
            <w:hideMark/>
          </w:tcPr>
          <w:p w14:paraId="10818F7D" w14:textId="77777777" w:rsidR="000576A2" w:rsidRPr="004023C4" w:rsidRDefault="000576A2" w:rsidP="00CD5689">
            <w:pPr>
              <w:pStyle w:val="Tabletext"/>
            </w:pPr>
            <w:r w:rsidRPr="004023C4">
              <w:t>Precast Prestressed Concrete Beams and Piles Fabrication</w:t>
            </w:r>
          </w:p>
        </w:tc>
        <w:tc>
          <w:tcPr>
            <w:tcW w:w="4829" w:type="dxa"/>
            <w:tcBorders>
              <w:top w:val="nil"/>
              <w:left w:val="nil"/>
              <w:bottom w:val="nil"/>
              <w:right w:val="nil"/>
            </w:tcBorders>
            <w:shd w:val="clear" w:color="auto" w:fill="auto"/>
            <w:vAlign w:val="center"/>
          </w:tcPr>
          <w:p w14:paraId="556A7AFC" w14:textId="77777777" w:rsidR="000576A2" w:rsidRPr="004023C4" w:rsidRDefault="000576A2" w:rsidP="00CD5689">
            <w:pPr>
              <w:pStyle w:val="Tabletext"/>
            </w:pPr>
            <w:r w:rsidRPr="00F637E3">
              <w:t>Modular Expansion Joint Assemblies</w:t>
            </w:r>
          </w:p>
        </w:tc>
      </w:tr>
      <w:tr w:rsidR="000576A2" w:rsidRPr="004A4EC6" w14:paraId="4BEA62A3" w14:textId="77777777" w:rsidTr="00CD5689">
        <w:trPr>
          <w:cantSplit/>
          <w:trHeight w:val="216"/>
        </w:trPr>
        <w:tc>
          <w:tcPr>
            <w:tcW w:w="4791" w:type="dxa"/>
            <w:tcBorders>
              <w:top w:val="nil"/>
              <w:left w:val="nil"/>
              <w:bottom w:val="nil"/>
            </w:tcBorders>
            <w:shd w:val="clear" w:color="auto" w:fill="auto"/>
            <w:vAlign w:val="center"/>
          </w:tcPr>
          <w:p w14:paraId="3621907A" w14:textId="77777777" w:rsidR="000576A2" w:rsidRPr="004023C4" w:rsidRDefault="000576A2" w:rsidP="00CD5689">
            <w:pPr>
              <w:pStyle w:val="Tabletext"/>
            </w:pPr>
            <w:r w:rsidRPr="004023C4">
              <w:t>Reinforced Elastomeric Bearings</w:t>
            </w:r>
          </w:p>
        </w:tc>
        <w:tc>
          <w:tcPr>
            <w:tcW w:w="4829" w:type="dxa"/>
            <w:tcBorders>
              <w:top w:val="nil"/>
              <w:left w:val="nil"/>
              <w:bottom w:val="nil"/>
              <w:right w:val="nil"/>
            </w:tcBorders>
            <w:shd w:val="clear" w:color="auto" w:fill="auto"/>
            <w:vAlign w:val="center"/>
          </w:tcPr>
          <w:p w14:paraId="40B070F6" w14:textId="77777777" w:rsidR="000576A2" w:rsidRPr="004023C4" w:rsidRDefault="000576A2" w:rsidP="00CD5689">
            <w:pPr>
              <w:pStyle w:val="Tabletext"/>
            </w:pPr>
            <w:r w:rsidRPr="004023C4">
              <w:t>Other work shown on the Plans as conceptual</w:t>
            </w:r>
          </w:p>
        </w:tc>
      </w:tr>
      <w:tr w:rsidR="000576A2" w:rsidRPr="004A4EC6" w14:paraId="35E28B44" w14:textId="77777777" w:rsidTr="00CD5689">
        <w:trPr>
          <w:cantSplit/>
          <w:trHeight w:val="216"/>
        </w:trPr>
        <w:tc>
          <w:tcPr>
            <w:tcW w:w="4791" w:type="dxa"/>
            <w:tcBorders>
              <w:top w:val="nil"/>
              <w:left w:val="nil"/>
              <w:bottom w:val="nil"/>
            </w:tcBorders>
            <w:shd w:val="clear" w:color="auto" w:fill="auto"/>
            <w:vAlign w:val="center"/>
          </w:tcPr>
          <w:p w14:paraId="79D6D5D0" w14:textId="77777777" w:rsidR="000576A2" w:rsidRPr="004023C4" w:rsidRDefault="000576A2" w:rsidP="00CD5689">
            <w:pPr>
              <w:pStyle w:val="Tabletext"/>
            </w:pPr>
            <w:r w:rsidRPr="004023C4">
              <w:t>Sign Legends</w:t>
            </w:r>
          </w:p>
        </w:tc>
        <w:tc>
          <w:tcPr>
            <w:tcW w:w="4829" w:type="dxa"/>
            <w:tcBorders>
              <w:top w:val="nil"/>
              <w:left w:val="nil"/>
              <w:bottom w:val="nil"/>
              <w:right w:val="nil"/>
            </w:tcBorders>
            <w:shd w:val="clear" w:color="auto" w:fill="auto"/>
            <w:vAlign w:val="center"/>
          </w:tcPr>
          <w:p w14:paraId="41D57B28" w14:textId="77777777" w:rsidR="000576A2" w:rsidRPr="004023C4" w:rsidRDefault="000576A2" w:rsidP="00CD5689">
            <w:pPr>
              <w:pStyle w:val="Tabletext"/>
            </w:pPr>
            <w:r w:rsidRPr="004023C4">
              <w:t>Precast Concrete Arch Structures</w:t>
            </w:r>
          </w:p>
        </w:tc>
      </w:tr>
      <w:tr w:rsidR="000576A2" w:rsidRPr="004A4EC6" w14:paraId="10296301" w14:textId="77777777" w:rsidTr="00CD5689">
        <w:trPr>
          <w:cantSplit/>
          <w:trHeight w:val="216"/>
        </w:trPr>
        <w:tc>
          <w:tcPr>
            <w:tcW w:w="4791" w:type="dxa"/>
            <w:tcBorders>
              <w:top w:val="nil"/>
              <w:left w:val="nil"/>
              <w:bottom w:val="nil"/>
            </w:tcBorders>
            <w:shd w:val="clear" w:color="auto" w:fill="auto"/>
            <w:vAlign w:val="center"/>
          </w:tcPr>
          <w:p w14:paraId="4F059275" w14:textId="77777777" w:rsidR="000576A2" w:rsidRPr="004023C4" w:rsidRDefault="000576A2" w:rsidP="00CD5689">
            <w:pPr>
              <w:pStyle w:val="Tabletext"/>
            </w:pPr>
            <w:r w:rsidRPr="004023C4">
              <w:t>Sign Support Structures</w:t>
            </w:r>
          </w:p>
        </w:tc>
        <w:tc>
          <w:tcPr>
            <w:tcW w:w="4829" w:type="dxa"/>
            <w:tcBorders>
              <w:top w:val="nil"/>
              <w:left w:val="nil"/>
              <w:bottom w:val="nil"/>
              <w:right w:val="nil"/>
            </w:tcBorders>
            <w:shd w:val="clear" w:color="auto" w:fill="auto"/>
            <w:vAlign w:val="center"/>
          </w:tcPr>
          <w:p w14:paraId="23D07BC8" w14:textId="77777777" w:rsidR="000576A2" w:rsidRPr="004023C4" w:rsidRDefault="000576A2" w:rsidP="00CD5689">
            <w:pPr>
              <w:pStyle w:val="Tabletext"/>
            </w:pPr>
            <w:r w:rsidRPr="004023C4">
              <w:t>Precast Concrete Box Culverts</w:t>
            </w:r>
          </w:p>
        </w:tc>
      </w:tr>
      <w:tr w:rsidR="000576A2" w:rsidRPr="004A4EC6" w14:paraId="0581788F" w14:textId="77777777" w:rsidTr="00CD5689">
        <w:trPr>
          <w:cantSplit/>
          <w:trHeight w:val="216"/>
        </w:trPr>
        <w:tc>
          <w:tcPr>
            <w:tcW w:w="4791" w:type="dxa"/>
            <w:tcBorders>
              <w:top w:val="nil"/>
              <w:left w:val="nil"/>
              <w:bottom w:val="nil"/>
            </w:tcBorders>
            <w:shd w:val="clear" w:color="auto" w:fill="auto"/>
            <w:vAlign w:val="center"/>
          </w:tcPr>
          <w:p w14:paraId="1EC7CB72" w14:textId="77777777" w:rsidR="000576A2" w:rsidRPr="004023C4" w:rsidRDefault="000576A2" w:rsidP="00CD5689">
            <w:pPr>
              <w:pStyle w:val="Tabletext"/>
            </w:pPr>
            <w:r w:rsidRPr="004023C4">
              <w:t>Structural Steel Fabrication</w:t>
            </w:r>
          </w:p>
        </w:tc>
        <w:tc>
          <w:tcPr>
            <w:tcW w:w="4829" w:type="dxa"/>
            <w:tcBorders>
              <w:top w:val="nil"/>
              <w:left w:val="nil"/>
              <w:bottom w:val="nil"/>
              <w:right w:val="nil"/>
            </w:tcBorders>
            <w:shd w:val="clear" w:color="auto" w:fill="auto"/>
            <w:vAlign w:val="center"/>
          </w:tcPr>
          <w:p w14:paraId="71D4A316" w14:textId="77777777" w:rsidR="000576A2" w:rsidRPr="004023C4" w:rsidRDefault="000576A2" w:rsidP="00CD5689">
            <w:pPr>
              <w:pStyle w:val="Tabletext"/>
            </w:pPr>
            <w:r w:rsidRPr="004023C4">
              <w:t>Prefabricated Modular Walls</w:t>
            </w:r>
          </w:p>
        </w:tc>
      </w:tr>
      <w:tr w:rsidR="000576A2" w:rsidRPr="004A4EC6" w14:paraId="345BC8AD" w14:textId="77777777" w:rsidTr="00CD5689">
        <w:trPr>
          <w:cantSplit/>
          <w:trHeight w:val="216"/>
        </w:trPr>
        <w:tc>
          <w:tcPr>
            <w:tcW w:w="4791" w:type="dxa"/>
            <w:tcBorders>
              <w:top w:val="nil"/>
              <w:left w:val="nil"/>
              <w:bottom w:val="nil"/>
            </w:tcBorders>
            <w:shd w:val="clear" w:color="auto" w:fill="auto"/>
            <w:vAlign w:val="center"/>
          </w:tcPr>
          <w:p w14:paraId="52FAB94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77A29C86" w14:textId="77777777" w:rsidR="000576A2" w:rsidRPr="004023C4" w:rsidRDefault="000576A2" w:rsidP="00CD5689">
            <w:pPr>
              <w:pStyle w:val="Tabletext"/>
            </w:pPr>
            <w:r w:rsidRPr="004023C4">
              <w:t>Stay-In-Place Forms</w:t>
            </w:r>
          </w:p>
        </w:tc>
      </w:tr>
      <w:tr w:rsidR="000576A2" w:rsidRPr="004A4EC6" w14:paraId="62358EFE" w14:textId="77777777" w:rsidTr="00CD5689">
        <w:trPr>
          <w:cantSplit/>
          <w:trHeight w:val="216"/>
        </w:trPr>
        <w:tc>
          <w:tcPr>
            <w:tcW w:w="4791" w:type="dxa"/>
            <w:tcBorders>
              <w:top w:val="nil"/>
              <w:left w:val="nil"/>
              <w:bottom w:val="nil"/>
            </w:tcBorders>
            <w:shd w:val="clear" w:color="auto" w:fill="auto"/>
            <w:noWrap/>
            <w:vAlign w:val="center"/>
            <w:hideMark/>
          </w:tcPr>
          <w:p w14:paraId="402E6266"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4E81BCD1" w14:textId="77777777" w:rsidR="000576A2" w:rsidRPr="004023C4" w:rsidRDefault="000576A2" w:rsidP="00CD5689">
            <w:pPr>
              <w:pStyle w:val="Tabletext"/>
            </w:pPr>
            <w:r w:rsidRPr="004023C4">
              <w:t>Temporary Sheeting and Cofferdams</w:t>
            </w:r>
          </w:p>
        </w:tc>
      </w:tr>
      <w:tr w:rsidR="000576A2" w:rsidRPr="004A4EC6" w14:paraId="6BBED149" w14:textId="77777777" w:rsidTr="00CD5689">
        <w:trPr>
          <w:cantSplit/>
          <w:trHeight w:val="216"/>
        </w:trPr>
        <w:tc>
          <w:tcPr>
            <w:tcW w:w="4791" w:type="dxa"/>
            <w:tcBorders>
              <w:top w:val="nil"/>
              <w:left w:val="nil"/>
              <w:bottom w:val="nil"/>
            </w:tcBorders>
            <w:shd w:val="clear" w:color="auto" w:fill="auto"/>
            <w:noWrap/>
            <w:vAlign w:val="center"/>
            <w:hideMark/>
          </w:tcPr>
          <w:p w14:paraId="3BBB83C9"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23BB83DF" w14:textId="77777777" w:rsidR="000576A2" w:rsidRPr="004023C4" w:rsidRDefault="000576A2" w:rsidP="00CD5689">
            <w:pPr>
              <w:pStyle w:val="Tabletext"/>
            </w:pPr>
            <w:r w:rsidRPr="004023C4">
              <w:t>Temporary Shielding</w:t>
            </w:r>
          </w:p>
        </w:tc>
      </w:tr>
      <w:tr w:rsidR="000576A2" w:rsidRPr="004A4EC6" w14:paraId="28528A24" w14:textId="77777777" w:rsidTr="00CD5689">
        <w:trPr>
          <w:cantSplit/>
          <w:trHeight w:val="216"/>
        </w:trPr>
        <w:tc>
          <w:tcPr>
            <w:tcW w:w="4791" w:type="dxa"/>
            <w:tcBorders>
              <w:top w:val="nil"/>
              <w:left w:val="nil"/>
              <w:bottom w:val="nil"/>
            </w:tcBorders>
            <w:shd w:val="clear" w:color="auto" w:fill="auto"/>
            <w:noWrap/>
            <w:vAlign w:val="center"/>
            <w:hideMark/>
          </w:tcPr>
          <w:p w14:paraId="126FBE1B" w14:textId="77777777" w:rsidR="000576A2" w:rsidRPr="004023C4" w:rsidRDefault="000576A2" w:rsidP="00CD5689">
            <w:pPr>
              <w:pStyle w:val="Tabletext"/>
            </w:pPr>
          </w:p>
        </w:tc>
        <w:tc>
          <w:tcPr>
            <w:tcW w:w="4829" w:type="dxa"/>
            <w:tcBorders>
              <w:top w:val="nil"/>
              <w:left w:val="nil"/>
              <w:bottom w:val="nil"/>
              <w:right w:val="nil"/>
            </w:tcBorders>
            <w:shd w:val="clear" w:color="auto" w:fill="auto"/>
            <w:vAlign w:val="center"/>
          </w:tcPr>
          <w:p w14:paraId="63DCCA87" w14:textId="77777777" w:rsidR="000576A2" w:rsidRPr="004023C4" w:rsidRDefault="000576A2" w:rsidP="00CD5689">
            <w:pPr>
              <w:pStyle w:val="Tabletext"/>
            </w:pPr>
            <w:r w:rsidRPr="004023C4">
              <w:t>Temporary Structures</w:t>
            </w:r>
          </w:p>
        </w:tc>
      </w:tr>
      <w:tr w:rsidR="000576A2" w:rsidRPr="004A4EC6" w14:paraId="708CA220" w14:textId="77777777" w:rsidTr="00CD5689">
        <w:trPr>
          <w:cantSplit/>
          <w:trHeight w:val="216"/>
        </w:trPr>
        <w:tc>
          <w:tcPr>
            <w:tcW w:w="4791" w:type="dxa"/>
            <w:tcBorders>
              <w:top w:val="nil"/>
              <w:left w:val="nil"/>
              <w:bottom w:val="double" w:sz="6" w:space="0" w:color="auto"/>
            </w:tcBorders>
            <w:shd w:val="clear" w:color="auto" w:fill="auto"/>
            <w:noWrap/>
            <w:vAlign w:val="center"/>
          </w:tcPr>
          <w:p w14:paraId="018A4C8A" w14:textId="77777777" w:rsidR="000576A2" w:rsidRPr="004023C4" w:rsidRDefault="000576A2" w:rsidP="00CD5689">
            <w:pPr>
              <w:pStyle w:val="Tabletext"/>
            </w:pPr>
          </w:p>
        </w:tc>
        <w:tc>
          <w:tcPr>
            <w:tcW w:w="4829" w:type="dxa"/>
            <w:tcBorders>
              <w:top w:val="nil"/>
              <w:left w:val="nil"/>
              <w:bottom w:val="double" w:sz="6" w:space="0" w:color="auto"/>
              <w:right w:val="nil"/>
            </w:tcBorders>
            <w:shd w:val="clear" w:color="auto" w:fill="auto"/>
            <w:vAlign w:val="center"/>
          </w:tcPr>
          <w:p w14:paraId="31A70C39" w14:textId="77777777" w:rsidR="000576A2" w:rsidRPr="004023C4" w:rsidRDefault="000576A2" w:rsidP="00CD5689">
            <w:pPr>
              <w:pStyle w:val="Tabletext"/>
            </w:pPr>
            <w:r w:rsidRPr="004023C4">
              <w:t>Value Engineering Plans</w:t>
            </w:r>
          </w:p>
        </w:tc>
      </w:tr>
    </w:tbl>
    <w:p w14:paraId="23675B46" w14:textId="77777777" w:rsidR="009773EC" w:rsidRPr="00D258B4" w:rsidRDefault="009773EC" w:rsidP="009773EC">
      <w:pPr>
        <w:pStyle w:val="HiddenTextSpec"/>
      </w:pPr>
      <w:r w:rsidRPr="00D258B4">
        <w:t>2**************************************************************************************2</w:t>
      </w:r>
    </w:p>
    <w:p w14:paraId="0A457586" w14:textId="77777777" w:rsidR="009773EC" w:rsidRDefault="009773EC" w:rsidP="00CE5FA8">
      <w:pPr>
        <w:pStyle w:val="HiddenTextSpec"/>
      </w:pPr>
    </w:p>
    <w:p w14:paraId="644F21AA" w14:textId="19CA8B0F" w:rsidR="00CE5FA8" w:rsidRPr="00D258B4" w:rsidRDefault="00CE5FA8" w:rsidP="00CE5FA8">
      <w:pPr>
        <w:pStyle w:val="HiddenTextSpec"/>
      </w:pPr>
      <w:r w:rsidRPr="00D258B4">
        <w:t>2**************************************************************************************2</w:t>
      </w:r>
    </w:p>
    <w:p w14:paraId="4ACB71DD" w14:textId="22634934" w:rsidR="00CE5FA8" w:rsidRDefault="00CE5FA8" w:rsidP="00CE5FA8">
      <w:pPr>
        <w:pStyle w:val="11paragraph"/>
      </w:pPr>
      <w:r>
        <w:rPr>
          <w:b/>
        </w:rPr>
        <w:t>1</w:t>
      </w:r>
      <w:r w:rsidRPr="00B97E4C">
        <w:rPr>
          <w:b/>
        </w:rPr>
        <w:t>.</w:t>
      </w:r>
      <w:r w:rsidRPr="00B97E4C">
        <w:rPr>
          <w:b/>
        </w:rPr>
        <w:tab/>
        <w:t>Certified Working Drawings.</w:t>
      </w:r>
    </w:p>
    <w:p w14:paraId="79DC15D4" w14:textId="77777777" w:rsidR="00CE5FA8" w:rsidRDefault="00CE5FA8" w:rsidP="00674FFE">
      <w:pPr>
        <w:pStyle w:val="HiddenTextSpec"/>
      </w:pPr>
    </w:p>
    <w:p w14:paraId="0B3E7176"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30</w:t>
      </w:r>
      <w:r w:rsidRPr="00686F82">
        <w:t xml:space="preserve"> days to review and </w:t>
      </w:r>
      <w:r>
        <w:t>certify,</w:t>
      </w:r>
      <w:r w:rsidRPr="00686F82">
        <w:t xml:space="preserve"> or reject </w:t>
      </w:r>
      <w:r>
        <w:t xml:space="preserve">and return, </w:t>
      </w:r>
      <w:r w:rsidRPr="00686F82">
        <w:t>working drawi</w:t>
      </w:r>
      <w:r>
        <w:t xml:space="preserve">ngs. provide a </w:t>
      </w:r>
      <w:r w:rsidRPr="00686F82">
        <w:t>justifi</w:t>
      </w:r>
      <w:r>
        <w:t xml:space="preserve">cation to increased time frames and obtain </w:t>
      </w:r>
      <w:r w:rsidRPr="00686F82">
        <w:t>project manager</w:t>
      </w:r>
      <w:r>
        <w:t xml:space="preserve">’s </w:t>
      </w:r>
      <w:r w:rsidRPr="00686F82">
        <w:t>approv</w:t>
      </w:r>
      <w:r>
        <w:t>al.</w:t>
      </w:r>
    </w:p>
    <w:p w14:paraId="759370B0" w14:textId="77777777" w:rsidR="00674FFE" w:rsidRDefault="00674FFE" w:rsidP="00674FFE">
      <w:pPr>
        <w:pStyle w:val="HiddenTextSpec"/>
      </w:pPr>
    </w:p>
    <w:p w14:paraId="34571250" w14:textId="0316B975" w:rsidR="00674FFE" w:rsidRDefault="00674FFE" w:rsidP="00674FFE">
      <w:pPr>
        <w:pStyle w:val="HiddenTextSpec"/>
        <w:rPr>
          <w:b/>
        </w:rPr>
      </w:pPr>
      <w:r>
        <w:rPr>
          <w:b/>
        </w:rPr>
        <w:t xml:space="preserve">sme contact – </w:t>
      </w:r>
      <w:r w:rsidR="0021416F">
        <w:rPr>
          <w:b/>
        </w:rPr>
        <w:t xml:space="preserve">Structural Design </w:t>
      </w:r>
    </w:p>
    <w:p w14:paraId="0B666301"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71F0CBF7" w14:textId="3C0EE3F3" w:rsidR="00674FFE" w:rsidRPr="00B97E4C" w:rsidRDefault="00674FFE" w:rsidP="00472FF6">
      <w:pPr>
        <w:pStyle w:val="12paragraph"/>
      </w:pPr>
      <w:r w:rsidRPr="00B97E4C">
        <w:t xml:space="preserve">The Department will require </w:t>
      </w:r>
      <w:r>
        <w:t>___</w:t>
      </w:r>
      <w:r w:rsidR="003550D7">
        <w:t xml:space="preserve"> </w:t>
      </w:r>
      <w:r w:rsidRPr="00B97E4C">
        <w:t>days for review and certification or rejection and return of certified working drawings.</w:t>
      </w:r>
    </w:p>
    <w:p w14:paraId="3DCDC22F" w14:textId="77777777" w:rsidR="00CE5FA8" w:rsidRPr="00D258B4" w:rsidRDefault="00CE5FA8" w:rsidP="00CE5FA8">
      <w:pPr>
        <w:pStyle w:val="HiddenTextSpec"/>
      </w:pPr>
      <w:r w:rsidRPr="00D258B4">
        <w:t>2**************************************************************************************2</w:t>
      </w:r>
    </w:p>
    <w:p w14:paraId="199F5DDE" w14:textId="77777777" w:rsidR="00674FFE" w:rsidRDefault="00674FFE" w:rsidP="00674FFE">
      <w:pPr>
        <w:pStyle w:val="HiddenTextSpec"/>
      </w:pPr>
    </w:p>
    <w:p w14:paraId="11E0CA7E" w14:textId="77777777" w:rsidR="00CE5FA8" w:rsidRDefault="00CE5FA8" w:rsidP="00CE5FA8">
      <w:pPr>
        <w:pStyle w:val="HiddenTextSpec"/>
      </w:pPr>
      <w:r w:rsidRPr="00D258B4">
        <w:t>2**************************************************************************************2</w:t>
      </w:r>
    </w:p>
    <w:p w14:paraId="77C50A21" w14:textId="49356798" w:rsidR="00CE5FA8" w:rsidRDefault="00CE5FA8" w:rsidP="00CE5FA8">
      <w:pPr>
        <w:pStyle w:val="11paragraph"/>
      </w:pPr>
      <w:r w:rsidRPr="00B97E4C">
        <w:rPr>
          <w:b/>
        </w:rPr>
        <w:t>2.</w:t>
      </w:r>
      <w:r w:rsidRPr="00B97E4C">
        <w:rPr>
          <w:b/>
        </w:rPr>
        <w:tab/>
        <w:t>Approved Working Drawings.</w:t>
      </w:r>
    </w:p>
    <w:p w14:paraId="5D228355" w14:textId="77777777" w:rsidR="00CE5FA8" w:rsidRPr="00D258B4" w:rsidRDefault="00CE5FA8" w:rsidP="00CE5FA8">
      <w:pPr>
        <w:pStyle w:val="HiddenTextSpec"/>
      </w:pPr>
    </w:p>
    <w:p w14:paraId="10152AB9" w14:textId="77777777" w:rsidR="00674FFE" w:rsidRDefault="00674FFE" w:rsidP="00674FFE">
      <w:pPr>
        <w:pStyle w:val="HiddenTextSpec"/>
      </w:pPr>
      <w:r w:rsidRPr="00686F82">
        <w:t xml:space="preserve">complete </w:t>
      </w:r>
      <w:r>
        <w:t>and</w:t>
      </w:r>
      <w:r w:rsidRPr="00686F82">
        <w:t xml:space="preserve"> include the following if the DEPARTMENT </w:t>
      </w:r>
      <w:r>
        <w:t xml:space="preserve">will </w:t>
      </w:r>
      <w:r w:rsidRPr="00686F82">
        <w:t>REQUIRE less</w:t>
      </w:r>
      <w:r>
        <w:t xml:space="preserve"> or </w:t>
      </w:r>
      <w:r w:rsidRPr="00686F82">
        <w:t xml:space="preserve">more than </w:t>
      </w:r>
      <w:r>
        <w:t>45</w:t>
      </w:r>
      <w:r w:rsidRPr="00686F82">
        <w:t xml:space="preserve"> days to review and approve</w:t>
      </w:r>
      <w:r>
        <w:t>,</w:t>
      </w:r>
      <w:r w:rsidRPr="00686F82">
        <w:t xml:space="preserve"> or reject </w:t>
      </w:r>
      <w:r>
        <w:t xml:space="preserve">and return, </w:t>
      </w:r>
      <w:r w:rsidRPr="00686F82">
        <w:t xml:space="preserve">working drawings. </w:t>
      </w:r>
      <w:r>
        <w:t xml:space="preserve">provide a </w:t>
      </w:r>
      <w:r w:rsidRPr="00686F82">
        <w:t>justifi</w:t>
      </w:r>
      <w:r>
        <w:t xml:space="preserve">cation to increased time frames and obtain </w:t>
      </w:r>
      <w:r w:rsidRPr="00686F82">
        <w:t>project manager</w:t>
      </w:r>
      <w:r>
        <w:t xml:space="preserve">’s </w:t>
      </w:r>
      <w:r w:rsidRPr="00686F82">
        <w:t>approv</w:t>
      </w:r>
      <w:r>
        <w:t>al.</w:t>
      </w:r>
    </w:p>
    <w:p w14:paraId="1714C2B1" w14:textId="77777777" w:rsidR="00674FFE" w:rsidRDefault="00674FFE" w:rsidP="00674FFE">
      <w:pPr>
        <w:pStyle w:val="HiddenTextSpec"/>
      </w:pPr>
    </w:p>
    <w:p w14:paraId="127DBEB8" w14:textId="58FDAC88" w:rsidR="00674FFE" w:rsidRDefault="00674FFE" w:rsidP="00674FFE">
      <w:pPr>
        <w:pStyle w:val="HiddenTextSpec"/>
        <w:rPr>
          <w:b/>
        </w:rPr>
      </w:pPr>
      <w:r>
        <w:rPr>
          <w:b/>
        </w:rPr>
        <w:t xml:space="preserve">sme contact – </w:t>
      </w:r>
      <w:r w:rsidR="0021416F">
        <w:rPr>
          <w:b/>
        </w:rPr>
        <w:t xml:space="preserve">Structural Design </w:t>
      </w:r>
    </w:p>
    <w:p w14:paraId="16D0B5E6" w14:textId="77777777" w:rsidR="00A570FD" w:rsidRDefault="00A570FD" w:rsidP="00674FFE">
      <w:pPr>
        <w:pStyle w:val="HiddenTextSpec"/>
        <w:rPr>
          <w:b/>
        </w:rPr>
      </w:pPr>
    </w:p>
    <w:p w14:paraId="7D0A5814" w14:textId="77777777" w:rsidR="00674FFE" w:rsidRPr="001F55C8" w:rsidRDefault="00674FFE" w:rsidP="00674FFE">
      <w:pPr>
        <w:pStyle w:val="Instruction"/>
      </w:pPr>
      <w:r w:rsidRPr="001F55C8">
        <w:t xml:space="preserve">the </w:t>
      </w:r>
      <w:r>
        <w:t>last</w:t>
      </w:r>
      <w:r w:rsidRPr="001F55C8">
        <w:t xml:space="preserve"> sentence of the FIRST paragraph is changed to:</w:t>
      </w:r>
    </w:p>
    <w:p w14:paraId="10E20329" w14:textId="5B2F5C69" w:rsidR="00674FFE" w:rsidRDefault="00674FFE" w:rsidP="00472FF6">
      <w:pPr>
        <w:pStyle w:val="12paragraph"/>
      </w:pPr>
      <w:r w:rsidRPr="00B97E4C">
        <w:t xml:space="preserve">The Department will require </w:t>
      </w:r>
      <w:r>
        <w:t>___</w:t>
      </w:r>
      <w:r w:rsidR="003550D7">
        <w:t xml:space="preserve"> </w:t>
      </w:r>
      <w:r w:rsidRPr="00B97E4C">
        <w:t>days for review and approval or rejection and return of working drawings.</w:t>
      </w:r>
    </w:p>
    <w:p w14:paraId="499FF42A" w14:textId="77777777" w:rsidR="00CE5FA8" w:rsidRPr="00D258B4" w:rsidRDefault="00CE5FA8" w:rsidP="00CE5FA8">
      <w:pPr>
        <w:pStyle w:val="HiddenTextSpec"/>
      </w:pPr>
      <w:r w:rsidRPr="00D258B4">
        <w:t>2**************************************************************************************2</w:t>
      </w:r>
    </w:p>
    <w:p w14:paraId="1866D8E9" w14:textId="77777777" w:rsidR="00674FFE" w:rsidRDefault="00674FFE" w:rsidP="00674FFE">
      <w:pPr>
        <w:pStyle w:val="HiddenTextSpec"/>
      </w:pPr>
      <w:r>
        <w:t>1**************************************************************************************************************************1</w:t>
      </w:r>
    </w:p>
    <w:p w14:paraId="3C9C1A77" w14:textId="77777777" w:rsidR="008843C2" w:rsidRPr="00B97E4C" w:rsidRDefault="008843C2" w:rsidP="00A822F4">
      <w:pPr>
        <w:pStyle w:val="0000000Subpart"/>
      </w:pPr>
      <w:proofErr w:type="gramStart"/>
      <w:r w:rsidRPr="00B97E4C">
        <w:t>105.07.01  Working</w:t>
      </w:r>
      <w:proofErr w:type="gramEnd"/>
      <w:r w:rsidRPr="00B97E4C">
        <w:t xml:space="preserve"> in the Vicinity of Utilities</w:t>
      </w:r>
      <w:bookmarkEnd w:id="66"/>
      <w:bookmarkEnd w:id="67"/>
      <w:bookmarkEnd w:id="68"/>
      <w:bookmarkEnd w:id="69"/>
      <w:bookmarkEnd w:id="70"/>
      <w:bookmarkEnd w:id="71"/>
    </w:p>
    <w:p w14:paraId="4BB02D6F" w14:textId="4C75295F" w:rsidR="008843C2" w:rsidRPr="00C01EDB" w:rsidRDefault="008843C2" w:rsidP="00C01EDB">
      <w:pPr>
        <w:pStyle w:val="A1paragraph0"/>
        <w:rPr>
          <w:b/>
        </w:rPr>
      </w:pPr>
      <w:r w:rsidRPr="00B97E4C">
        <w:rPr>
          <w:b/>
        </w:rPr>
        <w:t>A.</w:t>
      </w:r>
      <w:r w:rsidRPr="00B97E4C">
        <w:rPr>
          <w:b/>
        </w:rPr>
        <w:tab/>
        <w:t>Initial Notice.</w:t>
      </w:r>
    </w:p>
    <w:p w14:paraId="40CBCBDF" w14:textId="77777777" w:rsidR="00212C46" w:rsidRDefault="00212C46" w:rsidP="00212C46">
      <w:pPr>
        <w:pStyle w:val="HiddenTextSpec"/>
      </w:pPr>
      <w:r>
        <w:t>1**************************************************************************************************************************1</w:t>
      </w:r>
    </w:p>
    <w:p w14:paraId="65590DF7" w14:textId="77777777" w:rsidR="00481859" w:rsidRPr="00953B40" w:rsidRDefault="00481859" w:rsidP="00953B40">
      <w:pPr>
        <w:pStyle w:val="HiddenTextSpec"/>
      </w:pPr>
      <w:r w:rsidRPr="00953B40">
        <w:t>list all utility companies located within the project limits.</w:t>
      </w:r>
    </w:p>
    <w:p w14:paraId="2479A269" w14:textId="77777777" w:rsidR="00481859" w:rsidRPr="00953B40" w:rsidRDefault="00481859" w:rsidP="00953B40">
      <w:pPr>
        <w:pStyle w:val="HiddenTextSpec"/>
      </w:pPr>
      <w:r w:rsidRPr="00953B40">
        <w:lastRenderedPageBreak/>
        <w:t>include ADDRESSes and email ADDRESSes of contact personnel.</w:t>
      </w:r>
    </w:p>
    <w:p w14:paraId="69585C46" w14:textId="77777777" w:rsidR="00E00341" w:rsidRPr="0008177F" w:rsidRDefault="00E00341" w:rsidP="0008177F">
      <w:pPr>
        <w:pStyle w:val="HiddenTextSpec"/>
      </w:pPr>
    </w:p>
    <w:p w14:paraId="7DD8EA3A" w14:textId="77777777" w:rsidR="00481859" w:rsidRPr="00953B40" w:rsidRDefault="00481859" w:rsidP="00953B40">
      <w:pPr>
        <w:pStyle w:val="HiddenTextSpec"/>
        <w:rPr>
          <w:b/>
        </w:rPr>
      </w:pPr>
      <w:r w:rsidRPr="00953B40">
        <w:rPr>
          <w:b/>
        </w:rPr>
        <w:t>sme contact – project manager</w:t>
      </w:r>
    </w:p>
    <w:p w14:paraId="059EBC7E" w14:textId="77777777" w:rsidR="00212C46" w:rsidRDefault="00212C46" w:rsidP="00212C46">
      <w:pPr>
        <w:pStyle w:val="HiddenTextSpec"/>
      </w:pPr>
      <w:r>
        <w:t>1**************************************************************************************************************************1</w:t>
      </w:r>
    </w:p>
    <w:p w14:paraId="35B1E658" w14:textId="6D76A03E" w:rsidR="008843C2" w:rsidRDefault="008843C2" w:rsidP="008843C2">
      <w:pPr>
        <w:pStyle w:val="A1paragraph0"/>
      </w:pPr>
      <w:r w:rsidRPr="00B97E4C">
        <w:rPr>
          <w:b/>
        </w:rPr>
        <w:t>B.</w:t>
      </w:r>
      <w:r w:rsidRPr="00B97E4C">
        <w:rPr>
          <w:b/>
        </w:rPr>
        <w:tab/>
        <w:t>Locating Existing Facilities.</w:t>
      </w:r>
    </w:p>
    <w:p w14:paraId="04DE9D22" w14:textId="77777777" w:rsidR="00C432B1" w:rsidRDefault="00C432B1" w:rsidP="00C432B1">
      <w:pPr>
        <w:pStyle w:val="HiddenTextSpec"/>
      </w:pPr>
      <w:r>
        <w:t>1**************************************************************************************************************************1</w:t>
      </w:r>
    </w:p>
    <w:p w14:paraId="7BE060EB" w14:textId="77777777" w:rsidR="005974A4" w:rsidRDefault="005974A4" w:rsidP="005974A4">
      <w:pPr>
        <w:pStyle w:val="List0indent"/>
      </w:pPr>
      <w:r>
        <w:t>2</w:t>
      </w:r>
      <w:r w:rsidRPr="00B97E4C">
        <w:t>.</w:t>
      </w:r>
      <w:r w:rsidRPr="00B97E4C">
        <w:tab/>
      </w:r>
    </w:p>
    <w:p w14:paraId="6B3EC8B0" w14:textId="536A7957" w:rsidR="00D21EBB" w:rsidRPr="00B15231" w:rsidRDefault="00D21EBB" w:rsidP="00953B40">
      <w:pPr>
        <w:pStyle w:val="HiddenTextSpec"/>
      </w:pPr>
      <w:r>
        <w:t>2</w:t>
      </w:r>
      <w:r w:rsidRPr="00B15231">
        <w:t>***********</w:t>
      </w:r>
      <w:r>
        <w:t>*********</w:t>
      </w:r>
      <w:r w:rsidRPr="00B15231">
        <w:t>*****</w:t>
      </w:r>
      <w:r>
        <w:t>***********************************</w:t>
      </w:r>
      <w:r w:rsidRPr="00B15231">
        <w:t>**************************</w:t>
      </w:r>
      <w:r>
        <w:t>2</w:t>
      </w:r>
    </w:p>
    <w:p w14:paraId="62A5EFA3" w14:textId="4AD5C77F" w:rsidR="00D21EBB" w:rsidRDefault="00D21EBB" w:rsidP="006B7D59">
      <w:pPr>
        <w:pStyle w:val="List0indent"/>
      </w:pPr>
      <w:r w:rsidRPr="006B04DA">
        <w:t>Fiber Optic</w:t>
      </w:r>
      <w:r>
        <w:t xml:space="preserve"> </w:t>
      </w:r>
      <w:proofErr w:type="spellStart"/>
      <w:r>
        <w:t>Markout</w:t>
      </w:r>
      <w:proofErr w:type="spellEnd"/>
      <w:r>
        <w:t xml:space="preserve"> Form is available at:</w:t>
      </w:r>
    </w:p>
    <w:p w14:paraId="16AC7849" w14:textId="75F63E4F" w:rsidR="006B7D59" w:rsidRDefault="00000000" w:rsidP="006B7D59">
      <w:pPr>
        <w:pStyle w:val="List0indent"/>
      </w:pPr>
      <w:hyperlink r:id="rId26" w:history="1">
        <w:r w:rsidR="006B7D59" w:rsidRPr="00742171">
          <w:rPr>
            <w:rStyle w:val="Hyperlink"/>
          </w:rPr>
          <w:t>http://www.state.nj.us/transportation/eng/elec/ITS/requests.shtm</w:t>
        </w:r>
      </w:hyperlink>
      <w:r w:rsidR="006B7D59">
        <w:rPr>
          <w:rStyle w:val="Hyperlink"/>
        </w:rPr>
        <w:t>.</w:t>
      </w:r>
    </w:p>
    <w:p w14:paraId="491E42E4" w14:textId="508AB16F" w:rsidR="00D21EBB" w:rsidRPr="00B15231" w:rsidRDefault="00D21EBB" w:rsidP="006B7D59">
      <w:pPr>
        <w:pStyle w:val="HiddenTextSpec"/>
        <w:tabs>
          <w:tab w:val="left" w:pos="1440"/>
          <w:tab w:val="left" w:pos="2700"/>
        </w:tabs>
      </w:pPr>
      <w:r>
        <w:t>2</w:t>
      </w:r>
      <w:r w:rsidRPr="00B15231">
        <w:t>***********</w:t>
      </w:r>
      <w:r>
        <w:t>*********</w:t>
      </w:r>
      <w:r w:rsidRPr="00B15231">
        <w:t>*****</w:t>
      </w:r>
      <w:r>
        <w:t>***********************************</w:t>
      </w:r>
      <w:r w:rsidRPr="00B15231">
        <w:t>**************************</w:t>
      </w:r>
      <w:r>
        <w:t>2</w:t>
      </w:r>
    </w:p>
    <w:p w14:paraId="28F91200" w14:textId="77777777" w:rsidR="00D21EBB" w:rsidRDefault="00D21EBB" w:rsidP="00C432B1">
      <w:pPr>
        <w:pStyle w:val="HiddenTextSpec"/>
      </w:pPr>
    </w:p>
    <w:p w14:paraId="7634566D" w14:textId="77777777" w:rsidR="00C432B1" w:rsidRPr="00B15231" w:rsidRDefault="00C432B1" w:rsidP="00C432B1">
      <w:pPr>
        <w:pStyle w:val="HiddenTextSpec"/>
        <w:tabs>
          <w:tab w:val="left" w:pos="1440"/>
          <w:tab w:val="left" w:pos="2700"/>
        </w:tabs>
      </w:pPr>
      <w:r>
        <w:t>2</w:t>
      </w:r>
      <w:r w:rsidRPr="00B15231">
        <w:t>***********</w:t>
      </w:r>
      <w:r>
        <w:t>*********</w:t>
      </w:r>
      <w:r w:rsidRPr="00B15231">
        <w:t>*****</w:t>
      </w:r>
      <w:r>
        <w:t>***********************************</w:t>
      </w:r>
      <w:r w:rsidRPr="00B15231">
        <w:t>**************************</w:t>
      </w:r>
      <w:r>
        <w:t>2</w:t>
      </w:r>
    </w:p>
    <w:p w14:paraId="50E477ED" w14:textId="77777777" w:rsidR="00D32568" w:rsidRDefault="00D32568" w:rsidP="00587009">
      <w:pPr>
        <w:pStyle w:val="HiddenTextSpec"/>
      </w:pPr>
      <w:r w:rsidRPr="00BD08B2">
        <w:t xml:space="preserve">SELECT the APPROPRIATE </w:t>
      </w:r>
      <w:r>
        <w:t xml:space="preserve">TRAFFIC OPERATIONS </w:t>
      </w:r>
      <w:r w:rsidRPr="00BD08B2">
        <w:t>OFFICE(s)</w:t>
      </w:r>
    </w:p>
    <w:p w14:paraId="67D9A154" w14:textId="77777777" w:rsidR="00D32568" w:rsidRPr="00BD08B2" w:rsidRDefault="00D32568" w:rsidP="00587009">
      <w:pPr>
        <w:pStyle w:val="HiddenTextSpec"/>
      </w:pPr>
    </w:p>
    <w:p w14:paraId="230EF260" w14:textId="77777777" w:rsidR="00D32568" w:rsidRDefault="00D32568" w:rsidP="00587009">
      <w:pPr>
        <w:pStyle w:val="HiddenTextSpec"/>
      </w:pPr>
      <w:r>
        <w:t>for Sussex, Passaic, Bergen, essex, Morris, warren, Hunterdon,</w:t>
      </w:r>
      <w:r w:rsidRPr="00F5717F">
        <w:t xml:space="preserve"> </w:t>
      </w:r>
      <w:r>
        <w:t>Somerset, union, Hudson, and middlesex counties</w:t>
      </w:r>
    </w:p>
    <w:p w14:paraId="0F752512" w14:textId="77777777" w:rsidR="00D32568" w:rsidRPr="00DA5271" w:rsidRDefault="00D32568" w:rsidP="00587009">
      <w:pPr>
        <w:pStyle w:val="HiddenTextSpec"/>
      </w:pPr>
    </w:p>
    <w:p w14:paraId="1C1BCF00" w14:textId="77777777" w:rsidR="00D32568" w:rsidRPr="005B7F77" w:rsidRDefault="00D32568" w:rsidP="00776DB4">
      <w:pPr>
        <w:pStyle w:val="List2indent"/>
      </w:pPr>
      <w:r w:rsidRPr="005B7F77">
        <w:t>Bureau of Traffic Operations, North Region (TOCN)</w:t>
      </w:r>
    </w:p>
    <w:p w14:paraId="71E0F3F6" w14:textId="77777777" w:rsidR="00D32568" w:rsidRPr="005B7F77" w:rsidRDefault="00D32568" w:rsidP="00776DB4">
      <w:pPr>
        <w:pStyle w:val="List2indent"/>
      </w:pPr>
      <w:r w:rsidRPr="005B7F77">
        <w:t>670 River Drive</w:t>
      </w:r>
    </w:p>
    <w:p w14:paraId="5DFC10B6" w14:textId="77777777" w:rsidR="00D32568" w:rsidRPr="005B7F77" w:rsidRDefault="00D32568" w:rsidP="00776DB4">
      <w:pPr>
        <w:pStyle w:val="List2indent"/>
      </w:pPr>
      <w:r w:rsidRPr="005B7F77">
        <w:t>Elmwood Park, NJ 07407</w:t>
      </w:r>
      <w:r w:rsidR="00C036F7">
        <w:t>-1347</w:t>
      </w:r>
    </w:p>
    <w:p w14:paraId="2A1A0922" w14:textId="2C32C20A" w:rsidR="00D32568" w:rsidRDefault="00D32568" w:rsidP="00776DB4">
      <w:pPr>
        <w:pStyle w:val="List2indent"/>
      </w:pPr>
      <w:r w:rsidRPr="00DA5271">
        <w:t>Telephone:</w:t>
      </w:r>
      <w:r>
        <w:t xml:space="preserve"> </w:t>
      </w:r>
      <w:r w:rsidR="00FD5ADA" w:rsidRPr="00FD5ADA">
        <w:t>732-697-7360</w:t>
      </w:r>
    </w:p>
    <w:p w14:paraId="0E6E9321" w14:textId="77777777" w:rsidR="003607A3" w:rsidRDefault="003607A3" w:rsidP="003607A3">
      <w:pPr>
        <w:pStyle w:val="HiddenTextSpec"/>
      </w:pPr>
    </w:p>
    <w:p w14:paraId="43DD3039" w14:textId="16430603" w:rsidR="00D32568" w:rsidRDefault="00D32568" w:rsidP="00587009">
      <w:pPr>
        <w:pStyle w:val="HiddenTextSpec"/>
      </w:pPr>
      <w:r w:rsidRPr="00DA5271">
        <w:t>*****</w:t>
      </w:r>
      <w:r w:rsidRPr="003B7991">
        <w:rPr>
          <w:b/>
        </w:rPr>
        <w:t>OR</w:t>
      </w:r>
      <w:r w:rsidRPr="00DA5271">
        <w:t>*****</w:t>
      </w:r>
    </w:p>
    <w:p w14:paraId="244A56E4" w14:textId="77777777" w:rsidR="00E1178E" w:rsidRDefault="00E1178E" w:rsidP="00587009">
      <w:pPr>
        <w:pStyle w:val="HiddenTextSpec"/>
      </w:pPr>
    </w:p>
    <w:p w14:paraId="178FD081" w14:textId="77777777" w:rsidR="00D32568" w:rsidRDefault="00D32568" w:rsidP="00587009">
      <w:pPr>
        <w:pStyle w:val="HiddenTextSpec"/>
      </w:pPr>
      <w:r>
        <w:t>For Mercer, Monmouth, Ocean, Burlington, Camden, Gloucester</w:t>
      </w:r>
      <w:r w:rsidR="00C036F7">
        <w:t>,</w:t>
      </w:r>
      <w:r>
        <w:t xml:space="preserve"> Atlantic,</w:t>
      </w:r>
      <w:r w:rsidRPr="00F5717F">
        <w:t xml:space="preserve"> </w:t>
      </w:r>
      <w:r>
        <w:t>Salem, Cumberland, and Cape May counties</w:t>
      </w:r>
    </w:p>
    <w:p w14:paraId="033E9785" w14:textId="77777777" w:rsidR="00D32568" w:rsidRPr="00DA5271" w:rsidRDefault="00D32568" w:rsidP="00587009">
      <w:pPr>
        <w:pStyle w:val="HiddenTextSpec"/>
      </w:pPr>
    </w:p>
    <w:p w14:paraId="134774B4" w14:textId="77777777" w:rsidR="00D32568" w:rsidRPr="005B7F77" w:rsidRDefault="00D32568" w:rsidP="00776DB4">
      <w:pPr>
        <w:pStyle w:val="List2indent"/>
      </w:pPr>
      <w:r w:rsidRPr="005B7F77">
        <w:t>Bureau of Traffic Operations, South Region (TOCS)</w:t>
      </w:r>
    </w:p>
    <w:p w14:paraId="3754D763" w14:textId="77777777" w:rsidR="00D32568" w:rsidRPr="005B7F77" w:rsidRDefault="00D32568" w:rsidP="00776DB4">
      <w:pPr>
        <w:pStyle w:val="List2indent"/>
      </w:pPr>
      <w:r w:rsidRPr="005B7F77">
        <w:t>1 Executive Campus-Route 70 West</w:t>
      </w:r>
    </w:p>
    <w:p w14:paraId="4CD7D212" w14:textId="77777777" w:rsidR="00D32568" w:rsidRPr="005B7F77" w:rsidRDefault="00D32568" w:rsidP="00776DB4">
      <w:pPr>
        <w:pStyle w:val="List2indent"/>
      </w:pPr>
      <w:r w:rsidRPr="005B7F77">
        <w:t>Cherry Hill, NJ 08002-</w:t>
      </w:r>
      <w:r w:rsidR="00C036F7">
        <w:t>4106</w:t>
      </w:r>
    </w:p>
    <w:p w14:paraId="0EA2E5F7" w14:textId="77777777" w:rsidR="00D32568" w:rsidRDefault="00D32568" w:rsidP="00776DB4">
      <w:pPr>
        <w:pStyle w:val="List2indent"/>
      </w:pPr>
      <w:r w:rsidRPr="00DA5271">
        <w:t>Telephone:</w:t>
      </w:r>
      <w:r>
        <w:t xml:space="preserve"> </w:t>
      </w:r>
      <w:r w:rsidRPr="005B7F77">
        <w:t>856-486-6650</w:t>
      </w:r>
    </w:p>
    <w:p w14:paraId="1A5CFE03" w14:textId="4BDA275F" w:rsidR="00C432B1" w:rsidRDefault="00C432B1" w:rsidP="00C432B1">
      <w:pPr>
        <w:pStyle w:val="HiddenTextSpec"/>
        <w:tabs>
          <w:tab w:val="left" w:pos="1440"/>
          <w:tab w:val="left" w:pos="2700"/>
        </w:tabs>
      </w:pPr>
      <w:r>
        <w:t>2</w:t>
      </w:r>
      <w:r w:rsidRPr="00B15231">
        <w:t>***********</w:t>
      </w:r>
      <w:r>
        <w:t>*********</w:t>
      </w:r>
      <w:r w:rsidRPr="00B15231">
        <w:t>*****</w:t>
      </w:r>
      <w:r>
        <w:t>***********************************</w:t>
      </w:r>
      <w:r w:rsidRPr="00B15231">
        <w:t>**************************</w:t>
      </w:r>
      <w:r>
        <w:t>2</w:t>
      </w:r>
    </w:p>
    <w:p w14:paraId="0B254C25" w14:textId="11106058" w:rsidR="005974A4" w:rsidRDefault="005974A4" w:rsidP="00C432B1">
      <w:pPr>
        <w:pStyle w:val="HiddenTextSpec"/>
        <w:tabs>
          <w:tab w:val="left" w:pos="1440"/>
          <w:tab w:val="left" w:pos="2700"/>
        </w:tabs>
      </w:pPr>
    </w:p>
    <w:p w14:paraId="3653ABBA" w14:textId="77777777" w:rsidR="005974A4" w:rsidRDefault="005974A4" w:rsidP="005974A4">
      <w:pPr>
        <w:pStyle w:val="HiddenTextSpec"/>
        <w:tabs>
          <w:tab w:val="left" w:pos="1440"/>
          <w:tab w:val="left" w:pos="2700"/>
        </w:tabs>
      </w:pPr>
      <w:r>
        <w:t>2</w:t>
      </w:r>
      <w:r w:rsidRPr="00B15231">
        <w:t>***********</w:t>
      </w:r>
      <w:r>
        <w:t>*********</w:t>
      </w:r>
      <w:r w:rsidRPr="00B15231">
        <w:t>*****</w:t>
      </w:r>
      <w:r>
        <w:t>***********************************</w:t>
      </w:r>
      <w:r w:rsidRPr="00B15231">
        <w:t>**************************</w:t>
      </w:r>
      <w:r>
        <w:t>2</w:t>
      </w:r>
    </w:p>
    <w:p w14:paraId="42EFD93C" w14:textId="411776C4" w:rsidR="005974A4" w:rsidRDefault="005974A4" w:rsidP="005974A4">
      <w:pPr>
        <w:pStyle w:val="HiddenTextSpec"/>
      </w:pPr>
      <w:r>
        <w:t>SELECT THE APPROPRIATE TRAFFIC OPERATIONS OFFICE, IN ADDITION, WHEN FACILITIES OTHER THAN FIBER OPTIC EXIST; SELECT OTHER ITS CONTACT FROM BELOW AS NECESSARY</w:t>
      </w:r>
    </w:p>
    <w:p w14:paraId="3748891D" w14:textId="77777777" w:rsidR="005974A4" w:rsidRPr="00202912" w:rsidRDefault="005974A4" w:rsidP="005974A4">
      <w:pPr>
        <w:pStyle w:val="List0indent"/>
      </w:pPr>
      <w:r w:rsidRPr="00202912">
        <w:t>For Weigh</w:t>
      </w:r>
      <w:r>
        <w:t>-</w:t>
      </w:r>
      <w:r w:rsidRPr="00202912">
        <w:t>in</w:t>
      </w:r>
      <w:r>
        <w:t>-</w:t>
      </w:r>
      <w:r w:rsidRPr="00202912">
        <w:t>Motion and Traffic Volume systems contact:</w:t>
      </w:r>
    </w:p>
    <w:p w14:paraId="74C0EFE1" w14:textId="77777777" w:rsidR="005974A4" w:rsidRPr="00992B61" w:rsidRDefault="005974A4" w:rsidP="005974A4">
      <w:pPr>
        <w:pStyle w:val="List2indent"/>
      </w:pPr>
      <w:r w:rsidRPr="00992B61">
        <w:t>Transportation Data and Safety Unit</w:t>
      </w:r>
    </w:p>
    <w:p w14:paraId="28BF7C7B" w14:textId="77777777" w:rsidR="005974A4" w:rsidRPr="00EB6E57" w:rsidRDefault="005974A4" w:rsidP="005974A4">
      <w:pPr>
        <w:pStyle w:val="List2indent"/>
      </w:pPr>
      <w:r w:rsidRPr="00EB6E57">
        <w:t>PO Box 600</w:t>
      </w:r>
    </w:p>
    <w:p w14:paraId="55174A55" w14:textId="77777777" w:rsidR="005974A4" w:rsidRPr="00EB6E57" w:rsidRDefault="005974A4" w:rsidP="005974A4">
      <w:pPr>
        <w:pStyle w:val="List2indent"/>
      </w:pPr>
      <w:r w:rsidRPr="00EB6E57">
        <w:t>Trenton, NJ 08625</w:t>
      </w:r>
    </w:p>
    <w:p w14:paraId="798B7BF0" w14:textId="77777777" w:rsidR="005974A4" w:rsidRPr="00202912" w:rsidRDefault="005974A4" w:rsidP="005974A4">
      <w:pPr>
        <w:pStyle w:val="List2indent"/>
      </w:pPr>
      <w:r w:rsidRPr="00EB6E57">
        <w:t>609-</w:t>
      </w:r>
      <w:r>
        <w:t>963-1891</w:t>
      </w:r>
    </w:p>
    <w:p w14:paraId="6B91F6B7" w14:textId="288D06E2" w:rsidR="005974A4" w:rsidRPr="00202912" w:rsidRDefault="005974A4" w:rsidP="005974A4">
      <w:pPr>
        <w:pStyle w:val="List0indent"/>
      </w:pPr>
      <w:r w:rsidRPr="00202912">
        <w:t>For Road</w:t>
      </w:r>
      <w:r>
        <w:t>way</w:t>
      </w:r>
      <w:r w:rsidRPr="00202912">
        <w:t xml:space="preserve"> Weather Information Systems contact:</w:t>
      </w:r>
    </w:p>
    <w:p w14:paraId="59B2AFDB" w14:textId="77777777" w:rsidR="005974A4" w:rsidRPr="00992B61" w:rsidRDefault="005974A4" w:rsidP="005974A4">
      <w:pPr>
        <w:pStyle w:val="List2indent"/>
      </w:pPr>
      <w:r w:rsidRPr="00992B61">
        <w:t>Permits, Electrical Maintenance &amp; Claims Unit</w:t>
      </w:r>
    </w:p>
    <w:p w14:paraId="37115B9F" w14:textId="77777777" w:rsidR="005974A4" w:rsidRPr="00202912" w:rsidRDefault="005974A4" w:rsidP="005974A4">
      <w:pPr>
        <w:pStyle w:val="List2indent"/>
      </w:pPr>
      <w:r w:rsidRPr="00202912">
        <w:t>PO Box 600</w:t>
      </w:r>
    </w:p>
    <w:p w14:paraId="2FF4AE4A" w14:textId="77777777" w:rsidR="005974A4" w:rsidRPr="00202912" w:rsidRDefault="005974A4" w:rsidP="005974A4">
      <w:pPr>
        <w:pStyle w:val="List2indent"/>
      </w:pPr>
      <w:r w:rsidRPr="00202912">
        <w:t>Trenton, NJ 08625</w:t>
      </w:r>
    </w:p>
    <w:p w14:paraId="58CF2A51" w14:textId="77777777" w:rsidR="005974A4" w:rsidRPr="00202912" w:rsidRDefault="005974A4" w:rsidP="005974A4">
      <w:pPr>
        <w:pStyle w:val="List2indent"/>
      </w:pPr>
      <w:r w:rsidRPr="00202912">
        <w:t>609-</w:t>
      </w:r>
      <w:r>
        <w:t>963-1829</w:t>
      </w:r>
    </w:p>
    <w:p w14:paraId="1E9752AC" w14:textId="77777777" w:rsidR="005974A4" w:rsidRPr="00B15231" w:rsidRDefault="005974A4" w:rsidP="005974A4">
      <w:pPr>
        <w:pStyle w:val="HiddenTextSpec"/>
        <w:tabs>
          <w:tab w:val="left" w:pos="1440"/>
          <w:tab w:val="left" w:pos="2700"/>
        </w:tabs>
      </w:pPr>
      <w:r>
        <w:t>2</w:t>
      </w:r>
      <w:r w:rsidRPr="00B15231">
        <w:t>***********</w:t>
      </w:r>
      <w:r>
        <w:t>*********</w:t>
      </w:r>
      <w:r w:rsidRPr="00B15231">
        <w:t>*****</w:t>
      </w:r>
      <w:r>
        <w:t>***********************************</w:t>
      </w:r>
      <w:r w:rsidRPr="00B15231">
        <w:t>**************************</w:t>
      </w:r>
      <w:r>
        <w:t>2</w:t>
      </w:r>
    </w:p>
    <w:p w14:paraId="5FA1CE44" w14:textId="3124F212" w:rsidR="00296F96" w:rsidRPr="00DA5271" w:rsidRDefault="005974A4" w:rsidP="005974A4">
      <w:pPr>
        <w:pStyle w:val="List0indent"/>
      </w:pPr>
      <w:r w:rsidRPr="00B97E4C">
        <w:t>3.</w:t>
      </w:r>
      <w:r w:rsidRPr="00B97E4C">
        <w:tab/>
      </w:r>
    </w:p>
    <w:p w14:paraId="42CB5DAC" w14:textId="77777777" w:rsidR="006B4F8A" w:rsidRPr="00B15231" w:rsidRDefault="006B4F8A" w:rsidP="006B4F8A">
      <w:pPr>
        <w:pStyle w:val="HiddenTextSpec"/>
        <w:tabs>
          <w:tab w:val="left" w:pos="1440"/>
          <w:tab w:val="left" w:pos="2700"/>
        </w:tabs>
      </w:pPr>
      <w:r>
        <w:t>2</w:t>
      </w:r>
      <w:r w:rsidRPr="00B15231">
        <w:t>***********</w:t>
      </w:r>
      <w:r>
        <w:t>*********</w:t>
      </w:r>
      <w:r w:rsidRPr="00B15231">
        <w:t>*****</w:t>
      </w:r>
      <w:r>
        <w:t>***********************************</w:t>
      </w:r>
      <w:r w:rsidRPr="00B15231">
        <w:t>**************************</w:t>
      </w:r>
      <w:r>
        <w:t>2</w:t>
      </w:r>
    </w:p>
    <w:p w14:paraId="0ED557A5" w14:textId="77777777" w:rsidR="00D32568" w:rsidRPr="00DA5271" w:rsidRDefault="00D32568" w:rsidP="00587009">
      <w:pPr>
        <w:pStyle w:val="HiddenTextSpec"/>
      </w:pPr>
      <w:r w:rsidRPr="00DA5271">
        <w:lastRenderedPageBreak/>
        <w:t xml:space="preserve">SELECT the APPROPRIATE </w:t>
      </w:r>
      <w:r>
        <w:t xml:space="preserve">electrical </w:t>
      </w:r>
      <w:r w:rsidRPr="00DA5271">
        <w:t xml:space="preserve">OFFICE(s) </w:t>
      </w:r>
    </w:p>
    <w:p w14:paraId="29900559" w14:textId="77777777" w:rsidR="00D32568" w:rsidRPr="00DA5271" w:rsidRDefault="00D32568" w:rsidP="00587009">
      <w:pPr>
        <w:pStyle w:val="HiddenTextSpec"/>
      </w:pPr>
    </w:p>
    <w:p w14:paraId="1529E7D9" w14:textId="105058A5" w:rsidR="00D32568" w:rsidRPr="00DA5271" w:rsidRDefault="00D32568" w:rsidP="005974A4">
      <w:pPr>
        <w:pStyle w:val="List2indent"/>
      </w:pPr>
      <w:r w:rsidRPr="00DA5271">
        <w:t>Bureau of Electrical Maintenance, North Region</w:t>
      </w:r>
    </w:p>
    <w:p w14:paraId="03B0325F" w14:textId="77777777" w:rsidR="00D32568" w:rsidRPr="00DA5271" w:rsidRDefault="00D32568" w:rsidP="00035899">
      <w:pPr>
        <w:pStyle w:val="List2indent"/>
      </w:pPr>
      <w:r w:rsidRPr="00DA5271">
        <w:t xml:space="preserve">200 </w:t>
      </w:r>
      <w:proofErr w:type="spellStart"/>
      <w:r w:rsidRPr="00035899">
        <w:t>Stierli</w:t>
      </w:r>
      <w:proofErr w:type="spellEnd"/>
      <w:r w:rsidRPr="00DA5271">
        <w:t xml:space="preserve"> Court</w:t>
      </w:r>
    </w:p>
    <w:p w14:paraId="19892561" w14:textId="77777777" w:rsidR="00D32568" w:rsidRPr="00DA5271" w:rsidRDefault="00D32568" w:rsidP="00776DB4">
      <w:pPr>
        <w:pStyle w:val="List2indent"/>
      </w:pPr>
      <w:r w:rsidRPr="00DA5271">
        <w:t>Mt. Arlington, NJ  07856-1322</w:t>
      </w:r>
    </w:p>
    <w:p w14:paraId="3D6BBCED" w14:textId="34894959" w:rsidR="00D32568" w:rsidRDefault="00D32568" w:rsidP="00776DB4">
      <w:pPr>
        <w:pStyle w:val="List2indent"/>
      </w:pPr>
      <w:r w:rsidRPr="00DA5271">
        <w:t xml:space="preserve">Telephone: </w:t>
      </w:r>
      <w:r w:rsidR="00685F41">
        <w:t>973-601-6650</w:t>
      </w:r>
    </w:p>
    <w:p w14:paraId="3820AE0F" w14:textId="77777777" w:rsidR="00E1178E" w:rsidRDefault="00E1178E" w:rsidP="00E1178E">
      <w:pPr>
        <w:pStyle w:val="HiddenTextSpec"/>
      </w:pPr>
    </w:p>
    <w:p w14:paraId="693B9CE6" w14:textId="42A47FDA" w:rsidR="00D32568" w:rsidRDefault="00D32568" w:rsidP="00587009">
      <w:pPr>
        <w:pStyle w:val="HiddenTextSpec"/>
      </w:pPr>
      <w:r w:rsidRPr="00DA5271">
        <w:t>*****</w:t>
      </w:r>
      <w:r w:rsidRPr="00E71484">
        <w:rPr>
          <w:b/>
        </w:rPr>
        <w:t>OR*</w:t>
      </w:r>
      <w:r w:rsidRPr="00DA5271">
        <w:t>****</w:t>
      </w:r>
    </w:p>
    <w:p w14:paraId="3BC9A08B" w14:textId="77777777" w:rsidR="00E1178E" w:rsidRDefault="00E1178E" w:rsidP="00587009">
      <w:pPr>
        <w:pStyle w:val="HiddenTextSpec"/>
      </w:pPr>
    </w:p>
    <w:p w14:paraId="140C8A02" w14:textId="5CE1B0A6" w:rsidR="00A4460C" w:rsidRDefault="00A4460C" w:rsidP="005974A4">
      <w:pPr>
        <w:pStyle w:val="List2indent"/>
      </w:pPr>
      <w:r>
        <w:t>NJDOT</w:t>
      </w:r>
    </w:p>
    <w:p w14:paraId="4017396E" w14:textId="77777777" w:rsidR="00D32568" w:rsidRPr="00DA5271" w:rsidRDefault="00A4460C" w:rsidP="00035899">
      <w:pPr>
        <w:pStyle w:val="List2indent"/>
      </w:pPr>
      <w:r w:rsidRPr="005A16C1">
        <w:t xml:space="preserve">Central Region </w:t>
      </w:r>
      <w:r w:rsidR="00D32568" w:rsidRPr="005A16C1">
        <w:t xml:space="preserve">Electrical </w:t>
      </w:r>
    </w:p>
    <w:p w14:paraId="56030E78" w14:textId="77777777" w:rsidR="00A4460C" w:rsidRDefault="00A4460C" w:rsidP="00776DB4">
      <w:pPr>
        <w:pStyle w:val="List2indent"/>
      </w:pPr>
      <w:r w:rsidRPr="00A4460C">
        <w:t>1035 Parkway Ave</w:t>
      </w:r>
      <w:r>
        <w:t xml:space="preserve">nue </w:t>
      </w:r>
    </w:p>
    <w:p w14:paraId="4E4F05CF" w14:textId="77777777" w:rsidR="00A4460C" w:rsidRDefault="00A4460C" w:rsidP="00776DB4">
      <w:pPr>
        <w:pStyle w:val="List2indent"/>
      </w:pPr>
      <w:r>
        <w:t>4th Floor E&amp;O Bldg.</w:t>
      </w:r>
    </w:p>
    <w:p w14:paraId="489EA579" w14:textId="77777777" w:rsidR="00A4460C" w:rsidRDefault="00A4460C" w:rsidP="00776DB4">
      <w:pPr>
        <w:pStyle w:val="List2indent"/>
      </w:pPr>
      <w:r>
        <w:t>CN 600</w:t>
      </w:r>
    </w:p>
    <w:p w14:paraId="093EF38B" w14:textId="77777777" w:rsidR="00D32568" w:rsidRPr="00DA5271" w:rsidRDefault="00A4460C" w:rsidP="00776DB4">
      <w:pPr>
        <w:pStyle w:val="List2indent"/>
      </w:pPr>
      <w:r w:rsidRPr="00A4460C">
        <w:t>Trenton, NJ 08625</w:t>
      </w:r>
    </w:p>
    <w:p w14:paraId="4F11D424" w14:textId="77CA7350" w:rsidR="00D32568" w:rsidRPr="00DA5271" w:rsidRDefault="00D32568" w:rsidP="00776DB4">
      <w:pPr>
        <w:pStyle w:val="List2indent"/>
      </w:pPr>
      <w:r w:rsidRPr="00DA5271">
        <w:t xml:space="preserve">Telephone: </w:t>
      </w:r>
      <w:r w:rsidR="00685F41">
        <w:t>609-963-1491</w:t>
      </w:r>
    </w:p>
    <w:p w14:paraId="74076489" w14:textId="77777777" w:rsidR="00E1178E" w:rsidRDefault="00E1178E" w:rsidP="00587009">
      <w:pPr>
        <w:pStyle w:val="HiddenTextSpec"/>
      </w:pPr>
    </w:p>
    <w:p w14:paraId="125F6DD6" w14:textId="648C4386" w:rsidR="00D32568" w:rsidRDefault="00D32568" w:rsidP="00587009">
      <w:pPr>
        <w:pStyle w:val="HiddenTextSpec"/>
      </w:pPr>
      <w:r w:rsidRPr="00DA5271">
        <w:t>*****</w:t>
      </w:r>
      <w:r w:rsidRPr="00E71484">
        <w:rPr>
          <w:b/>
        </w:rPr>
        <w:t>OR</w:t>
      </w:r>
      <w:r w:rsidRPr="00DA5271">
        <w:t>*****</w:t>
      </w:r>
    </w:p>
    <w:p w14:paraId="3EF087FE" w14:textId="77777777" w:rsidR="00E1178E" w:rsidRDefault="00E1178E" w:rsidP="00587009">
      <w:pPr>
        <w:pStyle w:val="HiddenTextSpec"/>
      </w:pPr>
    </w:p>
    <w:p w14:paraId="72056C9A" w14:textId="1B5FC3A6" w:rsidR="00D32568" w:rsidRPr="00DA5271" w:rsidRDefault="00D32568" w:rsidP="005974A4">
      <w:pPr>
        <w:pStyle w:val="List2indent"/>
      </w:pPr>
      <w:r w:rsidRPr="00DA5271">
        <w:t>Bureau of Electrical Maintenance, South Region</w:t>
      </w:r>
    </w:p>
    <w:p w14:paraId="5524432F" w14:textId="77777777" w:rsidR="00D32568" w:rsidRPr="00DA5271" w:rsidRDefault="00D32568" w:rsidP="00035899">
      <w:pPr>
        <w:pStyle w:val="List2indent"/>
      </w:pPr>
      <w:r w:rsidRPr="00DA5271">
        <w:t>One Executive Campus Route 70 West</w:t>
      </w:r>
    </w:p>
    <w:p w14:paraId="6B3249FF" w14:textId="77777777" w:rsidR="00D32568" w:rsidRPr="00DA5271" w:rsidRDefault="00D32568" w:rsidP="00776DB4">
      <w:pPr>
        <w:pStyle w:val="List2indent"/>
      </w:pPr>
      <w:r w:rsidRPr="00DA5271">
        <w:t>Cherry Hill, NJ  08002</w:t>
      </w:r>
      <w:r w:rsidR="00752D1A">
        <w:t>-4106</w:t>
      </w:r>
    </w:p>
    <w:p w14:paraId="034DB95F" w14:textId="77777777" w:rsidR="00D32568" w:rsidRDefault="00D32568" w:rsidP="00776DB4">
      <w:pPr>
        <w:pStyle w:val="List2indent"/>
      </w:pPr>
      <w:r w:rsidRPr="00DA5271">
        <w:t>Telephone: 856-486-6627</w:t>
      </w:r>
    </w:p>
    <w:p w14:paraId="57CD1D32" w14:textId="77777777" w:rsidR="006B4F8A" w:rsidRDefault="006B4F8A" w:rsidP="006B4F8A">
      <w:pPr>
        <w:pStyle w:val="HiddenTextSpec"/>
        <w:tabs>
          <w:tab w:val="left" w:pos="1440"/>
          <w:tab w:val="left" w:pos="2700"/>
        </w:tabs>
      </w:pPr>
      <w:r>
        <w:t>2</w:t>
      </w:r>
      <w:r w:rsidRPr="00B15231">
        <w:t>***********</w:t>
      </w:r>
      <w:r>
        <w:t>*********</w:t>
      </w:r>
      <w:r w:rsidRPr="00B15231">
        <w:t>*****</w:t>
      </w:r>
      <w:r>
        <w:t>***********************************</w:t>
      </w:r>
      <w:r w:rsidRPr="00B15231">
        <w:t>**************************</w:t>
      </w:r>
      <w:r>
        <w:t>2</w:t>
      </w:r>
    </w:p>
    <w:p w14:paraId="4F9CF246" w14:textId="77777777" w:rsidR="00212C46" w:rsidRDefault="00212C46" w:rsidP="00212C46">
      <w:pPr>
        <w:pStyle w:val="HiddenTextSpec"/>
      </w:pPr>
      <w:r>
        <w:t>1**************************************************************************************************************************1</w:t>
      </w:r>
    </w:p>
    <w:p w14:paraId="299CB850" w14:textId="696FB5B5" w:rsidR="003D5B71" w:rsidRPr="00141025" w:rsidRDefault="003D5B71" w:rsidP="00141025">
      <w:pPr>
        <w:pStyle w:val="A1paragraph0"/>
        <w:rPr>
          <w:b/>
          <w:bCs/>
        </w:rPr>
      </w:pPr>
      <w:r w:rsidRPr="00141025">
        <w:rPr>
          <w:b/>
          <w:bCs/>
        </w:rPr>
        <w:t>C.</w:t>
      </w:r>
      <w:r w:rsidRPr="00141025">
        <w:rPr>
          <w:b/>
          <w:bCs/>
        </w:rPr>
        <w:tab/>
        <w:t>Protection of Utilities.</w:t>
      </w:r>
    </w:p>
    <w:p w14:paraId="7C57AE13" w14:textId="77777777" w:rsidR="00F10AA9" w:rsidRPr="00B15231" w:rsidRDefault="00F10AA9" w:rsidP="00F10AA9">
      <w:pPr>
        <w:pStyle w:val="HiddenTextSpec"/>
        <w:tabs>
          <w:tab w:val="left" w:pos="1440"/>
          <w:tab w:val="left" w:pos="2700"/>
        </w:tabs>
      </w:pPr>
      <w:r>
        <w:t>2</w:t>
      </w:r>
      <w:r w:rsidRPr="00B15231">
        <w:t>***********</w:t>
      </w:r>
      <w:r>
        <w:t>*********</w:t>
      </w:r>
      <w:r w:rsidRPr="00B15231">
        <w:t>*****</w:t>
      </w:r>
      <w:r>
        <w:t>***********************************</w:t>
      </w:r>
      <w:r w:rsidRPr="00B15231">
        <w:t>**************************</w:t>
      </w:r>
      <w:r>
        <w:t>2</w:t>
      </w:r>
    </w:p>
    <w:p w14:paraId="4ABE0703" w14:textId="452CFE97" w:rsidR="00A44F35" w:rsidRPr="00826DA3" w:rsidRDefault="00A44F35" w:rsidP="00AD38F8">
      <w:pPr>
        <w:pStyle w:val="A2paragraph"/>
      </w:pPr>
      <w:r>
        <w:t>Facility Daily Access Request Form</w:t>
      </w:r>
      <w:r w:rsidRPr="006D7369">
        <w:t xml:space="preserve"> </w:t>
      </w:r>
      <w:r>
        <w:t>is available at:</w:t>
      </w:r>
      <w:hyperlink r:id="rId27" w:history="1">
        <w:r w:rsidRPr="00B679C5">
          <w:rPr>
            <w:rStyle w:val="Hyperlink"/>
          </w:rPr>
          <w:t>http://www.state.nj.us/transportation/eng/elec/ITS/access.shtm</w:t>
        </w:r>
      </w:hyperlink>
      <w:r w:rsidR="00826DA3" w:rsidRPr="00826DA3">
        <w:t>.</w:t>
      </w:r>
    </w:p>
    <w:p w14:paraId="771FDE85" w14:textId="77777777" w:rsidR="00F10AA9" w:rsidRDefault="00F10AA9" w:rsidP="00F10AA9">
      <w:pPr>
        <w:pStyle w:val="HiddenTextSpec"/>
        <w:tabs>
          <w:tab w:val="left" w:pos="1440"/>
          <w:tab w:val="left" w:pos="2700"/>
        </w:tabs>
      </w:pPr>
      <w:r>
        <w:t>2</w:t>
      </w:r>
      <w:r w:rsidRPr="00B15231">
        <w:t>***********</w:t>
      </w:r>
      <w:r>
        <w:t>*********</w:t>
      </w:r>
      <w:r w:rsidRPr="00B15231">
        <w:t>*****</w:t>
      </w:r>
      <w:r>
        <w:t>***********************************</w:t>
      </w:r>
      <w:r w:rsidRPr="00B15231">
        <w:t>**************************</w:t>
      </w:r>
      <w:r>
        <w:t>2</w:t>
      </w:r>
    </w:p>
    <w:p w14:paraId="1CA88BC1" w14:textId="77777777" w:rsidR="006D7369" w:rsidRDefault="006D7369" w:rsidP="00F10AA9">
      <w:pPr>
        <w:pStyle w:val="HiddenTextSpec"/>
        <w:tabs>
          <w:tab w:val="left" w:pos="1440"/>
          <w:tab w:val="left" w:pos="2700"/>
        </w:tabs>
      </w:pPr>
    </w:p>
    <w:p w14:paraId="09063346" w14:textId="77777777" w:rsidR="006D7369" w:rsidRDefault="006D7369" w:rsidP="006D7369">
      <w:pPr>
        <w:pStyle w:val="HiddenTextSpec"/>
        <w:tabs>
          <w:tab w:val="left" w:pos="1440"/>
          <w:tab w:val="left" w:pos="2700"/>
        </w:tabs>
      </w:pPr>
      <w:r>
        <w:t>2</w:t>
      </w:r>
      <w:r w:rsidRPr="00B15231">
        <w:t>***********</w:t>
      </w:r>
      <w:r>
        <w:t>*********</w:t>
      </w:r>
      <w:r w:rsidRPr="00B15231">
        <w:t>*****</w:t>
      </w:r>
      <w:r>
        <w:t>***********************************</w:t>
      </w:r>
      <w:r w:rsidRPr="00B15231">
        <w:t>**************************</w:t>
      </w:r>
      <w:r>
        <w:t>2</w:t>
      </w:r>
    </w:p>
    <w:p w14:paraId="4DE9B4D5" w14:textId="77777777" w:rsidR="004464B5" w:rsidRDefault="004464B5" w:rsidP="004464B5">
      <w:pPr>
        <w:pStyle w:val="HiddenTextSpec"/>
      </w:pPr>
      <w:r>
        <w:t>complete and include THE FOLLOWING WHEN</w:t>
      </w:r>
      <w:r w:rsidRPr="004464B5">
        <w:t xml:space="preserve"> </w:t>
      </w:r>
      <w:r>
        <w:t>a railroad is located within the project limits.</w:t>
      </w:r>
    </w:p>
    <w:p w14:paraId="19CB3642" w14:textId="77777777" w:rsidR="00113537" w:rsidRDefault="00113537" w:rsidP="00565336">
      <w:pPr>
        <w:pStyle w:val="HiddenTextSpec"/>
      </w:pPr>
    </w:p>
    <w:p w14:paraId="23ED4484" w14:textId="77777777" w:rsidR="008F32CA" w:rsidRDefault="008F32CA" w:rsidP="008F32CA">
      <w:pPr>
        <w:pStyle w:val="HiddenTextSpec"/>
        <w:rPr>
          <w:b/>
        </w:rPr>
      </w:pPr>
      <w:r>
        <w:rPr>
          <w:b/>
        </w:rPr>
        <w:t xml:space="preserve">sme contact – </w:t>
      </w:r>
      <w:r w:rsidRPr="00C35FD2">
        <w:rPr>
          <w:b/>
        </w:rPr>
        <w:t>project manager</w:t>
      </w:r>
    </w:p>
    <w:p w14:paraId="606A3AD1" w14:textId="36E2DA7C" w:rsidR="00A36936" w:rsidRDefault="00A36936" w:rsidP="008F32CA">
      <w:pPr>
        <w:pStyle w:val="HiddenTextSpec"/>
        <w:rPr>
          <w:b/>
        </w:rPr>
      </w:pPr>
    </w:p>
    <w:p w14:paraId="2985BD89" w14:textId="77777777" w:rsidR="00826DA3" w:rsidRDefault="00826DA3" w:rsidP="00826DA3">
      <w:pPr>
        <w:pStyle w:val="Blanklinehalf"/>
      </w:pPr>
    </w:p>
    <w:tbl>
      <w:tblPr>
        <w:tblW w:w="9378" w:type="dxa"/>
        <w:tblInd w:w="450" w:type="dxa"/>
        <w:tblBorders>
          <w:top w:val="single" w:sz="4" w:space="0" w:color="auto"/>
          <w:bottom w:val="single" w:sz="4" w:space="0" w:color="auto"/>
          <w:insideH w:val="single" w:sz="4" w:space="0" w:color="auto"/>
        </w:tblBorders>
        <w:tblLook w:val="01E0" w:firstRow="1" w:lastRow="1" w:firstColumn="1" w:lastColumn="1" w:noHBand="0" w:noVBand="0"/>
      </w:tblPr>
      <w:tblGrid>
        <w:gridCol w:w="2592"/>
        <w:gridCol w:w="2484"/>
        <w:gridCol w:w="2484"/>
        <w:gridCol w:w="1818"/>
      </w:tblGrid>
      <w:tr w:rsidR="00826DA3" w14:paraId="6D9D6F7B" w14:textId="77777777" w:rsidTr="00127553">
        <w:trPr>
          <w:trHeight w:val="288"/>
        </w:trPr>
        <w:tc>
          <w:tcPr>
            <w:tcW w:w="9378" w:type="dxa"/>
            <w:gridSpan w:val="4"/>
            <w:tcBorders>
              <w:top w:val="double" w:sz="4" w:space="0" w:color="auto"/>
            </w:tcBorders>
            <w:vAlign w:val="center"/>
          </w:tcPr>
          <w:p w14:paraId="3D33219E" w14:textId="26BC9071" w:rsidR="00826DA3" w:rsidRPr="00826DA3" w:rsidRDefault="00826DA3" w:rsidP="00826DA3">
            <w:pPr>
              <w:pStyle w:val="Tabletitle"/>
            </w:pPr>
            <w:r w:rsidRPr="00826DA3">
              <w:t>Frequency of Trains</w:t>
            </w:r>
          </w:p>
        </w:tc>
      </w:tr>
      <w:tr w:rsidR="00826DA3" w14:paraId="06CD5B9F" w14:textId="77777777" w:rsidTr="00127553">
        <w:trPr>
          <w:trHeight w:val="288"/>
        </w:trPr>
        <w:tc>
          <w:tcPr>
            <w:tcW w:w="2592" w:type="dxa"/>
            <w:vAlign w:val="center"/>
          </w:tcPr>
          <w:p w14:paraId="679AA1EE" w14:textId="66DFB4CC" w:rsidR="00826DA3" w:rsidRPr="003922BA" w:rsidRDefault="00826DA3" w:rsidP="00E300CF">
            <w:pPr>
              <w:pStyle w:val="TableheaderCentered"/>
            </w:pPr>
            <w:r w:rsidRPr="003922BA">
              <w:t>Location</w:t>
            </w:r>
          </w:p>
        </w:tc>
        <w:tc>
          <w:tcPr>
            <w:tcW w:w="2484" w:type="dxa"/>
            <w:vAlign w:val="center"/>
          </w:tcPr>
          <w:p w14:paraId="32431F6C" w14:textId="2F27F3C4" w:rsidR="00826DA3" w:rsidRPr="003922BA" w:rsidRDefault="00826DA3" w:rsidP="00E300CF">
            <w:pPr>
              <w:pStyle w:val="TableheaderCentered"/>
            </w:pPr>
            <w:r w:rsidRPr="003922BA">
              <w:t>Speed</w:t>
            </w:r>
          </w:p>
        </w:tc>
        <w:tc>
          <w:tcPr>
            <w:tcW w:w="2484" w:type="dxa"/>
            <w:vAlign w:val="center"/>
          </w:tcPr>
          <w:p w14:paraId="541944A8" w14:textId="2ABF7122" w:rsidR="00826DA3" w:rsidRPr="003922BA" w:rsidRDefault="00826DA3" w:rsidP="00E300CF">
            <w:pPr>
              <w:pStyle w:val="TableheaderCentered"/>
            </w:pPr>
            <w:r w:rsidRPr="003922BA">
              <w:t>Number Per Day</w:t>
            </w:r>
          </w:p>
        </w:tc>
        <w:tc>
          <w:tcPr>
            <w:tcW w:w="1818" w:type="dxa"/>
            <w:vAlign w:val="center"/>
          </w:tcPr>
          <w:p w14:paraId="686BB360" w14:textId="0D63F168" w:rsidR="00826DA3" w:rsidRPr="003922BA" w:rsidRDefault="00826DA3" w:rsidP="00E300CF">
            <w:pPr>
              <w:pStyle w:val="TableheaderCentered"/>
            </w:pPr>
            <w:r w:rsidRPr="003922BA">
              <w:t>Time</w:t>
            </w:r>
          </w:p>
        </w:tc>
      </w:tr>
      <w:tr w:rsidR="00677BFD" w:rsidRPr="00081255" w14:paraId="10681899" w14:textId="77777777" w:rsidTr="00127553">
        <w:trPr>
          <w:trHeight w:val="288"/>
        </w:trPr>
        <w:tc>
          <w:tcPr>
            <w:tcW w:w="2592" w:type="dxa"/>
            <w:tcBorders>
              <w:bottom w:val="double" w:sz="4" w:space="0" w:color="auto"/>
            </w:tcBorders>
            <w:vAlign w:val="center"/>
          </w:tcPr>
          <w:p w14:paraId="4BCAADA8" w14:textId="77777777" w:rsidR="00677BFD" w:rsidRPr="00A105FC" w:rsidRDefault="00677BFD" w:rsidP="00826DA3">
            <w:pPr>
              <w:pStyle w:val="Tabletext"/>
              <w:jc w:val="center"/>
            </w:pPr>
          </w:p>
        </w:tc>
        <w:tc>
          <w:tcPr>
            <w:tcW w:w="2484" w:type="dxa"/>
            <w:tcBorders>
              <w:bottom w:val="double" w:sz="4" w:space="0" w:color="auto"/>
            </w:tcBorders>
            <w:vAlign w:val="center"/>
          </w:tcPr>
          <w:p w14:paraId="3974D621" w14:textId="77777777" w:rsidR="00677BFD" w:rsidRPr="00A105FC" w:rsidRDefault="00677BFD" w:rsidP="00826DA3">
            <w:pPr>
              <w:pStyle w:val="Tabletext"/>
              <w:jc w:val="center"/>
            </w:pPr>
          </w:p>
        </w:tc>
        <w:tc>
          <w:tcPr>
            <w:tcW w:w="2484" w:type="dxa"/>
            <w:tcBorders>
              <w:bottom w:val="double" w:sz="4" w:space="0" w:color="auto"/>
            </w:tcBorders>
            <w:vAlign w:val="center"/>
          </w:tcPr>
          <w:p w14:paraId="5247907F" w14:textId="77777777" w:rsidR="00677BFD" w:rsidRPr="00A105FC" w:rsidRDefault="00677BFD" w:rsidP="00826DA3">
            <w:pPr>
              <w:pStyle w:val="Tabletext"/>
              <w:jc w:val="center"/>
            </w:pPr>
          </w:p>
        </w:tc>
        <w:tc>
          <w:tcPr>
            <w:tcW w:w="1818" w:type="dxa"/>
            <w:tcBorders>
              <w:bottom w:val="double" w:sz="4" w:space="0" w:color="auto"/>
            </w:tcBorders>
            <w:vAlign w:val="center"/>
          </w:tcPr>
          <w:p w14:paraId="1E7F302E" w14:textId="77777777" w:rsidR="00677BFD" w:rsidRPr="00A105FC" w:rsidRDefault="00677BFD" w:rsidP="00826DA3">
            <w:pPr>
              <w:pStyle w:val="Tabletext"/>
              <w:jc w:val="center"/>
            </w:pPr>
          </w:p>
        </w:tc>
      </w:tr>
    </w:tbl>
    <w:p w14:paraId="04846ECA" w14:textId="77777777" w:rsidR="006D7369" w:rsidRDefault="006D7369" w:rsidP="006D7369">
      <w:pPr>
        <w:pStyle w:val="HiddenTextSpec"/>
        <w:tabs>
          <w:tab w:val="left" w:pos="1440"/>
          <w:tab w:val="left" w:pos="2700"/>
        </w:tabs>
      </w:pPr>
      <w:bookmarkStart w:id="72" w:name="_Toc146006044"/>
      <w:bookmarkStart w:id="73" w:name="_Toc159593425"/>
      <w:bookmarkStart w:id="74" w:name="_Toc171910995"/>
      <w:bookmarkStart w:id="75" w:name="_Toc175377519"/>
      <w:bookmarkStart w:id="76" w:name="_Toc175470416"/>
      <w:bookmarkStart w:id="77" w:name="_Toc176675972"/>
      <w:r>
        <w:t>2</w:t>
      </w:r>
      <w:r w:rsidRPr="00B15231">
        <w:t>***********</w:t>
      </w:r>
      <w:r>
        <w:t>*********</w:t>
      </w:r>
      <w:r w:rsidRPr="00B15231">
        <w:t>*****</w:t>
      </w:r>
      <w:r>
        <w:t>***********************************</w:t>
      </w:r>
      <w:r w:rsidRPr="00B15231">
        <w:t>**************************</w:t>
      </w:r>
      <w:r>
        <w:t>2</w:t>
      </w:r>
    </w:p>
    <w:p w14:paraId="407380F2" w14:textId="77777777" w:rsidR="00EC713D" w:rsidRDefault="00EC713D" w:rsidP="00EC713D">
      <w:pPr>
        <w:pStyle w:val="HiddenTextSpec"/>
      </w:pPr>
      <w:r>
        <w:t>1**************************************************************************************************************************1</w:t>
      </w:r>
    </w:p>
    <w:p w14:paraId="2A268BB2" w14:textId="77777777" w:rsidR="00EC713D" w:rsidRPr="00B97E4C" w:rsidRDefault="00EC713D" w:rsidP="00142C66">
      <w:pPr>
        <w:pStyle w:val="0000000Subpart"/>
        <w:tabs>
          <w:tab w:val="left" w:pos="9630"/>
        </w:tabs>
      </w:pPr>
      <w:proofErr w:type="gramStart"/>
      <w:r w:rsidRPr="00B97E4C">
        <w:t>105.07.02  Work</w:t>
      </w:r>
      <w:proofErr w:type="gramEnd"/>
      <w:r w:rsidRPr="00B97E4C">
        <w:t xml:space="preserve"> Performed by Utilities</w:t>
      </w:r>
      <w:bookmarkEnd w:id="72"/>
      <w:bookmarkEnd w:id="73"/>
      <w:bookmarkEnd w:id="74"/>
      <w:bookmarkEnd w:id="75"/>
      <w:bookmarkEnd w:id="76"/>
      <w:bookmarkEnd w:id="77"/>
    </w:p>
    <w:p w14:paraId="23CA05F4" w14:textId="77777777" w:rsidR="008D3C40" w:rsidRPr="006A5165" w:rsidRDefault="008D3C40" w:rsidP="006A5165">
      <w:pPr>
        <w:pStyle w:val="HiddenTextSpec"/>
      </w:pPr>
      <w:bookmarkStart w:id="78" w:name="_Toc146006053"/>
      <w:bookmarkStart w:id="79" w:name="_Toc159593430"/>
      <w:bookmarkStart w:id="80" w:name="_Toc171910999"/>
      <w:bookmarkStart w:id="81" w:name="_Toc175377523"/>
      <w:bookmarkStart w:id="82" w:name="_Toc175470420"/>
      <w:bookmarkStart w:id="83" w:name="_Toc176675976"/>
      <w:bookmarkStart w:id="84" w:name="_Toc396613502"/>
      <w:bookmarkStart w:id="85" w:name="_Toc435506677"/>
      <w:r w:rsidRPr="006A5165">
        <w:t>1**************************************************************************************************************************1</w:t>
      </w:r>
    </w:p>
    <w:p w14:paraId="185336C3" w14:textId="77777777" w:rsidR="00702C50" w:rsidRPr="00B15231" w:rsidRDefault="00702C50" w:rsidP="006A5165">
      <w:pPr>
        <w:pStyle w:val="HiddenTextSpec"/>
      </w:pPr>
      <w:r>
        <w:t>2</w:t>
      </w:r>
      <w:r w:rsidRPr="00B15231">
        <w:t>***********</w:t>
      </w:r>
      <w:r>
        <w:t>*********</w:t>
      </w:r>
      <w:r w:rsidRPr="00B15231">
        <w:t>*****</w:t>
      </w:r>
      <w:r>
        <w:t>***********************************</w:t>
      </w:r>
      <w:r w:rsidRPr="00B15231">
        <w:t>**************************</w:t>
      </w:r>
      <w:r>
        <w:t>2</w:t>
      </w:r>
    </w:p>
    <w:p w14:paraId="4B689781" w14:textId="77777777" w:rsidR="00411640" w:rsidRPr="006A5165" w:rsidRDefault="008D3C40" w:rsidP="006A5165">
      <w:pPr>
        <w:pStyle w:val="HiddenTextSpec"/>
      </w:pPr>
      <w:r w:rsidRPr="006A5165">
        <w:t>complete and include the following for all utility companies that are affected by the project for the advance notice requirements</w:t>
      </w:r>
      <w:r w:rsidR="00411640" w:rsidRPr="006A5165">
        <w:t>. ensure number of (day/s) advanced notice are based on Calendar days as related to the schedule</w:t>
      </w:r>
    </w:p>
    <w:p w14:paraId="06890057" w14:textId="77777777" w:rsidR="008D3C40" w:rsidRPr="006A5165" w:rsidRDefault="008D3C40" w:rsidP="006A5165">
      <w:pPr>
        <w:pStyle w:val="HiddenTextSpec"/>
      </w:pPr>
    </w:p>
    <w:p w14:paraId="0C815ADF" w14:textId="77777777" w:rsidR="008D3C40" w:rsidRPr="006A5165" w:rsidRDefault="008D3C40" w:rsidP="006A5165">
      <w:pPr>
        <w:pStyle w:val="HiddenTextSpec"/>
      </w:pPr>
      <w:r w:rsidRPr="006A5165">
        <w:t>provide these affected utility companies with a compact disc containing electronic files of plans &amp; Special provisions</w:t>
      </w:r>
    </w:p>
    <w:p w14:paraId="5987E2C5" w14:textId="77777777" w:rsidR="008D3C40" w:rsidRPr="00913DA5" w:rsidRDefault="008D3C40" w:rsidP="00C94DE2">
      <w:pPr>
        <w:pStyle w:val="Blanklinehalf"/>
      </w:pPr>
    </w:p>
    <w:tbl>
      <w:tblPr>
        <w:tblW w:w="0" w:type="auto"/>
        <w:tblInd w:w="108" w:type="dxa"/>
        <w:tblBorders>
          <w:top w:val="single" w:sz="4" w:space="0" w:color="auto"/>
          <w:bottom w:val="single" w:sz="4" w:space="0" w:color="auto"/>
        </w:tblBorders>
        <w:tblLook w:val="01E0" w:firstRow="1" w:lastRow="1" w:firstColumn="1" w:lastColumn="1" w:noHBand="0" w:noVBand="0"/>
      </w:tblPr>
      <w:tblGrid>
        <w:gridCol w:w="3205"/>
        <w:gridCol w:w="3203"/>
        <w:gridCol w:w="3204"/>
      </w:tblGrid>
      <w:tr w:rsidR="008D3C40" w:rsidRPr="00081255" w14:paraId="348515C9" w14:textId="77777777" w:rsidTr="00120FC7">
        <w:trPr>
          <w:trHeight w:val="287"/>
        </w:trPr>
        <w:tc>
          <w:tcPr>
            <w:tcW w:w="3246" w:type="dxa"/>
            <w:tcBorders>
              <w:top w:val="double" w:sz="4" w:space="0" w:color="auto"/>
              <w:bottom w:val="single" w:sz="4" w:space="0" w:color="auto"/>
            </w:tcBorders>
            <w:vAlign w:val="center"/>
          </w:tcPr>
          <w:p w14:paraId="4D137D87" w14:textId="77777777" w:rsidR="008D3C40" w:rsidRPr="00120FC7" w:rsidRDefault="008D3C40" w:rsidP="00120FC7">
            <w:pPr>
              <w:pStyle w:val="Tableheader"/>
              <w:keepLines/>
            </w:pPr>
            <w:r w:rsidRPr="00120FC7">
              <w:t>Company Name &amp; Address</w:t>
            </w:r>
          </w:p>
        </w:tc>
        <w:tc>
          <w:tcPr>
            <w:tcW w:w="3246" w:type="dxa"/>
            <w:tcBorders>
              <w:top w:val="double" w:sz="4" w:space="0" w:color="auto"/>
              <w:bottom w:val="single" w:sz="4" w:space="0" w:color="auto"/>
            </w:tcBorders>
            <w:vAlign w:val="center"/>
          </w:tcPr>
          <w:p w14:paraId="7FC37556" w14:textId="77777777" w:rsidR="008D3C40" w:rsidRPr="00120FC7" w:rsidRDefault="008D3C40" w:rsidP="00120FC7">
            <w:pPr>
              <w:pStyle w:val="Tableheader"/>
              <w:keepLines/>
            </w:pPr>
            <w:r w:rsidRPr="00120FC7">
              <w:t>Contact Person</w:t>
            </w:r>
          </w:p>
        </w:tc>
        <w:tc>
          <w:tcPr>
            <w:tcW w:w="3246" w:type="dxa"/>
            <w:tcBorders>
              <w:top w:val="double" w:sz="4" w:space="0" w:color="auto"/>
              <w:bottom w:val="single" w:sz="4" w:space="0" w:color="auto"/>
            </w:tcBorders>
            <w:vAlign w:val="center"/>
          </w:tcPr>
          <w:p w14:paraId="08796785" w14:textId="77777777" w:rsidR="008D3C40" w:rsidRPr="00120FC7" w:rsidRDefault="008D3C40" w:rsidP="00120FC7">
            <w:pPr>
              <w:pStyle w:val="Tableheader"/>
              <w:keepLines/>
            </w:pPr>
            <w:r w:rsidRPr="00120FC7">
              <w:t>Number of Day/s Advance Notice</w:t>
            </w:r>
          </w:p>
        </w:tc>
      </w:tr>
      <w:tr w:rsidR="008D3C40" w14:paraId="2B614195" w14:textId="77777777" w:rsidTr="00120FC7">
        <w:trPr>
          <w:trHeight w:val="287"/>
        </w:trPr>
        <w:tc>
          <w:tcPr>
            <w:tcW w:w="3246" w:type="dxa"/>
            <w:tcBorders>
              <w:top w:val="single" w:sz="4" w:space="0" w:color="auto"/>
              <w:bottom w:val="double" w:sz="4" w:space="0" w:color="auto"/>
            </w:tcBorders>
            <w:vAlign w:val="center"/>
          </w:tcPr>
          <w:p w14:paraId="70A189E5" w14:textId="77777777" w:rsidR="008D3C40" w:rsidRPr="0074786B" w:rsidRDefault="008D3C40" w:rsidP="00120FC7">
            <w:pPr>
              <w:pStyle w:val="Tabletext"/>
              <w:keepNext/>
              <w:keepLines/>
            </w:pPr>
          </w:p>
        </w:tc>
        <w:tc>
          <w:tcPr>
            <w:tcW w:w="3246" w:type="dxa"/>
            <w:tcBorders>
              <w:top w:val="single" w:sz="4" w:space="0" w:color="auto"/>
              <w:bottom w:val="double" w:sz="4" w:space="0" w:color="auto"/>
            </w:tcBorders>
            <w:vAlign w:val="center"/>
          </w:tcPr>
          <w:p w14:paraId="00341A25" w14:textId="77777777" w:rsidR="008D3C40" w:rsidRDefault="008D3C40" w:rsidP="00120FC7">
            <w:pPr>
              <w:pStyle w:val="Tabletext"/>
              <w:keepNext/>
              <w:keepLines/>
            </w:pPr>
          </w:p>
        </w:tc>
        <w:tc>
          <w:tcPr>
            <w:tcW w:w="3246" w:type="dxa"/>
            <w:tcBorders>
              <w:top w:val="single" w:sz="4" w:space="0" w:color="auto"/>
              <w:bottom w:val="double" w:sz="4" w:space="0" w:color="auto"/>
            </w:tcBorders>
            <w:vAlign w:val="center"/>
          </w:tcPr>
          <w:p w14:paraId="69DBABF8" w14:textId="77777777" w:rsidR="008D3C40" w:rsidRPr="00A105FC" w:rsidRDefault="008D3C40" w:rsidP="00120FC7">
            <w:pPr>
              <w:pStyle w:val="Tabletext"/>
              <w:keepNext/>
              <w:keepLines/>
            </w:pPr>
          </w:p>
        </w:tc>
      </w:tr>
    </w:tbl>
    <w:p w14:paraId="4D1DB5FD" w14:textId="77777777" w:rsidR="00702C50" w:rsidRPr="00913DA5" w:rsidRDefault="00702C50" w:rsidP="00702C50">
      <w:pPr>
        <w:pStyle w:val="Blankline"/>
      </w:pPr>
    </w:p>
    <w:p w14:paraId="07DB81FB" w14:textId="77777777" w:rsidR="008D3C40" w:rsidRDefault="008D3C40" w:rsidP="006A5165">
      <w:pPr>
        <w:pStyle w:val="HiddenTextSpec"/>
      </w:pPr>
      <w:r w:rsidRPr="00726F93">
        <w:t>2**************************************************************************************2</w:t>
      </w:r>
    </w:p>
    <w:p w14:paraId="0B163036" w14:textId="6CF3FBCF" w:rsidR="008D3C40" w:rsidRPr="00614EE6" w:rsidRDefault="008D3C40" w:rsidP="00614EE6">
      <w:pPr>
        <w:pStyle w:val="HiddenTextSpec"/>
      </w:pPr>
      <w:r w:rsidRPr="00614EE6">
        <w:t>list work per stage to be performed by the utility companies. include a general description of the WORK to be performed by the company and provide company TIME FRAME to Mobilize on</w:t>
      </w:r>
      <w:r w:rsidR="00A6324D" w:rsidRPr="00614EE6">
        <w:t>-</w:t>
      </w:r>
      <w:r w:rsidRPr="00614EE6">
        <w:t xml:space="preserve">site and to perform the work. </w:t>
      </w:r>
      <w:r w:rsidR="00411640" w:rsidRPr="00614EE6">
        <w:t xml:space="preserve">ensure work duration (day/s) are based on Calendar days as related to the schedule. </w:t>
      </w:r>
      <w:r w:rsidRPr="00614EE6">
        <w:t>include seasonal restrictions for the work. ensure that any staging and multiple company coordination is properly accounted for in all contract documents.</w:t>
      </w:r>
    </w:p>
    <w:p w14:paraId="6710245D" w14:textId="77777777" w:rsidR="00C94DE2" w:rsidRPr="00726F93" w:rsidRDefault="00C94DE2" w:rsidP="00C94DE2">
      <w:pPr>
        <w:pStyle w:val="Blanklinehalf"/>
      </w:pPr>
    </w:p>
    <w:tbl>
      <w:tblPr>
        <w:tblW w:w="0" w:type="auto"/>
        <w:tblInd w:w="108" w:type="dxa"/>
        <w:tblLook w:val="01E0" w:firstRow="1" w:lastRow="1" w:firstColumn="1" w:lastColumn="1" w:noHBand="0" w:noVBand="0"/>
      </w:tblPr>
      <w:tblGrid>
        <w:gridCol w:w="2412"/>
        <w:gridCol w:w="3060"/>
        <w:gridCol w:w="1980"/>
        <w:gridCol w:w="2160"/>
      </w:tblGrid>
      <w:tr w:rsidR="009B0F9B" w:rsidRPr="00081255" w14:paraId="1D316AD0" w14:textId="77777777" w:rsidTr="000121F1">
        <w:trPr>
          <w:trHeight w:val="287"/>
        </w:trPr>
        <w:tc>
          <w:tcPr>
            <w:tcW w:w="2412" w:type="dxa"/>
            <w:tcBorders>
              <w:top w:val="double" w:sz="4" w:space="0" w:color="auto"/>
              <w:bottom w:val="single" w:sz="4" w:space="0" w:color="auto"/>
            </w:tcBorders>
            <w:vAlign w:val="center"/>
          </w:tcPr>
          <w:p w14:paraId="40F6CBF7" w14:textId="0B85FB8F" w:rsidR="009B0F9B" w:rsidRPr="009B0F9B" w:rsidRDefault="009B0F9B" w:rsidP="009B0F9B">
            <w:pPr>
              <w:pStyle w:val="Tableheader"/>
            </w:pPr>
            <w:r w:rsidRPr="009B0F9B">
              <w:t>Stage # ______</w:t>
            </w:r>
          </w:p>
        </w:tc>
        <w:tc>
          <w:tcPr>
            <w:tcW w:w="3060" w:type="dxa"/>
            <w:tcBorders>
              <w:top w:val="double" w:sz="4" w:space="0" w:color="auto"/>
              <w:bottom w:val="single" w:sz="4" w:space="0" w:color="auto"/>
            </w:tcBorders>
            <w:vAlign w:val="center"/>
          </w:tcPr>
          <w:p w14:paraId="56FB887D" w14:textId="0D293518" w:rsidR="009B0F9B" w:rsidRPr="009B0F9B" w:rsidRDefault="009B0F9B" w:rsidP="009B0F9B">
            <w:pPr>
              <w:pStyle w:val="Tableheader"/>
            </w:pPr>
          </w:p>
        </w:tc>
        <w:tc>
          <w:tcPr>
            <w:tcW w:w="1980" w:type="dxa"/>
            <w:tcBorders>
              <w:top w:val="double" w:sz="4" w:space="0" w:color="auto"/>
              <w:bottom w:val="single" w:sz="4" w:space="0" w:color="auto"/>
            </w:tcBorders>
            <w:vAlign w:val="center"/>
          </w:tcPr>
          <w:p w14:paraId="333C91ED" w14:textId="77777777" w:rsidR="009B0F9B" w:rsidRPr="009B0F9B" w:rsidRDefault="009B0F9B" w:rsidP="009B0F9B">
            <w:pPr>
              <w:pStyle w:val="Tableheader"/>
            </w:pPr>
          </w:p>
        </w:tc>
        <w:tc>
          <w:tcPr>
            <w:tcW w:w="2160" w:type="dxa"/>
            <w:tcBorders>
              <w:top w:val="double" w:sz="4" w:space="0" w:color="auto"/>
              <w:bottom w:val="single" w:sz="4" w:space="0" w:color="auto"/>
            </w:tcBorders>
            <w:vAlign w:val="center"/>
          </w:tcPr>
          <w:p w14:paraId="0AB00160" w14:textId="10B865E1" w:rsidR="009B0F9B" w:rsidRPr="009B0F9B" w:rsidRDefault="009B0F9B" w:rsidP="009B0F9B">
            <w:pPr>
              <w:pStyle w:val="Tableheader"/>
            </w:pPr>
          </w:p>
        </w:tc>
      </w:tr>
      <w:tr w:rsidR="009B0F9B" w:rsidRPr="00081255" w14:paraId="346A7D13" w14:textId="77777777" w:rsidTr="000121F1">
        <w:trPr>
          <w:trHeight w:val="287"/>
        </w:trPr>
        <w:tc>
          <w:tcPr>
            <w:tcW w:w="2412" w:type="dxa"/>
            <w:tcBorders>
              <w:top w:val="single" w:sz="4" w:space="0" w:color="auto"/>
              <w:bottom w:val="single" w:sz="4" w:space="0" w:color="auto"/>
            </w:tcBorders>
            <w:vAlign w:val="center"/>
          </w:tcPr>
          <w:p w14:paraId="715D4D10" w14:textId="64C028E2" w:rsidR="009B0F9B" w:rsidRPr="00120FC7" w:rsidRDefault="009B0F9B" w:rsidP="009B0F9B">
            <w:pPr>
              <w:pStyle w:val="Tableheader"/>
            </w:pPr>
            <w:r>
              <w:t>Utility Company Name</w:t>
            </w:r>
          </w:p>
        </w:tc>
        <w:tc>
          <w:tcPr>
            <w:tcW w:w="3060" w:type="dxa"/>
            <w:tcBorders>
              <w:top w:val="single" w:sz="4" w:space="0" w:color="auto"/>
              <w:bottom w:val="single" w:sz="4" w:space="0" w:color="auto"/>
            </w:tcBorders>
            <w:vAlign w:val="center"/>
          </w:tcPr>
          <w:p w14:paraId="236243D1" w14:textId="2ABA3E82" w:rsidR="009B0F9B" w:rsidRPr="00120FC7" w:rsidRDefault="009B0F9B" w:rsidP="009B0F9B">
            <w:pPr>
              <w:pStyle w:val="Tableheader"/>
            </w:pPr>
            <w:r>
              <w:t>Work Description</w:t>
            </w:r>
          </w:p>
        </w:tc>
        <w:tc>
          <w:tcPr>
            <w:tcW w:w="1980" w:type="dxa"/>
            <w:tcBorders>
              <w:top w:val="single" w:sz="4" w:space="0" w:color="auto"/>
              <w:bottom w:val="single" w:sz="4" w:space="0" w:color="auto"/>
            </w:tcBorders>
            <w:vAlign w:val="center"/>
          </w:tcPr>
          <w:p w14:paraId="0BD07D13" w14:textId="4FE7E39A" w:rsidR="009B0F9B" w:rsidRPr="00120FC7" w:rsidRDefault="009B0F9B" w:rsidP="00E300CF">
            <w:pPr>
              <w:pStyle w:val="TableheaderCentered"/>
            </w:pPr>
            <w:r>
              <w:t>Work Duration (Day/s)</w:t>
            </w:r>
          </w:p>
        </w:tc>
        <w:tc>
          <w:tcPr>
            <w:tcW w:w="2160" w:type="dxa"/>
            <w:tcBorders>
              <w:top w:val="single" w:sz="4" w:space="0" w:color="auto"/>
              <w:bottom w:val="single" w:sz="4" w:space="0" w:color="auto"/>
            </w:tcBorders>
            <w:vAlign w:val="center"/>
          </w:tcPr>
          <w:p w14:paraId="585AF4B4" w14:textId="6C9A9AFB" w:rsidR="009B0F9B" w:rsidRPr="00120FC7" w:rsidRDefault="009B0F9B" w:rsidP="00E300CF">
            <w:pPr>
              <w:pStyle w:val="TableheaderCentered"/>
            </w:pPr>
            <w:r>
              <w:t>Restriction</w:t>
            </w:r>
          </w:p>
        </w:tc>
      </w:tr>
      <w:tr w:rsidR="009B0F9B" w:rsidRPr="00081255" w14:paraId="34B2D242" w14:textId="77777777" w:rsidTr="000121F1">
        <w:trPr>
          <w:trHeight w:val="287"/>
        </w:trPr>
        <w:tc>
          <w:tcPr>
            <w:tcW w:w="2412" w:type="dxa"/>
            <w:tcBorders>
              <w:top w:val="single" w:sz="4" w:space="0" w:color="auto"/>
            </w:tcBorders>
            <w:vAlign w:val="center"/>
          </w:tcPr>
          <w:p w14:paraId="6A20F34F" w14:textId="77777777" w:rsidR="009B0F9B" w:rsidRPr="00120FC7" w:rsidRDefault="009B0F9B" w:rsidP="009B0F9B">
            <w:pPr>
              <w:pStyle w:val="Tabletext"/>
            </w:pPr>
          </w:p>
        </w:tc>
        <w:tc>
          <w:tcPr>
            <w:tcW w:w="3060" w:type="dxa"/>
            <w:tcBorders>
              <w:top w:val="single" w:sz="4" w:space="0" w:color="auto"/>
            </w:tcBorders>
            <w:vAlign w:val="center"/>
          </w:tcPr>
          <w:p w14:paraId="0D2319C9" w14:textId="77777777" w:rsidR="009B0F9B" w:rsidRPr="00120FC7" w:rsidRDefault="009B0F9B" w:rsidP="009B0F9B">
            <w:pPr>
              <w:pStyle w:val="Tabletext"/>
            </w:pPr>
          </w:p>
        </w:tc>
        <w:tc>
          <w:tcPr>
            <w:tcW w:w="1980" w:type="dxa"/>
            <w:tcBorders>
              <w:top w:val="single" w:sz="4" w:space="0" w:color="auto"/>
            </w:tcBorders>
            <w:vAlign w:val="center"/>
          </w:tcPr>
          <w:p w14:paraId="480383B1" w14:textId="77777777" w:rsidR="009B0F9B" w:rsidRPr="00120FC7" w:rsidRDefault="009B0F9B" w:rsidP="009B0F9B">
            <w:pPr>
              <w:pStyle w:val="Tabletext"/>
              <w:jc w:val="center"/>
            </w:pPr>
          </w:p>
        </w:tc>
        <w:tc>
          <w:tcPr>
            <w:tcW w:w="2160" w:type="dxa"/>
            <w:tcBorders>
              <w:top w:val="single" w:sz="4" w:space="0" w:color="auto"/>
            </w:tcBorders>
            <w:vAlign w:val="center"/>
          </w:tcPr>
          <w:p w14:paraId="16A0DFB5" w14:textId="35B6FC8D" w:rsidR="009B0F9B" w:rsidRPr="00120FC7" w:rsidRDefault="009B0F9B" w:rsidP="009B0F9B">
            <w:pPr>
              <w:pStyle w:val="Tabletext"/>
              <w:jc w:val="center"/>
            </w:pPr>
          </w:p>
        </w:tc>
      </w:tr>
      <w:tr w:rsidR="009B0F9B" w:rsidRPr="00081255" w14:paraId="04C0481A" w14:textId="77777777" w:rsidTr="000121F1">
        <w:trPr>
          <w:trHeight w:val="287"/>
        </w:trPr>
        <w:tc>
          <w:tcPr>
            <w:tcW w:w="2412" w:type="dxa"/>
            <w:vAlign w:val="center"/>
          </w:tcPr>
          <w:p w14:paraId="4EA5196C" w14:textId="77777777" w:rsidR="009B0F9B" w:rsidRPr="00120FC7" w:rsidRDefault="009B0F9B" w:rsidP="009B0F9B">
            <w:pPr>
              <w:pStyle w:val="Tabletext"/>
            </w:pPr>
          </w:p>
        </w:tc>
        <w:tc>
          <w:tcPr>
            <w:tcW w:w="3060" w:type="dxa"/>
            <w:vAlign w:val="center"/>
          </w:tcPr>
          <w:p w14:paraId="2ECD1396" w14:textId="77777777" w:rsidR="009B0F9B" w:rsidRPr="00120FC7" w:rsidRDefault="009B0F9B" w:rsidP="009B0F9B">
            <w:pPr>
              <w:pStyle w:val="Tabletext"/>
            </w:pPr>
          </w:p>
        </w:tc>
        <w:tc>
          <w:tcPr>
            <w:tcW w:w="1980" w:type="dxa"/>
            <w:vAlign w:val="center"/>
          </w:tcPr>
          <w:p w14:paraId="2DDFCB5C" w14:textId="77777777" w:rsidR="009B0F9B" w:rsidRPr="00120FC7" w:rsidRDefault="009B0F9B" w:rsidP="009B0F9B">
            <w:pPr>
              <w:pStyle w:val="Tabletext"/>
              <w:jc w:val="center"/>
            </w:pPr>
          </w:p>
        </w:tc>
        <w:tc>
          <w:tcPr>
            <w:tcW w:w="2160" w:type="dxa"/>
            <w:vAlign w:val="center"/>
          </w:tcPr>
          <w:p w14:paraId="0C7522AF" w14:textId="49DFE84E" w:rsidR="009B0F9B" w:rsidRPr="00120FC7" w:rsidRDefault="009B0F9B" w:rsidP="009B0F9B">
            <w:pPr>
              <w:pStyle w:val="Tabletext"/>
              <w:jc w:val="center"/>
            </w:pPr>
          </w:p>
        </w:tc>
      </w:tr>
      <w:tr w:rsidR="009B0F9B" w:rsidRPr="00081255" w14:paraId="4012A03E" w14:textId="77777777" w:rsidTr="000121F1">
        <w:trPr>
          <w:trHeight w:val="287"/>
        </w:trPr>
        <w:tc>
          <w:tcPr>
            <w:tcW w:w="2412" w:type="dxa"/>
            <w:vAlign w:val="center"/>
          </w:tcPr>
          <w:p w14:paraId="3BC81BAB" w14:textId="77777777" w:rsidR="009B0F9B" w:rsidRPr="00120FC7" w:rsidRDefault="009B0F9B" w:rsidP="009B0F9B">
            <w:pPr>
              <w:pStyle w:val="Tabletext"/>
            </w:pPr>
          </w:p>
        </w:tc>
        <w:tc>
          <w:tcPr>
            <w:tcW w:w="3060" w:type="dxa"/>
            <w:vAlign w:val="center"/>
          </w:tcPr>
          <w:p w14:paraId="06DA48D0" w14:textId="77777777" w:rsidR="009B0F9B" w:rsidRPr="00120FC7" w:rsidRDefault="009B0F9B" w:rsidP="009B0F9B">
            <w:pPr>
              <w:pStyle w:val="Tabletext"/>
            </w:pPr>
          </w:p>
        </w:tc>
        <w:tc>
          <w:tcPr>
            <w:tcW w:w="1980" w:type="dxa"/>
            <w:vAlign w:val="center"/>
          </w:tcPr>
          <w:p w14:paraId="16472729" w14:textId="77777777" w:rsidR="009B0F9B" w:rsidRPr="00120FC7" w:rsidRDefault="009B0F9B" w:rsidP="009B0F9B">
            <w:pPr>
              <w:pStyle w:val="Tabletext"/>
              <w:jc w:val="center"/>
            </w:pPr>
          </w:p>
        </w:tc>
        <w:tc>
          <w:tcPr>
            <w:tcW w:w="2160" w:type="dxa"/>
            <w:vAlign w:val="center"/>
          </w:tcPr>
          <w:p w14:paraId="7F28174B" w14:textId="7D8945C9" w:rsidR="009B0F9B" w:rsidRPr="00120FC7" w:rsidRDefault="009B0F9B" w:rsidP="009B0F9B">
            <w:pPr>
              <w:pStyle w:val="Tabletext"/>
              <w:jc w:val="center"/>
            </w:pPr>
          </w:p>
        </w:tc>
      </w:tr>
      <w:tr w:rsidR="009B0F9B" w:rsidRPr="00081255" w14:paraId="417BE51C" w14:textId="77777777" w:rsidTr="000121F1">
        <w:trPr>
          <w:trHeight w:val="287"/>
        </w:trPr>
        <w:tc>
          <w:tcPr>
            <w:tcW w:w="2412" w:type="dxa"/>
            <w:tcBorders>
              <w:bottom w:val="single" w:sz="4" w:space="0" w:color="auto"/>
            </w:tcBorders>
            <w:vAlign w:val="center"/>
          </w:tcPr>
          <w:p w14:paraId="46EB7D4E" w14:textId="77777777" w:rsidR="009B0F9B" w:rsidRPr="00120FC7" w:rsidRDefault="009B0F9B" w:rsidP="009B0F9B">
            <w:pPr>
              <w:pStyle w:val="Tabletext"/>
            </w:pPr>
          </w:p>
        </w:tc>
        <w:tc>
          <w:tcPr>
            <w:tcW w:w="3060" w:type="dxa"/>
            <w:tcBorders>
              <w:bottom w:val="single" w:sz="4" w:space="0" w:color="auto"/>
            </w:tcBorders>
            <w:vAlign w:val="center"/>
          </w:tcPr>
          <w:p w14:paraId="5332EA55" w14:textId="77777777" w:rsidR="009B0F9B" w:rsidRPr="00120FC7" w:rsidRDefault="009B0F9B" w:rsidP="009B0F9B">
            <w:pPr>
              <w:pStyle w:val="Tabletext"/>
            </w:pPr>
          </w:p>
        </w:tc>
        <w:tc>
          <w:tcPr>
            <w:tcW w:w="1980" w:type="dxa"/>
            <w:tcBorders>
              <w:bottom w:val="single" w:sz="4" w:space="0" w:color="auto"/>
            </w:tcBorders>
            <w:vAlign w:val="center"/>
          </w:tcPr>
          <w:p w14:paraId="5A983199" w14:textId="77777777" w:rsidR="009B0F9B" w:rsidRPr="00120FC7" w:rsidRDefault="009B0F9B" w:rsidP="009B0F9B">
            <w:pPr>
              <w:pStyle w:val="Tabletext"/>
              <w:jc w:val="center"/>
            </w:pPr>
          </w:p>
        </w:tc>
        <w:tc>
          <w:tcPr>
            <w:tcW w:w="2160" w:type="dxa"/>
            <w:tcBorders>
              <w:bottom w:val="single" w:sz="4" w:space="0" w:color="auto"/>
            </w:tcBorders>
            <w:vAlign w:val="center"/>
          </w:tcPr>
          <w:p w14:paraId="6354A647" w14:textId="42B5FC2D" w:rsidR="009B0F9B" w:rsidRPr="00120FC7" w:rsidRDefault="009B0F9B" w:rsidP="009B0F9B">
            <w:pPr>
              <w:pStyle w:val="Tabletext"/>
              <w:jc w:val="center"/>
            </w:pPr>
          </w:p>
        </w:tc>
      </w:tr>
      <w:tr w:rsidR="009B0F9B" w14:paraId="6FBCC942" w14:textId="77777777" w:rsidTr="000121F1">
        <w:trPr>
          <w:trHeight w:val="287"/>
        </w:trPr>
        <w:tc>
          <w:tcPr>
            <w:tcW w:w="2412" w:type="dxa"/>
            <w:tcBorders>
              <w:top w:val="single" w:sz="4" w:space="0" w:color="auto"/>
              <w:bottom w:val="double" w:sz="4" w:space="0" w:color="auto"/>
            </w:tcBorders>
            <w:vAlign w:val="center"/>
          </w:tcPr>
          <w:p w14:paraId="0BDB641D" w14:textId="77777777" w:rsidR="009B0F9B" w:rsidRPr="0074786B" w:rsidRDefault="009B0F9B" w:rsidP="004D5E46">
            <w:pPr>
              <w:pStyle w:val="Tabletext"/>
              <w:keepNext/>
              <w:keepLines/>
            </w:pPr>
          </w:p>
        </w:tc>
        <w:tc>
          <w:tcPr>
            <w:tcW w:w="3060" w:type="dxa"/>
            <w:tcBorders>
              <w:top w:val="single" w:sz="4" w:space="0" w:color="auto"/>
              <w:bottom w:val="double" w:sz="4" w:space="0" w:color="auto"/>
            </w:tcBorders>
            <w:vAlign w:val="center"/>
          </w:tcPr>
          <w:p w14:paraId="7A9C6900" w14:textId="0048AF3F" w:rsidR="009B0F9B" w:rsidRPr="009B0F9B" w:rsidRDefault="009B0F9B" w:rsidP="00614EE6">
            <w:pPr>
              <w:pStyle w:val="TableheaderCentered"/>
            </w:pPr>
            <w:r w:rsidRPr="009B0F9B">
              <w:t>Stage Total</w:t>
            </w:r>
          </w:p>
        </w:tc>
        <w:tc>
          <w:tcPr>
            <w:tcW w:w="1980" w:type="dxa"/>
            <w:tcBorders>
              <w:top w:val="single" w:sz="4" w:space="0" w:color="auto"/>
              <w:bottom w:val="double" w:sz="4" w:space="0" w:color="auto"/>
            </w:tcBorders>
            <w:vAlign w:val="center"/>
          </w:tcPr>
          <w:p w14:paraId="550C70FD" w14:textId="32C52B8A" w:rsidR="009B0F9B" w:rsidRPr="009B0F9B" w:rsidRDefault="009B0F9B" w:rsidP="00953B40">
            <w:pPr>
              <w:pStyle w:val="Tabletext"/>
            </w:pPr>
            <w:r w:rsidRPr="009B0F9B">
              <w:t>_________________</w:t>
            </w:r>
          </w:p>
        </w:tc>
        <w:tc>
          <w:tcPr>
            <w:tcW w:w="2160" w:type="dxa"/>
            <w:tcBorders>
              <w:top w:val="single" w:sz="4" w:space="0" w:color="auto"/>
              <w:bottom w:val="double" w:sz="4" w:space="0" w:color="auto"/>
            </w:tcBorders>
            <w:vAlign w:val="center"/>
          </w:tcPr>
          <w:p w14:paraId="5D75153E" w14:textId="1BB39FF6" w:rsidR="009B0F9B" w:rsidRPr="00A105FC" w:rsidRDefault="009B0F9B" w:rsidP="004D5E46">
            <w:pPr>
              <w:pStyle w:val="Tabletext"/>
              <w:keepNext/>
              <w:keepLines/>
            </w:pPr>
          </w:p>
        </w:tc>
      </w:tr>
    </w:tbl>
    <w:p w14:paraId="30301538" w14:textId="1971161C" w:rsidR="008D3C40" w:rsidRPr="00B15231" w:rsidRDefault="008D3C40" w:rsidP="00614EE6">
      <w:pPr>
        <w:pStyle w:val="HiddenTextSpec"/>
      </w:pPr>
      <w:r>
        <w:t>2</w:t>
      </w:r>
      <w:r w:rsidRPr="00B15231">
        <w:t>***********</w:t>
      </w:r>
      <w:r>
        <w:t>*********</w:t>
      </w:r>
      <w:r w:rsidRPr="00B15231">
        <w:t>*****</w:t>
      </w:r>
      <w:r>
        <w:t>***********************************</w:t>
      </w:r>
      <w:r w:rsidRPr="00B15231">
        <w:t>**************************</w:t>
      </w:r>
      <w:r>
        <w:t>2</w:t>
      </w:r>
    </w:p>
    <w:p w14:paraId="3FAADC30" w14:textId="4F1A2554" w:rsidR="008D3C40" w:rsidRPr="0008177F" w:rsidRDefault="008D3C40" w:rsidP="0008177F">
      <w:pPr>
        <w:pStyle w:val="HiddenTextSpec"/>
      </w:pPr>
      <w:r w:rsidRPr="0008177F">
        <w:t>1**************************************************************************************************************************1</w:t>
      </w:r>
    </w:p>
    <w:p w14:paraId="1B1465D0" w14:textId="77777777" w:rsidR="007E2A79" w:rsidRDefault="007E2A79" w:rsidP="007E2A79">
      <w:pPr>
        <w:pStyle w:val="00000Subsection"/>
      </w:pPr>
      <w:bookmarkStart w:id="86" w:name="_Toc146006048"/>
      <w:bookmarkStart w:id="87" w:name="_Toc159593428"/>
      <w:bookmarkStart w:id="88" w:name="_Toc171910997"/>
      <w:bookmarkStart w:id="89" w:name="_Toc175377521"/>
      <w:bookmarkStart w:id="90" w:name="_Toc175470418"/>
      <w:bookmarkStart w:id="91" w:name="_Toc501716722"/>
      <w:bookmarkStart w:id="92" w:name="_Toc34655972"/>
      <w:proofErr w:type="gramStart"/>
      <w:r w:rsidRPr="00B97E4C">
        <w:t>105.09  Load</w:t>
      </w:r>
      <w:proofErr w:type="gramEnd"/>
      <w:r w:rsidRPr="00B97E4C">
        <w:t xml:space="preserve"> Restrictions</w:t>
      </w:r>
      <w:bookmarkEnd w:id="86"/>
      <w:bookmarkEnd w:id="87"/>
      <w:bookmarkEnd w:id="88"/>
      <w:bookmarkEnd w:id="89"/>
      <w:bookmarkEnd w:id="90"/>
      <w:bookmarkEnd w:id="91"/>
      <w:bookmarkEnd w:id="92"/>
    </w:p>
    <w:p w14:paraId="7A384FF5" w14:textId="77777777" w:rsidR="007E2A79" w:rsidRPr="00020C7B" w:rsidRDefault="007E2A79" w:rsidP="007E2A79">
      <w:pPr>
        <w:pStyle w:val="HiddenTextSpec"/>
      </w:pPr>
      <w:r w:rsidRPr="00020C7B">
        <w:t>1**************************************************************************************************************************1</w:t>
      </w:r>
    </w:p>
    <w:p w14:paraId="5D605659" w14:textId="4BA8C981" w:rsidR="007E2A79" w:rsidRDefault="007E2A79" w:rsidP="007E2A79">
      <w:pPr>
        <w:pStyle w:val="HiddenTextSpec"/>
      </w:pPr>
      <w:r>
        <w:t>BDC20S-05 dated jun 5, 2020</w:t>
      </w:r>
    </w:p>
    <w:p w14:paraId="6D41F3D0" w14:textId="77777777" w:rsidR="007E2A79" w:rsidRDefault="007E2A79" w:rsidP="007E2A79">
      <w:pPr>
        <w:pStyle w:val="HiddenTextSpec"/>
      </w:pPr>
    </w:p>
    <w:p w14:paraId="7892A970" w14:textId="77777777" w:rsidR="007E2A79" w:rsidRDefault="007E2A79" w:rsidP="007E2A79">
      <w:pPr>
        <w:pStyle w:val="HiddenTextSpec"/>
      </w:pPr>
      <w:r>
        <w:t xml:space="preserve">Complete and include the following MTV Structural Load Restriction table for all paving projects </w:t>
      </w:r>
    </w:p>
    <w:p w14:paraId="2D7B20F7" w14:textId="64E5F1ED" w:rsidR="007E2A79" w:rsidRDefault="007E2A79" w:rsidP="007E2A79">
      <w:pPr>
        <w:pStyle w:val="HiddenTextSpec"/>
      </w:pPr>
      <w:r w:rsidRPr="00466832">
        <w:t>Add other MTV vehicles which are identified By the industry</w:t>
      </w:r>
      <w:r w:rsidRPr="004B03E3">
        <w:t xml:space="preserve">  </w:t>
      </w:r>
    </w:p>
    <w:p w14:paraId="647EFE31" w14:textId="77777777" w:rsidR="0022667F" w:rsidRDefault="0022667F" w:rsidP="007E2A79">
      <w:pPr>
        <w:pStyle w:val="HiddenTextSpec"/>
      </w:pPr>
    </w:p>
    <w:p w14:paraId="67AC7BEB" w14:textId="77777777" w:rsidR="007E2A79" w:rsidRDefault="007E2A79" w:rsidP="007E2A79">
      <w:pPr>
        <w:pStyle w:val="HiddenTextSpec"/>
        <w:rPr>
          <w:b/>
        </w:rPr>
      </w:pPr>
      <w:r w:rsidRPr="009139EE">
        <w:rPr>
          <w:b/>
        </w:rPr>
        <w:t xml:space="preserve">sme contact – </w:t>
      </w:r>
      <w:r>
        <w:rPr>
          <w:b/>
        </w:rPr>
        <w:t>Structural &amp; Railroad Engineering Services</w:t>
      </w:r>
    </w:p>
    <w:p w14:paraId="5F1ADE8E" w14:textId="77777777" w:rsidR="007E2A79" w:rsidRDefault="007E2A79" w:rsidP="007E2A79">
      <w:pPr>
        <w:pStyle w:val="HiddenTextSpec"/>
        <w:rPr>
          <w:b/>
        </w:rPr>
      </w:pPr>
    </w:p>
    <w:p w14:paraId="2D6CDAFE" w14:textId="77777777" w:rsidR="007E2A79" w:rsidRDefault="007E2A79" w:rsidP="007E2A79">
      <w:pPr>
        <w:pStyle w:val="Instruction"/>
      </w:pPr>
      <w:r w:rsidRPr="0058307D">
        <w:t xml:space="preserve">THE </w:t>
      </w:r>
      <w:r w:rsidRPr="00545C8F">
        <w:t>FOLLOWING</w:t>
      </w:r>
      <w:r w:rsidRPr="0058307D">
        <w:t xml:space="preserve"> IS ADDED:</w:t>
      </w:r>
    </w:p>
    <w:p w14:paraId="441A0EC6" w14:textId="77777777" w:rsidR="007E2A79" w:rsidRDefault="007E2A79" w:rsidP="007E2A79">
      <w:pPr>
        <w:pStyle w:val="Blanklinehalf"/>
      </w:pPr>
    </w:p>
    <w:tbl>
      <w:tblPr>
        <w:tblW w:w="9738" w:type="dxa"/>
        <w:tblLook w:val="04A0" w:firstRow="1" w:lastRow="0" w:firstColumn="1" w:lastColumn="0" w:noHBand="0" w:noVBand="1"/>
      </w:tblPr>
      <w:tblGrid>
        <w:gridCol w:w="677"/>
        <w:gridCol w:w="871"/>
        <w:gridCol w:w="990"/>
        <w:gridCol w:w="1530"/>
        <w:gridCol w:w="1170"/>
        <w:gridCol w:w="1170"/>
        <w:gridCol w:w="990"/>
        <w:gridCol w:w="1170"/>
        <w:gridCol w:w="1170"/>
      </w:tblGrid>
      <w:tr w:rsidR="007E2A79" w14:paraId="72C3681A" w14:textId="77777777" w:rsidTr="00E06BEF">
        <w:trPr>
          <w:trHeight w:val="288"/>
        </w:trPr>
        <w:tc>
          <w:tcPr>
            <w:tcW w:w="9738" w:type="dxa"/>
            <w:gridSpan w:val="9"/>
            <w:tcBorders>
              <w:top w:val="double" w:sz="4" w:space="0" w:color="auto"/>
              <w:bottom w:val="single" w:sz="4" w:space="0" w:color="auto"/>
            </w:tcBorders>
            <w:shd w:val="clear" w:color="auto" w:fill="auto"/>
            <w:vAlign w:val="center"/>
          </w:tcPr>
          <w:p w14:paraId="36B5AD3A" w14:textId="77777777" w:rsidR="007E2A79" w:rsidRDefault="007E2A79" w:rsidP="00E06BEF">
            <w:pPr>
              <w:pStyle w:val="Tabletitle"/>
            </w:pPr>
            <w:r>
              <w:t>Material Transfer Vehicles Structural Load Restriction</w:t>
            </w:r>
          </w:p>
        </w:tc>
      </w:tr>
      <w:tr w:rsidR="007E2A79" w14:paraId="07F3D2E2" w14:textId="77777777" w:rsidTr="00E06BEF">
        <w:trPr>
          <w:trHeight w:val="395"/>
        </w:trPr>
        <w:tc>
          <w:tcPr>
            <w:tcW w:w="677" w:type="dxa"/>
            <w:vMerge w:val="restart"/>
            <w:tcBorders>
              <w:top w:val="single" w:sz="4" w:space="0" w:color="auto"/>
              <w:right w:val="single" w:sz="4" w:space="0" w:color="auto"/>
            </w:tcBorders>
            <w:shd w:val="clear" w:color="auto" w:fill="auto"/>
            <w:vAlign w:val="center"/>
          </w:tcPr>
          <w:p w14:paraId="4D7DAC13" w14:textId="77777777" w:rsidR="007E2A79" w:rsidRPr="00DB3093" w:rsidRDefault="007E2A79" w:rsidP="00E300CF">
            <w:pPr>
              <w:pStyle w:val="TableheaderCentered"/>
            </w:pPr>
            <w:r w:rsidRPr="00DB3093">
              <w:t>R</w:t>
            </w:r>
            <w:r>
              <w:t>oute</w:t>
            </w:r>
          </w:p>
        </w:tc>
        <w:tc>
          <w:tcPr>
            <w:tcW w:w="18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3F2DD7" w14:textId="77777777" w:rsidR="007E2A79" w:rsidRDefault="007E2A79" w:rsidP="00E300CF">
            <w:pPr>
              <w:pStyle w:val="TableheaderCentered"/>
            </w:pPr>
            <w:r>
              <w:t>Bridge Structures</w:t>
            </w:r>
          </w:p>
        </w:tc>
        <w:tc>
          <w:tcPr>
            <w:tcW w:w="1530" w:type="dxa"/>
            <w:vMerge w:val="restart"/>
            <w:tcBorders>
              <w:top w:val="single" w:sz="4" w:space="0" w:color="auto"/>
              <w:left w:val="single" w:sz="4" w:space="0" w:color="auto"/>
              <w:right w:val="single" w:sz="4" w:space="0" w:color="auto"/>
            </w:tcBorders>
            <w:shd w:val="clear" w:color="auto" w:fill="auto"/>
            <w:vAlign w:val="center"/>
          </w:tcPr>
          <w:p w14:paraId="37CE823F" w14:textId="77777777" w:rsidR="007E2A79" w:rsidRDefault="007E2A79" w:rsidP="00E300CF">
            <w:pPr>
              <w:pStyle w:val="TableheaderCentered"/>
            </w:pPr>
            <w:r>
              <w:t>Structure Name</w:t>
            </w:r>
          </w:p>
        </w:tc>
        <w:tc>
          <w:tcPr>
            <w:tcW w:w="5670" w:type="dxa"/>
            <w:gridSpan w:val="5"/>
            <w:tcBorders>
              <w:top w:val="single" w:sz="4" w:space="0" w:color="auto"/>
              <w:left w:val="single" w:sz="4" w:space="0" w:color="auto"/>
              <w:bottom w:val="single" w:sz="4" w:space="0" w:color="auto"/>
            </w:tcBorders>
            <w:shd w:val="clear" w:color="auto" w:fill="auto"/>
            <w:vAlign w:val="center"/>
          </w:tcPr>
          <w:p w14:paraId="08678F5F" w14:textId="77777777" w:rsidR="007E2A79" w:rsidRDefault="007E2A79" w:rsidP="00E300CF">
            <w:pPr>
              <w:pStyle w:val="TableheaderCentered"/>
            </w:pPr>
            <w:r>
              <w:t>Material Transfer Vehicles</w:t>
            </w:r>
          </w:p>
        </w:tc>
      </w:tr>
      <w:tr w:rsidR="007E2A79" w:rsidRPr="00D02D16" w14:paraId="5539CB49" w14:textId="77777777" w:rsidTr="00E06BEF">
        <w:trPr>
          <w:trHeight w:val="539"/>
        </w:trPr>
        <w:tc>
          <w:tcPr>
            <w:tcW w:w="677" w:type="dxa"/>
            <w:vMerge/>
            <w:tcBorders>
              <w:right w:val="single" w:sz="4" w:space="0" w:color="auto"/>
            </w:tcBorders>
            <w:shd w:val="clear" w:color="auto" w:fill="auto"/>
            <w:vAlign w:val="center"/>
          </w:tcPr>
          <w:p w14:paraId="2FEDD163" w14:textId="77777777" w:rsidR="007E2A79" w:rsidRDefault="007E2A79" w:rsidP="00E300CF">
            <w:pPr>
              <w:pStyle w:val="TableheaderCentered"/>
            </w:pPr>
          </w:p>
        </w:tc>
        <w:tc>
          <w:tcPr>
            <w:tcW w:w="871" w:type="dxa"/>
            <w:vMerge w:val="restart"/>
            <w:tcBorders>
              <w:top w:val="single" w:sz="4" w:space="0" w:color="auto"/>
              <w:left w:val="single" w:sz="4" w:space="0" w:color="auto"/>
              <w:right w:val="single" w:sz="4" w:space="0" w:color="auto"/>
            </w:tcBorders>
            <w:shd w:val="clear" w:color="auto" w:fill="auto"/>
            <w:vAlign w:val="center"/>
          </w:tcPr>
          <w:p w14:paraId="5186A006" w14:textId="77777777" w:rsidR="007E2A79" w:rsidRPr="00D02D16" w:rsidRDefault="007E2A79" w:rsidP="00E300CF">
            <w:pPr>
              <w:pStyle w:val="TableheaderCentered"/>
              <w:rPr>
                <w:szCs w:val="16"/>
              </w:rPr>
            </w:pPr>
            <w:r w:rsidRPr="00D02D16">
              <w:rPr>
                <w:szCs w:val="16"/>
              </w:rPr>
              <w:t>Number</w:t>
            </w:r>
          </w:p>
        </w:tc>
        <w:tc>
          <w:tcPr>
            <w:tcW w:w="990" w:type="dxa"/>
            <w:vMerge w:val="restart"/>
            <w:tcBorders>
              <w:top w:val="single" w:sz="4" w:space="0" w:color="auto"/>
              <w:left w:val="single" w:sz="4" w:space="0" w:color="auto"/>
              <w:right w:val="single" w:sz="4" w:space="0" w:color="auto"/>
            </w:tcBorders>
            <w:shd w:val="clear" w:color="auto" w:fill="auto"/>
            <w:vAlign w:val="center"/>
          </w:tcPr>
          <w:p w14:paraId="34B5F6F3" w14:textId="77777777" w:rsidR="007E2A79" w:rsidRPr="00D02D16" w:rsidRDefault="007E2A79" w:rsidP="00E300CF">
            <w:pPr>
              <w:pStyle w:val="TableheaderCentered"/>
              <w:rPr>
                <w:szCs w:val="16"/>
              </w:rPr>
            </w:pPr>
            <w:r w:rsidRPr="00D02D16">
              <w:rPr>
                <w:szCs w:val="16"/>
              </w:rPr>
              <w:t>Mile Post</w:t>
            </w:r>
          </w:p>
        </w:tc>
        <w:tc>
          <w:tcPr>
            <w:tcW w:w="1530" w:type="dxa"/>
            <w:vMerge/>
            <w:tcBorders>
              <w:left w:val="single" w:sz="4" w:space="0" w:color="auto"/>
              <w:right w:val="single" w:sz="4" w:space="0" w:color="auto"/>
            </w:tcBorders>
            <w:shd w:val="clear" w:color="auto" w:fill="auto"/>
            <w:vAlign w:val="center"/>
          </w:tcPr>
          <w:p w14:paraId="43CF89EA"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0BEAB459" w14:textId="77777777" w:rsidR="007E2A79" w:rsidRPr="00CE732A" w:rsidRDefault="007E2A79" w:rsidP="00E300CF">
            <w:pPr>
              <w:pStyle w:val="TableheaderCentered"/>
            </w:pPr>
            <w:r>
              <w:t xml:space="preserve">MTV SB-2500C by </w:t>
            </w:r>
            <w:proofErr w:type="spellStart"/>
            <w:r>
              <w:t>Roadteck</w:t>
            </w:r>
            <w:proofErr w:type="spellEnd"/>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61561BF" w14:textId="77777777" w:rsidR="007E2A79" w:rsidRPr="00CE732A" w:rsidRDefault="007E2A79" w:rsidP="00E300CF">
            <w:pPr>
              <w:pStyle w:val="TableheaderCentered"/>
            </w:pPr>
            <w:r>
              <w:t xml:space="preserve">MTV MC-330 by </w:t>
            </w:r>
            <w:proofErr w:type="spellStart"/>
            <w:r>
              <w:t>Blaw</w:t>
            </w:r>
            <w:proofErr w:type="spellEnd"/>
            <w:r>
              <w:t>-Knox</w:t>
            </w:r>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D53A4B1" w14:textId="77777777" w:rsidR="007E2A79" w:rsidRPr="00CE732A" w:rsidRDefault="007E2A79" w:rsidP="00E300CF">
            <w:pPr>
              <w:pStyle w:val="TableheaderCentered"/>
            </w:pPr>
            <w:r>
              <w:t xml:space="preserve">MTV SB-1500B by </w:t>
            </w:r>
            <w:proofErr w:type="spellStart"/>
            <w:r>
              <w:t>Roadteck</w:t>
            </w:r>
            <w:proofErr w:type="spellEnd"/>
          </w:p>
        </w:tc>
        <w:tc>
          <w:tcPr>
            <w:tcW w:w="1170" w:type="dxa"/>
            <w:tcBorders>
              <w:top w:val="single" w:sz="4" w:space="0" w:color="auto"/>
              <w:left w:val="single" w:sz="4" w:space="0" w:color="auto"/>
              <w:bottom w:val="single" w:sz="4" w:space="0" w:color="auto"/>
            </w:tcBorders>
            <w:shd w:val="clear" w:color="auto" w:fill="auto"/>
            <w:vAlign w:val="center"/>
          </w:tcPr>
          <w:p w14:paraId="4CE1FF01" w14:textId="77777777" w:rsidR="007E2A79" w:rsidRPr="00CE732A" w:rsidRDefault="007E2A79" w:rsidP="00E300CF">
            <w:pPr>
              <w:pStyle w:val="TableheaderCentered"/>
            </w:pPr>
            <w:r>
              <w:t xml:space="preserve">MTV SB-1000B by </w:t>
            </w:r>
            <w:proofErr w:type="spellStart"/>
            <w:r>
              <w:t>Roadteck</w:t>
            </w:r>
            <w:proofErr w:type="spellEnd"/>
          </w:p>
        </w:tc>
        <w:tc>
          <w:tcPr>
            <w:tcW w:w="1170" w:type="dxa"/>
            <w:tcBorders>
              <w:top w:val="single" w:sz="4" w:space="0" w:color="auto"/>
              <w:left w:val="single" w:sz="4" w:space="0" w:color="auto"/>
              <w:bottom w:val="single" w:sz="4" w:space="0" w:color="auto"/>
            </w:tcBorders>
            <w:shd w:val="clear" w:color="auto" w:fill="D9D9D9"/>
            <w:vAlign w:val="center"/>
          </w:tcPr>
          <w:p w14:paraId="1500A800" w14:textId="77777777" w:rsidR="007E2A79" w:rsidRPr="006B3709" w:rsidRDefault="007E2A79" w:rsidP="00E06BEF">
            <w:pPr>
              <w:pStyle w:val="HiddenTextSpec"/>
              <w:rPr>
                <w:highlight w:val="yellow"/>
              </w:rPr>
            </w:pPr>
            <w:r w:rsidRPr="00466832">
              <w:rPr>
                <w:b/>
              </w:rPr>
              <w:t>ADD OTHER MTV</w:t>
            </w:r>
          </w:p>
        </w:tc>
      </w:tr>
      <w:tr w:rsidR="007E2A79" w14:paraId="68E43BBF" w14:textId="77777777" w:rsidTr="00E300CF">
        <w:trPr>
          <w:trHeight w:val="397"/>
        </w:trPr>
        <w:tc>
          <w:tcPr>
            <w:tcW w:w="677" w:type="dxa"/>
            <w:vMerge/>
            <w:tcBorders>
              <w:bottom w:val="single" w:sz="4" w:space="0" w:color="auto"/>
              <w:right w:val="single" w:sz="4" w:space="0" w:color="auto"/>
            </w:tcBorders>
            <w:shd w:val="clear" w:color="auto" w:fill="auto"/>
            <w:vAlign w:val="center"/>
          </w:tcPr>
          <w:p w14:paraId="25388DB5" w14:textId="77777777" w:rsidR="007E2A79" w:rsidRDefault="007E2A79" w:rsidP="00E300CF">
            <w:pPr>
              <w:pStyle w:val="TableheaderCentered"/>
            </w:pPr>
          </w:p>
        </w:tc>
        <w:tc>
          <w:tcPr>
            <w:tcW w:w="871" w:type="dxa"/>
            <w:vMerge/>
            <w:tcBorders>
              <w:left w:val="single" w:sz="4" w:space="0" w:color="auto"/>
              <w:bottom w:val="single" w:sz="4" w:space="0" w:color="auto"/>
              <w:right w:val="single" w:sz="4" w:space="0" w:color="auto"/>
            </w:tcBorders>
            <w:shd w:val="clear" w:color="auto" w:fill="auto"/>
            <w:vAlign w:val="center"/>
          </w:tcPr>
          <w:p w14:paraId="05A11899" w14:textId="77777777" w:rsidR="007E2A79" w:rsidRPr="00D02D16" w:rsidRDefault="007E2A79" w:rsidP="00E300CF">
            <w:pPr>
              <w:pStyle w:val="TableheaderCentered"/>
              <w:rPr>
                <w:szCs w:val="16"/>
              </w:rPr>
            </w:pPr>
          </w:p>
        </w:tc>
        <w:tc>
          <w:tcPr>
            <w:tcW w:w="990" w:type="dxa"/>
            <w:vMerge/>
            <w:tcBorders>
              <w:left w:val="single" w:sz="4" w:space="0" w:color="auto"/>
              <w:bottom w:val="single" w:sz="4" w:space="0" w:color="auto"/>
              <w:right w:val="single" w:sz="4" w:space="0" w:color="auto"/>
            </w:tcBorders>
            <w:shd w:val="clear" w:color="auto" w:fill="auto"/>
            <w:vAlign w:val="center"/>
          </w:tcPr>
          <w:p w14:paraId="10394FC5" w14:textId="77777777" w:rsidR="007E2A79" w:rsidRPr="00D02D16" w:rsidRDefault="007E2A79" w:rsidP="00E300CF">
            <w:pPr>
              <w:pStyle w:val="TableheaderCentered"/>
              <w:rPr>
                <w:szCs w:val="16"/>
              </w:rPr>
            </w:pPr>
          </w:p>
        </w:tc>
        <w:tc>
          <w:tcPr>
            <w:tcW w:w="1530" w:type="dxa"/>
            <w:vMerge/>
            <w:tcBorders>
              <w:left w:val="single" w:sz="4" w:space="0" w:color="auto"/>
              <w:bottom w:val="single" w:sz="4" w:space="0" w:color="auto"/>
              <w:right w:val="single" w:sz="4" w:space="0" w:color="auto"/>
            </w:tcBorders>
            <w:shd w:val="clear" w:color="auto" w:fill="auto"/>
            <w:vAlign w:val="center"/>
          </w:tcPr>
          <w:p w14:paraId="01B5F629" w14:textId="77777777" w:rsidR="007E2A79" w:rsidRDefault="007E2A79" w:rsidP="00E300CF">
            <w:pPr>
              <w:pStyle w:val="TableheaderCentered"/>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3CB14236" w14:textId="77777777" w:rsidR="007E2A79" w:rsidRPr="00E850D9" w:rsidRDefault="007E2A79" w:rsidP="00E300CF">
            <w:pPr>
              <w:pStyle w:val="TableheaderCentered"/>
            </w:pPr>
            <w:r w:rsidRPr="00E850D9">
              <w:t>Gross Weight</w:t>
            </w:r>
          </w:p>
          <w:p w14:paraId="7745D7C0" w14:textId="77777777" w:rsidR="007E2A79" w:rsidRDefault="007E2A79" w:rsidP="00E300CF">
            <w:pPr>
              <w:pStyle w:val="TableheaderCentered"/>
            </w:pPr>
            <w:r w:rsidRPr="00E850D9">
              <w:t xml:space="preserve">125,500 </w:t>
            </w:r>
            <w:proofErr w:type="spellStart"/>
            <w:r w:rsidRPr="00E850D9">
              <w:t>lbs</w:t>
            </w:r>
            <w:proofErr w:type="spellEnd"/>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D72D231" w14:textId="77777777" w:rsidR="007E2A79" w:rsidRDefault="007E2A79" w:rsidP="00E300CF">
            <w:pPr>
              <w:pStyle w:val="TableheaderCentered"/>
            </w:pPr>
            <w:r>
              <w:t>Gross Weight</w:t>
            </w:r>
          </w:p>
          <w:p w14:paraId="48F67BF0" w14:textId="77777777" w:rsidR="007E2A79" w:rsidRDefault="007E2A79" w:rsidP="00E300CF">
            <w:pPr>
              <w:pStyle w:val="TableheaderCentered"/>
            </w:pPr>
            <w:r>
              <w:t xml:space="preserve">114,100 </w:t>
            </w:r>
            <w:proofErr w:type="spellStart"/>
            <w:r>
              <w:t>lbs</w:t>
            </w:r>
            <w:proofErr w:type="spellEnd"/>
          </w:p>
        </w:tc>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2FD93BC" w14:textId="77777777" w:rsidR="007E2A79" w:rsidRDefault="007E2A79" w:rsidP="00E300CF">
            <w:pPr>
              <w:pStyle w:val="TableheaderCentered"/>
            </w:pPr>
            <w:r>
              <w:t>Gross Weight</w:t>
            </w:r>
          </w:p>
          <w:p w14:paraId="45195C34" w14:textId="77777777" w:rsidR="007E2A79" w:rsidRDefault="007E2A79" w:rsidP="00E300CF">
            <w:pPr>
              <w:pStyle w:val="TableheaderCentered"/>
            </w:pPr>
            <w:r>
              <w:t xml:space="preserve">92,000 </w:t>
            </w:r>
            <w:proofErr w:type="spellStart"/>
            <w:r>
              <w:t>lbs</w:t>
            </w:r>
            <w:proofErr w:type="spellEnd"/>
          </w:p>
        </w:tc>
        <w:tc>
          <w:tcPr>
            <w:tcW w:w="1170" w:type="dxa"/>
            <w:tcBorders>
              <w:top w:val="single" w:sz="4" w:space="0" w:color="auto"/>
              <w:left w:val="single" w:sz="4" w:space="0" w:color="auto"/>
              <w:bottom w:val="single" w:sz="4" w:space="0" w:color="auto"/>
            </w:tcBorders>
            <w:shd w:val="clear" w:color="auto" w:fill="auto"/>
            <w:vAlign w:val="center"/>
          </w:tcPr>
          <w:p w14:paraId="78F3069C" w14:textId="77777777" w:rsidR="007E2A79" w:rsidRDefault="007E2A79" w:rsidP="00E300CF">
            <w:pPr>
              <w:pStyle w:val="TableheaderCentered"/>
            </w:pPr>
            <w:r>
              <w:t>Gross Weight</w:t>
            </w:r>
          </w:p>
          <w:p w14:paraId="1E519911" w14:textId="77777777" w:rsidR="007E2A79" w:rsidRDefault="007E2A79" w:rsidP="00E300CF">
            <w:pPr>
              <w:pStyle w:val="TableheaderCentered"/>
            </w:pPr>
            <w:r>
              <w:t xml:space="preserve">74,000 </w:t>
            </w:r>
            <w:proofErr w:type="spellStart"/>
            <w:r>
              <w:t>lbs</w:t>
            </w:r>
            <w:proofErr w:type="spellEnd"/>
          </w:p>
        </w:tc>
        <w:tc>
          <w:tcPr>
            <w:tcW w:w="1170" w:type="dxa"/>
            <w:tcBorders>
              <w:top w:val="single" w:sz="4" w:space="0" w:color="auto"/>
              <w:left w:val="single" w:sz="4" w:space="0" w:color="auto"/>
              <w:bottom w:val="single" w:sz="4" w:space="0" w:color="auto"/>
            </w:tcBorders>
            <w:shd w:val="clear" w:color="auto" w:fill="D9D9D9"/>
            <w:vAlign w:val="center"/>
          </w:tcPr>
          <w:p w14:paraId="3B69E789" w14:textId="77777777" w:rsidR="007E2A79" w:rsidRPr="00E300CF" w:rsidRDefault="007E2A79" w:rsidP="00E300CF">
            <w:pPr>
              <w:pStyle w:val="TableheaderCentered"/>
            </w:pPr>
          </w:p>
        </w:tc>
      </w:tr>
      <w:tr w:rsidR="007E2A79" w14:paraId="39879E81" w14:textId="77777777" w:rsidTr="00E06BEF">
        <w:trPr>
          <w:trHeight w:val="288"/>
        </w:trPr>
        <w:tc>
          <w:tcPr>
            <w:tcW w:w="677" w:type="dxa"/>
            <w:tcBorders>
              <w:top w:val="single" w:sz="4" w:space="0" w:color="auto"/>
              <w:bottom w:val="single" w:sz="4" w:space="0" w:color="auto"/>
            </w:tcBorders>
            <w:shd w:val="clear" w:color="auto" w:fill="auto"/>
            <w:vAlign w:val="center"/>
          </w:tcPr>
          <w:p w14:paraId="16D50B72" w14:textId="77777777" w:rsidR="007E2A79" w:rsidRDefault="007E2A79" w:rsidP="00E300CF">
            <w:pPr>
              <w:pStyle w:val="Tabletext"/>
              <w:jc w:val="center"/>
            </w:pPr>
          </w:p>
        </w:tc>
        <w:tc>
          <w:tcPr>
            <w:tcW w:w="871" w:type="dxa"/>
            <w:tcBorders>
              <w:top w:val="single" w:sz="4" w:space="0" w:color="auto"/>
              <w:bottom w:val="single" w:sz="4" w:space="0" w:color="auto"/>
            </w:tcBorders>
            <w:shd w:val="clear" w:color="auto" w:fill="auto"/>
            <w:vAlign w:val="center"/>
          </w:tcPr>
          <w:p w14:paraId="0624CDF6" w14:textId="77777777" w:rsidR="007E2A79" w:rsidRDefault="007E2A79" w:rsidP="00E300CF">
            <w:pPr>
              <w:pStyle w:val="Tabletext"/>
              <w:jc w:val="center"/>
            </w:pPr>
          </w:p>
        </w:tc>
        <w:tc>
          <w:tcPr>
            <w:tcW w:w="990" w:type="dxa"/>
            <w:tcBorders>
              <w:top w:val="single" w:sz="4" w:space="0" w:color="auto"/>
              <w:bottom w:val="single" w:sz="4" w:space="0" w:color="auto"/>
            </w:tcBorders>
            <w:shd w:val="clear" w:color="auto" w:fill="auto"/>
            <w:vAlign w:val="center"/>
          </w:tcPr>
          <w:p w14:paraId="4CFE1D06" w14:textId="77777777" w:rsidR="007E2A79" w:rsidRDefault="007E2A79" w:rsidP="00E300CF">
            <w:pPr>
              <w:pStyle w:val="Tabletext"/>
              <w:jc w:val="center"/>
            </w:pPr>
          </w:p>
        </w:tc>
        <w:tc>
          <w:tcPr>
            <w:tcW w:w="1530" w:type="dxa"/>
            <w:tcBorders>
              <w:top w:val="single" w:sz="4" w:space="0" w:color="auto"/>
              <w:bottom w:val="single" w:sz="4" w:space="0" w:color="auto"/>
              <w:right w:val="single" w:sz="4" w:space="0" w:color="auto"/>
            </w:tcBorders>
            <w:shd w:val="clear" w:color="auto" w:fill="auto"/>
            <w:vAlign w:val="center"/>
          </w:tcPr>
          <w:p w14:paraId="4BAC5408" w14:textId="77777777" w:rsidR="007E2A79" w:rsidRDefault="007E2A79" w:rsidP="00E300CF">
            <w:pPr>
              <w:pStyle w:val="Tabletext"/>
              <w:jc w:val="center"/>
            </w:pPr>
          </w:p>
        </w:tc>
        <w:tc>
          <w:tcPr>
            <w:tcW w:w="5670" w:type="dxa"/>
            <w:gridSpan w:val="5"/>
            <w:tcBorders>
              <w:top w:val="single" w:sz="4" w:space="0" w:color="auto"/>
              <w:left w:val="single" w:sz="4" w:space="0" w:color="auto"/>
              <w:bottom w:val="single" w:sz="4" w:space="0" w:color="auto"/>
            </w:tcBorders>
            <w:shd w:val="clear" w:color="auto" w:fill="E7E6E6"/>
            <w:vAlign w:val="center"/>
          </w:tcPr>
          <w:p w14:paraId="2D20A37B" w14:textId="77777777" w:rsidR="007E2A79" w:rsidRDefault="007E2A79" w:rsidP="00E06BEF">
            <w:pPr>
              <w:pStyle w:val="HiddenTextSpec"/>
              <w:rPr>
                <w:b/>
              </w:rPr>
            </w:pPr>
            <w:r w:rsidRPr="006B1FE5">
              <w:rPr>
                <w:b/>
              </w:rPr>
              <w:t>To be completed by SME</w:t>
            </w:r>
          </w:p>
          <w:p w14:paraId="582C60BA" w14:textId="77777777" w:rsidR="007E2A79" w:rsidRPr="006B1FE5" w:rsidRDefault="007E2A79" w:rsidP="00E06BEF">
            <w:pPr>
              <w:pStyle w:val="HiddenTextSpec"/>
              <w:rPr>
                <w:b/>
              </w:rPr>
            </w:pPr>
            <w:r w:rsidRPr="00466832">
              <w:rPr>
                <w:b/>
              </w:rPr>
              <w:t>Allowed, Allowed with Speed Limit or Not Allowed</w:t>
            </w:r>
          </w:p>
        </w:tc>
      </w:tr>
      <w:tr w:rsidR="007E2A79" w14:paraId="3ADB8652" w14:textId="77777777" w:rsidTr="00E300CF">
        <w:trPr>
          <w:trHeight w:val="288"/>
        </w:trPr>
        <w:tc>
          <w:tcPr>
            <w:tcW w:w="677" w:type="dxa"/>
            <w:tcBorders>
              <w:top w:val="single" w:sz="4" w:space="0" w:color="auto"/>
              <w:bottom w:val="double" w:sz="4" w:space="0" w:color="auto"/>
              <w:right w:val="single" w:sz="4" w:space="0" w:color="auto"/>
            </w:tcBorders>
            <w:shd w:val="clear" w:color="auto" w:fill="auto"/>
            <w:vAlign w:val="center"/>
          </w:tcPr>
          <w:p w14:paraId="22D89A06" w14:textId="77777777" w:rsidR="007E2A79" w:rsidRDefault="007E2A79" w:rsidP="00E300CF">
            <w:pPr>
              <w:pStyle w:val="Tabletext"/>
              <w:jc w:val="center"/>
            </w:pPr>
          </w:p>
        </w:tc>
        <w:tc>
          <w:tcPr>
            <w:tcW w:w="871" w:type="dxa"/>
            <w:tcBorders>
              <w:top w:val="single" w:sz="4" w:space="0" w:color="auto"/>
              <w:left w:val="single" w:sz="4" w:space="0" w:color="auto"/>
              <w:bottom w:val="double" w:sz="4" w:space="0" w:color="auto"/>
              <w:right w:val="single" w:sz="4" w:space="0" w:color="auto"/>
            </w:tcBorders>
            <w:shd w:val="clear" w:color="auto" w:fill="auto"/>
            <w:vAlign w:val="center"/>
          </w:tcPr>
          <w:p w14:paraId="6A99A5E1" w14:textId="77777777" w:rsidR="007E2A79" w:rsidRDefault="007E2A79" w:rsidP="00E300CF">
            <w:pPr>
              <w:pStyle w:val="Tabletext"/>
              <w:jc w:val="center"/>
            </w:pPr>
          </w:p>
        </w:tc>
        <w:tc>
          <w:tcPr>
            <w:tcW w:w="990" w:type="dxa"/>
            <w:tcBorders>
              <w:top w:val="single" w:sz="4" w:space="0" w:color="auto"/>
              <w:left w:val="single" w:sz="4" w:space="0" w:color="auto"/>
              <w:bottom w:val="double" w:sz="4" w:space="0" w:color="auto"/>
              <w:right w:val="single" w:sz="4" w:space="0" w:color="auto"/>
            </w:tcBorders>
            <w:shd w:val="clear" w:color="auto" w:fill="auto"/>
            <w:vAlign w:val="center"/>
          </w:tcPr>
          <w:p w14:paraId="237D9071" w14:textId="77777777" w:rsidR="007E2A79" w:rsidRDefault="007E2A79" w:rsidP="00E300CF">
            <w:pPr>
              <w:pStyle w:val="Tabletext"/>
              <w:jc w:val="center"/>
            </w:pPr>
          </w:p>
        </w:tc>
        <w:tc>
          <w:tcPr>
            <w:tcW w:w="1530" w:type="dxa"/>
            <w:tcBorders>
              <w:top w:val="single" w:sz="4" w:space="0" w:color="auto"/>
              <w:left w:val="single" w:sz="4" w:space="0" w:color="auto"/>
              <w:bottom w:val="double" w:sz="4" w:space="0" w:color="auto"/>
              <w:right w:val="single" w:sz="4" w:space="0" w:color="auto"/>
            </w:tcBorders>
            <w:shd w:val="clear" w:color="auto" w:fill="auto"/>
            <w:vAlign w:val="center"/>
          </w:tcPr>
          <w:p w14:paraId="231B0184" w14:textId="77777777" w:rsidR="007E2A79" w:rsidRDefault="007E2A79" w:rsidP="00E300CF">
            <w:pPr>
              <w:pStyle w:val="Tabletext"/>
              <w:jc w:val="cente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5E15DCD9"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7C65E02" w14:textId="77777777" w:rsidR="007E2A79" w:rsidRPr="00E300CF" w:rsidRDefault="007E2A79" w:rsidP="00E300CF">
            <w:pPr>
              <w:pStyle w:val="Tabletext"/>
              <w:rPr>
                <w:b/>
                <w:bCs/>
              </w:rPr>
            </w:pPr>
          </w:p>
        </w:tc>
        <w:tc>
          <w:tcPr>
            <w:tcW w:w="990" w:type="dxa"/>
            <w:tcBorders>
              <w:top w:val="single" w:sz="4" w:space="0" w:color="auto"/>
              <w:left w:val="single" w:sz="4" w:space="0" w:color="auto"/>
              <w:bottom w:val="double" w:sz="4" w:space="0" w:color="auto"/>
              <w:right w:val="single" w:sz="4" w:space="0" w:color="auto"/>
            </w:tcBorders>
            <w:shd w:val="clear" w:color="auto" w:fill="E7E6E6"/>
            <w:vAlign w:val="center"/>
          </w:tcPr>
          <w:p w14:paraId="601118CA"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right w:val="single" w:sz="4" w:space="0" w:color="auto"/>
            </w:tcBorders>
            <w:shd w:val="clear" w:color="auto" w:fill="E7E6E6"/>
            <w:vAlign w:val="center"/>
          </w:tcPr>
          <w:p w14:paraId="0AF0E1B7" w14:textId="77777777" w:rsidR="007E2A79" w:rsidRPr="00E300CF" w:rsidRDefault="007E2A79" w:rsidP="00E300CF">
            <w:pPr>
              <w:pStyle w:val="Tabletext"/>
              <w:rPr>
                <w:b/>
                <w:bCs/>
              </w:rPr>
            </w:pPr>
          </w:p>
        </w:tc>
        <w:tc>
          <w:tcPr>
            <w:tcW w:w="1170" w:type="dxa"/>
            <w:tcBorders>
              <w:top w:val="single" w:sz="4" w:space="0" w:color="auto"/>
              <w:left w:val="single" w:sz="4" w:space="0" w:color="auto"/>
              <w:bottom w:val="double" w:sz="4" w:space="0" w:color="auto"/>
            </w:tcBorders>
            <w:shd w:val="clear" w:color="auto" w:fill="E7E6E6"/>
            <w:vAlign w:val="center"/>
          </w:tcPr>
          <w:p w14:paraId="560FE546" w14:textId="77777777" w:rsidR="007E2A79" w:rsidRPr="00E300CF" w:rsidRDefault="007E2A79" w:rsidP="00E300CF">
            <w:pPr>
              <w:pStyle w:val="Tabletext"/>
              <w:jc w:val="center"/>
              <w:rPr>
                <w:b/>
                <w:bCs/>
              </w:rPr>
            </w:pPr>
          </w:p>
        </w:tc>
      </w:tr>
    </w:tbl>
    <w:p w14:paraId="409EAA0C" w14:textId="77777777" w:rsidR="007E2A79" w:rsidRPr="00020C7B" w:rsidRDefault="007E2A79" w:rsidP="007E2A79">
      <w:pPr>
        <w:pStyle w:val="HiddenTextSpec"/>
      </w:pPr>
      <w:r w:rsidRPr="00020C7B">
        <w:t>1**************************************************************************************************************************1</w:t>
      </w:r>
    </w:p>
    <w:p w14:paraId="18CDE4EC" w14:textId="3B62D68E" w:rsidR="00C81167" w:rsidRDefault="00C81167" w:rsidP="00C81167">
      <w:pPr>
        <w:pStyle w:val="000Section"/>
      </w:pPr>
      <w:r w:rsidRPr="00B97E4C">
        <w:t>Section 106 – Control of M</w:t>
      </w:r>
      <w:bookmarkEnd w:id="78"/>
      <w:bookmarkEnd w:id="79"/>
      <w:bookmarkEnd w:id="80"/>
      <w:bookmarkEnd w:id="81"/>
      <w:r w:rsidRPr="00B97E4C">
        <w:t>aterial</w:t>
      </w:r>
      <w:bookmarkEnd w:id="82"/>
      <w:bookmarkEnd w:id="83"/>
    </w:p>
    <w:p w14:paraId="5E8809F6" w14:textId="77777777" w:rsidR="004F0EDF" w:rsidRDefault="004F0EDF" w:rsidP="004F0EDF">
      <w:pPr>
        <w:pStyle w:val="HiddenTextSpec"/>
      </w:pPr>
      <w:r>
        <w:t>1**************************************************************************************************************************1</w:t>
      </w:r>
    </w:p>
    <w:p w14:paraId="23F2FEE8" w14:textId="214550FE" w:rsidR="004F0EDF" w:rsidRPr="0010200C" w:rsidRDefault="004F0EDF" w:rsidP="0010200C">
      <w:pPr>
        <w:pStyle w:val="HiddenTextSpec"/>
      </w:pPr>
      <w:r w:rsidRPr="0010200C">
        <w:lastRenderedPageBreak/>
        <w:t>BDC20S-</w:t>
      </w:r>
      <w:r w:rsidR="0010200C" w:rsidRPr="0010200C">
        <w:t>14</w:t>
      </w:r>
      <w:r w:rsidRPr="0010200C">
        <w:t xml:space="preserve"> dated </w:t>
      </w:r>
      <w:r w:rsidR="0010200C" w:rsidRPr="0010200C">
        <w:t>Oct</w:t>
      </w:r>
      <w:r w:rsidRPr="0010200C">
        <w:t xml:space="preserve"> </w:t>
      </w:r>
      <w:r w:rsidR="0010200C" w:rsidRPr="0010200C">
        <w:t>09</w:t>
      </w:r>
      <w:r w:rsidRPr="0010200C">
        <w:t>, 2020</w:t>
      </w:r>
    </w:p>
    <w:p w14:paraId="0F6A97CA" w14:textId="77777777" w:rsidR="004F0EDF" w:rsidRPr="0010200C" w:rsidRDefault="004F0EDF" w:rsidP="0010200C">
      <w:pPr>
        <w:pStyle w:val="Instruction"/>
        <w:widowControl w:val="0"/>
      </w:pPr>
      <w:r w:rsidRPr="0010200C">
        <w:t>THE SECTION HEADING IS CHANGED TO:</w:t>
      </w:r>
    </w:p>
    <w:p w14:paraId="52DECCE6" w14:textId="2FA02075" w:rsidR="004F0EDF" w:rsidRDefault="009A4CAD" w:rsidP="004F0EDF">
      <w:pPr>
        <w:pStyle w:val="000Section"/>
      </w:pPr>
      <w:r>
        <w:t>Section</w:t>
      </w:r>
      <w:r w:rsidR="004F0EDF" w:rsidRPr="004F0EDF">
        <w:t xml:space="preserve"> 106 – C</w:t>
      </w:r>
      <w:r>
        <w:t>ontrol of</w:t>
      </w:r>
      <w:r w:rsidR="004F0EDF" w:rsidRPr="004F0EDF">
        <w:t xml:space="preserve"> M</w:t>
      </w:r>
      <w:r>
        <w:t>aterial</w:t>
      </w:r>
      <w:r w:rsidR="004F0EDF" w:rsidRPr="004F0EDF">
        <w:t xml:space="preserve"> </w:t>
      </w:r>
      <w:r>
        <w:t>and</w:t>
      </w:r>
      <w:r w:rsidR="004F0EDF" w:rsidRPr="004F0EDF">
        <w:t xml:space="preserve"> E</w:t>
      </w:r>
      <w:r>
        <w:t>quipment</w:t>
      </w:r>
    </w:p>
    <w:p w14:paraId="03A9FA7C" w14:textId="77777777" w:rsidR="0010200C" w:rsidRDefault="0010200C" w:rsidP="0010200C">
      <w:pPr>
        <w:pStyle w:val="HiddenTextSpec"/>
      </w:pPr>
      <w:r>
        <w:t>1**************************************************************************************************************************1</w:t>
      </w:r>
    </w:p>
    <w:p w14:paraId="48677A6E" w14:textId="77777777" w:rsidR="004F0EDF" w:rsidRPr="0010200C" w:rsidRDefault="004F0EDF" w:rsidP="0010200C">
      <w:pPr>
        <w:pStyle w:val="00000Subsection"/>
      </w:pPr>
      <w:bookmarkStart w:id="93" w:name="_Toc146006054"/>
      <w:bookmarkStart w:id="94" w:name="_Toc159593431"/>
      <w:bookmarkStart w:id="95" w:name="_Toc171911000"/>
      <w:bookmarkStart w:id="96" w:name="_Toc175377524"/>
      <w:bookmarkStart w:id="97" w:name="_Toc175470421"/>
      <w:bookmarkStart w:id="98" w:name="_Toc501716725"/>
      <w:bookmarkStart w:id="99" w:name="_Toc45604850"/>
      <w:proofErr w:type="gramStart"/>
      <w:r w:rsidRPr="0010200C">
        <w:t>106.01  Source</w:t>
      </w:r>
      <w:proofErr w:type="gramEnd"/>
      <w:r w:rsidRPr="0010200C">
        <w:t xml:space="preserve"> of Supply and Quality Requirements</w:t>
      </w:r>
      <w:bookmarkEnd w:id="93"/>
      <w:bookmarkEnd w:id="94"/>
      <w:bookmarkEnd w:id="95"/>
      <w:bookmarkEnd w:id="96"/>
      <w:bookmarkEnd w:id="97"/>
      <w:bookmarkEnd w:id="98"/>
      <w:bookmarkEnd w:id="99"/>
    </w:p>
    <w:p w14:paraId="14395673" w14:textId="77777777" w:rsidR="0010200C" w:rsidRDefault="0010200C" w:rsidP="0010200C">
      <w:pPr>
        <w:pStyle w:val="HiddenTextSpec"/>
      </w:pPr>
      <w:r>
        <w:t>1**************************************************************************************************************************1</w:t>
      </w:r>
    </w:p>
    <w:p w14:paraId="77A41433"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6CA7D59F" w14:textId="77777777" w:rsidR="00BF3CAC" w:rsidRPr="0010200C" w:rsidRDefault="00BF3CAC" w:rsidP="00BF3CAC">
      <w:pPr>
        <w:pStyle w:val="HiddenTextSpec"/>
      </w:pPr>
      <w:r w:rsidRPr="0010200C">
        <w:t>BDC2</w:t>
      </w:r>
      <w:r>
        <w:t>1</w:t>
      </w:r>
      <w:r w:rsidRPr="0010200C">
        <w:t>S-</w:t>
      </w:r>
      <w:r>
        <w:t>0</w:t>
      </w:r>
      <w:r w:rsidRPr="0010200C">
        <w:t xml:space="preserve">4 dated </w:t>
      </w:r>
      <w:r>
        <w:t>AUG</w:t>
      </w:r>
      <w:r w:rsidRPr="0010200C">
        <w:t xml:space="preserve"> </w:t>
      </w:r>
      <w:r>
        <w:t>23</w:t>
      </w:r>
      <w:r w:rsidRPr="0010200C">
        <w:t>, 202</w:t>
      </w:r>
      <w:r>
        <w:t>1</w:t>
      </w:r>
    </w:p>
    <w:p w14:paraId="7DBB2095" w14:textId="77777777" w:rsidR="00BF3CAC" w:rsidRPr="0010200C" w:rsidRDefault="00BF3CAC" w:rsidP="00BF3CAC">
      <w:pPr>
        <w:pStyle w:val="HiddenTextSpec"/>
      </w:pPr>
    </w:p>
    <w:p w14:paraId="0EDDDCA8" w14:textId="77777777" w:rsidR="00BF3CAC" w:rsidRDefault="00BF3CAC" w:rsidP="00BC2877">
      <w:pPr>
        <w:pStyle w:val="Instruction"/>
        <w:widowControl w:val="0"/>
      </w:pPr>
      <w:r>
        <w:t>the first paragraph</w:t>
      </w:r>
      <w:r w:rsidRPr="00022959">
        <w:t xml:space="preserve"> IS </w:t>
      </w:r>
      <w:r>
        <w:t>changed to:</w:t>
      </w:r>
      <w:r w:rsidRPr="00212EE4">
        <w:t xml:space="preserve"> </w:t>
      </w:r>
    </w:p>
    <w:p w14:paraId="7066DB7D" w14:textId="77777777" w:rsidR="00BF3CAC" w:rsidRPr="00212EE4" w:rsidRDefault="00BF3CAC" w:rsidP="00BC2877">
      <w:pPr>
        <w:pStyle w:val="Paragraph"/>
      </w:pPr>
      <w:r w:rsidRPr="00212EE4">
        <w:t xml:space="preserve">Ensure that materials furnished for the Project are new, unless otherwise specified in the </w:t>
      </w:r>
      <w:r w:rsidRPr="001918D0">
        <w:t>C</w:t>
      </w:r>
      <w:r w:rsidRPr="00212EE4">
        <w:t>ontract</w:t>
      </w:r>
      <w:proofErr w:type="gramStart"/>
      <w:r w:rsidRPr="00212EE4">
        <w:t xml:space="preserve">.  </w:t>
      </w:r>
      <w:proofErr w:type="gramEnd"/>
      <w:r w:rsidRPr="00212EE4">
        <w:t>Comply with 2 CFR 200.32</w:t>
      </w:r>
      <w:r>
        <w:t>3 –</w:t>
      </w:r>
      <w:r w:rsidRPr="00212EE4">
        <w:t xml:space="preserve"> Procurement of </w:t>
      </w:r>
      <w:r w:rsidRPr="00644E9F">
        <w:t>recovered materials</w:t>
      </w:r>
      <w:r w:rsidRPr="001918D0">
        <w:t>, ensuring that materials furnished for the Project contain</w:t>
      </w:r>
      <w:r>
        <w:t>,</w:t>
      </w:r>
      <w:r w:rsidRPr="001918D0">
        <w:t xml:space="preserve"> “</w:t>
      </w:r>
      <w:r w:rsidRPr="00212EE4">
        <w:t>the highest percentage of recovered materials practicable</w:t>
      </w:r>
      <w:bookmarkStart w:id="100" w:name="_Hlk78873831"/>
      <w:r>
        <w:t>,</w:t>
      </w:r>
      <w:bookmarkEnd w:id="100"/>
      <w:r w:rsidRPr="00212EE4">
        <w:t>” where the purchase price of the covered item listed exceeds $10,000</w:t>
      </w:r>
      <w:proofErr w:type="gramStart"/>
      <w:r w:rsidRPr="00212EE4">
        <w:t xml:space="preserve">.  </w:t>
      </w:r>
      <w:proofErr w:type="gramEnd"/>
      <w:r w:rsidRPr="00212EE4">
        <w:t xml:space="preserve">Use materials that conform to the requirements of the </w:t>
      </w:r>
      <w:r w:rsidRPr="001A48EE">
        <w:t>C</w:t>
      </w:r>
      <w:r w:rsidRPr="00212EE4">
        <w:t>ontract</w:t>
      </w:r>
      <w:proofErr w:type="gramStart"/>
      <w:r w:rsidRPr="00212EE4">
        <w:t xml:space="preserve">.  </w:t>
      </w:r>
      <w:proofErr w:type="gramEnd"/>
      <w:r w:rsidRPr="00212EE4">
        <w:t>When required by the Contract, use only products and suppliers listed on the QPL</w:t>
      </w:r>
      <w:proofErr w:type="gramStart"/>
      <w:r w:rsidRPr="00212EE4">
        <w:t xml:space="preserve">.  </w:t>
      </w:r>
      <w:proofErr w:type="gramEnd"/>
      <w:r w:rsidRPr="00212EE4">
        <w:t xml:space="preserve">Use sources of materials that have been approved by the Department on a Materials Questionnaire as specified in </w:t>
      </w:r>
      <w:hyperlink w:anchor="s10604" w:history="1">
        <w:r w:rsidRPr="00212EE4">
          <w:t>106.04</w:t>
        </w:r>
      </w:hyperlink>
      <w:r w:rsidRPr="00212EE4">
        <w:t>.</w:t>
      </w:r>
    </w:p>
    <w:p w14:paraId="34FF4F09"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4F4D47D" w14:textId="77777777" w:rsidR="00BF3CAC" w:rsidRDefault="00BF3CAC" w:rsidP="00BF3CAC">
      <w:pPr>
        <w:pStyle w:val="Blankline"/>
      </w:pPr>
    </w:p>
    <w:p w14:paraId="4E3261CA"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76B62B14" w14:textId="74DD145E" w:rsidR="0010200C" w:rsidRPr="0010200C" w:rsidRDefault="0010200C" w:rsidP="0010200C">
      <w:pPr>
        <w:pStyle w:val="HiddenTextSpec"/>
      </w:pPr>
      <w:r w:rsidRPr="0010200C">
        <w:t>BDC20S-14 dated Oct 09, 2020</w:t>
      </w:r>
    </w:p>
    <w:p w14:paraId="7DCFA7C0" w14:textId="77777777" w:rsidR="0010200C" w:rsidRPr="0010200C" w:rsidRDefault="0010200C" w:rsidP="0010200C">
      <w:pPr>
        <w:pStyle w:val="HiddenTextSpec"/>
      </w:pPr>
    </w:p>
    <w:p w14:paraId="44D0B6DC" w14:textId="161BA318" w:rsidR="004F0EDF" w:rsidRPr="0010200C" w:rsidRDefault="004F0EDF" w:rsidP="0010200C">
      <w:pPr>
        <w:pStyle w:val="Instruction"/>
        <w:widowControl w:val="0"/>
      </w:pPr>
      <w:r w:rsidRPr="0010200C">
        <w:t>THE FOLLOWING IS ADDED TO THE END OF THE SUBSECTION:</w:t>
      </w:r>
    </w:p>
    <w:p w14:paraId="1603FB27" w14:textId="6C325C35" w:rsidR="004F0EDF" w:rsidRDefault="004F0EDF" w:rsidP="0010200C">
      <w:pPr>
        <w:pStyle w:val="Paragraph"/>
      </w:pPr>
      <w:r w:rsidRPr="00AC0D09">
        <w:t>For telecommunication and video surveillance services or equipment a certification is required to confirm that the telecommunication and video surveillance services or equipment are not from companies as listed in 2 CFR 200.216. Ensure that the certification includes the statement that all telecommunication and video surveillance services or equipment proposed in this project are not produced by companies as listed in 2 CFR 200.216.</w:t>
      </w:r>
    </w:p>
    <w:p w14:paraId="2F77145F" w14:textId="77777777" w:rsidR="00BF3CAC" w:rsidRDefault="00BF3CAC" w:rsidP="00BF3CAC">
      <w:pPr>
        <w:pStyle w:val="HiddenTextSpec"/>
        <w:tabs>
          <w:tab w:val="left" w:pos="1440"/>
          <w:tab w:val="left" w:pos="2700"/>
        </w:tabs>
      </w:pPr>
      <w:r>
        <w:t>2</w:t>
      </w:r>
      <w:r w:rsidRPr="00B15231">
        <w:t>***********</w:t>
      </w:r>
      <w:r>
        <w:t>*********</w:t>
      </w:r>
      <w:r w:rsidRPr="00B15231">
        <w:t>*****</w:t>
      </w:r>
      <w:r>
        <w:t>***********************************</w:t>
      </w:r>
      <w:r w:rsidRPr="00B15231">
        <w:t>**************************</w:t>
      </w:r>
      <w:r>
        <w:t>2</w:t>
      </w:r>
    </w:p>
    <w:p w14:paraId="101964EC" w14:textId="26D2FF8E" w:rsidR="0010200C" w:rsidRDefault="0010200C" w:rsidP="0010200C">
      <w:pPr>
        <w:pStyle w:val="HiddenTextSpec"/>
      </w:pPr>
      <w:r>
        <w:t>1**************************************************************************************************************************1</w:t>
      </w:r>
    </w:p>
    <w:p w14:paraId="2DD3F027" w14:textId="77777777" w:rsidR="0065002F" w:rsidRPr="00B97E4C" w:rsidRDefault="0065002F" w:rsidP="0065002F">
      <w:pPr>
        <w:pStyle w:val="00000Subsection"/>
      </w:pPr>
      <w:bookmarkStart w:id="101" w:name="_Toc146006055"/>
      <w:bookmarkStart w:id="102" w:name="_Toc159593432"/>
      <w:bookmarkStart w:id="103" w:name="_Toc171911001"/>
      <w:bookmarkStart w:id="104" w:name="_Toc175377525"/>
      <w:bookmarkStart w:id="105" w:name="_Toc175470422"/>
      <w:bookmarkStart w:id="106" w:name="_Toc176675978"/>
      <w:proofErr w:type="gramStart"/>
      <w:r w:rsidRPr="00B97E4C">
        <w:t>106.02  Department</w:t>
      </w:r>
      <w:proofErr w:type="gramEnd"/>
      <w:r w:rsidRPr="00B97E4C">
        <w:t>-Furnished Material</w:t>
      </w:r>
      <w:bookmarkEnd w:id="101"/>
      <w:bookmarkEnd w:id="102"/>
      <w:bookmarkEnd w:id="103"/>
      <w:bookmarkEnd w:id="104"/>
      <w:bookmarkEnd w:id="105"/>
      <w:bookmarkEnd w:id="106"/>
    </w:p>
    <w:p w14:paraId="36B0C769" w14:textId="77777777" w:rsidR="00523F39" w:rsidRPr="001577BF" w:rsidRDefault="00523F39" w:rsidP="00523F39">
      <w:pPr>
        <w:pStyle w:val="HiddenTextSpec"/>
      </w:pPr>
      <w:r w:rsidRPr="001577BF">
        <w:t>1*************</w:t>
      </w:r>
      <w:r>
        <w:t>********************</w:t>
      </w:r>
      <w:r w:rsidRPr="001577BF">
        <w:t>*****************************************************************************************1</w:t>
      </w:r>
    </w:p>
    <w:p w14:paraId="36DEC64F" w14:textId="77777777" w:rsidR="0065002F" w:rsidRDefault="002537DF" w:rsidP="0065002F">
      <w:pPr>
        <w:pStyle w:val="HiddenTextSpec"/>
      </w:pPr>
      <w:r>
        <w:t>include</w:t>
      </w:r>
      <w:r w:rsidR="0065002F">
        <w:t xml:space="preserve"> the type of materials and </w:t>
      </w:r>
      <w:r w:rsidR="00335C5F">
        <w:t xml:space="preserve">their </w:t>
      </w:r>
      <w:r w:rsidR="0065002F">
        <w:t>location</w:t>
      </w:r>
    </w:p>
    <w:p w14:paraId="1B6AA343" w14:textId="77777777" w:rsidR="00E01A2F" w:rsidRDefault="00E01A2F" w:rsidP="0065002F">
      <w:pPr>
        <w:pStyle w:val="HiddenTextSpec"/>
      </w:pPr>
    </w:p>
    <w:p w14:paraId="6505FDA8" w14:textId="77777777" w:rsidR="00523F39" w:rsidRPr="001577BF" w:rsidRDefault="00523F39" w:rsidP="00523F39">
      <w:pPr>
        <w:pStyle w:val="HiddenTextSpec"/>
      </w:pPr>
      <w:bookmarkStart w:id="107" w:name="_Toc146006067"/>
      <w:bookmarkStart w:id="108" w:name="_Toc159593439"/>
      <w:bookmarkStart w:id="109" w:name="_Toc171911008"/>
      <w:bookmarkStart w:id="110" w:name="_Toc175377532"/>
      <w:bookmarkStart w:id="111" w:name="_Toc175470429"/>
      <w:bookmarkStart w:id="112" w:name="_Toc176675985"/>
      <w:r w:rsidRPr="001577BF">
        <w:t>1*************</w:t>
      </w:r>
      <w:r>
        <w:t>********************</w:t>
      </w:r>
      <w:r w:rsidRPr="001577BF">
        <w:t>*****************************************************************************************1</w:t>
      </w:r>
    </w:p>
    <w:p w14:paraId="31E0F857" w14:textId="6E1BE8F3" w:rsidR="00FC5378" w:rsidRDefault="00FC5378" w:rsidP="00FC5378">
      <w:pPr>
        <w:pStyle w:val="00000Subsection"/>
      </w:pPr>
      <w:bookmarkStart w:id="113" w:name="_Toc146006056"/>
      <w:bookmarkStart w:id="114" w:name="_Toc159593433"/>
      <w:bookmarkStart w:id="115" w:name="_Toc171911002"/>
      <w:bookmarkStart w:id="116" w:name="_Toc175377526"/>
      <w:bookmarkStart w:id="117" w:name="_Toc175470423"/>
      <w:bookmarkStart w:id="118" w:name="_Toc182749723"/>
      <w:bookmarkStart w:id="119" w:name="_Toc88381130"/>
      <w:bookmarkStart w:id="120" w:name="_Toc142048591"/>
      <w:bookmarkStart w:id="121" w:name="_Toc175378586"/>
      <w:bookmarkStart w:id="122" w:name="_Toc175471484"/>
      <w:bookmarkStart w:id="123" w:name="_Toc182750788"/>
      <w:proofErr w:type="gramStart"/>
      <w:r w:rsidRPr="00B97E4C">
        <w:t>106.03  Foreign</w:t>
      </w:r>
      <w:proofErr w:type="gramEnd"/>
      <w:r w:rsidRPr="00B97E4C">
        <w:t xml:space="preserve"> Materials</w:t>
      </w:r>
      <w:bookmarkEnd w:id="113"/>
      <w:bookmarkEnd w:id="114"/>
      <w:bookmarkEnd w:id="115"/>
      <w:bookmarkEnd w:id="116"/>
      <w:bookmarkEnd w:id="117"/>
      <w:bookmarkEnd w:id="118"/>
    </w:p>
    <w:p w14:paraId="34F19094" w14:textId="77777777" w:rsidR="00867902" w:rsidRDefault="00867902" w:rsidP="00867902">
      <w:pPr>
        <w:pStyle w:val="HiddenTextSpec"/>
      </w:pPr>
      <w:r>
        <w:t>1**************************************************************************************************************************1</w:t>
      </w:r>
    </w:p>
    <w:p w14:paraId="32445642" w14:textId="77777777" w:rsidR="00867902" w:rsidRPr="0010200C" w:rsidRDefault="00867902" w:rsidP="00867902">
      <w:pPr>
        <w:pStyle w:val="HiddenTextSpec"/>
      </w:pPr>
      <w:r w:rsidRPr="0010200C">
        <w:t>BDC20S-14 dated Oct 09, 2020</w:t>
      </w:r>
    </w:p>
    <w:p w14:paraId="02ADE950" w14:textId="77777777" w:rsidR="00867902" w:rsidRPr="0010200C" w:rsidRDefault="00867902" w:rsidP="00867902">
      <w:pPr>
        <w:pStyle w:val="HiddenTextSpec"/>
      </w:pPr>
    </w:p>
    <w:p w14:paraId="2FFF1BD2" w14:textId="77777777" w:rsidR="00867902" w:rsidRPr="00867902" w:rsidRDefault="00867902" w:rsidP="00867902">
      <w:pPr>
        <w:pStyle w:val="Instruction"/>
        <w:widowControl w:val="0"/>
      </w:pPr>
      <w:r w:rsidRPr="00AC0D09">
        <w:t>THE SUBSECTION HEADING IS CHANGED TO:</w:t>
      </w:r>
    </w:p>
    <w:p w14:paraId="1E0F5ACE" w14:textId="73E48F68" w:rsidR="00867902" w:rsidRPr="00D000B8" w:rsidRDefault="00867902" w:rsidP="0035320D">
      <w:pPr>
        <w:pStyle w:val="00000Subsection"/>
      </w:pPr>
      <w:proofErr w:type="gramStart"/>
      <w:r w:rsidRPr="00AC0D09">
        <w:t>106.03  F</w:t>
      </w:r>
      <w:r w:rsidR="009A4CAD">
        <w:t>oreign</w:t>
      </w:r>
      <w:proofErr w:type="gramEnd"/>
      <w:r w:rsidR="009A4CAD">
        <w:t xml:space="preserve"> Materials and </w:t>
      </w:r>
      <w:r w:rsidR="009A4CAD" w:rsidRPr="00D000B8">
        <w:t>Equipment</w:t>
      </w:r>
    </w:p>
    <w:p w14:paraId="44ED6EDF" w14:textId="77777777" w:rsidR="00867902" w:rsidRDefault="00867902" w:rsidP="00867902">
      <w:pPr>
        <w:pStyle w:val="HiddenTextSpec"/>
      </w:pPr>
      <w:r>
        <w:t>1**************************************************************************************************************************1</w:t>
      </w:r>
    </w:p>
    <w:p w14:paraId="5E04900C" w14:textId="77777777" w:rsidR="00867902" w:rsidRPr="00B15231" w:rsidRDefault="00867902" w:rsidP="00867902">
      <w:pPr>
        <w:pStyle w:val="HiddenTextSpec"/>
        <w:tabs>
          <w:tab w:val="left" w:pos="1440"/>
          <w:tab w:val="left" w:pos="2700"/>
        </w:tabs>
      </w:pPr>
      <w:r>
        <w:t>2</w:t>
      </w:r>
      <w:r w:rsidRPr="00B15231">
        <w:t>***********</w:t>
      </w:r>
      <w:r>
        <w:t>*********</w:t>
      </w:r>
      <w:r w:rsidRPr="00B15231">
        <w:t>*****</w:t>
      </w:r>
      <w:r>
        <w:t>***********************************</w:t>
      </w:r>
      <w:r w:rsidRPr="00B15231">
        <w:t>**************************</w:t>
      </w:r>
      <w:r>
        <w:t>2</w:t>
      </w:r>
    </w:p>
    <w:p w14:paraId="0FFE439D" w14:textId="77777777" w:rsidR="009026CA" w:rsidRPr="00B97E4C" w:rsidRDefault="009026CA" w:rsidP="009026CA">
      <w:pPr>
        <w:pStyle w:val="11paragraph"/>
      </w:pPr>
      <w:r w:rsidRPr="00B97E4C">
        <w:rPr>
          <w:b/>
        </w:rPr>
        <w:t>1.</w:t>
      </w:r>
      <w:r w:rsidRPr="00B97E4C">
        <w:rPr>
          <w:b/>
        </w:rPr>
        <w:tab/>
        <w:t>Wholly State</w:t>
      </w:r>
      <w:r w:rsidR="008C1B51">
        <w:rPr>
          <w:b/>
        </w:rPr>
        <w:t xml:space="preserve"> </w:t>
      </w:r>
      <w:r w:rsidRPr="00B97E4C">
        <w:rPr>
          <w:b/>
        </w:rPr>
        <w:t>Funded Projects</w:t>
      </w:r>
    </w:p>
    <w:p w14:paraId="287489DF" w14:textId="77777777" w:rsidR="00CF7F73" w:rsidRPr="00573A87" w:rsidRDefault="00CF7F73" w:rsidP="00CF7F73">
      <w:pPr>
        <w:pStyle w:val="HiddenTextSpec"/>
      </w:pPr>
      <w:r w:rsidRPr="00573A87">
        <w:t>FOR A WHOLLY STATE-FUNDED PROJECT WHICH HAS FEDERAL FUNDS IN AN ASSOCIATED PROJECT COVERED BY THE SAME NEPA</w:t>
      </w:r>
      <w:r>
        <w:t xml:space="preserve"> </w:t>
      </w:r>
      <w:r w:rsidRPr="00573A87">
        <w:t>(National Environmental Policy Act) DOCUMENT, INCLUDE THE FOLLOWING:</w:t>
      </w:r>
    </w:p>
    <w:p w14:paraId="19D9ED75" w14:textId="77777777" w:rsidR="00CF7F73" w:rsidRDefault="00CF7F73" w:rsidP="00CF7F73">
      <w:pPr>
        <w:pStyle w:val="HiddenTextSpec"/>
      </w:pPr>
    </w:p>
    <w:p w14:paraId="587752E1" w14:textId="77777777" w:rsidR="00CF7F73" w:rsidRDefault="00CF7F73" w:rsidP="00CF7F73">
      <w:pPr>
        <w:pStyle w:val="HiddenTextSpec"/>
        <w:rPr>
          <w:b/>
        </w:rPr>
      </w:pPr>
      <w:r w:rsidRPr="009139EE">
        <w:rPr>
          <w:b/>
        </w:rPr>
        <w:t>sme contact – project manager</w:t>
      </w:r>
    </w:p>
    <w:p w14:paraId="74B37679" w14:textId="77777777" w:rsidR="002C2367" w:rsidRPr="009139EE" w:rsidRDefault="002C2367" w:rsidP="00CF7F73">
      <w:pPr>
        <w:pStyle w:val="HiddenTextSpec"/>
        <w:rPr>
          <w:b/>
        </w:rPr>
      </w:pPr>
    </w:p>
    <w:p w14:paraId="23D50003" w14:textId="77777777" w:rsidR="00CF7F73" w:rsidRPr="00BC5053" w:rsidRDefault="00CF7F73" w:rsidP="00CF7F73">
      <w:pPr>
        <w:pStyle w:val="Instruction"/>
        <w:widowControl w:val="0"/>
      </w:pPr>
      <w:r w:rsidRPr="00BC5053">
        <w:t>the entire text IS changed to:</w:t>
      </w:r>
    </w:p>
    <w:p w14:paraId="3D6E36E7" w14:textId="77777777" w:rsidR="00CF7F73" w:rsidRDefault="00CF7F73" w:rsidP="0002551A">
      <w:pPr>
        <w:pStyle w:val="12paragraph"/>
      </w:pPr>
      <w:r>
        <w:t xml:space="preserve">Due to the requirements of MAP-21 </w:t>
      </w:r>
      <w:r w:rsidRPr="00EA09DB">
        <w:t>(Moving Ahead for Progress in the 21st Century Act)</w:t>
      </w:r>
      <w:r>
        <w:t>, comply with the Federal Aid Project requirements specified under Subpart 2.</w:t>
      </w:r>
    </w:p>
    <w:bookmarkEnd w:id="119"/>
    <w:bookmarkEnd w:id="120"/>
    <w:bookmarkEnd w:id="121"/>
    <w:bookmarkEnd w:id="122"/>
    <w:bookmarkEnd w:id="123"/>
    <w:p w14:paraId="0A96F05B" w14:textId="17C3A37C"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47637B40" w14:textId="55D67C71" w:rsidR="00867902" w:rsidRDefault="00867902" w:rsidP="00BF4DD0">
      <w:pPr>
        <w:pStyle w:val="Blankline"/>
      </w:pPr>
    </w:p>
    <w:p w14:paraId="524FA5A5" w14:textId="77777777"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7C56C7CF" w14:textId="77777777" w:rsidR="00867902" w:rsidRPr="0010200C" w:rsidRDefault="00867902" w:rsidP="00867902">
      <w:pPr>
        <w:pStyle w:val="HiddenTextSpec"/>
      </w:pPr>
      <w:r w:rsidRPr="0010200C">
        <w:t>BDC20S-14 dated Oct 09, 2020</w:t>
      </w:r>
    </w:p>
    <w:p w14:paraId="283C5DD1" w14:textId="77777777" w:rsidR="00867902" w:rsidRPr="0010200C" w:rsidRDefault="00867902" w:rsidP="00867902">
      <w:pPr>
        <w:pStyle w:val="HiddenTextSpec"/>
      </w:pPr>
    </w:p>
    <w:p w14:paraId="4BC97B21" w14:textId="77777777" w:rsidR="00867902" w:rsidRPr="00AC0D09" w:rsidRDefault="00867902" w:rsidP="006A5165">
      <w:pPr>
        <w:pStyle w:val="Instruction"/>
      </w:pPr>
      <w:bookmarkStart w:id="124" w:name="_Hlk49849549"/>
      <w:r w:rsidRPr="00AC0D09">
        <w:t>THE FOLLOWING IS ADDED TO THE END OF THE SUBSECTION:</w:t>
      </w:r>
    </w:p>
    <w:bookmarkEnd w:id="124"/>
    <w:p w14:paraId="0B858685" w14:textId="77777777" w:rsidR="00867902" w:rsidRPr="00AC0D09" w:rsidRDefault="00867902" w:rsidP="00BF4DD0">
      <w:pPr>
        <w:pStyle w:val="Paragraph"/>
      </w:pPr>
      <w:r w:rsidRPr="00AC0D09">
        <w:t>Comply with 2 CFR 200.216 Prohibition on Certain Telecommunication and Video Surveillance Services or Equipment.</w:t>
      </w:r>
    </w:p>
    <w:p w14:paraId="1C865484" w14:textId="203A6A0D" w:rsidR="00867902" w:rsidRPr="00AC0D09" w:rsidRDefault="00867902" w:rsidP="00BF4DD0">
      <w:pPr>
        <w:pStyle w:val="Paragraph"/>
      </w:pPr>
      <w:r w:rsidRPr="00AC0D09">
        <w:t>Do not provide Telecommunications equipment produced by Huawei Technologies Company or ZTE Corporation (or any subsidiary or affiliate of such entities)</w:t>
      </w:r>
      <w:proofErr w:type="gramStart"/>
      <w:r w:rsidRPr="00AC0D09">
        <w:t xml:space="preserve">.  </w:t>
      </w:r>
      <w:proofErr w:type="gramEnd"/>
      <w:r w:rsidRPr="00AC0D09">
        <w:t>Do not provide video surveillance and telecommunications equipment produced by Hytera Communications C</w:t>
      </w:r>
      <w:r w:rsidR="009A4CAD">
        <w:t xml:space="preserve">orporation, </w:t>
      </w:r>
      <w:proofErr w:type="spellStart"/>
      <w:r w:rsidR="009A4CAD">
        <w:t>Hanghzou</w:t>
      </w:r>
      <w:proofErr w:type="spellEnd"/>
      <w:r w:rsidR="009A4CAD">
        <w:t xml:space="preserve"> Hikvision </w:t>
      </w:r>
      <w:r w:rsidRPr="00AC0D09">
        <w:t>Digital Technology Company, or Dahua Technology Company (or any subsidiary or affiliate of such entities)</w:t>
      </w:r>
      <w:proofErr w:type="gramStart"/>
      <w:r w:rsidRPr="00AC0D09">
        <w:t xml:space="preserve">.  </w:t>
      </w:r>
      <w:proofErr w:type="gramEnd"/>
      <w:r w:rsidRPr="00AC0D09">
        <w:t>Do not provide Telecommunications or video surveillance services provided by such entities or using such equipment.</w:t>
      </w:r>
    </w:p>
    <w:p w14:paraId="68650845" w14:textId="77777777" w:rsidR="00867902" w:rsidRPr="00AC0D09" w:rsidRDefault="00867902" w:rsidP="00BF4DD0">
      <w:pPr>
        <w:pStyle w:val="Paragraph"/>
      </w:pPr>
      <w:r w:rsidRPr="00AC0D09">
        <w:t>Do not provide Telecommunications or video surveillance equipment or services produced or provided by an entity that the Secretary of Defense, in consultation with the director of the National Intelligence or the Director of the Federal Bureau of Investigation, reasonably believes to be an entity owned or controlled by, or otherwise connected to, the government of a covered foreign country.</w:t>
      </w:r>
    </w:p>
    <w:p w14:paraId="06FB2160" w14:textId="53174891" w:rsidR="00867902" w:rsidRPr="00AC0D09" w:rsidRDefault="00867902" w:rsidP="00BF4DD0">
      <w:pPr>
        <w:pStyle w:val="Paragraph"/>
      </w:pPr>
      <w:r w:rsidRPr="00AC0D09">
        <w:t>Do not provide any equipment assembled by others that has an integral component that was manufactured and supplied by</w:t>
      </w:r>
      <w:r w:rsidR="009A4CAD">
        <w:t xml:space="preserve"> the aforementioned companies.</w:t>
      </w:r>
    </w:p>
    <w:p w14:paraId="25E33181" w14:textId="77777777" w:rsidR="00867902" w:rsidRDefault="00867902" w:rsidP="00867902">
      <w:pPr>
        <w:pStyle w:val="HiddenTextSpec"/>
        <w:tabs>
          <w:tab w:val="left" w:pos="1440"/>
          <w:tab w:val="left" w:pos="2700"/>
        </w:tabs>
      </w:pPr>
      <w:r>
        <w:t>2</w:t>
      </w:r>
      <w:r w:rsidRPr="00B15231">
        <w:t>***********</w:t>
      </w:r>
      <w:r>
        <w:t>*********</w:t>
      </w:r>
      <w:r w:rsidRPr="00B15231">
        <w:t>*****</w:t>
      </w:r>
      <w:r>
        <w:t>***********************************</w:t>
      </w:r>
      <w:r w:rsidRPr="00B15231">
        <w:t>**************************</w:t>
      </w:r>
      <w:r>
        <w:t>2</w:t>
      </w:r>
    </w:p>
    <w:p w14:paraId="7D882B4A" w14:textId="77777777" w:rsidR="00867902" w:rsidRDefault="00867902" w:rsidP="00867902">
      <w:pPr>
        <w:pStyle w:val="HiddenTextSpec"/>
      </w:pPr>
      <w:r>
        <w:t>1**************************************************************************************************************************1</w:t>
      </w:r>
    </w:p>
    <w:p w14:paraId="7BF490A2" w14:textId="77777777" w:rsidR="00A22A8A" w:rsidRDefault="00A22A8A" w:rsidP="00A22A8A">
      <w:pPr>
        <w:pStyle w:val="00000Subsection"/>
      </w:pPr>
      <w:proofErr w:type="gramStart"/>
      <w:r w:rsidRPr="00B97E4C">
        <w:t>106.09  Substitutes</w:t>
      </w:r>
      <w:proofErr w:type="gramEnd"/>
      <w:r w:rsidRPr="00B97E4C">
        <w:t xml:space="preserve"> for Proprietary Items</w:t>
      </w:r>
      <w:bookmarkEnd w:id="107"/>
      <w:bookmarkEnd w:id="108"/>
      <w:bookmarkEnd w:id="109"/>
      <w:bookmarkEnd w:id="110"/>
      <w:bookmarkEnd w:id="111"/>
      <w:bookmarkEnd w:id="112"/>
    </w:p>
    <w:p w14:paraId="705D8884" w14:textId="77777777" w:rsidR="00712207" w:rsidRPr="001577BF" w:rsidRDefault="00712207" w:rsidP="00712207">
      <w:pPr>
        <w:pStyle w:val="HiddenTextSpec"/>
      </w:pPr>
      <w:bookmarkStart w:id="125" w:name="_Toc146006069"/>
      <w:bookmarkStart w:id="126" w:name="_Toc159593440"/>
      <w:bookmarkStart w:id="127" w:name="_Toc171911009"/>
      <w:bookmarkStart w:id="128" w:name="_Toc175377533"/>
      <w:bookmarkStart w:id="129" w:name="_Toc175470430"/>
      <w:bookmarkStart w:id="130" w:name="_Toc182749730"/>
      <w:bookmarkStart w:id="131" w:name="_Toc146006092"/>
      <w:bookmarkStart w:id="132" w:name="_Toc159593462"/>
      <w:bookmarkStart w:id="133" w:name="_Toc171911031"/>
      <w:bookmarkStart w:id="134" w:name="_Toc175377555"/>
      <w:bookmarkStart w:id="135" w:name="_Toc175470452"/>
      <w:bookmarkStart w:id="136" w:name="_Toc176676008"/>
      <w:bookmarkEnd w:id="84"/>
      <w:bookmarkEnd w:id="85"/>
      <w:r w:rsidRPr="001577BF">
        <w:t>1*************</w:t>
      </w:r>
      <w:r>
        <w:t>********************</w:t>
      </w:r>
      <w:r w:rsidRPr="001577BF">
        <w:t>*****************************************************************************************1</w:t>
      </w:r>
    </w:p>
    <w:p w14:paraId="4F4B1EEC" w14:textId="77777777" w:rsidR="00712207" w:rsidRPr="00B15231" w:rsidRDefault="00712207" w:rsidP="00712207">
      <w:pPr>
        <w:pStyle w:val="HiddenTextSpec"/>
        <w:tabs>
          <w:tab w:val="left" w:pos="1440"/>
          <w:tab w:val="left" w:pos="2700"/>
        </w:tabs>
      </w:pPr>
      <w:bookmarkStart w:id="137" w:name="_Hlk52527273"/>
      <w:r>
        <w:t>2</w:t>
      </w:r>
      <w:r w:rsidRPr="00B15231">
        <w:t>***********</w:t>
      </w:r>
      <w:r>
        <w:t>*********</w:t>
      </w:r>
      <w:r w:rsidRPr="00B15231">
        <w:t>*****</w:t>
      </w:r>
      <w:r>
        <w:t>***********************************</w:t>
      </w:r>
      <w:r w:rsidRPr="00B15231">
        <w:t>**************************</w:t>
      </w:r>
      <w:r>
        <w:t>2</w:t>
      </w:r>
    </w:p>
    <w:bookmarkEnd w:id="137"/>
    <w:p w14:paraId="0FEE1E07" w14:textId="58BD2079" w:rsidR="00712207" w:rsidRDefault="00712207" w:rsidP="00712207">
      <w:pPr>
        <w:pStyle w:val="HiddenTextSpec"/>
      </w:pPr>
      <w:r>
        <w:t xml:space="preserve">Contact the appropriate smes to determine if a substitute </w:t>
      </w:r>
      <w:r w:rsidRPr="00B97E4C">
        <w:t>proprietary item or th</w:t>
      </w:r>
      <w:r>
        <w:t>e name of a particular supplier will not be permitted for a work. specify in the appropriate subsection where the intended work is specified, as follows:</w:t>
      </w:r>
    </w:p>
    <w:p w14:paraId="3D02A14C" w14:textId="77777777" w:rsidR="00712207" w:rsidRDefault="00712207" w:rsidP="00712207">
      <w:pPr>
        <w:pStyle w:val="HiddenTextSpec"/>
        <w:tabs>
          <w:tab w:val="left" w:pos="1440"/>
          <w:tab w:val="left" w:pos="2700"/>
        </w:tabs>
      </w:pPr>
      <w:r>
        <w:t>2</w:t>
      </w:r>
      <w:r w:rsidRPr="00B15231">
        <w:t>***********</w:t>
      </w:r>
      <w:r>
        <w:t>*********</w:t>
      </w:r>
      <w:r w:rsidRPr="00B15231">
        <w:t>*****</w:t>
      </w:r>
      <w:r>
        <w:t>***********************************</w:t>
      </w:r>
      <w:r w:rsidRPr="00B15231">
        <w:t>**************************</w:t>
      </w:r>
      <w:r>
        <w:t>2</w:t>
      </w:r>
    </w:p>
    <w:p w14:paraId="28F2C7A3" w14:textId="77777777" w:rsidR="00712207" w:rsidRPr="00B15231" w:rsidRDefault="00712207" w:rsidP="00712207">
      <w:pPr>
        <w:pStyle w:val="HiddenTextSpec"/>
        <w:tabs>
          <w:tab w:val="left" w:pos="1440"/>
          <w:tab w:val="left" w:pos="2700"/>
        </w:tabs>
      </w:pPr>
    </w:p>
    <w:p w14:paraId="04E188B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5B45A4EC" w14:textId="77777777" w:rsidR="00712207" w:rsidRDefault="00712207" w:rsidP="00712207">
      <w:pPr>
        <w:pStyle w:val="HiddenTextSpec"/>
      </w:pPr>
      <w:r w:rsidRPr="008C72BB">
        <w:t xml:space="preserve">include </w:t>
      </w:r>
      <w:r>
        <w:t>“</w:t>
      </w:r>
      <w:r>
        <w:rPr>
          <w:caps w:val="0"/>
        </w:rPr>
        <w:t>N</w:t>
      </w:r>
      <w:r w:rsidRPr="00B97E4C">
        <w:rPr>
          <w:caps w:val="0"/>
        </w:rPr>
        <w:t>o substitution is permitted</w:t>
      </w:r>
      <w:r>
        <w:t xml:space="preserve">” statement </w:t>
      </w:r>
      <w:r w:rsidRPr="00787D0B">
        <w:t xml:space="preserve">in the appropriate subsection </w:t>
      </w:r>
      <w:r>
        <w:t xml:space="preserve">when a </w:t>
      </w:r>
      <w:r w:rsidRPr="00787D0B">
        <w:t xml:space="preserve">substitution </w:t>
      </w:r>
      <w:r>
        <w:t xml:space="preserve">in such work </w:t>
      </w:r>
      <w:r w:rsidRPr="00787D0B">
        <w:t xml:space="preserve">is not permitted </w:t>
      </w:r>
    </w:p>
    <w:p w14:paraId="19D4DB89" w14:textId="77777777" w:rsidR="00712207" w:rsidRPr="00787D0B" w:rsidRDefault="00712207" w:rsidP="00712207">
      <w:pPr>
        <w:pStyle w:val="HiddenTextSpec"/>
      </w:pPr>
    </w:p>
    <w:p w14:paraId="15F6DC88" w14:textId="77777777" w:rsidR="00712207" w:rsidRDefault="00712207" w:rsidP="00712207">
      <w:pPr>
        <w:pStyle w:val="HiddenTextSpec"/>
      </w:pPr>
      <w:r>
        <w:t>for example: if a proprietary fence material is needed, then include the “</w:t>
      </w:r>
      <w:r>
        <w:rPr>
          <w:caps w:val="0"/>
        </w:rPr>
        <w:t>N</w:t>
      </w:r>
      <w:r w:rsidRPr="00B97E4C">
        <w:rPr>
          <w:caps w:val="0"/>
        </w:rPr>
        <w:t>o substitution is permitted</w:t>
      </w:r>
      <w:r>
        <w:t>” statement in subsection 605.02.01.</w:t>
      </w:r>
    </w:p>
    <w:p w14:paraId="3A770501" w14:textId="77777777" w:rsidR="00712207" w:rsidRPr="00B15231" w:rsidRDefault="00712207" w:rsidP="00712207">
      <w:pPr>
        <w:pStyle w:val="HiddenTextSpec"/>
        <w:tabs>
          <w:tab w:val="left" w:pos="1440"/>
          <w:tab w:val="left" w:pos="2700"/>
        </w:tabs>
      </w:pPr>
      <w:r>
        <w:t>2</w:t>
      </w:r>
      <w:r w:rsidRPr="00B15231">
        <w:t>***********</w:t>
      </w:r>
      <w:r>
        <w:t>*********</w:t>
      </w:r>
      <w:r w:rsidRPr="00B15231">
        <w:t>*****</w:t>
      </w:r>
      <w:r>
        <w:t>***********************************</w:t>
      </w:r>
      <w:r w:rsidRPr="00B15231">
        <w:t>**************************</w:t>
      </w:r>
      <w:r>
        <w:t>2</w:t>
      </w:r>
    </w:p>
    <w:p w14:paraId="0307C8AA" w14:textId="77777777" w:rsidR="00712207" w:rsidRDefault="00712207" w:rsidP="00712207">
      <w:pPr>
        <w:pStyle w:val="HiddenTextSpec"/>
      </w:pPr>
      <w:r w:rsidRPr="001577BF">
        <w:t>1*************</w:t>
      </w:r>
      <w:r>
        <w:t>********************</w:t>
      </w:r>
      <w:r w:rsidRPr="001577BF">
        <w:t>*****************************************************************************************1</w:t>
      </w:r>
    </w:p>
    <w:p w14:paraId="5CA9D84E" w14:textId="77777777" w:rsidR="00C406EC" w:rsidRPr="00B97E4C" w:rsidRDefault="00C406EC" w:rsidP="00C406EC">
      <w:pPr>
        <w:pStyle w:val="000Section"/>
      </w:pPr>
      <w:r w:rsidRPr="00EA06EF">
        <w:t>Section</w:t>
      </w:r>
      <w:r w:rsidRPr="00B97E4C">
        <w:t xml:space="preserve"> 107 – Legal R</w:t>
      </w:r>
      <w:bookmarkEnd w:id="125"/>
      <w:bookmarkEnd w:id="126"/>
      <w:bookmarkEnd w:id="127"/>
      <w:bookmarkEnd w:id="128"/>
      <w:r w:rsidRPr="00B97E4C">
        <w:t>elations</w:t>
      </w:r>
      <w:bookmarkEnd w:id="129"/>
      <w:bookmarkEnd w:id="130"/>
    </w:p>
    <w:p w14:paraId="7ADC0B2A" w14:textId="77777777" w:rsidR="00C406EC" w:rsidRPr="00304ADB" w:rsidRDefault="00304ADB" w:rsidP="00304ADB">
      <w:pPr>
        <w:pStyle w:val="00000Subsection"/>
      </w:pPr>
      <w:proofErr w:type="gramStart"/>
      <w:r w:rsidRPr="00304ADB">
        <w:t xml:space="preserve">107.11 </w:t>
      </w:r>
      <w:r>
        <w:t xml:space="preserve"> </w:t>
      </w:r>
      <w:r w:rsidR="00CA6DD3" w:rsidRPr="00B97E4C">
        <w:t>Risks</w:t>
      </w:r>
      <w:proofErr w:type="gramEnd"/>
      <w:r w:rsidR="00CA6DD3" w:rsidRPr="00B97E4C">
        <w:t xml:space="preserve"> Assumed by the Contractor</w:t>
      </w:r>
    </w:p>
    <w:p w14:paraId="66A55180" w14:textId="77777777" w:rsidR="00D246D7" w:rsidRDefault="00D246D7" w:rsidP="00D246D7">
      <w:pPr>
        <w:pStyle w:val="0000000Subpart"/>
      </w:pPr>
      <w:proofErr w:type="gramStart"/>
      <w:r>
        <w:t>107.11.0</w:t>
      </w:r>
      <w:r w:rsidRPr="00B97E4C">
        <w:t xml:space="preserve">1  </w:t>
      </w:r>
      <w:r>
        <w:t>Risks</w:t>
      </w:r>
      <w:proofErr w:type="gramEnd"/>
    </w:p>
    <w:p w14:paraId="6F349674" w14:textId="77777777" w:rsidR="00C406EC" w:rsidRDefault="00C406EC" w:rsidP="00C406EC">
      <w:pPr>
        <w:pStyle w:val="HiddenTextSpec"/>
      </w:pPr>
      <w:r>
        <w:t>1**************************************************************************************************************************1</w:t>
      </w:r>
    </w:p>
    <w:p w14:paraId="4F7CE31D" w14:textId="77777777" w:rsidR="00D74F09" w:rsidRPr="000F54D9" w:rsidRDefault="00D74F09" w:rsidP="00D74F09">
      <w:pPr>
        <w:pStyle w:val="11paragraph"/>
        <w:rPr>
          <w:b/>
        </w:rPr>
      </w:pPr>
      <w:r w:rsidRPr="000F54D9">
        <w:rPr>
          <w:b/>
        </w:rPr>
        <w:t>1.</w:t>
      </w:r>
      <w:r w:rsidRPr="000F54D9">
        <w:rPr>
          <w:b/>
        </w:rPr>
        <w:tab/>
        <w:t>Damage Caused by the Contractor</w:t>
      </w:r>
      <w:proofErr w:type="gramStart"/>
      <w:r w:rsidRPr="000F54D9">
        <w:rPr>
          <w:b/>
        </w:rPr>
        <w:t xml:space="preserve">.  </w:t>
      </w:r>
      <w:proofErr w:type="gramEnd"/>
    </w:p>
    <w:p w14:paraId="25089221" w14:textId="77777777" w:rsidR="00CD0F7F" w:rsidRDefault="00CD0F7F" w:rsidP="00C406EC">
      <w:pPr>
        <w:pStyle w:val="HiddenTextSpec"/>
      </w:pPr>
    </w:p>
    <w:p w14:paraId="0521BCDC" w14:textId="3F3D12D7" w:rsidR="00C406EC" w:rsidRDefault="00C406EC" w:rsidP="00C406EC">
      <w:pPr>
        <w:pStyle w:val="HiddenTextSpec"/>
      </w:pPr>
      <w:r>
        <w:lastRenderedPageBreak/>
        <w:t>For projects within the limits noted below, the designer shall include the following additional clause with the respective limits for that project</w:t>
      </w:r>
      <w:proofErr w:type="gramStart"/>
      <w:r>
        <w:t xml:space="preserve">.  </w:t>
      </w:r>
      <w:proofErr w:type="gramEnd"/>
      <w:r>
        <w:t xml:space="preserve">If working within the vicinity of the Turnpike, Garden State parkway, or Atlantic City </w:t>
      </w:r>
      <w:r w:rsidR="008522A1">
        <w:t>Express</w:t>
      </w:r>
      <w:r>
        <w:t>way, note those also.</w:t>
      </w:r>
    </w:p>
    <w:p w14:paraId="7A56F7EB" w14:textId="77777777" w:rsidR="00C406EC" w:rsidRDefault="00C406EC" w:rsidP="00C406EC">
      <w:pPr>
        <w:pStyle w:val="HiddenTextSpec"/>
      </w:pPr>
      <w:r w:rsidRPr="00DB1319">
        <w:t>Rt 38 MP 0.5 to 9.5</w:t>
      </w:r>
    </w:p>
    <w:p w14:paraId="7571F4D1" w14:textId="77777777" w:rsidR="00C406EC" w:rsidRPr="00DB1319" w:rsidRDefault="00C406EC" w:rsidP="00C406EC">
      <w:pPr>
        <w:pStyle w:val="HiddenTextSpec"/>
      </w:pPr>
      <w:r>
        <w:t>RT 42 mp 6.3 to 13.3</w:t>
      </w:r>
    </w:p>
    <w:p w14:paraId="2FC9FF45" w14:textId="77777777" w:rsidR="00C406EC" w:rsidRPr="00DB1319" w:rsidRDefault="00C406EC" w:rsidP="00C406EC">
      <w:pPr>
        <w:pStyle w:val="HiddenTextSpec"/>
      </w:pPr>
      <w:r w:rsidRPr="00DB1319">
        <w:t>Rt 70 MP 0.0 to 5.4</w:t>
      </w:r>
    </w:p>
    <w:p w14:paraId="7352D1F4" w14:textId="77777777" w:rsidR="00C406EC" w:rsidRPr="00DB1319" w:rsidRDefault="00C406EC" w:rsidP="00C406EC">
      <w:pPr>
        <w:pStyle w:val="HiddenTextSpec"/>
      </w:pPr>
      <w:r w:rsidRPr="00DB1319">
        <w:t>I-80 MP 57.5 to 68.3</w:t>
      </w:r>
    </w:p>
    <w:p w14:paraId="4B4D8051" w14:textId="77777777" w:rsidR="00C406EC" w:rsidRPr="00DB1319" w:rsidRDefault="00C406EC" w:rsidP="00C406EC">
      <w:pPr>
        <w:pStyle w:val="HiddenTextSpec"/>
      </w:pPr>
      <w:r w:rsidRPr="00DB1319">
        <w:t>I-295 MP 40.6 to 67.79</w:t>
      </w:r>
    </w:p>
    <w:p w14:paraId="774074DF" w14:textId="77777777" w:rsidR="00C406EC" w:rsidRPr="00DB1319" w:rsidRDefault="00C406EC" w:rsidP="00C406EC">
      <w:pPr>
        <w:pStyle w:val="HiddenTextSpec"/>
      </w:pPr>
      <w:r w:rsidRPr="00DB1319">
        <w:t>I-95 MP 0.58 to 8.77</w:t>
      </w:r>
    </w:p>
    <w:p w14:paraId="7ED079DB" w14:textId="77777777" w:rsidR="00C406EC" w:rsidRPr="00DB1319" w:rsidRDefault="00C406EC" w:rsidP="00C406EC">
      <w:pPr>
        <w:pStyle w:val="HiddenTextSpec"/>
      </w:pPr>
      <w:r w:rsidRPr="00DB1319">
        <w:t>I-195 MP 0.00 to 6.25</w:t>
      </w:r>
    </w:p>
    <w:p w14:paraId="1EDFC7AA" w14:textId="77777777" w:rsidR="00C406EC" w:rsidRDefault="00C406EC" w:rsidP="00C406EC">
      <w:pPr>
        <w:pStyle w:val="HiddenTextSpec"/>
      </w:pPr>
    </w:p>
    <w:p w14:paraId="09FB770A" w14:textId="77777777" w:rsidR="003775AF" w:rsidRPr="005F3284" w:rsidDel="008761DB" w:rsidRDefault="003775AF" w:rsidP="003775AF">
      <w:pPr>
        <w:pStyle w:val="Instruction"/>
      </w:pPr>
      <w:r w:rsidRPr="005F3284">
        <w:t>The following is added:</w:t>
      </w:r>
    </w:p>
    <w:p w14:paraId="0F12698B" w14:textId="2A090EB8" w:rsidR="00FD5ADA" w:rsidRPr="00907502" w:rsidRDefault="00FD5ADA" w:rsidP="00FD5ADA">
      <w:pPr>
        <w:pStyle w:val="12paragraph"/>
      </w:pPr>
      <w:r w:rsidRPr="00FD5ADA">
        <w:t>For any damages by the Contractor to the fiber optic network along Route _____, MP _____, also notify the G4S Technology LLC</w:t>
      </w:r>
      <w:r>
        <w:t xml:space="preserve"> </w:t>
      </w:r>
      <w:r w:rsidR="00280B13">
        <w:t>at 877-637-2344 within 2</w:t>
      </w:r>
      <w:r w:rsidRPr="00FD5ADA">
        <w:t xml:space="preserve"> hours</w:t>
      </w:r>
      <w:proofErr w:type="gramStart"/>
      <w:r w:rsidRPr="00FD5ADA">
        <w:t xml:space="preserve">.  </w:t>
      </w:r>
      <w:proofErr w:type="gramEnd"/>
      <w:r w:rsidRPr="00FD5ADA">
        <w:t>Only G4S Technology LLC will be allowed to complete repairs on that respective section of the fiber optic network</w:t>
      </w:r>
      <w:proofErr w:type="gramStart"/>
      <w:r w:rsidRPr="00FD5ADA">
        <w:t xml:space="preserve">.  </w:t>
      </w:r>
      <w:proofErr w:type="gramEnd"/>
      <w:r w:rsidRPr="00FD5ADA">
        <w:t xml:space="preserve">Directly pay G4S Technology LLC within 30 days from the receipt of G4S Technology LLC’s invoice for such </w:t>
      </w:r>
      <w:proofErr w:type="gramStart"/>
      <w:r w:rsidRPr="00FD5ADA">
        <w:t>repairs, and</w:t>
      </w:r>
      <w:proofErr w:type="gramEnd"/>
      <w:r w:rsidRPr="00FD5ADA">
        <w:t xml:space="preserve"> provide the RE with a copy of the transmittal letter.  If the Contractor does not make payment within 30 days, the Department may recover the costs incurr</w:t>
      </w:r>
      <w:r w:rsidR="00C22802">
        <w:t>ed for repairs as specified in 107.16</w:t>
      </w:r>
      <w:r w:rsidRPr="00FD5ADA">
        <w:t>.</w:t>
      </w:r>
    </w:p>
    <w:p w14:paraId="5067A1BB" w14:textId="77777777" w:rsidR="00C406EC" w:rsidRDefault="00C406EC" w:rsidP="00C406EC">
      <w:pPr>
        <w:pStyle w:val="HiddenTextSpec"/>
      </w:pPr>
      <w:r>
        <w:t>1**************************************************************************************************************************1</w:t>
      </w:r>
    </w:p>
    <w:p w14:paraId="32B47187" w14:textId="77777777" w:rsidR="00F621D9" w:rsidRPr="00B97E4C" w:rsidRDefault="00F621D9" w:rsidP="00F621D9">
      <w:pPr>
        <w:pStyle w:val="0000000Subpart"/>
      </w:pPr>
      <w:proofErr w:type="gramStart"/>
      <w:r>
        <w:t>107.11.02</w:t>
      </w:r>
      <w:r w:rsidRPr="00B97E4C">
        <w:t xml:space="preserve">  </w:t>
      </w:r>
      <w:r>
        <w:t>General</w:t>
      </w:r>
      <w:proofErr w:type="gramEnd"/>
      <w:r>
        <w:t xml:space="preserve"> Insurance</w:t>
      </w:r>
    </w:p>
    <w:p w14:paraId="4F7425C7" w14:textId="77777777" w:rsidR="00F621D9" w:rsidRPr="000F54D9" w:rsidRDefault="00F621D9" w:rsidP="00F621D9">
      <w:pPr>
        <w:pStyle w:val="A1paragraph0"/>
        <w:rPr>
          <w:b/>
        </w:rPr>
      </w:pPr>
      <w:r w:rsidRPr="000F54D9">
        <w:rPr>
          <w:b/>
        </w:rPr>
        <w:t>B.</w:t>
      </w:r>
      <w:r w:rsidRPr="000F54D9">
        <w:rPr>
          <w:b/>
        </w:rPr>
        <w:tab/>
        <w:t>Types</w:t>
      </w:r>
    </w:p>
    <w:p w14:paraId="35DA260D" w14:textId="77777777" w:rsidR="002124C5" w:rsidRDefault="002124C5" w:rsidP="002124C5">
      <w:pPr>
        <w:pStyle w:val="HiddenTextSpec"/>
      </w:pPr>
      <w:r>
        <w:t>1**************************************************************************************************************************1</w:t>
      </w:r>
    </w:p>
    <w:p w14:paraId="0CF283A3"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4EB0BF8F" w14:textId="77777777" w:rsidR="00D74F09" w:rsidRPr="000F54D9" w:rsidRDefault="00D74F09" w:rsidP="00D74F09">
      <w:pPr>
        <w:pStyle w:val="11paragraph"/>
        <w:rPr>
          <w:b/>
        </w:rPr>
      </w:pPr>
      <w:r w:rsidRPr="000F54D9">
        <w:rPr>
          <w:b/>
        </w:rPr>
        <w:t>1.</w:t>
      </w:r>
      <w:r w:rsidRPr="000F54D9">
        <w:rPr>
          <w:b/>
        </w:rPr>
        <w:tab/>
        <w:t>Comprehensive General Liability Insurance.</w:t>
      </w:r>
    </w:p>
    <w:p w14:paraId="6DB1A564" w14:textId="77777777" w:rsidR="00F53B99" w:rsidRPr="006056F9" w:rsidRDefault="00F53B99" w:rsidP="00F53B99">
      <w:pPr>
        <w:pStyle w:val="HiddenTextSpec"/>
      </w:pPr>
    </w:p>
    <w:p w14:paraId="5322E25E" w14:textId="77777777" w:rsidR="00F621D9" w:rsidRPr="006056F9" w:rsidRDefault="00F621D9" w:rsidP="00F621D9">
      <w:pPr>
        <w:pStyle w:val="HiddenTextSpec"/>
      </w:pPr>
      <w:r w:rsidRPr="006056F9">
        <w:t>If JCP&amp;L related utility work is to be performed, add the following:</w:t>
      </w:r>
    </w:p>
    <w:p w14:paraId="7C52FF7F" w14:textId="77777777" w:rsidR="00F621D9" w:rsidRPr="006056F9" w:rsidRDefault="00F621D9" w:rsidP="00F621D9">
      <w:pPr>
        <w:pStyle w:val="HiddenTextSpec"/>
      </w:pPr>
    </w:p>
    <w:p w14:paraId="172092B1" w14:textId="77777777" w:rsidR="00F621D9" w:rsidRPr="006056F9" w:rsidRDefault="00F621D9" w:rsidP="00F621D9">
      <w:pPr>
        <w:pStyle w:val="Instruction"/>
      </w:pPr>
      <w:r w:rsidRPr="006056F9">
        <w:t>the following is added:</w:t>
      </w:r>
    </w:p>
    <w:p w14:paraId="57A844F9" w14:textId="60C0ACF4" w:rsidR="00F621D9" w:rsidRDefault="00F621D9" w:rsidP="00F621D9">
      <w:pPr>
        <w:pStyle w:val="12paragraph"/>
      </w:pPr>
      <w:r>
        <w:t>Ensure the policy names JCP&amp;L, its officers, employees</w:t>
      </w:r>
      <w:r w:rsidR="00061E50">
        <w:t>,</w:t>
      </w:r>
      <w:r>
        <w:t xml:space="preserve"> and agents as additional insured.</w:t>
      </w:r>
    </w:p>
    <w:p w14:paraId="6D6AF8E5"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3BDB4D5F" w14:textId="77777777" w:rsidR="002124C5" w:rsidRPr="00B15231" w:rsidRDefault="002124C5" w:rsidP="002124C5">
      <w:pPr>
        <w:pStyle w:val="HiddenTextSpec"/>
        <w:tabs>
          <w:tab w:val="left" w:pos="1440"/>
          <w:tab w:val="left" w:pos="2880"/>
        </w:tabs>
      </w:pPr>
    </w:p>
    <w:p w14:paraId="673409CE"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52690AF0" w14:textId="77777777" w:rsidR="00F53B99" w:rsidRDefault="00F53B99" w:rsidP="00F53B99">
      <w:pPr>
        <w:pStyle w:val="11paragraph"/>
        <w:rPr>
          <w:b/>
        </w:rPr>
      </w:pPr>
      <w:r w:rsidRPr="000F54D9">
        <w:rPr>
          <w:b/>
        </w:rPr>
        <w:t>2.</w:t>
      </w:r>
      <w:r w:rsidRPr="000F54D9">
        <w:rPr>
          <w:b/>
        </w:rPr>
        <w:tab/>
        <w:t>Comprehensive Automobile Liability Insurance</w:t>
      </w:r>
      <w:r>
        <w:rPr>
          <w:b/>
        </w:rPr>
        <w:t>.</w:t>
      </w:r>
    </w:p>
    <w:p w14:paraId="22D570A2" w14:textId="77777777" w:rsidR="00F53B99" w:rsidRPr="006056F9" w:rsidRDefault="00F53B99" w:rsidP="00F53B99">
      <w:pPr>
        <w:pStyle w:val="HiddenTextSpec"/>
      </w:pPr>
    </w:p>
    <w:p w14:paraId="714EA95A" w14:textId="77777777" w:rsidR="00F621D9" w:rsidRPr="006056F9" w:rsidRDefault="00F621D9" w:rsidP="00F621D9">
      <w:pPr>
        <w:pStyle w:val="HiddenTextSpec"/>
      </w:pPr>
      <w:r w:rsidRPr="006056F9">
        <w:t>If JCP&amp;L related utility work is to be performed, add the following:</w:t>
      </w:r>
    </w:p>
    <w:p w14:paraId="71C3CBDE" w14:textId="77777777" w:rsidR="00F621D9" w:rsidRPr="006056F9" w:rsidRDefault="00F621D9" w:rsidP="00F621D9">
      <w:pPr>
        <w:pStyle w:val="HiddenTextSpec"/>
      </w:pPr>
    </w:p>
    <w:p w14:paraId="7F70EC52" w14:textId="77777777" w:rsidR="00F621D9" w:rsidRPr="006056F9" w:rsidRDefault="00F621D9" w:rsidP="00F621D9">
      <w:pPr>
        <w:pStyle w:val="Instruction"/>
      </w:pPr>
      <w:r w:rsidRPr="006056F9">
        <w:t>the following is added:</w:t>
      </w:r>
    </w:p>
    <w:p w14:paraId="2A26FC8D" w14:textId="5773C4A7" w:rsidR="00F621D9" w:rsidRDefault="00F621D9" w:rsidP="00F621D9">
      <w:pPr>
        <w:pStyle w:val="12paragraph"/>
      </w:pPr>
      <w:r>
        <w:t>Ensure the policy names JCP&amp;L, its officers, employees</w:t>
      </w:r>
      <w:r w:rsidR="00061E50">
        <w:t>,</w:t>
      </w:r>
      <w:r>
        <w:t xml:space="preserve"> and agents as additional insured.</w:t>
      </w:r>
    </w:p>
    <w:p w14:paraId="34B38351" w14:textId="77777777" w:rsidR="002124C5" w:rsidRDefault="002124C5" w:rsidP="002124C5">
      <w:pPr>
        <w:pStyle w:val="HiddenTextSpec"/>
        <w:tabs>
          <w:tab w:val="left" w:pos="1440"/>
          <w:tab w:val="left" w:pos="2880"/>
        </w:tabs>
      </w:pPr>
      <w:r>
        <w:t>2</w:t>
      </w:r>
      <w:r w:rsidRPr="00B15231">
        <w:t>***********</w:t>
      </w:r>
      <w:r>
        <w:t>*********</w:t>
      </w:r>
      <w:r w:rsidRPr="00B15231">
        <w:t>*****</w:t>
      </w:r>
      <w:r>
        <w:t>***********************************</w:t>
      </w:r>
      <w:r w:rsidRPr="00B15231">
        <w:t>**************************</w:t>
      </w:r>
      <w:r>
        <w:t>2</w:t>
      </w:r>
    </w:p>
    <w:p w14:paraId="65C188F3" w14:textId="77777777" w:rsidR="002124C5" w:rsidRPr="00B15231" w:rsidRDefault="002124C5" w:rsidP="002124C5">
      <w:pPr>
        <w:pStyle w:val="HiddenTextSpec"/>
        <w:tabs>
          <w:tab w:val="left" w:pos="1440"/>
          <w:tab w:val="left" w:pos="2880"/>
        </w:tabs>
      </w:pPr>
    </w:p>
    <w:p w14:paraId="4CAFB9E7"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0C7BB4C7" w14:textId="162A7431" w:rsidR="00F53B99" w:rsidRPr="000F54D9" w:rsidRDefault="009C0368" w:rsidP="00F53B99">
      <w:pPr>
        <w:pStyle w:val="11paragraph"/>
        <w:rPr>
          <w:b/>
        </w:rPr>
      </w:pPr>
      <w:r>
        <w:rPr>
          <w:b/>
        </w:rPr>
        <w:t>5.</w:t>
      </w:r>
      <w:r>
        <w:rPr>
          <w:b/>
        </w:rPr>
        <w:tab/>
        <w:t>Excess Liability Insurance.</w:t>
      </w:r>
    </w:p>
    <w:p w14:paraId="00D2F251" w14:textId="77777777" w:rsidR="00F53B99" w:rsidRPr="006056F9" w:rsidRDefault="00F53B99" w:rsidP="00F53B99">
      <w:pPr>
        <w:pStyle w:val="HiddenTextSpec"/>
      </w:pPr>
    </w:p>
    <w:p w14:paraId="37A6AD7F" w14:textId="77777777" w:rsidR="00F621D9" w:rsidRPr="006056F9" w:rsidRDefault="00F621D9" w:rsidP="00F621D9">
      <w:pPr>
        <w:pStyle w:val="HiddenTextSpec"/>
      </w:pPr>
      <w:r w:rsidRPr="006056F9">
        <w:t>If JCP&amp;L related utility work is to be performed, add the following:</w:t>
      </w:r>
    </w:p>
    <w:p w14:paraId="105AB117" w14:textId="77777777" w:rsidR="00F621D9" w:rsidRPr="006056F9" w:rsidRDefault="00F621D9" w:rsidP="00F621D9">
      <w:pPr>
        <w:pStyle w:val="HiddenTextSpec"/>
      </w:pPr>
    </w:p>
    <w:p w14:paraId="02487708" w14:textId="77777777" w:rsidR="00F621D9" w:rsidRPr="006056F9" w:rsidRDefault="00F621D9" w:rsidP="00F621D9">
      <w:pPr>
        <w:pStyle w:val="Instruction"/>
      </w:pPr>
      <w:r w:rsidRPr="006056F9">
        <w:t>the following is added:</w:t>
      </w:r>
    </w:p>
    <w:p w14:paraId="310B1FCF" w14:textId="4F21166A" w:rsidR="00F621D9" w:rsidRDefault="00F621D9" w:rsidP="00F621D9">
      <w:pPr>
        <w:pStyle w:val="12paragraph"/>
      </w:pPr>
      <w:r>
        <w:t>Ensure the policy names JCP&amp;L, its officers, employees</w:t>
      </w:r>
      <w:r w:rsidR="00061E50">
        <w:t>,</w:t>
      </w:r>
      <w:r>
        <w:t xml:space="preserve"> and agents as additional insured.</w:t>
      </w:r>
    </w:p>
    <w:p w14:paraId="12D020FF" w14:textId="77777777" w:rsidR="002124C5" w:rsidRPr="00B15231" w:rsidRDefault="002124C5" w:rsidP="002124C5">
      <w:pPr>
        <w:pStyle w:val="HiddenTextSpec"/>
        <w:tabs>
          <w:tab w:val="left" w:pos="1440"/>
          <w:tab w:val="left" w:pos="2880"/>
        </w:tabs>
      </w:pPr>
      <w:r>
        <w:t>2</w:t>
      </w:r>
      <w:r w:rsidRPr="00B15231">
        <w:t>***********</w:t>
      </w:r>
      <w:r>
        <w:t>*********</w:t>
      </w:r>
      <w:r w:rsidRPr="00B15231">
        <w:t>*****</w:t>
      </w:r>
      <w:r>
        <w:t>***********************************</w:t>
      </w:r>
      <w:r w:rsidRPr="00B15231">
        <w:t>**************************</w:t>
      </w:r>
      <w:r>
        <w:t>2</w:t>
      </w:r>
    </w:p>
    <w:p w14:paraId="558E841E" w14:textId="2347F719" w:rsidR="00F621D9" w:rsidRDefault="00F621D9" w:rsidP="00F621D9">
      <w:pPr>
        <w:pStyle w:val="HiddenTextSpec"/>
      </w:pPr>
      <w:r w:rsidRPr="006056F9">
        <w:t>1****************</w:t>
      </w:r>
      <w:r>
        <w:t>********************</w:t>
      </w:r>
      <w:r w:rsidRPr="006056F9">
        <w:t>**************************************************************************************1</w:t>
      </w:r>
    </w:p>
    <w:p w14:paraId="7B760DC1" w14:textId="77777777" w:rsidR="00084B5E" w:rsidRPr="00084B5E" w:rsidRDefault="00084B5E" w:rsidP="00D75581">
      <w:pPr>
        <w:pStyle w:val="0000000Subpart"/>
      </w:pPr>
      <w:bookmarkStart w:id="138" w:name="_Toc146006083"/>
      <w:bookmarkStart w:id="139" w:name="_Toc159593456"/>
      <w:bookmarkStart w:id="140" w:name="_Toc171911025"/>
      <w:bookmarkStart w:id="141" w:name="_Toc175377549"/>
      <w:bookmarkStart w:id="142" w:name="_Toc175470446"/>
      <w:bookmarkStart w:id="143" w:name="_Toc501716755"/>
      <w:bookmarkStart w:id="144" w:name="_Toc9232304"/>
      <w:proofErr w:type="gramStart"/>
      <w:r w:rsidRPr="00084B5E">
        <w:lastRenderedPageBreak/>
        <w:t>107.12.01  Satisfying</w:t>
      </w:r>
      <w:proofErr w:type="gramEnd"/>
      <w:r w:rsidRPr="00084B5E">
        <w:t xml:space="preserve"> the Notice Requirements</w:t>
      </w:r>
      <w:bookmarkEnd w:id="138"/>
      <w:bookmarkEnd w:id="139"/>
      <w:bookmarkEnd w:id="140"/>
      <w:bookmarkEnd w:id="141"/>
      <w:bookmarkEnd w:id="142"/>
      <w:bookmarkEnd w:id="143"/>
      <w:bookmarkEnd w:id="144"/>
    </w:p>
    <w:p w14:paraId="69CA0AAF" w14:textId="77777777" w:rsidR="00084B5E" w:rsidRPr="00020C7B" w:rsidRDefault="00084B5E" w:rsidP="00084B5E">
      <w:pPr>
        <w:pStyle w:val="HiddenTextSpec"/>
      </w:pPr>
      <w:r w:rsidRPr="00020C7B">
        <w:t>1**************************************************************************************************************************1</w:t>
      </w:r>
    </w:p>
    <w:p w14:paraId="0708D8B5" w14:textId="2BDE532E" w:rsidR="00084B5E" w:rsidRDefault="00084B5E" w:rsidP="00084B5E">
      <w:pPr>
        <w:pStyle w:val="HiddenTextSpec"/>
      </w:pPr>
      <w:r>
        <w:t>dated Oct 30</w:t>
      </w:r>
      <w:r w:rsidRPr="00020C7B">
        <w:t>, 201</w:t>
      </w:r>
      <w:r>
        <w:t>9</w:t>
      </w:r>
    </w:p>
    <w:p w14:paraId="796E5844" w14:textId="77777777" w:rsidR="00084B5E" w:rsidRPr="00020C7B" w:rsidRDefault="00084B5E" w:rsidP="00084B5E">
      <w:pPr>
        <w:pStyle w:val="HiddenTextSpec"/>
      </w:pPr>
    </w:p>
    <w:p w14:paraId="51DB9EA5" w14:textId="5E40A622" w:rsidR="00084B5E" w:rsidRPr="002D6330" w:rsidRDefault="00084B5E" w:rsidP="00084B5E">
      <w:pPr>
        <w:pStyle w:val="Instruction"/>
      </w:pPr>
      <w:r w:rsidRPr="002D6330">
        <w:t xml:space="preserve">The </w:t>
      </w:r>
      <w:r>
        <w:t>second</w:t>
      </w:r>
      <w:r w:rsidRPr="002D6330">
        <w:t xml:space="preserve"> sentence of the </w:t>
      </w:r>
      <w:r>
        <w:t>second</w:t>
      </w:r>
      <w:r w:rsidRPr="002D6330">
        <w:t xml:space="preserve"> paragraph is changed to:</w:t>
      </w:r>
    </w:p>
    <w:p w14:paraId="7AD33B1F" w14:textId="2D7487CD" w:rsidR="00084B5E" w:rsidRPr="00084B5E" w:rsidRDefault="00084B5E" w:rsidP="00D75581">
      <w:pPr>
        <w:pStyle w:val="Paragraph"/>
      </w:pPr>
      <w:r w:rsidRPr="00084B5E">
        <w:t xml:space="preserve">Upon request, provide the RE with </w:t>
      </w:r>
      <w:r w:rsidRPr="00D518B0">
        <w:t>5</w:t>
      </w:r>
      <w:r w:rsidRPr="00084B5E">
        <w:t xml:space="preserve"> copies of all documentation submitted in support of the claim.</w:t>
      </w:r>
    </w:p>
    <w:p w14:paraId="5A73A72E" w14:textId="77777777" w:rsidR="00084B5E" w:rsidRPr="00020C7B" w:rsidRDefault="00084B5E" w:rsidP="00084B5E">
      <w:pPr>
        <w:pStyle w:val="HiddenTextSpec"/>
      </w:pPr>
      <w:r w:rsidRPr="00020C7B">
        <w:t>1**************************************************************************************************************************1</w:t>
      </w:r>
    </w:p>
    <w:p w14:paraId="65584F63" w14:textId="77777777" w:rsidR="00CB7088" w:rsidRPr="00B97E4C" w:rsidRDefault="00CB7088" w:rsidP="00CB7088">
      <w:pPr>
        <w:pStyle w:val="000Section"/>
      </w:pPr>
      <w:r w:rsidRPr="00B97E4C">
        <w:t>Section 108 – Prosecution and Completion</w:t>
      </w:r>
      <w:bookmarkEnd w:id="131"/>
      <w:bookmarkEnd w:id="132"/>
      <w:bookmarkEnd w:id="133"/>
      <w:bookmarkEnd w:id="134"/>
      <w:bookmarkEnd w:id="135"/>
      <w:bookmarkEnd w:id="136"/>
    </w:p>
    <w:p w14:paraId="07EA85F3" w14:textId="77777777" w:rsidR="00061D9E" w:rsidRDefault="00061D9E" w:rsidP="00061D9E">
      <w:pPr>
        <w:pStyle w:val="00000Subsection"/>
      </w:pPr>
      <w:bookmarkStart w:id="145" w:name="_Toc159593463"/>
      <w:bookmarkStart w:id="146" w:name="_Toc171911032"/>
      <w:bookmarkStart w:id="147" w:name="_Toc175377556"/>
      <w:bookmarkStart w:id="148" w:name="_Toc175470453"/>
      <w:bookmarkStart w:id="149" w:name="_Toc176676009"/>
      <w:proofErr w:type="gramStart"/>
      <w:r w:rsidRPr="00B97E4C">
        <w:t>108.01  Subcontracting</w:t>
      </w:r>
      <w:bookmarkEnd w:id="145"/>
      <w:bookmarkEnd w:id="146"/>
      <w:bookmarkEnd w:id="147"/>
      <w:bookmarkEnd w:id="148"/>
      <w:bookmarkEnd w:id="149"/>
      <w:proofErr w:type="gramEnd"/>
    </w:p>
    <w:p w14:paraId="4B216DDB" w14:textId="77777777" w:rsidR="005A29E4" w:rsidRDefault="005A29E4" w:rsidP="005A29E4">
      <w:pPr>
        <w:pStyle w:val="HiddenTextSpec"/>
      </w:pPr>
      <w:r>
        <w:t>1**************************************************************************************************************************1</w:t>
      </w:r>
    </w:p>
    <w:p w14:paraId="5C803556" w14:textId="77777777" w:rsidR="005A29E4" w:rsidRDefault="00FB12B5" w:rsidP="00730234">
      <w:pPr>
        <w:pStyle w:val="HiddenTextSpec"/>
      </w:pPr>
      <w:r>
        <w:t>include</w:t>
      </w:r>
      <w:r w:rsidR="005A29E4">
        <w:t xml:space="preserve"> details</w:t>
      </w:r>
      <w:r w:rsidR="00C755A6">
        <w:t>, in the appropriate sections,</w:t>
      </w:r>
      <w:r w:rsidR="005A29E4">
        <w:t xml:space="preserve"> regarding: </w:t>
      </w:r>
      <w:r w:rsidR="005A29E4" w:rsidRPr="00730234">
        <w:t>SPECIALIZED KNOWLEDGE,</w:t>
      </w:r>
      <w:r w:rsidR="005A29E4">
        <w:t xml:space="preserve"> experience, </w:t>
      </w:r>
      <w:r w:rsidR="005A29E4" w:rsidRPr="00730234">
        <w:t xml:space="preserve">CRAFTSMANSHIP, </w:t>
      </w:r>
      <w:r w:rsidR="005A29E4">
        <w:t>and/</w:t>
      </w:r>
      <w:r w:rsidR="005A29E4" w:rsidRPr="00730234">
        <w:t>OR EQUIPMENT</w:t>
      </w:r>
      <w:r w:rsidR="00C755A6">
        <w:t xml:space="preserve"> required. </w:t>
      </w:r>
      <w:r w:rsidR="005A29E4">
        <w:t xml:space="preserve">the </w:t>
      </w:r>
      <w:r w:rsidR="005A29E4" w:rsidRPr="00730234">
        <w:t xml:space="preserve">subcontractor </w:t>
      </w:r>
      <w:r w:rsidR="005A29E4">
        <w:t>must</w:t>
      </w:r>
      <w:r w:rsidR="005A29E4" w:rsidRPr="00730234">
        <w:t xml:space="preserve"> </w:t>
      </w:r>
      <w:r w:rsidR="00C755A6">
        <w:t xml:space="preserve">be qualified to </w:t>
      </w:r>
      <w:r w:rsidR="005A29E4">
        <w:t xml:space="preserve">perform certain SPECIALTY items </w:t>
      </w:r>
      <w:r w:rsidR="005A29E4" w:rsidRPr="00730234">
        <w:t>(</w:t>
      </w:r>
      <w:r w:rsidR="00C755A6">
        <w:t xml:space="preserve">such as: </w:t>
      </w:r>
      <w:r w:rsidR="005A29E4" w:rsidRPr="00730234">
        <w:t>segmental brid</w:t>
      </w:r>
      <w:r w:rsidR="00C755A6">
        <w:t>ge, drilled shafts, blasting, ETC</w:t>
      </w:r>
      <w:r w:rsidR="005A29E4" w:rsidRPr="00730234">
        <w:t>.)</w:t>
      </w:r>
      <w:r w:rsidR="005A29E4">
        <w:t>.</w:t>
      </w:r>
    </w:p>
    <w:p w14:paraId="3D8B08B9" w14:textId="013A9D99" w:rsidR="005A29E4" w:rsidRDefault="005A29E4" w:rsidP="005A29E4">
      <w:pPr>
        <w:pStyle w:val="HiddenTextSpec"/>
      </w:pPr>
      <w:r>
        <w:t>1**************************************************************************************************************************1</w:t>
      </w:r>
    </w:p>
    <w:p w14:paraId="40BCA56A" w14:textId="77777777" w:rsidR="006A0355" w:rsidRDefault="006A0355" w:rsidP="005A29E4">
      <w:pPr>
        <w:pStyle w:val="HiddenTextSpec"/>
      </w:pPr>
    </w:p>
    <w:p w14:paraId="6B4548D5" w14:textId="6A11A921" w:rsidR="00061D9E" w:rsidRPr="00B97E4C" w:rsidRDefault="00061D9E" w:rsidP="00061D9E">
      <w:pPr>
        <w:pStyle w:val="11paragraph"/>
      </w:pPr>
      <w:r w:rsidRPr="00B97E4C">
        <w:rPr>
          <w:b/>
        </w:rPr>
        <w:t>1.</w:t>
      </w:r>
      <w:r w:rsidRPr="00B97E4C">
        <w:rPr>
          <w:b/>
        </w:rPr>
        <w:tab/>
        <w:t>Values and Quantities.</w:t>
      </w:r>
    </w:p>
    <w:p w14:paraId="5C0816CD" w14:textId="77777777" w:rsidR="0097486E" w:rsidRDefault="0097486E" w:rsidP="0097486E">
      <w:pPr>
        <w:pStyle w:val="HiddenTextSpec"/>
      </w:pPr>
      <w:bookmarkStart w:id="150" w:name="_Hlk101257917"/>
      <w:r>
        <w:t>1**************************************************************************************************************************1</w:t>
      </w:r>
    </w:p>
    <w:bookmarkEnd w:id="150"/>
    <w:p w14:paraId="3D5FA764" w14:textId="201DBDF0" w:rsidR="00ED09A1" w:rsidRDefault="00ED09A1" w:rsidP="00ED09A1">
      <w:pPr>
        <w:pStyle w:val="Instruction"/>
      </w:pPr>
      <w:r>
        <w:t xml:space="preserve">THE FOLLOWING IS ADDED to </w:t>
      </w:r>
      <w:r w:rsidR="00061E50">
        <w:t xml:space="preserve">the </w:t>
      </w:r>
      <w:r>
        <w:t>first PARAGRAPH</w:t>
      </w:r>
      <w:r w:rsidR="00A570FD">
        <w:t>:</w:t>
      </w:r>
    </w:p>
    <w:p w14:paraId="19A576E8" w14:textId="77777777" w:rsidR="00061D9E" w:rsidRPr="00B97E4C" w:rsidRDefault="005C0AAB" w:rsidP="00A570FD">
      <w:pPr>
        <w:pStyle w:val="List1indent"/>
      </w:pPr>
      <w:r>
        <w:t>a</w:t>
      </w:r>
      <w:r w:rsidR="00061D9E" w:rsidRPr="00B97E4C">
        <w:t>.</w:t>
      </w:r>
      <w:r w:rsidR="00061D9E" w:rsidRPr="00B97E4C">
        <w:tab/>
      </w:r>
    </w:p>
    <w:p w14:paraId="7BCF5202" w14:textId="77777777" w:rsidR="00FF2E31" w:rsidRDefault="00730558">
      <w:pPr>
        <w:pStyle w:val="HiddenTextSpec"/>
      </w:pPr>
      <w:r>
        <w:t>list “SPECIALTY</w:t>
      </w:r>
      <w:r w:rsidR="00FF2E31">
        <w:t xml:space="preserve"> ITEMS</w:t>
      </w:r>
      <w:r>
        <w:t>"</w:t>
      </w:r>
    </w:p>
    <w:p w14:paraId="5B8A0B9D" w14:textId="71D46A6D" w:rsidR="00FF2E31" w:rsidRDefault="00FF2E31">
      <w:pPr>
        <w:pStyle w:val="HiddenTextSpec"/>
      </w:pPr>
      <w:r>
        <w:t>items MAY BE CONSIDERED “</w:t>
      </w:r>
      <w:r w:rsidR="00C43C89">
        <w:t>SPECIALTY</w:t>
      </w:r>
      <w:r>
        <w:t xml:space="preserve"> ITEMS” DUE TO </w:t>
      </w:r>
      <w:r w:rsidR="00C43C89">
        <w:t>SPECIALIZED</w:t>
      </w:r>
      <w:r>
        <w:t xml:space="preserve"> KNOWLEDGE</w:t>
      </w:r>
      <w:r w:rsidR="00730558">
        <w:t xml:space="preserve">, </w:t>
      </w:r>
      <w:r>
        <w:t xml:space="preserve">CRAFTSMANSHIP, OR EQUIPMENT REQUIRED TO perform THE WORK. </w:t>
      </w:r>
      <w:r w:rsidR="00730558">
        <w:t xml:space="preserve">obtain APPROVAL of appropriate </w:t>
      </w:r>
      <w:r>
        <w:t>sme.</w:t>
      </w:r>
    </w:p>
    <w:p w14:paraId="7D03C78A" w14:textId="77777777" w:rsidR="00904C7E" w:rsidRDefault="00904C7E">
      <w:pPr>
        <w:pStyle w:val="HiddenTextSpec"/>
      </w:pPr>
    </w:p>
    <w:p w14:paraId="5E37CE40" w14:textId="77777777" w:rsidR="00B605C6" w:rsidRPr="00B15231" w:rsidRDefault="00B605C6" w:rsidP="00B605C6">
      <w:pPr>
        <w:pStyle w:val="HiddenTextSpec"/>
        <w:tabs>
          <w:tab w:val="left" w:pos="1440"/>
          <w:tab w:val="left" w:pos="2880"/>
        </w:tabs>
      </w:pPr>
      <w:r>
        <w:t>2</w:t>
      </w:r>
      <w:r w:rsidRPr="00B15231">
        <w:t>***********</w:t>
      </w:r>
      <w:r>
        <w:t>*********</w:t>
      </w:r>
      <w:r w:rsidRPr="00B15231">
        <w:t>*****</w:t>
      </w:r>
      <w:r>
        <w:t>***********************************</w:t>
      </w:r>
      <w:r w:rsidRPr="00B15231">
        <w:t>**************************</w:t>
      </w:r>
      <w:r>
        <w:t>2</w:t>
      </w:r>
    </w:p>
    <w:p w14:paraId="1DF04FA2" w14:textId="77777777" w:rsidR="00FF2E31" w:rsidRDefault="00FF2E31">
      <w:pPr>
        <w:pStyle w:val="HiddenTextSpec"/>
      </w:pPr>
      <w:r>
        <w:t>select one of the following.</w:t>
      </w:r>
    </w:p>
    <w:p w14:paraId="272BC049" w14:textId="34208DD9" w:rsidR="00FF2E31" w:rsidRDefault="00FF2E31" w:rsidP="00904C7E">
      <w:pPr>
        <w:pStyle w:val="List1indent"/>
      </w:pPr>
      <w:r>
        <w:t>There are no Specialty Items in this Project.</w:t>
      </w:r>
    </w:p>
    <w:p w14:paraId="4EA5D3FF" w14:textId="77777777" w:rsidR="00904C7E" w:rsidRDefault="00904C7E">
      <w:pPr>
        <w:pStyle w:val="HiddenTextSpec"/>
      </w:pPr>
    </w:p>
    <w:p w14:paraId="547C8078" w14:textId="722D4B12" w:rsidR="00FF2E31" w:rsidRDefault="00FF2E31">
      <w:pPr>
        <w:pStyle w:val="HiddenTextSpec"/>
      </w:pPr>
      <w:r>
        <w:t>*****</w:t>
      </w:r>
      <w:r w:rsidRPr="00E71484">
        <w:rPr>
          <w:b/>
        </w:rPr>
        <w:t>OR</w:t>
      </w:r>
      <w:r>
        <w:t>*****</w:t>
      </w:r>
    </w:p>
    <w:p w14:paraId="185CA7F4" w14:textId="77777777" w:rsidR="00904C7E" w:rsidRDefault="00904C7E">
      <w:pPr>
        <w:pStyle w:val="HiddenTextSpec"/>
      </w:pPr>
    </w:p>
    <w:p w14:paraId="47594E2A" w14:textId="77777777" w:rsidR="00FF2E31" w:rsidRDefault="00FF2E31" w:rsidP="00904C7E">
      <w:pPr>
        <w:pStyle w:val="List1indent"/>
      </w:pPr>
      <w:r>
        <w:t>Specialty Items are as listed below:</w:t>
      </w:r>
    </w:p>
    <w:p w14:paraId="4818818A" w14:textId="77777777" w:rsidR="00FF2E31" w:rsidRDefault="00B605C6" w:rsidP="00B605C6">
      <w:pPr>
        <w:pStyle w:val="HiddenTextSpec"/>
        <w:tabs>
          <w:tab w:val="left" w:pos="2880"/>
        </w:tabs>
      </w:pPr>
      <w:r>
        <w:t>3</w:t>
      </w:r>
      <w:r w:rsidR="00FF2E31">
        <w:t>************************************************</w:t>
      </w:r>
      <w:r>
        <w:t>3</w:t>
      </w:r>
    </w:p>
    <w:p w14:paraId="6F2E74A1" w14:textId="77777777" w:rsidR="00FF2E31" w:rsidRDefault="00612587">
      <w:pPr>
        <w:pStyle w:val="HiddenTextSpec"/>
      </w:pPr>
      <w:r>
        <w:rPr>
          <w:b/>
        </w:rPr>
        <w:t xml:space="preserve">sme contact – </w:t>
      </w:r>
      <w:r w:rsidR="00FF2E31" w:rsidRPr="00612587">
        <w:rPr>
          <w:b/>
        </w:rPr>
        <w:t>GEOTECHnical engineering</w:t>
      </w:r>
    </w:p>
    <w:p w14:paraId="643D3B19" w14:textId="77777777" w:rsidR="00FF2E31" w:rsidRDefault="00FF2E31" w:rsidP="00904C7E">
      <w:pPr>
        <w:pStyle w:val="List1indent"/>
      </w:pPr>
      <w:r>
        <w:t>Drilling and blasting.</w:t>
      </w:r>
    </w:p>
    <w:p w14:paraId="1C111C9B" w14:textId="77777777" w:rsidR="00B605C6" w:rsidRDefault="00B605C6" w:rsidP="00B605C6">
      <w:pPr>
        <w:pStyle w:val="HiddenTextSpec"/>
        <w:tabs>
          <w:tab w:val="left" w:pos="2880"/>
        </w:tabs>
      </w:pPr>
      <w:r>
        <w:t>3************************************************3</w:t>
      </w:r>
    </w:p>
    <w:p w14:paraId="578316B6" w14:textId="77777777" w:rsidR="00B605C6" w:rsidRDefault="00B605C6">
      <w:pPr>
        <w:pStyle w:val="HiddenTextSpec"/>
      </w:pPr>
    </w:p>
    <w:p w14:paraId="5B0B2AFE" w14:textId="77777777" w:rsidR="00B605C6" w:rsidRDefault="00B605C6" w:rsidP="00B605C6">
      <w:pPr>
        <w:pStyle w:val="HiddenTextSpec"/>
        <w:tabs>
          <w:tab w:val="left" w:pos="2880"/>
        </w:tabs>
      </w:pPr>
      <w:r>
        <w:t>3************************************************3</w:t>
      </w:r>
    </w:p>
    <w:p w14:paraId="567D3B2C" w14:textId="77777777" w:rsidR="00FF2E31" w:rsidRDefault="00FF2E31">
      <w:pPr>
        <w:pStyle w:val="HiddenTextSpec"/>
      </w:pPr>
      <w:r>
        <w:t>Select appropriate item(s).</w:t>
      </w:r>
    </w:p>
    <w:p w14:paraId="1D53EC37" w14:textId="77777777" w:rsidR="00FF2E31" w:rsidRDefault="00FF2E31">
      <w:pPr>
        <w:pStyle w:val="HiddenTextSpec"/>
      </w:pPr>
    </w:p>
    <w:p w14:paraId="3799BCAB" w14:textId="77777777" w:rsidR="00B37AED" w:rsidRDefault="00B37AED" w:rsidP="00B37AED">
      <w:pPr>
        <w:pStyle w:val="HiddenTextSpec"/>
        <w:rPr>
          <w:b/>
        </w:rPr>
      </w:pPr>
      <w:r>
        <w:rPr>
          <w:b/>
        </w:rPr>
        <w:t xml:space="preserve">sme contact – </w:t>
      </w:r>
      <w:r w:rsidRPr="00B37AED">
        <w:rPr>
          <w:b/>
        </w:rPr>
        <w:t>TRAFFIC SIGNAL AND SAFETY ENGINEERING</w:t>
      </w:r>
    </w:p>
    <w:p w14:paraId="1FE7B8ED" w14:textId="77777777" w:rsidR="00FF2E31" w:rsidRDefault="00FF2E31" w:rsidP="00904C7E">
      <w:pPr>
        <w:pStyle w:val="List1indent"/>
      </w:pPr>
      <w:r>
        <w:t>Above ground highway lighting items.</w:t>
      </w:r>
    </w:p>
    <w:p w14:paraId="17AE168B" w14:textId="77777777" w:rsidR="00FF2E31" w:rsidRDefault="00FF2E31">
      <w:pPr>
        <w:pStyle w:val="HiddenTextSpec"/>
      </w:pPr>
      <w:r>
        <w:t>*****</w:t>
      </w:r>
      <w:r w:rsidR="00DD068F" w:rsidRPr="00E71484">
        <w:rPr>
          <w:b/>
        </w:rPr>
        <w:t>AND/</w:t>
      </w:r>
      <w:r w:rsidRPr="00E71484">
        <w:rPr>
          <w:b/>
        </w:rPr>
        <w:t>OR</w:t>
      </w:r>
      <w:r>
        <w:t>*****</w:t>
      </w:r>
    </w:p>
    <w:p w14:paraId="0CA3A00D" w14:textId="77777777" w:rsidR="00FF2E31" w:rsidRDefault="00FF2E31" w:rsidP="00904C7E">
      <w:pPr>
        <w:pStyle w:val="List1indent"/>
      </w:pPr>
      <w:r>
        <w:t>Above ground sign lighting items.</w:t>
      </w:r>
    </w:p>
    <w:p w14:paraId="7C3FC61F" w14:textId="53AF56BB" w:rsidR="00FF2E31" w:rsidRDefault="00FF2E31">
      <w:pPr>
        <w:pStyle w:val="HiddenTextSpec"/>
      </w:pPr>
      <w:r>
        <w:t>*****</w:t>
      </w:r>
      <w:r w:rsidR="00DD068F" w:rsidRPr="00E71484">
        <w:rPr>
          <w:b/>
        </w:rPr>
        <w:t>AND/O</w:t>
      </w:r>
      <w:r w:rsidR="00614EE6">
        <w:rPr>
          <w:b/>
        </w:rPr>
        <w:t>R</w:t>
      </w:r>
      <w:r>
        <w:t>*****</w:t>
      </w:r>
    </w:p>
    <w:p w14:paraId="35A08454" w14:textId="77777777" w:rsidR="00FF2E31" w:rsidRDefault="00FF2E31" w:rsidP="00904C7E">
      <w:pPr>
        <w:pStyle w:val="List1indent"/>
      </w:pPr>
      <w:r>
        <w:t>Above and below bridge deck lighting items.</w:t>
      </w:r>
    </w:p>
    <w:p w14:paraId="6A016819" w14:textId="02AEDCCC" w:rsidR="00FF2E31" w:rsidRDefault="00FF2E31">
      <w:pPr>
        <w:pStyle w:val="HiddenTextSpec"/>
      </w:pPr>
      <w:r>
        <w:t>*****</w:t>
      </w:r>
      <w:r w:rsidR="00DD068F" w:rsidRPr="00E71484">
        <w:rPr>
          <w:b/>
        </w:rPr>
        <w:t>AND/OR</w:t>
      </w:r>
      <w:r>
        <w:t>*****</w:t>
      </w:r>
    </w:p>
    <w:p w14:paraId="53038243" w14:textId="77777777" w:rsidR="00FF2E31" w:rsidRDefault="00FF2E31" w:rsidP="00904C7E">
      <w:pPr>
        <w:pStyle w:val="List1indent"/>
      </w:pPr>
      <w:r>
        <w:lastRenderedPageBreak/>
        <w:t>Electrical wire items.</w:t>
      </w:r>
    </w:p>
    <w:p w14:paraId="48A935DB" w14:textId="77777777" w:rsidR="00B605C6" w:rsidRDefault="00B605C6" w:rsidP="00B605C6">
      <w:pPr>
        <w:pStyle w:val="HiddenTextSpec"/>
        <w:tabs>
          <w:tab w:val="left" w:pos="2880"/>
        </w:tabs>
      </w:pPr>
      <w:r>
        <w:t>3************************************************3</w:t>
      </w:r>
    </w:p>
    <w:p w14:paraId="1E83F385" w14:textId="77777777" w:rsidR="00B605C6" w:rsidRDefault="00B605C6" w:rsidP="00B605C6">
      <w:pPr>
        <w:pStyle w:val="HiddenTextSpec"/>
        <w:tabs>
          <w:tab w:val="left" w:pos="2880"/>
        </w:tabs>
      </w:pPr>
    </w:p>
    <w:p w14:paraId="4721EA71" w14:textId="77777777" w:rsidR="00B605C6" w:rsidRDefault="00B605C6" w:rsidP="00B605C6">
      <w:pPr>
        <w:pStyle w:val="HiddenTextSpec"/>
        <w:tabs>
          <w:tab w:val="left" w:pos="2880"/>
        </w:tabs>
      </w:pPr>
      <w:r>
        <w:t>3************************************************3</w:t>
      </w:r>
    </w:p>
    <w:p w14:paraId="7B2BC292" w14:textId="0A11FB5A" w:rsidR="00B74437" w:rsidRPr="00582485" w:rsidRDefault="00582485" w:rsidP="003D7E09">
      <w:pPr>
        <w:pStyle w:val="HiddenTextSpec"/>
        <w:rPr>
          <w:b/>
        </w:rPr>
      </w:pPr>
      <w:r>
        <w:rPr>
          <w:b/>
        </w:rPr>
        <w:t xml:space="preserve">sme contact – </w:t>
      </w:r>
      <w:r w:rsidR="00612FE2">
        <w:rPr>
          <w:b/>
        </w:rPr>
        <w:t>Mobility and Systems Engineering (MSE)</w:t>
      </w:r>
    </w:p>
    <w:p w14:paraId="58D44CDB" w14:textId="77777777" w:rsidR="00B74437" w:rsidRPr="003D7E09" w:rsidRDefault="00B74437" w:rsidP="003D7E09">
      <w:pPr>
        <w:pStyle w:val="HiddenTextSpec"/>
      </w:pPr>
    </w:p>
    <w:p w14:paraId="63954419" w14:textId="77777777" w:rsidR="00B74437" w:rsidRDefault="00B74437" w:rsidP="00904C7E">
      <w:pPr>
        <w:pStyle w:val="List1indent"/>
      </w:pPr>
      <w:r>
        <w:t>ITS items, except for foundations, standards, and junction boxes.</w:t>
      </w:r>
    </w:p>
    <w:p w14:paraId="70626B6A" w14:textId="77777777" w:rsidR="00B605C6" w:rsidRDefault="00B605C6" w:rsidP="00B605C6">
      <w:pPr>
        <w:pStyle w:val="HiddenTextSpec"/>
        <w:tabs>
          <w:tab w:val="left" w:pos="2880"/>
        </w:tabs>
      </w:pPr>
      <w:r>
        <w:t>3************************************************3</w:t>
      </w:r>
    </w:p>
    <w:p w14:paraId="0ABFB6C6" w14:textId="77777777" w:rsidR="00B74437" w:rsidRDefault="00B74437">
      <w:pPr>
        <w:pStyle w:val="HiddenTextSpec"/>
      </w:pPr>
    </w:p>
    <w:p w14:paraId="77D387BE" w14:textId="77777777" w:rsidR="00B605C6" w:rsidRDefault="00B605C6" w:rsidP="00B605C6">
      <w:pPr>
        <w:pStyle w:val="HiddenTextSpec"/>
        <w:tabs>
          <w:tab w:val="left" w:pos="2880"/>
        </w:tabs>
      </w:pPr>
      <w:r>
        <w:t>3************************************************3</w:t>
      </w:r>
    </w:p>
    <w:p w14:paraId="090B7E9C" w14:textId="77777777" w:rsidR="00FF2E31" w:rsidRDefault="00FF2E31">
      <w:pPr>
        <w:pStyle w:val="HiddenTextSpec"/>
      </w:pPr>
      <w:r>
        <w:t>list additional “specialty items”</w:t>
      </w:r>
    </w:p>
    <w:p w14:paraId="1904E072" w14:textId="77777777" w:rsidR="00FF2E31" w:rsidRDefault="00FF2E31">
      <w:pPr>
        <w:pStyle w:val="HiddenTextSpec"/>
      </w:pPr>
      <w:r>
        <w:t>as approved by the sme</w:t>
      </w:r>
    </w:p>
    <w:p w14:paraId="6B232A9C" w14:textId="77777777" w:rsidR="00B605C6" w:rsidRDefault="00B605C6" w:rsidP="00B605C6">
      <w:pPr>
        <w:pStyle w:val="HiddenTextSpec"/>
        <w:tabs>
          <w:tab w:val="left" w:pos="2880"/>
        </w:tabs>
      </w:pPr>
      <w:r>
        <w:t>3************************************************3</w:t>
      </w:r>
    </w:p>
    <w:p w14:paraId="3F26A187" w14:textId="77777777" w:rsidR="00B605C6" w:rsidRPr="00B15231" w:rsidRDefault="00B605C6" w:rsidP="00B605C6">
      <w:pPr>
        <w:pStyle w:val="HiddenTextSpec"/>
        <w:tabs>
          <w:tab w:val="left" w:pos="1440"/>
          <w:tab w:val="left" w:pos="2700"/>
        </w:tabs>
      </w:pPr>
      <w:r>
        <w:t>2</w:t>
      </w:r>
      <w:r w:rsidRPr="00B15231">
        <w:t>***********</w:t>
      </w:r>
      <w:r>
        <w:t>*********</w:t>
      </w:r>
      <w:r w:rsidRPr="00B15231">
        <w:t>*****</w:t>
      </w:r>
      <w:r>
        <w:t>***********************************</w:t>
      </w:r>
      <w:r w:rsidRPr="00B15231">
        <w:t>**************************</w:t>
      </w:r>
      <w:r>
        <w:t>2</w:t>
      </w:r>
    </w:p>
    <w:p w14:paraId="480F7F73" w14:textId="77777777" w:rsidR="00061D9E" w:rsidRDefault="00061D9E" w:rsidP="00061D9E">
      <w:pPr>
        <w:pStyle w:val="HiddenTextSpec"/>
      </w:pPr>
      <w:r>
        <w:t>1**************************************************************************************************************************1</w:t>
      </w:r>
    </w:p>
    <w:p w14:paraId="1EC92CE1" w14:textId="77777777" w:rsidR="006A0355" w:rsidRDefault="006A0355" w:rsidP="006A0355">
      <w:pPr>
        <w:pStyle w:val="HiddenTextSpec"/>
      </w:pPr>
      <w:bookmarkStart w:id="151" w:name="_Toc171911045"/>
      <w:bookmarkStart w:id="152" w:name="_Toc175377569"/>
      <w:bookmarkStart w:id="153" w:name="_Toc175470466"/>
      <w:bookmarkStart w:id="154" w:name="_Toc176676022"/>
    </w:p>
    <w:p w14:paraId="44CE3359" w14:textId="6DEA7F0F" w:rsidR="006A0355" w:rsidRPr="00291F41" w:rsidRDefault="00291F41" w:rsidP="00291F41">
      <w:pPr>
        <w:pStyle w:val="11paragraph"/>
        <w:rPr>
          <w:b/>
          <w:bCs/>
        </w:rPr>
      </w:pPr>
      <w:r>
        <w:rPr>
          <w:b/>
          <w:bCs/>
        </w:rPr>
        <w:t>2.</w:t>
      </w:r>
      <w:r>
        <w:rPr>
          <w:b/>
          <w:bCs/>
        </w:rPr>
        <w:tab/>
      </w:r>
      <w:r w:rsidR="006A0355" w:rsidRPr="00291F41">
        <w:rPr>
          <w:b/>
          <w:bCs/>
        </w:rPr>
        <w:t>Limits and Restrictions.</w:t>
      </w:r>
    </w:p>
    <w:p w14:paraId="5CEC2D5B" w14:textId="0437B4AC" w:rsidR="006A0355" w:rsidRDefault="006A0355" w:rsidP="006A0355">
      <w:pPr>
        <w:pStyle w:val="HiddenTextSpec"/>
      </w:pPr>
      <w:r>
        <w:t>1**************************************************************************************************************************1</w:t>
      </w:r>
    </w:p>
    <w:p w14:paraId="5343C684" w14:textId="31F5C734" w:rsidR="00E1452E" w:rsidRPr="00E1452E" w:rsidRDefault="00E1452E" w:rsidP="00E1452E">
      <w:pPr>
        <w:pStyle w:val="HiddenTextSpec"/>
      </w:pPr>
      <w:r w:rsidRPr="00E1452E">
        <w:t xml:space="preserve">dated </w:t>
      </w:r>
      <w:r>
        <w:t>Apr</w:t>
      </w:r>
      <w:r w:rsidRPr="00E1452E">
        <w:t xml:space="preserve"> </w:t>
      </w:r>
      <w:r>
        <w:t>21</w:t>
      </w:r>
      <w:r w:rsidRPr="00E1452E">
        <w:t>, 202</w:t>
      </w:r>
      <w:r>
        <w:t>2</w:t>
      </w:r>
    </w:p>
    <w:p w14:paraId="720C285C" w14:textId="552EFD5C" w:rsidR="00E1452E" w:rsidRDefault="00E1452E" w:rsidP="00E1452E">
      <w:pPr>
        <w:pStyle w:val="Instruction"/>
      </w:pPr>
      <w:r>
        <w:t>Part C is changed to:</w:t>
      </w:r>
    </w:p>
    <w:p w14:paraId="687B6A5D" w14:textId="7140E246" w:rsidR="006A0355" w:rsidRPr="00BA73A9" w:rsidRDefault="006A0355" w:rsidP="006A0355">
      <w:pPr>
        <w:pStyle w:val="List1indent"/>
      </w:pPr>
      <w:r>
        <w:t>c</w:t>
      </w:r>
      <w:r w:rsidRPr="00B97E4C">
        <w:t>.</w:t>
      </w:r>
      <w:r w:rsidRPr="00B97E4C">
        <w:tab/>
      </w:r>
      <w:r w:rsidRPr="00BA73A9">
        <w:t>The Contractor is barred from subcontracting to firms and individuals suspended or debarred by the Department or included in the State of New Jersey Consolidated Debarment Report maintained by the Department of the Treasury, Division of Building and Construction, Bureau of Contractor Prequalification</w:t>
      </w:r>
      <w:proofErr w:type="gramStart"/>
      <w:r w:rsidRPr="00BA73A9">
        <w:t xml:space="preserve">.  </w:t>
      </w:r>
      <w:proofErr w:type="gramEnd"/>
      <w:r w:rsidRPr="00BA73A9">
        <w:t>The Contractor must certify that neither the individual, partnership, corporation, joint venture, or limited liability corporation applying to do subcontract work nor any of its corporate officers, stockholders, partners, or members are collectively or individually suspended, debarred, proposed for debarment, disqualified, declared ineligible, or voluntarily excluded from doing business by this or any other State or sub-division thereof or listed in the Federal Government’s System for Award Management (SAM), located at</w:t>
      </w:r>
      <w:r w:rsidRPr="00D000B8">
        <w:t>:</w:t>
      </w:r>
      <w:r w:rsidR="00D000B8" w:rsidRPr="00D000B8">
        <w:t xml:space="preserve"> </w:t>
      </w:r>
      <w:hyperlink r:id="rId28" w:history="1">
        <w:r w:rsidR="00D000B8" w:rsidRPr="002E04F2">
          <w:rPr>
            <w:rStyle w:val="Hyperlink"/>
          </w:rPr>
          <w:t>https://sam.gov/content/exclusions</w:t>
        </w:r>
      </w:hyperlink>
      <w:r w:rsidRPr="00363C90">
        <w:t>.</w:t>
      </w:r>
    </w:p>
    <w:p w14:paraId="4A0A6910" w14:textId="77777777" w:rsidR="006A0355" w:rsidRDefault="006A0355" w:rsidP="006A0355">
      <w:pPr>
        <w:pStyle w:val="HiddenTextSpec"/>
      </w:pPr>
      <w:r>
        <w:t>1**************************************************************************************************************************1</w:t>
      </w:r>
    </w:p>
    <w:p w14:paraId="5AA3C882" w14:textId="77777777" w:rsidR="00954AD2" w:rsidRDefault="00954AD2" w:rsidP="00954AD2">
      <w:pPr>
        <w:pStyle w:val="HiddenTextSpec"/>
        <w:tabs>
          <w:tab w:val="left" w:pos="1440"/>
          <w:tab w:val="left" w:pos="2700"/>
        </w:tabs>
      </w:pPr>
    </w:p>
    <w:p w14:paraId="584FFDAA" w14:textId="77777777" w:rsidR="00954AD2" w:rsidRDefault="00954AD2" w:rsidP="00954AD2">
      <w:pPr>
        <w:pStyle w:val="HiddenTextSpec"/>
      </w:pPr>
      <w:r>
        <w:t>1**************************************************************************************************************************1</w:t>
      </w:r>
    </w:p>
    <w:p w14:paraId="0FC345D1" w14:textId="77777777" w:rsidR="00954AD2" w:rsidRDefault="00954AD2" w:rsidP="00954AD2">
      <w:pPr>
        <w:jc w:val="center"/>
        <w:rPr>
          <w:rFonts w:ascii="Arial" w:hAnsi="Arial"/>
          <w:caps/>
          <w:vanish/>
          <w:color w:val="FF0000"/>
        </w:rPr>
      </w:pPr>
      <w:r w:rsidRPr="00BA0D23">
        <w:rPr>
          <w:rFonts w:ascii="Arial" w:hAnsi="Arial"/>
          <w:caps/>
          <w:vanish/>
          <w:color w:val="FF0000"/>
        </w:rPr>
        <w:t>BDC</w:t>
      </w:r>
      <w:r>
        <w:rPr>
          <w:rFonts w:ascii="Arial" w:hAnsi="Arial"/>
          <w:caps/>
          <w:vanish/>
          <w:color w:val="FF0000"/>
        </w:rPr>
        <w:t>22</w:t>
      </w:r>
      <w:r w:rsidRPr="00BA0D23">
        <w:rPr>
          <w:rFonts w:ascii="Arial" w:hAnsi="Arial"/>
          <w:caps/>
          <w:vanish/>
          <w:color w:val="FF0000"/>
        </w:rPr>
        <w:t>S-</w:t>
      </w:r>
      <w:r>
        <w:rPr>
          <w:rFonts w:ascii="Arial" w:hAnsi="Arial"/>
          <w:caps/>
          <w:vanish/>
          <w:color w:val="FF0000"/>
        </w:rPr>
        <w:t>10</w:t>
      </w:r>
      <w:r w:rsidRPr="00BA0D23">
        <w:rPr>
          <w:rFonts w:ascii="Arial" w:hAnsi="Arial"/>
          <w:caps/>
          <w:vanish/>
          <w:color w:val="FF0000"/>
        </w:rPr>
        <w:t xml:space="preserve"> dated </w:t>
      </w:r>
      <w:r>
        <w:rPr>
          <w:rFonts w:ascii="Arial" w:hAnsi="Arial"/>
          <w:caps/>
          <w:vanish/>
          <w:color w:val="FF0000"/>
        </w:rPr>
        <w:t>aug</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w:t>
      </w:r>
      <w:r>
        <w:rPr>
          <w:rFonts w:ascii="Arial" w:hAnsi="Arial"/>
          <w:caps/>
          <w:vanish/>
          <w:color w:val="FF0000"/>
        </w:rPr>
        <w:t>22</w:t>
      </w:r>
    </w:p>
    <w:p w14:paraId="515A1B59" w14:textId="77777777" w:rsidR="00954AD2" w:rsidRPr="002B0E22" w:rsidRDefault="00954AD2" w:rsidP="002B0E22">
      <w:pPr>
        <w:pStyle w:val="0000000Subpart"/>
      </w:pPr>
      <w:proofErr w:type="gramStart"/>
      <w:r w:rsidRPr="002B0E22">
        <w:t>108.07.01  Interference</w:t>
      </w:r>
      <w:proofErr w:type="gramEnd"/>
    </w:p>
    <w:p w14:paraId="08D7F68F" w14:textId="77777777" w:rsidR="00954AD2" w:rsidRPr="00F4638C" w:rsidRDefault="00954AD2" w:rsidP="00954AD2">
      <w:pPr>
        <w:pStyle w:val="Instruction"/>
      </w:pPr>
      <w:r w:rsidRPr="00F4638C">
        <w:t>THE SECOND PARAGRAPH IS CHANGED TO:</w:t>
      </w:r>
    </w:p>
    <w:p w14:paraId="601A7B87" w14:textId="77777777" w:rsidR="00954AD2" w:rsidRPr="002B0E22" w:rsidRDefault="00954AD2" w:rsidP="002B0E22">
      <w:pPr>
        <w:pStyle w:val="Paragraph"/>
      </w:pPr>
      <w:r w:rsidRPr="002B0E22">
        <w:t>Schedule and perform the Work so that successive construction operations and lane or roadway openings follow preceding operations as closely as possible</w:t>
      </w:r>
      <w:proofErr w:type="gramStart"/>
      <w:r w:rsidRPr="002B0E22">
        <w:t xml:space="preserve">.  </w:t>
      </w:r>
      <w:proofErr w:type="gramEnd"/>
      <w:r w:rsidRPr="002B0E22">
        <w:t>Limit work zones according to the Special Provisions</w:t>
      </w:r>
      <w:proofErr w:type="gramStart"/>
      <w:r w:rsidRPr="002B0E22">
        <w:t xml:space="preserve">.  </w:t>
      </w:r>
      <w:proofErr w:type="gramEnd"/>
      <w:r w:rsidRPr="002B0E22">
        <w:t>Confine construction operations adjacent to traffic to one side of the roadway at a time unless otherwise specified by the Contract</w:t>
      </w:r>
      <w:proofErr w:type="gramStart"/>
      <w:r w:rsidRPr="002B0E22">
        <w:t xml:space="preserve">.  </w:t>
      </w:r>
      <w:proofErr w:type="gramEnd"/>
      <w:r w:rsidRPr="002B0E22">
        <w:t>Where the Work is performed in stages adjacent to traffic, ensure that the road opened to traffic adequately accommodates traffic</w:t>
      </w:r>
      <w:proofErr w:type="gramStart"/>
      <w:r w:rsidRPr="002B0E22">
        <w:t xml:space="preserve">.  </w:t>
      </w:r>
      <w:proofErr w:type="gramEnd"/>
      <w:r w:rsidRPr="002B0E22">
        <w:t>Do not interfere with existing traffic access, except when required to perform the Work or as approved by the RE.</w:t>
      </w:r>
    </w:p>
    <w:p w14:paraId="7301D0FE" w14:textId="77777777" w:rsidR="00954AD2" w:rsidRDefault="00954AD2" w:rsidP="00954AD2">
      <w:pPr>
        <w:pStyle w:val="HiddenTextSpec"/>
      </w:pPr>
      <w:bookmarkStart w:id="155" w:name="_Hlk105657246"/>
      <w:bookmarkStart w:id="156" w:name="_Hlk105657262"/>
    </w:p>
    <w:bookmarkEnd w:id="155"/>
    <w:bookmarkEnd w:id="156"/>
    <w:p w14:paraId="664F120A" w14:textId="77777777" w:rsidR="00954AD2" w:rsidRPr="00B15231" w:rsidRDefault="00954AD2" w:rsidP="00954AD2">
      <w:pPr>
        <w:pStyle w:val="HiddenTextSpec"/>
        <w:tabs>
          <w:tab w:val="left" w:pos="1440"/>
          <w:tab w:val="left" w:pos="2700"/>
        </w:tabs>
      </w:pPr>
      <w:r>
        <w:t>2</w:t>
      </w:r>
      <w:r w:rsidRPr="00B15231">
        <w:t>***********</w:t>
      </w:r>
      <w:r>
        <w:t>*********</w:t>
      </w:r>
      <w:r w:rsidRPr="00B15231">
        <w:t>*****</w:t>
      </w:r>
      <w:r>
        <w:t>***********************************</w:t>
      </w:r>
      <w:r w:rsidRPr="00B15231">
        <w:t>**************************</w:t>
      </w:r>
      <w:r>
        <w:t>2</w:t>
      </w:r>
    </w:p>
    <w:p w14:paraId="61959642" w14:textId="77777777" w:rsidR="00954AD2" w:rsidRPr="00AA48A0" w:rsidRDefault="00954AD2" w:rsidP="00954AD2">
      <w:pPr>
        <w:pStyle w:val="HiddenTextSpec"/>
        <w:rPr>
          <w:strike/>
        </w:rPr>
      </w:pPr>
      <w:r>
        <w:t xml:space="preserve">complete and </w:t>
      </w:r>
      <w:r w:rsidRPr="00C74A4A">
        <w:t>include the following</w:t>
      </w:r>
      <w:r>
        <w:t xml:space="preserve"> maximum</w:t>
      </w:r>
      <w:r w:rsidRPr="00C74A4A">
        <w:t xml:space="preserve"> </w:t>
      </w:r>
      <w:r>
        <w:t>work zone restrictions as applicable. the limits should match assumptions used to calculate traffic control quantities. delete any remaining statements.</w:t>
      </w:r>
    </w:p>
    <w:p w14:paraId="42B2525F" w14:textId="77777777" w:rsidR="00954AD2" w:rsidRDefault="00954AD2" w:rsidP="00954AD2">
      <w:pPr>
        <w:pStyle w:val="HiddenTextSpec"/>
      </w:pPr>
    </w:p>
    <w:p w14:paraId="4E0ECBAC" w14:textId="77777777" w:rsidR="00954AD2" w:rsidRDefault="00954AD2" w:rsidP="00954AD2">
      <w:pPr>
        <w:pStyle w:val="HiddenTextSpec"/>
        <w:rPr>
          <w:b/>
        </w:rPr>
      </w:pPr>
      <w:r w:rsidRPr="00D51F1D">
        <w:rPr>
          <w:b/>
        </w:rPr>
        <w:t xml:space="preserve">SME CONTACT – </w:t>
      </w:r>
      <w:r>
        <w:rPr>
          <w:b/>
        </w:rPr>
        <w:t>traffic control designer (roadway design)</w:t>
      </w:r>
    </w:p>
    <w:p w14:paraId="28A85210" w14:textId="77777777" w:rsidR="00954AD2" w:rsidRPr="00D51F1D" w:rsidRDefault="00954AD2" w:rsidP="00954AD2">
      <w:pPr>
        <w:pStyle w:val="HiddenTextSpec"/>
        <w:rPr>
          <w:b/>
        </w:rPr>
      </w:pPr>
    </w:p>
    <w:p w14:paraId="5C60FBB7" w14:textId="77777777" w:rsidR="00954AD2" w:rsidRDefault="00954AD2" w:rsidP="00954AD2">
      <w:pPr>
        <w:pStyle w:val="A1paragraph0"/>
        <w:numPr>
          <w:ilvl w:val="0"/>
          <w:numId w:val="31"/>
        </w:numPr>
        <w:ind w:left="432" w:hanging="432"/>
      </w:pPr>
      <w:r>
        <w:t>Limit work zone to ____ lane miles per day, unless otherwise approved by the RE.</w:t>
      </w:r>
    </w:p>
    <w:p w14:paraId="0FA57566" w14:textId="77777777" w:rsidR="00954AD2" w:rsidRDefault="00954AD2" w:rsidP="00954AD2">
      <w:pPr>
        <w:pStyle w:val="A1paragraph0"/>
        <w:numPr>
          <w:ilvl w:val="0"/>
          <w:numId w:val="31"/>
        </w:numPr>
        <w:ind w:left="432" w:hanging="432"/>
      </w:pPr>
      <w:r>
        <w:t>Limit the number of work zones to a maximum of ____ concurrently.</w:t>
      </w:r>
    </w:p>
    <w:p w14:paraId="33E6E977" w14:textId="77777777" w:rsidR="00954AD2" w:rsidRPr="00B15231" w:rsidRDefault="00954AD2" w:rsidP="00954AD2">
      <w:pPr>
        <w:pStyle w:val="HiddenTextSpec"/>
        <w:numPr>
          <w:ilvl w:val="0"/>
          <w:numId w:val="31"/>
        </w:numPr>
        <w:tabs>
          <w:tab w:val="left" w:pos="1440"/>
          <w:tab w:val="left" w:pos="2700"/>
        </w:tabs>
      </w:pPr>
      <w:r>
        <w:t>2</w:t>
      </w:r>
      <w:r w:rsidRPr="00B15231">
        <w:t>***********</w:t>
      </w:r>
      <w:r>
        <w:t>*********</w:t>
      </w:r>
      <w:r w:rsidRPr="00B15231">
        <w:t>*****</w:t>
      </w:r>
      <w:r>
        <w:t>***********************************</w:t>
      </w:r>
      <w:r w:rsidRPr="00B15231">
        <w:t>**************************</w:t>
      </w:r>
      <w:r>
        <w:t>2</w:t>
      </w:r>
    </w:p>
    <w:p w14:paraId="027DEC04" w14:textId="79B14EF1" w:rsidR="00954AD2" w:rsidRDefault="00954AD2" w:rsidP="00954AD2">
      <w:pPr>
        <w:pStyle w:val="HiddenTextSpec"/>
      </w:pPr>
      <w:r>
        <w:lastRenderedPageBreak/>
        <w:t>1**************************************************************************************************************************1</w:t>
      </w:r>
    </w:p>
    <w:p w14:paraId="222E5A5B" w14:textId="77777777" w:rsidR="00954AD2" w:rsidRDefault="00954AD2" w:rsidP="00954AD2">
      <w:pPr>
        <w:pStyle w:val="HiddenTextSpec"/>
      </w:pPr>
    </w:p>
    <w:p w14:paraId="32B63038" w14:textId="77777777" w:rsidR="00196266" w:rsidRPr="00F76CC1" w:rsidRDefault="00196266" w:rsidP="00196266">
      <w:pPr>
        <w:pStyle w:val="HiddenTextSpec"/>
      </w:pPr>
      <w:r w:rsidRPr="00F76CC1">
        <w:t>1**************************************************************************************************************************1</w:t>
      </w:r>
    </w:p>
    <w:p w14:paraId="12649323" w14:textId="77777777" w:rsidR="00196266" w:rsidRPr="00F76CC1" w:rsidRDefault="00196266" w:rsidP="00196266">
      <w:pPr>
        <w:pStyle w:val="HiddenTextSpec"/>
      </w:pPr>
      <w:r w:rsidRPr="00A02878">
        <w:t xml:space="preserve">include the following if </w:t>
      </w:r>
      <w:r>
        <w:t xml:space="preserve">lane rental </w:t>
      </w:r>
      <w:r w:rsidRPr="00F76CC1">
        <w:t>is necessary</w:t>
      </w:r>
      <w:r>
        <w:t xml:space="preserve"> otherwise delete.</w:t>
      </w:r>
    </w:p>
    <w:p w14:paraId="376D616F" w14:textId="77777777" w:rsidR="00196266" w:rsidRPr="00F76CC1" w:rsidRDefault="00196266" w:rsidP="00196266">
      <w:pPr>
        <w:pStyle w:val="HiddenTextSpec"/>
      </w:pPr>
    </w:p>
    <w:p w14:paraId="7A3FB03E" w14:textId="77777777" w:rsidR="00196266" w:rsidRPr="0008177F" w:rsidRDefault="00196266" w:rsidP="0008177F">
      <w:pPr>
        <w:pStyle w:val="HiddenTextSpec"/>
        <w:rPr>
          <w:b/>
        </w:rPr>
      </w:pPr>
      <w:r w:rsidRPr="0008177F">
        <w:rPr>
          <w:b/>
        </w:rPr>
        <w:t>sme CONTACT – Traffic operations (to obtain allowable hours)</w:t>
      </w:r>
    </w:p>
    <w:p w14:paraId="78594151" w14:textId="77777777" w:rsidR="00196266" w:rsidRPr="0008177F" w:rsidRDefault="00196266" w:rsidP="0008177F">
      <w:pPr>
        <w:pStyle w:val="HiddenTextSpec"/>
        <w:rPr>
          <w:b/>
        </w:rPr>
      </w:pPr>
      <w:r w:rsidRPr="0008177F">
        <w:rPr>
          <w:b/>
        </w:rPr>
        <w:t>sme CONTACT – Road user solutions (to obtain rental rate)</w:t>
      </w:r>
    </w:p>
    <w:p w14:paraId="132BB7F1" w14:textId="77777777" w:rsidR="00FD6D35" w:rsidRPr="0008177F" w:rsidRDefault="00FD6D35" w:rsidP="0008177F">
      <w:pPr>
        <w:pStyle w:val="HiddenTextSpec"/>
      </w:pPr>
    </w:p>
    <w:p w14:paraId="0F3C413D" w14:textId="77777777" w:rsidR="00FD6D35" w:rsidRPr="00647D3E" w:rsidRDefault="00FD6D35" w:rsidP="00FD6D35">
      <w:pPr>
        <w:pStyle w:val="Instruction"/>
      </w:pPr>
      <w:r w:rsidRPr="007A7FBF">
        <w:t>THE FOLLOWING new s</w:t>
      </w:r>
      <w:r>
        <w:t xml:space="preserve">ubpart </w:t>
      </w:r>
      <w:r w:rsidRPr="007A7FBF">
        <w:t>IS ADDED:</w:t>
      </w:r>
    </w:p>
    <w:p w14:paraId="159F8CD7" w14:textId="77777777" w:rsidR="00196266" w:rsidRPr="00483422" w:rsidRDefault="00196266" w:rsidP="002B0E22">
      <w:pPr>
        <w:pStyle w:val="0000000Subpart"/>
      </w:pPr>
      <w:proofErr w:type="gramStart"/>
      <w:r>
        <w:t>108.07.03</w:t>
      </w:r>
      <w:r w:rsidRPr="00B87910">
        <w:t xml:space="preserve">  L</w:t>
      </w:r>
      <w:r>
        <w:t>ane</w:t>
      </w:r>
      <w:proofErr w:type="gramEnd"/>
      <w:r w:rsidRPr="00B87910">
        <w:t xml:space="preserve"> </w:t>
      </w:r>
      <w:r w:rsidRPr="002B0E22">
        <w:t>Rental</w:t>
      </w:r>
    </w:p>
    <w:p w14:paraId="24EAD91E" w14:textId="6FF263BA" w:rsidR="00196266" w:rsidRDefault="00196266" w:rsidP="00196266">
      <w:pPr>
        <w:pStyle w:val="Paragraph"/>
      </w:pPr>
      <w:r>
        <w:t>Lane and shoulder closures are restricted to the schedule provided in the Traffic Control Details of the plans, and as specified in 108.07.01.  The Contractor may extend the allowable hours for lane and shoulder occupancy as provided by Table 108.07.03-1 with the RE’s written approval</w:t>
      </w:r>
      <w:proofErr w:type="gramStart"/>
      <w:r>
        <w:t xml:space="preserve">.  </w:t>
      </w:r>
      <w:proofErr w:type="gramEnd"/>
      <w:r>
        <w:t>Submit a written request to the RE to rent lanes and shoulders for an extended period at least 14 days prior to the anticipated use</w:t>
      </w:r>
      <w:proofErr w:type="gramStart"/>
      <w:r>
        <w:t xml:space="preserve">.  </w:t>
      </w:r>
      <w:proofErr w:type="gramEnd"/>
      <w:r>
        <w:t>In the request, provide the following information:</w:t>
      </w:r>
    </w:p>
    <w:p w14:paraId="60981289" w14:textId="74FB61F1" w:rsidR="00196266" w:rsidRDefault="00196266" w:rsidP="00196266">
      <w:pPr>
        <w:pStyle w:val="List0indent"/>
      </w:pPr>
      <w:r>
        <w:t>1.</w:t>
      </w:r>
      <w:r>
        <w:tab/>
        <w:t xml:space="preserve">Route, </w:t>
      </w:r>
      <w:r w:rsidR="00061E50">
        <w:t>d</w:t>
      </w:r>
      <w:r>
        <w:t>irection</w:t>
      </w:r>
      <w:r w:rsidR="00706855">
        <w:t>,</w:t>
      </w:r>
      <w:r>
        <w:t xml:space="preserve"> and milepost limits</w:t>
      </w:r>
    </w:p>
    <w:p w14:paraId="450C0C47" w14:textId="1CAC9624" w:rsidR="00196266" w:rsidRDefault="00196266" w:rsidP="00196266">
      <w:pPr>
        <w:pStyle w:val="List0indent"/>
      </w:pPr>
      <w:r>
        <w:t>2.</w:t>
      </w:r>
      <w:r>
        <w:tab/>
        <w:t>Closure Description (Lane type/shoulder)</w:t>
      </w:r>
    </w:p>
    <w:p w14:paraId="7A3FD8F4" w14:textId="77777777" w:rsidR="00196266" w:rsidRDefault="00196266" w:rsidP="00196266">
      <w:pPr>
        <w:pStyle w:val="List0indent"/>
      </w:pPr>
      <w:r>
        <w:t>3.</w:t>
      </w:r>
      <w:r>
        <w:tab/>
        <w:t>Date(s)/Days</w:t>
      </w:r>
    </w:p>
    <w:p w14:paraId="7E730EAF" w14:textId="77777777" w:rsidR="00196266" w:rsidRDefault="00196266" w:rsidP="00196266">
      <w:pPr>
        <w:pStyle w:val="List0indent"/>
      </w:pPr>
      <w:r>
        <w:t>4.</w:t>
      </w:r>
      <w:r>
        <w:tab/>
        <w:t>Start Time(s)</w:t>
      </w:r>
    </w:p>
    <w:p w14:paraId="1F074E21" w14:textId="5091E3A1" w:rsidR="00196266" w:rsidRDefault="00706855" w:rsidP="00196266">
      <w:pPr>
        <w:pStyle w:val="List0indent"/>
      </w:pPr>
      <w:r>
        <w:t>5.</w:t>
      </w:r>
      <w:r>
        <w:tab/>
        <w:t>Finish Time(s)</w:t>
      </w:r>
    </w:p>
    <w:p w14:paraId="764D19E2" w14:textId="77777777" w:rsidR="00196266" w:rsidRDefault="00196266" w:rsidP="00196266">
      <w:pPr>
        <w:pStyle w:val="List0indent"/>
      </w:pPr>
      <w:r>
        <w:t>6.</w:t>
      </w:r>
      <w:r>
        <w:tab/>
        <w:t xml:space="preserve">Reason </w:t>
      </w:r>
    </w:p>
    <w:p w14:paraId="06E6E166" w14:textId="77777777" w:rsidR="00196266" w:rsidRDefault="00196266" w:rsidP="00196266">
      <w:pPr>
        <w:pStyle w:val="List0indent"/>
      </w:pPr>
      <w:r>
        <w:t>7.</w:t>
      </w:r>
      <w:r>
        <w:tab/>
        <w:t xml:space="preserve">Calculation of Lane Rental Cost for each closure </w:t>
      </w:r>
    </w:p>
    <w:p w14:paraId="6261C7EA" w14:textId="419B3FD6" w:rsidR="00196266" w:rsidRDefault="00196266" w:rsidP="00196266">
      <w:pPr>
        <w:pStyle w:val="Paragraph"/>
      </w:pPr>
      <w:r>
        <w:t>The Department will assess the lane rental charge for each hour the Contractor occupies a lane in accord</w:t>
      </w:r>
      <w:r w:rsidR="000155C3">
        <w:t>ance with Table </w:t>
      </w:r>
      <w:r>
        <w:t>108.07.03-1</w:t>
      </w:r>
      <w:proofErr w:type="gramStart"/>
      <w:r>
        <w:t xml:space="preserve">.  </w:t>
      </w:r>
      <w:proofErr w:type="gramEnd"/>
      <w:r>
        <w:t>If the Contractor does not occupy the lane during the extended hours, the Department will not assess a lane rental charge</w:t>
      </w:r>
      <w:proofErr w:type="gramStart"/>
      <w:r>
        <w:t xml:space="preserve">.  </w:t>
      </w:r>
      <w:proofErr w:type="gramEnd"/>
      <w:r>
        <w:t>If the Contractor occupies the lane for fewer hours than requested, the Department will only assess a lane rental charge for the time that the Contractor has actually occupied the lane</w:t>
      </w:r>
      <w:proofErr w:type="gramStart"/>
      <w:r>
        <w:t xml:space="preserve">.  </w:t>
      </w:r>
      <w:proofErr w:type="gramEnd"/>
      <w:r>
        <w:t>If the Contractor occupies a lane for a portion of an hour, the Department will round the occupancy time</w:t>
      </w:r>
      <w:r w:rsidR="000155C3">
        <w:t xml:space="preserve"> to the next highest half hour.</w:t>
      </w:r>
    </w:p>
    <w:p w14:paraId="5C3F4F3F" w14:textId="77777777" w:rsidR="00196266" w:rsidRDefault="00196266" w:rsidP="00196266">
      <w:pPr>
        <w:pStyle w:val="Paragraph"/>
        <w:tabs>
          <w:tab w:val="left" w:pos="0"/>
          <w:tab w:val="left" w:pos="1080"/>
        </w:tabs>
      </w:pPr>
      <w:r>
        <w:t>The Department will assess a lane rental charge for lane and/or shoulder occupancy of the roadway at the rates provided in Table 108.07.03-1.</w:t>
      </w:r>
    </w:p>
    <w:p w14:paraId="03D00BAB" w14:textId="77777777" w:rsidR="00196266" w:rsidRDefault="00196266" w:rsidP="00196266">
      <w:pPr>
        <w:pStyle w:val="HiddenTextSpec"/>
      </w:pPr>
      <w:r w:rsidRPr="009E766E">
        <w:t>2**************************************************************************************2</w:t>
      </w:r>
    </w:p>
    <w:p w14:paraId="5F5C4230" w14:textId="20512C5A" w:rsidR="00196266" w:rsidRDefault="00196266" w:rsidP="00196266">
      <w:pPr>
        <w:jc w:val="center"/>
        <w:rPr>
          <w:rFonts w:ascii="Arial" w:hAnsi="Arial"/>
          <w:caps/>
          <w:vanish/>
          <w:color w:val="FF0000"/>
        </w:rPr>
      </w:pPr>
      <w:r w:rsidRPr="00292289">
        <w:rPr>
          <w:rFonts w:ascii="Arial" w:hAnsi="Arial"/>
          <w:caps/>
          <w:vanish/>
          <w:color w:val="FF0000"/>
        </w:rPr>
        <w:t>complete and include the appropriate Lane rental Charge information.</w:t>
      </w:r>
    </w:p>
    <w:p w14:paraId="651F3828" w14:textId="77777777" w:rsidR="00FB7FC6" w:rsidRPr="00292289" w:rsidRDefault="00FB7FC6" w:rsidP="00196266">
      <w:pPr>
        <w:jc w:val="center"/>
        <w:rPr>
          <w:rFonts w:ascii="Arial" w:hAnsi="Arial"/>
          <w:caps/>
          <w:vanish/>
          <w:color w:val="FF0000"/>
        </w:rPr>
      </w:pPr>
    </w:p>
    <w:p w14:paraId="2536C5F3"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sme CONTACT – Traffic operations (to obtain allowable hours)</w:t>
      </w:r>
    </w:p>
    <w:p w14:paraId="4154C455" w14:textId="77777777" w:rsidR="00196266" w:rsidRPr="00292289" w:rsidRDefault="00196266" w:rsidP="00196266">
      <w:pPr>
        <w:jc w:val="center"/>
        <w:rPr>
          <w:rFonts w:ascii="Arial" w:hAnsi="Arial"/>
          <w:b/>
          <w:caps/>
          <w:vanish/>
          <w:color w:val="FF0000"/>
        </w:rPr>
      </w:pPr>
      <w:r w:rsidRPr="00292289">
        <w:rPr>
          <w:rFonts w:ascii="Arial" w:hAnsi="Arial"/>
          <w:b/>
          <w:caps/>
          <w:vanish/>
          <w:color w:val="FF0000"/>
        </w:rPr>
        <w:t xml:space="preserve">sme CONTACT – </w:t>
      </w:r>
      <w:r>
        <w:rPr>
          <w:rFonts w:ascii="Arial" w:hAnsi="Arial"/>
          <w:b/>
          <w:caps/>
          <w:vanish/>
          <w:color w:val="FF0000"/>
        </w:rPr>
        <w:t>road user solutions</w:t>
      </w:r>
      <w:r w:rsidRPr="00292289">
        <w:rPr>
          <w:rFonts w:ascii="Arial" w:hAnsi="Arial"/>
          <w:b/>
          <w:caps/>
          <w:vanish/>
          <w:color w:val="FF0000"/>
        </w:rPr>
        <w:t xml:space="preserve"> (to obtain rental rate)</w:t>
      </w:r>
    </w:p>
    <w:p w14:paraId="6BFCCE89" w14:textId="1CDEACFF" w:rsidR="00196266" w:rsidRDefault="00196266" w:rsidP="00FB7FC6">
      <w:pPr>
        <w:pStyle w:val="Blanklinehalf"/>
      </w:pPr>
    </w:p>
    <w:tbl>
      <w:tblPr>
        <w:tblW w:w="9715"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389"/>
        <w:gridCol w:w="1288"/>
        <w:gridCol w:w="2098"/>
        <w:gridCol w:w="931"/>
        <w:gridCol w:w="1224"/>
        <w:gridCol w:w="1265"/>
        <w:gridCol w:w="1520"/>
      </w:tblGrid>
      <w:tr w:rsidR="006058BC" w:rsidRPr="00B97E4C" w14:paraId="44582234" w14:textId="77777777" w:rsidTr="00C55DF0">
        <w:trPr>
          <w:trHeight w:val="288"/>
        </w:trPr>
        <w:tc>
          <w:tcPr>
            <w:tcW w:w="9715" w:type="dxa"/>
            <w:gridSpan w:val="7"/>
            <w:tcBorders>
              <w:top w:val="double" w:sz="4" w:space="0" w:color="auto"/>
              <w:left w:val="nil"/>
              <w:bottom w:val="single" w:sz="4" w:space="0" w:color="auto"/>
              <w:right w:val="nil"/>
            </w:tcBorders>
            <w:vAlign w:val="center"/>
          </w:tcPr>
          <w:p w14:paraId="74859954" w14:textId="77777777" w:rsidR="006058BC" w:rsidRPr="00136C86" w:rsidRDefault="006058BC" w:rsidP="00FC1803">
            <w:pPr>
              <w:pStyle w:val="Tabletitle"/>
            </w:pPr>
            <w:r w:rsidRPr="0048664B">
              <w:t>Table</w:t>
            </w:r>
            <w:r w:rsidRPr="00136C86">
              <w:t xml:space="preserve"> 108.07.03-</w:t>
            </w:r>
            <w:proofErr w:type="gramStart"/>
            <w:r w:rsidRPr="00136C86">
              <w:t>1</w:t>
            </w:r>
            <w:r>
              <w:t xml:space="preserve">  </w:t>
            </w:r>
            <w:r w:rsidRPr="00136C86">
              <w:t>Lane</w:t>
            </w:r>
            <w:proofErr w:type="gramEnd"/>
            <w:r w:rsidRPr="00136C86">
              <w:t xml:space="preserve"> Rental </w:t>
            </w:r>
            <w:r>
              <w:t>Availability and</w:t>
            </w:r>
            <w:r w:rsidRPr="00136C86">
              <w:t xml:space="preserve"> </w:t>
            </w:r>
            <w:r>
              <w:t>C</w:t>
            </w:r>
            <w:r w:rsidRPr="00136C86">
              <w:t>harge</w:t>
            </w:r>
          </w:p>
        </w:tc>
      </w:tr>
      <w:tr w:rsidR="006058BC" w:rsidRPr="00DB3093" w14:paraId="43417999"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val="restart"/>
            <w:tcBorders>
              <w:top w:val="single" w:sz="4" w:space="0" w:color="auto"/>
              <w:bottom w:val="single" w:sz="4" w:space="0" w:color="000000"/>
              <w:right w:val="single" w:sz="4" w:space="0" w:color="auto"/>
            </w:tcBorders>
            <w:vAlign w:val="center"/>
            <w:hideMark/>
          </w:tcPr>
          <w:p w14:paraId="0424F3F2" w14:textId="77777777" w:rsidR="006058BC" w:rsidRPr="00DB3093" w:rsidRDefault="006058BC" w:rsidP="00CD5689">
            <w:pPr>
              <w:pStyle w:val="TableheaderCentered"/>
              <w:rPr>
                <w:szCs w:val="16"/>
              </w:rPr>
            </w:pPr>
            <w:r w:rsidRPr="00DB3093">
              <w:t>R</w:t>
            </w:r>
            <w:r>
              <w:t>oadway</w:t>
            </w:r>
          </w:p>
        </w:tc>
        <w:tc>
          <w:tcPr>
            <w:tcW w:w="1288" w:type="dxa"/>
            <w:vMerge w:val="restart"/>
            <w:tcBorders>
              <w:top w:val="single" w:sz="4" w:space="0" w:color="auto"/>
              <w:left w:val="single" w:sz="4" w:space="0" w:color="auto"/>
              <w:bottom w:val="single" w:sz="4" w:space="0" w:color="000000"/>
              <w:right w:val="single" w:sz="4" w:space="0" w:color="auto"/>
            </w:tcBorders>
            <w:vAlign w:val="center"/>
            <w:hideMark/>
          </w:tcPr>
          <w:p w14:paraId="18AF303B" w14:textId="77777777" w:rsidR="006058BC" w:rsidRPr="00DB3093" w:rsidRDefault="006058BC" w:rsidP="00CD5689">
            <w:pPr>
              <w:pStyle w:val="TableheaderCentered"/>
              <w:rPr>
                <w:szCs w:val="16"/>
              </w:rPr>
            </w:pPr>
            <w:r w:rsidRPr="00DB3093">
              <w:t>D</w:t>
            </w:r>
            <w:r>
              <w:t>irection</w:t>
            </w:r>
          </w:p>
        </w:tc>
        <w:tc>
          <w:tcPr>
            <w:tcW w:w="2098" w:type="dxa"/>
            <w:vMerge w:val="restart"/>
            <w:tcBorders>
              <w:top w:val="single" w:sz="4" w:space="0" w:color="auto"/>
              <w:left w:val="nil"/>
              <w:right w:val="single" w:sz="4" w:space="0" w:color="auto"/>
            </w:tcBorders>
            <w:vAlign w:val="center"/>
            <w:hideMark/>
          </w:tcPr>
          <w:p w14:paraId="13DA0C72" w14:textId="77777777" w:rsidR="006058BC" w:rsidRPr="00DB3093" w:rsidRDefault="006058BC" w:rsidP="00CD5689">
            <w:pPr>
              <w:pStyle w:val="TableheaderCentered"/>
              <w:rPr>
                <w:szCs w:val="16"/>
              </w:rPr>
            </w:pPr>
            <w:r>
              <w:t>Closure Description</w:t>
            </w:r>
          </w:p>
        </w:tc>
        <w:tc>
          <w:tcPr>
            <w:tcW w:w="3420" w:type="dxa"/>
            <w:gridSpan w:val="3"/>
            <w:tcBorders>
              <w:top w:val="single" w:sz="4" w:space="0" w:color="auto"/>
              <w:left w:val="nil"/>
              <w:bottom w:val="single" w:sz="4" w:space="0" w:color="auto"/>
              <w:right w:val="single" w:sz="4" w:space="0" w:color="000000"/>
            </w:tcBorders>
            <w:vAlign w:val="center"/>
            <w:hideMark/>
          </w:tcPr>
          <w:p w14:paraId="2F1C300E" w14:textId="77777777" w:rsidR="006058BC" w:rsidRPr="00DB3093" w:rsidRDefault="006058BC" w:rsidP="00CD5689">
            <w:pPr>
              <w:pStyle w:val="TableheaderCentered"/>
            </w:pPr>
            <w:r>
              <w:t>Closure Time</w:t>
            </w:r>
          </w:p>
        </w:tc>
        <w:tc>
          <w:tcPr>
            <w:tcW w:w="1520" w:type="dxa"/>
            <w:vMerge w:val="restart"/>
            <w:tcBorders>
              <w:top w:val="single" w:sz="4" w:space="0" w:color="auto"/>
              <w:left w:val="single" w:sz="4" w:space="0" w:color="auto"/>
              <w:bottom w:val="single" w:sz="4" w:space="0" w:color="000000"/>
            </w:tcBorders>
            <w:vAlign w:val="center"/>
            <w:hideMark/>
          </w:tcPr>
          <w:p w14:paraId="676C5D3A" w14:textId="77777777" w:rsidR="006058BC" w:rsidRPr="00DB3093" w:rsidRDefault="006058BC" w:rsidP="00CD5689">
            <w:pPr>
              <w:pStyle w:val="TableheaderCentered"/>
              <w:rPr>
                <w:szCs w:val="16"/>
              </w:rPr>
            </w:pPr>
            <w:r>
              <w:t>Rental Time</w:t>
            </w:r>
          </w:p>
        </w:tc>
      </w:tr>
      <w:tr w:rsidR="006058BC" w:rsidRPr="00DB3093" w14:paraId="1A75A658"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41E2C244"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334382D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right w:val="single" w:sz="4" w:space="0" w:color="auto"/>
            </w:tcBorders>
            <w:vAlign w:val="center"/>
            <w:hideMark/>
          </w:tcPr>
          <w:p w14:paraId="3FFE7D25" w14:textId="77777777" w:rsidR="006058BC" w:rsidRPr="00DB3093" w:rsidRDefault="006058BC" w:rsidP="00CD5689">
            <w:pPr>
              <w:pStyle w:val="TableheaderCentered"/>
              <w:rPr>
                <w:rFonts w:ascii="Arial" w:hAnsi="Arial" w:cs="Arial"/>
                <w:color w:val="000000"/>
                <w:sz w:val="16"/>
                <w:szCs w:val="16"/>
              </w:rPr>
            </w:pPr>
          </w:p>
        </w:tc>
        <w:tc>
          <w:tcPr>
            <w:tcW w:w="931" w:type="dxa"/>
            <w:vMerge w:val="restart"/>
            <w:tcBorders>
              <w:top w:val="single" w:sz="4" w:space="0" w:color="auto"/>
              <w:left w:val="single" w:sz="4" w:space="0" w:color="auto"/>
              <w:bottom w:val="single" w:sz="4" w:space="0" w:color="000000"/>
              <w:right w:val="single" w:sz="4" w:space="0" w:color="auto"/>
            </w:tcBorders>
            <w:vAlign w:val="center"/>
            <w:hideMark/>
          </w:tcPr>
          <w:p w14:paraId="2113B987" w14:textId="77777777" w:rsidR="006058BC" w:rsidRPr="00DB3093" w:rsidRDefault="006058BC" w:rsidP="00CD5689">
            <w:pPr>
              <w:pStyle w:val="TableheaderCentered"/>
              <w:rPr>
                <w:szCs w:val="16"/>
              </w:rPr>
            </w:pPr>
            <w:r w:rsidRPr="00DB3093">
              <w:t>Day</w:t>
            </w:r>
            <w:r>
              <w:t>(s)</w:t>
            </w:r>
          </w:p>
        </w:tc>
        <w:tc>
          <w:tcPr>
            <w:tcW w:w="1224" w:type="dxa"/>
            <w:tcBorders>
              <w:top w:val="single" w:sz="4" w:space="0" w:color="auto"/>
              <w:left w:val="nil"/>
              <w:bottom w:val="single" w:sz="4" w:space="0" w:color="auto"/>
              <w:right w:val="single" w:sz="4" w:space="0" w:color="auto"/>
            </w:tcBorders>
            <w:vAlign w:val="center"/>
            <w:hideMark/>
          </w:tcPr>
          <w:p w14:paraId="0CC135A8" w14:textId="77777777" w:rsidR="006058BC" w:rsidRPr="00DB3093" w:rsidRDefault="006058BC" w:rsidP="00CD5689">
            <w:pPr>
              <w:pStyle w:val="TableheaderCentered"/>
              <w:rPr>
                <w:szCs w:val="16"/>
              </w:rPr>
            </w:pPr>
            <w:r w:rsidRPr="00DB3093">
              <w:t>Start Time</w:t>
            </w:r>
          </w:p>
        </w:tc>
        <w:tc>
          <w:tcPr>
            <w:tcW w:w="1265" w:type="dxa"/>
            <w:tcBorders>
              <w:top w:val="single" w:sz="4" w:space="0" w:color="auto"/>
              <w:left w:val="nil"/>
              <w:bottom w:val="single" w:sz="4" w:space="0" w:color="auto"/>
              <w:right w:val="single" w:sz="4" w:space="0" w:color="auto"/>
            </w:tcBorders>
            <w:vAlign w:val="center"/>
            <w:hideMark/>
          </w:tcPr>
          <w:p w14:paraId="6B3417B0" w14:textId="77777777" w:rsidR="006058BC" w:rsidRPr="00DB3093" w:rsidRDefault="006058BC" w:rsidP="00CD5689">
            <w:pPr>
              <w:pStyle w:val="TableheaderCentered"/>
            </w:pPr>
            <w:r w:rsidRPr="00DB3093">
              <w:t>Finish Time</w:t>
            </w:r>
          </w:p>
        </w:tc>
        <w:tc>
          <w:tcPr>
            <w:tcW w:w="1520" w:type="dxa"/>
            <w:vMerge/>
            <w:tcBorders>
              <w:top w:val="single" w:sz="4" w:space="0" w:color="auto"/>
              <w:left w:val="single" w:sz="4" w:space="0" w:color="auto"/>
              <w:bottom w:val="single" w:sz="4" w:space="0" w:color="auto"/>
            </w:tcBorders>
            <w:vAlign w:val="center"/>
            <w:hideMark/>
          </w:tcPr>
          <w:p w14:paraId="487DBAD7" w14:textId="77777777" w:rsidR="006058BC" w:rsidRPr="00DB3093" w:rsidRDefault="006058BC" w:rsidP="00CD5689">
            <w:pPr>
              <w:pStyle w:val="TableheaderCentered"/>
              <w:rPr>
                <w:rFonts w:ascii="Arial" w:hAnsi="Arial" w:cs="Arial"/>
                <w:color w:val="000000"/>
                <w:sz w:val="16"/>
                <w:szCs w:val="16"/>
              </w:rPr>
            </w:pPr>
          </w:p>
        </w:tc>
      </w:tr>
      <w:tr w:rsidR="006058BC" w:rsidRPr="00DB3093" w14:paraId="2D19C927"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vMerge/>
            <w:tcBorders>
              <w:top w:val="single" w:sz="4" w:space="0" w:color="auto"/>
              <w:bottom w:val="single" w:sz="4" w:space="0" w:color="000000"/>
              <w:right w:val="single" w:sz="4" w:space="0" w:color="auto"/>
            </w:tcBorders>
            <w:vAlign w:val="center"/>
            <w:hideMark/>
          </w:tcPr>
          <w:p w14:paraId="2E7B4873" w14:textId="77777777" w:rsidR="006058BC" w:rsidRPr="00DB3093" w:rsidRDefault="006058BC" w:rsidP="00CD5689">
            <w:pPr>
              <w:pStyle w:val="TableheaderCentered"/>
              <w:rPr>
                <w:rFonts w:ascii="Arial" w:hAnsi="Arial" w:cs="Arial"/>
                <w:color w:val="000000"/>
                <w:sz w:val="16"/>
                <w:szCs w:val="16"/>
              </w:rPr>
            </w:pPr>
          </w:p>
        </w:tc>
        <w:tc>
          <w:tcPr>
            <w:tcW w:w="1288" w:type="dxa"/>
            <w:vMerge/>
            <w:tcBorders>
              <w:top w:val="single" w:sz="4" w:space="0" w:color="auto"/>
              <w:left w:val="single" w:sz="4" w:space="0" w:color="auto"/>
              <w:bottom w:val="single" w:sz="4" w:space="0" w:color="000000"/>
              <w:right w:val="single" w:sz="4" w:space="0" w:color="auto"/>
            </w:tcBorders>
            <w:vAlign w:val="center"/>
            <w:hideMark/>
          </w:tcPr>
          <w:p w14:paraId="4A972C62" w14:textId="77777777" w:rsidR="006058BC" w:rsidRPr="00DB3093" w:rsidRDefault="006058BC" w:rsidP="00CD5689">
            <w:pPr>
              <w:pStyle w:val="TableheaderCentered"/>
              <w:rPr>
                <w:rFonts w:ascii="Arial" w:hAnsi="Arial" w:cs="Arial"/>
                <w:color w:val="000000"/>
                <w:sz w:val="16"/>
                <w:szCs w:val="16"/>
              </w:rPr>
            </w:pPr>
          </w:p>
        </w:tc>
        <w:tc>
          <w:tcPr>
            <w:tcW w:w="2098" w:type="dxa"/>
            <w:vMerge/>
            <w:tcBorders>
              <w:left w:val="single" w:sz="4" w:space="0" w:color="auto"/>
              <w:bottom w:val="single" w:sz="4" w:space="0" w:color="000000"/>
              <w:right w:val="single" w:sz="4" w:space="0" w:color="auto"/>
            </w:tcBorders>
            <w:vAlign w:val="center"/>
            <w:hideMark/>
          </w:tcPr>
          <w:p w14:paraId="248E85D1" w14:textId="77777777" w:rsidR="006058BC" w:rsidRPr="00DB3093" w:rsidRDefault="006058BC" w:rsidP="00CD5689">
            <w:pPr>
              <w:pStyle w:val="TableheaderCentered"/>
              <w:rPr>
                <w:rFonts w:ascii="Arial" w:hAnsi="Arial" w:cs="Arial"/>
                <w:color w:val="000000"/>
                <w:sz w:val="16"/>
                <w:szCs w:val="16"/>
              </w:rPr>
            </w:pPr>
          </w:p>
        </w:tc>
        <w:tc>
          <w:tcPr>
            <w:tcW w:w="931" w:type="dxa"/>
            <w:vMerge/>
            <w:tcBorders>
              <w:top w:val="nil"/>
              <w:left w:val="single" w:sz="4" w:space="0" w:color="auto"/>
              <w:bottom w:val="single" w:sz="4" w:space="0" w:color="000000"/>
              <w:right w:val="single" w:sz="4" w:space="0" w:color="auto"/>
            </w:tcBorders>
            <w:vAlign w:val="center"/>
            <w:hideMark/>
          </w:tcPr>
          <w:p w14:paraId="0AB07114" w14:textId="77777777" w:rsidR="006058BC" w:rsidRPr="00DB3093" w:rsidRDefault="006058BC" w:rsidP="00CD5689">
            <w:pPr>
              <w:pStyle w:val="TableheaderCentered"/>
              <w:rPr>
                <w:rFonts w:ascii="Arial" w:hAnsi="Arial" w:cs="Arial"/>
                <w:color w:val="000000"/>
                <w:sz w:val="16"/>
                <w:szCs w:val="16"/>
              </w:rPr>
            </w:pPr>
          </w:p>
        </w:tc>
        <w:tc>
          <w:tcPr>
            <w:tcW w:w="1224" w:type="dxa"/>
            <w:tcBorders>
              <w:top w:val="single" w:sz="4" w:space="0" w:color="auto"/>
              <w:left w:val="nil"/>
              <w:bottom w:val="single" w:sz="4" w:space="0" w:color="auto"/>
              <w:right w:val="single" w:sz="4" w:space="0" w:color="auto"/>
            </w:tcBorders>
            <w:vAlign w:val="center"/>
            <w:hideMark/>
          </w:tcPr>
          <w:p w14:paraId="2DEED10D" w14:textId="77777777" w:rsidR="006058BC" w:rsidRPr="00DB3093" w:rsidRDefault="006058BC" w:rsidP="00CD5689">
            <w:pPr>
              <w:pStyle w:val="TableheaderCentered"/>
            </w:pPr>
            <w:r w:rsidRPr="00DB3093">
              <w:t>Hours</w:t>
            </w:r>
          </w:p>
        </w:tc>
        <w:tc>
          <w:tcPr>
            <w:tcW w:w="1265" w:type="dxa"/>
            <w:tcBorders>
              <w:top w:val="single" w:sz="4" w:space="0" w:color="auto"/>
              <w:left w:val="nil"/>
              <w:bottom w:val="single" w:sz="4" w:space="0" w:color="auto"/>
              <w:right w:val="single" w:sz="4" w:space="0" w:color="auto"/>
            </w:tcBorders>
            <w:vAlign w:val="center"/>
            <w:hideMark/>
          </w:tcPr>
          <w:p w14:paraId="3DD6AFD2" w14:textId="77777777" w:rsidR="006058BC" w:rsidRPr="00DB3093" w:rsidRDefault="006058BC" w:rsidP="00CD5689">
            <w:pPr>
              <w:pStyle w:val="TableheaderCentered"/>
            </w:pPr>
            <w:r w:rsidRPr="00DB3093">
              <w:t>Hours</w:t>
            </w:r>
          </w:p>
        </w:tc>
        <w:tc>
          <w:tcPr>
            <w:tcW w:w="1520" w:type="dxa"/>
            <w:tcBorders>
              <w:top w:val="single" w:sz="4" w:space="0" w:color="auto"/>
              <w:left w:val="nil"/>
              <w:bottom w:val="single" w:sz="4" w:space="0" w:color="auto"/>
            </w:tcBorders>
            <w:vAlign w:val="center"/>
            <w:hideMark/>
          </w:tcPr>
          <w:p w14:paraId="7023EBCB" w14:textId="77777777" w:rsidR="006058BC" w:rsidRPr="00DB3093" w:rsidRDefault="006058BC" w:rsidP="00CD5689">
            <w:pPr>
              <w:pStyle w:val="TableheaderCentered"/>
            </w:pPr>
            <w:r w:rsidRPr="00DB3093">
              <w:t>$ per hour</w:t>
            </w:r>
          </w:p>
        </w:tc>
      </w:tr>
      <w:tr w:rsidR="006058BC" w:rsidRPr="00DB3093" w14:paraId="0C5B50C5"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tcBorders>
            <w:noWrap/>
            <w:vAlign w:val="center"/>
            <w:hideMark/>
          </w:tcPr>
          <w:p w14:paraId="5146A121" w14:textId="77777777" w:rsidR="006058BC" w:rsidRPr="00CD5689" w:rsidRDefault="006058BC" w:rsidP="00CD5689">
            <w:pPr>
              <w:pStyle w:val="Tabletext"/>
            </w:pPr>
          </w:p>
        </w:tc>
        <w:tc>
          <w:tcPr>
            <w:tcW w:w="1288" w:type="dxa"/>
            <w:tcBorders>
              <w:top w:val="single" w:sz="4" w:space="0" w:color="000000"/>
              <w:left w:val="nil"/>
            </w:tcBorders>
            <w:noWrap/>
            <w:vAlign w:val="center"/>
            <w:hideMark/>
          </w:tcPr>
          <w:p w14:paraId="1DA03F2A" w14:textId="77777777" w:rsidR="006058BC" w:rsidRPr="00CD5689" w:rsidRDefault="006058BC" w:rsidP="00CD5689">
            <w:pPr>
              <w:pStyle w:val="Tabletext"/>
            </w:pPr>
          </w:p>
        </w:tc>
        <w:tc>
          <w:tcPr>
            <w:tcW w:w="2098" w:type="dxa"/>
            <w:tcBorders>
              <w:top w:val="nil"/>
              <w:left w:val="nil"/>
            </w:tcBorders>
            <w:noWrap/>
            <w:vAlign w:val="center"/>
            <w:hideMark/>
          </w:tcPr>
          <w:p w14:paraId="27A3EF5F" w14:textId="77777777" w:rsidR="006058BC" w:rsidRPr="00CD5689" w:rsidRDefault="006058BC" w:rsidP="00CD5689">
            <w:pPr>
              <w:pStyle w:val="Tabletext"/>
            </w:pPr>
          </w:p>
        </w:tc>
        <w:tc>
          <w:tcPr>
            <w:tcW w:w="931" w:type="dxa"/>
            <w:tcBorders>
              <w:top w:val="nil"/>
              <w:left w:val="nil"/>
            </w:tcBorders>
            <w:noWrap/>
            <w:vAlign w:val="center"/>
            <w:hideMark/>
          </w:tcPr>
          <w:p w14:paraId="5722E36E" w14:textId="77777777" w:rsidR="006058BC" w:rsidRPr="00CD5689" w:rsidRDefault="006058BC" w:rsidP="00CD5689">
            <w:pPr>
              <w:pStyle w:val="Tabletext"/>
            </w:pPr>
          </w:p>
        </w:tc>
        <w:tc>
          <w:tcPr>
            <w:tcW w:w="1224" w:type="dxa"/>
            <w:tcBorders>
              <w:top w:val="nil"/>
              <w:left w:val="nil"/>
            </w:tcBorders>
            <w:noWrap/>
            <w:vAlign w:val="center"/>
            <w:hideMark/>
          </w:tcPr>
          <w:p w14:paraId="707BDD95" w14:textId="77777777" w:rsidR="006058BC" w:rsidRPr="00CD5689" w:rsidRDefault="006058BC" w:rsidP="00CD5689">
            <w:pPr>
              <w:pStyle w:val="Tabletext"/>
            </w:pPr>
          </w:p>
        </w:tc>
        <w:tc>
          <w:tcPr>
            <w:tcW w:w="1265" w:type="dxa"/>
            <w:tcBorders>
              <w:top w:val="nil"/>
              <w:left w:val="nil"/>
            </w:tcBorders>
            <w:noWrap/>
            <w:vAlign w:val="center"/>
            <w:hideMark/>
          </w:tcPr>
          <w:p w14:paraId="5AF0892D" w14:textId="77777777" w:rsidR="006058BC" w:rsidRPr="00CD5689" w:rsidRDefault="006058BC" w:rsidP="00CD5689">
            <w:pPr>
              <w:pStyle w:val="Tabletext"/>
            </w:pPr>
          </w:p>
        </w:tc>
        <w:tc>
          <w:tcPr>
            <w:tcW w:w="1520" w:type="dxa"/>
            <w:tcBorders>
              <w:top w:val="nil"/>
              <w:left w:val="nil"/>
            </w:tcBorders>
            <w:noWrap/>
            <w:vAlign w:val="center"/>
            <w:hideMark/>
          </w:tcPr>
          <w:p w14:paraId="58CB5A7D" w14:textId="77777777" w:rsidR="006058BC" w:rsidRPr="00CD5689" w:rsidRDefault="006058BC" w:rsidP="00CD5689">
            <w:pPr>
              <w:pStyle w:val="Tabletext"/>
            </w:pPr>
          </w:p>
        </w:tc>
      </w:tr>
      <w:tr w:rsidR="006058BC" w:rsidRPr="00DB3093" w14:paraId="52E693FF" w14:textId="77777777" w:rsidTr="00C55DF0">
        <w:tblPrEx>
          <w:tblBorders>
            <w:top w:val="none" w:sz="0" w:space="0" w:color="auto"/>
            <w:bottom w:val="none" w:sz="0" w:space="0" w:color="auto"/>
          </w:tblBorders>
          <w:tblCellMar>
            <w:top w:w="0" w:type="dxa"/>
            <w:left w:w="108" w:type="dxa"/>
            <w:bottom w:w="0" w:type="dxa"/>
            <w:right w:w="108" w:type="dxa"/>
          </w:tblCellMar>
          <w:tblLook w:val="04A0" w:firstRow="1" w:lastRow="0" w:firstColumn="1" w:lastColumn="0" w:noHBand="0" w:noVBand="1"/>
        </w:tblPrEx>
        <w:trPr>
          <w:trHeight w:val="288"/>
        </w:trPr>
        <w:tc>
          <w:tcPr>
            <w:tcW w:w="1389" w:type="dxa"/>
            <w:tcBorders>
              <w:top w:val="nil"/>
              <w:bottom w:val="double" w:sz="4" w:space="0" w:color="auto"/>
            </w:tcBorders>
            <w:noWrap/>
            <w:vAlign w:val="center"/>
            <w:hideMark/>
          </w:tcPr>
          <w:p w14:paraId="26364380" w14:textId="77777777" w:rsidR="006058BC" w:rsidRPr="00CD5689" w:rsidRDefault="006058BC" w:rsidP="00CD5689">
            <w:pPr>
              <w:pStyle w:val="Tabletext"/>
            </w:pPr>
          </w:p>
        </w:tc>
        <w:tc>
          <w:tcPr>
            <w:tcW w:w="1288" w:type="dxa"/>
            <w:tcBorders>
              <w:left w:val="nil"/>
              <w:bottom w:val="double" w:sz="4" w:space="0" w:color="auto"/>
            </w:tcBorders>
            <w:noWrap/>
            <w:vAlign w:val="center"/>
            <w:hideMark/>
          </w:tcPr>
          <w:p w14:paraId="0AC8463E" w14:textId="77777777" w:rsidR="006058BC" w:rsidRPr="00CD5689" w:rsidRDefault="006058BC" w:rsidP="00CD5689">
            <w:pPr>
              <w:pStyle w:val="Tabletext"/>
            </w:pPr>
          </w:p>
        </w:tc>
        <w:tc>
          <w:tcPr>
            <w:tcW w:w="2098" w:type="dxa"/>
            <w:tcBorders>
              <w:top w:val="nil"/>
              <w:left w:val="nil"/>
              <w:bottom w:val="double" w:sz="4" w:space="0" w:color="auto"/>
            </w:tcBorders>
            <w:noWrap/>
            <w:vAlign w:val="center"/>
            <w:hideMark/>
          </w:tcPr>
          <w:p w14:paraId="403B699A" w14:textId="77777777" w:rsidR="006058BC" w:rsidRPr="00CD5689" w:rsidRDefault="006058BC" w:rsidP="00CD5689">
            <w:pPr>
              <w:pStyle w:val="Tabletext"/>
            </w:pPr>
          </w:p>
        </w:tc>
        <w:tc>
          <w:tcPr>
            <w:tcW w:w="931" w:type="dxa"/>
            <w:tcBorders>
              <w:top w:val="nil"/>
              <w:left w:val="nil"/>
              <w:bottom w:val="double" w:sz="4" w:space="0" w:color="auto"/>
            </w:tcBorders>
            <w:noWrap/>
            <w:vAlign w:val="center"/>
            <w:hideMark/>
          </w:tcPr>
          <w:p w14:paraId="424F11CF" w14:textId="77777777" w:rsidR="006058BC" w:rsidRPr="00CD5689" w:rsidRDefault="006058BC" w:rsidP="00CD5689">
            <w:pPr>
              <w:pStyle w:val="Tabletext"/>
            </w:pPr>
          </w:p>
        </w:tc>
        <w:tc>
          <w:tcPr>
            <w:tcW w:w="1224" w:type="dxa"/>
            <w:tcBorders>
              <w:top w:val="nil"/>
              <w:left w:val="nil"/>
              <w:bottom w:val="double" w:sz="4" w:space="0" w:color="auto"/>
            </w:tcBorders>
            <w:noWrap/>
            <w:vAlign w:val="center"/>
            <w:hideMark/>
          </w:tcPr>
          <w:p w14:paraId="6E6B1C5F" w14:textId="77777777" w:rsidR="006058BC" w:rsidRPr="00CD5689" w:rsidRDefault="006058BC" w:rsidP="00CD5689">
            <w:pPr>
              <w:pStyle w:val="Tabletext"/>
            </w:pPr>
          </w:p>
        </w:tc>
        <w:tc>
          <w:tcPr>
            <w:tcW w:w="1265" w:type="dxa"/>
            <w:tcBorders>
              <w:top w:val="nil"/>
              <w:left w:val="nil"/>
              <w:bottom w:val="double" w:sz="4" w:space="0" w:color="auto"/>
            </w:tcBorders>
            <w:noWrap/>
            <w:vAlign w:val="center"/>
            <w:hideMark/>
          </w:tcPr>
          <w:p w14:paraId="1E2C511D" w14:textId="77777777" w:rsidR="006058BC" w:rsidRPr="00CD5689" w:rsidRDefault="006058BC" w:rsidP="00CD5689">
            <w:pPr>
              <w:pStyle w:val="Tabletext"/>
            </w:pPr>
          </w:p>
        </w:tc>
        <w:tc>
          <w:tcPr>
            <w:tcW w:w="1520" w:type="dxa"/>
            <w:tcBorders>
              <w:top w:val="nil"/>
              <w:left w:val="nil"/>
              <w:bottom w:val="double" w:sz="4" w:space="0" w:color="auto"/>
            </w:tcBorders>
            <w:noWrap/>
            <w:vAlign w:val="center"/>
            <w:hideMark/>
          </w:tcPr>
          <w:p w14:paraId="25308EE4" w14:textId="77777777" w:rsidR="006058BC" w:rsidRPr="00CD5689" w:rsidRDefault="006058BC" w:rsidP="00CD5689">
            <w:pPr>
              <w:pStyle w:val="Tabletext"/>
            </w:pPr>
          </w:p>
        </w:tc>
      </w:tr>
    </w:tbl>
    <w:p w14:paraId="2A48147D" w14:textId="77777777" w:rsidR="00196266" w:rsidRDefault="00196266" w:rsidP="00196266">
      <w:pPr>
        <w:pStyle w:val="HiddenTextSpec"/>
      </w:pPr>
    </w:p>
    <w:p w14:paraId="2A46BF53" w14:textId="77777777" w:rsidR="00196266" w:rsidRDefault="00196266" w:rsidP="00196266">
      <w:pPr>
        <w:pStyle w:val="HiddenTextSpec"/>
      </w:pPr>
      <w:r w:rsidRPr="009E766E">
        <w:t>2**************************************************************************************2</w:t>
      </w:r>
    </w:p>
    <w:p w14:paraId="7726AAAA" w14:textId="03CB6C96" w:rsidR="00196266" w:rsidRDefault="00196266" w:rsidP="00196266">
      <w:pPr>
        <w:pStyle w:val="Paragraph"/>
      </w:pPr>
      <w:r>
        <w:t>Do not occupy a lane or shoulder beyond the RE’s approved extension of the allowable hours for lane and shoulder occupancy</w:t>
      </w:r>
      <w:proofErr w:type="gramStart"/>
      <w:r>
        <w:t xml:space="preserve">.  </w:t>
      </w:r>
      <w:proofErr w:type="gramEnd"/>
      <w:r>
        <w:t xml:space="preserve">If the </w:t>
      </w:r>
      <w:proofErr w:type="gramStart"/>
      <w:r>
        <w:t>Contractor’s lane</w:t>
      </w:r>
      <w:proofErr w:type="gramEnd"/>
      <w:r>
        <w:t xml:space="preserve"> closure exceeds the allowable time period, the Department will assess Occupancy Charges in accordance with 108.08.</w:t>
      </w:r>
    </w:p>
    <w:p w14:paraId="216E41F5" w14:textId="2B01E504" w:rsidR="00196266" w:rsidRDefault="00196266" w:rsidP="00196266">
      <w:pPr>
        <w:pStyle w:val="HiddenTextSpec"/>
        <w:tabs>
          <w:tab w:val="left" w:pos="1440"/>
          <w:tab w:val="left" w:pos="2700"/>
        </w:tabs>
      </w:pPr>
      <w:r w:rsidRPr="00D51F1D">
        <w:t>1**************************************************************************************************************************1</w:t>
      </w:r>
    </w:p>
    <w:p w14:paraId="7E3A49B4" w14:textId="77777777" w:rsidR="00954AD2" w:rsidRDefault="00954AD2" w:rsidP="00196266">
      <w:pPr>
        <w:pStyle w:val="HiddenTextSpec"/>
        <w:tabs>
          <w:tab w:val="left" w:pos="1440"/>
          <w:tab w:val="left" w:pos="2700"/>
        </w:tabs>
      </w:pPr>
    </w:p>
    <w:p w14:paraId="1DE513C5" w14:textId="77777777" w:rsidR="003B4741" w:rsidRDefault="003B4741" w:rsidP="003B4741">
      <w:pPr>
        <w:pStyle w:val="00000Subsection"/>
      </w:pPr>
      <w:proofErr w:type="gramStart"/>
      <w:r w:rsidRPr="00B97E4C">
        <w:t>108.08  Lane</w:t>
      </w:r>
      <w:proofErr w:type="gramEnd"/>
      <w:r w:rsidRPr="00B97E4C">
        <w:t xml:space="preserve"> Occupancy Charges</w:t>
      </w:r>
    </w:p>
    <w:p w14:paraId="6B9DBB74" w14:textId="77777777" w:rsidR="004170BC" w:rsidRDefault="004170BC" w:rsidP="004170BC">
      <w:pPr>
        <w:pStyle w:val="HiddenTextSpec"/>
      </w:pPr>
      <w:r>
        <w:t>1**************************************************************************************************************************1</w:t>
      </w:r>
    </w:p>
    <w:p w14:paraId="1D2D426F" w14:textId="03EE4D8E" w:rsidR="004170BC" w:rsidRDefault="004170BC" w:rsidP="004170BC">
      <w:pPr>
        <w:jc w:val="center"/>
        <w:rPr>
          <w:rFonts w:ascii="Arial" w:hAnsi="Arial"/>
          <w:caps/>
          <w:vanish/>
          <w:color w:val="FF0000"/>
        </w:rPr>
      </w:pPr>
      <w:r w:rsidRPr="00BA0D23">
        <w:rPr>
          <w:rFonts w:ascii="Arial" w:hAnsi="Arial"/>
          <w:caps/>
          <w:vanish/>
          <w:color w:val="FF0000"/>
        </w:rPr>
        <w:lastRenderedPageBreak/>
        <w:t>BDC</w:t>
      </w:r>
      <w:r w:rsidR="0036749C">
        <w:rPr>
          <w:rFonts w:ascii="Arial" w:hAnsi="Arial"/>
          <w:caps/>
          <w:vanish/>
          <w:color w:val="FF0000"/>
        </w:rPr>
        <w:t>20</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sidR="0036749C">
        <w:rPr>
          <w:rFonts w:ascii="Arial" w:hAnsi="Arial"/>
          <w:caps/>
          <w:vanish/>
          <w:color w:val="FF0000"/>
        </w:rPr>
        <w:t>Jul</w:t>
      </w:r>
      <w:r w:rsidRPr="00BA0D23">
        <w:rPr>
          <w:rFonts w:ascii="Arial" w:hAnsi="Arial"/>
          <w:caps/>
          <w:vanish/>
          <w:color w:val="FF0000"/>
        </w:rPr>
        <w:t xml:space="preserve"> </w:t>
      </w:r>
      <w:r w:rsidR="0036749C">
        <w:rPr>
          <w:rFonts w:ascii="Arial" w:hAnsi="Arial"/>
          <w:caps/>
          <w:vanish/>
          <w:color w:val="FF0000"/>
        </w:rPr>
        <w:t>17</w:t>
      </w:r>
      <w:r w:rsidRPr="00BA0D23">
        <w:rPr>
          <w:rFonts w:ascii="Arial" w:hAnsi="Arial"/>
          <w:caps/>
          <w:vanish/>
          <w:color w:val="FF0000"/>
        </w:rPr>
        <w:t>, 20</w:t>
      </w:r>
      <w:r w:rsidR="0036749C">
        <w:rPr>
          <w:rFonts w:ascii="Arial" w:hAnsi="Arial"/>
          <w:caps/>
          <w:vanish/>
          <w:color w:val="FF0000"/>
        </w:rPr>
        <w:t>20</w:t>
      </w:r>
    </w:p>
    <w:p w14:paraId="3806BA0D" w14:textId="77777777" w:rsidR="0036749C" w:rsidRPr="00BA0D23" w:rsidRDefault="0036749C" w:rsidP="004170BC">
      <w:pPr>
        <w:jc w:val="center"/>
        <w:rPr>
          <w:rFonts w:ascii="Arial" w:hAnsi="Arial"/>
          <w:caps/>
          <w:vanish/>
          <w:color w:val="FF0000"/>
        </w:rPr>
      </w:pPr>
    </w:p>
    <w:p w14:paraId="67D0F79A" w14:textId="77777777" w:rsidR="004170BC" w:rsidRDefault="004170BC" w:rsidP="004170BC">
      <w:pPr>
        <w:pStyle w:val="Instruction"/>
      </w:pPr>
      <w:bookmarkStart w:id="157" w:name="_Toc43790502"/>
      <w:r>
        <w:t>subsection is renamed and changed to:</w:t>
      </w:r>
    </w:p>
    <w:p w14:paraId="3B018E03" w14:textId="0CA79086" w:rsidR="00D4150E" w:rsidRPr="00B97E4C" w:rsidRDefault="00D4150E" w:rsidP="00D4150E">
      <w:pPr>
        <w:pStyle w:val="00000Subsection"/>
      </w:pPr>
      <w:bookmarkStart w:id="158" w:name="_Toc146006107"/>
      <w:bookmarkStart w:id="159" w:name="_Toc159593474"/>
      <w:bookmarkStart w:id="160" w:name="_Toc171911043"/>
      <w:bookmarkStart w:id="161" w:name="_Toc175377567"/>
      <w:bookmarkStart w:id="162" w:name="_Toc175470464"/>
      <w:bookmarkStart w:id="163" w:name="_Toc501716774"/>
      <w:bookmarkStart w:id="164" w:name="_Toc29557131"/>
      <w:bookmarkStart w:id="165" w:name="_Hlk45635043"/>
      <w:bookmarkEnd w:id="157"/>
      <w:proofErr w:type="gramStart"/>
      <w:r w:rsidRPr="00B97E4C">
        <w:t>108.08  Occupancy</w:t>
      </w:r>
      <w:proofErr w:type="gramEnd"/>
      <w:r w:rsidRPr="00B97E4C">
        <w:t xml:space="preserve"> Charges</w:t>
      </w:r>
      <w:bookmarkEnd w:id="158"/>
      <w:bookmarkEnd w:id="159"/>
      <w:bookmarkEnd w:id="160"/>
      <w:bookmarkEnd w:id="161"/>
      <w:bookmarkEnd w:id="162"/>
      <w:bookmarkEnd w:id="163"/>
      <w:bookmarkEnd w:id="164"/>
    </w:p>
    <w:p w14:paraId="45B1EC72" w14:textId="77777777" w:rsidR="00D4150E" w:rsidRPr="00B97E4C" w:rsidRDefault="00D4150E" w:rsidP="00D4150E">
      <w:pPr>
        <w:pStyle w:val="Paragraph"/>
      </w:pPr>
      <w:r w:rsidRPr="00B97E4C">
        <w:t>The</w:t>
      </w:r>
      <w:r>
        <w:t xml:space="preserve"> closure schedule shown in the plans indicates </w:t>
      </w:r>
      <w:r w:rsidRPr="00B97E4C">
        <w:t>the time period</w:t>
      </w:r>
      <w:r>
        <w:t>s</w:t>
      </w:r>
      <w:r w:rsidRPr="00B97E4C">
        <w:t xml:space="preserve"> for allowable closures</w:t>
      </w:r>
      <w:r>
        <w:t xml:space="preserve"> as specified in the Contract</w:t>
      </w:r>
      <w:proofErr w:type="gramStart"/>
      <w:r>
        <w:t xml:space="preserve">.  </w:t>
      </w:r>
      <w:proofErr w:type="gramEnd"/>
      <w:r>
        <w:t xml:space="preserve">Allowable closures are permitted for, but not limited </w:t>
      </w:r>
      <w:proofErr w:type="gramStart"/>
      <w:r>
        <w:t>to;</w:t>
      </w:r>
      <w:proofErr w:type="gramEnd"/>
      <w:r>
        <w:t xml:space="preserve"> roadways, lanes, shoulders and ramps. </w:t>
      </w:r>
      <w:r w:rsidRPr="00B97E4C">
        <w:t xml:space="preserve"> If the Contractor’s closures exceed these time periods, the Department will deduct from the monthly estimate a</w:t>
      </w:r>
      <w:r>
        <w:t>n</w:t>
      </w:r>
      <w:r w:rsidRPr="00B97E4C">
        <w:t xml:space="preserve"> occupancy charge for the use and occupancy beyond the </w:t>
      </w:r>
      <w:r>
        <w:t>time periods shown in the</w:t>
      </w:r>
      <w:r w:rsidRPr="00B97E4C">
        <w:t xml:space="preserve"> closure schedule until such time that the </w:t>
      </w:r>
      <w:r>
        <w:t>closure is</w:t>
      </w:r>
      <w:r w:rsidRPr="00B97E4C">
        <w:t xml:space="preserve"> reopened to traffic or until such time that the closure is allowed to take place again under the closure schedule</w:t>
      </w:r>
      <w:proofErr w:type="gramStart"/>
      <w:r w:rsidRPr="00B97E4C">
        <w:t>.</w:t>
      </w:r>
      <w:r>
        <w:t xml:space="preserve">  </w:t>
      </w:r>
      <w:proofErr w:type="gramEnd"/>
      <w:r w:rsidRPr="008E1E7D">
        <w:t>The Department will recover the cost of occupancy charges as specified in 107.16.</w:t>
      </w:r>
    </w:p>
    <w:p w14:paraId="55C8A5B5" w14:textId="77777777" w:rsidR="00D4150E" w:rsidRPr="00B97E4C" w:rsidRDefault="00D4150E" w:rsidP="00D4150E">
      <w:pPr>
        <w:pStyle w:val="Paragraph"/>
      </w:pPr>
      <w:r w:rsidRPr="00B97E4C">
        <w:t xml:space="preserve">The RE will keep record of each occurrence as well as the cumulative amount of time that a </w:t>
      </w:r>
      <w:r>
        <w:t>closure exceeds</w:t>
      </w:r>
      <w:r w:rsidRPr="00B97E4C">
        <w:t xml:space="preserve"> </w:t>
      </w:r>
      <w:r>
        <w:t>the time periods shown in the</w:t>
      </w:r>
      <w:r w:rsidRPr="00B97E4C">
        <w:t xml:space="preserve"> closure schedule and provide the record to the Contractor</w:t>
      </w:r>
      <w:proofErr w:type="gramStart"/>
      <w:r w:rsidRPr="00B97E4C">
        <w:t xml:space="preserve">.  </w:t>
      </w:r>
      <w:proofErr w:type="gramEnd"/>
      <w:r w:rsidRPr="00B97E4C">
        <w:t>The Department will calculate</w:t>
      </w:r>
      <w:r>
        <w:t xml:space="preserve"> an </w:t>
      </w:r>
      <w:r w:rsidRPr="00B97E4C">
        <w:t xml:space="preserve">occupancy charge by multiplying the length of time of </w:t>
      </w:r>
      <w:r>
        <w:t>each</w:t>
      </w:r>
      <w:r w:rsidRPr="00B97E4C">
        <w:t xml:space="preserve"> delayed opening, in minutes, by the rate of $10 per minute</w:t>
      </w:r>
      <w:r>
        <w:t xml:space="preserve">, unless otherwise specified in the </w:t>
      </w:r>
      <w:r w:rsidRPr="00B97E4C">
        <w:t>Special Provisions</w:t>
      </w:r>
      <w:proofErr w:type="gramStart"/>
      <w:r>
        <w:t>.</w:t>
      </w:r>
      <w:r w:rsidRPr="00B97E4C">
        <w:t xml:space="preserve">  </w:t>
      </w:r>
      <w:proofErr w:type="gramEnd"/>
      <w:r w:rsidRPr="00B97E4C">
        <w:t>The total amount per day for occupancy charge</w:t>
      </w:r>
      <w:r>
        <w:t>s</w:t>
      </w:r>
      <w:r w:rsidRPr="00B97E4C">
        <w:t xml:space="preserve"> that the Department will collect will not exceed $10,000.00.</w:t>
      </w:r>
    </w:p>
    <w:p w14:paraId="0D89F7DC" w14:textId="77777777" w:rsidR="00D4150E" w:rsidRPr="00B97E4C" w:rsidRDefault="00D4150E" w:rsidP="00D4150E">
      <w:pPr>
        <w:pStyle w:val="Paragraph"/>
      </w:pPr>
      <w:r w:rsidRPr="00B97E4C">
        <w:t>The Department will waive</w:t>
      </w:r>
      <w:r>
        <w:t xml:space="preserve"> an </w:t>
      </w:r>
      <w:r w:rsidRPr="00B97E4C">
        <w:t>occupancy charge where a</w:t>
      </w:r>
      <w:r>
        <w:t xml:space="preserve"> closure is</w:t>
      </w:r>
      <w:r w:rsidRPr="00B97E4C">
        <w:t xml:space="preserve"> not reopened </w:t>
      </w:r>
      <w:r>
        <w:t xml:space="preserve">to traffic </w:t>
      </w:r>
      <w:r w:rsidRPr="00B97E4C">
        <w:t>as specified in the closure schedule directly and solely by reason of extraordinary, exigent circumstances not under the control of or reasonably foreseeable by the Contractor</w:t>
      </w:r>
      <w:proofErr w:type="gramStart"/>
      <w:r w:rsidRPr="00B97E4C">
        <w:t xml:space="preserve">.  </w:t>
      </w:r>
      <w:proofErr w:type="gramEnd"/>
      <w:r w:rsidRPr="00B97E4C">
        <w:t xml:space="preserve">Equipment breakdowns, supplier deliveries, and </w:t>
      </w:r>
      <w:proofErr w:type="gramStart"/>
      <w:r w:rsidRPr="00B97E4C">
        <w:t>weather related</w:t>
      </w:r>
      <w:proofErr w:type="gramEnd"/>
      <w:r w:rsidRPr="00B97E4C">
        <w:t xml:space="preserve"> hindrances are not extraordinary, exigent circumstances.  However, the Department has the right to assess a</w:t>
      </w:r>
      <w:r>
        <w:t>n</w:t>
      </w:r>
      <w:r w:rsidRPr="00B97E4C">
        <w:t xml:space="preserve"> occupancy charge for any period of time that a </w:t>
      </w:r>
      <w:r>
        <w:t>closure remains</w:t>
      </w:r>
      <w:r w:rsidRPr="00B97E4C">
        <w:t xml:space="preserve"> closed beyond the reasonable period of time needed by the Contractor to </w:t>
      </w:r>
      <w:r>
        <w:t>re</w:t>
      </w:r>
      <w:r w:rsidRPr="00B97E4C">
        <w:t xml:space="preserve">open </w:t>
      </w:r>
      <w:r>
        <w:t>a closure</w:t>
      </w:r>
      <w:r w:rsidRPr="00B97E4C">
        <w:t xml:space="preserve"> due to an extraordinary, exigent circumstance.</w:t>
      </w:r>
    </w:p>
    <w:bookmarkEnd w:id="165"/>
    <w:p w14:paraId="6E9429C3" w14:textId="6BD87F1B" w:rsidR="004170BC" w:rsidRDefault="004170BC" w:rsidP="004170BC">
      <w:pPr>
        <w:pStyle w:val="HiddenTextSpec"/>
      </w:pPr>
      <w:r>
        <w:t>1**************************************************************************************************************************1</w:t>
      </w:r>
    </w:p>
    <w:p w14:paraId="4A543787" w14:textId="77777777" w:rsidR="004170BC" w:rsidRDefault="004170BC" w:rsidP="003B4741">
      <w:pPr>
        <w:pStyle w:val="HiddenTextSpec"/>
      </w:pPr>
    </w:p>
    <w:p w14:paraId="78343625" w14:textId="6181C44A" w:rsidR="003B4741" w:rsidRDefault="003B4741" w:rsidP="003B4741">
      <w:pPr>
        <w:pStyle w:val="HiddenTextSpec"/>
      </w:pPr>
      <w:r>
        <w:t>1**************************************************************************************************************************1</w:t>
      </w:r>
    </w:p>
    <w:p w14:paraId="060E1185" w14:textId="6F1E3A87" w:rsidR="003B4741" w:rsidRDefault="003B4741" w:rsidP="003B4741">
      <w:pPr>
        <w:pStyle w:val="HiddenTextSpec"/>
      </w:pPr>
      <w:r>
        <w:t>include appropriate Occupancy Charge information.</w:t>
      </w:r>
    </w:p>
    <w:p w14:paraId="64C2DA54" w14:textId="77777777" w:rsidR="003B4741" w:rsidRDefault="003B4741" w:rsidP="003B4741">
      <w:pPr>
        <w:pStyle w:val="HiddenTextSpec"/>
      </w:pPr>
    </w:p>
    <w:p w14:paraId="223EBF81" w14:textId="4A4541DD" w:rsidR="003B4741" w:rsidRPr="00382008" w:rsidRDefault="003B4741" w:rsidP="00701EC2">
      <w:pPr>
        <w:pStyle w:val="HiddenTextSpec"/>
        <w:rPr>
          <w:b/>
        </w:rPr>
      </w:pPr>
      <w:r w:rsidRPr="00382008">
        <w:rPr>
          <w:b/>
        </w:rPr>
        <w:t xml:space="preserve">sme CONTACT – </w:t>
      </w:r>
      <w:r w:rsidR="00701EC2" w:rsidRPr="00701EC2">
        <w:rPr>
          <w:b/>
        </w:rPr>
        <w:t>road user solutions</w:t>
      </w:r>
    </w:p>
    <w:p w14:paraId="5C457C6C" w14:textId="77777777" w:rsidR="003B4741" w:rsidRPr="00EE2708" w:rsidRDefault="003B4741" w:rsidP="003B4741">
      <w:pPr>
        <w:pStyle w:val="Blankline"/>
      </w:pPr>
    </w:p>
    <w:p w14:paraId="70C31CCA" w14:textId="77777777" w:rsidR="003B4741" w:rsidRDefault="003B4741" w:rsidP="003B4741">
      <w:pPr>
        <w:pStyle w:val="Instruction"/>
      </w:pPr>
      <w:r>
        <w:t>THE FOLLOWING IS ADDED:</w:t>
      </w:r>
    </w:p>
    <w:p w14:paraId="08345E42" w14:textId="5B219D67" w:rsidR="003B4741" w:rsidRDefault="003B4741" w:rsidP="003B4741">
      <w:pPr>
        <w:pStyle w:val="Paragraph"/>
      </w:pPr>
      <w:r>
        <w:t>The rate to calculate the Occupancy Charge is as follows:</w:t>
      </w:r>
    </w:p>
    <w:p w14:paraId="3560D748" w14:textId="77777777" w:rsidR="001B2AE8" w:rsidRDefault="001B2AE8" w:rsidP="001B2AE8">
      <w:pPr>
        <w:pStyle w:val="Blanklinehalf"/>
      </w:pPr>
    </w:p>
    <w:tbl>
      <w:tblPr>
        <w:tblW w:w="9720" w:type="dxa"/>
        <w:tblLayout w:type="fixed"/>
        <w:tblLook w:val="0000" w:firstRow="0" w:lastRow="0" w:firstColumn="0" w:lastColumn="0" w:noHBand="0" w:noVBand="0"/>
      </w:tblPr>
      <w:tblGrid>
        <w:gridCol w:w="6030"/>
        <w:gridCol w:w="3690"/>
      </w:tblGrid>
      <w:tr w:rsidR="001B2AE8" w:rsidRPr="00DC47CC" w14:paraId="49E61E42" w14:textId="77777777" w:rsidTr="00690A11">
        <w:trPr>
          <w:trHeight w:val="288"/>
        </w:trPr>
        <w:tc>
          <w:tcPr>
            <w:tcW w:w="6030" w:type="dxa"/>
            <w:tcBorders>
              <w:top w:val="double" w:sz="4" w:space="0" w:color="auto"/>
              <w:bottom w:val="single" w:sz="4" w:space="0" w:color="auto"/>
            </w:tcBorders>
            <w:vAlign w:val="center"/>
          </w:tcPr>
          <w:p w14:paraId="76ABE6BD" w14:textId="77777777" w:rsidR="001B2AE8" w:rsidRDefault="001B2AE8" w:rsidP="00690A11">
            <w:pPr>
              <w:pStyle w:val="Tableheader"/>
              <w:rPr>
                <w:u w:val="single"/>
              </w:rPr>
            </w:pPr>
            <w:r w:rsidRPr="002912E6">
              <w:t>Description</w:t>
            </w:r>
          </w:p>
        </w:tc>
        <w:tc>
          <w:tcPr>
            <w:tcW w:w="3690" w:type="dxa"/>
            <w:tcBorders>
              <w:top w:val="double" w:sz="4" w:space="0" w:color="auto"/>
              <w:bottom w:val="single" w:sz="4" w:space="0" w:color="auto"/>
            </w:tcBorders>
            <w:vAlign w:val="center"/>
          </w:tcPr>
          <w:p w14:paraId="3BBFD89F" w14:textId="77777777" w:rsidR="001B2AE8" w:rsidRDefault="001B2AE8" w:rsidP="00690A11">
            <w:pPr>
              <w:pStyle w:val="Tableheader"/>
              <w:rPr>
                <w:u w:val="single"/>
              </w:rPr>
            </w:pPr>
            <w:r w:rsidRPr="002912E6">
              <w:t>Rate</w:t>
            </w:r>
          </w:p>
        </w:tc>
      </w:tr>
      <w:tr w:rsidR="001B2AE8" w:rsidRPr="00DC47CC" w14:paraId="07C393BE" w14:textId="77777777" w:rsidTr="00690A11">
        <w:trPr>
          <w:trHeight w:val="288"/>
        </w:trPr>
        <w:tc>
          <w:tcPr>
            <w:tcW w:w="6030" w:type="dxa"/>
            <w:tcBorders>
              <w:top w:val="single" w:sz="4" w:space="0" w:color="auto"/>
              <w:bottom w:val="double" w:sz="4" w:space="0" w:color="auto"/>
            </w:tcBorders>
            <w:vAlign w:val="center"/>
          </w:tcPr>
          <w:p w14:paraId="1C23A34B" w14:textId="77777777" w:rsidR="001B2AE8" w:rsidRPr="002912E6" w:rsidRDefault="001B2AE8" w:rsidP="00690A11">
            <w:pPr>
              <w:pStyle w:val="Tabletext"/>
            </w:pPr>
          </w:p>
        </w:tc>
        <w:tc>
          <w:tcPr>
            <w:tcW w:w="3690" w:type="dxa"/>
            <w:tcBorders>
              <w:top w:val="single" w:sz="4" w:space="0" w:color="auto"/>
              <w:bottom w:val="double" w:sz="4" w:space="0" w:color="auto"/>
            </w:tcBorders>
            <w:vAlign w:val="center"/>
          </w:tcPr>
          <w:p w14:paraId="1E3C3B81" w14:textId="77777777" w:rsidR="001B2AE8" w:rsidRPr="002912E6" w:rsidRDefault="001B2AE8" w:rsidP="00690A11">
            <w:pPr>
              <w:pStyle w:val="Tabletext"/>
            </w:pPr>
          </w:p>
        </w:tc>
      </w:tr>
    </w:tbl>
    <w:p w14:paraId="5B9342B4" w14:textId="4D3E619C" w:rsidR="003B4741" w:rsidRDefault="003B4741" w:rsidP="003B4741">
      <w:pPr>
        <w:pStyle w:val="HiddenTextSpec"/>
      </w:pPr>
      <w:r>
        <w:t>1**************************************************************************************************************************1</w:t>
      </w:r>
    </w:p>
    <w:p w14:paraId="3B72D8D8" w14:textId="77777777" w:rsidR="0013686E" w:rsidRDefault="0013686E" w:rsidP="0013686E">
      <w:pPr>
        <w:pStyle w:val="00000Subsection"/>
      </w:pPr>
      <w:bookmarkStart w:id="166" w:name="_Toc146006115"/>
      <w:bookmarkStart w:id="167" w:name="_Toc159593480"/>
      <w:bookmarkStart w:id="168" w:name="_Toc171911047"/>
      <w:bookmarkStart w:id="169" w:name="_Toc175377571"/>
      <w:bookmarkStart w:id="170" w:name="_Toc175470468"/>
      <w:bookmarkStart w:id="171" w:name="_Toc182749768"/>
      <w:bookmarkStart w:id="172" w:name="_Toc146006117"/>
      <w:bookmarkStart w:id="173" w:name="_Toc159593482"/>
      <w:bookmarkStart w:id="174" w:name="_Toc171911049"/>
      <w:bookmarkStart w:id="175" w:name="_Toc175377573"/>
      <w:bookmarkStart w:id="176" w:name="_Toc175470470"/>
      <w:bookmarkStart w:id="177" w:name="_Toc176676026"/>
      <w:bookmarkEnd w:id="151"/>
      <w:bookmarkEnd w:id="152"/>
      <w:bookmarkEnd w:id="153"/>
      <w:bookmarkEnd w:id="154"/>
      <w:proofErr w:type="gramStart"/>
      <w:r w:rsidRPr="00D51F1D">
        <w:t>108.10  Contract</w:t>
      </w:r>
      <w:proofErr w:type="gramEnd"/>
      <w:r w:rsidRPr="00D51F1D">
        <w:t xml:space="preserve"> Time</w:t>
      </w:r>
    </w:p>
    <w:p w14:paraId="3FF5AE0F" w14:textId="77777777" w:rsidR="0013686E" w:rsidRPr="0058307D" w:rsidRDefault="0013686E" w:rsidP="0013686E">
      <w:pPr>
        <w:pStyle w:val="HiddenTextSpec"/>
      </w:pPr>
      <w:r>
        <w:t>1</w:t>
      </w:r>
      <w:r w:rsidRPr="0058307D">
        <w:t>**************************************************************************************</w:t>
      </w:r>
      <w:r>
        <w:t>********</w:t>
      </w:r>
      <w:r w:rsidRPr="0058307D">
        <w:t>****************************</w:t>
      </w:r>
      <w:r>
        <w:t>1</w:t>
      </w:r>
    </w:p>
    <w:p w14:paraId="4F235C4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A96E52F" w14:textId="77777777" w:rsidR="0013686E" w:rsidRDefault="0013686E" w:rsidP="0013686E">
      <w:pPr>
        <w:pStyle w:val="HiddenTextSpec"/>
      </w:pPr>
      <w:r>
        <w:t xml:space="preserve">complete and </w:t>
      </w:r>
      <w:r w:rsidRPr="00C74A4A">
        <w:t>include the following WHEN date</w:t>
      </w:r>
      <w:r>
        <w:t>s</w:t>
      </w:r>
      <w:r w:rsidRPr="00C74A4A">
        <w:t xml:space="preserve"> </w:t>
      </w:r>
      <w:r>
        <w:t>are</w:t>
      </w:r>
      <w:r w:rsidRPr="00C74A4A">
        <w:t xml:space="preserve"> </w:t>
      </w:r>
      <w:r>
        <w:t>specified</w:t>
      </w:r>
      <w:r w:rsidRPr="00C74A4A">
        <w:t>.</w:t>
      </w:r>
    </w:p>
    <w:p w14:paraId="29E2FF10" w14:textId="38A32D3F" w:rsidR="0013686E" w:rsidRPr="00AA48A0" w:rsidRDefault="0013686E" w:rsidP="0013686E">
      <w:pPr>
        <w:pStyle w:val="HiddenTextSpec"/>
        <w:rPr>
          <w:strike/>
        </w:rPr>
      </w:pPr>
      <w:r>
        <w:t xml:space="preserve">delete </w:t>
      </w:r>
      <w:r w:rsidR="00BA2CFB">
        <w:t>“</w:t>
      </w:r>
      <w:r>
        <w:t>A</w:t>
      </w:r>
      <w:r w:rsidR="00BA2CFB">
        <w:t>”</w:t>
      </w:r>
      <w:r>
        <w:t>, if not applicable</w:t>
      </w:r>
      <w:r w:rsidR="00A43F7D">
        <w:t>,</w:t>
      </w:r>
      <w:r>
        <w:t xml:space="preserve"> and </w:t>
      </w:r>
      <w:r w:rsidRPr="00AF1E06">
        <w:t>re</w:t>
      </w:r>
      <w:r>
        <w:t xml:space="preserve">Assign </w:t>
      </w:r>
      <w:r w:rsidR="00C43C89">
        <w:t>APPROPRIATE</w:t>
      </w:r>
      <w:r>
        <w:t xml:space="preserve"> letter to the remaining statements</w:t>
      </w:r>
      <w:r w:rsidR="00C34BD4">
        <w:t>.</w:t>
      </w:r>
    </w:p>
    <w:p w14:paraId="045FCB21" w14:textId="77777777" w:rsidR="0013686E" w:rsidRDefault="0013686E" w:rsidP="0013686E">
      <w:pPr>
        <w:pStyle w:val="HiddenTextSpec"/>
      </w:pPr>
    </w:p>
    <w:p w14:paraId="6A005AF2" w14:textId="77777777" w:rsidR="0013686E" w:rsidRPr="00D51F1D" w:rsidRDefault="0013686E" w:rsidP="0013686E">
      <w:pPr>
        <w:pStyle w:val="HiddenTextSpec"/>
        <w:rPr>
          <w:b/>
        </w:rPr>
      </w:pPr>
      <w:r w:rsidRPr="00D51F1D">
        <w:rPr>
          <w:b/>
        </w:rPr>
        <w:t xml:space="preserve">SME CONTACT – </w:t>
      </w:r>
      <w:r>
        <w:rPr>
          <w:b/>
        </w:rPr>
        <w:t xml:space="preserve">Construction Management </w:t>
      </w:r>
      <w:r w:rsidRPr="00D51F1D">
        <w:rPr>
          <w:b/>
        </w:rPr>
        <w:t>and</w:t>
      </w:r>
    </w:p>
    <w:p w14:paraId="2AADEB54" w14:textId="77777777" w:rsidR="0013686E" w:rsidRPr="00D51F1D" w:rsidRDefault="0013686E" w:rsidP="0013686E">
      <w:pPr>
        <w:pStyle w:val="HiddenTextSpec"/>
        <w:rPr>
          <w:b/>
        </w:rPr>
      </w:pPr>
      <w:r w:rsidRPr="00D51F1D">
        <w:rPr>
          <w:b/>
        </w:rPr>
        <w:t>regional construction engineer</w:t>
      </w:r>
    </w:p>
    <w:p w14:paraId="6D29C131" w14:textId="2C9C3028" w:rsidR="0013686E" w:rsidRPr="00234794" w:rsidRDefault="0013686E" w:rsidP="00C34BD4">
      <w:pPr>
        <w:pStyle w:val="A1paragraph0"/>
      </w:pPr>
      <w:r w:rsidRPr="00234794">
        <w:t>A.</w:t>
      </w:r>
      <w:r w:rsidRPr="00234794">
        <w:tab/>
        <w:t xml:space="preserve">Complete all work required for Interim Completion </w:t>
      </w:r>
      <w:r>
        <w:t>for ____________</w:t>
      </w:r>
      <w:r w:rsidR="00C34BD4">
        <w:t xml:space="preserve"> </w:t>
      </w:r>
      <w:r w:rsidRPr="00234794">
        <w:t>on or before __________.</w:t>
      </w:r>
    </w:p>
    <w:p w14:paraId="75E5602C" w14:textId="38B2A408" w:rsidR="0013686E" w:rsidRPr="00234794" w:rsidRDefault="00B530FD" w:rsidP="00C34BD4">
      <w:pPr>
        <w:pStyle w:val="A1paragraph0"/>
      </w:pPr>
      <w:r>
        <w:t>B.</w:t>
      </w:r>
      <w:r>
        <w:tab/>
      </w:r>
      <w:r w:rsidR="0013686E" w:rsidRPr="006E532A">
        <w:t>Co</w:t>
      </w:r>
      <w:r w:rsidR="0013686E" w:rsidRPr="00234794">
        <w:t>mplete all work required f</w:t>
      </w:r>
      <w:r w:rsidR="0013686E" w:rsidRPr="006E532A">
        <w:t>or Substantial Completion on</w:t>
      </w:r>
      <w:r w:rsidR="0013686E" w:rsidRPr="00234794">
        <w:t xml:space="preserve"> or before __________.</w:t>
      </w:r>
    </w:p>
    <w:p w14:paraId="7BA75D0F" w14:textId="4C6B8DFE" w:rsidR="0013686E" w:rsidRDefault="0090101C" w:rsidP="00C34BD4">
      <w:pPr>
        <w:pStyle w:val="A1paragraph0"/>
      </w:pPr>
      <w:r>
        <w:t>C</w:t>
      </w:r>
      <w:r w:rsidR="0013686E" w:rsidRPr="00C35F63">
        <w:t>.</w:t>
      </w:r>
      <w:r w:rsidR="0013686E" w:rsidRPr="00C35F63">
        <w:tab/>
      </w:r>
      <w:r w:rsidR="0013686E">
        <w:t xml:space="preserve">Achieve </w:t>
      </w:r>
      <w:r w:rsidR="0013686E" w:rsidRPr="006E532A">
        <w:t>Completion on</w:t>
      </w:r>
      <w:r w:rsidR="0013686E" w:rsidRPr="00234794">
        <w:t xml:space="preserve"> or before __________.</w:t>
      </w:r>
    </w:p>
    <w:p w14:paraId="5EAA0A00"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3C4E7E16" w14:textId="77777777" w:rsidR="0013686E" w:rsidRDefault="0013686E" w:rsidP="0013686E">
      <w:pPr>
        <w:pStyle w:val="HiddenTextSpec"/>
      </w:pPr>
      <w:r w:rsidRPr="006547BB">
        <w:t>*****</w:t>
      </w:r>
      <w:r w:rsidRPr="00E71484">
        <w:rPr>
          <w:b/>
        </w:rPr>
        <w:t>OR</w:t>
      </w:r>
      <w:r w:rsidRPr="006547BB">
        <w:t>*****</w:t>
      </w:r>
    </w:p>
    <w:p w14:paraId="2A47F4E6"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58AEC67" w14:textId="77777777" w:rsidR="0013686E" w:rsidRDefault="0013686E" w:rsidP="0013686E">
      <w:pPr>
        <w:pStyle w:val="HiddenTextSpec"/>
      </w:pPr>
      <w:r>
        <w:lastRenderedPageBreak/>
        <w:t>complete and</w:t>
      </w:r>
      <w:r w:rsidRPr="00C74A4A">
        <w:t xml:space="preserve"> include the following WHEN a number of DAYS are specified.</w:t>
      </w:r>
    </w:p>
    <w:p w14:paraId="5D9C04E2" w14:textId="2EDE4C4E" w:rsidR="0013686E" w:rsidRDefault="0013686E" w:rsidP="0013686E">
      <w:pPr>
        <w:pStyle w:val="HiddenTextSpec"/>
      </w:pPr>
      <w:r>
        <w:t xml:space="preserve">delete </w:t>
      </w:r>
      <w:r w:rsidR="00BA2CFB">
        <w:t>“</w:t>
      </w:r>
      <w:r>
        <w:t>A</w:t>
      </w:r>
      <w:r w:rsidR="00BA2CFB">
        <w:t>”</w:t>
      </w:r>
      <w:r>
        <w:t>, if not applicable</w:t>
      </w:r>
      <w:r w:rsidR="005F1A33">
        <w:t>,</w:t>
      </w:r>
      <w:r>
        <w:t xml:space="preserve"> and </w:t>
      </w:r>
      <w:r w:rsidRPr="00AF1E06">
        <w:t>re</w:t>
      </w:r>
      <w:r>
        <w:t xml:space="preserve">Assign </w:t>
      </w:r>
      <w:r w:rsidR="00C43C89">
        <w:t>APPROPRIATE</w:t>
      </w:r>
      <w:r>
        <w:t xml:space="preserve"> letter to the remaining statements</w:t>
      </w:r>
      <w:r w:rsidR="005F1A33">
        <w:t>.</w:t>
      </w:r>
    </w:p>
    <w:p w14:paraId="4574274C" w14:textId="77777777" w:rsidR="00352017" w:rsidRDefault="00352017" w:rsidP="0013686E">
      <w:pPr>
        <w:pStyle w:val="HiddenTextSpec"/>
      </w:pPr>
    </w:p>
    <w:p w14:paraId="1414563E"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7B1A4E">
        <w:rPr>
          <w:b/>
        </w:rPr>
        <w:t xml:space="preserve"> </w:t>
      </w:r>
      <w:r w:rsidRPr="00D51F1D">
        <w:rPr>
          <w:b/>
        </w:rPr>
        <w:t>regional construction engineer</w:t>
      </w:r>
    </w:p>
    <w:p w14:paraId="6B3D54E0" w14:textId="77777777" w:rsidR="00992B61" w:rsidRPr="0008177F" w:rsidRDefault="00992B61" w:rsidP="0013686E">
      <w:pPr>
        <w:pStyle w:val="HiddenTextSpec"/>
      </w:pPr>
    </w:p>
    <w:p w14:paraId="2AEDF2BD" w14:textId="77777777" w:rsidR="00434644" w:rsidRPr="0008177F" w:rsidRDefault="00434644" w:rsidP="0008177F">
      <w:pPr>
        <w:pStyle w:val="HiddenTextSpec"/>
      </w:pPr>
      <w:r w:rsidRPr="0008177F">
        <w:t xml:space="preserve">for </w:t>
      </w:r>
      <w:r w:rsidR="000415C1" w:rsidRPr="0008177F">
        <w:t>Transportation Systems Management (</w:t>
      </w:r>
      <w:r w:rsidRPr="0008177F">
        <w:t>tsm</w:t>
      </w:r>
      <w:r w:rsidR="000415C1" w:rsidRPr="0008177F">
        <w:t>)</w:t>
      </w:r>
      <w:r w:rsidRPr="0008177F">
        <w:t xml:space="preserve"> lead its projects, contact mse for the need of its burn-in period for its system testing.</w:t>
      </w:r>
    </w:p>
    <w:p w14:paraId="0585FCBA" w14:textId="77777777" w:rsidR="00434644" w:rsidRPr="008C2E3A" w:rsidRDefault="00434644" w:rsidP="00434644">
      <w:pPr>
        <w:jc w:val="center"/>
        <w:rPr>
          <w:rFonts w:ascii="Arial" w:hAnsi="Arial"/>
          <w:caps/>
          <w:vanish/>
          <w:color w:val="FF0000"/>
        </w:rPr>
      </w:pPr>
    </w:p>
    <w:p w14:paraId="003D2AAA" w14:textId="77777777" w:rsidR="00434644" w:rsidRPr="0008177F" w:rsidRDefault="00434644" w:rsidP="0008177F">
      <w:pPr>
        <w:pStyle w:val="HiddenTextSpec"/>
        <w:rPr>
          <w:b/>
        </w:rPr>
      </w:pPr>
      <w:r w:rsidRPr="0008177F">
        <w:rPr>
          <w:b/>
        </w:rPr>
        <w:t>SME CONTACT – Mobility and Systems Engineering (MSE)</w:t>
      </w:r>
    </w:p>
    <w:p w14:paraId="459A6CFC" w14:textId="77777777" w:rsidR="0013686E" w:rsidRPr="00426BE5" w:rsidRDefault="0013686E" w:rsidP="005F1A33">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in _______ days.</w:t>
      </w:r>
    </w:p>
    <w:p w14:paraId="5053E659" w14:textId="28D87742" w:rsidR="0013686E" w:rsidRPr="00426BE5" w:rsidRDefault="00B530FD" w:rsidP="005F1A33">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in _______ days.</w:t>
      </w:r>
    </w:p>
    <w:p w14:paraId="3DB8D4A6" w14:textId="3D70AB01" w:rsidR="0013686E" w:rsidRDefault="0090101C" w:rsidP="005F1A33">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in _______ days.</w:t>
      </w:r>
    </w:p>
    <w:p w14:paraId="76C2C8DB"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29A0709F" w14:textId="77777777" w:rsidR="0013686E" w:rsidRDefault="0013686E" w:rsidP="0008177F">
      <w:pPr>
        <w:pStyle w:val="HiddenTextSpec"/>
        <w:tabs>
          <w:tab w:val="left" w:pos="1440"/>
          <w:tab w:val="left" w:pos="2700"/>
        </w:tabs>
      </w:pPr>
      <w:r w:rsidRPr="006547BB">
        <w:t>*****</w:t>
      </w:r>
      <w:r w:rsidRPr="00E71484">
        <w:rPr>
          <w:b/>
        </w:rPr>
        <w:t>OR</w:t>
      </w:r>
      <w:r w:rsidRPr="006547BB">
        <w:t>*****</w:t>
      </w:r>
    </w:p>
    <w:p w14:paraId="0B0D4F5E"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18AA8731" w14:textId="77777777" w:rsidR="0013686E" w:rsidRDefault="0013686E" w:rsidP="0013686E">
      <w:pPr>
        <w:pStyle w:val="HiddenTextSpec"/>
      </w:pPr>
      <w:r>
        <w:t>complete and</w:t>
      </w:r>
      <w:r w:rsidRPr="00C74A4A">
        <w:t xml:space="preserve"> include the following WHEN a number of </w:t>
      </w:r>
      <w:r>
        <w:t xml:space="preserve">WORKING </w:t>
      </w:r>
      <w:r w:rsidRPr="00C74A4A">
        <w:t>DAYS are specified.</w:t>
      </w:r>
    </w:p>
    <w:p w14:paraId="6111258F" w14:textId="293BF470" w:rsidR="0013686E" w:rsidRPr="00AA48A0" w:rsidRDefault="0013686E" w:rsidP="0013686E">
      <w:pPr>
        <w:pStyle w:val="HiddenTextSpec"/>
        <w:rPr>
          <w:strike/>
        </w:rPr>
      </w:pPr>
      <w:r>
        <w:t>delete Appropriate part(S), if not applicable</w:t>
      </w:r>
      <w:r w:rsidR="005F1A33">
        <w:t>,</w:t>
      </w:r>
      <w:r>
        <w:t xml:space="preserve"> </w:t>
      </w:r>
      <w:r w:rsidRPr="00AF1E06">
        <w:t>and re</w:t>
      </w:r>
      <w:r>
        <w:t xml:space="preserve">Assign </w:t>
      </w:r>
      <w:r w:rsidR="00C43C89">
        <w:t>APPROPRIATE</w:t>
      </w:r>
      <w:r>
        <w:t xml:space="preserve"> letter to the remaining statements</w:t>
      </w:r>
    </w:p>
    <w:p w14:paraId="69DAD915" w14:textId="77777777" w:rsidR="0013686E" w:rsidRDefault="0013686E" w:rsidP="0008177F">
      <w:pPr>
        <w:pStyle w:val="HiddenTextSpec"/>
        <w:tabs>
          <w:tab w:val="left" w:pos="1440"/>
          <w:tab w:val="left" w:pos="2700"/>
        </w:tabs>
      </w:pPr>
    </w:p>
    <w:p w14:paraId="0BC6D752" w14:textId="77777777" w:rsidR="0013686E" w:rsidRDefault="0013686E" w:rsidP="0013686E">
      <w:pPr>
        <w:pStyle w:val="HiddenTextSpec"/>
        <w:rPr>
          <w:b/>
        </w:rPr>
      </w:pPr>
      <w:r w:rsidRPr="00D51F1D">
        <w:rPr>
          <w:b/>
        </w:rPr>
        <w:t xml:space="preserve">SME CONTACT – </w:t>
      </w:r>
      <w:r>
        <w:rPr>
          <w:b/>
        </w:rPr>
        <w:t xml:space="preserve">Construction Management </w:t>
      </w:r>
      <w:r w:rsidRPr="00D51F1D">
        <w:rPr>
          <w:b/>
        </w:rPr>
        <w:t>and</w:t>
      </w:r>
      <w:r w:rsidR="008C2E3A">
        <w:rPr>
          <w:b/>
        </w:rPr>
        <w:t xml:space="preserve"> </w:t>
      </w:r>
      <w:r w:rsidRPr="00D51F1D">
        <w:rPr>
          <w:b/>
        </w:rPr>
        <w:t>regional construction engineer</w:t>
      </w:r>
    </w:p>
    <w:p w14:paraId="663F0C59" w14:textId="77777777" w:rsidR="008C2E3A" w:rsidRPr="008C2E3A" w:rsidRDefault="008C2E3A" w:rsidP="0008177F">
      <w:pPr>
        <w:pStyle w:val="HiddenTextSpec"/>
        <w:tabs>
          <w:tab w:val="left" w:pos="1440"/>
          <w:tab w:val="left" w:pos="2700"/>
        </w:tabs>
      </w:pPr>
    </w:p>
    <w:p w14:paraId="1BC9AEF1" w14:textId="77777777" w:rsidR="008C2E3A" w:rsidRPr="0008177F" w:rsidRDefault="008C2E3A" w:rsidP="0008177F">
      <w:pPr>
        <w:pStyle w:val="HiddenTextSpec"/>
        <w:tabs>
          <w:tab w:val="left" w:pos="1440"/>
          <w:tab w:val="left" w:pos="2700"/>
        </w:tabs>
      </w:pPr>
      <w:r w:rsidRPr="0008177F">
        <w:t>for tsm lead its projects, contact mse for the need of its burn-in period for its system testing.</w:t>
      </w:r>
    </w:p>
    <w:p w14:paraId="234909A7" w14:textId="77777777" w:rsidR="00434644" w:rsidRPr="0008177F" w:rsidRDefault="00434644" w:rsidP="0008177F">
      <w:pPr>
        <w:pStyle w:val="HiddenTextSpec"/>
      </w:pPr>
    </w:p>
    <w:p w14:paraId="440404B0" w14:textId="77777777" w:rsidR="008C2E3A" w:rsidRPr="0008177F" w:rsidRDefault="008C2E3A" w:rsidP="0008177F">
      <w:pPr>
        <w:pStyle w:val="HiddenTextSpec"/>
        <w:rPr>
          <w:b/>
        </w:rPr>
      </w:pPr>
      <w:r w:rsidRPr="0008177F">
        <w:rPr>
          <w:b/>
        </w:rPr>
        <w:t>SME CONTACT – Mobility and Systems Engineering (MSE)</w:t>
      </w:r>
    </w:p>
    <w:p w14:paraId="6934B68A" w14:textId="77777777" w:rsidR="0013686E" w:rsidRPr="00426BE5" w:rsidRDefault="0013686E" w:rsidP="003A1838">
      <w:pPr>
        <w:pStyle w:val="A1paragraph0"/>
      </w:pPr>
      <w:r w:rsidRPr="006547BB">
        <w:t>A.</w:t>
      </w:r>
      <w:r w:rsidRPr="006547BB">
        <w:tab/>
        <w:t>Co</w:t>
      </w:r>
      <w:r w:rsidRPr="00234794">
        <w:t>mplete all work required for Interim Completion</w:t>
      </w:r>
      <w:r>
        <w:t xml:space="preserve"> for ____________</w:t>
      </w:r>
      <w:r w:rsidRPr="00234794">
        <w:t xml:space="preserve"> </w:t>
      </w:r>
      <w:r w:rsidRPr="00426BE5">
        <w:t xml:space="preserve">in _______ </w:t>
      </w:r>
      <w:r>
        <w:t xml:space="preserve">working </w:t>
      </w:r>
      <w:r w:rsidRPr="00426BE5">
        <w:t>days.</w:t>
      </w:r>
    </w:p>
    <w:p w14:paraId="264BCDD6" w14:textId="7C02C118" w:rsidR="0013686E" w:rsidRPr="00426BE5" w:rsidRDefault="00B530FD" w:rsidP="003A1838">
      <w:pPr>
        <w:pStyle w:val="A1paragraph0"/>
      </w:pPr>
      <w:r>
        <w:t>B.</w:t>
      </w:r>
      <w:r>
        <w:tab/>
      </w:r>
      <w:r w:rsidR="0013686E" w:rsidRPr="00A6756D">
        <w:t>Co</w:t>
      </w:r>
      <w:r w:rsidR="0013686E" w:rsidRPr="00234794">
        <w:t>mplete all work required f</w:t>
      </w:r>
      <w:r w:rsidR="0013686E" w:rsidRPr="006E532A">
        <w:t xml:space="preserve">or Substantial Completion </w:t>
      </w:r>
      <w:r w:rsidR="0013686E" w:rsidRPr="00426BE5">
        <w:t xml:space="preserve">in _______ </w:t>
      </w:r>
      <w:r w:rsidR="0013686E">
        <w:t xml:space="preserve">working </w:t>
      </w:r>
      <w:r w:rsidR="0013686E" w:rsidRPr="00426BE5">
        <w:t>days.</w:t>
      </w:r>
    </w:p>
    <w:p w14:paraId="45244E54" w14:textId="64F0A036" w:rsidR="0013686E" w:rsidRDefault="0090101C" w:rsidP="003A1838">
      <w:pPr>
        <w:pStyle w:val="A1paragraph0"/>
      </w:pPr>
      <w:r>
        <w:t>C</w:t>
      </w:r>
      <w:r w:rsidR="0013686E" w:rsidRPr="00DE70A9">
        <w:t>.</w:t>
      </w:r>
      <w:r w:rsidR="0013686E" w:rsidRPr="00DE70A9">
        <w:tab/>
        <w:t>Achie</w:t>
      </w:r>
      <w:r w:rsidR="0013686E">
        <w:t xml:space="preserve">ve </w:t>
      </w:r>
      <w:r w:rsidR="0013686E" w:rsidRPr="006E532A">
        <w:t xml:space="preserve">Completion </w:t>
      </w:r>
      <w:r w:rsidR="0013686E" w:rsidRPr="00DE70A9">
        <w:t xml:space="preserve">in _______ </w:t>
      </w:r>
      <w:r w:rsidR="0013686E">
        <w:t xml:space="preserve">working </w:t>
      </w:r>
      <w:r w:rsidR="0013686E" w:rsidRPr="00DE70A9">
        <w:t>days.</w:t>
      </w:r>
    </w:p>
    <w:p w14:paraId="1CDDC037" w14:textId="77777777" w:rsidR="0013686E" w:rsidRPr="00B15231" w:rsidRDefault="0013686E" w:rsidP="0013686E">
      <w:pPr>
        <w:pStyle w:val="HiddenTextSpec"/>
        <w:tabs>
          <w:tab w:val="left" w:pos="1440"/>
          <w:tab w:val="left" w:pos="2700"/>
        </w:tabs>
      </w:pPr>
      <w:r>
        <w:t>2</w:t>
      </w:r>
      <w:r w:rsidRPr="00B15231">
        <w:t>***********</w:t>
      </w:r>
      <w:r>
        <w:t>*********</w:t>
      </w:r>
      <w:r w:rsidRPr="00B15231">
        <w:t>*****</w:t>
      </w:r>
      <w:r>
        <w:t>***********************************</w:t>
      </w:r>
      <w:r w:rsidRPr="00B15231">
        <w:t>**************************</w:t>
      </w:r>
      <w:r>
        <w:t>2</w:t>
      </w:r>
    </w:p>
    <w:p w14:paraId="0223AD57" w14:textId="77777777" w:rsidR="0013686E" w:rsidRDefault="0013686E" w:rsidP="0008177F">
      <w:pPr>
        <w:pStyle w:val="HiddenTextSpec"/>
        <w:tabs>
          <w:tab w:val="left" w:pos="1440"/>
          <w:tab w:val="left" w:pos="2700"/>
        </w:tabs>
      </w:pPr>
      <w:r w:rsidRPr="00D37232">
        <w:t>1**************************************************************************************************************************1</w:t>
      </w:r>
    </w:p>
    <w:p w14:paraId="2DBD8E4A" w14:textId="77777777" w:rsidR="00A84FE8" w:rsidRDefault="00A84FE8" w:rsidP="00A84FE8">
      <w:pPr>
        <w:pStyle w:val="0000000Subpart"/>
      </w:pPr>
      <w:proofErr w:type="gramStart"/>
      <w:r w:rsidRPr="00B97E4C">
        <w:t>108.11.01  Extensions</w:t>
      </w:r>
      <w:proofErr w:type="gramEnd"/>
      <w:r w:rsidRPr="00B97E4C">
        <w:t xml:space="preserve"> to Contract Time</w:t>
      </w:r>
      <w:bookmarkEnd w:id="166"/>
      <w:bookmarkEnd w:id="167"/>
      <w:bookmarkEnd w:id="168"/>
      <w:bookmarkEnd w:id="169"/>
      <w:bookmarkEnd w:id="170"/>
      <w:bookmarkEnd w:id="171"/>
    </w:p>
    <w:p w14:paraId="5C0882C0" w14:textId="77777777" w:rsidR="00160C5B" w:rsidRDefault="00160C5B" w:rsidP="00160C5B">
      <w:pPr>
        <w:pStyle w:val="HiddenTextSpec"/>
      </w:pPr>
      <w:r>
        <w:t>1**************************************************************************************************************************1</w:t>
      </w:r>
    </w:p>
    <w:p w14:paraId="4D8CF6BC" w14:textId="77777777" w:rsidR="00257EEA" w:rsidRPr="00135DE3" w:rsidRDefault="00A84FE8" w:rsidP="00A84FE8">
      <w:pPr>
        <w:pStyle w:val="A1paragraph0"/>
        <w:rPr>
          <w:b/>
        </w:rPr>
      </w:pPr>
      <w:r w:rsidRPr="00135DE3">
        <w:rPr>
          <w:b/>
        </w:rPr>
        <w:t>B.</w:t>
      </w:r>
      <w:r w:rsidRPr="00135DE3">
        <w:rPr>
          <w:b/>
        </w:rPr>
        <w:tab/>
        <w:t>Types of Delays.</w:t>
      </w:r>
    </w:p>
    <w:p w14:paraId="33E27538" w14:textId="77777777" w:rsidR="00F53B99" w:rsidRDefault="00F53B99" w:rsidP="00F53B99">
      <w:pPr>
        <w:pStyle w:val="11paragraph"/>
        <w:rPr>
          <w:b/>
          <w:bCs/>
          <w:lang w:val="fr-FR"/>
        </w:rPr>
      </w:pPr>
      <w:r w:rsidRPr="00B97E4C">
        <w:rPr>
          <w:b/>
          <w:bCs/>
          <w:lang w:val="fr-FR"/>
        </w:rPr>
        <w:t>2.</w:t>
      </w:r>
      <w:r w:rsidRPr="00B97E4C">
        <w:rPr>
          <w:b/>
          <w:bCs/>
          <w:lang w:val="fr-FR"/>
        </w:rPr>
        <w:tab/>
      </w:r>
      <w:r w:rsidRPr="005F1A33">
        <w:rPr>
          <w:b/>
          <w:bCs/>
        </w:rPr>
        <w:t>Excusable</w:t>
      </w:r>
      <w:r w:rsidRPr="00B97E4C">
        <w:rPr>
          <w:b/>
          <w:bCs/>
          <w:lang w:val="fr-FR"/>
        </w:rPr>
        <w:t xml:space="preserve">, Non-Compensable </w:t>
      </w:r>
      <w:proofErr w:type="spellStart"/>
      <w:r w:rsidRPr="00B97E4C">
        <w:rPr>
          <w:b/>
          <w:bCs/>
          <w:lang w:val="fr-FR"/>
        </w:rPr>
        <w:t>Delays</w:t>
      </w:r>
      <w:proofErr w:type="spellEnd"/>
      <w:r w:rsidRPr="00B97E4C">
        <w:rPr>
          <w:b/>
          <w:bCs/>
          <w:lang w:val="fr-FR"/>
        </w:rPr>
        <w:t>.</w:t>
      </w:r>
    </w:p>
    <w:p w14:paraId="11B7C6E7" w14:textId="206DB327" w:rsidR="008D3C40" w:rsidRPr="00135DE3" w:rsidRDefault="008D3C40" w:rsidP="008D3C40">
      <w:pPr>
        <w:pStyle w:val="a1paragraph"/>
        <w:rPr>
          <w:lang w:val="fr-FR"/>
        </w:rPr>
      </w:pPr>
      <w:r w:rsidRPr="00135DE3">
        <w:rPr>
          <w:b/>
          <w:lang w:val="fr-FR"/>
        </w:rPr>
        <w:t>b.</w:t>
      </w:r>
      <w:r w:rsidRPr="00135DE3">
        <w:rPr>
          <w:b/>
          <w:lang w:val="fr-FR"/>
        </w:rPr>
        <w:tab/>
        <w:t>Utilities.</w:t>
      </w:r>
    </w:p>
    <w:p w14:paraId="5256526D" w14:textId="08FE921A" w:rsidR="003A2F60" w:rsidRDefault="00FB72B2" w:rsidP="003A2F60">
      <w:pPr>
        <w:pStyle w:val="HiddenTextSpec"/>
      </w:pPr>
      <w:r>
        <w:t xml:space="preserve">include the following, </w:t>
      </w:r>
      <w:r w:rsidR="003A2F60">
        <w:t>IF the proje</w:t>
      </w:r>
      <w:r w:rsidR="005F1A33">
        <w:t>ct DURATION is less than 1 year</w:t>
      </w:r>
      <w:r w:rsidR="003A2F60">
        <w:t xml:space="preserve"> and amount of duration of utility work performed by utility company is minor. Subject to review and approval of SME </w:t>
      </w:r>
    </w:p>
    <w:p w14:paraId="54A4F683" w14:textId="77777777" w:rsidR="00CF08F7" w:rsidRDefault="00CF08F7" w:rsidP="003A2F60">
      <w:pPr>
        <w:pStyle w:val="HiddenTextSpec"/>
      </w:pPr>
    </w:p>
    <w:p w14:paraId="5791F467" w14:textId="77777777" w:rsidR="003A2F60" w:rsidRDefault="003A2F60" w:rsidP="003A2F60">
      <w:pPr>
        <w:pStyle w:val="HiddenTextSpec"/>
        <w:rPr>
          <w:b/>
        </w:rPr>
      </w:pPr>
      <w:r>
        <w:rPr>
          <w:b/>
        </w:rPr>
        <w:t>sme contact – Project manager</w:t>
      </w:r>
    </w:p>
    <w:p w14:paraId="1559F414" w14:textId="77777777" w:rsidR="00D65293" w:rsidRDefault="00D65293" w:rsidP="00D65293">
      <w:pPr>
        <w:pStyle w:val="HiddenTextSpec"/>
      </w:pPr>
    </w:p>
    <w:p w14:paraId="36F562E1" w14:textId="77777777" w:rsidR="00D65293" w:rsidRDefault="00D65293" w:rsidP="00D65293">
      <w:pPr>
        <w:pStyle w:val="Instruction"/>
      </w:pPr>
      <w:r>
        <w:t>THE last PARAGRAPH is CHANGED TO:</w:t>
      </w:r>
    </w:p>
    <w:p w14:paraId="7EDF33BE" w14:textId="77777777" w:rsidR="0078356D" w:rsidRDefault="0078356D" w:rsidP="00D7712B">
      <w:pPr>
        <w:pStyle w:val="a2paragraph0"/>
      </w:pPr>
      <w:r w:rsidRPr="00B97E4C">
        <w:t xml:space="preserve">If approved excusable, non-compensable delays exceed a total of </w:t>
      </w:r>
      <w:r>
        <w:t>90</w:t>
      </w:r>
      <w:r w:rsidRPr="00B97E4C">
        <w:t xml:space="preserve"> days, the time in excess of </w:t>
      </w:r>
      <w:r>
        <w:t>90</w:t>
      </w:r>
      <w:r w:rsidRPr="00B97E4C">
        <w:t xml:space="preserve"> days will become excusable and compensable as specified in </w:t>
      </w:r>
      <w:r w:rsidRPr="00546B6D">
        <w:t>108.11.01.B.3</w:t>
      </w:r>
      <w:r w:rsidRPr="00B97E4C">
        <w:t>.</w:t>
      </w:r>
    </w:p>
    <w:p w14:paraId="53D0F057" w14:textId="77777777" w:rsidR="00FE6480" w:rsidRDefault="00FE6480" w:rsidP="00FE6480">
      <w:pPr>
        <w:pStyle w:val="HiddenTextSpec"/>
      </w:pPr>
      <w:r>
        <w:t>1**************************************************************************************************************************1</w:t>
      </w:r>
    </w:p>
    <w:p w14:paraId="11A11E3D" w14:textId="77777777" w:rsidR="001F270C" w:rsidRPr="00B97E4C" w:rsidRDefault="001F270C" w:rsidP="001F270C">
      <w:pPr>
        <w:pStyle w:val="00000Subsection"/>
      </w:pPr>
      <w:proofErr w:type="gramStart"/>
      <w:r w:rsidRPr="00B97E4C">
        <w:t xml:space="preserve">108.12  </w:t>
      </w:r>
      <w:bookmarkEnd w:id="172"/>
      <w:bookmarkEnd w:id="173"/>
      <w:bookmarkEnd w:id="174"/>
      <w:bookmarkEnd w:id="175"/>
      <w:bookmarkEnd w:id="176"/>
      <w:bookmarkEnd w:id="177"/>
      <w:r w:rsidR="00F95BB5">
        <w:t>Right</w:t>
      </w:r>
      <w:proofErr w:type="gramEnd"/>
      <w:r w:rsidR="00F95BB5">
        <w:t>-o</w:t>
      </w:r>
      <w:r w:rsidR="00F95BB5" w:rsidRPr="00B97E4C">
        <w:t>f-Way Restrictions</w:t>
      </w:r>
    </w:p>
    <w:p w14:paraId="6D11BB76" w14:textId="77777777" w:rsidR="00FF2E31" w:rsidRDefault="0069278D">
      <w:pPr>
        <w:pStyle w:val="HiddenTextSpec"/>
      </w:pPr>
      <w:r>
        <w:t>1</w:t>
      </w:r>
      <w:r w:rsidR="00FF2E31">
        <w:t>**********</w:t>
      </w:r>
      <w:r>
        <w:t>*******************</w:t>
      </w:r>
      <w:r w:rsidR="00FF2E31">
        <w:t>*********************************************************************************************</w:t>
      </w:r>
      <w:r>
        <w:t>1</w:t>
      </w:r>
    </w:p>
    <w:p w14:paraId="5C518BA3" w14:textId="77777777" w:rsidR="00925307" w:rsidRDefault="00FF2E31">
      <w:pPr>
        <w:pStyle w:val="HiddenTextSpec"/>
      </w:pPr>
      <w:r>
        <w:lastRenderedPageBreak/>
        <w:t xml:space="preserve">complete and include THE FOLLOWING WHEN RoW </w:t>
      </w:r>
      <w:r w:rsidR="00925307" w:rsidRPr="00B97E4C">
        <w:t xml:space="preserve">has not been secured </w:t>
      </w:r>
      <w:r w:rsidR="00B11D2E">
        <w:t xml:space="preserve">for those parcels. provide </w:t>
      </w:r>
      <w:r w:rsidR="00925307" w:rsidRPr="00B97E4C">
        <w:t>anticipated dates of availability.</w:t>
      </w:r>
    </w:p>
    <w:p w14:paraId="3F66CA1A" w14:textId="77777777" w:rsidR="009C044A" w:rsidRDefault="009C044A">
      <w:pPr>
        <w:pStyle w:val="HiddenTextSpec"/>
      </w:pPr>
    </w:p>
    <w:p w14:paraId="656411C6" w14:textId="77777777" w:rsidR="00FF2E31" w:rsidRDefault="00FF2E31">
      <w:pPr>
        <w:pStyle w:val="HiddenTextSpec"/>
        <w:rPr>
          <w:b/>
        </w:rPr>
      </w:pPr>
      <w:r>
        <w:rPr>
          <w:b/>
        </w:rPr>
        <w:t>sme contact – Project manager</w:t>
      </w:r>
    </w:p>
    <w:p w14:paraId="4B0AB9F6" w14:textId="74045220" w:rsidR="007952B6" w:rsidRDefault="007952B6" w:rsidP="007952B6">
      <w:pPr>
        <w:pStyle w:val="Paragraph"/>
      </w:pPr>
      <w:r>
        <w:t xml:space="preserve">The Department has not obtained the following </w:t>
      </w:r>
      <w:r w:rsidR="00ED1953">
        <w:t>ROW</w:t>
      </w:r>
      <w:r>
        <w:t xml:space="preserve"> parcels</w:t>
      </w:r>
      <w:proofErr w:type="gramStart"/>
      <w:r w:rsidR="003D25C4">
        <w:t xml:space="preserve">. </w:t>
      </w:r>
      <w:r>
        <w:t xml:space="preserve"> </w:t>
      </w:r>
      <w:proofErr w:type="gramEnd"/>
      <w:r w:rsidR="003D25C4">
        <w:t>T</w:t>
      </w:r>
      <w:r>
        <w:t>he anticipated availability dates are provided:</w:t>
      </w:r>
    </w:p>
    <w:p w14:paraId="3B99100E" w14:textId="15BBC0C5" w:rsidR="00A46735" w:rsidRDefault="00A46735" w:rsidP="00E01A2F">
      <w:pPr>
        <w:pStyle w:val="Blanklinehalf"/>
      </w:pPr>
    </w:p>
    <w:tbl>
      <w:tblPr>
        <w:tblW w:w="9828" w:type="dxa"/>
        <w:tblBorders>
          <w:top w:val="single" w:sz="4" w:space="0" w:color="auto"/>
          <w:bottom w:val="single" w:sz="4" w:space="0" w:color="auto"/>
          <w:insideH w:val="single" w:sz="4" w:space="0" w:color="auto"/>
        </w:tblBorders>
        <w:tblLook w:val="01E0" w:firstRow="1" w:lastRow="1" w:firstColumn="1" w:lastColumn="1" w:noHBand="0" w:noVBand="0"/>
      </w:tblPr>
      <w:tblGrid>
        <w:gridCol w:w="2898"/>
        <w:gridCol w:w="2790"/>
        <w:gridCol w:w="2484"/>
        <w:gridCol w:w="1656"/>
      </w:tblGrid>
      <w:tr w:rsidR="000B1966" w:rsidRPr="00081255" w14:paraId="645D2C31" w14:textId="77777777" w:rsidTr="000B1966">
        <w:trPr>
          <w:trHeight w:val="288"/>
        </w:trPr>
        <w:tc>
          <w:tcPr>
            <w:tcW w:w="9828" w:type="dxa"/>
            <w:gridSpan w:val="4"/>
            <w:tcBorders>
              <w:top w:val="double" w:sz="4" w:space="0" w:color="auto"/>
            </w:tcBorders>
            <w:vAlign w:val="center"/>
          </w:tcPr>
          <w:p w14:paraId="0B736101" w14:textId="5AA5D477" w:rsidR="000B1966" w:rsidRDefault="000B1966" w:rsidP="000B1966">
            <w:pPr>
              <w:pStyle w:val="Tabletitle"/>
            </w:pPr>
            <w:r>
              <w:t>Properties and Vacation/Availability Dates</w:t>
            </w:r>
          </w:p>
        </w:tc>
      </w:tr>
      <w:tr w:rsidR="000B1966" w:rsidRPr="00081255" w14:paraId="4AA3615B" w14:textId="77777777" w:rsidTr="000B1966">
        <w:trPr>
          <w:trHeight w:val="288"/>
        </w:trPr>
        <w:tc>
          <w:tcPr>
            <w:tcW w:w="2898" w:type="dxa"/>
            <w:tcBorders>
              <w:top w:val="single" w:sz="4" w:space="0" w:color="auto"/>
            </w:tcBorders>
            <w:vAlign w:val="center"/>
          </w:tcPr>
          <w:p w14:paraId="18E173A1" w14:textId="4957F1D6" w:rsidR="000B1966" w:rsidRDefault="000B1966" w:rsidP="000B1966">
            <w:pPr>
              <w:pStyle w:val="Tableheader"/>
            </w:pPr>
            <w:r>
              <w:t>Demolition and/</w:t>
            </w:r>
            <w:r w:rsidRPr="00A81A49">
              <w:t>or Parcel No</w:t>
            </w:r>
            <w:r>
              <w:t>.</w:t>
            </w:r>
          </w:p>
        </w:tc>
        <w:tc>
          <w:tcPr>
            <w:tcW w:w="2790" w:type="dxa"/>
            <w:tcBorders>
              <w:top w:val="single" w:sz="4" w:space="0" w:color="auto"/>
            </w:tcBorders>
            <w:vAlign w:val="center"/>
          </w:tcPr>
          <w:p w14:paraId="1C1DA95A" w14:textId="4DE56B65" w:rsidR="000B1966" w:rsidRPr="00A81A49" w:rsidRDefault="000B1966" w:rsidP="000B1966">
            <w:pPr>
              <w:pStyle w:val="Tableheader"/>
            </w:pPr>
            <w:r w:rsidRPr="00A81A49">
              <w:t>Approximate Baseline Station</w:t>
            </w:r>
          </w:p>
        </w:tc>
        <w:tc>
          <w:tcPr>
            <w:tcW w:w="2484" w:type="dxa"/>
            <w:tcBorders>
              <w:top w:val="single" w:sz="4" w:space="0" w:color="auto"/>
            </w:tcBorders>
            <w:vAlign w:val="center"/>
          </w:tcPr>
          <w:p w14:paraId="38F6AE93" w14:textId="7555D48F" w:rsidR="000B1966" w:rsidRPr="00A81A49" w:rsidRDefault="000B1966" w:rsidP="000B1966">
            <w:pPr>
              <w:pStyle w:val="Tableheader"/>
            </w:pPr>
            <w:r w:rsidRPr="00A81A49">
              <w:t>Offset/Direction</w:t>
            </w:r>
          </w:p>
        </w:tc>
        <w:tc>
          <w:tcPr>
            <w:tcW w:w="1656" w:type="dxa"/>
            <w:tcBorders>
              <w:top w:val="single" w:sz="4" w:space="0" w:color="auto"/>
            </w:tcBorders>
            <w:vAlign w:val="center"/>
          </w:tcPr>
          <w:p w14:paraId="6A93FED0" w14:textId="78C86E1A" w:rsidR="000B1966" w:rsidRPr="00A81A49" w:rsidRDefault="000B1966" w:rsidP="000B1966">
            <w:pPr>
              <w:pStyle w:val="Tableheader"/>
            </w:pPr>
            <w:r w:rsidRPr="00A81A49">
              <w:t>Date</w:t>
            </w:r>
          </w:p>
        </w:tc>
      </w:tr>
      <w:tr w:rsidR="006D3F14" w14:paraId="5B4A7A62" w14:textId="77777777" w:rsidTr="000B1966">
        <w:trPr>
          <w:trHeight w:val="288"/>
        </w:trPr>
        <w:tc>
          <w:tcPr>
            <w:tcW w:w="2898" w:type="dxa"/>
            <w:tcBorders>
              <w:bottom w:val="double" w:sz="4" w:space="0" w:color="auto"/>
            </w:tcBorders>
            <w:vAlign w:val="center"/>
          </w:tcPr>
          <w:p w14:paraId="657542EB" w14:textId="77777777" w:rsidR="006D3F14" w:rsidRPr="00A81A49" w:rsidRDefault="006D3F14" w:rsidP="00FC1803">
            <w:pPr>
              <w:pStyle w:val="Tabletext"/>
            </w:pPr>
          </w:p>
        </w:tc>
        <w:tc>
          <w:tcPr>
            <w:tcW w:w="2790" w:type="dxa"/>
            <w:tcBorders>
              <w:bottom w:val="double" w:sz="4" w:space="0" w:color="auto"/>
            </w:tcBorders>
            <w:vAlign w:val="center"/>
          </w:tcPr>
          <w:p w14:paraId="5E951985" w14:textId="77777777" w:rsidR="006D3F14" w:rsidRPr="00A81A49" w:rsidRDefault="006D3F14" w:rsidP="00FC1803">
            <w:pPr>
              <w:pStyle w:val="Tabletext"/>
            </w:pPr>
          </w:p>
        </w:tc>
        <w:tc>
          <w:tcPr>
            <w:tcW w:w="2484" w:type="dxa"/>
            <w:tcBorders>
              <w:bottom w:val="double" w:sz="4" w:space="0" w:color="auto"/>
            </w:tcBorders>
            <w:vAlign w:val="center"/>
          </w:tcPr>
          <w:p w14:paraId="1900EF97" w14:textId="77777777" w:rsidR="006D3F14" w:rsidRPr="00A81A49" w:rsidRDefault="006D3F14" w:rsidP="00FC1803">
            <w:pPr>
              <w:pStyle w:val="Tabletext"/>
            </w:pPr>
          </w:p>
        </w:tc>
        <w:tc>
          <w:tcPr>
            <w:tcW w:w="1656" w:type="dxa"/>
            <w:tcBorders>
              <w:bottom w:val="double" w:sz="4" w:space="0" w:color="auto"/>
            </w:tcBorders>
            <w:vAlign w:val="center"/>
          </w:tcPr>
          <w:p w14:paraId="53F43963" w14:textId="77777777" w:rsidR="006D3F14" w:rsidRPr="00A81A49" w:rsidRDefault="006D3F14" w:rsidP="00FC1803">
            <w:pPr>
              <w:pStyle w:val="Tabletext"/>
            </w:pPr>
          </w:p>
        </w:tc>
      </w:tr>
    </w:tbl>
    <w:p w14:paraId="5B1489E6" w14:textId="77777777" w:rsidR="0069278D" w:rsidRDefault="0069278D" w:rsidP="0069278D">
      <w:pPr>
        <w:pStyle w:val="HiddenTextSpec"/>
      </w:pPr>
      <w:r>
        <w:t>1*******************************************************************************</w:t>
      </w:r>
      <w:r w:rsidR="00EB36F0">
        <w:t>***</w:t>
      </w:r>
      <w:r>
        <w:t>****************************************1</w:t>
      </w:r>
    </w:p>
    <w:p w14:paraId="3DFB3198" w14:textId="77777777" w:rsidR="00181F49" w:rsidRPr="00B97E4C" w:rsidRDefault="00181F49" w:rsidP="00181F49">
      <w:pPr>
        <w:pStyle w:val="00000Subsection"/>
      </w:pPr>
      <w:bookmarkStart w:id="178" w:name="_Toc146006119"/>
      <w:bookmarkStart w:id="179" w:name="_Toc159593484"/>
      <w:bookmarkStart w:id="180" w:name="_Toc171911051"/>
      <w:bookmarkStart w:id="181" w:name="_Toc175377575"/>
      <w:bookmarkStart w:id="182" w:name="_Toc175470472"/>
      <w:bookmarkStart w:id="183" w:name="_Toc182749772"/>
      <w:proofErr w:type="gramStart"/>
      <w:r w:rsidRPr="00B97E4C">
        <w:t>108.14  Default</w:t>
      </w:r>
      <w:proofErr w:type="gramEnd"/>
      <w:r w:rsidRPr="00B97E4C">
        <w:t xml:space="preserve"> and Termination of Contractor’s Right to Proceed</w:t>
      </w:r>
      <w:bookmarkEnd w:id="178"/>
      <w:bookmarkEnd w:id="179"/>
      <w:bookmarkEnd w:id="180"/>
      <w:bookmarkEnd w:id="181"/>
      <w:bookmarkEnd w:id="182"/>
      <w:bookmarkEnd w:id="183"/>
    </w:p>
    <w:p w14:paraId="68AA636A" w14:textId="77777777" w:rsidR="00181F49" w:rsidRDefault="00181F49" w:rsidP="00181F49">
      <w:pPr>
        <w:pStyle w:val="HiddenTextSpec"/>
      </w:pPr>
      <w:r>
        <w:t>1**************************************************************************************************************************1</w:t>
      </w:r>
    </w:p>
    <w:p w14:paraId="6BB4D97C" w14:textId="77777777" w:rsidR="00D23ADA" w:rsidRDefault="00D23ADA" w:rsidP="00D23ADA">
      <w:pPr>
        <w:pStyle w:val="HiddenTextSpec"/>
      </w:pPr>
      <w:bookmarkStart w:id="184" w:name="_Toc171911056"/>
      <w:bookmarkStart w:id="185" w:name="_Toc175377580"/>
      <w:bookmarkStart w:id="186" w:name="_Toc175470477"/>
      <w:bookmarkStart w:id="187" w:name="_Toc176676033"/>
      <w:r>
        <w:t xml:space="preserve">complete and include the following if start of work is restricted by department action </w:t>
      </w:r>
    </w:p>
    <w:p w14:paraId="14084D2E" w14:textId="77777777" w:rsidR="00D23ADA" w:rsidRDefault="00D23ADA" w:rsidP="00D23ADA">
      <w:pPr>
        <w:pStyle w:val="HiddenTextSpec"/>
      </w:pPr>
    </w:p>
    <w:p w14:paraId="1D859D2D" w14:textId="0895C771" w:rsidR="00D23ADA" w:rsidRDefault="00D23ADA" w:rsidP="00D23ADA">
      <w:pPr>
        <w:pStyle w:val="HiddenTextSpec"/>
        <w:rPr>
          <w:b/>
        </w:rPr>
      </w:pPr>
      <w:r>
        <w:rPr>
          <w:b/>
        </w:rPr>
        <w:t>sme contact – Project manager</w:t>
      </w:r>
    </w:p>
    <w:p w14:paraId="29EB9B6B" w14:textId="77777777" w:rsidR="00D23ADA" w:rsidRDefault="00D23ADA" w:rsidP="00D23ADA">
      <w:pPr>
        <w:pStyle w:val="Instruction"/>
      </w:pPr>
      <w:r>
        <w:t>List (1) of the first PARAGRAPH is changed to:</w:t>
      </w:r>
    </w:p>
    <w:p w14:paraId="4EB62A11" w14:textId="77777777" w:rsidR="00D23ADA" w:rsidRDefault="00D23ADA" w:rsidP="00D23ADA">
      <w:pPr>
        <w:pStyle w:val="List0indent"/>
      </w:pPr>
      <w:r w:rsidRPr="009D7287">
        <w:t>1.</w:t>
      </w:r>
      <w:r w:rsidRPr="009D7287">
        <w:tab/>
        <w:t xml:space="preserve">Fails to begin construction operations within </w:t>
      </w:r>
      <w:r>
        <w:t>__</w:t>
      </w:r>
      <w:r w:rsidRPr="009D7287">
        <w:t xml:space="preserve"> days of execution of the Contract.</w:t>
      </w:r>
    </w:p>
    <w:p w14:paraId="3D78B1FB" w14:textId="77777777" w:rsidR="001E6663" w:rsidRDefault="001E6663" w:rsidP="001E6663">
      <w:pPr>
        <w:pStyle w:val="HiddenTextSpec"/>
      </w:pPr>
      <w:r>
        <w:t>1**************************************************************************************************************************1</w:t>
      </w:r>
    </w:p>
    <w:p w14:paraId="5A50C1EC" w14:textId="77777777" w:rsidR="00BF16DE" w:rsidRPr="00B97E4C" w:rsidRDefault="00BF16DE" w:rsidP="00BF16DE">
      <w:pPr>
        <w:pStyle w:val="00000Subsection"/>
      </w:pPr>
      <w:bookmarkStart w:id="188" w:name="_Toc146006128"/>
      <w:bookmarkStart w:id="189" w:name="_Toc159593490"/>
      <w:bookmarkStart w:id="190" w:name="_Toc171911058"/>
      <w:bookmarkStart w:id="191" w:name="_Toc175377582"/>
      <w:bookmarkStart w:id="192" w:name="_Toc175470479"/>
      <w:bookmarkStart w:id="193" w:name="_Toc182749779"/>
      <w:bookmarkStart w:id="194" w:name="_Toc146006129"/>
      <w:bookmarkStart w:id="195" w:name="_Toc159593491"/>
      <w:bookmarkStart w:id="196" w:name="_Toc171911059"/>
      <w:bookmarkStart w:id="197" w:name="_Toc175377583"/>
      <w:bookmarkStart w:id="198" w:name="_Toc175470480"/>
      <w:bookmarkStart w:id="199" w:name="_Toc176676036"/>
      <w:bookmarkEnd w:id="184"/>
      <w:bookmarkEnd w:id="185"/>
      <w:bookmarkEnd w:id="186"/>
      <w:bookmarkEnd w:id="187"/>
      <w:proofErr w:type="gramStart"/>
      <w:r w:rsidRPr="00B97E4C">
        <w:t>108.19  Completion</w:t>
      </w:r>
      <w:proofErr w:type="gramEnd"/>
      <w:r w:rsidRPr="00B97E4C">
        <w:t xml:space="preserve"> and Acceptance</w:t>
      </w:r>
      <w:bookmarkEnd w:id="188"/>
      <w:bookmarkEnd w:id="189"/>
      <w:bookmarkEnd w:id="190"/>
      <w:bookmarkEnd w:id="191"/>
      <w:bookmarkEnd w:id="192"/>
      <w:bookmarkEnd w:id="193"/>
    </w:p>
    <w:p w14:paraId="672C6F78" w14:textId="77777777" w:rsidR="00097AC6" w:rsidRDefault="00097AC6" w:rsidP="00097AC6">
      <w:pPr>
        <w:pStyle w:val="HiddenTextSpec"/>
      </w:pPr>
      <w:r>
        <w:t>1**************************************************************************************************************************1</w:t>
      </w:r>
    </w:p>
    <w:p w14:paraId="2EBD4EA6" w14:textId="77777777" w:rsidR="00097AC6" w:rsidRPr="00EE2708" w:rsidRDefault="00097AC6" w:rsidP="00097AC6">
      <w:pPr>
        <w:pStyle w:val="HiddenTextSpec"/>
      </w:pPr>
      <w:r>
        <w:t>include</w:t>
      </w:r>
      <w:r w:rsidRPr="00EE2708">
        <w:t xml:space="preserve"> specification prior to the final Design submission for Incentive Payment.</w:t>
      </w:r>
    </w:p>
    <w:p w14:paraId="2F7EFA0B" w14:textId="77777777" w:rsidR="00097AC6" w:rsidRDefault="00097AC6" w:rsidP="00097AC6">
      <w:pPr>
        <w:pStyle w:val="HiddenTextSpec"/>
      </w:pPr>
      <w:r w:rsidRPr="00EE2708">
        <w:t>if no incentive payment for early completion is to be specified include the following:</w:t>
      </w:r>
    </w:p>
    <w:p w14:paraId="354B3344" w14:textId="77777777" w:rsidR="00097AC6" w:rsidRDefault="00097AC6" w:rsidP="00097AC6">
      <w:pPr>
        <w:pStyle w:val="HiddenTextSpec"/>
      </w:pPr>
    </w:p>
    <w:p w14:paraId="20FA852E" w14:textId="711E1A5F" w:rsidR="00097AC6" w:rsidRDefault="00097AC6" w:rsidP="00097AC6">
      <w:pPr>
        <w:pStyle w:val="HiddenTextSpec"/>
        <w:rPr>
          <w:b/>
        </w:rPr>
      </w:pPr>
      <w:r w:rsidRPr="00382008">
        <w:rPr>
          <w:b/>
        </w:rPr>
        <w:t xml:space="preserve">sme CONTACT – </w:t>
      </w:r>
      <w:r w:rsidR="00701EC2" w:rsidRPr="00701EC2">
        <w:rPr>
          <w:b/>
        </w:rPr>
        <w:t>road user solutions</w:t>
      </w:r>
      <w:r w:rsidR="00701EC2" w:rsidRPr="00382008">
        <w:rPr>
          <w:b/>
        </w:rPr>
        <w:t xml:space="preserve"> </w:t>
      </w:r>
    </w:p>
    <w:p w14:paraId="45D40882" w14:textId="77777777" w:rsidR="00267221" w:rsidRDefault="00267221" w:rsidP="00267221">
      <w:pPr>
        <w:pStyle w:val="Instruction"/>
      </w:pPr>
      <w:r>
        <w:t>THE FOLLOWING IS ADDED:</w:t>
      </w:r>
    </w:p>
    <w:p w14:paraId="7257320C" w14:textId="77777777" w:rsidR="00097AC6" w:rsidRPr="00EE2708" w:rsidRDefault="00097AC6" w:rsidP="00097AC6">
      <w:pPr>
        <w:pStyle w:val="Paragraph"/>
      </w:pPr>
      <w:r w:rsidRPr="00EE2708">
        <w:t>No Incentive Payment for Early Completion is specified for this project.</w:t>
      </w:r>
    </w:p>
    <w:p w14:paraId="1627F9DD" w14:textId="77777777" w:rsidR="00097AC6" w:rsidRDefault="00097AC6" w:rsidP="00097AC6">
      <w:pPr>
        <w:pStyle w:val="HiddenTextSpec"/>
      </w:pPr>
      <w:r>
        <w:t>1**************************************************************************************************************************1</w:t>
      </w:r>
    </w:p>
    <w:p w14:paraId="16A93E5F" w14:textId="77777777" w:rsidR="00BF08F5" w:rsidRDefault="00BF08F5" w:rsidP="00BF08F5">
      <w:pPr>
        <w:pStyle w:val="00000Subsection"/>
      </w:pPr>
      <w:bookmarkStart w:id="200" w:name="_Toc146006132"/>
      <w:bookmarkStart w:id="201" w:name="_Toc159593493"/>
      <w:bookmarkStart w:id="202" w:name="_Toc171911061"/>
      <w:bookmarkStart w:id="203" w:name="_Toc175377585"/>
      <w:bookmarkStart w:id="204" w:name="_Toc175470482"/>
      <w:bookmarkStart w:id="205" w:name="_Toc182749782"/>
      <w:bookmarkStart w:id="206" w:name="_Toc146006134"/>
      <w:bookmarkStart w:id="207" w:name="_Toc159593495"/>
      <w:bookmarkStart w:id="208" w:name="_Toc171911063"/>
      <w:bookmarkStart w:id="209" w:name="_Toc175377587"/>
      <w:bookmarkStart w:id="210" w:name="_Toc175470484"/>
      <w:bookmarkStart w:id="211" w:name="_Toc176676040"/>
      <w:bookmarkEnd w:id="194"/>
      <w:bookmarkEnd w:id="195"/>
      <w:bookmarkEnd w:id="196"/>
      <w:bookmarkEnd w:id="197"/>
      <w:bookmarkEnd w:id="198"/>
      <w:bookmarkEnd w:id="199"/>
      <w:proofErr w:type="gramStart"/>
      <w:r w:rsidRPr="00B97E4C">
        <w:t>108.20  Liquidated</w:t>
      </w:r>
      <w:proofErr w:type="gramEnd"/>
      <w:r w:rsidRPr="00B97E4C">
        <w:t xml:space="preserve"> Damages</w:t>
      </w:r>
    </w:p>
    <w:p w14:paraId="03EB932A" w14:textId="77777777" w:rsidR="008E2AFE" w:rsidRDefault="008E2AFE" w:rsidP="008E2AFE">
      <w:pPr>
        <w:pStyle w:val="HiddenTextSpec"/>
      </w:pPr>
      <w:r>
        <w:t>1**************************************************************************************************************************1</w:t>
      </w:r>
    </w:p>
    <w:p w14:paraId="7F795219" w14:textId="77777777" w:rsidR="008E2AFE" w:rsidRPr="00BA0D23" w:rsidRDefault="008E2AFE" w:rsidP="008E2AFE">
      <w:pPr>
        <w:jc w:val="center"/>
        <w:rPr>
          <w:rFonts w:ascii="Arial" w:hAnsi="Arial"/>
          <w:caps/>
          <w:vanish/>
          <w:color w:val="FF0000"/>
        </w:rPr>
      </w:pPr>
      <w:r w:rsidRPr="00BA0D23">
        <w:rPr>
          <w:rFonts w:ascii="Arial" w:hAnsi="Arial"/>
          <w:caps/>
          <w:vanish/>
          <w:color w:val="FF0000"/>
        </w:rPr>
        <w:t>BDC1</w:t>
      </w:r>
      <w:r>
        <w:rPr>
          <w:rFonts w:ascii="Arial" w:hAnsi="Arial"/>
          <w:caps/>
          <w:vanish/>
          <w:color w:val="FF0000"/>
        </w:rPr>
        <w:t>9</w:t>
      </w:r>
      <w:r w:rsidRPr="00BA0D23">
        <w:rPr>
          <w:rFonts w:ascii="Arial" w:hAnsi="Arial"/>
          <w:caps/>
          <w:vanish/>
          <w:color w:val="FF0000"/>
        </w:rPr>
        <w:t>S-</w:t>
      </w:r>
      <w:r>
        <w:rPr>
          <w:rFonts w:ascii="Arial" w:hAnsi="Arial"/>
          <w:caps/>
          <w:vanish/>
          <w:color w:val="FF0000"/>
        </w:rPr>
        <w:t>03</w:t>
      </w:r>
      <w:r w:rsidRPr="00BA0D23">
        <w:rPr>
          <w:rFonts w:ascii="Arial" w:hAnsi="Arial"/>
          <w:caps/>
          <w:vanish/>
          <w:color w:val="FF0000"/>
        </w:rPr>
        <w:t xml:space="preserve"> dated </w:t>
      </w:r>
      <w:r>
        <w:rPr>
          <w:rFonts w:ascii="Arial" w:hAnsi="Arial"/>
          <w:caps/>
          <w:vanish/>
          <w:color w:val="FF0000"/>
        </w:rPr>
        <w:t>SEp</w:t>
      </w:r>
      <w:r w:rsidRPr="00BA0D23">
        <w:rPr>
          <w:rFonts w:ascii="Arial" w:hAnsi="Arial"/>
          <w:caps/>
          <w:vanish/>
          <w:color w:val="FF0000"/>
        </w:rPr>
        <w:t xml:space="preserve"> </w:t>
      </w:r>
      <w:r>
        <w:rPr>
          <w:rFonts w:ascii="Arial" w:hAnsi="Arial"/>
          <w:caps/>
          <w:vanish/>
          <w:color w:val="FF0000"/>
        </w:rPr>
        <w:t>03</w:t>
      </w:r>
      <w:r w:rsidRPr="00BA0D23">
        <w:rPr>
          <w:rFonts w:ascii="Arial" w:hAnsi="Arial"/>
          <w:caps/>
          <w:vanish/>
          <w:color w:val="FF0000"/>
        </w:rPr>
        <w:t>, 201</w:t>
      </w:r>
      <w:r>
        <w:rPr>
          <w:rFonts w:ascii="Arial" w:hAnsi="Arial"/>
          <w:caps/>
          <w:vanish/>
          <w:color w:val="FF0000"/>
        </w:rPr>
        <w:t>9</w:t>
      </w:r>
    </w:p>
    <w:p w14:paraId="6C4F90DA" w14:textId="77777777" w:rsidR="008E2AFE" w:rsidRDefault="008E2AFE" w:rsidP="008E2AFE">
      <w:pPr>
        <w:pStyle w:val="HiddenTextSpec"/>
      </w:pPr>
    </w:p>
    <w:p w14:paraId="4374DA21" w14:textId="77777777" w:rsidR="008E2AFE" w:rsidRDefault="008E2AFE" w:rsidP="008E2AFE">
      <w:pPr>
        <w:pStyle w:val="HiddenTextSpec"/>
      </w:pPr>
      <w:r>
        <w:t xml:space="preserve">obtain road user cost </w:t>
      </w:r>
    </w:p>
    <w:p w14:paraId="74E10338" w14:textId="77777777" w:rsidR="008E2AFE" w:rsidRDefault="008E2AFE" w:rsidP="008E2AFE">
      <w:pPr>
        <w:pStyle w:val="HiddenTextSpec"/>
      </w:pPr>
    </w:p>
    <w:p w14:paraId="7745765F" w14:textId="77777777" w:rsidR="008E2AFE" w:rsidRPr="001C23B4" w:rsidRDefault="008E2AFE" w:rsidP="008E2AFE">
      <w:pPr>
        <w:pStyle w:val="HiddenTextSpec"/>
        <w:rPr>
          <w:b/>
        </w:rPr>
      </w:pPr>
      <w:r w:rsidRPr="001C23B4">
        <w:rPr>
          <w:b/>
        </w:rPr>
        <w:t xml:space="preserve">sme CONTACT – </w:t>
      </w:r>
      <w:r w:rsidRPr="00701EC2">
        <w:rPr>
          <w:b/>
        </w:rPr>
        <w:t>road user solutions</w:t>
      </w:r>
    </w:p>
    <w:p w14:paraId="3EDB249B" w14:textId="77777777" w:rsidR="008E2AFE" w:rsidRDefault="008E2AFE" w:rsidP="008E2AFE">
      <w:pPr>
        <w:pStyle w:val="HiddenTextSpec"/>
      </w:pPr>
    </w:p>
    <w:p w14:paraId="78181F27" w14:textId="77777777" w:rsidR="008E2AFE" w:rsidRDefault="008E2AFE" w:rsidP="008E2AFE">
      <w:pPr>
        <w:pStyle w:val="HiddenTextSpec"/>
      </w:pPr>
      <w:r>
        <w:t>obtain construction engineering cost</w:t>
      </w:r>
    </w:p>
    <w:p w14:paraId="50701AFF" w14:textId="77777777" w:rsidR="008E2AFE" w:rsidRDefault="008E2AFE" w:rsidP="008E2AFE">
      <w:pPr>
        <w:pStyle w:val="HiddenTextSpec"/>
      </w:pPr>
    </w:p>
    <w:p w14:paraId="77C87DFA" w14:textId="77777777" w:rsidR="008E2AFE" w:rsidRPr="001C23B4" w:rsidRDefault="008E2AFE" w:rsidP="008E2AFE">
      <w:pPr>
        <w:pStyle w:val="HiddenTextSpec"/>
        <w:rPr>
          <w:b/>
        </w:rPr>
      </w:pPr>
      <w:r w:rsidRPr="001C23B4">
        <w:rPr>
          <w:b/>
        </w:rPr>
        <w:t xml:space="preserve">sme CONTACT – Construction Management </w:t>
      </w:r>
    </w:p>
    <w:p w14:paraId="6195DBC0" w14:textId="77777777" w:rsidR="008E2AFE" w:rsidRDefault="008E2AFE" w:rsidP="008E2AFE">
      <w:pPr>
        <w:pStyle w:val="HiddenTextSpec"/>
      </w:pPr>
    </w:p>
    <w:p w14:paraId="4D1C3F5F" w14:textId="77777777" w:rsidR="008E2AFE" w:rsidRDefault="008E2AFE" w:rsidP="008E2AFE">
      <w:pPr>
        <w:pStyle w:val="HiddenTextSpec"/>
      </w:pPr>
      <w:r>
        <w:t>select APPROPRIATE condition from the following list</w:t>
      </w:r>
    </w:p>
    <w:p w14:paraId="4FB80B8F" w14:textId="77777777" w:rsidR="008E2AFE" w:rsidRPr="00C036EF" w:rsidRDefault="008E2AFE" w:rsidP="008E2AFE">
      <w:pPr>
        <w:pStyle w:val="HiddenTextSpec"/>
      </w:pPr>
    </w:p>
    <w:p w14:paraId="62A043F0" w14:textId="77777777" w:rsidR="008E2AFE" w:rsidRPr="00156743" w:rsidRDefault="008E2AFE" w:rsidP="008E2AFE">
      <w:pPr>
        <w:pStyle w:val="11paragraph"/>
      </w:pPr>
      <w:r w:rsidRPr="00156743">
        <w:t xml:space="preserve">Liquidated damages </w:t>
      </w:r>
      <w:r>
        <w:t>are</w:t>
      </w:r>
      <w:r w:rsidRPr="00156743">
        <w:t xml:space="preserve"> as follows:</w:t>
      </w:r>
    </w:p>
    <w:p w14:paraId="395B49F8" w14:textId="77777777" w:rsidR="008E2AFE" w:rsidRPr="00B15231" w:rsidRDefault="008E2AFE" w:rsidP="008E2AFE">
      <w:pPr>
        <w:pStyle w:val="HiddenTextSpec"/>
      </w:pPr>
      <w:r>
        <w:t>2</w:t>
      </w:r>
      <w:r w:rsidRPr="00B15231">
        <w:t>***********</w:t>
      </w:r>
      <w:r>
        <w:t>*********</w:t>
      </w:r>
      <w:r w:rsidRPr="00B15231">
        <w:t>*****</w:t>
      </w:r>
      <w:r>
        <w:t>***********************************</w:t>
      </w:r>
      <w:r w:rsidRPr="00B15231">
        <w:t>**************************</w:t>
      </w:r>
      <w:r>
        <w:t>2</w:t>
      </w:r>
    </w:p>
    <w:p w14:paraId="7E318BA0" w14:textId="77777777" w:rsidR="008E2AFE" w:rsidRDefault="008E2AFE" w:rsidP="008E2AFE">
      <w:pPr>
        <w:pStyle w:val="HiddenTextSpec"/>
      </w:pPr>
      <w:r>
        <w:t xml:space="preserve">complete and </w:t>
      </w:r>
      <w:r w:rsidRPr="00C74A4A">
        <w:t>include the following.</w:t>
      </w:r>
    </w:p>
    <w:p w14:paraId="4DC685D7" w14:textId="77777777" w:rsidR="008E2AFE" w:rsidRPr="00EB5F6F" w:rsidRDefault="008E2AFE" w:rsidP="008E2AFE">
      <w:pPr>
        <w:pStyle w:val="HiddenTextSpec"/>
      </w:pPr>
      <w:r w:rsidRPr="00EB5F6F">
        <w:t>delete Appropriate part(S), if not applicable and reAssign APPROPRIATE letter to the remaining statements</w:t>
      </w:r>
    </w:p>
    <w:p w14:paraId="540967BD" w14:textId="77777777" w:rsidR="008E2AFE" w:rsidRPr="00156743" w:rsidRDefault="008E2AFE" w:rsidP="008E2AFE">
      <w:pPr>
        <w:pStyle w:val="11paragraph"/>
      </w:pPr>
      <w:r w:rsidRPr="00EB5F6F">
        <w:lastRenderedPageBreak/>
        <w:t>A</w:t>
      </w:r>
      <w:r>
        <w:t>.</w:t>
      </w:r>
      <w:r>
        <w:tab/>
      </w:r>
      <w:r w:rsidRPr="00156743">
        <w:t xml:space="preserve">For each </w:t>
      </w:r>
      <w:r>
        <w:t>d</w:t>
      </w:r>
      <w:r w:rsidRPr="00156743">
        <w:t xml:space="preserve">ay that the Contractor fails to complete the </w:t>
      </w:r>
      <w:r>
        <w:t>w</w:t>
      </w:r>
      <w:r w:rsidRPr="00156743">
        <w:t xml:space="preserve">ork as specified in Subsection 108.10 of these Special Provisions, for </w:t>
      </w:r>
      <w:r>
        <w:t>Interim</w:t>
      </w:r>
      <w:r w:rsidRPr="00156743">
        <w:t xml:space="preserve"> Completion, the </w:t>
      </w:r>
      <w:r>
        <w:t xml:space="preserve">Department will assess </w:t>
      </w:r>
      <w:r w:rsidRPr="00156743">
        <w:t>liquidated damages in the amount of $______.</w:t>
      </w:r>
    </w:p>
    <w:p w14:paraId="07DDA750" w14:textId="77777777" w:rsidR="008E2AFE" w:rsidRDefault="008E2AFE" w:rsidP="008E2AFE">
      <w:pPr>
        <w:pStyle w:val="HiddenTextSpec"/>
      </w:pPr>
      <w:r>
        <w:t xml:space="preserve">use only </w:t>
      </w:r>
      <w:r w:rsidRPr="00C036EF">
        <w:t>the road user cost.</w:t>
      </w:r>
    </w:p>
    <w:p w14:paraId="5D685FE2" w14:textId="77777777" w:rsidR="008E2AFE" w:rsidRDefault="008E2AFE" w:rsidP="008E2AFE">
      <w:pPr>
        <w:pStyle w:val="HiddenTextSpec"/>
      </w:pPr>
    </w:p>
    <w:p w14:paraId="0833474F" w14:textId="77777777" w:rsidR="008E2AFE" w:rsidRDefault="008E2AFE" w:rsidP="008E2AFE">
      <w:pPr>
        <w:pStyle w:val="11paragraph"/>
      </w:pPr>
      <w:r>
        <w:t>B.</w:t>
      </w:r>
      <w:r w:rsidRPr="00156743">
        <w:tab/>
        <w:t xml:space="preserve">For each </w:t>
      </w:r>
      <w:r w:rsidRPr="00934D77">
        <w:t>d</w:t>
      </w:r>
      <w:r w:rsidRPr="00156743">
        <w:t xml:space="preserve">ay that the Contractor fails to complete the </w:t>
      </w:r>
      <w:r>
        <w:t>w</w:t>
      </w:r>
      <w:r w:rsidRPr="00156743">
        <w:t xml:space="preserve">ork as specified in Subsection 108.10 of these Special Provisions, for Substantial Completion, the </w:t>
      </w:r>
      <w:r>
        <w:t xml:space="preserve">Department will assess </w:t>
      </w:r>
      <w:r w:rsidRPr="00156743">
        <w:t>liquidated damages in the amount of $______.</w:t>
      </w:r>
    </w:p>
    <w:p w14:paraId="32434BE3" w14:textId="77777777" w:rsidR="008E2AFE" w:rsidRPr="00234C40" w:rsidRDefault="008E2AFE" w:rsidP="008E2AFE">
      <w:pPr>
        <w:pStyle w:val="HiddenTextSpec"/>
      </w:pPr>
      <w:r w:rsidRPr="00234C40">
        <w:t>FULL TRAFFIC ACCESS NOT ACHIEVED - use the total cost of the road user and construction engineering costs.</w:t>
      </w:r>
    </w:p>
    <w:p w14:paraId="5AC3010E" w14:textId="77777777" w:rsidR="008E2AFE" w:rsidRPr="00234C40" w:rsidRDefault="008E2AFE" w:rsidP="008E2AFE">
      <w:pPr>
        <w:pStyle w:val="HiddenTextSpec"/>
      </w:pPr>
    </w:p>
    <w:p w14:paraId="060C5BC4" w14:textId="77777777" w:rsidR="008E2AFE" w:rsidRPr="00234C40" w:rsidRDefault="008E2AFE" w:rsidP="008E2AFE">
      <w:pPr>
        <w:pStyle w:val="12paragraph"/>
      </w:pPr>
      <w:r w:rsidRPr="00234C40">
        <w:t>For each day that the Contractor fails to complete the work as specified in Subsection 108.10 of these Special Provisions, for Substantial Completion but has completed the work as specified for Full Traffic Access, the Department will assess liquidated damages in the amount of $_____.</w:t>
      </w:r>
    </w:p>
    <w:p w14:paraId="23293457" w14:textId="77777777" w:rsidR="008E2AFE" w:rsidRPr="00234C40" w:rsidRDefault="008E2AFE" w:rsidP="008E2AFE">
      <w:pPr>
        <w:pStyle w:val="HiddenTextSpec"/>
      </w:pPr>
      <w:r w:rsidRPr="00234C40">
        <w:t>FULL TRAFFIC ACCESS ACHIEVED - use ONLY the construction engineering cost.</w:t>
      </w:r>
    </w:p>
    <w:p w14:paraId="7EC9A1AD" w14:textId="77777777" w:rsidR="008E2AFE" w:rsidRDefault="008E2AFE" w:rsidP="008E2AFE">
      <w:pPr>
        <w:pStyle w:val="HiddenTextSpec"/>
      </w:pPr>
    </w:p>
    <w:p w14:paraId="184C7345" w14:textId="77777777" w:rsidR="008E2AFE" w:rsidRDefault="008E2AFE" w:rsidP="008E2AFE">
      <w:pPr>
        <w:pStyle w:val="11paragraph"/>
      </w:pPr>
      <w:r>
        <w:t>C.</w:t>
      </w:r>
      <w:r w:rsidRPr="00156743">
        <w:tab/>
        <w:t xml:space="preserve">For each </w:t>
      </w:r>
      <w:r w:rsidRPr="00934D77">
        <w:t>d</w:t>
      </w:r>
      <w:r w:rsidRPr="00156743">
        <w:t xml:space="preserve">ay that the Contractor fails to </w:t>
      </w:r>
      <w:r>
        <w:t>achieve Completion</w:t>
      </w:r>
      <w:r w:rsidRPr="00156743">
        <w:t xml:space="preserve"> as specified in Subsection 108.10 of these Special Provisions, the </w:t>
      </w:r>
      <w:r>
        <w:t xml:space="preserve">Department will assess </w:t>
      </w:r>
      <w:r w:rsidRPr="00156743">
        <w:t>liquidated damages in the amount of $_____.</w:t>
      </w:r>
    </w:p>
    <w:p w14:paraId="47EED6A3" w14:textId="3173E845" w:rsidR="008E2AFE" w:rsidRDefault="008E2AFE" w:rsidP="008E2AFE">
      <w:pPr>
        <w:pStyle w:val="HiddenTextSpec"/>
      </w:pPr>
      <w:r>
        <w:t xml:space="preserve">Use </w:t>
      </w:r>
      <w:r w:rsidRPr="00C036EF">
        <w:t>only the construction engineering cost divided by 2.</w:t>
      </w:r>
    </w:p>
    <w:p w14:paraId="7FC4E363" w14:textId="77777777" w:rsidR="008E2AFE" w:rsidRPr="00B15231" w:rsidRDefault="008E2AFE" w:rsidP="008E2AFE">
      <w:pPr>
        <w:pStyle w:val="HiddenTextSpec"/>
      </w:pPr>
      <w:r>
        <w:t>2</w:t>
      </w:r>
      <w:r w:rsidRPr="00B15231">
        <w:t>***********</w:t>
      </w:r>
      <w:r>
        <w:t>*********</w:t>
      </w:r>
      <w:r w:rsidRPr="00B15231">
        <w:t>*****</w:t>
      </w:r>
      <w:r>
        <w:t>***********************************</w:t>
      </w:r>
      <w:r w:rsidRPr="00B15231">
        <w:t>**************************</w:t>
      </w:r>
      <w:r>
        <w:t>2</w:t>
      </w:r>
    </w:p>
    <w:p w14:paraId="30AD0A60" w14:textId="77777777" w:rsidR="008E2AFE" w:rsidRDefault="008E2AFE" w:rsidP="008E2AFE">
      <w:pPr>
        <w:pStyle w:val="HiddenTextSpec"/>
      </w:pPr>
      <w:r>
        <w:t>1**************************************************************************************************************************1</w:t>
      </w:r>
    </w:p>
    <w:p w14:paraId="382DBA75" w14:textId="77777777" w:rsidR="009D40A4" w:rsidRPr="00B97E4C" w:rsidRDefault="009D40A4" w:rsidP="009D40A4">
      <w:pPr>
        <w:pStyle w:val="000Section"/>
      </w:pPr>
      <w:r w:rsidRPr="00B97E4C">
        <w:t xml:space="preserve">Section 109 – Measurement </w:t>
      </w:r>
      <w:bookmarkEnd w:id="200"/>
      <w:bookmarkEnd w:id="201"/>
      <w:bookmarkEnd w:id="202"/>
      <w:bookmarkEnd w:id="203"/>
      <w:r w:rsidRPr="00B97E4C">
        <w:t>and Payment</w:t>
      </w:r>
      <w:bookmarkEnd w:id="204"/>
      <w:bookmarkEnd w:id="205"/>
    </w:p>
    <w:p w14:paraId="18401215" w14:textId="26EB6937" w:rsidR="00910B84" w:rsidRPr="00B97E4C" w:rsidRDefault="00910B84" w:rsidP="00910B84">
      <w:pPr>
        <w:pStyle w:val="00000Subsection"/>
      </w:pPr>
      <w:bookmarkStart w:id="212" w:name="_Toc146006133"/>
      <w:bookmarkStart w:id="213" w:name="_Toc159593494"/>
      <w:bookmarkStart w:id="214" w:name="_Toc171911062"/>
      <w:bookmarkStart w:id="215" w:name="_Toc175377586"/>
      <w:bookmarkStart w:id="216" w:name="_Toc175470483"/>
      <w:bookmarkStart w:id="217" w:name="_Toc501716793"/>
      <w:bookmarkStart w:id="218" w:name="_Toc58307598"/>
      <w:bookmarkStart w:id="219" w:name="_Toc146006138"/>
      <w:bookmarkStart w:id="220" w:name="_Toc159593498"/>
      <w:bookmarkStart w:id="221" w:name="_Toc171911066"/>
      <w:bookmarkStart w:id="222" w:name="_Toc175377590"/>
      <w:bookmarkStart w:id="223" w:name="_Toc175470487"/>
      <w:bookmarkStart w:id="224" w:name="_Toc182749787"/>
      <w:bookmarkEnd w:id="206"/>
      <w:bookmarkEnd w:id="207"/>
      <w:bookmarkEnd w:id="208"/>
      <w:bookmarkEnd w:id="209"/>
      <w:bookmarkEnd w:id="210"/>
      <w:bookmarkEnd w:id="211"/>
      <w:proofErr w:type="gramStart"/>
      <w:r w:rsidRPr="00B97E4C">
        <w:t>109.01  Measurement</w:t>
      </w:r>
      <w:proofErr w:type="gramEnd"/>
      <w:r w:rsidRPr="00B97E4C">
        <w:t xml:space="preserve"> of Quantities</w:t>
      </w:r>
      <w:bookmarkEnd w:id="212"/>
      <w:bookmarkEnd w:id="213"/>
      <w:bookmarkEnd w:id="214"/>
      <w:bookmarkEnd w:id="215"/>
      <w:bookmarkEnd w:id="216"/>
      <w:bookmarkEnd w:id="217"/>
      <w:bookmarkEnd w:id="218"/>
    </w:p>
    <w:p w14:paraId="6D02705D" w14:textId="77777777" w:rsidR="00910B84" w:rsidRDefault="00910B84" w:rsidP="00910B84">
      <w:pPr>
        <w:pStyle w:val="HiddenTextSpec"/>
      </w:pPr>
      <w:r w:rsidRPr="0025615E">
        <w:t>1**************************************************************************************************************************1</w:t>
      </w:r>
    </w:p>
    <w:p w14:paraId="119D9D98" w14:textId="706CA7FD" w:rsidR="00910B84" w:rsidRPr="00F86D2A" w:rsidRDefault="00910B84" w:rsidP="00910B84">
      <w:pPr>
        <w:pStyle w:val="HiddenTextSpec"/>
      </w:pPr>
      <w:r>
        <w:t>BDC21S-01</w:t>
      </w:r>
      <w:r w:rsidRPr="00F86D2A">
        <w:t xml:space="preserve"> dated </w:t>
      </w:r>
      <w:r>
        <w:t>MAr 08, 2021</w:t>
      </w:r>
    </w:p>
    <w:p w14:paraId="66B382CB" w14:textId="77777777" w:rsidR="00910B84" w:rsidRDefault="00910B84" w:rsidP="00910B84">
      <w:pPr>
        <w:pStyle w:val="HiddenTextSpec"/>
      </w:pPr>
    </w:p>
    <w:p w14:paraId="1D67A757" w14:textId="77777777" w:rsidR="00910B84" w:rsidRPr="00910B84" w:rsidRDefault="00910B84" w:rsidP="00910B84">
      <w:pPr>
        <w:pStyle w:val="Instruction"/>
      </w:pPr>
      <w:r w:rsidRPr="00A27267">
        <w:t>THE LAST PARAGRAPH IS CHANGED TO:</w:t>
      </w:r>
    </w:p>
    <w:p w14:paraId="2C8B6682" w14:textId="77777777" w:rsidR="00910B84" w:rsidRPr="00E3669E" w:rsidRDefault="00910B84" w:rsidP="00910B84">
      <w:pPr>
        <w:pStyle w:val="Paragraph"/>
      </w:pPr>
      <w:bookmarkStart w:id="225" w:name="t109011"/>
      <w:bookmarkEnd w:id="225"/>
      <w:r w:rsidRPr="00E3669E">
        <w:t xml:space="preserve">The Department </w:t>
      </w:r>
      <w:r>
        <w:t>does not typically</w:t>
      </w:r>
      <w:r w:rsidRPr="00E3669E">
        <w:t xml:space="preserve"> measure quantities for Proposal Items, except quantities designated on the Plans as “if and where directed,” for payment</w:t>
      </w:r>
      <w:proofErr w:type="gramStart"/>
      <w:r>
        <w:t xml:space="preserve">.  </w:t>
      </w:r>
      <w:proofErr w:type="gramEnd"/>
      <w:r>
        <w:t>T</w:t>
      </w:r>
      <w:r w:rsidRPr="00E3669E">
        <w:t>he Contractor or the RE</w:t>
      </w:r>
      <w:r>
        <w:t xml:space="preserve"> can measure Proposal Items for payment</w:t>
      </w:r>
      <w:proofErr w:type="gramStart"/>
      <w:r w:rsidRPr="00E3669E">
        <w:t>.</w:t>
      </w:r>
      <w:r>
        <w:t xml:space="preserve"> </w:t>
      </w:r>
      <w:r w:rsidRPr="00E3669E">
        <w:t xml:space="preserve"> </w:t>
      </w:r>
      <w:proofErr w:type="gramEnd"/>
      <w:r w:rsidRPr="00E3669E">
        <w:t xml:space="preserve">If making a </w:t>
      </w:r>
      <w:r>
        <w:t>measurement for a change in payment</w:t>
      </w:r>
      <w:r w:rsidRPr="00E3669E">
        <w:t>, submit drawings, calculations, and other information demonstrating the as-built quantity</w:t>
      </w:r>
      <w:r>
        <w:t xml:space="preserve"> to the party not initiating measurement</w:t>
      </w:r>
      <w:proofErr w:type="gramStart"/>
      <w:r w:rsidRPr="00E3669E">
        <w:t xml:space="preserve">. </w:t>
      </w:r>
      <w:r>
        <w:t xml:space="preserve"> </w:t>
      </w:r>
      <w:proofErr w:type="gramEnd"/>
      <w:r w:rsidRPr="00E3669E">
        <w:t>If the difference between the measured quantity and the Contract quantity is less than or equal to 10 percent of the Proposal quantity, the Department will make payment based on the Contract quantity</w:t>
      </w:r>
      <w:proofErr w:type="gramStart"/>
      <w:r w:rsidRPr="00E3669E">
        <w:t xml:space="preserve">. </w:t>
      </w:r>
      <w:r>
        <w:t xml:space="preserve"> </w:t>
      </w:r>
      <w:proofErr w:type="gramEnd"/>
      <w:r w:rsidRPr="00E3669E">
        <w:t>If the difference is more than 10 percent of the Contract quantity, the Department will make payment based on the measured quantity</w:t>
      </w:r>
      <w:proofErr w:type="gramStart"/>
      <w:r w:rsidRPr="00E3669E">
        <w:t xml:space="preserve">. </w:t>
      </w:r>
      <w:r>
        <w:t xml:space="preserve"> </w:t>
      </w:r>
      <w:proofErr w:type="gramEnd"/>
      <w:r w:rsidRPr="00E3669E">
        <w:t xml:space="preserve">For each Item that the Contractor requests a Proposal Item be measured, and it is determined that the difference between the quantity </w:t>
      </w:r>
      <w:proofErr w:type="gramStart"/>
      <w:r w:rsidRPr="00E3669E">
        <w:t>measured</w:t>
      </w:r>
      <w:proofErr w:type="gramEnd"/>
      <w:r w:rsidRPr="00E3669E">
        <w:t xml:space="preserve"> and the Contract quantity is less than or equal to 10 percent of the Proposal quantity, the Department will deduct $500.00.</w:t>
      </w:r>
      <w:r>
        <w:t xml:space="preserve"> </w:t>
      </w:r>
      <w:r w:rsidRPr="00E3669E">
        <w:t xml:space="preserve"> The Department will measure quantities for Proposal Items that are designated on the Plans as “if and where directed” for payment when the RE directs work using the “if and where directed” quantity.</w:t>
      </w:r>
    </w:p>
    <w:p w14:paraId="7C6432E7" w14:textId="77777777" w:rsidR="00910B84" w:rsidRPr="0025615E" w:rsidRDefault="00910B84" w:rsidP="00910B84">
      <w:pPr>
        <w:pStyle w:val="HiddenTextSpec"/>
      </w:pPr>
      <w:r w:rsidRPr="0025615E">
        <w:t>1**************************************************************************************************************************1</w:t>
      </w:r>
    </w:p>
    <w:p w14:paraId="4D56DD44" w14:textId="463E885D" w:rsidR="000232FB" w:rsidRPr="00B97E4C" w:rsidRDefault="000232FB" w:rsidP="000232FB">
      <w:pPr>
        <w:pStyle w:val="00000Subsection"/>
      </w:pPr>
      <w:proofErr w:type="gramStart"/>
      <w:r w:rsidRPr="00B97E4C">
        <w:t>109.05  Estimates</w:t>
      </w:r>
      <w:bookmarkEnd w:id="219"/>
      <w:bookmarkEnd w:id="220"/>
      <w:bookmarkEnd w:id="221"/>
      <w:bookmarkEnd w:id="222"/>
      <w:bookmarkEnd w:id="223"/>
      <w:bookmarkEnd w:id="224"/>
      <w:proofErr w:type="gramEnd"/>
    </w:p>
    <w:p w14:paraId="12DA92D9" w14:textId="7CBF8314" w:rsidR="0012056F" w:rsidRDefault="0012056F" w:rsidP="0012056F">
      <w:pPr>
        <w:pStyle w:val="HiddenTextSpec"/>
      </w:pPr>
      <w:r w:rsidRPr="0025615E">
        <w:t>1**************************************************************************************************************************1</w:t>
      </w:r>
    </w:p>
    <w:p w14:paraId="1FCFB690" w14:textId="756B9207" w:rsidR="0012056F" w:rsidRPr="00F86D2A" w:rsidRDefault="0012056F" w:rsidP="0012056F">
      <w:pPr>
        <w:pStyle w:val="HiddenTextSpec"/>
      </w:pPr>
      <w:r>
        <w:t>BDC20S-07</w:t>
      </w:r>
      <w:r w:rsidRPr="00F86D2A">
        <w:t xml:space="preserve"> dated </w:t>
      </w:r>
      <w:r w:rsidR="0024277B">
        <w:t>May 29</w:t>
      </w:r>
      <w:r>
        <w:t>, 2020</w:t>
      </w:r>
    </w:p>
    <w:p w14:paraId="5A1499D7" w14:textId="49FBB50A" w:rsidR="0012056F" w:rsidRDefault="0012056F" w:rsidP="0012056F">
      <w:pPr>
        <w:pStyle w:val="HiddenTextSpec"/>
      </w:pPr>
    </w:p>
    <w:p w14:paraId="4429A48E" w14:textId="77777777" w:rsidR="0012056F" w:rsidRDefault="0012056F" w:rsidP="0012056F">
      <w:pPr>
        <w:pStyle w:val="Instruction"/>
      </w:pPr>
      <w:r>
        <w:t>THE fourth PARAGRAPH is CHANGED TO:</w:t>
      </w:r>
    </w:p>
    <w:p w14:paraId="0C9AA252" w14:textId="77777777" w:rsidR="0012056F" w:rsidRPr="003C0976" w:rsidRDefault="0012056F" w:rsidP="0012056F">
      <w:pPr>
        <w:pStyle w:val="Paragraph"/>
      </w:pPr>
      <w:r w:rsidRPr="003C0976">
        <w:t>The RE will provide a summary of the Estimate to the Contractor</w:t>
      </w:r>
      <w:proofErr w:type="gramStart"/>
      <w:r w:rsidRPr="003C0976">
        <w:t xml:space="preserve">.  </w:t>
      </w:r>
      <w:proofErr w:type="gramEnd"/>
      <w:r w:rsidRPr="003C0976">
        <w:t>Before the issuance of each payment, certify, on forms provided by the Department, whether:</w:t>
      </w:r>
    </w:p>
    <w:p w14:paraId="2351E940" w14:textId="77777777" w:rsidR="0012056F" w:rsidRPr="003C0976" w:rsidRDefault="0012056F" w:rsidP="0012056F">
      <w:pPr>
        <w:pStyle w:val="A1paragraph0"/>
        <w:rPr>
          <w:b/>
          <w:bCs/>
        </w:rPr>
      </w:pPr>
      <w:r w:rsidRPr="003C0976">
        <w:rPr>
          <w:b/>
          <w:bCs/>
        </w:rPr>
        <w:t>A.</w:t>
      </w:r>
      <w:r w:rsidRPr="003C0976">
        <w:rPr>
          <w:b/>
          <w:bCs/>
        </w:rPr>
        <w:tab/>
        <w:t>On Federally Funded Projects</w:t>
      </w:r>
    </w:p>
    <w:p w14:paraId="186DFE57" w14:textId="77777777" w:rsidR="0012056F" w:rsidRPr="003C0976" w:rsidRDefault="0012056F" w:rsidP="0012056F">
      <w:pPr>
        <w:pStyle w:val="List0indent"/>
      </w:pPr>
      <w:r w:rsidRPr="003C0976">
        <w:t>1.</w:t>
      </w:r>
      <w:r w:rsidRPr="003C0976">
        <w:tab/>
      </w:r>
      <w:r w:rsidRPr="00126585">
        <w:t>No</w:t>
      </w:r>
      <w:r w:rsidRPr="003C0976">
        <w:t xml:space="preserve"> </w:t>
      </w:r>
      <w:r w:rsidRPr="00126585">
        <w:t>subcontractor</w:t>
      </w:r>
      <w:r w:rsidRPr="003C0976">
        <w:t xml:space="preserve"> or supplier was used on the project; or</w:t>
      </w:r>
    </w:p>
    <w:p w14:paraId="4EC30B06" w14:textId="77777777" w:rsidR="0012056F" w:rsidRPr="003C0976" w:rsidRDefault="0012056F" w:rsidP="0012056F">
      <w:pPr>
        <w:pStyle w:val="List0indent"/>
      </w:pPr>
      <w:r w:rsidRPr="003C0976">
        <w:lastRenderedPageBreak/>
        <w:t>2.</w:t>
      </w:r>
      <w:r w:rsidRPr="003C0976">
        <w:tab/>
      </w:r>
      <w:r w:rsidRPr="00126585">
        <w:t>Each</w:t>
      </w:r>
      <w:r w:rsidRPr="003C0976">
        <w:t xml:space="preserve"> subcontractor and supplier used on the project has been paid the amount due, from the previous progress payment and will be paid the amount due from the current progress payment, for the </w:t>
      </w:r>
      <w:r w:rsidRPr="00126585">
        <w:t>subcontractor</w:t>
      </w:r>
      <w:r w:rsidRPr="003C0976">
        <w:t xml:space="preserve"> or supplier’s work that was paid by the Department.</w:t>
      </w:r>
    </w:p>
    <w:p w14:paraId="2B8AC098" w14:textId="77777777" w:rsidR="0012056F" w:rsidRPr="003C0976" w:rsidRDefault="0012056F" w:rsidP="0012056F">
      <w:pPr>
        <w:pStyle w:val="A1paragraph0"/>
        <w:rPr>
          <w:b/>
        </w:rPr>
      </w:pPr>
      <w:r w:rsidRPr="003C0976">
        <w:rPr>
          <w:b/>
        </w:rPr>
        <w:t>B.</w:t>
      </w:r>
      <w:r w:rsidRPr="003C0976">
        <w:rPr>
          <w:b/>
        </w:rPr>
        <w:tab/>
        <w:t>On State Funded Projects</w:t>
      </w:r>
    </w:p>
    <w:p w14:paraId="050B51C7" w14:textId="77777777" w:rsidR="0012056F" w:rsidRPr="003C0976" w:rsidRDefault="0012056F" w:rsidP="0012056F">
      <w:pPr>
        <w:pStyle w:val="List0indent"/>
      </w:pPr>
      <w:r w:rsidRPr="003C0976">
        <w:t>1.</w:t>
      </w:r>
      <w:r w:rsidRPr="003C0976">
        <w:tab/>
        <w:t xml:space="preserve">No </w:t>
      </w:r>
      <w:r w:rsidRPr="00126585">
        <w:t>subcontractor</w:t>
      </w:r>
      <w:r w:rsidRPr="003C0976">
        <w:t xml:space="preserve"> or supplier was used on the project; or</w:t>
      </w:r>
    </w:p>
    <w:p w14:paraId="1E4CE882" w14:textId="77777777" w:rsidR="0012056F" w:rsidRPr="003C0976" w:rsidRDefault="0012056F" w:rsidP="0012056F">
      <w:pPr>
        <w:pStyle w:val="List0indent"/>
      </w:pPr>
      <w:r w:rsidRPr="003C0976">
        <w:t>2.</w:t>
      </w:r>
      <w:r w:rsidRPr="003C0976">
        <w:tab/>
        <w:t xml:space="preserve">Each subcontractor and supplier used on the project has been paid the amount due, excluding retainage, from the </w:t>
      </w:r>
      <w:r w:rsidRPr="00126585">
        <w:t>previous</w:t>
      </w:r>
      <w:r w:rsidRPr="003C0976">
        <w:t xml:space="preserve"> progress payment and will be paid the amount due from the current progress payment, excluding retainage, for the subcontractor or supplier’s work that was paid by the Department; or</w:t>
      </w:r>
    </w:p>
    <w:p w14:paraId="078072F6" w14:textId="77777777" w:rsidR="0012056F" w:rsidRPr="003C0976" w:rsidRDefault="0012056F" w:rsidP="0012056F">
      <w:pPr>
        <w:pStyle w:val="List0indent"/>
      </w:pPr>
      <w:r w:rsidRPr="003C0976">
        <w:t>3.</w:t>
      </w:r>
      <w:r w:rsidRPr="003C0976">
        <w:tab/>
        <w:t xml:space="preserve">There </w:t>
      </w:r>
      <w:r w:rsidRPr="00126585">
        <w:t>exists</w:t>
      </w:r>
      <w:r w:rsidRPr="003C0976">
        <w:t xml:space="preserve"> a valid basis under the terms of the subcontractor’s or supplier’s contract to withhold payments from the subcontractor or supplier</w:t>
      </w:r>
      <w:proofErr w:type="gramStart"/>
      <w:r w:rsidRPr="003C0976">
        <w:t xml:space="preserve">.  </w:t>
      </w:r>
      <w:proofErr w:type="gramEnd"/>
      <w:r w:rsidRPr="003C0976">
        <w:t xml:space="preserve">Therefore, the following subcontractors and suppliers have not been paid for work performed </w:t>
      </w:r>
      <w:r w:rsidRPr="00126585">
        <w:t>or</w:t>
      </w:r>
      <w:r w:rsidRPr="003C0976">
        <w:t xml:space="preserve"> materials supplied to the project from the proceeds of the previous progress payment or will not be paid for work performed or materials supplied to this project from the proceeds of the current progress payment, or both.</w:t>
      </w:r>
    </w:p>
    <w:p w14:paraId="65C6EF87" w14:textId="77777777" w:rsidR="0012056F" w:rsidRPr="003C0976" w:rsidRDefault="0012056F" w:rsidP="0012056F">
      <w:pPr>
        <w:pStyle w:val="Blankline"/>
      </w:pPr>
    </w:p>
    <w:p w14:paraId="1BDFF5AC" w14:textId="77777777" w:rsidR="0012056F" w:rsidRDefault="0012056F" w:rsidP="0012056F">
      <w:pPr>
        <w:pStyle w:val="Instruction"/>
      </w:pPr>
      <w:r>
        <w:t>THE TWELFTH PARAGRAPH is CHANGED TO:</w:t>
      </w:r>
    </w:p>
    <w:p w14:paraId="79E082F9" w14:textId="42340429" w:rsidR="0012056F" w:rsidRPr="003C0976" w:rsidRDefault="0012056F" w:rsidP="0012056F">
      <w:pPr>
        <w:pStyle w:val="Paragraph"/>
      </w:pPr>
      <w:r w:rsidRPr="003C0976">
        <w:t>The Depar</w:t>
      </w:r>
      <w:r w:rsidR="00FC586C">
        <w:t>tm</w:t>
      </w:r>
      <w:r w:rsidR="00794250">
        <w:t>ent will deduct and withhold 2</w:t>
      </w:r>
      <w:r w:rsidRPr="003C0976">
        <w:t xml:space="preserve"> percent in retainage from the total Estimate amount for State Funded Projects</w:t>
      </w:r>
      <w:proofErr w:type="gramStart"/>
      <w:r w:rsidRPr="003C0976">
        <w:t xml:space="preserve">.  </w:t>
      </w:r>
      <w:proofErr w:type="gramEnd"/>
      <w:r w:rsidRPr="003C0976">
        <w:t>On State Funded Projects, the Contractor may not withhold subcontractor retainage that exceeds the amount of retainage that the Department withholds from the Contractor.</w:t>
      </w:r>
    </w:p>
    <w:p w14:paraId="350D9334" w14:textId="185B740F" w:rsidR="0012056F" w:rsidRPr="003C0976" w:rsidRDefault="0012056F" w:rsidP="0012056F">
      <w:pPr>
        <w:pStyle w:val="Paragraph"/>
      </w:pPr>
      <w:r w:rsidRPr="003C0976">
        <w:t>Regarding Federally Funded Projects, the Departm</w:t>
      </w:r>
      <w:r w:rsidR="00794250">
        <w:t>ent will deduct and withhold 2</w:t>
      </w:r>
      <w:r w:rsidRPr="003C0976">
        <w:t xml:space="preserve"> percent in retainage from the total Estimate amount, excluding amounts for subcontracted work, until Substantial Completion</w:t>
      </w:r>
      <w:proofErr w:type="gramStart"/>
      <w:r w:rsidRPr="003C0976">
        <w:t xml:space="preserve">.  </w:t>
      </w:r>
      <w:proofErr w:type="gramEnd"/>
      <w:r w:rsidRPr="003C0976">
        <w:t>Pursuant to 49 C.F.R. § 26.29(b)(1), the Contractor may not withhold ret</w:t>
      </w:r>
      <w:r w:rsidR="00FC586C">
        <w:t xml:space="preserve">ainage from a subcontractor on </w:t>
      </w:r>
      <w:r w:rsidRPr="003C0976">
        <w:t>Federally Funded Projects.</w:t>
      </w:r>
    </w:p>
    <w:p w14:paraId="2A681D60" w14:textId="77777777" w:rsidR="0012056F" w:rsidRPr="0025615E" w:rsidRDefault="0012056F" w:rsidP="0012056F">
      <w:pPr>
        <w:pStyle w:val="HiddenTextSpec"/>
      </w:pPr>
      <w:r w:rsidRPr="0025615E">
        <w:t>1**************************************************************************************************************************1</w:t>
      </w:r>
    </w:p>
    <w:p w14:paraId="70569A24" w14:textId="77777777" w:rsidR="0012056F" w:rsidRDefault="0012056F" w:rsidP="00A8221D">
      <w:pPr>
        <w:pStyle w:val="HiddenTextSpec"/>
      </w:pPr>
    </w:p>
    <w:p w14:paraId="18734D7A" w14:textId="3F3506E7" w:rsidR="00A8221D" w:rsidRPr="0025615E" w:rsidRDefault="00A8221D" w:rsidP="00A8221D">
      <w:pPr>
        <w:pStyle w:val="HiddenTextSpec"/>
      </w:pPr>
      <w:r w:rsidRPr="0025615E">
        <w:t>1**************************************************************************************************************************1</w:t>
      </w:r>
    </w:p>
    <w:p w14:paraId="547C42DE" w14:textId="77777777" w:rsidR="005762EC" w:rsidRDefault="005762EC" w:rsidP="005762EC">
      <w:pPr>
        <w:pStyle w:val="HiddenTextSpec"/>
      </w:pPr>
      <w:r>
        <w:t>INclude THE FOLLOWING FOR WHOLLY Landscape projects</w:t>
      </w:r>
    </w:p>
    <w:p w14:paraId="3E1E14E4" w14:textId="77777777" w:rsidR="005762EC" w:rsidRDefault="005762EC" w:rsidP="005762EC">
      <w:pPr>
        <w:pStyle w:val="HiddenTextSpec"/>
      </w:pPr>
    </w:p>
    <w:p w14:paraId="23144B4B" w14:textId="77777777" w:rsidR="005762EC" w:rsidRDefault="005762EC" w:rsidP="005762EC">
      <w:pPr>
        <w:pStyle w:val="HiddenTextSpec"/>
        <w:rPr>
          <w:b/>
        </w:rPr>
      </w:pPr>
      <w:r>
        <w:rPr>
          <w:b/>
        </w:rPr>
        <w:t>sme contact – landscape architecture</w:t>
      </w:r>
    </w:p>
    <w:p w14:paraId="5C993544" w14:textId="77777777" w:rsidR="00262E60" w:rsidRDefault="00262E60" w:rsidP="0012056F">
      <w:pPr>
        <w:pStyle w:val="Blankline"/>
      </w:pPr>
    </w:p>
    <w:p w14:paraId="7C9D544E" w14:textId="77777777" w:rsidR="00262E60" w:rsidRDefault="00262E60" w:rsidP="00262E60">
      <w:pPr>
        <w:pStyle w:val="Instruction"/>
      </w:pPr>
      <w:r>
        <w:t xml:space="preserve">THE </w:t>
      </w:r>
      <w:r w:rsidR="00874C79">
        <w:t xml:space="preserve">THIRTEENth </w:t>
      </w:r>
      <w:r>
        <w:t>PARAGRAPH IS CHANGED TO:</w:t>
      </w:r>
    </w:p>
    <w:p w14:paraId="3AB8360A" w14:textId="0308EBA5" w:rsidR="005762EC" w:rsidRPr="00B97E4C" w:rsidRDefault="00F56E77" w:rsidP="005762EC">
      <w:pPr>
        <w:pStyle w:val="Paragraph"/>
      </w:pPr>
      <w:r w:rsidRPr="00674536">
        <w:t xml:space="preserve">In the first Estimate following installation of all landscape work, the Department will reduce the retainage withheld to </w:t>
      </w:r>
      <w:r w:rsidR="00BA2CFB">
        <w:t>1</w:t>
      </w:r>
      <w:r w:rsidR="00850C13">
        <w:t> </w:t>
      </w:r>
      <w:r w:rsidRPr="00674536">
        <w:t>percent of the Total Adjusted Contract Price, excluding</w:t>
      </w:r>
      <w:r w:rsidRPr="009A17DC">
        <w:t xml:space="preserve"> subcontracted work on Federal </w:t>
      </w:r>
      <w:r w:rsidR="00BA2CFB">
        <w:t>A</w:t>
      </w:r>
      <w:r w:rsidRPr="009A17DC">
        <w:t xml:space="preserve">id </w:t>
      </w:r>
      <w:r w:rsidR="00BA2CFB">
        <w:t>P</w:t>
      </w:r>
      <w:r w:rsidRPr="009A17DC">
        <w:t xml:space="preserve">rojects, </w:t>
      </w:r>
      <w:r w:rsidRPr="00674536">
        <w:t>unless it has been determined by the Department that the withholding of additional retainage is required</w:t>
      </w:r>
      <w:proofErr w:type="gramStart"/>
      <w:r w:rsidRPr="00674536">
        <w:t xml:space="preserve">.  </w:t>
      </w:r>
      <w:proofErr w:type="gramEnd"/>
      <w:r w:rsidRPr="00674536">
        <w:t>If retainage is held in cash withholdings, the reduction is to be accomplished by payment under the next Estimate</w:t>
      </w:r>
      <w:proofErr w:type="gramStart"/>
      <w:r w:rsidRPr="00674536">
        <w:t xml:space="preserve">.  </w:t>
      </w:r>
      <w:proofErr w:type="gramEnd"/>
      <w:r w:rsidRPr="00674536">
        <w:t>If retainage is held in bonds, the Department will authorize a reduction in the escrow account.</w:t>
      </w:r>
    </w:p>
    <w:p w14:paraId="47FDE14B" w14:textId="77777777" w:rsidR="00A8221D" w:rsidRPr="0025615E" w:rsidRDefault="00A8221D" w:rsidP="00A8221D">
      <w:pPr>
        <w:pStyle w:val="HiddenTextSpec"/>
      </w:pPr>
      <w:r w:rsidRPr="0025615E">
        <w:t>1**************************************************************************************************************************1</w:t>
      </w:r>
    </w:p>
    <w:p w14:paraId="71B8D4E8" w14:textId="77777777" w:rsidR="00B67F77" w:rsidRPr="00B97E4C" w:rsidRDefault="00B67F77" w:rsidP="00B67F77">
      <w:pPr>
        <w:pStyle w:val="000Division"/>
      </w:pPr>
      <w:bookmarkStart w:id="226" w:name="_Toc175377598"/>
      <w:bookmarkStart w:id="227" w:name="_Toc175470495"/>
      <w:bookmarkStart w:id="228" w:name="_Toc176676051"/>
      <w:r w:rsidRPr="00B97E4C">
        <w:lastRenderedPageBreak/>
        <w:t>Division 150 – Contract R</w:t>
      </w:r>
      <w:bookmarkEnd w:id="226"/>
      <w:r w:rsidRPr="00B97E4C">
        <w:t>equirements</w:t>
      </w:r>
      <w:bookmarkEnd w:id="227"/>
      <w:bookmarkEnd w:id="228"/>
    </w:p>
    <w:p w14:paraId="26C9E8B5" w14:textId="77777777" w:rsidR="000F4113" w:rsidRPr="00B97E4C" w:rsidRDefault="000F4113" w:rsidP="000F4113">
      <w:pPr>
        <w:pStyle w:val="000Section"/>
      </w:pPr>
      <w:bookmarkStart w:id="229" w:name="_Toc127530198"/>
      <w:bookmarkStart w:id="230" w:name="_Toc175377599"/>
      <w:bookmarkStart w:id="231" w:name="_Toc175470496"/>
      <w:bookmarkStart w:id="232" w:name="_Toc501716806"/>
      <w:bookmarkStart w:id="233" w:name="_Toc98398810"/>
      <w:bookmarkStart w:id="234" w:name="_Toc175377610"/>
      <w:bookmarkStart w:id="235" w:name="_Toc175470507"/>
      <w:bookmarkStart w:id="236" w:name="_Toc176676063"/>
      <w:bookmarkStart w:id="237" w:name="_Toc127530202"/>
      <w:bookmarkStart w:id="238" w:name="_Toc167168272"/>
      <w:r w:rsidRPr="00B97E4C">
        <w:t>Section 151 – Performance Bond and Payment Bond</w:t>
      </w:r>
      <w:bookmarkEnd w:id="229"/>
      <w:bookmarkEnd w:id="230"/>
      <w:bookmarkEnd w:id="231"/>
      <w:bookmarkEnd w:id="232"/>
      <w:bookmarkEnd w:id="233"/>
    </w:p>
    <w:p w14:paraId="058DD295" w14:textId="77777777" w:rsidR="000F4113" w:rsidRPr="00B97E4C" w:rsidRDefault="000F4113" w:rsidP="000F4113">
      <w:pPr>
        <w:pStyle w:val="0000000Subpart"/>
      </w:pPr>
      <w:bookmarkStart w:id="239" w:name="_Toc175377603"/>
      <w:bookmarkStart w:id="240" w:name="_Toc175470500"/>
      <w:bookmarkStart w:id="241" w:name="_Toc501716810"/>
      <w:bookmarkStart w:id="242" w:name="_Toc98398814"/>
      <w:proofErr w:type="gramStart"/>
      <w:r w:rsidRPr="00B97E4C">
        <w:t>151.03.01  Performance</w:t>
      </w:r>
      <w:proofErr w:type="gramEnd"/>
      <w:r w:rsidRPr="00B97E4C">
        <w:t xml:space="preserve"> Bond and Payment Bond</w:t>
      </w:r>
      <w:bookmarkEnd w:id="239"/>
      <w:bookmarkEnd w:id="240"/>
      <w:bookmarkEnd w:id="241"/>
      <w:bookmarkEnd w:id="242"/>
    </w:p>
    <w:p w14:paraId="7465E4B7" w14:textId="77777777" w:rsidR="000F4113" w:rsidRDefault="000F4113" w:rsidP="000F4113">
      <w:pPr>
        <w:pStyle w:val="HiddenTextSpec"/>
      </w:pPr>
      <w:r w:rsidRPr="00647FB5">
        <w:t>1**************************************************************************************************************************1</w:t>
      </w:r>
    </w:p>
    <w:p w14:paraId="782A6747" w14:textId="18C4689D" w:rsidR="000F4113" w:rsidRPr="000F4113" w:rsidRDefault="000F4113" w:rsidP="000F4113">
      <w:pPr>
        <w:pStyle w:val="HiddenTextSpec"/>
      </w:pPr>
      <w:r w:rsidRPr="000F4113">
        <w:t xml:space="preserve">dated </w:t>
      </w:r>
      <w:r>
        <w:t>APR</w:t>
      </w:r>
      <w:r w:rsidRPr="000F4113">
        <w:t xml:space="preserve"> </w:t>
      </w:r>
      <w:r>
        <w:t>21</w:t>
      </w:r>
      <w:r w:rsidRPr="000F4113">
        <w:t>, 202</w:t>
      </w:r>
      <w:r>
        <w:t>2</w:t>
      </w:r>
    </w:p>
    <w:p w14:paraId="0DC90A21" w14:textId="77777777" w:rsidR="000F4113" w:rsidRDefault="000F4113" w:rsidP="000F4113">
      <w:pPr>
        <w:pStyle w:val="HiddenTextSpec"/>
      </w:pPr>
    </w:p>
    <w:p w14:paraId="01C2D468" w14:textId="77777777" w:rsidR="000F4113" w:rsidRPr="00E7147C" w:rsidRDefault="000F4113" w:rsidP="000F4113">
      <w:pPr>
        <w:pStyle w:val="Instruction"/>
      </w:pPr>
      <w:r w:rsidRPr="00E7147C">
        <w:t>The first sentence is changed to:</w:t>
      </w:r>
    </w:p>
    <w:p w14:paraId="4181B9DE" w14:textId="717CF74B" w:rsidR="000F4113" w:rsidRDefault="000F4113" w:rsidP="000F4113">
      <w:pPr>
        <w:pStyle w:val="Paragraph"/>
      </w:pPr>
      <w:r w:rsidRPr="000F4113">
        <w:t>Using bond forms issued by the Department, provide a performance bond and a payment bond to the Department within 14 days of the date of Award or Conditional Award</w:t>
      </w:r>
      <w:proofErr w:type="gramStart"/>
      <w:r w:rsidRPr="000F4113">
        <w:t xml:space="preserve">.  </w:t>
      </w:r>
      <w:proofErr w:type="gramEnd"/>
    </w:p>
    <w:p w14:paraId="34F03BF9" w14:textId="77777777" w:rsidR="000F4113" w:rsidRDefault="000F4113" w:rsidP="000F4113">
      <w:pPr>
        <w:pStyle w:val="HiddenTextSpec"/>
      </w:pPr>
      <w:r w:rsidRPr="00647FB5">
        <w:t>1**************************************************************************************************************************1</w:t>
      </w:r>
    </w:p>
    <w:p w14:paraId="5ACCC03D" w14:textId="66896F5A" w:rsidR="00172639" w:rsidRDefault="00172639" w:rsidP="00172639">
      <w:pPr>
        <w:pStyle w:val="000Section"/>
      </w:pPr>
      <w:r w:rsidRPr="00B97E4C">
        <w:t>Section 152 – Insurance</w:t>
      </w:r>
    </w:p>
    <w:p w14:paraId="7BF7DD04" w14:textId="77777777" w:rsidR="00B67F77" w:rsidRPr="00B97E4C" w:rsidRDefault="00B67F77" w:rsidP="00B67F77">
      <w:pPr>
        <w:pStyle w:val="0000000Subpart"/>
      </w:pPr>
      <w:proofErr w:type="gramStart"/>
      <w:r w:rsidRPr="00B97E4C">
        <w:t>152.03.0</w:t>
      </w:r>
      <w:r w:rsidR="00376D64">
        <w:t>1</w:t>
      </w:r>
      <w:r w:rsidRPr="00B97E4C">
        <w:t xml:space="preserve">  Railroad</w:t>
      </w:r>
      <w:proofErr w:type="gramEnd"/>
      <w:r w:rsidRPr="00B97E4C">
        <w:t xml:space="preserve"> Protective Liability Insurance</w:t>
      </w:r>
      <w:bookmarkEnd w:id="234"/>
      <w:bookmarkEnd w:id="235"/>
      <w:bookmarkEnd w:id="236"/>
    </w:p>
    <w:p w14:paraId="6EE6E221" w14:textId="77777777" w:rsidR="009139EE" w:rsidRDefault="00CA4B3C" w:rsidP="009139EE">
      <w:pPr>
        <w:pStyle w:val="HiddenTextSpec"/>
      </w:pPr>
      <w:bookmarkStart w:id="243" w:name="_Hlk101257014"/>
      <w:r w:rsidRPr="00647FB5">
        <w:t>1</w:t>
      </w:r>
      <w:r w:rsidR="009139EE" w:rsidRPr="00647FB5">
        <w:t>*******</w:t>
      </w:r>
      <w:r w:rsidRPr="00647FB5">
        <w:t>*******************</w:t>
      </w:r>
      <w:r w:rsidR="009139EE" w:rsidRPr="00647FB5">
        <w:t>************************************************************************************************</w:t>
      </w:r>
      <w:r w:rsidRPr="00647FB5">
        <w:t>1</w:t>
      </w:r>
    </w:p>
    <w:bookmarkEnd w:id="243"/>
    <w:p w14:paraId="2A7DF99C" w14:textId="77777777" w:rsidR="001F688B" w:rsidRDefault="001F688B" w:rsidP="001F688B">
      <w:pPr>
        <w:pStyle w:val="HiddenTextSpec"/>
        <w:tabs>
          <w:tab w:val="left" w:pos="1440"/>
          <w:tab w:val="left" w:pos="2700"/>
        </w:tabs>
      </w:pPr>
      <w:r w:rsidRPr="00B43515">
        <w:t>2**************************************************************************************2</w:t>
      </w:r>
    </w:p>
    <w:p w14:paraId="3DDDA59F" w14:textId="77777777" w:rsidR="00A153E7" w:rsidRPr="009139EE" w:rsidRDefault="00F409B4" w:rsidP="00A153E7">
      <w:pPr>
        <w:pStyle w:val="HiddenTextSpec"/>
      </w:pPr>
      <w:r>
        <w:t>i</w:t>
      </w:r>
      <w:r w:rsidR="00A153E7" w:rsidRPr="009139EE">
        <w:t>NCLUDE THE FOLLOWING WHEN RAILROAD INSURANCE IS REQUIRED.</w:t>
      </w:r>
    </w:p>
    <w:p w14:paraId="7B279754" w14:textId="77777777" w:rsidR="00273A30" w:rsidRDefault="00273A30" w:rsidP="00A153E7">
      <w:pPr>
        <w:pStyle w:val="HiddenTextSpec"/>
        <w:rPr>
          <w:b/>
        </w:rPr>
      </w:pPr>
    </w:p>
    <w:p w14:paraId="38E5782A" w14:textId="77777777" w:rsidR="00A153E7" w:rsidRPr="009139EE" w:rsidRDefault="00A153E7" w:rsidP="00A153E7">
      <w:pPr>
        <w:pStyle w:val="HiddenTextSpec"/>
        <w:rPr>
          <w:b/>
        </w:rPr>
      </w:pPr>
      <w:r w:rsidRPr="009139EE">
        <w:rPr>
          <w:b/>
        </w:rPr>
        <w:t>sme contact – project manager</w:t>
      </w:r>
    </w:p>
    <w:p w14:paraId="563FA678" w14:textId="77777777" w:rsidR="009139EE" w:rsidRPr="009139EE" w:rsidRDefault="0096788B" w:rsidP="00A57376">
      <w:pPr>
        <w:pStyle w:val="Paragraph"/>
      </w:pPr>
      <w:r>
        <w:t>P</w:t>
      </w:r>
      <w:r w:rsidR="009139EE" w:rsidRPr="009139EE">
        <w:t xml:space="preserve">rocure and </w:t>
      </w:r>
      <w:r w:rsidRPr="009139EE">
        <w:t>maintain</w:t>
      </w:r>
      <w:r>
        <w:t xml:space="preserve"> i</w:t>
      </w:r>
      <w:r w:rsidRPr="009139EE">
        <w:t xml:space="preserve">nsurance coverage </w:t>
      </w:r>
      <w:r w:rsidR="009139EE" w:rsidRPr="009139EE">
        <w:t>for the following railroad(s):</w:t>
      </w:r>
    </w:p>
    <w:p w14:paraId="62E220CF" w14:textId="77777777" w:rsidR="001F688B" w:rsidRDefault="001F688B" w:rsidP="001F688B">
      <w:pPr>
        <w:pStyle w:val="HiddenTextSpec"/>
        <w:tabs>
          <w:tab w:val="left" w:pos="2880"/>
        </w:tabs>
      </w:pPr>
      <w:r>
        <w:t>3************************************************3</w:t>
      </w:r>
    </w:p>
    <w:p w14:paraId="18118F86" w14:textId="77777777" w:rsidR="009139EE" w:rsidRPr="009139EE" w:rsidRDefault="009139EE" w:rsidP="009139EE">
      <w:pPr>
        <w:pStyle w:val="HiddenTextSpec"/>
      </w:pPr>
      <w:r w:rsidRPr="009139EE">
        <w:t>include THE APPROPRIATE RAILROAD(S).</w:t>
      </w:r>
    </w:p>
    <w:p w14:paraId="74BBD7DA" w14:textId="77777777" w:rsidR="009139EE" w:rsidRPr="009139EE" w:rsidRDefault="009139EE" w:rsidP="00A57376">
      <w:pPr>
        <w:pStyle w:val="List0indent"/>
      </w:pPr>
      <w:r w:rsidRPr="009139EE">
        <w:t>National Rai</w:t>
      </w:r>
      <w:r w:rsidRPr="00A57376">
        <w:t>l</w:t>
      </w:r>
      <w:r w:rsidRPr="009139EE">
        <w:t>road Passenger Corporation (AMTRAK)</w:t>
      </w:r>
    </w:p>
    <w:p w14:paraId="6554ADAB"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7C97737A" w14:textId="77777777" w:rsidR="009139EE" w:rsidRPr="009139EE" w:rsidRDefault="009139EE" w:rsidP="00A57376">
      <w:pPr>
        <w:pStyle w:val="List0indent"/>
      </w:pPr>
      <w:r w:rsidRPr="009139EE">
        <w:t>Consolidated Rail Corporation (CONRAIL)</w:t>
      </w:r>
    </w:p>
    <w:p w14:paraId="593600E9"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07CDD293" w14:textId="77777777" w:rsidR="009139EE" w:rsidRPr="009139EE" w:rsidRDefault="009139EE" w:rsidP="00A57376">
      <w:pPr>
        <w:pStyle w:val="List0indent"/>
      </w:pPr>
      <w:r w:rsidRPr="009139EE">
        <w:t>New Jersey Transit Rail Operations</w:t>
      </w:r>
    </w:p>
    <w:p w14:paraId="7E140267" w14:textId="77777777" w:rsidR="009139EE" w:rsidRPr="009139EE" w:rsidRDefault="009139EE" w:rsidP="009139EE">
      <w:pPr>
        <w:pStyle w:val="HiddenTextSpec"/>
      </w:pPr>
      <w:r w:rsidRPr="009139EE">
        <w:t>*****</w:t>
      </w:r>
      <w:r w:rsidR="00F409B4" w:rsidRPr="00E71484">
        <w:rPr>
          <w:b/>
        </w:rPr>
        <w:t>and/</w:t>
      </w:r>
      <w:r w:rsidRPr="00E71484">
        <w:rPr>
          <w:b/>
        </w:rPr>
        <w:t>OR</w:t>
      </w:r>
      <w:r w:rsidRPr="009139EE">
        <w:t>*****</w:t>
      </w:r>
    </w:p>
    <w:p w14:paraId="60AD21AD" w14:textId="77777777" w:rsidR="009139EE" w:rsidRPr="009139EE" w:rsidRDefault="009139EE" w:rsidP="00A57376">
      <w:pPr>
        <w:pStyle w:val="List0indent"/>
      </w:pPr>
      <w:r w:rsidRPr="009139EE">
        <w:t>New York Susquehanna &amp; Western Railway Corporation (NYS&amp;W)</w:t>
      </w:r>
    </w:p>
    <w:p w14:paraId="6CF1D837" w14:textId="77777777" w:rsidR="001F688B" w:rsidRDefault="001F688B" w:rsidP="001F688B">
      <w:pPr>
        <w:pStyle w:val="HiddenTextSpec"/>
        <w:tabs>
          <w:tab w:val="left" w:pos="2880"/>
        </w:tabs>
      </w:pPr>
      <w:r>
        <w:t>3************************************************3</w:t>
      </w:r>
    </w:p>
    <w:p w14:paraId="1500A52D" w14:textId="77777777" w:rsidR="00B43515" w:rsidRPr="00B15231" w:rsidRDefault="00B43515" w:rsidP="00B43515">
      <w:pPr>
        <w:pStyle w:val="HiddenTextSpec"/>
        <w:tabs>
          <w:tab w:val="left" w:pos="1440"/>
          <w:tab w:val="left" w:pos="2700"/>
        </w:tabs>
      </w:pPr>
      <w:r w:rsidRPr="00B43515">
        <w:t>2**************************************************************************************2</w:t>
      </w:r>
    </w:p>
    <w:p w14:paraId="54CD781A" w14:textId="77777777" w:rsidR="00B43515" w:rsidRDefault="00B43515" w:rsidP="001F688B">
      <w:pPr>
        <w:pStyle w:val="HiddenTextSpec"/>
        <w:tabs>
          <w:tab w:val="left" w:pos="2880"/>
        </w:tabs>
      </w:pPr>
    </w:p>
    <w:p w14:paraId="69856598" w14:textId="77777777" w:rsidR="001F688B" w:rsidRPr="00B15231" w:rsidRDefault="001F688B" w:rsidP="001F688B">
      <w:pPr>
        <w:pStyle w:val="HiddenTextSpec"/>
        <w:tabs>
          <w:tab w:val="left" w:pos="1440"/>
          <w:tab w:val="left" w:pos="2700"/>
        </w:tabs>
      </w:pPr>
      <w:r>
        <w:t>2</w:t>
      </w:r>
      <w:r w:rsidRPr="00B15231">
        <w:t>***********</w:t>
      </w:r>
      <w:r>
        <w:t>*********</w:t>
      </w:r>
      <w:r w:rsidRPr="00B15231">
        <w:t>*****</w:t>
      </w:r>
      <w:r>
        <w:t>***********************************</w:t>
      </w:r>
      <w:r w:rsidRPr="00B15231">
        <w:t>**************************</w:t>
      </w:r>
      <w:r>
        <w:t>2</w:t>
      </w:r>
    </w:p>
    <w:p w14:paraId="3D97647E" w14:textId="02BFC0DC" w:rsidR="000B0DA1" w:rsidRDefault="000B0DA1" w:rsidP="000B0DA1">
      <w:pPr>
        <w:pStyle w:val="HiddenTextSpec"/>
        <w:tabs>
          <w:tab w:val="left" w:pos="1440"/>
        </w:tabs>
      </w:pPr>
      <w:r w:rsidRPr="00701FF1">
        <w:t>list the name and address of the railroad company representative</w:t>
      </w:r>
    </w:p>
    <w:p w14:paraId="73F6FB4E" w14:textId="77777777" w:rsidR="00B6157B" w:rsidRDefault="00B6157B" w:rsidP="00B6157B">
      <w:pPr>
        <w:pStyle w:val="HiddenTextSpec"/>
        <w:tabs>
          <w:tab w:val="left" w:pos="1440"/>
        </w:tabs>
      </w:pPr>
      <w:r>
        <w:t>2</w:t>
      </w:r>
      <w:r w:rsidRPr="009139EE">
        <w:t>**</w:t>
      </w:r>
      <w:r>
        <w:t>*************</w:t>
      </w:r>
      <w:r w:rsidRPr="009139EE">
        <w:t>***********************************************************************</w:t>
      </w:r>
      <w:r>
        <w:t>2</w:t>
      </w:r>
    </w:p>
    <w:p w14:paraId="6513CEC1" w14:textId="77777777" w:rsidR="00B6157B" w:rsidRDefault="00B6157B" w:rsidP="00295655">
      <w:pPr>
        <w:pStyle w:val="HiddenTextSpec"/>
        <w:tabs>
          <w:tab w:val="left" w:pos="1440"/>
        </w:tabs>
      </w:pPr>
    </w:p>
    <w:p w14:paraId="43EF9FD9" w14:textId="77777777" w:rsidR="00295655" w:rsidRDefault="00295655" w:rsidP="00295655">
      <w:pPr>
        <w:pStyle w:val="HiddenTextSpec"/>
        <w:tabs>
          <w:tab w:val="left" w:pos="1440"/>
        </w:tabs>
      </w:pPr>
      <w:r>
        <w:t>2</w:t>
      </w:r>
      <w:r w:rsidRPr="009139EE">
        <w:t>**</w:t>
      </w:r>
      <w:r>
        <w:t>*************</w:t>
      </w:r>
      <w:r w:rsidRPr="009139EE">
        <w:t>***********************************************************************</w:t>
      </w:r>
      <w:r>
        <w:t>2</w:t>
      </w:r>
    </w:p>
    <w:p w14:paraId="5AD42A96" w14:textId="77777777" w:rsidR="009139EE" w:rsidRPr="00120A08" w:rsidRDefault="00363187" w:rsidP="009139EE">
      <w:pPr>
        <w:pStyle w:val="HiddenTextSpec"/>
      </w:pPr>
      <w:r>
        <w:t xml:space="preserve">complete and </w:t>
      </w:r>
      <w:r w:rsidR="009139EE" w:rsidRPr="00120A08">
        <w:t>include THE PERCENTAGE OF PROJECT COST WITHIN RAILROAD ROW</w:t>
      </w:r>
    </w:p>
    <w:p w14:paraId="014E31EA" w14:textId="778C6D98" w:rsidR="009139EE" w:rsidRPr="00120A08" w:rsidRDefault="009139EE" w:rsidP="004B3B7F">
      <w:pPr>
        <w:pStyle w:val="Paragraph"/>
      </w:pPr>
      <w:r w:rsidRPr="00120A08">
        <w:t xml:space="preserve">It is estimated that ___ percent of the Project cost is located within or adjacent to the railroad </w:t>
      </w:r>
      <w:r w:rsidR="00C21465">
        <w:t>ROW</w:t>
      </w:r>
      <w:r w:rsidRPr="00120A08">
        <w:t>.</w:t>
      </w:r>
    </w:p>
    <w:p w14:paraId="2FDD8C17" w14:textId="77777777" w:rsidR="00295655" w:rsidRDefault="00295655" w:rsidP="00295655">
      <w:pPr>
        <w:pStyle w:val="HiddenTextSpec"/>
        <w:tabs>
          <w:tab w:val="left" w:pos="1440"/>
        </w:tabs>
      </w:pPr>
      <w:r>
        <w:t>2</w:t>
      </w:r>
      <w:r w:rsidRPr="009139EE">
        <w:t>**</w:t>
      </w:r>
      <w:r>
        <w:t>*************</w:t>
      </w:r>
      <w:r w:rsidRPr="009139EE">
        <w:t>***********************************************************************</w:t>
      </w:r>
      <w:r>
        <w:t>2</w:t>
      </w:r>
    </w:p>
    <w:p w14:paraId="61541D08" w14:textId="77777777" w:rsidR="00295655" w:rsidRDefault="00295655" w:rsidP="00295655">
      <w:pPr>
        <w:pStyle w:val="HiddenTextSpec"/>
      </w:pPr>
      <w:r w:rsidRPr="00647FB5">
        <w:t>1**************************************************************************************************************************1</w:t>
      </w:r>
    </w:p>
    <w:p w14:paraId="72EA969B" w14:textId="77777777" w:rsidR="00E069AD" w:rsidRDefault="00E069AD" w:rsidP="003D56F1">
      <w:pPr>
        <w:pStyle w:val="000Section"/>
      </w:pPr>
      <w:bookmarkStart w:id="244" w:name="_Toc175377613"/>
      <w:bookmarkStart w:id="245" w:name="_Toc175470510"/>
      <w:bookmarkStart w:id="246" w:name="_Toc182749810"/>
      <w:r w:rsidRPr="00B97E4C">
        <w:t>Section 153 – Progress Schedule</w:t>
      </w:r>
      <w:bookmarkEnd w:id="244"/>
      <w:bookmarkEnd w:id="245"/>
      <w:bookmarkEnd w:id="246"/>
    </w:p>
    <w:p w14:paraId="2CA0A09C" w14:textId="77777777" w:rsidR="00F050F4" w:rsidRPr="00647FB5" w:rsidRDefault="00F050F4" w:rsidP="00F050F4">
      <w:pPr>
        <w:pStyle w:val="HiddenTextSpec"/>
      </w:pPr>
      <w:r w:rsidRPr="00647FB5">
        <w:t>1**************************************************************************************************************************1</w:t>
      </w:r>
    </w:p>
    <w:p w14:paraId="293E5485" w14:textId="77777777" w:rsidR="00F050F4" w:rsidRDefault="00F050F4" w:rsidP="00F050F4">
      <w:pPr>
        <w:pStyle w:val="HiddenTextSpec"/>
      </w:pPr>
      <w:r>
        <w:lastRenderedPageBreak/>
        <w:t>Choose “</w:t>
      </w:r>
      <w:r w:rsidRPr="00B97E4C">
        <w:t>Bar Chart Progress Schedule and Updates</w:t>
      </w:r>
      <w:r>
        <w:t>” only if total contract price is below 2 million dollars and the construction duration is less than 9 month</w:t>
      </w:r>
      <w:r w:rsidR="00062D0E">
        <w:t>s</w:t>
      </w:r>
      <w:r>
        <w:t>. conf</w:t>
      </w:r>
      <w:r w:rsidR="00597A6D">
        <w:t>i</w:t>
      </w:r>
      <w:r>
        <w:t>rm with the department</w:t>
      </w:r>
    </w:p>
    <w:p w14:paraId="573D2F9B" w14:textId="77777777" w:rsidR="00F050F4" w:rsidRDefault="00F050F4" w:rsidP="00F050F4">
      <w:pPr>
        <w:pStyle w:val="HiddenTextSpec"/>
      </w:pPr>
    </w:p>
    <w:p w14:paraId="61583D79" w14:textId="77777777" w:rsidR="00F050F4" w:rsidRPr="009139EE" w:rsidRDefault="00F050F4" w:rsidP="00F050F4">
      <w:pPr>
        <w:pStyle w:val="HiddenTextSpec"/>
        <w:rPr>
          <w:b/>
        </w:rPr>
      </w:pPr>
      <w:r w:rsidRPr="009139EE">
        <w:rPr>
          <w:b/>
        </w:rPr>
        <w:t>sme contact – project manager</w:t>
      </w:r>
    </w:p>
    <w:p w14:paraId="113B47F1" w14:textId="77777777" w:rsidR="00F050F4" w:rsidRPr="00647FB5" w:rsidRDefault="00F050F4" w:rsidP="00F050F4">
      <w:pPr>
        <w:pStyle w:val="HiddenTextSpec"/>
      </w:pPr>
      <w:r w:rsidRPr="00647FB5">
        <w:t>1**************************************************************************************************************************1</w:t>
      </w:r>
    </w:p>
    <w:p w14:paraId="2A439B21" w14:textId="77777777" w:rsidR="00FF2E31" w:rsidRPr="00EB7715" w:rsidRDefault="00EB7715" w:rsidP="00843DA4">
      <w:pPr>
        <w:pStyle w:val="000Section"/>
      </w:pPr>
      <w:bookmarkStart w:id="247" w:name="_Toc175377627"/>
      <w:bookmarkStart w:id="248" w:name="_Toc175470524"/>
      <w:bookmarkStart w:id="249" w:name="_Toc176676080"/>
      <w:bookmarkEnd w:id="237"/>
      <w:bookmarkEnd w:id="238"/>
      <w:r w:rsidRPr="00EB7715">
        <w:t>Section 155 – Construction Field Office</w:t>
      </w:r>
      <w:bookmarkEnd w:id="247"/>
      <w:bookmarkEnd w:id="248"/>
      <w:bookmarkEnd w:id="249"/>
    </w:p>
    <w:p w14:paraId="7EA30BC3" w14:textId="77777777" w:rsidR="00CF7494" w:rsidRDefault="00CF7494" w:rsidP="00C771D4">
      <w:pPr>
        <w:pStyle w:val="0000000Subpart"/>
        <w:keepNext w:val="0"/>
      </w:pPr>
      <w:bookmarkStart w:id="250" w:name="_Toc175377631"/>
      <w:bookmarkStart w:id="251" w:name="_Toc175470528"/>
      <w:bookmarkStart w:id="252" w:name="_Toc176676084"/>
      <w:proofErr w:type="gramStart"/>
      <w:r w:rsidRPr="00B97E4C">
        <w:t>155.03.01  Field</w:t>
      </w:r>
      <w:proofErr w:type="gramEnd"/>
      <w:r w:rsidRPr="00B97E4C">
        <w:t xml:space="preserve"> Office</w:t>
      </w:r>
      <w:bookmarkEnd w:id="250"/>
      <w:bookmarkEnd w:id="251"/>
      <w:bookmarkEnd w:id="252"/>
    </w:p>
    <w:p w14:paraId="500742AE" w14:textId="77777777" w:rsidR="00406160" w:rsidRDefault="00406160" w:rsidP="00406160">
      <w:pPr>
        <w:pStyle w:val="HiddenTextSpec"/>
      </w:pPr>
      <w:bookmarkStart w:id="253" w:name="_Toc175377633"/>
      <w:bookmarkStart w:id="254" w:name="_Toc175470530"/>
      <w:bookmarkStart w:id="255" w:name="_Toc182749830"/>
      <w:r>
        <w:t>1**************************************************************************************************************************1</w:t>
      </w:r>
    </w:p>
    <w:p w14:paraId="4195FD61" w14:textId="77777777" w:rsidR="00406160" w:rsidRDefault="00406160" w:rsidP="00406160">
      <w:pPr>
        <w:pStyle w:val="HiddenTextSpec"/>
      </w:pPr>
      <w:r>
        <w:t>provide THE project specific items.</w:t>
      </w:r>
    </w:p>
    <w:p w14:paraId="322648DB" w14:textId="77777777" w:rsidR="00406160" w:rsidRDefault="00406160" w:rsidP="00406160">
      <w:pPr>
        <w:pStyle w:val="HiddenTextSpec"/>
      </w:pPr>
      <w:r>
        <w:t>complete and include the following list.</w:t>
      </w:r>
    </w:p>
    <w:p w14:paraId="01C5D281" w14:textId="77777777" w:rsidR="00406160" w:rsidRDefault="00406160" w:rsidP="00406160">
      <w:pPr>
        <w:pStyle w:val="HiddenTextSpec"/>
      </w:pPr>
    </w:p>
    <w:p w14:paraId="1D294348" w14:textId="77777777" w:rsidR="00406160" w:rsidRDefault="00406160" w:rsidP="00406160">
      <w:pPr>
        <w:pStyle w:val="HiddenTextSpec"/>
      </w:pPr>
      <w:r>
        <w:rPr>
          <w:b/>
        </w:rPr>
        <w:t>sme contact</w:t>
      </w:r>
      <w:r w:rsidRPr="009139EE">
        <w:rPr>
          <w:b/>
        </w:rPr>
        <w:t xml:space="preserve"> –</w:t>
      </w:r>
      <w:r>
        <w:rPr>
          <w:b/>
        </w:rPr>
        <w:t xml:space="preserve"> Construction Management </w:t>
      </w:r>
    </w:p>
    <w:p w14:paraId="5306DF46" w14:textId="77777777" w:rsidR="00406160" w:rsidRDefault="00406160" w:rsidP="00406160">
      <w:pPr>
        <w:pStyle w:val="11paragraph"/>
        <w:rPr>
          <w:b/>
        </w:rPr>
      </w:pPr>
      <w:r>
        <w:rPr>
          <w:b/>
        </w:rPr>
        <w:t>4.</w:t>
      </w:r>
      <w:r>
        <w:rPr>
          <w:b/>
        </w:rPr>
        <w:tab/>
        <w:t>Communication Equipment.</w:t>
      </w:r>
    </w:p>
    <w:p w14:paraId="49B06129" w14:textId="77777777" w:rsidR="00406160" w:rsidRPr="001115C5" w:rsidRDefault="00406160" w:rsidP="00406160">
      <w:pPr>
        <w:pStyle w:val="a1paragraph"/>
      </w:pPr>
      <w:r>
        <w:rPr>
          <w:b/>
        </w:rPr>
        <w:t>a.</w:t>
      </w:r>
      <w:r>
        <w:rPr>
          <w:b/>
        </w:rPr>
        <w:tab/>
        <w:t>Telephones</w:t>
      </w:r>
      <w:proofErr w:type="gramStart"/>
      <w:r>
        <w:rPr>
          <w:b/>
        </w:rPr>
        <w:t xml:space="preserve">.  </w:t>
      </w:r>
      <w:proofErr w:type="gramEnd"/>
      <w:r w:rsidRPr="001115C5">
        <w:t>Provide ___ cordless phones with auto-switching</w:t>
      </w:r>
      <w:r>
        <w:t>.</w:t>
      </w:r>
    </w:p>
    <w:p w14:paraId="0E8C4ED8" w14:textId="2C98B635" w:rsidR="00406160" w:rsidRPr="002C1B5C" w:rsidRDefault="00406160" w:rsidP="00406160">
      <w:pPr>
        <w:pStyle w:val="a1paragraph"/>
      </w:pPr>
      <w:r>
        <w:rPr>
          <w:b/>
        </w:rPr>
        <w:t>c.</w:t>
      </w:r>
      <w:r>
        <w:rPr>
          <w:b/>
        </w:rPr>
        <w:tab/>
        <w:t>Cell Phones</w:t>
      </w:r>
      <w:proofErr w:type="gramStart"/>
      <w:r>
        <w:rPr>
          <w:b/>
        </w:rPr>
        <w:t xml:space="preserve">.  </w:t>
      </w:r>
      <w:proofErr w:type="gramEnd"/>
      <w:r w:rsidRPr="002C1B5C">
        <w:t>Provide ____ cellular phones</w:t>
      </w:r>
      <w:proofErr w:type="gramStart"/>
      <w:r w:rsidRPr="002C1B5C">
        <w:t xml:space="preserve">.  </w:t>
      </w:r>
      <w:proofErr w:type="gramEnd"/>
      <w:r w:rsidRPr="002C1B5C">
        <w:t xml:space="preserve">Ensure the cellular phone plan provides for unlimited mobile to mobile </w:t>
      </w:r>
      <w:r>
        <w:t xml:space="preserve">in-network </w:t>
      </w:r>
      <w:r w:rsidR="00C405F2">
        <w:t>usage</w:t>
      </w:r>
      <w:r w:rsidRPr="002C1B5C">
        <w:t xml:space="preserve"> and an antic</w:t>
      </w:r>
      <w:r w:rsidR="003D56F1">
        <w:t>ipated monthly usage of 900 any</w:t>
      </w:r>
      <w:r w:rsidRPr="002C1B5C">
        <w:t>time minutes</w:t>
      </w:r>
      <w:r>
        <w:t xml:space="preserve"> for each phone</w:t>
      </w:r>
      <w:proofErr w:type="gramStart"/>
      <w:r w:rsidRPr="002C1B5C">
        <w:t xml:space="preserve">.  </w:t>
      </w:r>
      <w:proofErr w:type="gramEnd"/>
      <w:r>
        <w:t>Ensure the phones are on the same plan</w:t>
      </w:r>
      <w:proofErr w:type="gramStart"/>
      <w:r>
        <w:t xml:space="preserve">.  </w:t>
      </w:r>
      <w:proofErr w:type="gramEnd"/>
      <w:r w:rsidRPr="002C1B5C">
        <w:t>Ensure the cellular phone plan has a home rate with no roaming charges within the state</w:t>
      </w:r>
      <w:proofErr w:type="gramStart"/>
      <w:r w:rsidRPr="002C1B5C">
        <w:t xml:space="preserve">.  </w:t>
      </w:r>
      <w:proofErr w:type="gramEnd"/>
      <w:r w:rsidRPr="002C1B5C">
        <w:t>Ensure each cellular phone has the following features:</w:t>
      </w:r>
    </w:p>
    <w:p w14:paraId="37B96BFE" w14:textId="6FCC775A" w:rsidR="009B4F69" w:rsidRDefault="009B4F69" w:rsidP="009B4F69">
      <w:pPr>
        <w:pStyle w:val="List2indent"/>
      </w:pPr>
      <w:r>
        <w:t>1.</w:t>
      </w:r>
      <w:r>
        <w:tab/>
        <w:t>Camera with 1 megapixel picture capability</w:t>
      </w:r>
      <w:r w:rsidR="003D56F1">
        <w:t>.</w:t>
      </w:r>
    </w:p>
    <w:p w14:paraId="5F70B99A" w14:textId="0EB955E6" w:rsidR="009B4F69" w:rsidRDefault="009B4F69" w:rsidP="009B4F69">
      <w:pPr>
        <w:pStyle w:val="List2indent"/>
      </w:pPr>
      <w:r>
        <w:t>2.</w:t>
      </w:r>
      <w:r>
        <w:tab/>
        <w:t>Battery life capable of 180 minutes of continuous use and 72 hours of standby use</w:t>
      </w:r>
      <w:r w:rsidR="003D56F1">
        <w:t>.</w:t>
      </w:r>
    </w:p>
    <w:p w14:paraId="028D29FB" w14:textId="5FBCADE6" w:rsidR="009B4F69" w:rsidRDefault="009B4F69" w:rsidP="009B4F69">
      <w:pPr>
        <w:pStyle w:val="List2indent"/>
      </w:pPr>
      <w:r>
        <w:t>3.</w:t>
      </w:r>
      <w:r>
        <w:tab/>
        <w:t>Equ</w:t>
      </w:r>
      <w:r w:rsidR="003D56F1">
        <w:t>ipped with a hands-free headset.</w:t>
      </w:r>
    </w:p>
    <w:p w14:paraId="7C903E46" w14:textId="79230492" w:rsidR="009B4F69" w:rsidRDefault="009B4F69" w:rsidP="009B4F69">
      <w:pPr>
        <w:pStyle w:val="List2indent"/>
      </w:pPr>
      <w:r>
        <w:t>4.</w:t>
      </w:r>
      <w:r>
        <w:tab/>
        <w:t>Base charger and car charger</w:t>
      </w:r>
      <w:r w:rsidR="003D56F1">
        <w:t>.</w:t>
      </w:r>
    </w:p>
    <w:p w14:paraId="44B1F732" w14:textId="77777777" w:rsidR="009B4F69" w:rsidRDefault="00571E38" w:rsidP="009B4F69">
      <w:pPr>
        <w:pStyle w:val="a2paragraph0"/>
      </w:pPr>
      <w:r>
        <w:t>The Department will maintain possession of the cell phones at the end of the Project.</w:t>
      </w:r>
    </w:p>
    <w:p w14:paraId="7A651BFE" w14:textId="77777777" w:rsidR="00406160" w:rsidRDefault="00406160" w:rsidP="00406160">
      <w:pPr>
        <w:pStyle w:val="a1paragraph"/>
      </w:pPr>
      <w:r>
        <w:rPr>
          <w:b/>
        </w:rPr>
        <w:t>d.</w:t>
      </w:r>
      <w:r>
        <w:rPr>
          <w:b/>
        </w:rPr>
        <w:tab/>
        <w:t>Computer System</w:t>
      </w:r>
      <w:proofErr w:type="gramStart"/>
      <w:r>
        <w:rPr>
          <w:b/>
        </w:rPr>
        <w:t>.</w:t>
      </w:r>
      <w:r w:rsidRPr="00001BD2">
        <w:rPr>
          <w:b/>
        </w:rPr>
        <w:t xml:space="preserve">  </w:t>
      </w:r>
      <w:proofErr w:type="gramEnd"/>
      <w:r w:rsidRPr="00C81958">
        <w:t>Provide a computer system meeting the following requirements:</w:t>
      </w:r>
    </w:p>
    <w:p w14:paraId="13EFCF85" w14:textId="77777777" w:rsidR="00E12285" w:rsidRPr="00C81958" w:rsidRDefault="00E12285" w:rsidP="003D56F1">
      <w:pPr>
        <w:pStyle w:val="a2paragraph0"/>
      </w:pPr>
      <w:r w:rsidRPr="00C81958">
        <w:t>___ computer configurations each meeting the following:</w:t>
      </w:r>
    </w:p>
    <w:p w14:paraId="71F8D8B0" w14:textId="18172EDF" w:rsidR="00E12285" w:rsidRDefault="00E12285" w:rsidP="005764DF">
      <w:pPr>
        <w:pStyle w:val="List3indent"/>
      </w:pPr>
      <w:r>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FD509A">
        <w:t xml:space="preserve"> and</w:t>
      </w:r>
      <w:r w:rsidRPr="00907A69">
        <w:t xml:space="preserve"> one CD Recordable Drive</w:t>
      </w:r>
      <w:proofErr w:type="gramStart"/>
      <w:r w:rsidRPr="00907A69">
        <w:t xml:space="preserve">.  </w:t>
      </w:r>
      <w:proofErr w:type="gramEnd"/>
      <w:r w:rsidRPr="00907A69">
        <w:t>Ensure the system is USB 2.0</w:t>
      </w:r>
      <w:r w:rsidR="00AA7464">
        <w:t xml:space="preserve"> compatible and has at least 2</w:t>
      </w:r>
      <w:r w:rsidRPr="00907A69">
        <w:t xml:space="preserve"> front USB ports</w:t>
      </w:r>
      <w:r w:rsidRPr="008C4977">
        <w:t xml:space="preserve"> </w:t>
      </w:r>
      <w:r>
        <w:t xml:space="preserve">Include Keyboard, optical mouse and </w:t>
      </w:r>
      <w:proofErr w:type="gramStart"/>
      <w:r>
        <w:t>2 piece</w:t>
      </w:r>
      <w:proofErr w:type="gramEnd"/>
      <w:r>
        <w:t xml:space="preserve"> desktop speakers.</w:t>
      </w:r>
    </w:p>
    <w:p w14:paraId="729DBAB1" w14:textId="16415AFE" w:rsidR="00E12285" w:rsidRDefault="00E12285" w:rsidP="005764DF">
      <w:pPr>
        <w:pStyle w:val="List3indent"/>
        <w:rPr>
          <w:szCs w:val="24"/>
        </w:rPr>
      </w:pPr>
      <w:r>
        <w:t>2.</w:t>
      </w:r>
      <w:r>
        <w:tab/>
      </w:r>
      <w:r>
        <w:rPr>
          <w:szCs w:val="24"/>
        </w:rPr>
        <w:t>Wired Router with appropriate number of ports and cables and a print serve</w:t>
      </w:r>
      <w:r w:rsidR="00AA7464">
        <w:rPr>
          <w:szCs w:val="24"/>
        </w:rPr>
        <w:t>r</w:t>
      </w:r>
      <w:proofErr w:type="gramStart"/>
      <w:r w:rsidR="00AA7464">
        <w:rPr>
          <w:szCs w:val="24"/>
        </w:rPr>
        <w:t xml:space="preserve">.  </w:t>
      </w:r>
      <w:proofErr w:type="gramEnd"/>
      <w:r w:rsidR="00AA7464">
        <w:rPr>
          <w:szCs w:val="24"/>
        </w:rPr>
        <w:t>Ensure there is at least 1</w:t>
      </w:r>
      <w:r>
        <w:rPr>
          <w:szCs w:val="24"/>
        </w:rPr>
        <w:t xml:space="preserve"> wired Ethernet switch.</w:t>
      </w:r>
    </w:p>
    <w:p w14:paraId="281001BA" w14:textId="77777777" w:rsidR="00E12285" w:rsidRPr="00907A69" w:rsidRDefault="00E12285" w:rsidP="005764DF">
      <w:pPr>
        <w:pStyle w:val="List3indent"/>
      </w:pPr>
      <w:r>
        <w:t>3.</w:t>
      </w:r>
      <w:r>
        <w:tab/>
      </w:r>
      <w:r w:rsidRPr="004604F3">
        <w:rPr>
          <w:bCs/>
        </w:rPr>
        <w:t>High</w:t>
      </w:r>
      <w:r w:rsidRPr="00907A69">
        <w:t xml:space="preserve">-speed broad band connection and service with a minimum speed of </w:t>
      </w:r>
      <w:r>
        <w:t>___</w:t>
      </w:r>
      <w:r w:rsidRPr="00907A69">
        <w:t xml:space="preserve"> </w:t>
      </w:r>
      <w:r w:rsidRPr="002F31D7">
        <w:t>Megabits</w:t>
      </w:r>
      <w:r w:rsidRPr="00907A69">
        <w:t xml:space="preserve"> per second (</w:t>
      </w:r>
      <w:proofErr w:type="spellStart"/>
      <w:r w:rsidRPr="00907A69">
        <w:t>mbps</w:t>
      </w:r>
      <w:proofErr w:type="spellEnd"/>
      <w:r w:rsidRPr="00907A69">
        <w:t>) with dynamic IP address for the duration of the project.</w:t>
      </w:r>
    </w:p>
    <w:p w14:paraId="091F05EE" w14:textId="77777777" w:rsidR="00E12285" w:rsidRPr="00907A69" w:rsidRDefault="00E12285" w:rsidP="005764DF">
      <w:pPr>
        <w:pStyle w:val="List3indent"/>
      </w:pPr>
      <w:r>
        <w:t>4.</w:t>
      </w:r>
      <w:r>
        <w:tab/>
      </w:r>
      <w:r w:rsidRPr="00907A69">
        <w:t>19 inch or larger Flat Screen LCD monitor with tilt/swivel capabilities.</w:t>
      </w:r>
    </w:p>
    <w:p w14:paraId="06332846" w14:textId="0CB757B1" w:rsidR="00E12285" w:rsidRPr="00907A69" w:rsidRDefault="00E12285" w:rsidP="005764DF">
      <w:pPr>
        <w:pStyle w:val="List3indent"/>
      </w:pPr>
      <w:r>
        <w:t>5.</w:t>
      </w:r>
      <w:r>
        <w:tab/>
      </w:r>
      <w:r w:rsidRPr="002F31D7">
        <w:t xml:space="preserve">___ </w:t>
      </w:r>
      <w:r w:rsidRPr="003D56F1">
        <w:t>Gigabyte</w:t>
      </w:r>
      <w:r w:rsidRPr="00907A69">
        <w:t xml:space="preserve"> or larger external </w:t>
      </w:r>
      <w:r>
        <w:t xml:space="preserve">drive </w:t>
      </w:r>
      <w:r w:rsidRPr="00907A69">
        <w:t>with backup soft</w:t>
      </w:r>
      <w:r w:rsidR="00AA7464">
        <w:t>ware for MS-Windows, and 15</w:t>
      </w:r>
      <w:r w:rsidRPr="00907A69">
        <w:t xml:space="preserve"> corresponding formatted data cartridges corresponding to the tape drive size.</w:t>
      </w:r>
    </w:p>
    <w:p w14:paraId="739CAA5E" w14:textId="77777777" w:rsidR="00E12285" w:rsidRPr="00907A69" w:rsidRDefault="00E12285" w:rsidP="005764DF">
      <w:pPr>
        <w:pStyle w:val="List3indent"/>
      </w:pPr>
      <w:r>
        <w:t>6.</w:t>
      </w:r>
      <w:r>
        <w:tab/>
        <w:t xml:space="preserve">___ </w:t>
      </w:r>
      <w:r w:rsidRPr="003D56F1">
        <w:t>Flatbed</w:t>
      </w:r>
      <w:r w:rsidRPr="00907A69">
        <w:t xml:space="preserve"> USB version 2.0 </w:t>
      </w:r>
      <w:r>
        <w:t xml:space="preserve">or greater </w:t>
      </w:r>
      <w:r w:rsidRPr="00907A69">
        <w:t>Color Scanner with auto</w:t>
      </w:r>
      <w:r>
        <w:t>matic</w:t>
      </w:r>
      <w:r w:rsidRPr="00907A69">
        <w:t xml:space="preserve"> document feed.</w:t>
      </w:r>
    </w:p>
    <w:p w14:paraId="5C40C70A" w14:textId="77777777" w:rsidR="00E12285" w:rsidRPr="00907A69" w:rsidRDefault="00E12285" w:rsidP="005764DF">
      <w:pPr>
        <w:pStyle w:val="List3indent"/>
      </w:pPr>
      <w:r>
        <w:t>7.</w:t>
      </w:r>
      <w:r>
        <w:tab/>
      </w:r>
      <w:r w:rsidRPr="003D56F1">
        <w:t>Uninterruptible</w:t>
      </w:r>
      <w:r w:rsidRPr="00907A69">
        <w:t xml:space="preserve"> power supply (UPS).</w:t>
      </w:r>
    </w:p>
    <w:p w14:paraId="3C20C43E" w14:textId="77777777" w:rsidR="00E12285" w:rsidRPr="00907A69" w:rsidRDefault="00E12285"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501550CB" w14:textId="77777777" w:rsidR="00E12285" w:rsidRDefault="00E12285" w:rsidP="005764DF">
      <w:pPr>
        <w:pStyle w:val="List3indent"/>
        <w:rPr>
          <w:szCs w:val="24"/>
        </w:rPr>
      </w:pPr>
      <w:r>
        <w:t>9.</w:t>
      </w:r>
      <w:r>
        <w:tab/>
      </w:r>
      <w:r w:rsidRPr="003D56F1">
        <w:t>Computer</w:t>
      </w:r>
      <w:r>
        <w:rPr>
          <w:szCs w:val="24"/>
        </w:rPr>
        <w:t xml:space="preserve"> workstation, chair, printer stand, and/or table having both appropriate surface and chair height.</w:t>
      </w:r>
    </w:p>
    <w:p w14:paraId="5CC96684" w14:textId="77777777" w:rsidR="00E12285" w:rsidRDefault="00E12285" w:rsidP="005764DF">
      <w:pPr>
        <w:pStyle w:val="List3indent"/>
      </w:pPr>
      <w:r>
        <w:t>10.</w:t>
      </w:r>
      <w:r>
        <w:tab/>
      </w:r>
      <w:r w:rsidRPr="00907A69">
        <w:t xml:space="preserve">One </w:t>
      </w:r>
      <w:r w:rsidRPr="004604F3">
        <w:rPr>
          <w:bCs/>
        </w:rPr>
        <w:t>can</w:t>
      </w:r>
      <w:r w:rsidRPr="00907A69">
        <w:t xml:space="preserve"> of compressed air and screen cleaning solution every other month of the duration of the </w:t>
      </w:r>
      <w:r>
        <w:t>contract</w:t>
      </w:r>
      <w:r w:rsidRPr="00907A69">
        <w:t>.</w:t>
      </w:r>
    </w:p>
    <w:p w14:paraId="356ECFF0" w14:textId="77777777" w:rsidR="00E12285" w:rsidRPr="00F74880" w:rsidRDefault="00E12285" w:rsidP="006A51AA">
      <w:pPr>
        <w:pStyle w:val="a2paragraph0"/>
      </w:pPr>
      <w:r w:rsidRPr="00F74880">
        <w:t xml:space="preserve">If more than one computer configuration is specified, provide one network interface card for the base computer </w:t>
      </w:r>
      <w:proofErr w:type="gramStart"/>
      <w:r w:rsidRPr="00F74880">
        <w:t>configuration</w:t>
      </w:r>
      <w:proofErr w:type="gramEnd"/>
      <w:r w:rsidRPr="00F74880">
        <w:t xml:space="preserve"> and hardwire connections between computer configurations as directed by the RE.</w:t>
      </w:r>
    </w:p>
    <w:p w14:paraId="772BF8EF" w14:textId="77777777" w:rsidR="00E12285" w:rsidRDefault="00E12285" w:rsidP="006A51AA">
      <w:pPr>
        <w:pStyle w:val="a2paragraph0"/>
      </w:pPr>
      <w:r w:rsidRPr="00E76D87">
        <w:rPr>
          <w:bCs/>
        </w:rPr>
        <w:lastRenderedPageBreak/>
        <w:t>Also</w:t>
      </w:r>
      <w:r>
        <w:t xml:space="preserve"> </w:t>
      </w:r>
      <w:r w:rsidRPr="00035899">
        <w:t>provide</w:t>
      </w:r>
      <w:r>
        <w:t>:</w:t>
      </w:r>
    </w:p>
    <w:p w14:paraId="6CF9E55A" w14:textId="77777777" w:rsidR="00E12285" w:rsidRDefault="00E12285" w:rsidP="006A51AA">
      <w:pPr>
        <w:pStyle w:val="List3indent"/>
      </w:pPr>
      <w:r>
        <w:t xml:space="preserve">___ </w:t>
      </w:r>
      <w:r w:rsidRPr="00907A69">
        <w:t xml:space="preserve">USB </w:t>
      </w:r>
      <w:r>
        <w:t>___</w:t>
      </w:r>
      <w:r w:rsidRPr="00907A69">
        <w:t xml:space="preserve"> GB Flash/Jump memory drives</w:t>
      </w:r>
    </w:p>
    <w:p w14:paraId="49E0A9B4" w14:textId="77777777" w:rsidR="00E12285" w:rsidRDefault="00E12285" w:rsidP="006A51AA">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4ADB298B" w14:textId="77777777" w:rsidR="00E12285" w:rsidRDefault="00E12285" w:rsidP="006A51AA">
      <w:pPr>
        <w:pStyle w:val="List3indent"/>
      </w:pPr>
      <w:r>
        <w:t>___ CD/DVD Holder (each holds 50)</w:t>
      </w:r>
    </w:p>
    <w:p w14:paraId="54D59A74" w14:textId="77777777" w:rsidR="00E12285" w:rsidRDefault="00E12285" w:rsidP="006A51AA">
      <w:pPr>
        <w:pStyle w:val="a2paragraph0"/>
      </w:pPr>
      <w:r>
        <w:t>___ color laser printers and supplies as follows:</w:t>
      </w:r>
    </w:p>
    <w:p w14:paraId="21932FA1" w14:textId="77777777" w:rsidR="00E12285" w:rsidRDefault="00E12285" w:rsidP="006A51AA">
      <w:pPr>
        <w:pStyle w:val="List3indent"/>
      </w:pPr>
      <w:r>
        <w:rPr>
          <w:bCs/>
        </w:rPr>
        <w:t>1.</w:t>
      </w:r>
      <w:r>
        <w:rPr>
          <w:bCs/>
        </w:rPr>
        <w:tab/>
      </w:r>
      <w:r>
        <w:t>M</w:t>
      </w:r>
      <w:r w:rsidRPr="00267C87">
        <w:t xml:space="preserve">inimum of 192 </w:t>
      </w:r>
      <w:r w:rsidRPr="002F31D7">
        <w:t>Megabytes</w:t>
      </w:r>
      <w:r w:rsidRPr="00267C87">
        <w:t xml:space="preserve"> of expanded memory, printer cable, and </w:t>
      </w:r>
      <w:proofErr w:type="gramStart"/>
      <w:r w:rsidRPr="00267C87">
        <w:t>legal size</w:t>
      </w:r>
      <w:proofErr w:type="gramEnd"/>
      <w:r w:rsidRPr="00267C87">
        <w:t xml:space="preserve"> paper tray.</w:t>
      </w:r>
    </w:p>
    <w:p w14:paraId="26970503" w14:textId="7E754AE3" w:rsidR="00E12285" w:rsidRDefault="00E12285" w:rsidP="006A51AA">
      <w:pPr>
        <w:pStyle w:val="List3indent"/>
      </w:pPr>
      <w:r>
        <w:rPr>
          <w:bCs/>
        </w:rPr>
        <w:t>2.</w:t>
      </w:r>
      <w:r>
        <w:rPr>
          <w:bCs/>
        </w:rPr>
        <w:tab/>
      </w:r>
      <w:r w:rsidRPr="00E76D87">
        <w:rPr>
          <w:bCs/>
        </w:rPr>
        <w:t>One</w:t>
      </w:r>
      <w:r w:rsidRPr="00267C87">
        <w:t xml:space="preserve"> set of printer ink cartridges every other month for the duration of the construction project for each printer.</w:t>
      </w:r>
    </w:p>
    <w:p w14:paraId="1BC288BD" w14:textId="61CF317B" w:rsidR="00B826AC" w:rsidRDefault="00B826AC" w:rsidP="00B826AC">
      <w:pPr>
        <w:pStyle w:val="HiddenTextSpec"/>
      </w:pPr>
      <w:r w:rsidRPr="003C1CDE">
        <w:t>2**************************************************************************************2</w:t>
      </w:r>
    </w:p>
    <w:p w14:paraId="66315EBA" w14:textId="183893A7" w:rsidR="00B826AC" w:rsidRPr="00F86D2A" w:rsidRDefault="00B826AC" w:rsidP="00B826AC">
      <w:pPr>
        <w:pStyle w:val="HiddenTextSpec"/>
      </w:pPr>
      <w:r w:rsidRPr="00F86D2A">
        <w:t>BDC</w:t>
      </w:r>
      <w:r w:rsidRPr="00CF1EFF">
        <w:t>1</w:t>
      </w:r>
      <w:r>
        <w:t>9</w:t>
      </w:r>
      <w:r w:rsidRPr="00F86D2A">
        <w:t>s-0</w:t>
      </w:r>
      <w:r w:rsidRPr="00CF1EFF">
        <w:t>6</w:t>
      </w:r>
      <w:r w:rsidRPr="00F86D2A">
        <w:t xml:space="preserve"> dated </w:t>
      </w:r>
      <w:r>
        <w:t>oct</w:t>
      </w:r>
      <w:r w:rsidRPr="00F86D2A">
        <w:t xml:space="preserve"> </w:t>
      </w:r>
      <w:r>
        <w:t>15</w:t>
      </w:r>
      <w:r w:rsidRPr="00F86D2A">
        <w:t>, 20</w:t>
      </w:r>
      <w:r w:rsidRPr="00CF1EFF">
        <w:t>1</w:t>
      </w:r>
      <w:r>
        <w:t>9</w:t>
      </w:r>
    </w:p>
    <w:p w14:paraId="64AA1718" w14:textId="77777777" w:rsidR="00B826AC" w:rsidRPr="003C1CDE" w:rsidRDefault="00B826AC" w:rsidP="00B826AC">
      <w:pPr>
        <w:pStyle w:val="HiddenTextSpec"/>
      </w:pPr>
    </w:p>
    <w:p w14:paraId="0AA80F8C" w14:textId="77777777" w:rsidR="00E12285" w:rsidRPr="00194E71" w:rsidRDefault="00E12285" w:rsidP="006A51AA">
      <w:pPr>
        <w:pStyle w:val="a2paragraph0"/>
      </w:pPr>
      <w:r>
        <w:t xml:space="preserve">Software as </w:t>
      </w:r>
      <w:r w:rsidRPr="00194E71">
        <w:t>follows:</w:t>
      </w:r>
    </w:p>
    <w:p w14:paraId="6C691DF6" w14:textId="71D7822F" w:rsidR="00E12285" w:rsidRPr="006F467D" w:rsidRDefault="00E12285" w:rsidP="006A51AA">
      <w:pPr>
        <w:pStyle w:val="List3indent"/>
      </w:pPr>
      <w:r>
        <w:t>1.</w:t>
      </w:r>
      <w:r>
        <w:tab/>
      </w:r>
      <w:r w:rsidRPr="00194E71">
        <w:t>Microsoft</w:t>
      </w:r>
      <w:r w:rsidRPr="004C3384">
        <w:t xml:space="preserve"> Windows, latest version with future upgrades for the duration of the entire</w:t>
      </w:r>
      <w:r w:rsidR="006A51AA">
        <w:t xml:space="preserve"> project.</w:t>
      </w:r>
    </w:p>
    <w:p w14:paraId="17AF57BD" w14:textId="77777777" w:rsidR="00E12285" w:rsidRDefault="00E12285" w:rsidP="006A51AA">
      <w:pPr>
        <w:pStyle w:val="List3indent"/>
      </w:pPr>
      <w:r>
        <w:t>2.</w:t>
      </w:r>
      <w:r>
        <w:tab/>
      </w:r>
      <w:r w:rsidRPr="00431E90">
        <w:t>Microsoft</w:t>
      </w:r>
      <w:r w:rsidRPr="0050273C">
        <w:t xml:space="preserve"> Office Professional</w:t>
      </w:r>
      <w:r>
        <w:t>, latest version.</w:t>
      </w:r>
    </w:p>
    <w:p w14:paraId="3CC59A65" w14:textId="77777777" w:rsidR="00E12285" w:rsidRDefault="00E12285" w:rsidP="00E12285">
      <w:pPr>
        <w:pStyle w:val="List3indent"/>
      </w:pPr>
      <w:r>
        <w:t>3.</w:t>
      </w:r>
      <w:r>
        <w:tab/>
      </w:r>
      <w:r w:rsidRPr="0050273C">
        <w:t>Norton’s System Works for Windows, latest version, or c</w:t>
      </w:r>
      <w:r>
        <w:t xml:space="preserve">ompatible software package with </w:t>
      </w:r>
      <w:r w:rsidRPr="0050273C">
        <w:t>future upgrades and latest virus patches.</w:t>
      </w:r>
    </w:p>
    <w:p w14:paraId="03C0D908" w14:textId="77777777" w:rsidR="00E12285" w:rsidRDefault="00E12285" w:rsidP="00E12285">
      <w:pPr>
        <w:pStyle w:val="List3indent"/>
      </w:pPr>
      <w:r>
        <w:t>4.</w:t>
      </w:r>
      <w:r>
        <w:tab/>
      </w:r>
      <w:r w:rsidRPr="0050273C">
        <w:t xml:space="preserve">Anti-Virus software, latest version with monthly updates for the duration of the </w:t>
      </w:r>
      <w:r>
        <w:t>contract</w:t>
      </w:r>
      <w:r w:rsidRPr="0050273C">
        <w:t>.</w:t>
      </w:r>
    </w:p>
    <w:p w14:paraId="6AD63A0F" w14:textId="1FE2E490" w:rsidR="00E12285" w:rsidRDefault="00E12285" w:rsidP="00E12285">
      <w:pPr>
        <w:pStyle w:val="List3indent"/>
      </w:pPr>
      <w:r>
        <w:t>5.</w:t>
      </w:r>
      <w:r>
        <w:tab/>
        <w:t xml:space="preserve">Adobe Acrobat Professional, </w:t>
      </w:r>
      <w:r w:rsidRPr="0050273C">
        <w:t xml:space="preserve">latest version, </w:t>
      </w:r>
      <w:r>
        <w:t xml:space="preserve">or compatible software </w:t>
      </w:r>
      <w:r w:rsidRPr="0050273C">
        <w:t>for Scanner</w:t>
      </w:r>
      <w:r w:rsidR="00C8235F">
        <w:t>.</w:t>
      </w:r>
    </w:p>
    <w:p w14:paraId="3CE2A0C3" w14:textId="77777777" w:rsidR="00B826AC" w:rsidRPr="003C1CDE" w:rsidRDefault="00B826AC" w:rsidP="00B826AC">
      <w:pPr>
        <w:pStyle w:val="HiddenTextSpec"/>
      </w:pPr>
      <w:r w:rsidRPr="003C1CDE">
        <w:t>2**************************************************************************************2</w:t>
      </w:r>
    </w:p>
    <w:p w14:paraId="31315615" w14:textId="77777777" w:rsidR="00CF0270" w:rsidRPr="00B97E4C" w:rsidRDefault="00CF0270" w:rsidP="00CF0270">
      <w:pPr>
        <w:pStyle w:val="11paragraph"/>
      </w:pPr>
      <w:r>
        <w:rPr>
          <w:b/>
        </w:rPr>
        <w:t>6.</w:t>
      </w:r>
      <w:r>
        <w:rPr>
          <w:b/>
        </w:rPr>
        <w:tab/>
        <w:t>Office Equipment</w:t>
      </w:r>
      <w:proofErr w:type="gramStart"/>
      <w:r>
        <w:rPr>
          <w:b/>
        </w:rPr>
        <w:t>.</w:t>
      </w:r>
      <w:r w:rsidRPr="008548AB">
        <w:rPr>
          <w:b/>
        </w:rPr>
        <w:t xml:space="preserve">  </w:t>
      </w:r>
      <w:proofErr w:type="gramEnd"/>
      <w:r w:rsidRPr="00B97E4C">
        <w:t>Provide the following:</w:t>
      </w:r>
    </w:p>
    <w:p w14:paraId="4CC0433D" w14:textId="77777777" w:rsidR="00CF0270" w:rsidRPr="00CE3C3C" w:rsidRDefault="00CF0270" w:rsidP="00CF0270">
      <w:pPr>
        <w:pStyle w:val="List1indent"/>
      </w:pPr>
      <w:r>
        <w:t>b.</w:t>
      </w:r>
      <w:r>
        <w:tab/>
      </w:r>
      <w:r w:rsidRPr="00CE3C3C">
        <w:t xml:space="preserve">___ digital </w:t>
      </w:r>
      <w:r>
        <w:t>c</w:t>
      </w:r>
      <w:r w:rsidRPr="00CE3C3C">
        <w:t>amera(s)</w:t>
      </w:r>
      <w:proofErr w:type="gramStart"/>
      <w:r w:rsidRPr="00CE3C3C">
        <w:t xml:space="preserve">.  </w:t>
      </w:r>
      <w:proofErr w:type="gramEnd"/>
      <w:r w:rsidRPr="00CE3C3C">
        <w:t xml:space="preserve">Ensure each digital camera has auto-focus, with rechargeable batteries and charger, </w:t>
      </w:r>
      <w:r>
        <w:t>__ G</w:t>
      </w:r>
      <w:r w:rsidRPr="00CE3C3C">
        <w:t>B memory card, USB Memory Card Reader compatible with camera</w:t>
      </w:r>
      <w:r>
        <w:t xml:space="preserve"> and field office computer, </w:t>
      </w:r>
      <w:proofErr w:type="gramStart"/>
      <w:r>
        <w:t>3.0 </w:t>
      </w:r>
      <w:r w:rsidRPr="00CE3C3C">
        <w:t>inch</w:t>
      </w:r>
      <w:proofErr w:type="gramEnd"/>
      <w:r w:rsidRPr="00CE3C3C">
        <w:t xml:space="preserve"> LCD monitor, ___ mega pixel resolution, __</w:t>
      </w:r>
      <w:r>
        <w:t xml:space="preserve"> </w:t>
      </w:r>
      <w:r w:rsidRPr="00CE3C3C">
        <w:t>X optical zoom lens, built in flash, image stabilization, computer c</w:t>
      </w:r>
      <w:r>
        <w:t>onnections, and a carrying case.</w:t>
      </w:r>
    </w:p>
    <w:p w14:paraId="06E04C50" w14:textId="77777777" w:rsidR="00CF0270" w:rsidRDefault="00CF0270" w:rsidP="00CF0270">
      <w:pPr>
        <w:pStyle w:val="List1indent"/>
      </w:pPr>
      <w:r>
        <w:t>c.</w:t>
      </w:r>
      <w:r>
        <w:tab/>
      </w:r>
      <w:r w:rsidRPr="00CE3C3C">
        <w:t>___ video camcorder</w:t>
      </w:r>
      <w:r>
        <w:t xml:space="preserve">(s) with ___ </w:t>
      </w:r>
      <w:r w:rsidRPr="00CF0270">
        <w:t>Memory Cards 32 GB (or larger) compatible with the camcorder</w:t>
      </w:r>
      <w:proofErr w:type="gramStart"/>
      <w:r w:rsidRPr="00E81F2F">
        <w:t>.</w:t>
      </w:r>
      <w:r>
        <w:t xml:space="preserve"> </w:t>
      </w:r>
      <w:r w:rsidRPr="00E81F2F">
        <w:t xml:space="preserve"> </w:t>
      </w:r>
      <w:proofErr w:type="gramEnd"/>
      <w:r w:rsidRPr="00E81F2F">
        <w:t xml:space="preserve">Ensure </w:t>
      </w:r>
      <w:r>
        <w:t xml:space="preserve">each video camcorder is </w:t>
      </w:r>
      <w:r w:rsidRPr="006567CF">
        <w:t xml:space="preserve">a </w:t>
      </w:r>
      <w:r w:rsidRPr="00CF0270">
        <w:t xml:space="preserve">memory card </w:t>
      </w:r>
      <w:r w:rsidRPr="00E81F2F">
        <w:t xml:space="preserve">camcorder with </w:t>
      </w:r>
      <w:r>
        <w:t>___X</w:t>
      </w:r>
      <w:r w:rsidRPr="00E81F2F">
        <w:t xml:space="preserve"> optical zoom, 2" LCD monitor, USB 2.0 compatible</w:t>
      </w:r>
      <w:r>
        <w:t>,</w:t>
      </w:r>
      <w:r w:rsidRPr="00E81F2F">
        <w:t xml:space="preserve"> and </w:t>
      </w:r>
      <w:r>
        <w:t xml:space="preserve">includes </w:t>
      </w:r>
      <w:r w:rsidRPr="00E81F2F">
        <w:t>USB 2.0 connections</w:t>
      </w:r>
      <w:r>
        <w:t>.</w:t>
      </w:r>
    </w:p>
    <w:p w14:paraId="28C5E7FB" w14:textId="77777777" w:rsidR="00406160" w:rsidRDefault="00406160" w:rsidP="00406160">
      <w:pPr>
        <w:pStyle w:val="11paragraph"/>
        <w:rPr>
          <w:b/>
        </w:rPr>
      </w:pPr>
      <w:r>
        <w:rPr>
          <w:b/>
        </w:rPr>
        <w:t>7.</w:t>
      </w:r>
      <w:r>
        <w:rPr>
          <w:b/>
        </w:rPr>
        <w:tab/>
        <w:t>Inspection Equipment.</w:t>
      </w:r>
    </w:p>
    <w:p w14:paraId="4B6150A4" w14:textId="0E5FC086" w:rsidR="00406160" w:rsidRDefault="00945FE7" w:rsidP="00AB4482">
      <w:pPr>
        <w:pStyle w:val="List1indent"/>
      </w:pPr>
      <w:r>
        <w:t>1.</w:t>
      </w:r>
      <w:r>
        <w:tab/>
      </w:r>
      <w:r w:rsidR="00406160">
        <w:t xml:space="preserve">__ </w:t>
      </w:r>
      <w:r w:rsidR="00406160" w:rsidRPr="006721C0">
        <w:t>Calculators</w:t>
      </w:r>
      <w:r w:rsidR="00406160">
        <w:t xml:space="preserve"> with trigonometric capability</w:t>
      </w:r>
      <w:r w:rsidR="007E197D">
        <w:t>.</w:t>
      </w:r>
    </w:p>
    <w:p w14:paraId="6F5F6FDA" w14:textId="678FC92B" w:rsidR="00406160" w:rsidRDefault="00945FE7" w:rsidP="00AB4482">
      <w:pPr>
        <w:pStyle w:val="List1indent"/>
      </w:pPr>
      <w:r>
        <w:t>2.</w:t>
      </w:r>
      <w:r>
        <w:tab/>
      </w:r>
      <w:r w:rsidR="00406160">
        <w:t>__ Date/ Received stamp and ink pad</w:t>
      </w:r>
      <w:r w:rsidR="007E197D">
        <w:t>.</w:t>
      </w:r>
    </w:p>
    <w:p w14:paraId="3B52FAF4" w14:textId="29B5CF45" w:rsidR="00406160" w:rsidRPr="007D15AD" w:rsidRDefault="00945FE7" w:rsidP="00AB4482">
      <w:pPr>
        <w:pStyle w:val="List1indent"/>
      </w:pPr>
      <w:r>
        <w:t>3.</w:t>
      </w:r>
      <w:r>
        <w:tab/>
      </w:r>
      <w:r w:rsidR="00406160" w:rsidRPr="007D15AD">
        <w:t xml:space="preserve">__ Electronic Smart level, 4 </w:t>
      </w:r>
      <w:proofErr w:type="gramStart"/>
      <w:r w:rsidR="00406160" w:rsidRPr="007D15AD">
        <w:t>foot</w:t>
      </w:r>
      <w:proofErr w:type="gramEnd"/>
      <w:r w:rsidR="007E197D">
        <w:t>.</w:t>
      </w:r>
    </w:p>
    <w:p w14:paraId="797226BF" w14:textId="13195B60" w:rsidR="00406160" w:rsidRPr="007D15AD" w:rsidRDefault="00945FE7" w:rsidP="00AB4482">
      <w:pPr>
        <w:pStyle w:val="List1indent"/>
      </w:pPr>
      <w:r>
        <w:t>4.</w:t>
      </w:r>
      <w:r>
        <w:tab/>
      </w:r>
      <w:r w:rsidR="00406160" w:rsidRPr="007D15AD">
        <w:t xml:space="preserve">__ Electronic Smart level, 2 </w:t>
      </w:r>
      <w:proofErr w:type="gramStart"/>
      <w:r w:rsidR="00406160" w:rsidRPr="007D15AD">
        <w:t>foot</w:t>
      </w:r>
      <w:proofErr w:type="gramEnd"/>
      <w:r w:rsidR="007E197D">
        <w:t>.</w:t>
      </w:r>
    </w:p>
    <w:p w14:paraId="2B4571DD" w14:textId="4AD89A05" w:rsidR="00406160" w:rsidRDefault="00945FE7" w:rsidP="00AB4482">
      <w:pPr>
        <w:pStyle w:val="List1indent"/>
      </w:pPr>
      <w:r>
        <w:t>5.</w:t>
      </w:r>
      <w:r>
        <w:tab/>
      </w:r>
      <w:r w:rsidR="00406160">
        <w:t>__ Carpenter rulers</w:t>
      </w:r>
      <w:r w:rsidR="007E197D">
        <w:t>.</w:t>
      </w:r>
    </w:p>
    <w:p w14:paraId="222DE428" w14:textId="5974D692" w:rsidR="00406160" w:rsidRDefault="00945FE7" w:rsidP="00AB4482">
      <w:pPr>
        <w:pStyle w:val="List1indent"/>
      </w:pPr>
      <w:r>
        <w:t>6.</w:t>
      </w:r>
      <w:r>
        <w:tab/>
      </w:r>
      <w:r w:rsidR="00406160">
        <w:t>__ Steel tape, 100 feet</w:t>
      </w:r>
      <w:r w:rsidR="007E197D">
        <w:t>.</w:t>
      </w:r>
    </w:p>
    <w:p w14:paraId="5596A733" w14:textId="1AAB66CD" w:rsidR="00406160" w:rsidRDefault="00945FE7" w:rsidP="00AB4482">
      <w:pPr>
        <w:pStyle w:val="List1indent"/>
      </w:pPr>
      <w:r>
        <w:t>7.</w:t>
      </w:r>
      <w:r>
        <w:tab/>
      </w:r>
      <w:r w:rsidR="00406160">
        <w:t>__ Cloth tape, 100 feet</w:t>
      </w:r>
      <w:r w:rsidR="007E197D">
        <w:t>.</w:t>
      </w:r>
    </w:p>
    <w:p w14:paraId="0F99331C" w14:textId="1C7E3422" w:rsidR="00406160" w:rsidRDefault="00945FE7" w:rsidP="00AB4482">
      <w:pPr>
        <w:pStyle w:val="List1indent"/>
      </w:pPr>
      <w:r>
        <w:t>8.</w:t>
      </w:r>
      <w:r>
        <w:tab/>
      </w:r>
      <w:r w:rsidR="00406160">
        <w:t>__ Illuminated measuring wheel</w:t>
      </w:r>
      <w:r w:rsidR="007E197D">
        <w:t>.</w:t>
      </w:r>
    </w:p>
    <w:p w14:paraId="034A7C03" w14:textId="64C84423" w:rsidR="00406160" w:rsidRDefault="00945FE7" w:rsidP="00AB4482">
      <w:pPr>
        <w:pStyle w:val="List1indent"/>
      </w:pPr>
      <w:r>
        <w:t>9.</w:t>
      </w:r>
      <w:r>
        <w:tab/>
      </w:r>
      <w:r w:rsidR="00406160">
        <w:t>__ Plumb bob and cord</w:t>
      </w:r>
      <w:r w:rsidR="007E197D">
        <w:t>.</w:t>
      </w:r>
    </w:p>
    <w:p w14:paraId="5B843377" w14:textId="5935A97C" w:rsidR="00406160" w:rsidRDefault="00945FE7" w:rsidP="00AB4482">
      <w:pPr>
        <w:pStyle w:val="List1indent"/>
      </w:pPr>
      <w:r>
        <w:t>10.</w:t>
      </w:r>
      <w:r>
        <w:tab/>
      </w:r>
      <w:r w:rsidR="00406160">
        <w:t>__ Line level and cord</w:t>
      </w:r>
      <w:r w:rsidR="007E197D">
        <w:t>.</w:t>
      </w:r>
    </w:p>
    <w:p w14:paraId="79B734CB" w14:textId="18AD2571" w:rsidR="00406160" w:rsidRDefault="00945FE7" w:rsidP="00AB4482">
      <w:pPr>
        <w:pStyle w:val="List1indent"/>
      </w:pPr>
      <w:r>
        <w:t>11.</w:t>
      </w:r>
      <w:r>
        <w:tab/>
      </w:r>
      <w:r w:rsidR="00406160">
        <w:t>__ Surface thermometer</w:t>
      </w:r>
      <w:r w:rsidR="007E197D">
        <w:t>.</w:t>
      </w:r>
    </w:p>
    <w:p w14:paraId="04715B6B" w14:textId="7B9381BC" w:rsidR="00406160" w:rsidRDefault="00945FE7" w:rsidP="00AB4482">
      <w:pPr>
        <w:pStyle w:val="List1indent"/>
      </w:pPr>
      <w:r>
        <w:t>12.</w:t>
      </w:r>
      <w:r>
        <w:tab/>
      </w:r>
      <w:r w:rsidR="00406160">
        <w:t>__ Concrete thermometer</w:t>
      </w:r>
      <w:r w:rsidR="007E197D">
        <w:t>.</w:t>
      </w:r>
    </w:p>
    <w:p w14:paraId="0BCCBB2A" w14:textId="108FEDE1" w:rsidR="00406160" w:rsidRDefault="00945FE7" w:rsidP="00AB4482">
      <w:pPr>
        <w:pStyle w:val="List1indent"/>
      </w:pPr>
      <w:r>
        <w:t>13.</w:t>
      </w:r>
      <w:r>
        <w:tab/>
      </w:r>
      <w:r w:rsidR="00406160">
        <w:t>__ Digital infrared asphalt thermometer</w:t>
      </w:r>
      <w:r w:rsidR="007E197D">
        <w:t>.</w:t>
      </w:r>
    </w:p>
    <w:p w14:paraId="483502F0" w14:textId="047728FF" w:rsidR="00406160" w:rsidRDefault="00945FE7" w:rsidP="00AB4482">
      <w:pPr>
        <w:pStyle w:val="List1indent"/>
      </w:pPr>
      <w:r>
        <w:t>14.</w:t>
      </w:r>
      <w:r w:rsidR="00FD509A">
        <w:tab/>
      </w:r>
      <w:r w:rsidR="00406160">
        <w:t>__ Direct Tension Indicator (DTI) Feeler Gage, 0.005 inch</w:t>
      </w:r>
      <w:r w:rsidR="007E197D">
        <w:t>.</w:t>
      </w:r>
    </w:p>
    <w:p w14:paraId="34BE925F" w14:textId="76739CA0" w:rsidR="00406160" w:rsidRDefault="00945FE7" w:rsidP="00AB4482">
      <w:pPr>
        <w:pStyle w:val="List1indent"/>
      </w:pPr>
      <w:r>
        <w:t>15.</w:t>
      </w:r>
      <w:r>
        <w:tab/>
      </w:r>
      <w:r w:rsidR="00406160">
        <w:t xml:space="preserve">__ </w:t>
      </w:r>
      <w:proofErr w:type="gramStart"/>
      <w:r w:rsidR="00406160">
        <w:t>Sledge hammer</w:t>
      </w:r>
      <w:proofErr w:type="gramEnd"/>
      <w:r w:rsidR="00406160">
        <w:t>, 8</w:t>
      </w:r>
      <w:r w:rsidR="00FD509A">
        <w:t xml:space="preserve"> pound</w:t>
      </w:r>
      <w:r w:rsidR="007E197D">
        <w:t>.</w:t>
      </w:r>
    </w:p>
    <w:p w14:paraId="0E02108B" w14:textId="20DB4527" w:rsidR="00406160" w:rsidRDefault="00945FE7" w:rsidP="00AB4482">
      <w:pPr>
        <w:pStyle w:val="List1indent"/>
      </w:pPr>
      <w:r>
        <w:t>16.</w:t>
      </w:r>
      <w:r>
        <w:tab/>
      </w:r>
      <w:r w:rsidR="00406160">
        <w:t xml:space="preserve">__ Self leveling laser level with range of 100 feet and an accuracy of </w:t>
      </w:r>
      <w:r w:rsidR="00FD509A">
        <w:t>1/4</w:t>
      </w:r>
      <w:r w:rsidR="00406160">
        <w:t xml:space="preserve"> inch per 100 feet</w:t>
      </w:r>
      <w:r w:rsidR="007E197D">
        <w:t>.</w:t>
      </w:r>
    </w:p>
    <w:p w14:paraId="004169A9" w14:textId="77777777" w:rsidR="00406160" w:rsidRDefault="00945FE7" w:rsidP="00AB4482">
      <w:pPr>
        <w:pStyle w:val="List1indent"/>
      </w:pPr>
      <w:r>
        <w:t>17.</w:t>
      </w:r>
      <w:r>
        <w:tab/>
      </w:r>
      <w:r w:rsidR="00406160">
        <w:t>__ Hard hats - orange, reflectorized hard hats according to ANSI Z89.1.</w:t>
      </w:r>
    </w:p>
    <w:p w14:paraId="687F1E9B" w14:textId="77777777" w:rsidR="00406160" w:rsidRDefault="00945FE7" w:rsidP="00AB4482">
      <w:pPr>
        <w:pStyle w:val="List1indent"/>
      </w:pPr>
      <w:r>
        <w:t>18.</w:t>
      </w:r>
      <w:r>
        <w:tab/>
      </w:r>
      <w:r w:rsidR="00406160">
        <w:t>__ Safety garments – orange, reflectorized, 360º high visibility safety garments according to ANSI/ISEA Class 3, Level 2 standards</w:t>
      </w:r>
      <w:proofErr w:type="gramStart"/>
      <w:r w:rsidR="00406160">
        <w:t xml:space="preserve">.  </w:t>
      </w:r>
      <w:proofErr w:type="gramEnd"/>
      <w:r w:rsidR="00406160">
        <w:t>To be replaced yearly for the duration of the contract.</w:t>
      </w:r>
    </w:p>
    <w:p w14:paraId="6FC61293" w14:textId="3FBB703D" w:rsidR="00406160" w:rsidRDefault="00945FE7" w:rsidP="00AB4482">
      <w:pPr>
        <w:pStyle w:val="List1indent"/>
      </w:pPr>
      <w:r>
        <w:t>19.</w:t>
      </w:r>
      <w:r>
        <w:tab/>
      </w:r>
      <w:r w:rsidR="00406160">
        <w:t>__ Sets of rain gear with reflective sheeting</w:t>
      </w:r>
      <w:r w:rsidR="007E197D">
        <w:t>.</w:t>
      </w:r>
    </w:p>
    <w:p w14:paraId="1CC379B4" w14:textId="43B7E1C2" w:rsidR="00406160" w:rsidRDefault="00945FE7" w:rsidP="00AB4482">
      <w:pPr>
        <w:pStyle w:val="List1indent"/>
      </w:pPr>
      <w:r>
        <w:t>20.</w:t>
      </w:r>
      <w:r>
        <w:tab/>
      </w:r>
      <w:r w:rsidR="00406160">
        <w:t xml:space="preserve">__ Sets of hearing protection with a NRR rating of 22 </w:t>
      </w:r>
      <w:proofErr w:type="spellStart"/>
      <w:r w:rsidR="00406160">
        <w:t>dB</w:t>
      </w:r>
      <w:r w:rsidR="007E197D">
        <w:t>.</w:t>
      </w:r>
      <w:proofErr w:type="spellEnd"/>
    </w:p>
    <w:p w14:paraId="1220C23D" w14:textId="4184C50E" w:rsidR="00406160" w:rsidRDefault="00945FE7" w:rsidP="00AB4482">
      <w:pPr>
        <w:pStyle w:val="List1indent"/>
      </w:pPr>
      <w:r>
        <w:lastRenderedPageBreak/>
        <w:t>21.</w:t>
      </w:r>
      <w:r>
        <w:tab/>
      </w:r>
      <w:r w:rsidR="00406160">
        <w:t>__ Sets of eye protection according to ANSI Z87.1</w:t>
      </w:r>
      <w:r w:rsidR="007E197D">
        <w:t>.</w:t>
      </w:r>
    </w:p>
    <w:p w14:paraId="0DC85B74" w14:textId="1E80C4FF" w:rsidR="00406160" w:rsidRDefault="00945FE7" w:rsidP="00AB4482">
      <w:pPr>
        <w:pStyle w:val="List1indent"/>
      </w:pPr>
      <w:r>
        <w:t>22.</w:t>
      </w:r>
      <w:r>
        <w:tab/>
      </w:r>
      <w:r w:rsidR="00406160">
        <w:t>__ Sets of fall arrest equipment according to ANSII Z359.1 standards consisting of a full bo</w:t>
      </w:r>
      <w:r w:rsidR="007E197D">
        <w:t>dy harness, lanyard</w:t>
      </w:r>
      <w:r w:rsidR="00913CC3">
        <w:t>,</w:t>
      </w:r>
      <w:r w:rsidR="007E197D">
        <w:t xml:space="preserve"> and anchor.</w:t>
      </w:r>
    </w:p>
    <w:p w14:paraId="5A693AF2" w14:textId="58984FAF" w:rsidR="00406160" w:rsidRDefault="00945FE7" w:rsidP="00AB4482">
      <w:pPr>
        <w:pStyle w:val="List1indent"/>
      </w:pPr>
      <w:r>
        <w:t>23.</w:t>
      </w:r>
      <w:r>
        <w:tab/>
      </w:r>
      <w:r w:rsidR="00406160">
        <w:t>__ Light meter - capable of measuring the lev</w:t>
      </w:r>
      <w:r w:rsidR="007E197D">
        <w:t>el of luminance in foot-candles.</w:t>
      </w:r>
    </w:p>
    <w:p w14:paraId="12072C89" w14:textId="7FC9DD3E" w:rsidR="00406160" w:rsidRDefault="00945FE7" w:rsidP="00AB4482">
      <w:pPr>
        <w:pStyle w:val="List1indent"/>
      </w:pPr>
      <w:r>
        <w:t>24.</w:t>
      </w:r>
      <w:r>
        <w:tab/>
      </w:r>
      <w:r w:rsidR="00406160">
        <w:t>__ Lantern flashlight, 6V with monthly battery replacements</w:t>
      </w:r>
      <w:r w:rsidR="007E197D">
        <w:t>.</w:t>
      </w:r>
    </w:p>
    <w:p w14:paraId="38443659" w14:textId="3E1EEC23" w:rsidR="00406160" w:rsidRDefault="00945FE7" w:rsidP="00AB4482">
      <w:pPr>
        <w:pStyle w:val="List1indent"/>
      </w:pPr>
      <w:r>
        <w:t>25.</w:t>
      </w:r>
      <w:r>
        <w:tab/>
      </w:r>
      <w:r w:rsidR="00406160">
        <w:t>__ Digital Psychrometer</w:t>
      </w:r>
      <w:r w:rsidR="007E197D">
        <w:t>.</w:t>
      </w:r>
    </w:p>
    <w:p w14:paraId="2BE5BF1D" w14:textId="2B312EF4" w:rsidR="00406160" w:rsidRDefault="00945FE7" w:rsidP="00AB4482">
      <w:pPr>
        <w:pStyle w:val="List1indent"/>
      </w:pPr>
      <w:r>
        <w:t>26.</w:t>
      </w:r>
      <w:r>
        <w:tab/>
      </w:r>
      <w:r w:rsidR="00406160">
        <w:t>__ Chain Drag according to ASTM D4580-86</w:t>
      </w:r>
      <w:r w:rsidR="007E197D">
        <w:t>.</w:t>
      </w:r>
    </w:p>
    <w:p w14:paraId="27E179A7" w14:textId="12BC7A9F" w:rsidR="00406160" w:rsidRDefault="00945FE7" w:rsidP="00AB4482">
      <w:pPr>
        <w:pStyle w:val="List1indent"/>
      </w:pPr>
      <w:r>
        <w:t>27.</w:t>
      </w:r>
      <w:r>
        <w:tab/>
      </w:r>
      <w:r w:rsidR="00406160">
        <w:t xml:space="preserve">__ Testing equipment and apparatus conforming to AASHTO T23, T119, </w:t>
      </w:r>
      <w:r w:rsidR="007E197D">
        <w:t xml:space="preserve">and </w:t>
      </w:r>
      <w:r w:rsidR="00406160">
        <w:t>T152</w:t>
      </w:r>
      <w:r w:rsidR="007E197D">
        <w:t>.</w:t>
      </w:r>
    </w:p>
    <w:p w14:paraId="1004C567" w14:textId="77777777" w:rsidR="00406160" w:rsidRDefault="00945FE7" w:rsidP="00AB4482">
      <w:pPr>
        <w:pStyle w:val="List1indent"/>
      </w:pPr>
      <w:r>
        <w:t>28.</w:t>
      </w:r>
      <w:r>
        <w:tab/>
      </w:r>
      <w:r w:rsidR="00B2378C">
        <w:t>__ Hard Bound Daily Diaries, 5 1/2"</w:t>
      </w:r>
      <w:r w:rsidR="00406160">
        <w:t xml:space="preserve"> X 8</w:t>
      </w:r>
      <w:r w:rsidR="00B2378C">
        <w:t>"</w:t>
      </w:r>
      <w:r w:rsidR="00406160">
        <w:t xml:space="preserve"> minimum with one day per page</w:t>
      </w:r>
      <w:proofErr w:type="gramStart"/>
      <w:r w:rsidR="00406160">
        <w:t xml:space="preserve">.  </w:t>
      </w:r>
      <w:proofErr w:type="gramEnd"/>
      <w:r w:rsidR="00406160">
        <w:t>To be provided yearly for the duration of the contract.</w:t>
      </w:r>
    </w:p>
    <w:p w14:paraId="2215A9B5" w14:textId="49F9E273" w:rsidR="00406160" w:rsidRDefault="00945FE7" w:rsidP="00AB4482">
      <w:pPr>
        <w:pStyle w:val="List1indent"/>
      </w:pPr>
      <w:r>
        <w:t>29.</w:t>
      </w:r>
      <w:r>
        <w:tab/>
      </w:r>
      <w:r w:rsidR="007E197D">
        <w:t>__ Legal size hanging folders.</w:t>
      </w:r>
    </w:p>
    <w:p w14:paraId="341C3B74" w14:textId="006F84B8" w:rsidR="00406160" w:rsidRDefault="00945FE7" w:rsidP="00AB4482">
      <w:pPr>
        <w:pStyle w:val="List1indent"/>
      </w:pPr>
      <w:r>
        <w:t>30.</w:t>
      </w:r>
      <w:r>
        <w:tab/>
      </w:r>
      <w:r w:rsidR="00406160">
        <w:t>__ Legal size manila file folders – three tab</w:t>
      </w:r>
      <w:r w:rsidR="007E197D">
        <w:t>.</w:t>
      </w:r>
    </w:p>
    <w:p w14:paraId="3A219B8C" w14:textId="77777777" w:rsidR="00406160" w:rsidRDefault="00406160" w:rsidP="00406160">
      <w:pPr>
        <w:pStyle w:val="HiddenTextSpec"/>
      </w:pPr>
      <w:r>
        <w:t>1**************************************************************************************************************************1</w:t>
      </w:r>
    </w:p>
    <w:p w14:paraId="36590B7F" w14:textId="1D4CE1E8" w:rsidR="00726FF4" w:rsidRPr="00B97E4C" w:rsidRDefault="00726FF4" w:rsidP="00C82FC1">
      <w:pPr>
        <w:pStyle w:val="000Section"/>
      </w:pPr>
      <w:bookmarkStart w:id="256" w:name="s15504"/>
      <w:bookmarkStart w:id="257" w:name="_Toc127530203"/>
      <w:bookmarkStart w:id="258" w:name="_Toc175377635"/>
      <w:bookmarkStart w:id="259" w:name="_Toc175470532"/>
      <w:bookmarkStart w:id="260" w:name="_Toc176676088"/>
      <w:bookmarkStart w:id="261" w:name="_Toc175377639"/>
      <w:bookmarkStart w:id="262" w:name="_Toc175470536"/>
      <w:bookmarkStart w:id="263" w:name="_Toc176676092"/>
      <w:bookmarkEnd w:id="253"/>
      <w:bookmarkEnd w:id="254"/>
      <w:bookmarkEnd w:id="255"/>
      <w:bookmarkEnd w:id="256"/>
      <w:r w:rsidRPr="009E4E0B">
        <w:t>Section 156 – Materia</w:t>
      </w:r>
      <w:r w:rsidR="005025A0">
        <w:t>ls Field Laboratory and Curing F</w:t>
      </w:r>
      <w:r w:rsidRPr="009E4E0B">
        <w:t>acility</w:t>
      </w:r>
      <w:bookmarkEnd w:id="257"/>
      <w:bookmarkEnd w:id="258"/>
      <w:bookmarkEnd w:id="259"/>
      <w:bookmarkEnd w:id="260"/>
    </w:p>
    <w:p w14:paraId="111AE57A" w14:textId="77777777" w:rsidR="0086768A" w:rsidRDefault="0086768A" w:rsidP="0086768A">
      <w:pPr>
        <w:pStyle w:val="00000Subsection"/>
      </w:pPr>
      <w:bookmarkStart w:id="264" w:name="_Toc175377638"/>
      <w:bookmarkStart w:id="265" w:name="_Toc175470535"/>
      <w:bookmarkStart w:id="266" w:name="_Toc176676091"/>
      <w:proofErr w:type="gramStart"/>
      <w:r w:rsidRPr="00B97E4C">
        <w:t>156.03  Procedure</w:t>
      </w:r>
      <w:bookmarkEnd w:id="264"/>
      <w:bookmarkEnd w:id="265"/>
      <w:bookmarkEnd w:id="266"/>
      <w:proofErr w:type="gramEnd"/>
    </w:p>
    <w:p w14:paraId="4FE220BB" w14:textId="77777777" w:rsidR="009E4E0B" w:rsidRPr="00B73126" w:rsidRDefault="009E4E0B" w:rsidP="009E4E0B">
      <w:pPr>
        <w:pStyle w:val="HiddenTextSpec"/>
      </w:pPr>
      <w:r w:rsidRPr="00B73126">
        <w:t>1**************************************************************************************************************************1</w:t>
      </w:r>
    </w:p>
    <w:p w14:paraId="310E949B" w14:textId="77777777" w:rsidR="00017900" w:rsidRDefault="00017900" w:rsidP="00017900">
      <w:pPr>
        <w:pStyle w:val="HiddenTextSpec"/>
      </w:pPr>
      <w:r>
        <w:t>CONTACT the APPROPRIATE REGIONAL Materials engineer’s office.</w:t>
      </w:r>
    </w:p>
    <w:p w14:paraId="1767BCA7" w14:textId="77777777" w:rsidR="00017900" w:rsidRDefault="00017900" w:rsidP="00017900">
      <w:pPr>
        <w:pStyle w:val="HiddenTextSpec"/>
      </w:pPr>
      <w:r w:rsidRPr="00B2670C">
        <w:t xml:space="preserve">to determine the need for materials field office </w:t>
      </w:r>
      <w:r>
        <w:t>and/</w:t>
      </w:r>
      <w:r w:rsidRPr="00B2670C">
        <w:t>or curing facility and the equipment needed (</w:t>
      </w:r>
      <w:r>
        <w:t xml:space="preserve">example: </w:t>
      </w:r>
      <w:r w:rsidRPr="00B2670C">
        <w:t xml:space="preserve">flex beam tester, </w:t>
      </w:r>
      <w:r>
        <w:t>nuclear</w:t>
      </w:r>
      <w:r w:rsidRPr="00B2670C">
        <w:t xml:space="preserve"> gauge, or compression te</w:t>
      </w:r>
      <w:r>
        <w:t>ster).</w:t>
      </w:r>
    </w:p>
    <w:p w14:paraId="01BD0AF1" w14:textId="77777777" w:rsidR="00017900" w:rsidRDefault="00017900" w:rsidP="00017900">
      <w:pPr>
        <w:pStyle w:val="HiddenTextSpec"/>
      </w:pPr>
    </w:p>
    <w:p w14:paraId="4C5982D6" w14:textId="77777777" w:rsidR="00017900" w:rsidRDefault="00017900" w:rsidP="00017900">
      <w:pPr>
        <w:pStyle w:val="HiddenTextSpec"/>
      </w:pPr>
      <w:r w:rsidRPr="00B57B92">
        <w:t xml:space="preserve">Region </w:t>
      </w:r>
      <w:r>
        <w:t>North</w:t>
      </w:r>
    </w:p>
    <w:p w14:paraId="20FD29EE" w14:textId="6C03CB6E" w:rsidR="00017900" w:rsidRDefault="00017900" w:rsidP="00017900">
      <w:pPr>
        <w:pStyle w:val="HiddenTextSpec"/>
      </w:pPr>
      <w:r>
        <w:t xml:space="preserve">MS. </w:t>
      </w:r>
      <w:r w:rsidR="004D5E46">
        <w:t xml:space="preserve">Lisette </w:t>
      </w:r>
      <w:r w:rsidR="004A4307">
        <w:t>CASTILLO</w:t>
      </w:r>
    </w:p>
    <w:p w14:paraId="2B3E664E" w14:textId="73EE8A03" w:rsidR="00017900" w:rsidRPr="0049045A" w:rsidRDefault="00017900" w:rsidP="00017900">
      <w:pPr>
        <w:pStyle w:val="HiddenTextSpec"/>
      </w:pPr>
      <w:r>
        <w:t xml:space="preserve">Telephone: </w:t>
      </w:r>
      <w:r w:rsidRPr="0049045A">
        <w:t xml:space="preserve">(973) </w:t>
      </w:r>
      <w:r w:rsidR="004A4307">
        <w:t>810-9156</w:t>
      </w:r>
    </w:p>
    <w:p w14:paraId="13E785D2" w14:textId="77777777" w:rsidR="00017900" w:rsidRDefault="00017900" w:rsidP="00017900">
      <w:pPr>
        <w:pStyle w:val="HiddenTextSpec"/>
      </w:pPr>
    </w:p>
    <w:p w14:paraId="340587B5" w14:textId="77777777" w:rsidR="00017900" w:rsidRDefault="00017900" w:rsidP="00017900">
      <w:pPr>
        <w:pStyle w:val="HiddenTextSpec"/>
      </w:pPr>
      <w:r>
        <w:t>*****</w:t>
      </w:r>
      <w:r w:rsidRPr="00E71484">
        <w:rPr>
          <w:b/>
        </w:rPr>
        <w:t>OR</w:t>
      </w:r>
      <w:r>
        <w:t>*****</w:t>
      </w:r>
    </w:p>
    <w:p w14:paraId="5333E9FE" w14:textId="77777777" w:rsidR="00017900" w:rsidRDefault="00017900" w:rsidP="00017900">
      <w:pPr>
        <w:pStyle w:val="HiddenTextSpec"/>
      </w:pPr>
    </w:p>
    <w:p w14:paraId="09A49ACE" w14:textId="77777777" w:rsidR="00017900" w:rsidRDefault="00017900" w:rsidP="00017900">
      <w:pPr>
        <w:pStyle w:val="HiddenTextSpec"/>
      </w:pPr>
      <w:r w:rsidRPr="00B57B92">
        <w:t xml:space="preserve">Region </w:t>
      </w:r>
      <w:r>
        <w:t>Central</w:t>
      </w:r>
    </w:p>
    <w:p w14:paraId="0AD38909" w14:textId="77777777" w:rsidR="00017900" w:rsidRPr="0049045A" w:rsidRDefault="00017900" w:rsidP="00017900">
      <w:pPr>
        <w:pStyle w:val="HiddenTextSpec"/>
      </w:pPr>
      <w:r w:rsidRPr="0049045A">
        <w:t xml:space="preserve">Mr. </w:t>
      </w:r>
      <w:r>
        <w:t>JOSEPH MALONEY</w:t>
      </w:r>
    </w:p>
    <w:p w14:paraId="703CDA96" w14:textId="4DA8D2F5" w:rsidR="00017900" w:rsidRPr="0049045A" w:rsidRDefault="004D5E46" w:rsidP="00017900">
      <w:pPr>
        <w:pStyle w:val="HiddenTextSpec"/>
      </w:pPr>
      <w:r>
        <w:t>Telephone: (609</w:t>
      </w:r>
      <w:r w:rsidR="00017900" w:rsidRPr="0049045A">
        <w:t xml:space="preserve">) </w:t>
      </w:r>
      <w:r>
        <w:t>963-1599</w:t>
      </w:r>
    </w:p>
    <w:p w14:paraId="699A8ECC" w14:textId="77777777" w:rsidR="00017900" w:rsidRDefault="00017900" w:rsidP="00017900">
      <w:pPr>
        <w:pStyle w:val="HiddenTextSpec"/>
      </w:pPr>
    </w:p>
    <w:p w14:paraId="69650DEF" w14:textId="77777777" w:rsidR="00017900" w:rsidRDefault="00017900" w:rsidP="00017900">
      <w:pPr>
        <w:pStyle w:val="HiddenTextSpec"/>
      </w:pPr>
      <w:r>
        <w:t>*****</w:t>
      </w:r>
      <w:r w:rsidRPr="00E71484">
        <w:rPr>
          <w:b/>
        </w:rPr>
        <w:t>OR</w:t>
      </w:r>
      <w:r>
        <w:t>*****</w:t>
      </w:r>
    </w:p>
    <w:p w14:paraId="64D48441" w14:textId="77777777" w:rsidR="00017900" w:rsidRDefault="00017900" w:rsidP="00017900">
      <w:pPr>
        <w:pStyle w:val="HiddenTextSpec"/>
      </w:pPr>
    </w:p>
    <w:p w14:paraId="47E2AA2C" w14:textId="77777777" w:rsidR="00017900" w:rsidRDefault="00017900" w:rsidP="00017900">
      <w:pPr>
        <w:pStyle w:val="HiddenTextSpec"/>
      </w:pPr>
      <w:r w:rsidRPr="00B57B92">
        <w:t>Region</w:t>
      </w:r>
      <w:r>
        <w:t xml:space="preserve"> South</w:t>
      </w:r>
    </w:p>
    <w:p w14:paraId="5DA73DCA" w14:textId="50F22966" w:rsidR="00017900" w:rsidRDefault="008A23E8" w:rsidP="00017900">
      <w:pPr>
        <w:pStyle w:val="HiddenTextSpec"/>
      </w:pPr>
      <w:r>
        <w:t>Ms. AMANDA THORN, P.E</w:t>
      </w:r>
    </w:p>
    <w:p w14:paraId="73FA461F" w14:textId="253D9C36" w:rsidR="00017900" w:rsidRDefault="00017900" w:rsidP="00017900">
      <w:pPr>
        <w:pStyle w:val="HiddenTextSpec"/>
      </w:pPr>
      <w:r>
        <w:t>Telephone: (</w:t>
      </w:r>
      <w:r w:rsidRPr="003F74DE">
        <w:t xml:space="preserve">856) </w:t>
      </w:r>
      <w:r w:rsidR="008A23E8">
        <w:t>414-8505</w:t>
      </w:r>
    </w:p>
    <w:p w14:paraId="3B3CEA43" w14:textId="77777777" w:rsidR="00F0096A" w:rsidRDefault="00F0096A" w:rsidP="00F0096A">
      <w:pPr>
        <w:pStyle w:val="HiddenTextSpec"/>
      </w:pPr>
      <w:r w:rsidRPr="00B73126">
        <w:t>1**************************************************************************************************************************1</w:t>
      </w:r>
    </w:p>
    <w:p w14:paraId="1C7CC1D7" w14:textId="77777777" w:rsidR="00540023" w:rsidRDefault="00540023" w:rsidP="00C82FC1">
      <w:pPr>
        <w:pStyle w:val="0000000Subpart"/>
      </w:pPr>
      <w:proofErr w:type="gramStart"/>
      <w:r w:rsidRPr="00B97E4C">
        <w:t>156.03.01  Materials</w:t>
      </w:r>
      <w:proofErr w:type="gramEnd"/>
      <w:r w:rsidRPr="00B97E4C">
        <w:t xml:space="preserve"> Field Laboratory</w:t>
      </w:r>
      <w:bookmarkEnd w:id="261"/>
      <w:bookmarkEnd w:id="262"/>
      <w:bookmarkEnd w:id="263"/>
    </w:p>
    <w:p w14:paraId="792526C6" w14:textId="77777777" w:rsidR="00B27A21" w:rsidRDefault="00B27A21" w:rsidP="00B27A21">
      <w:pPr>
        <w:pStyle w:val="HiddenTextSpec"/>
      </w:pPr>
      <w:r w:rsidRPr="00B73126">
        <w:t>1**************************************************************************************************************************1</w:t>
      </w:r>
    </w:p>
    <w:p w14:paraId="214D79AF" w14:textId="77777777" w:rsidR="00B27A21" w:rsidRDefault="00B27A21" w:rsidP="00B27A21">
      <w:pPr>
        <w:pStyle w:val="HiddenTextSpec"/>
      </w:pPr>
      <w:r>
        <w:t>provide THE project specific items.</w:t>
      </w:r>
    </w:p>
    <w:p w14:paraId="3441FCE0" w14:textId="77777777" w:rsidR="00B27A21" w:rsidRDefault="00B27A21" w:rsidP="00B27A21">
      <w:pPr>
        <w:pStyle w:val="HiddenTextSpec"/>
      </w:pPr>
      <w:r>
        <w:t>complete and include the following list.</w:t>
      </w:r>
    </w:p>
    <w:p w14:paraId="628EF018" w14:textId="77777777" w:rsidR="00B27A21" w:rsidRDefault="00B27A21" w:rsidP="00B27A21">
      <w:pPr>
        <w:pStyle w:val="HiddenTextSpec"/>
      </w:pPr>
    </w:p>
    <w:p w14:paraId="209DB6F1" w14:textId="77777777" w:rsidR="00B27A21" w:rsidRDefault="00B27A21" w:rsidP="00B27A21">
      <w:pPr>
        <w:pStyle w:val="HiddenTextSpec"/>
      </w:pPr>
      <w:r>
        <w:rPr>
          <w:b/>
        </w:rPr>
        <w:t>sme contact</w:t>
      </w:r>
      <w:r w:rsidRPr="009139EE">
        <w:rPr>
          <w:b/>
        </w:rPr>
        <w:t xml:space="preserve"> –</w:t>
      </w:r>
      <w:r>
        <w:rPr>
          <w:b/>
        </w:rPr>
        <w:t xml:space="preserve"> Construction Management </w:t>
      </w:r>
    </w:p>
    <w:p w14:paraId="5D7FF671" w14:textId="4557DD9F" w:rsidR="00F97A3A" w:rsidRPr="00373EBA" w:rsidRDefault="00F97A3A" w:rsidP="00F97A3A">
      <w:pPr>
        <w:pStyle w:val="11paragraph"/>
        <w:rPr>
          <w:b/>
        </w:rPr>
      </w:pPr>
      <w:r w:rsidRPr="00373EBA">
        <w:rPr>
          <w:b/>
        </w:rPr>
        <w:t>4.</w:t>
      </w:r>
      <w:r w:rsidRPr="00373EBA">
        <w:rPr>
          <w:b/>
        </w:rPr>
        <w:tab/>
        <w:t>Communicati</w:t>
      </w:r>
      <w:r w:rsidR="00E611D3">
        <w:rPr>
          <w:b/>
        </w:rPr>
        <w:t>on Equipment.</w:t>
      </w:r>
    </w:p>
    <w:p w14:paraId="111E446A" w14:textId="4FB3F20E" w:rsidR="00F97A3A" w:rsidRPr="002C1B5C" w:rsidRDefault="00F97A3A" w:rsidP="00F97A3A">
      <w:pPr>
        <w:pStyle w:val="a1paragraph"/>
      </w:pPr>
      <w:r w:rsidRPr="00373EBA">
        <w:rPr>
          <w:b/>
        </w:rPr>
        <w:t>c.</w:t>
      </w:r>
      <w:r w:rsidRPr="00373EBA">
        <w:rPr>
          <w:b/>
        </w:rPr>
        <w:tab/>
        <w:t>Cell Phones</w:t>
      </w:r>
      <w:proofErr w:type="gramStart"/>
      <w:r w:rsidRPr="00373EBA">
        <w:rPr>
          <w:b/>
        </w:rPr>
        <w:t>.</w:t>
      </w:r>
      <w:r w:rsidRPr="00373EBA">
        <w:t xml:space="preserve">  </w:t>
      </w:r>
      <w:proofErr w:type="gramEnd"/>
      <w:r w:rsidRPr="002C1B5C">
        <w:t>Provide ____ cellular phones</w:t>
      </w:r>
      <w:proofErr w:type="gramStart"/>
      <w:r w:rsidRPr="002C1B5C">
        <w:t xml:space="preserve">.  </w:t>
      </w:r>
      <w:proofErr w:type="gramEnd"/>
      <w:r w:rsidRPr="002C1B5C">
        <w:t xml:space="preserve">Ensure the cellular phone plan provides for unlimited mobile to mobile </w:t>
      </w:r>
      <w:r>
        <w:t xml:space="preserve">in-network </w:t>
      </w:r>
      <w:r w:rsidR="00C405F2">
        <w:t>usage</w:t>
      </w:r>
      <w:r w:rsidRPr="002C1B5C">
        <w:t xml:space="preserve"> and an anticipated monthly usage of 900 anytime minutes</w:t>
      </w:r>
      <w:r>
        <w:t xml:space="preserve"> for each phone</w:t>
      </w:r>
      <w:proofErr w:type="gramStart"/>
      <w:r w:rsidR="000071D9">
        <w:t>.</w:t>
      </w:r>
      <w:r w:rsidRPr="002C1B5C">
        <w:t xml:space="preserve">  </w:t>
      </w:r>
      <w:proofErr w:type="gramEnd"/>
      <w:r>
        <w:t>Ensure the phones are on the same plan</w:t>
      </w:r>
      <w:proofErr w:type="gramStart"/>
      <w:r>
        <w:t>.</w:t>
      </w:r>
      <w:r w:rsidRPr="002C1B5C">
        <w:t xml:space="preserve"> </w:t>
      </w:r>
      <w:r>
        <w:t xml:space="preserve"> </w:t>
      </w:r>
      <w:proofErr w:type="gramEnd"/>
      <w:r w:rsidRPr="002C1B5C">
        <w:t>Ensure the cellular phone plan has a home rate with no roaming charges within the state</w:t>
      </w:r>
      <w:proofErr w:type="gramStart"/>
      <w:r w:rsidRPr="002C1B5C">
        <w:t xml:space="preserve">.  </w:t>
      </w:r>
      <w:proofErr w:type="gramEnd"/>
      <w:r w:rsidRPr="002C1B5C">
        <w:t>Ensure each cellular phone has the following features:</w:t>
      </w:r>
    </w:p>
    <w:p w14:paraId="5133578B" w14:textId="56FB29B5" w:rsidR="003613C7" w:rsidRDefault="003613C7" w:rsidP="003613C7">
      <w:pPr>
        <w:pStyle w:val="List2indent"/>
      </w:pPr>
      <w:r>
        <w:t>1.</w:t>
      </w:r>
      <w:r>
        <w:tab/>
        <w:t>Camera with 1 megapixel picture capability</w:t>
      </w:r>
      <w:r w:rsidR="00F03E18">
        <w:t>.</w:t>
      </w:r>
    </w:p>
    <w:p w14:paraId="39B262D0" w14:textId="102915F5" w:rsidR="003613C7" w:rsidRDefault="003613C7" w:rsidP="003613C7">
      <w:pPr>
        <w:pStyle w:val="List2indent"/>
      </w:pPr>
      <w:r>
        <w:lastRenderedPageBreak/>
        <w:t>2.</w:t>
      </w:r>
      <w:r>
        <w:tab/>
        <w:t>Battery life capable of 180 minutes of continuous use and 72 hours of standby use</w:t>
      </w:r>
      <w:r w:rsidR="00F03E18">
        <w:t>.</w:t>
      </w:r>
    </w:p>
    <w:p w14:paraId="0B858DF2" w14:textId="3EC93C5F" w:rsidR="003613C7" w:rsidRDefault="003613C7" w:rsidP="003613C7">
      <w:pPr>
        <w:pStyle w:val="List2indent"/>
      </w:pPr>
      <w:r>
        <w:t>3.</w:t>
      </w:r>
      <w:r>
        <w:tab/>
        <w:t>Equ</w:t>
      </w:r>
      <w:r w:rsidR="00F03E18">
        <w:t>ipped with a hands-free headset.</w:t>
      </w:r>
    </w:p>
    <w:p w14:paraId="1DA3423A" w14:textId="364AE5C5" w:rsidR="003613C7" w:rsidRDefault="003613C7" w:rsidP="003613C7">
      <w:pPr>
        <w:pStyle w:val="List2indent"/>
      </w:pPr>
      <w:r>
        <w:t>4.</w:t>
      </w:r>
      <w:r>
        <w:tab/>
        <w:t>Base charger and car charger</w:t>
      </w:r>
      <w:r w:rsidR="00F03E18">
        <w:t>.</w:t>
      </w:r>
    </w:p>
    <w:p w14:paraId="1B305F39" w14:textId="77777777" w:rsidR="003613C7" w:rsidRDefault="00571E38" w:rsidP="003613C7">
      <w:pPr>
        <w:pStyle w:val="a2paragraph0"/>
      </w:pPr>
      <w:r>
        <w:t>The Department will maintain possession of the cell phones at the end of the Project.</w:t>
      </w:r>
    </w:p>
    <w:p w14:paraId="29C1D15E" w14:textId="77777777" w:rsidR="00F97A3A" w:rsidRDefault="00F97A3A" w:rsidP="00F97A3A">
      <w:pPr>
        <w:pStyle w:val="a1paragraph"/>
      </w:pPr>
      <w:r w:rsidRPr="008E0C70">
        <w:rPr>
          <w:b/>
        </w:rPr>
        <w:t>d.</w:t>
      </w:r>
      <w:r w:rsidRPr="008E0C70">
        <w:rPr>
          <w:b/>
        </w:rPr>
        <w:tab/>
        <w:t>Computer System</w:t>
      </w:r>
      <w:proofErr w:type="gramStart"/>
      <w:r w:rsidRPr="008E0C70">
        <w:rPr>
          <w:b/>
        </w:rPr>
        <w:t xml:space="preserve">. </w:t>
      </w:r>
      <w:r>
        <w:t xml:space="preserve"> </w:t>
      </w:r>
      <w:proofErr w:type="gramEnd"/>
      <w:r w:rsidRPr="00C81958">
        <w:t xml:space="preserve">Provide a computer system </w:t>
      </w:r>
      <w:r>
        <w:t>m</w:t>
      </w:r>
      <w:r w:rsidRPr="00C81958">
        <w:t>eeting the following requirements:</w:t>
      </w:r>
    </w:p>
    <w:p w14:paraId="0B89DDD1" w14:textId="77777777" w:rsidR="009D6503" w:rsidRPr="00C81958" w:rsidRDefault="009D6503" w:rsidP="00AC3F28">
      <w:pPr>
        <w:pStyle w:val="a2paragraph0"/>
      </w:pPr>
      <w:r w:rsidRPr="00C81958">
        <w:t>___ computer configurations each meeting the following:</w:t>
      </w:r>
    </w:p>
    <w:p w14:paraId="430F4629" w14:textId="575B8B6D" w:rsidR="009D6503" w:rsidRDefault="009D6503" w:rsidP="005764DF">
      <w:pPr>
        <w:pStyle w:val="List3indent"/>
      </w:pPr>
      <w:r>
        <w:t>1.</w:t>
      </w:r>
      <w:r>
        <w:tab/>
        <w:t>P</w:t>
      </w:r>
      <w:r w:rsidRPr="00907A69">
        <w:t xml:space="preserve">rocessor having a clock speed of </w:t>
      </w:r>
      <w:r>
        <w:t>___</w:t>
      </w:r>
      <w:r w:rsidRPr="00907A69">
        <w:t xml:space="preserve"> GHz or faster, </w:t>
      </w:r>
      <w:r>
        <w:t>___</w:t>
      </w:r>
      <w:r w:rsidRPr="00907A69">
        <w:t xml:space="preserve"> GB RAM, </w:t>
      </w:r>
      <w:r>
        <w:t>___</w:t>
      </w:r>
      <w:r w:rsidRPr="00907A69">
        <w:t xml:space="preserve"> MB Video RAM, </w:t>
      </w:r>
      <w:r>
        <w:t>___</w:t>
      </w:r>
      <w:r w:rsidRPr="00907A69">
        <w:t xml:space="preserve"> Gigabyte hard drive designated as drive C, one DVD (+/-) Writer Drive,</w:t>
      </w:r>
      <w:r w:rsidR="001639B2">
        <w:t xml:space="preserve"> and</w:t>
      </w:r>
      <w:r w:rsidRPr="00907A69">
        <w:t xml:space="preserve"> one CD Recordable Drive</w:t>
      </w:r>
      <w:proofErr w:type="gramStart"/>
      <w:r w:rsidRPr="00907A69">
        <w:t xml:space="preserve">.  </w:t>
      </w:r>
      <w:proofErr w:type="gramEnd"/>
      <w:r w:rsidRPr="00907A69">
        <w:t>Ensure the system is USB 2.0</w:t>
      </w:r>
      <w:r w:rsidR="00E611D3">
        <w:t xml:space="preserve"> compatible and has at least 2</w:t>
      </w:r>
      <w:r w:rsidRPr="00907A69">
        <w:t xml:space="preserve"> front USB ports.</w:t>
      </w:r>
    </w:p>
    <w:p w14:paraId="3C036551" w14:textId="77777777" w:rsidR="009D6503" w:rsidRDefault="009D6503" w:rsidP="005764DF">
      <w:pPr>
        <w:pStyle w:val="List3indent"/>
      </w:pPr>
      <w:r>
        <w:t>2.</w:t>
      </w:r>
      <w:r>
        <w:tab/>
        <w:t>W</w:t>
      </w:r>
      <w:r w:rsidRPr="00907A69">
        <w:t>ireless Ethernet Hub Switch with appropriate number of ports and cables and a print server.</w:t>
      </w:r>
    </w:p>
    <w:p w14:paraId="6952A6C5" w14:textId="77777777" w:rsidR="009D6503" w:rsidRPr="00907A69" w:rsidRDefault="009D6503" w:rsidP="005764DF">
      <w:pPr>
        <w:pStyle w:val="List3indent"/>
      </w:pPr>
      <w:r>
        <w:t>3.</w:t>
      </w:r>
      <w:r>
        <w:tab/>
        <w:t>H</w:t>
      </w:r>
      <w:r w:rsidRPr="00907A69">
        <w:t xml:space="preserve">igh-speed broad band connection and service with a minimum speed of </w:t>
      </w:r>
      <w:r>
        <w:t>___</w:t>
      </w:r>
      <w:r w:rsidRPr="00907A69">
        <w:t xml:space="preserve"> Megabytes per second (</w:t>
      </w:r>
      <w:proofErr w:type="spellStart"/>
      <w:r w:rsidRPr="00907A69">
        <w:t>mbps</w:t>
      </w:r>
      <w:proofErr w:type="spellEnd"/>
      <w:r w:rsidRPr="00907A69">
        <w:t>) with dynamic IP address for the duration of the project.</w:t>
      </w:r>
    </w:p>
    <w:p w14:paraId="22D4C54F" w14:textId="77777777" w:rsidR="009D6503" w:rsidRPr="00907A69" w:rsidRDefault="009D6503" w:rsidP="005764DF">
      <w:pPr>
        <w:pStyle w:val="List3indent"/>
      </w:pPr>
      <w:r>
        <w:t>4.</w:t>
      </w:r>
      <w:r>
        <w:tab/>
      </w:r>
      <w:r w:rsidRPr="00907A69">
        <w:t>19 inch or larger Flat Screen LCD monitor with tilt/swivel capabilities.</w:t>
      </w:r>
    </w:p>
    <w:p w14:paraId="57A23732" w14:textId="77777777" w:rsidR="009D6503" w:rsidRPr="00907A69" w:rsidRDefault="009D6503" w:rsidP="005764DF">
      <w:pPr>
        <w:pStyle w:val="List3indent"/>
      </w:pPr>
      <w:r>
        <w:t>5.</w:t>
      </w:r>
      <w:r>
        <w:tab/>
        <w:t>___</w:t>
      </w:r>
      <w:r w:rsidRPr="00907A69">
        <w:t xml:space="preserve"> </w:t>
      </w:r>
      <w:r>
        <w:t>Gi</w:t>
      </w:r>
      <w:r w:rsidRPr="00907A69">
        <w:t xml:space="preserve">gabyte or larger external </w:t>
      </w:r>
      <w:r>
        <w:t xml:space="preserve">drive </w:t>
      </w:r>
      <w:r w:rsidRPr="00907A69">
        <w:t>with backup software for MS-Windows, and fifteen corresponding formatted data cartridges corresponding to the tape drive size.</w:t>
      </w:r>
    </w:p>
    <w:p w14:paraId="052C6EA8" w14:textId="77777777" w:rsidR="009D6503" w:rsidRPr="00907A69" w:rsidRDefault="009D6503" w:rsidP="005764DF">
      <w:pPr>
        <w:pStyle w:val="List3indent"/>
      </w:pPr>
      <w:r>
        <w:t>6.</w:t>
      </w:r>
      <w:r>
        <w:tab/>
        <w:t xml:space="preserve">___ </w:t>
      </w:r>
      <w:r w:rsidRPr="00907A69">
        <w:t>Flatbed USB version 2.0 Color Scanner with auto</w:t>
      </w:r>
      <w:r>
        <w:t>matic</w:t>
      </w:r>
      <w:r w:rsidRPr="00907A69">
        <w:t xml:space="preserve"> document feed.</w:t>
      </w:r>
    </w:p>
    <w:p w14:paraId="149DCF51" w14:textId="77777777" w:rsidR="009D6503" w:rsidRPr="00907A69" w:rsidRDefault="009D6503" w:rsidP="005764DF">
      <w:pPr>
        <w:pStyle w:val="List3indent"/>
      </w:pPr>
      <w:r>
        <w:t>7.</w:t>
      </w:r>
      <w:r>
        <w:tab/>
      </w:r>
      <w:r w:rsidRPr="00907A69">
        <w:t>Uninterruptible power supply (UPS).</w:t>
      </w:r>
    </w:p>
    <w:p w14:paraId="05271751" w14:textId="77777777" w:rsidR="009D6503" w:rsidRPr="00907A69" w:rsidRDefault="009D6503" w:rsidP="005764DF">
      <w:pPr>
        <w:pStyle w:val="List3indent"/>
      </w:pPr>
      <w:r>
        <w:t>8.</w:t>
      </w:r>
      <w:r>
        <w:tab/>
      </w:r>
      <w:r w:rsidRPr="00907A69">
        <w:t xml:space="preserve">Surge protector for the entire computer </w:t>
      </w:r>
      <w:r>
        <w:t xml:space="preserve">configuration </w:t>
      </w:r>
      <w:r w:rsidRPr="00907A69">
        <w:t>to be used in conjunction with the UPS.</w:t>
      </w:r>
    </w:p>
    <w:p w14:paraId="47B63D71" w14:textId="77777777" w:rsidR="009D6503" w:rsidRDefault="009D6503" w:rsidP="005764DF">
      <w:pPr>
        <w:pStyle w:val="List3indent"/>
      </w:pPr>
      <w:r>
        <w:t>9.</w:t>
      </w:r>
      <w:r>
        <w:tab/>
        <w:t>___ c</w:t>
      </w:r>
      <w:r w:rsidRPr="00907A69">
        <w:t>omputer workstation</w:t>
      </w:r>
      <w:r>
        <w:t>s</w:t>
      </w:r>
      <w:r w:rsidRPr="00907A69">
        <w:t xml:space="preserve">, </w:t>
      </w:r>
      <w:r>
        <w:t xml:space="preserve">chair, </w:t>
      </w:r>
      <w:r w:rsidRPr="00907A69">
        <w:t>printer stand, and/or table having both appropriate surface and chair height.</w:t>
      </w:r>
    </w:p>
    <w:p w14:paraId="355FE8AD" w14:textId="77777777" w:rsidR="009D6503" w:rsidRDefault="009D6503" w:rsidP="005764DF">
      <w:pPr>
        <w:pStyle w:val="List3indent"/>
      </w:pPr>
      <w:r>
        <w:t>10.</w:t>
      </w:r>
      <w:r>
        <w:tab/>
      </w:r>
      <w:r w:rsidRPr="00907A69">
        <w:t xml:space="preserve">One can of compressed air and screen cleaning solution every other month of the duration of the </w:t>
      </w:r>
      <w:r>
        <w:t>contract</w:t>
      </w:r>
      <w:r w:rsidRPr="00907A69">
        <w:t>.</w:t>
      </w:r>
    </w:p>
    <w:p w14:paraId="3B6DF968" w14:textId="77777777" w:rsidR="009D6503" w:rsidRPr="00A93815" w:rsidRDefault="009D6503" w:rsidP="00AC3F28">
      <w:pPr>
        <w:pStyle w:val="a2paragraph0"/>
        <w:rPr>
          <w:bCs/>
        </w:rPr>
      </w:pPr>
      <w:r w:rsidRPr="00A93815">
        <w:rPr>
          <w:bCs/>
        </w:rPr>
        <w:t xml:space="preserve">If more than </w:t>
      </w:r>
      <w:r w:rsidRPr="00430293">
        <w:t>one</w:t>
      </w:r>
      <w:r w:rsidRPr="00A93815">
        <w:rPr>
          <w:bCs/>
        </w:rPr>
        <w:t xml:space="preserve"> computer configuration is specified, provide one wireless network card for the base </w:t>
      </w:r>
      <w:r w:rsidRPr="00AC3F28">
        <w:t>computer</w:t>
      </w:r>
      <w:r w:rsidRPr="00A93815">
        <w:rPr>
          <w:bCs/>
        </w:rPr>
        <w:t xml:space="preserve"> </w:t>
      </w:r>
      <w:proofErr w:type="gramStart"/>
      <w:r w:rsidRPr="00A93815">
        <w:rPr>
          <w:bCs/>
        </w:rPr>
        <w:t>configuration</w:t>
      </w:r>
      <w:proofErr w:type="gramEnd"/>
      <w:r w:rsidRPr="00A93815">
        <w:rPr>
          <w:bCs/>
        </w:rPr>
        <w:t xml:space="preserve"> and hardwire connections between computer configurations as directed by the RE.</w:t>
      </w:r>
    </w:p>
    <w:p w14:paraId="4F488C1D" w14:textId="77777777" w:rsidR="009D6503" w:rsidRPr="00F63FC0" w:rsidRDefault="009D6503" w:rsidP="00AC3F28">
      <w:pPr>
        <w:pStyle w:val="a2paragraph0"/>
      </w:pPr>
      <w:r w:rsidRPr="00F63FC0">
        <w:t xml:space="preserve">Also </w:t>
      </w:r>
      <w:r w:rsidRPr="00AD407A">
        <w:t>provide</w:t>
      </w:r>
      <w:r w:rsidRPr="00F63FC0">
        <w:t>:</w:t>
      </w:r>
    </w:p>
    <w:p w14:paraId="2D340B74" w14:textId="77777777" w:rsidR="009D6503" w:rsidRDefault="009D6503" w:rsidP="00AC3F28">
      <w:pPr>
        <w:pStyle w:val="List3indent"/>
      </w:pPr>
      <w:r>
        <w:t xml:space="preserve">___ </w:t>
      </w:r>
      <w:r w:rsidRPr="00AD407A">
        <w:t>USB</w:t>
      </w:r>
      <w:r w:rsidRPr="00907A69">
        <w:t xml:space="preserve"> </w:t>
      </w:r>
      <w:r>
        <w:t>___</w:t>
      </w:r>
      <w:r w:rsidRPr="00907A69">
        <w:t xml:space="preserve"> GB Flash/Jump memory drives</w:t>
      </w:r>
    </w:p>
    <w:p w14:paraId="40A82F97" w14:textId="77777777" w:rsidR="009D6503" w:rsidRPr="00907A69" w:rsidRDefault="009D6503" w:rsidP="00AC3F28">
      <w:pPr>
        <w:pStyle w:val="List3indent"/>
      </w:pPr>
      <w:r>
        <w:t>___</w:t>
      </w:r>
      <w:r w:rsidRPr="00907A69">
        <w:t xml:space="preserve"> CD </w:t>
      </w:r>
      <w:r>
        <w:t>___</w:t>
      </w:r>
      <w:r w:rsidRPr="00907A69">
        <w:t xml:space="preserve"> MB (or larger) recordable CD’s compatible </w:t>
      </w:r>
      <w:r>
        <w:t>with</w:t>
      </w:r>
      <w:r w:rsidRPr="00907A69">
        <w:t xml:space="preserve"> the CD drive and </w:t>
      </w:r>
      <w:r>
        <w:t>___</w:t>
      </w:r>
      <w:r w:rsidRPr="00907A69">
        <w:t xml:space="preserve"> recordable DVD’s.</w:t>
      </w:r>
    </w:p>
    <w:p w14:paraId="0F369484" w14:textId="77777777" w:rsidR="009D6503" w:rsidRDefault="009D6503" w:rsidP="00AC3F28">
      <w:pPr>
        <w:pStyle w:val="List3indent"/>
      </w:pPr>
      <w:r>
        <w:t>___ CD/DVD Holder (each holds 50)</w:t>
      </w:r>
    </w:p>
    <w:p w14:paraId="3BEC4B91" w14:textId="77777777" w:rsidR="009D6503" w:rsidRDefault="009D6503" w:rsidP="00AC3F28">
      <w:pPr>
        <w:pStyle w:val="a2paragraph0"/>
      </w:pPr>
      <w:r>
        <w:t>___ color laser printers and supplies as follows:</w:t>
      </w:r>
    </w:p>
    <w:p w14:paraId="731BDBAE" w14:textId="77777777" w:rsidR="009D6503" w:rsidRDefault="009D6503" w:rsidP="009D6503">
      <w:pPr>
        <w:pStyle w:val="List3indent"/>
      </w:pPr>
      <w:r>
        <w:t>1.</w:t>
      </w:r>
      <w:r>
        <w:tab/>
        <w:t>M</w:t>
      </w:r>
      <w:r w:rsidRPr="00267C87">
        <w:t xml:space="preserve">inimum of 192 Megabytes of expanded memory, printer cable, and </w:t>
      </w:r>
      <w:proofErr w:type="gramStart"/>
      <w:r w:rsidRPr="00267C87">
        <w:t>legal size</w:t>
      </w:r>
      <w:proofErr w:type="gramEnd"/>
      <w:r w:rsidRPr="00267C87">
        <w:t xml:space="preserve"> paper tray.</w:t>
      </w:r>
    </w:p>
    <w:p w14:paraId="0EC79288" w14:textId="77777777" w:rsidR="009D6503" w:rsidRDefault="009D6503" w:rsidP="009D6503">
      <w:pPr>
        <w:pStyle w:val="List3indent"/>
      </w:pPr>
      <w:r>
        <w:t>2.</w:t>
      </w:r>
      <w:r>
        <w:tab/>
      </w:r>
      <w:r w:rsidRPr="00267C87">
        <w:t>One set of printer ink cartridges every other month for the duration of the construction project for each printer.</w:t>
      </w:r>
    </w:p>
    <w:p w14:paraId="194D29AD" w14:textId="2CB9EE62" w:rsidR="003F244C" w:rsidRDefault="003F244C" w:rsidP="003F244C">
      <w:pPr>
        <w:pStyle w:val="11paragraph"/>
        <w:rPr>
          <w:b/>
        </w:rPr>
      </w:pPr>
      <w:r>
        <w:rPr>
          <w:b/>
        </w:rPr>
        <w:t>9.</w:t>
      </w:r>
      <w:r>
        <w:rPr>
          <w:b/>
        </w:rPr>
        <w:tab/>
        <w:t>Inspection Equipment.</w:t>
      </w:r>
    </w:p>
    <w:p w14:paraId="40448327" w14:textId="77777777" w:rsidR="003F244C" w:rsidRDefault="001A5DCA" w:rsidP="00606B47">
      <w:pPr>
        <w:pStyle w:val="List1indent"/>
      </w:pPr>
      <w:r>
        <w:t>1.</w:t>
      </w:r>
      <w:r>
        <w:tab/>
      </w:r>
      <w:r w:rsidR="003F244C">
        <w:t xml:space="preserve">__ </w:t>
      </w:r>
      <w:r w:rsidR="003F244C" w:rsidRPr="001A5DCA">
        <w:t>Hard</w:t>
      </w:r>
      <w:r w:rsidR="003F244C">
        <w:t xml:space="preserve"> hats - orange, reflectorized hard hats according to ANSI Z89.1.</w:t>
      </w:r>
    </w:p>
    <w:p w14:paraId="1F683694" w14:textId="77777777" w:rsidR="003F244C" w:rsidRDefault="001A5DCA" w:rsidP="00606B47">
      <w:pPr>
        <w:pStyle w:val="List1indent"/>
      </w:pPr>
      <w:r>
        <w:t>2.</w:t>
      </w:r>
      <w:r>
        <w:tab/>
      </w:r>
      <w:r w:rsidR="003F244C">
        <w:t>__ Safety garments – orange, reflectorized, 360º high visibility safety garments according to ANSI/ISEA Class 3, Level 2 standards</w:t>
      </w:r>
      <w:proofErr w:type="gramStart"/>
      <w:r w:rsidR="003F244C">
        <w:t xml:space="preserve">.  </w:t>
      </w:r>
      <w:proofErr w:type="gramEnd"/>
      <w:r w:rsidR="003F244C">
        <w:t>To be replaced yearly for the duration of the contract.</w:t>
      </w:r>
    </w:p>
    <w:p w14:paraId="7C028336" w14:textId="5DA3AC8A" w:rsidR="003F244C" w:rsidRDefault="001A5DCA" w:rsidP="00606B47">
      <w:pPr>
        <w:pStyle w:val="List1indent"/>
      </w:pPr>
      <w:r>
        <w:t>3.</w:t>
      </w:r>
      <w:r>
        <w:tab/>
      </w:r>
      <w:r w:rsidR="003F244C">
        <w:t>__ Sets of rain gear with reflective sheeting</w:t>
      </w:r>
      <w:r w:rsidR="00143ADE">
        <w:t>.</w:t>
      </w:r>
    </w:p>
    <w:p w14:paraId="07709858" w14:textId="30F9B6AA" w:rsidR="003F244C" w:rsidRDefault="001A5DCA" w:rsidP="00606B47">
      <w:pPr>
        <w:pStyle w:val="List1indent"/>
      </w:pPr>
      <w:r>
        <w:t>4.</w:t>
      </w:r>
      <w:r>
        <w:tab/>
      </w:r>
      <w:r w:rsidR="003F244C">
        <w:t xml:space="preserve">__ Sets of hearing protection with a NRR rating of 22 </w:t>
      </w:r>
      <w:proofErr w:type="spellStart"/>
      <w:r w:rsidR="003F244C">
        <w:t>dB</w:t>
      </w:r>
      <w:r w:rsidR="00143ADE">
        <w:t>.</w:t>
      </w:r>
      <w:proofErr w:type="spellEnd"/>
    </w:p>
    <w:p w14:paraId="059126D6" w14:textId="649F501D" w:rsidR="003F244C" w:rsidRDefault="001A5DCA" w:rsidP="00606B47">
      <w:pPr>
        <w:pStyle w:val="List1indent"/>
      </w:pPr>
      <w:r>
        <w:t>5.</w:t>
      </w:r>
      <w:r>
        <w:tab/>
      </w:r>
      <w:r w:rsidR="003F244C">
        <w:t>__ Sets of eye protection according to ANSI Z87.1</w:t>
      </w:r>
      <w:r w:rsidR="00143ADE">
        <w:t>.</w:t>
      </w:r>
    </w:p>
    <w:p w14:paraId="2C8BA26E" w14:textId="2E309E6A" w:rsidR="003F244C" w:rsidRDefault="001A5DCA" w:rsidP="00606B47">
      <w:pPr>
        <w:pStyle w:val="List1indent"/>
      </w:pPr>
      <w:r>
        <w:t>6.</w:t>
      </w:r>
      <w:r>
        <w:tab/>
      </w:r>
      <w:r w:rsidR="003F244C">
        <w:t>__ Lantern flashlight, 6V with monthly battery replacements</w:t>
      </w:r>
      <w:r w:rsidR="00143ADE">
        <w:t>.</w:t>
      </w:r>
    </w:p>
    <w:p w14:paraId="03E322C4" w14:textId="77777777" w:rsidR="008407DE" w:rsidRDefault="008407DE" w:rsidP="008407DE">
      <w:pPr>
        <w:pStyle w:val="HiddenTextSpec"/>
      </w:pPr>
      <w:r w:rsidRPr="00B73126">
        <w:t>1**************************************************************************************************************************1</w:t>
      </w:r>
    </w:p>
    <w:p w14:paraId="67473453" w14:textId="77777777" w:rsidR="0009264B" w:rsidRPr="00B97E4C" w:rsidRDefault="0009264B" w:rsidP="0009264B">
      <w:pPr>
        <w:pStyle w:val="000Section"/>
      </w:pPr>
      <w:bookmarkStart w:id="267" w:name="_Toc127530205"/>
      <w:bookmarkStart w:id="268" w:name="_Toc175377647"/>
      <w:bookmarkStart w:id="269" w:name="_Toc175470544"/>
      <w:bookmarkStart w:id="270" w:name="_Toc501716852"/>
      <w:bookmarkStart w:id="271" w:name="_Toc80255517"/>
      <w:bookmarkStart w:id="272" w:name="_Toc127530207"/>
      <w:bookmarkStart w:id="273" w:name="_Toc175377655"/>
      <w:bookmarkStart w:id="274" w:name="_Toc175470552"/>
      <w:bookmarkStart w:id="275" w:name="_Toc182749852"/>
      <w:r w:rsidRPr="00B97E4C">
        <w:t>Section 157 – Construction Layout</w:t>
      </w:r>
      <w:bookmarkEnd w:id="267"/>
      <w:r w:rsidRPr="00B97E4C">
        <w:t xml:space="preserve"> and Monuments</w:t>
      </w:r>
      <w:bookmarkEnd w:id="268"/>
      <w:bookmarkEnd w:id="269"/>
      <w:bookmarkEnd w:id="270"/>
      <w:bookmarkEnd w:id="271"/>
    </w:p>
    <w:p w14:paraId="20F8DACD" w14:textId="77777777" w:rsidR="0009264B" w:rsidRPr="001B06AF" w:rsidRDefault="0009264B" w:rsidP="0009264B">
      <w:pPr>
        <w:pStyle w:val="0000000Subpart"/>
      </w:pPr>
      <w:r w:rsidRPr="001B06AF">
        <w:t xml:space="preserve">157.03.02 Monument </w:t>
      </w:r>
    </w:p>
    <w:p w14:paraId="0498A025" w14:textId="77777777" w:rsidR="000B3286" w:rsidRDefault="000B3286" w:rsidP="000B3286">
      <w:pPr>
        <w:pStyle w:val="HiddenTextSpec"/>
      </w:pPr>
      <w:r>
        <w:t>1**************************************************************************************************************************1</w:t>
      </w:r>
    </w:p>
    <w:p w14:paraId="6E44649C" w14:textId="07AD9850" w:rsidR="000B3286" w:rsidRPr="00D04190" w:rsidRDefault="000B3286" w:rsidP="000B3286">
      <w:pPr>
        <w:jc w:val="center"/>
        <w:rPr>
          <w:rFonts w:ascii="Arial" w:hAnsi="Arial"/>
          <w:caps/>
          <w:vanish/>
          <w:color w:val="FF0000"/>
        </w:rPr>
      </w:pPr>
      <w:bookmarkStart w:id="276" w:name="_Hlk101257068"/>
      <w:r w:rsidRPr="00D04190">
        <w:rPr>
          <w:rFonts w:ascii="Arial" w:hAnsi="Arial"/>
          <w:caps/>
          <w:vanish/>
          <w:color w:val="FF0000"/>
        </w:rPr>
        <w:t>BDC</w:t>
      </w:r>
      <w:r>
        <w:rPr>
          <w:rFonts w:ascii="Arial" w:hAnsi="Arial"/>
          <w:caps/>
          <w:vanish/>
          <w:color w:val="FF0000"/>
        </w:rPr>
        <w:t>21</w:t>
      </w:r>
      <w:r w:rsidRPr="00D04190">
        <w:rPr>
          <w:rFonts w:ascii="Arial" w:hAnsi="Arial"/>
          <w:caps/>
          <w:vanish/>
          <w:color w:val="FF0000"/>
        </w:rPr>
        <w:t>S-</w:t>
      </w:r>
      <w:r>
        <w:rPr>
          <w:rFonts w:ascii="Arial" w:hAnsi="Arial"/>
          <w:caps/>
          <w:vanish/>
          <w:color w:val="FF0000"/>
        </w:rPr>
        <w:t>18</w:t>
      </w:r>
      <w:r w:rsidRPr="00D04190">
        <w:rPr>
          <w:rFonts w:ascii="Arial" w:hAnsi="Arial"/>
          <w:caps/>
          <w:vanish/>
          <w:color w:val="FF0000"/>
        </w:rPr>
        <w:t xml:space="preserve"> dated</w:t>
      </w:r>
      <w:r>
        <w:rPr>
          <w:rFonts w:ascii="Arial" w:hAnsi="Arial"/>
          <w:caps/>
          <w:vanish/>
          <w:color w:val="FF0000"/>
        </w:rPr>
        <w:t xml:space="preserve"> NOV 08</w:t>
      </w:r>
      <w:r w:rsidRPr="00D04190">
        <w:rPr>
          <w:rFonts w:ascii="Arial" w:hAnsi="Arial"/>
          <w:caps/>
          <w:vanish/>
          <w:color w:val="FF0000"/>
        </w:rPr>
        <w:t>, 20</w:t>
      </w:r>
      <w:r>
        <w:rPr>
          <w:rFonts w:ascii="Arial" w:hAnsi="Arial"/>
          <w:caps/>
          <w:vanish/>
          <w:color w:val="FF0000"/>
        </w:rPr>
        <w:t>21</w:t>
      </w:r>
    </w:p>
    <w:p w14:paraId="50D4A537" w14:textId="77777777" w:rsidR="000B3286" w:rsidRDefault="000B3286" w:rsidP="000B3286">
      <w:pPr>
        <w:pStyle w:val="HiddenTextSpec"/>
      </w:pPr>
    </w:p>
    <w:bookmarkEnd w:id="276"/>
    <w:p w14:paraId="5FB9BA5F" w14:textId="77777777" w:rsidR="000B3286" w:rsidRDefault="000B3286" w:rsidP="000B3286">
      <w:pPr>
        <w:pStyle w:val="Instruction"/>
      </w:pPr>
      <w:r>
        <w:t>THE subpart is changed to:</w:t>
      </w:r>
    </w:p>
    <w:p w14:paraId="5A4BD499" w14:textId="5F25A31E" w:rsidR="0009264B" w:rsidRPr="00CE217D" w:rsidRDefault="0009264B" w:rsidP="0009264B">
      <w:pPr>
        <w:pStyle w:val="Paragraph"/>
      </w:pPr>
      <w:r w:rsidRPr="00CE217D">
        <w:t>Comply with the Map Filing Law N.J.S.A. 46:26B-1 through 8 and N.J.A.C. 13:40-5.1 through 2</w:t>
      </w:r>
      <w:proofErr w:type="gramStart"/>
      <w:r w:rsidRPr="00CE217D">
        <w:t xml:space="preserve">. </w:t>
      </w:r>
      <w:r>
        <w:t xml:space="preserve"> </w:t>
      </w:r>
      <w:proofErr w:type="gramEnd"/>
      <w:r w:rsidRPr="00CE217D">
        <w:t>Set non-Department monuments according to the requirements of the agency</w:t>
      </w:r>
      <w:proofErr w:type="gramStart"/>
      <w:r w:rsidRPr="00CE217D">
        <w:t xml:space="preserve">. </w:t>
      </w:r>
      <w:r>
        <w:t xml:space="preserve"> </w:t>
      </w:r>
      <w:proofErr w:type="gramEnd"/>
      <w:r w:rsidRPr="00CE217D">
        <w:t xml:space="preserve">Set Department monuments at the specified location and </w:t>
      </w:r>
      <w:proofErr w:type="gramStart"/>
      <w:r w:rsidRPr="00CE217D">
        <w:t>elevation, and</w:t>
      </w:r>
      <w:proofErr w:type="gramEnd"/>
      <w:r w:rsidRPr="00CE217D">
        <w:t xml:space="preserve"> ensure that the monuments are held firmly in place. </w:t>
      </w:r>
      <w:r>
        <w:t xml:space="preserve"> </w:t>
      </w:r>
      <w:r w:rsidRPr="00CE217D">
        <w:t>Excavate so that concrete for the monument base and sides can be placed against undisturbed in-situ material, ensuring that the base is wider than the shaft</w:t>
      </w:r>
      <w:proofErr w:type="gramStart"/>
      <w:r w:rsidRPr="00CE217D">
        <w:t>.</w:t>
      </w:r>
      <w:r>
        <w:t xml:space="preserve"> </w:t>
      </w:r>
      <w:r w:rsidRPr="00CE217D">
        <w:t xml:space="preserve"> </w:t>
      </w:r>
      <w:proofErr w:type="gramEnd"/>
      <w:r w:rsidRPr="00CE217D">
        <w:t xml:space="preserve">If rock is encountered, drill into the rock to provide a rock socket to the satisfaction of the </w:t>
      </w:r>
      <w:proofErr w:type="gramStart"/>
      <w:r w:rsidRPr="00CE217D">
        <w:t xml:space="preserve">RE. </w:t>
      </w:r>
      <w:r>
        <w:t xml:space="preserve"> </w:t>
      </w:r>
      <w:proofErr w:type="gramEnd"/>
      <w:r w:rsidRPr="00CE217D">
        <w:t xml:space="preserve">Reuse excess excavated material as specified in 202.03.03.C.1. </w:t>
      </w:r>
      <w:r>
        <w:t xml:space="preserve"> </w:t>
      </w:r>
      <w:r w:rsidRPr="00CE217D">
        <w:t>Place concrete, as specified in 504.03.02.D, and set the reinforcement steel and the monument marker at the time of the concrete pour</w:t>
      </w:r>
      <w:proofErr w:type="gramStart"/>
      <w:r w:rsidRPr="00CE217D">
        <w:t xml:space="preserve">. </w:t>
      </w:r>
      <w:r>
        <w:t xml:space="preserve"> </w:t>
      </w:r>
      <w:proofErr w:type="gramEnd"/>
      <w:r w:rsidRPr="00CE217D">
        <w:t>Ensure that the top surface of the monument is level, and the disk is in the true position</w:t>
      </w:r>
      <w:proofErr w:type="gramStart"/>
      <w:r w:rsidRPr="00CE217D">
        <w:t xml:space="preserve">. </w:t>
      </w:r>
      <w:r>
        <w:t xml:space="preserve"> </w:t>
      </w:r>
      <w:proofErr w:type="gramEnd"/>
      <w:r w:rsidRPr="00CE217D">
        <w:t xml:space="preserve">After the concrete has attained strength, punch the disk. </w:t>
      </w:r>
    </w:p>
    <w:p w14:paraId="2A27C86D" w14:textId="05D36EAD" w:rsidR="0009264B" w:rsidRDefault="0009264B" w:rsidP="0009264B">
      <w:pPr>
        <w:pStyle w:val="Paragraph"/>
      </w:pPr>
      <w:r w:rsidRPr="00CE217D">
        <w:t>After the monuments have been set</w:t>
      </w:r>
      <w:r>
        <w:t>,</w:t>
      </w:r>
      <w:r w:rsidRPr="00CE217D">
        <w:t xml:space="preserve"> obtain the current horizontal and vertical control datum values on the </w:t>
      </w:r>
      <w:proofErr w:type="gramStart"/>
      <w:r w:rsidRPr="00CE217D">
        <w:t>monument</w:t>
      </w:r>
      <w:proofErr w:type="gramEnd"/>
      <w:r w:rsidRPr="00CE217D">
        <w:t xml:space="preserve"> and submit these values, signed and sealed by the land surveyor</w:t>
      </w:r>
      <w:r>
        <w:t>,</w:t>
      </w:r>
      <w:r w:rsidRPr="00CE217D">
        <w:t xml:space="preserve"> to the RE.</w:t>
      </w:r>
    </w:p>
    <w:p w14:paraId="366FE41B" w14:textId="77777777" w:rsidR="000B3286" w:rsidRDefault="000B3286" w:rsidP="000B3286">
      <w:pPr>
        <w:pStyle w:val="HiddenTextSpec"/>
      </w:pPr>
      <w:r>
        <w:t>1**************************************************************************************************************************1</w:t>
      </w:r>
    </w:p>
    <w:p w14:paraId="3BB973A6" w14:textId="6FC0DFCA" w:rsidR="00455EE3" w:rsidRPr="00B97E4C" w:rsidRDefault="00455EE3" w:rsidP="00455EE3">
      <w:pPr>
        <w:pStyle w:val="000Section"/>
      </w:pPr>
      <w:r w:rsidRPr="00B97E4C">
        <w:t>Section 158 – Soil Erosion and Sediment Control</w:t>
      </w:r>
      <w:r w:rsidR="00513B05">
        <w:t xml:space="preserve"> </w:t>
      </w:r>
      <w:r w:rsidRPr="00B97E4C">
        <w:t xml:space="preserve">and Water Quality </w:t>
      </w:r>
      <w:bookmarkEnd w:id="272"/>
      <w:r w:rsidRPr="00B97E4C">
        <w:t>Control</w:t>
      </w:r>
      <w:bookmarkEnd w:id="273"/>
      <w:bookmarkEnd w:id="274"/>
      <w:bookmarkEnd w:id="275"/>
    </w:p>
    <w:p w14:paraId="549674DB" w14:textId="77777777" w:rsidR="004F6BFB" w:rsidRDefault="004F6BFB" w:rsidP="004F6BFB">
      <w:pPr>
        <w:pStyle w:val="0000000Subpart"/>
      </w:pPr>
      <w:bookmarkStart w:id="277" w:name="_Toc175377660"/>
      <w:bookmarkStart w:id="278" w:name="_Toc175470557"/>
      <w:bookmarkStart w:id="279" w:name="_Toc182749857"/>
      <w:proofErr w:type="gramStart"/>
      <w:r w:rsidRPr="00B97E4C">
        <w:t>158.03.02  SESC</w:t>
      </w:r>
      <w:proofErr w:type="gramEnd"/>
      <w:r w:rsidRPr="00B97E4C">
        <w:t xml:space="preserve"> Measures</w:t>
      </w:r>
      <w:bookmarkEnd w:id="277"/>
      <w:bookmarkEnd w:id="278"/>
      <w:bookmarkEnd w:id="279"/>
    </w:p>
    <w:p w14:paraId="2B0DCF53" w14:textId="77777777" w:rsidR="00130EE5" w:rsidRPr="00012E54" w:rsidRDefault="00130EE5" w:rsidP="00130EE5">
      <w:pPr>
        <w:pStyle w:val="HiddenTextSpec"/>
      </w:pPr>
      <w:r w:rsidRPr="00012E54">
        <w:t>1**************************************************************************************************************************1</w:t>
      </w:r>
    </w:p>
    <w:p w14:paraId="4BD76DDB" w14:textId="77777777" w:rsidR="004F6BFB" w:rsidRDefault="004F6BFB" w:rsidP="004F6BFB">
      <w:pPr>
        <w:pStyle w:val="11paragraph"/>
        <w:rPr>
          <w:b/>
        </w:rPr>
      </w:pPr>
      <w:r w:rsidRPr="00B97E4C">
        <w:rPr>
          <w:b/>
        </w:rPr>
        <w:t>19.</w:t>
      </w:r>
      <w:r w:rsidRPr="00B97E4C">
        <w:rPr>
          <w:b/>
        </w:rPr>
        <w:tab/>
        <w:t>Oil-Only Emergency Spill Kit.</w:t>
      </w:r>
    </w:p>
    <w:p w14:paraId="229E4812" w14:textId="77777777" w:rsidR="004F6BFB" w:rsidRPr="00A55C3F" w:rsidRDefault="00E27692" w:rsidP="00740751">
      <w:pPr>
        <w:pStyle w:val="HiddenTextSpec"/>
      </w:pPr>
      <w:r w:rsidRPr="00A55C3F">
        <w:t>P</w:t>
      </w:r>
      <w:r w:rsidR="00AE03EF" w:rsidRPr="00A55C3F">
        <w:t>rovide other</w:t>
      </w:r>
      <w:r w:rsidRPr="00A55C3F">
        <w:t xml:space="preserve"> type Emergency Spill kit, if needed</w:t>
      </w:r>
    </w:p>
    <w:p w14:paraId="2D3FA864" w14:textId="77777777" w:rsidR="007F10B1" w:rsidRPr="00A55C3F" w:rsidRDefault="007F10B1" w:rsidP="00740751">
      <w:pPr>
        <w:pStyle w:val="HiddenTextSpec"/>
      </w:pPr>
    </w:p>
    <w:p w14:paraId="7E2BD399" w14:textId="77777777" w:rsidR="007F10B1" w:rsidRDefault="007F10B1" w:rsidP="00740751">
      <w:pPr>
        <w:pStyle w:val="HiddenTextSpec"/>
        <w:rPr>
          <w:b/>
          <w:lang w:val="fr-FR"/>
        </w:rPr>
      </w:pPr>
      <w:r w:rsidRPr="00135DE3">
        <w:rPr>
          <w:b/>
          <w:lang w:val="fr-FR"/>
        </w:rPr>
        <w:t>sme contact – Environmental Solutions</w:t>
      </w:r>
    </w:p>
    <w:p w14:paraId="72619B86" w14:textId="77777777" w:rsidR="00E27692" w:rsidRPr="00135DE3" w:rsidRDefault="00E27692" w:rsidP="00E27692">
      <w:pPr>
        <w:pStyle w:val="HiddenTextSpec"/>
        <w:rPr>
          <w:lang w:val="fr-FR"/>
        </w:rPr>
      </w:pPr>
      <w:r w:rsidRPr="00135DE3">
        <w:rPr>
          <w:lang w:val="fr-FR"/>
        </w:rPr>
        <w:t>1**************************************************************************************************************************1</w:t>
      </w:r>
    </w:p>
    <w:p w14:paraId="25986921" w14:textId="77777777" w:rsidR="00457623" w:rsidRPr="00135DE3" w:rsidRDefault="00457623" w:rsidP="00457623">
      <w:pPr>
        <w:pStyle w:val="000Section"/>
        <w:rPr>
          <w:lang w:val="fr-FR"/>
        </w:rPr>
      </w:pPr>
      <w:bookmarkStart w:id="280" w:name="_Toc127530208"/>
      <w:bookmarkStart w:id="281" w:name="_Toc175377663"/>
      <w:bookmarkStart w:id="282" w:name="_Toc175470560"/>
      <w:bookmarkStart w:id="283" w:name="_Toc182749860"/>
      <w:r w:rsidRPr="00135DE3">
        <w:rPr>
          <w:lang w:val="fr-FR"/>
        </w:rPr>
        <w:t>Section 159 – Traffic C</w:t>
      </w:r>
      <w:bookmarkEnd w:id="280"/>
      <w:r w:rsidRPr="00135DE3">
        <w:rPr>
          <w:lang w:val="fr-FR"/>
        </w:rPr>
        <w:t>ontrol</w:t>
      </w:r>
      <w:bookmarkEnd w:id="281"/>
      <w:bookmarkEnd w:id="282"/>
      <w:bookmarkEnd w:id="283"/>
    </w:p>
    <w:p w14:paraId="6305DDCB" w14:textId="77777777" w:rsidR="00FB2ED7" w:rsidRPr="00B73126" w:rsidRDefault="00FB2ED7" w:rsidP="00FB2ED7">
      <w:pPr>
        <w:pStyle w:val="HiddenTextSpec"/>
      </w:pPr>
      <w:r w:rsidRPr="00B73126">
        <w:t>1**************************************************************************************************************************1</w:t>
      </w:r>
    </w:p>
    <w:p w14:paraId="731AA789" w14:textId="77777777" w:rsidR="00C9408E" w:rsidRPr="00740751" w:rsidRDefault="00C9408E" w:rsidP="00C9408E">
      <w:pPr>
        <w:pStyle w:val="HiddenTextSpec"/>
      </w:pPr>
      <w:r w:rsidRPr="00740751">
        <w:t xml:space="preserve">provide specifications for temporary its or other requirements, if necessary. </w:t>
      </w:r>
    </w:p>
    <w:p w14:paraId="609A1719" w14:textId="77777777" w:rsidR="00C9408E" w:rsidRPr="00740751" w:rsidRDefault="00C9408E" w:rsidP="00C9408E">
      <w:pPr>
        <w:pStyle w:val="HiddenTextSpec"/>
      </w:pPr>
    </w:p>
    <w:p w14:paraId="1274FC51" w14:textId="77777777" w:rsidR="00C9408E" w:rsidRDefault="00C9408E" w:rsidP="00C9408E">
      <w:pPr>
        <w:pStyle w:val="HiddenTextSpec"/>
        <w:rPr>
          <w:b/>
        </w:rPr>
      </w:pPr>
      <w:r w:rsidRPr="00740751">
        <w:rPr>
          <w:b/>
        </w:rPr>
        <w:t>sme contact – traffic operations centers</w:t>
      </w:r>
    </w:p>
    <w:p w14:paraId="2D0067EC" w14:textId="77777777" w:rsidR="0015091B" w:rsidRDefault="0015091B" w:rsidP="0015091B">
      <w:pPr>
        <w:pStyle w:val="HiddenTextSpec"/>
      </w:pPr>
      <w:r w:rsidRPr="00B73126">
        <w:t>1**************************************************************************************************************************1</w:t>
      </w:r>
    </w:p>
    <w:p w14:paraId="3D7BD7CD" w14:textId="77777777" w:rsidR="008B564A" w:rsidRDefault="008B564A" w:rsidP="008B564A">
      <w:pPr>
        <w:pStyle w:val="0000000Subpart"/>
      </w:pPr>
      <w:bookmarkStart w:id="284" w:name="_Toc175377666"/>
      <w:bookmarkStart w:id="285" w:name="_Toc175470563"/>
      <w:bookmarkStart w:id="286" w:name="_Toc501716871"/>
      <w:bookmarkStart w:id="287" w:name="_Toc93044426"/>
      <w:bookmarkStart w:id="288" w:name="_Toc127530209"/>
      <w:bookmarkStart w:id="289" w:name="_Toc175377679"/>
      <w:bookmarkStart w:id="290" w:name="_Toc175470576"/>
      <w:bookmarkStart w:id="291" w:name="_Toc182749876"/>
      <w:proofErr w:type="gramStart"/>
      <w:r>
        <w:t>159.02.01  Materials</w:t>
      </w:r>
      <w:bookmarkEnd w:id="284"/>
      <w:bookmarkEnd w:id="285"/>
      <w:bookmarkEnd w:id="286"/>
      <w:bookmarkEnd w:id="287"/>
      <w:proofErr w:type="gramEnd"/>
    </w:p>
    <w:p w14:paraId="5312A212" w14:textId="77777777" w:rsidR="008B564A" w:rsidRDefault="008B564A" w:rsidP="008B564A">
      <w:pPr>
        <w:pStyle w:val="HiddenTextSpec"/>
      </w:pPr>
      <w:r>
        <w:t>1**************************************************************************************************************************1</w:t>
      </w:r>
    </w:p>
    <w:p w14:paraId="0CE07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AE0A517" w14:textId="77777777" w:rsidR="008B564A" w:rsidRDefault="008B564A" w:rsidP="008B564A">
      <w:pPr>
        <w:pStyle w:val="HiddenTextSpec"/>
      </w:pPr>
    </w:p>
    <w:p w14:paraId="372A1FC0" w14:textId="77777777" w:rsidR="008B564A" w:rsidRDefault="008B564A" w:rsidP="008B564A">
      <w:pPr>
        <w:pStyle w:val="Instruction"/>
      </w:pPr>
      <w:r w:rsidRPr="00AA7349">
        <w:t>THE FIRST ITEM IS CHANGED TO:</w:t>
      </w:r>
    </w:p>
    <w:p w14:paraId="6610CBA9" w14:textId="77777777" w:rsidR="008B564A" w:rsidRDefault="008B564A" w:rsidP="008B564A">
      <w:pPr>
        <w:pStyle w:val="Dotleader0indent"/>
      </w:pPr>
      <w:r>
        <w:t>Tack Coat 64-22</w:t>
      </w:r>
      <w:r>
        <w:tab/>
      </w:r>
      <w:r w:rsidRPr="00AA7349">
        <w:t>902.01.01</w:t>
      </w:r>
    </w:p>
    <w:p w14:paraId="2D61F41A" w14:textId="77777777" w:rsidR="008B564A" w:rsidRDefault="008B564A" w:rsidP="008B564A">
      <w:pPr>
        <w:pStyle w:val="HiddenTextSpec"/>
      </w:pPr>
      <w:r>
        <w:t>1**************************************************************************************************************************1</w:t>
      </w:r>
    </w:p>
    <w:p w14:paraId="039FA0EE" w14:textId="6E379ACD" w:rsidR="00833B28" w:rsidRPr="00B97E4C" w:rsidRDefault="00833B28" w:rsidP="00833B28">
      <w:pPr>
        <w:pStyle w:val="0000000Subpart"/>
      </w:pPr>
      <w:proofErr w:type="gramStart"/>
      <w:r w:rsidRPr="00B97E4C">
        <w:t>159.02.02  Equipment</w:t>
      </w:r>
      <w:proofErr w:type="gramEnd"/>
    </w:p>
    <w:p w14:paraId="1DED75EC" w14:textId="77777777" w:rsidR="00833B28" w:rsidRDefault="00833B28" w:rsidP="00833B28">
      <w:pPr>
        <w:pStyle w:val="HiddenTextSpec"/>
      </w:pPr>
      <w:r>
        <w:t>1**************************************************************************************************************************1</w:t>
      </w:r>
    </w:p>
    <w:p w14:paraId="39D19FB3" w14:textId="77777777" w:rsidR="00833B28" w:rsidRDefault="00833B28" w:rsidP="00833B28">
      <w:pPr>
        <w:pStyle w:val="HiddenTextSpec"/>
      </w:pPr>
      <w:r>
        <w:t xml:space="preserve">Include the following </w:t>
      </w:r>
      <w:r w:rsidR="00E443EB">
        <w:t xml:space="preserve">EQUIPMENT </w:t>
      </w:r>
      <w:r>
        <w:t xml:space="preserve">if the </w:t>
      </w:r>
      <w:r w:rsidRPr="001226C1">
        <w:t>REMOTELY OPERATED PVMS OR PORTABLE TRAILER MOUNTED CCTV CAMERA ASSEMBLY</w:t>
      </w:r>
      <w:r>
        <w:t xml:space="preserve"> are needed</w:t>
      </w:r>
    </w:p>
    <w:p w14:paraId="39E85C03" w14:textId="77777777" w:rsidR="00833B28" w:rsidRDefault="00833B28" w:rsidP="00833B28">
      <w:pPr>
        <w:pStyle w:val="HiddenTextSpec"/>
      </w:pPr>
    </w:p>
    <w:p w14:paraId="221EAB98" w14:textId="77777777" w:rsidR="00833B28" w:rsidRPr="00382008" w:rsidRDefault="00833B28" w:rsidP="00833B28">
      <w:pPr>
        <w:pStyle w:val="HiddenTextSpec"/>
        <w:rPr>
          <w:b/>
        </w:rPr>
      </w:pPr>
      <w:r w:rsidRPr="00382008">
        <w:rPr>
          <w:b/>
        </w:rPr>
        <w:t>sme CONTACT – TrAFFIC OPERATIONS</w:t>
      </w:r>
    </w:p>
    <w:p w14:paraId="0DA9AB28" w14:textId="77777777" w:rsidR="00833B28" w:rsidRPr="00245DFE" w:rsidRDefault="00833B28" w:rsidP="00833B28">
      <w:pPr>
        <w:pStyle w:val="Instruction"/>
      </w:pPr>
      <w:r w:rsidRPr="00245DFE">
        <w:t xml:space="preserve">The following is added to the list of </w:t>
      </w:r>
      <w:r>
        <w:t>equipment</w:t>
      </w:r>
      <w:r w:rsidRPr="003F774D">
        <w:t xml:space="preserve"> </w:t>
      </w:r>
      <w:r w:rsidRPr="00245DFE">
        <w:t>references:</w:t>
      </w:r>
    </w:p>
    <w:p w14:paraId="4117D534" w14:textId="77777777" w:rsidR="00833B28" w:rsidRPr="00833B28" w:rsidRDefault="00833B28" w:rsidP="005823EB">
      <w:pPr>
        <w:pStyle w:val="Dotleader0indent"/>
      </w:pPr>
      <w:r w:rsidRPr="00833B28">
        <w:t>Portable Variable Message Sign w/Remote Communication……</w:t>
      </w:r>
      <w:r w:rsidR="00776CD5">
        <w:t>.</w:t>
      </w:r>
      <w:r w:rsidRPr="00833B28">
        <w:t>………………...……………………1001.04</w:t>
      </w:r>
    </w:p>
    <w:p w14:paraId="4A5B0428" w14:textId="77777777" w:rsidR="00833B28" w:rsidRDefault="00833B28" w:rsidP="005823EB">
      <w:pPr>
        <w:pStyle w:val="Dotleader0indent"/>
      </w:pPr>
      <w:r w:rsidRPr="00833B28">
        <w:t>Portable Trailer Mounted CCTV Camera Assembly………………</w:t>
      </w:r>
      <w:r w:rsidR="00776CD5">
        <w:t>.</w:t>
      </w:r>
      <w:r w:rsidRPr="00833B28">
        <w:t>……………………………………1001.05</w:t>
      </w:r>
    </w:p>
    <w:p w14:paraId="20BB4B53" w14:textId="2AAB2776" w:rsidR="00833B28" w:rsidRDefault="00833B28" w:rsidP="00833B28">
      <w:pPr>
        <w:pStyle w:val="HiddenTextSpec"/>
      </w:pPr>
      <w:r>
        <w:lastRenderedPageBreak/>
        <w:t>1**************************************************************************************************************************1</w:t>
      </w:r>
    </w:p>
    <w:p w14:paraId="2206FC16" w14:textId="77777777" w:rsidR="00A25740" w:rsidRPr="00A25740" w:rsidRDefault="00A25740" w:rsidP="00A25740">
      <w:pPr>
        <w:pStyle w:val="0000000Subpart"/>
      </w:pPr>
      <w:bookmarkStart w:id="292" w:name="_Toc175377669"/>
      <w:bookmarkStart w:id="293" w:name="_Toc175470566"/>
      <w:bookmarkStart w:id="294" w:name="_Toc501716874"/>
      <w:bookmarkStart w:id="295" w:name="_Toc9232423"/>
      <w:proofErr w:type="gramStart"/>
      <w:r w:rsidRPr="00A25740">
        <w:t>159.03.01  Traffic</w:t>
      </w:r>
      <w:proofErr w:type="gramEnd"/>
      <w:r w:rsidRPr="00A25740">
        <w:t xml:space="preserve"> Control Coordinator</w:t>
      </w:r>
      <w:bookmarkEnd w:id="292"/>
      <w:bookmarkEnd w:id="293"/>
      <w:bookmarkEnd w:id="294"/>
      <w:bookmarkEnd w:id="295"/>
    </w:p>
    <w:p w14:paraId="5A2009D8" w14:textId="77777777" w:rsidR="00A25740" w:rsidRDefault="00A25740" w:rsidP="00A25740">
      <w:pPr>
        <w:pStyle w:val="HiddenTextSpec"/>
      </w:pPr>
      <w:bookmarkStart w:id="296" w:name="_Hlk103084435"/>
      <w:r>
        <w:t>1**************************************************************************************************************************1</w:t>
      </w:r>
    </w:p>
    <w:p w14:paraId="1A268BB2" w14:textId="26E3E8FA" w:rsidR="00A25740" w:rsidRPr="00D04190" w:rsidRDefault="00A25740" w:rsidP="00A25740">
      <w:pPr>
        <w:jc w:val="center"/>
        <w:rPr>
          <w:rFonts w:ascii="Arial" w:hAnsi="Arial"/>
          <w:caps/>
          <w:vanish/>
          <w:color w:val="FF0000"/>
        </w:rPr>
      </w:pPr>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8</w:t>
      </w:r>
      <w:r w:rsidRPr="00D04190">
        <w:rPr>
          <w:rFonts w:ascii="Arial" w:hAnsi="Arial"/>
          <w:caps/>
          <w:vanish/>
          <w:color w:val="FF0000"/>
        </w:rPr>
        <w:t xml:space="preserve"> dated</w:t>
      </w:r>
      <w:r>
        <w:rPr>
          <w:rFonts w:ascii="Arial" w:hAnsi="Arial"/>
          <w:caps/>
          <w:vanish/>
          <w:color w:val="FF0000"/>
        </w:rPr>
        <w:t xml:space="preserve"> DEC 11</w:t>
      </w:r>
      <w:r w:rsidRPr="00D04190">
        <w:rPr>
          <w:rFonts w:ascii="Arial" w:hAnsi="Arial"/>
          <w:caps/>
          <w:vanish/>
          <w:color w:val="FF0000"/>
        </w:rPr>
        <w:t>, 201</w:t>
      </w:r>
      <w:r>
        <w:rPr>
          <w:rFonts w:ascii="Arial" w:hAnsi="Arial"/>
          <w:caps/>
          <w:vanish/>
          <w:color w:val="FF0000"/>
        </w:rPr>
        <w:t>9</w:t>
      </w:r>
    </w:p>
    <w:p w14:paraId="53C9F88A" w14:textId="77777777" w:rsidR="00A25740" w:rsidRDefault="00A25740" w:rsidP="00A25740">
      <w:pPr>
        <w:pStyle w:val="HiddenTextSpec"/>
      </w:pPr>
    </w:p>
    <w:bookmarkEnd w:id="296"/>
    <w:p w14:paraId="0B5E555D" w14:textId="77777777" w:rsidR="005F0ED3" w:rsidRPr="00EA427A" w:rsidRDefault="005F0ED3" w:rsidP="005F0ED3">
      <w:pPr>
        <w:pStyle w:val="Instruction"/>
      </w:pPr>
      <w:r w:rsidRPr="00EA427A">
        <w:t>the first PARAGRAPH before the list IS CHANGED TO:</w:t>
      </w:r>
    </w:p>
    <w:p w14:paraId="3302AFC2" w14:textId="77777777" w:rsidR="00A25740" w:rsidRPr="00A25740" w:rsidRDefault="00A25740" w:rsidP="00A25740">
      <w:pPr>
        <w:pStyle w:val="Paragraph"/>
      </w:pPr>
      <w:r w:rsidRPr="00A25740">
        <w:t>Before starting Work, submit to the RE the name, training, work experience, and contact information of an employee assigned as the on-site Traffic Control Coordinator (TCC)</w:t>
      </w:r>
      <w:proofErr w:type="gramStart"/>
      <w:r w:rsidRPr="00A25740">
        <w:t xml:space="preserve">.  </w:t>
      </w:r>
      <w:proofErr w:type="gramEnd"/>
      <w:r w:rsidRPr="00A25740">
        <w:t>The TCC must be certified as having successfully completed the Rutgers CAIT Traffic Control Coordinator Program, or an equivalent course as approved by the NJDOT Office of Capital Project Safety</w:t>
      </w:r>
      <w:proofErr w:type="gramStart"/>
      <w:r w:rsidRPr="00A25740">
        <w:t xml:space="preserve">.  </w:t>
      </w:r>
      <w:proofErr w:type="gramEnd"/>
      <w:r w:rsidRPr="00A25740">
        <w:t>The TCC must also successfully complete an approved Traffic Coordinator refresher course every 2 years</w:t>
      </w:r>
      <w:proofErr w:type="gramStart"/>
      <w:r w:rsidRPr="00A25740">
        <w:t xml:space="preserve">.  </w:t>
      </w:r>
      <w:proofErr w:type="gramEnd"/>
      <w:r w:rsidRPr="00A25740">
        <w:t>The TCC is a full-time position and the employee designated as TCC must be available on a 24 hour a day, 7 days a week basis</w:t>
      </w:r>
      <w:proofErr w:type="gramStart"/>
      <w:r w:rsidRPr="00A25740">
        <w:t xml:space="preserve">.  </w:t>
      </w:r>
      <w:proofErr w:type="gramEnd"/>
      <w:r w:rsidRPr="00A25740">
        <w:t>The TCC shall have the responsibility for and authority to implement and maintain all traffic operations for the Project on behalf of the Contractor</w:t>
      </w:r>
      <w:proofErr w:type="gramStart"/>
      <w:r w:rsidRPr="00A25740">
        <w:t xml:space="preserve">.  </w:t>
      </w:r>
      <w:proofErr w:type="gramEnd"/>
      <w:r w:rsidRPr="00A25740">
        <w:t>Ensure that the TCC is present at the work site at all times while the Work is in progress</w:t>
      </w:r>
      <w:proofErr w:type="gramStart"/>
      <w:r w:rsidRPr="00A25740">
        <w:t xml:space="preserve">.  </w:t>
      </w:r>
      <w:proofErr w:type="gramEnd"/>
      <w:r w:rsidRPr="00A25740">
        <w:t>The TCC’s responsibilities and duties shall include the following:</w:t>
      </w:r>
    </w:p>
    <w:p w14:paraId="713E6ACE" w14:textId="77777777" w:rsidR="00A25740" w:rsidRDefault="00A25740" w:rsidP="00A25740">
      <w:pPr>
        <w:pStyle w:val="HiddenTextSpec"/>
      </w:pPr>
      <w:r>
        <w:t>1**************************************************************************************************************************1</w:t>
      </w:r>
    </w:p>
    <w:p w14:paraId="4C456BFE" w14:textId="77777777" w:rsidR="00833B28" w:rsidRDefault="00833B28" w:rsidP="00833B28">
      <w:pPr>
        <w:pStyle w:val="0000000Subpart"/>
      </w:pPr>
      <w:proofErr w:type="gramStart"/>
      <w:r w:rsidRPr="008123F9">
        <w:t>159.03.02  Traffic</w:t>
      </w:r>
      <w:proofErr w:type="gramEnd"/>
      <w:r w:rsidRPr="008123F9">
        <w:t xml:space="preserve"> Control Devices</w:t>
      </w:r>
    </w:p>
    <w:p w14:paraId="1E4CDBFF" w14:textId="4CAFF2F2" w:rsidR="00473CE3" w:rsidRDefault="00473CE3" w:rsidP="00473CE3">
      <w:pPr>
        <w:pStyle w:val="HiddenTextSpec"/>
      </w:pPr>
      <w:r w:rsidRPr="000D12FE">
        <w:t>1**************************************************************************************************************************1</w:t>
      </w:r>
    </w:p>
    <w:p w14:paraId="15081DA3" w14:textId="77777777" w:rsidR="001E2A4D" w:rsidRDefault="001E2A4D" w:rsidP="00473CE3">
      <w:pPr>
        <w:pStyle w:val="HiddenTextSpec"/>
      </w:pPr>
    </w:p>
    <w:p w14:paraId="21C5AE54" w14:textId="77777777" w:rsidR="001E2A4D" w:rsidRPr="003C1CDE" w:rsidRDefault="001E2A4D" w:rsidP="001E2A4D">
      <w:pPr>
        <w:pStyle w:val="HiddenTextSpec"/>
      </w:pPr>
      <w:r w:rsidRPr="003C1CDE">
        <w:t>2**************************************************************************************2</w:t>
      </w:r>
    </w:p>
    <w:p w14:paraId="37BD7F9E" w14:textId="2F530A63" w:rsidR="001E2A4D" w:rsidRPr="008A0AE6" w:rsidRDefault="001E2A4D" w:rsidP="001E2A4D">
      <w:pPr>
        <w:pStyle w:val="HiddenTextSpec"/>
      </w:pPr>
      <w:r w:rsidRPr="00D04190">
        <w:t>BDC1</w:t>
      </w:r>
      <w:r>
        <w:t>9</w:t>
      </w:r>
      <w:r w:rsidRPr="00D04190">
        <w:t>S-</w:t>
      </w:r>
      <w:r>
        <w:t>10</w:t>
      </w:r>
      <w:r w:rsidRPr="00D04190">
        <w:t xml:space="preserve"> dated </w:t>
      </w:r>
      <w:r>
        <w:t>ApR</w:t>
      </w:r>
      <w:r w:rsidRPr="00D04190">
        <w:t xml:space="preserve"> </w:t>
      </w:r>
      <w:r>
        <w:t>30</w:t>
      </w:r>
      <w:r w:rsidRPr="00D04190">
        <w:t>, 20</w:t>
      </w:r>
      <w:r w:rsidRPr="008A0AE6">
        <w:t>20</w:t>
      </w:r>
    </w:p>
    <w:p w14:paraId="114B5902" w14:textId="77777777" w:rsidR="001E2A4D" w:rsidRDefault="001E2A4D" w:rsidP="001E2A4D">
      <w:pPr>
        <w:pStyle w:val="Instruction"/>
      </w:pPr>
      <w:r>
        <w:t>The First Paragrapgh is Changed To:</w:t>
      </w:r>
    </w:p>
    <w:p w14:paraId="12A26DC8" w14:textId="77777777" w:rsidR="001E2A4D" w:rsidRDefault="001E2A4D" w:rsidP="001E2A4D">
      <w:pPr>
        <w:pStyle w:val="Paragraph"/>
      </w:pPr>
      <w:r>
        <w:t xml:space="preserve">Ensure that FHWA category 1, 2, 3, and 4 traffic control devices (TCDs) conform to the requirements of the 2016 Edition of the Manual for Assessing Safety Hardware (MASH), except that TCDs manufactured on or before December 31, </w:t>
      </w:r>
      <w:proofErr w:type="gramStart"/>
      <w:r>
        <w:t>2019</w:t>
      </w:r>
      <w:proofErr w:type="gramEnd"/>
      <w:r>
        <w:t xml:space="preserve"> must have been purchased by the Contractor on or before December 31, 2019, and conform to the requirements of NCHRP 350, MASH 2009, or MASH 2016.  Provide each device’s applicable MASH 2016, MASH 2009, or NCHRP 350 test results and FHWA Eligibility letter, if issued by the FHWA, to the </w:t>
      </w:r>
      <w:proofErr w:type="gramStart"/>
      <w:r>
        <w:t xml:space="preserve">RE.  </w:t>
      </w:r>
      <w:proofErr w:type="gramEnd"/>
      <w:r>
        <w:t>Provide the RE with the purchase date certification for devices not meeting the MASH 2016 requirements upon delivery to the site</w:t>
      </w:r>
      <w:proofErr w:type="gramStart"/>
      <w:r>
        <w:t xml:space="preserve">.  </w:t>
      </w:r>
      <w:proofErr w:type="gramEnd"/>
      <w:r>
        <w:t>Ensure that traffic control devices meet or exceed an acceptable condition as described in the ATSSA guide Quality Standards for Work Zone Traffic Control Devices</w:t>
      </w:r>
      <w:proofErr w:type="gramStart"/>
      <w:r>
        <w:t xml:space="preserve">.  </w:t>
      </w:r>
      <w:proofErr w:type="gramEnd"/>
      <w:r>
        <w:t>Traffic control devices need not be new but must be in good condition</w:t>
      </w:r>
      <w:proofErr w:type="gramStart"/>
      <w:r>
        <w:t xml:space="preserve">.  </w:t>
      </w:r>
      <w:proofErr w:type="gramEnd"/>
      <w:r>
        <w:t>Provide traffic control devices according to MUTCD.</w:t>
      </w:r>
    </w:p>
    <w:p w14:paraId="65F75009" w14:textId="77777777" w:rsidR="001E2A4D" w:rsidRPr="003C1CDE" w:rsidRDefault="001E2A4D" w:rsidP="001E2A4D">
      <w:pPr>
        <w:pStyle w:val="HiddenTextSpec"/>
      </w:pPr>
      <w:r w:rsidRPr="003C1CDE">
        <w:t>2**************************************************************************************2</w:t>
      </w:r>
    </w:p>
    <w:p w14:paraId="0404EC9E" w14:textId="77777777" w:rsidR="001E2A4D" w:rsidRPr="000D12FE" w:rsidRDefault="001E2A4D" w:rsidP="00473CE3">
      <w:pPr>
        <w:pStyle w:val="HiddenTextSpec"/>
      </w:pPr>
    </w:p>
    <w:p w14:paraId="1DF3BC50" w14:textId="77777777" w:rsidR="008A0AE6" w:rsidRPr="00370893" w:rsidRDefault="008A0AE6" w:rsidP="008A0AE6">
      <w:pPr>
        <w:pStyle w:val="11paragraph"/>
        <w:rPr>
          <w:b/>
        </w:rPr>
      </w:pPr>
      <w:bookmarkStart w:id="297" w:name="_Toc175377674"/>
      <w:bookmarkStart w:id="298" w:name="_Toc175470571"/>
      <w:bookmarkStart w:id="299" w:name="_Toc182749871"/>
      <w:r w:rsidRPr="00E92D65">
        <w:rPr>
          <w:b/>
        </w:rPr>
        <w:t>2.</w:t>
      </w:r>
      <w:r w:rsidRPr="00E92D65">
        <w:rPr>
          <w:b/>
        </w:rPr>
        <w:tab/>
        <w:t>Construction Barrier Curb</w:t>
      </w:r>
      <w:proofErr w:type="gramStart"/>
      <w:r w:rsidRPr="00E92D65">
        <w:rPr>
          <w:b/>
        </w:rPr>
        <w:t xml:space="preserve">.  </w:t>
      </w:r>
      <w:proofErr w:type="gramEnd"/>
    </w:p>
    <w:p w14:paraId="5E5B307F" w14:textId="728752B3" w:rsidR="008A0AE6" w:rsidRPr="003C1CDE" w:rsidRDefault="008A0AE6" w:rsidP="008A0AE6">
      <w:pPr>
        <w:pStyle w:val="HiddenTextSpec"/>
      </w:pPr>
      <w:r w:rsidRPr="003C1CDE">
        <w:t>2**************************************************************************************2</w:t>
      </w:r>
    </w:p>
    <w:p w14:paraId="34105636" w14:textId="442B1BAC" w:rsidR="008A0AE6" w:rsidRPr="008A0AE6" w:rsidRDefault="008A0AE6" w:rsidP="008A0AE6">
      <w:pPr>
        <w:pStyle w:val="HiddenTextSpec"/>
      </w:pPr>
      <w:r w:rsidRPr="00D04190">
        <w:t>BDC1</w:t>
      </w:r>
      <w:r>
        <w:t>9</w:t>
      </w:r>
      <w:r w:rsidRPr="00D04190">
        <w:t>S-0</w:t>
      </w:r>
      <w:r w:rsidRPr="008A0AE6">
        <w:t>7</w:t>
      </w:r>
      <w:r w:rsidRPr="00D04190">
        <w:t xml:space="preserve"> dated </w:t>
      </w:r>
      <w:r w:rsidRPr="008A0AE6">
        <w:t>FEB</w:t>
      </w:r>
      <w:r w:rsidRPr="00D04190">
        <w:t xml:space="preserve"> </w:t>
      </w:r>
      <w:r w:rsidRPr="008A0AE6">
        <w:t>28</w:t>
      </w:r>
      <w:r w:rsidRPr="00D04190">
        <w:t>, 20</w:t>
      </w:r>
      <w:r w:rsidRPr="008A0AE6">
        <w:t>20</w:t>
      </w:r>
    </w:p>
    <w:p w14:paraId="5543B1DF" w14:textId="77777777" w:rsidR="008A0AE6" w:rsidRPr="004170BC" w:rsidRDefault="008A0AE6" w:rsidP="004170BC">
      <w:pPr>
        <w:pStyle w:val="Instruction"/>
      </w:pPr>
      <w:r w:rsidRPr="004170BC">
        <w:t>THE SECOND PARAGRAPH is CHANGED TO:</w:t>
      </w:r>
    </w:p>
    <w:p w14:paraId="210BAAE1" w14:textId="77777777" w:rsidR="008A0AE6" w:rsidRPr="00E92D65" w:rsidRDefault="008A0AE6" w:rsidP="008A0AE6">
      <w:pPr>
        <w:pStyle w:val="12paragraph"/>
      </w:pPr>
      <w:r w:rsidRPr="00E92D65">
        <w:t>At least 30 days before delivering construction barrier curb to the Project Limits, provide the RE notice that the barrier curb is available for inspection</w:t>
      </w:r>
      <w:proofErr w:type="gramStart"/>
      <w:r w:rsidRPr="00E92D65">
        <w:t xml:space="preserve">.  </w:t>
      </w:r>
      <w:proofErr w:type="gramEnd"/>
      <w:r w:rsidRPr="00E92D65">
        <w:t>Ensure the barrier curb is not stacked for this inspection</w:t>
      </w:r>
      <w:proofErr w:type="gramStart"/>
      <w:r w:rsidRPr="00E92D65">
        <w:t xml:space="preserve">.  </w:t>
      </w:r>
      <w:proofErr w:type="gramEnd"/>
      <w:r w:rsidRPr="00E92D65">
        <w:t xml:space="preserve">The RE will inspect the barrier curb, along with a </w:t>
      </w:r>
      <w:proofErr w:type="gramStart"/>
      <w:r w:rsidRPr="00E92D65">
        <w:t>Contractor</w:t>
      </w:r>
      <w:proofErr w:type="gramEnd"/>
      <w:r w:rsidRPr="00E92D65">
        <w:t xml:space="preserve"> representative, to determine what pieces are not approved for delivery to the Project Limits.  Final determination of construction barrier approval will be made at the time of placement at the Project.</w:t>
      </w:r>
    </w:p>
    <w:p w14:paraId="4D1C7740" w14:textId="77777777" w:rsidR="00491DA0" w:rsidRPr="003C1CDE" w:rsidRDefault="00491DA0" w:rsidP="00491DA0">
      <w:pPr>
        <w:pStyle w:val="HiddenTextSpec"/>
      </w:pPr>
      <w:r w:rsidRPr="003C1CDE">
        <w:t>2**************************************************************************************2</w:t>
      </w:r>
    </w:p>
    <w:p w14:paraId="5817AB30" w14:textId="1CAB29FC" w:rsidR="00491DA0" w:rsidRDefault="00491DA0" w:rsidP="00491DA0">
      <w:pPr>
        <w:pStyle w:val="HiddenTextSpec"/>
      </w:pPr>
      <w:r w:rsidRPr="00D04190">
        <w:t>BDC</w:t>
      </w:r>
      <w:r>
        <w:t>20</w:t>
      </w:r>
      <w:r w:rsidRPr="00D04190">
        <w:t>S-</w:t>
      </w:r>
      <w:r>
        <w:t>15</w:t>
      </w:r>
      <w:r w:rsidRPr="00D04190">
        <w:t xml:space="preserve"> dated</w:t>
      </w:r>
      <w:r w:rsidR="00090556">
        <w:t xml:space="preserve"> Jan 15</w:t>
      </w:r>
      <w:r w:rsidRPr="00D04190">
        <w:t>, 20</w:t>
      </w:r>
      <w:r w:rsidRPr="008A0AE6">
        <w:t>2</w:t>
      </w:r>
      <w:r>
        <w:t>1</w:t>
      </w:r>
    </w:p>
    <w:p w14:paraId="55B5540D" w14:textId="77777777" w:rsidR="00576A67" w:rsidRPr="008A0AE6" w:rsidRDefault="00576A67" w:rsidP="00576A67">
      <w:pPr>
        <w:pStyle w:val="Blankline"/>
      </w:pPr>
    </w:p>
    <w:p w14:paraId="0111A894" w14:textId="40AE4D73" w:rsidR="00491DA0" w:rsidRPr="00A13C62" w:rsidRDefault="00491DA0" w:rsidP="00491DA0">
      <w:pPr>
        <w:pStyle w:val="Instruction"/>
      </w:pPr>
      <w:r>
        <w:t>part 5 is changed to:</w:t>
      </w:r>
    </w:p>
    <w:p w14:paraId="0A9CC40E" w14:textId="00C22A13" w:rsidR="00491DA0" w:rsidRPr="00A13C62" w:rsidRDefault="00491DA0" w:rsidP="00491DA0">
      <w:pPr>
        <w:pStyle w:val="11paragraph"/>
      </w:pPr>
      <w:r w:rsidRPr="00B97E4C">
        <w:rPr>
          <w:b/>
        </w:rPr>
        <w:t>5.</w:t>
      </w:r>
      <w:r w:rsidRPr="00B97E4C">
        <w:rPr>
          <w:b/>
        </w:rPr>
        <w:tab/>
        <w:t>Temporary Crash Cushion</w:t>
      </w:r>
      <w:proofErr w:type="gramStart"/>
      <w:r w:rsidRPr="00B97E4C">
        <w:rPr>
          <w:b/>
        </w:rPr>
        <w:t>.</w:t>
      </w:r>
      <w:r w:rsidRPr="00B97E4C">
        <w:t xml:space="preserve">  </w:t>
      </w:r>
      <w:proofErr w:type="gramEnd"/>
      <w:r w:rsidRPr="00A13C62">
        <w:t xml:space="preserve">Install inertial barrier systems as specified in </w:t>
      </w:r>
      <w:r w:rsidRPr="00491DA0">
        <w:t>611.03.01</w:t>
      </w:r>
      <w:r w:rsidRPr="00A13C62">
        <w:t xml:space="preserve">.  Install temporary </w:t>
      </w:r>
      <w:bookmarkStart w:id="300" w:name="_Hlk56416660"/>
      <w:r>
        <w:t>compressive</w:t>
      </w:r>
      <w:bookmarkEnd w:id="300"/>
      <w:r w:rsidRPr="00A13C62">
        <w:t xml:space="preserve"> crash cushions as specified in </w:t>
      </w:r>
      <w:r w:rsidRPr="00491DA0">
        <w:t>611.03.02</w:t>
      </w:r>
      <w:r w:rsidRPr="00A13C62">
        <w:t>.</w:t>
      </w:r>
      <w:bookmarkStart w:id="301" w:name="_Hlk55912555"/>
      <w:r w:rsidRPr="00A13C62">
        <w:t xml:space="preserve">  </w:t>
      </w:r>
      <w:bookmarkEnd w:id="301"/>
      <w:r w:rsidRPr="00A13C62">
        <w:t>Immediately repair or replace crash cushions that become damaged or become inoperable</w:t>
      </w:r>
      <w:proofErr w:type="gramStart"/>
      <w:r w:rsidRPr="00A13C62">
        <w:t xml:space="preserve">.  </w:t>
      </w:r>
      <w:proofErr w:type="gramEnd"/>
      <w:r w:rsidRPr="00A13C62">
        <w:t xml:space="preserve">Begin </w:t>
      </w:r>
      <w:bookmarkStart w:id="302" w:name="_Hlk55911813"/>
      <w:r w:rsidRPr="00A13C62">
        <w:t xml:space="preserve">repair or replacement of the temporary crash cushion </w:t>
      </w:r>
      <w:bookmarkEnd w:id="302"/>
      <w:r w:rsidRPr="00A13C62">
        <w:t>within 1 hour of receiving notice of damage from the Department</w:t>
      </w:r>
      <w:proofErr w:type="gramStart"/>
      <w:r w:rsidRPr="00A13C62">
        <w:t xml:space="preserve">.  </w:t>
      </w:r>
      <w:proofErr w:type="gramEnd"/>
      <w:r w:rsidRPr="00A13C62">
        <w:t>Ensure that workers assigned to such repair or replacement work continuously until the temporary crash cushion is repaired or replaced</w:t>
      </w:r>
      <w:proofErr w:type="gramStart"/>
      <w:r w:rsidRPr="00A13C62">
        <w:t xml:space="preserve">.  </w:t>
      </w:r>
      <w:proofErr w:type="gramEnd"/>
      <w:r w:rsidRPr="00A13C62">
        <w:t xml:space="preserve">If the Contractor fails to respond </w:t>
      </w:r>
      <w:r w:rsidRPr="00A13C62">
        <w:lastRenderedPageBreak/>
        <w:t xml:space="preserve">to a damage notification and begin work within 1 hour of </w:t>
      </w:r>
      <w:proofErr w:type="gramStart"/>
      <w:r w:rsidRPr="00A13C62">
        <w:t>notification, or</w:t>
      </w:r>
      <w:proofErr w:type="gramEnd"/>
      <w:r w:rsidRPr="00A13C62">
        <w:t xml:space="preserve"> does not continue to work until the </w:t>
      </w:r>
      <w:r w:rsidRPr="00D000B8">
        <w:t>temporary crash cushion is repaired or replaced, the Department, will require closure of the adjacent live lane.  Lane occupancy charges will be imposed as specified in 108.08 for the period of time the adjacent lane is closed</w:t>
      </w:r>
      <w:proofErr w:type="gramStart"/>
      <w:r w:rsidRPr="00D000B8">
        <w:t xml:space="preserve">.  </w:t>
      </w:r>
      <w:proofErr w:type="gramEnd"/>
      <w:r w:rsidRPr="00D000B8">
        <w:t xml:space="preserve">Should the Department have to respond to a repair with its own forces because of a </w:t>
      </w:r>
      <w:proofErr w:type="gramStart"/>
      <w:r w:rsidRPr="00D000B8">
        <w:t>Contractor’s</w:t>
      </w:r>
      <w:proofErr w:type="gramEnd"/>
      <w:r w:rsidRPr="00D000B8">
        <w:t xml:space="preserve"> lack of response to a damage notification, the Contractor agrees to pay the Department a sum of $3,000 for costs of mobilizing its forces and equipment.  In addition, the Contractor must pay the Department the actual cost of material used for the repair and pay the actual costs of police traffic protection</w:t>
      </w:r>
      <w:proofErr w:type="gramStart"/>
      <w:r w:rsidRPr="00D000B8">
        <w:t xml:space="preserve">.  </w:t>
      </w:r>
      <w:proofErr w:type="gramEnd"/>
      <w:r w:rsidRPr="00D000B8">
        <w:t>Maintain an adequate number of replacement parts to repair damaged units at all times</w:t>
      </w:r>
      <w:proofErr w:type="gramStart"/>
      <w:r w:rsidRPr="00D000B8">
        <w:t xml:space="preserve">.  </w:t>
      </w:r>
      <w:proofErr w:type="gramEnd"/>
      <w:r w:rsidRPr="00D000B8">
        <w:t>Keep the areas in front, atop</w:t>
      </w:r>
      <w:r w:rsidRPr="00A13C62">
        <w:t>, and around the crash cushions clear of snow accumulation of more than 4 inches in depth.</w:t>
      </w:r>
    </w:p>
    <w:p w14:paraId="3B19FEC4" w14:textId="1B024022" w:rsidR="00491DA0" w:rsidRPr="00A13C62" w:rsidRDefault="00491DA0" w:rsidP="00491DA0">
      <w:pPr>
        <w:pStyle w:val="12paragraph"/>
        <w:rPr>
          <w:bCs/>
        </w:rPr>
      </w:pPr>
      <w:r w:rsidRPr="00A13C62">
        <w:rPr>
          <w:bCs/>
        </w:rPr>
        <w:t>Upon removal of the crash cushion</w:t>
      </w:r>
      <w:r>
        <w:rPr>
          <w:bCs/>
        </w:rPr>
        <w:t>,</w:t>
      </w:r>
      <w:r w:rsidRPr="00A13C62">
        <w:rPr>
          <w:bCs/>
        </w:rPr>
        <w:t xml:space="preserve"> cut anchor bolts at least 3 inches below the surface of the surrounding roadway</w:t>
      </w:r>
      <w:proofErr w:type="gramStart"/>
      <w:r w:rsidRPr="00A13C62">
        <w:rPr>
          <w:bCs/>
        </w:rPr>
        <w:t xml:space="preserve">.  </w:t>
      </w:r>
      <w:proofErr w:type="gramEnd"/>
      <w:r w:rsidRPr="00A13C62">
        <w:rPr>
          <w:bCs/>
        </w:rPr>
        <w:t xml:space="preserve">Repair HMA pavement as specified in </w:t>
      </w:r>
      <w:r w:rsidRPr="00491DA0">
        <w:rPr>
          <w:bCs/>
        </w:rPr>
        <w:t>401.03.03</w:t>
      </w:r>
      <w:r w:rsidRPr="00A13C62">
        <w:rPr>
          <w:bCs/>
        </w:rPr>
        <w:t xml:space="preserve">.  Repair concrete pavement as specified in </w:t>
      </w:r>
      <w:r>
        <w:rPr>
          <w:bCs/>
        </w:rPr>
        <w:br/>
      </w:r>
      <w:r w:rsidRPr="00491DA0">
        <w:rPr>
          <w:bCs/>
        </w:rPr>
        <w:t>Section 452</w:t>
      </w:r>
      <w:r w:rsidRPr="00A13C62">
        <w:rPr>
          <w:bCs/>
        </w:rPr>
        <w:t>.</w:t>
      </w:r>
    </w:p>
    <w:p w14:paraId="3CA9CA1B" w14:textId="7147C95D" w:rsidR="00491DA0" w:rsidRDefault="00491DA0" w:rsidP="00491DA0">
      <w:pPr>
        <w:pStyle w:val="HiddenTextSpec"/>
      </w:pPr>
      <w:r w:rsidRPr="003C1CDE">
        <w:t>2**************************************************************************************2</w:t>
      </w:r>
    </w:p>
    <w:p w14:paraId="06BE9A42" w14:textId="281510D6" w:rsidR="009D1CA7" w:rsidRDefault="009D1CA7" w:rsidP="008A0AE6">
      <w:pPr>
        <w:pStyle w:val="HiddenTextSpec"/>
      </w:pPr>
    </w:p>
    <w:p w14:paraId="152B6A2C" w14:textId="77777777" w:rsidR="00576A67" w:rsidRPr="003C1CDE" w:rsidRDefault="00576A67" w:rsidP="00576A67">
      <w:pPr>
        <w:pStyle w:val="HiddenTextSpec"/>
      </w:pPr>
      <w:r w:rsidRPr="003C1CDE">
        <w:t>2**************************************************************************************2</w:t>
      </w:r>
    </w:p>
    <w:p w14:paraId="3D94D481" w14:textId="0BCC6413" w:rsidR="00576A67" w:rsidRDefault="00576A67" w:rsidP="00576A67">
      <w:pPr>
        <w:pStyle w:val="HiddenTextSpec"/>
      </w:pPr>
      <w:r w:rsidRPr="00D04190">
        <w:t>BDC</w:t>
      </w:r>
      <w:r>
        <w:t>22</w:t>
      </w:r>
      <w:r w:rsidRPr="00D04190">
        <w:t>S-</w:t>
      </w:r>
      <w:r>
        <w:t>0</w:t>
      </w:r>
      <w:r w:rsidR="00D40FD5">
        <w:t>7</w:t>
      </w:r>
      <w:r w:rsidRPr="00D04190">
        <w:t xml:space="preserve"> dated </w:t>
      </w:r>
      <w:r w:rsidR="00D40FD5">
        <w:t>AUG</w:t>
      </w:r>
      <w:r w:rsidRPr="00D04190">
        <w:t xml:space="preserve"> </w:t>
      </w:r>
      <w:r w:rsidR="00D40FD5">
        <w:t>01</w:t>
      </w:r>
      <w:r w:rsidRPr="00D04190">
        <w:t>, 20</w:t>
      </w:r>
      <w:r w:rsidRPr="008A0AE6">
        <w:t>2</w:t>
      </w:r>
      <w:r>
        <w:t>2</w:t>
      </w:r>
    </w:p>
    <w:p w14:paraId="11A92D63" w14:textId="77777777" w:rsidR="00576A67" w:rsidRPr="002737AC" w:rsidRDefault="00576A67" w:rsidP="002737AC">
      <w:pPr>
        <w:pStyle w:val="Blankline"/>
      </w:pPr>
    </w:p>
    <w:p w14:paraId="223EDE3F" w14:textId="77777777" w:rsidR="00576A67" w:rsidRDefault="00576A67" w:rsidP="00576A67">
      <w:pPr>
        <w:pStyle w:val="Instruction"/>
        <w:tabs>
          <w:tab w:val="left" w:pos="720"/>
        </w:tabs>
      </w:pPr>
      <w:r>
        <w:t>Part 6 is changed to:</w:t>
      </w:r>
    </w:p>
    <w:p w14:paraId="402E1138" w14:textId="77777777" w:rsidR="002721D6" w:rsidRPr="00FA256B" w:rsidRDefault="00576A67" w:rsidP="002721D6">
      <w:pPr>
        <w:pStyle w:val="11paragraph"/>
        <w:rPr>
          <w:szCs w:val="22"/>
        </w:rPr>
      </w:pPr>
      <w:r>
        <w:rPr>
          <w:b/>
        </w:rPr>
        <w:t>6.</w:t>
      </w:r>
      <w:r>
        <w:rPr>
          <w:b/>
        </w:rPr>
        <w:tab/>
      </w:r>
      <w:r w:rsidR="002721D6" w:rsidRPr="00FA256B">
        <w:rPr>
          <w:b/>
        </w:rPr>
        <w:t>Traffic Control Truck with Mounted Crash Cushions</w:t>
      </w:r>
      <w:proofErr w:type="gramStart"/>
      <w:r w:rsidR="002721D6" w:rsidRPr="00FA256B">
        <w:rPr>
          <w:b/>
        </w:rPr>
        <w:t>.</w:t>
      </w:r>
      <w:r w:rsidR="002721D6" w:rsidRPr="00CB3533">
        <w:t xml:space="preserve">  </w:t>
      </w:r>
      <w:proofErr w:type="gramEnd"/>
      <w:r w:rsidR="002721D6" w:rsidRPr="00CB3533">
        <w:t>Provide the RE with a copy of the crash cushion manufacturer’s recommendations</w:t>
      </w:r>
      <w:proofErr w:type="gramStart"/>
      <w:r w:rsidR="002721D6" w:rsidRPr="00CB3533">
        <w:t xml:space="preserve">.  </w:t>
      </w:r>
      <w:proofErr w:type="gramEnd"/>
      <w:r w:rsidR="002721D6" w:rsidRPr="00CB3533">
        <w:t>Provide the RE a certified weigh ticket of the Traffic Control Truck with arrow board and mounted Crash Cushion</w:t>
      </w:r>
      <w:proofErr w:type="gramStart"/>
      <w:r w:rsidR="002721D6" w:rsidRPr="00CB3533">
        <w:t xml:space="preserve">.  </w:t>
      </w:r>
      <w:proofErr w:type="gramEnd"/>
      <w:r w:rsidR="002721D6" w:rsidRPr="00CB3533">
        <w:t>Position the traffic control truck to ensure that there is adequate stopping distance after impact and to prevent errant vehicles from traveling around the truck and endangering workers</w:t>
      </w:r>
      <w:proofErr w:type="gramStart"/>
      <w:r w:rsidR="002721D6" w:rsidRPr="00CB3533">
        <w:t xml:space="preserve">.  </w:t>
      </w:r>
      <w:proofErr w:type="gramEnd"/>
      <w:r w:rsidR="002721D6" w:rsidRPr="00CB3533">
        <w:t>When used in a fixed position, place manual transmission vehicles in second gear and place automatic transmission vehicles in park</w:t>
      </w:r>
      <w:proofErr w:type="gramStart"/>
      <w:r w:rsidR="002721D6" w:rsidRPr="00CB3533">
        <w:t xml:space="preserve">.  </w:t>
      </w:r>
      <w:proofErr w:type="gramEnd"/>
      <w:r w:rsidR="002721D6" w:rsidRPr="00C262DE">
        <w:t xml:space="preserve">Ensure that the parking brake is </w:t>
      </w:r>
      <w:proofErr w:type="gramStart"/>
      <w:r w:rsidR="002721D6" w:rsidRPr="00C262DE">
        <w:t>set</w:t>
      </w:r>
      <w:proofErr w:type="gramEnd"/>
      <w:r w:rsidR="002721D6" w:rsidRPr="00C262DE">
        <w:t xml:space="preserve"> and the wheels are </w:t>
      </w:r>
      <w:r w:rsidR="002721D6">
        <w:t xml:space="preserve">set straight.  </w:t>
      </w:r>
      <w:r w:rsidR="002721D6" w:rsidRPr="00CB3533">
        <w:t>Do not use traffic control trucks in place of other temporary impact attenuators for more than 24 hours</w:t>
      </w:r>
      <w:proofErr w:type="gramStart"/>
      <w:r w:rsidR="002721D6" w:rsidRPr="00CB3533">
        <w:t xml:space="preserve">.  </w:t>
      </w:r>
      <w:proofErr w:type="gramEnd"/>
      <w:r w:rsidR="002721D6" w:rsidRPr="00CB3533">
        <w:t xml:space="preserve">Relocate the traffic control truck as specified by the TCP, or as directed by the </w:t>
      </w:r>
      <w:proofErr w:type="gramStart"/>
      <w:r w:rsidR="002721D6" w:rsidRPr="00CB3533">
        <w:t xml:space="preserve">RE.  </w:t>
      </w:r>
      <w:proofErr w:type="gramEnd"/>
      <w:r w:rsidR="002721D6" w:rsidRPr="00CB3533">
        <w:t>Do not use the truck to carry additional equipment, materials, or debris</w:t>
      </w:r>
      <w:proofErr w:type="gramStart"/>
      <w:r w:rsidR="002721D6" w:rsidRPr="00CB3533">
        <w:t xml:space="preserve">.  </w:t>
      </w:r>
      <w:proofErr w:type="gramEnd"/>
      <w:r w:rsidR="002721D6" w:rsidRPr="00CB3533">
        <w:t>When using ballast, ensure that it is secured to the truck</w:t>
      </w:r>
      <w:proofErr w:type="gramStart"/>
      <w:r w:rsidR="002721D6" w:rsidRPr="00CB3533">
        <w:t xml:space="preserve">.  </w:t>
      </w:r>
      <w:proofErr w:type="gramEnd"/>
      <w:r w:rsidR="002721D6" w:rsidRPr="00CB3533">
        <w:t xml:space="preserve">Submit drawings to the RE detailing the manner of securing the ballast, </w:t>
      </w:r>
      <w:proofErr w:type="gramStart"/>
      <w:r w:rsidR="002721D6" w:rsidRPr="00CB3533">
        <w:t>signed</w:t>
      </w:r>
      <w:proofErr w:type="gramEnd"/>
      <w:r w:rsidR="002721D6" w:rsidRPr="00CB3533">
        <w:t xml:space="preserve"> and sealed by a Professional Engineer, certifying that it is capable of withstanding the impact forces for which the impact attenuator is rated.</w:t>
      </w:r>
    </w:p>
    <w:p w14:paraId="2E499AB9" w14:textId="77777777" w:rsidR="00576A67" w:rsidRPr="003C1CDE" w:rsidRDefault="00576A67" w:rsidP="00576A67">
      <w:pPr>
        <w:pStyle w:val="HiddenTextSpec"/>
      </w:pPr>
      <w:r w:rsidRPr="003C1CDE">
        <w:t>2**************************************************************************************2</w:t>
      </w:r>
    </w:p>
    <w:p w14:paraId="3A5B18FF" w14:textId="77777777" w:rsidR="00576A67" w:rsidRPr="003C1CDE" w:rsidRDefault="00576A67" w:rsidP="008A0AE6">
      <w:pPr>
        <w:pStyle w:val="HiddenTextSpec"/>
      </w:pPr>
    </w:p>
    <w:p w14:paraId="05A08E9F" w14:textId="6FF958AE" w:rsidR="00B729F8" w:rsidRPr="003C1CDE" w:rsidRDefault="00B729F8" w:rsidP="00B729F8">
      <w:pPr>
        <w:pStyle w:val="11paragraph"/>
        <w:tabs>
          <w:tab w:val="left" w:pos="7560"/>
        </w:tabs>
        <w:rPr>
          <w:b/>
        </w:rPr>
      </w:pPr>
      <w:r w:rsidRPr="003C1CDE">
        <w:rPr>
          <w:b/>
        </w:rPr>
        <w:t>9.</w:t>
      </w:r>
      <w:r w:rsidRPr="003C1CDE">
        <w:rPr>
          <w:b/>
        </w:rPr>
        <w:tab/>
      </w:r>
      <w:r w:rsidRPr="00223E00">
        <w:rPr>
          <w:b/>
        </w:rPr>
        <w:t>Portable</w:t>
      </w:r>
      <w:r w:rsidRPr="003C1CDE">
        <w:rPr>
          <w:b/>
        </w:rPr>
        <w:t xml:space="preserve"> Trailer Mounted CCTV Camera Assembly (PTMCCA).</w:t>
      </w:r>
    </w:p>
    <w:p w14:paraId="7B8C1A16" w14:textId="77777777" w:rsidR="00B729F8" w:rsidRPr="003C1CDE" w:rsidRDefault="00B729F8" w:rsidP="00B729F8">
      <w:pPr>
        <w:pStyle w:val="HiddenTextSpec"/>
      </w:pPr>
      <w:r w:rsidRPr="003C1CDE">
        <w:t>2**************************************************************************************2</w:t>
      </w:r>
    </w:p>
    <w:p w14:paraId="48D1C443" w14:textId="77777777" w:rsidR="00B729F8" w:rsidRPr="003C1CDE" w:rsidRDefault="00B729F8" w:rsidP="00B729F8">
      <w:pPr>
        <w:pStyle w:val="HiddenTextSpec"/>
      </w:pPr>
      <w:r w:rsidRPr="003C1CDE">
        <w:t>If THE PTMCCA IS REQUESTED BY CONSTRUCTION</w:t>
      </w:r>
      <w:r>
        <w:t xml:space="preserve"> </w:t>
      </w:r>
      <w:r w:rsidRPr="003C1CDE">
        <w:t>MANAGEMENT, revise this and OTHER REQUIREMENTS WILL NEED TO BE INCLUDED.</w:t>
      </w:r>
    </w:p>
    <w:p w14:paraId="32632B5D" w14:textId="77777777" w:rsidR="00B729F8" w:rsidRPr="003C1CDE" w:rsidRDefault="00B729F8" w:rsidP="00B729F8">
      <w:pPr>
        <w:pStyle w:val="HiddenTextSpec"/>
      </w:pPr>
    </w:p>
    <w:p w14:paraId="21834D47" w14:textId="77777777" w:rsidR="00B729F8" w:rsidRPr="003C1CDE" w:rsidRDefault="00B729F8" w:rsidP="00B729F8">
      <w:pPr>
        <w:pStyle w:val="HiddenTextSpec"/>
        <w:rPr>
          <w:b/>
        </w:rPr>
      </w:pPr>
      <w:r w:rsidRPr="003C1CDE">
        <w:rPr>
          <w:b/>
        </w:rPr>
        <w:t>SME CONTACT – MSE; traffic operations</w:t>
      </w:r>
      <w:r>
        <w:rPr>
          <w:b/>
        </w:rPr>
        <w:t>/CONSTRUCTION MANAGEMENT AS APPLICABLE</w:t>
      </w:r>
    </w:p>
    <w:p w14:paraId="45386300" w14:textId="77777777" w:rsidR="00B729F8" w:rsidRPr="003C1CDE" w:rsidRDefault="00B729F8" w:rsidP="00B729F8">
      <w:pPr>
        <w:pStyle w:val="HiddenTextSpec"/>
      </w:pPr>
      <w:r w:rsidRPr="003C1CDE">
        <w:t>2**************************************************************************************2</w:t>
      </w:r>
    </w:p>
    <w:p w14:paraId="1F3AD869" w14:textId="77777777" w:rsidR="00B729F8" w:rsidRPr="003C1CDE" w:rsidRDefault="00B729F8" w:rsidP="00B729F8">
      <w:pPr>
        <w:pStyle w:val="HiddenTextSpec"/>
        <w:rPr>
          <w:highlight w:val="yellow"/>
        </w:rPr>
      </w:pPr>
    </w:p>
    <w:p w14:paraId="2F8CECB7" w14:textId="77777777" w:rsidR="00B729F8" w:rsidRPr="003C1CDE" w:rsidRDefault="00B729F8" w:rsidP="00B729F8">
      <w:pPr>
        <w:pStyle w:val="HiddenTextSpec"/>
      </w:pPr>
      <w:r w:rsidRPr="003C1CDE">
        <w:t>2**************************************************************************************2</w:t>
      </w:r>
    </w:p>
    <w:p w14:paraId="4C6207A4" w14:textId="77777777" w:rsidR="00B729F8" w:rsidRDefault="00B729F8" w:rsidP="00B729F8">
      <w:pPr>
        <w:pStyle w:val="HiddenTextSpec"/>
      </w:pPr>
      <w:r w:rsidRPr="003C1CDE">
        <w:t xml:space="preserve">DESIGNERS MUST CHECK WITH MSE’S MOBILITY MANAGEMENT WORK ZONE UNIT </w:t>
      </w:r>
      <w:r>
        <w:t xml:space="preserve">AND TRAFFIC OPERATIONS </w:t>
      </w:r>
      <w:r w:rsidRPr="003C1CDE">
        <w:t>TO CONFIRM IF REAL TIME WORK ZONE TRAFFI</w:t>
      </w:r>
      <w:r>
        <w:t xml:space="preserve">C SYSTEM (RTWZTS) IS REQUIRED. </w:t>
      </w:r>
      <w:r w:rsidRPr="003C1CDE">
        <w:t>ONCE CONFIRMED AND IF RTWZTS IS REQUESTED BY TRAFFIC OPERATIONS, THEN REQUEST THE SPECIFICATIONS FROM MSE AND INCLUDE HEREAFTER MODIFYING THE SPECIFICATIONS TO INCLUDE THE NUMBER OF PVMSRC REQUIRED WITH LOCATIONS AND ANY OTHER ADDITIONAL REQUIREMENTS SPECIFIC TO THE PROJEC</w:t>
      </w:r>
      <w:r>
        <w:t xml:space="preserve">T. </w:t>
      </w:r>
      <w:r w:rsidRPr="003C1CDE">
        <w:t>DEVELOP AND INCLUDE A REAL TIME MESSAGE TABLE LISTING THE DESIGNATED ROUTE, LOCATION OF EXISTING/PROPOSED SIGN AND THE TRAVEL TIME MESSAGE TO BE DISPLAYED.</w:t>
      </w:r>
    </w:p>
    <w:p w14:paraId="67CBEC47" w14:textId="77777777" w:rsidR="00B729F8" w:rsidRPr="003C1CDE" w:rsidRDefault="00B729F8" w:rsidP="00B729F8">
      <w:pPr>
        <w:pStyle w:val="HiddenTextSpec"/>
      </w:pPr>
    </w:p>
    <w:p w14:paraId="1534477F" w14:textId="77777777" w:rsidR="00B729F8" w:rsidRPr="003C1CDE" w:rsidRDefault="00B729F8" w:rsidP="00B729F8">
      <w:pPr>
        <w:pStyle w:val="HiddenTextSpec"/>
        <w:rPr>
          <w:b/>
        </w:rPr>
      </w:pPr>
      <w:r w:rsidRPr="003C1CDE">
        <w:rPr>
          <w:b/>
        </w:rPr>
        <w:t>SME CONTACT –MSE’S MOBILITY MANAGEMENT WORK ZONE UNIT</w:t>
      </w:r>
      <w:r>
        <w:rPr>
          <w:b/>
        </w:rPr>
        <w:t>, TRAFFIC OPERATIONS</w:t>
      </w:r>
    </w:p>
    <w:p w14:paraId="11A7959A" w14:textId="77777777" w:rsidR="00B729F8" w:rsidRPr="003C1CDE" w:rsidRDefault="00B729F8" w:rsidP="00B729F8">
      <w:pPr>
        <w:pStyle w:val="HiddenTextSpec"/>
      </w:pPr>
    </w:p>
    <w:p w14:paraId="6522ECD7" w14:textId="77777777" w:rsidR="00B729F8" w:rsidRPr="003C1CDE" w:rsidRDefault="00B729F8" w:rsidP="00B729F8">
      <w:pPr>
        <w:pStyle w:val="HiddenTextSpec"/>
      </w:pPr>
      <w:r w:rsidRPr="003C1CDE">
        <w:t>10.</w:t>
      </w:r>
      <w:r w:rsidRPr="003C1CDE">
        <w:tab/>
        <w:t>REAL TIME WORK ZONE TRAFFIC SYSTEM (RTWZTS)</w:t>
      </w:r>
    </w:p>
    <w:p w14:paraId="07E4E148" w14:textId="77777777" w:rsidR="00B729F8" w:rsidRPr="003C1CDE" w:rsidRDefault="00B729F8" w:rsidP="00B729F8">
      <w:pPr>
        <w:pStyle w:val="HiddenTextSpec"/>
      </w:pPr>
      <w:r w:rsidRPr="003C1CDE">
        <w:t>2**************************************************************************************2</w:t>
      </w:r>
    </w:p>
    <w:p w14:paraId="72A32D38" w14:textId="77777777" w:rsidR="00B729F8" w:rsidRPr="00EB5BD2" w:rsidRDefault="00B729F8" w:rsidP="00B729F8">
      <w:pPr>
        <w:pStyle w:val="HiddenTextSpec"/>
      </w:pPr>
      <w:r w:rsidRPr="00EB5BD2">
        <w:lastRenderedPageBreak/>
        <w:t>1**************************************************************************************************************************1</w:t>
      </w:r>
    </w:p>
    <w:p w14:paraId="394778A0" w14:textId="77777777" w:rsidR="00DD0CC5" w:rsidRPr="00B97E4C" w:rsidRDefault="00DD0CC5" w:rsidP="00DD0CC5">
      <w:pPr>
        <w:pStyle w:val="0000000Subpart"/>
      </w:pPr>
      <w:bookmarkStart w:id="303" w:name="_Toc501716876"/>
      <w:bookmarkStart w:id="304" w:name="_Toc93044431"/>
      <w:bookmarkStart w:id="305" w:name="_Toc175377676"/>
      <w:bookmarkStart w:id="306" w:name="_Toc175470573"/>
      <w:bookmarkStart w:id="307" w:name="_Toc501716881"/>
      <w:bookmarkStart w:id="308" w:name="_Toc9233877"/>
      <w:bookmarkEnd w:id="297"/>
      <w:bookmarkEnd w:id="298"/>
      <w:bookmarkEnd w:id="299"/>
      <w:proofErr w:type="gramStart"/>
      <w:r w:rsidRPr="00116716">
        <w:t>159.03.03  Removable</w:t>
      </w:r>
      <w:proofErr w:type="gramEnd"/>
      <w:r w:rsidRPr="00116716">
        <w:t xml:space="preserve"> Black Line Masking Tape</w:t>
      </w:r>
      <w:bookmarkEnd w:id="303"/>
      <w:bookmarkEnd w:id="304"/>
    </w:p>
    <w:p w14:paraId="05EB5351" w14:textId="77777777" w:rsidR="00DD0CC5" w:rsidRDefault="00DD0CC5" w:rsidP="00DD0CC5">
      <w:pPr>
        <w:pStyle w:val="HiddenTextSpec"/>
      </w:pPr>
      <w:bookmarkStart w:id="309" w:name="_Hlk107476601"/>
      <w:r>
        <w:t>1**************************************************************************************************************************1</w:t>
      </w:r>
    </w:p>
    <w:bookmarkEnd w:id="309"/>
    <w:p w14:paraId="2FE7FEF4"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722C96C7" w14:textId="77777777" w:rsidR="00DD0CC5" w:rsidRDefault="00DD0CC5" w:rsidP="00DD0CC5">
      <w:pPr>
        <w:pStyle w:val="HiddenTextSpec"/>
      </w:pPr>
    </w:p>
    <w:p w14:paraId="33A13CB7" w14:textId="77777777" w:rsidR="00DD0CC5" w:rsidRDefault="00DD0CC5" w:rsidP="00DD0CC5">
      <w:pPr>
        <w:pStyle w:val="Instruction"/>
      </w:pPr>
      <w:r>
        <w:t>THE entire subsection is changed to:</w:t>
      </w:r>
    </w:p>
    <w:p w14:paraId="4BA30C06" w14:textId="77777777" w:rsidR="00DD0CC5" w:rsidRPr="00257CD0" w:rsidRDefault="00DD0CC5" w:rsidP="00DD0CC5">
      <w:pPr>
        <w:pStyle w:val="Paragraph"/>
      </w:pPr>
      <w:r w:rsidRPr="00257CD0">
        <w:t>Apply black line masking tape over existing traffic stripes as specified in 159.03.05.  Ensure that the black line masking tape completely covers existing stripes</w:t>
      </w:r>
      <w:proofErr w:type="gramStart"/>
      <w:r w:rsidRPr="00257CD0">
        <w:t xml:space="preserve">.  </w:t>
      </w:r>
      <w:proofErr w:type="gramEnd"/>
      <w:r w:rsidRPr="00257CD0">
        <w:t>Replace black line masking tape that becomes loose after placement within 2 hours</w:t>
      </w:r>
      <w:proofErr w:type="gramStart"/>
      <w:r w:rsidRPr="00257CD0">
        <w:t xml:space="preserve">.  </w:t>
      </w:r>
      <w:proofErr w:type="gramEnd"/>
      <w:r w:rsidRPr="00257CD0">
        <w:t>When black line masking tape is no longer required or directed by the RE, carefully and completely remove without using heat, solvents, grinding, sanding, or water.</w:t>
      </w:r>
    </w:p>
    <w:p w14:paraId="49113053" w14:textId="77777777" w:rsidR="00DD0CC5" w:rsidRDefault="00DD0CC5" w:rsidP="00DD0CC5">
      <w:pPr>
        <w:pStyle w:val="HiddenTextSpec"/>
      </w:pPr>
      <w:bookmarkStart w:id="310" w:name="_Hlk107476630"/>
      <w:bookmarkStart w:id="311" w:name="_Toc175377673"/>
      <w:bookmarkStart w:id="312" w:name="_Toc175470570"/>
      <w:bookmarkStart w:id="313" w:name="_Toc501716878"/>
      <w:bookmarkStart w:id="314" w:name="_Toc93044433"/>
      <w:r>
        <w:t>1**************************************************************************************************************************1</w:t>
      </w:r>
    </w:p>
    <w:bookmarkEnd w:id="310"/>
    <w:p w14:paraId="3377BA71" w14:textId="77777777" w:rsidR="00DD0CC5" w:rsidRPr="00B97E4C" w:rsidRDefault="00DD0CC5" w:rsidP="00DD0CC5">
      <w:pPr>
        <w:pStyle w:val="0000000Subpart"/>
      </w:pPr>
      <w:proofErr w:type="gramStart"/>
      <w:r w:rsidRPr="00B97E4C">
        <w:t>159.03.05  Temporary</w:t>
      </w:r>
      <w:proofErr w:type="gramEnd"/>
      <w:r w:rsidRPr="00B97E4C">
        <w:t xml:space="preserve"> Pavement Marking Tape</w:t>
      </w:r>
      <w:bookmarkEnd w:id="311"/>
      <w:bookmarkEnd w:id="312"/>
      <w:bookmarkEnd w:id="313"/>
      <w:bookmarkEnd w:id="314"/>
    </w:p>
    <w:p w14:paraId="1338562C" w14:textId="77777777" w:rsidR="00DD0CC5" w:rsidRDefault="00DD0CC5" w:rsidP="00DD0CC5">
      <w:pPr>
        <w:pStyle w:val="HiddenTextSpec"/>
      </w:pPr>
      <w:bookmarkStart w:id="315" w:name="_Hlk107476678"/>
      <w:r>
        <w:t>1**************************************************************************************************************************1</w:t>
      </w:r>
    </w:p>
    <w:p w14:paraId="734E96A5" w14:textId="77777777" w:rsidR="00DD0CC5" w:rsidRPr="00DD0CC5" w:rsidRDefault="00DD0CC5" w:rsidP="00DD0CC5">
      <w:pPr>
        <w:pStyle w:val="HiddenTextSpec"/>
      </w:pPr>
      <w:r w:rsidRPr="00D04190">
        <w:t>BDC</w:t>
      </w:r>
      <w:r w:rsidRPr="00DD0CC5">
        <w:t>22</w:t>
      </w:r>
      <w:r w:rsidRPr="00D04190">
        <w:t>S-0</w:t>
      </w:r>
      <w:r w:rsidRPr="00DD0CC5">
        <w:t>6</w:t>
      </w:r>
      <w:r w:rsidRPr="00D04190">
        <w:t xml:space="preserve"> dated</w:t>
      </w:r>
      <w:r>
        <w:t xml:space="preserve"> </w:t>
      </w:r>
      <w:r w:rsidRPr="00DD0CC5">
        <w:t>JUL</w:t>
      </w:r>
      <w:r>
        <w:t xml:space="preserve"> 1</w:t>
      </w:r>
      <w:r w:rsidRPr="00DD0CC5">
        <w:t>3</w:t>
      </w:r>
      <w:r w:rsidRPr="00D04190">
        <w:t>, 20</w:t>
      </w:r>
      <w:r w:rsidRPr="00DD0CC5">
        <w:t>22</w:t>
      </w:r>
    </w:p>
    <w:p w14:paraId="28F62EC8" w14:textId="77777777" w:rsidR="00DD0CC5" w:rsidRDefault="00DD0CC5" w:rsidP="00DD0CC5">
      <w:pPr>
        <w:pStyle w:val="HiddenTextSpec"/>
      </w:pPr>
    </w:p>
    <w:bookmarkEnd w:id="315"/>
    <w:p w14:paraId="076D656F" w14:textId="77777777" w:rsidR="00DD0CC5" w:rsidRDefault="00DD0CC5" w:rsidP="00DD0CC5">
      <w:pPr>
        <w:pStyle w:val="Instruction"/>
      </w:pPr>
      <w:r>
        <w:t>THE entire subsection is changed to:</w:t>
      </w:r>
    </w:p>
    <w:p w14:paraId="0AD8FE56" w14:textId="77777777" w:rsidR="00DD0CC5" w:rsidRPr="00257CD0" w:rsidRDefault="00DD0CC5" w:rsidP="00DD0CC5">
      <w:pPr>
        <w:pStyle w:val="Paragraph"/>
      </w:pPr>
      <w:r w:rsidRPr="00257CD0">
        <w:t xml:space="preserve">Install tape according to the manufacturer’s recommendations when the weather is favorable as determined by the </w:t>
      </w:r>
      <w:proofErr w:type="gramStart"/>
      <w:r w:rsidRPr="00257CD0">
        <w:t xml:space="preserve">RE.  </w:t>
      </w:r>
      <w:proofErr w:type="gramEnd"/>
      <w:r w:rsidRPr="00257CD0">
        <w:t>Do not install the tape during wet conditions</w:t>
      </w:r>
      <w:proofErr w:type="gramStart"/>
      <w:r w:rsidRPr="00257CD0">
        <w:t xml:space="preserve">.  </w:t>
      </w:r>
      <w:proofErr w:type="gramEnd"/>
      <w:r w:rsidRPr="00257CD0">
        <w:t>Immediately before marking the pavement surface, clean the surface of dirt, oil, grease, and foreign material, including curing compound on new concrete</w:t>
      </w:r>
      <w:proofErr w:type="gramStart"/>
      <w:r w:rsidRPr="00257CD0">
        <w:t xml:space="preserve">.  </w:t>
      </w:r>
      <w:proofErr w:type="gramEnd"/>
      <w:r w:rsidRPr="00257CD0">
        <w:t>Clean the surface 2 inches beyond the perimeter of the marking to be placed.</w:t>
      </w:r>
    </w:p>
    <w:p w14:paraId="41A1E6C2" w14:textId="77777777" w:rsidR="00DD0CC5" w:rsidRPr="00257CD0" w:rsidRDefault="00DD0CC5" w:rsidP="00DD0CC5">
      <w:pPr>
        <w:pStyle w:val="Paragraph"/>
      </w:pPr>
      <w:r w:rsidRPr="00257CD0">
        <w:t>Install tape on dry surfaces having a surface temperature between 50 °F and 150 °F, when the ambient temperature is at least 50 °F and rising as determined by the National Weather Service (http://www.nws.noaa.gov/)</w:t>
      </w:r>
      <w:proofErr w:type="gramStart"/>
      <w:r w:rsidRPr="00257CD0">
        <w:t xml:space="preserve">.  </w:t>
      </w:r>
      <w:proofErr w:type="gramEnd"/>
      <w:r w:rsidRPr="00257CD0">
        <w:t>When splicing is required, install the tape using butt splices</w:t>
      </w:r>
      <w:proofErr w:type="gramStart"/>
      <w:r w:rsidRPr="00257CD0">
        <w:t xml:space="preserve">.  </w:t>
      </w:r>
      <w:proofErr w:type="gramEnd"/>
      <w:r w:rsidRPr="00257CD0">
        <w:t>Do not overlap the tape.</w:t>
      </w:r>
    </w:p>
    <w:p w14:paraId="7B1E7F2F" w14:textId="77777777" w:rsidR="00DD0CC5" w:rsidRPr="00257CD0" w:rsidRDefault="00DD0CC5" w:rsidP="00DD0CC5">
      <w:pPr>
        <w:pStyle w:val="Paragraph"/>
      </w:pPr>
      <w:r w:rsidRPr="00257CD0">
        <w:t>Tamp the tape for initial adhesion and then apply pressure by driving a truck slowly over the tape several times</w:t>
      </w:r>
      <w:proofErr w:type="gramStart"/>
      <w:r w:rsidRPr="00257CD0">
        <w:t xml:space="preserve">.  </w:t>
      </w:r>
      <w:proofErr w:type="gramEnd"/>
      <w:r w:rsidRPr="00257CD0">
        <w:t>Maintain tape by replacing loose or damaged tape within 2 hours</w:t>
      </w:r>
      <w:proofErr w:type="gramStart"/>
      <w:r w:rsidRPr="00257CD0">
        <w:t xml:space="preserve">.  </w:t>
      </w:r>
      <w:proofErr w:type="gramEnd"/>
      <w:r w:rsidRPr="00257CD0">
        <w:t>Remove tape when no longer required or when directed by the RE.</w:t>
      </w:r>
    </w:p>
    <w:p w14:paraId="5C021EB1" w14:textId="77777777" w:rsidR="00DD0CC5" w:rsidRPr="00257CD0" w:rsidRDefault="00DD0CC5" w:rsidP="00DD0CC5">
      <w:pPr>
        <w:pStyle w:val="Paragraph"/>
      </w:pPr>
      <w:r w:rsidRPr="00257CD0">
        <w:t>The surface must be dry</w:t>
      </w:r>
      <w:proofErr w:type="gramStart"/>
      <w:r w:rsidRPr="00257CD0">
        <w:t xml:space="preserve">.  </w:t>
      </w:r>
      <w:proofErr w:type="gramEnd"/>
      <w:r w:rsidRPr="00257CD0">
        <w:t xml:space="preserve">Do not install tape when precipitation is imminent as determined by the </w:t>
      </w:r>
      <w:proofErr w:type="gramStart"/>
      <w:r w:rsidRPr="00257CD0">
        <w:t xml:space="preserve">RE.  </w:t>
      </w:r>
      <w:proofErr w:type="gramEnd"/>
      <w:r w:rsidRPr="00257CD0">
        <w:t>The RE will coordinate with the Contractor to install the tape when there is no anticipated precipitation</w:t>
      </w:r>
      <w:proofErr w:type="gramStart"/>
      <w:r w:rsidRPr="00257CD0">
        <w:t xml:space="preserve">.  </w:t>
      </w:r>
      <w:proofErr w:type="gramEnd"/>
      <w:r w:rsidRPr="00257CD0">
        <w:t>Install the tape in continuous lengths of 20 feet or less</w:t>
      </w:r>
      <w:proofErr w:type="gramStart"/>
      <w:r w:rsidRPr="00257CD0">
        <w:t xml:space="preserve">.  </w:t>
      </w:r>
      <w:proofErr w:type="gramEnd"/>
      <w:r w:rsidRPr="00257CD0">
        <w:t>Any continuous length of more than 20 feet must be removed and replaced at no cost to the Department</w:t>
      </w:r>
      <w:proofErr w:type="gramStart"/>
      <w:r w:rsidRPr="00257CD0">
        <w:t xml:space="preserve">.  </w:t>
      </w:r>
      <w:proofErr w:type="gramEnd"/>
      <w:r w:rsidRPr="00257CD0">
        <w:t xml:space="preserve">Ensure that the removable tape is capable of being removed manually, intact or in large pieces, at temperatures above 40 </w:t>
      </w:r>
      <w:r w:rsidRPr="00257CD0">
        <w:sym w:font="Symbol" w:char="F0B0"/>
      </w:r>
      <w:r w:rsidRPr="00257CD0">
        <w:t xml:space="preserve"> F, without the use of solvents, burning, grinding, or blasting and without damage to the underlying surface.</w:t>
      </w:r>
    </w:p>
    <w:p w14:paraId="58604670" w14:textId="77777777" w:rsidR="00DD0CC5" w:rsidRPr="00257CD0" w:rsidRDefault="00DD0CC5" w:rsidP="00DD0CC5">
      <w:pPr>
        <w:pStyle w:val="Paragraph"/>
      </w:pPr>
      <w:r w:rsidRPr="00257CD0">
        <w:t>If conditions do not allow for the proper adhesion of the tape, use Latex Traffic Stripes, Latex Traffic Markings Lines, and Latex Traffic Markings Symbols as specified in 159.03.06.</w:t>
      </w:r>
    </w:p>
    <w:p w14:paraId="007B243D" w14:textId="77777777" w:rsidR="00DD0CC5" w:rsidRDefault="00DD0CC5" w:rsidP="00DD0CC5">
      <w:pPr>
        <w:pStyle w:val="HiddenTextSpec"/>
      </w:pPr>
      <w:bookmarkStart w:id="316" w:name="_Hlk107476727"/>
      <w:r>
        <w:t>1**************************************************************************************************************************1</w:t>
      </w:r>
    </w:p>
    <w:bookmarkEnd w:id="316"/>
    <w:p w14:paraId="1B8B9B0D" w14:textId="3B090D81" w:rsidR="00201FCF" w:rsidRPr="00370893" w:rsidRDefault="00201FCF" w:rsidP="00201FCF">
      <w:pPr>
        <w:pStyle w:val="0000000Subpart"/>
      </w:pPr>
      <w:proofErr w:type="gramStart"/>
      <w:r w:rsidRPr="00370893">
        <w:t>159.03.08  Traffic</w:t>
      </w:r>
      <w:proofErr w:type="gramEnd"/>
      <w:r w:rsidRPr="00370893">
        <w:t xml:space="preserve"> Direction</w:t>
      </w:r>
      <w:bookmarkEnd w:id="305"/>
      <w:bookmarkEnd w:id="306"/>
      <w:bookmarkEnd w:id="307"/>
      <w:bookmarkEnd w:id="308"/>
    </w:p>
    <w:p w14:paraId="55C813B1" w14:textId="4AB0852C" w:rsidR="00201FCF" w:rsidRPr="00B46BE8" w:rsidRDefault="00201FCF" w:rsidP="00201FCF">
      <w:pPr>
        <w:pStyle w:val="A1paragraph0"/>
        <w:rPr>
          <w:b/>
        </w:rPr>
      </w:pPr>
      <w:r w:rsidRPr="00370893">
        <w:rPr>
          <w:b/>
        </w:rPr>
        <w:t>B.</w:t>
      </w:r>
      <w:r w:rsidRPr="00370893">
        <w:rPr>
          <w:b/>
        </w:rPr>
        <w:tab/>
        <w:t>Police</w:t>
      </w:r>
      <w:proofErr w:type="gramStart"/>
      <w:r w:rsidRPr="00370893">
        <w:rPr>
          <w:b/>
        </w:rPr>
        <w:t xml:space="preserve">.  </w:t>
      </w:r>
      <w:proofErr w:type="gramEnd"/>
    </w:p>
    <w:p w14:paraId="3587BEF7" w14:textId="77777777" w:rsidR="00201FCF" w:rsidRDefault="00201FCF" w:rsidP="00201FCF">
      <w:pPr>
        <w:pStyle w:val="HiddenTextSpec"/>
      </w:pPr>
      <w:r>
        <w:t>1**************************************************************************************************************************1</w:t>
      </w:r>
    </w:p>
    <w:p w14:paraId="7C6EE330" w14:textId="29783900" w:rsidR="00D17237" w:rsidRPr="008A0AE6" w:rsidRDefault="00D17237" w:rsidP="00D17237">
      <w:pPr>
        <w:pStyle w:val="HiddenTextSpec"/>
      </w:pPr>
      <w:r w:rsidRPr="00D04190">
        <w:t>BDC</w:t>
      </w:r>
      <w:r w:rsidR="00351887">
        <w:t>21</w:t>
      </w:r>
      <w:r w:rsidRPr="00D04190">
        <w:t>S-</w:t>
      </w:r>
      <w:r w:rsidR="00351887">
        <w:t>1</w:t>
      </w:r>
      <w:r w:rsidRPr="008A0AE6">
        <w:t>7</w:t>
      </w:r>
      <w:r w:rsidRPr="00D04190">
        <w:t xml:space="preserve"> dated </w:t>
      </w:r>
      <w:r w:rsidR="00351887">
        <w:t>DEC</w:t>
      </w:r>
      <w:r w:rsidRPr="00D04190">
        <w:t xml:space="preserve"> </w:t>
      </w:r>
      <w:r w:rsidR="00351887">
        <w:t>10</w:t>
      </w:r>
      <w:r w:rsidRPr="00D04190">
        <w:t>, 20</w:t>
      </w:r>
      <w:r w:rsidRPr="008A0AE6">
        <w:t>2</w:t>
      </w:r>
      <w:r w:rsidR="00351887">
        <w:t>1</w:t>
      </w:r>
    </w:p>
    <w:p w14:paraId="6841EF8C" w14:textId="77777777" w:rsidR="00351887" w:rsidRPr="0058307D" w:rsidRDefault="00351887" w:rsidP="00351887">
      <w:pPr>
        <w:pStyle w:val="Instruction"/>
      </w:pPr>
      <w:r>
        <w:t>Part B is changed to</w:t>
      </w:r>
      <w:r w:rsidRPr="0058307D">
        <w:t>:</w:t>
      </w:r>
    </w:p>
    <w:p w14:paraId="6F077075" w14:textId="77777777" w:rsidR="00351887" w:rsidRPr="00B97E4C" w:rsidRDefault="00351887" w:rsidP="00351887">
      <w:pPr>
        <w:pStyle w:val="A1paragraph0"/>
      </w:pPr>
      <w:r w:rsidRPr="00B97E4C">
        <w:rPr>
          <w:b/>
        </w:rPr>
        <w:t>B.</w:t>
      </w:r>
      <w:r w:rsidRPr="00B97E4C">
        <w:rPr>
          <w:b/>
        </w:rPr>
        <w:tab/>
        <w:t>Police</w:t>
      </w:r>
      <w:proofErr w:type="gramStart"/>
      <w:r w:rsidRPr="00B97E4C">
        <w:rPr>
          <w:b/>
        </w:rPr>
        <w:t>.</w:t>
      </w:r>
      <w:r w:rsidRPr="00B97E4C">
        <w:t xml:space="preserve">  </w:t>
      </w:r>
      <w:proofErr w:type="gramEnd"/>
      <w:r w:rsidRPr="00B97E4C">
        <w:t>Unless designated as local police at the preconstruction conference, police will be on-duty New Jersey State Police</w:t>
      </w:r>
      <w:proofErr w:type="gramStart"/>
      <w:r w:rsidRPr="00B97E4C">
        <w:t xml:space="preserve">.  </w:t>
      </w:r>
      <w:proofErr w:type="gramEnd"/>
      <w:r w:rsidRPr="00B97E4C">
        <w:t>Police are either provided by the RE as employees of the State, or by the local government as a vendor to the State</w:t>
      </w:r>
      <w:proofErr w:type="gramStart"/>
      <w:r w:rsidRPr="00B97E4C">
        <w:t xml:space="preserve">.  </w:t>
      </w:r>
      <w:proofErr w:type="gramEnd"/>
      <w:r w:rsidRPr="00B97E4C">
        <w:t>The use of police services by the RE does not relinquish or diminish the Contractor’s responsibilities for work zone safety.</w:t>
      </w:r>
    </w:p>
    <w:p w14:paraId="0B7224A1" w14:textId="77777777" w:rsidR="00351887" w:rsidRPr="00D832B8" w:rsidRDefault="00351887" w:rsidP="00351887">
      <w:pPr>
        <w:pStyle w:val="A2paragraph"/>
      </w:pPr>
      <w:r>
        <w:t>Submit a request for police services to the RE 72 hours before beginning construction operations.</w:t>
      </w:r>
    </w:p>
    <w:p w14:paraId="34F3EC29" w14:textId="77777777" w:rsidR="00351887" w:rsidRDefault="00351887" w:rsidP="00351887">
      <w:pPr>
        <w:pStyle w:val="A2paragraph"/>
      </w:pPr>
      <w:r>
        <w:t>Activities</w:t>
      </w:r>
      <w:r w:rsidRPr="00D832B8">
        <w:t xml:space="preserve"> </w:t>
      </w:r>
      <w:r>
        <w:t>requiring</w:t>
      </w:r>
      <w:r w:rsidRPr="00D832B8">
        <w:t xml:space="preserve"> </w:t>
      </w:r>
      <w:r>
        <w:t>police services</w:t>
      </w:r>
      <w:r w:rsidRPr="00D832B8">
        <w:t xml:space="preserve"> </w:t>
      </w:r>
      <w:r>
        <w:t>include:</w:t>
      </w:r>
    </w:p>
    <w:p w14:paraId="0CB7B92A" w14:textId="1F047149" w:rsidR="00351887" w:rsidRPr="00291F41" w:rsidRDefault="00291F41" w:rsidP="00291F41">
      <w:pPr>
        <w:pStyle w:val="List0indent"/>
      </w:pPr>
      <w:r>
        <w:lastRenderedPageBreak/>
        <w:t>1.</w:t>
      </w:r>
      <w:r>
        <w:tab/>
      </w:r>
      <w:r w:rsidR="00351887" w:rsidRPr="00291F41">
        <w:t>Traffic direction through signalized intersections, where the integrity of the existing traffic signal system is impacted or where an override of the signal is required.</w:t>
      </w:r>
    </w:p>
    <w:p w14:paraId="7F4732AE" w14:textId="44BA30BF" w:rsidR="00351887" w:rsidRPr="00291F41" w:rsidRDefault="00291F41" w:rsidP="00291F41">
      <w:pPr>
        <w:pStyle w:val="List0indent"/>
      </w:pPr>
      <w:r>
        <w:t>2.</w:t>
      </w:r>
      <w:r>
        <w:tab/>
      </w:r>
      <w:r w:rsidR="00351887" w:rsidRPr="00291F41">
        <w:t>Temporary closure of all lanes on state highways and interstates.</w:t>
      </w:r>
    </w:p>
    <w:p w14:paraId="697046C7" w14:textId="77777777" w:rsidR="00351887" w:rsidRDefault="00351887" w:rsidP="00351887">
      <w:pPr>
        <w:pStyle w:val="A2paragraph"/>
      </w:pPr>
      <w:r>
        <w:t>Police services may be requested as an enhancement to the TCP.</w:t>
      </w:r>
    </w:p>
    <w:p w14:paraId="13582D04" w14:textId="77777777" w:rsidR="00351887" w:rsidRDefault="00351887" w:rsidP="00351887">
      <w:pPr>
        <w:pStyle w:val="A2paragraph"/>
      </w:pPr>
      <w:r>
        <w:t>This enhancement includes:</w:t>
      </w:r>
    </w:p>
    <w:p w14:paraId="38C3BB6F" w14:textId="33C80734" w:rsidR="00351887" w:rsidRPr="00291F41" w:rsidRDefault="00291F41" w:rsidP="00291F41">
      <w:pPr>
        <w:pStyle w:val="List0indent"/>
      </w:pPr>
      <w:r>
        <w:t>1.</w:t>
      </w:r>
      <w:r>
        <w:tab/>
      </w:r>
      <w:r w:rsidR="00351887" w:rsidRPr="00291F41">
        <w:t>Temporary closure of one or more lanes on interstates.</w:t>
      </w:r>
    </w:p>
    <w:p w14:paraId="47FA6804" w14:textId="0877A1F4" w:rsidR="00351887" w:rsidRPr="00291F41" w:rsidRDefault="00291F41" w:rsidP="00291F41">
      <w:pPr>
        <w:pStyle w:val="List0indent"/>
      </w:pPr>
      <w:r>
        <w:t>2.</w:t>
      </w:r>
      <w:r>
        <w:tab/>
      </w:r>
      <w:r w:rsidR="00351887" w:rsidRPr="00291F41">
        <w:t>Temporary closure of one or more lanes on state highways with a posted speed of 50 miles per hour or higher.</w:t>
      </w:r>
    </w:p>
    <w:p w14:paraId="6C75415C" w14:textId="77777777" w:rsidR="00351887" w:rsidRPr="00B97E4C" w:rsidRDefault="00351887" w:rsidP="00351887">
      <w:pPr>
        <w:pStyle w:val="A2paragraph"/>
      </w:pPr>
      <w:r w:rsidRPr="00B97E4C">
        <w:t>Emergency situations may prevent police from arriving at the scheduled date or time</w:t>
      </w:r>
      <w:proofErr w:type="gramStart"/>
      <w:r w:rsidRPr="00B97E4C">
        <w:t xml:space="preserve">.  </w:t>
      </w:r>
      <w:proofErr w:type="gramEnd"/>
      <w:r w:rsidRPr="00B97E4C">
        <w:t>The RE will not permit construction operations that, by law, require police services if police are unavailable</w:t>
      </w:r>
      <w:proofErr w:type="gramStart"/>
      <w:r w:rsidRPr="00B97E4C">
        <w:t xml:space="preserve">.  </w:t>
      </w:r>
      <w:proofErr w:type="gramEnd"/>
      <w:r w:rsidRPr="00B97E4C">
        <w:t>The Department will not accept claims for interruptions or delays resulting from any failure of police to arrive as requested.</w:t>
      </w:r>
    </w:p>
    <w:p w14:paraId="69595371" w14:textId="77777777" w:rsidR="00351887" w:rsidRPr="00B97E4C" w:rsidRDefault="00351887" w:rsidP="00351887">
      <w:pPr>
        <w:pStyle w:val="A2paragraph"/>
      </w:pPr>
      <w:r w:rsidRPr="00B97E4C">
        <w:t>The RE must notify State and local police of cancellations 24 hours in advance</w:t>
      </w:r>
      <w:proofErr w:type="gramStart"/>
      <w:r w:rsidRPr="00B97E4C">
        <w:t xml:space="preserve">.  </w:t>
      </w:r>
      <w:proofErr w:type="gramEnd"/>
      <w:r w:rsidRPr="00B97E4C">
        <w:t>At least</w:t>
      </w:r>
      <w:r>
        <w:t xml:space="preserve"> 24 </w:t>
      </w:r>
      <w:r w:rsidRPr="00B97E4C">
        <w:t>hours before the scheduled start of work, notify the RE of any work cancellation for which police services were requested.</w:t>
      </w:r>
    </w:p>
    <w:p w14:paraId="4F149336" w14:textId="77777777" w:rsidR="00201FCF" w:rsidRDefault="00201FCF" w:rsidP="00201FCF">
      <w:pPr>
        <w:pStyle w:val="HiddenTextSpec"/>
      </w:pPr>
      <w:r>
        <w:t>1**************************************************************************************************************************1</w:t>
      </w:r>
    </w:p>
    <w:p w14:paraId="790AA1AB" w14:textId="044C0CEB" w:rsidR="00695B23" w:rsidRPr="00D133B2" w:rsidRDefault="00304ADB" w:rsidP="00304ADB">
      <w:pPr>
        <w:pStyle w:val="00000Subsection"/>
      </w:pPr>
      <w:proofErr w:type="gramStart"/>
      <w:r w:rsidRPr="001F55C1">
        <w:t xml:space="preserve">159.04  </w:t>
      </w:r>
      <w:r w:rsidR="00DF735F" w:rsidRPr="00B97E4C">
        <w:t>Measurement</w:t>
      </w:r>
      <w:proofErr w:type="gramEnd"/>
      <w:r w:rsidR="00DF735F" w:rsidRPr="00B97E4C">
        <w:t xml:space="preserve"> and Payment</w:t>
      </w:r>
    </w:p>
    <w:p w14:paraId="27E925B8" w14:textId="77777777" w:rsidR="00742129" w:rsidRDefault="00742129" w:rsidP="00742129">
      <w:pPr>
        <w:pStyle w:val="HiddenTextSpec"/>
      </w:pPr>
      <w:r>
        <w:t>1**************************************************************************************************************************1</w:t>
      </w:r>
    </w:p>
    <w:p w14:paraId="3658BC6A" w14:textId="30A5BC86" w:rsidR="00695B23" w:rsidRPr="00343C06" w:rsidRDefault="00695B23" w:rsidP="00695B23">
      <w:pPr>
        <w:pStyle w:val="HiddenTextSpec"/>
      </w:pPr>
      <w:r>
        <w:t>AFTER CHECKING WITH TRAFFIC OPERATIONS</w:t>
      </w:r>
      <w:r w:rsidR="00BD689D">
        <w:t xml:space="preserve"> </w:t>
      </w:r>
      <w:r>
        <w:t xml:space="preserve">INCLUDE PAYMENT </w:t>
      </w:r>
      <w:r w:rsidR="005E783B">
        <w:t>CRITERIA FOR PVMSRC AND PTMCCA.</w:t>
      </w:r>
      <w:r>
        <w:t xml:space="preserve"> NOTE THAT WHEN REAL TIME WORK ZONE SYSTEM (RTWZS) IS ALSO SPECIFIED IN A PROJECT INCLUDE SEPARATE SPECIFIC PAYMENT CRITERIA BASED ON PERFORMANCE OF RTWZS.</w:t>
      </w:r>
    </w:p>
    <w:p w14:paraId="05410DAC" w14:textId="77777777" w:rsidR="00695B23" w:rsidRPr="00343C06" w:rsidRDefault="00695B23" w:rsidP="00695B23">
      <w:pPr>
        <w:pStyle w:val="HiddenTextSpec"/>
      </w:pPr>
    </w:p>
    <w:p w14:paraId="2BB626D3" w14:textId="77777777" w:rsidR="00695B23" w:rsidRDefault="00695B23" w:rsidP="00695B23">
      <w:pPr>
        <w:pStyle w:val="HiddenTextSpec"/>
        <w:rPr>
          <w:b/>
        </w:rPr>
      </w:pPr>
      <w:r w:rsidRPr="00273A30">
        <w:rPr>
          <w:b/>
        </w:rPr>
        <w:t xml:space="preserve">SME CONTACT – </w:t>
      </w:r>
      <w:r>
        <w:rPr>
          <w:b/>
        </w:rPr>
        <w:t xml:space="preserve">TRAFFIC OPERATIONS &amp; </w:t>
      </w:r>
      <w:r w:rsidR="00612FE2">
        <w:rPr>
          <w:b/>
        </w:rPr>
        <w:t>Mobility and Systems Engineering (MSE)</w:t>
      </w:r>
    </w:p>
    <w:p w14:paraId="7362386E" w14:textId="77777777" w:rsidR="00D17237" w:rsidRDefault="00742129" w:rsidP="00D17237">
      <w:pPr>
        <w:pStyle w:val="HiddenTextSpec"/>
      </w:pPr>
      <w:r>
        <w:t>1**************************************************************************************************************************1</w:t>
      </w:r>
    </w:p>
    <w:p w14:paraId="0628F637" w14:textId="77777777" w:rsidR="00D17237" w:rsidRDefault="00D17237" w:rsidP="00D17237">
      <w:pPr>
        <w:pStyle w:val="HiddenTextSpec"/>
      </w:pPr>
    </w:p>
    <w:p w14:paraId="622EE003" w14:textId="4385FC33" w:rsidR="00D17237" w:rsidRDefault="00D17237" w:rsidP="00D17237">
      <w:pPr>
        <w:pStyle w:val="HiddenTextSpec"/>
      </w:pPr>
      <w:r>
        <w:t>1**************************************************************************************************************************1</w:t>
      </w:r>
    </w:p>
    <w:p w14:paraId="60B42CAF" w14:textId="69672438" w:rsidR="00D17237" w:rsidRPr="008A0AE6" w:rsidRDefault="00D17237" w:rsidP="00D17237">
      <w:pPr>
        <w:pStyle w:val="HiddenTextSpec"/>
      </w:pPr>
      <w:r w:rsidRPr="00D04190">
        <w:t>BDC</w:t>
      </w:r>
      <w:r>
        <w:t>20</w:t>
      </w:r>
      <w:r w:rsidRPr="00D04190">
        <w:t>S-0</w:t>
      </w:r>
      <w:r>
        <w:t>1</w:t>
      </w:r>
      <w:r w:rsidRPr="00D04190">
        <w:t xml:space="preserve"> dated </w:t>
      </w:r>
      <w:r>
        <w:t>Mar</w:t>
      </w:r>
      <w:r w:rsidRPr="00D04190">
        <w:t xml:space="preserve"> </w:t>
      </w:r>
      <w:r>
        <w:t>13</w:t>
      </w:r>
      <w:r w:rsidRPr="00D04190">
        <w:t>, 20</w:t>
      </w:r>
      <w:r w:rsidRPr="008A0AE6">
        <w:t>20</w:t>
      </w:r>
    </w:p>
    <w:p w14:paraId="22059410" w14:textId="59EA3CE4" w:rsidR="00D17237" w:rsidRDefault="00D17237" w:rsidP="00D17237">
      <w:pPr>
        <w:pStyle w:val="HiddenTextSpec"/>
      </w:pPr>
    </w:p>
    <w:p w14:paraId="3D4B2385" w14:textId="77777777" w:rsidR="00D17237" w:rsidRPr="009E2F0A" w:rsidRDefault="00D17237" w:rsidP="00D17237">
      <w:pPr>
        <w:pStyle w:val="Instruction"/>
      </w:pPr>
      <w:r w:rsidRPr="009E2F0A">
        <w:t xml:space="preserve">THE FOLLOWING IS ADDED after the </w:t>
      </w:r>
      <w:r w:rsidRPr="0067077D">
        <w:t>second</w:t>
      </w:r>
      <w:r w:rsidRPr="009E2F0A">
        <w:t xml:space="preserve"> paragraph:</w:t>
      </w:r>
    </w:p>
    <w:p w14:paraId="069E8275" w14:textId="77777777" w:rsidR="00D17237" w:rsidRPr="005B5894" w:rsidRDefault="00D17237" w:rsidP="00D17237">
      <w:pPr>
        <w:pStyle w:val="Paragraph"/>
      </w:pPr>
      <w:r w:rsidRPr="009E2F0A">
        <w:t>The Department will measure TRAFFIC STRIPES, LATEX and TRAFFIC MARKINGS LINES, LATEX by the linear foot for each specified width of stripe</w:t>
      </w:r>
      <w:proofErr w:type="gramStart"/>
      <w:r w:rsidRPr="009E2F0A">
        <w:t xml:space="preserve">. </w:t>
      </w:r>
      <w:r>
        <w:t xml:space="preserve"> </w:t>
      </w:r>
      <w:proofErr w:type="gramEnd"/>
      <w:r w:rsidRPr="009E2F0A">
        <w:t>The Department will not measure gaps in striping.</w:t>
      </w:r>
    </w:p>
    <w:p w14:paraId="0D4D4E74" w14:textId="77777777" w:rsidR="00D17237" w:rsidRDefault="00D17237" w:rsidP="00D17237">
      <w:pPr>
        <w:pStyle w:val="HiddenTextSpec"/>
      </w:pPr>
      <w:r>
        <w:t>1**************************************************************************************************************************1</w:t>
      </w:r>
    </w:p>
    <w:p w14:paraId="05FC2DFE" w14:textId="6B300271" w:rsidR="00742129" w:rsidRDefault="00742129" w:rsidP="00742129">
      <w:pPr>
        <w:pStyle w:val="HiddenTextSpec"/>
      </w:pPr>
    </w:p>
    <w:p w14:paraId="7FD3F71A" w14:textId="77777777" w:rsidR="00FE2D5F" w:rsidRDefault="00FE2D5F" w:rsidP="00FE2D5F">
      <w:pPr>
        <w:pStyle w:val="000Section"/>
      </w:pPr>
      <w:bookmarkStart w:id="317" w:name="_Toc9232433"/>
      <w:bookmarkStart w:id="318" w:name="_Toc501716884"/>
      <w:bookmarkStart w:id="319" w:name="_Toc175377683"/>
      <w:bookmarkStart w:id="320" w:name="_Toc175470580"/>
      <w:bookmarkStart w:id="321" w:name="_Toc501716888"/>
      <w:bookmarkStart w:id="322" w:name="_Toc9232437"/>
      <w:r>
        <w:t>Section 160 – Price Adjustments</w:t>
      </w:r>
      <w:bookmarkEnd w:id="317"/>
      <w:bookmarkEnd w:id="318"/>
    </w:p>
    <w:p w14:paraId="2A22F369" w14:textId="309295E4" w:rsidR="00144F29" w:rsidRPr="00B97E4C" w:rsidRDefault="00144F29" w:rsidP="00144F29">
      <w:pPr>
        <w:pStyle w:val="0000000Subpart"/>
      </w:pPr>
      <w:proofErr w:type="gramStart"/>
      <w:r w:rsidRPr="00B97E4C">
        <w:t>160.03.01  Fuel</w:t>
      </w:r>
      <w:proofErr w:type="gramEnd"/>
      <w:r w:rsidRPr="00B97E4C">
        <w:t xml:space="preserve"> Price Adjustment</w:t>
      </w:r>
      <w:bookmarkEnd w:id="319"/>
      <w:bookmarkEnd w:id="320"/>
      <w:bookmarkEnd w:id="321"/>
      <w:bookmarkEnd w:id="322"/>
    </w:p>
    <w:p w14:paraId="19E0CD7A" w14:textId="777777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60377BFD" w14:textId="7D7089F2" w:rsidR="00144F29" w:rsidRPr="00D04190" w:rsidRDefault="00144F29" w:rsidP="00144F29">
      <w:pPr>
        <w:jc w:val="center"/>
        <w:rPr>
          <w:rFonts w:ascii="Arial" w:hAnsi="Arial"/>
          <w:caps/>
          <w:vanish/>
          <w:color w:val="FF0000"/>
        </w:rPr>
      </w:pPr>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5</w:t>
      </w:r>
      <w:r w:rsidRPr="00D04190">
        <w:rPr>
          <w:rFonts w:ascii="Arial" w:hAnsi="Arial"/>
          <w:caps/>
          <w:vanish/>
          <w:color w:val="FF0000"/>
        </w:rPr>
        <w:t xml:space="preserve"> dated </w:t>
      </w:r>
      <w:r>
        <w:rPr>
          <w:rFonts w:ascii="Arial" w:hAnsi="Arial"/>
          <w:caps/>
          <w:vanish/>
          <w:color w:val="FF0000"/>
        </w:rPr>
        <w:t>SEP</w:t>
      </w:r>
      <w:r w:rsidRPr="00D04190">
        <w:rPr>
          <w:rFonts w:ascii="Arial" w:hAnsi="Arial"/>
          <w:caps/>
          <w:vanish/>
          <w:color w:val="FF0000"/>
        </w:rPr>
        <w:t xml:space="preserve"> </w:t>
      </w:r>
      <w:r w:rsidR="000F680A">
        <w:rPr>
          <w:rFonts w:ascii="Arial" w:hAnsi="Arial"/>
          <w:caps/>
          <w:vanish/>
          <w:color w:val="FF0000"/>
        </w:rPr>
        <w:t>3</w:t>
      </w:r>
      <w:r>
        <w:rPr>
          <w:rFonts w:ascii="Arial" w:hAnsi="Arial"/>
          <w:caps/>
          <w:vanish/>
          <w:color w:val="FF0000"/>
        </w:rPr>
        <w:t>0</w:t>
      </w:r>
      <w:r w:rsidRPr="00D04190">
        <w:rPr>
          <w:rFonts w:ascii="Arial" w:hAnsi="Arial"/>
          <w:caps/>
          <w:vanish/>
          <w:color w:val="FF0000"/>
        </w:rPr>
        <w:t>, 201</w:t>
      </w:r>
      <w:r>
        <w:rPr>
          <w:rFonts w:ascii="Arial" w:hAnsi="Arial"/>
          <w:caps/>
          <w:vanish/>
          <w:color w:val="FF0000"/>
        </w:rPr>
        <w:t>9</w:t>
      </w:r>
    </w:p>
    <w:p w14:paraId="4B9C7B5E" w14:textId="77777777" w:rsidR="00144F29" w:rsidRPr="00D04190" w:rsidRDefault="00144F29" w:rsidP="00144F29">
      <w:pPr>
        <w:jc w:val="center"/>
        <w:rPr>
          <w:rFonts w:ascii="Arial" w:hAnsi="Arial"/>
          <w:caps/>
          <w:vanish/>
          <w:color w:val="FF0000"/>
        </w:rPr>
      </w:pPr>
    </w:p>
    <w:p w14:paraId="4D35928D" w14:textId="77777777" w:rsidR="00144F29" w:rsidRPr="00E7525B" w:rsidRDefault="00144F29" w:rsidP="00144F29">
      <w:pPr>
        <w:pStyle w:val="Instruction"/>
      </w:pPr>
      <w:r w:rsidRPr="00E7525B">
        <w:t xml:space="preserve">THE </w:t>
      </w:r>
      <w:r>
        <w:t xml:space="preserve">fifth </w:t>
      </w:r>
      <w:r w:rsidRPr="00E7525B">
        <w:t>PARAGRAPH is CHANGED TO:</w:t>
      </w:r>
    </w:p>
    <w:p w14:paraId="1B43F70D" w14:textId="77777777" w:rsidR="00144F29" w:rsidRPr="00B97E4C" w:rsidRDefault="00144F29" w:rsidP="00144F29">
      <w:pPr>
        <w:pStyle w:val="Paragraph"/>
      </w:pPr>
      <w:r w:rsidRPr="00B97E4C">
        <w:t>The Department will calculate fuel price adjustment on a monthly basis using the following formula:</w:t>
      </w:r>
    </w:p>
    <w:p w14:paraId="196980AC" w14:textId="77777777" w:rsidR="00144F29" w:rsidRDefault="00144F29" w:rsidP="00144F29">
      <w:pPr>
        <w:pStyle w:val="Blanklinehalf"/>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9090"/>
      </w:tblGrid>
      <w:tr w:rsidR="00144F29" w14:paraId="05E73F00" w14:textId="77777777" w:rsidTr="00311377">
        <w:trPr>
          <w:trHeight w:val="20"/>
        </w:trPr>
        <w:tc>
          <w:tcPr>
            <w:tcW w:w="9720" w:type="dxa"/>
            <w:gridSpan w:val="2"/>
            <w:vAlign w:val="center"/>
          </w:tcPr>
          <w:p w14:paraId="7F79FCE1" w14:textId="77777777" w:rsidR="00144F29" w:rsidRDefault="00144F29" w:rsidP="00311377">
            <w:pPr>
              <w:pStyle w:val="Tabletext"/>
              <w:jc w:val="center"/>
            </w:pPr>
            <w:r w:rsidRPr="00B97E4C">
              <w:t xml:space="preserve">F = (MF − BF) </w:t>
            </w:r>
            <w:r w:rsidRPr="00B97E4C">
              <w:sym w:font="Symbol" w:char="F0B4"/>
            </w:r>
            <w:r w:rsidRPr="00B97E4C">
              <w:t xml:space="preserve"> G</w:t>
            </w:r>
          </w:p>
        </w:tc>
      </w:tr>
      <w:tr w:rsidR="00144F29" w14:paraId="2D3C652F" w14:textId="77777777" w:rsidTr="00311377">
        <w:trPr>
          <w:trHeight w:val="20"/>
        </w:trPr>
        <w:tc>
          <w:tcPr>
            <w:tcW w:w="9720" w:type="dxa"/>
            <w:gridSpan w:val="2"/>
            <w:vAlign w:val="center"/>
          </w:tcPr>
          <w:p w14:paraId="13688ED6" w14:textId="77777777" w:rsidR="00144F29" w:rsidRPr="00BA73A9" w:rsidRDefault="00144F29" w:rsidP="00311377">
            <w:pPr>
              <w:pStyle w:val="Tabletext"/>
            </w:pPr>
            <w:r w:rsidRPr="00BA73A9">
              <w:t>Where:</w:t>
            </w:r>
          </w:p>
        </w:tc>
      </w:tr>
      <w:tr w:rsidR="00144F29" w14:paraId="656C6EA9" w14:textId="77777777" w:rsidTr="00311377">
        <w:trPr>
          <w:trHeight w:val="20"/>
        </w:trPr>
        <w:tc>
          <w:tcPr>
            <w:tcW w:w="630" w:type="dxa"/>
            <w:vAlign w:val="center"/>
          </w:tcPr>
          <w:p w14:paraId="010293D2" w14:textId="77777777" w:rsidR="00144F29" w:rsidRPr="005F4A28" w:rsidRDefault="00144F29" w:rsidP="00311377">
            <w:pPr>
              <w:pStyle w:val="Tabletext"/>
            </w:pPr>
            <w:r w:rsidRPr="009D49AF">
              <w:t>F =</w:t>
            </w:r>
          </w:p>
        </w:tc>
        <w:tc>
          <w:tcPr>
            <w:tcW w:w="9090" w:type="dxa"/>
          </w:tcPr>
          <w:p w14:paraId="5AED874D" w14:textId="77777777" w:rsidR="00144F29" w:rsidRPr="00BA73A9" w:rsidRDefault="00144F29" w:rsidP="00CC6626">
            <w:pPr>
              <w:pStyle w:val="Tabletext"/>
            </w:pPr>
            <w:r w:rsidRPr="009D49AF">
              <w:t>Fuel Price Adjustment</w:t>
            </w:r>
          </w:p>
        </w:tc>
      </w:tr>
      <w:tr w:rsidR="00144F29" w14:paraId="7ECA8E86" w14:textId="77777777" w:rsidTr="00311377">
        <w:trPr>
          <w:trHeight w:val="20"/>
        </w:trPr>
        <w:tc>
          <w:tcPr>
            <w:tcW w:w="630" w:type="dxa"/>
            <w:vAlign w:val="center"/>
          </w:tcPr>
          <w:p w14:paraId="0BDE3EF6" w14:textId="77777777" w:rsidR="00144F29" w:rsidRPr="00580B7C" w:rsidRDefault="00144F29" w:rsidP="00311377">
            <w:pPr>
              <w:pStyle w:val="Tabletext"/>
            </w:pPr>
            <w:r w:rsidRPr="009D49AF">
              <w:t>MF =</w:t>
            </w:r>
          </w:p>
        </w:tc>
        <w:tc>
          <w:tcPr>
            <w:tcW w:w="9090" w:type="dxa"/>
          </w:tcPr>
          <w:p w14:paraId="6822169E" w14:textId="77777777" w:rsidR="00144F29" w:rsidRPr="005F4A28" w:rsidRDefault="00144F29" w:rsidP="00CC6626">
            <w:pPr>
              <w:pStyle w:val="Tabletext"/>
            </w:pPr>
            <w:r w:rsidRPr="009D49AF">
              <w:t>Monthly Fuel Price Index</w:t>
            </w:r>
            <w:r w:rsidRPr="00F7279B">
              <w:t xml:space="preserve"> </w:t>
            </w:r>
            <w:r w:rsidRPr="00BA0A79">
              <w:t>for work performed from the first day of the month to the last day of the month for the month prior to the estimate cutoff date</w:t>
            </w:r>
          </w:p>
        </w:tc>
      </w:tr>
      <w:tr w:rsidR="00144F29" w14:paraId="4E7D16AD" w14:textId="77777777" w:rsidTr="00311377">
        <w:trPr>
          <w:trHeight w:val="20"/>
        </w:trPr>
        <w:tc>
          <w:tcPr>
            <w:tcW w:w="630" w:type="dxa"/>
            <w:vAlign w:val="center"/>
          </w:tcPr>
          <w:p w14:paraId="3BCAB6CC" w14:textId="77777777" w:rsidR="00144F29" w:rsidRPr="00580B7C" w:rsidRDefault="00144F29" w:rsidP="00311377">
            <w:pPr>
              <w:pStyle w:val="Tabletext"/>
            </w:pPr>
            <w:r w:rsidRPr="009D49AF">
              <w:t>BF =</w:t>
            </w:r>
          </w:p>
        </w:tc>
        <w:tc>
          <w:tcPr>
            <w:tcW w:w="9090" w:type="dxa"/>
          </w:tcPr>
          <w:p w14:paraId="6AD37D5C" w14:textId="77777777" w:rsidR="00144F29" w:rsidRPr="00575D39" w:rsidRDefault="00144F29" w:rsidP="00CC6626">
            <w:pPr>
              <w:pStyle w:val="Tabletext"/>
            </w:pPr>
            <w:r w:rsidRPr="00575D39">
              <w:t>Basic Fuel Price Index</w:t>
            </w:r>
          </w:p>
        </w:tc>
      </w:tr>
      <w:tr w:rsidR="00144F29" w14:paraId="766830DF" w14:textId="77777777" w:rsidTr="00311377">
        <w:trPr>
          <w:trHeight w:val="20"/>
        </w:trPr>
        <w:tc>
          <w:tcPr>
            <w:tcW w:w="630" w:type="dxa"/>
            <w:vAlign w:val="center"/>
          </w:tcPr>
          <w:p w14:paraId="2FDBC630" w14:textId="77777777" w:rsidR="00144F29" w:rsidRPr="00580B7C" w:rsidRDefault="00144F29" w:rsidP="00311377">
            <w:pPr>
              <w:pStyle w:val="Tabletext"/>
            </w:pPr>
            <w:r w:rsidRPr="009D49AF">
              <w:t>G =</w:t>
            </w:r>
          </w:p>
        </w:tc>
        <w:tc>
          <w:tcPr>
            <w:tcW w:w="9090" w:type="dxa"/>
          </w:tcPr>
          <w:p w14:paraId="1D4EE306" w14:textId="77777777" w:rsidR="00144F29" w:rsidRPr="005F4A28" w:rsidRDefault="00144F29" w:rsidP="00CC6626">
            <w:pPr>
              <w:pStyle w:val="Tabletext"/>
            </w:pPr>
            <w:r w:rsidRPr="009D49AF">
              <w:t>Gallons of Fuel for Price Adjustment</w:t>
            </w:r>
          </w:p>
        </w:tc>
      </w:tr>
    </w:tbl>
    <w:p w14:paraId="1627D719" w14:textId="77777777" w:rsidR="00144F29" w:rsidRDefault="00144F29" w:rsidP="00144F29">
      <w:pPr>
        <w:pStyle w:val="Blankline"/>
      </w:pPr>
    </w:p>
    <w:p w14:paraId="117385C5" w14:textId="77777777" w:rsidR="00144F29" w:rsidRPr="00E7525B" w:rsidRDefault="00144F29" w:rsidP="00144F29">
      <w:pPr>
        <w:pStyle w:val="Instruction"/>
      </w:pPr>
      <w:r w:rsidRPr="00E7525B">
        <w:t xml:space="preserve">THE </w:t>
      </w:r>
      <w:r>
        <w:t>seventh</w:t>
      </w:r>
      <w:r w:rsidRPr="00E7525B">
        <w:t xml:space="preserve"> PARAGRAPH is CHANGED TO:</w:t>
      </w:r>
    </w:p>
    <w:p w14:paraId="17DF8613" w14:textId="70F56106" w:rsidR="00144F29" w:rsidRDefault="00144F29" w:rsidP="00144F29">
      <w:pPr>
        <w:pStyle w:val="Paragraph"/>
      </w:pPr>
      <w:r w:rsidRPr="00B97E4C">
        <w:lastRenderedPageBreak/>
        <w:t>The basic fuel price index is the previous month’s fuel price index before receipt of bids</w:t>
      </w:r>
      <w:proofErr w:type="gramStart"/>
      <w:r w:rsidRPr="00B97E4C">
        <w:t xml:space="preserve">.  </w:t>
      </w:r>
      <w:proofErr w:type="gramEnd"/>
      <w:r w:rsidRPr="00B97E4C">
        <w:t>The Department will use the fuel price index for the month before the regular monthly estimate cutoff date as the Monthly Fuel Price Index</w:t>
      </w:r>
      <w:r w:rsidRPr="00C94F92">
        <w:t xml:space="preserve"> </w:t>
      </w:r>
      <w:r w:rsidRPr="001916AC">
        <w:t>for work performed in the previous calendar month</w:t>
      </w:r>
      <w:proofErr w:type="gramStart"/>
      <w:r w:rsidRPr="001916AC">
        <w:t xml:space="preserve">.  </w:t>
      </w:r>
      <w:proofErr w:type="gramEnd"/>
      <w:r w:rsidRPr="001916AC">
        <w:t>If th</w:t>
      </w:r>
      <w:r w:rsidRPr="00B97E4C">
        <w:t xml:space="preserve">e Monthly Fuel Price Index increases by 50 percent or more over the Basic Fuel Price Index, do not perform any work involving Items listed in </w:t>
      </w:r>
      <w:r w:rsidRPr="00491DA0">
        <w:t>Table 160.03.01-1</w:t>
      </w:r>
      <w:r w:rsidRPr="00B97E4C">
        <w:t xml:space="preserve"> without written approval from the RE.</w:t>
      </w:r>
    </w:p>
    <w:p w14:paraId="75274085" w14:textId="77777777" w:rsidR="00144F29" w:rsidRPr="00D04190" w:rsidRDefault="00144F29" w:rsidP="00144F29">
      <w:pPr>
        <w:jc w:val="center"/>
        <w:rPr>
          <w:rFonts w:ascii="Arial" w:hAnsi="Arial"/>
          <w:caps/>
          <w:vanish/>
          <w:color w:val="FF0000"/>
        </w:rPr>
      </w:pPr>
      <w:bookmarkStart w:id="323" w:name="s1600302"/>
      <w:bookmarkStart w:id="324" w:name="_Toc175377684"/>
      <w:bookmarkStart w:id="325" w:name="_Toc175470581"/>
      <w:bookmarkStart w:id="326" w:name="_Toc501716889"/>
      <w:bookmarkStart w:id="327" w:name="_Toc9232438"/>
      <w:bookmarkEnd w:id="323"/>
      <w:r w:rsidRPr="00D04190">
        <w:rPr>
          <w:rFonts w:ascii="Arial" w:hAnsi="Arial"/>
          <w:caps/>
          <w:vanish/>
          <w:color w:val="FF0000"/>
        </w:rPr>
        <w:t>1**************************************************************************************************************************1</w:t>
      </w:r>
    </w:p>
    <w:p w14:paraId="7DE3224D" w14:textId="77777777" w:rsidR="00144F29" w:rsidRPr="00B97E4C" w:rsidRDefault="00144F29" w:rsidP="00144F29">
      <w:pPr>
        <w:pStyle w:val="0000000Subpart"/>
      </w:pPr>
      <w:proofErr w:type="gramStart"/>
      <w:r w:rsidRPr="00B97E4C">
        <w:t>160.03.02  Asphalt</w:t>
      </w:r>
      <w:proofErr w:type="gramEnd"/>
      <w:r w:rsidRPr="00B97E4C">
        <w:t xml:space="preserve"> Price Adjustment</w:t>
      </w:r>
      <w:bookmarkEnd w:id="324"/>
      <w:bookmarkEnd w:id="325"/>
      <w:bookmarkEnd w:id="326"/>
      <w:bookmarkEnd w:id="327"/>
    </w:p>
    <w:p w14:paraId="0DA7EB12" w14:textId="777777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7DF1D831" w14:textId="7049BA9C" w:rsidR="00144F29" w:rsidRPr="00D04190" w:rsidRDefault="00144F29" w:rsidP="00144F29">
      <w:pPr>
        <w:jc w:val="center"/>
        <w:rPr>
          <w:rFonts w:ascii="Arial" w:hAnsi="Arial"/>
          <w:caps/>
          <w:vanish/>
          <w:color w:val="FF0000"/>
        </w:rPr>
      </w:pPr>
      <w:bookmarkStart w:id="328" w:name="_Hlk103763503"/>
      <w:r w:rsidRPr="00D04190">
        <w:rPr>
          <w:rFonts w:ascii="Arial" w:hAnsi="Arial"/>
          <w:caps/>
          <w:vanish/>
          <w:color w:val="FF0000"/>
        </w:rPr>
        <w:t>BDC1</w:t>
      </w:r>
      <w:r>
        <w:rPr>
          <w:rFonts w:ascii="Arial" w:hAnsi="Arial"/>
          <w:caps/>
          <w:vanish/>
          <w:color w:val="FF0000"/>
        </w:rPr>
        <w:t>9</w:t>
      </w:r>
      <w:r w:rsidRPr="00D04190">
        <w:rPr>
          <w:rFonts w:ascii="Arial" w:hAnsi="Arial"/>
          <w:caps/>
          <w:vanish/>
          <w:color w:val="FF0000"/>
        </w:rPr>
        <w:t>S-0</w:t>
      </w:r>
      <w:r>
        <w:rPr>
          <w:rFonts w:ascii="Arial" w:hAnsi="Arial"/>
          <w:caps/>
          <w:vanish/>
          <w:color w:val="FF0000"/>
        </w:rPr>
        <w:t>5</w:t>
      </w:r>
      <w:r w:rsidRPr="00D04190">
        <w:rPr>
          <w:rFonts w:ascii="Arial" w:hAnsi="Arial"/>
          <w:caps/>
          <w:vanish/>
          <w:color w:val="FF0000"/>
        </w:rPr>
        <w:t xml:space="preserve"> dated </w:t>
      </w:r>
      <w:r>
        <w:rPr>
          <w:rFonts w:ascii="Arial" w:hAnsi="Arial"/>
          <w:caps/>
          <w:vanish/>
          <w:color w:val="FF0000"/>
        </w:rPr>
        <w:t>SEP</w:t>
      </w:r>
      <w:r w:rsidRPr="00D04190">
        <w:rPr>
          <w:rFonts w:ascii="Arial" w:hAnsi="Arial"/>
          <w:caps/>
          <w:vanish/>
          <w:color w:val="FF0000"/>
        </w:rPr>
        <w:t xml:space="preserve"> </w:t>
      </w:r>
      <w:r w:rsidR="000F680A">
        <w:rPr>
          <w:rFonts w:ascii="Arial" w:hAnsi="Arial"/>
          <w:caps/>
          <w:vanish/>
          <w:color w:val="FF0000"/>
        </w:rPr>
        <w:t>3</w:t>
      </w:r>
      <w:r>
        <w:rPr>
          <w:rFonts w:ascii="Arial" w:hAnsi="Arial"/>
          <w:caps/>
          <w:vanish/>
          <w:color w:val="FF0000"/>
        </w:rPr>
        <w:t>0</w:t>
      </w:r>
      <w:r w:rsidRPr="00D04190">
        <w:rPr>
          <w:rFonts w:ascii="Arial" w:hAnsi="Arial"/>
          <w:caps/>
          <w:vanish/>
          <w:color w:val="FF0000"/>
        </w:rPr>
        <w:t>, 201</w:t>
      </w:r>
      <w:r>
        <w:rPr>
          <w:rFonts w:ascii="Arial" w:hAnsi="Arial"/>
          <w:caps/>
          <w:vanish/>
          <w:color w:val="FF0000"/>
        </w:rPr>
        <w:t>9</w:t>
      </w:r>
    </w:p>
    <w:p w14:paraId="41FFDB05" w14:textId="77777777" w:rsidR="00144F29" w:rsidRPr="00D04190" w:rsidRDefault="00144F29" w:rsidP="00144F29">
      <w:pPr>
        <w:jc w:val="center"/>
        <w:rPr>
          <w:rFonts w:ascii="Arial" w:hAnsi="Arial"/>
          <w:caps/>
          <w:vanish/>
          <w:color w:val="FF0000"/>
        </w:rPr>
      </w:pPr>
    </w:p>
    <w:bookmarkEnd w:id="328"/>
    <w:p w14:paraId="0F82152D" w14:textId="77777777" w:rsidR="00144F29" w:rsidRPr="00E7525B" w:rsidRDefault="00144F29" w:rsidP="00144F29">
      <w:pPr>
        <w:pStyle w:val="Instruction"/>
      </w:pPr>
      <w:r w:rsidRPr="00E7525B">
        <w:t>THE third PARAGRAPH is CHANGED TO:</w:t>
      </w:r>
    </w:p>
    <w:p w14:paraId="0C732855" w14:textId="77777777" w:rsidR="00144F29" w:rsidRDefault="00144F29" w:rsidP="00144F29">
      <w:pPr>
        <w:pStyle w:val="Paragraph"/>
      </w:pPr>
      <w:r w:rsidRPr="00B97E4C">
        <w:t>The Department will calculate the asphalt price adjustment by the following formula:</w:t>
      </w:r>
    </w:p>
    <w:p w14:paraId="38DEF535" w14:textId="77777777" w:rsidR="00144F29" w:rsidRDefault="00144F29" w:rsidP="00144F29">
      <w:pPr>
        <w:pStyle w:val="Blanklinehalf"/>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9000"/>
      </w:tblGrid>
      <w:tr w:rsidR="00144F29" w14:paraId="15985BEB" w14:textId="77777777" w:rsidTr="00311377">
        <w:trPr>
          <w:trHeight w:val="288"/>
        </w:trPr>
        <w:tc>
          <w:tcPr>
            <w:tcW w:w="9720" w:type="dxa"/>
            <w:gridSpan w:val="2"/>
            <w:vAlign w:val="center"/>
          </w:tcPr>
          <w:p w14:paraId="5C71D229" w14:textId="77777777" w:rsidR="00144F29" w:rsidRDefault="00144F29" w:rsidP="00311377">
            <w:pPr>
              <w:pStyle w:val="Tabletext"/>
              <w:jc w:val="center"/>
            </w:pPr>
            <w:r w:rsidRPr="00B97E4C">
              <w:t xml:space="preserve">A = (MA − BA) </w:t>
            </w:r>
            <w:r w:rsidRPr="00B97E4C">
              <w:sym w:font="Symbol" w:char="F0B4"/>
            </w:r>
            <w:r w:rsidRPr="00B97E4C">
              <w:t xml:space="preserve"> T</w:t>
            </w:r>
          </w:p>
        </w:tc>
      </w:tr>
      <w:tr w:rsidR="00144F29" w14:paraId="6EC6587E" w14:textId="77777777" w:rsidTr="00311377">
        <w:trPr>
          <w:trHeight w:val="288"/>
        </w:trPr>
        <w:tc>
          <w:tcPr>
            <w:tcW w:w="9720" w:type="dxa"/>
            <w:gridSpan w:val="2"/>
            <w:vAlign w:val="center"/>
          </w:tcPr>
          <w:p w14:paraId="110B04DD" w14:textId="77777777" w:rsidR="00144F29" w:rsidRPr="00BA73A9" w:rsidRDefault="00144F29" w:rsidP="00311377">
            <w:pPr>
              <w:pStyle w:val="Tabletext"/>
            </w:pPr>
            <w:r w:rsidRPr="00BA73A9">
              <w:t>Where:</w:t>
            </w:r>
          </w:p>
        </w:tc>
      </w:tr>
      <w:tr w:rsidR="00144F29" w14:paraId="42CC431A" w14:textId="77777777" w:rsidTr="00311377">
        <w:trPr>
          <w:trHeight w:val="288"/>
        </w:trPr>
        <w:tc>
          <w:tcPr>
            <w:tcW w:w="720" w:type="dxa"/>
            <w:vAlign w:val="center"/>
          </w:tcPr>
          <w:p w14:paraId="4A3DBB2E" w14:textId="77777777" w:rsidR="00144F29" w:rsidRPr="005F4A28" w:rsidRDefault="00144F29" w:rsidP="00311377">
            <w:pPr>
              <w:pStyle w:val="Tabletext"/>
            </w:pPr>
            <w:r w:rsidRPr="004A4083">
              <w:t>A =</w:t>
            </w:r>
          </w:p>
        </w:tc>
        <w:tc>
          <w:tcPr>
            <w:tcW w:w="9000" w:type="dxa"/>
            <w:vAlign w:val="center"/>
          </w:tcPr>
          <w:p w14:paraId="3D42B2A5" w14:textId="77777777" w:rsidR="00144F29" w:rsidRPr="00BA73A9" w:rsidRDefault="00144F29" w:rsidP="00CC6626">
            <w:pPr>
              <w:pStyle w:val="Tabletext"/>
            </w:pPr>
            <w:r w:rsidRPr="004A4083">
              <w:t>Asphalt Price Adjustment</w:t>
            </w:r>
          </w:p>
        </w:tc>
      </w:tr>
      <w:tr w:rsidR="00144F29" w14:paraId="6A70EEE7" w14:textId="77777777" w:rsidTr="00311377">
        <w:trPr>
          <w:trHeight w:val="288"/>
        </w:trPr>
        <w:tc>
          <w:tcPr>
            <w:tcW w:w="720" w:type="dxa"/>
            <w:vAlign w:val="center"/>
          </w:tcPr>
          <w:p w14:paraId="31370A26" w14:textId="77777777" w:rsidR="00144F29" w:rsidRPr="00580B7C" w:rsidRDefault="00144F29" w:rsidP="00311377">
            <w:pPr>
              <w:pStyle w:val="Tabletext"/>
            </w:pPr>
            <w:r w:rsidRPr="004A4083">
              <w:t>MA =</w:t>
            </w:r>
          </w:p>
        </w:tc>
        <w:tc>
          <w:tcPr>
            <w:tcW w:w="9000" w:type="dxa"/>
            <w:vAlign w:val="center"/>
          </w:tcPr>
          <w:p w14:paraId="278D1525" w14:textId="77777777" w:rsidR="00144F29" w:rsidRPr="001916AC" w:rsidRDefault="00144F29" w:rsidP="00CC6626">
            <w:pPr>
              <w:pStyle w:val="Tabletext"/>
              <w:rPr>
                <w:szCs w:val="18"/>
              </w:rPr>
            </w:pPr>
            <w:r w:rsidRPr="00C94F92">
              <w:t>Monthly Asphalt Price Index for work performed from the first day of the month to the last day of the month for the month prior to the estimate cutoff date</w:t>
            </w:r>
          </w:p>
        </w:tc>
      </w:tr>
      <w:tr w:rsidR="00144F29" w14:paraId="3FA0DBBE" w14:textId="77777777" w:rsidTr="00311377">
        <w:trPr>
          <w:trHeight w:val="288"/>
        </w:trPr>
        <w:tc>
          <w:tcPr>
            <w:tcW w:w="720" w:type="dxa"/>
            <w:vAlign w:val="center"/>
          </w:tcPr>
          <w:p w14:paraId="0989F22E" w14:textId="77777777" w:rsidR="00144F29" w:rsidRPr="00580B7C" w:rsidRDefault="00144F29" w:rsidP="00311377">
            <w:pPr>
              <w:pStyle w:val="Tabletext"/>
            </w:pPr>
            <w:r w:rsidRPr="004A4083">
              <w:t>BA =</w:t>
            </w:r>
          </w:p>
        </w:tc>
        <w:tc>
          <w:tcPr>
            <w:tcW w:w="9000" w:type="dxa"/>
            <w:vAlign w:val="center"/>
          </w:tcPr>
          <w:p w14:paraId="0C1C9586" w14:textId="77777777" w:rsidR="00144F29" w:rsidRPr="00575D39" w:rsidRDefault="00144F29" w:rsidP="00CC6626">
            <w:pPr>
              <w:pStyle w:val="Tabletext"/>
            </w:pPr>
            <w:r w:rsidRPr="00575D39">
              <w:t>Basic Asphalt Price Index</w:t>
            </w:r>
          </w:p>
        </w:tc>
      </w:tr>
      <w:tr w:rsidR="00144F29" w14:paraId="0814F517" w14:textId="77777777" w:rsidTr="00311377">
        <w:trPr>
          <w:trHeight w:val="288"/>
        </w:trPr>
        <w:tc>
          <w:tcPr>
            <w:tcW w:w="720" w:type="dxa"/>
            <w:vAlign w:val="center"/>
          </w:tcPr>
          <w:p w14:paraId="191AEC5B" w14:textId="77777777" w:rsidR="00144F29" w:rsidRPr="00580B7C" w:rsidRDefault="00144F29" w:rsidP="00311377">
            <w:pPr>
              <w:pStyle w:val="Tabletext"/>
            </w:pPr>
            <w:r w:rsidRPr="004A4083">
              <w:t>T =</w:t>
            </w:r>
          </w:p>
        </w:tc>
        <w:tc>
          <w:tcPr>
            <w:tcW w:w="9000" w:type="dxa"/>
            <w:vAlign w:val="center"/>
          </w:tcPr>
          <w:p w14:paraId="38EA1ADA" w14:textId="77777777" w:rsidR="00144F29" w:rsidRPr="005F4A28" w:rsidRDefault="00144F29" w:rsidP="00CC6626">
            <w:pPr>
              <w:pStyle w:val="Tabletext"/>
            </w:pPr>
            <w:r w:rsidRPr="004A4083">
              <w:t>Tons of New Asphalt Binder</w:t>
            </w:r>
            <w:r w:rsidRPr="004A4083">
              <w:rPr>
                <w:vertAlign w:val="superscript"/>
              </w:rPr>
              <w:t>1</w:t>
            </w:r>
          </w:p>
        </w:tc>
      </w:tr>
      <w:tr w:rsidR="00144F29" w14:paraId="723C66C8" w14:textId="77777777" w:rsidTr="00311377">
        <w:trPr>
          <w:trHeight w:val="288"/>
        </w:trPr>
        <w:tc>
          <w:tcPr>
            <w:tcW w:w="9720" w:type="dxa"/>
            <w:gridSpan w:val="2"/>
            <w:vAlign w:val="center"/>
          </w:tcPr>
          <w:p w14:paraId="270B294E" w14:textId="77777777" w:rsidR="00144F29" w:rsidRPr="00575D39" w:rsidRDefault="00144F29" w:rsidP="00311377">
            <w:pPr>
              <w:pStyle w:val="Tablenote"/>
            </w:pPr>
            <w:r w:rsidRPr="00575D39">
              <w:t>1.</w:t>
            </w:r>
            <w:r w:rsidRPr="00575D39">
              <w:tab/>
              <w:t>The Department will determine the weight of asphalt binder for price adjustment by multiplying the percentage of new asphalt binder in the approved job mix formula by the weight of the item containing asphalt binder</w:t>
            </w:r>
            <w:proofErr w:type="gramStart"/>
            <w:r w:rsidRPr="00575D39">
              <w:t xml:space="preserve">.  </w:t>
            </w:r>
            <w:proofErr w:type="gramEnd"/>
            <w:r w:rsidRPr="00575D39">
              <w:t>If a Hot Mix Asphalt Item has a payment unit other than ton, the Department will apply an appropriate conversion factor to determine the number of tons of asphalt binder used.</w:t>
            </w:r>
          </w:p>
        </w:tc>
      </w:tr>
    </w:tbl>
    <w:p w14:paraId="123FF182" w14:textId="77777777" w:rsidR="00144F29" w:rsidRDefault="00144F29" w:rsidP="00144F29">
      <w:pPr>
        <w:pStyle w:val="Blankline"/>
      </w:pPr>
    </w:p>
    <w:p w14:paraId="3A20BC9A" w14:textId="77777777" w:rsidR="00144F29" w:rsidRPr="00E7525B" w:rsidRDefault="00144F29" w:rsidP="00144F29">
      <w:pPr>
        <w:pStyle w:val="Instruction"/>
      </w:pPr>
      <w:r w:rsidRPr="00E7525B">
        <w:t>THE sixth PARAGRAPH is CHANGED TO:</w:t>
      </w:r>
    </w:p>
    <w:p w14:paraId="14F03883" w14:textId="77777777" w:rsidR="00144F29" w:rsidRPr="00BA0A79" w:rsidRDefault="00144F29" w:rsidP="00144F29">
      <w:pPr>
        <w:pStyle w:val="Paragraph"/>
      </w:pPr>
      <w:r w:rsidRPr="00B97E4C">
        <w:t xml:space="preserve">The basic asphalt </w:t>
      </w:r>
      <w:r>
        <w:t>p</w:t>
      </w:r>
      <w:r w:rsidRPr="00B97E4C">
        <w:t>rice index is the asphalt price index for the month before the opening of bids</w:t>
      </w:r>
      <w:proofErr w:type="gramStart"/>
      <w:r w:rsidRPr="00B97E4C">
        <w:t>.</w:t>
      </w:r>
      <w:r>
        <w:t xml:space="preserve">  </w:t>
      </w:r>
      <w:proofErr w:type="gramEnd"/>
      <w:r>
        <w:t xml:space="preserve">The Department will use the asphalt price index for the month before the regular monthly estimate cutoff date as the monthly asphalt price index </w:t>
      </w:r>
      <w:r w:rsidRPr="001E2B73">
        <w:t>for work performed in the previous calendar month.</w:t>
      </w:r>
    </w:p>
    <w:p w14:paraId="5EB4C7E3" w14:textId="77777777" w:rsidR="00144F29" w:rsidRPr="00D04190" w:rsidRDefault="00144F29" w:rsidP="00144F29">
      <w:pPr>
        <w:jc w:val="center"/>
        <w:rPr>
          <w:rFonts w:ascii="Arial" w:hAnsi="Arial"/>
          <w:caps/>
          <w:vanish/>
          <w:color w:val="FF0000"/>
        </w:rPr>
      </w:pPr>
      <w:r w:rsidRPr="00D04190">
        <w:rPr>
          <w:rFonts w:ascii="Arial" w:hAnsi="Arial"/>
          <w:caps/>
          <w:vanish/>
          <w:color w:val="FF0000"/>
        </w:rPr>
        <w:t>1**************************************************************************************************************************1</w:t>
      </w:r>
    </w:p>
    <w:p w14:paraId="367D2BBC" w14:textId="77777777" w:rsidR="003834C8" w:rsidRPr="00B97E4C" w:rsidRDefault="003834C8" w:rsidP="003834C8">
      <w:pPr>
        <w:pStyle w:val="000Division"/>
      </w:pPr>
      <w:bookmarkStart w:id="329" w:name="_Toc527344614"/>
      <w:bookmarkStart w:id="330" w:name="_Toc530372450"/>
      <w:bookmarkStart w:id="331" w:name="_Toc142056687"/>
      <w:bookmarkStart w:id="332" w:name="_Toc175377692"/>
      <w:bookmarkStart w:id="333" w:name="_Toc175470589"/>
      <w:bookmarkStart w:id="334" w:name="_Toc176676145"/>
      <w:bookmarkEnd w:id="288"/>
      <w:bookmarkEnd w:id="289"/>
      <w:bookmarkEnd w:id="290"/>
      <w:bookmarkEnd w:id="291"/>
      <w:r w:rsidRPr="00B97E4C">
        <w:lastRenderedPageBreak/>
        <w:t>Division 200 – E</w:t>
      </w:r>
      <w:bookmarkEnd w:id="329"/>
      <w:bookmarkEnd w:id="330"/>
      <w:bookmarkEnd w:id="331"/>
      <w:bookmarkEnd w:id="332"/>
      <w:bookmarkEnd w:id="333"/>
      <w:r w:rsidRPr="00B97E4C">
        <w:t>arthwork</w:t>
      </w:r>
      <w:bookmarkEnd w:id="334"/>
    </w:p>
    <w:p w14:paraId="7B03A98E" w14:textId="77777777" w:rsidR="003834C8" w:rsidRPr="00B97E4C" w:rsidRDefault="003834C8" w:rsidP="003834C8">
      <w:pPr>
        <w:pStyle w:val="000Section"/>
      </w:pPr>
      <w:bookmarkStart w:id="335" w:name="s201"/>
      <w:bookmarkStart w:id="336" w:name="_Toc130790534"/>
      <w:bookmarkStart w:id="337" w:name="_Toc142047989"/>
      <w:bookmarkStart w:id="338" w:name="_Toc175377693"/>
      <w:bookmarkStart w:id="339" w:name="_Toc175470590"/>
      <w:bookmarkStart w:id="340" w:name="_Toc176676146"/>
      <w:bookmarkEnd w:id="335"/>
      <w:r w:rsidRPr="00B97E4C">
        <w:t>Section 201 – Clearing Site</w:t>
      </w:r>
      <w:bookmarkEnd w:id="336"/>
      <w:bookmarkEnd w:id="337"/>
      <w:bookmarkEnd w:id="338"/>
      <w:bookmarkEnd w:id="339"/>
      <w:bookmarkEnd w:id="340"/>
    </w:p>
    <w:p w14:paraId="568C99C1" w14:textId="77777777" w:rsidR="006056F9" w:rsidRPr="00B97E4C" w:rsidRDefault="006056F9" w:rsidP="006056F9">
      <w:pPr>
        <w:pStyle w:val="0000000Subpart"/>
      </w:pPr>
      <w:bookmarkStart w:id="341" w:name="_Toc130790538"/>
      <w:bookmarkStart w:id="342" w:name="_Toc142047993"/>
      <w:bookmarkStart w:id="343" w:name="_Toc175377697"/>
      <w:bookmarkStart w:id="344" w:name="_Toc175470594"/>
      <w:bookmarkStart w:id="345" w:name="_Toc176676150"/>
      <w:bookmarkStart w:id="346" w:name="_Toc130790539"/>
      <w:bookmarkStart w:id="347" w:name="_Toc142047994"/>
      <w:bookmarkStart w:id="348" w:name="_Toc175377698"/>
      <w:bookmarkStart w:id="349" w:name="_Toc175470595"/>
      <w:bookmarkStart w:id="350" w:name="_Toc176676151"/>
      <w:proofErr w:type="gramStart"/>
      <w:r w:rsidRPr="00B97E4C">
        <w:t>201.03.01  Clearing</w:t>
      </w:r>
      <w:proofErr w:type="gramEnd"/>
      <w:r w:rsidRPr="00B97E4C">
        <w:t xml:space="preserve"> Site</w:t>
      </w:r>
      <w:bookmarkEnd w:id="341"/>
      <w:bookmarkEnd w:id="342"/>
      <w:bookmarkEnd w:id="343"/>
      <w:bookmarkEnd w:id="344"/>
      <w:bookmarkEnd w:id="345"/>
    </w:p>
    <w:p w14:paraId="6AF373FA" w14:textId="289B6CA1" w:rsidR="00CA4CDF" w:rsidRDefault="00CA4CDF" w:rsidP="007C5662">
      <w:pPr>
        <w:pStyle w:val="HiddenTextSpec"/>
      </w:pPr>
      <w:bookmarkStart w:id="351" w:name="_Toc130790541"/>
      <w:bookmarkStart w:id="352" w:name="_Toc142047996"/>
      <w:bookmarkStart w:id="353" w:name="_Toc175377700"/>
      <w:bookmarkStart w:id="354" w:name="_Toc175470597"/>
      <w:bookmarkStart w:id="355" w:name="_Toc176676153"/>
      <w:bookmarkEnd w:id="346"/>
      <w:bookmarkEnd w:id="347"/>
      <w:bookmarkEnd w:id="348"/>
      <w:bookmarkEnd w:id="349"/>
      <w:bookmarkEnd w:id="350"/>
      <w:r w:rsidRPr="006056F9">
        <w:t>1****************</w:t>
      </w:r>
      <w:r>
        <w:t>********************</w:t>
      </w:r>
      <w:r w:rsidRPr="006056F9">
        <w:t>**************************************************************************************1</w:t>
      </w:r>
    </w:p>
    <w:p w14:paraId="499494AD"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6DA336A0" w14:textId="77777777" w:rsidR="003F75FC" w:rsidRPr="006056F9" w:rsidRDefault="003F75FC" w:rsidP="007C5662">
      <w:pPr>
        <w:pStyle w:val="HiddenTextSpec"/>
      </w:pPr>
    </w:p>
    <w:p w14:paraId="18B5291F" w14:textId="77777777" w:rsidR="00CA4CDF" w:rsidRPr="006056F9" w:rsidRDefault="00CA4CDF" w:rsidP="00CA4CDF">
      <w:pPr>
        <w:pStyle w:val="HiddenTextSpec"/>
      </w:pPr>
      <w:r w:rsidRPr="006056F9">
        <w:t>If JCP&amp;L related utility work is to be performed, add the following:</w:t>
      </w:r>
    </w:p>
    <w:p w14:paraId="78F741EE" w14:textId="77777777" w:rsidR="00342493" w:rsidRDefault="00342493" w:rsidP="00342493">
      <w:pPr>
        <w:pStyle w:val="HiddenTextSpec"/>
      </w:pPr>
    </w:p>
    <w:p w14:paraId="40A94617" w14:textId="39242228" w:rsidR="00CA4CDF" w:rsidRDefault="00CA4CDF" w:rsidP="00CA4CDF">
      <w:pPr>
        <w:pStyle w:val="Paragraph"/>
      </w:pPr>
      <w:r>
        <w:t xml:space="preserve">Remove </w:t>
      </w:r>
      <w:r w:rsidRPr="00EB7E58">
        <w:t>tree</w:t>
      </w:r>
      <w:r>
        <w:t>s and</w:t>
      </w:r>
      <w:r w:rsidRPr="00EB7E58">
        <w:t xml:space="preserve"> branches within 15 feet of the end of JCP&amp;L </w:t>
      </w:r>
      <w:r>
        <w:t>pole cross arms</w:t>
      </w:r>
      <w:proofErr w:type="gramStart"/>
      <w:r w:rsidRPr="00EB7E58">
        <w:t>.</w:t>
      </w:r>
      <w:r>
        <w:t xml:space="preserve">  </w:t>
      </w:r>
      <w:proofErr w:type="gramEnd"/>
      <w:r w:rsidRPr="00D85CCF">
        <w:t xml:space="preserve">If the resulting tree is rendered hazardous, then remove the entire tree according to </w:t>
      </w:r>
      <w:r w:rsidR="00B576EF">
        <w:t>S</w:t>
      </w:r>
      <w:r w:rsidR="0098373E">
        <w:t>ection</w:t>
      </w:r>
      <w:r w:rsidRPr="00D85CCF">
        <w:t xml:space="preserve"> 802.</w:t>
      </w:r>
    </w:p>
    <w:p w14:paraId="566CBEAC" w14:textId="58D879C2" w:rsidR="003F75FC" w:rsidRDefault="003F75FC" w:rsidP="003F75FC">
      <w:pPr>
        <w:pStyle w:val="HiddenTextSpec"/>
        <w:tabs>
          <w:tab w:val="left" w:pos="1440"/>
          <w:tab w:val="left" w:pos="2880"/>
        </w:tabs>
      </w:pPr>
      <w:r>
        <w:t>2</w:t>
      </w:r>
      <w:r w:rsidRPr="00B15231">
        <w:t>***********</w:t>
      </w:r>
      <w:r>
        <w:t>*********</w:t>
      </w:r>
      <w:r w:rsidRPr="00B15231">
        <w:t>*****</w:t>
      </w:r>
      <w:r>
        <w:t>***********************************</w:t>
      </w:r>
      <w:r w:rsidRPr="00B15231">
        <w:t>**************************</w:t>
      </w:r>
      <w:r>
        <w:t>2</w:t>
      </w:r>
    </w:p>
    <w:p w14:paraId="03C3E631" w14:textId="280C3D22" w:rsidR="003F75FC" w:rsidRDefault="003F75FC" w:rsidP="00792375">
      <w:pPr>
        <w:pStyle w:val="Blankline"/>
      </w:pPr>
    </w:p>
    <w:p w14:paraId="29B3F412"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488386FC" w14:textId="77777777" w:rsidR="00792375" w:rsidRPr="002F5F86" w:rsidRDefault="00792375" w:rsidP="00C60590">
      <w:pPr>
        <w:pStyle w:val="HiddenTextSpec"/>
        <w:tabs>
          <w:tab w:val="left" w:pos="1440"/>
          <w:tab w:val="left" w:pos="2880"/>
        </w:tabs>
      </w:pPr>
      <w:bookmarkStart w:id="356" w:name="_Hlk103764309"/>
      <w:r w:rsidRPr="002F5F86">
        <w:t>BDC</w:t>
      </w:r>
      <w:r w:rsidRPr="00C60590">
        <w:t>22</w:t>
      </w:r>
      <w:r w:rsidRPr="002F5F86">
        <w:t xml:space="preserve">S-05 dated </w:t>
      </w:r>
      <w:r w:rsidRPr="00C60590">
        <w:t>MaY</w:t>
      </w:r>
      <w:r w:rsidRPr="002F5F86">
        <w:t xml:space="preserve"> </w:t>
      </w:r>
      <w:r w:rsidRPr="00C60590">
        <w:t>27</w:t>
      </w:r>
      <w:r w:rsidRPr="002F5F86">
        <w:t>, 20</w:t>
      </w:r>
      <w:r w:rsidRPr="00C60590">
        <w:t>22</w:t>
      </w:r>
    </w:p>
    <w:p w14:paraId="78DE446A" w14:textId="77777777" w:rsidR="00792375" w:rsidRPr="002F5F86" w:rsidRDefault="00792375" w:rsidP="00C60590">
      <w:pPr>
        <w:pStyle w:val="HiddenTextSpec"/>
        <w:tabs>
          <w:tab w:val="left" w:pos="1440"/>
          <w:tab w:val="left" w:pos="2880"/>
        </w:tabs>
      </w:pPr>
    </w:p>
    <w:bookmarkEnd w:id="356"/>
    <w:p w14:paraId="01F392AB" w14:textId="77777777" w:rsidR="00792375" w:rsidRPr="00B97E4C" w:rsidRDefault="00792375" w:rsidP="00792375">
      <w:pPr>
        <w:pStyle w:val="Instruction"/>
      </w:pPr>
      <w:r>
        <w:t>Part A is changed to:</w:t>
      </w:r>
    </w:p>
    <w:p w14:paraId="784E5CD8" w14:textId="77777777" w:rsidR="00792375" w:rsidRDefault="00792375" w:rsidP="00792375">
      <w:pPr>
        <w:pStyle w:val="A1paragraph0"/>
      </w:pPr>
      <w:r w:rsidRPr="00B97E4C">
        <w:rPr>
          <w:b/>
        </w:rPr>
        <w:t>A.</w:t>
      </w:r>
      <w:r w:rsidRPr="00B97E4C">
        <w:rPr>
          <w:b/>
        </w:rPr>
        <w:tab/>
        <w:t>Preparation</w:t>
      </w:r>
      <w:proofErr w:type="gramStart"/>
      <w:r w:rsidRPr="00B97E4C">
        <w:rPr>
          <w:b/>
        </w:rPr>
        <w:t>.</w:t>
      </w:r>
      <w:r w:rsidRPr="00B97E4C">
        <w:t xml:space="preserve">  </w:t>
      </w:r>
      <w:proofErr w:type="gramEnd"/>
      <w:r w:rsidRPr="00B97E4C">
        <w:t xml:space="preserve">Construct SESC measures, as specified in </w:t>
      </w:r>
      <w:r w:rsidRPr="00674423">
        <w:t>158.03.02</w:t>
      </w:r>
      <w:r w:rsidRPr="00B97E4C">
        <w:t>, before clearing site.</w:t>
      </w:r>
    </w:p>
    <w:p w14:paraId="714CC98C" w14:textId="77777777" w:rsidR="00792375" w:rsidRDefault="00792375" w:rsidP="00792375">
      <w:pPr>
        <w:pStyle w:val="Instruction"/>
      </w:pPr>
    </w:p>
    <w:p w14:paraId="29DCF32D" w14:textId="77777777" w:rsidR="00792375" w:rsidRPr="00FD1FFB" w:rsidRDefault="00792375" w:rsidP="00792375">
      <w:pPr>
        <w:pStyle w:val="Instruction"/>
      </w:pPr>
      <w:r w:rsidRPr="00FD1FFB">
        <w:t>The first paragraph in Part B is changed to:</w:t>
      </w:r>
    </w:p>
    <w:p w14:paraId="1C69CDCE" w14:textId="77777777" w:rsidR="00792375" w:rsidRPr="00B97E4C" w:rsidRDefault="00792375" w:rsidP="00792375">
      <w:pPr>
        <w:pStyle w:val="A1paragraph0"/>
      </w:pPr>
      <w:r w:rsidRPr="00B97E4C">
        <w:rPr>
          <w:b/>
        </w:rPr>
        <w:t>B.</w:t>
      </w:r>
      <w:r w:rsidRPr="00B97E4C">
        <w:rPr>
          <w:b/>
        </w:rPr>
        <w:tab/>
        <w:t>Clearing and Grubbing</w:t>
      </w:r>
      <w:proofErr w:type="gramStart"/>
      <w:r w:rsidRPr="00B97E4C">
        <w:rPr>
          <w:b/>
        </w:rPr>
        <w:t>.</w:t>
      </w:r>
      <w:r w:rsidRPr="00B97E4C">
        <w:t xml:space="preserve">  </w:t>
      </w:r>
      <w:proofErr w:type="gramEnd"/>
      <w:r w:rsidRPr="001133F2">
        <w:t xml:space="preserve">Before beginning excavation or </w:t>
      </w:r>
      <w:r w:rsidRPr="00674423">
        <w:t>embankment</w:t>
      </w:r>
      <w:r w:rsidRPr="001133F2">
        <w:t xml:space="preserve"> construction, clear the site within the limits of construction</w:t>
      </w:r>
      <w:proofErr w:type="gramStart"/>
      <w:r w:rsidRPr="001133F2">
        <w:t xml:space="preserve">.  </w:t>
      </w:r>
      <w:proofErr w:type="gramEnd"/>
      <w:r w:rsidRPr="001133F2">
        <w:t>Clear the ground surface of vegetation (trees of various caliper, brush, weeds, roots, matted leaves), small structures</w:t>
      </w:r>
      <w:r>
        <w:t xml:space="preserve"> not shown on the Plans for demolition</w:t>
      </w:r>
      <w:r w:rsidRPr="001133F2">
        <w:t>, debris, and other objectionable material where its existing position conflicts with the limits of construction</w:t>
      </w:r>
      <w:proofErr w:type="gramStart"/>
      <w:r w:rsidRPr="001133F2">
        <w:t>.</w:t>
      </w:r>
      <w:r>
        <w:t xml:space="preserve">  </w:t>
      </w:r>
      <w:proofErr w:type="gramEnd"/>
      <w:r w:rsidRPr="00B97E4C">
        <w:t>In cut sections, grub out tree stumps within the limits of the total cut area</w:t>
      </w:r>
      <w:proofErr w:type="gramStart"/>
      <w:r w:rsidRPr="00B97E4C">
        <w:t xml:space="preserve">.  </w:t>
      </w:r>
      <w:proofErr w:type="gramEnd"/>
      <w:r w:rsidRPr="00B97E4C">
        <w:t>In fill sections, the Contractor may leave tree stumps extending less than 1 foot above the original ground surface in those areas where the proposed subgrade, or proposed finished grade in non-pavement sections, is gre</w:t>
      </w:r>
      <w:r>
        <w:t xml:space="preserve">ater than 3 </w:t>
      </w:r>
      <w:r w:rsidRPr="00B97E4C">
        <w:t>1/2 feet above the original ground surface</w:t>
      </w:r>
      <w:proofErr w:type="gramStart"/>
      <w:r w:rsidRPr="00B97E4C">
        <w:t xml:space="preserve">.  </w:t>
      </w:r>
      <w:proofErr w:type="gramEnd"/>
      <w:r w:rsidRPr="00B97E4C">
        <w:t>Grub out tree stumps that lie within 5 feet horizontally or vertically from any proposed structure, pipe, or duct.</w:t>
      </w:r>
    </w:p>
    <w:p w14:paraId="71470F1C" w14:textId="77777777" w:rsidR="003F75FC" w:rsidRPr="00B15231" w:rsidRDefault="003F75FC" w:rsidP="003F75FC">
      <w:pPr>
        <w:pStyle w:val="HiddenTextSpec"/>
        <w:tabs>
          <w:tab w:val="left" w:pos="1440"/>
          <w:tab w:val="left" w:pos="2880"/>
        </w:tabs>
      </w:pPr>
      <w:r>
        <w:t>2</w:t>
      </w:r>
      <w:r w:rsidRPr="00B15231">
        <w:t>***********</w:t>
      </w:r>
      <w:r>
        <w:t>*********</w:t>
      </w:r>
      <w:r w:rsidRPr="00B15231">
        <w:t>*****</w:t>
      </w:r>
      <w:r>
        <w:t>***********************************</w:t>
      </w:r>
      <w:r w:rsidRPr="00B15231">
        <w:t>**************************</w:t>
      </w:r>
      <w:r>
        <w:t>2</w:t>
      </w:r>
    </w:p>
    <w:p w14:paraId="38F2B94C" w14:textId="05A17637" w:rsidR="00CA4CDF" w:rsidRPr="006056F9" w:rsidRDefault="00CA4CDF" w:rsidP="00CA4CDF">
      <w:pPr>
        <w:pStyle w:val="HiddenTextSpec"/>
      </w:pPr>
      <w:r w:rsidRPr="006056F9">
        <w:t>1****************</w:t>
      </w:r>
      <w:r>
        <w:t>********************</w:t>
      </w:r>
      <w:r w:rsidRPr="006056F9">
        <w:t>**************************************************************************************1</w:t>
      </w:r>
    </w:p>
    <w:p w14:paraId="52BB6363" w14:textId="77777777" w:rsidR="00506E78" w:rsidRDefault="00506E78" w:rsidP="00506E78">
      <w:pPr>
        <w:pStyle w:val="0000000Subpart"/>
      </w:pPr>
      <w:proofErr w:type="gramStart"/>
      <w:r w:rsidRPr="00B97E4C">
        <w:t>201.03.02  Clearing</w:t>
      </w:r>
      <w:proofErr w:type="gramEnd"/>
      <w:r w:rsidRPr="00B97E4C">
        <w:t xml:space="preserve"> Site, Bridge and Clearing Site, Structure</w:t>
      </w:r>
    </w:p>
    <w:p w14:paraId="79E0B171" w14:textId="77777777" w:rsidR="003B06A7" w:rsidRDefault="003B06A7" w:rsidP="003B06A7">
      <w:pPr>
        <w:pStyle w:val="HiddenTextSpec"/>
      </w:pPr>
      <w:r w:rsidRPr="006056F9">
        <w:t>1****************</w:t>
      </w:r>
      <w:r>
        <w:t>********************</w:t>
      </w:r>
      <w:r w:rsidRPr="006056F9">
        <w:t>**************************************************************************************1</w:t>
      </w:r>
    </w:p>
    <w:p w14:paraId="616D3991" w14:textId="77777777" w:rsidR="00242005" w:rsidRPr="00B15231" w:rsidRDefault="00242005" w:rsidP="00242005">
      <w:pPr>
        <w:pStyle w:val="HiddenTextSpec"/>
        <w:tabs>
          <w:tab w:val="left" w:pos="1440"/>
          <w:tab w:val="left" w:pos="2880"/>
        </w:tabs>
      </w:pPr>
      <w:bookmarkStart w:id="357" w:name="_Hlk103762351"/>
      <w:r>
        <w:t>2</w:t>
      </w:r>
      <w:r w:rsidRPr="00B15231">
        <w:t>***********</w:t>
      </w:r>
      <w:r>
        <w:t>*********</w:t>
      </w:r>
      <w:r w:rsidRPr="00B15231">
        <w:t>*****</w:t>
      </w:r>
      <w:r>
        <w:t>***********************************</w:t>
      </w:r>
      <w:r w:rsidRPr="00B15231">
        <w:t>**************************</w:t>
      </w:r>
      <w:r>
        <w:t>2</w:t>
      </w:r>
    </w:p>
    <w:p w14:paraId="148DE618" w14:textId="77777777" w:rsidR="00242005" w:rsidRPr="00242005" w:rsidRDefault="00242005" w:rsidP="00C60590">
      <w:pPr>
        <w:pStyle w:val="HiddenTextSpec"/>
        <w:tabs>
          <w:tab w:val="left" w:pos="1440"/>
          <w:tab w:val="left" w:pos="2880"/>
        </w:tabs>
      </w:pPr>
      <w:r w:rsidRPr="00242005">
        <w:t>BDC22S-05 dated MaY 27, 2022</w:t>
      </w:r>
    </w:p>
    <w:p w14:paraId="0D9E2C0F" w14:textId="77777777" w:rsidR="00242005" w:rsidRPr="00242005" w:rsidRDefault="00242005" w:rsidP="00C60590">
      <w:pPr>
        <w:pStyle w:val="Instruction"/>
      </w:pPr>
      <w:r w:rsidRPr="00242005">
        <w:t>The first paragraph is changed to:</w:t>
      </w:r>
    </w:p>
    <w:p w14:paraId="080CECD5" w14:textId="77777777" w:rsidR="00242005" w:rsidRPr="00242005" w:rsidRDefault="00242005" w:rsidP="00C60590">
      <w:pPr>
        <w:pStyle w:val="Paragraph"/>
      </w:pPr>
      <w:r w:rsidRPr="00242005">
        <w:t>Submit a demolition plan detailing the work area, methods, and equipment to be used to the RE for approval 30 days before demolition operations</w:t>
      </w:r>
      <w:proofErr w:type="gramStart"/>
      <w:r w:rsidRPr="00242005">
        <w:t xml:space="preserve">.  </w:t>
      </w:r>
      <w:proofErr w:type="gramEnd"/>
      <w:r w:rsidRPr="00242005">
        <w:t xml:space="preserve">Clear site within work area as specified in 201.03.01.  Remove the substructures of existing structures to at least 3 feet below the natural stream </w:t>
      </w:r>
      <w:proofErr w:type="gramStart"/>
      <w:r w:rsidRPr="00242005">
        <w:t>bottom, and</w:t>
      </w:r>
      <w:proofErr w:type="gramEnd"/>
      <w:r w:rsidRPr="00242005">
        <w:t xml:space="preserve"> remove those parts outside of the stream to at least 2 feet below natural ground surface.  Where such portions of existing structures lie wholly or in part within the limits of a new structure, remove them to accommodate the construction of the proposed structure</w:t>
      </w:r>
      <w:proofErr w:type="gramStart"/>
      <w:r w:rsidRPr="00242005">
        <w:t xml:space="preserve">.  </w:t>
      </w:r>
      <w:proofErr w:type="gramEnd"/>
      <w:r w:rsidRPr="00242005">
        <w:t>Only the following equipment is permitted for the work:</w:t>
      </w:r>
    </w:p>
    <w:p w14:paraId="58108D06" w14:textId="77777777" w:rsidR="00C60590" w:rsidRPr="00B15231" w:rsidRDefault="00C60590" w:rsidP="00C60590">
      <w:pPr>
        <w:pStyle w:val="HiddenTextSpec"/>
        <w:tabs>
          <w:tab w:val="left" w:pos="1440"/>
          <w:tab w:val="left" w:pos="2880"/>
        </w:tabs>
      </w:pPr>
      <w:r>
        <w:t>2</w:t>
      </w:r>
      <w:r w:rsidRPr="00B15231">
        <w:t>***********</w:t>
      </w:r>
      <w:r>
        <w:t>*********</w:t>
      </w:r>
      <w:r w:rsidRPr="00B15231">
        <w:t>*****</w:t>
      </w:r>
      <w:r>
        <w:t>***********************************</w:t>
      </w:r>
      <w:r w:rsidRPr="00B15231">
        <w:t>**************************</w:t>
      </w:r>
      <w:r>
        <w:t>2</w:t>
      </w:r>
    </w:p>
    <w:p w14:paraId="22C0E210" w14:textId="77777777" w:rsidR="00242005" w:rsidRPr="00242005" w:rsidRDefault="00242005" w:rsidP="00C60590">
      <w:pPr>
        <w:pStyle w:val="Blankline"/>
      </w:pPr>
    </w:p>
    <w:p w14:paraId="3C042C25" w14:textId="012D559D"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bookmarkEnd w:id="357"/>
    <w:p w14:paraId="071E5718" w14:textId="77777777" w:rsidR="00506E78" w:rsidRDefault="00506E78" w:rsidP="00506E78">
      <w:pPr>
        <w:pStyle w:val="HiddenTextSpec"/>
      </w:pPr>
      <w:r w:rsidRPr="009528C5">
        <w:t>include THE FOLLOWING FOR DECK AND/OR BEAM ENCASEMENT REMOVAL WHEn THE REMAINDER OF EXISTING SUPERSTRUCTURE IS TO REMAIN.</w:t>
      </w:r>
    </w:p>
    <w:p w14:paraId="31FFEA6B" w14:textId="77777777" w:rsidR="00506E78" w:rsidRDefault="00506E78" w:rsidP="00506E78">
      <w:pPr>
        <w:pStyle w:val="HiddenTextSpec"/>
      </w:pPr>
    </w:p>
    <w:p w14:paraId="41D0D546" w14:textId="3A7B60CC" w:rsidR="00506E78" w:rsidRDefault="00506E78" w:rsidP="00506E78">
      <w:pPr>
        <w:pStyle w:val="HiddenTextSpec"/>
        <w:rPr>
          <w:b/>
        </w:rPr>
      </w:pPr>
      <w:r w:rsidRPr="009528C5">
        <w:rPr>
          <w:b/>
        </w:rPr>
        <w:t>sme contact</w:t>
      </w:r>
      <w:r w:rsidRPr="009C7017">
        <w:rPr>
          <w:b/>
        </w:rPr>
        <w:t xml:space="preserve"> – </w:t>
      </w:r>
      <w:r w:rsidR="0021416F">
        <w:rPr>
          <w:b/>
        </w:rPr>
        <w:t xml:space="preserve">Structural Design </w:t>
      </w:r>
      <w:r w:rsidRPr="009528C5">
        <w:rPr>
          <w:b/>
        </w:rPr>
        <w:t xml:space="preserve"> </w:t>
      </w:r>
    </w:p>
    <w:p w14:paraId="0392C66F" w14:textId="77777777" w:rsidR="00506E78" w:rsidRPr="009528C5" w:rsidRDefault="00506E78" w:rsidP="00506E78">
      <w:pPr>
        <w:pStyle w:val="HiddenTextSpec"/>
      </w:pPr>
    </w:p>
    <w:p w14:paraId="30D3484C" w14:textId="77777777" w:rsidR="00506E78" w:rsidRPr="009528C5" w:rsidRDefault="00506E78" w:rsidP="00506E78">
      <w:pPr>
        <w:pStyle w:val="Instruction"/>
      </w:pPr>
      <w:r w:rsidRPr="009528C5">
        <w:lastRenderedPageBreak/>
        <w:t>the following is added:</w:t>
      </w:r>
    </w:p>
    <w:p w14:paraId="34895963" w14:textId="77777777" w:rsidR="00506E78" w:rsidRPr="009528C5" w:rsidRDefault="00506E78" w:rsidP="00506E78">
      <w:pPr>
        <w:pStyle w:val="Paragraph"/>
      </w:pPr>
      <w:r w:rsidRPr="009528C5">
        <w:t>The procedure is described below:</w:t>
      </w:r>
    </w:p>
    <w:p w14:paraId="1436F346" w14:textId="4CC2D8C1" w:rsidR="00506E78" w:rsidRPr="00236E92" w:rsidRDefault="00506E78" w:rsidP="00506E78">
      <w:pPr>
        <w:pStyle w:val="11paragraph"/>
      </w:pPr>
      <w:r>
        <w:rPr>
          <w:b/>
        </w:rPr>
        <w:t>1.</w:t>
      </w:r>
      <w:r>
        <w:rPr>
          <w:b/>
        </w:rPr>
        <w:tab/>
      </w:r>
      <w:r w:rsidRPr="009528C5">
        <w:rPr>
          <w:b/>
        </w:rPr>
        <w:t>Prestressed Concrete Stringers and Concrete Diaphragms</w:t>
      </w:r>
      <w:proofErr w:type="gramStart"/>
      <w:r w:rsidRPr="009528C5">
        <w:rPr>
          <w:b/>
        </w:rPr>
        <w:t>.</w:t>
      </w:r>
      <w:r w:rsidRPr="00236E92">
        <w:rPr>
          <w:b/>
        </w:rPr>
        <w:t xml:space="preserve">  </w:t>
      </w:r>
      <w:proofErr w:type="gramEnd"/>
      <w:r w:rsidRPr="00236E92">
        <w:t xml:space="preserve">Repair damage to prestressed concrete stringers and concrete diaphragms using </w:t>
      </w:r>
      <w:proofErr w:type="spellStart"/>
      <w:r w:rsidRPr="00236E92">
        <w:t>nonshrink</w:t>
      </w:r>
      <w:proofErr w:type="spellEnd"/>
      <w:r w:rsidRPr="00236E92">
        <w:t xml:space="preserve"> grout conforming to</w:t>
      </w:r>
      <w:r w:rsidR="00B14E4C">
        <w:t xml:space="preserve"> 903.08 before deck placement.</w:t>
      </w:r>
    </w:p>
    <w:p w14:paraId="1B1F82C6" w14:textId="77777777" w:rsidR="00506E78" w:rsidRPr="009528C5" w:rsidRDefault="00506E78" w:rsidP="00506E78">
      <w:pPr>
        <w:pStyle w:val="11paragraph"/>
        <w:rPr>
          <w:b/>
        </w:rPr>
      </w:pPr>
      <w:r>
        <w:rPr>
          <w:b/>
        </w:rPr>
        <w:t>2.</w:t>
      </w:r>
      <w:r>
        <w:rPr>
          <w:b/>
        </w:rPr>
        <w:tab/>
      </w:r>
      <w:r w:rsidRPr="009528C5">
        <w:rPr>
          <w:b/>
        </w:rPr>
        <w:t xml:space="preserve">Steel Stringers, </w:t>
      </w:r>
      <w:proofErr w:type="spellStart"/>
      <w:r w:rsidRPr="009528C5">
        <w:rPr>
          <w:b/>
        </w:rPr>
        <w:t>Floorbeams</w:t>
      </w:r>
      <w:proofErr w:type="spellEnd"/>
      <w:r w:rsidRPr="009528C5">
        <w:rPr>
          <w:b/>
        </w:rPr>
        <w:t>, Cross Frames, and Diaphragms.</w:t>
      </w:r>
    </w:p>
    <w:p w14:paraId="22E89E34" w14:textId="2389B697" w:rsidR="00506E78" w:rsidRPr="009528C5" w:rsidRDefault="00506E78" w:rsidP="00B14E4C">
      <w:pPr>
        <w:pStyle w:val="List1indent"/>
      </w:pPr>
      <w:r>
        <w:t>a.</w:t>
      </w:r>
      <w:r>
        <w:tab/>
      </w:r>
      <w:r w:rsidRPr="003913CF">
        <w:t>Repair</w:t>
      </w:r>
      <w:r w:rsidRPr="002764BB">
        <w:t xml:space="preserve"> p</w:t>
      </w:r>
      <w:r w:rsidRPr="009528C5">
        <w:t xml:space="preserve">rocedures to tensile components </w:t>
      </w:r>
      <w:r>
        <w:t xml:space="preserve">in </w:t>
      </w:r>
      <w:r w:rsidRPr="009528C5">
        <w:t>conform</w:t>
      </w:r>
      <w:r>
        <w:t>ance</w:t>
      </w:r>
      <w:r w:rsidRPr="009528C5">
        <w:t xml:space="preserve"> </w:t>
      </w:r>
      <w:r>
        <w:t>with</w:t>
      </w:r>
      <w:r w:rsidRPr="009528C5">
        <w:t xml:space="preserve"> ASTM A6/A6M and the following:</w:t>
      </w:r>
    </w:p>
    <w:p w14:paraId="5109F42D" w14:textId="77777777" w:rsidR="00506E78" w:rsidRPr="009528C5" w:rsidRDefault="00506E78" w:rsidP="00B14E4C">
      <w:pPr>
        <w:pStyle w:val="List2indent"/>
      </w:pPr>
      <w:r>
        <w:t>1</w:t>
      </w:r>
      <w:r>
        <w:tab/>
        <w:t>Repair g</w:t>
      </w:r>
      <w:r w:rsidRPr="009528C5">
        <w:t xml:space="preserve">ouges up to </w:t>
      </w:r>
      <w:r>
        <w:t>1/8 inch</w:t>
      </w:r>
      <w:r w:rsidRPr="009528C5">
        <w:t xml:space="preserve"> by grinding flush in the direction of principal stress.</w:t>
      </w:r>
    </w:p>
    <w:p w14:paraId="05E94089" w14:textId="625B3541" w:rsidR="00506E78" w:rsidRPr="009528C5" w:rsidRDefault="00506E78" w:rsidP="00B14E4C">
      <w:pPr>
        <w:pStyle w:val="List2indent"/>
      </w:pPr>
      <w:r>
        <w:t>2</w:t>
      </w:r>
      <w:r>
        <w:tab/>
        <w:t>Repair g</w:t>
      </w:r>
      <w:r w:rsidRPr="009528C5">
        <w:t xml:space="preserve">ouges deeper than </w:t>
      </w:r>
      <w:r>
        <w:t>1/8 inch</w:t>
      </w:r>
      <w:r w:rsidR="008F1839">
        <w:t xml:space="preserve"> </w:t>
      </w:r>
      <w:r w:rsidRPr="009528C5">
        <w:t xml:space="preserve">by </w:t>
      </w:r>
      <w:r>
        <w:t xml:space="preserve">first </w:t>
      </w:r>
      <w:r w:rsidRPr="009528C5">
        <w:t xml:space="preserve">grinding; then, </w:t>
      </w:r>
      <w:r>
        <w:t xml:space="preserve">depositing </w:t>
      </w:r>
      <w:r w:rsidRPr="009528C5">
        <w:t>weld metal</w:t>
      </w:r>
      <w:r w:rsidR="008F1839">
        <w:t xml:space="preserve"> </w:t>
      </w:r>
      <w:r w:rsidRPr="009528C5">
        <w:t>and gr</w:t>
      </w:r>
      <w:r>
        <w:t xml:space="preserve">inding </w:t>
      </w:r>
      <w:r w:rsidRPr="009528C5">
        <w:t>flush with the surface of the metal in the direction of principal stress</w:t>
      </w:r>
      <w:proofErr w:type="gramStart"/>
      <w:r w:rsidRPr="009528C5">
        <w:t xml:space="preserve">.  </w:t>
      </w:r>
      <w:proofErr w:type="gramEnd"/>
      <w:r w:rsidRPr="009528C5">
        <w:t>Weld using low hydrogen electrodes conforming to current AWS</w:t>
      </w:r>
      <w:r w:rsidR="00242538">
        <w:t xml:space="preserve"> Specifications A5.1 and A5.5.</w:t>
      </w:r>
    </w:p>
    <w:p w14:paraId="605D879B" w14:textId="77777777" w:rsidR="00506E78" w:rsidRPr="009528C5" w:rsidRDefault="00506E78" w:rsidP="00B14E4C">
      <w:pPr>
        <w:pStyle w:val="List2indent"/>
      </w:pPr>
      <w:r>
        <w:t>3</w:t>
      </w:r>
      <w:r>
        <w:tab/>
        <w:t>Repair k</w:t>
      </w:r>
      <w:r w:rsidRPr="009528C5">
        <w:t>inks and deformations by flame straightening or a combination of flame straightening and jacking</w:t>
      </w:r>
      <w:proofErr w:type="gramStart"/>
      <w:r w:rsidRPr="009528C5">
        <w:t xml:space="preserve">.  </w:t>
      </w:r>
      <w:proofErr w:type="gramEnd"/>
      <w:r>
        <w:t>Ensure f</w:t>
      </w:r>
      <w:r w:rsidRPr="009528C5">
        <w:t xml:space="preserve">lame straightening </w:t>
      </w:r>
      <w:r>
        <w:t xml:space="preserve">is performed </w:t>
      </w:r>
      <w:r w:rsidRPr="009528C5">
        <w:t xml:space="preserve">by </w:t>
      </w:r>
      <w:r w:rsidR="008F1839" w:rsidRPr="009528C5">
        <w:t>personnel having</w:t>
      </w:r>
      <w:r>
        <w:t xml:space="preserve"> </w:t>
      </w:r>
      <w:r w:rsidRPr="009528C5">
        <w:t>a minimum of three years of documented experience</w:t>
      </w:r>
      <w:proofErr w:type="gramStart"/>
      <w:r w:rsidRPr="009528C5">
        <w:t>.</w:t>
      </w:r>
      <w:r>
        <w:t xml:space="preserve">  </w:t>
      </w:r>
      <w:proofErr w:type="gramEnd"/>
      <w:r>
        <w:t>Submit the names of the personnel to the RE for review and approval prior to performing the work.</w:t>
      </w:r>
    </w:p>
    <w:p w14:paraId="7F283C37" w14:textId="4AEE56CE" w:rsidR="00506E78" w:rsidRPr="009528C5" w:rsidRDefault="00506E78" w:rsidP="00B14E4C">
      <w:pPr>
        <w:pStyle w:val="List1indent"/>
      </w:pPr>
      <w:r>
        <w:t>b.</w:t>
      </w:r>
      <w:r>
        <w:tab/>
      </w:r>
      <w:r w:rsidRPr="009528C5">
        <w:t xml:space="preserve">Repair procedures to compression components </w:t>
      </w:r>
      <w:r>
        <w:t xml:space="preserve">for kinks and deformations as outlined in </w:t>
      </w:r>
      <w:r w:rsidR="00836A53">
        <w:t>2.a</w:t>
      </w:r>
      <w:r w:rsidR="0098373E">
        <w:t>.</w:t>
      </w:r>
      <w:r>
        <w:t>3 above</w:t>
      </w:r>
      <w:proofErr w:type="gramStart"/>
      <w:r>
        <w:t xml:space="preserve">.  </w:t>
      </w:r>
      <w:proofErr w:type="gramEnd"/>
      <w:r>
        <w:t xml:space="preserve">Where </w:t>
      </w:r>
      <w:r w:rsidRPr="009528C5">
        <w:t xml:space="preserve">more than </w:t>
      </w:r>
      <w:r w:rsidR="0098373E">
        <w:t>5</w:t>
      </w:r>
      <w:r w:rsidRPr="009528C5">
        <w:t xml:space="preserve"> percent of the cross-sectional area of the member is damaged, submit a repair procedure </w:t>
      </w:r>
      <w:r>
        <w:t xml:space="preserve">to the RE </w:t>
      </w:r>
      <w:r w:rsidRPr="009528C5">
        <w:t xml:space="preserve">for </w:t>
      </w:r>
      <w:r>
        <w:t xml:space="preserve">review and </w:t>
      </w:r>
      <w:r w:rsidRPr="009528C5">
        <w:t>approval.</w:t>
      </w:r>
    </w:p>
    <w:p w14:paraId="459B144C" w14:textId="3BD95DA5" w:rsidR="00506E78" w:rsidRPr="00DC218B" w:rsidRDefault="00506E78" w:rsidP="00506E78">
      <w:pPr>
        <w:pStyle w:val="A2paragraph"/>
      </w:pPr>
      <w:r w:rsidRPr="007E0128">
        <w:t>Clean</w:t>
      </w:r>
      <w:r w:rsidRPr="00DC218B">
        <w:t xml:space="preserve"> and paint </w:t>
      </w:r>
      <w:r>
        <w:t xml:space="preserve">exposed </w:t>
      </w:r>
      <w:r w:rsidRPr="00DC218B">
        <w:t>existing top flanges of beams with prime coat as specified in 554.03.</w:t>
      </w:r>
    </w:p>
    <w:p w14:paraId="69668D6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E4CD5C2" w14:textId="77777777" w:rsidR="00506E78" w:rsidRDefault="00506E78" w:rsidP="00506E78">
      <w:pPr>
        <w:pStyle w:val="HiddenTextSpec"/>
      </w:pPr>
    </w:p>
    <w:p w14:paraId="04B145AD"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1FCABB4B" w14:textId="77777777" w:rsidR="0066591E" w:rsidRPr="0066591E" w:rsidRDefault="0066591E" w:rsidP="0066591E">
      <w:pPr>
        <w:pStyle w:val="HiddenTextSpec"/>
      </w:pPr>
      <w:r w:rsidRPr="0066591E">
        <w:t>INCLUDE THE FOLLOWING IF grounding for ELECTRIFIED RAIL LINES is required to be done by the Railroad</w:t>
      </w:r>
    </w:p>
    <w:p w14:paraId="3F7FDDA0" w14:textId="4AE17584" w:rsidR="00051123" w:rsidRDefault="00F87601" w:rsidP="00F87601">
      <w:pPr>
        <w:pStyle w:val="11paragraph"/>
      </w:pPr>
      <w:r>
        <w:rPr>
          <w:b/>
        </w:rPr>
        <w:t>1.</w:t>
      </w:r>
      <w:r>
        <w:rPr>
          <w:b/>
        </w:rPr>
        <w:tab/>
      </w:r>
      <w:r w:rsidR="00051123" w:rsidRPr="0042213A">
        <w:rPr>
          <w:b/>
        </w:rPr>
        <w:t>Grounding for Electrified Railroad</w:t>
      </w:r>
      <w:proofErr w:type="gramStart"/>
      <w:r w:rsidR="00051123" w:rsidRPr="0042213A">
        <w:rPr>
          <w:b/>
        </w:rPr>
        <w:t>.</w:t>
      </w:r>
      <w:r w:rsidR="00051123">
        <w:t xml:space="preserve">  </w:t>
      </w:r>
      <w:proofErr w:type="gramEnd"/>
      <w:r w:rsidR="00051123">
        <w:t>Submit a list of required grounding mate</w:t>
      </w:r>
      <w:r w:rsidR="0066439D">
        <w:t>rials to the RE for approval 21 </w:t>
      </w:r>
      <w:r w:rsidR="00051123">
        <w:t>days before construction operation</w:t>
      </w:r>
      <w:proofErr w:type="gramStart"/>
      <w:r w:rsidR="00051123">
        <w:t xml:space="preserve">.  </w:t>
      </w:r>
      <w:proofErr w:type="gramEnd"/>
      <w:r w:rsidR="00051123">
        <w:t xml:space="preserve">In the list, include </w:t>
      </w:r>
      <w:r w:rsidR="0098373E">
        <w:t>the</w:t>
      </w:r>
      <w:r w:rsidR="00051123">
        <w:t xml:space="preserve"> material description, manufacturer</w:t>
      </w:r>
      <w:r w:rsidR="0098373E">
        <w:t>,</w:t>
      </w:r>
      <w:r w:rsidR="00051123">
        <w:t xml:space="preserve"> and catalog number</w:t>
      </w:r>
      <w:proofErr w:type="gramStart"/>
      <w:r w:rsidR="00051123">
        <w:t xml:space="preserve">.  </w:t>
      </w:r>
      <w:proofErr w:type="gramEnd"/>
      <w:r w:rsidR="00051123">
        <w:t>After obtaining the RE’s approval, submit the list to the railroad for review and approval</w:t>
      </w:r>
      <w:proofErr w:type="gramStart"/>
      <w:r w:rsidR="00051123">
        <w:t xml:space="preserve">.  </w:t>
      </w:r>
      <w:proofErr w:type="gramEnd"/>
      <w:r w:rsidR="00051123">
        <w:t>Do not order the materials prior to obtaining the railroad’s approval</w:t>
      </w:r>
      <w:proofErr w:type="gramStart"/>
      <w:r w:rsidR="00051123">
        <w:t xml:space="preserve">.  </w:t>
      </w:r>
      <w:proofErr w:type="gramEnd"/>
      <w:r w:rsidR="00051123" w:rsidRPr="002E1145">
        <w:t>Furnish and deliver the grounding materials to the railroad</w:t>
      </w:r>
      <w:proofErr w:type="gramStart"/>
      <w:r w:rsidR="00051123" w:rsidRPr="002E1145">
        <w:t xml:space="preserve">.  </w:t>
      </w:r>
      <w:proofErr w:type="gramEnd"/>
      <w:r w:rsidR="00051123" w:rsidRPr="002E1145">
        <w:t>Obtain a receipt for the materials from the railroad and provide a copy</w:t>
      </w:r>
      <w:r w:rsidR="00051123">
        <w:t xml:space="preserve"> to the </w:t>
      </w:r>
      <w:proofErr w:type="gramStart"/>
      <w:r w:rsidR="00051123">
        <w:t xml:space="preserve">RE.  </w:t>
      </w:r>
      <w:proofErr w:type="gramEnd"/>
    </w:p>
    <w:p w14:paraId="702F5995" w14:textId="77777777" w:rsidR="00242005" w:rsidRDefault="00242005" w:rsidP="00242005">
      <w:pPr>
        <w:pStyle w:val="HiddenTextSpec"/>
        <w:tabs>
          <w:tab w:val="left" w:pos="2880"/>
        </w:tabs>
      </w:pPr>
    </w:p>
    <w:p w14:paraId="129D5B6E" w14:textId="53474503" w:rsidR="00242005" w:rsidRDefault="00242005" w:rsidP="00242005">
      <w:pPr>
        <w:pStyle w:val="HiddenTextSpec"/>
        <w:tabs>
          <w:tab w:val="left" w:pos="2880"/>
        </w:tabs>
      </w:pPr>
      <w:r>
        <w:t>3************************************************3</w:t>
      </w:r>
    </w:p>
    <w:p w14:paraId="5CC5D566" w14:textId="77777777" w:rsidR="00506E78" w:rsidRPr="00BA399A" w:rsidRDefault="00506E78" w:rsidP="00506E78">
      <w:pPr>
        <w:pStyle w:val="HiddenTextSpec"/>
      </w:pPr>
      <w:r w:rsidRPr="00BA399A">
        <w:t>ENTER THE QUANTITIES BELOW AND ANY REVISIONS TO THE MATERIALS LISTED AFTER CONSULTATION WITH THE RAILROAD.</w:t>
      </w:r>
    </w:p>
    <w:p w14:paraId="2C989DE5" w14:textId="77777777" w:rsidR="00506E78" w:rsidRPr="00BA399A" w:rsidRDefault="00506E78" w:rsidP="00506E78">
      <w:pPr>
        <w:pStyle w:val="HiddenTextSpec"/>
      </w:pPr>
    </w:p>
    <w:p w14:paraId="75EE2CFC" w14:textId="77777777" w:rsidR="00506E78" w:rsidRPr="00BA399A" w:rsidRDefault="00506E78" w:rsidP="00506E78">
      <w:pPr>
        <w:pStyle w:val="HiddenTextSpec"/>
      </w:pPr>
      <w:r w:rsidRPr="00BA399A">
        <w:rPr>
          <w:b/>
        </w:rPr>
        <w:t>SME CONTACT – STRUCTURAL DESIGN AND project manager</w:t>
      </w:r>
    </w:p>
    <w:p w14:paraId="4D40B4BC" w14:textId="77777777" w:rsidR="00506E78" w:rsidRPr="00B927BE" w:rsidRDefault="00506E78" w:rsidP="00C734FC">
      <w:pPr>
        <w:pStyle w:val="Blanklinehalf"/>
        <w:rPr>
          <w:highlight w:val="cyan"/>
        </w:rPr>
      </w:pPr>
    </w:p>
    <w:tbl>
      <w:tblPr>
        <w:tblW w:w="9712" w:type="dxa"/>
        <w:tblInd w:w="8" w:type="dxa"/>
        <w:tblLayout w:type="fixed"/>
        <w:tblCellMar>
          <w:left w:w="0" w:type="dxa"/>
          <w:right w:w="0" w:type="dxa"/>
        </w:tblCellMar>
        <w:tblLook w:val="0000" w:firstRow="0" w:lastRow="0" w:firstColumn="0" w:lastColumn="0" w:noHBand="0" w:noVBand="0"/>
      </w:tblPr>
      <w:tblGrid>
        <w:gridCol w:w="7822"/>
        <w:gridCol w:w="1890"/>
      </w:tblGrid>
      <w:tr w:rsidR="00506E78" w:rsidRPr="00B927BE" w14:paraId="490D0CB2" w14:textId="77777777" w:rsidTr="007D412C">
        <w:trPr>
          <w:cantSplit/>
          <w:trHeight w:val="432"/>
          <w:tblHeader/>
        </w:trPr>
        <w:tc>
          <w:tcPr>
            <w:tcW w:w="9712" w:type="dxa"/>
            <w:gridSpan w:val="2"/>
            <w:tcBorders>
              <w:top w:val="double" w:sz="4" w:space="0" w:color="auto"/>
              <w:bottom w:val="single" w:sz="4" w:space="0" w:color="auto"/>
            </w:tcBorders>
            <w:vAlign w:val="center"/>
          </w:tcPr>
          <w:p w14:paraId="46626D6F" w14:textId="77777777" w:rsidR="00506E78" w:rsidRPr="00B927BE" w:rsidRDefault="00506E78" w:rsidP="0066439D">
            <w:pPr>
              <w:pStyle w:val="Tabletitle"/>
              <w:rPr>
                <w:highlight w:val="cyan"/>
              </w:rPr>
            </w:pPr>
            <w:r w:rsidRPr="00E86F1C">
              <w:t xml:space="preserve">List of </w:t>
            </w:r>
            <w:r w:rsidRPr="0066439D">
              <w:t>Materials</w:t>
            </w:r>
          </w:p>
        </w:tc>
      </w:tr>
      <w:tr w:rsidR="00506E78" w:rsidRPr="00B927BE" w14:paraId="70E60E81" w14:textId="77777777" w:rsidTr="007D412C">
        <w:trPr>
          <w:trHeight w:val="432"/>
          <w:tblHeader/>
        </w:trPr>
        <w:tc>
          <w:tcPr>
            <w:tcW w:w="7822" w:type="dxa"/>
            <w:tcBorders>
              <w:top w:val="single" w:sz="4" w:space="0" w:color="auto"/>
              <w:bottom w:val="single" w:sz="4" w:space="0" w:color="auto"/>
            </w:tcBorders>
            <w:vAlign w:val="center"/>
          </w:tcPr>
          <w:p w14:paraId="14ACEC8C" w14:textId="77777777" w:rsidR="00506E78" w:rsidRPr="006F4D80" w:rsidRDefault="00506E78" w:rsidP="0066439D">
            <w:pPr>
              <w:pStyle w:val="Tableheader"/>
            </w:pPr>
            <w:r w:rsidRPr="006F4D80">
              <w:t>Description</w:t>
            </w:r>
          </w:p>
        </w:tc>
        <w:tc>
          <w:tcPr>
            <w:tcW w:w="1890" w:type="dxa"/>
            <w:tcBorders>
              <w:bottom w:val="single" w:sz="4" w:space="0" w:color="auto"/>
            </w:tcBorders>
            <w:vAlign w:val="center"/>
          </w:tcPr>
          <w:p w14:paraId="48FB6F35" w14:textId="77777777" w:rsidR="00506E78" w:rsidRPr="0066439D" w:rsidRDefault="00506E78" w:rsidP="00CD5689">
            <w:pPr>
              <w:pStyle w:val="TableheaderCentered"/>
            </w:pPr>
            <w:r w:rsidRPr="0066439D">
              <w:t>Quantity Required</w:t>
            </w:r>
          </w:p>
        </w:tc>
      </w:tr>
      <w:tr w:rsidR="00506E78" w:rsidRPr="00B927BE" w14:paraId="11FB27A3" w14:textId="77777777" w:rsidTr="007D412C">
        <w:trPr>
          <w:trHeight w:val="432"/>
        </w:trPr>
        <w:tc>
          <w:tcPr>
            <w:tcW w:w="7822" w:type="dxa"/>
            <w:tcBorders>
              <w:bottom w:val="single" w:sz="4" w:space="0" w:color="auto"/>
            </w:tcBorders>
            <w:vAlign w:val="center"/>
          </w:tcPr>
          <w:p w14:paraId="44C76B4A" w14:textId="77777777" w:rsidR="00506E78" w:rsidRPr="0066439D" w:rsidRDefault="00506E78" w:rsidP="0066439D">
            <w:pPr>
              <w:pStyle w:val="Tabletext"/>
            </w:pPr>
            <w:r w:rsidRPr="0066439D">
              <w:t xml:space="preserve">U-bolt, </w:t>
            </w:r>
            <w:proofErr w:type="gramStart"/>
            <w:r w:rsidR="00015C15" w:rsidRPr="0066439D">
              <w:t xml:space="preserve">7/8 </w:t>
            </w:r>
            <w:r w:rsidRPr="0066439D">
              <w:t>inch</w:t>
            </w:r>
            <w:proofErr w:type="gramEnd"/>
            <w:r w:rsidRPr="0066439D">
              <w:t xml:space="preserve"> diameter by 4</w:t>
            </w:r>
            <w:r w:rsidR="00015C15" w:rsidRPr="0066439D">
              <w:t xml:space="preserve"> </w:t>
            </w:r>
            <w:r w:rsidRPr="0066439D">
              <w:t>inch, BS fastener</w:t>
            </w:r>
          </w:p>
        </w:tc>
        <w:tc>
          <w:tcPr>
            <w:tcW w:w="1890" w:type="dxa"/>
            <w:tcBorders>
              <w:bottom w:val="single" w:sz="4" w:space="0" w:color="auto"/>
            </w:tcBorders>
            <w:vAlign w:val="center"/>
          </w:tcPr>
          <w:p w14:paraId="316BDC9C" w14:textId="77777777" w:rsidR="00506E78" w:rsidRPr="0066439D" w:rsidRDefault="00506E78" w:rsidP="0066439D">
            <w:pPr>
              <w:pStyle w:val="Tabletext"/>
              <w:jc w:val="center"/>
            </w:pPr>
            <w:r w:rsidRPr="0066439D">
              <w:t>--------</w:t>
            </w:r>
          </w:p>
        </w:tc>
      </w:tr>
      <w:tr w:rsidR="00506E78" w:rsidRPr="00B927BE" w14:paraId="799D0732" w14:textId="77777777" w:rsidTr="007D412C">
        <w:trPr>
          <w:trHeight w:val="432"/>
        </w:trPr>
        <w:tc>
          <w:tcPr>
            <w:tcW w:w="7822" w:type="dxa"/>
            <w:tcBorders>
              <w:top w:val="single" w:sz="4" w:space="0" w:color="auto"/>
              <w:bottom w:val="single" w:sz="4" w:space="0" w:color="auto"/>
            </w:tcBorders>
            <w:vAlign w:val="center"/>
          </w:tcPr>
          <w:p w14:paraId="6B2C5F52" w14:textId="77777777" w:rsidR="00506E78" w:rsidRPr="0066439D" w:rsidRDefault="00506E78" w:rsidP="0066439D">
            <w:pPr>
              <w:pStyle w:val="Tabletext"/>
            </w:pPr>
            <w:r w:rsidRPr="0066439D">
              <w:t>Strap, clevis, 1</w:t>
            </w:r>
            <w:r w:rsidR="00015C15" w:rsidRPr="0066439D">
              <w:t xml:space="preserve"> 1/4 </w:t>
            </w:r>
            <w:r w:rsidRPr="0066439D">
              <w:t>by 2 inches stock, 12</w:t>
            </w:r>
            <w:r w:rsidR="00015C15" w:rsidRPr="0066439D">
              <w:t xml:space="preserve"> </w:t>
            </w:r>
            <w:r w:rsidRPr="0066439D">
              <w:t>inch connecting length, 1</w:t>
            </w:r>
            <w:r w:rsidR="00015C15" w:rsidRPr="0066439D">
              <w:t xml:space="preserve"> </w:t>
            </w:r>
            <w:r w:rsidRPr="0066439D">
              <w:t xml:space="preserve">inch diameter hole, </w:t>
            </w:r>
            <w:proofErr w:type="gramStart"/>
            <w:r w:rsidR="00015C15" w:rsidRPr="0066439D">
              <w:t xml:space="preserve">5/8 </w:t>
            </w:r>
            <w:r w:rsidRPr="0066439D">
              <w:t>inch</w:t>
            </w:r>
            <w:proofErr w:type="gramEnd"/>
            <w:r w:rsidRPr="0066439D">
              <w:t xml:space="preserve"> diameter bolt, ultimate strength 25 psi, Brewer </w:t>
            </w:r>
            <w:proofErr w:type="spellStart"/>
            <w:r w:rsidRPr="0066439D">
              <w:t>Tilchener</w:t>
            </w:r>
            <w:proofErr w:type="spellEnd"/>
            <w:r w:rsidRPr="0066439D">
              <w:t xml:space="preserve"> Corp.-3074 C</w:t>
            </w:r>
          </w:p>
        </w:tc>
        <w:tc>
          <w:tcPr>
            <w:tcW w:w="1890" w:type="dxa"/>
            <w:tcBorders>
              <w:top w:val="single" w:sz="4" w:space="0" w:color="auto"/>
              <w:bottom w:val="single" w:sz="4" w:space="0" w:color="auto"/>
            </w:tcBorders>
            <w:vAlign w:val="center"/>
          </w:tcPr>
          <w:p w14:paraId="2051B517" w14:textId="77777777" w:rsidR="00506E78" w:rsidRPr="0066439D" w:rsidRDefault="00506E78" w:rsidP="0066439D">
            <w:pPr>
              <w:pStyle w:val="Tabletext"/>
              <w:jc w:val="center"/>
            </w:pPr>
            <w:r w:rsidRPr="0066439D">
              <w:t>--------</w:t>
            </w:r>
          </w:p>
        </w:tc>
      </w:tr>
      <w:tr w:rsidR="00506E78" w:rsidRPr="00B927BE" w14:paraId="5364B8C7" w14:textId="77777777" w:rsidTr="007D412C">
        <w:trPr>
          <w:trHeight w:val="432"/>
        </w:trPr>
        <w:tc>
          <w:tcPr>
            <w:tcW w:w="7822" w:type="dxa"/>
            <w:tcBorders>
              <w:top w:val="single" w:sz="4" w:space="0" w:color="auto"/>
              <w:bottom w:val="single" w:sz="4" w:space="0" w:color="auto"/>
            </w:tcBorders>
            <w:vAlign w:val="center"/>
          </w:tcPr>
          <w:p w14:paraId="182A132F" w14:textId="77777777" w:rsidR="00506E78" w:rsidRPr="0066439D" w:rsidRDefault="00506E78" w:rsidP="0066439D">
            <w:pPr>
              <w:pStyle w:val="Tabletext"/>
            </w:pPr>
            <w:r w:rsidRPr="0066439D">
              <w:t>Dead end eye bolt, compression type steel, use DIE 6010SH, compression tool,</w:t>
            </w:r>
          </w:p>
          <w:p w14:paraId="212EBC08" w14:textId="77777777" w:rsidR="00506E78" w:rsidRPr="0066439D" w:rsidRDefault="00506E78" w:rsidP="0066439D">
            <w:pPr>
              <w:pStyle w:val="Tabletext"/>
            </w:pPr>
            <w:r w:rsidRPr="0066439D">
              <w:t>60A ALCOA 9190-332</w:t>
            </w:r>
          </w:p>
        </w:tc>
        <w:tc>
          <w:tcPr>
            <w:tcW w:w="1890" w:type="dxa"/>
            <w:tcBorders>
              <w:top w:val="single" w:sz="4" w:space="0" w:color="auto"/>
              <w:bottom w:val="single" w:sz="4" w:space="0" w:color="auto"/>
            </w:tcBorders>
            <w:vAlign w:val="center"/>
          </w:tcPr>
          <w:p w14:paraId="18F03D19" w14:textId="77777777" w:rsidR="00506E78" w:rsidRPr="0066439D" w:rsidRDefault="00506E78" w:rsidP="0066439D">
            <w:pPr>
              <w:pStyle w:val="Tabletext"/>
              <w:jc w:val="center"/>
            </w:pPr>
            <w:r w:rsidRPr="0066439D">
              <w:t>--------</w:t>
            </w:r>
          </w:p>
        </w:tc>
      </w:tr>
      <w:tr w:rsidR="00506E78" w:rsidRPr="00B927BE" w14:paraId="6A75F180" w14:textId="77777777" w:rsidTr="007D412C">
        <w:trPr>
          <w:trHeight w:val="432"/>
        </w:trPr>
        <w:tc>
          <w:tcPr>
            <w:tcW w:w="7822" w:type="dxa"/>
            <w:tcBorders>
              <w:top w:val="single" w:sz="4" w:space="0" w:color="auto"/>
              <w:bottom w:val="single" w:sz="4" w:space="0" w:color="auto"/>
            </w:tcBorders>
            <w:vAlign w:val="center"/>
          </w:tcPr>
          <w:p w14:paraId="5A119C2F" w14:textId="77777777" w:rsidR="00506E78" w:rsidRPr="0066439D" w:rsidRDefault="00506E78" w:rsidP="0066439D">
            <w:pPr>
              <w:pStyle w:val="Tabletext"/>
            </w:pPr>
            <w:r w:rsidRPr="0066439D">
              <w:t>Jumper cable, compression type aluminum, use DIE 6020AH, compression tool</w:t>
            </w:r>
          </w:p>
          <w:p w14:paraId="70A19482" w14:textId="77777777" w:rsidR="00506E78" w:rsidRPr="0066439D" w:rsidRDefault="00506E78" w:rsidP="0066439D">
            <w:pPr>
              <w:pStyle w:val="Tabletext"/>
            </w:pPr>
            <w:r w:rsidRPr="0066439D">
              <w:t>60A ALCOA 5120-781</w:t>
            </w:r>
          </w:p>
        </w:tc>
        <w:tc>
          <w:tcPr>
            <w:tcW w:w="1890" w:type="dxa"/>
            <w:tcBorders>
              <w:top w:val="single" w:sz="4" w:space="0" w:color="auto"/>
              <w:bottom w:val="single" w:sz="4" w:space="0" w:color="auto"/>
            </w:tcBorders>
            <w:vAlign w:val="center"/>
          </w:tcPr>
          <w:p w14:paraId="01CB2C7A" w14:textId="77777777" w:rsidR="00506E78" w:rsidRPr="0066439D" w:rsidRDefault="00506E78" w:rsidP="0066439D">
            <w:pPr>
              <w:pStyle w:val="Tabletext"/>
              <w:jc w:val="center"/>
            </w:pPr>
            <w:r w:rsidRPr="0066439D">
              <w:t>--------</w:t>
            </w:r>
          </w:p>
        </w:tc>
      </w:tr>
      <w:tr w:rsidR="00506E78" w:rsidRPr="00B927BE" w14:paraId="4F9E99D9" w14:textId="77777777" w:rsidTr="007D412C">
        <w:trPr>
          <w:trHeight w:val="432"/>
        </w:trPr>
        <w:tc>
          <w:tcPr>
            <w:tcW w:w="7822" w:type="dxa"/>
            <w:tcBorders>
              <w:top w:val="single" w:sz="4" w:space="0" w:color="auto"/>
              <w:bottom w:val="single" w:sz="4" w:space="0" w:color="auto"/>
            </w:tcBorders>
            <w:vAlign w:val="center"/>
          </w:tcPr>
          <w:p w14:paraId="49BEA9A6" w14:textId="77777777" w:rsidR="00506E78" w:rsidRPr="0066439D" w:rsidRDefault="00506E78" w:rsidP="0066439D">
            <w:pPr>
              <w:pStyle w:val="Tabletext"/>
            </w:pPr>
            <w:r w:rsidRPr="0066439D">
              <w:t>Terminal - Bundy AK2C39B1 to 336400 Cable (1)</w:t>
            </w:r>
          </w:p>
        </w:tc>
        <w:tc>
          <w:tcPr>
            <w:tcW w:w="1890" w:type="dxa"/>
            <w:tcBorders>
              <w:top w:val="single" w:sz="4" w:space="0" w:color="auto"/>
              <w:bottom w:val="single" w:sz="4" w:space="0" w:color="auto"/>
            </w:tcBorders>
            <w:vAlign w:val="center"/>
          </w:tcPr>
          <w:p w14:paraId="327F103C" w14:textId="77777777" w:rsidR="00506E78" w:rsidRPr="0066439D" w:rsidRDefault="00506E78" w:rsidP="0066439D">
            <w:pPr>
              <w:pStyle w:val="Tabletext"/>
              <w:jc w:val="center"/>
            </w:pPr>
            <w:r w:rsidRPr="0066439D">
              <w:t>--------</w:t>
            </w:r>
          </w:p>
        </w:tc>
      </w:tr>
      <w:tr w:rsidR="00506E78" w:rsidRPr="00B927BE" w14:paraId="47BD3479" w14:textId="77777777" w:rsidTr="007D412C">
        <w:trPr>
          <w:trHeight w:val="432"/>
        </w:trPr>
        <w:tc>
          <w:tcPr>
            <w:tcW w:w="7822" w:type="dxa"/>
            <w:tcBorders>
              <w:top w:val="single" w:sz="4" w:space="0" w:color="auto"/>
              <w:bottom w:val="single" w:sz="4" w:space="0" w:color="auto"/>
            </w:tcBorders>
            <w:vAlign w:val="center"/>
          </w:tcPr>
          <w:p w14:paraId="128101B0" w14:textId="77777777" w:rsidR="00506E78" w:rsidRPr="0066439D" w:rsidRDefault="00506E78" w:rsidP="0066439D">
            <w:pPr>
              <w:pStyle w:val="Tabletext"/>
            </w:pPr>
            <w:r w:rsidRPr="0066439D">
              <w:t>Ground terminal - Bundy AK2C39B1 to 336400 Cable (2)</w:t>
            </w:r>
          </w:p>
        </w:tc>
        <w:tc>
          <w:tcPr>
            <w:tcW w:w="1890" w:type="dxa"/>
            <w:tcBorders>
              <w:top w:val="single" w:sz="4" w:space="0" w:color="auto"/>
              <w:bottom w:val="single" w:sz="4" w:space="0" w:color="auto"/>
            </w:tcBorders>
            <w:vAlign w:val="center"/>
          </w:tcPr>
          <w:p w14:paraId="7A2A66F8" w14:textId="77777777" w:rsidR="00506E78" w:rsidRPr="0066439D" w:rsidRDefault="00506E78" w:rsidP="0066439D">
            <w:pPr>
              <w:pStyle w:val="Tabletext"/>
              <w:jc w:val="center"/>
            </w:pPr>
            <w:r w:rsidRPr="0066439D">
              <w:t>--------</w:t>
            </w:r>
          </w:p>
        </w:tc>
      </w:tr>
      <w:tr w:rsidR="00506E78" w:rsidRPr="00B927BE" w14:paraId="5F4ABABE" w14:textId="77777777" w:rsidTr="007D412C">
        <w:trPr>
          <w:trHeight w:val="432"/>
        </w:trPr>
        <w:tc>
          <w:tcPr>
            <w:tcW w:w="7822" w:type="dxa"/>
            <w:tcBorders>
              <w:top w:val="single" w:sz="4" w:space="0" w:color="auto"/>
              <w:bottom w:val="single" w:sz="4" w:space="0" w:color="auto"/>
            </w:tcBorders>
            <w:vAlign w:val="center"/>
          </w:tcPr>
          <w:p w14:paraId="4092F3E1" w14:textId="77777777" w:rsidR="00506E78" w:rsidRPr="0066439D" w:rsidRDefault="00506E78" w:rsidP="0066439D">
            <w:pPr>
              <w:pStyle w:val="Tabletext"/>
            </w:pPr>
            <w:r w:rsidRPr="0066439D">
              <w:lastRenderedPageBreak/>
              <w:t>Terminal - solid barrier to 0.17 square inch cable Bundy KC28B1</w:t>
            </w:r>
          </w:p>
        </w:tc>
        <w:tc>
          <w:tcPr>
            <w:tcW w:w="1890" w:type="dxa"/>
            <w:tcBorders>
              <w:top w:val="single" w:sz="4" w:space="0" w:color="auto"/>
              <w:bottom w:val="single" w:sz="4" w:space="0" w:color="auto"/>
            </w:tcBorders>
            <w:vAlign w:val="center"/>
          </w:tcPr>
          <w:p w14:paraId="60A2C41F" w14:textId="77777777" w:rsidR="00506E78" w:rsidRPr="0066439D" w:rsidRDefault="00506E78" w:rsidP="0066439D">
            <w:pPr>
              <w:pStyle w:val="Tabletext"/>
              <w:jc w:val="center"/>
            </w:pPr>
            <w:r w:rsidRPr="0066439D">
              <w:t>--------</w:t>
            </w:r>
          </w:p>
        </w:tc>
      </w:tr>
      <w:tr w:rsidR="00506E78" w:rsidRPr="00B927BE" w14:paraId="3564FFCB" w14:textId="77777777" w:rsidTr="007D412C">
        <w:trPr>
          <w:trHeight w:val="432"/>
        </w:trPr>
        <w:tc>
          <w:tcPr>
            <w:tcW w:w="7822" w:type="dxa"/>
            <w:tcBorders>
              <w:top w:val="single" w:sz="4" w:space="0" w:color="auto"/>
              <w:bottom w:val="single" w:sz="4" w:space="0" w:color="auto"/>
            </w:tcBorders>
            <w:vAlign w:val="center"/>
          </w:tcPr>
          <w:p w14:paraId="50EAF0ED" w14:textId="77777777" w:rsidR="00506E78" w:rsidRPr="0066439D" w:rsidRDefault="00506E78" w:rsidP="0066439D">
            <w:pPr>
              <w:pStyle w:val="Tabletext"/>
            </w:pPr>
            <w:r w:rsidRPr="0066439D">
              <w:t>Compound, aluminum to copper connection (ALNOX) CANS</w:t>
            </w:r>
          </w:p>
        </w:tc>
        <w:tc>
          <w:tcPr>
            <w:tcW w:w="1890" w:type="dxa"/>
            <w:tcBorders>
              <w:top w:val="single" w:sz="4" w:space="0" w:color="auto"/>
              <w:bottom w:val="single" w:sz="4" w:space="0" w:color="auto"/>
            </w:tcBorders>
            <w:vAlign w:val="center"/>
          </w:tcPr>
          <w:p w14:paraId="60298F22" w14:textId="77777777" w:rsidR="00506E78" w:rsidRPr="0066439D" w:rsidRDefault="00506E78" w:rsidP="0066439D">
            <w:pPr>
              <w:pStyle w:val="Tabletext"/>
              <w:jc w:val="center"/>
            </w:pPr>
            <w:r w:rsidRPr="0066439D">
              <w:t>--------</w:t>
            </w:r>
          </w:p>
        </w:tc>
      </w:tr>
      <w:tr w:rsidR="00506E78" w:rsidRPr="00B927BE" w14:paraId="7A6A3589" w14:textId="77777777" w:rsidTr="007D412C">
        <w:trPr>
          <w:trHeight w:val="432"/>
        </w:trPr>
        <w:tc>
          <w:tcPr>
            <w:tcW w:w="7822" w:type="dxa"/>
            <w:tcBorders>
              <w:top w:val="single" w:sz="4" w:space="0" w:color="auto"/>
              <w:bottom w:val="single" w:sz="4" w:space="0" w:color="auto"/>
            </w:tcBorders>
            <w:vAlign w:val="center"/>
          </w:tcPr>
          <w:p w14:paraId="7EB5CC8F" w14:textId="77777777" w:rsidR="00506E78" w:rsidRPr="0066439D" w:rsidRDefault="00506E78" w:rsidP="0066439D">
            <w:pPr>
              <w:pStyle w:val="Tabletext"/>
            </w:pPr>
            <w:r w:rsidRPr="0066439D">
              <w:t>Termination, dead end strand clamp, ALCO 336 4 KCM</w:t>
            </w:r>
          </w:p>
        </w:tc>
        <w:tc>
          <w:tcPr>
            <w:tcW w:w="1890" w:type="dxa"/>
            <w:tcBorders>
              <w:top w:val="single" w:sz="4" w:space="0" w:color="auto"/>
              <w:bottom w:val="single" w:sz="4" w:space="0" w:color="auto"/>
            </w:tcBorders>
            <w:vAlign w:val="center"/>
          </w:tcPr>
          <w:p w14:paraId="1F758489" w14:textId="77777777" w:rsidR="00506E78" w:rsidRPr="0066439D" w:rsidRDefault="00506E78" w:rsidP="0066439D">
            <w:pPr>
              <w:pStyle w:val="Tabletext"/>
              <w:jc w:val="center"/>
            </w:pPr>
            <w:r w:rsidRPr="0066439D">
              <w:t>--------</w:t>
            </w:r>
          </w:p>
        </w:tc>
      </w:tr>
      <w:tr w:rsidR="00506E78" w:rsidRPr="00B927BE" w14:paraId="2926709B" w14:textId="77777777" w:rsidTr="007D412C">
        <w:trPr>
          <w:trHeight w:val="432"/>
        </w:trPr>
        <w:tc>
          <w:tcPr>
            <w:tcW w:w="7822" w:type="dxa"/>
            <w:tcBorders>
              <w:top w:val="single" w:sz="4" w:space="0" w:color="auto"/>
              <w:bottom w:val="single" w:sz="4" w:space="0" w:color="auto"/>
            </w:tcBorders>
            <w:vAlign w:val="center"/>
          </w:tcPr>
          <w:p w14:paraId="5794CAB2" w14:textId="77777777" w:rsidR="00506E78" w:rsidRPr="0066439D" w:rsidRDefault="00506E78" w:rsidP="0066439D">
            <w:pPr>
              <w:pStyle w:val="Tabletext"/>
            </w:pPr>
            <w:r w:rsidRPr="0066439D">
              <w:t>Clip, bronze, complete type BC, Ohio brass</w:t>
            </w:r>
          </w:p>
        </w:tc>
        <w:tc>
          <w:tcPr>
            <w:tcW w:w="1890" w:type="dxa"/>
            <w:tcBorders>
              <w:top w:val="single" w:sz="4" w:space="0" w:color="auto"/>
              <w:bottom w:val="single" w:sz="4" w:space="0" w:color="auto"/>
            </w:tcBorders>
            <w:vAlign w:val="center"/>
          </w:tcPr>
          <w:p w14:paraId="0230E74F" w14:textId="77777777" w:rsidR="00506E78" w:rsidRPr="0066439D" w:rsidRDefault="00506E78" w:rsidP="0066439D">
            <w:pPr>
              <w:pStyle w:val="Tabletext"/>
              <w:jc w:val="center"/>
            </w:pPr>
            <w:r w:rsidRPr="0066439D">
              <w:t>--------</w:t>
            </w:r>
          </w:p>
        </w:tc>
      </w:tr>
      <w:tr w:rsidR="00506E78" w:rsidRPr="00B927BE" w14:paraId="19D30969" w14:textId="77777777" w:rsidTr="007D412C">
        <w:trPr>
          <w:trHeight w:val="432"/>
        </w:trPr>
        <w:tc>
          <w:tcPr>
            <w:tcW w:w="7822" w:type="dxa"/>
            <w:tcBorders>
              <w:top w:val="single" w:sz="4" w:space="0" w:color="auto"/>
              <w:bottom w:val="single" w:sz="4" w:space="0" w:color="auto"/>
            </w:tcBorders>
            <w:vAlign w:val="center"/>
          </w:tcPr>
          <w:p w14:paraId="42BAB8E9" w14:textId="77777777" w:rsidR="00506E78" w:rsidRPr="0066439D" w:rsidRDefault="00506E78" w:rsidP="0066439D">
            <w:pPr>
              <w:pStyle w:val="Tabletext"/>
            </w:pPr>
            <w:r w:rsidRPr="0066439D">
              <w:t>Thimble-Bronx 336 4 KCM</w:t>
            </w:r>
          </w:p>
        </w:tc>
        <w:tc>
          <w:tcPr>
            <w:tcW w:w="1890" w:type="dxa"/>
            <w:tcBorders>
              <w:top w:val="single" w:sz="4" w:space="0" w:color="auto"/>
              <w:bottom w:val="single" w:sz="4" w:space="0" w:color="auto"/>
            </w:tcBorders>
            <w:vAlign w:val="center"/>
          </w:tcPr>
          <w:p w14:paraId="1054A1E2" w14:textId="77777777" w:rsidR="00506E78" w:rsidRPr="0066439D" w:rsidRDefault="00506E78" w:rsidP="0066439D">
            <w:pPr>
              <w:pStyle w:val="Tabletext"/>
              <w:jc w:val="center"/>
            </w:pPr>
            <w:r w:rsidRPr="0066439D">
              <w:t>--------</w:t>
            </w:r>
          </w:p>
        </w:tc>
      </w:tr>
      <w:tr w:rsidR="00506E78" w:rsidRPr="002A7FBD" w14:paraId="4B1A8680" w14:textId="77777777" w:rsidTr="007D412C">
        <w:trPr>
          <w:trHeight w:val="432"/>
        </w:trPr>
        <w:tc>
          <w:tcPr>
            <w:tcW w:w="7822" w:type="dxa"/>
            <w:tcBorders>
              <w:top w:val="single" w:sz="4" w:space="0" w:color="auto"/>
              <w:bottom w:val="double" w:sz="4" w:space="0" w:color="auto"/>
            </w:tcBorders>
            <w:vAlign w:val="center"/>
          </w:tcPr>
          <w:p w14:paraId="501CBE5C" w14:textId="77777777" w:rsidR="00506E78" w:rsidRPr="0066439D" w:rsidRDefault="00506E78" w:rsidP="0066439D">
            <w:pPr>
              <w:pStyle w:val="Tabletext"/>
            </w:pPr>
            <w:r w:rsidRPr="0066439D">
              <w:t>U</w:t>
            </w:r>
            <w:r w:rsidR="00015C15" w:rsidRPr="0066439D">
              <w:t xml:space="preserve">-bolt, 1 </w:t>
            </w:r>
            <w:proofErr w:type="gramStart"/>
            <w:r w:rsidR="00015C15" w:rsidRPr="0066439D">
              <w:t xml:space="preserve">1/4 </w:t>
            </w:r>
            <w:r w:rsidRPr="0066439D">
              <w:t>inch</w:t>
            </w:r>
            <w:proofErr w:type="gramEnd"/>
            <w:r w:rsidRPr="0066439D">
              <w:t xml:space="preserve"> diameter by 1</w:t>
            </w:r>
            <w:r w:rsidR="00015C15" w:rsidRPr="0066439D">
              <w:t xml:space="preserve"> 1/2 </w:t>
            </w:r>
            <w:r w:rsidRPr="0066439D">
              <w:t>inch loop 336 4 KCM 11, 30/7 STR ACSR, ANACONDA insulated aluminum cable having a diameter of 0.17 square inches, ANACONDA</w:t>
            </w:r>
          </w:p>
        </w:tc>
        <w:tc>
          <w:tcPr>
            <w:tcW w:w="1890" w:type="dxa"/>
            <w:tcBorders>
              <w:top w:val="single" w:sz="4" w:space="0" w:color="auto"/>
              <w:bottom w:val="double" w:sz="4" w:space="0" w:color="auto"/>
            </w:tcBorders>
            <w:vAlign w:val="center"/>
          </w:tcPr>
          <w:p w14:paraId="79BFB89E" w14:textId="77777777" w:rsidR="00506E78" w:rsidRPr="0066439D" w:rsidRDefault="00506E78" w:rsidP="0066439D">
            <w:pPr>
              <w:pStyle w:val="Tabletext"/>
              <w:jc w:val="center"/>
            </w:pPr>
            <w:r w:rsidRPr="0066439D">
              <w:t>--------</w:t>
            </w:r>
          </w:p>
        </w:tc>
      </w:tr>
    </w:tbl>
    <w:p w14:paraId="3D29DACA" w14:textId="77777777" w:rsidR="00242005" w:rsidRDefault="00242005" w:rsidP="00242005">
      <w:pPr>
        <w:pStyle w:val="HiddenTextSpec"/>
        <w:tabs>
          <w:tab w:val="left" w:pos="2880"/>
        </w:tabs>
      </w:pPr>
      <w:r>
        <w:t>3************************************************3</w:t>
      </w:r>
    </w:p>
    <w:p w14:paraId="53A6B524" w14:textId="3FBF19BB"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3D7FFB59" w14:textId="77777777" w:rsidR="00506E78" w:rsidRDefault="00506E78" w:rsidP="00506E78">
      <w:pPr>
        <w:pStyle w:val="HiddenTextSpec"/>
      </w:pPr>
      <w:r w:rsidRPr="006056F9">
        <w:t>1****************</w:t>
      </w:r>
      <w:r>
        <w:t>********************</w:t>
      </w:r>
      <w:r w:rsidRPr="006056F9">
        <w:t>**************************************************************************************1</w:t>
      </w:r>
    </w:p>
    <w:p w14:paraId="71DA53EE" w14:textId="77777777" w:rsidR="00934F47" w:rsidRDefault="00400A05" w:rsidP="00934F47">
      <w:pPr>
        <w:pStyle w:val="0000000Subpart"/>
      </w:pPr>
      <w:proofErr w:type="gramStart"/>
      <w:r w:rsidRPr="00B97E4C">
        <w:t>201.03.0</w:t>
      </w:r>
      <w:r>
        <w:t>3</w:t>
      </w:r>
      <w:r w:rsidRPr="00B97E4C">
        <w:t xml:space="preserve">  </w:t>
      </w:r>
      <w:r>
        <w:t>Clearing</w:t>
      </w:r>
      <w:proofErr w:type="gramEnd"/>
      <w:r>
        <w:t xml:space="preserve"> Site, Tank Removal</w:t>
      </w:r>
      <w:bookmarkEnd w:id="351"/>
      <w:bookmarkEnd w:id="352"/>
      <w:bookmarkEnd w:id="353"/>
      <w:bookmarkEnd w:id="354"/>
      <w:bookmarkEnd w:id="355"/>
    </w:p>
    <w:p w14:paraId="5FD2C00E" w14:textId="77777777" w:rsidR="00FF2E31" w:rsidRDefault="00937C77">
      <w:pPr>
        <w:pStyle w:val="HiddenTextSpec"/>
      </w:pPr>
      <w:bookmarkStart w:id="358" w:name="s20103043"/>
      <w:bookmarkEnd w:id="358"/>
      <w:r>
        <w:t>1</w:t>
      </w:r>
      <w:r w:rsidR="00FF2E31">
        <w:t>**********************************************************************************************</w:t>
      </w:r>
      <w:r>
        <w:t>*****************</w:t>
      </w:r>
      <w:r w:rsidR="00FF2E31">
        <w:t>***********</w:t>
      </w:r>
      <w:r>
        <w:t>1</w:t>
      </w:r>
    </w:p>
    <w:p w14:paraId="331EB6D3" w14:textId="77777777" w:rsidR="00CD3390" w:rsidRDefault="00CD3390">
      <w:pPr>
        <w:pStyle w:val="HiddenTextSpec"/>
      </w:pPr>
      <w:r>
        <w:t>Complete and include following information</w:t>
      </w:r>
      <w:r w:rsidR="00F36C0D">
        <w:t>,</w:t>
      </w:r>
      <w:r>
        <w:t xml:space="preserve"> when tank(s) </w:t>
      </w:r>
      <w:r w:rsidR="003104D2">
        <w:t xml:space="preserve">removal </w:t>
      </w:r>
      <w:r>
        <w:t>are required</w:t>
      </w:r>
    </w:p>
    <w:p w14:paraId="3C58790C" w14:textId="77777777" w:rsidR="00465B2A" w:rsidRDefault="00465B2A">
      <w:pPr>
        <w:pStyle w:val="HiddenTextSpec"/>
      </w:pPr>
    </w:p>
    <w:p w14:paraId="29288446" w14:textId="77777777" w:rsidR="00465B2A" w:rsidRDefault="00465B2A" w:rsidP="00465B2A">
      <w:pPr>
        <w:pStyle w:val="HiddenTextSpec"/>
        <w:rPr>
          <w:b/>
        </w:rPr>
      </w:pPr>
      <w:r w:rsidRPr="00AD1E9E">
        <w:rPr>
          <w:b/>
        </w:rPr>
        <w:t xml:space="preserve">sme contact – </w:t>
      </w:r>
      <w:r w:rsidR="00AD1E9E" w:rsidRPr="00AD1E9E">
        <w:rPr>
          <w:b/>
        </w:rPr>
        <w:t>En</w:t>
      </w:r>
      <w:r w:rsidR="00AD1E9E">
        <w:rPr>
          <w:b/>
        </w:rPr>
        <w:t>vironmental Solutions</w:t>
      </w:r>
    </w:p>
    <w:p w14:paraId="12672CC7" w14:textId="77777777" w:rsidR="00FF2E31" w:rsidRDefault="0086428A" w:rsidP="00F269F4">
      <w:pPr>
        <w:pStyle w:val="Paragraph"/>
      </w:pPr>
      <w:r>
        <w:t>Remove following:</w:t>
      </w:r>
    </w:p>
    <w:p w14:paraId="1B2D7C60" w14:textId="77777777" w:rsidR="00C734FC" w:rsidRDefault="00C734FC" w:rsidP="00C734FC">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2484"/>
        <w:gridCol w:w="2484"/>
        <w:gridCol w:w="2484"/>
        <w:gridCol w:w="2268"/>
      </w:tblGrid>
      <w:tr w:rsidR="0086428A" w14:paraId="4DECF31F" w14:textId="77777777" w:rsidTr="008C35B7">
        <w:trPr>
          <w:trHeight w:val="288"/>
        </w:trPr>
        <w:tc>
          <w:tcPr>
            <w:tcW w:w="2484" w:type="dxa"/>
            <w:tcBorders>
              <w:top w:val="double" w:sz="4" w:space="0" w:color="auto"/>
            </w:tcBorders>
            <w:vAlign w:val="center"/>
          </w:tcPr>
          <w:p w14:paraId="3B093D8D" w14:textId="77777777" w:rsidR="0086428A" w:rsidRPr="00544CCA" w:rsidRDefault="0086428A" w:rsidP="00CD5689">
            <w:pPr>
              <w:pStyle w:val="TableheaderCentered"/>
            </w:pPr>
            <w:r w:rsidRPr="00544CCA">
              <w:t>Parcel No.</w:t>
            </w:r>
          </w:p>
        </w:tc>
        <w:tc>
          <w:tcPr>
            <w:tcW w:w="2484" w:type="dxa"/>
            <w:tcBorders>
              <w:top w:val="double" w:sz="4" w:space="0" w:color="auto"/>
            </w:tcBorders>
            <w:vAlign w:val="center"/>
          </w:tcPr>
          <w:p w14:paraId="6C8B196B" w14:textId="77777777" w:rsidR="0086428A" w:rsidRPr="00544CCA" w:rsidRDefault="0086428A" w:rsidP="00CD5689">
            <w:pPr>
              <w:pStyle w:val="TableheaderCentered"/>
            </w:pPr>
            <w:r w:rsidRPr="00544CCA">
              <w:t>Tank Size</w:t>
            </w:r>
          </w:p>
        </w:tc>
        <w:tc>
          <w:tcPr>
            <w:tcW w:w="2484" w:type="dxa"/>
            <w:tcBorders>
              <w:top w:val="double" w:sz="4" w:space="0" w:color="auto"/>
            </w:tcBorders>
            <w:vAlign w:val="center"/>
          </w:tcPr>
          <w:p w14:paraId="2F5B1DDA" w14:textId="77777777" w:rsidR="0086428A" w:rsidRPr="00544CCA" w:rsidRDefault="0086428A" w:rsidP="00CD5689">
            <w:pPr>
              <w:pStyle w:val="TableheaderCentered"/>
            </w:pPr>
            <w:r w:rsidRPr="00544CCA">
              <w:t>Contents</w:t>
            </w:r>
          </w:p>
        </w:tc>
        <w:tc>
          <w:tcPr>
            <w:tcW w:w="2268" w:type="dxa"/>
            <w:tcBorders>
              <w:top w:val="double" w:sz="4" w:space="0" w:color="auto"/>
            </w:tcBorders>
            <w:vAlign w:val="center"/>
          </w:tcPr>
          <w:p w14:paraId="5594F0F6" w14:textId="77777777" w:rsidR="0086428A" w:rsidRPr="00544CCA" w:rsidRDefault="0086428A" w:rsidP="00CD5689">
            <w:pPr>
              <w:pStyle w:val="TableheaderCentered"/>
            </w:pPr>
            <w:r w:rsidRPr="00544CCA">
              <w:t>Tank Registration No.</w:t>
            </w:r>
          </w:p>
        </w:tc>
      </w:tr>
      <w:tr w:rsidR="00677BFD" w:rsidRPr="00081255" w14:paraId="0E055B12" w14:textId="77777777" w:rsidTr="00431532">
        <w:trPr>
          <w:trHeight w:val="288"/>
        </w:trPr>
        <w:tc>
          <w:tcPr>
            <w:tcW w:w="2484" w:type="dxa"/>
            <w:tcBorders>
              <w:bottom w:val="double" w:sz="4" w:space="0" w:color="auto"/>
            </w:tcBorders>
            <w:vAlign w:val="center"/>
          </w:tcPr>
          <w:p w14:paraId="1637B95E" w14:textId="77777777" w:rsidR="00677BFD" w:rsidRPr="00544CCA" w:rsidRDefault="00677BFD" w:rsidP="00544CCA">
            <w:pPr>
              <w:pStyle w:val="Tabletext"/>
            </w:pPr>
          </w:p>
        </w:tc>
        <w:tc>
          <w:tcPr>
            <w:tcW w:w="2484" w:type="dxa"/>
            <w:tcBorders>
              <w:bottom w:val="double" w:sz="4" w:space="0" w:color="auto"/>
            </w:tcBorders>
            <w:vAlign w:val="center"/>
          </w:tcPr>
          <w:p w14:paraId="72CEFB1A" w14:textId="77777777" w:rsidR="00677BFD" w:rsidRPr="00544CCA" w:rsidRDefault="00677BFD" w:rsidP="00544CCA">
            <w:pPr>
              <w:pStyle w:val="Tabletext"/>
            </w:pPr>
          </w:p>
        </w:tc>
        <w:tc>
          <w:tcPr>
            <w:tcW w:w="2484" w:type="dxa"/>
            <w:tcBorders>
              <w:bottom w:val="double" w:sz="4" w:space="0" w:color="auto"/>
            </w:tcBorders>
            <w:vAlign w:val="center"/>
          </w:tcPr>
          <w:p w14:paraId="0983F7E1" w14:textId="77777777" w:rsidR="00677BFD" w:rsidRPr="00544CCA" w:rsidRDefault="00677BFD" w:rsidP="00544CCA">
            <w:pPr>
              <w:pStyle w:val="Tabletext"/>
            </w:pPr>
          </w:p>
        </w:tc>
        <w:tc>
          <w:tcPr>
            <w:tcW w:w="2268" w:type="dxa"/>
            <w:tcBorders>
              <w:bottom w:val="double" w:sz="4" w:space="0" w:color="auto"/>
            </w:tcBorders>
            <w:vAlign w:val="center"/>
          </w:tcPr>
          <w:p w14:paraId="26C927B7" w14:textId="77777777" w:rsidR="00677BFD" w:rsidRPr="00544CCA" w:rsidRDefault="00677BFD" w:rsidP="00544CCA">
            <w:pPr>
              <w:pStyle w:val="Tabletext"/>
            </w:pPr>
          </w:p>
        </w:tc>
      </w:tr>
    </w:tbl>
    <w:p w14:paraId="7E836EDE" w14:textId="77777777" w:rsidR="00FF2E31" w:rsidRDefault="00FF2E31" w:rsidP="007446DD">
      <w:pPr>
        <w:pStyle w:val="HiddenTextSpec"/>
      </w:pPr>
    </w:p>
    <w:p w14:paraId="134136BC" w14:textId="77777777" w:rsidR="0086428A" w:rsidRDefault="009C5D6A" w:rsidP="009C5D6A">
      <w:pPr>
        <w:pStyle w:val="HiddenTextSpec"/>
      </w:pPr>
      <w:r>
        <w:t>1**************************************************************************************************************************1</w:t>
      </w:r>
    </w:p>
    <w:p w14:paraId="47DD75FB" w14:textId="77777777" w:rsidR="00FF5583" w:rsidRDefault="00FF5583" w:rsidP="00FF5583">
      <w:pPr>
        <w:pStyle w:val="0000000Subpart"/>
        <w:keepNext w:val="0"/>
      </w:pPr>
      <w:bookmarkStart w:id="359" w:name="_Toc130790545"/>
      <w:bookmarkStart w:id="360" w:name="_Toc142048000"/>
      <w:bookmarkStart w:id="361" w:name="_Toc175377704"/>
      <w:bookmarkStart w:id="362" w:name="_Toc175470601"/>
      <w:bookmarkStart w:id="363" w:name="_Toc176676157"/>
      <w:proofErr w:type="gramStart"/>
      <w:r w:rsidRPr="00B97E4C">
        <w:t xml:space="preserve">201.03.08  </w:t>
      </w:r>
      <w:r w:rsidR="003104D2">
        <w:t>Removal</w:t>
      </w:r>
      <w:proofErr w:type="gramEnd"/>
      <w:r w:rsidR="003104D2">
        <w:t xml:space="preserve"> of Asbestos</w:t>
      </w:r>
      <w:bookmarkEnd w:id="359"/>
      <w:bookmarkEnd w:id="360"/>
      <w:bookmarkEnd w:id="361"/>
      <w:bookmarkEnd w:id="362"/>
      <w:bookmarkEnd w:id="363"/>
    </w:p>
    <w:p w14:paraId="1603F40E" w14:textId="77777777" w:rsidR="007E29EA" w:rsidRDefault="007E29EA" w:rsidP="007E29EA">
      <w:pPr>
        <w:pStyle w:val="HiddenTextSpec"/>
      </w:pPr>
      <w:r>
        <w:t>1**************************************************************************************************************************1</w:t>
      </w:r>
    </w:p>
    <w:p w14:paraId="30B676B5" w14:textId="24C63A29" w:rsidR="00FF5583" w:rsidRDefault="00D040CB" w:rsidP="007E29EA">
      <w:pPr>
        <w:pStyle w:val="HiddenTextSpec"/>
      </w:pPr>
      <w:r>
        <w:t xml:space="preserve">include </w:t>
      </w:r>
      <w:r w:rsidR="00736EEB">
        <w:t>location and other requirements</w:t>
      </w:r>
      <w:r>
        <w:t xml:space="preserve"> </w:t>
      </w:r>
      <w:r w:rsidR="00736EEB">
        <w:t>for the</w:t>
      </w:r>
      <w:r>
        <w:t xml:space="preserve"> removal of </w:t>
      </w:r>
      <w:r w:rsidR="00F6513E" w:rsidRPr="007E29EA">
        <w:t>Asbestos</w:t>
      </w:r>
    </w:p>
    <w:p w14:paraId="62F4CB61" w14:textId="77777777" w:rsidR="00206BD7" w:rsidRDefault="00206BD7" w:rsidP="00206BD7">
      <w:pPr>
        <w:pStyle w:val="HiddenTextSpec"/>
        <w:rPr>
          <w:b/>
        </w:rPr>
      </w:pPr>
    </w:p>
    <w:p w14:paraId="642B28F8" w14:textId="77777777" w:rsidR="00231CE9" w:rsidRPr="00EE2708" w:rsidRDefault="00231CE9" w:rsidP="00231CE9">
      <w:pPr>
        <w:pStyle w:val="HiddenTextSpec"/>
        <w:rPr>
          <w:b/>
        </w:rPr>
      </w:pPr>
      <w:r w:rsidRPr="00EE2708">
        <w:rPr>
          <w:b/>
        </w:rPr>
        <w:t xml:space="preserve">sme CONTACT – </w:t>
      </w:r>
      <w:r w:rsidR="007654B3">
        <w:rPr>
          <w:b/>
        </w:rPr>
        <w:t>Capital PROGRAM Systems Management</w:t>
      </w:r>
    </w:p>
    <w:p w14:paraId="66CF9F0A" w14:textId="77777777" w:rsidR="007E29EA" w:rsidRDefault="007E29EA" w:rsidP="007E29EA">
      <w:pPr>
        <w:pStyle w:val="HiddenTextSpec"/>
      </w:pPr>
      <w:r>
        <w:t>1**************************************************************************************************************************1</w:t>
      </w:r>
    </w:p>
    <w:p w14:paraId="46152085" w14:textId="77777777" w:rsidR="00AF08B1" w:rsidRPr="00B97E4C" w:rsidRDefault="00AF08B1" w:rsidP="00AF08B1">
      <w:pPr>
        <w:pStyle w:val="00000Subsection"/>
      </w:pPr>
      <w:bookmarkStart w:id="364" w:name="_Toc130790547"/>
      <w:bookmarkStart w:id="365" w:name="_Toc142048002"/>
      <w:bookmarkStart w:id="366" w:name="_Toc175377706"/>
      <w:bookmarkStart w:id="367" w:name="_Toc175470603"/>
      <w:bookmarkStart w:id="368" w:name="_Toc176676159"/>
      <w:proofErr w:type="gramStart"/>
      <w:r w:rsidRPr="00B97E4C">
        <w:t>201.04  Measurement</w:t>
      </w:r>
      <w:proofErr w:type="gramEnd"/>
      <w:r w:rsidRPr="00B97E4C">
        <w:t xml:space="preserve"> and Payment</w:t>
      </w:r>
      <w:bookmarkEnd w:id="364"/>
      <w:bookmarkEnd w:id="365"/>
      <w:bookmarkEnd w:id="366"/>
      <w:bookmarkEnd w:id="367"/>
      <w:bookmarkEnd w:id="368"/>
    </w:p>
    <w:p w14:paraId="338D58A5" w14:textId="77777777" w:rsidR="00AF08B1" w:rsidRPr="00AF08B1" w:rsidRDefault="00AF08B1" w:rsidP="00AF08B1">
      <w:pPr>
        <w:pStyle w:val="Instruction"/>
      </w:pPr>
      <w:r w:rsidRPr="00AF08B1">
        <w:t>THE FOLLOWING IS ADDED:</w:t>
      </w:r>
    </w:p>
    <w:p w14:paraId="508E92F9" w14:textId="77777777" w:rsidR="00526074" w:rsidRDefault="00526074" w:rsidP="00526074">
      <w:pPr>
        <w:pStyle w:val="HiddenTextSpec"/>
      </w:pPr>
      <w:bookmarkStart w:id="369" w:name="_Toc130790548"/>
      <w:bookmarkStart w:id="370" w:name="_Toc142048003"/>
      <w:bookmarkStart w:id="371" w:name="_Toc175377707"/>
      <w:bookmarkStart w:id="372" w:name="_Toc175470604"/>
      <w:bookmarkStart w:id="373" w:name="_Toc182749904"/>
      <w:r>
        <w:t>1**************************************************************************************************************************1</w:t>
      </w:r>
    </w:p>
    <w:p w14:paraId="08A93CEB"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5F92AA68" w14:textId="77777777" w:rsidR="00526074" w:rsidRDefault="00526074" w:rsidP="00526074">
      <w:pPr>
        <w:pStyle w:val="HiddenTextSpec"/>
        <w:rPr>
          <w:bCs/>
        </w:rPr>
      </w:pPr>
      <w:r>
        <w:rPr>
          <w:bCs/>
        </w:rPr>
        <w:t xml:space="preserve">complete and include amount using </w:t>
      </w:r>
      <w:r w:rsidR="006C7020">
        <w:rPr>
          <w:bCs/>
        </w:rPr>
        <w:t>Engineer’s estimate</w:t>
      </w:r>
      <w:r>
        <w:rPr>
          <w:bCs/>
        </w:rPr>
        <w:t xml:space="preserve"> </w:t>
      </w:r>
    </w:p>
    <w:p w14:paraId="18A049FA" w14:textId="77777777" w:rsidR="00526074" w:rsidRDefault="00526074" w:rsidP="00526074">
      <w:pPr>
        <w:pStyle w:val="HiddenTextSpec"/>
        <w:rPr>
          <w:b/>
        </w:rPr>
      </w:pPr>
    </w:p>
    <w:p w14:paraId="5842A867" w14:textId="77777777" w:rsidR="008635B1" w:rsidRPr="00EE2708" w:rsidRDefault="008635B1" w:rsidP="008635B1">
      <w:pPr>
        <w:pStyle w:val="HiddenTextSpec"/>
        <w:rPr>
          <w:b/>
        </w:rPr>
      </w:pPr>
      <w:r w:rsidRPr="00EE2708">
        <w:rPr>
          <w:b/>
        </w:rPr>
        <w:t xml:space="preserve">sme CONTACT – </w:t>
      </w:r>
      <w:r w:rsidR="0090111E">
        <w:rPr>
          <w:b/>
        </w:rPr>
        <w:t xml:space="preserve">Construction Management </w:t>
      </w:r>
    </w:p>
    <w:p w14:paraId="1043542F" w14:textId="77777777" w:rsidR="00526074" w:rsidRPr="00FD4A77" w:rsidRDefault="00526074" w:rsidP="00526074">
      <w:pPr>
        <w:pStyle w:val="HiddenTextSpec"/>
      </w:pPr>
    </w:p>
    <w:p w14:paraId="02013D9C" w14:textId="77777777" w:rsidR="00526074" w:rsidRDefault="00526074" w:rsidP="00526074">
      <w:pPr>
        <w:pStyle w:val="Paragraph"/>
      </w:pPr>
      <w:r w:rsidRPr="007A7CAA">
        <w:t xml:space="preserve">The Department will not make payment for the Item </w:t>
      </w:r>
      <w:r w:rsidRPr="00B97E4C">
        <w:t>CLEARING SITE</w:t>
      </w:r>
      <w:r w:rsidRPr="009D11F5">
        <w:t xml:space="preserve"> in excess of $_____________ until Completion.</w:t>
      </w:r>
    </w:p>
    <w:p w14:paraId="04A5356F" w14:textId="77777777" w:rsidR="008757F9" w:rsidRDefault="008757F9" w:rsidP="008757F9">
      <w:pPr>
        <w:pStyle w:val="HiddenTextSpec"/>
        <w:tabs>
          <w:tab w:val="left" w:pos="1440"/>
          <w:tab w:val="left" w:pos="2880"/>
        </w:tabs>
      </w:pPr>
      <w:r>
        <w:t>2</w:t>
      </w:r>
      <w:r w:rsidRPr="00B15231">
        <w:t>***********</w:t>
      </w:r>
      <w:r>
        <w:t>*********</w:t>
      </w:r>
      <w:r w:rsidRPr="00B15231">
        <w:t>*****</w:t>
      </w:r>
      <w:r>
        <w:t>***********************************</w:t>
      </w:r>
      <w:r w:rsidRPr="00B15231">
        <w:t>**************************</w:t>
      </w:r>
      <w:r>
        <w:t>2</w:t>
      </w:r>
    </w:p>
    <w:p w14:paraId="50FF99CC" w14:textId="77777777" w:rsidR="008757F9" w:rsidRPr="00B15231" w:rsidRDefault="008757F9" w:rsidP="008757F9">
      <w:pPr>
        <w:pStyle w:val="HiddenTextSpec"/>
        <w:tabs>
          <w:tab w:val="left" w:pos="1440"/>
          <w:tab w:val="left" w:pos="2880"/>
        </w:tabs>
      </w:pPr>
    </w:p>
    <w:p w14:paraId="78BC19F6"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633CF4BE" w14:textId="77777777" w:rsidR="00526074" w:rsidRPr="00191527" w:rsidRDefault="00526074" w:rsidP="00526074">
      <w:pPr>
        <w:pStyle w:val="HiddenTextSpec"/>
      </w:pPr>
      <w:r w:rsidRPr="00191527">
        <w:t>INCLUDE PARTIAL PAYMENTS, IF REQUIRED for REMOVAL OF THE BRIDGE OR STRUCTURE SCHEDULED IN STAGES.</w:t>
      </w:r>
    </w:p>
    <w:p w14:paraId="3485F8F6" w14:textId="77777777" w:rsidR="00526074" w:rsidRPr="00191527" w:rsidRDefault="00526074" w:rsidP="00526074">
      <w:pPr>
        <w:pStyle w:val="HiddenTextSpec"/>
      </w:pPr>
    </w:p>
    <w:p w14:paraId="12ACCA57" w14:textId="4A08A232" w:rsidR="00526074" w:rsidRDefault="00526074" w:rsidP="00526074">
      <w:pPr>
        <w:pStyle w:val="HiddenTextSpec"/>
      </w:pPr>
      <w:r w:rsidRPr="00191527">
        <w:lastRenderedPageBreak/>
        <w:t xml:space="preserve">THE FOLLOWING EXAMPLE REPRESENTS A BRIDGE SCHEDULED TO BE REMOVED IN </w:t>
      </w:r>
      <w:r w:rsidR="0098373E">
        <w:t>3</w:t>
      </w:r>
      <w:r w:rsidRPr="00191527">
        <w:t xml:space="preserve"> STAGES</w:t>
      </w:r>
      <w:proofErr w:type="gramStart"/>
      <w:r w:rsidRPr="00191527">
        <w:t xml:space="preserve">.  </w:t>
      </w:r>
      <w:proofErr w:type="gramEnd"/>
      <w:r w:rsidRPr="00191527">
        <w:t>THE SEQUENCE OF CONSTRUCTION REQUIRED REMOVAL OF 20 PERCENT OF THE BRIDGE IN STAGE I, 40 PERCENT IN STAGE II, AND 40 PERCENT IN STAGE III.  THE ENGINEER’S ESTIMATE FOR THE ITEM AMOUNT WAS $4,000,000</w:t>
      </w:r>
      <w:proofErr w:type="gramStart"/>
      <w:r w:rsidRPr="00191527">
        <w:t xml:space="preserve">.  </w:t>
      </w:r>
      <w:proofErr w:type="gramEnd"/>
      <w:r w:rsidRPr="00191527">
        <w:t>THE PAYMENT SCHEDULE FOR “CLEARING SITE, BRIDGE (STRUCTURE NO.)” WILL BE AS FOLLOWS:</w:t>
      </w:r>
    </w:p>
    <w:p w14:paraId="48432D6F" w14:textId="77777777" w:rsidR="00EB2F17" w:rsidRPr="00191527" w:rsidRDefault="00EB2F17" w:rsidP="00526074">
      <w:pPr>
        <w:pStyle w:val="HiddenTextSpec"/>
      </w:pPr>
    </w:p>
    <w:p w14:paraId="09DB1E56" w14:textId="77777777" w:rsidR="00526074" w:rsidRPr="008F59F6" w:rsidRDefault="00526074" w:rsidP="006300AE">
      <w:pPr>
        <w:pStyle w:val="HiddenTextSpec"/>
        <w:numPr>
          <w:ilvl w:val="0"/>
          <w:numId w:val="2"/>
        </w:numPr>
        <w:tabs>
          <w:tab w:val="left" w:pos="1152"/>
          <w:tab w:val="left" w:pos="1584"/>
          <w:tab w:val="left" w:pos="2016"/>
        </w:tabs>
        <w:jc w:val="left"/>
      </w:pPr>
      <w:r>
        <w:t xml:space="preserve">for the item “clearing site bridge (structure no.)”, The department will not make </w:t>
      </w:r>
      <w:r w:rsidRPr="00191527">
        <w:t>IN EXCESS OF $4,000,000 UNTIL SUBSTANTIAL COMPLETION.</w:t>
      </w:r>
    </w:p>
    <w:p w14:paraId="36277B98" w14:textId="7344AE85" w:rsidR="00526074" w:rsidRPr="008F59F6" w:rsidRDefault="00526074" w:rsidP="006300AE">
      <w:pPr>
        <w:pStyle w:val="HiddenTextSpec"/>
        <w:numPr>
          <w:ilvl w:val="0"/>
          <w:numId w:val="3"/>
        </w:numPr>
        <w:tabs>
          <w:tab w:val="left" w:pos="1152"/>
          <w:tab w:val="left" w:pos="1584"/>
          <w:tab w:val="left" w:pos="2016"/>
        </w:tabs>
        <w:jc w:val="left"/>
      </w:pPr>
      <w:r>
        <w:t xml:space="preserve">the department will make payment of </w:t>
      </w:r>
      <w:r w:rsidR="00C2121B">
        <w:t>20</w:t>
      </w:r>
      <w:r w:rsidRPr="00191527">
        <w:t xml:space="preserve"> PERCENT OF THE PRICE BID (OR $800,000, WHICHEVER IS LESS) UPON ACCEPTANCE OF STAGE I DEMOLITION.</w:t>
      </w:r>
    </w:p>
    <w:p w14:paraId="23BD5275" w14:textId="77836675" w:rsidR="00526074" w:rsidRPr="008F59F6" w:rsidRDefault="00526074" w:rsidP="006300AE">
      <w:pPr>
        <w:pStyle w:val="HiddenTextSpec"/>
        <w:numPr>
          <w:ilvl w:val="0"/>
          <w:numId w:val="4"/>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 DEMOLITION.</w:t>
      </w:r>
    </w:p>
    <w:p w14:paraId="31111CFC" w14:textId="37C68960" w:rsidR="00526074" w:rsidRPr="008F59F6" w:rsidRDefault="00526074" w:rsidP="006300AE">
      <w:pPr>
        <w:pStyle w:val="HiddenTextSpec"/>
        <w:numPr>
          <w:ilvl w:val="0"/>
          <w:numId w:val="5"/>
        </w:numPr>
        <w:tabs>
          <w:tab w:val="left" w:pos="1152"/>
          <w:tab w:val="left" w:pos="1584"/>
          <w:tab w:val="left" w:pos="2016"/>
        </w:tabs>
        <w:jc w:val="left"/>
      </w:pPr>
      <w:r>
        <w:t xml:space="preserve">the department will make payment of </w:t>
      </w:r>
      <w:r w:rsidR="00C2121B">
        <w:t>40</w:t>
      </w:r>
      <w:r w:rsidRPr="00191527">
        <w:t xml:space="preserve"> PERCENT OF THE PRICE BID (OR $1,600,000, WHICHEVER IS LESS) UPON ACCEPTANCE OF STAGE III DEMOLITION.</w:t>
      </w:r>
    </w:p>
    <w:p w14:paraId="7891B826" w14:textId="77777777" w:rsidR="00526074" w:rsidRPr="00191527" w:rsidRDefault="00526074" w:rsidP="00526074">
      <w:pPr>
        <w:pStyle w:val="HiddenTextSpec"/>
      </w:pPr>
    </w:p>
    <w:p w14:paraId="09528A63" w14:textId="77777777" w:rsidR="008757F9" w:rsidRDefault="008757F9" w:rsidP="008757F9">
      <w:pPr>
        <w:pStyle w:val="HiddenTextSpec"/>
        <w:tabs>
          <w:tab w:val="left" w:pos="2880"/>
        </w:tabs>
      </w:pPr>
      <w:r>
        <w:t>3************************************************3</w:t>
      </w:r>
    </w:p>
    <w:p w14:paraId="3E939FC1" w14:textId="77777777" w:rsidR="00526074" w:rsidRPr="003E0C15" w:rsidRDefault="00526074" w:rsidP="00526074">
      <w:pPr>
        <w:pStyle w:val="HiddenTextSpec"/>
      </w:pPr>
      <w:r w:rsidRPr="003E0C15">
        <w:t>complete and include THE VALUE</w:t>
      </w:r>
    </w:p>
    <w:p w14:paraId="406473E6" w14:textId="77777777" w:rsidR="00526074" w:rsidRPr="003E0C15" w:rsidRDefault="00526074" w:rsidP="00526074">
      <w:pPr>
        <w:pStyle w:val="HiddenTextSpec"/>
      </w:pPr>
    </w:p>
    <w:p w14:paraId="68BF0EA7" w14:textId="77777777" w:rsidR="0090111E" w:rsidRPr="00EE2708" w:rsidRDefault="0090111E" w:rsidP="0090111E">
      <w:pPr>
        <w:pStyle w:val="HiddenTextSpec"/>
        <w:rPr>
          <w:b/>
        </w:rPr>
      </w:pPr>
      <w:r w:rsidRPr="00EE2708">
        <w:rPr>
          <w:b/>
        </w:rPr>
        <w:t xml:space="preserve">sme CONTACT – </w:t>
      </w:r>
      <w:r w:rsidR="00DE5525">
        <w:rPr>
          <w:b/>
        </w:rPr>
        <w:t xml:space="preserve">Construction Management </w:t>
      </w:r>
    </w:p>
    <w:p w14:paraId="04A1FD2E" w14:textId="77777777" w:rsidR="00526074" w:rsidRPr="007A7CAA" w:rsidRDefault="00526074" w:rsidP="00526074">
      <w:pPr>
        <w:pStyle w:val="Paragraph"/>
      </w:pPr>
      <w:r w:rsidRPr="007A7CAA">
        <w:t>The Department will not make payment for the Item CLEARING SITE, BRIDGE (___) in excess of $_____________ until Substantial Completion.</w:t>
      </w:r>
    </w:p>
    <w:p w14:paraId="557A7F63" w14:textId="77777777" w:rsidR="00526074" w:rsidRDefault="00526074" w:rsidP="00526074">
      <w:pPr>
        <w:pStyle w:val="Paragraph"/>
      </w:pPr>
      <w:r w:rsidRPr="007A7CAA">
        <w:t xml:space="preserve">The Department will not make payment for the Item </w:t>
      </w:r>
      <w:r w:rsidRPr="00B97E4C">
        <w:t>CLEARING SITE, STRUCTURE (___</w:t>
      </w:r>
      <w:r w:rsidRPr="007A7CAA">
        <w:t xml:space="preserve">) in excess of </w:t>
      </w:r>
      <w:r w:rsidR="001B23D8" w:rsidRPr="007A7CAA">
        <w:t>$_____________</w:t>
      </w:r>
      <w:r w:rsidRPr="007A7CAA">
        <w:t xml:space="preserve"> until Substantial Completion.</w:t>
      </w:r>
    </w:p>
    <w:p w14:paraId="5775E336" w14:textId="77777777" w:rsidR="003C20E5" w:rsidRDefault="003C20E5" w:rsidP="003C20E5">
      <w:pPr>
        <w:pStyle w:val="HiddenTextSpec"/>
        <w:tabs>
          <w:tab w:val="left" w:pos="2880"/>
        </w:tabs>
      </w:pPr>
      <w:r>
        <w:t>3************************************************3</w:t>
      </w:r>
    </w:p>
    <w:p w14:paraId="609A7E2F" w14:textId="77777777" w:rsidR="008757F9" w:rsidRPr="00B15231" w:rsidRDefault="008757F9" w:rsidP="008757F9">
      <w:pPr>
        <w:pStyle w:val="HiddenTextSpec"/>
        <w:tabs>
          <w:tab w:val="left" w:pos="1440"/>
          <w:tab w:val="left" w:pos="2880"/>
        </w:tabs>
      </w:pPr>
      <w:r>
        <w:t>2</w:t>
      </w:r>
      <w:r w:rsidRPr="00B15231">
        <w:t>***********</w:t>
      </w:r>
      <w:r>
        <w:t>*********</w:t>
      </w:r>
      <w:r w:rsidRPr="00B15231">
        <w:t>*****</w:t>
      </w:r>
      <w:r>
        <w:t>***********************************</w:t>
      </w:r>
      <w:r w:rsidRPr="00B15231">
        <w:t>**************************</w:t>
      </w:r>
      <w:r>
        <w:t>2</w:t>
      </w:r>
    </w:p>
    <w:p w14:paraId="21E7BCAC" w14:textId="5D59A32D" w:rsidR="00526074" w:rsidRDefault="00526074" w:rsidP="00526074">
      <w:pPr>
        <w:pStyle w:val="HiddenTextSpec"/>
      </w:pPr>
      <w:r>
        <w:t>1**************************************************************************************************************************1</w:t>
      </w:r>
    </w:p>
    <w:p w14:paraId="02C84621" w14:textId="5C091128" w:rsidR="0080613B" w:rsidRDefault="0080613B" w:rsidP="0080613B">
      <w:pPr>
        <w:pStyle w:val="000Section"/>
      </w:pPr>
      <w:bookmarkStart w:id="374" w:name="_Toc501716911"/>
      <w:bookmarkStart w:id="375" w:name="_Toc29557269"/>
      <w:bookmarkStart w:id="376" w:name="_Toc175377771"/>
      <w:bookmarkStart w:id="377" w:name="_Toc175470668"/>
      <w:bookmarkStart w:id="378" w:name="_Toc176676224"/>
      <w:bookmarkStart w:id="379" w:name="_Toc142048067"/>
      <w:bookmarkStart w:id="380" w:name="_Toc142048073"/>
      <w:bookmarkStart w:id="381" w:name="_Toc175377778"/>
      <w:bookmarkStart w:id="382" w:name="_Toc175470675"/>
      <w:bookmarkStart w:id="383" w:name="_Toc176676231"/>
      <w:bookmarkEnd w:id="369"/>
      <w:bookmarkEnd w:id="370"/>
      <w:bookmarkEnd w:id="371"/>
      <w:bookmarkEnd w:id="372"/>
      <w:bookmarkEnd w:id="373"/>
      <w:r w:rsidRPr="0080613B">
        <w:t>Section 202 – Excavation</w:t>
      </w:r>
      <w:bookmarkEnd w:id="374"/>
      <w:bookmarkEnd w:id="375"/>
      <w:r w:rsidRPr="0080613B">
        <w:t xml:space="preserve"> </w:t>
      </w:r>
    </w:p>
    <w:p w14:paraId="65A7CF4E" w14:textId="4B83E062" w:rsidR="0080613B" w:rsidRDefault="0080613B" w:rsidP="0080613B">
      <w:pPr>
        <w:pStyle w:val="0000000Subpart"/>
      </w:pPr>
      <w:r w:rsidRPr="00A34A31">
        <w:t>202.03.01 Stripping</w:t>
      </w:r>
    </w:p>
    <w:p w14:paraId="2E0E5D29" w14:textId="77777777" w:rsidR="0080613B" w:rsidRDefault="0080613B" w:rsidP="0080613B">
      <w:pPr>
        <w:pStyle w:val="HiddenTextSpec"/>
      </w:pPr>
      <w:r>
        <w:t>1**************************************************************************************************************************1</w:t>
      </w:r>
    </w:p>
    <w:p w14:paraId="6DC19DF9" w14:textId="7905053F" w:rsidR="0080613B" w:rsidRPr="006A5165" w:rsidRDefault="0080613B" w:rsidP="006A5165">
      <w:pPr>
        <w:pStyle w:val="HiddenTextSpec"/>
      </w:pPr>
      <w:r w:rsidRPr="006A5165">
        <w:t>BDC</w:t>
      </w:r>
      <w:r w:rsidR="00E30825" w:rsidRPr="006A5165">
        <w:t>20</w:t>
      </w:r>
      <w:r w:rsidRPr="006A5165">
        <w:t>S-0</w:t>
      </w:r>
      <w:r w:rsidR="00E30825" w:rsidRPr="006A5165">
        <w:t>2</w:t>
      </w:r>
      <w:r w:rsidRPr="006A5165">
        <w:t xml:space="preserve"> dated </w:t>
      </w:r>
      <w:r w:rsidR="00E30825" w:rsidRPr="006A5165">
        <w:t>MAR</w:t>
      </w:r>
      <w:r w:rsidRPr="006A5165">
        <w:t xml:space="preserve"> </w:t>
      </w:r>
      <w:r w:rsidR="00E30825" w:rsidRPr="006A5165">
        <w:t>2</w:t>
      </w:r>
      <w:r w:rsidRPr="006A5165">
        <w:t>0, 20</w:t>
      </w:r>
      <w:r w:rsidR="00E30825" w:rsidRPr="006A5165">
        <w:t>20</w:t>
      </w:r>
    </w:p>
    <w:p w14:paraId="62EF7287" w14:textId="77777777" w:rsidR="00E30825" w:rsidRDefault="00E30825" w:rsidP="00E30825">
      <w:pPr>
        <w:pStyle w:val="Instruction"/>
      </w:pPr>
      <w:r>
        <w:t>THE SECOND PARAGRAPH is CHANGED TO:</w:t>
      </w:r>
    </w:p>
    <w:p w14:paraId="170989E6" w14:textId="0F54B51B" w:rsidR="00E30825" w:rsidRPr="00B97E4C" w:rsidRDefault="00E30825" w:rsidP="00E30825">
      <w:pPr>
        <w:pStyle w:val="Paragraph"/>
      </w:pPr>
      <w:r w:rsidRPr="00B97E4C">
        <w:t>Strip vegetation and underlying soil to a depth of 4 to 6 inches below the existing ground surface</w:t>
      </w:r>
      <w:proofErr w:type="gramStart"/>
      <w:r w:rsidRPr="00B97E4C">
        <w:t xml:space="preserve">.  </w:t>
      </w:r>
      <w:proofErr w:type="gramEnd"/>
      <w:r w:rsidRPr="00B97E4C">
        <w:t>Confirm the thickness of stripping with the RE based on field conditions</w:t>
      </w:r>
      <w:proofErr w:type="gramStart"/>
      <w:r w:rsidRPr="00B97E4C">
        <w:t xml:space="preserve">.  </w:t>
      </w:r>
      <w:proofErr w:type="gramEnd"/>
      <w:r w:rsidRPr="00B97E4C">
        <w:t xml:space="preserve">Temporarily store in stockpiles, as specified in </w:t>
      </w:r>
      <w:r w:rsidRPr="00E30825">
        <w:t>202.03.03.B</w:t>
      </w:r>
      <w:r w:rsidRPr="00B97E4C">
        <w:t>, stripped material including excess</w:t>
      </w:r>
      <w:r>
        <w:t xml:space="preserve"> that</w:t>
      </w:r>
      <w:r w:rsidRPr="00B97E4C">
        <w:t xml:space="preserve"> is determined suitable for the future use of the Department</w:t>
      </w:r>
      <w:proofErr w:type="gramStart"/>
      <w:r w:rsidRPr="00B97E4C">
        <w:t xml:space="preserve">.  </w:t>
      </w:r>
      <w:proofErr w:type="gramEnd"/>
      <w:r w:rsidRPr="00B97E4C">
        <w:t>The Department will sample and analyze stripped material in stockpiles to determine suitability for use as topsoil</w:t>
      </w:r>
      <w:proofErr w:type="gramStart"/>
      <w:r w:rsidRPr="00B97E4C">
        <w:t xml:space="preserve">.  </w:t>
      </w:r>
      <w:proofErr w:type="gramEnd"/>
      <w:r w:rsidRPr="00B97E4C">
        <w:t xml:space="preserve">Reuse or dispose of unsuitable stripped material as specified in </w:t>
      </w:r>
      <w:r w:rsidRPr="00E30825">
        <w:t>202.03.03.C</w:t>
      </w:r>
      <w:r w:rsidRPr="00B97E4C">
        <w:t>.</w:t>
      </w:r>
    </w:p>
    <w:p w14:paraId="57851D93" w14:textId="77777777" w:rsidR="00E30825" w:rsidRDefault="00E30825" w:rsidP="00E30825">
      <w:pPr>
        <w:pStyle w:val="HiddenTextSpec"/>
      </w:pPr>
      <w:r>
        <w:t>1**************************************************************************************************************************1</w:t>
      </w:r>
    </w:p>
    <w:p w14:paraId="523DE607" w14:textId="68BF024E" w:rsidR="00FC6C4D" w:rsidRPr="00B97E4C" w:rsidRDefault="00FC6C4D" w:rsidP="000C641E">
      <w:pPr>
        <w:pStyle w:val="000Division"/>
      </w:pPr>
      <w:r w:rsidRPr="00B97E4C">
        <w:lastRenderedPageBreak/>
        <w:t>Division 400 – Pavements</w:t>
      </w:r>
      <w:bookmarkEnd w:id="376"/>
      <w:bookmarkEnd w:id="377"/>
      <w:bookmarkEnd w:id="378"/>
    </w:p>
    <w:p w14:paraId="2BAE88B0" w14:textId="77777777" w:rsidR="00FC6C4D" w:rsidRPr="00B97E4C" w:rsidRDefault="00FC6C4D" w:rsidP="00FC6C4D">
      <w:pPr>
        <w:pStyle w:val="000Section"/>
      </w:pPr>
      <w:bookmarkStart w:id="384" w:name="_Toc175377772"/>
      <w:bookmarkStart w:id="385" w:name="_Toc175470669"/>
      <w:bookmarkStart w:id="386" w:name="_Toc176676225"/>
      <w:r w:rsidRPr="00B97E4C">
        <w:t>Section 401 – Hot Mix Asphalt (HMA) Courses</w:t>
      </w:r>
      <w:bookmarkEnd w:id="379"/>
      <w:bookmarkEnd w:id="384"/>
      <w:bookmarkEnd w:id="385"/>
      <w:bookmarkEnd w:id="386"/>
    </w:p>
    <w:p w14:paraId="4B61E1B2" w14:textId="77777777" w:rsidR="008B564A" w:rsidRDefault="008B564A" w:rsidP="008B564A">
      <w:pPr>
        <w:pStyle w:val="0000000Subpart"/>
      </w:pPr>
      <w:proofErr w:type="gramStart"/>
      <w:r w:rsidRPr="00B97E4C">
        <w:t>401.02.01  Materials</w:t>
      </w:r>
      <w:proofErr w:type="gramEnd"/>
    </w:p>
    <w:p w14:paraId="051C5770" w14:textId="77777777" w:rsidR="008B564A" w:rsidRDefault="008B564A" w:rsidP="008B564A">
      <w:pPr>
        <w:pStyle w:val="HiddenTextSpec"/>
      </w:pPr>
      <w:bookmarkStart w:id="387" w:name="_Hlk103084761"/>
      <w:r>
        <w:t>1**************************************************************************************************************************1</w:t>
      </w:r>
    </w:p>
    <w:p w14:paraId="2B531B23"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E44D114" w14:textId="77777777" w:rsidR="008B564A" w:rsidRDefault="008B564A" w:rsidP="008B564A">
      <w:pPr>
        <w:pStyle w:val="HiddenTextSpec"/>
      </w:pPr>
    </w:p>
    <w:bookmarkEnd w:id="387"/>
    <w:p w14:paraId="2115AB0F" w14:textId="77777777" w:rsidR="008B564A" w:rsidRDefault="008B564A" w:rsidP="008B564A">
      <w:pPr>
        <w:pStyle w:val="Instruction"/>
      </w:pPr>
      <w:r w:rsidRPr="00A57FFB">
        <w:t>THE FIRST ITEM IS CHANGED TO</w:t>
      </w:r>
      <w:r>
        <w:t>:</w:t>
      </w:r>
    </w:p>
    <w:p w14:paraId="57501A2A" w14:textId="77777777" w:rsidR="008B564A" w:rsidRDefault="008B564A" w:rsidP="008B564A">
      <w:pPr>
        <w:pStyle w:val="Dotleader0indent"/>
      </w:pPr>
      <w:r w:rsidRPr="00B97E4C">
        <w:t>Tack Coat 64-22, PG 64</w:t>
      </w:r>
      <w:r>
        <w:t>S</w:t>
      </w:r>
      <w:r w:rsidRPr="00B97E4C">
        <w:t>-22</w:t>
      </w:r>
      <w:r w:rsidRPr="00B97E4C">
        <w:tab/>
      </w:r>
      <w:r w:rsidRPr="00AA7349">
        <w:t>902.01.01</w:t>
      </w:r>
    </w:p>
    <w:p w14:paraId="3708B48B" w14:textId="77777777" w:rsidR="008B564A" w:rsidRDefault="008B564A" w:rsidP="008B564A">
      <w:pPr>
        <w:pStyle w:val="HiddenTextSpec"/>
      </w:pPr>
      <w:bookmarkStart w:id="388" w:name="s4010301"/>
      <w:bookmarkStart w:id="389" w:name="s4010301A"/>
      <w:bookmarkStart w:id="390" w:name="s4010301B"/>
      <w:bookmarkStart w:id="391" w:name="s4010301C"/>
      <w:bookmarkStart w:id="392" w:name="s4010302"/>
      <w:bookmarkStart w:id="393" w:name="s4010303"/>
      <w:bookmarkStart w:id="394" w:name="s4010304"/>
      <w:bookmarkStart w:id="395" w:name="s4010305"/>
      <w:bookmarkStart w:id="396" w:name="t40103051"/>
      <w:bookmarkStart w:id="397" w:name="s40103052"/>
      <w:bookmarkStart w:id="398" w:name="s4010306"/>
      <w:bookmarkStart w:id="399" w:name="t40103061"/>
      <w:bookmarkStart w:id="400" w:name="s4010307"/>
      <w:bookmarkStart w:id="401" w:name="s4010307A"/>
      <w:bookmarkStart w:id="402" w:name="s4010307B"/>
      <w:bookmarkStart w:id="403" w:name="t40103071"/>
      <w:bookmarkStart w:id="404" w:name="s4010307C"/>
      <w:bookmarkStart w:id="405" w:name="s4010307C6"/>
      <w:bookmarkStart w:id="406" w:name="s4010307D"/>
      <w:bookmarkStart w:id="407" w:name="s4010307E"/>
      <w:bookmarkStart w:id="408" w:name="s4010307E1"/>
      <w:bookmarkStart w:id="409" w:name="s4010307E2"/>
      <w:bookmarkStart w:id="410" w:name="s4010307F"/>
      <w:bookmarkStart w:id="411" w:name="t40103072"/>
      <w:bookmarkStart w:id="412" w:name="s4010307G"/>
      <w:bookmarkStart w:id="413" w:name="s4010307H"/>
      <w:bookmarkStart w:id="414" w:name="s4010307H1"/>
      <w:bookmarkStart w:id="415" w:name="t40103073"/>
      <w:bookmarkStart w:id="416" w:name="t40103074"/>
      <w:bookmarkStart w:id="417" w:name="s4010307I"/>
      <w:bookmarkStart w:id="418" w:name="t40103075"/>
      <w:bookmarkStart w:id="419" w:name="t40103076"/>
      <w:bookmarkStart w:id="420" w:name="s4010307J"/>
      <w:bookmarkStart w:id="421" w:name="t40103077"/>
      <w:bookmarkStart w:id="422" w:name="s4010308"/>
      <w:bookmarkStart w:id="423" w:name="s40104"/>
      <w:bookmarkStart w:id="424" w:name="s4020302A"/>
      <w:bookmarkStart w:id="425" w:name="s4030301D"/>
      <w:bookmarkStart w:id="426" w:name="s4030301E"/>
      <w:bookmarkStart w:id="427" w:name="s4030301F"/>
      <w:bookmarkStart w:id="428" w:name="s4040301H2"/>
      <w:bookmarkStart w:id="429" w:name="s4050301"/>
      <w:bookmarkStart w:id="430" w:name="s4050302"/>
      <w:bookmarkStart w:id="431" w:name="s4050302A"/>
      <w:bookmarkStart w:id="432" w:name="s4050302B"/>
      <w:bookmarkStart w:id="433" w:name="s4050302C"/>
      <w:bookmarkStart w:id="434" w:name="s4050302D"/>
      <w:bookmarkStart w:id="435" w:name="s4050302D1b"/>
      <w:bookmarkStart w:id="436" w:name="s4050302D1c"/>
      <w:bookmarkStart w:id="437" w:name="s4050302E"/>
      <w:bookmarkStart w:id="438" w:name="s4050302F"/>
      <w:bookmarkStart w:id="439" w:name="s4050302G"/>
      <w:bookmarkStart w:id="440" w:name="s4050302H"/>
      <w:bookmarkStart w:id="441" w:name="s4050302I"/>
      <w:bookmarkStart w:id="442" w:name="s4050302J"/>
      <w:bookmarkStart w:id="443" w:name="t40503021"/>
      <w:bookmarkStart w:id="444" w:name="t40503022"/>
      <w:bookmarkStart w:id="445" w:name="s4050302K"/>
      <w:bookmarkStart w:id="446" w:name="s4050303"/>
      <w:bookmarkStart w:id="447" w:name="s4050304"/>
      <w:bookmarkStart w:id="448" w:name="s40504"/>
      <w:bookmarkStart w:id="449" w:name="s4060301C"/>
      <w:bookmarkStart w:id="450" w:name="s4070301C"/>
      <w:bookmarkStart w:id="451" w:name="t40703011"/>
      <w:bookmarkStart w:id="452" w:name="t40803011"/>
      <w:bookmarkStart w:id="453" w:name="t40803012"/>
      <w:bookmarkStart w:id="454" w:name="s4210303C"/>
      <w:bookmarkStart w:id="455" w:name="s4210303J"/>
      <w:bookmarkStart w:id="456" w:name="t42103032"/>
      <w:bookmarkStart w:id="457" w:name="t42103033"/>
      <w:bookmarkStart w:id="458" w:name="t42103041"/>
      <w:bookmarkStart w:id="459" w:name="s4220301"/>
      <w:bookmarkStart w:id="460" w:name="s4220301A"/>
      <w:bookmarkStart w:id="461" w:name="s4220301B"/>
      <w:bookmarkStart w:id="462" w:name="s4220301C"/>
      <w:bookmarkStart w:id="463" w:name="s4220301C1"/>
      <w:bookmarkStart w:id="464" w:name="s4220301C2"/>
      <w:bookmarkStart w:id="465" w:name="s4220301C3"/>
      <w:bookmarkStart w:id="466" w:name="s4220301C4"/>
      <w:bookmarkStart w:id="467" w:name="s4220301C5"/>
      <w:bookmarkStart w:id="468" w:name="s4220301C6"/>
      <w:bookmarkStart w:id="469" w:name="s4220301C7"/>
      <w:bookmarkStart w:id="470" w:name="s4220301D"/>
      <w:bookmarkStart w:id="471" w:name="s4220301E"/>
      <w:bookmarkStart w:id="472" w:name="s4220301F"/>
      <w:bookmarkStart w:id="473" w:name="s4220301G"/>
      <w:bookmarkStart w:id="474" w:name="s4220301H"/>
      <w:bookmarkStart w:id="475" w:name="s4220301I"/>
      <w:bookmarkStart w:id="476" w:name="s4220302"/>
      <w:bookmarkStart w:id="477" w:name="s42204"/>
      <w:bookmarkStart w:id="478" w:name="t902011"/>
      <w:bookmarkStart w:id="479" w:name="s9020101"/>
      <w:bookmarkStart w:id="480" w:name="_Hlk103084644"/>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r>
        <w:t>1**************************************************************************************************************************1</w:t>
      </w:r>
    </w:p>
    <w:bookmarkEnd w:id="480"/>
    <w:p w14:paraId="61BEA239" w14:textId="0DD9761E" w:rsidR="00DF39A3" w:rsidRPr="00B97E4C" w:rsidRDefault="00DF39A3" w:rsidP="00DF39A3">
      <w:pPr>
        <w:pStyle w:val="0000000Subpart"/>
      </w:pPr>
      <w:proofErr w:type="gramStart"/>
      <w:r w:rsidRPr="00B97E4C">
        <w:t xml:space="preserve">401.03.01  </w:t>
      </w:r>
      <w:bookmarkEnd w:id="380"/>
      <w:bookmarkEnd w:id="381"/>
      <w:bookmarkEnd w:id="382"/>
      <w:bookmarkEnd w:id="383"/>
      <w:r w:rsidR="00F34F25">
        <w:t>Milling</w:t>
      </w:r>
      <w:proofErr w:type="gramEnd"/>
    </w:p>
    <w:p w14:paraId="69626030" w14:textId="77777777" w:rsidR="00330EEC" w:rsidRDefault="00330EEC" w:rsidP="00330EEC">
      <w:pPr>
        <w:pStyle w:val="A1paragraph0"/>
        <w:rPr>
          <w:b/>
          <w:bCs/>
        </w:rPr>
      </w:pPr>
      <w:r w:rsidRPr="00B97E4C">
        <w:rPr>
          <w:b/>
          <w:bCs/>
        </w:rPr>
        <w:t>A.</w:t>
      </w:r>
      <w:r w:rsidRPr="00B97E4C">
        <w:rPr>
          <w:b/>
          <w:bCs/>
        </w:rPr>
        <w:tab/>
      </w:r>
      <w:r w:rsidR="004F3565" w:rsidRPr="00B97E4C">
        <w:rPr>
          <w:b/>
          <w:bCs/>
        </w:rPr>
        <w:t>HMA Milling.</w:t>
      </w:r>
    </w:p>
    <w:p w14:paraId="7E10F876" w14:textId="77777777" w:rsidR="008C5A70" w:rsidRPr="00B97E4C" w:rsidRDefault="008C5A70" w:rsidP="00D51B96">
      <w:pPr>
        <w:pStyle w:val="Blanklinehalf"/>
      </w:pPr>
    </w:p>
    <w:p w14:paraId="6C18BDB3" w14:textId="77777777" w:rsidR="008757F9" w:rsidRDefault="008757F9" w:rsidP="008757F9">
      <w:pPr>
        <w:pStyle w:val="HiddenTextSpec"/>
      </w:pPr>
      <w:r>
        <w:t>1**************************************************************************************************************************1</w:t>
      </w:r>
    </w:p>
    <w:p w14:paraId="0C327F88" w14:textId="77777777" w:rsidR="00E15EEA" w:rsidRPr="00D57E3B" w:rsidRDefault="00E15EEA" w:rsidP="00D57E3B">
      <w:pPr>
        <w:pStyle w:val="HiddenTextSpec"/>
        <w:tabs>
          <w:tab w:val="left" w:pos="4149"/>
        </w:tabs>
      </w:pPr>
      <w:r w:rsidRPr="00D57E3B">
        <w:t>complete and include TIME INTERVAL FOR RESURFACING THE MILLED PAVEMENT BASED ON THE project STAGING. MAXIMUM TIME INTERVAL MAY VARY BUT SHALL NOT EXCEED 72 HOURS.</w:t>
      </w:r>
    </w:p>
    <w:p w14:paraId="08532F7E" w14:textId="77777777" w:rsidR="00550085" w:rsidRPr="00DF39A3" w:rsidRDefault="00550085" w:rsidP="00550085">
      <w:pPr>
        <w:pStyle w:val="HiddenTextSpec"/>
        <w:tabs>
          <w:tab w:val="left" w:pos="4149"/>
        </w:tabs>
      </w:pPr>
    </w:p>
    <w:p w14:paraId="7A51B941" w14:textId="77777777" w:rsidR="00550085" w:rsidRPr="00DF39A3" w:rsidRDefault="00550085" w:rsidP="00550085">
      <w:pPr>
        <w:pStyle w:val="HiddenTextSpec"/>
        <w:tabs>
          <w:tab w:val="left" w:pos="4149"/>
        </w:tabs>
        <w:rPr>
          <w:b/>
        </w:rPr>
      </w:pPr>
      <w:r w:rsidRPr="00DF39A3">
        <w:rPr>
          <w:b/>
        </w:rPr>
        <w:t>SME CONTACT – TRAFFIC OPERATIONS AND REGIONAL CONSTRUCTION</w:t>
      </w:r>
      <w:r>
        <w:rPr>
          <w:b/>
        </w:rPr>
        <w:t xml:space="preserve"> Engineer</w:t>
      </w:r>
    </w:p>
    <w:p w14:paraId="2C3CF391" w14:textId="77777777" w:rsidR="00330EEC" w:rsidRDefault="00330EEC" w:rsidP="00330EEC">
      <w:pPr>
        <w:pStyle w:val="HiddenTextSpec"/>
        <w:tabs>
          <w:tab w:val="left" w:pos="4149"/>
        </w:tabs>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EE615A" w14:paraId="4E95CD9A" w14:textId="77777777" w:rsidTr="005D5228">
        <w:trPr>
          <w:trHeight w:val="287"/>
        </w:trPr>
        <w:tc>
          <w:tcPr>
            <w:tcW w:w="4968" w:type="dxa"/>
            <w:tcBorders>
              <w:top w:val="double" w:sz="4" w:space="0" w:color="auto"/>
            </w:tcBorders>
            <w:vAlign w:val="center"/>
          </w:tcPr>
          <w:p w14:paraId="3958CC61" w14:textId="77777777" w:rsidR="00EE615A" w:rsidRDefault="00EE615A" w:rsidP="00CD5689">
            <w:pPr>
              <w:pStyle w:val="TableheaderCentered"/>
            </w:pPr>
            <w:r>
              <w:t>Stage</w:t>
            </w:r>
          </w:p>
        </w:tc>
        <w:tc>
          <w:tcPr>
            <w:tcW w:w="4752" w:type="dxa"/>
            <w:tcBorders>
              <w:top w:val="double" w:sz="4" w:space="0" w:color="auto"/>
            </w:tcBorders>
            <w:vAlign w:val="center"/>
          </w:tcPr>
          <w:p w14:paraId="1EA582C0" w14:textId="3CB1A3A6" w:rsidR="00EE615A" w:rsidRDefault="000F406D" w:rsidP="00CD5689">
            <w:pPr>
              <w:pStyle w:val="TableheaderCentered"/>
            </w:pPr>
            <w:r>
              <w:t xml:space="preserve">Max. </w:t>
            </w:r>
            <w:r w:rsidR="00841D85">
              <w:t>T</w:t>
            </w:r>
            <w:r>
              <w:t xml:space="preserve">ime </w:t>
            </w:r>
            <w:r w:rsidR="00841D85">
              <w:t>I</w:t>
            </w:r>
            <w:r>
              <w:t xml:space="preserve">nterval </w:t>
            </w:r>
            <w:r w:rsidR="00841D85">
              <w:t>A</w:t>
            </w:r>
            <w:r>
              <w:t>llowed</w:t>
            </w:r>
          </w:p>
        </w:tc>
      </w:tr>
      <w:tr w:rsidR="00677BFD" w:rsidRPr="00081255" w14:paraId="4CDB531B" w14:textId="77777777" w:rsidTr="005D5228">
        <w:trPr>
          <w:trHeight w:val="233"/>
        </w:trPr>
        <w:tc>
          <w:tcPr>
            <w:tcW w:w="4968" w:type="dxa"/>
            <w:tcBorders>
              <w:bottom w:val="double" w:sz="4" w:space="0" w:color="auto"/>
            </w:tcBorders>
            <w:vAlign w:val="center"/>
          </w:tcPr>
          <w:p w14:paraId="63FD5C38" w14:textId="77777777" w:rsidR="00677BFD" w:rsidRPr="005D5228" w:rsidRDefault="00677BFD" w:rsidP="005D5228">
            <w:pPr>
              <w:pStyle w:val="Tabletext"/>
              <w:jc w:val="center"/>
            </w:pPr>
          </w:p>
        </w:tc>
        <w:tc>
          <w:tcPr>
            <w:tcW w:w="4752" w:type="dxa"/>
            <w:tcBorders>
              <w:bottom w:val="double" w:sz="4" w:space="0" w:color="auto"/>
            </w:tcBorders>
            <w:vAlign w:val="center"/>
          </w:tcPr>
          <w:p w14:paraId="09C7B0EE" w14:textId="77777777" w:rsidR="00677BFD" w:rsidRPr="005D5228" w:rsidRDefault="00677BFD" w:rsidP="005D5228">
            <w:pPr>
              <w:pStyle w:val="Tabletext"/>
              <w:jc w:val="center"/>
            </w:pPr>
          </w:p>
        </w:tc>
      </w:tr>
    </w:tbl>
    <w:p w14:paraId="151018F0" w14:textId="77777777" w:rsidR="008757F9" w:rsidRDefault="008757F9" w:rsidP="008757F9">
      <w:pPr>
        <w:pStyle w:val="HiddenTextSpec"/>
      </w:pPr>
      <w:bookmarkStart w:id="481" w:name="_Toc142048075"/>
      <w:bookmarkStart w:id="482" w:name="_Toc175377780"/>
      <w:bookmarkStart w:id="483" w:name="_Toc175470677"/>
      <w:bookmarkStart w:id="484" w:name="_Toc176676233"/>
      <w:r>
        <w:t>1**************************************************************************************************************************1</w:t>
      </w:r>
    </w:p>
    <w:p w14:paraId="259978C5" w14:textId="77777777" w:rsidR="0017717D" w:rsidRDefault="0017717D" w:rsidP="008757F9">
      <w:pPr>
        <w:pStyle w:val="HiddenTextSpec"/>
      </w:pPr>
    </w:p>
    <w:p w14:paraId="1B148C19" w14:textId="6440FDB2" w:rsidR="0017717D" w:rsidRPr="000F7026" w:rsidRDefault="00B40A55" w:rsidP="000F7026">
      <w:pPr>
        <w:pStyle w:val="A1paragraph0"/>
        <w:rPr>
          <w:b/>
          <w:bCs/>
        </w:rPr>
      </w:pPr>
      <w:r>
        <w:rPr>
          <w:b/>
          <w:bCs/>
        </w:rPr>
        <w:t>C</w:t>
      </w:r>
      <w:r w:rsidRPr="00B97E4C">
        <w:rPr>
          <w:b/>
          <w:bCs/>
        </w:rPr>
        <w:t>.</w:t>
      </w:r>
      <w:r w:rsidRPr="00B97E4C">
        <w:rPr>
          <w:b/>
          <w:bCs/>
        </w:rPr>
        <w:tab/>
      </w:r>
      <w:r>
        <w:rPr>
          <w:b/>
          <w:bCs/>
        </w:rPr>
        <w:t>Micro-Milling and Profile Milling</w:t>
      </w:r>
      <w:r w:rsidRPr="00B97E4C">
        <w:rPr>
          <w:b/>
          <w:bCs/>
        </w:rPr>
        <w:t>.</w:t>
      </w:r>
    </w:p>
    <w:p w14:paraId="7E4F64BC" w14:textId="77777777" w:rsidR="0017717D" w:rsidRDefault="0017717D" w:rsidP="0017717D">
      <w:pPr>
        <w:pStyle w:val="HiddenTextSpec"/>
      </w:pPr>
      <w:r>
        <w:t>1**************************************************************************************************************************1</w:t>
      </w:r>
    </w:p>
    <w:p w14:paraId="6823FF16" w14:textId="0ABC833C" w:rsidR="00583C96" w:rsidRDefault="00583C96" w:rsidP="00583C96">
      <w:pPr>
        <w:pStyle w:val="HiddenTextSpec"/>
      </w:pPr>
      <w:r w:rsidRPr="00D75581">
        <w:t>BDC2</w:t>
      </w:r>
      <w:r>
        <w:t>1</w:t>
      </w:r>
      <w:r w:rsidRPr="00D75581">
        <w:t>S-</w:t>
      </w:r>
      <w:r>
        <w:t>19 dated Jan 20, 2021</w:t>
      </w:r>
    </w:p>
    <w:p w14:paraId="126410C6" w14:textId="77777777" w:rsidR="00F062B8" w:rsidRDefault="00F062B8" w:rsidP="0017717D">
      <w:pPr>
        <w:pStyle w:val="HiddenTextSpec"/>
        <w:tabs>
          <w:tab w:val="left" w:pos="4149"/>
        </w:tabs>
      </w:pPr>
    </w:p>
    <w:p w14:paraId="2CF2FB62" w14:textId="77777777" w:rsidR="00F062B8" w:rsidRDefault="00F062B8" w:rsidP="00F062B8">
      <w:pPr>
        <w:pStyle w:val="Instruction"/>
      </w:pPr>
      <w:r>
        <w:t>THE following is added at the end:</w:t>
      </w:r>
    </w:p>
    <w:p w14:paraId="00A2A650" w14:textId="77777777" w:rsidR="00F062B8" w:rsidRDefault="00F062B8" w:rsidP="00F062B8">
      <w:pPr>
        <w:pStyle w:val="A2paragraph"/>
      </w:pPr>
      <w:r w:rsidRPr="001817F6">
        <w:t>The Department</w:t>
      </w:r>
      <w:r w:rsidRPr="00EF44E3">
        <w:t xml:space="preserve"> </w:t>
      </w:r>
      <w:r w:rsidRPr="001817F6">
        <w:t>will</w:t>
      </w:r>
      <w:r w:rsidRPr="00EF44E3">
        <w:t xml:space="preserve"> </w:t>
      </w:r>
      <w:r w:rsidRPr="001817F6">
        <w:t>provide the time</w:t>
      </w:r>
      <w:r w:rsidRPr="00EF44E3">
        <w:t xml:space="preserve"> </w:t>
      </w:r>
      <w:r w:rsidRPr="001817F6">
        <w:t>interval</w:t>
      </w:r>
      <w:r w:rsidRPr="00EF44E3">
        <w:t xml:space="preserve"> </w:t>
      </w:r>
      <w:r w:rsidRPr="001817F6">
        <w:t>for resurfacing</w:t>
      </w:r>
      <w:r w:rsidRPr="00EF44E3">
        <w:t xml:space="preserve"> </w:t>
      </w:r>
      <w:r w:rsidRPr="001817F6">
        <w:t>the</w:t>
      </w:r>
      <w:r w:rsidRPr="00EF44E3">
        <w:t xml:space="preserve"> micro-</w:t>
      </w:r>
      <w:r w:rsidRPr="001817F6">
        <w:t>milled</w:t>
      </w:r>
      <w:r w:rsidRPr="00EF44E3">
        <w:t xml:space="preserve"> </w:t>
      </w:r>
      <w:r w:rsidRPr="001817F6">
        <w:t>areas</w:t>
      </w:r>
      <w:r w:rsidRPr="00EF44E3">
        <w:t xml:space="preserve"> </w:t>
      </w:r>
      <w:r w:rsidRPr="001817F6">
        <w:t>in</w:t>
      </w:r>
      <w:r w:rsidRPr="00EF44E3">
        <w:t xml:space="preserve"> </w:t>
      </w:r>
      <w:r w:rsidRPr="001817F6">
        <w:t>the</w:t>
      </w:r>
      <w:r w:rsidRPr="00EF44E3">
        <w:t xml:space="preserve"> </w:t>
      </w:r>
      <w:r w:rsidRPr="001817F6">
        <w:t>Special Provisions</w:t>
      </w:r>
      <w:proofErr w:type="gramStart"/>
      <w:r w:rsidRPr="001817F6">
        <w:t>.</w:t>
      </w:r>
      <w:r>
        <w:t xml:space="preserve">  </w:t>
      </w:r>
      <w:proofErr w:type="gramEnd"/>
      <w:r>
        <w:t xml:space="preserve">Extensions to the time interval may be approved by the </w:t>
      </w:r>
      <w:proofErr w:type="gramStart"/>
      <w:r>
        <w:t>RE</w:t>
      </w:r>
      <w:r w:rsidRPr="00CF6640">
        <w:t xml:space="preserve">. </w:t>
      </w:r>
      <w:r>
        <w:t xml:space="preserve"> </w:t>
      </w:r>
      <w:proofErr w:type="gramEnd"/>
      <w:r w:rsidRPr="00CF6640">
        <w:t>The RE is responsible for performing a daily inspection of the micro-milled surface to ensure continued compliance with ASTM E 965</w:t>
      </w:r>
      <w:proofErr w:type="gramStart"/>
      <w:r w:rsidRPr="00CF6640">
        <w:t xml:space="preserve">. </w:t>
      </w:r>
      <w:r>
        <w:t xml:space="preserve"> </w:t>
      </w:r>
      <w:proofErr w:type="gramEnd"/>
      <w:r w:rsidRPr="00CF6640">
        <w:t>The</w:t>
      </w:r>
      <w:r>
        <w:t xml:space="preserve"> contractor is responsible for any incidental costs incurred as a result of time interval extension. </w:t>
      </w:r>
    </w:p>
    <w:p w14:paraId="7AD2F804" w14:textId="77777777" w:rsidR="00F062B8" w:rsidRDefault="00F062B8" w:rsidP="00F062B8">
      <w:pPr>
        <w:pStyle w:val="Blankline"/>
      </w:pPr>
    </w:p>
    <w:p w14:paraId="0A81B110" w14:textId="77777777" w:rsidR="00F062B8" w:rsidRDefault="00F062B8" w:rsidP="00F062B8">
      <w:pPr>
        <w:pStyle w:val="HiddenTextSpec"/>
      </w:pPr>
      <w:r>
        <w:t>2******************************************************************************************************2</w:t>
      </w:r>
    </w:p>
    <w:p w14:paraId="2C72585A" w14:textId="77777777" w:rsidR="00F062B8" w:rsidRDefault="00F062B8" w:rsidP="00F062B8">
      <w:pPr>
        <w:pStyle w:val="HiddenTextSpec"/>
        <w:tabs>
          <w:tab w:val="left" w:pos="4149"/>
        </w:tabs>
      </w:pPr>
      <w:r w:rsidRPr="00D57E3B">
        <w:t>complete and include TIME INTERVAL FOR RESURFACING THE MILLED PAVEMENT BASED ON THE project STAGING</w:t>
      </w:r>
      <w:r>
        <w:t>:</w:t>
      </w:r>
    </w:p>
    <w:p w14:paraId="39B44E9C" w14:textId="77777777" w:rsidR="00F062B8" w:rsidRDefault="00F062B8" w:rsidP="00F062B8">
      <w:pPr>
        <w:pStyle w:val="HiddenTextSpec"/>
        <w:tabs>
          <w:tab w:val="left" w:pos="4149"/>
        </w:tabs>
      </w:pPr>
      <w:r>
        <w:t xml:space="preserve">for projects with a posted speed limit of 40 mph or less </w:t>
      </w:r>
      <w:r w:rsidRPr="00D57E3B">
        <w:t>MAXIMUM TIME INTERVAL MAY VARY BUT SHALL NOT EXCEED 72 HOURS.</w:t>
      </w:r>
    </w:p>
    <w:p w14:paraId="55388F50" w14:textId="77777777" w:rsidR="00F062B8" w:rsidRDefault="00F062B8" w:rsidP="00F062B8">
      <w:pPr>
        <w:pStyle w:val="HiddenTextSpec"/>
        <w:tabs>
          <w:tab w:val="left" w:pos="4149"/>
        </w:tabs>
      </w:pPr>
      <w:r>
        <w:t>For projects with a posted speed limit of 45 miles per hour or greater the time interval is to be 0 HOURS.</w:t>
      </w:r>
    </w:p>
    <w:p w14:paraId="75DEC554" w14:textId="77777777" w:rsidR="00F062B8" w:rsidRDefault="00F062B8" w:rsidP="00F062B8">
      <w:pPr>
        <w:pStyle w:val="HiddenTextSpec"/>
        <w:tabs>
          <w:tab w:val="left" w:pos="4149"/>
        </w:tabs>
      </w:pPr>
    </w:p>
    <w:p w14:paraId="7E451C7A" w14:textId="77777777" w:rsidR="00F062B8" w:rsidRDefault="00F062B8" w:rsidP="00F062B8">
      <w:pPr>
        <w:pStyle w:val="HiddenTextSpec"/>
        <w:tabs>
          <w:tab w:val="left" w:pos="2880"/>
        </w:tabs>
      </w:pPr>
      <w:r>
        <w:t>3************************************************3</w:t>
      </w:r>
    </w:p>
    <w:p w14:paraId="3C6262FD" w14:textId="77777777" w:rsidR="00F062B8" w:rsidRPr="003A7F82" w:rsidRDefault="00F062B8" w:rsidP="00F062B8">
      <w:pPr>
        <w:pStyle w:val="A2paragraph"/>
      </w:pPr>
      <w:r w:rsidRPr="003A7F82">
        <w:t xml:space="preserve">The RE may increase the allowable time interval to a maximum of 72 hours based on field conditions and provided that the condition does not deteriorate the pavement or impact the safety of the traveling public. </w:t>
      </w:r>
    </w:p>
    <w:p w14:paraId="257C68B1" w14:textId="77777777" w:rsidR="00F062B8" w:rsidRPr="00DF39A3" w:rsidRDefault="00F062B8" w:rsidP="00F062B8">
      <w:pPr>
        <w:pStyle w:val="HiddenTextSpec"/>
        <w:tabs>
          <w:tab w:val="left" w:pos="4149"/>
        </w:tabs>
      </w:pPr>
    </w:p>
    <w:p w14:paraId="30C90D8B" w14:textId="77777777" w:rsidR="00F062B8" w:rsidRPr="00DF39A3" w:rsidRDefault="00F062B8" w:rsidP="00F062B8">
      <w:pPr>
        <w:pStyle w:val="HiddenTextSpec"/>
        <w:tabs>
          <w:tab w:val="left" w:pos="4149"/>
        </w:tabs>
        <w:rPr>
          <w:b/>
        </w:rPr>
      </w:pPr>
      <w:r w:rsidRPr="00DF39A3">
        <w:rPr>
          <w:b/>
        </w:rPr>
        <w:t>SME CONTACT –REGIONAL CONSTRUCTION</w:t>
      </w:r>
      <w:r>
        <w:rPr>
          <w:b/>
        </w:rPr>
        <w:t xml:space="preserve"> Engineer</w:t>
      </w:r>
    </w:p>
    <w:p w14:paraId="2C194CAA" w14:textId="77777777" w:rsidR="00F062B8" w:rsidRDefault="00F062B8" w:rsidP="00F062B8">
      <w:pPr>
        <w:pStyle w:val="Blanklinehalf"/>
      </w:pPr>
    </w:p>
    <w:tbl>
      <w:tblPr>
        <w:tblW w:w="9720" w:type="dxa"/>
        <w:tblInd w:w="108" w:type="dxa"/>
        <w:tblBorders>
          <w:top w:val="single" w:sz="4" w:space="0" w:color="auto"/>
          <w:bottom w:val="single" w:sz="4" w:space="0" w:color="auto"/>
          <w:insideH w:val="single" w:sz="4" w:space="0" w:color="auto"/>
        </w:tblBorders>
        <w:tblLook w:val="01E0" w:firstRow="1" w:lastRow="1" w:firstColumn="1" w:lastColumn="1" w:noHBand="0" w:noVBand="0"/>
      </w:tblPr>
      <w:tblGrid>
        <w:gridCol w:w="4968"/>
        <w:gridCol w:w="4752"/>
      </w:tblGrid>
      <w:tr w:rsidR="00F062B8" w14:paraId="2929E819" w14:textId="77777777" w:rsidTr="00917FE5">
        <w:trPr>
          <w:trHeight w:val="287"/>
        </w:trPr>
        <w:tc>
          <w:tcPr>
            <w:tcW w:w="4968" w:type="dxa"/>
            <w:tcBorders>
              <w:top w:val="double" w:sz="4" w:space="0" w:color="auto"/>
            </w:tcBorders>
            <w:vAlign w:val="center"/>
          </w:tcPr>
          <w:p w14:paraId="619ECDF4" w14:textId="77777777" w:rsidR="00F062B8" w:rsidRPr="00841D85" w:rsidRDefault="00F062B8" w:rsidP="00917FE5">
            <w:pPr>
              <w:pStyle w:val="Tableheader"/>
              <w:ind w:firstLine="236"/>
            </w:pPr>
            <w:r w:rsidRPr="00841D85">
              <w:lastRenderedPageBreak/>
              <w:t>Stage</w:t>
            </w:r>
          </w:p>
        </w:tc>
        <w:tc>
          <w:tcPr>
            <w:tcW w:w="4752" w:type="dxa"/>
            <w:tcBorders>
              <w:top w:val="double" w:sz="4" w:space="0" w:color="auto"/>
            </w:tcBorders>
            <w:vAlign w:val="center"/>
          </w:tcPr>
          <w:p w14:paraId="244FEC53" w14:textId="77777777" w:rsidR="00F062B8" w:rsidRPr="00841D85" w:rsidRDefault="00F062B8" w:rsidP="00917FE5">
            <w:pPr>
              <w:pStyle w:val="Tableheader"/>
            </w:pPr>
            <w:r>
              <w:t>Max. T</w:t>
            </w:r>
            <w:r w:rsidRPr="00841D85">
              <w:t xml:space="preserve">ime </w:t>
            </w:r>
            <w:r>
              <w:t>I</w:t>
            </w:r>
            <w:r w:rsidRPr="00841D85">
              <w:t xml:space="preserve">nterval </w:t>
            </w:r>
            <w:r>
              <w:t>A</w:t>
            </w:r>
            <w:r w:rsidRPr="00841D85">
              <w:t>llowed</w:t>
            </w:r>
          </w:p>
        </w:tc>
      </w:tr>
      <w:tr w:rsidR="00F062B8" w:rsidRPr="00081255" w14:paraId="2D16C8A9" w14:textId="77777777" w:rsidTr="00917FE5">
        <w:trPr>
          <w:trHeight w:val="233"/>
        </w:trPr>
        <w:tc>
          <w:tcPr>
            <w:tcW w:w="4968" w:type="dxa"/>
            <w:tcBorders>
              <w:bottom w:val="double" w:sz="4" w:space="0" w:color="auto"/>
            </w:tcBorders>
            <w:vAlign w:val="center"/>
          </w:tcPr>
          <w:p w14:paraId="47B9C68C" w14:textId="77777777" w:rsidR="00F062B8" w:rsidRDefault="00F062B8" w:rsidP="00917FE5">
            <w:pPr>
              <w:pStyle w:val="Tabletext"/>
              <w:jc w:val="center"/>
            </w:pPr>
          </w:p>
        </w:tc>
        <w:tc>
          <w:tcPr>
            <w:tcW w:w="4752" w:type="dxa"/>
            <w:tcBorders>
              <w:bottom w:val="double" w:sz="4" w:space="0" w:color="auto"/>
            </w:tcBorders>
            <w:vAlign w:val="center"/>
          </w:tcPr>
          <w:p w14:paraId="3D02BCEE" w14:textId="77777777" w:rsidR="00F062B8" w:rsidRDefault="00F062B8" w:rsidP="00917FE5">
            <w:pPr>
              <w:pStyle w:val="Tabletext"/>
              <w:jc w:val="center"/>
            </w:pPr>
          </w:p>
        </w:tc>
      </w:tr>
    </w:tbl>
    <w:p w14:paraId="5E1CB8D6" w14:textId="77777777" w:rsidR="00F062B8" w:rsidRDefault="00F062B8" w:rsidP="00F062B8">
      <w:pPr>
        <w:pStyle w:val="HiddenTextSpec"/>
        <w:tabs>
          <w:tab w:val="left" w:pos="2880"/>
        </w:tabs>
      </w:pPr>
      <w:r>
        <w:t>3************************************************3</w:t>
      </w:r>
    </w:p>
    <w:p w14:paraId="0EEBC17D" w14:textId="77777777" w:rsidR="00F062B8" w:rsidRDefault="00F062B8" w:rsidP="00F062B8">
      <w:pPr>
        <w:pStyle w:val="HiddenTextSpec"/>
      </w:pPr>
      <w:r>
        <w:t>2******************************************************************************************************2</w:t>
      </w:r>
    </w:p>
    <w:p w14:paraId="5B6AF985" w14:textId="77777777" w:rsidR="0017717D" w:rsidRDefault="0017717D" w:rsidP="0017717D">
      <w:pPr>
        <w:pStyle w:val="HiddenTextSpec"/>
      </w:pPr>
      <w:r>
        <w:t>1**************************************************************************************************************************1</w:t>
      </w:r>
    </w:p>
    <w:p w14:paraId="533B2A46" w14:textId="77777777" w:rsidR="005A09DE" w:rsidRPr="00DE3561" w:rsidRDefault="005A09DE" w:rsidP="005A09DE">
      <w:pPr>
        <w:pStyle w:val="0000000Subpart"/>
      </w:pPr>
      <w:bookmarkStart w:id="485" w:name="_Toc501716985"/>
      <w:bookmarkStart w:id="486" w:name="_Toc87943979"/>
      <w:proofErr w:type="gramStart"/>
      <w:r w:rsidRPr="00DE3561">
        <w:t>401.03.03  HMA</w:t>
      </w:r>
      <w:proofErr w:type="gramEnd"/>
      <w:r w:rsidRPr="00DE3561">
        <w:t xml:space="preserve"> Pavement Repair</w:t>
      </w:r>
    </w:p>
    <w:p w14:paraId="1FD1B119" w14:textId="77777777" w:rsidR="005A09DE" w:rsidRPr="00B178EB" w:rsidRDefault="005A09DE" w:rsidP="005A09DE">
      <w:pPr>
        <w:pStyle w:val="HiddenTextSpec"/>
      </w:pPr>
      <w:r w:rsidRPr="00B178EB">
        <w:t>1**************************************************************************************************************************1</w:t>
      </w:r>
    </w:p>
    <w:p w14:paraId="4A83D49D" w14:textId="7850D29B" w:rsidR="005A09DE" w:rsidRDefault="005A09DE" w:rsidP="005A09DE">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3E805E48" w14:textId="77777777" w:rsidR="005A09DE" w:rsidRPr="00B178EB" w:rsidRDefault="005A09DE" w:rsidP="005A09DE">
      <w:pPr>
        <w:pStyle w:val="HiddenTextSpec"/>
      </w:pPr>
    </w:p>
    <w:p w14:paraId="5DADC26D" w14:textId="77777777" w:rsidR="005A09DE" w:rsidRPr="00D000B8" w:rsidRDefault="005A09DE" w:rsidP="00D000B8">
      <w:pPr>
        <w:pStyle w:val="Instruction"/>
      </w:pPr>
      <w:r w:rsidRPr="00D000B8">
        <w:t>The title and entire subsection is changed to:</w:t>
      </w:r>
    </w:p>
    <w:p w14:paraId="6E08BA5E" w14:textId="77777777" w:rsidR="005A09DE" w:rsidRPr="008266DE" w:rsidRDefault="005A09DE" w:rsidP="005A09DE">
      <w:pPr>
        <w:pStyle w:val="0000000Subpart"/>
      </w:pPr>
      <w:proofErr w:type="gramStart"/>
      <w:r w:rsidRPr="008266DE">
        <w:t>401.03.03  HMA</w:t>
      </w:r>
      <w:proofErr w:type="gramEnd"/>
      <w:r w:rsidRPr="008266DE">
        <w:t xml:space="preserve"> </w:t>
      </w:r>
      <w:bookmarkEnd w:id="485"/>
      <w:bookmarkEnd w:id="486"/>
      <w:r w:rsidRPr="008266DE">
        <w:t>Repair</w:t>
      </w:r>
    </w:p>
    <w:p w14:paraId="5FE2A221" w14:textId="77777777" w:rsidR="005A09DE" w:rsidRPr="00F5687D" w:rsidRDefault="005A09DE" w:rsidP="005A09DE">
      <w:pPr>
        <w:pStyle w:val="A1paragraph0"/>
      </w:pPr>
      <w:r w:rsidRPr="000E5020">
        <w:rPr>
          <w:b/>
          <w:bCs/>
        </w:rPr>
        <w:t>A.</w:t>
      </w:r>
      <w:r w:rsidRPr="000E5020">
        <w:rPr>
          <w:b/>
          <w:bCs/>
        </w:rPr>
        <w:tab/>
        <w:t>HMA Pavement Repair</w:t>
      </w:r>
      <w:proofErr w:type="gramStart"/>
      <w:r>
        <w:rPr>
          <w:b/>
          <w:bCs/>
        </w:rPr>
        <w:t xml:space="preserve">.  </w:t>
      </w:r>
      <w:proofErr w:type="gramEnd"/>
      <w:r w:rsidRPr="0068156C">
        <w:t>Arrange a project site meeting with the RE to establish the limits of HMA pavement repair</w:t>
      </w:r>
      <w:proofErr w:type="gramStart"/>
      <w:r w:rsidRPr="0068156C">
        <w:t>.</w:t>
      </w:r>
      <w:r w:rsidRPr="00AB66B1">
        <w:t xml:space="preserve">  </w:t>
      </w:r>
      <w:proofErr w:type="gramEnd"/>
      <w:r w:rsidRPr="00AB66B1">
        <w:t>Additional repairs, not delineated on the Plans or by the RE during the project site meeting, may be required if the need is established by the RE.</w:t>
      </w:r>
    </w:p>
    <w:p w14:paraId="1472C11B" w14:textId="77777777" w:rsidR="005A09DE" w:rsidRPr="00F5687D" w:rsidRDefault="005A09DE" w:rsidP="005A09DE">
      <w:pPr>
        <w:pStyle w:val="A2paragraph"/>
      </w:pPr>
      <w:r w:rsidRPr="00F5687D">
        <w:t>If potholes are discovered, notify the RE immediately</w:t>
      </w:r>
      <w:proofErr w:type="gramStart"/>
      <w:r w:rsidRPr="00F5687D">
        <w:t xml:space="preserve">. </w:t>
      </w:r>
      <w:r>
        <w:t xml:space="preserve"> </w:t>
      </w:r>
      <w:proofErr w:type="gramEnd"/>
      <w:r w:rsidRPr="00F5687D">
        <w:t>The RE may immediately direct repairs of small areas</w:t>
      </w:r>
      <w:proofErr w:type="gramStart"/>
      <w:r w:rsidRPr="00F5687D">
        <w:t xml:space="preserve">.  </w:t>
      </w:r>
      <w:proofErr w:type="gramEnd"/>
      <w:r w:rsidRPr="00F5687D">
        <w:t>The RE may require further evaluation of a large area to determine the need for additional milling and paving.</w:t>
      </w:r>
    </w:p>
    <w:p w14:paraId="1166D89E" w14:textId="77777777" w:rsidR="005A09DE" w:rsidRPr="00F5687D" w:rsidRDefault="005A09DE" w:rsidP="005A09DE">
      <w:pPr>
        <w:pStyle w:val="A2paragraph"/>
      </w:pPr>
      <w:r w:rsidRPr="00F5687D">
        <w:t>Perform HMA repairs as a separate operation before milling, paving</w:t>
      </w:r>
      <w:r>
        <w:t>,</w:t>
      </w:r>
      <w:r w:rsidRPr="00F5687D">
        <w:t xml:space="preserve"> and other surface treatments</w:t>
      </w:r>
      <w:proofErr w:type="gramStart"/>
      <w:r w:rsidRPr="00F5687D">
        <w:t xml:space="preserve">.  </w:t>
      </w:r>
      <w:proofErr w:type="gramEnd"/>
      <w:r w:rsidRPr="00F5687D">
        <w:t>The Contractor may request approval of the RE to perform the repair work as one operation with the paving or surface treatment.</w:t>
      </w:r>
    </w:p>
    <w:p w14:paraId="3190D488" w14:textId="77777777" w:rsidR="005A09DE" w:rsidRPr="00F5687D" w:rsidRDefault="005A09DE" w:rsidP="005A09DE">
      <w:pPr>
        <w:pStyle w:val="A2paragraph"/>
      </w:pPr>
      <w:r w:rsidRPr="00F5687D">
        <w:t>HMA repairs may be performed on full depth HMA pavement or on composite pavement (HMA over concrete pavement)</w:t>
      </w:r>
      <w:proofErr w:type="gramStart"/>
      <w:r w:rsidRPr="00F5687D">
        <w:t>.</w:t>
      </w:r>
      <w:r>
        <w:t xml:space="preserve"> </w:t>
      </w:r>
      <w:r w:rsidRPr="00F5687D">
        <w:t xml:space="preserve"> </w:t>
      </w:r>
      <w:proofErr w:type="gramEnd"/>
      <w:r w:rsidRPr="00F5687D">
        <w:t>For full depth HMA pavement, sawcut existing HMA pavement to a depth of 8 inches</w:t>
      </w:r>
      <w:proofErr w:type="gramStart"/>
      <w:r w:rsidRPr="00F5687D">
        <w:t>.</w:t>
      </w:r>
      <w:r>
        <w:t xml:space="preserve"> </w:t>
      </w:r>
      <w:r w:rsidRPr="00F5687D">
        <w:t xml:space="preserve"> </w:t>
      </w:r>
      <w:proofErr w:type="gramEnd"/>
      <w:r w:rsidRPr="00F5687D">
        <w:t>For composite pavement</w:t>
      </w:r>
      <w:r>
        <w:t>,</w:t>
      </w:r>
      <w:r w:rsidRPr="00F5687D">
        <w:t xml:space="preserve"> sawcut existing HMA to a depth of 8 inches or up to the top of concrete, whichever is less</w:t>
      </w:r>
      <w:proofErr w:type="gramStart"/>
      <w:r w:rsidRPr="00F5687D">
        <w:t>.</w:t>
      </w:r>
      <w:r>
        <w:t xml:space="preserve"> </w:t>
      </w:r>
      <w:r w:rsidRPr="00F5687D">
        <w:t xml:space="preserve"> </w:t>
      </w:r>
      <w:proofErr w:type="gramEnd"/>
      <w:r w:rsidRPr="00F5687D">
        <w:t>Sawcut lines parallel and perpendicular to the roadway baseline and 3 inches away, at the closest point, from t</w:t>
      </w:r>
      <w:r>
        <w:t>he damaged area to be repaired.</w:t>
      </w:r>
    </w:p>
    <w:p w14:paraId="1C36228D" w14:textId="77777777" w:rsidR="005A09DE" w:rsidRPr="00F5687D" w:rsidRDefault="005A09DE" w:rsidP="005A09DE">
      <w:pPr>
        <w:pStyle w:val="A2paragraph"/>
      </w:pPr>
      <w:r w:rsidRPr="00F5687D">
        <w:t xml:space="preserve">Remove damaged and loose material within the boundary of the </w:t>
      </w:r>
      <w:proofErr w:type="spellStart"/>
      <w:r w:rsidRPr="00F5687D">
        <w:t>sawcuts</w:t>
      </w:r>
      <w:proofErr w:type="spellEnd"/>
      <w:r w:rsidRPr="00F5687D">
        <w:t xml:space="preserve"> to form rectangular openings with vertical sides to a depth of 8 inches for HMA pavement, or to the top of concrete for composite pavement</w:t>
      </w:r>
      <w:proofErr w:type="gramStart"/>
      <w:r w:rsidRPr="00F5687D">
        <w:t>.</w:t>
      </w:r>
      <w:r>
        <w:t xml:space="preserve"> </w:t>
      </w:r>
      <w:r w:rsidRPr="00F5687D">
        <w:t xml:space="preserve"> </w:t>
      </w:r>
      <w:proofErr w:type="gramEnd"/>
      <w:r>
        <w:t>A</w:t>
      </w:r>
      <w:r w:rsidRPr="00F5687D">
        <w:t xml:space="preserve"> milling </w:t>
      </w:r>
      <w:r>
        <w:t xml:space="preserve">machine </w:t>
      </w:r>
      <w:r w:rsidRPr="00F5687D">
        <w:t>may be used to remove damaged pavement to form the repair areas if approved by the RE.</w:t>
      </w:r>
    </w:p>
    <w:p w14:paraId="63D83717" w14:textId="77777777" w:rsidR="005A09DE" w:rsidRPr="00F5687D" w:rsidRDefault="005A09DE" w:rsidP="005A09DE">
      <w:pPr>
        <w:pStyle w:val="A2paragraph"/>
      </w:pPr>
      <w:r w:rsidRPr="00F5687D">
        <w:t>After the existing damaged HMA and loose material has been removed, the RE will examine underlying material to determine its condition.</w:t>
      </w:r>
    </w:p>
    <w:p w14:paraId="78C64C36" w14:textId="77777777" w:rsidR="005A09DE" w:rsidRPr="00F5687D" w:rsidRDefault="005A09DE" w:rsidP="005A09DE">
      <w:pPr>
        <w:pStyle w:val="A2paragraph"/>
      </w:pPr>
      <w:r w:rsidRPr="00F5687D">
        <w:t>If the base of the repair area is unbound material</w:t>
      </w:r>
      <w:r>
        <w:t>,</w:t>
      </w:r>
      <w:r w:rsidRPr="00F5687D">
        <w:t xml:space="preserve"> then shape and compact the </w:t>
      </w:r>
      <w:r>
        <w:t>unbound material</w:t>
      </w:r>
      <w:r w:rsidRPr="00F5687D">
        <w:t xml:space="preserve"> to produce a firm</w:t>
      </w:r>
      <w:r w:rsidRPr="00AB66B1">
        <w:t xml:space="preserve"> </w:t>
      </w:r>
      <w:r>
        <w:t xml:space="preserve">and </w:t>
      </w:r>
      <w:r w:rsidRPr="00F5687D">
        <w:t>level base.</w:t>
      </w:r>
    </w:p>
    <w:p w14:paraId="6A66B22B" w14:textId="77777777" w:rsidR="005A09DE" w:rsidRPr="00F5687D" w:rsidRDefault="005A09DE" w:rsidP="005A09DE">
      <w:pPr>
        <w:pStyle w:val="A2paragraph"/>
      </w:pPr>
      <w:r w:rsidRPr="00F5687D">
        <w:t xml:space="preserve">If water exists in the area, remove the underlying material to the depth as directed by the </w:t>
      </w:r>
      <w:proofErr w:type="gramStart"/>
      <w:r w:rsidRPr="00F5687D">
        <w:t xml:space="preserve">RE. </w:t>
      </w:r>
      <w:r>
        <w:t xml:space="preserve"> </w:t>
      </w:r>
      <w:proofErr w:type="gramEnd"/>
      <w:r w:rsidRPr="00F5687D">
        <w:t xml:space="preserve">Place geotextile, then place and compact coarse aggregate </w:t>
      </w:r>
      <w:r>
        <w:t xml:space="preserve">to required grade to provide for a minimum </w:t>
      </w:r>
      <w:proofErr w:type="gramStart"/>
      <w:r>
        <w:t>8 inch</w:t>
      </w:r>
      <w:proofErr w:type="gramEnd"/>
      <w:r>
        <w:t xml:space="preserve"> thick HMA pavement repair.  Compact coarse aggregate </w:t>
      </w:r>
      <w:r w:rsidRPr="00F5687D">
        <w:t xml:space="preserve">as specified in </w:t>
      </w:r>
      <w:r w:rsidRPr="000E5020">
        <w:t>203.03.02.B.3</w:t>
      </w:r>
      <w:r>
        <w:t>.</w:t>
      </w:r>
    </w:p>
    <w:p w14:paraId="00CE13E3" w14:textId="77777777" w:rsidR="005A09DE" w:rsidRPr="00F5687D" w:rsidRDefault="005A09DE" w:rsidP="005A09DE">
      <w:pPr>
        <w:pStyle w:val="A2paragraph"/>
      </w:pPr>
      <w:r w:rsidRPr="00F5687D">
        <w:t>If the base of the repair is HMA or concrete pavement</w:t>
      </w:r>
      <w:r>
        <w:t>,</w:t>
      </w:r>
      <w:r w:rsidRPr="00F5687D">
        <w:t xml:space="preserve"> then ensure that the remaining pavement is cleaned and dry prior to applying tack coat.</w:t>
      </w:r>
    </w:p>
    <w:p w14:paraId="7CDD8D08" w14:textId="77777777" w:rsidR="005A09DE" w:rsidRPr="006E63DE" w:rsidRDefault="005A09DE" w:rsidP="005A09DE">
      <w:pPr>
        <w:pStyle w:val="A2paragraph"/>
      </w:pPr>
      <w:r w:rsidRPr="00F5687D">
        <w:t xml:space="preserve">Apply tack coat at an application rate of 0.15 gallons per square yard to the vertical surfaces and base of the </w:t>
      </w:r>
      <w:r w:rsidRPr="004578D2">
        <w:t>opening</w:t>
      </w:r>
      <w:proofErr w:type="gramStart"/>
      <w:r w:rsidRPr="004578D2">
        <w:t>.</w:t>
      </w:r>
      <w:r w:rsidRPr="002769BC">
        <w:t xml:space="preserve">  </w:t>
      </w:r>
      <w:proofErr w:type="gramEnd"/>
      <w:r w:rsidRPr="002769BC">
        <w:t xml:space="preserve">Spread and grade HMA surface course mix in the opening as specified for the roadway surface or a HMA surface course mix approved by the </w:t>
      </w:r>
      <w:proofErr w:type="gramStart"/>
      <w:r w:rsidRPr="002769BC">
        <w:t>RE.</w:t>
      </w:r>
      <w:r w:rsidRPr="00F5687D">
        <w:t xml:space="preserve">  </w:t>
      </w:r>
      <w:proofErr w:type="gramEnd"/>
      <w:r w:rsidRPr="00F5687D">
        <w:t>Ensure that the temperature of the HMA when placed is at least 250 °</w:t>
      </w:r>
      <w:proofErr w:type="gramStart"/>
      <w:r w:rsidRPr="00F5687D">
        <w:t>F, and</w:t>
      </w:r>
      <w:proofErr w:type="gramEnd"/>
      <w:r w:rsidRPr="00F5687D">
        <w:t xml:space="preserve"> compact as specified in </w:t>
      </w:r>
      <w:r w:rsidRPr="000E5020">
        <w:t>401.03.07.F</w:t>
      </w:r>
      <w:r w:rsidRPr="00F5687D">
        <w:t>.  Compact areas not accessible to rollers with a flat face compactor</w:t>
      </w:r>
      <w:proofErr w:type="gramStart"/>
      <w:r w:rsidRPr="00F5687D">
        <w:t xml:space="preserve">.  </w:t>
      </w:r>
      <w:proofErr w:type="gramEnd"/>
      <w:r w:rsidRPr="00F5687D">
        <w:t xml:space="preserve">Compact until the top of the patch is </w:t>
      </w:r>
      <w:r w:rsidRPr="006E63DE">
        <w:t>flush with, or 1/8 inch higher than, the adjacent pavement surface.</w:t>
      </w:r>
    </w:p>
    <w:p w14:paraId="5A785422" w14:textId="77777777" w:rsidR="005A09DE" w:rsidRDefault="005A09DE" w:rsidP="005A09DE">
      <w:pPr>
        <w:pStyle w:val="A2paragraph"/>
      </w:pPr>
      <w:r w:rsidRPr="006F6AEA">
        <w:t xml:space="preserve">Reuse removed material as specified in </w:t>
      </w:r>
      <w:r w:rsidRPr="000E5020">
        <w:t>202.03.03.C.1</w:t>
      </w:r>
      <w:r w:rsidRPr="002769BC">
        <w:t>.</w:t>
      </w:r>
    </w:p>
    <w:p w14:paraId="554074D7" w14:textId="77777777" w:rsidR="005A09DE" w:rsidRDefault="005A09DE" w:rsidP="005A09DE">
      <w:pPr>
        <w:pStyle w:val="A1paragraph0"/>
      </w:pPr>
      <w:r>
        <w:rPr>
          <w:b/>
          <w:bCs/>
        </w:rPr>
        <w:t>B</w:t>
      </w:r>
      <w:r w:rsidRPr="0090298E">
        <w:rPr>
          <w:b/>
          <w:bCs/>
        </w:rPr>
        <w:t>.</w:t>
      </w:r>
      <w:r w:rsidRPr="0090298E">
        <w:rPr>
          <w:b/>
          <w:bCs/>
        </w:rPr>
        <w:tab/>
      </w:r>
      <w:r>
        <w:rPr>
          <w:b/>
          <w:bCs/>
        </w:rPr>
        <w:t xml:space="preserve">HMA </w:t>
      </w:r>
      <w:r w:rsidRPr="0090298E">
        <w:rPr>
          <w:b/>
          <w:bCs/>
        </w:rPr>
        <w:t>Longitudinal</w:t>
      </w:r>
      <w:r>
        <w:rPr>
          <w:b/>
          <w:bCs/>
        </w:rPr>
        <w:t xml:space="preserve"> Joint Repair</w:t>
      </w:r>
      <w:proofErr w:type="gramStart"/>
      <w:r w:rsidRPr="0090298E">
        <w:rPr>
          <w:b/>
          <w:bCs/>
        </w:rPr>
        <w:t>.</w:t>
      </w:r>
      <w:r>
        <w:rPr>
          <w:bCs/>
        </w:rPr>
        <w:t xml:space="preserve">  </w:t>
      </w:r>
      <w:proofErr w:type="gramEnd"/>
      <w:r>
        <w:t>Arrange a project site meeting with the RE to establish the limits of HMA longitudinal repair areas</w:t>
      </w:r>
      <w:proofErr w:type="gramStart"/>
      <w:r>
        <w:t xml:space="preserve">.  </w:t>
      </w:r>
      <w:proofErr w:type="gramEnd"/>
      <w:r>
        <w:t>Additional repairs, not delineated on the Plans or by the RE during the project site meeting, may be required if the need is established by the RE.</w:t>
      </w:r>
    </w:p>
    <w:p w14:paraId="24CF49CD" w14:textId="77777777" w:rsidR="005A09DE" w:rsidRPr="0090298E" w:rsidRDefault="005A09DE" w:rsidP="005A09DE">
      <w:pPr>
        <w:pStyle w:val="A2paragraph"/>
      </w:pPr>
      <w:r>
        <w:t xml:space="preserve">Mill </w:t>
      </w:r>
      <w:r w:rsidRPr="0090298E">
        <w:t>2</w:t>
      </w:r>
      <w:r>
        <w:t xml:space="preserve"> feet wide, unless directed otherwise by the RE,</w:t>
      </w:r>
      <w:r w:rsidRPr="0090298E">
        <w:t xml:space="preserve"> centered </w:t>
      </w:r>
      <w:r>
        <w:t>over</w:t>
      </w:r>
      <w:r w:rsidRPr="0090298E">
        <w:t xml:space="preserve"> the </w:t>
      </w:r>
      <w:r>
        <w:t xml:space="preserve">HMA longitudinal joint, rumble strip, longitudinal distress areas or any combination of the three, as shown on the Plans and as directed by the </w:t>
      </w:r>
      <w:proofErr w:type="gramStart"/>
      <w:r>
        <w:t xml:space="preserve">RE.  </w:t>
      </w:r>
      <w:proofErr w:type="gramEnd"/>
      <w:r>
        <w:t xml:space="preserve">Mill to </w:t>
      </w:r>
      <w:r>
        <w:lastRenderedPageBreak/>
        <w:t>a minimum 2 inches in depth, or as required to remove the damaged pavement</w:t>
      </w:r>
      <w:proofErr w:type="gramStart"/>
      <w:r w:rsidRPr="0090298E">
        <w:t>.</w:t>
      </w:r>
      <w:r>
        <w:t xml:space="preserve">  </w:t>
      </w:r>
      <w:proofErr w:type="gramEnd"/>
      <w:r>
        <w:t>For distress areas wider than 4 feet, the RE may direct the use of HMA pavement repair as specified in 401.03.03.A.</w:t>
      </w:r>
    </w:p>
    <w:p w14:paraId="3F4F1451" w14:textId="77777777" w:rsidR="005A09DE" w:rsidRPr="0090298E" w:rsidRDefault="005A09DE" w:rsidP="005A09DE">
      <w:pPr>
        <w:pStyle w:val="A2paragraph"/>
        <w:rPr>
          <w:bCs/>
        </w:rPr>
      </w:pPr>
      <w:r>
        <w:rPr>
          <w:bCs/>
        </w:rPr>
        <w:t>C</w:t>
      </w:r>
      <w:r w:rsidRPr="003C2DE1">
        <w:rPr>
          <w:bCs/>
        </w:rPr>
        <w:t>lean</w:t>
      </w:r>
      <w:r>
        <w:rPr>
          <w:bCs/>
        </w:rPr>
        <w:t xml:space="preserve"> the milled area as specified in 401.03.01.A.  Obtain RE approval of the repair area before proceeding with the repair.</w:t>
      </w:r>
    </w:p>
    <w:p w14:paraId="57CB2EE8" w14:textId="77777777" w:rsidR="005A09DE" w:rsidRPr="0090298E" w:rsidRDefault="005A09DE" w:rsidP="005A09DE">
      <w:pPr>
        <w:pStyle w:val="A2paragraph"/>
        <w:rPr>
          <w:bCs/>
        </w:rPr>
      </w:pPr>
      <w:r w:rsidRPr="0090298E">
        <w:rPr>
          <w:bCs/>
        </w:rPr>
        <w:t xml:space="preserve">Apply </w:t>
      </w:r>
      <w:r w:rsidRPr="005A09DE">
        <w:t>polymerized</w:t>
      </w:r>
      <w:r w:rsidRPr="0090298E">
        <w:rPr>
          <w:bCs/>
        </w:rPr>
        <w:t xml:space="preserve"> joint adhesive to the vertica</w:t>
      </w:r>
      <w:r>
        <w:rPr>
          <w:bCs/>
        </w:rPr>
        <w:t>l surfaces of the repair area as specified in 401.03.04.  Apply tack coat as specified in 401.03.05 at an application rate of 0.15 gallons per square yard to the bottom</w:t>
      </w:r>
      <w:r w:rsidRPr="0090298E">
        <w:rPr>
          <w:bCs/>
        </w:rPr>
        <w:t xml:space="preserve"> surface of the </w:t>
      </w:r>
      <w:r>
        <w:rPr>
          <w:bCs/>
        </w:rPr>
        <w:t>repair area</w:t>
      </w:r>
      <w:proofErr w:type="gramStart"/>
      <w:r w:rsidRPr="0090298E">
        <w:rPr>
          <w:bCs/>
        </w:rPr>
        <w:t>.</w:t>
      </w:r>
      <w:r>
        <w:rPr>
          <w:bCs/>
        </w:rPr>
        <w:t xml:space="preserve"> </w:t>
      </w:r>
      <w:r w:rsidRPr="0090298E">
        <w:rPr>
          <w:bCs/>
        </w:rPr>
        <w:t xml:space="preserve"> </w:t>
      </w:r>
      <w:proofErr w:type="gramEnd"/>
      <w:r>
        <w:rPr>
          <w:bCs/>
        </w:rPr>
        <w:t>Obtain RE approval of the repair area before proceeding with the repair</w:t>
      </w:r>
      <w:proofErr w:type="gramStart"/>
      <w:r>
        <w:rPr>
          <w:bCs/>
        </w:rPr>
        <w:t xml:space="preserve">.  </w:t>
      </w:r>
      <w:proofErr w:type="gramEnd"/>
      <w:r>
        <w:rPr>
          <w:bCs/>
        </w:rPr>
        <w:t xml:space="preserve">Spread and grade Hot Mix Asphalt 9.5M64 Surface Course in the repair area as specified in 401.03.07.E.  </w:t>
      </w:r>
      <w:r w:rsidRPr="0090298E">
        <w:rPr>
          <w:bCs/>
        </w:rPr>
        <w:t>Ensure that the temperature of the HMA when placed</w:t>
      </w:r>
      <w:r>
        <w:rPr>
          <w:bCs/>
        </w:rPr>
        <w:t xml:space="preserve"> and compacted is at least 250 ºF</w:t>
      </w:r>
      <w:proofErr w:type="gramStart"/>
      <w:r>
        <w:rPr>
          <w:bCs/>
        </w:rPr>
        <w:t xml:space="preserve">. </w:t>
      </w:r>
      <w:r w:rsidRPr="0090298E">
        <w:rPr>
          <w:bCs/>
        </w:rPr>
        <w:t xml:space="preserve"> </w:t>
      </w:r>
      <w:proofErr w:type="gramEnd"/>
      <w:r w:rsidRPr="0090298E">
        <w:rPr>
          <w:bCs/>
        </w:rPr>
        <w:t>Compact as specified in 401.03.0</w:t>
      </w:r>
      <w:r>
        <w:rPr>
          <w:bCs/>
        </w:rPr>
        <w:t>7</w:t>
      </w:r>
      <w:r w:rsidRPr="0090298E">
        <w:rPr>
          <w:bCs/>
        </w:rPr>
        <w:t>.F</w:t>
      </w:r>
      <w:r>
        <w:rPr>
          <w:bCs/>
        </w:rPr>
        <w:t xml:space="preserve">, ensuring that </w:t>
      </w:r>
      <w:r w:rsidRPr="0090298E">
        <w:rPr>
          <w:bCs/>
        </w:rPr>
        <w:t xml:space="preserve">the top of the </w:t>
      </w:r>
      <w:r>
        <w:rPr>
          <w:bCs/>
        </w:rPr>
        <w:t>compacted HMA</w:t>
      </w:r>
      <w:r w:rsidRPr="0090298E">
        <w:rPr>
          <w:bCs/>
        </w:rPr>
        <w:t xml:space="preserve"> is flush with</w:t>
      </w:r>
      <w:r>
        <w:rPr>
          <w:bCs/>
        </w:rPr>
        <w:t>, or not greater than 1/8 inch higher than,</w:t>
      </w:r>
      <w:r w:rsidRPr="0090298E">
        <w:rPr>
          <w:bCs/>
        </w:rPr>
        <w:t xml:space="preserve"> the adjacent pavement surface.</w:t>
      </w:r>
    </w:p>
    <w:p w14:paraId="28D35F10" w14:textId="77777777" w:rsidR="005A09DE" w:rsidRDefault="005A09DE" w:rsidP="005A09DE">
      <w:pPr>
        <w:pStyle w:val="A2paragraph"/>
        <w:rPr>
          <w:bCs/>
        </w:rPr>
      </w:pPr>
      <w:r w:rsidRPr="0090298E">
        <w:rPr>
          <w:bCs/>
        </w:rPr>
        <w:t>Reuse removed material as specified in 202.03.0</w:t>
      </w:r>
      <w:r>
        <w:rPr>
          <w:bCs/>
        </w:rPr>
        <w:t>3</w:t>
      </w:r>
      <w:r w:rsidRPr="0090298E">
        <w:rPr>
          <w:bCs/>
        </w:rPr>
        <w:t>.</w:t>
      </w:r>
      <w:r>
        <w:rPr>
          <w:bCs/>
        </w:rPr>
        <w:t>C.1.</w:t>
      </w:r>
    </w:p>
    <w:p w14:paraId="4FF2A80D" w14:textId="77777777" w:rsidR="005A09DE" w:rsidRPr="00B178EB" w:rsidRDefault="005A09DE" w:rsidP="005A09DE">
      <w:pPr>
        <w:pStyle w:val="HiddenTextSpec"/>
      </w:pPr>
      <w:r w:rsidRPr="00B178EB">
        <w:t>1**************************************************************************************************************************1</w:t>
      </w:r>
    </w:p>
    <w:p w14:paraId="78D648F4" w14:textId="3BDF5958" w:rsidR="00865160" w:rsidRPr="00B97E4C" w:rsidRDefault="00F34F25" w:rsidP="00865160">
      <w:pPr>
        <w:pStyle w:val="0000000Subpart"/>
      </w:pPr>
      <w:proofErr w:type="gramStart"/>
      <w:r w:rsidRPr="00B97E4C">
        <w:t>401.0</w:t>
      </w:r>
      <w:r>
        <w:t>3.07</w:t>
      </w:r>
      <w:r w:rsidRPr="00B97E4C">
        <w:t xml:space="preserve"> </w:t>
      </w:r>
      <w:r w:rsidR="00865160" w:rsidRPr="00B97E4C">
        <w:t xml:space="preserve"> HMA</w:t>
      </w:r>
      <w:proofErr w:type="gramEnd"/>
      <w:r w:rsidR="00865160" w:rsidRPr="00B97E4C">
        <w:t xml:space="preserve"> Courses</w:t>
      </w:r>
      <w:bookmarkEnd w:id="481"/>
      <w:bookmarkEnd w:id="482"/>
      <w:bookmarkEnd w:id="483"/>
      <w:bookmarkEnd w:id="484"/>
    </w:p>
    <w:p w14:paraId="2160DC96" w14:textId="77777777" w:rsidR="007C44EC" w:rsidRDefault="007C44EC" w:rsidP="007C44EC">
      <w:pPr>
        <w:pStyle w:val="A1paragraph0"/>
        <w:rPr>
          <w:b/>
        </w:rPr>
      </w:pPr>
      <w:r w:rsidRPr="00BB1843">
        <w:rPr>
          <w:b/>
        </w:rPr>
        <w:t>A.</w:t>
      </w:r>
      <w:r>
        <w:rPr>
          <w:b/>
        </w:rPr>
        <w:tab/>
      </w:r>
      <w:r w:rsidRPr="00BB1843">
        <w:rPr>
          <w:b/>
        </w:rPr>
        <w:t>Paving Plan.</w:t>
      </w:r>
    </w:p>
    <w:p w14:paraId="503187D6" w14:textId="77777777" w:rsidR="007C44EC" w:rsidRPr="00D75581" w:rsidRDefault="007C44EC" w:rsidP="007C44EC">
      <w:pPr>
        <w:pStyle w:val="HiddenTextSpec"/>
      </w:pPr>
      <w:bookmarkStart w:id="487" w:name="_Hlk106007674"/>
      <w:r>
        <w:t>1</w:t>
      </w:r>
      <w:r w:rsidRPr="00D75581">
        <w:t>**************************************************************************************************************************1</w:t>
      </w:r>
    </w:p>
    <w:p w14:paraId="1734FB4E" w14:textId="2FD7E9D9" w:rsidR="007C44EC" w:rsidRDefault="007C44EC" w:rsidP="007C44EC">
      <w:pPr>
        <w:pStyle w:val="HiddenTextSpec"/>
      </w:pPr>
      <w:r w:rsidRPr="00D75581">
        <w:t>BDC20S-0</w:t>
      </w:r>
      <w:r>
        <w:t xml:space="preserve">9 dated Jul </w:t>
      </w:r>
      <w:r w:rsidR="00E94F21">
        <w:t>6</w:t>
      </w:r>
      <w:r>
        <w:t>, 2020</w:t>
      </w:r>
    </w:p>
    <w:p w14:paraId="79386711" w14:textId="72809F7C" w:rsidR="007C44EC" w:rsidRDefault="007C44EC" w:rsidP="007C44EC">
      <w:pPr>
        <w:pStyle w:val="Instruction"/>
      </w:pPr>
      <w:bookmarkStart w:id="488" w:name="_Hlk43713925"/>
      <w:bookmarkEnd w:id="487"/>
      <w:r>
        <w:t>part (4) is changed to:</w:t>
      </w:r>
    </w:p>
    <w:bookmarkEnd w:id="488"/>
    <w:p w14:paraId="03D6F655" w14:textId="1C5A6DB6" w:rsidR="007C44EC" w:rsidRPr="00BB1843" w:rsidRDefault="007C44EC" w:rsidP="007C44EC">
      <w:pPr>
        <w:pStyle w:val="List0indent"/>
      </w:pPr>
      <w:r w:rsidRPr="00BB1843">
        <w:t>4.</w:t>
      </w:r>
      <w:r>
        <w:tab/>
      </w:r>
      <w:r w:rsidRPr="00BB1843">
        <w:t>Lighting plan for night operations as specified in 108.06.</w:t>
      </w:r>
    </w:p>
    <w:p w14:paraId="573FE28B" w14:textId="77777777" w:rsidR="007C44EC" w:rsidRPr="00D75581" w:rsidRDefault="007C44EC" w:rsidP="007C44EC">
      <w:pPr>
        <w:pStyle w:val="HiddenTextSpec"/>
      </w:pPr>
      <w:r>
        <w:t>1</w:t>
      </w:r>
      <w:r w:rsidRPr="00D75581">
        <w:t>**************************************************************************************************************************1</w:t>
      </w:r>
    </w:p>
    <w:p w14:paraId="4FB9B7F1" w14:textId="744A14A4" w:rsidR="00915F0E" w:rsidRDefault="00915F0E" w:rsidP="00915F0E">
      <w:pPr>
        <w:pStyle w:val="A1paragraph0"/>
        <w:rPr>
          <w:bCs/>
        </w:rPr>
      </w:pPr>
      <w:r w:rsidRPr="00B97E4C">
        <w:rPr>
          <w:b/>
          <w:bCs/>
        </w:rPr>
        <w:t>E.</w:t>
      </w:r>
      <w:r w:rsidRPr="00B97E4C">
        <w:rPr>
          <w:b/>
          <w:bCs/>
        </w:rPr>
        <w:tab/>
        <w:t>Spreading and Grading.</w:t>
      </w:r>
    </w:p>
    <w:p w14:paraId="43D73B6A" w14:textId="77777777" w:rsidR="007C44EC" w:rsidRPr="00D75581" w:rsidRDefault="007C44EC" w:rsidP="007C44EC">
      <w:pPr>
        <w:pStyle w:val="HiddenTextSpec"/>
      </w:pPr>
      <w:r>
        <w:t>1</w:t>
      </w:r>
      <w:r w:rsidRPr="00D75581">
        <w:t>**************************************************************************************************************************1</w:t>
      </w:r>
    </w:p>
    <w:p w14:paraId="01FC0FA8" w14:textId="77777777" w:rsidR="00173AA6" w:rsidRDefault="00173AA6" w:rsidP="00173AA6">
      <w:pPr>
        <w:pStyle w:val="HiddenTextSpec"/>
      </w:pPr>
      <w:r>
        <w:t xml:space="preserve">use 100% of the surface course joint length to estimate the quantity of </w:t>
      </w:r>
      <w:r w:rsidRPr="00B97E4C">
        <w:t>Polymerized joint adhesive</w:t>
      </w:r>
    </w:p>
    <w:p w14:paraId="574807F1" w14:textId="77777777" w:rsidR="007C44EC" w:rsidRPr="00D75581" w:rsidRDefault="007C44EC" w:rsidP="007C44EC">
      <w:pPr>
        <w:pStyle w:val="HiddenTextSpec"/>
      </w:pPr>
      <w:r>
        <w:t>1</w:t>
      </w:r>
      <w:r w:rsidRPr="00D75581">
        <w:t>**************************************************************************************************************************1</w:t>
      </w:r>
    </w:p>
    <w:p w14:paraId="15557CEC" w14:textId="05166F57" w:rsidR="007C44EC" w:rsidRPr="007C44EC" w:rsidRDefault="007C44EC" w:rsidP="007C44EC">
      <w:pPr>
        <w:pStyle w:val="A1paragraph0"/>
        <w:rPr>
          <w:b/>
          <w:bCs/>
        </w:rPr>
      </w:pPr>
      <w:r w:rsidRPr="007C44EC">
        <w:rPr>
          <w:b/>
          <w:bCs/>
        </w:rPr>
        <w:t>D.</w:t>
      </w:r>
      <w:r w:rsidRPr="007C44EC">
        <w:rPr>
          <w:b/>
          <w:bCs/>
        </w:rPr>
        <w:tab/>
        <w:t>Transportation and Delivery of HMA.</w:t>
      </w:r>
    </w:p>
    <w:p w14:paraId="111EAC53" w14:textId="52D6CBCE" w:rsidR="007C44EC" w:rsidRPr="00D75581" w:rsidRDefault="007C44EC" w:rsidP="007C44EC">
      <w:pPr>
        <w:pStyle w:val="HiddenTextSpec"/>
      </w:pPr>
      <w:r>
        <w:t>1</w:t>
      </w:r>
      <w:r w:rsidRPr="00D75581">
        <w:t>**************************************************************************************************************************1</w:t>
      </w:r>
    </w:p>
    <w:p w14:paraId="60C5A5EC" w14:textId="2DE9CA17" w:rsidR="007C44EC" w:rsidRDefault="007C44EC" w:rsidP="007C44EC">
      <w:pPr>
        <w:pStyle w:val="HiddenTextSpec"/>
      </w:pPr>
      <w:r w:rsidRPr="00D75581">
        <w:t>BDC20S-0</w:t>
      </w:r>
      <w:r>
        <w:t xml:space="preserve">9 dated Jul </w:t>
      </w:r>
      <w:r w:rsidR="00E94F21">
        <w:t>6</w:t>
      </w:r>
      <w:r>
        <w:t>, 2020</w:t>
      </w:r>
    </w:p>
    <w:p w14:paraId="7CFAAF3D" w14:textId="77777777" w:rsidR="00583C96" w:rsidRDefault="00583C96" w:rsidP="007C44EC">
      <w:pPr>
        <w:pStyle w:val="HiddenTextSpec"/>
      </w:pPr>
    </w:p>
    <w:p w14:paraId="5351455F" w14:textId="77777777" w:rsidR="007C44EC" w:rsidRDefault="007C44EC" w:rsidP="007C44EC">
      <w:pPr>
        <w:pStyle w:val="Instruction"/>
      </w:pPr>
      <w:r>
        <w:t>THE second SENTENCE OF THE first PARAGRAPH IS CHANGED TO:</w:t>
      </w:r>
    </w:p>
    <w:p w14:paraId="6FDF264D" w14:textId="77777777" w:rsidR="007C44EC" w:rsidRPr="00B97E4C" w:rsidRDefault="007C44EC" w:rsidP="007C44EC">
      <w:pPr>
        <w:pStyle w:val="A2paragraph"/>
      </w:pPr>
      <w:r w:rsidRPr="00B97E4C">
        <w:t xml:space="preserve">Do not allow trucks to leave the plant within 1 hour of sunset unless </w:t>
      </w:r>
      <w:r w:rsidRPr="00183E76">
        <w:t>lighting for night operations</w:t>
      </w:r>
      <w:r w:rsidRPr="00B97E4C">
        <w:t xml:space="preserve"> is provided as specified in </w:t>
      </w:r>
      <w:r w:rsidRPr="006352CF">
        <w:t>108.06</w:t>
      </w:r>
      <w:r w:rsidRPr="00B97E4C">
        <w:t>.</w:t>
      </w:r>
    </w:p>
    <w:p w14:paraId="3929E972" w14:textId="1D508B87" w:rsidR="007C44EC" w:rsidRPr="00D75581" w:rsidRDefault="007C44EC" w:rsidP="007C44EC">
      <w:pPr>
        <w:pStyle w:val="HiddenTextSpec"/>
      </w:pPr>
      <w:r>
        <w:t>1</w:t>
      </w:r>
      <w:r w:rsidRPr="00D75581">
        <w:t>**************************************************************************************************************************1</w:t>
      </w:r>
    </w:p>
    <w:p w14:paraId="11A10740" w14:textId="77777777" w:rsidR="00E06BEF" w:rsidRPr="00851EF4" w:rsidRDefault="00E06BEF" w:rsidP="00D75581">
      <w:pPr>
        <w:pStyle w:val="A1paragraph0"/>
        <w:rPr>
          <w:b/>
          <w:bCs/>
        </w:rPr>
      </w:pPr>
      <w:r w:rsidRPr="00851EF4">
        <w:rPr>
          <w:b/>
          <w:bCs/>
        </w:rPr>
        <w:t>G.</w:t>
      </w:r>
      <w:r w:rsidRPr="00851EF4">
        <w:rPr>
          <w:b/>
          <w:bCs/>
        </w:rPr>
        <w:tab/>
      </w:r>
      <w:r w:rsidRPr="00851EF4">
        <w:rPr>
          <w:b/>
        </w:rPr>
        <w:t>Opening</w:t>
      </w:r>
      <w:r w:rsidRPr="00851EF4">
        <w:rPr>
          <w:b/>
          <w:bCs/>
        </w:rPr>
        <w:t xml:space="preserve"> to Traffic.</w:t>
      </w:r>
    </w:p>
    <w:p w14:paraId="78F17081" w14:textId="77777777" w:rsidR="00E06BEF" w:rsidRPr="00D75581" w:rsidRDefault="00E06BEF" w:rsidP="00D75581">
      <w:pPr>
        <w:pStyle w:val="HiddenTextSpec"/>
      </w:pPr>
      <w:r>
        <w:t>1</w:t>
      </w:r>
      <w:r w:rsidRPr="00D75581">
        <w:t>**************************************************************************************************************************1</w:t>
      </w:r>
    </w:p>
    <w:p w14:paraId="6175FD59" w14:textId="6D31858A" w:rsidR="00E06BEF" w:rsidRPr="00D75581" w:rsidRDefault="00E06BEF" w:rsidP="00D75581">
      <w:pPr>
        <w:pStyle w:val="HiddenTextSpec"/>
      </w:pPr>
      <w:r w:rsidRPr="00D75581">
        <w:t>BDC20S-08 dated Jun 12, 2020</w:t>
      </w:r>
    </w:p>
    <w:p w14:paraId="45DD9EFE" w14:textId="2597B185" w:rsidR="00E06BEF" w:rsidRDefault="00E06BEF" w:rsidP="00D75581">
      <w:pPr>
        <w:pStyle w:val="HiddenTextSpec"/>
      </w:pPr>
    </w:p>
    <w:p w14:paraId="0C4BC755" w14:textId="77777777" w:rsidR="00E06BEF" w:rsidRPr="00851EF4" w:rsidRDefault="00E06BEF" w:rsidP="00D75581">
      <w:pPr>
        <w:pStyle w:val="Instruction"/>
      </w:pPr>
      <w:r w:rsidRPr="00851EF4">
        <w:t>THE FOLLOWING IS ADDED after the last paragraph:</w:t>
      </w:r>
    </w:p>
    <w:p w14:paraId="522ACD90" w14:textId="77777777" w:rsidR="00E06BEF" w:rsidRPr="00851EF4" w:rsidRDefault="00E06BEF" w:rsidP="00D75581">
      <w:pPr>
        <w:pStyle w:val="A2paragraph"/>
      </w:pPr>
      <w:r w:rsidRPr="00851EF4">
        <w:t xml:space="preserve">Ensure that RPMs are </w:t>
      </w:r>
      <w:proofErr w:type="gramStart"/>
      <w:r w:rsidRPr="00851EF4">
        <w:t>installed</w:t>
      </w:r>
      <w:proofErr w:type="gramEnd"/>
      <w:r w:rsidRPr="00851EF4">
        <w:t xml:space="preserve"> and rumble strips are constructed within 14 days of opening each day’s surface paving to traffic.</w:t>
      </w:r>
    </w:p>
    <w:p w14:paraId="54F02B20" w14:textId="77777777" w:rsidR="00E06BEF" w:rsidRDefault="00E06BEF" w:rsidP="00E06BEF">
      <w:pPr>
        <w:pStyle w:val="HiddenTextSpec"/>
      </w:pPr>
      <w:r>
        <w:t>1**************************************************************************************************************************1</w:t>
      </w:r>
    </w:p>
    <w:p w14:paraId="19497955" w14:textId="77777777" w:rsidR="00E06BEF" w:rsidRDefault="00E06BEF" w:rsidP="00D75581">
      <w:pPr>
        <w:pStyle w:val="HiddenTextSpec"/>
      </w:pPr>
    </w:p>
    <w:p w14:paraId="6B1556D1" w14:textId="616BE851" w:rsidR="00145B44" w:rsidRDefault="00145B44" w:rsidP="00145B44">
      <w:pPr>
        <w:pStyle w:val="A1paragraph0"/>
      </w:pPr>
      <w:r w:rsidRPr="00B97E4C">
        <w:rPr>
          <w:b/>
        </w:rPr>
        <w:t>J.</w:t>
      </w:r>
      <w:r w:rsidRPr="00B97E4C">
        <w:rPr>
          <w:b/>
        </w:rPr>
        <w:tab/>
        <w:t>Ride Quality Requirements.</w:t>
      </w:r>
    </w:p>
    <w:p w14:paraId="2CB08078" w14:textId="28E5167E" w:rsidR="00145B44" w:rsidRPr="00070079" w:rsidRDefault="00145B44" w:rsidP="00145B44">
      <w:pPr>
        <w:pStyle w:val="11paragraph"/>
        <w:rPr>
          <w:b/>
        </w:rPr>
      </w:pPr>
      <w:r w:rsidRPr="00701BE2">
        <w:rPr>
          <w:b/>
        </w:rPr>
        <w:t>4.</w:t>
      </w:r>
      <w:r w:rsidRPr="00701BE2">
        <w:rPr>
          <w:b/>
        </w:rPr>
        <w:tab/>
      </w:r>
      <w:r w:rsidRPr="00541707">
        <w:rPr>
          <w:b/>
          <w:bCs/>
        </w:rPr>
        <w:t>Quality</w:t>
      </w:r>
      <w:r w:rsidRPr="00701BE2">
        <w:rPr>
          <w:b/>
        </w:rPr>
        <w:t xml:space="preserve"> Acceptance</w:t>
      </w:r>
      <w:r w:rsidR="00CD122D">
        <w:rPr>
          <w:b/>
        </w:rPr>
        <w:t>.</w:t>
      </w:r>
    </w:p>
    <w:p w14:paraId="0A3D4ED8" w14:textId="5369A3F1" w:rsidR="00145B44" w:rsidRDefault="00145B44" w:rsidP="00145B44">
      <w:pPr>
        <w:pStyle w:val="a1paragraph"/>
        <w:rPr>
          <w:b/>
        </w:rPr>
      </w:pPr>
      <w:r w:rsidRPr="00114572">
        <w:rPr>
          <w:b/>
        </w:rPr>
        <w:t>a.</w:t>
      </w:r>
      <w:r w:rsidRPr="00114572">
        <w:rPr>
          <w:b/>
        </w:rPr>
        <w:tab/>
        <w:t>Pay Adjustment</w:t>
      </w:r>
      <w:r w:rsidR="00CD122D">
        <w:rPr>
          <w:b/>
        </w:rPr>
        <w:t>.</w:t>
      </w:r>
    </w:p>
    <w:p w14:paraId="6D066060" w14:textId="77777777" w:rsidR="00A3322B" w:rsidRPr="00244CCF" w:rsidRDefault="00A3322B" w:rsidP="00244CCF">
      <w:pPr>
        <w:pStyle w:val="HiddenTextSpec"/>
      </w:pPr>
      <w:r w:rsidRPr="00244CCF">
        <w:t>1**************************************************************************************************************************1</w:t>
      </w:r>
    </w:p>
    <w:p w14:paraId="28AC2DA6" w14:textId="341C765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1.03.07-</w:t>
      </w:r>
      <w:r w:rsidR="006D0CF3">
        <w:t>7A</w:t>
      </w:r>
      <w:r w:rsidR="00626A9A">
        <w:t xml:space="preserve"> </w:t>
      </w:r>
      <w:r w:rsidRPr="005835EB">
        <w:t xml:space="preserve">for roadways within the project </w:t>
      </w:r>
      <w:r w:rsidRPr="00070258">
        <w:t>and include the following</w:t>
      </w:r>
    </w:p>
    <w:p w14:paraId="70600CFF" w14:textId="77777777" w:rsidR="00070258" w:rsidRPr="00244CCF" w:rsidRDefault="00070258" w:rsidP="00244CCF">
      <w:pPr>
        <w:pStyle w:val="HiddenTextSpec"/>
      </w:pPr>
    </w:p>
    <w:p w14:paraId="2FDF8EB8" w14:textId="77777777" w:rsidR="00070258" w:rsidRPr="00244CCF" w:rsidRDefault="00070258" w:rsidP="00244CCF">
      <w:pPr>
        <w:pStyle w:val="HiddenTextSpec"/>
      </w:pPr>
      <w:r w:rsidRPr="00244CCF">
        <w:rPr>
          <w:b/>
        </w:rPr>
        <w:t>sme CONTACT</w:t>
      </w:r>
      <w:r w:rsidRPr="00244CCF">
        <w:t xml:space="preserve"> –</w:t>
      </w:r>
      <w:hyperlink r:id="rId29" w:history="1">
        <w:r w:rsidRPr="005835EB">
          <w:t>Pavement</w:t>
        </w:r>
      </w:hyperlink>
      <w:r w:rsidRPr="005835EB">
        <w:t xml:space="preserve"> &amp; drainage Management &amp; Technology unit</w:t>
      </w:r>
    </w:p>
    <w:p w14:paraId="2E72FAE4" w14:textId="77777777" w:rsidR="00E15E5C" w:rsidRPr="00244CCF" w:rsidRDefault="00E15E5C" w:rsidP="00244CCF">
      <w:pPr>
        <w:pStyle w:val="HiddenTextSpec"/>
      </w:pPr>
    </w:p>
    <w:p w14:paraId="0C0FD2B3" w14:textId="77777777" w:rsidR="00244CCF" w:rsidRPr="00AF08B1" w:rsidRDefault="00244CCF" w:rsidP="00244CCF">
      <w:pPr>
        <w:pStyle w:val="Instruction"/>
      </w:pPr>
      <w:bookmarkStart w:id="489" w:name="t50703022"/>
      <w:bookmarkEnd w:id="489"/>
      <w:r w:rsidRPr="00AF08B1">
        <w:t>THE FOLLOWING IS ADDED:</w:t>
      </w:r>
    </w:p>
    <w:p w14:paraId="5612D6A5"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36566A32" w14:textId="77777777" w:rsidTr="00E51439">
        <w:trPr>
          <w:trHeight w:val="288"/>
        </w:trPr>
        <w:tc>
          <w:tcPr>
            <w:tcW w:w="8370" w:type="dxa"/>
            <w:gridSpan w:val="3"/>
            <w:tcBorders>
              <w:top w:val="double" w:sz="4" w:space="0" w:color="auto"/>
              <w:bottom w:val="single" w:sz="4" w:space="0" w:color="auto"/>
            </w:tcBorders>
            <w:shd w:val="clear" w:color="auto" w:fill="auto"/>
            <w:vAlign w:val="center"/>
          </w:tcPr>
          <w:p w14:paraId="2BC16BEF" w14:textId="611479DD" w:rsidR="007A42A5" w:rsidRPr="00784EEE" w:rsidRDefault="007A42A5" w:rsidP="00667FC1">
            <w:pPr>
              <w:pStyle w:val="Tabletitle"/>
            </w:pPr>
            <w:r w:rsidRPr="00784EEE">
              <w:t>Table 401.03.0</w:t>
            </w:r>
            <w:r>
              <w:t>7</w:t>
            </w:r>
            <w:r w:rsidRPr="00784EEE">
              <w:t>-</w:t>
            </w:r>
            <w:r w:rsidR="00667FC1">
              <w:t>7</w:t>
            </w:r>
            <w:proofErr w:type="gramStart"/>
            <w:r w:rsidR="00667FC1">
              <w:t>A</w:t>
            </w:r>
            <w:r w:rsidRPr="00784EEE">
              <w:t xml:space="preserve"> </w:t>
            </w:r>
            <w:r>
              <w:t xml:space="preserve"> </w:t>
            </w:r>
            <w:r w:rsidRPr="00784EEE">
              <w:t>Exclusions</w:t>
            </w:r>
            <w:proofErr w:type="gramEnd"/>
            <w:r w:rsidRPr="00784EEE">
              <w:t xml:space="preserve"> </w:t>
            </w:r>
            <w:r>
              <w:t>f</w:t>
            </w:r>
            <w:r w:rsidRPr="00784EEE">
              <w:t xml:space="preserve">or Resurfacing </w:t>
            </w:r>
            <w:r>
              <w:t>o</w:t>
            </w:r>
            <w:r w:rsidRPr="00784EEE">
              <w:t>r Reconstruction</w:t>
            </w:r>
          </w:p>
        </w:tc>
      </w:tr>
      <w:tr w:rsidR="007A42A5" w:rsidRPr="00E35FC9" w14:paraId="68BCC182" w14:textId="77777777" w:rsidTr="00E51439">
        <w:trPr>
          <w:trHeight w:val="288"/>
        </w:trPr>
        <w:tc>
          <w:tcPr>
            <w:tcW w:w="2790" w:type="dxa"/>
            <w:tcBorders>
              <w:top w:val="single" w:sz="4" w:space="0" w:color="auto"/>
              <w:bottom w:val="single" w:sz="4" w:space="0" w:color="auto"/>
            </w:tcBorders>
            <w:shd w:val="clear" w:color="auto" w:fill="auto"/>
            <w:vAlign w:val="center"/>
          </w:tcPr>
          <w:p w14:paraId="2C34C6C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7FB96B45" w14:textId="77777777" w:rsidR="007A42A5" w:rsidRPr="00784EEE" w:rsidRDefault="007A42A5" w:rsidP="00CD5689">
            <w:pPr>
              <w:pStyle w:val="TableheaderCentered"/>
            </w:pPr>
            <w:r w:rsidRPr="00784EEE">
              <w:t>Lane Number</w:t>
            </w:r>
          </w:p>
        </w:tc>
        <w:tc>
          <w:tcPr>
            <w:tcW w:w="2610" w:type="dxa"/>
            <w:tcBorders>
              <w:top w:val="single" w:sz="4" w:space="0" w:color="auto"/>
              <w:bottom w:val="single" w:sz="4" w:space="0" w:color="auto"/>
            </w:tcBorders>
            <w:shd w:val="clear" w:color="auto" w:fill="auto"/>
            <w:vAlign w:val="center"/>
          </w:tcPr>
          <w:p w14:paraId="075526C3" w14:textId="77777777" w:rsidR="007A42A5" w:rsidRPr="00784EEE" w:rsidRDefault="007A42A5" w:rsidP="00CD5689">
            <w:pPr>
              <w:pStyle w:val="TableheaderCentered"/>
            </w:pPr>
            <w:r w:rsidRPr="00784EEE">
              <w:t>Exclusions</w:t>
            </w:r>
          </w:p>
        </w:tc>
      </w:tr>
      <w:tr w:rsidR="007A42A5" w:rsidRPr="00E35FC9" w14:paraId="184FC541" w14:textId="77777777" w:rsidTr="00E51439">
        <w:trPr>
          <w:trHeight w:val="288"/>
        </w:trPr>
        <w:tc>
          <w:tcPr>
            <w:tcW w:w="2790" w:type="dxa"/>
            <w:tcBorders>
              <w:top w:val="single" w:sz="4" w:space="0" w:color="auto"/>
              <w:bottom w:val="double" w:sz="4" w:space="0" w:color="auto"/>
            </w:tcBorders>
            <w:shd w:val="clear" w:color="auto" w:fill="auto"/>
            <w:vAlign w:val="center"/>
          </w:tcPr>
          <w:p w14:paraId="2C587AAF" w14:textId="77777777" w:rsidR="007A42A5" w:rsidRPr="00784EEE" w:rsidRDefault="007A42A5" w:rsidP="00E51439">
            <w:pPr>
              <w:pStyle w:val="Tabletext"/>
              <w:jc w:val="center"/>
            </w:pPr>
          </w:p>
        </w:tc>
        <w:tc>
          <w:tcPr>
            <w:tcW w:w="2970" w:type="dxa"/>
            <w:tcBorders>
              <w:top w:val="single" w:sz="4" w:space="0" w:color="auto"/>
              <w:bottom w:val="double" w:sz="4" w:space="0" w:color="auto"/>
            </w:tcBorders>
            <w:shd w:val="clear" w:color="auto" w:fill="auto"/>
            <w:vAlign w:val="center"/>
          </w:tcPr>
          <w:p w14:paraId="596758F9" w14:textId="77777777" w:rsidR="007A42A5" w:rsidRPr="00784EEE" w:rsidRDefault="007A42A5" w:rsidP="00E5143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6CCD3AA5" w14:textId="77777777" w:rsidR="007A42A5" w:rsidRPr="00784EEE" w:rsidRDefault="007A42A5" w:rsidP="00E51439">
            <w:pPr>
              <w:pStyle w:val="Tabletext"/>
              <w:jc w:val="center"/>
              <w:rPr>
                <w:b/>
                <w:bCs/>
              </w:rPr>
            </w:pPr>
          </w:p>
        </w:tc>
      </w:tr>
    </w:tbl>
    <w:p w14:paraId="474F0516" w14:textId="77777777" w:rsidR="007A42A5" w:rsidRPr="00E35FC9" w:rsidRDefault="007A42A5" w:rsidP="00E51439">
      <w:pPr>
        <w:pStyle w:val="a2paragraph0"/>
      </w:pPr>
      <w:r w:rsidRPr="00E51439">
        <w:t>Lane</w:t>
      </w:r>
      <w:r w:rsidRPr="00E35FC9">
        <w:t xml:space="preserve"> designation is by increasing numbers from left to right in the direction of traffic with left lane being Lane 1.</w:t>
      </w:r>
    </w:p>
    <w:p w14:paraId="3D82F8DB" w14:textId="4C6CD714" w:rsidR="00B451B3" w:rsidRDefault="00B451B3" w:rsidP="00B451B3">
      <w:pPr>
        <w:pStyle w:val="HiddenTextSpec"/>
      </w:pPr>
      <w:r w:rsidRPr="00D4203B">
        <w:t>1**************************************************************************************************************************1</w:t>
      </w:r>
    </w:p>
    <w:p w14:paraId="0683EB6B" w14:textId="77777777" w:rsidR="00914751" w:rsidRDefault="00914751" w:rsidP="00914751">
      <w:pPr>
        <w:pStyle w:val="Blankline"/>
      </w:pPr>
    </w:p>
    <w:p w14:paraId="2855068C" w14:textId="77777777" w:rsidR="00914751" w:rsidRDefault="00914751" w:rsidP="00914751">
      <w:pPr>
        <w:pStyle w:val="HiddenTextSpec"/>
      </w:pPr>
      <w:r w:rsidRPr="00D4203B">
        <w:t>1**************************************************************************************************************************1</w:t>
      </w:r>
    </w:p>
    <w:p w14:paraId="60E8F3DC" w14:textId="2EC8688D" w:rsidR="00914751" w:rsidRPr="00D626C3" w:rsidRDefault="00914751" w:rsidP="00914751">
      <w:pPr>
        <w:pStyle w:val="HiddenTextSpec"/>
      </w:pPr>
      <w:r w:rsidRPr="005835EB">
        <w:t xml:space="preserve">send email to sme to </w:t>
      </w:r>
      <w:r>
        <w:t>request</w:t>
      </w:r>
      <w:r w:rsidRPr="00E35FC9">
        <w:t xml:space="preserve"> </w:t>
      </w:r>
      <w:r>
        <w:t>MINIMUM VALUE OF P</w:t>
      </w:r>
      <w:r w:rsidRPr="00E35FC9">
        <w:t xml:space="preserve"> in table 401.03.0</w:t>
      </w:r>
      <w:r>
        <w:t>7</w:t>
      </w:r>
      <w:r w:rsidRPr="00E35FC9">
        <w:t>-</w:t>
      </w:r>
      <w:r>
        <w:t>7</w:t>
      </w:r>
      <w:r w:rsidR="006D0CF3">
        <w:t>B</w:t>
      </w:r>
      <w:r w:rsidRPr="00E35FC9">
        <w:t xml:space="preserve"> for </w:t>
      </w:r>
      <w:r>
        <w:t>HMA SURFACE COURSE ITEMS</w:t>
      </w:r>
      <w:r w:rsidRPr="00E35FC9">
        <w:t xml:space="preserve"> </w:t>
      </w:r>
      <w:r w:rsidRPr="005835EB">
        <w:t xml:space="preserve">within the project </w:t>
      </w:r>
      <w:r w:rsidRPr="00070258">
        <w:t>and include the following</w:t>
      </w:r>
      <w:r>
        <w:t xml:space="preserve"> table</w:t>
      </w:r>
    </w:p>
    <w:p w14:paraId="63E0384E" w14:textId="77777777" w:rsidR="00914751" w:rsidRPr="00E35FC9" w:rsidRDefault="00914751" w:rsidP="00914751">
      <w:pPr>
        <w:pStyle w:val="HiddenTextSpec"/>
        <w:rPr>
          <w:b/>
        </w:rPr>
      </w:pPr>
    </w:p>
    <w:p w14:paraId="2BDCEC11" w14:textId="77777777" w:rsidR="00914751" w:rsidRPr="00480985" w:rsidRDefault="00914751" w:rsidP="00914751">
      <w:pPr>
        <w:pStyle w:val="HiddenTextSpec"/>
      </w:pPr>
      <w:r w:rsidRPr="00480985">
        <w:rPr>
          <w:b/>
        </w:rPr>
        <w:t>sme CONTACT</w:t>
      </w:r>
      <w:r w:rsidRPr="00480985">
        <w:t xml:space="preserve"> – </w:t>
      </w:r>
      <w:hyperlink r:id="rId30" w:history="1">
        <w:r w:rsidRPr="00480985">
          <w:t>Pavement</w:t>
        </w:r>
      </w:hyperlink>
      <w:r w:rsidRPr="00480985">
        <w:t xml:space="preserve"> &amp; drainage Management &amp; Technology unit</w:t>
      </w:r>
    </w:p>
    <w:p w14:paraId="555918F3" w14:textId="77777777" w:rsidR="00914751" w:rsidRPr="00E35FC9" w:rsidRDefault="00914751" w:rsidP="00914751">
      <w:pPr>
        <w:jc w:val="center"/>
        <w:rPr>
          <w:rFonts w:ascii="Arial" w:hAnsi="Arial"/>
          <w:caps/>
          <w:vanish/>
          <w:color w:val="FF0000"/>
        </w:rPr>
      </w:pPr>
    </w:p>
    <w:p w14:paraId="561EF4C6" w14:textId="77777777" w:rsidR="00914751" w:rsidRPr="00846DFA" w:rsidRDefault="00914751" w:rsidP="00914751">
      <w:pPr>
        <w:pStyle w:val="Instruction"/>
      </w:pPr>
      <w:r w:rsidRPr="00846DFA">
        <w:t>Following Table is added</w:t>
      </w:r>
    </w:p>
    <w:p w14:paraId="7CA1293E" w14:textId="77777777" w:rsidR="00914751" w:rsidRDefault="00914751" w:rsidP="00914751">
      <w:pPr>
        <w:pStyle w:val="Blanklinehalf"/>
      </w:pPr>
    </w:p>
    <w:tbl>
      <w:tblPr>
        <w:tblW w:w="8550" w:type="dxa"/>
        <w:tblInd w:w="1260" w:type="dxa"/>
        <w:tblLayout w:type="fixed"/>
        <w:tblLook w:val="04A0" w:firstRow="1" w:lastRow="0" w:firstColumn="1" w:lastColumn="0" w:noHBand="0" w:noVBand="1"/>
      </w:tblPr>
      <w:tblGrid>
        <w:gridCol w:w="5873"/>
        <w:gridCol w:w="2677"/>
      </w:tblGrid>
      <w:tr w:rsidR="00914751" w14:paraId="2B42E464" w14:textId="77777777" w:rsidTr="00161673">
        <w:trPr>
          <w:trHeight w:val="288"/>
        </w:trPr>
        <w:tc>
          <w:tcPr>
            <w:tcW w:w="8550" w:type="dxa"/>
            <w:gridSpan w:val="2"/>
            <w:tcBorders>
              <w:top w:val="double" w:sz="4" w:space="0" w:color="auto"/>
            </w:tcBorders>
            <w:shd w:val="clear" w:color="auto" w:fill="auto"/>
            <w:vAlign w:val="center"/>
          </w:tcPr>
          <w:p w14:paraId="4DB81D25" w14:textId="77777777" w:rsidR="00914751" w:rsidRDefault="00914751" w:rsidP="00161673">
            <w:pPr>
              <w:pStyle w:val="Tabletitle"/>
            </w:pPr>
            <w:r>
              <w:t>Table 401.03.07</w:t>
            </w:r>
            <w:r w:rsidRPr="00A25373">
              <w:t>-7</w:t>
            </w:r>
            <w:proofErr w:type="gramStart"/>
            <w:r>
              <w:t>B</w:t>
            </w:r>
            <w:r w:rsidRPr="0030717E">
              <w:t xml:space="preserve">  </w:t>
            </w:r>
            <w:r>
              <w:t>Minimum</w:t>
            </w:r>
            <w:proofErr w:type="gramEnd"/>
            <w:r>
              <w:t xml:space="preserve"> Value of P</w:t>
            </w:r>
          </w:p>
        </w:tc>
      </w:tr>
      <w:tr w:rsidR="00914751" w14:paraId="0AA2C83F" w14:textId="77777777" w:rsidTr="00161673">
        <w:trPr>
          <w:trHeight w:val="288"/>
        </w:trPr>
        <w:tc>
          <w:tcPr>
            <w:tcW w:w="5873" w:type="dxa"/>
            <w:tcBorders>
              <w:top w:val="single" w:sz="4" w:space="0" w:color="auto"/>
              <w:bottom w:val="single" w:sz="4" w:space="0" w:color="auto"/>
            </w:tcBorders>
            <w:shd w:val="clear" w:color="auto" w:fill="auto"/>
            <w:vAlign w:val="center"/>
          </w:tcPr>
          <w:p w14:paraId="4040A2E6" w14:textId="77777777" w:rsidR="00914751" w:rsidRDefault="00914751" w:rsidP="00161673">
            <w:pPr>
              <w:pStyle w:val="Tableheader"/>
            </w:pPr>
            <w:r>
              <w:t>Surface Course Mix</w:t>
            </w:r>
          </w:p>
        </w:tc>
        <w:tc>
          <w:tcPr>
            <w:tcW w:w="2677" w:type="dxa"/>
            <w:tcBorders>
              <w:top w:val="single" w:sz="4" w:space="0" w:color="auto"/>
              <w:bottom w:val="single" w:sz="4" w:space="0" w:color="auto"/>
            </w:tcBorders>
            <w:shd w:val="clear" w:color="auto" w:fill="auto"/>
            <w:vAlign w:val="center"/>
          </w:tcPr>
          <w:p w14:paraId="0AB631D7" w14:textId="77777777" w:rsidR="00914751" w:rsidRPr="00C06452" w:rsidRDefault="00914751" w:rsidP="00CD5689">
            <w:pPr>
              <w:pStyle w:val="TableheaderCentered"/>
            </w:pPr>
            <w:r w:rsidRPr="00C06452">
              <w:t>P</w:t>
            </w:r>
          </w:p>
        </w:tc>
      </w:tr>
      <w:tr w:rsidR="00914751" w14:paraId="7BABB8E3" w14:textId="77777777" w:rsidTr="00161673">
        <w:trPr>
          <w:trHeight w:val="288"/>
        </w:trPr>
        <w:tc>
          <w:tcPr>
            <w:tcW w:w="5873" w:type="dxa"/>
            <w:tcBorders>
              <w:top w:val="single" w:sz="4" w:space="0" w:color="auto"/>
              <w:bottom w:val="double" w:sz="4" w:space="0" w:color="auto"/>
            </w:tcBorders>
            <w:shd w:val="clear" w:color="auto" w:fill="auto"/>
            <w:vAlign w:val="center"/>
          </w:tcPr>
          <w:p w14:paraId="21E8C2C6" w14:textId="77777777" w:rsidR="00914751" w:rsidRPr="00C06452" w:rsidRDefault="00914751" w:rsidP="00161673">
            <w:pPr>
              <w:pStyle w:val="Tabletext"/>
            </w:pPr>
          </w:p>
        </w:tc>
        <w:tc>
          <w:tcPr>
            <w:tcW w:w="2677" w:type="dxa"/>
            <w:tcBorders>
              <w:top w:val="single" w:sz="4" w:space="0" w:color="auto"/>
              <w:bottom w:val="double" w:sz="4" w:space="0" w:color="auto"/>
            </w:tcBorders>
            <w:shd w:val="clear" w:color="auto" w:fill="auto"/>
            <w:vAlign w:val="center"/>
          </w:tcPr>
          <w:p w14:paraId="7984EE02" w14:textId="77777777" w:rsidR="00914751" w:rsidRPr="00CD5689" w:rsidRDefault="00914751" w:rsidP="00CD5689">
            <w:pPr>
              <w:pStyle w:val="Tabletext"/>
            </w:pPr>
          </w:p>
        </w:tc>
      </w:tr>
    </w:tbl>
    <w:p w14:paraId="05E0C78B" w14:textId="77777777" w:rsidR="00914751" w:rsidRDefault="00914751" w:rsidP="00914751">
      <w:pPr>
        <w:pStyle w:val="HiddenTextSpec"/>
      </w:pPr>
      <w:r w:rsidRPr="00D4203B">
        <w:t>1**************************************************************************************************************************1</w:t>
      </w:r>
    </w:p>
    <w:p w14:paraId="39ED89A9" w14:textId="25685B83" w:rsidR="00914751" w:rsidRDefault="00914751" w:rsidP="00B451B3">
      <w:pPr>
        <w:pStyle w:val="HiddenTextSpec"/>
      </w:pPr>
    </w:p>
    <w:p w14:paraId="31054A8D" w14:textId="77777777" w:rsidR="009245E6" w:rsidRDefault="009245E6" w:rsidP="009245E6">
      <w:pPr>
        <w:pStyle w:val="00000Subsection"/>
      </w:pPr>
      <w:bookmarkStart w:id="490" w:name="_Toc501716991"/>
      <w:bookmarkStart w:id="491" w:name="_Toc93044548"/>
      <w:proofErr w:type="gramStart"/>
      <w:r w:rsidRPr="00B97E4C">
        <w:t>401.04  Measurement</w:t>
      </w:r>
      <w:proofErr w:type="gramEnd"/>
      <w:r w:rsidRPr="00B97E4C">
        <w:t xml:space="preserve"> and Payment</w:t>
      </w:r>
      <w:bookmarkEnd w:id="490"/>
      <w:bookmarkEnd w:id="491"/>
    </w:p>
    <w:p w14:paraId="3309DDE3" w14:textId="77777777" w:rsidR="009245E6" w:rsidRPr="00B178EB" w:rsidRDefault="009245E6" w:rsidP="009245E6">
      <w:pPr>
        <w:pStyle w:val="HiddenTextSpec"/>
      </w:pPr>
      <w:r w:rsidRPr="00B178EB">
        <w:t>1**************************************************************************************************************************1</w:t>
      </w:r>
    </w:p>
    <w:p w14:paraId="1C921F10" w14:textId="5768A2CD" w:rsidR="009245E6" w:rsidRDefault="009245E6" w:rsidP="009245E6">
      <w:pPr>
        <w:pStyle w:val="HiddenTextSpec"/>
      </w:pPr>
      <w:r w:rsidRPr="00B178EB">
        <w:t>BDC2</w:t>
      </w:r>
      <w:r>
        <w:t>2</w:t>
      </w:r>
      <w:r w:rsidRPr="00B178EB">
        <w:t>S-0</w:t>
      </w:r>
      <w:r>
        <w:t>3</w:t>
      </w:r>
      <w:r w:rsidRPr="00B178EB">
        <w:t xml:space="preserve"> dated </w:t>
      </w:r>
      <w:r>
        <w:t>Jun</w:t>
      </w:r>
      <w:r w:rsidRPr="00B178EB">
        <w:t xml:space="preserve"> </w:t>
      </w:r>
      <w:r w:rsidR="003F2E1C">
        <w:t>22</w:t>
      </w:r>
      <w:r w:rsidRPr="00B178EB">
        <w:t>, 202</w:t>
      </w:r>
      <w:r>
        <w:t>2</w:t>
      </w:r>
    </w:p>
    <w:p w14:paraId="2CBE7B3C" w14:textId="77777777" w:rsidR="009245E6" w:rsidRPr="00B178EB" w:rsidRDefault="009245E6" w:rsidP="009245E6">
      <w:pPr>
        <w:pStyle w:val="HiddenTextSpec"/>
      </w:pPr>
    </w:p>
    <w:p w14:paraId="228A7F25" w14:textId="77777777" w:rsidR="009245E6" w:rsidRPr="0058307D" w:rsidRDefault="009245E6" w:rsidP="009245E6">
      <w:pPr>
        <w:pStyle w:val="Instruction"/>
      </w:pPr>
      <w:r w:rsidRPr="0058307D">
        <w:t xml:space="preserve">THE </w:t>
      </w:r>
      <w:r w:rsidRPr="00C93E00">
        <w:t>FOLLOWING</w:t>
      </w:r>
      <w:r w:rsidRPr="0058307D">
        <w:t xml:space="preserve"> IS ADDED:</w:t>
      </w:r>
    </w:p>
    <w:p w14:paraId="363C79D2" w14:textId="77777777" w:rsidR="009245E6" w:rsidRPr="002B0E22" w:rsidRDefault="009245E6" w:rsidP="009245E6">
      <w:pPr>
        <w:pStyle w:val="PayItemandPayUnitTitle"/>
      </w:pPr>
      <w:r w:rsidRPr="0006495E">
        <w:t>Item</w:t>
      </w:r>
      <w:r>
        <w:tab/>
      </w:r>
      <w:r w:rsidRPr="00717332">
        <w:rPr>
          <w:bCs/>
          <w:iCs/>
        </w:rPr>
        <w:t>Pay Unit</w:t>
      </w:r>
    </w:p>
    <w:p w14:paraId="491A3CCA" w14:textId="77777777" w:rsidR="009245E6" w:rsidRPr="002B0E22" w:rsidRDefault="009245E6" w:rsidP="009245E6">
      <w:pPr>
        <w:pStyle w:val="PayItemandPayUnit"/>
      </w:pPr>
      <w:r>
        <w:rPr>
          <w:bCs/>
        </w:rPr>
        <w:t xml:space="preserve">HMA </w:t>
      </w:r>
      <w:r w:rsidRPr="0006495E">
        <w:t>LONGITUDINAL</w:t>
      </w:r>
      <w:r w:rsidRPr="00717332">
        <w:rPr>
          <w:bCs/>
        </w:rPr>
        <w:t xml:space="preserve"> </w:t>
      </w:r>
      <w:r>
        <w:rPr>
          <w:bCs/>
        </w:rPr>
        <w:t xml:space="preserve">JOINT </w:t>
      </w:r>
      <w:r w:rsidRPr="00717332">
        <w:rPr>
          <w:bCs/>
        </w:rPr>
        <w:t>REPAIR</w:t>
      </w:r>
      <w:r>
        <w:rPr>
          <w:bCs/>
        </w:rPr>
        <w:tab/>
        <w:t>Square yard</w:t>
      </w:r>
    </w:p>
    <w:p w14:paraId="0E9AE083" w14:textId="77777777" w:rsidR="009245E6" w:rsidRPr="003D633D" w:rsidRDefault="009245E6" w:rsidP="009245E6">
      <w:pPr>
        <w:pStyle w:val="Paragraph"/>
      </w:pPr>
      <w:r w:rsidRPr="003D633D">
        <w:t xml:space="preserve">The Department will measure </w:t>
      </w:r>
      <w:r w:rsidRPr="003B144B">
        <w:rPr>
          <w:caps/>
        </w:rPr>
        <w:t xml:space="preserve">HMA LONGITUDINAL JOINT REPAIR </w:t>
      </w:r>
      <w:r w:rsidRPr="003D633D">
        <w:t>before overlay by the square yard of the area.</w:t>
      </w:r>
    </w:p>
    <w:p w14:paraId="66A3ADDF" w14:textId="77777777" w:rsidR="009245E6" w:rsidRPr="00B178EB" w:rsidRDefault="009245E6" w:rsidP="009245E6">
      <w:pPr>
        <w:pStyle w:val="HiddenTextSpec"/>
      </w:pPr>
      <w:r w:rsidRPr="00B178EB">
        <w:t>1**************************************************************************************************************************1</w:t>
      </w:r>
    </w:p>
    <w:p w14:paraId="6491B78F" w14:textId="77777777" w:rsidR="00083322" w:rsidRPr="00B76C53" w:rsidRDefault="00083322" w:rsidP="00083322">
      <w:pPr>
        <w:pStyle w:val="000Section"/>
        <w:rPr>
          <w:lang w:val="fr-FR"/>
        </w:rPr>
      </w:pPr>
      <w:bookmarkStart w:id="492" w:name="s4010303H1"/>
      <w:bookmarkStart w:id="493" w:name="t40103033"/>
      <w:bookmarkStart w:id="494" w:name="t40103034"/>
      <w:bookmarkStart w:id="495" w:name="_Toc142048103"/>
      <w:bookmarkStart w:id="496" w:name="_Toc175377808"/>
      <w:bookmarkStart w:id="497" w:name="_Toc175470705"/>
      <w:bookmarkStart w:id="498" w:name="_Toc182750005"/>
      <w:bookmarkEnd w:id="492"/>
      <w:bookmarkEnd w:id="493"/>
      <w:bookmarkEnd w:id="494"/>
      <w:r w:rsidRPr="00B76C53">
        <w:rPr>
          <w:lang w:val="fr-FR"/>
        </w:rPr>
        <w:t>Section 405 – Concrete Surface C</w:t>
      </w:r>
      <w:bookmarkEnd w:id="495"/>
      <w:r w:rsidRPr="00B76C53">
        <w:rPr>
          <w:lang w:val="fr-FR"/>
        </w:rPr>
        <w:t>ourse</w:t>
      </w:r>
      <w:bookmarkEnd w:id="496"/>
      <w:bookmarkEnd w:id="497"/>
      <w:bookmarkEnd w:id="498"/>
    </w:p>
    <w:p w14:paraId="453BC629" w14:textId="77777777" w:rsidR="00083322" w:rsidRPr="00B76C53" w:rsidRDefault="00083322" w:rsidP="00083322">
      <w:pPr>
        <w:pStyle w:val="0000000Subpart"/>
        <w:rPr>
          <w:lang w:val="fr-FR"/>
        </w:rPr>
      </w:pPr>
      <w:bookmarkStart w:id="499" w:name="_Toc142048110"/>
      <w:bookmarkStart w:id="500" w:name="_Toc175377815"/>
      <w:bookmarkStart w:id="501" w:name="_Toc175470712"/>
      <w:bookmarkStart w:id="502" w:name="_Toc182750012"/>
      <w:proofErr w:type="gramStart"/>
      <w:r w:rsidRPr="00B76C53">
        <w:rPr>
          <w:lang w:val="fr-FR"/>
        </w:rPr>
        <w:t xml:space="preserve">405.03.02  </w:t>
      </w:r>
      <w:r w:rsidRPr="00C9572A">
        <w:t>Concrete</w:t>
      </w:r>
      <w:proofErr w:type="gramEnd"/>
      <w:r w:rsidRPr="00B76C53">
        <w:rPr>
          <w:lang w:val="fr-FR"/>
        </w:rPr>
        <w:t xml:space="preserve"> Surface Course</w:t>
      </w:r>
      <w:bookmarkEnd w:id="499"/>
      <w:bookmarkEnd w:id="500"/>
      <w:bookmarkEnd w:id="501"/>
      <w:bookmarkEnd w:id="502"/>
    </w:p>
    <w:p w14:paraId="070E424B" w14:textId="77777777" w:rsidR="007C44EC" w:rsidRPr="00BB1843" w:rsidRDefault="007C44EC" w:rsidP="007C44EC">
      <w:pPr>
        <w:pStyle w:val="A1paragraph0"/>
        <w:rPr>
          <w:b/>
          <w:bCs/>
        </w:rPr>
      </w:pPr>
      <w:r w:rsidRPr="00BB1843">
        <w:rPr>
          <w:b/>
          <w:bCs/>
        </w:rPr>
        <w:t>A.</w:t>
      </w:r>
      <w:r>
        <w:rPr>
          <w:b/>
          <w:bCs/>
        </w:rPr>
        <w:tab/>
      </w:r>
      <w:r w:rsidRPr="00BB1843">
        <w:rPr>
          <w:b/>
          <w:bCs/>
        </w:rPr>
        <w:t>Concreting Plan.</w:t>
      </w:r>
    </w:p>
    <w:p w14:paraId="6E703C32" w14:textId="77777777" w:rsidR="007C44EC" w:rsidRPr="00D75581" w:rsidRDefault="007C44EC" w:rsidP="007C44EC">
      <w:pPr>
        <w:pStyle w:val="HiddenTextSpec"/>
      </w:pPr>
      <w:r>
        <w:t>1</w:t>
      </w:r>
      <w:r w:rsidRPr="00D75581">
        <w:t>**************************************************************************************************************************1</w:t>
      </w:r>
    </w:p>
    <w:p w14:paraId="62C22A12" w14:textId="0B8A69FC" w:rsidR="007C44EC" w:rsidRDefault="007C44EC" w:rsidP="007C44EC">
      <w:pPr>
        <w:pStyle w:val="HiddenTextSpec"/>
      </w:pPr>
      <w:r w:rsidRPr="00D75581">
        <w:t>BDC20S-0</w:t>
      </w:r>
      <w:r>
        <w:t xml:space="preserve">9 dated Jul </w:t>
      </w:r>
      <w:r w:rsidR="00E94F21">
        <w:t>6</w:t>
      </w:r>
      <w:r>
        <w:t>, 2020</w:t>
      </w:r>
    </w:p>
    <w:p w14:paraId="77E8EF46" w14:textId="77777777" w:rsidR="007C44EC" w:rsidRDefault="007C44EC" w:rsidP="007C44EC">
      <w:pPr>
        <w:pStyle w:val="Instruction"/>
      </w:pPr>
      <w:r>
        <w:t>part (4) is changed to:</w:t>
      </w:r>
    </w:p>
    <w:p w14:paraId="3E305667" w14:textId="77777777" w:rsidR="007C44EC" w:rsidRPr="00BB1843" w:rsidRDefault="007C44EC" w:rsidP="007C44EC">
      <w:pPr>
        <w:pStyle w:val="List0indent"/>
      </w:pPr>
      <w:r w:rsidRPr="00BB1843">
        <w:t>4.</w:t>
      </w:r>
      <w:r>
        <w:tab/>
      </w:r>
      <w:r w:rsidRPr="00BB1843">
        <w:t>Lighting plan for night operations as specified in 108.06.</w:t>
      </w:r>
    </w:p>
    <w:p w14:paraId="0F458C7B" w14:textId="77777777" w:rsidR="007C44EC" w:rsidRPr="00D75581" w:rsidRDefault="007C44EC" w:rsidP="007C44EC">
      <w:pPr>
        <w:pStyle w:val="HiddenTextSpec"/>
      </w:pPr>
      <w:r>
        <w:t>1</w:t>
      </w:r>
      <w:r w:rsidRPr="00D75581">
        <w:t>**************************************************************************************************************************1</w:t>
      </w:r>
    </w:p>
    <w:p w14:paraId="212DEB3D" w14:textId="50C7B31D" w:rsidR="00541707" w:rsidRDefault="00541707" w:rsidP="00541707">
      <w:pPr>
        <w:pStyle w:val="A1paragraph0"/>
      </w:pPr>
      <w:r w:rsidRPr="00B97E4C">
        <w:rPr>
          <w:b/>
        </w:rPr>
        <w:t>J.</w:t>
      </w:r>
      <w:r w:rsidRPr="00B97E4C">
        <w:rPr>
          <w:b/>
        </w:rPr>
        <w:tab/>
        <w:t>Ride Quality Requirements.</w:t>
      </w:r>
    </w:p>
    <w:p w14:paraId="79A63C8D" w14:textId="1EF56824" w:rsidR="00541707" w:rsidRPr="00070079" w:rsidRDefault="00541707" w:rsidP="00796EE9">
      <w:pPr>
        <w:pStyle w:val="11paragraph"/>
        <w:rPr>
          <w:b/>
          <w:bCs/>
        </w:rPr>
      </w:pPr>
      <w:r w:rsidRPr="00701BE2">
        <w:rPr>
          <w:b/>
        </w:rPr>
        <w:t>4.</w:t>
      </w:r>
      <w:r w:rsidRPr="00701BE2">
        <w:rPr>
          <w:b/>
        </w:rPr>
        <w:tab/>
      </w:r>
      <w:r w:rsidRPr="00541707">
        <w:rPr>
          <w:b/>
          <w:bCs/>
        </w:rPr>
        <w:t>Quality</w:t>
      </w:r>
      <w:r w:rsidRPr="00701BE2">
        <w:rPr>
          <w:b/>
        </w:rPr>
        <w:t xml:space="preserve"> Acceptance</w:t>
      </w:r>
      <w:r w:rsidR="003122B8">
        <w:rPr>
          <w:b/>
          <w:bCs/>
        </w:rPr>
        <w:t>.</w:t>
      </w:r>
    </w:p>
    <w:p w14:paraId="796DF2AB" w14:textId="1E2C01E6" w:rsidR="00541707" w:rsidRPr="00E25BCB" w:rsidRDefault="00541707" w:rsidP="00114572">
      <w:pPr>
        <w:pStyle w:val="a1paragraph"/>
        <w:rPr>
          <w:b/>
        </w:rPr>
      </w:pPr>
      <w:r w:rsidRPr="00114572">
        <w:rPr>
          <w:b/>
        </w:rPr>
        <w:t>a.</w:t>
      </w:r>
      <w:r w:rsidRPr="00114572">
        <w:rPr>
          <w:b/>
        </w:rPr>
        <w:tab/>
        <w:t>Pay Adjustment</w:t>
      </w:r>
      <w:r w:rsidR="003122B8">
        <w:rPr>
          <w:b/>
        </w:rPr>
        <w:t>.</w:t>
      </w:r>
    </w:p>
    <w:p w14:paraId="0A03774C" w14:textId="77777777" w:rsidR="00A768A1" w:rsidRDefault="00A768A1" w:rsidP="00A768A1">
      <w:pPr>
        <w:pStyle w:val="HiddenTextSpec"/>
      </w:pPr>
      <w:r>
        <w:lastRenderedPageBreak/>
        <w:t>1**************************************************************************************************************************1</w:t>
      </w:r>
    </w:p>
    <w:p w14:paraId="420444C0" w14:textId="312EDC2E" w:rsidR="00070258" w:rsidRPr="00244CCF" w:rsidRDefault="00070258" w:rsidP="00244CCF">
      <w:pPr>
        <w:pStyle w:val="HiddenTextSpec"/>
      </w:pPr>
      <w:r w:rsidRPr="005835EB">
        <w:t xml:space="preserve">send email to sme to </w:t>
      </w:r>
      <w:r>
        <w:t>request</w:t>
      </w:r>
      <w:r w:rsidRPr="005835EB">
        <w:t xml:space="preserve"> the exclusions in table </w:t>
      </w:r>
      <w:r w:rsidR="00626A9A">
        <w:t>405.03.02-</w:t>
      </w:r>
      <w:r w:rsidR="007A26B2">
        <w:t>1A</w:t>
      </w:r>
      <w:r w:rsidR="00626A9A">
        <w:t xml:space="preserve"> </w:t>
      </w:r>
      <w:r w:rsidRPr="005835EB">
        <w:t xml:space="preserve">for roadways within the project </w:t>
      </w:r>
      <w:r w:rsidRPr="00070258">
        <w:t>and include the following</w:t>
      </w:r>
    </w:p>
    <w:p w14:paraId="38CE3EAF" w14:textId="77777777" w:rsidR="00070258" w:rsidRPr="00244CCF" w:rsidRDefault="00070258" w:rsidP="00244CCF">
      <w:pPr>
        <w:pStyle w:val="HiddenTextSpec"/>
      </w:pPr>
    </w:p>
    <w:p w14:paraId="5B479D9C" w14:textId="77777777" w:rsidR="00070258" w:rsidRPr="00244CCF" w:rsidRDefault="00070258" w:rsidP="00244CCF">
      <w:pPr>
        <w:pStyle w:val="HiddenTextSpec"/>
      </w:pPr>
      <w:r w:rsidRPr="00244CCF">
        <w:rPr>
          <w:b/>
        </w:rPr>
        <w:t>sme CONTACT</w:t>
      </w:r>
      <w:r w:rsidRPr="00244CCF">
        <w:t xml:space="preserve"> –</w:t>
      </w:r>
      <w:r w:rsidR="00244CCF">
        <w:t xml:space="preserve"> </w:t>
      </w:r>
      <w:hyperlink r:id="rId31" w:history="1">
        <w:r w:rsidRPr="005835EB">
          <w:t>Pavement</w:t>
        </w:r>
      </w:hyperlink>
      <w:r w:rsidRPr="005835EB">
        <w:t xml:space="preserve"> &amp; drainage Management &amp; Technology unit</w:t>
      </w:r>
    </w:p>
    <w:p w14:paraId="657641EF" w14:textId="77777777" w:rsidR="00E15E5C" w:rsidRPr="00244CCF" w:rsidRDefault="00E15E5C" w:rsidP="00244CCF">
      <w:pPr>
        <w:pStyle w:val="HiddenTextSpec"/>
      </w:pPr>
    </w:p>
    <w:p w14:paraId="04CC6CFB" w14:textId="77777777" w:rsidR="00E15E5C" w:rsidRDefault="00E15E5C" w:rsidP="003A78BB">
      <w:pPr>
        <w:pStyle w:val="Instruction"/>
      </w:pPr>
      <w:r w:rsidRPr="00AF08B1">
        <w:t>THE FOLLOWING IS ADDED:</w:t>
      </w:r>
    </w:p>
    <w:p w14:paraId="317D9607"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2790"/>
        <w:gridCol w:w="2970"/>
        <w:gridCol w:w="2610"/>
      </w:tblGrid>
      <w:tr w:rsidR="007A42A5" w:rsidRPr="00E35FC9" w14:paraId="79B976E5" w14:textId="77777777" w:rsidTr="00120B80">
        <w:trPr>
          <w:trHeight w:val="288"/>
        </w:trPr>
        <w:tc>
          <w:tcPr>
            <w:tcW w:w="8370" w:type="dxa"/>
            <w:gridSpan w:val="3"/>
            <w:tcBorders>
              <w:top w:val="double" w:sz="4" w:space="0" w:color="auto"/>
              <w:bottom w:val="single" w:sz="4" w:space="0" w:color="auto"/>
            </w:tcBorders>
            <w:shd w:val="clear" w:color="auto" w:fill="auto"/>
            <w:vAlign w:val="center"/>
          </w:tcPr>
          <w:p w14:paraId="39F150E7" w14:textId="64183996" w:rsidR="007A42A5" w:rsidRPr="00784EEE" w:rsidRDefault="007A42A5" w:rsidP="00842DEB">
            <w:pPr>
              <w:pStyle w:val="Tabletitle"/>
            </w:pPr>
            <w:r w:rsidRPr="00784EEE">
              <w:t>Table 40</w:t>
            </w:r>
            <w:r>
              <w:t>5</w:t>
            </w:r>
            <w:r w:rsidRPr="00784EEE">
              <w:t>.03.0</w:t>
            </w:r>
            <w:r>
              <w:t>2</w:t>
            </w:r>
            <w:r w:rsidRPr="00784EEE">
              <w:t>-</w:t>
            </w:r>
            <w:r w:rsidR="00842DEB">
              <w:t>1</w:t>
            </w:r>
            <w:proofErr w:type="gramStart"/>
            <w:r w:rsidR="00842DEB">
              <w:t>A</w:t>
            </w:r>
            <w:r w:rsidRPr="00784EEE">
              <w:t xml:space="preserve"> </w:t>
            </w:r>
            <w:r>
              <w:t xml:space="preserve"> </w:t>
            </w:r>
            <w:r w:rsidRPr="00784EEE">
              <w:t>Exclusions</w:t>
            </w:r>
            <w:proofErr w:type="gramEnd"/>
            <w:r w:rsidRPr="00784EEE">
              <w:t xml:space="preserve"> </w:t>
            </w:r>
            <w:r>
              <w:t>f</w:t>
            </w:r>
            <w:r w:rsidRPr="00784EEE">
              <w:t xml:space="preserve">or </w:t>
            </w:r>
            <w:r w:rsidRPr="00DA5142">
              <w:t>Concrete Surface Course</w:t>
            </w:r>
          </w:p>
        </w:tc>
      </w:tr>
      <w:tr w:rsidR="007A42A5" w:rsidRPr="00E35FC9" w14:paraId="4A9451F2" w14:textId="77777777" w:rsidTr="00120B80">
        <w:trPr>
          <w:trHeight w:val="288"/>
        </w:trPr>
        <w:tc>
          <w:tcPr>
            <w:tcW w:w="2790" w:type="dxa"/>
            <w:tcBorders>
              <w:top w:val="single" w:sz="4" w:space="0" w:color="auto"/>
              <w:bottom w:val="single" w:sz="4" w:space="0" w:color="auto"/>
            </w:tcBorders>
            <w:shd w:val="clear" w:color="auto" w:fill="auto"/>
            <w:vAlign w:val="center"/>
          </w:tcPr>
          <w:p w14:paraId="5B132C3F" w14:textId="77777777" w:rsidR="007A42A5" w:rsidRPr="00120B80" w:rsidRDefault="007A42A5" w:rsidP="00CD5689">
            <w:pPr>
              <w:pStyle w:val="TableheaderCentered"/>
            </w:pPr>
            <w:r w:rsidRPr="00120B80">
              <w:t>Roadway</w:t>
            </w:r>
          </w:p>
        </w:tc>
        <w:tc>
          <w:tcPr>
            <w:tcW w:w="2970" w:type="dxa"/>
            <w:tcBorders>
              <w:top w:val="single" w:sz="4" w:space="0" w:color="auto"/>
              <w:bottom w:val="single" w:sz="4" w:space="0" w:color="auto"/>
            </w:tcBorders>
            <w:shd w:val="clear" w:color="auto" w:fill="auto"/>
            <w:vAlign w:val="center"/>
          </w:tcPr>
          <w:p w14:paraId="09954CE0" w14:textId="77777777" w:rsidR="007A42A5" w:rsidRPr="00120B80" w:rsidRDefault="007A42A5" w:rsidP="00CD5689">
            <w:pPr>
              <w:pStyle w:val="TableheaderCentered"/>
            </w:pPr>
            <w:r w:rsidRPr="00120B80">
              <w:t>Lane Number</w:t>
            </w:r>
          </w:p>
        </w:tc>
        <w:tc>
          <w:tcPr>
            <w:tcW w:w="2610" w:type="dxa"/>
            <w:tcBorders>
              <w:top w:val="single" w:sz="4" w:space="0" w:color="auto"/>
              <w:bottom w:val="single" w:sz="4" w:space="0" w:color="auto"/>
            </w:tcBorders>
            <w:shd w:val="clear" w:color="auto" w:fill="auto"/>
            <w:vAlign w:val="center"/>
          </w:tcPr>
          <w:p w14:paraId="3FB2D4A3" w14:textId="77777777" w:rsidR="007A42A5" w:rsidRPr="00120B80" w:rsidRDefault="007A42A5" w:rsidP="00CD5689">
            <w:pPr>
              <w:pStyle w:val="TableheaderCentered"/>
            </w:pPr>
            <w:r w:rsidRPr="00120B80">
              <w:t>Exclusions</w:t>
            </w:r>
          </w:p>
        </w:tc>
      </w:tr>
      <w:tr w:rsidR="007A42A5" w:rsidRPr="00E35FC9" w14:paraId="48259D13" w14:textId="77777777" w:rsidTr="00120B80">
        <w:trPr>
          <w:trHeight w:val="288"/>
        </w:trPr>
        <w:tc>
          <w:tcPr>
            <w:tcW w:w="2790" w:type="dxa"/>
            <w:tcBorders>
              <w:top w:val="single" w:sz="4" w:space="0" w:color="auto"/>
              <w:bottom w:val="double" w:sz="4" w:space="0" w:color="auto"/>
            </w:tcBorders>
            <w:shd w:val="clear" w:color="auto" w:fill="auto"/>
            <w:vAlign w:val="center"/>
          </w:tcPr>
          <w:p w14:paraId="37189DDC"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466CDECF" w14:textId="77777777" w:rsidR="007A42A5" w:rsidRPr="00784EEE" w:rsidRDefault="007A42A5" w:rsidP="00CD5689">
            <w:pPr>
              <w:pStyle w:val="Tabletext"/>
              <w:jc w:val="center"/>
              <w:rPr>
                <w:b/>
                <w:bCs/>
              </w:rPr>
            </w:pPr>
          </w:p>
        </w:tc>
        <w:tc>
          <w:tcPr>
            <w:tcW w:w="2610" w:type="dxa"/>
            <w:tcBorders>
              <w:top w:val="single" w:sz="4" w:space="0" w:color="auto"/>
              <w:bottom w:val="double" w:sz="4" w:space="0" w:color="auto"/>
            </w:tcBorders>
            <w:shd w:val="clear" w:color="auto" w:fill="auto"/>
            <w:vAlign w:val="center"/>
          </w:tcPr>
          <w:p w14:paraId="59AC7587" w14:textId="77777777" w:rsidR="007A42A5" w:rsidRPr="00784EEE" w:rsidRDefault="007A42A5" w:rsidP="00CD5689">
            <w:pPr>
              <w:pStyle w:val="Tabletext"/>
              <w:jc w:val="center"/>
              <w:rPr>
                <w:b/>
                <w:bCs/>
              </w:rPr>
            </w:pPr>
          </w:p>
        </w:tc>
      </w:tr>
    </w:tbl>
    <w:p w14:paraId="6607C45B" w14:textId="77777777" w:rsidR="007A42A5" w:rsidRPr="00E35FC9" w:rsidRDefault="007A42A5" w:rsidP="00120B80">
      <w:pPr>
        <w:pStyle w:val="a2paragraph0"/>
      </w:pPr>
      <w:r w:rsidRPr="00E35FC9">
        <w:t xml:space="preserve">Lane designation is by increasing numbers from left to right in the direction of traffic with left lane being </w:t>
      </w:r>
      <w:r w:rsidRPr="00120B80">
        <w:t>Lane</w:t>
      </w:r>
      <w:r w:rsidRPr="00E35FC9">
        <w:t xml:space="preserve"> 1.</w:t>
      </w:r>
    </w:p>
    <w:p w14:paraId="5304CAD2" w14:textId="77777777" w:rsidR="00A768A1" w:rsidRDefault="00A768A1" w:rsidP="00A768A1">
      <w:pPr>
        <w:pStyle w:val="HiddenTextSpec"/>
      </w:pPr>
      <w:r>
        <w:t>1**************************************************************************************************************************1</w:t>
      </w:r>
    </w:p>
    <w:p w14:paraId="79E5CC7A" w14:textId="77777777" w:rsidR="00173444" w:rsidRDefault="00DF735F" w:rsidP="009A2623">
      <w:pPr>
        <w:pStyle w:val="000Division"/>
      </w:pPr>
      <w:bookmarkStart w:id="503" w:name="_Toc534354384"/>
      <w:r>
        <w:lastRenderedPageBreak/>
        <w:t>Division</w:t>
      </w:r>
      <w:r w:rsidRPr="00410F09">
        <w:t xml:space="preserve"> 420 – </w:t>
      </w:r>
      <w:r>
        <w:t>Pavement Preservation Treatments</w:t>
      </w:r>
      <w:bookmarkEnd w:id="503"/>
    </w:p>
    <w:p w14:paraId="7FE25DA0" w14:textId="77777777" w:rsidR="00173444" w:rsidRPr="00651478" w:rsidRDefault="00173444" w:rsidP="00173444">
      <w:pPr>
        <w:pStyle w:val="000Section"/>
        <w:keepNext w:val="0"/>
        <w:widowControl w:val="0"/>
      </w:pPr>
      <w:r w:rsidRPr="00651478">
        <w:t xml:space="preserve">Section 421 – </w:t>
      </w:r>
      <w:r w:rsidR="00DF735F">
        <w:t>Micro S</w:t>
      </w:r>
      <w:r w:rsidR="00DF735F" w:rsidRPr="00651478">
        <w:t>urfacing and Slurry Seal</w:t>
      </w:r>
    </w:p>
    <w:p w14:paraId="2A2EC653" w14:textId="77777777" w:rsidR="00CF254A" w:rsidRPr="008508EC" w:rsidRDefault="00CF254A" w:rsidP="00CF254A">
      <w:pPr>
        <w:pStyle w:val="0000000Subpart"/>
        <w:keepNext w:val="0"/>
        <w:widowControl w:val="0"/>
      </w:pPr>
      <w:bookmarkStart w:id="504" w:name="s4210303A"/>
      <w:bookmarkStart w:id="505" w:name="s4210303B"/>
      <w:bookmarkStart w:id="506" w:name="s4210303D"/>
      <w:bookmarkStart w:id="507" w:name="s4210303E"/>
      <w:bookmarkStart w:id="508" w:name="t42103031"/>
      <w:bookmarkStart w:id="509" w:name="s4210303F"/>
      <w:bookmarkStart w:id="510" w:name="s4210303G"/>
      <w:bookmarkStart w:id="511" w:name="s4210303H"/>
      <w:bookmarkStart w:id="512" w:name="s4210303I"/>
      <w:bookmarkStart w:id="513" w:name="_Toc498451159"/>
      <w:bookmarkEnd w:id="504"/>
      <w:bookmarkEnd w:id="505"/>
      <w:bookmarkEnd w:id="506"/>
      <w:bookmarkEnd w:id="507"/>
      <w:bookmarkEnd w:id="508"/>
      <w:bookmarkEnd w:id="509"/>
      <w:bookmarkEnd w:id="510"/>
      <w:bookmarkEnd w:id="511"/>
      <w:bookmarkEnd w:id="512"/>
      <w:proofErr w:type="gramStart"/>
      <w:r>
        <w:t>421.03.03</w:t>
      </w:r>
      <w:r w:rsidRPr="00B372A7">
        <w:t xml:space="preserve"> </w:t>
      </w:r>
      <w:r>
        <w:t xml:space="preserve"> Micro</w:t>
      </w:r>
      <w:proofErr w:type="gramEnd"/>
      <w:r>
        <w:t xml:space="preserve"> Surfacing</w:t>
      </w:r>
      <w:r w:rsidRPr="00D100D6">
        <w:t xml:space="preserve"> </w:t>
      </w:r>
      <w:r>
        <w:t>Aggregate and Micro Surfacing Emulsion</w:t>
      </w:r>
      <w:bookmarkEnd w:id="513"/>
    </w:p>
    <w:p w14:paraId="555418C4" w14:textId="77777777" w:rsidR="007C44EC" w:rsidRDefault="007C44EC" w:rsidP="007C44EC">
      <w:pPr>
        <w:pStyle w:val="A1paragraph0"/>
        <w:rPr>
          <w:b/>
        </w:rPr>
      </w:pPr>
      <w:r w:rsidRPr="00BB1843">
        <w:rPr>
          <w:b/>
        </w:rPr>
        <w:t>A.</w:t>
      </w:r>
      <w:r>
        <w:rPr>
          <w:b/>
        </w:rPr>
        <w:tab/>
      </w:r>
      <w:r w:rsidRPr="00BB1843">
        <w:rPr>
          <w:b/>
        </w:rPr>
        <w:t>Micro Surfacing Plan.</w:t>
      </w:r>
    </w:p>
    <w:p w14:paraId="2051B3F3" w14:textId="77777777" w:rsidR="007C44EC" w:rsidRPr="00D75581" w:rsidRDefault="007C44EC" w:rsidP="007C44EC">
      <w:pPr>
        <w:pStyle w:val="HiddenTextSpec"/>
      </w:pPr>
      <w:r>
        <w:t>1</w:t>
      </w:r>
      <w:r w:rsidRPr="00D75581">
        <w:t>**************************************************************************************************************************1</w:t>
      </w:r>
    </w:p>
    <w:p w14:paraId="79712AD2" w14:textId="0F848D7C" w:rsidR="007C44EC" w:rsidRDefault="007C44EC" w:rsidP="007C44EC">
      <w:pPr>
        <w:pStyle w:val="HiddenTextSpec"/>
      </w:pPr>
      <w:r w:rsidRPr="00D75581">
        <w:t>BDC20S-0</w:t>
      </w:r>
      <w:r>
        <w:t xml:space="preserve">9 dated Jul </w:t>
      </w:r>
      <w:r w:rsidR="00E94F21">
        <w:t>6</w:t>
      </w:r>
      <w:r>
        <w:t>, 2020</w:t>
      </w:r>
    </w:p>
    <w:p w14:paraId="3D3D8C9A" w14:textId="77777777" w:rsidR="007C44EC" w:rsidRDefault="007C44EC" w:rsidP="007C44EC">
      <w:pPr>
        <w:pStyle w:val="Instruction"/>
      </w:pPr>
      <w:r>
        <w:t>part (4) is changed to:</w:t>
      </w:r>
    </w:p>
    <w:p w14:paraId="7D47C0F0" w14:textId="77777777" w:rsidR="007C44EC" w:rsidRPr="00BB1843" w:rsidRDefault="007C44EC" w:rsidP="007C44EC">
      <w:pPr>
        <w:pStyle w:val="List0indent"/>
      </w:pPr>
      <w:r w:rsidRPr="00BB1843">
        <w:t>4.</w:t>
      </w:r>
      <w:r>
        <w:tab/>
      </w:r>
      <w:r w:rsidRPr="00BB1843">
        <w:t>Lighting plan for night operations as specified in 108.06 for milling and paving.</w:t>
      </w:r>
    </w:p>
    <w:p w14:paraId="38E36CAE" w14:textId="77777777" w:rsidR="007C44EC" w:rsidRPr="00D75581" w:rsidRDefault="007C44EC" w:rsidP="007C44EC">
      <w:pPr>
        <w:pStyle w:val="HiddenTextSpec"/>
      </w:pPr>
      <w:r>
        <w:t>1</w:t>
      </w:r>
      <w:r w:rsidRPr="00D75581">
        <w:t>**************************************************************************************************************************1</w:t>
      </w:r>
    </w:p>
    <w:p w14:paraId="5F7B3A16" w14:textId="4E1D7163" w:rsidR="009A04D2" w:rsidRDefault="009A04D2" w:rsidP="006523F4">
      <w:pPr>
        <w:pStyle w:val="A1paragraph0"/>
        <w:rPr>
          <w:b/>
        </w:rPr>
      </w:pPr>
      <w:r>
        <w:rPr>
          <w:b/>
        </w:rPr>
        <w:t>J.</w:t>
      </w:r>
      <w:r>
        <w:rPr>
          <w:b/>
        </w:rPr>
        <w:tab/>
        <w:t>Ride Quality Requirements.</w:t>
      </w:r>
    </w:p>
    <w:p w14:paraId="15705954" w14:textId="77777777" w:rsidR="00070079" w:rsidRPr="00070079" w:rsidRDefault="00402D93" w:rsidP="00402D93">
      <w:pPr>
        <w:pStyle w:val="11paragraph"/>
        <w:rPr>
          <w:b/>
        </w:rPr>
      </w:pPr>
      <w:r w:rsidRPr="00701BE2">
        <w:rPr>
          <w:b/>
        </w:rPr>
        <w:t>4.</w:t>
      </w:r>
      <w:r w:rsidRPr="00701BE2">
        <w:rPr>
          <w:b/>
        </w:rPr>
        <w:tab/>
      </w:r>
      <w:r w:rsidRPr="00541707">
        <w:rPr>
          <w:b/>
          <w:bCs/>
        </w:rPr>
        <w:t>Quality</w:t>
      </w:r>
      <w:r w:rsidRPr="00701BE2">
        <w:rPr>
          <w:b/>
        </w:rPr>
        <w:t xml:space="preserve"> Acceptance</w:t>
      </w:r>
      <w:r w:rsidRPr="00070079">
        <w:rPr>
          <w:b/>
        </w:rPr>
        <w:t>.</w:t>
      </w:r>
    </w:p>
    <w:p w14:paraId="121F9E3F" w14:textId="3A28926C" w:rsidR="00402D93" w:rsidRPr="00E25BCB" w:rsidRDefault="00402D93" w:rsidP="00402D93">
      <w:pPr>
        <w:pStyle w:val="a1paragraph"/>
        <w:rPr>
          <w:b/>
        </w:rPr>
      </w:pPr>
      <w:r w:rsidRPr="00114572">
        <w:rPr>
          <w:b/>
        </w:rPr>
        <w:t>a.</w:t>
      </w:r>
      <w:r w:rsidRPr="00114572">
        <w:rPr>
          <w:b/>
        </w:rPr>
        <w:tab/>
        <w:t>Pay Adjustment</w:t>
      </w:r>
      <w:r w:rsidR="00741A22">
        <w:rPr>
          <w:b/>
        </w:rPr>
        <w:t>.</w:t>
      </w:r>
    </w:p>
    <w:p w14:paraId="6206893D" w14:textId="77777777" w:rsidR="00402D93" w:rsidRDefault="00402D93" w:rsidP="00402D93">
      <w:pPr>
        <w:pStyle w:val="HiddenTextSpec"/>
      </w:pPr>
      <w:r>
        <w:t>1**************************************************************************************************************************1</w:t>
      </w:r>
    </w:p>
    <w:p w14:paraId="2FCBC566" w14:textId="42D53EBE" w:rsidR="00070258" w:rsidRPr="007C6562" w:rsidRDefault="00070258" w:rsidP="007C6562">
      <w:pPr>
        <w:pStyle w:val="HiddenTextSpec"/>
      </w:pPr>
      <w:r w:rsidRPr="005835EB">
        <w:t xml:space="preserve">send email to sme to </w:t>
      </w:r>
      <w:r>
        <w:t>request</w:t>
      </w:r>
      <w:r w:rsidRPr="005835EB">
        <w:t xml:space="preserve"> the exclusions in table </w:t>
      </w:r>
      <w:r w:rsidR="00626A9A">
        <w:t>421.03.03-</w:t>
      </w:r>
      <w:r w:rsidR="006D0CF3">
        <w:t>2A</w:t>
      </w:r>
      <w:r w:rsidR="00626A9A">
        <w:t xml:space="preserve"> </w:t>
      </w:r>
      <w:r w:rsidRPr="005835EB">
        <w:t xml:space="preserve">for roadways within the project </w:t>
      </w:r>
      <w:r w:rsidRPr="00070258">
        <w:t>and include the following</w:t>
      </w:r>
    </w:p>
    <w:p w14:paraId="3760A489" w14:textId="77777777" w:rsidR="00070258" w:rsidRPr="007C6562" w:rsidRDefault="00070258" w:rsidP="007C6562">
      <w:pPr>
        <w:pStyle w:val="HiddenTextSpec"/>
      </w:pPr>
    </w:p>
    <w:p w14:paraId="1194E461" w14:textId="77777777" w:rsidR="00070258" w:rsidRPr="007C6562" w:rsidRDefault="00070258" w:rsidP="007C6562">
      <w:pPr>
        <w:pStyle w:val="HiddenTextSpec"/>
      </w:pPr>
      <w:r w:rsidRPr="007C6562">
        <w:rPr>
          <w:b/>
        </w:rPr>
        <w:t>sme CONTACT</w:t>
      </w:r>
      <w:r w:rsidRPr="007C6562">
        <w:t xml:space="preserve"> –</w:t>
      </w:r>
      <w:r w:rsidR="00D800F9">
        <w:t xml:space="preserve"> </w:t>
      </w:r>
      <w:hyperlink r:id="rId32" w:history="1">
        <w:r w:rsidRPr="005835EB">
          <w:t>Pavement</w:t>
        </w:r>
      </w:hyperlink>
      <w:r w:rsidRPr="005835EB">
        <w:t xml:space="preserve"> &amp; drainage Management &amp; Technology unit</w:t>
      </w:r>
    </w:p>
    <w:p w14:paraId="180A1117" w14:textId="77777777" w:rsidR="00E15E5C" w:rsidRPr="007C6562" w:rsidRDefault="00E15E5C" w:rsidP="007C6562">
      <w:pPr>
        <w:pStyle w:val="HiddenTextSpec"/>
      </w:pPr>
    </w:p>
    <w:p w14:paraId="553E6D81" w14:textId="77777777" w:rsidR="00E15E5C" w:rsidRDefault="00E15E5C" w:rsidP="003A78BB">
      <w:pPr>
        <w:pStyle w:val="Instruction"/>
      </w:pPr>
      <w:r w:rsidRPr="00AF08B1">
        <w:t>THE FOLLOWING IS ADDED:</w:t>
      </w:r>
    </w:p>
    <w:p w14:paraId="56FBD902" w14:textId="77777777" w:rsidR="007A42A5" w:rsidRPr="00E35FC9" w:rsidRDefault="007A42A5" w:rsidP="007A42A5">
      <w:pPr>
        <w:pStyle w:val="Blanklinehalf"/>
      </w:pPr>
    </w:p>
    <w:tbl>
      <w:tblPr>
        <w:tblW w:w="0" w:type="auto"/>
        <w:tblInd w:w="1350" w:type="dxa"/>
        <w:tblLook w:val="04A0" w:firstRow="1" w:lastRow="0" w:firstColumn="1" w:lastColumn="0" w:noHBand="0" w:noVBand="1"/>
      </w:tblPr>
      <w:tblGrid>
        <w:gridCol w:w="3210"/>
        <w:gridCol w:w="3037"/>
        <w:gridCol w:w="2123"/>
      </w:tblGrid>
      <w:tr w:rsidR="007A42A5" w:rsidRPr="00E35FC9" w14:paraId="08C9C9F3" w14:textId="77777777" w:rsidTr="009D4285">
        <w:trPr>
          <w:trHeight w:val="288"/>
        </w:trPr>
        <w:tc>
          <w:tcPr>
            <w:tcW w:w="8370" w:type="dxa"/>
            <w:gridSpan w:val="3"/>
            <w:tcBorders>
              <w:top w:val="double" w:sz="4" w:space="0" w:color="auto"/>
              <w:bottom w:val="single" w:sz="4" w:space="0" w:color="auto"/>
            </w:tcBorders>
            <w:shd w:val="clear" w:color="auto" w:fill="auto"/>
            <w:vAlign w:val="center"/>
          </w:tcPr>
          <w:p w14:paraId="16C11831" w14:textId="5E2B5C81" w:rsidR="007A42A5" w:rsidRPr="009D4285" w:rsidRDefault="007A42A5" w:rsidP="006D0CF3">
            <w:pPr>
              <w:pStyle w:val="Tabletitle"/>
            </w:pPr>
            <w:r w:rsidRPr="009D4285">
              <w:t>Table 421.03.03-</w:t>
            </w:r>
            <w:r w:rsidR="006D0CF3">
              <w:t>2</w:t>
            </w:r>
            <w:proofErr w:type="gramStart"/>
            <w:r w:rsidR="006D0CF3">
              <w:t>A</w:t>
            </w:r>
            <w:r w:rsidRPr="009D4285">
              <w:t xml:space="preserve">  Exclusions</w:t>
            </w:r>
            <w:proofErr w:type="gramEnd"/>
            <w:r w:rsidRPr="009D4285">
              <w:t xml:space="preserve"> for Micro</w:t>
            </w:r>
            <w:r w:rsidR="00EC7F32" w:rsidRPr="009D4285">
              <w:t xml:space="preserve"> S</w:t>
            </w:r>
            <w:r w:rsidRPr="009D4285">
              <w:t>urfacing or Slurry Seal</w:t>
            </w:r>
          </w:p>
        </w:tc>
      </w:tr>
      <w:tr w:rsidR="007A42A5" w:rsidRPr="00E35FC9" w14:paraId="7CE92C80" w14:textId="77777777" w:rsidTr="009D4285">
        <w:trPr>
          <w:trHeight w:val="288"/>
        </w:trPr>
        <w:tc>
          <w:tcPr>
            <w:tcW w:w="3210" w:type="dxa"/>
            <w:tcBorders>
              <w:top w:val="single" w:sz="4" w:space="0" w:color="auto"/>
              <w:bottom w:val="single" w:sz="4" w:space="0" w:color="auto"/>
            </w:tcBorders>
            <w:shd w:val="clear" w:color="auto" w:fill="auto"/>
            <w:vAlign w:val="center"/>
          </w:tcPr>
          <w:p w14:paraId="405520F5" w14:textId="77777777" w:rsidR="007A42A5" w:rsidRPr="00784EEE" w:rsidRDefault="007A42A5" w:rsidP="00CD5689">
            <w:pPr>
              <w:pStyle w:val="TableheaderCentered"/>
            </w:pPr>
            <w:r w:rsidRPr="00784EEE">
              <w:t>Roadway</w:t>
            </w:r>
          </w:p>
        </w:tc>
        <w:tc>
          <w:tcPr>
            <w:tcW w:w="3037" w:type="dxa"/>
            <w:tcBorders>
              <w:top w:val="single" w:sz="4" w:space="0" w:color="auto"/>
              <w:bottom w:val="single" w:sz="4" w:space="0" w:color="auto"/>
            </w:tcBorders>
            <w:shd w:val="clear" w:color="auto" w:fill="auto"/>
            <w:vAlign w:val="center"/>
          </w:tcPr>
          <w:p w14:paraId="1CDE1AE4" w14:textId="77777777" w:rsidR="007A42A5" w:rsidRPr="00784EEE" w:rsidRDefault="007A42A5" w:rsidP="00CD5689">
            <w:pPr>
              <w:pStyle w:val="TableheaderCentered"/>
            </w:pPr>
            <w:r w:rsidRPr="00784EEE">
              <w:t>Lane Number</w:t>
            </w:r>
          </w:p>
        </w:tc>
        <w:tc>
          <w:tcPr>
            <w:tcW w:w="2123" w:type="dxa"/>
            <w:tcBorders>
              <w:top w:val="single" w:sz="4" w:space="0" w:color="auto"/>
              <w:bottom w:val="single" w:sz="4" w:space="0" w:color="auto"/>
            </w:tcBorders>
            <w:shd w:val="clear" w:color="auto" w:fill="auto"/>
            <w:vAlign w:val="center"/>
          </w:tcPr>
          <w:p w14:paraId="0FBA6609" w14:textId="77777777" w:rsidR="007A42A5" w:rsidRPr="00784EEE" w:rsidRDefault="007A42A5" w:rsidP="00CD5689">
            <w:pPr>
              <w:pStyle w:val="TableheaderCentered"/>
            </w:pPr>
            <w:r w:rsidRPr="00784EEE">
              <w:t>Exclusions</w:t>
            </w:r>
          </w:p>
        </w:tc>
      </w:tr>
      <w:tr w:rsidR="007A42A5" w:rsidRPr="00E35FC9" w14:paraId="14F3C9FA" w14:textId="77777777" w:rsidTr="009D4285">
        <w:trPr>
          <w:trHeight w:val="288"/>
        </w:trPr>
        <w:tc>
          <w:tcPr>
            <w:tcW w:w="3210" w:type="dxa"/>
            <w:tcBorders>
              <w:top w:val="single" w:sz="4" w:space="0" w:color="auto"/>
              <w:bottom w:val="double" w:sz="4" w:space="0" w:color="auto"/>
            </w:tcBorders>
            <w:shd w:val="clear" w:color="auto" w:fill="auto"/>
            <w:vAlign w:val="center"/>
          </w:tcPr>
          <w:p w14:paraId="185D2469" w14:textId="77777777" w:rsidR="007A42A5" w:rsidRPr="00784EEE" w:rsidRDefault="007A42A5" w:rsidP="00CD5689">
            <w:pPr>
              <w:pStyle w:val="Tabletext"/>
              <w:jc w:val="center"/>
            </w:pPr>
          </w:p>
        </w:tc>
        <w:tc>
          <w:tcPr>
            <w:tcW w:w="3037" w:type="dxa"/>
            <w:tcBorders>
              <w:top w:val="single" w:sz="4" w:space="0" w:color="auto"/>
              <w:bottom w:val="double" w:sz="4" w:space="0" w:color="auto"/>
            </w:tcBorders>
            <w:shd w:val="clear" w:color="auto" w:fill="auto"/>
            <w:vAlign w:val="center"/>
          </w:tcPr>
          <w:p w14:paraId="484A9800" w14:textId="77777777" w:rsidR="007A42A5" w:rsidRPr="00784EEE" w:rsidRDefault="007A42A5" w:rsidP="00CD5689">
            <w:pPr>
              <w:pStyle w:val="Tabletext"/>
              <w:jc w:val="center"/>
              <w:rPr>
                <w:b/>
                <w:bCs/>
              </w:rPr>
            </w:pPr>
          </w:p>
        </w:tc>
        <w:tc>
          <w:tcPr>
            <w:tcW w:w="2123" w:type="dxa"/>
            <w:tcBorders>
              <w:top w:val="single" w:sz="4" w:space="0" w:color="auto"/>
              <w:bottom w:val="double" w:sz="4" w:space="0" w:color="auto"/>
            </w:tcBorders>
            <w:shd w:val="clear" w:color="auto" w:fill="auto"/>
            <w:vAlign w:val="center"/>
          </w:tcPr>
          <w:p w14:paraId="70B61941" w14:textId="77777777" w:rsidR="007A42A5" w:rsidRPr="00784EEE" w:rsidRDefault="007A42A5" w:rsidP="00CD5689">
            <w:pPr>
              <w:pStyle w:val="Tabletext"/>
              <w:jc w:val="center"/>
              <w:rPr>
                <w:b/>
                <w:bCs/>
              </w:rPr>
            </w:pPr>
          </w:p>
        </w:tc>
      </w:tr>
    </w:tbl>
    <w:p w14:paraId="67983CEE" w14:textId="77777777" w:rsidR="007A42A5" w:rsidRPr="00E35FC9" w:rsidRDefault="007A42A5" w:rsidP="007A42A5">
      <w:pPr>
        <w:pStyle w:val="a2paragraph0"/>
      </w:pPr>
      <w:r w:rsidRPr="00E35FC9">
        <w:t>Lane designation is by increasing numbers from left to right in the direction of traffic with left lane being Lane 1.</w:t>
      </w:r>
    </w:p>
    <w:p w14:paraId="566670BE" w14:textId="77777777" w:rsidR="00402D93" w:rsidRDefault="00402D93" w:rsidP="00402D93">
      <w:pPr>
        <w:pStyle w:val="HiddenTextSpec"/>
      </w:pPr>
      <w:r>
        <w:t>1**************************************************************************************************************************1</w:t>
      </w:r>
    </w:p>
    <w:p w14:paraId="16A366AB" w14:textId="77777777" w:rsidR="007C44EC" w:rsidRPr="004544BD" w:rsidRDefault="007C44EC" w:rsidP="007C44EC">
      <w:pPr>
        <w:pStyle w:val="000Section"/>
      </w:pPr>
      <w:bookmarkStart w:id="514" w:name="_Toc501717048"/>
      <w:bookmarkStart w:id="515" w:name="_Toc43790794"/>
      <w:bookmarkStart w:id="516" w:name="_Toc175377819"/>
      <w:bookmarkStart w:id="517" w:name="_Toc175470716"/>
      <w:bookmarkStart w:id="518" w:name="_Toc182750016"/>
      <w:r w:rsidRPr="004544BD">
        <w:t>Section 422</w:t>
      </w:r>
      <w:r>
        <w:t xml:space="preserve"> </w:t>
      </w:r>
      <w:r w:rsidRPr="004544BD">
        <w:t>–</w:t>
      </w:r>
      <w:r>
        <w:t xml:space="preserve"> </w:t>
      </w:r>
      <w:r w:rsidRPr="004544BD">
        <w:t xml:space="preserve">Fog </w:t>
      </w:r>
      <w:r>
        <w:t>Seal</w:t>
      </w:r>
      <w:bookmarkEnd w:id="514"/>
      <w:bookmarkEnd w:id="515"/>
    </w:p>
    <w:p w14:paraId="295EDF35" w14:textId="77777777" w:rsidR="007C44EC" w:rsidRPr="0004759B" w:rsidRDefault="007C44EC" w:rsidP="007C44EC">
      <w:pPr>
        <w:pStyle w:val="0000000Subpart"/>
        <w:keepNext w:val="0"/>
        <w:widowControl w:val="0"/>
        <w:rPr>
          <w:rFonts w:eastAsia="MS Mincho"/>
        </w:rPr>
      </w:pPr>
      <w:bookmarkStart w:id="519" w:name="_Toc501717054"/>
      <w:bookmarkStart w:id="520" w:name="_Toc43790800"/>
      <w:proofErr w:type="gramStart"/>
      <w:r w:rsidRPr="00635CE0">
        <w:rPr>
          <w:rFonts w:eastAsia="MS Mincho"/>
        </w:rPr>
        <w:t xml:space="preserve">422.03.01 </w:t>
      </w:r>
      <w:r>
        <w:rPr>
          <w:rFonts w:eastAsia="MS Mincho"/>
        </w:rPr>
        <w:t xml:space="preserve"> </w:t>
      </w:r>
      <w:r w:rsidRPr="00635CE0">
        <w:rPr>
          <w:rFonts w:eastAsia="MS Mincho"/>
        </w:rPr>
        <w:t>Fog</w:t>
      </w:r>
      <w:proofErr w:type="gramEnd"/>
      <w:r w:rsidRPr="00635CE0">
        <w:rPr>
          <w:rFonts w:eastAsia="MS Mincho"/>
        </w:rPr>
        <w:t xml:space="preserve"> Seal Surface Treatment</w:t>
      </w:r>
      <w:bookmarkEnd w:id="519"/>
      <w:bookmarkEnd w:id="520"/>
    </w:p>
    <w:p w14:paraId="50DEE405" w14:textId="77777777" w:rsidR="007C44EC" w:rsidRPr="00BB1843" w:rsidRDefault="007C44EC" w:rsidP="007C44EC">
      <w:pPr>
        <w:pStyle w:val="A1paragraph0"/>
        <w:rPr>
          <w:b/>
        </w:rPr>
      </w:pPr>
      <w:r w:rsidRPr="00BB1843">
        <w:rPr>
          <w:b/>
        </w:rPr>
        <w:t>A.</w:t>
      </w:r>
      <w:r>
        <w:rPr>
          <w:b/>
        </w:rPr>
        <w:tab/>
      </w:r>
      <w:r w:rsidRPr="00BB1843">
        <w:rPr>
          <w:b/>
        </w:rPr>
        <w:t>Fog Sealing Plan.</w:t>
      </w:r>
    </w:p>
    <w:p w14:paraId="46969BE7" w14:textId="77777777" w:rsidR="007C44EC" w:rsidRPr="00D75581" w:rsidRDefault="007C44EC" w:rsidP="007C44EC">
      <w:pPr>
        <w:pStyle w:val="HiddenTextSpec"/>
      </w:pPr>
      <w:r>
        <w:t>1</w:t>
      </w:r>
      <w:r w:rsidRPr="00D75581">
        <w:t>**************************************************************************************************************************1</w:t>
      </w:r>
    </w:p>
    <w:p w14:paraId="1AE7C496" w14:textId="29F89C8D" w:rsidR="007C44EC" w:rsidRDefault="007C44EC" w:rsidP="007C44EC">
      <w:pPr>
        <w:pStyle w:val="HiddenTextSpec"/>
      </w:pPr>
      <w:r w:rsidRPr="00D75581">
        <w:t>BDC20S-0</w:t>
      </w:r>
      <w:r>
        <w:t xml:space="preserve">9 dated Jul </w:t>
      </w:r>
      <w:r w:rsidR="00E94F21">
        <w:t>6</w:t>
      </w:r>
      <w:r>
        <w:t>, 2020</w:t>
      </w:r>
    </w:p>
    <w:p w14:paraId="62CA5AAE" w14:textId="77777777" w:rsidR="007C44EC" w:rsidRDefault="007C44EC" w:rsidP="007C44EC">
      <w:pPr>
        <w:pStyle w:val="Instruction"/>
      </w:pPr>
      <w:r>
        <w:t>part (5) is changed to:</w:t>
      </w:r>
    </w:p>
    <w:p w14:paraId="0805B190" w14:textId="77777777" w:rsidR="007C44EC" w:rsidRPr="006352CF" w:rsidRDefault="007C44EC" w:rsidP="007C44EC">
      <w:pPr>
        <w:pStyle w:val="List0indent"/>
      </w:pPr>
      <w:r w:rsidRPr="006352CF">
        <w:t>5.</w:t>
      </w:r>
      <w:r w:rsidRPr="006352CF">
        <w:tab/>
      </w:r>
      <w:r w:rsidRPr="00BB1843">
        <w:t>Lighting</w:t>
      </w:r>
      <w:r w:rsidRPr="006352CF">
        <w:t xml:space="preserve"> plan for night operations as specified in 108.06 for paving.</w:t>
      </w:r>
    </w:p>
    <w:p w14:paraId="64CB6C5C" w14:textId="1FD9F7AC" w:rsidR="007C44EC" w:rsidRPr="00D75581" w:rsidRDefault="007C44EC" w:rsidP="007C44EC">
      <w:pPr>
        <w:pStyle w:val="HiddenTextSpec"/>
      </w:pPr>
      <w:r>
        <w:t>1</w:t>
      </w:r>
      <w:r w:rsidRPr="00D75581">
        <w:t>**************************************************************************************************************************1</w:t>
      </w:r>
    </w:p>
    <w:p w14:paraId="330013A6" w14:textId="77777777" w:rsidR="006A0DD4" w:rsidRPr="00B97E4C" w:rsidRDefault="006A0DD4" w:rsidP="00605C0E">
      <w:pPr>
        <w:pStyle w:val="000Division"/>
      </w:pPr>
      <w:r w:rsidRPr="00B97E4C">
        <w:lastRenderedPageBreak/>
        <w:t>Division 450 – Concrete Pavement Rehabilitation</w:t>
      </w:r>
      <w:bookmarkEnd w:id="516"/>
      <w:bookmarkEnd w:id="517"/>
      <w:bookmarkEnd w:id="518"/>
    </w:p>
    <w:p w14:paraId="24FE8CFD" w14:textId="77777777" w:rsidR="00224AD2" w:rsidRPr="00224AD2" w:rsidRDefault="00224AD2" w:rsidP="00F119B9">
      <w:pPr>
        <w:pStyle w:val="000Section"/>
      </w:pPr>
      <w:bookmarkStart w:id="521" w:name="s451"/>
      <w:bookmarkEnd w:id="521"/>
      <w:r w:rsidRPr="00224AD2">
        <w:t>Section 454 – Diamond Grinding Existing Concrete Pavement</w:t>
      </w:r>
    </w:p>
    <w:p w14:paraId="54739CE7" w14:textId="77777777" w:rsidR="00224AD2" w:rsidRPr="00B97E4C" w:rsidRDefault="00224AD2" w:rsidP="00224AD2">
      <w:pPr>
        <w:pStyle w:val="0000000Subpart"/>
      </w:pPr>
      <w:proofErr w:type="gramStart"/>
      <w:r w:rsidRPr="00E37749">
        <w:t>454.03.02  Ride</w:t>
      </w:r>
      <w:proofErr w:type="gramEnd"/>
      <w:r w:rsidRPr="00E37749">
        <w:t xml:space="preserve"> Quality Requirements</w:t>
      </w:r>
    </w:p>
    <w:p w14:paraId="72571F55" w14:textId="77777777" w:rsidR="005835EB" w:rsidRPr="001278A9" w:rsidRDefault="005835EB" w:rsidP="005835EB">
      <w:pPr>
        <w:pStyle w:val="A1paragraph0"/>
      </w:pPr>
      <w:r w:rsidRPr="00963F07">
        <w:rPr>
          <w:b/>
        </w:rPr>
        <w:t>4.</w:t>
      </w:r>
      <w:r w:rsidRPr="00963F07">
        <w:rPr>
          <w:b/>
        </w:rPr>
        <w:tab/>
        <w:t>Quality Acceptance</w:t>
      </w:r>
      <w:proofErr w:type="gramStart"/>
      <w:r w:rsidRPr="00E37749">
        <w:t xml:space="preserve">.  </w:t>
      </w:r>
      <w:proofErr w:type="gramEnd"/>
      <w:r w:rsidRPr="001278A9">
        <w:t>The Department will determine acceptance and provide PA based on the following:</w:t>
      </w:r>
    </w:p>
    <w:p w14:paraId="135A02C8" w14:textId="0D1BEEAF" w:rsidR="00224AD2" w:rsidRPr="00456E4D" w:rsidRDefault="005835EB" w:rsidP="00456E4D">
      <w:pPr>
        <w:pStyle w:val="11paragraph"/>
        <w:rPr>
          <w:b/>
          <w:bCs/>
        </w:rPr>
      </w:pPr>
      <w:r w:rsidRPr="00456E4D">
        <w:rPr>
          <w:b/>
          <w:bCs/>
        </w:rPr>
        <w:t>a.</w:t>
      </w:r>
      <w:r w:rsidRPr="00456E4D">
        <w:rPr>
          <w:b/>
          <w:bCs/>
        </w:rPr>
        <w:tab/>
        <w:t>Pay Adjustment.</w:t>
      </w:r>
    </w:p>
    <w:p w14:paraId="7F2972B7" w14:textId="77777777" w:rsidR="00F06388" w:rsidRDefault="00F06388" w:rsidP="00F06388">
      <w:pPr>
        <w:pStyle w:val="HiddenTextSpec"/>
      </w:pPr>
      <w:r>
        <w:t>1**************************************************************************************************************************1</w:t>
      </w:r>
    </w:p>
    <w:p w14:paraId="7422E24B" w14:textId="1565F008" w:rsidR="005835EB" w:rsidRPr="00D626C3" w:rsidRDefault="005835EB" w:rsidP="00D626C3">
      <w:pPr>
        <w:pStyle w:val="HiddenTextSpec"/>
      </w:pPr>
      <w:r w:rsidRPr="005835EB">
        <w:t xml:space="preserve">send email to sme to </w:t>
      </w:r>
      <w:r>
        <w:t>request</w:t>
      </w:r>
      <w:r w:rsidRPr="005835EB">
        <w:t xml:space="preserve"> the exclusions in table </w:t>
      </w:r>
      <w:r w:rsidR="00626A9A">
        <w:t>454.03.02-</w:t>
      </w:r>
      <w:r w:rsidR="006D0CF3">
        <w:t>1A</w:t>
      </w:r>
      <w:r w:rsidR="00626A9A">
        <w:t xml:space="preserve"> </w:t>
      </w:r>
      <w:r w:rsidRPr="005835EB">
        <w:t xml:space="preserve">for roadways within the project </w:t>
      </w:r>
      <w:r w:rsidR="00070258" w:rsidRPr="00070258">
        <w:t>and include the following</w:t>
      </w:r>
    </w:p>
    <w:p w14:paraId="79505559" w14:textId="77777777" w:rsidR="005835EB" w:rsidRPr="00D626C3" w:rsidRDefault="005835EB" w:rsidP="00D626C3">
      <w:pPr>
        <w:pStyle w:val="HiddenTextSpec"/>
      </w:pPr>
    </w:p>
    <w:p w14:paraId="19E72C26" w14:textId="77777777" w:rsidR="005835EB" w:rsidRPr="00D626C3" w:rsidRDefault="005835EB" w:rsidP="00D626C3">
      <w:pPr>
        <w:pStyle w:val="HiddenTextSpec"/>
      </w:pPr>
      <w:r w:rsidRPr="00D626C3">
        <w:rPr>
          <w:b/>
        </w:rPr>
        <w:t>sme CONTACT</w:t>
      </w:r>
      <w:r w:rsidRPr="00D626C3">
        <w:t xml:space="preserve"> –</w:t>
      </w:r>
      <w:r w:rsidR="00D626C3">
        <w:t xml:space="preserve"> </w:t>
      </w:r>
      <w:hyperlink r:id="rId33" w:history="1">
        <w:r w:rsidRPr="005835EB">
          <w:t>Pavement</w:t>
        </w:r>
      </w:hyperlink>
      <w:r w:rsidRPr="005835EB">
        <w:t xml:space="preserve"> &amp; drainage Management &amp; Technology unit</w:t>
      </w:r>
    </w:p>
    <w:p w14:paraId="5495682C" w14:textId="77777777" w:rsidR="00E15E5C" w:rsidRPr="00D626C3" w:rsidRDefault="00E15E5C" w:rsidP="00D626C3">
      <w:pPr>
        <w:pStyle w:val="HiddenTextSpec"/>
      </w:pPr>
    </w:p>
    <w:p w14:paraId="02CA4CEF" w14:textId="77777777" w:rsidR="00C12972" w:rsidRDefault="00C12972" w:rsidP="00C12972">
      <w:pPr>
        <w:pStyle w:val="Instruction"/>
      </w:pPr>
      <w:r w:rsidRPr="00AF08B1">
        <w:t>THE FOLLOWING IS ADDED:</w:t>
      </w:r>
    </w:p>
    <w:p w14:paraId="25F62459" w14:textId="77777777" w:rsidR="007A42A5" w:rsidRPr="00E35FC9" w:rsidRDefault="007A42A5" w:rsidP="007A42A5">
      <w:pPr>
        <w:pStyle w:val="Blanklinehalf"/>
      </w:pPr>
    </w:p>
    <w:tbl>
      <w:tblPr>
        <w:tblW w:w="0" w:type="auto"/>
        <w:tblInd w:w="900" w:type="dxa"/>
        <w:tblLook w:val="04A0" w:firstRow="1" w:lastRow="0" w:firstColumn="1" w:lastColumn="0" w:noHBand="0" w:noVBand="1"/>
      </w:tblPr>
      <w:tblGrid>
        <w:gridCol w:w="3150"/>
        <w:gridCol w:w="2970"/>
        <w:gridCol w:w="2700"/>
      </w:tblGrid>
      <w:tr w:rsidR="007A42A5" w:rsidRPr="00E35FC9" w14:paraId="373A2F6E" w14:textId="77777777" w:rsidTr="003A1BDF">
        <w:trPr>
          <w:trHeight w:val="288"/>
        </w:trPr>
        <w:tc>
          <w:tcPr>
            <w:tcW w:w="8820" w:type="dxa"/>
            <w:gridSpan w:val="3"/>
            <w:tcBorders>
              <w:top w:val="double" w:sz="4" w:space="0" w:color="auto"/>
              <w:bottom w:val="single" w:sz="4" w:space="0" w:color="auto"/>
            </w:tcBorders>
            <w:shd w:val="clear" w:color="auto" w:fill="auto"/>
            <w:vAlign w:val="center"/>
          </w:tcPr>
          <w:p w14:paraId="6EDD34A9" w14:textId="4195E72B" w:rsidR="007A42A5" w:rsidRPr="00784EEE" w:rsidRDefault="007A42A5" w:rsidP="006D0CF3">
            <w:pPr>
              <w:pStyle w:val="Tabletitle"/>
            </w:pPr>
            <w:r w:rsidRPr="00784EEE">
              <w:t xml:space="preserve">Table </w:t>
            </w:r>
            <w:r>
              <w:t>45</w:t>
            </w:r>
            <w:r w:rsidR="00EC7F32">
              <w:t>4</w:t>
            </w:r>
            <w:r w:rsidRPr="00784EEE">
              <w:t>.03.</w:t>
            </w:r>
            <w:r w:rsidR="00EC7F32">
              <w:t>2</w:t>
            </w:r>
            <w:r w:rsidRPr="00784EEE">
              <w:t>-</w:t>
            </w:r>
            <w:r w:rsidR="006D0CF3">
              <w:t>1</w:t>
            </w:r>
            <w:proofErr w:type="gramStart"/>
            <w:r w:rsidR="006D0CF3">
              <w:t>A</w:t>
            </w:r>
            <w:r w:rsidRPr="00784EEE">
              <w:t xml:space="preserve"> </w:t>
            </w:r>
            <w:r>
              <w:t xml:space="preserve"> </w:t>
            </w:r>
            <w:r w:rsidRPr="00784EEE">
              <w:t>Exclusions</w:t>
            </w:r>
            <w:proofErr w:type="gramEnd"/>
            <w:r w:rsidRPr="00784EEE">
              <w:t xml:space="preserve"> </w:t>
            </w:r>
            <w:r>
              <w:t>f</w:t>
            </w:r>
            <w:r w:rsidRPr="00784EEE">
              <w:t xml:space="preserve">or </w:t>
            </w:r>
            <w:r w:rsidRPr="00EA5E8F">
              <w:t>Diamon</w:t>
            </w:r>
            <w:r>
              <w:t>d Grinding</w:t>
            </w:r>
          </w:p>
        </w:tc>
      </w:tr>
      <w:tr w:rsidR="007A42A5" w:rsidRPr="00E35FC9" w14:paraId="6EF72ECA" w14:textId="77777777" w:rsidTr="003A1BDF">
        <w:trPr>
          <w:trHeight w:val="288"/>
        </w:trPr>
        <w:tc>
          <w:tcPr>
            <w:tcW w:w="3150" w:type="dxa"/>
            <w:tcBorders>
              <w:top w:val="single" w:sz="4" w:space="0" w:color="auto"/>
              <w:bottom w:val="single" w:sz="4" w:space="0" w:color="auto"/>
            </w:tcBorders>
            <w:shd w:val="clear" w:color="auto" w:fill="auto"/>
            <w:vAlign w:val="center"/>
          </w:tcPr>
          <w:p w14:paraId="4E3A6880" w14:textId="77777777" w:rsidR="007A42A5" w:rsidRPr="00784EEE" w:rsidRDefault="007A42A5" w:rsidP="00CD5689">
            <w:pPr>
              <w:pStyle w:val="TableheaderCentered"/>
            </w:pPr>
            <w:r w:rsidRPr="00784EEE">
              <w:t>Roadway</w:t>
            </w:r>
          </w:p>
        </w:tc>
        <w:tc>
          <w:tcPr>
            <w:tcW w:w="2970" w:type="dxa"/>
            <w:tcBorders>
              <w:top w:val="single" w:sz="4" w:space="0" w:color="auto"/>
              <w:bottom w:val="single" w:sz="4" w:space="0" w:color="auto"/>
            </w:tcBorders>
            <w:shd w:val="clear" w:color="auto" w:fill="auto"/>
            <w:vAlign w:val="center"/>
          </w:tcPr>
          <w:p w14:paraId="31C7D2AA" w14:textId="77777777" w:rsidR="007A42A5" w:rsidRPr="00784EEE" w:rsidRDefault="007A42A5" w:rsidP="00CD5689">
            <w:pPr>
              <w:pStyle w:val="TableheaderCentered"/>
            </w:pPr>
            <w:r w:rsidRPr="00784EEE">
              <w:t>Lane Number</w:t>
            </w:r>
          </w:p>
        </w:tc>
        <w:tc>
          <w:tcPr>
            <w:tcW w:w="2700" w:type="dxa"/>
            <w:tcBorders>
              <w:top w:val="single" w:sz="4" w:space="0" w:color="auto"/>
              <w:bottom w:val="single" w:sz="4" w:space="0" w:color="auto"/>
            </w:tcBorders>
            <w:shd w:val="clear" w:color="auto" w:fill="auto"/>
            <w:vAlign w:val="center"/>
          </w:tcPr>
          <w:p w14:paraId="59E98744" w14:textId="77777777" w:rsidR="007A42A5" w:rsidRPr="00784EEE" w:rsidRDefault="007A42A5" w:rsidP="00CD5689">
            <w:pPr>
              <w:pStyle w:val="TableheaderCentered"/>
            </w:pPr>
            <w:r w:rsidRPr="00784EEE">
              <w:t>Exclusions</w:t>
            </w:r>
          </w:p>
        </w:tc>
      </w:tr>
      <w:tr w:rsidR="007A42A5" w:rsidRPr="00E35FC9" w14:paraId="4899BF6C" w14:textId="77777777" w:rsidTr="003A1BDF">
        <w:trPr>
          <w:trHeight w:val="288"/>
        </w:trPr>
        <w:tc>
          <w:tcPr>
            <w:tcW w:w="3150" w:type="dxa"/>
            <w:tcBorders>
              <w:top w:val="single" w:sz="4" w:space="0" w:color="auto"/>
              <w:bottom w:val="double" w:sz="4" w:space="0" w:color="auto"/>
            </w:tcBorders>
            <w:shd w:val="clear" w:color="auto" w:fill="auto"/>
            <w:vAlign w:val="center"/>
          </w:tcPr>
          <w:p w14:paraId="1BCAFB96" w14:textId="77777777" w:rsidR="007A42A5" w:rsidRPr="00784EEE" w:rsidRDefault="007A42A5" w:rsidP="00CD5689">
            <w:pPr>
              <w:pStyle w:val="Tabletext"/>
              <w:jc w:val="center"/>
            </w:pPr>
          </w:p>
        </w:tc>
        <w:tc>
          <w:tcPr>
            <w:tcW w:w="2970" w:type="dxa"/>
            <w:tcBorders>
              <w:top w:val="single" w:sz="4" w:space="0" w:color="auto"/>
              <w:bottom w:val="double" w:sz="4" w:space="0" w:color="auto"/>
            </w:tcBorders>
            <w:shd w:val="clear" w:color="auto" w:fill="auto"/>
            <w:vAlign w:val="center"/>
          </w:tcPr>
          <w:p w14:paraId="55227B3D" w14:textId="77777777" w:rsidR="007A42A5" w:rsidRPr="00784EEE" w:rsidRDefault="007A42A5" w:rsidP="00CD5689">
            <w:pPr>
              <w:pStyle w:val="Tabletext"/>
              <w:jc w:val="center"/>
              <w:rPr>
                <w:b/>
                <w:bCs/>
              </w:rPr>
            </w:pPr>
          </w:p>
        </w:tc>
        <w:tc>
          <w:tcPr>
            <w:tcW w:w="2700" w:type="dxa"/>
            <w:tcBorders>
              <w:top w:val="single" w:sz="4" w:space="0" w:color="auto"/>
              <w:bottom w:val="double" w:sz="4" w:space="0" w:color="auto"/>
            </w:tcBorders>
            <w:shd w:val="clear" w:color="auto" w:fill="auto"/>
            <w:vAlign w:val="center"/>
          </w:tcPr>
          <w:p w14:paraId="26DEB385" w14:textId="77777777" w:rsidR="007A42A5" w:rsidRPr="00784EEE" w:rsidRDefault="007A42A5" w:rsidP="00CD5689">
            <w:pPr>
              <w:pStyle w:val="Tabletext"/>
              <w:jc w:val="center"/>
              <w:rPr>
                <w:b/>
                <w:bCs/>
              </w:rPr>
            </w:pPr>
          </w:p>
        </w:tc>
      </w:tr>
    </w:tbl>
    <w:p w14:paraId="4D515E5C" w14:textId="1E0EDDBB" w:rsidR="007A42A5" w:rsidRPr="00E35FC9" w:rsidRDefault="007A42A5" w:rsidP="00B83FC4">
      <w:pPr>
        <w:pStyle w:val="12paragraph"/>
      </w:pPr>
      <w:r w:rsidRPr="00E35FC9">
        <w:t>Lane designation is by increasing numbers from left to right in the direction of tr</w:t>
      </w:r>
      <w:r w:rsidR="00A15503">
        <w:t>affic with left lane being Lane </w:t>
      </w:r>
      <w:r w:rsidRPr="00E35FC9">
        <w:t>1.</w:t>
      </w:r>
    </w:p>
    <w:p w14:paraId="459DDE3E" w14:textId="77777777" w:rsidR="00F06388" w:rsidRDefault="00F06388" w:rsidP="00F06388">
      <w:pPr>
        <w:pStyle w:val="HiddenTextSpec"/>
      </w:pPr>
      <w:r>
        <w:t>1**************************************************************************************************************************1</w:t>
      </w:r>
    </w:p>
    <w:p w14:paraId="5463BCCD" w14:textId="77777777" w:rsidR="00C25637" w:rsidRPr="00B97E4C" w:rsidRDefault="00C25637" w:rsidP="00C25637">
      <w:pPr>
        <w:pStyle w:val="000Division"/>
      </w:pPr>
      <w:r w:rsidRPr="00B97E4C">
        <w:lastRenderedPageBreak/>
        <w:t>Division 500 – Bridges and Structures</w:t>
      </w:r>
    </w:p>
    <w:p w14:paraId="114EDADE" w14:textId="77777777" w:rsidR="00AD5290" w:rsidRPr="00B97E4C" w:rsidRDefault="00AD5290" w:rsidP="00580305">
      <w:pPr>
        <w:pStyle w:val="000Section"/>
        <w:keepNext w:val="0"/>
        <w:widowControl w:val="0"/>
      </w:pPr>
      <w:bookmarkStart w:id="522" w:name="_Toc175377889"/>
      <w:bookmarkStart w:id="523" w:name="_Toc175470786"/>
      <w:bookmarkStart w:id="524" w:name="_Toc176676342"/>
      <w:r w:rsidRPr="00B97E4C">
        <w:t>Section 502 – Load Bearing Piles</w:t>
      </w:r>
    </w:p>
    <w:p w14:paraId="192F3AB0" w14:textId="77777777" w:rsidR="00493BA5" w:rsidRPr="00B97E4C" w:rsidRDefault="00493BA5" w:rsidP="00580305">
      <w:pPr>
        <w:pStyle w:val="0000000Subpart"/>
        <w:keepNext w:val="0"/>
        <w:widowControl w:val="0"/>
      </w:pPr>
      <w:proofErr w:type="gramStart"/>
      <w:r w:rsidRPr="00B97E4C">
        <w:t>502.03.03  Driving</w:t>
      </w:r>
      <w:proofErr w:type="gramEnd"/>
      <w:r w:rsidRPr="00B97E4C">
        <w:t xml:space="preserve"> Piles</w:t>
      </w:r>
      <w:bookmarkEnd w:id="522"/>
      <w:bookmarkEnd w:id="523"/>
      <w:bookmarkEnd w:id="524"/>
    </w:p>
    <w:p w14:paraId="43EB22B7" w14:textId="77777777" w:rsidR="00493BA5" w:rsidRDefault="00493BA5" w:rsidP="00493BA5">
      <w:pPr>
        <w:pStyle w:val="A1paragraph0"/>
        <w:rPr>
          <w:b/>
        </w:rPr>
      </w:pPr>
      <w:r w:rsidRPr="00B97E4C">
        <w:rPr>
          <w:b/>
        </w:rPr>
        <w:t>C.</w:t>
      </w:r>
      <w:r w:rsidRPr="00B97E4C">
        <w:rPr>
          <w:b/>
        </w:rPr>
        <w:tab/>
        <w:t>Test Piles.</w:t>
      </w:r>
    </w:p>
    <w:p w14:paraId="2E9FA9D6" w14:textId="77777777" w:rsidR="00C03B2F" w:rsidRDefault="00C03B2F" w:rsidP="00C03B2F">
      <w:pPr>
        <w:pStyle w:val="HiddenTextSpec"/>
      </w:pPr>
      <w:r>
        <w:t>1**************************************************************************************************************************1</w:t>
      </w:r>
    </w:p>
    <w:p w14:paraId="3E434B09" w14:textId="77777777" w:rsidR="00493BA5" w:rsidRPr="00B97E4C" w:rsidRDefault="00493BA5" w:rsidP="00493BA5">
      <w:pPr>
        <w:pStyle w:val="11paragraph"/>
      </w:pPr>
      <w:r w:rsidRPr="00B97E4C">
        <w:rPr>
          <w:b/>
        </w:rPr>
        <w:t>1.</w:t>
      </w:r>
      <w:r w:rsidRPr="00B97E4C">
        <w:rPr>
          <w:b/>
        </w:rPr>
        <w:tab/>
        <w:t>Static Pile Load Test.</w:t>
      </w:r>
    </w:p>
    <w:p w14:paraId="36A27F5F"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12FD36F5" w14:textId="77777777" w:rsidR="001D224B" w:rsidRDefault="00172589" w:rsidP="001D224B">
      <w:pPr>
        <w:pStyle w:val="HiddenTextSpec"/>
      </w:pPr>
      <w:r>
        <w:t>complete and include static test load to be applied</w:t>
      </w:r>
    </w:p>
    <w:p w14:paraId="17320782" w14:textId="77777777" w:rsidR="001D224B" w:rsidRDefault="001D224B" w:rsidP="001D224B">
      <w:pPr>
        <w:pStyle w:val="HiddenTextSpec"/>
      </w:pPr>
    </w:p>
    <w:p w14:paraId="7556CA09" w14:textId="77777777" w:rsidR="00A170B3" w:rsidRDefault="00A170B3" w:rsidP="00A170B3">
      <w:pPr>
        <w:pStyle w:val="HiddenTextSpec"/>
        <w:rPr>
          <w:b/>
        </w:rPr>
      </w:pPr>
      <w:r>
        <w:rPr>
          <w:b/>
        </w:rPr>
        <w:t>sme contact –</w:t>
      </w:r>
      <w:r w:rsidR="00F20EAF">
        <w:rPr>
          <w:b/>
        </w:rPr>
        <w:t xml:space="preserve"> </w:t>
      </w:r>
      <w:r>
        <w:rPr>
          <w:b/>
        </w:rPr>
        <w:t>geotechnical engineering</w:t>
      </w:r>
    </w:p>
    <w:p w14:paraId="1D91A3DF" w14:textId="77777777" w:rsidR="00A170B3" w:rsidRPr="00B97E4C" w:rsidRDefault="00172589" w:rsidP="00A170B3">
      <w:pPr>
        <w:pStyle w:val="12paragraph"/>
      </w:pPr>
      <w:r>
        <w:t xml:space="preserve">Apply a </w:t>
      </w:r>
      <w:r w:rsidR="00A170B3" w:rsidRPr="00B97E4C">
        <w:t xml:space="preserve">total </w:t>
      </w:r>
      <w:r>
        <w:t xml:space="preserve">of _____ tons of </w:t>
      </w:r>
      <w:r w:rsidR="00A170B3" w:rsidRPr="00B97E4C">
        <w:t xml:space="preserve">static test load to </w:t>
      </w:r>
      <w:r>
        <w:t>the piles.</w:t>
      </w:r>
    </w:p>
    <w:p w14:paraId="77486B5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304BC852" w14:textId="6DA8B995" w:rsidR="00493BA5" w:rsidRDefault="00493BA5" w:rsidP="00493BA5">
      <w:pPr>
        <w:pStyle w:val="11paragraph"/>
      </w:pPr>
      <w:r w:rsidRPr="0019341E">
        <w:rPr>
          <w:b/>
        </w:rPr>
        <w:t>2.</w:t>
      </w:r>
      <w:r w:rsidRPr="0019341E">
        <w:rPr>
          <w:b/>
        </w:rPr>
        <w:tab/>
        <w:t>Dynamic Pile Load Tests.</w:t>
      </w:r>
    </w:p>
    <w:p w14:paraId="6650BD3D"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4278C9FE" w14:textId="77777777" w:rsidR="00E010F9" w:rsidRDefault="005E7F1E" w:rsidP="00E010F9">
      <w:pPr>
        <w:pStyle w:val="HiddenTextSpec"/>
      </w:pPr>
      <w:r>
        <w:t>Specify if restrike is required</w:t>
      </w:r>
    </w:p>
    <w:p w14:paraId="2EE9E047" w14:textId="77777777" w:rsidR="005E7F1E" w:rsidRDefault="005E7F1E" w:rsidP="00E010F9">
      <w:pPr>
        <w:pStyle w:val="HiddenTextSpec"/>
      </w:pPr>
    </w:p>
    <w:p w14:paraId="5D4DD6D0" w14:textId="77777777" w:rsidR="005E7F1E" w:rsidRDefault="005E7F1E" w:rsidP="005E7F1E">
      <w:pPr>
        <w:pStyle w:val="HiddenTextSpec"/>
        <w:rPr>
          <w:b/>
        </w:rPr>
      </w:pPr>
      <w:r>
        <w:rPr>
          <w:b/>
        </w:rPr>
        <w:t>sme contact – geotechnical engineering</w:t>
      </w:r>
    </w:p>
    <w:p w14:paraId="0E36CD4C" w14:textId="77777777" w:rsidR="00C03B2F" w:rsidRDefault="00C03B2F" w:rsidP="00C03B2F">
      <w:pPr>
        <w:pStyle w:val="HiddenTextSpec"/>
        <w:tabs>
          <w:tab w:val="left" w:pos="1440"/>
          <w:tab w:val="left" w:pos="2880"/>
        </w:tabs>
      </w:pPr>
      <w:r>
        <w:t>2</w:t>
      </w:r>
      <w:r w:rsidRPr="00B15231">
        <w:t>***********</w:t>
      </w:r>
      <w:r>
        <w:t>*********</w:t>
      </w:r>
      <w:r w:rsidRPr="00B15231">
        <w:t>*****</w:t>
      </w:r>
      <w:r>
        <w:t>***********************************</w:t>
      </w:r>
      <w:r w:rsidRPr="00B15231">
        <w:t>**************************</w:t>
      </w:r>
      <w:r>
        <w:t>2</w:t>
      </w:r>
    </w:p>
    <w:p w14:paraId="676E8704" w14:textId="77777777" w:rsidR="00683535" w:rsidRDefault="00683535" w:rsidP="00683535">
      <w:pPr>
        <w:pStyle w:val="HiddenTextSpec"/>
      </w:pPr>
      <w:bookmarkStart w:id="525" w:name="_Toc175377893"/>
      <w:bookmarkStart w:id="526" w:name="_Toc175470790"/>
      <w:bookmarkStart w:id="527" w:name="_Toc182750090"/>
      <w:bookmarkStart w:id="528" w:name="_Toc175377906"/>
      <w:bookmarkStart w:id="529" w:name="_Toc175470803"/>
      <w:bookmarkStart w:id="530" w:name="_Toc176676359"/>
      <w:r>
        <w:t>1**************************************************************************************************************************1</w:t>
      </w:r>
    </w:p>
    <w:bookmarkEnd w:id="525"/>
    <w:bookmarkEnd w:id="526"/>
    <w:bookmarkEnd w:id="527"/>
    <w:p w14:paraId="163E9D51" w14:textId="77777777" w:rsidR="001E1809" w:rsidRPr="00B97E4C" w:rsidRDefault="001E1809" w:rsidP="001E1809">
      <w:pPr>
        <w:pStyle w:val="000Section"/>
      </w:pPr>
      <w:r w:rsidRPr="00B97E4C">
        <w:t>Section 504 – Structural Concrete</w:t>
      </w:r>
      <w:bookmarkEnd w:id="528"/>
      <w:bookmarkEnd w:id="529"/>
      <w:bookmarkEnd w:id="530"/>
    </w:p>
    <w:p w14:paraId="1342ABE1" w14:textId="584A283A" w:rsidR="007641AE" w:rsidRDefault="007641AE" w:rsidP="007641AE">
      <w:pPr>
        <w:pStyle w:val="00000Subsection"/>
      </w:pPr>
      <w:bookmarkStart w:id="531" w:name="_Toc175377913"/>
      <w:bookmarkStart w:id="532" w:name="_Toc175470810"/>
      <w:bookmarkStart w:id="533" w:name="_Toc176676366"/>
      <w:proofErr w:type="gramStart"/>
      <w:r w:rsidRPr="00191C1E">
        <w:t>504.01  D</w:t>
      </w:r>
      <w:r w:rsidR="00003644">
        <w:t>escription</w:t>
      </w:r>
      <w:proofErr w:type="gramEnd"/>
    </w:p>
    <w:p w14:paraId="7FC88FB8" w14:textId="77777777" w:rsidR="007641AE" w:rsidRPr="002C1FDF" w:rsidRDefault="007641AE" w:rsidP="007641AE">
      <w:pPr>
        <w:pStyle w:val="Instruction"/>
      </w:pPr>
      <w:r w:rsidRPr="002C1FDF">
        <w:t>the following is added:</w:t>
      </w:r>
    </w:p>
    <w:p w14:paraId="6FAE21E7" w14:textId="77777777" w:rsidR="007641AE" w:rsidRPr="00D75581" w:rsidRDefault="007641AE" w:rsidP="007641AE">
      <w:pPr>
        <w:pStyle w:val="HiddenTextSpec"/>
      </w:pPr>
      <w:r>
        <w:t>1</w:t>
      </w:r>
      <w:r w:rsidRPr="00D75581">
        <w:t>**************************************************************************************************************************1</w:t>
      </w:r>
    </w:p>
    <w:p w14:paraId="065796A1" w14:textId="41A5F364" w:rsidR="007641AE" w:rsidRDefault="007641AE" w:rsidP="007641AE">
      <w:pPr>
        <w:pStyle w:val="HiddenTextSpec"/>
      </w:pPr>
      <w:r w:rsidRPr="00D75581">
        <w:t>BDC20S-</w:t>
      </w:r>
      <w:r>
        <w:t>10 dated Sep 11, 2020</w:t>
      </w:r>
    </w:p>
    <w:p w14:paraId="4C3E7825" w14:textId="77777777" w:rsidR="007641AE" w:rsidRPr="0017791C" w:rsidRDefault="007641AE" w:rsidP="007641AE">
      <w:pPr>
        <w:pStyle w:val="Paragraph"/>
      </w:pPr>
      <w:r w:rsidRPr="0017791C">
        <w:t xml:space="preserve">This </w:t>
      </w:r>
      <w:r>
        <w:t>S</w:t>
      </w:r>
      <w:r w:rsidRPr="0017791C">
        <w:t>ection also describes the requirements for the application of color stain and primer to concrete structures and staining other areas as described herein and as shown on the plans.</w:t>
      </w:r>
    </w:p>
    <w:p w14:paraId="28429B81" w14:textId="77777777" w:rsidR="007641AE" w:rsidRPr="00D75581" w:rsidRDefault="007641AE" w:rsidP="007641AE">
      <w:pPr>
        <w:pStyle w:val="HiddenTextSpec"/>
      </w:pPr>
      <w:r>
        <w:t>1</w:t>
      </w:r>
      <w:r w:rsidRPr="00D75581">
        <w:t>**************************************************************************************************************************1</w:t>
      </w:r>
    </w:p>
    <w:p w14:paraId="4D62624C" w14:textId="77777777" w:rsidR="00DA25E2" w:rsidRPr="00191C1E" w:rsidRDefault="00DA25E2" w:rsidP="00DA25E2">
      <w:pPr>
        <w:pStyle w:val="0000000Subpart"/>
      </w:pPr>
      <w:proofErr w:type="gramStart"/>
      <w:r w:rsidRPr="0017791C">
        <w:t>504.02</w:t>
      </w:r>
      <w:r>
        <w:t xml:space="preserve"> </w:t>
      </w:r>
      <w:r w:rsidRPr="0017791C">
        <w:t xml:space="preserve"> Materials</w:t>
      </w:r>
      <w:proofErr w:type="gramEnd"/>
    </w:p>
    <w:p w14:paraId="17CEAFDD" w14:textId="77777777" w:rsidR="00DA25E2" w:rsidRPr="00D75581" w:rsidRDefault="00DA25E2" w:rsidP="00DA25E2">
      <w:pPr>
        <w:pStyle w:val="HiddenTextSpec"/>
      </w:pPr>
      <w:r>
        <w:t>1</w:t>
      </w:r>
      <w:r w:rsidRPr="00D75581">
        <w:t>**************************************************************************************************************************1</w:t>
      </w:r>
    </w:p>
    <w:p w14:paraId="6F3D7D8F" w14:textId="77777777" w:rsidR="00DA25E2" w:rsidRDefault="00DA25E2" w:rsidP="00DA25E2">
      <w:pPr>
        <w:pStyle w:val="HiddenTextSpec"/>
      </w:pPr>
      <w:r w:rsidRPr="00D75581">
        <w:t>BDC20S-</w:t>
      </w:r>
      <w:r>
        <w:t>10 dated Sep 11, 2020</w:t>
      </w:r>
    </w:p>
    <w:p w14:paraId="5261DF17" w14:textId="77777777" w:rsidR="00DA25E2" w:rsidRPr="002C1FDF" w:rsidRDefault="00DA25E2" w:rsidP="00DA25E2">
      <w:pPr>
        <w:pStyle w:val="Instruction"/>
      </w:pPr>
      <w:r w:rsidRPr="002C1FDF">
        <w:t>THE FOLLOWING MATERIAL IS ADDED TO THE LIST</w:t>
      </w:r>
    </w:p>
    <w:p w14:paraId="0FB85B43" w14:textId="77777777" w:rsidR="00DA25E2" w:rsidRPr="0017791C" w:rsidRDefault="00DA25E2" w:rsidP="00DA25E2">
      <w:pPr>
        <w:pStyle w:val="Dotleader0indent"/>
      </w:pPr>
      <w:r w:rsidRPr="00F24BE4">
        <w:t>Concrete</w:t>
      </w:r>
      <w:r w:rsidRPr="0017791C">
        <w:t xml:space="preserve"> Stain</w:t>
      </w:r>
      <w:r>
        <w:tab/>
      </w:r>
      <w:r w:rsidRPr="00465E62">
        <w:t>912.01.04</w:t>
      </w:r>
    </w:p>
    <w:p w14:paraId="33ACF499" w14:textId="77777777" w:rsidR="00DA25E2" w:rsidRPr="00D75581" w:rsidRDefault="00DA25E2" w:rsidP="00DA25E2">
      <w:pPr>
        <w:pStyle w:val="HiddenTextSpec"/>
      </w:pPr>
      <w:r>
        <w:t>1</w:t>
      </w:r>
      <w:r w:rsidRPr="00D75581">
        <w:t>**************************************************************************************************************************1</w:t>
      </w:r>
    </w:p>
    <w:p w14:paraId="7B25DF60" w14:textId="77777777" w:rsidR="001E1809" w:rsidRPr="00B97E4C" w:rsidRDefault="001E1809" w:rsidP="001E1809">
      <w:pPr>
        <w:pStyle w:val="0000000Subpart"/>
      </w:pPr>
      <w:proofErr w:type="gramStart"/>
      <w:r w:rsidRPr="00B97E4C">
        <w:t>504.03.02  Concrete</w:t>
      </w:r>
      <w:bookmarkEnd w:id="531"/>
      <w:bookmarkEnd w:id="532"/>
      <w:bookmarkEnd w:id="533"/>
      <w:proofErr w:type="gramEnd"/>
    </w:p>
    <w:p w14:paraId="76F7537E" w14:textId="77777777" w:rsidR="00C4383B" w:rsidRPr="0008177F" w:rsidRDefault="00C4383B" w:rsidP="0008177F">
      <w:pPr>
        <w:pStyle w:val="HiddenTextSpec"/>
      </w:pPr>
      <w:r w:rsidRPr="0008177F">
        <w:t>1**************************************************************************************************************************1</w:t>
      </w:r>
    </w:p>
    <w:p w14:paraId="094AFF17" w14:textId="4D3757A9" w:rsidR="006C4840" w:rsidRDefault="006C4840" w:rsidP="006C4840">
      <w:pPr>
        <w:pStyle w:val="A1paragraph0"/>
        <w:rPr>
          <w:b/>
        </w:rPr>
      </w:pPr>
      <w:r w:rsidRPr="00B97E4C">
        <w:rPr>
          <w:b/>
        </w:rPr>
        <w:t>G.</w:t>
      </w:r>
      <w:r w:rsidRPr="00B97E4C">
        <w:rPr>
          <w:b/>
        </w:rPr>
        <w:tab/>
        <w:t>R</w:t>
      </w:r>
      <w:r w:rsidR="009947E5">
        <w:rPr>
          <w:b/>
        </w:rPr>
        <w:t>emoval of Forms and Falsework.</w:t>
      </w:r>
    </w:p>
    <w:p w14:paraId="1D28C1A4" w14:textId="0C356A7B" w:rsidR="00632552" w:rsidRDefault="00632552" w:rsidP="00D90B64">
      <w:pPr>
        <w:pStyle w:val="HiddenTextSpec"/>
      </w:pPr>
      <w:r>
        <w:t xml:space="preserve">Complete and include </w:t>
      </w:r>
      <w:r w:rsidR="00E9005A" w:rsidRPr="00686F82">
        <w:t>the following</w:t>
      </w:r>
      <w:r w:rsidR="00E9005A">
        <w:t xml:space="preserve"> </w:t>
      </w:r>
      <w:r>
        <w:t>if concrete strength required for the removal of forms and falsework</w:t>
      </w:r>
    </w:p>
    <w:p w14:paraId="3F997177" w14:textId="77777777" w:rsidR="000273CA" w:rsidRDefault="000273CA" w:rsidP="000273CA">
      <w:pPr>
        <w:pStyle w:val="HiddenTextSpec"/>
      </w:pPr>
    </w:p>
    <w:p w14:paraId="7CA2C79B" w14:textId="54C87A38" w:rsidR="00DF5700" w:rsidRPr="00DF5700" w:rsidRDefault="003C6A28" w:rsidP="00DF5700">
      <w:pPr>
        <w:pStyle w:val="HiddenTextSpec"/>
        <w:rPr>
          <w:b/>
        </w:rPr>
      </w:pPr>
      <w:r>
        <w:rPr>
          <w:b/>
        </w:rPr>
        <w:t xml:space="preserve">sme contact – </w:t>
      </w:r>
      <w:r w:rsidR="0021416F">
        <w:rPr>
          <w:b/>
        </w:rPr>
        <w:t xml:space="preserve">Structural Design </w:t>
      </w:r>
    </w:p>
    <w:p w14:paraId="0BD07C4C" w14:textId="6DCCC51C" w:rsidR="001153E8" w:rsidRDefault="001153E8" w:rsidP="001153E8">
      <w:pPr>
        <w:pStyle w:val="A2paragraph"/>
      </w:pPr>
      <w:r>
        <w:t>Do not remove forms and falsework until the concrete obtains a co</w:t>
      </w:r>
      <w:r w:rsidR="00754C7D">
        <w:t>mpressive strength of ____ p</w:t>
      </w:r>
      <w:r w:rsidR="00EC7F32">
        <w:t>ounds per square inch</w:t>
      </w:r>
      <w:r w:rsidR="00754C7D">
        <w:t>.</w:t>
      </w:r>
    </w:p>
    <w:p w14:paraId="583D342B" w14:textId="77A2EFF1" w:rsidR="00683535" w:rsidRDefault="00683535" w:rsidP="00683535">
      <w:pPr>
        <w:pStyle w:val="HiddenTextSpec"/>
      </w:pPr>
      <w:bookmarkStart w:id="534" w:name="_Toc126393815"/>
      <w:bookmarkStart w:id="535" w:name="_Toc175377937"/>
      <w:bookmarkStart w:id="536" w:name="_Toc175470834"/>
      <w:bookmarkStart w:id="537" w:name="_Toc176676390"/>
      <w:bookmarkStart w:id="538" w:name="_Toc175377926"/>
      <w:bookmarkStart w:id="539" w:name="_Toc175470823"/>
      <w:bookmarkStart w:id="540" w:name="_Toc182750123"/>
      <w:bookmarkStart w:id="541" w:name="_Toc126393818"/>
      <w:bookmarkStart w:id="542" w:name="_Toc175377965"/>
      <w:bookmarkStart w:id="543" w:name="_Toc175470862"/>
      <w:bookmarkStart w:id="544" w:name="_Toc176676418"/>
      <w:bookmarkStart w:id="545" w:name="_Toc386610540"/>
      <w:bookmarkStart w:id="546" w:name="_Toc386610604"/>
      <w:bookmarkStart w:id="547" w:name="_Toc396613518"/>
      <w:bookmarkStart w:id="548" w:name="_Toc435506686"/>
      <w:r>
        <w:lastRenderedPageBreak/>
        <w:t>1**************************************************************************************************************************1</w:t>
      </w:r>
    </w:p>
    <w:p w14:paraId="40DBF2C7" w14:textId="77777777" w:rsidR="007641AE" w:rsidRDefault="007641AE" w:rsidP="00683535">
      <w:pPr>
        <w:pStyle w:val="HiddenTextSpec"/>
      </w:pPr>
    </w:p>
    <w:p w14:paraId="1BD953D0" w14:textId="77777777" w:rsidR="007641AE" w:rsidRPr="00D75581" w:rsidRDefault="007641AE" w:rsidP="007641AE">
      <w:pPr>
        <w:pStyle w:val="HiddenTextSpec"/>
      </w:pPr>
      <w:bookmarkStart w:id="549" w:name="s5070302L"/>
      <w:bookmarkEnd w:id="534"/>
      <w:bookmarkEnd w:id="535"/>
      <w:bookmarkEnd w:id="536"/>
      <w:bookmarkEnd w:id="537"/>
      <w:bookmarkEnd w:id="538"/>
      <w:bookmarkEnd w:id="539"/>
      <w:bookmarkEnd w:id="540"/>
      <w:bookmarkEnd w:id="549"/>
      <w:r>
        <w:t>1</w:t>
      </w:r>
      <w:r w:rsidRPr="00D75581">
        <w:t>**************************************************************************************************************************1</w:t>
      </w:r>
    </w:p>
    <w:p w14:paraId="7B7119AB" w14:textId="119D707E" w:rsidR="007641AE" w:rsidRDefault="007641AE" w:rsidP="007641AE">
      <w:pPr>
        <w:pStyle w:val="HiddenTextSpec"/>
      </w:pPr>
      <w:r w:rsidRPr="00D75581">
        <w:t>BDC20S-</w:t>
      </w:r>
      <w:r>
        <w:t>10 dated Sep 11, 2020</w:t>
      </w:r>
    </w:p>
    <w:p w14:paraId="3AAF0870" w14:textId="77777777" w:rsidR="007641AE" w:rsidRPr="002C1FDF" w:rsidRDefault="007641AE" w:rsidP="007641AE">
      <w:pPr>
        <w:pStyle w:val="Instruction"/>
      </w:pPr>
      <w:r w:rsidRPr="002C1FDF">
        <w:t>THE FOLLOWING SUB</w:t>
      </w:r>
      <w:r>
        <w:t>part</w:t>
      </w:r>
      <w:r w:rsidRPr="002C1FDF">
        <w:t xml:space="preserve"> IS ADDED:</w:t>
      </w:r>
    </w:p>
    <w:p w14:paraId="65B9C206" w14:textId="77777777" w:rsidR="007641AE" w:rsidRPr="00191C1E" w:rsidRDefault="007641AE" w:rsidP="007641AE">
      <w:pPr>
        <w:pStyle w:val="0000000Subpart"/>
      </w:pPr>
      <w:proofErr w:type="gramStart"/>
      <w:r w:rsidRPr="0017791C">
        <w:t>504.03.04</w:t>
      </w:r>
      <w:r>
        <w:t xml:space="preserve"> </w:t>
      </w:r>
      <w:r w:rsidRPr="0017791C">
        <w:t xml:space="preserve"> Concrete</w:t>
      </w:r>
      <w:proofErr w:type="gramEnd"/>
      <w:r w:rsidRPr="0017791C">
        <w:t xml:space="preserve"> Stain</w:t>
      </w:r>
      <w:r>
        <w:t>ing</w:t>
      </w:r>
    </w:p>
    <w:p w14:paraId="22553DFE" w14:textId="77777777" w:rsidR="007641AE" w:rsidRDefault="007641AE" w:rsidP="007641AE">
      <w:pPr>
        <w:pStyle w:val="Paragraph"/>
      </w:pPr>
      <w:r>
        <w:t>Prior to staining, examine t</w:t>
      </w:r>
      <w:r w:rsidRPr="0017791C">
        <w:t>he surfaces to be stained</w:t>
      </w:r>
      <w:proofErr w:type="gramStart"/>
      <w:r>
        <w:t>.</w:t>
      </w:r>
      <w:r w:rsidRPr="0017791C">
        <w:t xml:space="preserve">  </w:t>
      </w:r>
      <w:proofErr w:type="gramEnd"/>
      <w:r>
        <w:t xml:space="preserve">Bring </w:t>
      </w:r>
      <w:r w:rsidRPr="0017791C">
        <w:t xml:space="preserve">areas requiring patching or repair </w:t>
      </w:r>
      <w:r>
        <w:t>to the</w:t>
      </w:r>
      <w:r w:rsidRPr="0017791C">
        <w:t xml:space="preserve"> attention</w:t>
      </w:r>
      <w:r>
        <w:t xml:space="preserve"> of the RE</w:t>
      </w:r>
      <w:r w:rsidRPr="0017791C">
        <w:t xml:space="preserve">. </w:t>
      </w:r>
    </w:p>
    <w:p w14:paraId="3B37FCA2" w14:textId="77777777" w:rsidR="007641AE" w:rsidRPr="0017791C" w:rsidRDefault="007641AE" w:rsidP="007641AE">
      <w:pPr>
        <w:pStyle w:val="A1paragraph0"/>
      </w:pPr>
      <w:r>
        <w:rPr>
          <w:b/>
        </w:rPr>
        <w:t>A.</w:t>
      </w:r>
      <w:r>
        <w:rPr>
          <w:b/>
        </w:rPr>
        <w:tab/>
      </w:r>
      <w:r w:rsidRPr="0017791C">
        <w:rPr>
          <w:b/>
        </w:rPr>
        <w:t>Submittals</w:t>
      </w:r>
      <w:proofErr w:type="gramStart"/>
      <w:r w:rsidRPr="0017791C">
        <w:rPr>
          <w:b/>
        </w:rPr>
        <w:t>.</w:t>
      </w:r>
      <w:r w:rsidRPr="0017791C">
        <w:t xml:space="preserve">  </w:t>
      </w:r>
      <w:proofErr w:type="gramEnd"/>
      <w:r w:rsidRPr="0017791C">
        <w:t>Submit product information and manufacturer color chip sample for approval by the Office of Landscape Architecture.</w:t>
      </w:r>
    </w:p>
    <w:p w14:paraId="6DE3B801" w14:textId="77777777" w:rsidR="007641AE" w:rsidRPr="0017791C" w:rsidRDefault="007641AE" w:rsidP="007641AE">
      <w:pPr>
        <w:pStyle w:val="A1paragraph0"/>
      </w:pPr>
      <w:r>
        <w:rPr>
          <w:b/>
        </w:rPr>
        <w:t>B.</w:t>
      </w:r>
      <w:r>
        <w:rPr>
          <w:b/>
        </w:rPr>
        <w:tab/>
      </w:r>
      <w:r w:rsidRPr="003F0D14">
        <w:rPr>
          <w:b/>
        </w:rPr>
        <w:t>Cleaning</w:t>
      </w:r>
      <w:proofErr w:type="gramStart"/>
      <w:r w:rsidRPr="0017791C">
        <w:rPr>
          <w:b/>
          <w:bCs/>
        </w:rPr>
        <w:t xml:space="preserve">.  </w:t>
      </w:r>
      <w:proofErr w:type="gramEnd"/>
      <w:r w:rsidRPr="0017791C">
        <w:t>After the concrete areas and any patching has cured for at least 28 days</w:t>
      </w:r>
      <w:r>
        <w:t>,</w:t>
      </w:r>
      <w:r w:rsidRPr="0017791C">
        <w:t xml:space="preserve"> power wash all surfaces for initial preparation at a minimum pressure of 2,500 psi using a </w:t>
      </w:r>
      <w:proofErr w:type="gramStart"/>
      <w:r w:rsidRPr="0017791C">
        <w:t>25 degree</w:t>
      </w:r>
      <w:proofErr w:type="gramEnd"/>
      <w:r w:rsidRPr="0017791C">
        <w:t xml:space="preserve"> tip and a standoff distance of </w:t>
      </w:r>
      <w:r>
        <w:t>2</w:t>
      </w:r>
      <w:r w:rsidRPr="0017791C">
        <w:t xml:space="preserve"> feet.  Verify that all foreign materials</w:t>
      </w:r>
      <w:r>
        <w:t>,</w:t>
      </w:r>
      <w:r w:rsidRPr="0017791C">
        <w:t xml:space="preserve"> </w:t>
      </w:r>
      <w:r>
        <w:t xml:space="preserve">such as dirt, </w:t>
      </w:r>
      <w:proofErr w:type="gramStart"/>
      <w:r>
        <w:t>dust</w:t>
      </w:r>
      <w:proofErr w:type="gramEnd"/>
      <w:r>
        <w:t xml:space="preserve"> and form oil, </w:t>
      </w:r>
      <w:r w:rsidRPr="0017791C">
        <w:t>have been removed and surfaces are clean prior to application of primer and stain.  If contaminants are still present</w:t>
      </w:r>
      <w:r>
        <w:t xml:space="preserve"> after initial preparation</w:t>
      </w:r>
      <w:r w:rsidRPr="0017791C">
        <w:t>, vary power washing parameters or use other suitable methods to clean surfaces.</w:t>
      </w:r>
    </w:p>
    <w:p w14:paraId="5416E072" w14:textId="77777777" w:rsidR="007641AE" w:rsidRPr="00465E62" w:rsidRDefault="007641AE" w:rsidP="007641AE">
      <w:pPr>
        <w:pStyle w:val="A1paragraph0"/>
      </w:pPr>
      <w:r>
        <w:rPr>
          <w:b/>
          <w:bCs/>
        </w:rPr>
        <w:t>C.</w:t>
      </w:r>
      <w:r>
        <w:rPr>
          <w:b/>
          <w:bCs/>
        </w:rPr>
        <w:tab/>
      </w:r>
      <w:r w:rsidRPr="0017791C">
        <w:rPr>
          <w:b/>
          <w:bCs/>
        </w:rPr>
        <w:t xml:space="preserve">Test </w:t>
      </w:r>
      <w:r w:rsidRPr="003F0D14">
        <w:rPr>
          <w:b/>
        </w:rPr>
        <w:t>Staining</w:t>
      </w:r>
      <w:proofErr w:type="gramStart"/>
      <w:r w:rsidRPr="0017791C">
        <w:rPr>
          <w:b/>
          <w:bCs/>
        </w:rPr>
        <w:t xml:space="preserve">.  </w:t>
      </w:r>
      <w:proofErr w:type="gramEnd"/>
      <w:r w:rsidRPr="0017791C">
        <w:rPr>
          <w:bCs/>
        </w:rPr>
        <w:t>C</w:t>
      </w:r>
      <w:r w:rsidRPr="0017791C">
        <w:t xml:space="preserve">omplete a test staining program for </w:t>
      </w:r>
      <w:r w:rsidRPr="00465E62">
        <w:t>porosity, adhesion, and color acceptance before staining operations on approved textural mock-ups or in place according to contract plans</w:t>
      </w:r>
      <w:proofErr w:type="gramStart"/>
      <w:r w:rsidRPr="00465E62">
        <w:t xml:space="preserve">.  </w:t>
      </w:r>
      <w:proofErr w:type="gramEnd"/>
      <w:r w:rsidRPr="00465E62">
        <w:t>Test area(s) to include both smooth and textured concrete sections</w:t>
      </w:r>
      <w:proofErr w:type="gramStart"/>
      <w:r w:rsidRPr="00465E62">
        <w:t xml:space="preserve">.  </w:t>
      </w:r>
      <w:proofErr w:type="gramEnd"/>
      <w:r w:rsidRPr="00465E62">
        <w:t xml:space="preserve">Prepare test area for initial surface preparation as described in 504.03.04.B for inspection by the </w:t>
      </w:r>
      <w:proofErr w:type="gramStart"/>
      <w:r w:rsidRPr="00465E62">
        <w:t xml:space="preserve">RE.  </w:t>
      </w:r>
      <w:proofErr w:type="gramEnd"/>
      <w:r w:rsidRPr="00465E62">
        <w:t>If the staining mock-ups are approved, they may be included as part of the final construction</w:t>
      </w:r>
      <w:r>
        <w:t>.</w:t>
      </w:r>
    </w:p>
    <w:p w14:paraId="0CAD466A" w14:textId="77777777" w:rsidR="007641AE" w:rsidRPr="00465E62" w:rsidRDefault="007641AE" w:rsidP="007641AE">
      <w:pPr>
        <w:pStyle w:val="A2paragraph"/>
      </w:pPr>
      <w:r w:rsidRPr="00465E62">
        <w:t>After concrete has cured, test for porosity prior to testing for adhesion or color acceptance, on both the smooth concrete section and the textured concrete section by spraying water onto the surface to be stained</w:t>
      </w:r>
      <w:proofErr w:type="gramStart"/>
      <w:r w:rsidRPr="00465E62">
        <w:t xml:space="preserve">.  </w:t>
      </w:r>
      <w:proofErr w:type="gramEnd"/>
      <w:r w:rsidRPr="00465E62">
        <w:t>Notify the RE if the water does not absorb rapidly as per manufacturers recommendations.</w:t>
      </w:r>
    </w:p>
    <w:p w14:paraId="6E73118B" w14:textId="68730E91" w:rsidR="007641AE" w:rsidRDefault="007641AE" w:rsidP="007641AE">
      <w:pPr>
        <w:pStyle w:val="A2paragraph"/>
      </w:pPr>
      <w:r w:rsidRPr="00465E62">
        <w:t xml:space="preserve">If the concrete passed the porosity test, apply production stain to concrete as specified in 504.03.04.D.  After the manufacturer’s recommended drying time of the stain, test for satisfactory adhesion of stain as described in </w:t>
      </w:r>
      <w:r>
        <w:br/>
      </w:r>
      <w:r w:rsidRPr="00465E62">
        <w:t>Table 912.01.04-1.</w:t>
      </w:r>
    </w:p>
    <w:p w14:paraId="4F74F4CF" w14:textId="1346CAFE" w:rsidR="007641AE" w:rsidRPr="0017791C" w:rsidRDefault="007641AE" w:rsidP="007641AE">
      <w:pPr>
        <w:pStyle w:val="A2paragraph"/>
      </w:pPr>
      <w:r w:rsidRPr="32BF029A">
        <w:t>The final stain color scheme will be approved by the Office of Landscape Architecture in the field after reviewing and approving the test stain program</w:t>
      </w:r>
      <w:proofErr w:type="gramStart"/>
      <w:r w:rsidRPr="32BF029A">
        <w:t xml:space="preserve">.  </w:t>
      </w:r>
      <w:proofErr w:type="gramEnd"/>
      <w:r>
        <w:t xml:space="preserve">Do </w:t>
      </w:r>
      <w:r w:rsidRPr="32BF029A">
        <w:t>not order f</w:t>
      </w:r>
      <w:r>
        <w:t>inal</w:t>
      </w:r>
      <w:r w:rsidRPr="32BF029A">
        <w:t xml:space="preserve"> quantities of stain </w:t>
      </w:r>
      <w:r>
        <w:t xml:space="preserve">and primer </w:t>
      </w:r>
      <w:r w:rsidRPr="32BF029A">
        <w:t xml:space="preserve">until </w:t>
      </w:r>
      <w:r>
        <w:t>approved</w:t>
      </w:r>
      <w:proofErr w:type="gramStart"/>
      <w:r w:rsidRPr="32BF029A">
        <w:t>.</w:t>
      </w:r>
      <w:r>
        <w:t xml:space="preserve"> </w:t>
      </w:r>
      <w:r w:rsidRPr="32BF029A">
        <w:t xml:space="preserve"> </w:t>
      </w:r>
      <w:proofErr w:type="gramEnd"/>
      <w:r w:rsidRPr="32BF029A">
        <w:t>When approved the sample area will serve as a standard of acceptance for all further work.</w:t>
      </w:r>
    </w:p>
    <w:p w14:paraId="54E09804" w14:textId="77777777" w:rsidR="007641AE" w:rsidRDefault="007641AE" w:rsidP="007641AE">
      <w:pPr>
        <w:pStyle w:val="A1paragraph0"/>
      </w:pPr>
      <w:r>
        <w:rPr>
          <w:b/>
        </w:rPr>
        <w:t>D.</w:t>
      </w:r>
      <w:r>
        <w:rPr>
          <w:b/>
        </w:rPr>
        <w:tab/>
      </w:r>
      <w:r w:rsidRPr="0017791C">
        <w:rPr>
          <w:b/>
        </w:rPr>
        <w:t>Stain and Primer</w:t>
      </w:r>
      <w:proofErr w:type="gramStart"/>
      <w:r w:rsidRPr="0017791C">
        <w:rPr>
          <w:b/>
        </w:rPr>
        <w:t>.</w:t>
      </w:r>
      <w:r w:rsidRPr="0017791C">
        <w:t xml:space="preserve">  </w:t>
      </w:r>
      <w:proofErr w:type="gramEnd"/>
      <w:r w:rsidRPr="0017791C">
        <w:t xml:space="preserve">Apply </w:t>
      </w:r>
      <w:r>
        <w:t xml:space="preserve">one coat of </w:t>
      </w:r>
      <w:r w:rsidRPr="0017791C">
        <w:t xml:space="preserve">primer and </w:t>
      </w:r>
      <w:r>
        <w:t xml:space="preserve">one coat of </w:t>
      </w:r>
      <w:r w:rsidRPr="0017791C">
        <w:t>stain to smooth concrete surfaces</w:t>
      </w:r>
      <w:proofErr w:type="gramStart"/>
      <w:r w:rsidRPr="0017791C">
        <w:t xml:space="preserve">.  </w:t>
      </w:r>
      <w:proofErr w:type="gramEnd"/>
      <w:r w:rsidRPr="0017791C">
        <w:t xml:space="preserve">Apply </w:t>
      </w:r>
      <w:r>
        <w:t xml:space="preserve">one coat of </w:t>
      </w:r>
      <w:r w:rsidRPr="0017791C">
        <w:t>stain</w:t>
      </w:r>
      <w:r>
        <w:t>, only</w:t>
      </w:r>
      <w:r w:rsidRPr="0017791C">
        <w:t xml:space="preserve"> to textured concrete surfaces.</w:t>
      </w:r>
    </w:p>
    <w:p w14:paraId="4734C418" w14:textId="77777777" w:rsidR="007641AE" w:rsidRDefault="007641AE" w:rsidP="007641AE">
      <w:pPr>
        <w:pStyle w:val="A1paragraph0"/>
      </w:pPr>
      <w:r>
        <w:rPr>
          <w:b/>
        </w:rPr>
        <w:t>E.</w:t>
      </w:r>
      <w:r>
        <w:rPr>
          <w:b/>
        </w:rPr>
        <w:tab/>
      </w:r>
      <w:r w:rsidRPr="00E24D54">
        <w:rPr>
          <w:b/>
        </w:rPr>
        <w:t>Stain Colors</w:t>
      </w:r>
      <w:proofErr w:type="gramStart"/>
      <w:r w:rsidRPr="00E24D54">
        <w:rPr>
          <w:b/>
        </w:rPr>
        <w:t xml:space="preserve">.  </w:t>
      </w:r>
      <w:proofErr w:type="gramEnd"/>
      <w:r w:rsidRPr="00E439E8">
        <w:t xml:space="preserve">See </w:t>
      </w:r>
      <w:r>
        <w:t>the S</w:t>
      </w:r>
      <w:r w:rsidRPr="00E439E8">
        <w:t xml:space="preserve">pecial </w:t>
      </w:r>
      <w:r>
        <w:t>P</w:t>
      </w:r>
      <w:r w:rsidRPr="00E439E8">
        <w:t xml:space="preserve">rovisions for </w:t>
      </w:r>
      <w:r>
        <w:t xml:space="preserve">stain </w:t>
      </w:r>
      <w:r w:rsidRPr="00E439E8">
        <w:t>colors.</w:t>
      </w:r>
    </w:p>
    <w:p w14:paraId="21588CE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5683DF2E" w14:textId="77777777" w:rsidR="007641AE" w:rsidRDefault="007641AE" w:rsidP="007641AE">
      <w:pPr>
        <w:pStyle w:val="HiddenTextSpec"/>
      </w:pPr>
      <w:r w:rsidRPr="00CA3D06">
        <w:t>INCLUDE STAIN</w:t>
      </w:r>
      <w:r w:rsidRPr="00E439E8">
        <w:t xml:space="preserve"> COLORS AS NEEDED FOR BASE, HIGHLIGHT, </w:t>
      </w:r>
      <w:r>
        <w:t xml:space="preserve">AND </w:t>
      </w:r>
      <w:r w:rsidRPr="00E439E8">
        <w:t xml:space="preserve">SHADOW </w:t>
      </w:r>
      <w:r>
        <w:t>COATS</w:t>
      </w:r>
    </w:p>
    <w:p w14:paraId="1C15CB25" w14:textId="77777777" w:rsidR="007641AE" w:rsidRPr="002D21BD" w:rsidRDefault="007641AE" w:rsidP="007641AE">
      <w:pPr>
        <w:pStyle w:val="HiddenTextSpec"/>
      </w:pPr>
    </w:p>
    <w:p w14:paraId="0B1EFF58" w14:textId="77777777" w:rsidR="007641AE" w:rsidRPr="00A82CC2" w:rsidRDefault="007641AE" w:rsidP="007641AE">
      <w:pPr>
        <w:pStyle w:val="HiddenTextSpec"/>
      </w:pPr>
      <w:r w:rsidRPr="00A82CC2">
        <w:t>SME CONTACT – LANDSCAPE ARCHITECTURE</w:t>
      </w:r>
    </w:p>
    <w:p w14:paraId="63F04378" w14:textId="77777777" w:rsidR="007641AE" w:rsidRDefault="007641AE" w:rsidP="007641AE">
      <w:pPr>
        <w:pStyle w:val="HiddenTextSpec"/>
        <w:tabs>
          <w:tab w:val="left" w:pos="1440"/>
          <w:tab w:val="left" w:pos="2880"/>
        </w:tabs>
      </w:pPr>
      <w:r>
        <w:t>2</w:t>
      </w:r>
      <w:r w:rsidRPr="00B15231">
        <w:t>***********</w:t>
      </w:r>
      <w:r>
        <w:t>*********</w:t>
      </w:r>
      <w:r w:rsidRPr="00B15231">
        <w:t>*****</w:t>
      </w:r>
      <w:r>
        <w:t>***********************************</w:t>
      </w:r>
      <w:r w:rsidRPr="00B15231">
        <w:t>**************************</w:t>
      </w:r>
      <w:r>
        <w:t>2</w:t>
      </w:r>
    </w:p>
    <w:p w14:paraId="68CB98A9" w14:textId="77777777" w:rsidR="007641AE" w:rsidRDefault="007641AE" w:rsidP="007641AE">
      <w:pPr>
        <w:pStyle w:val="HiddenTextSpec"/>
      </w:pPr>
      <w:r>
        <w:t>1**************************************************************************************************************************1</w:t>
      </w:r>
    </w:p>
    <w:p w14:paraId="09723C34" w14:textId="0E6F6966" w:rsidR="007641AE" w:rsidRPr="00AC743A" w:rsidRDefault="007641AE" w:rsidP="007641AE">
      <w:pPr>
        <w:pStyle w:val="00000Subsection"/>
      </w:pPr>
      <w:proofErr w:type="gramStart"/>
      <w:r w:rsidRPr="0017791C">
        <w:t xml:space="preserve">504.04 </w:t>
      </w:r>
      <w:r>
        <w:t xml:space="preserve"> </w:t>
      </w:r>
      <w:r w:rsidRPr="0017791C">
        <w:t>M</w:t>
      </w:r>
      <w:r w:rsidR="00003644">
        <w:t>easurement</w:t>
      </w:r>
      <w:proofErr w:type="gramEnd"/>
      <w:r w:rsidR="00003644">
        <w:t xml:space="preserve"> and Payment</w:t>
      </w:r>
    </w:p>
    <w:p w14:paraId="4A88FE80" w14:textId="77777777" w:rsidR="007641AE" w:rsidRPr="00D75581" w:rsidRDefault="007641AE" w:rsidP="007641AE">
      <w:pPr>
        <w:pStyle w:val="HiddenTextSpec"/>
      </w:pPr>
      <w:r>
        <w:t>1</w:t>
      </w:r>
      <w:r w:rsidRPr="00D75581">
        <w:t>**************************************************************************************************************************1</w:t>
      </w:r>
    </w:p>
    <w:p w14:paraId="0498523D" w14:textId="1F8536BC" w:rsidR="007641AE" w:rsidRDefault="007641AE" w:rsidP="007641AE">
      <w:pPr>
        <w:pStyle w:val="HiddenTextSpec"/>
      </w:pPr>
      <w:r w:rsidRPr="00D75581">
        <w:t>BDC20S-</w:t>
      </w:r>
      <w:r>
        <w:t>10 dated Sep 11, 2020</w:t>
      </w:r>
    </w:p>
    <w:p w14:paraId="5491850A" w14:textId="77777777" w:rsidR="00E34807" w:rsidRDefault="00E34807" w:rsidP="007641AE">
      <w:pPr>
        <w:pStyle w:val="HiddenTextSpec"/>
      </w:pPr>
    </w:p>
    <w:p w14:paraId="0B431263" w14:textId="77777777" w:rsidR="007641AE" w:rsidRDefault="007641AE" w:rsidP="007641AE">
      <w:pPr>
        <w:pStyle w:val="Instruction"/>
      </w:pPr>
      <w:r>
        <w:t xml:space="preserve">The </w:t>
      </w:r>
      <w:r w:rsidRPr="002C1FDF">
        <w:t>following</w:t>
      </w:r>
      <w:r>
        <w:t xml:space="preserve"> Item is added:</w:t>
      </w:r>
    </w:p>
    <w:p w14:paraId="4854B286" w14:textId="77777777" w:rsidR="007641AE" w:rsidRPr="00B97E4C" w:rsidRDefault="007641AE" w:rsidP="007641AE">
      <w:pPr>
        <w:pStyle w:val="PayItemandPayUnitTitle"/>
      </w:pPr>
      <w:r w:rsidRPr="003A1EF7">
        <w:t>Item</w:t>
      </w:r>
      <w:r w:rsidRPr="00B97E4C">
        <w:tab/>
        <w:t>Pay Unit</w:t>
      </w:r>
    </w:p>
    <w:p w14:paraId="7451A27B" w14:textId="77777777" w:rsidR="007641AE" w:rsidRPr="002C1FDF" w:rsidRDefault="007641AE" w:rsidP="007641AE">
      <w:pPr>
        <w:pStyle w:val="PayItemandPayUnit"/>
      </w:pPr>
      <w:r w:rsidRPr="002C1FDF">
        <w:t xml:space="preserve">CONCRETE </w:t>
      </w:r>
      <w:r>
        <w:t>Staining</w:t>
      </w:r>
      <w:r w:rsidRPr="002C1FDF">
        <w:tab/>
        <w:t>S</w:t>
      </w:r>
      <w:r w:rsidRPr="0008340D">
        <w:t>quare</w:t>
      </w:r>
      <w:r w:rsidRPr="002C1FDF">
        <w:t xml:space="preserve"> Yard</w:t>
      </w:r>
    </w:p>
    <w:p w14:paraId="60A0ABC7" w14:textId="40F978C3" w:rsidR="007641AE" w:rsidRDefault="007641AE" w:rsidP="007641AE">
      <w:pPr>
        <w:pStyle w:val="HiddenTextSpec"/>
      </w:pPr>
      <w:r>
        <w:t>1</w:t>
      </w:r>
      <w:r w:rsidRPr="00D75581">
        <w:t>**************************************************************************************************************************1</w:t>
      </w:r>
    </w:p>
    <w:p w14:paraId="3D9A9793" w14:textId="77777777" w:rsidR="00003644" w:rsidRPr="00D75581" w:rsidRDefault="00003644" w:rsidP="007641AE">
      <w:pPr>
        <w:pStyle w:val="HiddenTextSpec"/>
      </w:pPr>
    </w:p>
    <w:p w14:paraId="4FCCC350" w14:textId="77777777" w:rsidR="00AD42C2" w:rsidRPr="00B97E4C" w:rsidRDefault="00AD42C2" w:rsidP="00AD42C2">
      <w:pPr>
        <w:pStyle w:val="000Section"/>
      </w:pPr>
      <w:bookmarkStart w:id="550" w:name="_Toc126393813"/>
      <w:bookmarkStart w:id="551" w:name="_Toc175377916"/>
      <w:bookmarkStart w:id="552" w:name="_Toc175470813"/>
      <w:bookmarkStart w:id="553" w:name="_Toc501717148"/>
      <w:bookmarkStart w:id="554" w:name="_Toc71533836"/>
      <w:r w:rsidRPr="00B97E4C">
        <w:lastRenderedPageBreak/>
        <w:t>Section 505 – Precast and Prestressed Structural C</w:t>
      </w:r>
      <w:bookmarkEnd w:id="550"/>
      <w:r w:rsidRPr="00B97E4C">
        <w:t>oncrete</w:t>
      </w:r>
      <w:bookmarkEnd w:id="551"/>
      <w:bookmarkEnd w:id="552"/>
      <w:bookmarkEnd w:id="553"/>
      <w:bookmarkEnd w:id="554"/>
    </w:p>
    <w:p w14:paraId="7383FD6C" w14:textId="77777777" w:rsidR="00AD42C2" w:rsidRPr="00B97E4C" w:rsidRDefault="00AD42C2" w:rsidP="00AD42C2">
      <w:pPr>
        <w:pStyle w:val="0000000Subpart"/>
      </w:pPr>
      <w:bookmarkStart w:id="555" w:name="_Toc175377922"/>
      <w:bookmarkStart w:id="556" w:name="_Toc175470819"/>
      <w:bookmarkStart w:id="557" w:name="_Toc501717154"/>
      <w:bookmarkStart w:id="558" w:name="_Toc58307978"/>
      <w:proofErr w:type="gramStart"/>
      <w:r w:rsidRPr="00B97E4C">
        <w:t xml:space="preserve">505.03.01  </w:t>
      </w:r>
      <w:bookmarkEnd w:id="555"/>
      <w:bookmarkEnd w:id="556"/>
      <w:r>
        <w:t>Pretensioned</w:t>
      </w:r>
      <w:proofErr w:type="gramEnd"/>
      <w:r>
        <w:t xml:space="preserve"> Prestressed Concrete Beam and </w:t>
      </w:r>
      <w:r w:rsidRPr="00B97E4C">
        <w:t xml:space="preserve">Prestressed Concrete </w:t>
      </w:r>
      <w:r>
        <w:t>Beam</w:t>
      </w:r>
      <w:bookmarkEnd w:id="557"/>
      <w:bookmarkEnd w:id="558"/>
    </w:p>
    <w:p w14:paraId="299E0D80" w14:textId="77777777" w:rsidR="00AD42C2" w:rsidRPr="00D75581" w:rsidRDefault="00AD42C2" w:rsidP="00AD42C2">
      <w:pPr>
        <w:pStyle w:val="HiddenTextSpec"/>
      </w:pPr>
      <w:r>
        <w:t>1</w:t>
      </w:r>
      <w:r w:rsidRPr="00D75581">
        <w:t>**************************************************************************************************************************1</w:t>
      </w:r>
    </w:p>
    <w:p w14:paraId="2F78A551" w14:textId="77777777" w:rsidR="00AD42C2" w:rsidRDefault="00AD42C2" w:rsidP="00AD42C2">
      <w:pPr>
        <w:pStyle w:val="HiddenTextSpec"/>
      </w:pPr>
      <w:r w:rsidRPr="00D75581">
        <w:t>BDC2</w:t>
      </w:r>
      <w:r>
        <w:t>1</w:t>
      </w:r>
      <w:r w:rsidRPr="00D75581">
        <w:t>S-</w:t>
      </w:r>
      <w:r>
        <w:t>07 dated May 25, 2021</w:t>
      </w:r>
    </w:p>
    <w:p w14:paraId="426AE8A5" w14:textId="77777777" w:rsidR="00AD42C2" w:rsidRDefault="00AD42C2" w:rsidP="00AD42C2">
      <w:pPr>
        <w:pStyle w:val="HiddenTextSpec"/>
      </w:pPr>
    </w:p>
    <w:p w14:paraId="1A6BE214" w14:textId="77777777" w:rsidR="00AD42C2" w:rsidRPr="00C652B4" w:rsidRDefault="00AD42C2" w:rsidP="00AD42C2">
      <w:pPr>
        <w:pStyle w:val="Instruction"/>
      </w:pPr>
      <w:r>
        <w:t>The first paragrapH in Part A</w:t>
      </w:r>
      <w:r w:rsidRPr="00A27267">
        <w:t xml:space="preserve"> IS CHANGED TO:</w:t>
      </w:r>
    </w:p>
    <w:p w14:paraId="37CCCE77" w14:textId="48CEB3C1" w:rsidR="00AD42C2" w:rsidRPr="00B97E4C" w:rsidRDefault="00AD42C2" w:rsidP="00AD42C2">
      <w:pPr>
        <w:pStyle w:val="A1paragraph0"/>
      </w:pPr>
      <w:r w:rsidRPr="00B97E4C">
        <w:rPr>
          <w:b/>
        </w:rPr>
        <w:t>A.</w:t>
      </w:r>
      <w:r w:rsidRPr="00B97E4C">
        <w:rPr>
          <w:b/>
        </w:rPr>
        <w:tab/>
        <w:t>Working Drawings</w:t>
      </w:r>
      <w:proofErr w:type="gramStart"/>
      <w:r w:rsidRPr="00B97E4C">
        <w:rPr>
          <w:b/>
        </w:rPr>
        <w:t>.</w:t>
      </w:r>
      <w:r w:rsidRPr="00B97E4C">
        <w:t xml:space="preserve">  </w:t>
      </w:r>
      <w:proofErr w:type="gramEnd"/>
      <w:r w:rsidRPr="00B97E4C">
        <w:t xml:space="preserve">Submit working drawings for </w:t>
      </w:r>
      <w:r w:rsidRPr="000F3483">
        <w:t>certification</w:t>
      </w:r>
      <w:r>
        <w:t>, as specified in 105.05,</w:t>
      </w:r>
      <w:r w:rsidR="00247DF4">
        <w:t xml:space="preserve"> </w:t>
      </w:r>
      <w:r w:rsidRPr="00B97E4C">
        <w:t xml:space="preserve">that include the class of concrete, the pattern and schedule for releasing strands before </w:t>
      </w:r>
      <w:proofErr w:type="spellStart"/>
      <w:r w:rsidRPr="00B97E4C">
        <w:t>detensioning</w:t>
      </w:r>
      <w:proofErr w:type="spellEnd"/>
      <w:r w:rsidRPr="00B97E4C">
        <w:t xml:space="preserve">, </w:t>
      </w:r>
      <w:proofErr w:type="spellStart"/>
      <w:r w:rsidRPr="00B97E4C">
        <w:t>detensioning</w:t>
      </w:r>
      <w:proofErr w:type="spellEnd"/>
      <w:r w:rsidRPr="00B97E4C">
        <w:t xml:space="preserve"> concrete strength, and tensioning and </w:t>
      </w:r>
      <w:proofErr w:type="spellStart"/>
      <w:r w:rsidRPr="00B97E4C">
        <w:t>detensioning</w:t>
      </w:r>
      <w:proofErr w:type="spellEnd"/>
      <w:r w:rsidRPr="00B97E4C">
        <w:t xml:space="preserve"> patterns.</w:t>
      </w:r>
    </w:p>
    <w:p w14:paraId="471983B8" w14:textId="77777777" w:rsidR="00AD42C2" w:rsidRDefault="00AD42C2" w:rsidP="00AD42C2">
      <w:pPr>
        <w:pStyle w:val="Instruction"/>
      </w:pPr>
    </w:p>
    <w:p w14:paraId="38DF178A" w14:textId="77777777" w:rsidR="00AD42C2" w:rsidRPr="00C652B4" w:rsidRDefault="00AD42C2" w:rsidP="00AD42C2">
      <w:pPr>
        <w:pStyle w:val="Instruction"/>
      </w:pPr>
      <w:r>
        <w:t>Part C</w:t>
      </w:r>
      <w:r w:rsidRPr="00A27267">
        <w:t xml:space="preserve"> IS CHANGED TO:</w:t>
      </w:r>
    </w:p>
    <w:p w14:paraId="6196DFF9" w14:textId="0AD39BCC" w:rsidR="00AD42C2" w:rsidRPr="00B97E4C" w:rsidRDefault="00AD42C2" w:rsidP="00AD42C2">
      <w:pPr>
        <w:pStyle w:val="A1paragraph0"/>
      </w:pPr>
      <w:r w:rsidRPr="00B97E4C">
        <w:rPr>
          <w:b/>
        </w:rPr>
        <w:t>C.</w:t>
      </w:r>
      <w:r w:rsidRPr="00B97E4C">
        <w:rPr>
          <w:b/>
        </w:rPr>
        <w:tab/>
        <w:t>Erection Plan</w:t>
      </w:r>
      <w:proofErr w:type="gramStart"/>
      <w:r w:rsidRPr="00B97E4C">
        <w:rPr>
          <w:b/>
        </w:rPr>
        <w:t>.</w:t>
      </w:r>
      <w:r w:rsidRPr="00B97E4C">
        <w:t xml:space="preserve">  </w:t>
      </w:r>
      <w:proofErr w:type="gramEnd"/>
      <w:r>
        <w:t>S</w:t>
      </w:r>
      <w:r w:rsidRPr="00B97E4C">
        <w:t xml:space="preserve">ubmit </w:t>
      </w:r>
      <w:r>
        <w:t xml:space="preserve">working drawings for approval, as specified in </w:t>
      </w:r>
      <w:proofErr w:type="gramStart"/>
      <w:r>
        <w:t>105.05,regarding</w:t>
      </w:r>
      <w:proofErr w:type="gramEnd"/>
      <w:r>
        <w:t xml:space="preserve"> the</w:t>
      </w:r>
      <w:r w:rsidRPr="00B97E4C">
        <w:t xml:space="preserve"> plan of operations to the RE at least 30 days be</w:t>
      </w:r>
      <w:r>
        <w:t>fore the pre-erection meeting.</w:t>
      </w:r>
      <w:r w:rsidRPr="00B97E4C">
        <w:t xml:space="preserve">  Include, at a minimum, the following in the plan:</w:t>
      </w:r>
    </w:p>
    <w:p w14:paraId="741B414D" w14:textId="77777777" w:rsidR="00AD42C2" w:rsidRPr="00B97E4C" w:rsidRDefault="00AD42C2" w:rsidP="00AD42C2">
      <w:pPr>
        <w:pStyle w:val="List0indent"/>
      </w:pPr>
      <w:bookmarkStart w:id="559" w:name="_Toc175377923"/>
      <w:bookmarkStart w:id="560" w:name="_Toc175470820"/>
      <w:bookmarkStart w:id="561" w:name="_Toc501717155"/>
      <w:bookmarkStart w:id="562" w:name="_Toc58307979"/>
      <w:r w:rsidRPr="00B97E4C">
        <w:t>1.</w:t>
      </w:r>
      <w:r w:rsidRPr="00B97E4C">
        <w:tab/>
        <w:t>Number and type of manpower and equipment.</w:t>
      </w:r>
    </w:p>
    <w:p w14:paraId="54A50BC0" w14:textId="77777777" w:rsidR="00AD42C2" w:rsidRPr="00B97E4C" w:rsidRDefault="00AD42C2" w:rsidP="00AD42C2">
      <w:pPr>
        <w:pStyle w:val="List0indent"/>
      </w:pPr>
      <w:r w:rsidRPr="00B97E4C">
        <w:t>2.</w:t>
      </w:r>
      <w:r w:rsidRPr="00B97E4C">
        <w:tab/>
        <w:t>Shipping procedures.</w:t>
      </w:r>
    </w:p>
    <w:p w14:paraId="5AC0AA6D" w14:textId="77777777" w:rsidR="00AD42C2" w:rsidRPr="00B97E4C" w:rsidRDefault="00AD42C2" w:rsidP="00AD42C2">
      <w:pPr>
        <w:pStyle w:val="List0indent"/>
      </w:pPr>
      <w:r w:rsidRPr="00B97E4C">
        <w:t>3.</w:t>
      </w:r>
      <w:r w:rsidRPr="00B97E4C">
        <w:tab/>
        <w:t>Lifting procedures.</w:t>
      </w:r>
    </w:p>
    <w:p w14:paraId="2C570418" w14:textId="77777777" w:rsidR="00AD42C2" w:rsidRPr="00B97E4C" w:rsidRDefault="00AD42C2" w:rsidP="00AD42C2">
      <w:pPr>
        <w:pStyle w:val="List0indent"/>
      </w:pPr>
      <w:r w:rsidRPr="00B97E4C">
        <w:t>4.</w:t>
      </w:r>
      <w:r w:rsidRPr="00B97E4C">
        <w:tab/>
        <w:t>Erecting sequence.</w:t>
      </w:r>
    </w:p>
    <w:p w14:paraId="2144E729" w14:textId="77777777" w:rsidR="00AD42C2" w:rsidRPr="00B97E4C" w:rsidRDefault="00AD42C2" w:rsidP="00AD42C2">
      <w:pPr>
        <w:pStyle w:val="List0indent"/>
      </w:pPr>
      <w:r w:rsidRPr="00B97E4C">
        <w:t>5.</w:t>
      </w:r>
      <w:r w:rsidRPr="00B97E4C">
        <w:tab/>
        <w:t>Temporary bracing.</w:t>
      </w:r>
    </w:p>
    <w:p w14:paraId="6B64CC96" w14:textId="77777777" w:rsidR="00AD42C2" w:rsidRPr="00B97E4C" w:rsidRDefault="00AD42C2" w:rsidP="00AD42C2">
      <w:pPr>
        <w:pStyle w:val="List0indent"/>
      </w:pPr>
      <w:r w:rsidRPr="00B97E4C">
        <w:t>6.</w:t>
      </w:r>
      <w:r w:rsidRPr="00B97E4C">
        <w:tab/>
        <w:t>Manufacturer’s recommendations.</w:t>
      </w:r>
    </w:p>
    <w:p w14:paraId="15097548" w14:textId="77777777" w:rsidR="00AD42C2" w:rsidRPr="00B97E4C" w:rsidRDefault="00AD42C2" w:rsidP="00AD42C2">
      <w:pPr>
        <w:pStyle w:val="List0indent"/>
      </w:pPr>
      <w:r w:rsidRPr="00B97E4C">
        <w:t>7.</w:t>
      </w:r>
      <w:r w:rsidRPr="00B97E4C">
        <w:tab/>
        <w:t>Procedures for employee safety.</w:t>
      </w:r>
    </w:p>
    <w:p w14:paraId="26E4F618" w14:textId="77777777" w:rsidR="00AD42C2" w:rsidRPr="00B97E4C" w:rsidRDefault="00AD42C2" w:rsidP="00AD42C2">
      <w:pPr>
        <w:pStyle w:val="List0indent"/>
      </w:pPr>
      <w:r w:rsidRPr="00B97E4C">
        <w:t>8.</w:t>
      </w:r>
      <w:r w:rsidRPr="00B97E4C">
        <w:tab/>
        <w:t>Traffic control and protection.</w:t>
      </w:r>
    </w:p>
    <w:p w14:paraId="38C1AD44" w14:textId="77777777" w:rsidR="00AD42C2" w:rsidRPr="00B97E4C" w:rsidRDefault="00AD42C2" w:rsidP="00AD42C2">
      <w:pPr>
        <w:pStyle w:val="List0indent"/>
      </w:pPr>
      <w:r w:rsidRPr="00B97E4C">
        <w:t>9.</w:t>
      </w:r>
      <w:r w:rsidRPr="00B97E4C">
        <w:tab/>
        <w:t>Method of post-tensioning and determining friction loss.</w:t>
      </w:r>
    </w:p>
    <w:p w14:paraId="7920EC88" w14:textId="77777777" w:rsidR="00AD42C2" w:rsidRDefault="00AD42C2" w:rsidP="00AD42C2">
      <w:pPr>
        <w:pStyle w:val="List0indent"/>
      </w:pPr>
      <w:r w:rsidRPr="00B97E4C">
        <w:t>10.</w:t>
      </w:r>
      <w:r w:rsidRPr="00B97E4C">
        <w:tab/>
        <w:t>Anchorage details and design calculations, signed and sealed by a Professional Engineer.</w:t>
      </w:r>
    </w:p>
    <w:p w14:paraId="7F1F0DA5" w14:textId="77777777" w:rsidR="00AD42C2" w:rsidRPr="00D75581" w:rsidRDefault="00AD42C2" w:rsidP="00AD42C2">
      <w:pPr>
        <w:pStyle w:val="HiddenTextSpec"/>
      </w:pPr>
      <w:r>
        <w:t>1</w:t>
      </w:r>
      <w:r w:rsidRPr="00D75581">
        <w:t>**************************************************************************************************************************1</w:t>
      </w:r>
    </w:p>
    <w:p w14:paraId="655B770A" w14:textId="77777777" w:rsidR="00AD42C2" w:rsidRPr="00B97E4C" w:rsidRDefault="00AD42C2" w:rsidP="00AD42C2">
      <w:pPr>
        <w:pStyle w:val="0000000Subpart"/>
      </w:pPr>
      <w:proofErr w:type="gramStart"/>
      <w:r w:rsidRPr="00B97E4C">
        <w:t>505.03.02  Precast</w:t>
      </w:r>
      <w:proofErr w:type="gramEnd"/>
      <w:r w:rsidRPr="00B97E4C">
        <w:t xml:space="preserve"> Concrete Culvert</w:t>
      </w:r>
      <w:bookmarkEnd w:id="559"/>
      <w:bookmarkEnd w:id="560"/>
      <w:bookmarkEnd w:id="561"/>
      <w:bookmarkEnd w:id="562"/>
    </w:p>
    <w:p w14:paraId="00F29D78" w14:textId="77777777" w:rsidR="00AD42C2" w:rsidRPr="00D75581" w:rsidRDefault="00AD42C2" w:rsidP="00AD42C2">
      <w:pPr>
        <w:pStyle w:val="HiddenTextSpec"/>
      </w:pPr>
      <w:r>
        <w:t>1</w:t>
      </w:r>
      <w:r w:rsidRPr="00D75581">
        <w:t>**************************************************************************************************************************1</w:t>
      </w:r>
    </w:p>
    <w:p w14:paraId="768FA81B" w14:textId="77777777" w:rsidR="00AD42C2" w:rsidRDefault="00AD42C2" w:rsidP="00AD42C2">
      <w:pPr>
        <w:pStyle w:val="HiddenTextSpec"/>
      </w:pPr>
      <w:r w:rsidRPr="00D75581">
        <w:t>BDC2</w:t>
      </w:r>
      <w:r>
        <w:t>1</w:t>
      </w:r>
      <w:r w:rsidRPr="00D75581">
        <w:t>S-</w:t>
      </w:r>
      <w:r>
        <w:t>07 dated May 25, 2021</w:t>
      </w:r>
    </w:p>
    <w:p w14:paraId="003117C3" w14:textId="77777777" w:rsidR="00AD42C2" w:rsidRDefault="00AD42C2" w:rsidP="00AD42C2">
      <w:pPr>
        <w:pStyle w:val="HiddenTextSpec"/>
      </w:pPr>
    </w:p>
    <w:p w14:paraId="76694DE8" w14:textId="77777777" w:rsidR="00AD42C2" w:rsidRPr="00C652B4" w:rsidRDefault="00AD42C2" w:rsidP="00AD42C2">
      <w:pPr>
        <w:pStyle w:val="Instruction"/>
      </w:pPr>
      <w:r>
        <w:t>Part A</w:t>
      </w:r>
      <w:r w:rsidRPr="00A27267">
        <w:t xml:space="preserve"> IS CHANGED TO:</w:t>
      </w:r>
    </w:p>
    <w:p w14:paraId="40DEB4B8" w14:textId="730C9F39" w:rsidR="00AD42C2" w:rsidRDefault="00AD42C2" w:rsidP="00AD42C2">
      <w:pPr>
        <w:pStyle w:val="A1paragraph0"/>
      </w:pPr>
      <w:r w:rsidRPr="00B97E4C">
        <w:rPr>
          <w:b/>
        </w:rPr>
        <w:t>A.</w:t>
      </w:r>
      <w:r w:rsidRPr="00B97E4C">
        <w:rPr>
          <w:b/>
        </w:rPr>
        <w:tab/>
        <w:t>Working Drawings</w:t>
      </w:r>
      <w:proofErr w:type="gramStart"/>
      <w:r w:rsidRPr="00B97E4C">
        <w:rPr>
          <w:b/>
        </w:rPr>
        <w:t>.</w:t>
      </w:r>
      <w:r w:rsidRPr="00B97E4C">
        <w:t xml:space="preserve">  </w:t>
      </w:r>
      <w:proofErr w:type="gramEnd"/>
      <w:r w:rsidRPr="00B97E4C">
        <w:t>Submit working drawings for approval</w:t>
      </w:r>
      <w:r>
        <w:t xml:space="preserve">, as specified in </w:t>
      </w:r>
      <w:proofErr w:type="gramStart"/>
      <w:r>
        <w:t>105.05,</w:t>
      </w:r>
      <w:r w:rsidRPr="00B97E4C">
        <w:t>that</w:t>
      </w:r>
      <w:proofErr w:type="gramEnd"/>
      <w:r w:rsidRPr="00B97E4C">
        <w:t xml:space="preserve"> show plan, elevation, and sections as well as details for all appurtenances such as headwalls, cutoff walls, wingwalls, and aprons.  In addition, include details of the neoprene gasket between the precast concrete culvert units as well as all threaded inserts, bar extensions, waterproofing, and end anchorage details for the post-tensioning reinforcement</w:t>
      </w:r>
      <w:proofErr w:type="gramStart"/>
      <w:r w:rsidRPr="00B97E4C">
        <w:t xml:space="preserve">.  </w:t>
      </w:r>
      <w:proofErr w:type="gramEnd"/>
      <w:r w:rsidRPr="00B97E4C">
        <w:t>Provide erection details including handling points, neoprene gasket details, the method for pulling the culvert boxes together, section lengths, and the method of installing the units.</w:t>
      </w:r>
    </w:p>
    <w:p w14:paraId="3AC7CD3D" w14:textId="77777777" w:rsidR="00AD42C2" w:rsidRPr="00D75581" w:rsidRDefault="00AD42C2" w:rsidP="00AD42C2">
      <w:pPr>
        <w:pStyle w:val="HiddenTextSpec"/>
      </w:pPr>
      <w:r>
        <w:t>1</w:t>
      </w:r>
      <w:r w:rsidRPr="00D75581">
        <w:t>**************************************************************************************************************************1</w:t>
      </w:r>
    </w:p>
    <w:p w14:paraId="43E412E4" w14:textId="77777777" w:rsidR="00AD42C2" w:rsidRPr="00B97E4C" w:rsidRDefault="00AD42C2" w:rsidP="00AD42C2">
      <w:pPr>
        <w:pStyle w:val="000Section"/>
      </w:pPr>
      <w:bookmarkStart w:id="563" w:name="_Toc501717158"/>
      <w:bookmarkStart w:id="564" w:name="_Toc71533846"/>
      <w:r w:rsidRPr="00B97E4C">
        <w:t>Section 506 – Structural Steel</w:t>
      </w:r>
      <w:bookmarkEnd w:id="563"/>
      <w:bookmarkEnd w:id="564"/>
    </w:p>
    <w:p w14:paraId="359BCCE7" w14:textId="77777777" w:rsidR="00AD42C2" w:rsidRDefault="00AD42C2" w:rsidP="00AD42C2">
      <w:pPr>
        <w:pStyle w:val="0000000Subpart"/>
        <w:rPr>
          <w:szCs w:val="22"/>
          <w:lang w:eastAsia="x-none"/>
        </w:rPr>
      </w:pPr>
      <w:proofErr w:type="gramStart"/>
      <w:r w:rsidRPr="00B97E4C">
        <w:t>506.03.01  Structural</w:t>
      </w:r>
      <w:proofErr w:type="gramEnd"/>
      <w:r w:rsidRPr="00B97E4C">
        <w:t xml:space="preserve"> Steel</w:t>
      </w:r>
    </w:p>
    <w:p w14:paraId="351091A9" w14:textId="77777777" w:rsidR="00AD42C2" w:rsidRPr="00D75581" w:rsidRDefault="00AD42C2" w:rsidP="00AD42C2">
      <w:pPr>
        <w:pStyle w:val="HiddenTextSpec"/>
      </w:pPr>
      <w:r>
        <w:t>1</w:t>
      </w:r>
      <w:r w:rsidRPr="00D75581">
        <w:t>**************************************************************************************************************************1</w:t>
      </w:r>
    </w:p>
    <w:p w14:paraId="57B0CEC5" w14:textId="77777777" w:rsidR="00AD42C2" w:rsidRDefault="00AD42C2" w:rsidP="00AD42C2">
      <w:pPr>
        <w:pStyle w:val="HiddenTextSpec"/>
      </w:pPr>
      <w:r w:rsidRPr="00D75581">
        <w:t>BDC2</w:t>
      </w:r>
      <w:r>
        <w:t>1</w:t>
      </w:r>
      <w:r w:rsidRPr="00D75581">
        <w:t>S-</w:t>
      </w:r>
      <w:r>
        <w:t>07 dated May 25, 2021</w:t>
      </w:r>
    </w:p>
    <w:p w14:paraId="34F93542" w14:textId="77777777" w:rsidR="00AD42C2" w:rsidRDefault="00AD42C2" w:rsidP="00AD42C2">
      <w:pPr>
        <w:pStyle w:val="HiddenTextSpec"/>
      </w:pPr>
    </w:p>
    <w:p w14:paraId="577CE8B6" w14:textId="77777777" w:rsidR="00AD42C2" w:rsidRPr="00C652B4" w:rsidRDefault="00AD42C2" w:rsidP="00AD42C2">
      <w:pPr>
        <w:pStyle w:val="Instruction"/>
      </w:pPr>
      <w:r>
        <w:t>Part B</w:t>
      </w:r>
      <w:r w:rsidRPr="00A27267">
        <w:t xml:space="preserve"> IS CHANGED TO:</w:t>
      </w:r>
    </w:p>
    <w:p w14:paraId="6DF86FBF" w14:textId="46453DCD" w:rsidR="00AD42C2" w:rsidRPr="00B97E4C" w:rsidRDefault="00AD42C2" w:rsidP="00AD42C2">
      <w:pPr>
        <w:pStyle w:val="A1paragraph0"/>
      </w:pPr>
      <w:r w:rsidRPr="00B97E4C">
        <w:rPr>
          <w:b/>
        </w:rPr>
        <w:t>B.</w:t>
      </w:r>
      <w:r w:rsidRPr="00B97E4C">
        <w:rPr>
          <w:b/>
        </w:rPr>
        <w:tab/>
        <w:t>Erection Plan</w:t>
      </w:r>
      <w:proofErr w:type="gramStart"/>
      <w:r w:rsidRPr="00B97E4C">
        <w:rPr>
          <w:b/>
        </w:rPr>
        <w:t>.</w:t>
      </w:r>
      <w:r w:rsidRPr="00B97E4C">
        <w:t xml:space="preserve">  </w:t>
      </w:r>
      <w:proofErr w:type="gramEnd"/>
      <w:r w:rsidRPr="00B97E4C">
        <w:t xml:space="preserve">At least 30 days before the pre-erection meeting, submit </w:t>
      </w:r>
      <w:r>
        <w:t xml:space="preserve">working drawings for approval, as specified in </w:t>
      </w:r>
      <w:proofErr w:type="gramStart"/>
      <w:r>
        <w:t>105.05,regarding</w:t>
      </w:r>
      <w:proofErr w:type="gramEnd"/>
      <w:r>
        <w:t xml:space="preserve"> the </w:t>
      </w:r>
      <w:r w:rsidRPr="00B97E4C">
        <w:t>plan of operations to the RE.  Include, at a minimum, the following in the plan:</w:t>
      </w:r>
    </w:p>
    <w:p w14:paraId="6EE3E639" w14:textId="77777777" w:rsidR="00AD42C2" w:rsidRPr="00B97E4C" w:rsidRDefault="00AD42C2" w:rsidP="00AD42C2">
      <w:pPr>
        <w:pStyle w:val="List0indent"/>
      </w:pPr>
      <w:r w:rsidRPr="00B97E4C">
        <w:t>1.</w:t>
      </w:r>
      <w:r w:rsidRPr="00B97E4C">
        <w:tab/>
        <w:t>Number and type of manpower and equipment.</w:t>
      </w:r>
    </w:p>
    <w:p w14:paraId="38041204" w14:textId="77777777" w:rsidR="00AD42C2" w:rsidRPr="00B97E4C" w:rsidRDefault="00AD42C2" w:rsidP="00AD42C2">
      <w:pPr>
        <w:pStyle w:val="List0indent"/>
      </w:pPr>
      <w:r w:rsidRPr="00B97E4C">
        <w:t>2.</w:t>
      </w:r>
      <w:r w:rsidRPr="00B97E4C">
        <w:tab/>
        <w:t>Shipping procedures.</w:t>
      </w:r>
    </w:p>
    <w:p w14:paraId="0F34004B" w14:textId="77777777" w:rsidR="00AD42C2" w:rsidRPr="00B97E4C" w:rsidRDefault="00AD42C2" w:rsidP="00AD42C2">
      <w:pPr>
        <w:pStyle w:val="List0indent"/>
      </w:pPr>
      <w:r w:rsidRPr="00B97E4C">
        <w:lastRenderedPageBreak/>
        <w:t>3.</w:t>
      </w:r>
      <w:r w:rsidRPr="00B97E4C">
        <w:tab/>
        <w:t>Lifting procedures.</w:t>
      </w:r>
    </w:p>
    <w:p w14:paraId="58FBF2BE" w14:textId="77777777" w:rsidR="00AD42C2" w:rsidRPr="00B97E4C" w:rsidRDefault="00AD42C2" w:rsidP="00AD42C2">
      <w:pPr>
        <w:pStyle w:val="List0indent"/>
      </w:pPr>
      <w:r w:rsidRPr="00B97E4C">
        <w:t>4.</w:t>
      </w:r>
      <w:r w:rsidRPr="00B97E4C">
        <w:tab/>
        <w:t>Beam erecting sequence, including method of setting bearings and diaphragms.</w:t>
      </w:r>
    </w:p>
    <w:p w14:paraId="549C5763" w14:textId="77777777" w:rsidR="00AD42C2" w:rsidRDefault="00AD42C2" w:rsidP="00AD42C2">
      <w:pPr>
        <w:pStyle w:val="List0indent"/>
      </w:pPr>
      <w:r w:rsidRPr="00B97E4C">
        <w:t>5.</w:t>
      </w:r>
      <w:r w:rsidRPr="00B97E4C">
        <w:tab/>
      </w:r>
      <w:r>
        <w:t>Temporary bracing.</w:t>
      </w:r>
    </w:p>
    <w:p w14:paraId="0CD14E2E" w14:textId="77777777" w:rsidR="00AD42C2" w:rsidRPr="00B97E4C" w:rsidRDefault="00AD42C2" w:rsidP="00AD42C2">
      <w:pPr>
        <w:pStyle w:val="List0indent"/>
      </w:pPr>
      <w:r>
        <w:t>6.</w:t>
      </w:r>
      <w:r>
        <w:tab/>
      </w:r>
      <w:r w:rsidRPr="00B97E4C">
        <w:t>Manufacturer’s recommendations.</w:t>
      </w:r>
    </w:p>
    <w:p w14:paraId="54B0ECB0" w14:textId="77777777" w:rsidR="00AD42C2" w:rsidRPr="00B97E4C" w:rsidRDefault="00AD42C2" w:rsidP="00AD42C2">
      <w:pPr>
        <w:pStyle w:val="List0indent"/>
      </w:pPr>
      <w:r>
        <w:t>7</w:t>
      </w:r>
      <w:r w:rsidRPr="00B97E4C">
        <w:t>.</w:t>
      </w:r>
      <w:r w:rsidRPr="00B97E4C">
        <w:tab/>
        <w:t>Procedures for employee safety.</w:t>
      </w:r>
    </w:p>
    <w:p w14:paraId="2274FBB3" w14:textId="77777777" w:rsidR="00AD42C2" w:rsidRDefault="00AD42C2" w:rsidP="00AD42C2">
      <w:pPr>
        <w:pStyle w:val="List0indent"/>
      </w:pPr>
      <w:r>
        <w:t>8</w:t>
      </w:r>
      <w:r w:rsidRPr="00B97E4C">
        <w:t>.</w:t>
      </w:r>
      <w:r w:rsidRPr="00B97E4C">
        <w:tab/>
        <w:t>Traffic control and protection.</w:t>
      </w:r>
    </w:p>
    <w:p w14:paraId="7CE8BABF" w14:textId="77777777" w:rsidR="00AD42C2" w:rsidRPr="00D75581" w:rsidRDefault="00AD42C2" w:rsidP="00AD42C2">
      <w:pPr>
        <w:pStyle w:val="HiddenTextSpec"/>
      </w:pPr>
      <w:r>
        <w:t>1</w:t>
      </w:r>
      <w:r w:rsidRPr="00D75581">
        <w:t>**************************************************************************************************************************1</w:t>
      </w:r>
    </w:p>
    <w:p w14:paraId="4A9FA631" w14:textId="05891F6E" w:rsidR="007641AE" w:rsidRPr="005955DB" w:rsidRDefault="007641AE" w:rsidP="007641AE">
      <w:pPr>
        <w:pStyle w:val="000Section"/>
      </w:pPr>
      <w:r w:rsidRPr="005955DB">
        <w:t>S</w:t>
      </w:r>
      <w:r w:rsidR="00003644">
        <w:t>ection</w:t>
      </w:r>
      <w:r w:rsidRPr="005955DB">
        <w:t xml:space="preserve"> 507 – C</w:t>
      </w:r>
      <w:r w:rsidR="00003644">
        <w:t>oncrete</w:t>
      </w:r>
      <w:r w:rsidRPr="005955DB">
        <w:t xml:space="preserve"> B</w:t>
      </w:r>
      <w:r w:rsidR="00003644">
        <w:t>ridge</w:t>
      </w:r>
      <w:r w:rsidRPr="005955DB">
        <w:t xml:space="preserve"> D</w:t>
      </w:r>
      <w:r w:rsidR="00003644">
        <w:t>eck, Bridge Parapet, and approaches</w:t>
      </w:r>
    </w:p>
    <w:p w14:paraId="2503F046" w14:textId="6CE5D922" w:rsidR="000576A2" w:rsidRDefault="000576A2" w:rsidP="000576A2">
      <w:pPr>
        <w:pStyle w:val="0000000Subpart"/>
      </w:pPr>
      <w:bookmarkStart w:id="565" w:name="_Toc175377943"/>
      <w:bookmarkStart w:id="566" w:name="_Toc175470840"/>
      <w:bookmarkStart w:id="567" w:name="_Toc501717174"/>
      <w:bookmarkStart w:id="568" w:name="_Toc52865391"/>
      <w:proofErr w:type="gramStart"/>
      <w:r w:rsidRPr="00B97E4C">
        <w:t>507.03.01  Joint</w:t>
      </w:r>
      <w:proofErr w:type="gramEnd"/>
      <w:r w:rsidRPr="00B97E4C">
        <w:t xml:space="preserve"> Assemblies</w:t>
      </w:r>
      <w:bookmarkEnd w:id="565"/>
      <w:bookmarkEnd w:id="566"/>
      <w:bookmarkEnd w:id="567"/>
      <w:bookmarkEnd w:id="568"/>
    </w:p>
    <w:p w14:paraId="5DCA5662" w14:textId="77777777" w:rsidR="000576A2" w:rsidRPr="00D75581" w:rsidRDefault="000576A2" w:rsidP="000576A2">
      <w:pPr>
        <w:pStyle w:val="HiddenTextSpec"/>
      </w:pPr>
      <w:r>
        <w:t>1</w:t>
      </w:r>
      <w:r w:rsidRPr="00D75581">
        <w:t>**************************************************************************************************************************1</w:t>
      </w:r>
    </w:p>
    <w:p w14:paraId="3660E88F" w14:textId="30B77131" w:rsidR="000576A2" w:rsidRDefault="000576A2" w:rsidP="000576A2">
      <w:pPr>
        <w:pStyle w:val="HiddenTextSpec"/>
      </w:pPr>
      <w:r w:rsidRPr="00D75581">
        <w:t>BDC2</w:t>
      </w:r>
      <w:r>
        <w:t>1</w:t>
      </w:r>
      <w:r w:rsidRPr="00D75581">
        <w:t>S-</w:t>
      </w:r>
      <w:r>
        <w:t>08 dated NOV 18, 2021</w:t>
      </w:r>
    </w:p>
    <w:p w14:paraId="3EC69290" w14:textId="77777777" w:rsidR="000576A2" w:rsidRDefault="000576A2" w:rsidP="000576A2">
      <w:pPr>
        <w:pStyle w:val="HiddenTextSpec"/>
      </w:pPr>
    </w:p>
    <w:p w14:paraId="2325645B" w14:textId="77777777" w:rsidR="000576A2" w:rsidRDefault="000576A2" w:rsidP="000576A2">
      <w:pPr>
        <w:pStyle w:val="A1paragraph0"/>
      </w:pPr>
      <w:r w:rsidRPr="00B97E4C">
        <w:rPr>
          <w:b/>
        </w:rPr>
        <w:t>A.</w:t>
      </w:r>
      <w:r w:rsidRPr="00B97E4C">
        <w:rPr>
          <w:b/>
        </w:rPr>
        <w:tab/>
        <w:t>Working Drawings.</w:t>
      </w:r>
    </w:p>
    <w:p w14:paraId="6C87C701" w14:textId="77777777" w:rsidR="000576A2" w:rsidRDefault="000576A2" w:rsidP="000576A2">
      <w:pPr>
        <w:pStyle w:val="Instruction"/>
      </w:pPr>
      <w:r>
        <w:t>Part A</w:t>
      </w:r>
      <w:r w:rsidRPr="005E6F96">
        <w:t xml:space="preserve"> is changed to:</w:t>
      </w:r>
    </w:p>
    <w:p w14:paraId="2FEA6A4D" w14:textId="77777777" w:rsidR="000576A2" w:rsidRPr="00B97E4C" w:rsidRDefault="000576A2" w:rsidP="000576A2">
      <w:pPr>
        <w:pStyle w:val="A2paragraph"/>
      </w:pPr>
      <w:r>
        <w:t>Submit working drawings for approval, as specified in 105.05, for modular expansion joint assemblies</w:t>
      </w:r>
      <w:proofErr w:type="gramStart"/>
      <w:r>
        <w:t xml:space="preserve">.  </w:t>
      </w:r>
      <w:proofErr w:type="gramEnd"/>
      <w:r>
        <w:t>Submit working drawings for certification, as specified in 105.05, for strip seal expansion joint assemblies, preformed elastomeric joint assemblies, and other types of expansion joint assemblies</w:t>
      </w:r>
      <w:proofErr w:type="gramStart"/>
      <w:r>
        <w:t xml:space="preserve">.  </w:t>
      </w:r>
      <w:proofErr w:type="gramEnd"/>
      <w:r>
        <w:t>Finger joint assemblies are not allowed</w:t>
      </w:r>
      <w:proofErr w:type="gramStart"/>
      <w:r>
        <w:t xml:space="preserve">.  </w:t>
      </w:r>
      <w:proofErr w:type="gramEnd"/>
      <w:r>
        <w:t>As a minimum, indicate the following information on the working drawings:</w:t>
      </w:r>
    </w:p>
    <w:p w14:paraId="4EFCC60B" w14:textId="77777777" w:rsidR="000576A2" w:rsidRPr="00B97E4C" w:rsidRDefault="000576A2" w:rsidP="000576A2">
      <w:pPr>
        <w:pStyle w:val="List0indent"/>
      </w:pPr>
      <w:r w:rsidRPr="00B97E4C">
        <w:t>1.</w:t>
      </w:r>
      <w:r w:rsidRPr="00B97E4C">
        <w:tab/>
        <w:t>Plan, elevation, and section of the joint system for all movement ratings and roadway width limitations, as well as relative dimensions and tolerances.</w:t>
      </w:r>
    </w:p>
    <w:p w14:paraId="52466511" w14:textId="77777777" w:rsidR="000576A2" w:rsidRPr="00B97E4C" w:rsidRDefault="000576A2" w:rsidP="000576A2">
      <w:pPr>
        <w:pStyle w:val="List0indent"/>
      </w:pPr>
      <w:r w:rsidRPr="00B97E4C">
        <w:t>2.</w:t>
      </w:r>
      <w:r w:rsidRPr="00B97E4C">
        <w:tab/>
        <w:t>All ASTM, AASHTO, or other material designations.</w:t>
      </w:r>
    </w:p>
    <w:p w14:paraId="71A02B8B" w14:textId="77777777" w:rsidR="000576A2" w:rsidRPr="00B97E4C" w:rsidRDefault="000576A2" w:rsidP="000576A2">
      <w:pPr>
        <w:pStyle w:val="List0indent"/>
      </w:pPr>
      <w:r w:rsidRPr="00B97E4C">
        <w:t>3.</w:t>
      </w:r>
      <w:r w:rsidRPr="00B97E4C">
        <w:tab/>
        <w:t>Method of installation including sequence of installation, relative temperature settings, setting anchorage, and installation at curb lines.</w:t>
      </w:r>
    </w:p>
    <w:p w14:paraId="28B362B1" w14:textId="77777777" w:rsidR="000576A2" w:rsidRPr="00B97E4C" w:rsidRDefault="000576A2" w:rsidP="000576A2">
      <w:pPr>
        <w:pStyle w:val="List0indent"/>
      </w:pPr>
      <w:r w:rsidRPr="00B97E4C">
        <w:t>4.</w:t>
      </w:r>
      <w:r w:rsidRPr="00B97E4C">
        <w:tab/>
        <w:t>Corrosion protection system or material.</w:t>
      </w:r>
    </w:p>
    <w:p w14:paraId="04DDE90F" w14:textId="77777777" w:rsidR="000576A2" w:rsidRPr="00B97E4C" w:rsidRDefault="000576A2" w:rsidP="000576A2">
      <w:pPr>
        <w:pStyle w:val="List0indent"/>
      </w:pPr>
      <w:r w:rsidRPr="00B97E4C">
        <w:t>5.</w:t>
      </w:r>
      <w:r w:rsidRPr="00B97E4C">
        <w:tab/>
        <w:t>Details of temporary supports for shipping and handling</w:t>
      </w:r>
      <w:proofErr w:type="gramStart"/>
      <w:r w:rsidRPr="00B97E4C">
        <w:t xml:space="preserve">.  </w:t>
      </w:r>
      <w:proofErr w:type="gramEnd"/>
      <w:r w:rsidRPr="00B97E4C">
        <w:t>Include lifting mechanisms and locations.</w:t>
      </w:r>
    </w:p>
    <w:p w14:paraId="5042A63C" w14:textId="77777777" w:rsidR="000576A2" w:rsidRPr="00B97E4C" w:rsidRDefault="000576A2" w:rsidP="000576A2">
      <w:pPr>
        <w:pStyle w:val="List0indent"/>
      </w:pPr>
      <w:r w:rsidRPr="00B97E4C">
        <w:t>6.</w:t>
      </w:r>
      <w:r w:rsidRPr="00B97E4C">
        <w:tab/>
        <w:t>Design calculations for all structural elements</w:t>
      </w:r>
      <w:proofErr w:type="gramStart"/>
      <w:r w:rsidRPr="00B97E4C">
        <w:t xml:space="preserve">.  </w:t>
      </w:r>
      <w:proofErr w:type="gramEnd"/>
      <w:r w:rsidRPr="00B97E4C">
        <w:t>As warranted, include fatigue design calculations and strength design calculations</w:t>
      </w:r>
      <w:proofErr w:type="gramStart"/>
      <w:r w:rsidRPr="00B97E4C">
        <w:t xml:space="preserve">.  </w:t>
      </w:r>
      <w:proofErr w:type="gramEnd"/>
      <w:r w:rsidRPr="00B97E4C">
        <w:t>Indicate locations of all welded splices.</w:t>
      </w:r>
    </w:p>
    <w:p w14:paraId="27F03812" w14:textId="77777777" w:rsidR="000576A2" w:rsidRPr="00B97E4C" w:rsidRDefault="000576A2" w:rsidP="000576A2">
      <w:pPr>
        <w:pStyle w:val="List0indent"/>
      </w:pPr>
      <w:r>
        <w:t>7.</w:t>
      </w:r>
      <w:r>
        <w:tab/>
        <w:t>Design the joint system as one</w:t>
      </w:r>
      <w:r w:rsidRPr="00B97E4C">
        <w:t xml:space="preserve"> continuous unit without field splices</w:t>
      </w:r>
      <w:proofErr w:type="gramStart"/>
      <w:r w:rsidRPr="00B97E4C">
        <w:t xml:space="preserve">.  </w:t>
      </w:r>
      <w:proofErr w:type="gramEnd"/>
      <w:r w:rsidRPr="00B97E4C">
        <w:t>If due to shipping or construction requirements, splices are necessary indicate that the locations of the splices are to be in areas outside the main traffic lanes</w:t>
      </w:r>
      <w:proofErr w:type="gramStart"/>
      <w:r w:rsidRPr="00B97E4C">
        <w:t xml:space="preserve">.  </w:t>
      </w:r>
      <w:proofErr w:type="gramEnd"/>
      <w:r w:rsidRPr="00B97E4C">
        <w:t>Provide field splicing procedures.</w:t>
      </w:r>
    </w:p>
    <w:p w14:paraId="45A3D013" w14:textId="77777777" w:rsidR="000576A2" w:rsidRPr="00B97E4C" w:rsidRDefault="000576A2" w:rsidP="000576A2">
      <w:pPr>
        <w:pStyle w:val="List0indent"/>
      </w:pPr>
      <w:r w:rsidRPr="00B97E4C">
        <w:t>8.</w:t>
      </w:r>
      <w:r w:rsidRPr="00B97E4C">
        <w:tab/>
        <w:t>Ensure that the removal and reinstallation of the strip seal can be accomplished from above the joint without full closure of the roadway.</w:t>
      </w:r>
    </w:p>
    <w:p w14:paraId="387231F5" w14:textId="77777777" w:rsidR="000576A2" w:rsidRPr="00B97E4C" w:rsidRDefault="000576A2" w:rsidP="000576A2">
      <w:pPr>
        <w:pStyle w:val="List0indent"/>
      </w:pPr>
      <w:r w:rsidRPr="00B97E4C">
        <w:t>9.</w:t>
      </w:r>
      <w:r w:rsidRPr="00B97E4C">
        <w:tab/>
        <w:t>Ensure that the expansion joint assembly seals do not protrude above the top of the joint</w:t>
      </w:r>
      <w:proofErr w:type="gramStart"/>
      <w:r w:rsidRPr="00B97E4C">
        <w:t xml:space="preserve">.  </w:t>
      </w:r>
      <w:proofErr w:type="gramEnd"/>
      <w:r w:rsidRPr="00B97E4C">
        <w:t>Use preformed neoprene strip seals that are mechanically held in place.</w:t>
      </w:r>
    </w:p>
    <w:p w14:paraId="0FF361AB" w14:textId="77777777" w:rsidR="000576A2" w:rsidRPr="00C83E3F" w:rsidRDefault="000576A2" w:rsidP="000576A2">
      <w:pPr>
        <w:pStyle w:val="A2paragraph"/>
      </w:pPr>
      <w:r w:rsidRPr="00C83E3F">
        <w:t xml:space="preserve">In addition, for modular expansion joint </w:t>
      </w:r>
      <w:r>
        <w:t>assemblies</w:t>
      </w:r>
      <w:r w:rsidRPr="00C83E3F">
        <w:t>, incorporate the following requirements:</w:t>
      </w:r>
    </w:p>
    <w:p w14:paraId="06F6928C" w14:textId="77777777" w:rsidR="000576A2" w:rsidRPr="00C83E3F" w:rsidRDefault="000576A2" w:rsidP="000576A2">
      <w:pPr>
        <w:pStyle w:val="11paragraph"/>
      </w:pPr>
      <w:r w:rsidRPr="00C83E3F">
        <w:t>1.</w:t>
      </w:r>
      <w:r w:rsidRPr="00C83E3F">
        <w:tab/>
      </w:r>
      <w:r w:rsidRPr="00202292">
        <w:t>Provide the</w:t>
      </w:r>
      <w:r>
        <w:t xml:space="preserve"> </w:t>
      </w:r>
      <w:r w:rsidRPr="006A53F7">
        <w:t>modular</w:t>
      </w:r>
      <w:r>
        <w:t xml:space="preserve"> </w:t>
      </w:r>
      <w:r w:rsidRPr="006A53F7">
        <w:t>expansion joint assembly to accommodate all expected longitudinal movements as well as vertical and horizontal rotations</w:t>
      </w:r>
      <w:proofErr w:type="gramStart"/>
      <w:r w:rsidRPr="006A53F7">
        <w:t xml:space="preserve">.  </w:t>
      </w:r>
      <w:proofErr w:type="gramEnd"/>
      <w:r w:rsidRPr="006A53F7">
        <w:t>Incorporate strip seal</w:t>
      </w:r>
      <w:r w:rsidRPr="00C83E3F">
        <w:t xml:space="preserve"> glands with a maximum movement range of 3.15 inches per seal</w:t>
      </w:r>
      <w:proofErr w:type="gramStart"/>
      <w:r w:rsidRPr="00C83E3F">
        <w:t xml:space="preserve">.  </w:t>
      </w:r>
      <w:proofErr w:type="gramEnd"/>
      <w:r w:rsidRPr="00C83E3F">
        <w:t xml:space="preserve">Support </w:t>
      </w:r>
      <w:proofErr w:type="spellStart"/>
      <w:r w:rsidRPr="00C83E3F">
        <w:t>centerbeam</w:t>
      </w:r>
      <w:proofErr w:type="spellEnd"/>
      <w:r>
        <w:t>(s)</w:t>
      </w:r>
      <w:r w:rsidRPr="00C83E3F">
        <w:t xml:space="preserve"> with an independent support bar that is welded to the </w:t>
      </w:r>
      <w:proofErr w:type="spellStart"/>
      <w:r>
        <w:t>center</w:t>
      </w:r>
      <w:r w:rsidRPr="00C83E3F">
        <w:t>beam</w:t>
      </w:r>
      <w:proofErr w:type="spellEnd"/>
      <w:proofErr w:type="gramStart"/>
      <w:r w:rsidRPr="00C83E3F">
        <w:t xml:space="preserve">.  </w:t>
      </w:r>
      <w:proofErr w:type="gramEnd"/>
      <w:r w:rsidRPr="00C83E3F">
        <w:t>Suspend the support bars over the joint opening by sliding elastomeric bearings</w:t>
      </w:r>
      <w:proofErr w:type="gramStart"/>
      <w:r w:rsidRPr="00C83E3F">
        <w:t xml:space="preserve">.  </w:t>
      </w:r>
      <w:proofErr w:type="gramEnd"/>
      <w:r w:rsidRPr="00C83E3F">
        <w:t>Incorporate an equidistant control system that develops its maximum compressive force when the joint is at its maximum opening</w:t>
      </w:r>
      <w:proofErr w:type="gramStart"/>
      <w:r w:rsidRPr="00C83E3F">
        <w:t xml:space="preserve">.  </w:t>
      </w:r>
      <w:proofErr w:type="gramEnd"/>
      <w:r w:rsidRPr="00C83E3F">
        <w:t>Do not use bolted connections between the</w:t>
      </w:r>
      <w:r>
        <w:t xml:space="preserve"> </w:t>
      </w:r>
      <w:proofErr w:type="spellStart"/>
      <w:r>
        <w:t>centerbeams</w:t>
      </w:r>
      <w:proofErr w:type="spellEnd"/>
      <w:r w:rsidRPr="00C83E3F">
        <w:t xml:space="preserve"> and support bars unless approved by the Designer</w:t>
      </w:r>
      <w:proofErr w:type="gramStart"/>
      <w:r w:rsidRPr="00C83E3F">
        <w:t xml:space="preserve">.  </w:t>
      </w:r>
      <w:proofErr w:type="gramEnd"/>
      <w:r w:rsidRPr="00C83E3F">
        <w:t>If bolted connections are approved, lock them into position after tightening</w:t>
      </w:r>
      <w:proofErr w:type="gramStart"/>
      <w:r w:rsidRPr="00C83E3F">
        <w:t xml:space="preserve">.  </w:t>
      </w:r>
      <w:proofErr w:type="gramEnd"/>
      <w:r w:rsidRPr="00C83E3F">
        <w:t>Provide tightening procedure for Designer’s approval to ensure all bolts cannot loosen during the service life.</w:t>
      </w:r>
    </w:p>
    <w:p w14:paraId="3C60CBE4" w14:textId="77777777" w:rsidR="000576A2" w:rsidRPr="00C83E3F" w:rsidRDefault="000576A2" w:rsidP="000576A2">
      <w:pPr>
        <w:pStyle w:val="11paragraph"/>
      </w:pPr>
      <w:r w:rsidRPr="00C83E3F">
        <w:t>2.</w:t>
      </w:r>
      <w:r w:rsidRPr="00C83E3F">
        <w:tab/>
        <w:t xml:space="preserve">Provide continuous </w:t>
      </w:r>
      <w:proofErr w:type="spellStart"/>
      <w:r w:rsidRPr="00C83E3F">
        <w:t>centerbeams</w:t>
      </w:r>
      <w:proofErr w:type="spellEnd"/>
      <w:r w:rsidRPr="00C83E3F">
        <w:t xml:space="preserve"> without any field splice unless approved by the Designer</w:t>
      </w:r>
      <w:proofErr w:type="gramStart"/>
      <w:r w:rsidRPr="00C83E3F">
        <w:t xml:space="preserve">.  </w:t>
      </w:r>
      <w:proofErr w:type="gramEnd"/>
      <w:r w:rsidRPr="00C83E3F">
        <w:t>If a field splice is inevitable due to a manufacturing constraint, provide a fatigue resistant field splice (welded or bolted, and located away from potential wheel paths) and installation procedure</w:t>
      </w:r>
      <w:proofErr w:type="gramStart"/>
      <w:r w:rsidRPr="00C83E3F">
        <w:t xml:space="preserve">.  </w:t>
      </w:r>
      <w:proofErr w:type="gramEnd"/>
      <w:r>
        <w:t>Submit welding procedure specification (WPS), welder qualification, weld procedure, and QC inspection plans for field welds for Designer’s approval</w:t>
      </w:r>
      <w:proofErr w:type="gramStart"/>
      <w:r>
        <w:t xml:space="preserve">.  </w:t>
      </w:r>
      <w:proofErr w:type="gramEnd"/>
      <w:r w:rsidRPr="00C83E3F">
        <w:t>Installation is to be supervised by the Manufacturer and Contractor</w:t>
      </w:r>
      <w:proofErr w:type="gramStart"/>
      <w:r w:rsidRPr="00C83E3F">
        <w:t xml:space="preserve">.  </w:t>
      </w:r>
      <w:proofErr w:type="gramEnd"/>
      <w:r w:rsidRPr="00C83E3F">
        <w:t xml:space="preserve">If bolted connections are used, provide a </w:t>
      </w:r>
      <w:r w:rsidRPr="00C83E3F">
        <w:lastRenderedPageBreak/>
        <w:t xml:space="preserve">bolt tightening </w:t>
      </w:r>
      <w:proofErr w:type="gramStart"/>
      <w:r w:rsidRPr="00C83E3F">
        <w:t>procedure</w:t>
      </w:r>
      <w:proofErr w:type="gramEnd"/>
      <w:r w:rsidRPr="00C83E3F">
        <w:t xml:space="preserve"> and ensure bolt loosening does not happen during service life.  </w:t>
      </w:r>
      <w:r>
        <w:t>P</w:t>
      </w:r>
      <w:r w:rsidRPr="00C83E3F">
        <w:t xml:space="preserve">rovide continuous strip seals even if </w:t>
      </w:r>
      <w:proofErr w:type="spellStart"/>
      <w:r w:rsidRPr="00C83E3F">
        <w:t>centerbeams</w:t>
      </w:r>
      <w:proofErr w:type="spellEnd"/>
      <w:r w:rsidRPr="00C83E3F">
        <w:t xml:space="preserve"> are spliced.</w:t>
      </w:r>
    </w:p>
    <w:p w14:paraId="687ACB28" w14:textId="77777777" w:rsidR="000576A2" w:rsidRPr="004B30AF" w:rsidRDefault="000576A2" w:rsidP="000576A2">
      <w:pPr>
        <w:pStyle w:val="12paragraph"/>
      </w:pPr>
      <w:r w:rsidRPr="00544038">
        <w:t xml:space="preserve">Verify the </w:t>
      </w:r>
      <w:proofErr w:type="spellStart"/>
      <w:r w:rsidRPr="00544038">
        <w:t>blockout</w:t>
      </w:r>
      <w:proofErr w:type="spellEnd"/>
      <w:r w:rsidRPr="00544038">
        <w:t xml:space="preserve"> location, dimensions, and details shown on contract plans, and ensure that installation of a modular expansion joint assembly shall fit in the </w:t>
      </w:r>
      <w:proofErr w:type="spellStart"/>
      <w:r w:rsidRPr="00544038">
        <w:t>blockouts</w:t>
      </w:r>
      <w:proofErr w:type="spellEnd"/>
      <w:r w:rsidRPr="00544038">
        <w:t xml:space="preserve"> on site.</w:t>
      </w:r>
    </w:p>
    <w:p w14:paraId="49D0BBDC" w14:textId="77777777" w:rsidR="000576A2" w:rsidRPr="0025761F" w:rsidRDefault="000576A2" w:rsidP="000576A2">
      <w:pPr>
        <w:pStyle w:val="11paragraph"/>
      </w:pPr>
      <w:r w:rsidRPr="00C83E3F">
        <w:t>3.</w:t>
      </w:r>
      <w:r w:rsidRPr="00C83E3F">
        <w:tab/>
      </w:r>
      <w:r w:rsidRPr="006A53F7">
        <w:t xml:space="preserve">Fatigue </w:t>
      </w:r>
      <w:proofErr w:type="gramStart"/>
      <w:r w:rsidRPr="006A53F7">
        <w:t>test</w:t>
      </w:r>
      <w:proofErr w:type="gramEnd"/>
      <w:r w:rsidRPr="006A53F7">
        <w:t xml:space="preserve"> the modular expansion joint assembly, including the transverse </w:t>
      </w:r>
      <w:proofErr w:type="spellStart"/>
      <w:r w:rsidRPr="006A53F7">
        <w:t>centerbeams</w:t>
      </w:r>
      <w:proofErr w:type="spellEnd"/>
      <w:r w:rsidRPr="006A53F7">
        <w:t>, support bars, and other structural elements and connections, according</w:t>
      </w:r>
      <w:r w:rsidRPr="00C83E3F">
        <w:t xml:space="preserve"> to Section 19/A19 of </w:t>
      </w:r>
      <w:r w:rsidRPr="0025761F">
        <w:t>AASHTO LRFD Construction Specifications.</w:t>
      </w:r>
      <w:r>
        <w:t xml:space="preserve">  Submit prequalification fatigue test report</w:t>
      </w:r>
      <w:proofErr w:type="gramStart"/>
      <w:r>
        <w:t xml:space="preserve">.  </w:t>
      </w:r>
      <w:proofErr w:type="gramEnd"/>
      <w:r w:rsidRPr="00F83B5D">
        <w:t>Ensure welded (or bolted, if approved) details used in project products match those that have been fatigued tested</w:t>
      </w:r>
      <w:proofErr w:type="gramStart"/>
      <w:r w:rsidRPr="00F83B5D">
        <w:t xml:space="preserve">.  </w:t>
      </w:r>
      <w:proofErr w:type="gramEnd"/>
      <w:r w:rsidRPr="00F83B5D">
        <w:t>When a fatigue test report is not available, welded, or bolted details may be fatigue designed in accordance with Section 14 of AASHTO LRFD Bridge Design Specifications as approved by the Designer.</w:t>
      </w:r>
      <w:r>
        <w:t xml:space="preserve"> </w:t>
      </w:r>
    </w:p>
    <w:p w14:paraId="67C3CA33" w14:textId="77777777" w:rsidR="000576A2" w:rsidRPr="00C83E3F" w:rsidRDefault="000576A2" w:rsidP="000576A2">
      <w:pPr>
        <w:pStyle w:val="11paragraph"/>
      </w:pPr>
      <w:r w:rsidRPr="00C83E3F">
        <w:t>4.</w:t>
      </w:r>
      <w:r w:rsidRPr="00C83E3F">
        <w:tab/>
        <w:t>Perform prequalification tests, Open Movement and Vibration (OMV) testing and Seal Push</w:t>
      </w:r>
      <w:r>
        <w:t>-O</w:t>
      </w:r>
      <w:r w:rsidRPr="00C83E3F">
        <w:t xml:space="preserve">ut (SPO) testing as specified in </w:t>
      </w:r>
      <w:hyperlink w:anchor="s9140403" w:history="1">
        <w:r w:rsidRPr="002417B8">
          <w:t>914.04.03</w:t>
        </w:r>
      </w:hyperlink>
      <w:r w:rsidRPr="00C83E3F">
        <w:t xml:space="preserve"> for review and approval by the Designer.</w:t>
      </w:r>
    </w:p>
    <w:p w14:paraId="5D30FA37" w14:textId="77777777" w:rsidR="000576A2" w:rsidRPr="00C83E3F" w:rsidRDefault="000576A2" w:rsidP="000576A2">
      <w:pPr>
        <w:pStyle w:val="11paragraph"/>
      </w:pPr>
      <w:r w:rsidRPr="00C83E3F">
        <w:t>5.</w:t>
      </w:r>
      <w:r w:rsidRPr="00C83E3F">
        <w:tab/>
        <w:t>Provide the elastomeric springs and bearings to be removable and replaceable in the event maintenance is necessary.</w:t>
      </w:r>
    </w:p>
    <w:p w14:paraId="3AFBFB34" w14:textId="77777777" w:rsidR="000576A2" w:rsidRPr="004B30AF" w:rsidRDefault="000576A2" w:rsidP="000576A2">
      <w:pPr>
        <w:pStyle w:val="A2paragraph"/>
      </w:pPr>
      <w:r w:rsidRPr="004B30AF">
        <w:t xml:space="preserve">Verify the </w:t>
      </w:r>
      <w:proofErr w:type="spellStart"/>
      <w:r w:rsidRPr="004B30AF">
        <w:t>blockout</w:t>
      </w:r>
      <w:proofErr w:type="spellEnd"/>
      <w:r w:rsidRPr="004B30AF">
        <w:t xml:space="preserve"> location, </w:t>
      </w:r>
      <w:r>
        <w:t xml:space="preserve">dimensions, and details shown on contract plans, and ensure that installation of a modular expansion joint assembly shall fit in the </w:t>
      </w:r>
      <w:proofErr w:type="spellStart"/>
      <w:r>
        <w:t>blockouts</w:t>
      </w:r>
      <w:proofErr w:type="spellEnd"/>
      <w:r>
        <w:t xml:space="preserve"> on site.</w:t>
      </w:r>
    </w:p>
    <w:p w14:paraId="6FE0D0F4" w14:textId="77777777" w:rsidR="000576A2" w:rsidRDefault="000576A2" w:rsidP="000576A2">
      <w:pPr>
        <w:pStyle w:val="A1paragraph0"/>
      </w:pPr>
      <w:r>
        <w:rPr>
          <w:b/>
        </w:rPr>
        <w:t>B</w:t>
      </w:r>
      <w:r w:rsidRPr="00B97E4C">
        <w:rPr>
          <w:b/>
        </w:rPr>
        <w:t>.</w:t>
      </w:r>
      <w:r w:rsidRPr="00B97E4C">
        <w:rPr>
          <w:b/>
        </w:rPr>
        <w:tab/>
      </w:r>
      <w:r>
        <w:rPr>
          <w:b/>
        </w:rPr>
        <w:t>Installation</w:t>
      </w:r>
      <w:r w:rsidRPr="00B97E4C">
        <w:rPr>
          <w:b/>
        </w:rPr>
        <w:t>.</w:t>
      </w:r>
    </w:p>
    <w:p w14:paraId="1EBD2365" w14:textId="77777777" w:rsidR="000576A2" w:rsidRDefault="000576A2" w:rsidP="000576A2">
      <w:pPr>
        <w:pStyle w:val="Instruction"/>
      </w:pPr>
      <w:r>
        <w:t xml:space="preserve">Part 3 </w:t>
      </w:r>
      <w:r w:rsidRPr="005E6F96">
        <w:t>is changed to:</w:t>
      </w:r>
    </w:p>
    <w:p w14:paraId="59038BD1" w14:textId="77777777" w:rsidR="000576A2" w:rsidRPr="00B97E4C" w:rsidRDefault="000576A2" w:rsidP="000576A2">
      <w:pPr>
        <w:pStyle w:val="11paragraph"/>
      </w:pPr>
      <w:r w:rsidRPr="00B97E4C">
        <w:rPr>
          <w:b/>
        </w:rPr>
        <w:t>3.</w:t>
      </w:r>
      <w:r w:rsidRPr="00B97E4C">
        <w:rPr>
          <w:b/>
        </w:rPr>
        <w:tab/>
        <w:t>Modular Expansion Joint Assemblies</w:t>
      </w:r>
      <w:proofErr w:type="gramStart"/>
      <w:r w:rsidRPr="00B97E4C">
        <w:rPr>
          <w:b/>
        </w:rPr>
        <w:t>.</w:t>
      </w:r>
      <w:r w:rsidRPr="00B97E4C">
        <w:t xml:space="preserve">  </w:t>
      </w:r>
      <w:proofErr w:type="gramEnd"/>
      <w:r w:rsidRPr="00B97E4C">
        <w:t>Modular expansion joint assemblies include preformed neoprene strip seals that are held in place by steel</w:t>
      </w:r>
      <w:r>
        <w:t xml:space="preserve"> </w:t>
      </w:r>
      <w:proofErr w:type="spellStart"/>
      <w:r>
        <w:t>edgebeams</w:t>
      </w:r>
      <w:proofErr w:type="spellEnd"/>
      <w:r w:rsidRPr="007F52D3">
        <w:t xml:space="preserve"> </w:t>
      </w:r>
      <w:r w:rsidRPr="00B97E4C">
        <w:t xml:space="preserve">and </w:t>
      </w:r>
      <w:proofErr w:type="spellStart"/>
      <w:r>
        <w:t>centerbeams</w:t>
      </w:r>
      <w:proofErr w:type="spellEnd"/>
      <w:r>
        <w:t xml:space="preserve">, </w:t>
      </w:r>
      <w:r w:rsidRPr="00B97E4C">
        <w:t>support bar</w:t>
      </w:r>
      <w:r>
        <w:t>s</w:t>
      </w:r>
      <w:r w:rsidRPr="007F52D3">
        <w:t xml:space="preserve"> </w:t>
      </w:r>
      <w:r w:rsidRPr="00B97E4C">
        <w:t xml:space="preserve">to support the </w:t>
      </w:r>
      <w:proofErr w:type="spellStart"/>
      <w:r>
        <w:t>centerbeam</w:t>
      </w:r>
      <w:proofErr w:type="spellEnd"/>
      <w:r w:rsidRPr="007F52D3">
        <w:t xml:space="preserve"> </w:t>
      </w:r>
      <w:r w:rsidRPr="00B97E4C">
        <w:t>and sliding elastomeric bearings</w:t>
      </w:r>
      <w:proofErr w:type="gramStart"/>
      <w:r w:rsidRPr="00B97E4C">
        <w:t xml:space="preserve">.  </w:t>
      </w:r>
      <w:proofErr w:type="gramEnd"/>
      <w:r w:rsidRPr="00B97E4C">
        <w:t>These assemblies contain no bolted connections</w:t>
      </w:r>
      <w:r>
        <w:t xml:space="preserve"> unless approved by the Designer</w:t>
      </w:r>
      <w:r w:rsidRPr="00B97E4C">
        <w:t>.</w:t>
      </w:r>
    </w:p>
    <w:p w14:paraId="1CB7539A" w14:textId="77777777" w:rsidR="000576A2" w:rsidRPr="00D75581" w:rsidRDefault="000576A2" w:rsidP="000576A2">
      <w:pPr>
        <w:pStyle w:val="HiddenTextSpec"/>
      </w:pPr>
      <w:r>
        <w:t>1</w:t>
      </w:r>
      <w:r w:rsidRPr="00D75581">
        <w:t>**************************************************************************************************************************1</w:t>
      </w:r>
    </w:p>
    <w:p w14:paraId="06000B55" w14:textId="1D6F1C16" w:rsidR="00BB454F" w:rsidRPr="00B97E4C" w:rsidRDefault="00BB454F" w:rsidP="00BB454F">
      <w:pPr>
        <w:pStyle w:val="0000000Subpart"/>
      </w:pPr>
      <w:proofErr w:type="gramStart"/>
      <w:r w:rsidRPr="00B97E4C">
        <w:t xml:space="preserve">507.03.02  </w:t>
      </w:r>
      <w:r>
        <w:t>Concrete</w:t>
      </w:r>
      <w:proofErr w:type="gramEnd"/>
      <w:r>
        <w:t xml:space="preserve"> </w:t>
      </w:r>
      <w:r w:rsidRPr="00B97E4C">
        <w:t>Bridge Deck</w:t>
      </w:r>
    </w:p>
    <w:p w14:paraId="4ABF72A7" w14:textId="77777777" w:rsidR="00BB454F" w:rsidRPr="00D75581" w:rsidRDefault="00BB454F" w:rsidP="00BB454F">
      <w:pPr>
        <w:pStyle w:val="HiddenTextSpec"/>
      </w:pPr>
      <w:r>
        <w:t>1</w:t>
      </w:r>
      <w:r w:rsidRPr="00D75581">
        <w:t>**************************************************************************************************************************1</w:t>
      </w:r>
    </w:p>
    <w:p w14:paraId="2D9E420B" w14:textId="77777777" w:rsidR="00BB454F" w:rsidRDefault="00BB454F" w:rsidP="00BB454F">
      <w:pPr>
        <w:pStyle w:val="HiddenTextSpec"/>
      </w:pPr>
      <w:r w:rsidRPr="00D75581">
        <w:t>BDC2</w:t>
      </w:r>
      <w:r>
        <w:t>1</w:t>
      </w:r>
      <w:r w:rsidRPr="00D75581">
        <w:t>S-</w:t>
      </w:r>
      <w:r>
        <w:t>07 dated May 25, 2021</w:t>
      </w:r>
    </w:p>
    <w:p w14:paraId="2B585D84" w14:textId="77777777" w:rsidR="00BB454F" w:rsidRDefault="00BB454F" w:rsidP="00BB454F">
      <w:pPr>
        <w:pStyle w:val="HiddenTextSpec"/>
      </w:pPr>
    </w:p>
    <w:p w14:paraId="7808494C" w14:textId="77777777" w:rsidR="00BB454F" w:rsidRPr="00B97E4C" w:rsidRDefault="00BB454F" w:rsidP="00BB454F">
      <w:pPr>
        <w:pStyle w:val="A1paragraph0"/>
        <w:rPr>
          <w:b/>
        </w:rPr>
      </w:pPr>
      <w:r w:rsidRPr="00B97E4C">
        <w:rPr>
          <w:b/>
        </w:rPr>
        <w:t>A.</w:t>
      </w:r>
      <w:r w:rsidRPr="00B97E4C">
        <w:rPr>
          <w:b/>
        </w:rPr>
        <w:tab/>
        <w:t>Forms</w:t>
      </w:r>
      <w:proofErr w:type="gramStart"/>
      <w:r w:rsidRPr="00B97E4C">
        <w:rPr>
          <w:b/>
        </w:rPr>
        <w:t>.</w:t>
      </w:r>
      <w:r w:rsidRPr="00B97E4C">
        <w:t xml:space="preserve">  </w:t>
      </w:r>
      <w:proofErr w:type="gramEnd"/>
      <w:r w:rsidRPr="00B97E4C">
        <w:t>Construct forms as follows:</w:t>
      </w:r>
    </w:p>
    <w:p w14:paraId="70F0D939" w14:textId="77777777" w:rsidR="00BB454F" w:rsidRPr="00C652B4" w:rsidRDefault="00BB454F" w:rsidP="00BB454F">
      <w:pPr>
        <w:pStyle w:val="Instruction"/>
      </w:pPr>
      <w:r>
        <w:t>the first paragraph in Part 1</w:t>
      </w:r>
      <w:r w:rsidRPr="00A27267">
        <w:t xml:space="preserve"> IS CHANGED TO:</w:t>
      </w:r>
    </w:p>
    <w:p w14:paraId="62CA6035" w14:textId="77777777" w:rsidR="00BB454F" w:rsidRPr="00B97E4C" w:rsidRDefault="00BB454F" w:rsidP="00BB454F">
      <w:pPr>
        <w:pStyle w:val="11paragraph"/>
      </w:pPr>
      <w:r w:rsidRPr="00B97E4C">
        <w:rPr>
          <w:b/>
        </w:rPr>
        <w:t>1.</w:t>
      </w:r>
      <w:r w:rsidRPr="00B97E4C">
        <w:rPr>
          <w:b/>
        </w:rPr>
        <w:tab/>
        <w:t>Stay-In-Place (SIP) Forms</w:t>
      </w:r>
      <w:proofErr w:type="gramStart"/>
      <w:r w:rsidRPr="00B97E4C">
        <w:rPr>
          <w:b/>
        </w:rPr>
        <w:t>.</w:t>
      </w:r>
      <w:r w:rsidRPr="00B97E4C">
        <w:t xml:space="preserve">  </w:t>
      </w:r>
      <w:proofErr w:type="gramEnd"/>
      <w:r w:rsidRPr="00B97E4C">
        <w:t xml:space="preserve">Submit working drawings for </w:t>
      </w:r>
      <w:r>
        <w:t xml:space="preserve">approval, as specified in </w:t>
      </w:r>
      <w:r w:rsidRPr="00247DF4">
        <w:t>105.05, that</w:t>
      </w:r>
      <w:r w:rsidRPr="00B97E4C">
        <w:t xml:space="preserve"> include the following:</w:t>
      </w:r>
    </w:p>
    <w:p w14:paraId="08D9BEE1" w14:textId="77777777" w:rsidR="00BB454F" w:rsidRPr="00B97E4C" w:rsidRDefault="00BB454F" w:rsidP="00BB454F">
      <w:pPr>
        <w:pStyle w:val="List1indent"/>
      </w:pPr>
      <w:r>
        <w:t>a</w:t>
      </w:r>
      <w:r w:rsidRPr="00B97E4C">
        <w:t>.</w:t>
      </w:r>
      <w:r w:rsidRPr="00B97E4C">
        <w:tab/>
        <w:t>Deck reinforcement location.</w:t>
      </w:r>
    </w:p>
    <w:p w14:paraId="247C6740" w14:textId="77777777" w:rsidR="00BB454F" w:rsidRPr="00B97E4C" w:rsidRDefault="00BB454F" w:rsidP="00BB454F">
      <w:pPr>
        <w:pStyle w:val="List1indent"/>
      </w:pPr>
      <w:r>
        <w:t>b</w:t>
      </w:r>
      <w:r w:rsidRPr="00B97E4C">
        <w:t>.</w:t>
      </w:r>
      <w:r w:rsidRPr="00B97E4C">
        <w:tab/>
        <w:t>Grade of steel.</w:t>
      </w:r>
    </w:p>
    <w:p w14:paraId="5391CDDA" w14:textId="77777777" w:rsidR="00BB454F" w:rsidRPr="00B97E4C" w:rsidRDefault="00BB454F" w:rsidP="00BB454F">
      <w:pPr>
        <w:pStyle w:val="List1indent"/>
      </w:pPr>
      <w:r>
        <w:t>c</w:t>
      </w:r>
      <w:r w:rsidRPr="00B97E4C">
        <w:t>.</w:t>
      </w:r>
      <w:r w:rsidRPr="00B97E4C">
        <w:tab/>
        <w:t>Galvanizing specification.</w:t>
      </w:r>
    </w:p>
    <w:p w14:paraId="1B93089A" w14:textId="77777777" w:rsidR="00BB454F" w:rsidRPr="00B97E4C" w:rsidRDefault="00BB454F" w:rsidP="00BB454F">
      <w:pPr>
        <w:pStyle w:val="List1indent"/>
      </w:pPr>
      <w:r>
        <w:t>d</w:t>
      </w:r>
      <w:r w:rsidRPr="00B97E4C">
        <w:t>.</w:t>
      </w:r>
      <w:r w:rsidRPr="00B97E4C">
        <w:tab/>
        <w:t>Physical and section properties for all permanent steel bridge deck form sheets.</w:t>
      </w:r>
    </w:p>
    <w:p w14:paraId="72BDBEB4" w14:textId="77777777" w:rsidR="00BB454F" w:rsidRPr="00B97E4C" w:rsidRDefault="00BB454F" w:rsidP="00BB454F">
      <w:pPr>
        <w:pStyle w:val="List1indent"/>
      </w:pPr>
      <w:r>
        <w:t>e</w:t>
      </w:r>
      <w:r w:rsidRPr="00B97E4C">
        <w:t>.</w:t>
      </w:r>
      <w:r w:rsidRPr="00B97E4C">
        <w:tab/>
        <w:t>Locations where the forms are supported by steel flanges subject to tensile stresses.</w:t>
      </w:r>
    </w:p>
    <w:p w14:paraId="7449F985" w14:textId="77777777" w:rsidR="00BB454F" w:rsidRPr="00D75581" w:rsidRDefault="00BB454F" w:rsidP="00BB454F">
      <w:pPr>
        <w:pStyle w:val="HiddenTextSpec"/>
      </w:pPr>
      <w:r>
        <w:t>1</w:t>
      </w:r>
      <w:r w:rsidRPr="00D75581">
        <w:t>**************************************************************************************************************************1</w:t>
      </w:r>
    </w:p>
    <w:p w14:paraId="69B77765" w14:textId="6A6788CF" w:rsidR="007641AE" w:rsidRPr="00191C1E" w:rsidRDefault="007641AE" w:rsidP="007641AE">
      <w:pPr>
        <w:pStyle w:val="0000000Subpart"/>
      </w:pPr>
      <w:proofErr w:type="gramStart"/>
      <w:r w:rsidRPr="0017791C">
        <w:t>507.03.05</w:t>
      </w:r>
      <w:r>
        <w:t xml:space="preserve"> </w:t>
      </w:r>
      <w:r w:rsidRPr="0017791C">
        <w:t xml:space="preserve"> Concrete</w:t>
      </w:r>
      <w:proofErr w:type="gramEnd"/>
      <w:r w:rsidRPr="0017791C">
        <w:t xml:space="preserve"> Parapet and Concrete Barrier Curb</w:t>
      </w:r>
    </w:p>
    <w:p w14:paraId="3B4E6336" w14:textId="77777777" w:rsidR="007641AE" w:rsidRPr="00D75581" w:rsidRDefault="007641AE" w:rsidP="007641AE">
      <w:pPr>
        <w:pStyle w:val="HiddenTextSpec"/>
      </w:pPr>
      <w:r>
        <w:t>1</w:t>
      </w:r>
      <w:r w:rsidRPr="00D75581">
        <w:t>**************************************************************************************************************************1</w:t>
      </w:r>
    </w:p>
    <w:p w14:paraId="4940F57E" w14:textId="10DDB591" w:rsidR="007641AE" w:rsidRDefault="007641AE" w:rsidP="007641AE">
      <w:pPr>
        <w:pStyle w:val="HiddenTextSpec"/>
      </w:pPr>
      <w:r w:rsidRPr="00D75581">
        <w:t>BDC20S-</w:t>
      </w:r>
      <w:r>
        <w:t>10 dated Sep 11, 2020</w:t>
      </w:r>
    </w:p>
    <w:p w14:paraId="248B44A8" w14:textId="77777777" w:rsidR="00E34807" w:rsidRDefault="00E34807" w:rsidP="007641AE">
      <w:pPr>
        <w:pStyle w:val="HiddenTextSpec"/>
      </w:pPr>
    </w:p>
    <w:p w14:paraId="554C68FA" w14:textId="77777777" w:rsidR="007641AE" w:rsidRPr="00246BAC" w:rsidRDefault="007641AE" w:rsidP="007641AE">
      <w:pPr>
        <w:pStyle w:val="Instruction"/>
      </w:pPr>
      <w:r w:rsidRPr="00246BAC">
        <w:t>THE FOLLOWING</w:t>
      </w:r>
      <w:r>
        <w:t xml:space="preserve"> part 3 is added:</w:t>
      </w:r>
    </w:p>
    <w:p w14:paraId="6F641E47" w14:textId="77777777" w:rsidR="007641AE" w:rsidRPr="000A66DA" w:rsidRDefault="007641AE" w:rsidP="007641AE">
      <w:pPr>
        <w:pStyle w:val="11paragraph"/>
      </w:pPr>
      <w:r w:rsidRPr="004F7E57">
        <w:rPr>
          <w:b/>
        </w:rPr>
        <w:t>3.</w:t>
      </w:r>
      <w:r w:rsidRPr="004F7E57">
        <w:rPr>
          <w:b/>
        </w:rPr>
        <w:tab/>
      </w:r>
      <w:r w:rsidRPr="000A66DA">
        <w:rPr>
          <w:b/>
        </w:rPr>
        <w:t>Concrete Staining</w:t>
      </w:r>
      <w:proofErr w:type="gramStart"/>
      <w:r w:rsidRPr="004F7E57">
        <w:rPr>
          <w:b/>
        </w:rPr>
        <w:t>.</w:t>
      </w:r>
      <w:r w:rsidRPr="000A66DA">
        <w:t xml:space="preserve">  </w:t>
      </w:r>
      <w:proofErr w:type="gramEnd"/>
      <w:r>
        <w:t xml:space="preserve">Perform </w:t>
      </w:r>
      <w:r w:rsidRPr="000A66DA">
        <w:t>concrete staining as specified in 504.03.04</w:t>
      </w:r>
      <w:r>
        <w:t>.</w:t>
      </w:r>
    </w:p>
    <w:p w14:paraId="461CBAEA" w14:textId="77777777" w:rsidR="007641AE" w:rsidRPr="00D75581" w:rsidRDefault="007641AE" w:rsidP="007641AE">
      <w:pPr>
        <w:pStyle w:val="HiddenTextSpec"/>
      </w:pPr>
      <w:r>
        <w:t>1</w:t>
      </w:r>
      <w:r w:rsidRPr="00D75581">
        <w:t>**************************************************************************************************************************1</w:t>
      </w:r>
    </w:p>
    <w:p w14:paraId="5C3F4D03" w14:textId="77777777" w:rsidR="007641AE" w:rsidRPr="005D51C7" w:rsidRDefault="007641AE" w:rsidP="007641AE">
      <w:pPr>
        <w:pStyle w:val="00000Subsection"/>
      </w:pPr>
      <w:bookmarkStart w:id="569" w:name="_Toc175377950"/>
      <w:bookmarkStart w:id="570" w:name="_Toc175470847"/>
      <w:bookmarkStart w:id="571" w:name="_Toc501717181"/>
      <w:bookmarkStart w:id="572" w:name="_Toc41461105"/>
      <w:proofErr w:type="gramStart"/>
      <w:r w:rsidRPr="008E4C92">
        <w:t>507.04  Measurement</w:t>
      </w:r>
      <w:proofErr w:type="gramEnd"/>
      <w:r w:rsidRPr="008E4C92">
        <w:t xml:space="preserve"> and Payment</w:t>
      </w:r>
      <w:bookmarkEnd w:id="569"/>
      <w:bookmarkEnd w:id="570"/>
      <w:bookmarkEnd w:id="571"/>
      <w:bookmarkEnd w:id="572"/>
    </w:p>
    <w:p w14:paraId="2FB8D232" w14:textId="77777777" w:rsidR="007641AE" w:rsidRPr="00D75581" w:rsidRDefault="007641AE" w:rsidP="007641AE">
      <w:pPr>
        <w:pStyle w:val="HiddenTextSpec"/>
      </w:pPr>
      <w:r>
        <w:t>1</w:t>
      </w:r>
      <w:r w:rsidRPr="00D75581">
        <w:t>**************************************************************************************************************************1</w:t>
      </w:r>
    </w:p>
    <w:p w14:paraId="6064A320" w14:textId="6B0DDFCA" w:rsidR="007641AE" w:rsidRDefault="007641AE" w:rsidP="007641AE">
      <w:pPr>
        <w:pStyle w:val="HiddenTextSpec"/>
      </w:pPr>
      <w:r w:rsidRPr="00D75581">
        <w:t>BDC20S-</w:t>
      </w:r>
      <w:r>
        <w:t>10 dated Sep 11, 2020</w:t>
      </w:r>
    </w:p>
    <w:p w14:paraId="0E4F291E" w14:textId="77777777" w:rsidR="00E34807" w:rsidRDefault="00E34807" w:rsidP="007641AE">
      <w:pPr>
        <w:pStyle w:val="HiddenTextSpec"/>
      </w:pPr>
    </w:p>
    <w:p w14:paraId="47EDDAA1" w14:textId="77777777" w:rsidR="007641AE" w:rsidRPr="005D51C7" w:rsidRDefault="007641AE" w:rsidP="007641AE">
      <w:pPr>
        <w:pStyle w:val="Instruction"/>
      </w:pPr>
      <w:r w:rsidRPr="004F7E57">
        <w:t>The following is added:</w:t>
      </w:r>
    </w:p>
    <w:p w14:paraId="0AE930D4" w14:textId="77777777" w:rsidR="007641AE" w:rsidRDefault="007641AE" w:rsidP="007641AE">
      <w:pPr>
        <w:pStyle w:val="Paragraph"/>
      </w:pPr>
      <w:r w:rsidRPr="00B97E4C">
        <w:t xml:space="preserve">The Department will not include </w:t>
      </w:r>
      <w:r>
        <w:t>Concrete Staining</w:t>
      </w:r>
      <w:r w:rsidRPr="00F21DEA">
        <w:t xml:space="preserve"> </w:t>
      </w:r>
      <w:r w:rsidRPr="00B97E4C">
        <w:t xml:space="preserve">under </w:t>
      </w:r>
      <w:r w:rsidRPr="0017791C">
        <w:t>Concrete Parapet and Concrete Barrier Curb</w:t>
      </w:r>
      <w:proofErr w:type="gramStart"/>
      <w:r w:rsidRPr="00B97E4C">
        <w:t xml:space="preserve">.  </w:t>
      </w:r>
      <w:proofErr w:type="gramEnd"/>
      <w:r w:rsidRPr="00B97E4C">
        <w:t xml:space="preserve">The Department will make payment for </w:t>
      </w:r>
      <w:r>
        <w:t>Concrete Staining</w:t>
      </w:r>
      <w:r w:rsidRPr="00B97E4C">
        <w:t xml:space="preserve"> under </w:t>
      </w:r>
      <w:r w:rsidRPr="008E4C92">
        <w:rPr>
          <w:caps/>
        </w:rPr>
        <w:t>Concrete Staining</w:t>
      </w:r>
      <w:r w:rsidRPr="00B97E4C">
        <w:t>.</w:t>
      </w:r>
    </w:p>
    <w:p w14:paraId="13EC6138" w14:textId="77777777" w:rsidR="007641AE" w:rsidRPr="00D75581" w:rsidRDefault="007641AE" w:rsidP="007641AE">
      <w:pPr>
        <w:pStyle w:val="HiddenTextSpec"/>
      </w:pPr>
      <w:r>
        <w:t>1</w:t>
      </w:r>
      <w:r w:rsidRPr="00D75581">
        <w:t>**************************************************************************************************************************1</w:t>
      </w:r>
    </w:p>
    <w:p w14:paraId="3F07372E" w14:textId="77777777" w:rsidR="00CF1635" w:rsidRDefault="00CF1635" w:rsidP="00CF1635">
      <w:pPr>
        <w:pStyle w:val="000Section"/>
      </w:pPr>
      <w:r w:rsidRPr="00B97E4C">
        <w:t>Section 510 – Timber S</w:t>
      </w:r>
      <w:bookmarkEnd w:id="541"/>
      <w:r w:rsidRPr="00B97E4C">
        <w:t>tructures</w:t>
      </w:r>
      <w:bookmarkEnd w:id="542"/>
      <w:bookmarkEnd w:id="543"/>
      <w:bookmarkEnd w:id="544"/>
    </w:p>
    <w:p w14:paraId="12DCA639" w14:textId="77777777" w:rsidR="00836874" w:rsidRDefault="00836874" w:rsidP="00836874">
      <w:pPr>
        <w:pStyle w:val="0000000Subpart"/>
      </w:pPr>
      <w:bookmarkStart w:id="573" w:name="_Toc175377970"/>
      <w:bookmarkStart w:id="574" w:name="_Toc175470867"/>
      <w:bookmarkStart w:id="575" w:name="_Toc176676423"/>
      <w:proofErr w:type="gramStart"/>
      <w:r w:rsidRPr="00E62C75">
        <w:t>510.03.02  Sheeting</w:t>
      </w:r>
      <w:proofErr w:type="gramEnd"/>
      <w:r w:rsidRPr="00E62C75">
        <w:t xml:space="preserve"> and Wales</w:t>
      </w:r>
      <w:bookmarkEnd w:id="573"/>
      <w:bookmarkEnd w:id="574"/>
      <w:bookmarkEnd w:id="575"/>
    </w:p>
    <w:p w14:paraId="35E18943" w14:textId="77777777" w:rsidR="00FB2ED7" w:rsidRPr="00D6206A" w:rsidRDefault="00FB2ED7" w:rsidP="00FB2ED7">
      <w:pPr>
        <w:pStyle w:val="HiddenTextSpec"/>
      </w:pPr>
      <w:r w:rsidRPr="00D6206A">
        <w:t>1**********************************</w:t>
      </w:r>
      <w:r>
        <w:t>********************</w:t>
      </w:r>
      <w:r w:rsidRPr="00D6206A">
        <w:t>********************************************************************1</w:t>
      </w:r>
    </w:p>
    <w:p w14:paraId="285B9DCB" w14:textId="77777777" w:rsidR="00D02260" w:rsidRDefault="00D02260" w:rsidP="00D02260">
      <w:pPr>
        <w:pStyle w:val="HiddenTextSpec"/>
      </w:pPr>
      <w:r>
        <w:t>include the corrosion requirements fo</w:t>
      </w:r>
      <w:r w:rsidRPr="000273CA">
        <w:t>r metal components</w:t>
      </w:r>
      <w:r>
        <w:t xml:space="preserve">, </w:t>
      </w:r>
      <w:r w:rsidRPr="000273CA">
        <w:t>if N</w:t>
      </w:r>
      <w:r>
        <w:t>ECESSARY</w:t>
      </w:r>
    </w:p>
    <w:p w14:paraId="5DC12F0A" w14:textId="77777777" w:rsidR="008C5A70" w:rsidRDefault="008C5A70" w:rsidP="00D02260">
      <w:pPr>
        <w:pStyle w:val="HiddenTextSpec"/>
      </w:pPr>
    </w:p>
    <w:p w14:paraId="5736789C" w14:textId="04E38012" w:rsidR="00D02260" w:rsidRDefault="00D02260" w:rsidP="00D02260">
      <w:pPr>
        <w:pStyle w:val="HiddenTextSpec"/>
        <w:rPr>
          <w:b/>
        </w:rPr>
      </w:pPr>
      <w:r>
        <w:rPr>
          <w:b/>
        </w:rPr>
        <w:t xml:space="preserve">sme contact – </w:t>
      </w:r>
      <w:r w:rsidR="0021416F">
        <w:rPr>
          <w:b/>
        </w:rPr>
        <w:t xml:space="preserve">Structural Design </w:t>
      </w:r>
    </w:p>
    <w:p w14:paraId="5FBDDAAD" w14:textId="77777777" w:rsidR="003D3DA2" w:rsidRPr="00D6206A" w:rsidRDefault="003D3DA2" w:rsidP="003D3DA2">
      <w:pPr>
        <w:pStyle w:val="HiddenTextSpec"/>
      </w:pPr>
      <w:r w:rsidRPr="00D6206A">
        <w:t>1***************</w:t>
      </w:r>
      <w:r>
        <w:t>********************</w:t>
      </w:r>
      <w:r w:rsidRPr="00D6206A">
        <w:t>***************************************************************************************1</w:t>
      </w:r>
    </w:p>
    <w:p w14:paraId="117B0F2B" w14:textId="77777777" w:rsidR="00513395" w:rsidRPr="00B97E4C" w:rsidRDefault="00513395" w:rsidP="00513395">
      <w:pPr>
        <w:pStyle w:val="000Section"/>
      </w:pPr>
      <w:bookmarkStart w:id="576" w:name="_Toc126393821"/>
      <w:bookmarkStart w:id="577" w:name="_Toc175377987"/>
      <w:bookmarkStart w:id="578" w:name="_Toc175470884"/>
      <w:bookmarkStart w:id="579" w:name="_Toc176676440"/>
      <w:bookmarkStart w:id="580" w:name="_Toc126393819"/>
      <w:bookmarkStart w:id="581" w:name="_Toc175377972"/>
      <w:bookmarkStart w:id="582" w:name="_Toc175470869"/>
      <w:bookmarkStart w:id="583" w:name="_Toc182750169"/>
      <w:r w:rsidRPr="00B97E4C">
        <w:t>Section 512 – Sign Support Structures</w:t>
      </w:r>
    </w:p>
    <w:p w14:paraId="3901A2D0" w14:textId="77777777" w:rsidR="002D7D65" w:rsidRPr="000D12FE" w:rsidRDefault="002D7D65" w:rsidP="002D7D65">
      <w:pPr>
        <w:pStyle w:val="HiddenTextSpec"/>
      </w:pPr>
      <w:bookmarkStart w:id="584" w:name="_Toc175377986"/>
      <w:bookmarkStart w:id="585" w:name="_Toc175470883"/>
      <w:bookmarkStart w:id="586" w:name="_Toc182750184"/>
      <w:r w:rsidRPr="000D12FE">
        <w:t>1**************************************************************************************************************************1</w:t>
      </w:r>
    </w:p>
    <w:p w14:paraId="0ECFD643" w14:textId="77777777" w:rsidR="00513395" w:rsidRDefault="00513395" w:rsidP="00513395">
      <w:pPr>
        <w:pStyle w:val="00000Subsection"/>
      </w:pPr>
      <w:proofErr w:type="gramStart"/>
      <w:r w:rsidRPr="00B97E4C">
        <w:t>512.04  Measurement</w:t>
      </w:r>
      <w:proofErr w:type="gramEnd"/>
      <w:r w:rsidRPr="00B97E4C">
        <w:t xml:space="preserve"> and Payment</w:t>
      </w:r>
      <w:bookmarkEnd w:id="584"/>
      <w:bookmarkEnd w:id="585"/>
      <w:bookmarkEnd w:id="586"/>
    </w:p>
    <w:p w14:paraId="565B93DE"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12448916" w14:textId="77777777" w:rsidR="00513395" w:rsidRDefault="00513395" w:rsidP="00513395">
      <w:pPr>
        <w:pStyle w:val="HiddenTextSpec"/>
        <w:tabs>
          <w:tab w:val="left" w:pos="1440"/>
          <w:tab w:val="left" w:pos="2880"/>
        </w:tabs>
      </w:pPr>
      <w:r w:rsidRPr="00234142">
        <w:t>INCLUDE THE FOLLOWING WHEN SUPPORT STRUCTURES FOR DYNAMIC MESSAGE SIGN (DMS) (other than ground mounted dms) ARE PROPOSED.</w:t>
      </w:r>
    </w:p>
    <w:p w14:paraId="6A4BD7DF" w14:textId="77777777" w:rsidR="00513395" w:rsidRPr="00234142" w:rsidRDefault="00513395" w:rsidP="00513395">
      <w:pPr>
        <w:pStyle w:val="HiddenTextSpec"/>
        <w:tabs>
          <w:tab w:val="left" w:pos="1440"/>
          <w:tab w:val="left" w:pos="2880"/>
        </w:tabs>
      </w:pPr>
    </w:p>
    <w:p w14:paraId="7AA57FC4" w14:textId="77777777" w:rsidR="00513395" w:rsidRPr="00DD28A3" w:rsidRDefault="00513395" w:rsidP="00513395">
      <w:pPr>
        <w:pStyle w:val="Instruction"/>
      </w:pPr>
      <w:r w:rsidRPr="00DD28A3">
        <w:t>The following itemS ARE added:</w:t>
      </w:r>
    </w:p>
    <w:p w14:paraId="3A2388C6" w14:textId="77777777" w:rsidR="00513395" w:rsidRPr="00B97E4C" w:rsidRDefault="00513395" w:rsidP="003A1EF7">
      <w:pPr>
        <w:pStyle w:val="PayItemandPayUnitTitle"/>
      </w:pPr>
      <w:r w:rsidRPr="003A1EF7">
        <w:t>Item</w:t>
      </w:r>
      <w:r w:rsidRPr="00B97E4C">
        <w:tab/>
        <w:t>Pay Unit</w:t>
      </w:r>
    </w:p>
    <w:p w14:paraId="0042F677" w14:textId="522BEBB3" w:rsidR="00513395" w:rsidRPr="00F26DB0" w:rsidRDefault="00513395" w:rsidP="003A1EF7">
      <w:pPr>
        <w:pStyle w:val="PayItemandPayUnit"/>
      </w:pPr>
      <w:r w:rsidRPr="003A1EF7">
        <w:t>Cantilever</w:t>
      </w:r>
      <w:r w:rsidRPr="00F26DB0">
        <w:t xml:space="preserve"> Sign Suppo</w:t>
      </w:r>
      <w:r w:rsidR="003A1EF7">
        <w:t>rt, DMS Structure No. ____</w:t>
      </w:r>
      <w:r w:rsidR="003A1EF7">
        <w:tab/>
        <w:t>Unit</w:t>
      </w:r>
    </w:p>
    <w:p w14:paraId="23F5E13D" w14:textId="7C7A18C6" w:rsidR="00513395" w:rsidRPr="00F26DB0" w:rsidRDefault="00513395" w:rsidP="00513395">
      <w:pPr>
        <w:pStyle w:val="PayItemandPayUnit"/>
      </w:pPr>
      <w:r w:rsidRPr="00F26DB0">
        <w:t>Butterfly Sign Support, DMS Structure No. ____</w:t>
      </w:r>
      <w:r w:rsidRPr="00F26DB0">
        <w:tab/>
        <w:t>Unit</w:t>
      </w:r>
    </w:p>
    <w:p w14:paraId="2ACEA8DF"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55312E5B" w14:textId="77777777" w:rsidR="00513395" w:rsidRPr="006919CD" w:rsidRDefault="00513395" w:rsidP="00513395">
      <w:pPr>
        <w:pStyle w:val="Blankline"/>
      </w:pPr>
    </w:p>
    <w:p w14:paraId="5ACC2D8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65FA7C89" w14:textId="77777777" w:rsidR="00513395" w:rsidRDefault="00513395" w:rsidP="00513395">
      <w:pPr>
        <w:pStyle w:val="HiddenTextSpec"/>
        <w:tabs>
          <w:tab w:val="left" w:pos="1440"/>
          <w:tab w:val="left" w:pos="2880"/>
        </w:tabs>
      </w:pPr>
      <w:r w:rsidRPr="006919CD">
        <w:t>INCLUDE THE FOLLOWING WHEN DRILLED SHAFT FOUNDATION IS proposED.</w:t>
      </w:r>
    </w:p>
    <w:p w14:paraId="55888955" w14:textId="77777777" w:rsidR="00513395" w:rsidRPr="006919CD" w:rsidRDefault="00513395" w:rsidP="00513395">
      <w:pPr>
        <w:pStyle w:val="HiddenTextSpec"/>
        <w:tabs>
          <w:tab w:val="left" w:pos="1440"/>
          <w:tab w:val="left" w:pos="2880"/>
        </w:tabs>
      </w:pPr>
    </w:p>
    <w:p w14:paraId="72095B7E" w14:textId="77777777" w:rsidR="00513395" w:rsidRPr="00833BA3" w:rsidRDefault="00513395" w:rsidP="00513395">
      <w:pPr>
        <w:pStyle w:val="Instruction"/>
      </w:pPr>
      <w:r w:rsidRPr="00833BA3">
        <w:t>THE FOLLOWING IS ADDED:</w:t>
      </w:r>
    </w:p>
    <w:p w14:paraId="6C07D3E7" w14:textId="4582E989" w:rsidR="00513395" w:rsidRPr="00833BA3" w:rsidRDefault="00513395" w:rsidP="00513395">
      <w:pPr>
        <w:pStyle w:val="Paragraph"/>
      </w:pPr>
      <w:r w:rsidRPr="00833BA3">
        <w:t xml:space="preserve">The Department will make payment for drilled shaft foundations for sign supports </w:t>
      </w:r>
      <w:r>
        <w:t xml:space="preserve">under </w:t>
      </w:r>
      <w:r w:rsidRPr="00D05E3A">
        <w:t>DRILLED</w:t>
      </w:r>
      <w:r w:rsidRPr="00844C85">
        <w:t xml:space="preserve"> SHAFT FOR SIGN STRUCTURE FOUNDATION</w:t>
      </w:r>
      <w:r>
        <w:t xml:space="preserve"> </w:t>
      </w:r>
      <w:r w:rsidRPr="00833BA3">
        <w:t>as specified in 51</w:t>
      </w:r>
      <w:r w:rsidR="00226055" w:rsidRPr="00443D3B">
        <w:rPr>
          <w:rFonts w:ascii="Arial" w:hAnsi="Arial"/>
          <w:caps/>
          <w:vanish/>
          <w:color w:val="FF0000"/>
        </w:rPr>
        <w:t>X</w:t>
      </w:r>
      <w:r w:rsidRPr="00833BA3">
        <w:t>.04.</w:t>
      </w:r>
    </w:p>
    <w:p w14:paraId="03592AC0" w14:textId="77777777" w:rsidR="00513395" w:rsidRDefault="00513395" w:rsidP="00513395">
      <w:pPr>
        <w:pStyle w:val="HiddenTextSpec"/>
        <w:tabs>
          <w:tab w:val="left" w:pos="1440"/>
          <w:tab w:val="left" w:pos="2880"/>
        </w:tabs>
      </w:pPr>
      <w:r>
        <w:t>2</w:t>
      </w:r>
      <w:r w:rsidRPr="00B15231">
        <w:t>***********</w:t>
      </w:r>
      <w:r>
        <w:t>*********</w:t>
      </w:r>
      <w:r w:rsidRPr="00B15231">
        <w:t>*****</w:t>
      </w:r>
      <w:r>
        <w:t>***********************************</w:t>
      </w:r>
      <w:r w:rsidRPr="00B15231">
        <w:t>**************************</w:t>
      </w:r>
      <w:r>
        <w:t>2</w:t>
      </w:r>
    </w:p>
    <w:p w14:paraId="0EC9B589" w14:textId="77777777" w:rsidR="00513395" w:rsidRPr="000D12FE" w:rsidRDefault="00513395" w:rsidP="00513395">
      <w:pPr>
        <w:pStyle w:val="HiddenTextSpec"/>
      </w:pPr>
      <w:r w:rsidRPr="000D12FE">
        <w:t>1**************************************************************************************************************************1</w:t>
      </w:r>
    </w:p>
    <w:bookmarkEnd w:id="576"/>
    <w:bookmarkEnd w:id="577"/>
    <w:bookmarkEnd w:id="578"/>
    <w:bookmarkEnd w:id="579"/>
    <w:bookmarkEnd w:id="580"/>
    <w:bookmarkEnd w:id="581"/>
    <w:bookmarkEnd w:id="582"/>
    <w:bookmarkEnd w:id="583"/>
    <w:p w14:paraId="6B45FB92" w14:textId="77777777" w:rsidR="009D5AEE" w:rsidRPr="00F76CC1" w:rsidRDefault="009D5AEE" w:rsidP="009D5AEE">
      <w:pPr>
        <w:pStyle w:val="HiddenTextSpec"/>
      </w:pPr>
      <w:r w:rsidRPr="00F76CC1">
        <w:t>1**************************************************************************************************************************1</w:t>
      </w:r>
    </w:p>
    <w:p w14:paraId="76D0EFB8" w14:textId="77777777" w:rsidR="009D5AEE" w:rsidRPr="00F76CC1" w:rsidRDefault="00FD2D69" w:rsidP="009D5AEE">
      <w:pPr>
        <w:pStyle w:val="HiddenTextSpec"/>
      </w:pPr>
      <w:r w:rsidRPr="00A02878">
        <w:t xml:space="preserve">include the following </w:t>
      </w:r>
      <w:r>
        <w:t>upon ASSIGNING an APPROPRIATE SECTION/SUBSECTION</w:t>
      </w:r>
      <w:r w:rsidR="003D169E">
        <w:t xml:space="preserve">/subpart </w:t>
      </w:r>
      <w:r>
        <w:t>NUMBERs</w:t>
      </w:r>
      <w:r w:rsidRPr="00A02878">
        <w:t xml:space="preserve"> if </w:t>
      </w:r>
      <w:r w:rsidR="009D5AEE" w:rsidRPr="00F76CC1">
        <w:t>DRILLED SHAFT foundations FOR SIGN SUPPORT STRUCTURES is necessary</w:t>
      </w:r>
    </w:p>
    <w:p w14:paraId="48896466" w14:textId="77777777" w:rsidR="009D5AEE" w:rsidRPr="00F76CC1" w:rsidRDefault="009D5AEE" w:rsidP="009D5AEE">
      <w:pPr>
        <w:pStyle w:val="HiddenTextSpec"/>
      </w:pPr>
    </w:p>
    <w:p w14:paraId="59DD6EF3" w14:textId="33CF5F32" w:rsidR="009D5AEE" w:rsidRPr="00F76CC1" w:rsidRDefault="009D5AEE" w:rsidP="009D5AEE">
      <w:pPr>
        <w:pStyle w:val="HiddenTextSpec"/>
        <w:rPr>
          <w:b/>
        </w:rPr>
      </w:pPr>
      <w:r w:rsidRPr="00F76CC1">
        <w:rPr>
          <w:b/>
        </w:rPr>
        <w:t xml:space="preserve">sme contact – </w:t>
      </w:r>
      <w:r w:rsidR="0021416F">
        <w:rPr>
          <w:b/>
        </w:rPr>
        <w:t xml:space="preserve">Structural Design </w:t>
      </w:r>
    </w:p>
    <w:p w14:paraId="1EF64E93" w14:textId="77777777" w:rsidR="00E2441C" w:rsidRPr="00EB581F" w:rsidRDefault="00E2441C" w:rsidP="00E2441C">
      <w:pPr>
        <w:pStyle w:val="Blankline"/>
      </w:pPr>
    </w:p>
    <w:p w14:paraId="6A311F43" w14:textId="77777777" w:rsidR="000D2330" w:rsidRDefault="000D2330" w:rsidP="000D2330">
      <w:pPr>
        <w:pStyle w:val="Instruction"/>
      </w:pPr>
      <w:r w:rsidRPr="00F76CC1">
        <w:t>The following section is added:</w:t>
      </w:r>
    </w:p>
    <w:p w14:paraId="0FFCEDC9" w14:textId="77777777" w:rsidR="007641AE" w:rsidRPr="00B97E4C" w:rsidRDefault="007641AE" w:rsidP="007641AE">
      <w:pPr>
        <w:pStyle w:val="000Section"/>
      </w:pPr>
      <w:r w:rsidRPr="00B97E4C">
        <w:t>Section 513 – Retaining Walls</w:t>
      </w:r>
    </w:p>
    <w:p w14:paraId="5CA9213C" w14:textId="77777777" w:rsidR="007641AE" w:rsidRPr="00D75581" w:rsidRDefault="007641AE" w:rsidP="007641AE">
      <w:pPr>
        <w:pStyle w:val="HiddenTextSpec"/>
      </w:pPr>
      <w:r>
        <w:t>1</w:t>
      </w:r>
      <w:r w:rsidRPr="00D75581">
        <w:t>**************************************************************************************************************************1</w:t>
      </w:r>
    </w:p>
    <w:p w14:paraId="5F6CF108" w14:textId="0046B357" w:rsidR="007641AE" w:rsidRDefault="007641AE" w:rsidP="007641AE">
      <w:pPr>
        <w:pStyle w:val="HiddenTextSpec"/>
      </w:pPr>
      <w:r w:rsidRPr="00D75581">
        <w:t>BDC20S-</w:t>
      </w:r>
      <w:r>
        <w:t>10 dated Sep 11, 2020</w:t>
      </w:r>
    </w:p>
    <w:p w14:paraId="335AC20F" w14:textId="77777777" w:rsidR="00E34807" w:rsidRDefault="00E34807" w:rsidP="007641AE">
      <w:pPr>
        <w:pStyle w:val="HiddenTextSpec"/>
      </w:pPr>
    </w:p>
    <w:p w14:paraId="753AEAE5" w14:textId="77777777" w:rsidR="007641AE" w:rsidRPr="00246BAC" w:rsidRDefault="007641AE" w:rsidP="007641AE">
      <w:pPr>
        <w:pStyle w:val="Instruction"/>
      </w:pPr>
      <w:r>
        <w:t>The following Subpart is added:</w:t>
      </w:r>
    </w:p>
    <w:p w14:paraId="705239D7" w14:textId="77777777" w:rsidR="007641AE" w:rsidRDefault="007641AE" w:rsidP="007641AE">
      <w:pPr>
        <w:pStyle w:val="0000000Subpart"/>
      </w:pPr>
      <w:proofErr w:type="gramStart"/>
      <w:r w:rsidRPr="007303A2">
        <w:lastRenderedPageBreak/>
        <w:t>513.03.03</w:t>
      </w:r>
      <w:r w:rsidRPr="00191C1E">
        <w:t xml:space="preserve">  </w:t>
      </w:r>
      <w:r>
        <w:t>Concrete</w:t>
      </w:r>
      <w:proofErr w:type="gramEnd"/>
      <w:r>
        <w:t xml:space="preserve"> </w:t>
      </w:r>
      <w:r w:rsidRPr="007303A2">
        <w:t>Staining</w:t>
      </w:r>
    </w:p>
    <w:p w14:paraId="1D81E79E" w14:textId="77777777" w:rsidR="007641AE" w:rsidRPr="004F7E57" w:rsidRDefault="007641AE" w:rsidP="007641AE">
      <w:pPr>
        <w:pStyle w:val="Paragraph"/>
      </w:pPr>
      <w:r w:rsidRPr="004F7E57">
        <w:t>Perform concrete staining as specified in 504.03.04.</w:t>
      </w:r>
    </w:p>
    <w:p w14:paraId="611307C4" w14:textId="77777777" w:rsidR="007641AE" w:rsidRPr="00D75581" w:rsidRDefault="007641AE" w:rsidP="007641AE">
      <w:pPr>
        <w:pStyle w:val="HiddenTextSpec"/>
      </w:pPr>
      <w:r>
        <w:t>1</w:t>
      </w:r>
      <w:r w:rsidRPr="00D75581">
        <w:t>**************************************************************************************************************************1</w:t>
      </w:r>
    </w:p>
    <w:p w14:paraId="1B9F4B47" w14:textId="77777777" w:rsidR="007641AE" w:rsidRPr="005D51C7" w:rsidRDefault="007641AE" w:rsidP="007641AE">
      <w:pPr>
        <w:pStyle w:val="00000Subsection"/>
      </w:pPr>
      <w:proofErr w:type="gramStart"/>
      <w:r w:rsidRPr="008E4C92">
        <w:t>5</w:t>
      </w:r>
      <w:r>
        <w:t>13</w:t>
      </w:r>
      <w:r w:rsidRPr="008E4C92">
        <w:t>.04  Measurement</w:t>
      </w:r>
      <w:proofErr w:type="gramEnd"/>
      <w:r w:rsidRPr="008E4C92">
        <w:t xml:space="preserve"> and Payment</w:t>
      </w:r>
    </w:p>
    <w:p w14:paraId="1A1D43B4" w14:textId="77777777" w:rsidR="007641AE" w:rsidRPr="00D75581" w:rsidRDefault="007641AE" w:rsidP="007641AE">
      <w:pPr>
        <w:pStyle w:val="HiddenTextSpec"/>
      </w:pPr>
      <w:r>
        <w:t>1</w:t>
      </w:r>
      <w:r w:rsidRPr="00D75581">
        <w:t>**************************************************************************************************************************1</w:t>
      </w:r>
    </w:p>
    <w:p w14:paraId="6FBB1FE3" w14:textId="498E6D79" w:rsidR="007641AE" w:rsidRDefault="007641AE" w:rsidP="007641AE">
      <w:pPr>
        <w:pStyle w:val="HiddenTextSpec"/>
      </w:pPr>
      <w:r w:rsidRPr="00D75581">
        <w:t>BDC20S-</w:t>
      </w:r>
      <w:r>
        <w:t>10 dated Sep 11, 2020</w:t>
      </w:r>
    </w:p>
    <w:p w14:paraId="780A8CED" w14:textId="77777777" w:rsidR="00E34807" w:rsidRDefault="00E34807" w:rsidP="007641AE">
      <w:pPr>
        <w:pStyle w:val="HiddenTextSpec"/>
      </w:pPr>
    </w:p>
    <w:p w14:paraId="4917A315" w14:textId="77777777" w:rsidR="007641AE" w:rsidRPr="000A66DA" w:rsidRDefault="007641AE" w:rsidP="007641AE">
      <w:pPr>
        <w:pStyle w:val="Instruction"/>
      </w:pPr>
      <w:r w:rsidRPr="00892A69">
        <w:t>The following is added:</w:t>
      </w:r>
    </w:p>
    <w:p w14:paraId="2AD830A0" w14:textId="77777777" w:rsidR="007641AE" w:rsidRPr="0017791C" w:rsidRDefault="007641AE" w:rsidP="007641AE">
      <w:pPr>
        <w:pStyle w:val="Paragraph"/>
      </w:pPr>
      <w:r w:rsidRPr="006F4A04">
        <w:t xml:space="preserve">The Department will make payment for </w:t>
      </w:r>
      <w:r w:rsidRPr="008E4C92">
        <w:rPr>
          <w:caps/>
        </w:rPr>
        <w:t>Concrete Staining</w:t>
      </w:r>
      <w:r w:rsidRPr="006F4A04">
        <w:t xml:space="preserve"> as specified in </w:t>
      </w:r>
      <w:r w:rsidRPr="0017791C">
        <w:t>504.04</w:t>
      </w:r>
      <w:r w:rsidRPr="006F4A04">
        <w:t>.</w:t>
      </w:r>
    </w:p>
    <w:p w14:paraId="0203AF80" w14:textId="77777777" w:rsidR="007641AE" w:rsidRPr="00D75581" w:rsidRDefault="007641AE" w:rsidP="007641AE">
      <w:pPr>
        <w:pStyle w:val="HiddenTextSpec"/>
      </w:pPr>
      <w:r>
        <w:t>1</w:t>
      </w:r>
      <w:r w:rsidRPr="00D75581">
        <w:t>**************************************************************************************************************************1</w:t>
      </w:r>
    </w:p>
    <w:p w14:paraId="2F1E4F1B" w14:textId="77777777" w:rsidR="00EE416B" w:rsidRPr="00B97E4C" w:rsidRDefault="00EE416B" w:rsidP="00EE416B">
      <w:pPr>
        <w:pStyle w:val="000Section"/>
      </w:pPr>
      <w:bookmarkStart w:id="587" w:name="_Toc71533919"/>
      <w:r w:rsidRPr="00B97E4C">
        <w:t>Section 514 – Temporary Structures</w:t>
      </w:r>
      <w:bookmarkEnd w:id="587"/>
    </w:p>
    <w:p w14:paraId="3F307B31" w14:textId="77777777" w:rsidR="00EE416B" w:rsidRPr="00B97E4C" w:rsidRDefault="00EE416B" w:rsidP="00EE416B">
      <w:pPr>
        <w:pStyle w:val="0000000Subpart"/>
      </w:pPr>
      <w:proofErr w:type="gramStart"/>
      <w:r w:rsidRPr="00B97E4C">
        <w:t>514.03.01  Temporary</w:t>
      </w:r>
      <w:proofErr w:type="gramEnd"/>
      <w:r w:rsidRPr="00B97E4C">
        <w:t xml:space="preserve"> Structures</w:t>
      </w:r>
    </w:p>
    <w:p w14:paraId="41F2EF53" w14:textId="77777777" w:rsidR="00EE416B" w:rsidRPr="00D75581" w:rsidRDefault="00EE416B" w:rsidP="00EE416B">
      <w:pPr>
        <w:pStyle w:val="HiddenTextSpec"/>
      </w:pPr>
      <w:bookmarkStart w:id="588" w:name="_Hlk71876995"/>
      <w:r>
        <w:t>1</w:t>
      </w:r>
      <w:r w:rsidRPr="00D75581">
        <w:t>**************************************************************************************************************************1</w:t>
      </w:r>
    </w:p>
    <w:bookmarkEnd w:id="588"/>
    <w:p w14:paraId="1FD42BE8" w14:textId="77777777" w:rsidR="00EE416B" w:rsidRDefault="00EE416B" w:rsidP="00EE416B">
      <w:pPr>
        <w:pStyle w:val="HiddenTextSpec"/>
      </w:pPr>
      <w:r w:rsidRPr="00D75581">
        <w:t>BDC2</w:t>
      </w:r>
      <w:r>
        <w:t>1</w:t>
      </w:r>
      <w:r w:rsidRPr="00D75581">
        <w:t>S-</w:t>
      </w:r>
      <w:r>
        <w:t>07 dated May 25, 2021</w:t>
      </w:r>
    </w:p>
    <w:p w14:paraId="29A51436" w14:textId="77777777" w:rsidR="00EE416B" w:rsidRDefault="00EE416B" w:rsidP="00EE416B">
      <w:pPr>
        <w:pStyle w:val="HiddenTextSpec"/>
      </w:pPr>
    </w:p>
    <w:p w14:paraId="3D05268C" w14:textId="77777777" w:rsidR="00EE416B" w:rsidRPr="00C652B4" w:rsidRDefault="00EE416B" w:rsidP="00EE416B">
      <w:pPr>
        <w:pStyle w:val="Instruction"/>
      </w:pPr>
      <w:r>
        <w:t>Part A</w:t>
      </w:r>
      <w:r w:rsidRPr="00A27267">
        <w:t xml:space="preserve"> IS CHANGED TO:</w:t>
      </w:r>
    </w:p>
    <w:p w14:paraId="09A494EA" w14:textId="77777777" w:rsidR="00EE416B" w:rsidRPr="00B97E4C" w:rsidRDefault="00EE416B" w:rsidP="00EE416B">
      <w:pPr>
        <w:pStyle w:val="A1paragraph0"/>
      </w:pPr>
      <w:r w:rsidRPr="00B97E4C">
        <w:rPr>
          <w:b/>
          <w:bCs/>
        </w:rPr>
        <w:t>A.</w:t>
      </w:r>
      <w:r w:rsidRPr="00B97E4C">
        <w:rPr>
          <w:b/>
          <w:bCs/>
        </w:rPr>
        <w:tab/>
        <w:t>Working Drawings</w:t>
      </w:r>
      <w:proofErr w:type="gramStart"/>
      <w:r w:rsidRPr="00B97E4C">
        <w:rPr>
          <w:b/>
          <w:bCs/>
        </w:rPr>
        <w:t>.</w:t>
      </w:r>
      <w:r w:rsidRPr="00B97E4C">
        <w:rPr>
          <w:bCs/>
        </w:rPr>
        <w:t xml:space="preserve">  </w:t>
      </w:r>
      <w:proofErr w:type="gramEnd"/>
      <w:r w:rsidRPr="00B97E4C">
        <w:t>At least 30 days before beginning the work, submit working drawings for approval</w:t>
      </w:r>
      <w:r>
        <w:t>, as specified in 105.05</w:t>
      </w:r>
      <w:r w:rsidRPr="00B97E4C">
        <w:t>.</w:t>
      </w:r>
    </w:p>
    <w:p w14:paraId="09F19680" w14:textId="77777777" w:rsidR="00EE416B" w:rsidRDefault="00EE416B" w:rsidP="00EE416B">
      <w:pPr>
        <w:pStyle w:val="Instruction"/>
      </w:pPr>
    </w:p>
    <w:p w14:paraId="1427568A" w14:textId="77777777" w:rsidR="00EE416B" w:rsidRPr="00C652B4" w:rsidRDefault="00EE416B" w:rsidP="00EE416B">
      <w:pPr>
        <w:pStyle w:val="Instruction"/>
      </w:pPr>
      <w:r>
        <w:t>Part B</w:t>
      </w:r>
      <w:r w:rsidRPr="00A27267">
        <w:t xml:space="preserve"> IS CHANGED TO:</w:t>
      </w:r>
    </w:p>
    <w:p w14:paraId="442F9BCA" w14:textId="203800D4" w:rsidR="00EE416B" w:rsidRDefault="00EE416B" w:rsidP="00EE416B">
      <w:pPr>
        <w:pStyle w:val="A1paragraph0"/>
      </w:pPr>
      <w:r w:rsidRPr="00B97E4C">
        <w:rPr>
          <w:b/>
        </w:rPr>
        <w:t>B.</w:t>
      </w:r>
      <w:r w:rsidRPr="00B97E4C">
        <w:rPr>
          <w:b/>
        </w:rPr>
        <w:tab/>
        <w:t>Erection Plan</w:t>
      </w:r>
      <w:proofErr w:type="gramStart"/>
      <w:r w:rsidRPr="00B97E4C">
        <w:rPr>
          <w:b/>
        </w:rPr>
        <w:t>.</w:t>
      </w:r>
      <w:r w:rsidRPr="00B97E4C">
        <w:t xml:space="preserve">  </w:t>
      </w:r>
      <w:proofErr w:type="gramEnd"/>
      <w:r w:rsidRPr="00B97E4C">
        <w:t>At least 30 days before beginning work, submit to the RE a plan</w:t>
      </w:r>
      <w:r>
        <w:t xml:space="preserve"> for approval, as specified in 105.05, </w:t>
      </w:r>
      <w:r w:rsidRPr="00B97E4C">
        <w:t>that includes the proposed equipment, detailed erection instructions and drawings of all structures, and the proposed scheme for traffic control during the erection and use.</w:t>
      </w:r>
    </w:p>
    <w:p w14:paraId="71785BF0" w14:textId="77777777" w:rsidR="00EE416B" w:rsidRPr="00D75581" w:rsidRDefault="00EE416B" w:rsidP="00EE416B">
      <w:pPr>
        <w:pStyle w:val="HiddenTextSpec"/>
      </w:pPr>
      <w:r>
        <w:t>1</w:t>
      </w:r>
      <w:r w:rsidRPr="00D75581">
        <w:t>**************************************************************************************************************************1</w:t>
      </w:r>
    </w:p>
    <w:p w14:paraId="79894094" w14:textId="1B539F10" w:rsidR="00E1193A" w:rsidRPr="00594285" w:rsidRDefault="00594285" w:rsidP="00594285">
      <w:pPr>
        <w:pStyle w:val="000Section"/>
      </w:pPr>
      <w:r w:rsidRPr="00594285">
        <w:t>Section 51</w:t>
      </w:r>
      <w:r w:rsidR="00304ADB" w:rsidRPr="00304ADB">
        <w:rPr>
          <w:rFonts w:ascii="Arial" w:hAnsi="Arial"/>
          <w:caps w:val="0"/>
          <w:vanish/>
          <w:color w:val="FF0000"/>
          <w:szCs w:val="24"/>
        </w:rPr>
        <w:t>X</w:t>
      </w:r>
      <w:r w:rsidR="005025A0">
        <w:t xml:space="preserve"> - Drilled Shaft Foundations f</w:t>
      </w:r>
      <w:r w:rsidRPr="00594285">
        <w:t xml:space="preserve">or Sign Support Structures </w:t>
      </w:r>
    </w:p>
    <w:p w14:paraId="217F558B" w14:textId="77777777" w:rsidR="00E1193A" w:rsidRPr="00317E31" w:rsidRDefault="00594285" w:rsidP="00594285">
      <w:pPr>
        <w:pStyle w:val="00000Subsection"/>
      </w:pPr>
      <w:proofErr w:type="gramStart"/>
      <w:r w:rsidRPr="00317E31">
        <w:t>51</w:t>
      </w:r>
      <w:r w:rsidRPr="006832A5">
        <w:rPr>
          <w:rFonts w:ascii="Arial" w:hAnsi="Arial"/>
          <w:vanish/>
          <w:color w:val="FF0000"/>
        </w:rPr>
        <w:t>x</w:t>
      </w:r>
      <w:r w:rsidRPr="00317E31">
        <w:t>.01  Description</w:t>
      </w:r>
      <w:proofErr w:type="gramEnd"/>
    </w:p>
    <w:p w14:paraId="2D017F01" w14:textId="77777777" w:rsidR="00E1193A" w:rsidRPr="00003109" w:rsidRDefault="00E1193A" w:rsidP="00E1193A">
      <w:pPr>
        <w:pStyle w:val="Paragraph"/>
      </w:pPr>
      <w:r w:rsidRPr="00003109">
        <w:t>This work describes the requirements for installing drilled shafts for sign support structures</w:t>
      </w:r>
      <w:r w:rsidR="00E72CFA" w:rsidRPr="00003109">
        <w:t>.</w:t>
      </w:r>
    </w:p>
    <w:p w14:paraId="2D72041C" w14:textId="77777777" w:rsidR="00E1193A" w:rsidRPr="00594285" w:rsidRDefault="00594285" w:rsidP="00594285">
      <w:pPr>
        <w:pStyle w:val="00000Subsection"/>
      </w:pPr>
      <w:proofErr w:type="gramStart"/>
      <w:r w:rsidRPr="00594285">
        <w:t>51</w:t>
      </w:r>
      <w:r w:rsidR="00446853" w:rsidRPr="00446853">
        <w:rPr>
          <w:rFonts w:ascii="Arial" w:hAnsi="Arial"/>
          <w:bCs/>
          <w:caps w:val="0"/>
          <w:vanish/>
          <w:color w:val="FF0000"/>
        </w:rPr>
        <w:t>X</w:t>
      </w:r>
      <w:r w:rsidRPr="00594285">
        <w:t>.02  Materials</w:t>
      </w:r>
      <w:proofErr w:type="gramEnd"/>
    </w:p>
    <w:p w14:paraId="0A14693C" w14:textId="4506F762" w:rsidR="00E1193A" w:rsidRPr="00003109" w:rsidRDefault="00E1193A" w:rsidP="00E1193A">
      <w:pPr>
        <w:pStyle w:val="0000000Subpart"/>
      </w:pPr>
      <w:proofErr w:type="gramStart"/>
      <w:r w:rsidRPr="00003109">
        <w:t>51</w:t>
      </w:r>
      <w:r w:rsidR="00221A5B">
        <w:rPr>
          <w:rFonts w:ascii="Arial" w:hAnsi="Arial"/>
          <w:vanish/>
          <w:color w:val="FF0000"/>
        </w:rPr>
        <w:t>X</w:t>
      </w:r>
      <w:r w:rsidRPr="00003109">
        <w:t>.02.01  Materials</w:t>
      </w:r>
      <w:proofErr w:type="gramEnd"/>
      <w:r w:rsidRPr="00003109">
        <w:t xml:space="preserve"> </w:t>
      </w:r>
    </w:p>
    <w:p w14:paraId="4C15EC14" w14:textId="77777777" w:rsidR="00FC0A48" w:rsidRPr="00003109" w:rsidRDefault="00FC0A48" w:rsidP="00FC0A48">
      <w:pPr>
        <w:pStyle w:val="Paragraph"/>
      </w:pPr>
      <w:r w:rsidRPr="00003109">
        <w:t>Provide materials as specified:</w:t>
      </w:r>
    </w:p>
    <w:p w14:paraId="000E8779" w14:textId="77777777" w:rsidR="00FC0A48" w:rsidRPr="00003109" w:rsidRDefault="00FC0A48" w:rsidP="00974B02">
      <w:pPr>
        <w:pStyle w:val="Dotleader0indent"/>
        <w:widowControl w:val="0"/>
      </w:pPr>
      <w:r w:rsidRPr="00003109">
        <w:t>Concrete</w:t>
      </w:r>
      <w:r w:rsidRPr="00003109">
        <w:tab/>
        <w:t>903.03</w:t>
      </w:r>
    </w:p>
    <w:p w14:paraId="486FD604" w14:textId="77777777" w:rsidR="00FC0A48" w:rsidRPr="00003109" w:rsidRDefault="00FC0A48" w:rsidP="00974B02">
      <w:pPr>
        <w:pStyle w:val="Dotleader0indent"/>
        <w:widowControl w:val="0"/>
      </w:pPr>
      <w:r w:rsidRPr="00003109">
        <w:t>Self Consolidating Concrete</w:t>
      </w:r>
      <w:r w:rsidRPr="00003109">
        <w:tab/>
        <w:t>903.06.01</w:t>
      </w:r>
    </w:p>
    <w:p w14:paraId="057245FA" w14:textId="77777777" w:rsidR="00FC0A48" w:rsidRPr="00003109" w:rsidRDefault="00FC0A48" w:rsidP="00974B02">
      <w:pPr>
        <w:pStyle w:val="Dotleader0indent"/>
        <w:widowControl w:val="0"/>
      </w:pPr>
      <w:r w:rsidRPr="00003109">
        <w:t>Grout</w:t>
      </w:r>
      <w:r w:rsidRPr="00003109">
        <w:tab/>
        <w:t>903.08.02</w:t>
      </w:r>
    </w:p>
    <w:p w14:paraId="0BF345DD" w14:textId="78FE06CA" w:rsidR="00FC0A48" w:rsidRPr="00003109" w:rsidRDefault="00012FCF" w:rsidP="00974B02">
      <w:pPr>
        <w:pStyle w:val="Dotleader0indent"/>
        <w:widowControl w:val="0"/>
      </w:pPr>
      <w:r>
        <w:t>Reinforcement Steel</w:t>
      </w:r>
      <w:r>
        <w:tab/>
        <w:t>905.01</w:t>
      </w:r>
    </w:p>
    <w:p w14:paraId="0ECBF20D" w14:textId="77777777" w:rsidR="00FC0A48" w:rsidRPr="00003109" w:rsidRDefault="00FC0A48" w:rsidP="00974B02">
      <w:pPr>
        <w:pStyle w:val="Dotleader0indent"/>
        <w:widowControl w:val="0"/>
      </w:pPr>
      <w:r w:rsidRPr="00003109">
        <w:t xml:space="preserve">Drilled Shaft </w:t>
      </w:r>
      <w:r w:rsidRPr="00974B02">
        <w:t>Casing</w:t>
      </w:r>
      <w:r w:rsidRPr="00003109">
        <w:tab/>
        <w:t>906.03</w:t>
      </w:r>
    </w:p>
    <w:p w14:paraId="41118A21" w14:textId="77777777" w:rsidR="00FC0A48" w:rsidRPr="00003109" w:rsidRDefault="00FC0A48" w:rsidP="00974B02">
      <w:pPr>
        <w:pStyle w:val="Dotleader0indent"/>
        <w:widowControl w:val="0"/>
      </w:pPr>
      <w:r w:rsidRPr="00003109">
        <w:t>Structural Steel Paint (Organic Zinc)</w:t>
      </w:r>
      <w:r w:rsidRPr="00003109">
        <w:tab/>
        <w:t>912.01.01</w:t>
      </w:r>
    </w:p>
    <w:p w14:paraId="58ECF0AC" w14:textId="77777777" w:rsidR="00FC0A48" w:rsidRPr="00003109" w:rsidRDefault="00FC0A48" w:rsidP="00974B02">
      <w:pPr>
        <w:pStyle w:val="Dotleader0indent"/>
        <w:widowControl w:val="0"/>
      </w:pPr>
      <w:r w:rsidRPr="00003109">
        <w:t>Water</w:t>
      </w:r>
      <w:r w:rsidRPr="00003109">
        <w:tab/>
        <w:t>919.08</w:t>
      </w:r>
    </w:p>
    <w:p w14:paraId="14D9EAC7" w14:textId="77777777" w:rsidR="00FC0A48" w:rsidRPr="00003109" w:rsidRDefault="00FC0A48" w:rsidP="00FC0A48">
      <w:pPr>
        <w:pStyle w:val="Paragraph"/>
      </w:pPr>
      <w:r w:rsidRPr="00003109">
        <w:t>Provide clay-mineral based slurry (processed attapulgite or bentonite) for mineral slurry</w:t>
      </w:r>
      <w:proofErr w:type="gramStart"/>
      <w:r w:rsidRPr="00003109">
        <w:t xml:space="preserve">.  </w:t>
      </w:r>
      <w:proofErr w:type="gramEnd"/>
      <w:r w:rsidRPr="00003109">
        <w:t>Ensure that the mineral slurry has a mineral grain size that will remain in suspension and has sufficient viscosity and gel characteristics to transport excavated material to a suitable screening system</w:t>
      </w:r>
      <w:proofErr w:type="gramStart"/>
      <w:r w:rsidRPr="00003109">
        <w:t xml:space="preserve">.  </w:t>
      </w:r>
      <w:proofErr w:type="gramEnd"/>
      <w:r w:rsidRPr="00003109">
        <w:t>Ensure that the percentage and specific gravity of the material used to make the mineral suspension is sufficient to maintain the stability of the excavation and to allow proper concrete placement.</w:t>
      </w:r>
    </w:p>
    <w:p w14:paraId="0710842D" w14:textId="77777777" w:rsidR="00FC0A48" w:rsidRPr="00003109" w:rsidRDefault="00FC0A48" w:rsidP="00FC0A48">
      <w:pPr>
        <w:pStyle w:val="Paragraph"/>
      </w:pPr>
      <w:r w:rsidRPr="00003109">
        <w:lastRenderedPageBreak/>
        <w:t>Provide polymer slurry as recommended by the manufacturer.</w:t>
      </w:r>
    </w:p>
    <w:p w14:paraId="1FAB6873" w14:textId="77777777" w:rsidR="00E1193A" w:rsidRPr="00003109" w:rsidRDefault="00E1193A" w:rsidP="00E1193A">
      <w:pPr>
        <w:pStyle w:val="0000000Subpart"/>
      </w:pPr>
      <w:proofErr w:type="gramStart"/>
      <w:r w:rsidRPr="00003109">
        <w:t>51</w:t>
      </w:r>
      <w:r w:rsidR="00221A5B">
        <w:rPr>
          <w:rFonts w:ascii="Arial" w:hAnsi="Arial"/>
          <w:vanish/>
          <w:color w:val="FF0000"/>
        </w:rPr>
        <w:t>X</w:t>
      </w:r>
      <w:r w:rsidRPr="00003109">
        <w:t>.02.02  Equipment</w:t>
      </w:r>
      <w:proofErr w:type="gramEnd"/>
    </w:p>
    <w:p w14:paraId="0DD2BCCD" w14:textId="77777777" w:rsidR="008368B9" w:rsidRPr="00B97E4C" w:rsidRDefault="008368B9" w:rsidP="008368B9">
      <w:pPr>
        <w:pStyle w:val="Paragraph"/>
      </w:pPr>
      <w:r w:rsidRPr="00B97E4C">
        <w:t>Provide equipment as specified:</w:t>
      </w:r>
    </w:p>
    <w:p w14:paraId="68A1C0B6" w14:textId="77777777" w:rsidR="008368B9" w:rsidRPr="00B97E4C" w:rsidRDefault="008368B9" w:rsidP="00974B02">
      <w:pPr>
        <w:pStyle w:val="Dotleader0indent"/>
        <w:widowControl w:val="0"/>
      </w:pPr>
      <w:r w:rsidRPr="00B97E4C">
        <w:t>Concrete Batching Plant</w:t>
      </w:r>
      <w:r w:rsidRPr="00B97E4C">
        <w:tab/>
      </w:r>
      <w:r w:rsidRPr="00C04D22">
        <w:t>1010.01</w:t>
      </w:r>
    </w:p>
    <w:p w14:paraId="206B07D2" w14:textId="77777777" w:rsidR="008368B9" w:rsidRPr="00B97E4C" w:rsidRDefault="008368B9" w:rsidP="00974B02">
      <w:pPr>
        <w:pStyle w:val="Dotleader0indent"/>
        <w:widowControl w:val="0"/>
      </w:pPr>
      <w:r w:rsidRPr="00B97E4C">
        <w:t>Concrete Trucks</w:t>
      </w:r>
      <w:r w:rsidRPr="00B97E4C">
        <w:tab/>
      </w:r>
      <w:r w:rsidRPr="00C04D22">
        <w:t>1010.02</w:t>
      </w:r>
    </w:p>
    <w:p w14:paraId="4517C6E0" w14:textId="77777777" w:rsidR="008368B9" w:rsidRPr="00B97E4C" w:rsidRDefault="008368B9" w:rsidP="008368B9">
      <w:pPr>
        <w:pStyle w:val="Paragraph"/>
      </w:pPr>
      <w:r w:rsidRPr="00B97E4C">
        <w:t>Ensure that equipment does not introduce uncontrolled exhaust fumes into the surrounding areas, or other occupied areas adjacent to the work site</w:t>
      </w:r>
      <w:proofErr w:type="gramStart"/>
      <w:r w:rsidRPr="00B97E4C">
        <w:t xml:space="preserve">.  </w:t>
      </w:r>
      <w:proofErr w:type="gramEnd"/>
      <w:r w:rsidRPr="00B97E4C">
        <w:t>Crane and drilling engine exhaust fumes will require their own separate exhaust systems adequately vented to the atmosphere away from any confined work sites.</w:t>
      </w:r>
    </w:p>
    <w:p w14:paraId="3C355312" w14:textId="77777777" w:rsidR="008368B9" w:rsidRPr="00B97E4C" w:rsidRDefault="008368B9" w:rsidP="008368B9">
      <w:pPr>
        <w:pStyle w:val="Paragraph"/>
      </w:pPr>
      <w:r w:rsidRPr="00B97E4C">
        <w:t>Ensure that equipment used for final bottom cleaning does not have a centralizing guide at the tip.</w:t>
      </w:r>
    </w:p>
    <w:p w14:paraId="64C0AF41" w14:textId="77777777" w:rsidR="008368B9" w:rsidRPr="00B97E4C" w:rsidRDefault="008368B9" w:rsidP="008368B9">
      <w:pPr>
        <w:pStyle w:val="Paragraph"/>
      </w:pPr>
      <w:r w:rsidRPr="00B97E4C">
        <w:t>Use excavation and drilling equipment having adequate capacity, including power, torque, and down thrust to excavate a hole of both the maximum specified diameter and to a depth of 20 percent beyond the depths shown on the plans when operated at rated capacity.</w:t>
      </w:r>
    </w:p>
    <w:p w14:paraId="4F104906" w14:textId="77777777" w:rsidR="008368B9" w:rsidRPr="00B97E4C" w:rsidRDefault="008368B9" w:rsidP="008368B9">
      <w:pPr>
        <w:pStyle w:val="Paragraph"/>
      </w:pPr>
      <w:r w:rsidRPr="00B97E4C">
        <w:t>Provide</w:t>
      </w:r>
      <w:r w:rsidRPr="00A62D00">
        <w:t xml:space="preserve"> </w:t>
      </w:r>
      <w:proofErr w:type="spellStart"/>
      <w:r w:rsidRPr="00B97E4C">
        <w:t>Crosshole</w:t>
      </w:r>
      <w:proofErr w:type="spellEnd"/>
      <w:r w:rsidRPr="00B97E4C">
        <w:t xml:space="preserve"> Sonic Logging (CSL) test equipment that includes the following components:</w:t>
      </w:r>
    </w:p>
    <w:p w14:paraId="3ECE410C" w14:textId="31B66369" w:rsidR="008368B9" w:rsidRPr="00B97E4C" w:rsidRDefault="008368B9" w:rsidP="008368B9">
      <w:pPr>
        <w:pStyle w:val="List0indent"/>
      </w:pPr>
      <w:r w:rsidRPr="00B97E4C">
        <w:t>1.</w:t>
      </w:r>
      <w:r w:rsidRPr="00B97E4C">
        <w:tab/>
        <w:t>A microprocessor-based CSL system for display of individual CSL records, analog-digital conversion</w:t>
      </w:r>
      <w:r w:rsidR="00DC005C">
        <w:t>,</w:t>
      </w:r>
      <w:r w:rsidRPr="00B97E4C">
        <w:t xml:space="preserve"> and recording of CSL data, analysis of receiver responses, and printing of CSL logs.</w:t>
      </w:r>
    </w:p>
    <w:p w14:paraId="09A24959" w14:textId="122126FB" w:rsidR="008368B9" w:rsidRPr="00B97E4C" w:rsidRDefault="008368B9" w:rsidP="008368B9">
      <w:pPr>
        <w:pStyle w:val="List0indent"/>
      </w:pPr>
      <w:r w:rsidRPr="00B97E4C">
        <w:t>2.</w:t>
      </w:r>
      <w:r w:rsidRPr="00B97E4C">
        <w:tab/>
        <w:t xml:space="preserve">Ultrasonic source and receiver probes for </w:t>
      </w:r>
      <w:proofErr w:type="gramStart"/>
      <w:r w:rsidRPr="00B97E4C">
        <w:t>1.5</w:t>
      </w:r>
      <w:r w:rsidR="001F49ED">
        <w:t xml:space="preserve"> </w:t>
      </w:r>
      <w:r w:rsidRPr="00B97E4C">
        <w:t>or 2</w:t>
      </w:r>
      <w:r w:rsidR="001F49ED">
        <w:t xml:space="preserve"> </w:t>
      </w:r>
      <w:r w:rsidRPr="00B97E4C">
        <w:t>inch</w:t>
      </w:r>
      <w:proofErr w:type="gramEnd"/>
      <w:r w:rsidRPr="00B97E4C">
        <w:t xml:space="preserve"> inner diameter pipe, as appropriate.</w:t>
      </w:r>
    </w:p>
    <w:p w14:paraId="31E48298" w14:textId="77777777" w:rsidR="008368B9" w:rsidRPr="00B97E4C" w:rsidRDefault="008368B9" w:rsidP="008368B9">
      <w:pPr>
        <w:pStyle w:val="List0indent"/>
      </w:pPr>
      <w:r w:rsidRPr="00B97E4C">
        <w:t>3.</w:t>
      </w:r>
      <w:r w:rsidRPr="00B97E4C">
        <w:tab/>
        <w:t>An ultrasonic voltage pulser to excite the source with a synchronized triggering system to start the recording system.</w:t>
      </w:r>
    </w:p>
    <w:p w14:paraId="2672E1F4" w14:textId="77777777" w:rsidR="008368B9" w:rsidRPr="00B97E4C" w:rsidRDefault="008368B9" w:rsidP="008368B9">
      <w:pPr>
        <w:pStyle w:val="List0indent"/>
      </w:pPr>
      <w:r w:rsidRPr="00B97E4C">
        <w:t>4.</w:t>
      </w:r>
      <w:r w:rsidRPr="00B97E4C">
        <w:tab/>
        <w:t>A depth measurement device to determine and record depths.</w:t>
      </w:r>
    </w:p>
    <w:p w14:paraId="2053143A" w14:textId="77777777" w:rsidR="008368B9" w:rsidRPr="00B97E4C" w:rsidRDefault="008368B9" w:rsidP="008368B9">
      <w:pPr>
        <w:pStyle w:val="List0indent"/>
      </w:pPr>
      <w:r w:rsidRPr="00B97E4C">
        <w:t>5.</w:t>
      </w:r>
      <w:r w:rsidRPr="00B97E4C">
        <w:tab/>
        <w:t>Appropriate filter/amplification and cable systems for CSL testing.</w:t>
      </w:r>
    </w:p>
    <w:p w14:paraId="2E3BAC98" w14:textId="77777777" w:rsidR="00E1193A" w:rsidRPr="00594285" w:rsidRDefault="00594285" w:rsidP="00594285">
      <w:pPr>
        <w:pStyle w:val="00000Subsection"/>
      </w:pPr>
      <w:proofErr w:type="gramStart"/>
      <w:r w:rsidRPr="00594285">
        <w:t>51</w:t>
      </w:r>
      <w:r w:rsidR="00446853" w:rsidRPr="00594285">
        <w:rPr>
          <w:rFonts w:ascii="Arial" w:hAnsi="Arial"/>
          <w:bCs/>
          <w:caps w:val="0"/>
          <w:vanish/>
          <w:color w:val="FF0000"/>
        </w:rPr>
        <w:t>X</w:t>
      </w:r>
      <w:r w:rsidRPr="00594285">
        <w:t>.03  Construction</w:t>
      </w:r>
      <w:proofErr w:type="gramEnd"/>
    </w:p>
    <w:p w14:paraId="42590D8C" w14:textId="681195FC" w:rsidR="00E1193A" w:rsidRPr="00A624B2" w:rsidRDefault="00E1193A" w:rsidP="00E1193A">
      <w:pPr>
        <w:pStyle w:val="0000000Subpart"/>
      </w:pPr>
      <w:proofErr w:type="gramStart"/>
      <w:r w:rsidRPr="00A624B2">
        <w:t>51</w:t>
      </w:r>
      <w:r w:rsidR="00221A5B">
        <w:rPr>
          <w:rFonts w:ascii="Arial" w:hAnsi="Arial"/>
          <w:vanish/>
          <w:color w:val="FF0000"/>
        </w:rPr>
        <w:t>X</w:t>
      </w:r>
      <w:r w:rsidRPr="00A624B2">
        <w:t>.03.01  Working</w:t>
      </w:r>
      <w:proofErr w:type="gramEnd"/>
      <w:r w:rsidRPr="00A624B2">
        <w:t xml:space="preserve"> Drawings and Calculations</w:t>
      </w:r>
    </w:p>
    <w:p w14:paraId="6D6994E4" w14:textId="4F92F9B3" w:rsidR="00E1193A" w:rsidRPr="00A624B2" w:rsidRDefault="00E1193A" w:rsidP="00E1193A">
      <w:pPr>
        <w:pStyle w:val="Paragraph"/>
      </w:pPr>
      <w:r w:rsidRPr="00A624B2">
        <w:t>Submit 6 copies of the following items to the RE for approval:</w:t>
      </w:r>
    </w:p>
    <w:p w14:paraId="0681D14A" w14:textId="77777777" w:rsidR="00E1193A" w:rsidRPr="00A624B2" w:rsidRDefault="00E1193A" w:rsidP="00E1193A">
      <w:pPr>
        <w:pStyle w:val="List0indent"/>
      </w:pPr>
      <w:r w:rsidRPr="00A624B2">
        <w:t>1.</w:t>
      </w:r>
      <w:r w:rsidRPr="00A624B2">
        <w:tab/>
        <w:t xml:space="preserve">A summary of the Contractor’s or his specialized drilled shaft </w:t>
      </w:r>
      <w:r w:rsidR="0059257F">
        <w:t>s</w:t>
      </w:r>
      <w:r w:rsidRPr="00A624B2">
        <w:t>ubcontractor's experience on projects of a similar nature and scope</w:t>
      </w:r>
      <w:proofErr w:type="gramStart"/>
      <w:r w:rsidRPr="00A624B2">
        <w:t>.</w:t>
      </w:r>
      <w:r w:rsidR="00A624B2" w:rsidRPr="00A624B2">
        <w:t xml:space="preserve"> </w:t>
      </w:r>
      <w:r w:rsidRPr="00A624B2">
        <w:t xml:space="preserve"> </w:t>
      </w:r>
      <w:proofErr w:type="gramEnd"/>
      <w:r w:rsidRPr="00A624B2">
        <w:t>Select and obtain approval from the RE for the use of a specialty subcontractor</w:t>
      </w:r>
      <w:proofErr w:type="gramStart"/>
      <w:r w:rsidRPr="00A624B2">
        <w:t>.</w:t>
      </w:r>
      <w:r w:rsidR="00A624B2" w:rsidRPr="00A624B2">
        <w:t xml:space="preserve"> </w:t>
      </w:r>
      <w:r w:rsidRPr="00A624B2">
        <w:t xml:space="preserve"> </w:t>
      </w:r>
      <w:proofErr w:type="gramEnd"/>
      <w:r w:rsidRPr="00A624B2">
        <w:t>Approval will be based on qualifications and previous experience on similar projects.</w:t>
      </w:r>
    </w:p>
    <w:p w14:paraId="3D46AB12" w14:textId="3993600E" w:rsidR="00E1193A" w:rsidRPr="00A624B2" w:rsidRDefault="00E1193A" w:rsidP="00E1193A">
      <w:pPr>
        <w:pStyle w:val="List0indent"/>
      </w:pPr>
      <w:r w:rsidRPr="00A624B2">
        <w:t>2.</w:t>
      </w:r>
      <w:r w:rsidRPr="00A624B2">
        <w:tab/>
        <w:t xml:space="preserve">List and size of proposed equipment including cranes, drills, augers, bailing buckets, final cleaning equipment, </w:t>
      </w:r>
      <w:proofErr w:type="spellStart"/>
      <w:r w:rsidRPr="00A624B2">
        <w:t>desanding</w:t>
      </w:r>
      <w:proofErr w:type="spellEnd"/>
      <w:r w:rsidRPr="00A624B2">
        <w:t xml:space="preserve"> equipment, slurry pumps, concrete pumps, temporary steel casing, slurry sampling</w:t>
      </w:r>
      <w:r w:rsidR="00226055">
        <w:t>,</w:t>
      </w:r>
      <w:r w:rsidRPr="00A624B2">
        <w:t xml:space="preserve"> and testing equipment.</w:t>
      </w:r>
    </w:p>
    <w:p w14:paraId="5B1DAB4D" w14:textId="77777777" w:rsidR="00E1193A" w:rsidRPr="00A624B2" w:rsidRDefault="00E1193A" w:rsidP="00E1193A">
      <w:pPr>
        <w:pStyle w:val="List0indent"/>
      </w:pPr>
      <w:r w:rsidRPr="00A624B2">
        <w:t>3.</w:t>
      </w:r>
      <w:r w:rsidRPr="00A624B2">
        <w:tab/>
        <w:t>Details of equipment and procedures for drilled shaft installation, including drawings showing consecutive steps of drilled shaft installation and drawings with measurements showing that the proposed equipment can perform the specified work</w:t>
      </w:r>
      <w:proofErr w:type="gramStart"/>
      <w:r w:rsidRPr="00A624B2">
        <w:t>.</w:t>
      </w:r>
      <w:r w:rsidR="00A624B2" w:rsidRPr="00A624B2">
        <w:t xml:space="preserve"> </w:t>
      </w:r>
      <w:r w:rsidRPr="00A624B2">
        <w:t xml:space="preserve"> </w:t>
      </w:r>
      <w:proofErr w:type="gramEnd"/>
      <w:r w:rsidRPr="00A624B2">
        <w:t>Identify in the drawings the areas that are planned to be used for staging the work</w:t>
      </w:r>
      <w:proofErr w:type="gramStart"/>
      <w:r w:rsidRPr="00A624B2">
        <w:t xml:space="preserve">. </w:t>
      </w:r>
      <w:r w:rsidR="00A624B2" w:rsidRPr="00A624B2">
        <w:t xml:space="preserve"> </w:t>
      </w:r>
      <w:proofErr w:type="gramEnd"/>
      <w:r w:rsidRPr="00A624B2">
        <w:t>Specify the proposed sequence of the drilled shaft installation including details of concrete placement and splicing and centering devices for reinforcement steel.</w:t>
      </w:r>
    </w:p>
    <w:p w14:paraId="1C419A0B" w14:textId="77777777" w:rsidR="00E1193A" w:rsidRPr="00A624B2" w:rsidRDefault="00E1193A" w:rsidP="00E1193A">
      <w:pPr>
        <w:pStyle w:val="List0indent"/>
      </w:pPr>
      <w:r w:rsidRPr="00A624B2">
        <w:t>4.</w:t>
      </w:r>
      <w:r w:rsidRPr="00A624B2">
        <w:tab/>
        <w:t>Approval for the concrete mix design that is to be used for the work.</w:t>
      </w:r>
    </w:p>
    <w:p w14:paraId="1BBF4F25" w14:textId="2D88B7F5" w:rsidR="00E1193A" w:rsidRPr="00A624B2" w:rsidRDefault="00E1193A" w:rsidP="00E1193A">
      <w:pPr>
        <w:pStyle w:val="List0indent"/>
      </w:pPr>
      <w:r w:rsidRPr="00A624B2">
        <w:t>5.</w:t>
      </w:r>
      <w:r w:rsidRPr="00A624B2">
        <w:tab/>
        <w:t>Slurry details including proposed methods of mixing, placing</w:t>
      </w:r>
      <w:r w:rsidR="00226055">
        <w:t>,</w:t>
      </w:r>
      <w:r w:rsidRPr="00A624B2">
        <w:t xml:space="preserve"> and circulating.</w:t>
      </w:r>
    </w:p>
    <w:p w14:paraId="154C0C4B" w14:textId="77777777" w:rsidR="00E1193A" w:rsidRPr="00A624B2" w:rsidRDefault="00E1193A" w:rsidP="00E1193A">
      <w:pPr>
        <w:pStyle w:val="List0indent"/>
      </w:pPr>
      <w:r w:rsidRPr="00A624B2">
        <w:t>6.</w:t>
      </w:r>
      <w:r w:rsidRPr="00A624B2">
        <w:tab/>
        <w:t>Details of shaft excavation methods.</w:t>
      </w:r>
    </w:p>
    <w:p w14:paraId="21806886" w14:textId="77777777" w:rsidR="00E1193A" w:rsidRPr="00A624B2" w:rsidRDefault="00E1193A" w:rsidP="00E1193A">
      <w:pPr>
        <w:pStyle w:val="List0indent"/>
      </w:pPr>
      <w:r w:rsidRPr="00A624B2">
        <w:t>7.</w:t>
      </w:r>
      <w:r w:rsidRPr="00A624B2">
        <w:tab/>
        <w:t>Details of proposed methods to clean the shaft after initial excavation.</w:t>
      </w:r>
    </w:p>
    <w:p w14:paraId="563696E6" w14:textId="77777777" w:rsidR="00E1193A" w:rsidRPr="00A624B2" w:rsidRDefault="00E1193A" w:rsidP="00E1193A">
      <w:pPr>
        <w:pStyle w:val="List0indent"/>
      </w:pPr>
      <w:r w:rsidRPr="00A624B2">
        <w:t>8.</w:t>
      </w:r>
      <w:r w:rsidRPr="00A624B2">
        <w:tab/>
        <w:t>Procedures for control and removal of spoils.</w:t>
      </w:r>
    </w:p>
    <w:p w14:paraId="0747D491" w14:textId="7E96061A" w:rsidR="00E1193A" w:rsidRPr="00A624B2" w:rsidRDefault="00E1193A" w:rsidP="00E1193A">
      <w:pPr>
        <w:pStyle w:val="List0indent"/>
      </w:pPr>
      <w:r w:rsidRPr="00A624B2">
        <w:t>9.</w:t>
      </w:r>
      <w:r w:rsidRPr="00A624B2">
        <w:tab/>
        <w:t>Details of shaft reinforcement steel, including methods to ensure centering, required cover, cage integrity during placement, placement procedures</w:t>
      </w:r>
      <w:r w:rsidR="00226055">
        <w:t>,</w:t>
      </w:r>
      <w:r w:rsidRPr="00A624B2">
        <w:t xml:space="preserve"> and cage support.</w:t>
      </w:r>
    </w:p>
    <w:p w14:paraId="69B27E70" w14:textId="749FAFC9" w:rsidR="00E1193A" w:rsidRPr="00A624B2" w:rsidRDefault="00E1193A" w:rsidP="00E1193A">
      <w:pPr>
        <w:pStyle w:val="List0indent"/>
      </w:pPr>
      <w:r w:rsidRPr="00A624B2">
        <w:t>10.</w:t>
      </w:r>
      <w:r w:rsidRPr="00A624B2">
        <w:tab/>
        <w:t>Details of concrete placement including proposed operational procedures for concrete pump or tremie including initial placement, raising during placement, overfilling of the shaft concrete</w:t>
      </w:r>
      <w:r w:rsidR="00226055">
        <w:t>,</w:t>
      </w:r>
      <w:r w:rsidRPr="00A624B2">
        <w:t xml:space="preserve"> and provisions to prepare the completed shaft top at its final shaft top elevation.</w:t>
      </w:r>
    </w:p>
    <w:p w14:paraId="7FA97EA0" w14:textId="2CDE16FE" w:rsidR="00E1193A" w:rsidRPr="00473582" w:rsidRDefault="00E1193A" w:rsidP="00E1193A">
      <w:pPr>
        <w:pStyle w:val="0000000Subpart"/>
      </w:pPr>
      <w:proofErr w:type="gramStart"/>
      <w:r w:rsidRPr="00473582">
        <w:lastRenderedPageBreak/>
        <w:t>51</w:t>
      </w:r>
      <w:r w:rsidR="00221A5B">
        <w:rPr>
          <w:rFonts w:ascii="Arial" w:hAnsi="Arial"/>
          <w:vanish/>
          <w:color w:val="FF0000"/>
        </w:rPr>
        <w:t>X</w:t>
      </w:r>
      <w:r w:rsidRPr="00473582">
        <w:t>.03.02  Shaft</w:t>
      </w:r>
      <w:proofErr w:type="gramEnd"/>
      <w:r w:rsidRPr="00473582">
        <w:t xml:space="preserve"> Drilling</w:t>
      </w:r>
    </w:p>
    <w:p w14:paraId="246BCE91" w14:textId="29114986" w:rsidR="00E1193A" w:rsidRPr="00473582" w:rsidRDefault="00E1193A" w:rsidP="00E1193A">
      <w:pPr>
        <w:pStyle w:val="Paragraph"/>
      </w:pPr>
      <w:r w:rsidRPr="00473582">
        <w:t>Perform the excavations required for the shafts through whatever materials are encountered, to the dimensions and elevations shown in the plans or otherwise required by these specifications</w:t>
      </w:r>
      <w:proofErr w:type="gramStart"/>
      <w:r w:rsidR="00635A7E" w:rsidRPr="00473582">
        <w:t xml:space="preserve">.  </w:t>
      </w:r>
      <w:proofErr w:type="gramEnd"/>
      <w:r w:rsidR="008C5997" w:rsidRPr="008C5997">
        <w:t>Ensure</w:t>
      </w:r>
      <w:r w:rsidRPr="008C5997">
        <w:t xml:space="preserve"> that</w:t>
      </w:r>
      <w:r w:rsidRPr="00473582">
        <w:t xml:space="preserve"> the equipment is capable of constructing shafts to a depth equal to the deepest shaft shown in the plans plus 15 feet or </w:t>
      </w:r>
      <w:r w:rsidR="000D2F18">
        <w:t>3</w:t>
      </w:r>
      <w:r w:rsidRPr="00473582">
        <w:t xml:space="preserve"> times the shaft diameter, whichever is greater</w:t>
      </w:r>
      <w:r w:rsidR="00A65046" w:rsidRPr="00473582">
        <w:t>.</w:t>
      </w:r>
    </w:p>
    <w:p w14:paraId="56E04FB0" w14:textId="77777777" w:rsidR="00E1193A" w:rsidRPr="00473582" w:rsidRDefault="00E1193A" w:rsidP="00E1193A">
      <w:pPr>
        <w:pStyle w:val="Paragraph"/>
      </w:pPr>
      <w:r w:rsidRPr="00473582">
        <w:t>Provide, for all drilled shafts, an approved fixed template that is adequate to maintain the shaft position and alignment during all excavation and concreting operations.</w:t>
      </w:r>
    </w:p>
    <w:p w14:paraId="765E09EC" w14:textId="77777777" w:rsidR="00E1193A" w:rsidRPr="00473582" w:rsidRDefault="00E1193A" w:rsidP="00E1193A">
      <w:pPr>
        <w:pStyle w:val="Paragraph"/>
      </w:pPr>
      <w:r w:rsidRPr="00473582">
        <w:t>Install a suitable temporary casing for the full depth of the drilled shaf</w:t>
      </w:r>
      <w:r w:rsidRPr="008C5997">
        <w:t>t</w:t>
      </w:r>
      <w:proofErr w:type="gramStart"/>
      <w:r w:rsidR="00635A7E" w:rsidRPr="008C5997">
        <w:t xml:space="preserve">.  </w:t>
      </w:r>
      <w:proofErr w:type="gramEnd"/>
      <w:r w:rsidR="008C5997" w:rsidRPr="008C5997">
        <w:t>Ensure</w:t>
      </w:r>
      <w:r w:rsidRPr="008C5997">
        <w:t xml:space="preserve"> that al</w:t>
      </w:r>
      <w:r w:rsidRPr="00473582">
        <w:t>l drilled shafts meet construction tolerance criteria and are installed in accordance with the dimensions as shown on the plans, or as directed by the RE.</w:t>
      </w:r>
    </w:p>
    <w:p w14:paraId="10AF8DA9" w14:textId="2162A4FA" w:rsidR="00E1193A" w:rsidRPr="00473582" w:rsidRDefault="008C5997" w:rsidP="00E1193A">
      <w:pPr>
        <w:pStyle w:val="Paragraph"/>
      </w:pPr>
      <w:r w:rsidRPr="008C5997">
        <w:t>Ensure</w:t>
      </w:r>
      <w:r w:rsidR="00E1193A" w:rsidRPr="008C5997">
        <w:t xml:space="preserve"> that the top center of each drilled shaft does not vary from the plan location by more than 3 inches</w:t>
      </w:r>
      <w:proofErr w:type="gramStart"/>
      <w:r w:rsidR="00E1193A" w:rsidRPr="008C5997">
        <w:t xml:space="preserve">. </w:t>
      </w:r>
      <w:r w:rsidR="00473582" w:rsidRPr="008C5997">
        <w:t xml:space="preserve"> </w:t>
      </w:r>
      <w:proofErr w:type="gramEnd"/>
      <w:r w:rsidR="00E1193A" w:rsidRPr="008C5997">
        <w:t xml:space="preserve">At the top of the drilled shaft, </w:t>
      </w:r>
      <w:r w:rsidRPr="008C5997">
        <w:t>ensure</w:t>
      </w:r>
      <w:r w:rsidR="00E1193A" w:rsidRPr="008C5997">
        <w:t xml:space="preserve"> that reinforcement steel does not vary in plan distance from the plan shaft by more than 1 inch</w:t>
      </w:r>
      <w:proofErr w:type="gramStart"/>
      <w:r w:rsidR="00E1193A" w:rsidRPr="008C5997">
        <w:t>.</w:t>
      </w:r>
      <w:r w:rsidR="00473582" w:rsidRPr="008C5997">
        <w:t xml:space="preserve"> </w:t>
      </w:r>
      <w:r w:rsidR="00E1193A" w:rsidRPr="008C5997">
        <w:t xml:space="preserve"> </w:t>
      </w:r>
      <w:proofErr w:type="gramEnd"/>
      <w:r w:rsidRPr="008C5997">
        <w:t>Ensure</w:t>
      </w:r>
      <w:r w:rsidR="00E1193A" w:rsidRPr="008C5997">
        <w:t xml:space="preserve"> that the drilled shaft</w:t>
      </w:r>
      <w:r w:rsidR="00E1193A" w:rsidRPr="00473582">
        <w:t xml:space="preserve"> does not vary from the vertical by more than </w:t>
      </w:r>
      <w:r w:rsidR="000D2F18">
        <w:t>1</w:t>
      </w:r>
      <w:r w:rsidR="00E1193A" w:rsidRPr="00473582">
        <w:t xml:space="preserve"> percent of its length, as measured above ground and is not out of the required position at the top by more than 3 inches.</w:t>
      </w:r>
    </w:p>
    <w:p w14:paraId="39DA47AA" w14:textId="77777777" w:rsidR="00E1193A" w:rsidRPr="00473582" w:rsidRDefault="00E1193A" w:rsidP="00E1193A">
      <w:pPr>
        <w:pStyle w:val="Paragraph"/>
      </w:pPr>
      <w:r w:rsidRPr="00473582">
        <w:t xml:space="preserve">Protect any existing utility that </w:t>
      </w:r>
      <w:r w:rsidR="007F153E" w:rsidRPr="00473582">
        <w:t xml:space="preserve">is </w:t>
      </w:r>
      <w:r w:rsidRPr="00473582">
        <w:t>to remain within the drilled shaft installation work zone in accordance with the requirements of authorities having jurisdiction over same</w:t>
      </w:r>
      <w:proofErr w:type="gramStart"/>
      <w:r w:rsidRPr="00473582">
        <w:t>.</w:t>
      </w:r>
      <w:r w:rsidR="00473582" w:rsidRPr="00473582">
        <w:t xml:space="preserve"> </w:t>
      </w:r>
      <w:r w:rsidRPr="00473582">
        <w:t xml:space="preserve"> </w:t>
      </w:r>
      <w:proofErr w:type="gramEnd"/>
      <w:r w:rsidRPr="00473582">
        <w:t>Repair or replace any construction-induced damage to the satisfaction of the governing authority.</w:t>
      </w:r>
    </w:p>
    <w:p w14:paraId="05FC123D" w14:textId="77777777" w:rsidR="00E1193A" w:rsidRPr="00473582" w:rsidRDefault="00E1193A" w:rsidP="00E1193A">
      <w:pPr>
        <w:pStyle w:val="Paragraph"/>
      </w:pPr>
      <w:r w:rsidRPr="00473582">
        <w:t>Employ within the contract bid price, a licensed registered Land Surveyor, experienced in the type of work, who will establish lines and grades</w:t>
      </w:r>
      <w:proofErr w:type="gramStart"/>
      <w:r w:rsidRPr="00473582">
        <w:t xml:space="preserve">. </w:t>
      </w:r>
      <w:r w:rsidR="00473582" w:rsidRPr="00473582">
        <w:t xml:space="preserve"> </w:t>
      </w:r>
      <w:proofErr w:type="gramEnd"/>
      <w:r w:rsidRPr="00473582">
        <w:t>Assume responsibility for the correct location of drilled shafts and for keeping a record of drilled shafts that are installed.</w:t>
      </w:r>
    </w:p>
    <w:p w14:paraId="32545A98" w14:textId="77777777" w:rsidR="00E1193A" w:rsidRPr="00473582" w:rsidRDefault="00E1193A" w:rsidP="00E1193A">
      <w:pPr>
        <w:pStyle w:val="Paragraph"/>
      </w:pPr>
      <w:r w:rsidRPr="00473582">
        <w:t>Locate the drilled shaft locations and provide a stake out of the locations prior to the start of installation work</w:t>
      </w:r>
      <w:proofErr w:type="gramStart"/>
      <w:r w:rsidRPr="00473582">
        <w:t xml:space="preserve">. </w:t>
      </w:r>
      <w:r w:rsidR="00473582" w:rsidRPr="00473582">
        <w:t xml:space="preserve"> </w:t>
      </w:r>
      <w:proofErr w:type="gramEnd"/>
      <w:r w:rsidRPr="00473582">
        <w:t>Maintain all location stakes along with required elevation designations.</w:t>
      </w:r>
    </w:p>
    <w:p w14:paraId="6924480B" w14:textId="4A599CF0" w:rsidR="00E1193A" w:rsidRPr="00D05E3A" w:rsidRDefault="00E1193A" w:rsidP="00E1193A">
      <w:pPr>
        <w:pStyle w:val="0000000Subpart"/>
      </w:pPr>
      <w:proofErr w:type="gramStart"/>
      <w:r w:rsidRPr="00D05E3A">
        <w:t>51</w:t>
      </w:r>
      <w:r w:rsidR="00221A5B">
        <w:rPr>
          <w:rFonts w:ascii="Arial" w:hAnsi="Arial"/>
          <w:vanish/>
          <w:color w:val="FF0000"/>
        </w:rPr>
        <w:t>X</w:t>
      </w:r>
      <w:r w:rsidRPr="00D05E3A">
        <w:t>.03.03  Shaft</w:t>
      </w:r>
      <w:proofErr w:type="gramEnd"/>
      <w:r w:rsidRPr="00D05E3A">
        <w:t xml:space="preserve"> Concrete</w:t>
      </w:r>
    </w:p>
    <w:p w14:paraId="2FECAB22" w14:textId="2FD74D69" w:rsidR="00E1193A" w:rsidRPr="00D05E3A" w:rsidRDefault="001851F5" w:rsidP="00E1193A">
      <w:pPr>
        <w:pStyle w:val="Paragraph"/>
      </w:pPr>
      <w:r w:rsidRPr="00D05E3A">
        <w:t>Ensure</w:t>
      </w:r>
      <w:r w:rsidR="00E1193A" w:rsidRPr="00D05E3A">
        <w:t xml:space="preserve"> that the handling, measuring, proportioning, mixing</w:t>
      </w:r>
      <w:r w:rsidR="00784F06">
        <w:t>,</w:t>
      </w:r>
      <w:r w:rsidR="00E1193A" w:rsidRPr="00D05E3A">
        <w:t xml:space="preserve"> and placing of concrete conforms to these </w:t>
      </w:r>
      <w:r w:rsidR="00784F06">
        <w:t>s</w:t>
      </w:r>
      <w:r w:rsidR="00E1193A" w:rsidRPr="00D05E3A">
        <w:t>pecifications</w:t>
      </w:r>
      <w:proofErr w:type="gramStart"/>
      <w:r w:rsidR="00E1193A" w:rsidRPr="00D05E3A">
        <w:t>.</w:t>
      </w:r>
      <w:r w:rsidR="00F358B9" w:rsidRPr="00D05E3A">
        <w:t xml:space="preserve"> </w:t>
      </w:r>
      <w:r w:rsidR="00E1193A" w:rsidRPr="00D05E3A">
        <w:t xml:space="preserve"> </w:t>
      </w:r>
      <w:proofErr w:type="gramEnd"/>
      <w:r w:rsidR="00E1193A" w:rsidRPr="00D05E3A">
        <w:t>Place concrete only in the presence of the RE.</w:t>
      </w:r>
    </w:p>
    <w:p w14:paraId="256E08BA" w14:textId="40D51296" w:rsidR="00E1193A" w:rsidRPr="00D05E3A" w:rsidRDefault="00E1193A" w:rsidP="00E1193A">
      <w:pPr>
        <w:pStyle w:val="Paragraph"/>
      </w:pPr>
      <w:r w:rsidRPr="00D05E3A">
        <w:t>Place concrete by using concrete pumps or a tremie pipe from the bottom of the excavation upward so as to avoid segregation</w:t>
      </w:r>
      <w:proofErr w:type="gramStart"/>
      <w:r w:rsidRPr="00D05E3A">
        <w:t xml:space="preserve">. </w:t>
      </w:r>
      <w:r w:rsidR="00F358B9" w:rsidRPr="00D05E3A">
        <w:t xml:space="preserve"> </w:t>
      </w:r>
      <w:proofErr w:type="gramEnd"/>
      <w:r w:rsidRPr="00D05E3A">
        <w:t>Do not inject air, water</w:t>
      </w:r>
      <w:r w:rsidR="00784F06">
        <w:t>,</w:t>
      </w:r>
      <w:r w:rsidRPr="00D05E3A">
        <w:t xml:space="preserve"> or slurry into the shaft concrete during placement</w:t>
      </w:r>
      <w:proofErr w:type="gramStart"/>
      <w:r w:rsidRPr="00D05E3A">
        <w:t xml:space="preserve">. </w:t>
      </w:r>
      <w:r w:rsidR="00F358B9" w:rsidRPr="00D05E3A">
        <w:t xml:space="preserve"> </w:t>
      </w:r>
      <w:proofErr w:type="gramEnd"/>
      <w:r w:rsidRPr="00D05E3A">
        <w:t>Use a disposable foam or rubber plug in the concrete pump line or tremie pipe to separate the fresh concrete from the slurry at the start of concrete placement</w:t>
      </w:r>
      <w:proofErr w:type="gramStart"/>
      <w:r w:rsidRPr="00D05E3A">
        <w:t xml:space="preserve">. </w:t>
      </w:r>
      <w:r w:rsidR="00F358B9" w:rsidRPr="00D05E3A">
        <w:t xml:space="preserve"> </w:t>
      </w:r>
      <w:proofErr w:type="gramEnd"/>
      <w:r w:rsidRPr="00D05E3A">
        <w:t>Insert the plug so that the first flow of concrete pushes the plug out of the pipe and prevents slurry mixing and contamination as the concrete placement commences</w:t>
      </w:r>
      <w:proofErr w:type="gramStart"/>
      <w:r w:rsidRPr="00D05E3A">
        <w:t xml:space="preserve">. </w:t>
      </w:r>
      <w:r w:rsidR="00F358B9" w:rsidRPr="00D05E3A">
        <w:t xml:space="preserve"> </w:t>
      </w:r>
      <w:proofErr w:type="gramEnd"/>
      <w:r w:rsidR="008C5997" w:rsidRPr="008C5997">
        <w:t>Ensure</w:t>
      </w:r>
      <w:r w:rsidRPr="008C5997">
        <w:t xml:space="preserve"> that the concrete pump line or tremie consists of a tube constructed in sections that have flanged couplings fitted with gaskets</w:t>
      </w:r>
      <w:proofErr w:type="gramStart"/>
      <w:r w:rsidRPr="008C5997">
        <w:t xml:space="preserve">. </w:t>
      </w:r>
      <w:r w:rsidR="00F358B9" w:rsidRPr="008C5997">
        <w:t xml:space="preserve"> </w:t>
      </w:r>
      <w:proofErr w:type="gramEnd"/>
      <w:r w:rsidR="008C5997" w:rsidRPr="008C5997">
        <w:t>Ensure</w:t>
      </w:r>
      <w:r w:rsidRPr="008C5997">
        <w:t xml:space="preserve"> the means of supporting the concrete pump line or tremie so as to permit free movement of the discharge end over the entire top of the concrete and to permit its being lowered rapidly when necessary to choke off or retard the flow</w:t>
      </w:r>
      <w:proofErr w:type="gramStart"/>
      <w:r w:rsidRPr="008C5997">
        <w:t xml:space="preserve">. </w:t>
      </w:r>
      <w:r w:rsidR="00F358B9" w:rsidRPr="008C5997">
        <w:t xml:space="preserve"> </w:t>
      </w:r>
      <w:proofErr w:type="gramEnd"/>
      <w:r w:rsidRPr="008C5997">
        <w:t>If used, fill the tremie by a method that prevents washing of the concrete</w:t>
      </w:r>
      <w:proofErr w:type="gramStart"/>
      <w:r w:rsidRPr="008C5997">
        <w:t xml:space="preserve">. </w:t>
      </w:r>
      <w:r w:rsidR="00F358B9" w:rsidRPr="008C5997">
        <w:t xml:space="preserve"> </w:t>
      </w:r>
      <w:proofErr w:type="gramEnd"/>
      <w:r w:rsidRPr="008C5997">
        <w:t>Submerge the discharge end completely in the concrete at all times after initiation of the concrete placement flow</w:t>
      </w:r>
      <w:proofErr w:type="gramStart"/>
      <w:r w:rsidRPr="008C5997">
        <w:t xml:space="preserve">. </w:t>
      </w:r>
      <w:r w:rsidR="00F358B9" w:rsidRPr="008C5997">
        <w:t xml:space="preserve"> </w:t>
      </w:r>
      <w:proofErr w:type="gramEnd"/>
      <w:r w:rsidR="008C5997" w:rsidRPr="008C5997">
        <w:t>Ensure</w:t>
      </w:r>
      <w:r w:rsidRPr="008C5997">
        <w:t xml:space="preserve"> that the concrete line contains sufficient concrete</w:t>
      </w:r>
      <w:r w:rsidRPr="00D05E3A">
        <w:t xml:space="preserve"> to prevent any water entry</w:t>
      </w:r>
      <w:proofErr w:type="gramStart"/>
      <w:r w:rsidRPr="00D05E3A">
        <w:t>.</w:t>
      </w:r>
      <w:r w:rsidR="00F358B9" w:rsidRPr="00D05E3A">
        <w:t xml:space="preserve"> </w:t>
      </w:r>
      <w:r w:rsidRPr="00D05E3A">
        <w:t xml:space="preserve"> </w:t>
      </w:r>
      <w:proofErr w:type="gramEnd"/>
      <w:r w:rsidRPr="00D05E3A">
        <w:t>Maintain the concrete level at the top of the drilled shaft until the concrete has set.</w:t>
      </w:r>
    </w:p>
    <w:p w14:paraId="09518517" w14:textId="1434C613" w:rsidR="00E1193A" w:rsidRPr="00D05E3A" w:rsidRDefault="00E1193A" w:rsidP="00E1193A">
      <w:pPr>
        <w:pStyle w:val="Paragraph"/>
      </w:pPr>
      <w:r w:rsidRPr="00D05E3A">
        <w:t>If concrete flow is halted and the concrete line’s discharge end is for any reason raised out of the shaft concrete, reinitiate the placement only after fully recharging the concrete line with fresh concrete by</w:t>
      </w:r>
      <w:r w:rsidR="002A0B43">
        <w:t xml:space="preserve"> the following:</w:t>
      </w:r>
    </w:p>
    <w:p w14:paraId="176B7BB4" w14:textId="221ABEAB" w:rsidR="00E1193A" w:rsidRPr="00D05E3A" w:rsidRDefault="00E1193A" w:rsidP="00E1193A">
      <w:pPr>
        <w:pStyle w:val="List0indent"/>
      </w:pPr>
      <w:r w:rsidRPr="00D05E3A">
        <w:t>1.</w:t>
      </w:r>
      <w:r w:rsidRPr="00D05E3A">
        <w:tab/>
        <w:t>Inserting a foam or rubber plug or pig into the concrete line at the concrete hopper end</w:t>
      </w:r>
      <w:r w:rsidR="00AF656C">
        <w:t>.</w:t>
      </w:r>
    </w:p>
    <w:p w14:paraId="117572A6" w14:textId="447C73DC" w:rsidR="00E1193A" w:rsidRPr="00D05E3A" w:rsidRDefault="00E1193A" w:rsidP="00E1193A">
      <w:pPr>
        <w:pStyle w:val="List0indent"/>
      </w:pPr>
      <w:r w:rsidRPr="00D05E3A">
        <w:t>2.</w:t>
      </w:r>
      <w:r w:rsidRPr="00D05E3A">
        <w:tab/>
        <w:t>Placing the discharge end approximately 6 inches above the top of the shaft concrete</w:t>
      </w:r>
      <w:r w:rsidR="00AF656C">
        <w:t>.</w:t>
      </w:r>
    </w:p>
    <w:p w14:paraId="61BBFE01" w14:textId="0BED9D68" w:rsidR="00E1193A" w:rsidRPr="00D05E3A" w:rsidRDefault="00E1193A" w:rsidP="00E1193A">
      <w:pPr>
        <w:pStyle w:val="List0indent"/>
      </w:pPr>
      <w:r w:rsidRPr="00D05E3A">
        <w:t>3.</w:t>
      </w:r>
      <w:r w:rsidRPr="00D05E3A">
        <w:tab/>
        <w:t>Recharging the pump or tremie line and depositing what will be classified as waste concrete on the top of the previously placed concrete</w:t>
      </w:r>
      <w:r w:rsidR="00AF656C">
        <w:t>.</w:t>
      </w:r>
    </w:p>
    <w:p w14:paraId="040C52F2" w14:textId="4E91383F" w:rsidR="00E1193A" w:rsidRPr="00D05E3A" w:rsidRDefault="00E1193A" w:rsidP="00E1193A">
      <w:pPr>
        <w:pStyle w:val="List0indent"/>
      </w:pPr>
      <w:r w:rsidRPr="00D05E3A">
        <w:t>4.</w:t>
      </w:r>
      <w:r w:rsidRPr="00D05E3A">
        <w:tab/>
        <w:t>Discharging waste concrete until the line is fully recharged with fresh concrete and the pig is pushed completely through the line</w:t>
      </w:r>
      <w:r w:rsidR="00AF656C">
        <w:t>.</w:t>
      </w:r>
    </w:p>
    <w:p w14:paraId="67D6B493" w14:textId="1302BFD0" w:rsidR="00E1193A" w:rsidRPr="00D05E3A" w:rsidRDefault="00E1193A" w:rsidP="00E1193A">
      <w:pPr>
        <w:pStyle w:val="List0indent"/>
      </w:pPr>
      <w:r w:rsidRPr="00D05E3A">
        <w:t>5.</w:t>
      </w:r>
      <w:r w:rsidRPr="00D05E3A">
        <w:tab/>
        <w:t>Without halting the flow of fresh concrete plunging the discharge end of the concrete line into the shaft concrete to within 6 inches or less of the shaft bottom or to a level as directed by the RE</w:t>
      </w:r>
      <w:r w:rsidR="00AF656C">
        <w:t>.</w:t>
      </w:r>
    </w:p>
    <w:p w14:paraId="32DA611E" w14:textId="0C0273DD" w:rsidR="00E1193A" w:rsidRPr="00D05E3A" w:rsidRDefault="00E1193A" w:rsidP="00E1193A">
      <w:pPr>
        <w:pStyle w:val="List0indent"/>
      </w:pPr>
      <w:r w:rsidRPr="00D05E3A">
        <w:t>6.</w:t>
      </w:r>
      <w:r w:rsidRPr="00D05E3A">
        <w:tab/>
        <w:t>Continuing the concrete placement without further interruption</w:t>
      </w:r>
      <w:r w:rsidR="00AF656C">
        <w:t>.</w:t>
      </w:r>
    </w:p>
    <w:p w14:paraId="7ECC7D15" w14:textId="32F1D345" w:rsidR="00E1193A" w:rsidRPr="00D05E3A" w:rsidRDefault="00E1193A" w:rsidP="00E1193A">
      <w:pPr>
        <w:pStyle w:val="List0indent"/>
      </w:pPr>
      <w:r w:rsidRPr="00D05E3A">
        <w:t>7.</w:t>
      </w:r>
      <w:r w:rsidRPr="00D05E3A">
        <w:tab/>
        <w:t>Placing a final volume of additional concrete in the shaft that is no less than the volume of waste concrete placed to recharge the line in the process of resuming the concrete flow</w:t>
      </w:r>
    </w:p>
    <w:p w14:paraId="05E78FE2" w14:textId="77777777" w:rsidR="00E1193A" w:rsidRPr="00D05E3A" w:rsidRDefault="00E1193A" w:rsidP="00E1193A">
      <w:pPr>
        <w:pStyle w:val="Paragraph"/>
      </w:pPr>
      <w:r w:rsidRPr="00D05E3A">
        <w:lastRenderedPageBreak/>
        <w:t>Apply this procedure without exception as necessary to avoid injecting any air, any water, any slurry, or any concrete that has flowed through a line filled with air, water, or slurry into the shaft concrete.</w:t>
      </w:r>
    </w:p>
    <w:p w14:paraId="1F879151" w14:textId="5A19027B" w:rsidR="00E1193A" w:rsidRPr="00D05E3A" w:rsidRDefault="00E1193A" w:rsidP="00E1193A">
      <w:pPr>
        <w:pStyle w:val="Paragraph"/>
      </w:pPr>
      <w:r w:rsidRPr="00D05E3A">
        <w:t xml:space="preserve">Do not initiate boring a new shaft hole that is within </w:t>
      </w:r>
      <w:r w:rsidR="00F83A30">
        <w:t>5</w:t>
      </w:r>
      <w:r w:rsidRPr="00D05E3A">
        <w:t xml:space="preserve"> drilled shaft diameters of a previously installed drilled shaft, until the concrete has been in place for a minimum of 2 days.</w:t>
      </w:r>
    </w:p>
    <w:p w14:paraId="2EDE9D74" w14:textId="0F133A83" w:rsidR="00E1193A" w:rsidRPr="00D05E3A" w:rsidRDefault="00E1193A" w:rsidP="00E1193A">
      <w:pPr>
        <w:pStyle w:val="0000000Subpart"/>
      </w:pPr>
      <w:proofErr w:type="gramStart"/>
      <w:r w:rsidRPr="00D05E3A">
        <w:t>51</w:t>
      </w:r>
      <w:r w:rsidR="00221A5B">
        <w:rPr>
          <w:rFonts w:ascii="Arial" w:hAnsi="Arial"/>
          <w:vanish/>
          <w:color w:val="FF0000"/>
        </w:rPr>
        <w:t>X</w:t>
      </w:r>
      <w:r w:rsidRPr="00D05E3A">
        <w:t>.03.04  Shaft</w:t>
      </w:r>
      <w:proofErr w:type="gramEnd"/>
      <w:r w:rsidRPr="00D05E3A">
        <w:t xml:space="preserve"> Construction Timing</w:t>
      </w:r>
    </w:p>
    <w:p w14:paraId="2D4B3A7E" w14:textId="18D49AD2" w:rsidR="00E1193A" w:rsidRPr="00D05E3A" w:rsidRDefault="00E1193A" w:rsidP="00E1193A">
      <w:pPr>
        <w:pStyle w:val="Paragraph"/>
      </w:pPr>
      <w:r w:rsidRPr="00D05E3A">
        <w:t>Make every effort to plan, coordinate</w:t>
      </w:r>
      <w:r w:rsidR="00D435A3">
        <w:t>,</w:t>
      </w:r>
      <w:r w:rsidRPr="00D05E3A">
        <w:t xml:space="preserve"> and carry out the work to minimize the time between the start of excavation and completion of shaft concrete placement</w:t>
      </w:r>
      <w:proofErr w:type="gramStart"/>
      <w:r w:rsidRPr="00D05E3A">
        <w:t xml:space="preserve">. </w:t>
      </w:r>
      <w:r w:rsidR="00F358B9" w:rsidRPr="00D05E3A">
        <w:t xml:space="preserve"> </w:t>
      </w:r>
      <w:proofErr w:type="gramEnd"/>
      <w:r w:rsidRPr="00D05E3A">
        <w:t>In general, the time between shaft excavation and completion of concrete placement is expected to be 8 continuous hours or less.</w:t>
      </w:r>
    </w:p>
    <w:p w14:paraId="3A0FB4F6" w14:textId="19A21B7B" w:rsidR="00E1193A" w:rsidRPr="00D05E3A" w:rsidRDefault="00E1193A" w:rsidP="00E1193A">
      <w:pPr>
        <w:pStyle w:val="Paragraph"/>
      </w:pPr>
      <w:r w:rsidRPr="00D05E3A">
        <w:t>For cases where 2 or more continuous hours elapse between completion of excavation and commencement of concrete placement, remove any reinforcement steel already placed in the shaft, clean the shaft bottom, replace the reinforcement steel in the shaft and immediately commence the placement of the concrete.</w:t>
      </w:r>
    </w:p>
    <w:p w14:paraId="079E1C42" w14:textId="3AFB0220" w:rsidR="00E1193A" w:rsidRPr="00D05E3A" w:rsidRDefault="00E1193A" w:rsidP="00E1193A">
      <w:pPr>
        <w:pStyle w:val="0000000Subpart"/>
      </w:pPr>
      <w:proofErr w:type="gramStart"/>
      <w:r w:rsidRPr="00D05E3A">
        <w:t>51</w:t>
      </w:r>
      <w:r w:rsidR="00221A5B">
        <w:rPr>
          <w:rFonts w:ascii="Arial" w:hAnsi="Arial"/>
          <w:vanish/>
          <w:color w:val="FF0000"/>
        </w:rPr>
        <w:t>X</w:t>
      </w:r>
      <w:r w:rsidRPr="00D05E3A">
        <w:t>.03.05  Shaft</w:t>
      </w:r>
      <w:proofErr w:type="gramEnd"/>
      <w:r w:rsidRPr="00D05E3A">
        <w:t xml:space="preserve"> Reinforcement Steel</w:t>
      </w:r>
    </w:p>
    <w:p w14:paraId="57AED01D" w14:textId="1D7943A3" w:rsidR="00E1193A" w:rsidRPr="00D05E3A" w:rsidRDefault="00E1193A" w:rsidP="00E1193A">
      <w:pPr>
        <w:pStyle w:val="Paragraph"/>
      </w:pPr>
      <w:r w:rsidRPr="00D05E3A">
        <w:t xml:space="preserve">Where shafts are extended at the direction of the RE to final authorized tip elevations that are lower than the estimated minimum tip elevations, extend no fewer than </w:t>
      </w:r>
      <w:r w:rsidR="00D435A3">
        <w:t>1/2</w:t>
      </w:r>
      <w:r w:rsidRPr="00D05E3A">
        <w:t xml:space="preserve"> of the vertical reinforcement steel (every other bar around the circumference) to the authorized tip elevation by lap splicing or mechanical splicing</w:t>
      </w:r>
      <w:proofErr w:type="gramStart"/>
      <w:r w:rsidRPr="00D05E3A">
        <w:t xml:space="preserve">. </w:t>
      </w:r>
      <w:r w:rsidR="00F358B9" w:rsidRPr="00D05E3A">
        <w:t xml:space="preserve"> </w:t>
      </w:r>
      <w:proofErr w:type="gramEnd"/>
      <w:r w:rsidRPr="00D05E3A">
        <w:t>Firmly tie lap splices so as to support the full weight of the cage above the lap zone</w:t>
      </w:r>
      <w:proofErr w:type="gramStart"/>
      <w:r w:rsidRPr="00D05E3A">
        <w:t xml:space="preserve">. </w:t>
      </w:r>
      <w:r w:rsidR="00F358B9" w:rsidRPr="00D05E3A">
        <w:t xml:space="preserve"> </w:t>
      </w:r>
      <w:proofErr w:type="gramEnd"/>
      <w:r w:rsidRPr="00D05E3A">
        <w:t>Add horizontal bands in the bottom extension zone at a vertical spacing that is no more than 6 inches center to center.</w:t>
      </w:r>
    </w:p>
    <w:p w14:paraId="6872D4F4" w14:textId="705922DD" w:rsidR="00E1193A" w:rsidRPr="00D05E3A" w:rsidRDefault="00E1193A" w:rsidP="00E1193A">
      <w:pPr>
        <w:pStyle w:val="0000000Subpart"/>
      </w:pPr>
      <w:proofErr w:type="gramStart"/>
      <w:r w:rsidRPr="00D05E3A">
        <w:t>51</w:t>
      </w:r>
      <w:r w:rsidR="00F9758B">
        <w:rPr>
          <w:rFonts w:ascii="Arial" w:hAnsi="Arial"/>
          <w:vanish/>
          <w:color w:val="FF0000"/>
        </w:rPr>
        <w:t>X</w:t>
      </w:r>
      <w:r w:rsidRPr="00D05E3A">
        <w:t>.03.06  Shaft</w:t>
      </w:r>
      <w:proofErr w:type="gramEnd"/>
      <w:r w:rsidRPr="00D05E3A">
        <w:t xml:space="preserve"> Top Preparation</w:t>
      </w:r>
    </w:p>
    <w:p w14:paraId="18608E7A" w14:textId="77777777" w:rsidR="00E1193A" w:rsidRPr="00D05E3A" w:rsidRDefault="00E1193A" w:rsidP="00E1193A">
      <w:pPr>
        <w:pStyle w:val="Paragraph"/>
      </w:pPr>
      <w:r w:rsidRPr="00D05E3A">
        <w:t>If tremie concrete is used, consider the top-most concrete placed in the shaft to be waste concrete and either:</w:t>
      </w:r>
    </w:p>
    <w:p w14:paraId="4B469F22" w14:textId="77777777" w:rsidR="00E1193A" w:rsidRPr="00D05E3A" w:rsidRDefault="00E1193A" w:rsidP="00E1193A">
      <w:pPr>
        <w:pStyle w:val="List0indent"/>
      </w:pPr>
      <w:r w:rsidRPr="00D05E3A">
        <w:t>1.</w:t>
      </w:r>
      <w:r w:rsidRPr="00D05E3A">
        <w:tab/>
        <w:t>Completely eject out of the top of the casing the wasted concrete or,</w:t>
      </w:r>
    </w:p>
    <w:p w14:paraId="6F53B9C2" w14:textId="77777777" w:rsidR="00E1193A" w:rsidRPr="00D05E3A" w:rsidRDefault="00E1193A" w:rsidP="00E1193A">
      <w:pPr>
        <w:pStyle w:val="List0indent"/>
      </w:pPr>
      <w:r w:rsidRPr="00D05E3A">
        <w:t>2.</w:t>
      </w:r>
      <w:r w:rsidRPr="00D05E3A">
        <w:tab/>
        <w:t>Pump the waste upward to a level that is at least 2 feet clear distance above the plan shaft top level and allow it to cure in place for removal later.</w:t>
      </w:r>
    </w:p>
    <w:p w14:paraId="7A0A4295" w14:textId="77777777" w:rsidR="00E1193A" w:rsidRPr="00D05E3A" w:rsidRDefault="00E1193A" w:rsidP="00E1193A">
      <w:pPr>
        <w:pStyle w:val="Paragraph"/>
      </w:pPr>
      <w:r w:rsidRPr="00D05E3A">
        <w:t xml:space="preserve">Consider waste concrete to be the top 2 feet of initial concrete that is placed, plus </w:t>
      </w:r>
    </w:p>
    <w:p w14:paraId="76A938C0" w14:textId="77777777" w:rsidR="00E1193A" w:rsidRPr="00D05E3A" w:rsidRDefault="00E1193A" w:rsidP="00E1193A">
      <w:pPr>
        <w:pStyle w:val="List0indent"/>
      </w:pPr>
      <w:r w:rsidRPr="00D05E3A">
        <w:t>1.</w:t>
      </w:r>
      <w:r w:rsidRPr="00D05E3A">
        <w:tab/>
        <w:t xml:space="preserve">The height of any additional volume of waste concrete deposited in the shaft where concrete placement was halted and restarted, plus </w:t>
      </w:r>
    </w:p>
    <w:p w14:paraId="54F309DF" w14:textId="77777777" w:rsidR="00E1193A" w:rsidRPr="00D05E3A" w:rsidRDefault="00E1193A" w:rsidP="00E1193A">
      <w:pPr>
        <w:pStyle w:val="List0indent"/>
      </w:pPr>
      <w:r w:rsidRPr="00D05E3A">
        <w:t>2.</w:t>
      </w:r>
      <w:r w:rsidRPr="00D05E3A">
        <w:tab/>
        <w:t>Any additional amount necessary to produce full strength non-segregated concrete at the plan shaft top level.</w:t>
      </w:r>
    </w:p>
    <w:p w14:paraId="0ACE8E0D" w14:textId="77777777" w:rsidR="00E1193A" w:rsidRPr="00D05E3A" w:rsidRDefault="00E1193A" w:rsidP="00BE0B97">
      <w:pPr>
        <w:pStyle w:val="Paragraph"/>
      </w:pPr>
      <w:r w:rsidRPr="00D05E3A">
        <w:t xml:space="preserve">Where </w:t>
      </w:r>
      <w:r w:rsidR="00290B0A" w:rsidRPr="00D05E3A">
        <w:t xml:space="preserve">the above waste concrete alternative </w:t>
      </w:r>
      <w:r w:rsidRPr="00D05E3A">
        <w:t>1 is selected, permit the waste concrete to evenly overflow the full top circumference of the casing</w:t>
      </w:r>
      <w:proofErr w:type="gramStart"/>
      <w:r w:rsidRPr="00D05E3A">
        <w:t xml:space="preserve">. </w:t>
      </w:r>
      <w:r w:rsidR="00F358B9" w:rsidRPr="00D05E3A">
        <w:t xml:space="preserve"> </w:t>
      </w:r>
      <w:proofErr w:type="gramEnd"/>
      <w:r w:rsidRPr="00D05E3A">
        <w:t>Do not channel or bleed off by notches or holes cut in the casing top</w:t>
      </w:r>
      <w:proofErr w:type="gramStart"/>
      <w:r w:rsidRPr="00D05E3A">
        <w:t xml:space="preserve">. </w:t>
      </w:r>
      <w:r w:rsidR="00F358B9" w:rsidRPr="00D05E3A">
        <w:t xml:space="preserve"> </w:t>
      </w:r>
      <w:proofErr w:type="gramEnd"/>
      <w:r w:rsidRPr="00D05E3A">
        <w:t xml:space="preserve">Any fresh concrete in the casing at a level above the plan shaft top level after ejecting all waste concrete may be dipped or pumped out to the plan top elevation while still plastic by methods and equipment approved by the </w:t>
      </w:r>
      <w:proofErr w:type="gramStart"/>
      <w:r w:rsidRPr="00D05E3A">
        <w:t>RE, or</w:t>
      </w:r>
      <w:proofErr w:type="gramEnd"/>
      <w:r w:rsidRPr="00D05E3A">
        <w:t xml:space="preserve"> be allowed to cure in place for removal later.</w:t>
      </w:r>
    </w:p>
    <w:p w14:paraId="312C3AA0" w14:textId="72627264" w:rsidR="00E1193A" w:rsidRPr="00D05E3A" w:rsidRDefault="00E1193A" w:rsidP="00E1193A">
      <w:pPr>
        <w:pStyle w:val="Paragraph"/>
      </w:pPr>
      <w:r w:rsidRPr="00D05E3A">
        <w:t>Final shaft top preparation may commence only after the drilled shaft concrete obtains its verification strength</w:t>
      </w:r>
      <w:proofErr w:type="gramStart"/>
      <w:r w:rsidRPr="00D05E3A">
        <w:t>.</w:t>
      </w:r>
      <w:r w:rsidR="00F358B9" w:rsidRPr="00D05E3A">
        <w:t xml:space="preserve"> </w:t>
      </w:r>
      <w:r w:rsidRPr="00D05E3A">
        <w:t xml:space="preserve"> </w:t>
      </w:r>
      <w:proofErr w:type="gramEnd"/>
      <w:r w:rsidRPr="00D05E3A">
        <w:t xml:space="preserve">In lieu of concrete strength testing, the preparation may begin </w:t>
      </w:r>
      <w:r w:rsidR="00BE299B">
        <w:t>7</w:t>
      </w:r>
      <w:r w:rsidRPr="00D05E3A">
        <w:t xml:space="preserve"> full days after completion of concrete placement</w:t>
      </w:r>
      <w:proofErr w:type="gramStart"/>
      <w:r w:rsidRPr="00D05E3A">
        <w:t xml:space="preserve">. </w:t>
      </w:r>
      <w:r w:rsidR="00F358B9" w:rsidRPr="00D05E3A">
        <w:t xml:space="preserve"> </w:t>
      </w:r>
      <w:proofErr w:type="gramEnd"/>
      <w:r w:rsidRPr="00D05E3A">
        <w:t>Final top preparation steps will consist of</w:t>
      </w:r>
      <w:r w:rsidR="00D435A3">
        <w:t xml:space="preserve"> the following</w:t>
      </w:r>
      <w:r w:rsidRPr="00D05E3A">
        <w:t>:</w:t>
      </w:r>
    </w:p>
    <w:p w14:paraId="08D1E4EB" w14:textId="18EDA9F3" w:rsidR="00E1193A" w:rsidRPr="00D05E3A" w:rsidRDefault="00E1193A" w:rsidP="00E1193A">
      <w:pPr>
        <w:pStyle w:val="List0indent"/>
      </w:pPr>
      <w:r w:rsidRPr="00D05E3A">
        <w:t>1.</w:t>
      </w:r>
      <w:r w:rsidRPr="00D05E3A">
        <w:tab/>
        <w:t>Cutting off any extra casing above the top of casing elevation</w:t>
      </w:r>
      <w:r w:rsidR="00D435A3">
        <w:t>.</w:t>
      </w:r>
    </w:p>
    <w:p w14:paraId="7747C836" w14:textId="16E76F7B" w:rsidR="00E1193A" w:rsidRPr="00D05E3A" w:rsidRDefault="00E1193A" w:rsidP="00E1193A">
      <w:pPr>
        <w:pStyle w:val="List0indent"/>
      </w:pPr>
      <w:r w:rsidRPr="00D05E3A">
        <w:t>2.</w:t>
      </w:r>
      <w:r w:rsidRPr="00D05E3A">
        <w:tab/>
        <w:t>Cutting off any cured over pour concrete to the plan shaft top elevation by approved methods</w:t>
      </w:r>
      <w:r w:rsidR="00D435A3">
        <w:t>.</w:t>
      </w:r>
    </w:p>
    <w:p w14:paraId="17D8AC57" w14:textId="72AA8B32" w:rsidR="00E1193A" w:rsidRPr="00D05E3A" w:rsidRDefault="00E1193A" w:rsidP="00E1193A">
      <w:pPr>
        <w:pStyle w:val="List0indent"/>
      </w:pPr>
      <w:r w:rsidRPr="00D05E3A">
        <w:t>3.</w:t>
      </w:r>
      <w:r w:rsidRPr="00D05E3A">
        <w:tab/>
        <w:t>Dressing the final shaft top surface</w:t>
      </w:r>
      <w:r w:rsidR="00D435A3">
        <w:t>.</w:t>
      </w:r>
    </w:p>
    <w:p w14:paraId="6E584EA8" w14:textId="04C40D52" w:rsidR="00E1193A" w:rsidRPr="00D05E3A" w:rsidRDefault="00E1193A" w:rsidP="00E1193A">
      <w:pPr>
        <w:pStyle w:val="List0indent"/>
      </w:pPr>
      <w:r w:rsidRPr="00D05E3A">
        <w:t>4.</w:t>
      </w:r>
      <w:r w:rsidRPr="00D05E3A">
        <w:tab/>
        <w:t xml:space="preserve">Verification by the RE that the exposed concrete consists of </w:t>
      </w:r>
      <w:proofErr w:type="gramStart"/>
      <w:r w:rsidRPr="00D05E3A">
        <w:t>full strength</w:t>
      </w:r>
      <w:proofErr w:type="gramEnd"/>
      <w:r w:rsidRPr="00D05E3A">
        <w:t xml:space="preserve"> concrete with a typical, non-segregated mortar and aggregate distribution</w:t>
      </w:r>
      <w:r w:rsidR="00D435A3">
        <w:t>.</w:t>
      </w:r>
    </w:p>
    <w:p w14:paraId="4CCE870E" w14:textId="49F052CD" w:rsidR="00E1193A" w:rsidRPr="00D05E3A" w:rsidRDefault="00E1193A" w:rsidP="00E1193A">
      <w:pPr>
        <w:pStyle w:val="List0indent"/>
      </w:pPr>
      <w:r w:rsidRPr="00D05E3A">
        <w:t>5.</w:t>
      </w:r>
      <w:r w:rsidRPr="00D05E3A">
        <w:tab/>
        <w:t>Approved non-destructive strength testing by the Contractor where required by the RE to verify that concrete has attained its full design strength</w:t>
      </w:r>
      <w:r w:rsidR="00D435A3">
        <w:t>.</w:t>
      </w:r>
    </w:p>
    <w:p w14:paraId="2A200006" w14:textId="77586F64" w:rsidR="00E1193A" w:rsidRPr="00D05E3A" w:rsidRDefault="00E1193A" w:rsidP="00E1193A">
      <w:pPr>
        <w:pStyle w:val="List0indent"/>
      </w:pPr>
      <w:r w:rsidRPr="00D05E3A">
        <w:t>6.</w:t>
      </w:r>
      <w:r w:rsidRPr="00D05E3A">
        <w:tab/>
        <w:t>Removal of additional concrete below the plan shaft top level as necessary to reach full-strength, non-segregated concrete</w:t>
      </w:r>
      <w:r w:rsidR="00D435A3">
        <w:t>.</w:t>
      </w:r>
    </w:p>
    <w:p w14:paraId="28ADBB26" w14:textId="77777777" w:rsidR="00E1193A" w:rsidRPr="00D05E3A" w:rsidRDefault="00E1193A" w:rsidP="00E1193A">
      <w:pPr>
        <w:pStyle w:val="List0indent"/>
      </w:pPr>
      <w:r w:rsidRPr="00D05E3A">
        <w:t>7.</w:t>
      </w:r>
      <w:r w:rsidRPr="00D05E3A">
        <w:tab/>
        <w:t>Preparation of the shaft top key recess.</w:t>
      </w:r>
    </w:p>
    <w:p w14:paraId="2BF179E5" w14:textId="33481EFA" w:rsidR="00E1193A" w:rsidRPr="00D05E3A" w:rsidRDefault="00E1193A" w:rsidP="00E1193A">
      <w:pPr>
        <w:pStyle w:val="0000000Subpart"/>
      </w:pPr>
      <w:proofErr w:type="gramStart"/>
      <w:r w:rsidRPr="00D05E3A">
        <w:lastRenderedPageBreak/>
        <w:t>51</w:t>
      </w:r>
      <w:r w:rsidR="00F9758B">
        <w:rPr>
          <w:rFonts w:ascii="Arial" w:hAnsi="Arial"/>
          <w:vanish/>
          <w:color w:val="FF0000"/>
        </w:rPr>
        <w:t>X</w:t>
      </w:r>
      <w:r w:rsidRPr="00D05E3A">
        <w:t>.03.7  Shaft</w:t>
      </w:r>
      <w:proofErr w:type="gramEnd"/>
      <w:r w:rsidRPr="00D05E3A">
        <w:t xml:space="preserve"> Acceptance</w:t>
      </w:r>
    </w:p>
    <w:p w14:paraId="69DE1EE7" w14:textId="77777777" w:rsidR="00E1193A" w:rsidRPr="00D05E3A" w:rsidRDefault="00E1193A" w:rsidP="00E1193A">
      <w:pPr>
        <w:pStyle w:val="Paragraph"/>
      </w:pPr>
      <w:r w:rsidRPr="00D05E3A">
        <w:t>Provide a comparison of the computed volume of the excavation (theoretical) with the volume of concrete actually placed</w:t>
      </w:r>
      <w:proofErr w:type="gramStart"/>
      <w:r w:rsidRPr="00D05E3A">
        <w:t xml:space="preserve">. </w:t>
      </w:r>
      <w:r w:rsidR="00F358B9" w:rsidRPr="00D05E3A">
        <w:t xml:space="preserve"> </w:t>
      </w:r>
      <w:proofErr w:type="gramEnd"/>
      <w:r w:rsidR="008B4608" w:rsidRPr="00D05E3A">
        <w:t>Plot</w:t>
      </w:r>
      <w:r w:rsidR="00EB606D" w:rsidRPr="00D05E3A">
        <w:t xml:space="preserve"> </w:t>
      </w:r>
      <w:r w:rsidRPr="00D05E3A">
        <w:t>depth versus volume chart</w:t>
      </w:r>
      <w:proofErr w:type="gramStart"/>
      <w:r w:rsidRPr="00D05E3A">
        <w:t xml:space="preserve">. </w:t>
      </w:r>
      <w:r w:rsidR="00F358B9" w:rsidRPr="00D05E3A">
        <w:t xml:space="preserve"> </w:t>
      </w:r>
      <w:proofErr w:type="gramEnd"/>
      <w:r w:rsidRPr="00D05E3A">
        <w:t>Provide cooperation and whatever assistance necessary to accurately monitor the volume of concrete that is placed at all times during the pour.</w:t>
      </w:r>
    </w:p>
    <w:p w14:paraId="09548686" w14:textId="49F370D7" w:rsidR="00E1193A" w:rsidRPr="00D05E3A" w:rsidRDefault="00E1193A" w:rsidP="00E1193A">
      <w:pPr>
        <w:pStyle w:val="Paragraph"/>
      </w:pPr>
      <w:r w:rsidRPr="00D05E3A">
        <w:t xml:space="preserve">Unaccepted drilled shafts are drilled shafts that are rejected by the RE because of damage, failure to advance through obstructions, </w:t>
      </w:r>
      <w:proofErr w:type="spellStart"/>
      <w:r w:rsidRPr="00D05E3A">
        <w:t>mislocation</w:t>
      </w:r>
      <w:proofErr w:type="spellEnd"/>
      <w:r w:rsidRPr="00D05E3A">
        <w:t>, misalignment</w:t>
      </w:r>
      <w:r w:rsidR="00D86833">
        <w:t>,</w:t>
      </w:r>
      <w:r w:rsidRPr="00D05E3A">
        <w:t xml:space="preserve"> or failure to install the drilled shaft to the proper bearing stratum</w:t>
      </w:r>
      <w:proofErr w:type="gramStart"/>
      <w:r w:rsidRPr="00D05E3A">
        <w:t xml:space="preserve">. </w:t>
      </w:r>
      <w:r w:rsidR="00F358B9" w:rsidRPr="00D05E3A">
        <w:t xml:space="preserve"> </w:t>
      </w:r>
      <w:proofErr w:type="gramEnd"/>
      <w:r w:rsidRPr="00D05E3A">
        <w:t>Submit a written plan of action to the RE for approval showing how to correct any problem and how to prevent a reoccurrence</w:t>
      </w:r>
      <w:proofErr w:type="gramStart"/>
      <w:r w:rsidRPr="00D05E3A">
        <w:t>.</w:t>
      </w:r>
      <w:r w:rsidR="00F358B9" w:rsidRPr="00D05E3A">
        <w:t xml:space="preserve"> </w:t>
      </w:r>
      <w:r w:rsidRPr="00D05E3A">
        <w:t xml:space="preserve"> </w:t>
      </w:r>
      <w:proofErr w:type="gramEnd"/>
      <w:r w:rsidRPr="00D05E3A">
        <w:t xml:space="preserve">Repair the drilled shaft or replace it to the satisfaction of the </w:t>
      </w:r>
      <w:proofErr w:type="gramStart"/>
      <w:r w:rsidRPr="00D05E3A">
        <w:t xml:space="preserve">RE. </w:t>
      </w:r>
      <w:r w:rsidR="00F358B9" w:rsidRPr="00D05E3A">
        <w:t xml:space="preserve"> </w:t>
      </w:r>
      <w:proofErr w:type="gramEnd"/>
      <w:r w:rsidRPr="00D05E3A">
        <w:t>To mitigate and/or to remedy unaccepted drilled shafts, the Contractor may be required to provide additional drilled shafts or supplement drilled shafts to meet specified requirements at no cost to the State.</w:t>
      </w:r>
    </w:p>
    <w:p w14:paraId="0AB966CC" w14:textId="742ED618" w:rsidR="00E1193A" w:rsidRPr="00D05E3A" w:rsidRDefault="00E1193A" w:rsidP="00E1193A">
      <w:pPr>
        <w:pStyle w:val="Paragraph"/>
      </w:pPr>
      <w:r w:rsidRPr="00D05E3A">
        <w:t>When acceptably installed drilled shafts exceed specified tolerances, provide an accurate as-built survey</w:t>
      </w:r>
      <w:proofErr w:type="gramStart"/>
      <w:r w:rsidRPr="00D05E3A">
        <w:t xml:space="preserve">. </w:t>
      </w:r>
      <w:r w:rsidR="00F358B9" w:rsidRPr="00D05E3A">
        <w:t xml:space="preserve"> </w:t>
      </w:r>
      <w:proofErr w:type="gramEnd"/>
      <w:r w:rsidRPr="00D05E3A">
        <w:t>If the load on any drilled shaft exceeds 10 percent of the specified load capacity, make as</w:t>
      </w:r>
      <w:r w:rsidR="00D86833">
        <w:t>-</w:t>
      </w:r>
      <w:r w:rsidRPr="00D05E3A">
        <w:t>directed corrections.</w:t>
      </w:r>
    </w:p>
    <w:p w14:paraId="05A968B8" w14:textId="77777777" w:rsidR="00E1193A" w:rsidRPr="00317E31" w:rsidRDefault="00E1193A" w:rsidP="00317E31">
      <w:pPr>
        <w:pStyle w:val="00000Subsection"/>
      </w:pPr>
      <w:proofErr w:type="gramStart"/>
      <w:r w:rsidRPr="00317E31">
        <w:t>51</w:t>
      </w:r>
      <w:r w:rsidR="00F9758B">
        <w:rPr>
          <w:rFonts w:ascii="Arial" w:hAnsi="Arial"/>
          <w:vanish/>
          <w:color w:val="FF0000"/>
        </w:rPr>
        <w:t>X</w:t>
      </w:r>
      <w:r w:rsidRPr="00317E31">
        <w:t>.04  Measurement</w:t>
      </w:r>
      <w:proofErr w:type="gramEnd"/>
      <w:r w:rsidRPr="00317E31">
        <w:t xml:space="preserve"> and Payment</w:t>
      </w:r>
    </w:p>
    <w:p w14:paraId="4F230EB2" w14:textId="77777777" w:rsidR="00E1193A" w:rsidRPr="00D05E3A" w:rsidRDefault="00E1193A" w:rsidP="00E1193A">
      <w:pPr>
        <w:pStyle w:val="Paragraph"/>
      </w:pPr>
      <w:r w:rsidRPr="00D05E3A">
        <w:t>The Department will measure and make payment as follows:</w:t>
      </w:r>
    </w:p>
    <w:p w14:paraId="0EF790D1" w14:textId="77777777" w:rsidR="00E1193A" w:rsidRPr="00D05E3A" w:rsidRDefault="00E1193A" w:rsidP="00E1193A">
      <w:pPr>
        <w:pStyle w:val="PayItemandPayUnitTitle"/>
      </w:pPr>
      <w:r w:rsidRPr="00D05E3A">
        <w:t>Item</w:t>
      </w:r>
      <w:r w:rsidRPr="00D05E3A">
        <w:tab/>
        <w:t>Pay Unit</w:t>
      </w:r>
    </w:p>
    <w:p w14:paraId="4A7B66B6" w14:textId="77777777" w:rsidR="00E1193A" w:rsidRPr="00844C85" w:rsidRDefault="00E1193A" w:rsidP="00A57DCE">
      <w:pPr>
        <w:pStyle w:val="PayItemandPayUnit"/>
      </w:pPr>
      <w:r w:rsidRPr="00D05E3A">
        <w:t>DRILLED</w:t>
      </w:r>
      <w:r w:rsidRPr="00844C85">
        <w:t xml:space="preserve"> SHAFT FOR SIGN STRUCTURE FOUNDATION</w:t>
      </w:r>
      <w:r w:rsidRPr="00D05E3A">
        <w:tab/>
        <w:t>LINEAR</w:t>
      </w:r>
      <w:r w:rsidRPr="00844C85">
        <w:t xml:space="preserve"> FOOT</w:t>
      </w:r>
    </w:p>
    <w:p w14:paraId="7B202436" w14:textId="77777777" w:rsidR="00CB1950" w:rsidRDefault="00CB1950" w:rsidP="00CB1950">
      <w:pPr>
        <w:pStyle w:val="HiddenTextSpec"/>
      </w:pPr>
      <w:r w:rsidRPr="00003109">
        <w:t>1**************************************************************************************************************************1</w:t>
      </w:r>
    </w:p>
    <w:p w14:paraId="1B1A327E" w14:textId="77777777" w:rsidR="006649F5" w:rsidRPr="00B97E4C" w:rsidRDefault="006649F5" w:rsidP="003C7BE9">
      <w:pPr>
        <w:pStyle w:val="000Division"/>
      </w:pPr>
      <w:bookmarkStart w:id="589" w:name="_Toc175378037"/>
      <w:bookmarkStart w:id="590" w:name="_Toc175470934"/>
      <w:bookmarkStart w:id="591" w:name="_Toc176676490"/>
      <w:bookmarkEnd w:id="545"/>
      <w:bookmarkEnd w:id="546"/>
      <w:bookmarkEnd w:id="547"/>
      <w:bookmarkEnd w:id="548"/>
      <w:r w:rsidRPr="00B97E4C">
        <w:lastRenderedPageBreak/>
        <w:t xml:space="preserve">Division 600 – Miscellaneous </w:t>
      </w:r>
      <w:bookmarkEnd w:id="589"/>
      <w:r w:rsidRPr="00B97E4C">
        <w:t>Construction</w:t>
      </w:r>
      <w:bookmarkEnd w:id="590"/>
      <w:bookmarkEnd w:id="591"/>
    </w:p>
    <w:p w14:paraId="59AD8EB8" w14:textId="2D3CB929" w:rsidR="007641AE" w:rsidRPr="005955DB" w:rsidRDefault="007641AE" w:rsidP="007641AE">
      <w:pPr>
        <w:pStyle w:val="000Section"/>
      </w:pPr>
      <w:bookmarkStart w:id="592" w:name="s6070303"/>
      <w:bookmarkStart w:id="593" w:name="s6070304"/>
      <w:bookmarkStart w:id="594" w:name="s6070305"/>
      <w:bookmarkStart w:id="595" w:name="_Toc126394144"/>
      <w:bookmarkStart w:id="596" w:name="_Toc142048256"/>
      <w:bookmarkStart w:id="597" w:name="_Toc175378136"/>
      <w:bookmarkStart w:id="598" w:name="_Toc175471033"/>
      <w:bookmarkStart w:id="599" w:name="_Toc182750335"/>
      <w:bookmarkStart w:id="600" w:name="_Toc126394145"/>
      <w:bookmarkStart w:id="601" w:name="_Toc142048271"/>
      <w:bookmarkStart w:id="602" w:name="_Toc175378151"/>
      <w:bookmarkStart w:id="603" w:name="_Toc175471048"/>
      <w:bookmarkStart w:id="604" w:name="_Toc176676604"/>
      <w:bookmarkEnd w:id="592"/>
      <w:bookmarkEnd w:id="593"/>
      <w:bookmarkEnd w:id="594"/>
      <w:r>
        <w:t>Section</w:t>
      </w:r>
      <w:r w:rsidRPr="005955DB">
        <w:t xml:space="preserve"> 609 – </w:t>
      </w:r>
      <w:r>
        <w:t>Beam Guide Rail</w:t>
      </w:r>
    </w:p>
    <w:p w14:paraId="72490E72" w14:textId="77777777" w:rsidR="007641AE" w:rsidRPr="0017791C" w:rsidRDefault="007641AE" w:rsidP="007641AE">
      <w:pPr>
        <w:pStyle w:val="0000000Subpart"/>
      </w:pPr>
      <w:r w:rsidRPr="0017791C">
        <w:t>609.03.01 Beam Guide Rail</w:t>
      </w:r>
    </w:p>
    <w:p w14:paraId="6935B589" w14:textId="77777777" w:rsidR="007641AE" w:rsidRPr="00D75581" w:rsidRDefault="007641AE" w:rsidP="007641AE">
      <w:pPr>
        <w:pStyle w:val="HiddenTextSpec"/>
      </w:pPr>
      <w:r>
        <w:t>1</w:t>
      </w:r>
      <w:r w:rsidRPr="00D75581">
        <w:t>**************************************************************************************************************************1</w:t>
      </w:r>
    </w:p>
    <w:p w14:paraId="4C823364" w14:textId="2EFB2BDE" w:rsidR="007641AE" w:rsidRDefault="007641AE" w:rsidP="007641AE">
      <w:pPr>
        <w:pStyle w:val="HiddenTextSpec"/>
      </w:pPr>
      <w:r w:rsidRPr="00D75581">
        <w:t>BDC20S-</w:t>
      </w:r>
      <w:r>
        <w:t>10 dated Sep 11, 2020</w:t>
      </w:r>
    </w:p>
    <w:p w14:paraId="74CEA5C5" w14:textId="77777777" w:rsidR="00A02271" w:rsidRDefault="00A02271" w:rsidP="007641AE">
      <w:pPr>
        <w:pStyle w:val="HiddenTextSpec"/>
      </w:pPr>
    </w:p>
    <w:p w14:paraId="39107703" w14:textId="77777777" w:rsidR="007641AE" w:rsidRPr="006837D0" w:rsidRDefault="007641AE" w:rsidP="007641AE">
      <w:pPr>
        <w:pStyle w:val="Instruction"/>
      </w:pPr>
      <w:r w:rsidRPr="006837D0">
        <w:t>THE FOLLOWING IS ADDED</w:t>
      </w:r>
      <w:r>
        <w:t xml:space="preserve"> at the end of the subsection</w:t>
      </w:r>
      <w:r w:rsidRPr="006837D0">
        <w:t>:</w:t>
      </w:r>
    </w:p>
    <w:p w14:paraId="47B28BAD" w14:textId="77777777" w:rsidR="007641AE" w:rsidRPr="007F52D3" w:rsidRDefault="007641AE" w:rsidP="007F52D3">
      <w:pPr>
        <w:pStyle w:val="Paragraph"/>
      </w:pPr>
      <w:bookmarkStart w:id="605" w:name="_Hlk46734552"/>
      <w:r w:rsidRPr="007F52D3">
        <w:t>Remove trees and shrubs as specified in 801.03 and 802.03 from the entire guide rail element extending 4 feet behind the guide rail post.</w:t>
      </w:r>
    </w:p>
    <w:bookmarkEnd w:id="605"/>
    <w:p w14:paraId="0B4E4ACC" w14:textId="77777777" w:rsidR="007641AE" w:rsidRPr="00D75581" w:rsidRDefault="007641AE" w:rsidP="007641AE">
      <w:pPr>
        <w:pStyle w:val="HiddenTextSpec"/>
      </w:pPr>
      <w:r>
        <w:t>1</w:t>
      </w:r>
      <w:r w:rsidRPr="00D75581">
        <w:t>**************************************************************************************************************************1</w:t>
      </w:r>
    </w:p>
    <w:p w14:paraId="25EE347B" w14:textId="77777777" w:rsidR="007641AE" w:rsidRPr="0017791C" w:rsidRDefault="007641AE" w:rsidP="007641AE">
      <w:pPr>
        <w:pStyle w:val="0000000Subpart"/>
      </w:pPr>
      <w:r w:rsidRPr="0017791C">
        <w:t>609.03.05 Reset Beam Guide Rail</w:t>
      </w:r>
    </w:p>
    <w:p w14:paraId="3ACDAF80" w14:textId="77777777" w:rsidR="007641AE" w:rsidRPr="00D75581" w:rsidRDefault="007641AE" w:rsidP="007641AE">
      <w:pPr>
        <w:pStyle w:val="HiddenTextSpec"/>
      </w:pPr>
      <w:r>
        <w:t>1</w:t>
      </w:r>
      <w:r w:rsidRPr="00D75581">
        <w:t>**************************************************************************************************************************1</w:t>
      </w:r>
    </w:p>
    <w:p w14:paraId="7FD297E4" w14:textId="0499DAD4" w:rsidR="007641AE" w:rsidRDefault="007641AE" w:rsidP="007641AE">
      <w:pPr>
        <w:pStyle w:val="HiddenTextSpec"/>
      </w:pPr>
      <w:r w:rsidRPr="00D75581">
        <w:t>BDC20S-</w:t>
      </w:r>
      <w:r>
        <w:t>10 dated Sep 11, 2020</w:t>
      </w:r>
    </w:p>
    <w:p w14:paraId="1D6C9F7B" w14:textId="77777777" w:rsidR="00A02271" w:rsidRDefault="00A02271" w:rsidP="007641AE">
      <w:pPr>
        <w:pStyle w:val="HiddenTextSpec"/>
      </w:pPr>
    </w:p>
    <w:p w14:paraId="1B730768" w14:textId="77777777" w:rsidR="007641AE" w:rsidRPr="004F7FE2" w:rsidRDefault="007641AE" w:rsidP="007641AE">
      <w:pPr>
        <w:pStyle w:val="Instruction"/>
      </w:pPr>
      <w:r w:rsidRPr="004F7FE2">
        <w:t>THE FOLLOWING IS ADDED</w:t>
      </w:r>
      <w:r>
        <w:t xml:space="preserve"> at the end of the subsection</w:t>
      </w:r>
      <w:r w:rsidRPr="004F7FE2">
        <w:t>:</w:t>
      </w:r>
    </w:p>
    <w:p w14:paraId="26EFD11D" w14:textId="77777777" w:rsidR="007641AE" w:rsidRPr="007F52D3" w:rsidRDefault="007641AE" w:rsidP="007F52D3">
      <w:pPr>
        <w:pStyle w:val="Paragraph"/>
      </w:pPr>
      <w:bookmarkStart w:id="606" w:name="_Hlk46734760"/>
      <w:r w:rsidRPr="007F52D3">
        <w:t>Remove trees and shrubs as specified in 801.03 and 802.03 from the entire guide rail element extending 4 feet behind the guide rail post.</w:t>
      </w:r>
    </w:p>
    <w:bookmarkEnd w:id="606"/>
    <w:p w14:paraId="470189F8" w14:textId="77777777" w:rsidR="007641AE" w:rsidRPr="00D75581" w:rsidRDefault="007641AE" w:rsidP="007641AE">
      <w:pPr>
        <w:pStyle w:val="HiddenTextSpec"/>
      </w:pPr>
      <w:r>
        <w:t>1</w:t>
      </w:r>
      <w:r w:rsidRPr="00D75581">
        <w:t>**************************************************************************************************************************1</w:t>
      </w:r>
    </w:p>
    <w:p w14:paraId="570FBD73" w14:textId="637F4D90" w:rsidR="00AE06BF" w:rsidRDefault="00AE06BF" w:rsidP="007641AE">
      <w:pPr>
        <w:pStyle w:val="000Section"/>
      </w:pPr>
      <w:r w:rsidRPr="00B97E4C">
        <w:t>Section 610 – Traffic Stripes, Traffic Markings, and Rumble Strips</w:t>
      </w:r>
      <w:bookmarkEnd w:id="595"/>
      <w:bookmarkEnd w:id="596"/>
      <w:bookmarkEnd w:id="597"/>
      <w:bookmarkEnd w:id="598"/>
      <w:bookmarkEnd w:id="599"/>
    </w:p>
    <w:p w14:paraId="582C125B" w14:textId="77777777" w:rsidR="00E06BEF" w:rsidRDefault="00E06BEF" w:rsidP="00E06BEF">
      <w:pPr>
        <w:pStyle w:val="0000000Subpart"/>
      </w:pPr>
      <w:bookmarkStart w:id="607" w:name="s6100301D"/>
      <w:bookmarkStart w:id="608" w:name="s6100301E"/>
      <w:bookmarkStart w:id="609" w:name="s6100303"/>
      <w:bookmarkStart w:id="610" w:name="_Toc142048268"/>
      <w:bookmarkStart w:id="611" w:name="_Toc175378148"/>
      <w:bookmarkStart w:id="612" w:name="_Toc175471045"/>
      <w:bookmarkStart w:id="613" w:name="_Toc182750347"/>
      <w:bookmarkEnd w:id="607"/>
      <w:bookmarkEnd w:id="608"/>
      <w:bookmarkEnd w:id="609"/>
      <w:proofErr w:type="gramStart"/>
      <w:r w:rsidRPr="00851EF4">
        <w:t>610.03.03  RPMs</w:t>
      </w:r>
      <w:proofErr w:type="gramEnd"/>
      <w:r w:rsidRPr="00851EF4">
        <w:t xml:space="preserve"> (Raised Pavement Markers)</w:t>
      </w:r>
    </w:p>
    <w:p w14:paraId="2DC91F8D" w14:textId="77777777" w:rsidR="00E06BEF" w:rsidRDefault="00E06BEF" w:rsidP="00E06BEF">
      <w:pPr>
        <w:pStyle w:val="HiddenTextSpec"/>
      </w:pPr>
      <w:r>
        <w:t>1**************************************************************************************************************************1</w:t>
      </w:r>
    </w:p>
    <w:p w14:paraId="17CC2CAE" w14:textId="77777777" w:rsidR="00E06BEF" w:rsidRPr="00E06BEF" w:rsidRDefault="00E06BEF" w:rsidP="00E06BEF">
      <w:pPr>
        <w:pStyle w:val="HiddenTextSpec"/>
      </w:pPr>
      <w:r w:rsidRPr="00E06BEF">
        <w:t>BDC20S-08 dated Jun 12, 2020</w:t>
      </w:r>
    </w:p>
    <w:p w14:paraId="0EDADB7E" w14:textId="77777777" w:rsidR="00E06BEF" w:rsidRDefault="00E06BEF" w:rsidP="00E06BEF">
      <w:pPr>
        <w:pStyle w:val="HiddenTextSpec"/>
      </w:pPr>
    </w:p>
    <w:p w14:paraId="7D2320CD" w14:textId="77777777" w:rsidR="00E06BEF" w:rsidRPr="004170BC" w:rsidRDefault="00E06BEF" w:rsidP="00E06BEF">
      <w:pPr>
        <w:pStyle w:val="Instruction"/>
      </w:pPr>
      <w:r w:rsidRPr="00851EF4">
        <w:t>THE FOLLOWING IS ADDED after the last paragraph:</w:t>
      </w:r>
    </w:p>
    <w:p w14:paraId="47AE42DF" w14:textId="77777777" w:rsidR="00E06BEF" w:rsidRPr="00851EF4" w:rsidRDefault="00E06BEF" w:rsidP="00E06BEF">
      <w:pPr>
        <w:pStyle w:val="Paragraph"/>
      </w:pPr>
      <w:r w:rsidRPr="00851EF4">
        <w:t>Ensure that RPMs are installed within 14 days of opening each day’s surface paving to traffic.</w:t>
      </w:r>
    </w:p>
    <w:p w14:paraId="03483C28" w14:textId="77777777" w:rsidR="00E06BEF" w:rsidRDefault="00E06BEF" w:rsidP="00E06BEF">
      <w:pPr>
        <w:pStyle w:val="HiddenTextSpec"/>
      </w:pPr>
      <w:r w:rsidRPr="00003109">
        <w:t>1**************************************************************************************************************************1</w:t>
      </w:r>
    </w:p>
    <w:p w14:paraId="11E3CF07" w14:textId="17A2A0D2" w:rsidR="00FA3043" w:rsidRDefault="00FA3043" w:rsidP="00FA3043">
      <w:pPr>
        <w:pStyle w:val="0000000Subpart"/>
      </w:pPr>
      <w:proofErr w:type="gramStart"/>
      <w:r w:rsidRPr="00B97E4C">
        <w:t>610.03.07  Rumble</w:t>
      </w:r>
      <w:proofErr w:type="gramEnd"/>
      <w:r w:rsidRPr="00B97E4C">
        <w:t xml:space="preserve"> Strip</w:t>
      </w:r>
      <w:bookmarkEnd w:id="610"/>
      <w:bookmarkEnd w:id="611"/>
      <w:bookmarkEnd w:id="612"/>
      <w:bookmarkEnd w:id="613"/>
    </w:p>
    <w:p w14:paraId="297E72FC" w14:textId="0741FE9E" w:rsidR="00FA3043" w:rsidRDefault="00FA3043" w:rsidP="00FA3043">
      <w:pPr>
        <w:pStyle w:val="HiddenTextSpec"/>
      </w:pPr>
      <w:r w:rsidRPr="0042594E">
        <w:t>1**************************************************************************************************************************1</w:t>
      </w:r>
    </w:p>
    <w:p w14:paraId="7C2C7F28"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730E0117" w14:textId="77777777" w:rsidR="0058469F" w:rsidRDefault="0058469F" w:rsidP="0058469F">
      <w:pPr>
        <w:pStyle w:val="HiddenTextSpec"/>
      </w:pPr>
      <w:r>
        <w:t xml:space="preserve">List locations of the approximate midpoint of </w:t>
      </w:r>
      <w:r w:rsidRPr="008928A8">
        <w:t xml:space="preserve">Weigh-in-Motion (WIM) </w:t>
      </w:r>
      <w:r>
        <w:t>systems</w:t>
      </w:r>
      <w:r w:rsidRPr="008928A8">
        <w:t xml:space="preserve"> based on the database information provided in </w:t>
      </w:r>
      <w:hyperlink r:id="rId34" w:history="1">
        <w:r w:rsidRPr="00E01A2F">
          <w:t>http://www.state.nj.us/transportation/refdata/roadway/pdf/wim_sites.pdf</w:t>
        </w:r>
      </w:hyperlink>
    </w:p>
    <w:p w14:paraId="7B4CBD7F" w14:textId="77777777" w:rsidR="0058469F" w:rsidRPr="00DD5921" w:rsidRDefault="0058469F" w:rsidP="0058469F">
      <w:pPr>
        <w:pStyle w:val="HiddenTextSpec"/>
      </w:pPr>
    </w:p>
    <w:p w14:paraId="4A0EB1F0" w14:textId="77777777" w:rsidR="0058469F" w:rsidRPr="008928A8" w:rsidRDefault="0058469F" w:rsidP="0058469F">
      <w:pPr>
        <w:pStyle w:val="HiddenTextSpec"/>
      </w:pPr>
      <w:r w:rsidRPr="00D83391">
        <w:rPr>
          <w:b/>
        </w:rPr>
        <w:t xml:space="preserve">SME CONTACT – </w:t>
      </w:r>
      <w:r w:rsidRPr="002B06DB">
        <w:rPr>
          <w:b/>
        </w:rPr>
        <w:t>Bureau of Transportation Data and Safety</w:t>
      </w:r>
    </w:p>
    <w:p w14:paraId="30CD2752" w14:textId="77777777" w:rsidR="0058469F" w:rsidRPr="002A3D67" w:rsidRDefault="0058469F" w:rsidP="005F4FB5">
      <w:pPr>
        <w:pStyle w:val="Blankline"/>
      </w:pPr>
    </w:p>
    <w:tbl>
      <w:tblPr>
        <w:tblW w:w="9630" w:type="dxa"/>
        <w:tblInd w:w="-5" w:type="dxa"/>
        <w:tblLook w:val="04A0" w:firstRow="1" w:lastRow="0" w:firstColumn="1" w:lastColumn="0" w:noHBand="0" w:noVBand="1"/>
      </w:tblPr>
      <w:tblGrid>
        <w:gridCol w:w="3600"/>
        <w:gridCol w:w="6030"/>
      </w:tblGrid>
      <w:tr w:rsidR="0058469F" w:rsidRPr="008928A8" w14:paraId="2126F52C" w14:textId="77777777" w:rsidTr="00DD11DF">
        <w:trPr>
          <w:trHeight w:val="288"/>
        </w:trPr>
        <w:tc>
          <w:tcPr>
            <w:tcW w:w="3600" w:type="dxa"/>
            <w:tcBorders>
              <w:top w:val="double" w:sz="4" w:space="0" w:color="auto"/>
              <w:bottom w:val="single" w:sz="4" w:space="0" w:color="000000"/>
              <w:right w:val="single" w:sz="4" w:space="0" w:color="auto"/>
            </w:tcBorders>
            <w:shd w:val="clear" w:color="auto" w:fill="auto"/>
            <w:noWrap/>
            <w:vAlign w:val="center"/>
            <w:hideMark/>
          </w:tcPr>
          <w:p w14:paraId="496A342E" w14:textId="77777777" w:rsidR="0058469F" w:rsidRPr="008928A8" w:rsidRDefault="0058469F" w:rsidP="00CD5689">
            <w:pPr>
              <w:pStyle w:val="TableheaderCentered"/>
            </w:pPr>
            <w:r w:rsidRPr="008928A8">
              <w:t>Route</w:t>
            </w:r>
          </w:p>
        </w:tc>
        <w:tc>
          <w:tcPr>
            <w:tcW w:w="6030" w:type="dxa"/>
            <w:tcBorders>
              <w:top w:val="double" w:sz="4" w:space="0" w:color="auto"/>
              <w:left w:val="nil"/>
              <w:bottom w:val="single" w:sz="4" w:space="0" w:color="auto"/>
            </w:tcBorders>
            <w:shd w:val="clear" w:color="auto" w:fill="auto"/>
            <w:noWrap/>
            <w:vAlign w:val="center"/>
            <w:hideMark/>
          </w:tcPr>
          <w:p w14:paraId="366022E1" w14:textId="634302B8" w:rsidR="0058469F" w:rsidRPr="008928A8" w:rsidRDefault="0058469F" w:rsidP="00CD5689">
            <w:pPr>
              <w:pStyle w:val="TableheaderCentered"/>
            </w:pPr>
            <w:r w:rsidRPr="008928A8">
              <w:t>Weigh-in-Motion (WIM)</w:t>
            </w:r>
            <w:r>
              <w:t xml:space="preserve"> Systems</w:t>
            </w:r>
            <w:r w:rsidR="005309CF">
              <w:t xml:space="preserve"> </w:t>
            </w:r>
            <w:r>
              <w:t>Midpoint Station</w:t>
            </w:r>
            <w:r w:rsidRPr="008928A8">
              <w:t xml:space="preserve"> </w:t>
            </w:r>
          </w:p>
        </w:tc>
      </w:tr>
      <w:tr w:rsidR="0058469F" w:rsidRPr="008928A8" w14:paraId="251F8F86" w14:textId="77777777" w:rsidTr="00DD11DF">
        <w:trPr>
          <w:trHeight w:val="288"/>
        </w:trPr>
        <w:tc>
          <w:tcPr>
            <w:tcW w:w="3600" w:type="dxa"/>
            <w:tcBorders>
              <w:top w:val="nil"/>
              <w:right w:val="single" w:sz="4" w:space="0" w:color="auto"/>
            </w:tcBorders>
            <w:shd w:val="clear" w:color="auto" w:fill="auto"/>
            <w:noWrap/>
            <w:vAlign w:val="bottom"/>
            <w:hideMark/>
          </w:tcPr>
          <w:p w14:paraId="6E984DE2" w14:textId="77777777" w:rsidR="0058469F" w:rsidRPr="008928A8" w:rsidRDefault="0058469F" w:rsidP="005309CF">
            <w:pPr>
              <w:pStyle w:val="Tabletext"/>
              <w:jc w:val="center"/>
            </w:pPr>
          </w:p>
        </w:tc>
        <w:tc>
          <w:tcPr>
            <w:tcW w:w="6030" w:type="dxa"/>
            <w:tcBorders>
              <w:top w:val="single" w:sz="4" w:space="0" w:color="auto"/>
              <w:left w:val="nil"/>
            </w:tcBorders>
            <w:shd w:val="clear" w:color="auto" w:fill="auto"/>
            <w:noWrap/>
            <w:vAlign w:val="bottom"/>
            <w:hideMark/>
          </w:tcPr>
          <w:p w14:paraId="63F0BA14" w14:textId="77777777" w:rsidR="0058469F" w:rsidRPr="008928A8" w:rsidRDefault="0058469F" w:rsidP="005309CF">
            <w:pPr>
              <w:pStyle w:val="Tabletext"/>
              <w:jc w:val="center"/>
            </w:pPr>
          </w:p>
        </w:tc>
      </w:tr>
      <w:tr w:rsidR="0058469F" w:rsidRPr="008928A8" w14:paraId="6998ADAB" w14:textId="77777777" w:rsidTr="00DD11DF">
        <w:trPr>
          <w:trHeight w:val="288"/>
        </w:trPr>
        <w:tc>
          <w:tcPr>
            <w:tcW w:w="3600" w:type="dxa"/>
            <w:tcBorders>
              <w:top w:val="nil"/>
              <w:right w:val="single" w:sz="4" w:space="0" w:color="auto"/>
            </w:tcBorders>
            <w:shd w:val="clear" w:color="auto" w:fill="auto"/>
            <w:noWrap/>
            <w:vAlign w:val="bottom"/>
            <w:hideMark/>
          </w:tcPr>
          <w:p w14:paraId="46D1BDA1" w14:textId="77777777" w:rsidR="0058469F" w:rsidRPr="008928A8" w:rsidRDefault="0058469F" w:rsidP="005309CF">
            <w:pPr>
              <w:pStyle w:val="Tabletext"/>
              <w:jc w:val="center"/>
            </w:pPr>
          </w:p>
        </w:tc>
        <w:tc>
          <w:tcPr>
            <w:tcW w:w="6030" w:type="dxa"/>
            <w:tcBorders>
              <w:top w:val="nil"/>
              <w:left w:val="nil"/>
            </w:tcBorders>
            <w:shd w:val="clear" w:color="auto" w:fill="auto"/>
            <w:noWrap/>
            <w:vAlign w:val="bottom"/>
            <w:hideMark/>
          </w:tcPr>
          <w:p w14:paraId="77649AEF" w14:textId="77777777" w:rsidR="0058469F" w:rsidRPr="008928A8" w:rsidRDefault="0058469F" w:rsidP="005309CF">
            <w:pPr>
              <w:pStyle w:val="Tabletext"/>
              <w:jc w:val="center"/>
            </w:pPr>
          </w:p>
        </w:tc>
      </w:tr>
      <w:tr w:rsidR="0058469F" w:rsidRPr="008928A8" w14:paraId="01E30CBC" w14:textId="77777777" w:rsidTr="00DD11DF">
        <w:trPr>
          <w:trHeight w:val="288"/>
        </w:trPr>
        <w:tc>
          <w:tcPr>
            <w:tcW w:w="3600" w:type="dxa"/>
            <w:tcBorders>
              <w:top w:val="nil"/>
              <w:bottom w:val="double" w:sz="4" w:space="0" w:color="auto"/>
              <w:right w:val="single" w:sz="4" w:space="0" w:color="auto"/>
            </w:tcBorders>
            <w:shd w:val="clear" w:color="auto" w:fill="auto"/>
            <w:noWrap/>
            <w:vAlign w:val="bottom"/>
            <w:hideMark/>
          </w:tcPr>
          <w:p w14:paraId="214B7A3A" w14:textId="77777777" w:rsidR="0058469F" w:rsidRPr="008928A8" w:rsidRDefault="0058469F" w:rsidP="005309CF">
            <w:pPr>
              <w:pStyle w:val="Tabletext"/>
              <w:jc w:val="center"/>
            </w:pPr>
          </w:p>
        </w:tc>
        <w:tc>
          <w:tcPr>
            <w:tcW w:w="6030" w:type="dxa"/>
            <w:tcBorders>
              <w:top w:val="nil"/>
              <w:left w:val="nil"/>
              <w:bottom w:val="double" w:sz="4" w:space="0" w:color="auto"/>
            </w:tcBorders>
            <w:shd w:val="clear" w:color="auto" w:fill="auto"/>
            <w:noWrap/>
            <w:vAlign w:val="bottom"/>
            <w:hideMark/>
          </w:tcPr>
          <w:p w14:paraId="679CB545" w14:textId="77777777" w:rsidR="0058469F" w:rsidRPr="008928A8" w:rsidRDefault="0058469F" w:rsidP="005309CF">
            <w:pPr>
              <w:pStyle w:val="Tabletext"/>
              <w:jc w:val="center"/>
            </w:pPr>
          </w:p>
        </w:tc>
      </w:tr>
    </w:tbl>
    <w:p w14:paraId="64D4EE7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47054419" w14:textId="0AD5548A" w:rsidR="005519EC" w:rsidRDefault="005519EC" w:rsidP="005F4FB5">
      <w:pPr>
        <w:pStyle w:val="Blankline"/>
      </w:pPr>
    </w:p>
    <w:p w14:paraId="1927DCA1" w14:textId="593F959D"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0F1F92D7" w14:textId="56F99594" w:rsidR="005519EC" w:rsidRPr="00E06BEF" w:rsidRDefault="005519EC" w:rsidP="005519EC">
      <w:pPr>
        <w:pStyle w:val="HiddenTextSpec"/>
      </w:pPr>
      <w:r w:rsidRPr="00D04190">
        <w:t>BDC</w:t>
      </w:r>
      <w:r>
        <w:t>21</w:t>
      </w:r>
      <w:r w:rsidRPr="00D04190">
        <w:t>S-</w:t>
      </w:r>
      <w:r>
        <w:t>15</w:t>
      </w:r>
      <w:r w:rsidRPr="00D04190">
        <w:t xml:space="preserve"> dated </w:t>
      </w:r>
      <w:r w:rsidRPr="00E06BEF">
        <w:t>J</w:t>
      </w:r>
      <w:r>
        <w:t>a</w:t>
      </w:r>
      <w:r w:rsidRPr="00E06BEF">
        <w:t xml:space="preserve">n </w:t>
      </w:r>
      <w:r>
        <w:t>21</w:t>
      </w:r>
      <w:r w:rsidRPr="00E06BEF">
        <w:t>, 202</w:t>
      </w:r>
      <w:r>
        <w:t>2</w:t>
      </w:r>
    </w:p>
    <w:p w14:paraId="775B8684" w14:textId="77777777" w:rsidR="005519EC" w:rsidRDefault="005519EC" w:rsidP="005519EC">
      <w:pPr>
        <w:pStyle w:val="HiddenTextSpec"/>
        <w:tabs>
          <w:tab w:val="left" w:pos="1440"/>
          <w:tab w:val="left" w:pos="2880"/>
        </w:tabs>
      </w:pPr>
    </w:p>
    <w:p w14:paraId="291BFC55" w14:textId="77777777" w:rsidR="005519EC" w:rsidRPr="001E6DA4" w:rsidRDefault="005519EC" w:rsidP="005519EC">
      <w:pPr>
        <w:pStyle w:val="Instruction"/>
      </w:pPr>
      <w:r w:rsidRPr="001E6DA4">
        <w:t>The fourth paragraph is changed to:</w:t>
      </w:r>
    </w:p>
    <w:p w14:paraId="31AC244B" w14:textId="66AEA9DD" w:rsidR="005519EC" w:rsidRPr="0093604E" w:rsidRDefault="005519EC" w:rsidP="0093604E">
      <w:pPr>
        <w:pStyle w:val="Paragraph"/>
      </w:pPr>
      <w:r w:rsidRPr="0093604E">
        <w:t>Ensure that after cutting centerline rumble strips, the centerline rumble strips are cleaned</w:t>
      </w:r>
      <w:r>
        <w:t>,</w:t>
      </w:r>
      <w:r w:rsidRPr="0093604E">
        <w:t xml:space="preserve"> all debris is </w:t>
      </w:r>
      <w:proofErr w:type="gramStart"/>
      <w:r w:rsidRPr="0093604E">
        <w:t>collected</w:t>
      </w:r>
      <w:proofErr w:type="gramEnd"/>
      <w:r w:rsidRPr="0093604E">
        <w:t xml:space="preserve"> and the surface </w:t>
      </w:r>
      <w:r>
        <w:t xml:space="preserve">is </w:t>
      </w:r>
      <w:r w:rsidRPr="0093604E">
        <w:t>prepared as specified in 610.03.01.B before placing traffic stripes.</w:t>
      </w:r>
    </w:p>
    <w:bookmarkEnd w:id="600"/>
    <w:bookmarkEnd w:id="601"/>
    <w:bookmarkEnd w:id="602"/>
    <w:bookmarkEnd w:id="603"/>
    <w:bookmarkEnd w:id="604"/>
    <w:p w14:paraId="2D755786" w14:textId="3D5D4481"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3E19DE0F" w14:textId="75E51934" w:rsidR="005F4FB5" w:rsidRDefault="005F4FB5" w:rsidP="005F4FB5">
      <w:pPr>
        <w:pStyle w:val="Blankline"/>
      </w:pPr>
    </w:p>
    <w:p w14:paraId="6D012A11" w14:textId="77777777" w:rsidR="005F4FB5" w:rsidRDefault="005F4FB5" w:rsidP="005F4FB5">
      <w:pPr>
        <w:pStyle w:val="HiddenTextSpec"/>
        <w:tabs>
          <w:tab w:val="left" w:pos="1440"/>
          <w:tab w:val="left" w:pos="2880"/>
        </w:tabs>
      </w:pPr>
      <w:r>
        <w:t>2</w:t>
      </w:r>
      <w:r w:rsidRPr="00B15231">
        <w:t>***********</w:t>
      </w:r>
      <w:r>
        <w:t>*********</w:t>
      </w:r>
      <w:r w:rsidRPr="00B15231">
        <w:t>*****</w:t>
      </w:r>
      <w:r>
        <w:t>***********************************</w:t>
      </w:r>
      <w:r w:rsidRPr="00B15231">
        <w:t>**************************</w:t>
      </w:r>
      <w:r>
        <w:t>2</w:t>
      </w:r>
    </w:p>
    <w:p w14:paraId="133D32F5" w14:textId="77777777" w:rsidR="00190BCC" w:rsidRPr="00E06BEF" w:rsidRDefault="00190BCC" w:rsidP="00190BCC">
      <w:pPr>
        <w:pStyle w:val="HiddenTextSpec"/>
      </w:pPr>
      <w:r w:rsidRPr="00D04190">
        <w:t>BDC</w:t>
      </w:r>
      <w:r>
        <w:t>20</w:t>
      </w:r>
      <w:r w:rsidRPr="00D04190">
        <w:t>S-0</w:t>
      </w:r>
      <w:r w:rsidRPr="00E06BEF">
        <w:t>8</w:t>
      </w:r>
      <w:r w:rsidRPr="00D04190">
        <w:t xml:space="preserve"> dated </w:t>
      </w:r>
      <w:r w:rsidRPr="00E06BEF">
        <w:t>Jun 12, 2020</w:t>
      </w:r>
    </w:p>
    <w:p w14:paraId="2DD8A1E5" w14:textId="77777777" w:rsidR="00190BCC" w:rsidRDefault="00190BCC" w:rsidP="00190BCC">
      <w:pPr>
        <w:pStyle w:val="HiddenTextSpec"/>
      </w:pPr>
    </w:p>
    <w:p w14:paraId="6AC78D34" w14:textId="77777777" w:rsidR="00190BCC" w:rsidRPr="00E06BEF" w:rsidRDefault="00190BCC" w:rsidP="00190BCC">
      <w:pPr>
        <w:pStyle w:val="Instruction"/>
      </w:pPr>
      <w:r w:rsidRPr="00E06BEF">
        <w:t>THE FOLLOWING IS ADDED after the last paragraph:</w:t>
      </w:r>
    </w:p>
    <w:p w14:paraId="0480FAE1" w14:textId="37EACEF6" w:rsidR="00190BCC" w:rsidRDefault="00190BCC" w:rsidP="00190BCC">
      <w:pPr>
        <w:pStyle w:val="Paragraph"/>
      </w:pPr>
      <w:r w:rsidRPr="00E06BEF">
        <w:t xml:space="preserve">Ensure that rumble strips are constructed within 14 days of opening each </w:t>
      </w:r>
      <w:r w:rsidRPr="00E06BEF">
        <w:rPr>
          <w:lang w:eastAsia="x-none"/>
        </w:rPr>
        <w:t>day’s</w:t>
      </w:r>
      <w:r w:rsidRPr="00E06BEF">
        <w:t xml:space="preserve"> surface paving to traffic.</w:t>
      </w:r>
    </w:p>
    <w:p w14:paraId="76CFDA01" w14:textId="77777777" w:rsidR="005519EC" w:rsidRDefault="005519EC" w:rsidP="005519EC">
      <w:pPr>
        <w:pStyle w:val="HiddenTextSpec"/>
        <w:tabs>
          <w:tab w:val="left" w:pos="1440"/>
          <w:tab w:val="left" w:pos="2880"/>
        </w:tabs>
      </w:pPr>
      <w:r>
        <w:t>2</w:t>
      </w:r>
      <w:r w:rsidRPr="00B15231">
        <w:t>***********</w:t>
      </w:r>
      <w:r>
        <w:t>*********</w:t>
      </w:r>
      <w:r w:rsidRPr="00B15231">
        <w:t>*****</w:t>
      </w:r>
      <w:r>
        <w:t>***********************************</w:t>
      </w:r>
      <w:r w:rsidRPr="00B15231">
        <w:t>**************************</w:t>
      </w:r>
      <w:r>
        <w:t>2</w:t>
      </w:r>
    </w:p>
    <w:p w14:paraId="63254E4C" w14:textId="37F6CA33" w:rsidR="00190BCC" w:rsidRDefault="00190BCC" w:rsidP="00190BCC">
      <w:pPr>
        <w:pStyle w:val="HiddenTextSpec"/>
      </w:pPr>
      <w:r>
        <w:t>1**************************************************************************************************************************1</w:t>
      </w:r>
    </w:p>
    <w:p w14:paraId="11B7CB64" w14:textId="77777777" w:rsidR="005519EC" w:rsidRDefault="005519EC" w:rsidP="005F4FB5">
      <w:pPr>
        <w:pStyle w:val="Blankline"/>
      </w:pPr>
    </w:p>
    <w:p w14:paraId="41F46AAC" w14:textId="77777777" w:rsidR="00214BAE" w:rsidRDefault="00214BAE" w:rsidP="00214BAE">
      <w:pPr>
        <w:pStyle w:val="HiddenTextSpec"/>
      </w:pPr>
      <w:r>
        <w:t>1**************************************************************************************************************************1</w:t>
      </w:r>
    </w:p>
    <w:p w14:paraId="58AD32BB" w14:textId="6C03A458" w:rsidR="00214BAE" w:rsidRPr="00E06BEF" w:rsidRDefault="00214BAE" w:rsidP="00214BAE">
      <w:pPr>
        <w:pStyle w:val="HiddenTextSpec"/>
      </w:pPr>
      <w:r w:rsidRPr="00E06BEF">
        <w:t>BDC20S-</w:t>
      </w:r>
      <w:r>
        <w:t>11</w:t>
      </w:r>
      <w:r w:rsidRPr="00E06BEF">
        <w:t xml:space="preserve"> dated </w:t>
      </w:r>
      <w:r>
        <w:t>oct</w:t>
      </w:r>
      <w:r w:rsidRPr="00E06BEF">
        <w:t xml:space="preserve"> </w:t>
      </w:r>
      <w:r>
        <w:t>0</w:t>
      </w:r>
      <w:r w:rsidRPr="00E06BEF">
        <w:t>2, 2020</w:t>
      </w:r>
    </w:p>
    <w:p w14:paraId="3FEABA8A" w14:textId="77777777" w:rsidR="0021533E" w:rsidRDefault="0021533E" w:rsidP="0021533E">
      <w:pPr>
        <w:pStyle w:val="Instruction"/>
      </w:pPr>
      <w:r w:rsidRPr="00281F55">
        <w:t>THE FOLLOWING subpart IS ADDED:</w:t>
      </w:r>
    </w:p>
    <w:p w14:paraId="2DCC98F8" w14:textId="23309D62" w:rsidR="00214BAE" w:rsidRPr="00281F55" w:rsidRDefault="00214BAE" w:rsidP="00214BAE">
      <w:pPr>
        <w:pStyle w:val="0000000Subpart"/>
      </w:pPr>
      <w:proofErr w:type="gramStart"/>
      <w:r w:rsidRPr="00B45CF5">
        <w:t>610.03.09  Removal</w:t>
      </w:r>
      <w:proofErr w:type="gramEnd"/>
      <w:r w:rsidRPr="00B45CF5">
        <w:t xml:space="preserve"> of Rumble Strip</w:t>
      </w:r>
    </w:p>
    <w:p w14:paraId="1D1535A4" w14:textId="77777777" w:rsidR="00214BAE" w:rsidRPr="00281F55" w:rsidRDefault="00214BAE" w:rsidP="00214BAE">
      <w:pPr>
        <w:pStyle w:val="Paragraph"/>
      </w:pPr>
      <w:r w:rsidRPr="00281F55">
        <w:t>Prior to shifting lanes, remove rumble strips as indicated in the plans and as directed by the RE.</w:t>
      </w:r>
    </w:p>
    <w:p w14:paraId="51B79C5C" w14:textId="77777777" w:rsidR="00214BAE" w:rsidRPr="00281F55" w:rsidRDefault="00214BAE" w:rsidP="00214BAE">
      <w:pPr>
        <w:pStyle w:val="Paragraph"/>
      </w:pPr>
      <w:r w:rsidRPr="00281F55">
        <w:t>Centered over the rumble strip, mill the width of the rumble strip plus 4 inches beyond the edge of the rumble strip on both sides</w:t>
      </w:r>
      <w:proofErr w:type="gramStart"/>
      <w:r w:rsidRPr="00281F55">
        <w:t xml:space="preserve">.  </w:t>
      </w:r>
      <w:proofErr w:type="gramEnd"/>
      <w:r w:rsidRPr="00281F55">
        <w:t>Mill to a minimum depth of 2 inches.</w:t>
      </w:r>
    </w:p>
    <w:p w14:paraId="0BF64FB7" w14:textId="77777777" w:rsidR="00214BAE" w:rsidRPr="00281F55" w:rsidRDefault="00214BAE" w:rsidP="00214BAE">
      <w:pPr>
        <w:pStyle w:val="Paragraph"/>
      </w:pPr>
      <w:r w:rsidRPr="00281F55">
        <w:t>Clean the milled area as specified in 401.03.01.A.  Obtain RE approval of the removal before proceeding with paving in the milled rumble strip.</w:t>
      </w:r>
    </w:p>
    <w:p w14:paraId="035CCE3D" w14:textId="77777777" w:rsidR="00214BAE" w:rsidRPr="00281F55" w:rsidRDefault="00214BAE" w:rsidP="00214BAE">
      <w:pPr>
        <w:pStyle w:val="Paragraph"/>
      </w:pPr>
      <w:r w:rsidRPr="00281F55">
        <w:t>Apply polymerized joint adhesive to the vertical surfaces of the milled rumble strip area as specified in 401.03.04.  Apply tack coat as specified in 401.03.05 at an application rate of 0.15 gallons per square yard to bottom surface of the milled rumble strip area</w:t>
      </w:r>
      <w:proofErr w:type="gramStart"/>
      <w:r w:rsidRPr="00281F55">
        <w:t xml:space="preserve">.  </w:t>
      </w:r>
      <w:proofErr w:type="gramEnd"/>
      <w:r w:rsidRPr="00281F55">
        <w:t>Spread and grade HMA surface course in the milled rumble strip area as specified in 401.03.07.E.  Ensure that the temperature of the HMA when placed and compacted is at least 250 ºF</w:t>
      </w:r>
      <w:proofErr w:type="gramStart"/>
      <w:r w:rsidRPr="00281F55">
        <w:t xml:space="preserve">.  </w:t>
      </w:r>
      <w:proofErr w:type="gramEnd"/>
      <w:r w:rsidRPr="00281F55">
        <w:t>Compact as specified in 401.03.07.F, ensuring that the top of the compacted HMA is flush with, or not greater than 1/8 inch higher than, the adjacent pavement surface.</w:t>
      </w:r>
    </w:p>
    <w:p w14:paraId="1A60BAD3" w14:textId="77777777" w:rsidR="00214BAE" w:rsidRPr="00281F55" w:rsidRDefault="00214BAE" w:rsidP="00214BAE">
      <w:pPr>
        <w:pStyle w:val="Paragraph"/>
      </w:pPr>
      <w:r w:rsidRPr="00281F55">
        <w:t>Reuse removed material as specified in 202.03.03.C.</w:t>
      </w:r>
    </w:p>
    <w:p w14:paraId="43DACEFB" w14:textId="77777777" w:rsidR="00214BAE" w:rsidRPr="00003109" w:rsidRDefault="00214BAE" w:rsidP="00214BAE">
      <w:pPr>
        <w:pStyle w:val="HiddenTextSpec"/>
      </w:pPr>
      <w:r w:rsidRPr="00003109">
        <w:t>1**************************************************************************************************************************1</w:t>
      </w:r>
    </w:p>
    <w:p w14:paraId="75353178" w14:textId="3EF24C1E" w:rsidR="0021533E" w:rsidRPr="00D000B8" w:rsidRDefault="0021533E" w:rsidP="0021533E">
      <w:pPr>
        <w:pStyle w:val="00000Subsection"/>
      </w:pPr>
      <w:proofErr w:type="gramStart"/>
      <w:r w:rsidRPr="00B45CF5">
        <w:t>610.04</w:t>
      </w:r>
      <w:r>
        <w:t xml:space="preserve"> </w:t>
      </w:r>
      <w:r w:rsidRPr="00B45CF5">
        <w:t xml:space="preserve"> M</w:t>
      </w:r>
      <w:r w:rsidR="00003644">
        <w:t>easurement</w:t>
      </w:r>
      <w:proofErr w:type="gramEnd"/>
      <w:r w:rsidR="00003644">
        <w:t xml:space="preserve"> and </w:t>
      </w:r>
      <w:r w:rsidR="00003644" w:rsidRPr="00D000B8">
        <w:t>Payment</w:t>
      </w:r>
    </w:p>
    <w:p w14:paraId="085F17D0" w14:textId="77777777" w:rsidR="0021533E" w:rsidRDefault="0021533E" w:rsidP="0021533E">
      <w:pPr>
        <w:pStyle w:val="HiddenTextSpec"/>
      </w:pPr>
      <w:r>
        <w:t>1**************************************************************************************************************************1</w:t>
      </w:r>
    </w:p>
    <w:p w14:paraId="432132D8" w14:textId="447E3622" w:rsidR="0021533E" w:rsidRDefault="0021533E" w:rsidP="0021533E">
      <w:pPr>
        <w:pStyle w:val="HiddenTextSpec"/>
      </w:pPr>
      <w:r w:rsidRPr="00E06BEF">
        <w:t>BDC20S-</w:t>
      </w:r>
      <w:r>
        <w:t>11</w:t>
      </w:r>
      <w:r w:rsidRPr="00E06BEF">
        <w:t xml:space="preserve"> dated </w:t>
      </w:r>
      <w:r>
        <w:t>oct</w:t>
      </w:r>
      <w:r w:rsidRPr="00E06BEF">
        <w:t xml:space="preserve"> </w:t>
      </w:r>
      <w:r>
        <w:t>0</w:t>
      </w:r>
      <w:r w:rsidRPr="00E06BEF">
        <w:t>2, 2020</w:t>
      </w:r>
    </w:p>
    <w:p w14:paraId="38EF8447" w14:textId="77777777" w:rsidR="00A02271" w:rsidRPr="00E06BEF" w:rsidRDefault="00A02271" w:rsidP="0021533E">
      <w:pPr>
        <w:pStyle w:val="HiddenTextSpec"/>
      </w:pPr>
    </w:p>
    <w:p w14:paraId="4611B68F" w14:textId="77777777" w:rsidR="00C63672" w:rsidRDefault="00C63672" w:rsidP="00C63672">
      <w:pPr>
        <w:pStyle w:val="Instruction"/>
      </w:pPr>
      <w:r>
        <w:t xml:space="preserve">The </w:t>
      </w:r>
      <w:r w:rsidRPr="002C1FDF">
        <w:t>following</w:t>
      </w:r>
      <w:r>
        <w:t xml:space="preserve"> Item is added:</w:t>
      </w:r>
    </w:p>
    <w:p w14:paraId="6ADB3DA1" w14:textId="77777777" w:rsidR="0021533E" w:rsidRPr="007F52D3" w:rsidRDefault="0021533E" w:rsidP="0021533E">
      <w:pPr>
        <w:pStyle w:val="PayItemandPayUnitTitle"/>
      </w:pPr>
      <w:r w:rsidRPr="00B45CF5">
        <w:t>Item</w:t>
      </w:r>
      <w:r w:rsidRPr="00B45CF5">
        <w:tab/>
        <w:t>Pay Unit</w:t>
      </w:r>
    </w:p>
    <w:p w14:paraId="77D830E3" w14:textId="77777777" w:rsidR="0021533E" w:rsidRPr="007F52D3" w:rsidRDefault="0021533E" w:rsidP="0021533E">
      <w:pPr>
        <w:pStyle w:val="PayItemandPayUnit"/>
      </w:pPr>
      <w:r w:rsidRPr="00B45CF5">
        <w:t>REMO</w:t>
      </w:r>
      <w:r>
        <w:t xml:space="preserve">VAL OF </w:t>
      </w:r>
      <w:r w:rsidRPr="00112748">
        <w:t>RUMBLE</w:t>
      </w:r>
      <w:r>
        <w:t xml:space="preserve"> STRIP</w:t>
      </w:r>
      <w:r>
        <w:tab/>
        <w:t>LINEAR FOOT</w:t>
      </w:r>
    </w:p>
    <w:p w14:paraId="5D78FC71" w14:textId="77777777" w:rsidR="0021533E" w:rsidRPr="00003109" w:rsidRDefault="0021533E" w:rsidP="0021533E">
      <w:pPr>
        <w:pStyle w:val="HiddenTextSpec"/>
      </w:pPr>
      <w:r w:rsidRPr="00003109">
        <w:t>1**************************************************************************************************************************1</w:t>
      </w:r>
    </w:p>
    <w:p w14:paraId="1A04A665" w14:textId="77777777" w:rsidR="007F61BA" w:rsidRPr="00B97E4C" w:rsidRDefault="007F61BA" w:rsidP="007F61BA">
      <w:pPr>
        <w:pStyle w:val="000Section"/>
      </w:pPr>
      <w:bookmarkStart w:id="614" w:name="_Toc501717396"/>
      <w:bookmarkStart w:id="615" w:name="_Toc104877949"/>
      <w:r w:rsidRPr="00B97E4C">
        <w:t>Section 611 – Crash Cushions</w:t>
      </w:r>
      <w:bookmarkEnd w:id="614"/>
      <w:bookmarkEnd w:id="615"/>
    </w:p>
    <w:p w14:paraId="72EF5BB6" w14:textId="77777777" w:rsidR="007F61BA" w:rsidRDefault="007F61BA" w:rsidP="007F61BA">
      <w:pPr>
        <w:pStyle w:val="HiddenTextSpec"/>
      </w:pPr>
      <w:r>
        <w:t>1**************************************************************************************************************************1</w:t>
      </w:r>
    </w:p>
    <w:p w14:paraId="639E444F" w14:textId="703D8EB2" w:rsidR="007F61BA" w:rsidRDefault="007F61BA" w:rsidP="007F61BA">
      <w:pPr>
        <w:pStyle w:val="HiddenTextSpec"/>
      </w:pPr>
      <w:r w:rsidRPr="00E06BEF">
        <w:t>BDC2</w:t>
      </w:r>
      <w:r>
        <w:t>1</w:t>
      </w:r>
      <w:r w:rsidRPr="00E06BEF">
        <w:t>S-</w:t>
      </w:r>
      <w:r>
        <w:t>10</w:t>
      </w:r>
      <w:r w:rsidRPr="00E06BEF">
        <w:t xml:space="preserve"> dated </w:t>
      </w:r>
      <w:r>
        <w:t>Jun</w:t>
      </w:r>
      <w:r w:rsidRPr="00E06BEF">
        <w:t xml:space="preserve"> </w:t>
      </w:r>
      <w:r>
        <w:t>0</w:t>
      </w:r>
      <w:r w:rsidRPr="00E06BEF">
        <w:t>2, 202</w:t>
      </w:r>
      <w:r>
        <w:t>2</w:t>
      </w:r>
    </w:p>
    <w:p w14:paraId="68859927" w14:textId="77777777" w:rsidR="007F61BA" w:rsidRDefault="007F61BA" w:rsidP="007F61BA">
      <w:pPr>
        <w:pStyle w:val="0000000Subpart"/>
      </w:pPr>
      <w:proofErr w:type="gramStart"/>
      <w:r w:rsidRPr="00650902">
        <w:t>611.03.02  Crash</w:t>
      </w:r>
      <w:proofErr w:type="gramEnd"/>
      <w:r w:rsidRPr="00650902">
        <w:t xml:space="preserve"> Cushion, Compressive Barrier</w:t>
      </w:r>
      <w:r>
        <w:t xml:space="preserve"> </w:t>
      </w:r>
    </w:p>
    <w:p w14:paraId="6BE12F13" w14:textId="687841EA" w:rsidR="007F61BA" w:rsidRDefault="007F61BA" w:rsidP="007F61BA">
      <w:pPr>
        <w:pStyle w:val="Instruction"/>
      </w:pPr>
      <w:r>
        <w:t>The subpart is changed to:</w:t>
      </w:r>
    </w:p>
    <w:p w14:paraId="71DB93AC" w14:textId="753AC0A9" w:rsidR="007F61BA" w:rsidRPr="004C197B" w:rsidRDefault="007F61BA" w:rsidP="007F61BA">
      <w:pPr>
        <w:pStyle w:val="Paragraph"/>
      </w:pPr>
      <w:r w:rsidRPr="004C197B">
        <w:lastRenderedPageBreak/>
        <w:t xml:space="preserve">At least 10 days before beginning the work, submit the manufacturer’s installation guide to the </w:t>
      </w:r>
      <w:proofErr w:type="gramStart"/>
      <w:r w:rsidRPr="004C197B">
        <w:t xml:space="preserve">RE.  </w:t>
      </w:r>
      <w:proofErr w:type="gramEnd"/>
      <w:r w:rsidRPr="004C197B">
        <w:t>Install compressive crash cushions including transitions according to the manufacturer’s recommendations and as shown on the Plans</w:t>
      </w:r>
      <w:proofErr w:type="gramStart"/>
      <w:r w:rsidRPr="004C197B">
        <w:t>.</w:t>
      </w:r>
      <w:r>
        <w:t xml:space="preserve">  </w:t>
      </w:r>
      <w:proofErr w:type="gramEnd"/>
      <w:r>
        <w:t>Install permanent compressive crash cushions on a concrete pad foundation according to the manufacturer’s recommendation</w:t>
      </w:r>
      <w:proofErr w:type="gramStart"/>
      <w:r>
        <w:t>.</w:t>
      </w:r>
      <w:r w:rsidRPr="004C197B">
        <w:t xml:space="preserve">  </w:t>
      </w:r>
      <w:proofErr w:type="gramEnd"/>
      <w:r w:rsidRPr="004C197B">
        <w:t>Submit working drawings for the concrete pad foundation for each location.</w:t>
      </w:r>
    </w:p>
    <w:p w14:paraId="7AAAB606" w14:textId="77777777" w:rsidR="007F61BA" w:rsidRPr="00003109" w:rsidRDefault="007F61BA" w:rsidP="007F61BA">
      <w:pPr>
        <w:pStyle w:val="HiddenTextSpec"/>
      </w:pPr>
      <w:r w:rsidRPr="00003109">
        <w:t>1**************************************************************************************************************************1</w:t>
      </w:r>
    </w:p>
    <w:p w14:paraId="217B21A0" w14:textId="77777777" w:rsidR="007F61BA" w:rsidRDefault="007F61BA" w:rsidP="00E06BEF">
      <w:pPr>
        <w:pStyle w:val="HiddenTextSpec"/>
      </w:pPr>
    </w:p>
    <w:p w14:paraId="57EBBBB4" w14:textId="77777777" w:rsidR="0022667F" w:rsidRPr="00003109" w:rsidRDefault="0022667F" w:rsidP="00F36008">
      <w:pPr>
        <w:pStyle w:val="Blankline"/>
      </w:pPr>
    </w:p>
    <w:p w14:paraId="0B8974BA" w14:textId="77777777" w:rsidR="005426B7" w:rsidRPr="00003109" w:rsidRDefault="005426B7" w:rsidP="005426B7">
      <w:pPr>
        <w:pStyle w:val="HiddenTextSpec"/>
      </w:pPr>
      <w:r w:rsidRPr="00003109">
        <w:t>1**************************************************************************************************************************1</w:t>
      </w:r>
    </w:p>
    <w:p w14:paraId="334FCB81" w14:textId="77777777" w:rsidR="005426B7" w:rsidRPr="00003109" w:rsidRDefault="005426B7" w:rsidP="005426B7">
      <w:pPr>
        <w:pStyle w:val="HiddenTextSpec"/>
      </w:pPr>
      <w:r w:rsidRPr="00003109">
        <w:t xml:space="preserve">include </w:t>
      </w:r>
      <w:r w:rsidR="00A6726E">
        <w:t>specifications</w:t>
      </w:r>
      <w:r w:rsidR="00484854" w:rsidRPr="00484854">
        <w:t xml:space="preserve"> </w:t>
      </w:r>
      <w:r w:rsidR="00484854">
        <w:t>upon ASSIGNING an APPROPRIATE SECTION/SUBSECTION</w:t>
      </w:r>
      <w:r w:rsidR="009474D9">
        <w:t>/subpart</w:t>
      </w:r>
      <w:r w:rsidR="00484854">
        <w:t xml:space="preserve"> NUMBERs</w:t>
      </w:r>
      <w:r w:rsidR="00A6726E">
        <w:t xml:space="preserve"> </w:t>
      </w:r>
      <w:r w:rsidRPr="00003109">
        <w:t xml:space="preserve">if </w:t>
      </w:r>
      <w:r>
        <w:t>noise barriers</w:t>
      </w:r>
      <w:r w:rsidRPr="00003109">
        <w:t xml:space="preserve"> </w:t>
      </w:r>
      <w:r w:rsidR="00A6726E">
        <w:t>are</w:t>
      </w:r>
      <w:r w:rsidRPr="00003109">
        <w:t xml:space="preserve"> </w:t>
      </w:r>
      <w:r>
        <w:t>require</w:t>
      </w:r>
      <w:r w:rsidR="00764489">
        <w:t>d</w:t>
      </w:r>
    </w:p>
    <w:p w14:paraId="173ED5BA" w14:textId="77777777" w:rsidR="005426B7" w:rsidRPr="00003109" w:rsidRDefault="005426B7" w:rsidP="005426B7">
      <w:pPr>
        <w:pStyle w:val="HiddenTextSpec"/>
      </w:pPr>
    </w:p>
    <w:p w14:paraId="609A0D72" w14:textId="6EEF7123" w:rsidR="005426B7" w:rsidRDefault="005426B7" w:rsidP="005426B7">
      <w:pPr>
        <w:pStyle w:val="HiddenTextSpec"/>
        <w:rPr>
          <w:b/>
        </w:rPr>
      </w:pPr>
      <w:r w:rsidRPr="00003109">
        <w:rPr>
          <w:b/>
        </w:rPr>
        <w:t xml:space="preserve">sme contact – </w:t>
      </w:r>
      <w:r w:rsidR="0021416F">
        <w:rPr>
          <w:b/>
        </w:rPr>
        <w:t xml:space="preserve">Structural </w:t>
      </w:r>
      <w:proofErr w:type="gramStart"/>
      <w:r w:rsidR="0021416F">
        <w:rPr>
          <w:b/>
        </w:rPr>
        <w:t xml:space="preserve">Design </w:t>
      </w:r>
      <w:r w:rsidR="00557128" w:rsidRPr="00557128">
        <w:rPr>
          <w:b/>
        </w:rPr>
        <w:t xml:space="preserve"> </w:t>
      </w:r>
      <w:r w:rsidR="00557128">
        <w:rPr>
          <w:b/>
        </w:rPr>
        <w:t>and</w:t>
      </w:r>
      <w:proofErr w:type="gramEnd"/>
      <w:r w:rsidR="00557128">
        <w:rPr>
          <w:b/>
        </w:rPr>
        <w:t xml:space="preserve"> Landscape Architecture</w:t>
      </w:r>
    </w:p>
    <w:p w14:paraId="1102B631" w14:textId="77777777" w:rsidR="00CB1950" w:rsidRDefault="00CB1950" w:rsidP="005426B7">
      <w:pPr>
        <w:pStyle w:val="HiddenTextSpec"/>
        <w:rPr>
          <w:b/>
        </w:rPr>
      </w:pPr>
    </w:p>
    <w:p w14:paraId="30143F3B" w14:textId="77777777" w:rsidR="00351C9E" w:rsidRDefault="00351C9E" w:rsidP="00351C9E">
      <w:pPr>
        <w:pStyle w:val="Instruction"/>
      </w:pPr>
      <w:bookmarkStart w:id="616" w:name="_Toc533566194"/>
      <w:r w:rsidRPr="00EB581F">
        <w:t xml:space="preserve">The following </w:t>
      </w:r>
      <w:r>
        <w:t xml:space="preserve">section </w:t>
      </w:r>
      <w:r w:rsidRPr="00EB581F">
        <w:t>is added:</w:t>
      </w:r>
    </w:p>
    <w:p w14:paraId="13CA9493" w14:textId="5E1FBE98" w:rsidR="0070684B" w:rsidRPr="00B97E4C" w:rsidRDefault="00304ADB" w:rsidP="00304ADB">
      <w:pPr>
        <w:pStyle w:val="000Section"/>
      </w:pPr>
      <w:r w:rsidRPr="00B97E4C">
        <w:t>Section 61</w:t>
      </w:r>
      <w:r w:rsidR="004A0757" w:rsidRPr="00304ADB">
        <w:rPr>
          <w:rFonts w:ascii="Arial" w:hAnsi="Arial"/>
          <w:caps w:val="0"/>
          <w:vanish/>
          <w:color w:val="FF0000"/>
          <w:szCs w:val="24"/>
        </w:rPr>
        <w:t>X</w:t>
      </w:r>
      <w:r w:rsidRPr="00B97E4C">
        <w:t xml:space="preserve"> – </w:t>
      </w:r>
      <w:r>
        <w:t>Noise Barriers</w:t>
      </w:r>
    </w:p>
    <w:p w14:paraId="5DB29295" w14:textId="77777777" w:rsidR="00A6726E" w:rsidRDefault="00A6726E" w:rsidP="00A6726E">
      <w:pPr>
        <w:pStyle w:val="HiddenTextSpec"/>
      </w:pPr>
      <w:r w:rsidRPr="00003109">
        <w:t>1**************************************************************************************************************************1</w:t>
      </w:r>
    </w:p>
    <w:p w14:paraId="07DC11C8" w14:textId="77777777" w:rsidR="00503542" w:rsidRDefault="00503542" w:rsidP="00503542">
      <w:pPr>
        <w:pStyle w:val="Blankline"/>
      </w:pPr>
    </w:p>
    <w:p w14:paraId="20A2E353" w14:textId="77777777" w:rsidR="00D766F5" w:rsidRPr="00003109" w:rsidRDefault="00D766F5" w:rsidP="00D766F5">
      <w:pPr>
        <w:pStyle w:val="HiddenTextSpec"/>
      </w:pPr>
      <w:r w:rsidRPr="00003109">
        <w:t>1**************************************************************************************************************************1</w:t>
      </w:r>
    </w:p>
    <w:p w14:paraId="23F7AD70" w14:textId="77777777" w:rsidR="00D766F5" w:rsidRPr="00003109" w:rsidRDefault="00484854" w:rsidP="00D766F5">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D766F5" w:rsidRPr="00003109">
        <w:t xml:space="preserve">if </w:t>
      </w:r>
      <w:r w:rsidR="001E5094">
        <w:t>Architectural Treatments</w:t>
      </w:r>
      <w:r w:rsidR="00D766F5" w:rsidRPr="00003109">
        <w:t xml:space="preserve"> </w:t>
      </w:r>
      <w:r w:rsidR="00D766F5">
        <w:t>are</w:t>
      </w:r>
      <w:r w:rsidR="00D766F5" w:rsidRPr="00003109">
        <w:t xml:space="preserve"> </w:t>
      </w:r>
      <w:r w:rsidR="00D766F5">
        <w:t>required</w:t>
      </w:r>
    </w:p>
    <w:p w14:paraId="6FC563B2" w14:textId="77777777" w:rsidR="00D766F5" w:rsidRPr="00003109" w:rsidRDefault="00D766F5" w:rsidP="00D766F5">
      <w:pPr>
        <w:pStyle w:val="HiddenTextSpec"/>
      </w:pPr>
    </w:p>
    <w:p w14:paraId="028EA4D8" w14:textId="1348AF4C" w:rsidR="00D766F5" w:rsidRDefault="00D766F5" w:rsidP="00D766F5">
      <w:pPr>
        <w:pStyle w:val="HiddenTextSpec"/>
        <w:rPr>
          <w:b/>
        </w:rPr>
      </w:pPr>
      <w:r w:rsidRPr="00003109">
        <w:rPr>
          <w:b/>
        </w:rPr>
        <w:t xml:space="preserve">sme contact – </w:t>
      </w:r>
      <w:r w:rsidR="0021416F">
        <w:rPr>
          <w:b/>
        </w:rPr>
        <w:t>Structural Design</w:t>
      </w:r>
      <w:r w:rsidRPr="00557128">
        <w:rPr>
          <w:b/>
        </w:rPr>
        <w:t xml:space="preserve"> </w:t>
      </w:r>
      <w:r>
        <w:rPr>
          <w:b/>
        </w:rPr>
        <w:t>and Landscape Architecture</w:t>
      </w:r>
    </w:p>
    <w:p w14:paraId="6679B818" w14:textId="77777777" w:rsidR="00DD11DF" w:rsidRDefault="00DD11DF" w:rsidP="00D766F5">
      <w:pPr>
        <w:pStyle w:val="HiddenTextSpec"/>
        <w:rPr>
          <w:b/>
        </w:rPr>
      </w:pPr>
    </w:p>
    <w:p w14:paraId="59037CC2" w14:textId="77777777" w:rsidR="00D766F5" w:rsidRDefault="00D766F5" w:rsidP="00D766F5">
      <w:pPr>
        <w:pStyle w:val="Instruction"/>
      </w:pPr>
      <w:r w:rsidRPr="00EB581F">
        <w:t xml:space="preserve">The following </w:t>
      </w:r>
      <w:r>
        <w:t xml:space="preserve">section </w:t>
      </w:r>
      <w:r w:rsidRPr="00EB581F">
        <w:t>is added:</w:t>
      </w:r>
    </w:p>
    <w:p w14:paraId="75D60892" w14:textId="7E23BE9E" w:rsidR="00D766F5" w:rsidRPr="00B97E4C" w:rsidRDefault="00D766F5" w:rsidP="00D766F5">
      <w:pPr>
        <w:pStyle w:val="000Section"/>
      </w:pPr>
      <w:r w:rsidRPr="00B97E4C">
        <w:t>Section 61</w:t>
      </w:r>
      <w:r w:rsidR="004A0757" w:rsidRPr="00304ADB">
        <w:rPr>
          <w:rFonts w:ascii="Arial" w:hAnsi="Arial"/>
          <w:caps w:val="0"/>
          <w:vanish/>
          <w:color w:val="FF0000"/>
          <w:szCs w:val="24"/>
        </w:rPr>
        <w:t>X</w:t>
      </w:r>
      <w:r w:rsidRPr="00B97E4C">
        <w:t xml:space="preserve"> – </w:t>
      </w:r>
      <w:r>
        <w:t>Architectural Treatments</w:t>
      </w:r>
    </w:p>
    <w:p w14:paraId="2F13D109" w14:textId="77777777" w:rsidR="00D766F5" w:rsidRDefault="00D766F5" w:rsidP="00D766F5">
      <w:pPr>
        <w:pStyle w:val="HiddenTextSpec"/>
      </w:pPr>
      <w:r w:rsidRPr="00003109">
        <w:t>1**************************************************************************************************************************1</w:t>
      </w:r>
    </w:p>
    <w:p w14:paraId="1AF8E01B" w14:textId="77777777" w:rsidR="00DD11DF" w:rsidRDefault="00DD11DF" w:rsidP="00DD11DF">
      <w:pPr>
        <w:pStyle w:val="Blankline"/>
      </w:pPr>
    </w:p>
    <w:p w14:paraId="422998CA" w14:textId="77777777" w:rsidR="00C44DC4" w:rsidRPr="00003109" w:rsidRDefault="00C44DC4" w:rsidP="00C44DC4">
      <w:pPr>
        <w:pStyle w:val="HiddenTextSpec"/>
      </w:pPr>
      <w:r w:rsidRPr="00003109">
        <w:t>1**************************************************************************************************************************1</w:t>
      </w:r>
    </w:p>
    <w:p w14:paraId="50D75AE5" w14:textId="77777777" w:rsidR="00C44DC4" w:rsidRPr="00003109" w:rsidRDefault="00EF4E0A" w:rsidP="00C44DC4">
      <w:pPr>
        <w:pStyle w:val="HiddenTextSpec"/>
      </w:pPr>
      <w:r w:rsidRPr="00003109">
        <w:t xml:space="preserve">include </w:t>
      </w:r>
      <w:r>
        <w:t>specifications</w:t>
      </w:r>
      <w:r w:rsidRPr="00484854">
        <w:t xml:space="preserve"> </w:t>
      </w:r>
      <w:r>
        <w:t>upon ASSIGNING an APPROPRIATE SECTION/SUBSECTION</w:t>
      </w:r>
      <w:r w:rsidR="009474D9">
        <w:t>/subpart</w:t>
      </w:r>
      <w:r>
        <w:t xml:space="preserve"> NUMBERs </w:t>
      </w:r>
      <w:r w:rsidR="00C44DC4" w:rsidRPr="00003109">
        <w:t>if</w:t>
      </w:r>
      <w:r w:rsidR="00C44DC4" w:rsidRPr="00C44DC4">
        <w:t xml:space="preserve"> </w:t>
      </w:r>
      <w:r w:rsidR="00C44DC4" w:rsidRPr="008E7C99">
        <w:t>RUBBLE walls</w:t>
      </w:r>
      <w:r w:rsidR="00C44DC4" w:rsidRPr="00003109">
        <w:t xml:space="preserve"> </w:t>
      </w:r>
      <w:r w:rsidR="00C44DC4">
        <w:t>are</w:t>
      </w:r>
      <w:r w:rsidR="00C44DC4" w:rsidRPr="00003109">
        <w:t xml:space="preserve"> </w:t>
      </w:r>
      <w:r w:rsidR="00C44DC4">
        <w:t>required</w:t>
      </w:r>
    </w:p>
    <w:p w14:paraId="70C6D10A" w14:textId="77777777" w:rsidR="00C44DC4" w:rsidRPr="00003109" w:rsidRDefault="00C44DC4" w:rsidP="00C44DC4">
      <w:pPr>
        <w:pStyle w:val="HiddenTextSpec"/>
      </w:pPr>
    </w:p>
    <w:p w14:paraId="164E6246" w14:textId="65721A29" w:rsidR="00C44DC4" w:rsidRDefault="00C44DC4" w:rsidP="00C44DC4">
      <w:pPr>
        <w:pStyle w:val="HiddenTextSpec"/>
        <w:rPr>
          <w:b/>
        </w:rPr>
      </w:pPr>
      <w:r w:rsidRPr="00003109">
        <w:rPr>
          <w:b/>
        </w:rPr>
        <w:t xml:space="preserve">sme contact – </w:t>
      </w:r>
      <w:r w:rsidR="0021416F">
        <w:rPr>
          <w:b/>
        </w:rPr>
        <w:t xml:space="preserve">Structural Design </w:t>
      </w:r>
      <w:r>
        <w:rPr>
          <w:b/>
        </w:rPr>
        <w:t>and Landscape Architecture</w:t>
      </w:r>
    </w:p>
    <w:p w14:paraId="581CD1CC" w14:textId="77777777" w:rsidR="00C44DC4" w:rsidRDefault="00C44DC4" w:rsidP="00C44DC4">
      <w:pPr>
        <w:pStyle w:val="HiddenTextSpec"/>
        <w:rPr>
          <w:b/>
        </w:rPr>
      </w:pPr>
    </w:p>
    <w:p w14:paraId="64A96C0E" w14:textId="77777777" w:rsidR="00C44DC4" w:rsidRDefault="00C44DC4" w:rsidP="00C44DC4">
      <w:pPr>
        <w:pStyle w:val="Instruction"/>
      </w:pPr>
      <w:r w:rsidRPr="00EB581F">
        <w:t xml:space="preserve">The following </w:t>
      </w:r>
      <w:r>
        <w:t xml:space="preserve">section </w:t>
      </w:r>
      <w:r w:rsidRPr="00EB581F">
        <w:t>is added:</w:t>
      </w:r>
    </w:p>
    <w:p w14:paraId="52A332F8" w14:textId="49A36B3F" w:rsidR="00C44DC4" w:rsidRPr="00B97E4C" w:rsidRDefault="00C44DC4" w:rsidP="00304ADB">
      <w:pPr>
        <w:pStyle w:val="000Section"/>
      </w:pPr>
      <w:r w:rsidRPr="00B97E4C">
        <w:t xml:space="preserve">Section </w:t>
      </w:r>
      <w:r w:rsidR="00304ADB" w:rsidRPr="00A2106C">
        <w:t>61</w:t>
      </w:r>
      <w:r w:rsidR="00AD1BAE" w:rsidRPr="00304ADB">
        <w:rPr>
          <w:rFonts w:ascii="Arial" w:hAnsi="Arial"/>
          <w:caps w:val="0"/>
          <w:vanish/>
          <w:color w:val="FF0000"/>
          <w:szCs w:val="24"/>
        </w:rPr>
        <w:t>X</w:t>
      </w:r>
      <w:r w:rsidR="00304ADB" w:rsidRPr="00A2106C">
        <w:t xml:space="preserve"> – </w:t>
      </w:r>
      <w:r w:rsidR="00304ADB" w:rsidRPr="00304ADB">
        <w:t>Rubble Walls</w:t>
      </w:r>
    </w:p>
    <w:p w14:paraId="59E744C9" w14:textId="77777777" w:rsidR="00C44DC4" w:rsidRDefault="00C44DC4" w:rsidP="00C44DC4">
      <w:pPr>
        <w:pStyle w:val="HiddenTextSpec"/>
      </w:pPr>
      <w:r w:rsidRPr="00003109">
        <w:t>1**************************************************************************************************************************1</w:t>
      </w:r>
    </w:p>
    <w:p w14:paraId="1846B40E" w14:textId="77777777" w:rsidR="0095698C" w:rsidRPr="00B97E4C" w:rsidRDefault="0095698C" w:rsidP="009B05B2">
      <w:pPr>
        <w:pStyle w:val="000Division"/>
      </w:pPr>
      <w:bookmarkStart w:id="617" w:name="_Toc175378166"/>
      <w:bookmarkStart w:id="618" w:name="_Toc175471063"/>
      <w:bookmarkStart w:id="619" w:name="_Toc176676619"/>
      <w:bookmarkEnd w:id="616"/>
      <w:r w:rsidRPr="00B97E4C">
        <w:lastRenderedPageBreak/>
        <w:t>Division 650 – Utilities</w:t>
      </w:r>
      <w:bookmarkEnd w:id="617"/>
      <w:bookmarkEnd w:id="618"/>
      <w:bookmarkEnd w:id="619"/>
    </w:p>
    <w:p w14:paraId="6B76392D" w14:textId="77777777" w:rsidR="0095698C" w:rsidRPr="00B97E4C" w:rsidRDefault="0095698C" w:rsidP="0095698C">
      <w:pPr>
        <w:pStyle w:val="000Section"/>
      </w:pPr>
      <w:bookmarkStart w:id="620" w:name="_Toc175378167"/>
      <w:bookmarkStart w:id="621" w:name="_Toc175471064"/>
      <w:bookmarkStart w:id="622" w:name="_Toc176676620"/>
      <w:r w:rsidRPr="00B97E4C">
        <w:t>Section 651 – Water</w:t>
      </w:r>
      <w:bookmarkEnd w:id="620"/>
      <w:bookmarkEnd w:id="621"/>
      <w:bookmarkEnd w:id="622"/>
    </w:p>
    <w:p w14:paraId="317C671D" w14:textId="77777777" w:rsidR="0007169A" w:rsidRPr="00BF7961" w:rsidRDefault="007E2CE3" w:rsidP="0007169A">
      <w:pPr>
        <w:pStyle w:val="HiddenTextSpec"/>
      </w:pPr>
      <w:r>
        <w:t>1</w:t>
      </w:r>
      <w:r w:rsidR="0007169A" w:rsidRPr="00BF7961">
        <w:t>******************************************************************************</w:t>
      </w:r>
      <w:r>
        <w:t>**************************************</w:t>
      </w:r>
      <w:r w:rsidR="0007169A" w:rsidRPr="00BF7961">
        <w:t>******</w:t>
      </w:r>
      <w:r>
        <w:t>1</w:t>
      </w:r>
    </w:p>
    <w:p w14:paraId="0C8C8F71" w14:textId="77777777" w:rsidR="00894A11" w:rsidRPr="007B0D52" w:rsidRDefault="00894A11" w:rsidP="007B0D52">
      <w:pPr>
        <w:pStyle w:val="00000Subsection"/>
      </w:pPr>
      <w:bookmarkStart w:id="623" w:name="_Toc175378169"/>
      <w:bookmarkStart w:id="624" w:name="_Toc175471066"/>
      <w:bookmarkStart w:id="625" w:name="_Toc176676622"/>
      <w:proofErr w:type="gramStart"/>
      <w:r w:rsidRPr="007B0D52">
        <w:t>651.02  Materials</w:t>
      </w:r>
      <w:bookmarkEnd w:id="623"/>
      <w:bookmarkEnd w:id="624"/>
      <w:bookmarkEnd w:id="625"/>
      <w:proofErr w:type="gramEnd"/>
    </w:p>
    <w:p w14:paraId="0767959B" w14:textId="77777777" w:rsidR="00362F6E" w:rsidRDefault="00362F6E" w:rsidP="00362F6E">
      <w:pPr>
        <w:pStyle w:val="HiddenTextSpec"/>
      </w:pPr>
      <w:r w:rsidRPr="00BF7961">
        <w:t>include additional materials requirements as needed</w:t>
      </w:r>
    </w:p>
    <w:p w14:paraId="2BE30D96" w14:textId="77777777" w:rsidR="00BE199D" w:rsidRPr="00BF7961" w:rsidRDefault="00BE199D" w:rsidP="00362F6E">
      <w:pPr>
        <w:pStyle w:val="HiddenTextSpec"/>
        <w:rPr>
          <w:strike/>
        </w:rPr>
      </w:pPr>
    </w:p>
    <w:p w14:paraId="408D08C3" w14:textId="77777777" w:rsidR="00362F6E" w:rsidRDefault="00362F6E" w:rsidP="00362F6E">
      <w:pPr>
        <w:pStyle w:val="HiddenTextSpec"/>
        <w:rPr>
          <w:b/>
        </w:rPr>
      </w:pPr>
      <w:r w:rsidRPr="00BF7961">
        <w:rPr>
          <w:b/>
        </w:rPr>
        <w:t xml:space="preserve">sme contact – </w:t>
      </w:r>
      <w:r>
        <w:rPr>
          <w:b/>
        </w:rPr>
        <w:t>utilities</w:t>
      </w:r>
    </w:p>
    <w:p w14:paraId="7D95EF70" w14:textId="77777777" w:rsidR="00167549" w:rsidRDefault="00167549" w:rsidP="00167549">
      <w:pPr>
        <w:pStyle w:val="HiddenTextSpec"/>
      </w:pPr>
      <w:bookmarkStart w:id="626" w:name="_Toc175378172"/>
      <w:bookmarkStart w:id="627" w:name="_Toc175471069"/>
      <w:bookmarkStart w:id="628" w:name="_Toc176676625"/>
      <w:r>
        <w:t>1</w:t>
      </w:r>
      <w:r w:rsidRPr="00BF7961">
        <w:t>******************************************************************************</w:t>
      </w:r>
      <w:r>
        <w:t>**************************************</w:t>
      </w:r>
      <w:r w:rsidRPr="00BF7961">
        <w:t>******</w:t>
      </w:r>
      <w:r>
        <w:t>1</w:t>
      </w:r>
    </w:p>
    <w:bookmarkEnd w:id="626"/>
    <w:bookmarkEnd w:id="627"/>
    <w:bookmarkEnd w:id="628"/>
    <w:p w14:paraId="7B38C9E3" w14:textId="77777777" w:rsidR="00FA7C5A" w:rsidRPr="003B5799" w:rsidRDefault="00FA7C5A" w:rsidP="00944500">
      <w:pPr>
        <w:pStyle w:val="0000000Subpart"/>
      </w:pPr>
      <w:proofErr w:type="gramStart"/>
      <w:r w:rsidRPr="007B0D52">
        <w:t xml:space="preserve">651.03.02  </w:t>
      </w:r>
      <w:r w:rsidR="00BE199D" w:rsidRPr="00944500">
        <w:t>Ductile</w:t>
      </w:r>
      <w:proofErr w:type="gramEnd"/>
      <w:r w:rsidR="00BE199D" w:rsidRPr="003B5799">
        <w:t xml:space="preserve"> Iron </w:t>
      </w:r>
      <w:r w:rsidRPr="003B5799">
        <w:t>Water Pipe, Bridge</w:t>
      </w:r>
    </w:p>
    <w:p w14:paraId="4CA612A8" w14:textId="77777777" w:rsidR="00DE219D" w:rsidRPr="00BF7961" w:rsidRDefault="00DE219D" w:rsidP="00DE219D">
      <w:pPr>
        <w:pStyle w:val="HiddenTextSpec"/>
      </w:pPr>
      <w:r>
        <w:t>1</w:t>
      </w:r>
      <w:r w:rsidRPr="00BF7961">
        <w:t>******************************************************************************</w:t>
      </w:r>
      <w:r>
        <w:t>**************************************</w:t>
      </w:r>
      <w:r w:rsidRPr="00BF7961">
        <w:t>******</w:t>
      </w:r>
      <w:r>
        <w:t>1</w:t>
      </w:r>
    </w:p>
    <w:p w14:paraId="1A26A75A" w14:textId="77777777" w:rsidR="00362F6E" w:rsidRPr="00BF7961" w:rsidRDefault="00362F6E" w:rsidP="00362F6E">
      <w:pPr>
        <w:pStyle w:val="HiddenTextSpec"/>
      </w:pPr>
      <w:r w:rsidRPr="00BF7961">
        <w:t xml:space="preserve">include </w:t>
      </w:r>
      <w:r w:rsidR="00CD6F7D">
        <w:t>specifications</w:t>
      </w:r>
      <w:r w:rsidRPr="00BF7961">
        <w:t xml:space="preserve"> </w:t>
      </w:r>
      <w:r w:rsidR="00DE219D">
        <w:t>for water main</w:t>
      </w:r>
      <w:r w:rsidR="00CD6F7D">
        <w:t>s</w:t>
      </w:r>
      <w:r w:rsidR="00CD6F7D" w:rsidRPr="00CD6F7D">
        <w:t xml:space="preserve"> </w:t>
      </w:r>
      <w:r w:rsidR="00CD6F7D" w:rsidRPr="00B97E4C">
        <w:t>on bridges</w:t>
      </w:r>
    </w:p>
    <w:p w14:paraId="57EEE5E2" w14:textId="77777777" w:rsidR="00BE199D" w:rsidRPr="00BF7961" w:rsidRDefault="00BE199D" w:rsidP="00BE199D">
      <w:pPr>
        <w:pStyle w:val="HiddenTextSpec"/>
        <w:rPr>
          <w:strike/>
        </w:rPr>
      </w:pPr>
    </w:p>
    <w:p w14:paraId="02F6062B" w14:textId="77777777" w:rsidR="00362F6E" w:rsidRDefault="00362F6E" w:rsidP="00362F6E">
      <w:pPr>
        <w:pStyle w:val="HiddenTextSpec"/>
        <w:rPr>
          <w:b/>
        </w:rPr>
      </w:pPr>
      <w:r w:rsidRPr="00BF7961">
        <w:rPr>
          <w:b/>
        </w:rPr>
        <w:t xml:space="preserve">sme contact – </w:t>
      </w:r>
      <w:r>
        <w:rPr>
          <w:b/>
        </w:rPr>
        <w:t>utilities</w:t>
      </w:r>
    </w:p>
    <w:p w14:paraId="335744C9" w14:textId="77777777" w:rsidR="00167549" w:rsidRDefault="00167549" w:rsidP="00167549">
      <w:pPr>
        <w:pStyle w:val="HiddenTextSpec"/>
      </w:pPr>
      <w:bookmarkStart w:id="629" w:name="_Toc175378179"/>
      <w:bookmarkStart w:id="630" w:name="_Toc175471076"/>
      <w:bookmarkStart w:id="631" w:name="_Toc176676632"/>
      <w:r>
        <w:t>1</w:t>
      </w:r>
      <w:r w:rsidRPr="00BF7961">
        <w:t>******************************************************************************</w:t>
      </w:r>
      <w:r>
        <w:t>**************************************</w:t>
      </w:r>
      <w:r w:rsidRPr="00BF7961">
        <w:t>******</w:t>
      </w:r>
      <w:r>
        <w:t>1</w:t>
      </w:r>
    </w:p>
    <w:p w14:paraId="35F6B075" w14:textId="77777777" w:rsidR="009B3F73" w:rsidRPr="00B97E4C" w:rsidRDefault="009B3F73" w:rsidP="009B3F73">
      <w:pPr>
        <w:pStyle w:val="000Section"/>
      </w:pPr>
      <w:r w:rsidRPr="00B97E4C">
        <w:t>Section 652 – Sanitary Sewers</w:t>
      </w:r>
      <w:bookmarkEnd w:id="629"/>
      <w:bookmarkEnd w:id="630"/>
      <w:bookmarkEnd w:id="631"/>
    </w:p>
    <w:p w14:paraId="53DC5663" w14:textId="77777777" w:rsidR="00167549" w:rsidRPr="00BF7961" w:rsidRDefault="00167549" w:rsidP="00167549">
      <w:pPr>
        <w:pStyle w:val="HiddenTextSpec"/>
      </w:pPr>
      <w:r>
        <w:t>1</w:t>
      </w:r>
      <w:r w:rsidRPr="00BF7961">
        <w:t>******************************************************************************</w:t>
      </w:r>
      <w:r>
        <w:t>**************************************</w:t>
      </w:r>
      <w:r w:rsidRPr="00BF7961">
        <w:t>******</w:t>
      </w:r>
      <w:r>
        <w:t>1</w:t>
      </w:r>
    </w:p>
    <w:p w14:paraId="46EB04A8" w14:textId="77777777" w:rsidR="00A7638E" w:rsidRPr="007B0D52" w:rsidRDefault="00A7638E" w:rsidP="007B0D52">
      <w:pPr>
        <w:pStyle w:val="00000Subsection"/>
      </w:pPr>
      <w:bookmarkStart w:id="632" w:name="_Toc175378181"/>
      <w:bookmarkStart w:id="633" w:name="_Toc175471078"/>
      <w:bookmarkStart w:id="634" w:name="_Toc176676634"/>
      <w:proofErr w:type="gramStart"/>
      <w:r w:rsidRPr="007B0D52">
        <w:t>652.02  Materials</w:t>
      </w:r>
      <w:bookmarkEnd w:id="632"/>
      <w:bookmarkEnd w:id="633"/>
      <w:bookmarkEnd w:id="634"/>
      <w:proofErr w:type="gramEnd"/>
    </w:p>
    <w:p w14:paraId="411E8210" w14:textId="77777777" w:rsidR="00362F6E" w:rsidRPr="00BF7961" w:rsidRDefault="00362F6E" w:rsidP="00362F6E">
      <w:pPr>
        <w:pStyle w:val="HiddenTextSpec"/>
        <w:rPr>
          <w:strike/>
        </w:rPr>
      </w:pPr>
      <w:r w:rsidRPr="00BF7961">
        <w:t>include additional materials requirements as needed</w:t>
      </w:r>
    </w:p>
    <w:p w14:paraId="4A708245" w14:textId="77777777" w:rsidR="00BE199D" w:rsidRPr="00BF7961" w:rsidRDefault="00BE199D" w:rsidP="00BE199D">
      <w:pPr>
        <w:pStyle w:val="HiddenTextSpec"/>
        <w:rPr>
          <w:strike/>
        </w:rPr>
      </w:pPr>
    </w:p>
    <w:p w14:paraId="59425E77" w14:textId="77777777" w:rsidR="00362F6E" w:rsidRDefault="00362F6E" w:rsidP="00362F6E">
      <w:pPr>
        <w:pStyle w:val="HiddenTextSpec"/>
        <w:rPr>
          <w:b/>
        </w:rPr>
      </w:pPr>
      <w:r w:rsidRPr="00BF7961">
        <w:rPr>
          <w:b/>
        </w:rPr>
        <w:t xml:space="preserve">sme contact – </w:t>
      </w:r>
      <w:r>
        <w:rPr>
          <w:b/>
        </w:rPr>
        <w:t>utilities</w:t>
      </w:r>
    </w:p>
    <w:p w14:paraId="622EED6B" w14:textId="77777777" w:rsidR="00167549" w:rsidRPr="00BF7961" w:rsidRDefault="00167549" w:rsidP="00167549">
      <w:pPr>
        <w:pStyle w:val="HiddenTextSpec"/>
      </w:pPr>
      <w:bookmarkStart w:id="635" w:name="_Toc175378183"/>
      <w:bookmarkStart w:id="636" w:name="_Toc175471080"/>
      <w:bookmarkStart w:id="637" w:name="_Toc176676636"/>
      <w:r>
        <w:t>1</w:t>
      </w:r>
      <w:r w:rsidRPr="00BF7961">
        <w:t>******************************************************************************</w:t>
      </w:r>
      <w:r>
        <w:t>**************************************</w:t>
      </w:r>
      <w:r w:rsidRPr="00BF7961">
        <w:t>******</w:t>
      </w:r>
      <w:r>
        <w:t>1</w:t>
      </w:r>
    </w:p>
    <w:p w14:paraId="3D571B2E" w14:textId="77777777" w:rsidR="00912AF2" w:rsidRPr="00B97E4C" w:rsidRDefault="00912AF2" w:rsidP="00912AF2">
      <w:pPr>
        <w:pStyle w:val="0000000Subpart"/>
      </w:pPr>
      <w:proofErr w:type="gramStart"/>
      <w:r w:rsidRPr="00B97E4C">
        <w:t>652.03.01  Sewer</w:t>
      </w:r>
      <w:proofErr w:type="gramEnd"/>
      <w:r w:rsidRPr="00B97E4C">
        <w:t xml:space="preserve"> Pipe</w:t>
      </w:r>
      <w:bookmarkEnd w:id="635"/>
      <w:bookmarkEnd w:id="636"/>
      <w:bookmarkEnd w:id="637"/>
    </w:p>
    <w:p w14:paraId="51BA9079" w14:textId="6A7340B0" w:rsidR="00912AF2" w:rsidRPr="00B97E4C" w:rsidRDefault="00221BDF" w:rsidP="00912AF2">
      <w:pPr>
        <w:pStyle w:val="A1paragraph0"/>
      </w:pPr>
      <w:r>
        <w:rPr>
          <w:b/>
        </w:rPr>
        <w:t>G</w:t>
      </w:r>
      <w:r w:rsidR="00912AF2" w:rsidRPr="00B97E4C">
        <w:rPr>
          <w:b/>
        </w:rPr>
        <w:t>.</w:t>
      </w:r>
      <w:r w:rsidR="00912AF2" w:rsidRPr="00B97E4C">
        <w:rPr>
          <w:b/>
        </w:rPr>
        <w:tab/>
        <w:t>Sewer Pipe Testing.</w:t>
      </w:r>
    </w:p>
    <w:p w14:paraId="7D4546D9" w14:textId="1B2CB048" w:rsidR="00912AF2" w:rsidRDefault="00912AF2" w:rsidP="00912AF2">
      <w:pPr>
        <w:pStyle w:val="11paragraph"/>
      </w:pPr>
      <w:r w:rsidRPr="00B97E4C">
        <w:rPr>
          <w:b/>
        </w:rPr>
        <w:t>1.</w:t>
      </w:r>
      <w:r w:rsidRPr="00B97E4C">
        <w:rPr>
          <w:b/>
        </w:rPr>
        <w:tab/>
        <w:t>Gravity Main Sewer Testing.</w:t>
      </w:r>
    </w:p>
    <w:p w14:paraId="65BBEB51" w14:textId="77777777" w:rsidR="00167549" w:rsidRPr="00BF7961" w:rsidRDefault="00167549" w:rsidP="00167549">
      <w:pPr>
        <w:pStyle w:val="HiddenTextSpec"/>
      </w:pPr>
      <w:r>
        <w:t>1</w:t>
      </w:r>
      <w:r w:rsidRPr="00BF7961">
        <w:t>******************************************************************************</w:t>
      </w:r>
      <w:r>
        <w:t>**************************************</w:t>
      </w:r>
      <w:r w:rsidRPr="00BF7961">
        <w:t>******</w:t>
      </w:r>
      <w:r>
        <w:t>1</w:t>
      </w:r>
    </w:p>
    <w:p w14:paraId="753F5F42" w14:textId="77777777" w:rsidR="002779C5" w:rsidRDefault="00592DA0" w:rsidP="002779C5">
      <w:pPr>
        <w:pStyle w:val="HiddenTextSpec"/>
      </w:pPr>
      <w:r>
        <w:t>include</w:t>
      </w:r>
      <w:r w:rsidR="002779C5">
        <w:t xml:space="preserve"> leakage testing list</w:t>
      </w:r>
    </w:p>
    <w:p w14:paraId="1B366934" w14:textId="77777777" w:rsidR="009866F2" w:rsidRDefault="009866F2" w:rsidP="002779C5">
      <w:pPr>
        <w:pStyle w:val="HiddenTextSpec"/>
      </w:pPr>
    </w:p>
    <w:p w14:paraId="116EBE0B" w14:textId="77777777" w:rsidR="006F6A00" w:rsidRPr="00BF7961" w:rsidRDefault="006F6A00" w:rsidP="006F6A00">
      <w:pPr>
        <w:pStyle w:val="HiddenTextSpec"/>
        <w:rPr>
          <w:b/>
        </w:rPr>
      </w:pPr>
      <w:r w:rsidRPr="00BF7961">
        <w:rPr>
          <w:b/>
        </w:rPr>
        <w:t xml:space="preserve">sme contact – </w:t>
      </w:r>
      <w:r>
        <w:rPr>
          <w:b/>
        </w:rPr>
        <w:t>utilities</w:t>
      </w:r>
    </w:p>
    <w:p w14:paraId="607D70C7" w14:textId="77777777" w:rsidR="00167549" w:rsidRPr="00BF7961" w:rsidRDefault="00167549" w:rsidP="00167549">
      <w:pPr>
        <w:pStyle w:val="HiddenTextSpec"/>
      </w:pPr>
      <w:r>
        <w:t>1</w:t>
      </w:r>
      <w:r w:rsidRPr="00BF7961">
        <w:t>******************************************************************************</w:t>
      </w:r>
      <w:r>
        <w:t>**************************************</w:t>
      </w:r>
      <w:r w:rsidRPr="00BF7961">
        <w:t>******</w:t>
      </w:r>
      <w:r>
        <w:t>1</w:t>
      </w:r>
    </w:p>
    <w:p w14:paraId="475C78C1" w14:textId="77777777" w:rsidR="00791917" w:rsidRPr="00D6623B" w:rsidRDefault="00791917" w:rsidP="00D6623B">
      <w:pPr>
        <w:pStyle w:val="0000000Subpart"/>
      </w:pPr>
      <w:bookmarkStart w:id="638" w:name="_Toc175378184"/>
      <w:bookmarkStart w:id="639" w:name="_Toc175471081"/>
      <w:bookmarkStart w:id="640" w:name="_Toc176676637"/>
      <w:proofErr w:type="gramStart"/>
      <w:r w:rsidRPr="007B0D52">
        <w:t xml:space="preserve">652.03.02  </w:t>
      </w:r>
      <w:r w:rsidR="003025FE" w:rsidRPr="00D6623B">
        <w:t>Ductile</w:t>
      </w:r>
      <w:proofErr w:type="gramEnd"/>
      <w:r w:rsidR="003025FE" w:rsidRPr="00D6623B">
        <w:t xml:space="preserve"> Iron</w:t>
      </w:r>
      <w:r w:rsidRPr="00D6623B">
        <w:t xml:space="preserve"> Sewer Pipe, Bridge</w:t>
      </w:r>
      <w:bookmarkEnd w:id="638"/>
      <w:bookmarkEnd w:id="639"/>
      <w:bookmarkEnd w:id="640"/>
    </w:p>
    <w:p w14:paraId="4191649F" w14:textId="77777777" w:rsidR="00167549" w:rsidRPr="00BF7961" w:rsidRDefault="00167549" w:rsidP="00167549">
      <w:pPr>
        <w:pStyle w:val="HiddenTextSpec"/>
      </w:pPr>
      <w:r>
        <w:t>1</w:t>
      </w:r>
      <w:r w:rsidRPr="00BF7961">
        <w:t>******************************************************************************</w:t>
      </w:r>
      <w:r>
        <w:t>**************************************</w:t>
      </w:r>
      <w:r w:rsidRPr="00BF7961">
        <w:t>******</w:t>
      </w:r>
      <w:r>
        <w:t>1</w:t>
      </w:r>
    </w:p>
    <w:p w14:paraId="01CDFFCE" w14:textId="77777777" w:rsidR="00701F01" w:rsidRDefault="002D528A" w:rsidP="00701F01">
      <w:pPr>
        <w:pStyle w:val="HiddenTextSpec"/>
      </w:pPr>
      <w:r>
        <w:t>INCLUDE</w:t>
      </w:r>
      <w:r w:rsidR="00701F01">
        <w:t xml:space="preserve"> Specification</w:t>
      </w:r>
      <w:r w:rsidR="00CD6F7D">
        <w:t xml:space="preserve">s for </w:t>
      </w:r>
      <w:r w:rsidR="00CD6F7D" w:rsidRPr="00B97E4C">
        <w:t>sanitary sewer pipe</w:t>
      </w:r>
      <w:r w:rsidR="00CD6F7D">
        <w:t>s</w:t>
      </w:r>
      <w:r w:rsidR="00CD6F7D" w:rsidRPr="00B97E4C">
        <w:t xml:space="preserve"> on bridges</w:t>
      </w:r>
    </w:p>
    <w:p w14:paraId="56DB45B8" w14:textId="77777777" w:rsidR="003025FE" w:rsidRDefault="003025FE" w:rsidP="00701F01">
      <w:pPr>
        <w:pStyle w:val="HiddenTextSpec"/>
      </w:pPr>
    </w:p>
    <w:p w14:paraId="350E936A" w14:textId="77777777" w:rsidR="00C02872" w:rsidRPr="00BF7961" w:rsidRDefault="00C02872" w:rsidP="00C02872">
      <w:pPr>
        <w:pStyle w:val="HiddenTextSpec"/>
        <w:rPr>
          <w:b/>
        </w:rPr>
      </w:pPr>
      <w:r w:rsidRPr="00BF7961">
        <w:rPr>
          <w:b/>
        </w:rPr>
        <w:t xml:space="preserve">sme contact – </w:t>
      </w:r>
      <w:r>
        <w:rPr>
          <w:b/>
        </w:rPr>
        <w:t>utilities</w:t>
      </w:r>
    </w:p>
    <w:p w14:paraId="0B3A25C0" w14:textId="77777777" w:rsidR="00203332" w:rsidRDefault="00203332" w:rsidP="00203332">
      <w:pPr>
        <w:pStyle w:val="HiddenTextSpec"/>
      </w:pPr>
      <w:r>
        <w:t>1</w:t>
      </w:r>
      <w:r w:rsidRPr="00BF7961">
        <w:t>******************************************************************************</w:t>
      </w:r>
      <w:r>
        <w:t>**************************************</w:t>
      </w:r>
      <w:r w:rsidRPr="00BF7961">
        <w:t>******</w:t>
      </w:r>
      <w:r>
        <w:t>1</w:t>
      </w:r>
    </w:p>
    <w:p w14:paraId="50C6DADD" w14:textId="77777777" w:rsidR="005B7A56" w:rsidRPr="00B97E4C" w:rsidRDefault="005B7A56" w:rsidP="005B7A56">
      <w:pPr>
        <w:pStyle w:val="000Section"/>
      </w:pPr>
      <w:bookmarkStart w:id="641" w:name="_Toc175378193"/>
      <w:bookmarkStart w:id="642" w:name="_Toc175471090"/>
      <w:bookmarkStart w:id="643" w:name="_Toc176676646"/>
      <w:r w:rsidRPr="00B97E4C">
        <w:t>Section 653 – Gas</w:t>
      </w:r>
      <w:bookmarkEnd w:id="641"/>
      <w:bookmarkEnd w:id="642"/>
      <w:bookmarkEnd w:id="643"/>
    </w:p>
    <w:p w14:paraId="77C73F40" w14:textId="77777777" w:rsidR="005B7A56" w:rsidRPr="00B97E4C" w:rsidRDefault="005B7A56" w:rsidP="005B7A56">
      <w:pPr>
        <w:pStyle w:val="0000000Subpart"/>
      </w:pPr>
      <w:bookmarkStart w:id="644" w:name="_Toc175378197"/>
      <w:bookmarkStart w:id="645" w:name="_Toc175471094"/>
      <w:bookmarkStart w:id="646" w:name="_Toc176676650"/>
      <w:proofErr w:type="gramStart"/>
      <w:r w:rsidRPr="00B97E4C">
        <w:t>653.03.01  Gas</w:t>
      </w:r>
      <w:proofErr w:type="gramEnd"/>
      <w:r w:rsidRPr="00B97E4C">
        <w:t xml:space="preserve"> Main</w:t>
      </w:r>
      <w:bookmarkEnd w:id="644"/>
      <w:bookmarkEnd w:id="645"/>
      <w:bookmarkEnd w:id="646"/>
    </w:p>
    <w:p w14:paraId="31D27AD4" w14:textId="6273AE3E" w:rsidR="005B7A56" w:rsidRDefault="005B7A56" w:rsidP="005B7A56">
      <w:pPr>
        <w:pStyle w:val="A1paragraph0"/>
      </w:pPr>
      <w:r w:rsidRPr="00B97E4C">
        <w:rPr>
          <w:b/>
        </w:rPr>
        <w:t>A.</w:t>
      </w:r>
      <w:r w:rsidRPr="00B97E4C">
        <w:rPr>
          <w:b/>
        </w:rPr>
        <w:tab/>
        <w:t>Prequalification.</w:t>
      </w:r>
    </w:p>
    <w:p w14:paraId="72BEE52A" w14:textId="77777777" w:rsidR="001C7792" w:rsidRPr="00BF7961" w:rsidRDefault="001C7792" w:rsidP="001C7792">
      <w:pPr>
        <w:pStyle w:val="HiddenTextSpec"/>
      </w:pPr>
      <w:r>
        <w:t>1</w:t>
      </w:r>
      <w:r w:rsidRPr="00BF7961">
        <w:t>******************************************************************************</w:t>
      </w:r>
      <w:r>
        <w:t>**************************************</w:t>
      </w:r>
      <w:r w:rsidRPr="00BF7961">
        <w:t>******</w:t>
      </w:r>
      <w:r>
        <w:t>1</w:t>
      </w:r>
    </w:p>
    <w:p w14:paraId="206A6768" w14:textId="77777777" w:rsidR="001C7792" w:rsidRDefault="00762A1C" w:rsidP="001C7792">
      <w:pPr>
        <w:pStyle w:val="HiddenTextSpec"/>
      </w:pPr>
      <w:r w:rsidRPr="0056602A">
        <w:t xml:space="preserve">INCLUDE list of pre-qualified </w:t>
      </w:r>
      <w:r w:rsidR="006B68CB">
        <w:t>sub</w:t>
      </w:r>
      <w:r w:rsidRPr="0056602A">
        <w:t>contractors</w:t>
      </w:r>
    </w:p>
    <w:p w14:paraId="2D0DD108" w14:textId="77777777" w:rsidR="001C7792" w:rsidRPr="00BF7961" w:rsidRDefault="001C7792" w:rsidP="001C7792">
      <w:pPr>
        <w:pStyle w:val="HiddenTextSpec"/>
        <w:rPr>
          <w:strike/>
        </w:rPr>
      </w:pPr>
    </w:p>
    <w:p w14:paraId="0618E7FE" w14:textId="77777777" w:rsidR="001C7792" w:rsidRDefault="001C7792" w:rsidP="001C7792">
      <w:pPr>
        <w:pStyle w:val="HiddenTextSpec"/>
        <w:rPr>
          <w:b/>
        </w:rPr>
      </w:pPr>
      <w:r w:rsidRPr="00BF7961">
        <w:rPr>
          <w:b/>
        </w:rPr>
        <w:t xml:space="preserve">sme contact – </w:t>
      </w:r>
      <w:r>
        <w:rPr>
          <w:b/>
        </w:rPr>
        <w:t>utilities</w:t>
      </w:r>
    </w:p>
    <w:p w14:paraId="0488A4B6" w14:textId="2A0A6FA1" w:rsidR="004A540B" w:rsidRPr="004A540B" w:rsidRDefault="006E51C4" w:rsidP="004A540B">
      <w:pPr>
        <w:pStyle w:val="A2paragraph"/>
      </w:pPr>
      <w:r>
        <w:t>List of pre</w:t>
      </w:r>
      <w:r w:rsidR="004A540B" w:rsidRPr="004A540B">
        <w:t xml:space="preserve">qualified </w:t>
      </w:r>
      <w:r w:rsidR="006B68CB">
        <w:t>sub</w:t>
      </w:r>
      <w:r w:rsidR="004A540B" w:rsidRPr="004A540B">
        <w:t>contractors is as follows:</w:t>
      </w:r>
    </w:p>
    <w:p w14:paraId="09239EC1" w14:textId="77777777" w:rsidR="001C7792" w:rsidRPr="00BF7961" w:rsidRDefault="001C7792" w:rsidP="001C7792">
      <w:pPr>
        <w:pStyle w:val="HiddenTextSpec"/>
      </w:pPr>
      <w:r>
        <w:t>1</w:t>
      </w:r>
      <w:r w:rsidRPr="00BF7961">
        <w:t>******************************************************************************</w:t>
      </w:r>
      <w:r>
        <w:t>**************************************</w:t>
      </w:r>
      <w:r w:rsidRPr="00BF7961">
        <w:t>******</w:t>
      </w:r>
      <w:r>
        <w:t>1</w:t>
      </w:r>
    </w:p>
    <w:p w14:paraId="368E1447" w14:textId="77777777" w:rsidR="005B7A56" w:rsidRDefault="005B7A56" w:rsidP="005B7A56">
      <w:pPr>
        <w:pStyle w:val="A1paragraph0"/>
      </w:pPr>
      <w:r w:rsidRPr="00B97E4C">
        <w:rPr>
          <w:b/>
        </w:rPr>
        <w:t>C.</w:t>
      </w:r>
      <w:r w:rsidRPr="00B97E4C">
        <w:rPr>
          <w:b/>
        </w:rPr>
        <w:tab/>
        <w:t xml:space="preserve">Handling and </w:t>
      </w:r>
      <w:proofErr w:type="gramStart"/>
      <w:r w:rsidRPr="00B97E4C">
        <w:rPr>
          <w:b/>
        </w:rPr>
        <w:t>Storing</w:t>
      </w:r>
      <w:proofErr w:type="gramEnd"/>
      <w:r w:rsidRPr="00B97E4C">
        <w:rPr>
          <w:b/>
        </w:rPr>
        <w:t>.</w:t>
      </w:r>
    </w:p>
    <w:p w14:paraId="03ACAA2F" w14:textId="77777777" w:rsidR="005D0E94" w:rsidRPr="00BF7961" w:rsidRDefault="005D0E94" w:rsidP="005D0E94">
      <w:pPr>
        <w:pStyle w:val="HiddenTextSpec"/>
      </w:pPr>
      <w:r>
        <w:t>1</w:t>
      </w:r>
      <w:r w:rsidRPr="00BF7961">
        <w:t>******************************************************************************</w:t>
      </w:r>
      <w:r>
        <w:t>**************************************</w:t>
      </w:r>
      <w:r w:rsidRPr="00BF7961">
        <w:t>******</w:t>
      </w:r>
      <w:r>
        <w:t>1</w:t>
      </w:r>
    </w:p>
    <w:p w14:paraId="12097E01" w14:textId="77777777" w:rsidR="005D0E94" w:rsidRDefault="005D0E94" w:rsidP="005D0E94">
      <w:pPr>
        <w:pStyle w:val="HiddenTextSpec"/>
      </w:pPr>
      <w:r w:rsidRPr="0056602A">
        <w:t>INCLUDE</w:t>
      </w:r>
      <w:r>
        <w:t xml:space="preserve"> utility location for pickup and return</w:t>
      </w:r>
    </w:p>
    <w:p w14:paraId="1133B74B" w14:textId="77777777" w:rsidR="00F135EA" w:rsidRDefault="00F135EA" w:rsidP="005D0E94">
      <w:pPr>
        <w:pStyle w:val="HiddenTextSpec"/>
      </w:pPr>
    </w:p>
    <w:p w14:paraId="080B844D" w14:textId="77777777" w:rsidR="00F36A5E" w:rsidRPr="00BF7961" w:rsidRDefault="00F36A5E" w:rsidP="00F36A5E">
      <w:pPr>
        <w:pStyle w:val="HiddenTextSpec"/>
      </w:pPr>
      <w:r>
        <w:t>1</w:t>
      </w:r>
      <w:r w:rsidRPr="00BF7961">
        <w:t>******************************************************************************</w:t>
      </w:r>
      <w:r>
        <w:t>**************************************</w:t>
      </w:r>
      <w:r w:rsidRPr="00BF7961">
        <w:t>******</w:t>
      </w:r>
      <w:r>
        <w:t>1</w:t>
      </w:r>
    </w:p>
    <w:p w14:paraId="3CDF3F76" w14:textId="77777777" w:rsidR="00CC14AD" w:rsidRDefault="00CC14AD" w:rsidP="00CC14AD">
      <w:pPr>
        <w:pStyle w:val="A1paragraph0"/>
      </w:pPr>
      <w:r w:rsidRPr="00B97E4C">
        <w:rPr>
          <w:b/>
        </w:rPr>
        <w:t>J.</w:t>
      </w:r>
      <w:r w:rsidRPr="00B97E4C">
        <w:rPr>
          <w:b/>
        </w:rPr>
        <w:tab/>
        <w:t xml:space="preserve">Air-Pressure </w:t>
      </w:r>
      <w:proofErr w:type="gramStart"/>
      <w:r w:rsidRPr="00B97E4C">
        <w:rPr>
          <w:b/>
        </w:rPr>
        <w:t>Test.</w:t>
      </w:r>
      <w:r w:rsidRPr="00B97E4C">
        <w:t xml:space="preserve">  </w:t>
      </w:r>
      <w:proofErr w:type="gramEnd"/>
    </w:p>
    <w:p w14:paraId="5B926244" w14:textId="77777777" w:rsidR="003738BE" w:rsidRPr="00BF7961" w:rsidRDefault="003738BE" w:rsidP="003738BE">
      <w:pPr>
        <w:pStyle w:val="HiddenTextSpec"/>
      </w:pPr>
      <w:r>
        <w:t>1</w:t>
      </w:r>
      <w:r w:rsidRPr="00BF7961">
        <w:t>******************************************************************************</w:t>
      </w:r>
      <w:r>
        <w:t>**************************************</w:t>
      </w:r>
      <w:r w:rsidRPr="00BF7961">
        <w:t>******</w:t>
      </w:r>
      <w:r>
        <w:t>1</w:t>
      </w:r>
    </w:p>
    <w:p w14:paraId="19D0A0B9" w14:textId="77777777" w:rsidR="003738BE" w:rsidRDefault="003738BE" w:rsidP="003738BE">
      <w:pPr>
        <w:pStyle w:val="HiddenTextSpec"/>
      </w:pPr>
      <w:r w:rsidRPr="0056602A">
        <w:t>INCLU</w:t>
      </w:r>
      <w:r w:rsidRPr="003738BE">
        <w:t>DE pressures and durations</w:t>
      </w:r>
      <w:r w:rsidR="00FC1664">
        <w:t xml:space="preserve"> for test</w:t>
      </w:r>
    </w:p>
    <w:p w14:paraId="73B2A0C3" w14:textId="77777777" w:rsidR="0073419C" w:rsidRDefault="0073419C" w:rsidP="003738BE">
      <w:pPr>
        <w:pStyle w:val="HiddenTextSpec"/>
      </w:pPr>
    </w:p>
    <w:p w14:paraId="26CE4497" w14:textId="77777777" w:rsidR="00F36A5E" w:rsidRPr="00BF7961" w:rsidRDefault="00F36A5E" w:rsidP="00F36A5E">
      <w:pPr>
        <w:pStyle w:val="HiddenTextSpec"/>
      </w:pPr>
      <w:r>
        <w:t>1</w:t>
      </w:r>
      <w:r w:rsidRPr="00BF7961">
        <w:t>******************************************************************************</w:t>
      </w:r>
      <w:r>
        <w:t>**************************************</w:t>
      </w:r>
      <w:r w:rsidRPr="00BF7961">
        <w:t>******</w:t>
      </w:r>
      <w:r>
        <w:t>1</w:t>
      </w:r>
    </w:p>
    <w:p w14:paraId="554AFE40" w14:textId="77777777" w:rsidR="00E347BA" w:rsidRDefault="00E347BA" w:rsidP="00E347BA">
      <w:pPr>
        <w:pStyle w:val="HiddenTextSpec"/>
      </w:pPr>
      <w:bookmarkStart w:id="647" w:name="_Toc175378202"/>
      <w:bookmarkStart w:id="648" w:name="_Toc175471099"/>
      <w:bookmarkStart w:id="649" w:name="_Toc176676655"/>
    </w:p>
    <w:p w14:paraId="32B9691A" w14:textId="77777777" w:rsidR="00C70CBF" w:rsidRPr="00A02878" w:rsidRDefault="00C70CBF" w:rsidP="00C70CBF">
      <w:pPr>
        <w:pStyle w:val="HiddenTextSpec"/>
      </w:pPr>
      <w:r w:rsidRPr="00A02878">
        <w:t>1**************************************************************************************************************************1</w:t>
      </w:r>
    </w:p>
    <w:p w14:paraId="0E01DD3F" w14:textId="77777777" w:rsidR="00413C7C" w:rsidRDefault="00413C7C" w:rsidP="00413C7C">
      <w:pPr>
        <w:pStyle w:val="HiddenTextSpec"/>
      </w:pPr>
      <w:r w:rsidRPr="00A02878">
        <w:t xml:space="preserve">include the following </w:t>
      </w:r>
      <w:r>
        <w:t>upon ASSIGNING an APPROPRIATE SECTION/SUBSECTION/subpart NUMBERs</w:t>
      </w:r>
      <w:r w:rsidRPr="00A02878">
        <w:t xml:space="preserve"> if JCP&amp;L related utility work is to be performed</w:t>
      </w:r>
    </w:p>
    <w:p w14:paraId="78916258" w14:textId="77777777" w:rsidR="00413C7C" w:rsidRDefault="00413C7C" w:rsidP="00413C7C">
      <w:pPr>
        <w:pStyle w:val="HiddenTextSpec"/>
      </w:pPr>
    </w:p>
    <w:p w14:paraId="7C76CD77" w14:textId="77777777" w:rsidR="00413C7C" w:rsidRDefault="00413C7C" w:rsidP="00413C7C">
      <w:pPr>
        <w:pStyle w:val="HiddenTextSpec"/>
      </w:pPr>
      <w:r>
        <w:t>ensure that the work package has been received from jcp&amp;l; provide an electronic file (PDF format) of the construction order detail &amp; construction order compatible unit summary only to the project manager for it to be posted on bid express as mentioned in QIA no: 046 dated Aug 01, 2007</w:t>
      </w:r>
    </w:p>
    <w:p w14:paraId="74B5460A" w14:textId="77777777" w:rsidR="00B255B4" w:rsidRPr="008C5A70" w:rsidRDefault="00B255B4" w:rsidP="008C5A70">
      <w:pPr>
        <w:pStyle w:val="Blankline"/>
      </w:pPr>
    </w:p>
    <w:p w14:paraId="694CD88E" w14:textId="77777777" w:rsidR="00C70CBF" w:rsidRPr="00EB581F" w:rsidRDefault="00C70CBF" w:rsidP="00C70CBF">
      <w:pPr>
        <w:pStyle w:val="Instruction"/>
      </w:pPr>
      <w:r w:rsidRPr="00A02878">
        <w:t>The following section is added:</w:t>
      </w:r>
    </w:p>
    <w:p w14:paraId="441CA138" w14:textId="564F0E90" w:rsidR="00C70CBF" w:rsidRPr="00B97E4C" w:rsidRDefault="00C70CBF" w:rsidP="00C70CBF">
      <w:pPr>
        <w:pStyle w:val="000Section"/>
      </w:pPr>
      <w:bookmarkStart w:id="650" w:name="_Toc176676621"/>
      <w:r w:rsidRPr="00B97E4C">
        <w:t>Section 65</w:t>
      </w:r>
      <w:r w:rsidR="00FB458F" w:rsidRPr="00F12EA6">
        <w:rPr>
          <w:rStyle w:val="HiddenTextSpecChar"/>
        </w:rPr>
        <w:t>X</w:t>
      </w:r>
      <w:r w:rsidR="00FB458F" w:rsidRPr="00B97E4C">
        <w:t xml:space="preserve"> </w:t>
      </w:r>
      <w:r w:rsidRPr="00B97E4C">
        <w:t xml:space="preserve">– </w:t>
      </w:r>
      <w:r w:rsidRPr="009339C0">
        <w:t>JCP&amp;L</w:t>
      </w:r>
      <w:r w:rsidRPr="00771008">
        <w:t xml:space="preserve"> </w:t>
      </w:r>
      <w:r>
        <w:t>Facility</w:t>
      </w:r>
    </w:p>
    <w:p w14:paraId="1961AED3" w14:textId="2F1A0A2C" w:rsidR="00C70CBF" w:rsidRPr="00B97E4C" w:rsidRDefault="00C70CBF" w:rsidP="00C70CBF">
      <w:pPr>
        <w:pStyle w:val="00000Subsection"/>
      </w:pPr>
      <w:proofErr w:type="gramStart"/>
      <w:r w:rsidRPr="00B97E4C">
        <w:t>65</w:t>
      </w:r>
      <w:r w:rsidR="00FB458F" w:rsidRPr="00F12EA6">
        <w:rPr>
          <w:rStyle w:val="HiddenTextSpecChar"/>
        </w:rPr>
        <w:t>X</w:t>
      </w:r>
      <w:r w:rsidRPr="00B97E4C">
        <w:t>.01  Description</w:t>
      </w:r>
      <w:bookmarkEnd w:id="650"/>
      <w:proofErr w:type="gramEnd"/>
    </w:p>
    <w:p w14:paraId="537C8115" w14:textId="331F679D" w:rsidR="00C70CBF" w:rsidRPr="00B97E4C" w:rsidRDefault="00C70CBF" w:rsidP="00C70CBF">
      <w:pPr>
        <w:pStyle w:val="Paragraph"/>
      </w:pPr>
      <w:r>
        <w:t>T</w:t>
      </w:r>
      <w:r w:rsidRPr="00AA0270">
        <w:t xml:space="preserve">his </w:t>
      </w:r>
      <w:r>
        <w:t>Section</w:t>
      </w:r>
      <w:r w:rsidRPr="00AA0270">
        <w:t xml:space="preserve"> describes the r</w:t>
      </w:r>
      <w:r>
        <w:t>equirements for installing, relocating</w:t>
      </w:r>
      <w:r w:rsidR="00E1117C">
        <w:t>,</w:t>
      </w:r>
      <w:r>
        <w:t xml:space="preserve"> and removing</w:t>
      </w:r>
      <w:r w:rsidRPr="00AA0270">
        <w:t xml:space="preserve"> Jersey Central Power and Light (JCP&amp;L) electric utility facilities including conduits, manholes, transformer vaults, handholes, and appurtenances and </w:t>
      </w:r>
      <w:r>
        <w:t>also inc</w:t>
      </w:r>
      <w:r w:rsidRPr="00AA0270">
        <w:t>lude</w:t>
      </w:r>
      <w:r>
        <w:t>s</w:t>
      </w:r>
      <w:r w:rsidRPr="00AA0270">
        <w:t xml:space="preserve"> </w:t>
      </w:r>
      <w:r>
        <w:t>the requirements for transferring electric service</w:t>
      </w:r>
      <w:r w:rsidRPr="00AA0270">
        <w:t>s.</w:t>
      </w:r>
    </w:p>
    <w:p w14:paraId="6A70F7D1" w14:textId="640014E8" w:rsidR="00C70CBF" w:rsidRPr="00B97E4C" w:rsidRDefault="00C70CBF" w:rsidP="00C70CBF">
      <w:pPr>
        <w:pStyle w:val="00000Subsection"/>
      </w:pPr>
      <w:proofErr w:type="gramStart"/>
      <w:r w:rsidRPr="00B97E4C">
        <w:t>65</w:t>
      </w:r>
      <w:r w:rsidR="00FB458F" w:rsidRPr="00F12EA6">
        <w:rPr>
          <w:rStyle w:val="HiddenTextSpecChar"/>
        </w:rPr>
        <w:t>X</w:t>
      </w:r>
      <w:r w:rsidRPr="00B97E4C">
        <w:t>.02  Materials</w:t>
      </w:r>
      <w:proofErr w:type="gramEnd"/>
    </w:p>
    <w:p w14:paraId="0ADFEA11" w14:textId="7CC8E107" w:rsidR="00C70CBF" w:rsidRPr="00AA0270" w:rsidRDefault="00C70CBF" w:rsidP="00C70CBF">
      <w:pPr>
        <w:pStyle w:val="Paragraph"/>
      </w:pPr>
      <w:r w:rsidRPr="00AA0270">
        <w:t xml:space="preserve">Except </w:t>
      </w:r>
      <w:r>
        <w:t>for the materials n</w:t>
      </w:r>
      <w:r w:rsidRPr="00AA0270">
        <w:t>oted below, JCP&amp;L will supply all materials necessary for the work at no cost to the Contractor</w:t>
      </w:r>
      <w:proofErr w:type="gramStart"/>
      <w:r w:rsidRPr="00AA0270">
        <w:t xml:space="preserve">.  </w:t>
      </w:r>
      <w:proofErr w:type="gramEnd"/>
      <w:r>
        <w:t>P</w:t>
      </w:r>
      <w:r w:rsidRPr="00AA0270">
        <w:t>rovide JCP&amp;L written notice 30 days in advance of when materials will be required</w:t>
      </w:r>
      <w:proofErr w:type="gramStart"/>
      <w:r w:rsidRPr="00AA0270">
        <w:t xml:space="preserve">. </w:t>
      </w:r>
      <w:r>
        <w:t xml:space="preserve"> </w:t>
      </w:r>
      <w:proofErr w:type="gramEnd"/>
      <w:r>
        <w:t>Ensure t</w:t>
      </w:r>
      <w:r w:rsidRPr="00AA0270">
        <w:t>he electric subcontractor take</w:t>
      </w:r>
      <w:r>
        <w:t>s</w:t>
      </w:r>
      <w:r w:rsidRPr="00AA0270">
        <w:t xml:space="preserve"> delivery of the materials from JCP&amp;L’s storage facility within </w:t>
      </w:r>
      <w:r w:rsidR="00E1117C">
        <w:t>2</w:t>
      </w:r>
      <w:r w:rsidRPr="00AA0270">
        <w:t xml:space="preserve">weeks of the notice from JCP&amp;L </w:t>
      </w:r>
      <w:r>
        <w:t xml:space="preserve">indicating </w:t>
      </w:r>
      <w:r w:rsidRPr="00AA0270">
        <w:t>that the material is available</w:t>
      </w:r>
      <w:proofErr w:type="gramStart"/>
      <w:r w:rsidRPr="00AA0270">
        <w:t>.</w:t>
      </w:r>
      <w:r w:rsidR="00E1117C">
        <w:t xml:space="preserve"> </w:t>
      </w:r>
      <w:r w:rsidRPr="00AA0270">
        <w:t xml:space="preserve"> </w:t>
      </w:r>
      <w:proofErr w:type="gramEnd"/>
      <w:r>
        <w:t>Materials may be located at more than one JCP&amp;L storage facility</w:t>
      </w:r>
      <w:proofErr w:type="gramStart"/>
      <w:r>
        <w:t xml:space="preserve">.  </w:t>
      </w:r>
      <w:proofErr w:type="gramEnd"/>
      <w:r w:rsidRPr="00AA0270">
        <w:t xml:space="preserve">If the electric subcontractor fails to take delivery, the material may not be available, and the </w:t>
      </w:r>
      <w:r>
        <w:t>electric subc</w:t>
      </w:r>
      <w:r w:rsidRPr="00AA0270">
        <w:t>ontractor may be required to provide an additional request for materials</w:t>
      </w:r>
      <w:proofErr w:type="gramStart"/>
      <w:r w:rsidRPr="00AA0270">
        <w:t xml:space="preserve">. </w:t>
      </w:r>
      <w:r>
        <w:t xml:space="preserve"> </w:t>
      </w:r>
      <w:proofErr w:type="gramEnd"/>
      <w:r w:rsidRPr="0068616D">
        <w:t xml:space="preserve">The Contractor is responsible for compensating the Department for any additional handling costs incurred by JCP&amp;L </w:t>
      </w:r>
      <w:r>
        <w:t xml:space="preserve">resulting from the </w:t>
      </w:r>
      <w:r w:rsidRPr="0068616D">
        <w:t>failure to take delivery within the time required.</w:t>
      </w:r>
    </w:p>
    <w:p w14:paraId="4B23392F" w14:textId="77777777" w:rsidR="00C70CBF" w:rsidRDefault="00C70CBF" w:rsidP="00C70CBF">
      <w:pPr>
        <w:pStyle w:val="Paragraph"/>
      </w:pPr>
      <w:r w:rsidRPr="00AA0270">
        <w:t>The electric subcontractor is responsible for loading the material, delivering it to the job site, and all subsequent handling and delivery within the jobsite</w:t>
      </w:r>
      <w:proofErr w:type="gramStart"/>
      <w:r w:rsidRPr="00AA0270">
        <w:t xml:space="preserve">.  </w:t>
      </w:r>
      <w:proofErr w:type="gramEnd"/>
      <w:r>
        <w:t>St</w:t>
      </w:r>
      <w:r w:rsidRPr="00AA0270">
        <w:t>or</w:t>
      </w:r>
      <w:r>
        <w:t>e and protect</w:t>
      </w:r>
      <w:r w:rsidRPr="00AA0270">
        <w:t xml:space="preserve"> all materials received from JCP&amp;L. </w:t>
      </w:r>
      <w:r>
        <w:t>Return and deliver a</w:t>
      </w:r>
      <w:r w:rsidRPr="00AA0270">
        <w:t xml:space="preserve">ll excess materials furnished by JCP&amp;L </w:t>
      </w:r>
      <w:r>
        <w:t>t</w:t>
      </w:r>
      <w:r w:rsidRPr="00AA0270">
        <w:t>o JCP&amp;L’s storage facility</w:t>
      </w:r>
      <w:proofErr w:type="gramStart"/>
      <w:r w:rsidRPr="00AA0270">
        <w:t xml:space="preserve">. </w:t>
      </w:r>
      <w:r>
        <w:t xml:space="preserve"> </w:t>
      </w:r>
      <w:proofErr w:type="gramEnd"/>
      <w:r>
        <w:t>O</w:t>
      </w:r>
      <w:r w:rsidRPr="00AA0270">
        <w:t>btain a receipt for all material received</w:t>
      </w:r>
      <w:r>
        <w:t xml:space="preserve"> from JCP&amp;L</w:t>
      </w:r>
      <w:r w:rsidRPr="00AA0270">
        <w:t>, maintain a documented inventory of materials used and obtain a receipt for all material returned</w:t>
      </w:r>
      <w:r>
        <w:t xml:space="preserve"> to JCP&amp;L</w:t>
      </w:r>
      <w:r w:rsidRPr="00AA0270">
        <w:t>.</w:t>
      </w:r>
    </w:p>
    <w:p w14:paraId="2155A3F5" w14:textId="77777777" w:rsidR="00C70CBF" w:rsidRPr="00B97E4C" w:rsidRDefault="00C70CBF" w:rsidP="00C70CBF">
      <w:pPr>
        <w:pStyle w:val="Paragraph"/>
      </w:pPr>
      <w:r w:rsidRPr="00B97E4C">
        <w:t>Provide materials as specified:</w:t>
      </w:r>
    </w:p>
    <w:p w14:paraId="6D7FA659" w14:textId="457CDCAD" w:rsidR="00C70CBF" w:rsidRPr="00B97E4C" w:rsidRDefault="00C70CBF" w:rsidP="00974B02">
      <w:pPr>
        <w:pStyle w:val="Dotleader0indent"/>
        <w:widowControl w:val="0"/>
      </w:pPr>
      <w:r w:rsidRPr="00B97E4C">
        <w:t>Tack Coat 64-22</w:t>
      </w:r>
      <w:r w:rsidR="002131C6">
        <w:t xml:space="preserve">, </w:t>
      </w:r>
      <w:r w:rsidRPr="00B97E4C">
        <w:t>PG 64</w:t>
      </w:r>
      <w:r w:rsidR="008B564A">
        <w:t>S</w:t>
      </w:r>
      <w:r w:rsidRPr="00B97E4C">
        <w:t>-22</w:t>
      </w:r>
      <w:r w:rsidRPr="00B97E4C">
        <w:tab/>
      </w:r>
      <w:r w:rsidRPr="00A25941">
        <w:t>902.01.01</w:t>
      </w:r>
    </w:p>
    <w:p w14:paraId="551D94F3" w14:textId="77777777" w:rsidR="00756983" w:rsidRPr="00B97E4C" w:rsidRDefault="00756983" w:rsidP="00974B02">
      <w:pPr>
        <w:pStyle w:val="Dotleader0indent"/>
        <w:widowControl w:val="0"/>
      </w:pPr>
      <w:r w:rsidRPr="00C56D0A">
        <w:t>H</w:t>
      </w:r>
      <w:r>
        <w:t>ot</w:t>
      </w:r>
      <w:r w:rsidRPr="00C56D0A">
        <w:t xml:space="preserve"> M</w:t>
      </w:r>
      <w:r>
        <w:t>ix</w:t>
      </w:r>
      <w:r w:rsidRPr="00C56D0A">
        <w:t xml:space="preserve"> A</w:t>
      </w:r>
      <w:r>
        <w:t>sphalt</w:t>
      </w:r>
      <w:r w:rsidRPr="00C56D0A">
        <w:t xml:space="preserve"> (HMA)</w:t>
      </w:r>
      <w:r w:rsidRPr="00B97E4C">
        <w:tab/>
      </w:r>
      <w:r w:rsidRPr="00A25941">
        <w:t>902.02</w:t>
      </w:r>
    </w:p>
    <w:p w14:paraId="6AE8086A" w14:textId="77777777" w:rsidR="00C70CBF" w:rsidRPr="00B97E4C" w:rsidRDefault="00C70CBF" w:rsidP="00974B02">
      <w:pPr>
        <w:pStyle w:val="Dotleader0indent"/>
        <w:widowControl w:val="0"/>
      </w:pPr>
      <w:r w:rsidRPr="00B97E4C">
        <w:t>Concrete</w:t>
      </w:r>
      <w:r w:rsidRPr="00B97E4C">
        <w:tab/>
      </w:r>
      <w:r w:rsidRPr="00A25941">
        <w:t>903.03</w:t>
      </w:r>
    </w:p>
    <w:p w14:paraId="6297B80D" w14:textId="77777777" w:rsidR="00756983" w:rsidRPr="00C56D0A" w:rsidRDefault="00756983" w:rsidP="00974B02">
      <w:pPr>
        <w:pStyle w:val="Dotleader0indent"/>
        <w:widowControl w:val="0"/>
      </w:pPr>
      <w:r w:rsidRPr="00C56D0A">
        <w:lastRenderedPageBreak/>
        <w:t>C</w:t>
      </w:r>
      <w:r>
        <w:t>ontrolled</w:t>
      </w:r>
      <w:r w:rsidRPr="00C56D0A">
        <w:t xml:space="preserve"> L</w:t>
      </w:r>
      <w:r>
        <w:t>ow</w:t>
      </w:r>
      <w:r w:rsidRPr="00C56D0A">
        <w:t xml:space="preserve"> S</w:t>
      </w:r>
      <w:r>
        <w:t>trength</w:t>
      </w:r>
      <w:r w:rsidRPr="00C56D0A">
        <w:t xml:space="preserve"> M</w:t>
      </w:r>
      <w:r>
        <w:t>aterial</w:t>
      </w:r>
      <w:r w:rsidRPr="00C56D0A">
        <w:t xml:space="preserve"> (CLSM)</w:t>
      </w:r>
      <w:r w:rsidRPr="00C56D0A">
        <w:tab/>
        <w:t>903.09</w:t>
      </w:r>
    </w:p>
    <w:p w14:paraId="717CBA23" w14:textId="77777777" w:rsidR="00C70CBF" w:rsidRPr="00B97E4C" w:rsidRDefault="00C70CBF" w:rsidP="00974B02">
      <w:pPr>
        <w:pStyle w:val="Dotleader0indent"/>
        <w:widowControl w:val="0"/>
      </w:pPr>
      <w:r w:rsidRPr="00B97E4C">
        <w:t>Curing Materials</w:t>
      </w:r>
      <w:r w:rsidRPr="00B97E4C">
        <w:tab/>
      </w:r>
      <w:r w:rsidRPr="00A25941">
        <w:t>903.10</w:t>
      </w:r>
    </w:p>
    <w:p w14:paraId="58FDD4BD" w14:textId="4E427A47" w:rsidR="00C70CBF" w:rsidRPr="00B97E4C" w:rsidRDefault="002131C6" w:rsidP="00974B02">
      <w:pPr>
        <w:pStyle w:val="Dotleader0indent"/>
        <w:widowControl w:val="0"/>
      </w:pPr>
      <w:r w:rsidRPr="00B97E4C">
        <w:t>Joint Sealer, Hot-Poured</w:t>
      </w:r>
      <w:r w:rsidR="00C70CBF" w:rsidRPr="00B97E4C">
        <w:tab/>
      </w:r>
      <w:r w:rsidR="00C70CBF" w:rsidRPr="00A25941">
        <w:t>914.02</w:t>
      </w:r>
    </w:p>
    <w:p w14:paraId="1CD7329A" w14:textId="77777777" w:rsidR="00C70CBF" w:rsidRPr="00B97E4C" w:rsidRDefault="00C70CBF" w:rsidP="00974B02">
      <w:pPr>
        <w:pStyle w:val="Dotleader0indent"/>
        <w:widowControl w:val="0"/>
      </w:pPr>
      <w:r w:rsidRPr="00B97E4C">
        <w:t>Polymerized Joint Adhesive</w:t>
      </w:r>
      <w:r w:rsidRPr="00B97E4C">
        <w:tab/>
      </w:r>
      <w:r w:rsidRPr="00A25941">
        <w:t>914.03</w:t>
      </w:r>
    </w:p>
    <w:p w14:paraId="06BCEC8E" w14:textId="6192E639" w:rsidR="00C70CBF" w:rsidRPr="004C1606" w:rsidRDefault="00C70CBF" w:rsidP="00C70CBF">
      <w:pPr>
        <w:pStyle w:val="00000Subsection"/>
      </w:pPr>
      <w:bookmarkStart w:id="651" w:name="_Toc176676623"/>
      <w:proofErr w:type="gramStart"/>
      <w:r w:rsidRPr="00B97E4C">
        <w:t>65</w:t>
      </w:r>
      <w:r w:rsidR="002072F4">
        <w:rPr>
          <w:rStyle w:val="HiddenTextSpecChar"/>
        </w:rPr>
        <w:t>X</w:t>
      </w:r>
      <w:r w:rsidRPr="00B97E4C">
        <w:t>.03  Construction</w:t>
      </w:r>
      <w:bookmarkEnd w:id="651"/>
      <w:proofErr w:type="gramEnd"/>
    </w:p>
    <w:p w14:paraId="18CBB651" w14:textId="77777777" w:rsidR="00C70CBF" w:rsidRPr="00B97E4C" w:rsidRDefault="00C70CBF" w:rsidP="00C70CBF">
      <w:pPr>
        <w:pStyle w:val="0000000Subpart"/>
      </w:pPr>
      <w:proofErr w:type="gramStart"/>
      <w:r w:rsidRPr="00B97E4C">
        <w:t>65</w:t>
      </w:r>
      <w:r w:rsidRPr="00F12EA6">
        <w:rPr>
          <w:rStyle w:val="HiddenTextSpecChar"/>
        </w:rPr>
        <w:t>X</w:t>
      </w:r>
      <w:r w:rsidRPr="00B97E4C">
        <w:t xml:space="preserve">.03.01  </w:t>
      </w:r>
      <w:r>
        <w:t>Electric</w:t>
      </w:r>
      <w:proofErr w:type="gramEnd"/>
    </w:p>
    <w:p w14:paraId="7C96533B" w14:textId="25257A36" w:rsidR="00FA548B" w:rsidRDefault="00C04BD9" w:rsidP="005E167E">
      <w:pPr>
        <w:pStyle w:val="A1paragraph0"/>
        <w:rPr>
          <w:rStyle w:val="A1paragraphChar0"/>
        </w:rPr>
      </w:pPr>
      <w:r w:rsidRPr="00B97E4C">
        <w:rPr>
          <w:b/>
        </w:rPr>
        <w:t>A.</w:t>
      </w:r>
      <w:r w:rsidRPr="00B97E4C">
        <w:rPr>
          <w:b/>
        </w:rPr>
        <w:tab/>
      </w:r>
      <w:r w:rsidRPr="005E167E">
        <w:rPr>
          <w:b/>
        </w:rPr>
        <w:t>Prequalification</w:t>
      </w:r>
      <w:proofErr w:type="gramStart"/>
      <w:r w:rsidRPr="00B97E4C">
        <w:rPr>
          <w:b/>
        </w:rPr>
        <w:t>.</w:t>
      </w:r>
      <w:r w:rsidR="0017781C">
        <w:rPr>
          <w:b/>
        </w:rPr>
        <w:t xml:space="preserve">  </w:t>
      </w:r>
      <w:proofErr w:type="gramEnd"/>
      <w:r>
        <w:t xml:space="preserve">Only a prequalified electric subcontractor, approved by JCP&amp;L, may </w:t>
      </w:r>
      <w:proofErr w:type="gramStart"/>
      <w:r w:rsidRPr="004619C5">
        <w:t>construct</w:t>
      </w:r>
      <w:proofErr w:type="gramEnd"/>
      <w:r w:rsidRPr="004619C5">
        <w:t xml:space="preserve"> and </w:t>
      </w:r>
      <w:r w:rsidRPr="00A623C2">
        <w:rPr>
          <w:rStyle w:val="A1paragraphChar0"/>
        </w:rPr>
        <w:t>relocat</w:t>
      </w:r>
      <w:r>
        <w:rPr>
          <w:rStyle w:val="A1paragraphChar0"/>
        </w:rPr>
        <w:t>e</w:t>
      </w:r>
      <w:r w:rsidRPr="00A623C2">
        <w:rPr>
          <w:rStyle w:val="A1paragraphChar0"/>
        </w:rPr>
        <w:t xml:space="preserve"> JCP</w:t>
      </w:r>
      <w:r>
        <w:rPr>
          <w:rStyle w:val="A1paragraphChar0"/>
        </w:rPr>
        <w:t xml:space="preserve">&amp;L electric facilities. </w:t>
      </w:r>
    </w:p>
    <w:p w14:paraId="6F43371A" w14:textId="77777777" w:rsidR="008D6243" w:rsidRPr="00C236C3" w:rsidRDefault="008D6243" w:rsidP="008D6243">
      <w:pPr>
        <w:pStyle w:val="A2paragraph"/>
      </w:pPr>
      <w:r>
        <w:t>A list of the prequalified electric subcontractors</w:t>
      </w:r>
      <w:r w:rsidRPr="00C236C3">
        <w:t xml:space="preserve"> </w:t>
      </w:r>
      <w:r>
        <w:t xml:space="preserve">is available at </w:t>
      </w:r>
      <w:hyperlink r:id="rId35" w:history="1">
        <w:r>
          <w:rPr>
            <w:rStyle w:val="Hyperlink"/>
          </w:rPr>
          <w:t>http://www.njua.com/utility_relocations</w:t>
        </w:r>
      </w:hyperlink>
      <w:r>
        <w:t>.</w:t>
      </w:r>
    </w:p>
    <w:p w14:paraId="4A1DF588" w14:textId="2B41205D" w:rsidR="00C04BD9" w:rsidRDefault="00C04BD9" w:rsidP="005E167E">
      <w:pPr>
        <w:pStyle w:val="A2paragraph"/>
        <w:rPr>
          <w:rStyle w:val="A1paragraphChar0"/>
        </w:rPr>
      </w:pPr>
      <w:r w:rsidRPr="00A623C2">
        <w:rPr>
          <w:rStyle w:val="A1paragraphChar0"/>
        </w:rPr>
        <w:t>The Contractor is responsible for soliciting from a subcontractor that will be approved by JCP&amp;L when preparing its Bid</w:t>
      </w:r>
      <w:proofErr w:type="gramStart"/>
      <w:r w:rsidRPr="00A623C2">
        <w:rPr>
          <w:rStyle w:val="A1paragraphChar0"/>
        </w:rPr>
        <w:t xml:space="preserve">. </w:t>
      </w:r>
      <w:r>
        <w:rPr>
          <w:rStyle w:val="A1paragraphChar0"/>
        </w:rPr>
        <w:t xml:space="preserve"> </w:t>
      </w:r>
      <w:proofErr w:type="gramEnd"/>
      <w:r w:rsidRPr="00A623C2">
        <w:rPr>
          <w:rStyle w:val="A1paragraphChar0"/>
        </w:rPr>
        <w:t xml:space="preserve">Work restricted to the electric subcontractor does not preclude the Contractor from performing the work of layout, traffic control, </w:t>
      </w:r>
      <w:proofErr w:type="spellStart"/>
      <w:r w:rsidRPr="00A623C2">
        <w:rPr>
          <w:rStyle w:val="A1paragraphChar0"/>
        </w:rPr>
        <w:t>sawcutting</w:t>
      </w:r>
      <w:proofErr w:type="spellEnd"/>
      <w:r w:rsidRPr="00A623C2">
        <w:rPr>
          <w:rStyle w:val="A1paragraphChar0"/>
        </w:rPr>
        <w:t>, pavement removal, temporary or final pavement restoration, and landscape restoration associated with the work of installing or relocating JCP&amp;L electrical facilities.</w:t>
      </w:r>
    </w:p>
    <w:p w14:paraId="385CDF53" w14:textId="66CAA34F" w:rsidR="00C70CBF" w:rsidRDefault="00C70CBF" w:rsidP="00C70CBF">
      <w:pPr>
        <w:pStyle w:val="A1paragraph0"/>
        <w:rPr>
          <w:b/>
        </w:rPr>
      </w:pPr>
      <w:r>
        <w:rPr>
          <w:b/>
        </w:rPr>
        <w:t>B.</w:t>
      </w:r>
      <w:r>
        <w:rPr>
          <w:b/>
        </w:rPr>
        <w:tab/>
        <w:t>Indemnification</w:t>
      </w:r>
      <w:proofErr w:type="gramStart"/>
      <w:r>
        <w:rPr>
          <w:b/>
        </w:rPr>
        <w:t xml:space="preserve">.  </w:t>
      </w:r>
      <w:proofErr w:type="gramEnd"/>
      <w:r>
        <w:t>The Contractor agrees to i</w:t>
      </w:r>
      <w:r w:rsidRPr="000E14E4">
        <w:t>ndemnify and hold harmless JCP&amp;L</w:t>
      </w:r>
      <w:r>
        <w:t xml:space="preserve">, </w:t>
      </w:r>
      <w:r w:rsidRPr="000E14E4">
        <w:t xml:space="preserve">its officers, </w:t>
      </w:r>
      <w:r>
        <w:t>employees</w:t>
      </w:r>
      <w:r w:rsidR="00E1117C">
        <w:t>,</w:t>
      </w:r>
      <w:r>
        <w:t xml:space="preserve"> and </w:t>
      </w:r>
      <w:r w:rsidRPr="000E14E4">
        <w:t>agents from liability and</w:t>
      </w:r>
      <w:r>
        <w:t xml:space="preserve"> </w:t>
      </w:r>
      <w:r w:rsidRPr="000E14E4">
        <w:t>claims related</w:t>
      </w:r>
      <w:r>
        <w:t xml:space="preserve"> to the work described under </w:t>
      </w:r>
      <w:r w:rsidR="00515366">
        <w:t>this S</w:t>
      </w:r>
      <w:r>
        <w:t>ection</w:t>
      </w:r>
      <w:proofErr w:type="gramStart"/>
      <w:r w:rsidRPr="000E14E4">
        <w:t>.</w:t>
      </w:r>
      <w:r>
        <w:t xml:space="preserve">  </w:t>
      </w:r>
      <w:proofErr w:type="gramEnd"/>
      <w:r>
        <w:t xml:space="preserve">This requirement does not establish JCP&amp;L as a </w:t>
      </w:r>
      <w:proofErr w:type="gramStart"/>
      <w:r>
        <w:t>third party</w:t>
      </w:r>
      <w:proofErr w:type="gramEnd"/>
      <w:r>
        <w:t xml:space="preserve"> beneficiary; the provisions specified in 107.10 are unaltered.</w:t>
      </w:r>
    </w:p>
    <w:p w14:paraId="5DF03D41" w14:textId="0FAEB9D3" w:rsidR="00C70CBF" w:rsidRPr="00AA0270" w:rsidRDefault="00C70CBF" w:rsidP="00C70CBF">
      <w:pPr>
        <w:pStyle w:val="A1paragraph0"/>
      </w:pPr>
      <w:r>
        <w:rPr>
          <w:b/>
        </w:rPr>
        <w:t>C.</w:t>
      </w:r>
      <w:r>
        <w:rPr>
          <w:b/>
        </w:rPr>
        <w:tab/>
      </w:r>
      <w:r w:rsidRPr="00C26753">
        <w:rPr>
          <w:b/>
        </w:rPr>
        <w:t>Scheduling of</w:t>
      </w:r>
      <w:r w:rsidRPr="004619C5">
        <w:rPr>
          <w:b/>
        </w:rPr>
        <w:t xml:space="preserve"> Work and Interruption to Utilities</w:t>
      </w:r>
      <w:proofErr w:type="gramStart"/>
      <w:r w:rsidRPr="004619C5">
        <w:rPr>
          <w:b/>
        </w:rPr>
        <w:t>.</w:t>
      </w:r>
      <w:r>
        <w:rPr>
          <w:b/>
        </w:rPr>
        <w:t xml:space="preserve">  </w:t>
      </w:r>
      <w:proofErr w:type="gramEnd"/>
      <w:r>
        <w:t>P</w:t>
      </w:r>
      <w:r w:rsidRPr="00AA0270">
        <w:t xml:space="preserve">rovide the </w:t>
      </w:r>
      <w:r>
        <w:t>RE</w:t>
      </w:r>
      <w:r w:rsidRPr="00AA0270">
        <w:t xml:space="preserve"> and the designated JCP&amp;L representative with a detailed schedul</w:t>
      </w:r>
      <w:r>
        <w:t>e of when the electric utility work will be performed</w:t>
      </w:r>
      <w:proofErr w:type="gramStart"/>
      <w:r>
        <w:t xml:space="preserve">.  </w:t>
      </w:r>
      <w:proofErr w:type="gramEnd"/>
      <w:r>
        <w:t xml:space="preserve">Indicate in the schedule for each activity the following information: the work locations; </w:t>
      </w:r>
      <w:r w:rsidRPr="00AA0270">
        <w:t>the</w:t>
      </w:r>
      <w:r>
        <w:t xml:space="preserve"> number of crews;</w:t>
      </w:r>
      <w:r w:rsidRPr="00AA0270">
        <w:t xml:space="preserve"> </w:t>
      </w:r>
      <w:r>
        <w:t>a</w:t>
      </w:r>
      <w:r w:rsidRPr="00AA0270">
        <w:t xml:space="preserve">nd </w:t>
      </w:r>
      <w:r>
        <w:t>whether the work will be performed during a day shift or night shift</w:t>
      </w:r>
      <w:r w:rsidRPr="00AA0270">
        <w:t xml:space="preserve">, </w:t>
      </w:r>
      <w:r>
        <w:t>or on weekends</w:t>
      </w:r>
      <w:proofErr w:type="gramStart"/>
      <w:r>
        <w:t xml:space="preserve">.  </w:t>
      </w:r>
      <w:proofErr w:type="gramEnd"/>
      <w:r>
        <w:t>C</w:t>
      </w:r>
      <w:r w:rsidRPr="00AA0270">
        <w:t xml:space="preserve">oordinate all </w:t>
      </w:r>
      <w:r>
        <w:t xml:space="preserve">electric utility </w:t>
      </w:r>
      <w:r w:rsidRPr="00AA0270">
        <w:t>work with the JCP</w:t>
      </w:r>
      <w:r>
        <w:t xml:space="preserve">&amp;L </w:t>
      </w:r>
      <w:proofErr w:type="gramStart"/>
      <w:r>
        <w:t>representative, and</w:t>
      </w:r>
      <w:proofErr w:type="gramEnd"/>
      <w:r>
        <w:t xml:space="preserve"> </w:t>
      </w:r>
      <w:r w:rsidRPr="00AA0270">
        <w:t>notif</w:t>
      </w:r>
      <w:r>
        <w:t>y</w:t>
      </w:r>
      <w:r w:rsidRPr="00AA0270">
        <w:t xml:space="preserve"> the </w:t>
      </w:r>
      <w:r>
        <w:t>RE</w:t>
      </w:r>
      <w:r w:rsidRPr="00AA0270">
        <w:t xml:space="preserve"> and the JCP&amp;L representative at least </w:t>
      </w:r>
      <w:r w:rsidR="00E1117C">
        <w:t>2</w:t>
      </w:r>
      <w:r w:rsidRPr="00AA0270">
        <w:t xml:space="preserve"> weeks prior to </w:t>
      </w:r>
      <w:r>
        <w:t>starting electric utility work.  Do</w:t>
      </w:r>
      <w:r w:rsidRPr="00AA0270">
        <w:t xml:space="preserve"> not interrupt existing </w:t>
      </w:r>
      <w:r>
        <w:t xml:space="preserve">electric service </w:t>
      </w:r>
      <w:r w:rsidRPr="00AA0270">
        <w:t>until approved by the JCP&amp;L representative.</w:t>
      </w:r>
    </w:p>
    <w:p w14:paraId="646AD91A" w14:textId="3D819B39" w:rsidR="00C70CBF" w:rsidRPr="00AA0270" w:rsidRDefault="00C70CBF" w:rsidP="00C70CBF">
      <w:pPr>
        <w:pStyle w:val="A2paragraph"/>
      </w:pPr>
      <w:r w:rsidRPr="004619C5">
        <w:t>Weather cond</w:t>
      </w:r>
      <w:r w:rsidRPr="00AA0270">
        <w:t>itions may prevent connections to existing systems b</w:t>
      </w:r>
      <w:r>
        <w:t>etween June 1 and September 30</w:t>
      </w:r>
      <w:proofErr w:type="gramStart"/>
      <w:r>
        <w:t xml:space="preserve">.  </w:t>
      </w:r>
      <w:proofErr w:type="gramEnd"/>
      <w:r>
        <w:t>Do not</w:t>
      </w:r>
      <w:r w:rsidRPr="00AA0270">
        <w:t xml:space="preserve"> perform work which will require electric transmission service interruptions from June 1 through September 30 without the approval of JCP</w:t>
      </w:r>
      <w:r>
        <w:t>&amp;</w:t>
      </w:r>
      <w:proofErr w:type="gramStart"/>
      <w:r>
        <w:t xml:space="preserve">L.  </w:t>
      </w:r>
      <w:proofErr w:type="gramEnd"/>
      <w:r>
        <w:t>JCP&amp;L may extend this period b</w:t>
      </w:r>
      <w:r w:rsidRPr="00AA0270">
        <w:t>ased on weather conditions and system demand</w:t>
      </w:r>
      <w:proofErr w:type="gramStart"/>
      <w:r>
        <w:t xml:space="preserve">.  </w:t>
      </w:r>
      <w:proofErr w:type="gramEnd"/>
      <w:r>
        <w:t>Notify</w:t>
      </w:r>
      <w:r w:rsidRPr="00AA0270">
        <w:t xml:space="preserve"> JCP&amp;L at least </w:t>
      </w:r>
      <w:r w:rsidR="00E1117C">
        <w:t>1</w:t>
      </w:r>
      <w:r w:rsidRPr="00AA0270">
        <w:t xml:space="preserve"> month in advance </w:t>
      </w:r>
      <w:r>
        <w:t xml:space="preserve">of </w:t>
      </w:r>
      <w:r w:rsidRPr="00AA0270">
        <w:t>commencing conductor work.</w:t>
      </w:r>
    </w:p>
    <w:p w14:paraId="7217A943" w14:textId="77777777" w:rsidR="00C70CBF" w:rsidRPr="00AA0270" w:rsidRDefault="00C70CBF" w:rsidP="00C70CBF">
      <w:pPr>
        <w:pStyle w:val="A2paragraph"/>
      </w:pPr>
      <w:r w:rsidRPr="00AA0270">
        <w:t xml:space="preserve">If service transfers are required, </w:t>
      </w:r>
      <w:r>
        <w:t>c</w:t>
      </w:r>
      <w:r w:rsidRPr="00AA0270">
        <w:t>oordinate service transfers with the JCP&amp;L representative</w:t>
      </w:r>
      <w:proofErr w:type="gramStart"/>
      <w:r w:rsidRPr="00AA0270">
        <w:t>.</w:t>
      </w:r>
      <w:r>
        <w:t xml:space="preserve">  </w:t>
      </w:r>
      <w:proofErr w:type="gramEnd"/>
      <w:r>
        <w:t>N</w:t>
      </w:r>
      <w:r w:rsidRPr="00AA0270">
        <w:t>otify the property owner and all tenants affected by service interruptions or transfers</w:t>
      </w:r>
      <w:r>
        <w:t xml:space="preserve"> prior to making the service transfer</w:t>
      </w:r>
      <w:proofErr w:type="gramStart"/>
      <w:r>
        <w:t xml:space="preserve">.  </w:t>
      </w:r>
      <w:proofErr w:type="gramEnd"/>
      <w:r>
        <w:t>M</w:t>
      </w:r>
      <w:r w:rsidRPr="00AA0270">
        <w:t xml:space="preserve">inimize disruption </w:t>
      </w:r>
      <w:r>
        <w:t xml:space="preserve">to </w:t>
      </w:r>
      <w:r w:rsidRPr="00AA0270">
        <w:t>normal ope</w:t>
      </w:r>
      <w:r>
        <w:t>rations of existing facilities</w:t>
      </w:r>
      <w:r w:rsidRPr="00AA0270">
        <w:t xml:space="preserve"> and minimize </w:t>
      </w:r>
      <w:r>
        <w:t>any interruption of electric service to JCP&amp;L customers</w:t>
      </w:r>
      <w:proofErr w:type="gramStart"/>
      <w:r>
        <w:t xml:space="preserve">.  </w:t>
      </w:r>
      <w:proofErr w:type="gramEnd"/>
      <w:r>
        <w:t>P</w:t>
      </w:r>
      <w:r w:rsidRPr="00AA0270">
        <w:t>rotect existing facilities during construction and installation of the service transfer.</w:t>
      </w:r>
    </w:p>
    <w:p w14:paraId="10C561FC" w14:textId="77777777" w:rsidR="00C70CBF" w:rsidRPr="00AA0270" w:rsidRDefault="00C70CBF" w:rsidP="00C70CBF">
      <w:pPr>
        <w:pStyle w:val="A1paragraph0"/>
        <w:rPr>
          <w:b/>
        </w:rPr>
      </w:pPr>
      <w:r>
        <w:rPr>
          <w:b/>
        </w:rPr>
        <w:t>D.</w:t>
      </w:r>
      <w:r>
        <w:rPr>
          <w:b/>
        </w:rPr>
        <w:tab/>
      </w:r>
      <w:r w:rsidRPr="00AA0270">
        <w:rPr>
          <w:b/>
        </w:rPr>
        <w:t>Quality Control and Quality Assurance</w:t>
      </w:r>
      <w:proofErr w:type="gramStart"/>
      <w:r w:rsidRPr="00AA0270">
        <w:rPr>
          <w:b/>
        </w:rPr>
        <w:t>.</w:t>
      </w:r>
      <w:r w:rsidRPr="00AA0270">
        <w:t xml:space="preserve">  </w:t>
      </w:r>
      <w:proofErr w:type="gramEnd"/>
      <w:r>
        <w:t>Provide access to the work for the JCP&amp;L representative at all times</w:t>
      </w:r>
      <w:proofErr w:type="gramStart"/>
      <w:r>
        <w:t xml:space="preserve">.  </w:t>
      </w:r>
      <w:proofErr w:type="gramEnd"/>
      <w:r>
        <w:t>P</w:t>
      </w:r>
      <w:r w:rsidRPr="00AA0270">
        <w:t xml:space="preserve">erform all </w:t>
      </w:r>
      <w:r>
        <w:t xml:space="preserve">electric utility </w:t>
      </w:r>
      <w:r w:rsidRPr="00AA0270">
        <w:t>work in a manner acceptable to the JCP&amp;L representative</w:t>
      </w:r>
      <w:proofErr w:type="gramStart"/>
      <w:r w:rsidRPr="00AA0270">
        <w:t xml:space="preserve">. </w:t>
      </w:r>
      <w:r>
        <w:t xml:space="preserve"> </w:t>
      </w:r>
      <w:proofErr w:type="gramEnd"/>
      <w:r>
        <w:t>P</w:t>
      </w:r>
      <w:r w:rsidRPr="00AA0270">
        <w:t>erform all electric utility work in accordance with JCP&amp;L standards and details.</w:t>
      </w:r>
    </w:p>
    <w:p w14:paraId="7F4CB0B9" w14:textId="77777777" w:rsidR="00C70CBF" w:rsidRPr="00AA0270" w:rsidRDefault="00C70CBF" w:rsidP="00C70CBF">
      <w:pPr>
        <w:pStyle w:val="A1paragraph0"/>
      </w:pPr>
      <w:r>
        <w:rPr>
          <w:b/>
        </w:rPr>
        <w:t>E.</w:t>
      </w:r>
      <w:r>
        <w:rPr>
          <w:b/>
        </w:rPr>
        <w:tab/>
      </w:r>
      <w:r w:rsidRPr="00AA0270">
        <w:rPr>
          <w:b/>
        </w:rPr>
        <w:t>Safety</w:t>
      </w:r>
      <w:proofErr w:type="gramStart"/>
      <w:r w:rsidRPr="00AA0270">
        <w:rPr>
          <w:b/>
        </w:rPr>
        <w:t xml:space="preserve">.  </w:t>
      </w:r>
      <w:proofErr w:type="gramEnd"/>
      <w:r>
        <w:t>P</w:t>
      </w:r>
      <w:r w:rsidRPr="00AA0270">
        <w:t xml:space="preserve">erform work in accordance with applicable OSHA regulations, </w:t>
      </w:r>
      <w:r w:rsidR="00004E88">
        <w:t>N.J.S.A. 34:6-47.1 et seq.</w:t>
      </w:r>
      <w:r w:rsidR="00004E88" w:rsidRPr="00AA0270">
        <w:t xml:space="preserve"> </w:t>
      </w:r>
      <w:r w:rsidRPr="00AA0270">
        <w:t>“High Voltage Proximity Act”, and JCP&amp;L safety standards.</w:t>
      </w:r>
    </w:p>
    <w:p w14:paraId="3C24A18B" w14:textId="77777777" w:rsidR="00C70CBF" w:rsidRPr="00AA0270" w:rsidRDefault="00C70CBF" w:rsidP="00C70CBF">
      <w:pPr>
        <w:pStyle w:val="A1paragraph0"/>
      </w:pPr>
      <w:r>
        <w:rPr>
          <w:b/>
        </w:rPr>
        <w:t>F.</w:t>
      </w:r>
      <w:r>
        <w:rPr>
          <w:b/>
        </w:rPr>
        <w:tab/>
      </w:r>
      <w:r w:rsidRPr="00AA0270">
        <w:rPr>
          <w:b/>
        </w:rPr>
        <w:t>Abandonment and Removal</w:t>
      </w:r>
      <w:proofErr w:type="gramStart"/>
      <w:r w:rsidRPr="00AA0270">
        <w:rPr>
          <w:b/>
        </w:rPr>
        <w:t xml:space="preserve">.  </w:t>
      </w:r>
      <w:proofErr w:type="gramEnd"/>
      <w:r>
        <w:t>Prior to beginning</w:t>
      </w:r>
      <w:r w:rsidRPr="00AA0270">
        <w:t xml:space="preserve"> work, review </w:t>
      </w:r>
      <w:r>
        <w:t xml:space="preserve">the </w:t>
      </w:r>
      <w:r w:rsidRPr="00AA0270">
        <w:t>condition of all existing electric utility facilities noted to be removed with the JCP&amp;L representative</w:t>
      </w:r>
      <w:proofErr w:type="gramStart"/>
      <w:r w:rsidRPr="00AA0270">
        <w:t xml:space="preserve">. </w:t>
      </w:r>
      <w:r>
        <w:t xml:space="preserve"> </w:t>
      </w:r>
      <w:proofErr w:type="gramEnd"/>
      <w:r w:rsidRPr="00AA0270">
        <w:t xml:space="preserve">If the JCP&amp;L representative designates the material to be salvaged, remove the </w:t>
      </w:r>
      <w:proofErr w:type="gramStart"/>
      <w:r w:rsidRPr="00AA0270">
        <w:t>material</w:t>
      </w:r>
      <w:proofErr w:type="gramEnd"/>
      <w:r w:rsidRPr="00AA0270">
        <w:t xml:space="preserve"> and deliver it to a JCP&amp;L storage facility. </w:t>
      </w:r>
      <w:r>
        <w:t xml:space="preserve"> R</w:t>
      </w:r>
      <w:r w:rsidRPr="00AA0270">
        <w:t xml:space="preserve">emove and dispose </w:t>
      </w:r>
      <w:r>
        <w:t xml:space="preserve">of </w:t>
      </w:r>
      <w:r w:rsidRPr="00AA0270">
        <w:t xml:space="preserve">all other electrical utility </w:t>
      </w:r>
      <w:r>
        <w:t>material designated for removal</w:t>
      </w:r>
      <w:r w:rsidRPr="00AA0270">
        <w:t>.</w:t>
      </w:r>
    </w:p>
    <w:p w14:paraId="6456208B" w14:textId="42853767" w:rsidR="00C70CBF" w:rsidRPr="00860660" w:rsidRDefault="00C70CBF" w:rsidP="00C70CBF">
      <w:pPr>
        <w:pStyle w:val="A1paragraph0"/>
      </w:pPr>
      <w:r>
        <w:rPr>
          <w:b/>
        </w:rPr>
        <w:t>G.</w:t>
      </w:r>
      <w:r>
        <w:rPr>
          <w:b/>
        </w:rPr>
        <w:tab/>
      </w:r>
      <w:r w:rsidRPr="00AA0270">
        <w:rPr>
          <w:b/>
        </w:rPr>
        <w:t>Excavation</w:t>
      </w:r>
      <w:proofErr w:type="gramStart"/>
      <w:r w:rsidRPr="00AA0270">
        <w:rPr>
          <w:b/>
        </w:rPr>
        <w:t xml:space="preserve">.  </w:t>
      </w:r>
      <w:proofErr w:type="gramEnd"/>
      <w:r w:rsidRPr="00EA0BEC">
        <w:t>When excavation is required in areas having existing pavement and sidewalk, sawcut to the full depth of the existing pavement and sidewalk</w:t>
      </w:r>
      <w:proofErr w:type="gramStart"/>
      <w:r w:rsidRPr="00EA0BEC">
        <w:t xml:space="preserve">.  </w:t>
      </w:r>
      <w:proofErr w:type="gramEnd"/>
      <w:r w:rsidRPr="00EA0BEC">
        <w:t>Excavate trenches for conduit, manholes and vaults and appurtenances</w:t>
      </w:r>
      <w:proofErr w:type="gramStart"/>
      <w:r w:rsidRPr="00EA0BEC">
        <w:t xml:space="preserve">.  </w:t>
      </w:r>
      <w:proofErr w:type="gramEnd"/>
      <w:r w:rsidRPr="00EA0BEC">
        <w:t>Provide vertical sides for excavations within the traveled way, shoulder, sidewalk areas, and where existing facilities require protection</w:t>
      </w:r>
      <w:proofErr w:type="gramStart"/>
      <w:r w:rsidRPr="00EA0BEC">
        <w:t xml:space="preserve">.  </w:t>
      </w:r>
      <w:proofErr w:type="gramEnd"/>
      <w:r w:rsidRPr="00EA0BEC">
        <w:t>Remove unstable material at the bottom of the excavation and backfill with granular material</w:t>
      </w:r>
      <w:proofErr w:type="gramStart"/>
      <w:r w:rsidRPr="00EA0BEC">
        <w:t xml:space="preserve">.  </w:t>
      </w:r>
      <w:proofErr w:type="gramEnd"/>
      <w:r w:rsidRPr="00EA0BEC">
        <w:t xml:space="preserve">Do not excavate trenches more than 300 feet in advance of installing conduit unless approved by the </w:t>
      </w:r>
      <w:proofErr w:type="gramStart"/>
      <w:r w:rsidRPr="00EA0BEC">
        <w:t xml:space="preserve">RE.  </w:t>
      </w:r>
      <w:proofErr w:type="gramEnd"/>
      <w:r w:rsidRPr="00EA0BEC">
        <w:t>Provide and maintain trench crossings where necessary to maintain access</w:t>
      </w:r>
      <w:proofErr w:type="gramStart"/>
      <w:r w:rsidRPr="00EA0BEC">
        <w:t xml:space="preserve">.  </w:t>
      </w:r>
      <w:proofErr w:type="gramEnd"/>
      <w:r w:rsidRPr="00EA0BEC">
        <w:t>Do not leave trenches open overnight unless protected by temporary fencing or steel plates</w:t>
      </w:r>
      <w:proofErr w:type="gramStart"/>
      <w:r w:rsidRPr="00EA0BEC">
        <w:t>.</w:t>
      </w:r>
      <w:r>
        <w:t xml:space="preserve">  </w:t>
      </w:r>
      <w:proofErr w:type="gramEnd"/>
      <w:r>
        <w:t>Remove and dispose of excess or unsuitable material as specified i</w:t>
      </w:r>
      <w:r w:rsidRPr="00860660">
        <w:t xml:space="preserve">n </w:t>
      </w:r>
      <w:r w:rsidR="00FE76C5" w:rsidRPr="00D54E13">
        <w:t>202.03.03.C.2</w:t>
      </w:r>
      <w:r w:rsidRPr="00860660">
        <w:t>.</w:t>
      </w:r>
    </w:p>
    <w:p w14:paraId="572B6689" w14:textId="02E6F12B" w:rsidR="00C70CBF" w:rsidRPr="00860660" w:rsidRDefault="00C70CBF" w:rsidP="00C70CBF">
      <w:pPr>
        <w:pStyle w:val="A1paragraph0"/>
      </w:pPr>
      <w:r>
        <w:rPr>
          <w:b/>
        </w:rPr>
        <w:lastRenderedPageBreak/>
        <w:t>H.</w:t>
      </w:r>
      <w:r>
        <w:rPr>
          <w:b/>
        </w:rPr>
        <w:tab/>
      </w:r>
      <w:r w:rsidRPr="00E465A6">
        <w:rPr>
          <w:b/>
        </w:rPr>
        <w:t>Backfill</w:t>
      </w:r>
      <w:proofErr w:type="gramStart"/>
      <w:r w:rsidRPr="00E465A6">
        <w:rPr>
          <w:b/>
        </w:rPr>
        <w:t>.</w:t>
      </w:r>
      <w:r w:rsidRPr="00AA0270">
        <w:t xml:space="preserve">  </w:t>
      </w:r>
      <w:proofErr w:type="gramEnd"/>
      <w:r>
        <w:t>B</w:t>
      </w:r>
      <w:r w:rsidRPr="00AA0270">
        <w:t xml:space="preserve">ackfill with </w:t>
      </w:r>
      <w:r w:rsidRPr="00BE15A4">
        <w:t>suitable material</w:t>
      </w:r>
      <w:r w:rsidRPr="00AA0270">
        <w:t xml:space="preserve"> in lifts not exceeding </w:t>
      </w:r>
      <w:r w:rsidRPr="00E6211B">
        <w:t>6 inches t</w:t>
      </w:r>
      <w:r>
        <w:t>hick, loose measurement</w:t>
      </w:r>
      <w:proofErr w:type="gramStart"/>
      <w:r>
        <w:t xml:space="preserve">.  </w:t>
      </w:r>
      <w:proofErr w:type="gramEnd"/>
      <w:r w:rsidRPr="00AA0270">
        <w:t>If the backfill is predominantly granular material, compact the backfill material with a vibratory plate compactor</w:t>
      </w:r>
      <w:proofErr w:type="gramStart"/>
      <w:r w:rsidRPr="00AA0270">
        <w:t xml:space="preserve">.  </w:t>
      </w:r>
      <w:proofErr w:type="gramEnd"/>
      <w:r w:rsidRPr="00AA0270">
        <w:t xml:space="preserve">For </w:t>
      </w:r>
      <w:r>
        <w:t xml:space="preserve">material that is not predominately granular, </w:t>
      </w:r>
      <w:r w:rsidRPr="00AA0270">
        <w:t>compact the backfill material with a vibratory rammer compactor</w:t>
      </w:r>
      <w:proofErr w:type="gramStart"/>
      <w:r w:rsidRPr="00AA0270">
        <w:t>.</w:t>
      </w:r>
      <w:r>
        <w:t xml:space="preserve"> </w:t>
      </w:r>
      <w:r w:rsidRPr="00AA0270">
        <w:t xml:space="preserve"> </w:t>
      </w:r>
      <w:proofErr w:type="gramEnd"/>
      <w:r w:rsidRPr="00AA0270">
        <w:t xml:space="preserve">If </w:t>
      </w:r>
      <w:r>
        <w:t>it is not possible to compact the backfill material</w:t>
      </w:r>
      <w:r w:rsidRPr="00AA0270">
        <w:t xml:space="preserve">, the Contractor </w:t>
      </w:r>
      <w:r w:rsidRPr="009F7293">
        <w:t>may</w:t>
      </w:r>
      <w:r w:rsidRPr="00AA0270">
        <w:t xml:space="preserve"> backfill with CLSM with the approval of the JCP&amp;L representative</w:t>
      </w:r>
      <w:proofErr w:type="gramStart"/>
      <w:r w:rsidRPr="00AA0270">
        <w:t>.</w:t>
      </w:r>
      <w:r>
        <w:t xml:space="preserve">  </w:t>
      </w:r>
      <w:proofErr w:type="gramEnd"/>
      <w:r w:rsidRPr="00B97E4C">
        <w:t xml:space="preserve">If using CLSM, install as specified in </w:t>
      </w:r>
      <w:r w:rsidR="009C5E8A">
        <w:t>601.03.01.F.</w:t>
      </w:r>
    </w:p>
    <w:p w14:paraId="37098125" w14:textId="77777777" w:rsidR="00C70CBF" w:rsidRPr="00AA0270" w:rsidRDefault="00C70CBF" w:rsidP="00C70CBF">
      <w:pPr>
        <w:pStyle w:val="A1paragraph0"/>
      </w:pPr>
      <w:r>
        <w:rPr>
          <w:b/>
        </w:rPr>
        <w:t>I.</w:t>
      </w:r>
      <w:r>
        <w:rPr>
          <w:b/>
        </w:rPr>
        <w:tab/>
      </w:r>
      <w:r w:rsidRPr="00AA0270">
        <w:rPr>
          <w:b/>
        </w:rPr>
        <w:t>Restoration</w:t>
      </w:r>
      <w:proofErr w:type="gramStart"/>
      <w:r w:rsidRPr="00AA0270">
        <w:rPr>
          <w:b/>
        </w:rPr>
        <w:t>.</w:t>
      </w:r>
      <w:r w:rsidRPr="00AA0270">
        <w:t xml:space="preserve">  </w:t>
      </w:r>
      <w:proofErr w:type="gramEnd"/>
      <w:r>
        <w:t>R</w:t>
      </w:r>
      <w:r w:rsidRPr="00AA0270">
        <w:t>estore areas disturbed in the performance of electrical utility relocations to its original condition</w:t>
      </w:r>
      <w:proofErr w:type="gramStart"/>
      <w:r w:rsidRPr="00AA0270">
        <w:t xml:space="preserve">. </w:t>
      </w:r>
      <w:r>
        <w:t xml:space="preserve"> </w:t>
      </w:r>
      <w:proofErr w:type="gramEnd"/>
      <w:r>
        <w:t xml:space="preserve">In areas that are disturbed for which the plans provide final grading, </w:t>
      </w:r>
      <w:proofErr w:type="gramStart"/>
      <w:r>
        <w:t>pavement</w:t>
      </w:r>
      <w:proofErr w:type="gramEnd"/>
      <w:r>
        <w:t xml:space="preserve"> or landscaping, p</w:t>
      </w:r>
      <w:r w:rsidRPr="00AA0270">
        <w:t xml:space="preserve">rovide temporary restoration to the satisfaction of the </w:t>
      </w:r>
      <w:r>
        <w:t>RE.</w:t>
      </w:r>
      <w:r w:rsidRPr="00AA0270">
        <w:t xml:space="preserve"> </w:t>
      </w:r>
      <w:r>
        <w:t xml:space="preserve"> </w:t>
      </w:r>
      <w:r w:rsidRPr="00AA0270">
        <w:t>If open</w:t>
      </w:r>
      <w:r>
        <w:t>-</w:t>
      </w:r>
      <w:r w:rsidRPr="00AA0270">
        <w:t xml:space="preserve">cut trenching across a road is required, </w:t>
      </w:r>
      <w:r>
        <w:t>r</w:t>
      </w:r>
      <w:r w:rsidRPr="00AA0270">
        <w:t xml:space="preserve">estore the pavement </w:t>
      </w:r>
      <w:r>
        <w:t xml:space="preserve">with </w:t>
      </w:r>
      <w:r w:rsidRPr="00965CEC">
        <w:t xml:space="preserve">in-kind </w:t>
      </w:r>
      <w:r>
        <w:t>construction</w:t>
      </w:r>
      <w:r w:rsidRPr="00AA0270">
        <w:t>.</w:t>
      </w:r>
    </w:p>
    <w:p w14:paraId="02AC2716" w14:textId="2BEC583E" w:rsidR="00C70CBF" w:rsidRPr="00AA0270" w:rsidRDefault="00C70CBF" w:rsidP="00C70CBF">
      <w:pPr>
        <w:pStyle w:val="A1paragraph0"/>
      </w:pPr>
      <w:r>
        <w:rPr>
          <w:b/>
        </w:rPr>
        <w:t>J.</w:t>
      </w:r>
      <w:r>
        <w:rPr>
          <w:b/>
        </w:rPr>
        <w:tab/>
      </w:r>
      <w:r w:rsidRPr="00AA0270">
        <w:rPr>
          <w:b/>
        </w:rPr>
        <w:t>Field Testing</w:t>
      </w:r>
      <w:proofErr w:type="gramStart"/>
      <w:r w:rsidRPr="00AA0270">
        <w:rPr>
          <w:b/>
        </w:rPr>
        <w:t>.</w:t>
      </w:r>
      <w:r w:rsidRPr="00AA0270">
        <w:t xml:space="preserve">  </w:t>
      </w:r>
      <w:proofErr w:type="gramEnd"/>
      <w:r>
        <w:t>P</w:t>
      </w:r>
      <w:r w:rsidRPr="00AA0270">
        <w:t>erform a high-potential test (also known as a dielectric voltage withstand test) on all cables and splices prior to energizing</w:t>
      </w:r>
      <w:proofErr w:type="gramStart"/>
      <w:r w:rsidRPr="00AA0270">
        <w:t xml:space="preserve">. </w:t>
      </w:r>
      <w:r>
        <w:t xml:space="preserve"> </w:t>
      </w:r>
      <w:proofErr w:type="gramEnd"/>
      <w:r w:rsidRPr="00AA0270">
        <w:t xml:space="preserve">Testing must be performed by a person who is qualified to operate the test </w:t>
      </w:r>
      <w:proofErr w:type="gramStart"/>
      <w:r w:rsidRPr="00AA0270">
        <w:t>equipment, and</w:t>
      </w:r>
      <w:proofErr w:type="gramEnd"/>
      <w:r w:rsidRPr="00AA0270">
        <w:t xml:space="preserve"> is familiar with the cable system.</w:t>
      </w:r>
      <w:r>
        <w:t xml:space="preserve"> </w:t>
      </w:r>
      <w:r w:rsidRPr="00AA0270">
        <w:t xml:space="preserve"> </w:t>
      </w:r>
      <w:r>
        <w:t>E</w:t>
      </w:r>
      <w:r w:rsidRPr="00AA0270">
        <w:t xml:space="preserve">nsure that the cables are disconnected from non-cable systems equipment, and that adequate physical clearances are maintained between all cable ends, energized cables, and electrical </w:t>
      </w:r>
      <w:r>
        <w:t>grounds and all other equipment</w:t>
      </w:r>
      <w:r w:rsidRPr="00AA0270">
        <w:t xml:space="preserve"> during the test</w:t>
      </w:r>
      <w:proofErr w:type="gramStart"/>
      <w:r w:rsidRPr="00AA0270">
        <w:t xml:space="preserve">. </w:t>
      </w:r>
      <w:r>
        <w:t xml:space="preserve"> </w:t>
      </w:r>
      <w:proofErr w:type="gramEnd"/>
      <w:r w:rsidRPr="00AA0270">
        <w:t>Prior to performing the test, verify that all taps or laterals in the circuit are cleared</w:t>
      </w:r>
      <w:proofErr w:type="gramStart"/>
      <w:r w:rsidRPr="00AA0270">
        <w:t>.</w:t>
      </w:r>
      <w:r w:rsidR="009C5E8A">
        <w:t xml:space="preserve"> </w:t>
      </w:r>
      <w:r w:rsidRPr="00AA0270">
        <w:t xml:space="preserve"> </w:t>
      </w:r>
      <w:proofErr w:type="gramEnd"/>
      <w:r w:rsidRPr="00AA0270">
        <w:t xml:space="preserve">In the event hot poured compound filled splices and terminations are involved, </w:t>
      </w:r>
      <w:r>
        <w:t xml:space="preserve">do not perform </w:t>
      </w:r>
      <w:r w:rsidRPr="00AA0270">
        <w:t>testing until they have cooled to ambient temperature</w:t>
      </w:r>
      <w:proofErr w:type="gramStart"/>
      <w:r w:rsidRPr="00AA0270">
        <w:t xml:space="preserve">. </w:t>
      </w:r>
      <w:r>
        <w:t xml:space="preserve"> </w:t>
      </w:r>
      <w:proofErr w:type="gramEnd"/>
      <w:r>
        <w:t xml:space="preserve">Set the </w:t>
      </w:r>
      <w:r w:rsidRPr="00AA0270">
        <w:t>relays in the high voltage direct current test equipment to operate between 5 and 25 milliamperes leakage</w:t>
      </w:r>
      <w:proofErr w:type="gramStart"/>
      <w:r w:rsidRPr="00AA0270">
        <w:t xml:space="preserve">. </w:t>
      </w:r>
      <w:r>
        <w:t xml:space="preserve"> </w:t>
      </w:r>
      <w:proofErr w:type="gramEnd"/>
      <w:r w:rsidRPr="00AA0270">
        <w:t>The shape of the leakage curve under constant voltage is more important than the absolute leakage current of a “go or no go” withstand test result</w:t>
      </w:r>
      <w:proofErr w:type="gramStart"/>
      <w:r w:rsidRPr="00AA0270">
        <w:t xml:space="preserve">. </w:t>
      </w:r>
      <w:r>
        <w:t xml:space="preserve"> </w:t>
      </w:r>
      <w:proofErr w:type="gramEnd"/>
      <w:r w:rsidRPr="00AA0270">
        <w:t>The field test voltage is related to the final factory applied dc potentials using a factor of 80 percent.</w:t>
      </w:r>
    </w:p>
    <w:p w14:paraId="216424C7" w14:textId="176BF31B" w:rsidR="00C70CBF" w:rsidRDefault="00C70CBF" w:rsidP="00C70CBF">
      <w:pPr>
        <w:pStyle w:val="A2paragraph"/>
      </w:pPr>
      <w:r>
        <w:t>Ensure t</w:t>
      </w:r>
      <w:r w:rsidRPr="00AA0270">
        <w:t xml:space="preserve">he high potential test </w:t>
      </w:r>
      <w:r>
        <w:t>is</w:t>
      </w:r>
      <w:r w:rsidRPr="00AA0270">
        <w:t xml:space="preserve"> performed in the presence of the JCP&amp;L representative</w:t>
      </w:r>
      <w:proofErr w:type="gramStart"/>
      <w:r w:rsidRPr="00AA0270">
        <w:t xml:space="preserve">. </w:t>
      </w:r>
      <w:r w:rsidR="009C5E8A">
        <w:t xml:space="preserve"> </w:t>
      </w:r>
      <w:proofErr w:type="gramEnd"/>
      <w:r>
        <w:t>A</w:t>
      </w:r>
      <w:r w:rsidRPr="00AA0270">
        <w:t>pply a direct current field test voltage according to the following table:</w:t>
      </w:r>
    </w:p>
    <w:p w14:paraId="19E39919" w14:textId="77777777" w:rsidR="00C70CBF" w:rsidRPr="00AA0270" w:rsidRDefault="00C70CBF" w:rsidP="008C5A70">
      <w:pPr>
        <w:pStyle w:val="Blanklinehalf"/>
      </w:pPr>
    </w:p>
    <w:tbl>
      <w:tblPr>
        <w:tblW w:w="9270" w:type="dxa"/>
        <w:tblInd w:w="450" w:type="dxa"/>
        <w:tblLayout w:type="fixed"/>
        <w:tblLook w:val="0000" w:firstRow="0" w:lastRow="0" w:firstColumn="0" w:lastColumn="0" w:noHBand="0" w:noVBand="0"/>
      </w:tblPr>
      <w:tblGrid>
        <w:gridCol w:w="2610"/>
        <w:gridCol w:w="1620"/>
        <w:gridCol w:w="1530"/>
        <w:gridCol w:w="1800"/>
        <w:gridCol w:w="1710"/>
      </w:tblGrid>
      <w:tr w:rsidR="00C70CBF" w:rsidRPr="00DC47CC" w14:paraId="680278D4" w14:textId="77777777" w:rsidTr="009C5E8A">
        <w:trPr>
          <w:trHeight w:val="288"/>
        </w:trPr>
        <w:tc>
          <w:tcPr>
            <w:tcW w:w="9270" w:type="dxa"/>
            <w:gridSpan w:val="5"/>
            <w:tcBorders>
              <w:top w:val="double" w:sz="4" w:space="0" w:color="auto"/>
            </w:tcBorders>
            <w:shd w:val="clear" w:color="auto" w:fill="auto"/>
            <w:vAlign w:val="center"/>
          </w:tcPr>
          <w:p w14:paraId="4B752468" w14:textId="77777777" w:rsidR="00C70CBF" w:rsidRPr="009C5E8A" w:rsidRDefault="00C70CBF" w:rsidP="00CD5689">
            <w:pPr>
              <w:pStyle w:val="Tabletitle"/>
            </w:pPr>
            <w:r w:rsidRPr="009C5E8A">
              <w:t>Field Test Values</w:t>
            </w:r>
          </w:p>
        </w:tc>
      </w:tr>
      <w:tr w:rsidR="00C70CBF" w:rsidRPr="00DC47CC" w14:paraId="7E3D975E"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41E24F0F" w14:textId="77777777" w:rsidR="00C70CBF" w:rsidRPr="009C5E8A" w:rsidRDefault="00C70CBF" w:rsidP="00CD5689">
            <w:pPr>
              <w:pStyle w:val="TableheaderCentered"/>
            </w:pPr>
            <w:r w:rsidRPr="009C5E8A">
              <w:t>Rated Voltag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FFB776" w14:textId="77777777" w:rsidR="00C70CBF" w:rsidRPr="009C5E8A" w:rsidRDefault="00C70CBF" w:rsidP="00CD5689">
            <w:pPr>
              <w:pStyle w:val="TableheaderCentered"/>
            </w:pPr>
            <w:r w:rsidRPr="009C5E8A">
              <w:t>dc Hi-Pot Test</w:t>
            </w:r>
          </w:p>
        </w:tc>
        <w:tc>
          <w:tcPr>
            <w:tcW w:w="3510" w:type="dxa"/>
            <w:gridSpan w:val="2"/>
            <w:tcBorders>
              <w:top w:val="single" w:sz="4" w:space="0" w:color="auto"/>
              <w:left w:val="single" w:sz="4" w:space="0" w:color="auto"/>
              <w:bottom w:val="single" w:sz="4" w:space="0" w:color="auto"/>
            </w:tcBorders>
            <w:shd w:val="clear" w:color="auto" w:fill="auto"/>
            <w:vAlign w:val="center"/>
          </w:tcPr>
          <w:p w14:paraId="6A2DE881" w14:textId="77777777" w:rsidR="00C70CBF" w:rsidRPr="009C5E8A" w:rsidRDefault="00C70CBF" w:rsidP="00CD5689">
            <w:pPr>
              <w:pStyle w:val="TableheaderCentered"/>
            </w:pPr>
            <w:r w:rsidRPr="009C5E8A">
              <w:t>dc Hi-Pot Test</w:t>
            </w:r>
          </w:p>
        </w:tc>
      </w:tr>
      <w:tr w:rsidR="00C70CBF" w:rsidRPr="00DC47CC" w14:paraId="36778544"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1BE4F0AE" w14:textId="77777777" w:rsidR="00C70CBF" w:rsidRPr="009C5E8A" w:rsidRDefault="00C70CBF" w:rsidP="00CD5689">
            <w:pPr>
              <w:pStyle w:val="TableheaderCentered"/>
            </w:pPr>
            <w:r w:rsidRPr="009C5E8A">
              <w:t>Phase to</w:t>
            </w:r>
          </w:p>
        </w:tc>
        <w:tc>
          <w:tcPr>
            <w:tcW w:w="6660" w:type="dxa"/>
            <w:gridSpan w:val="4"/>
            <w:tcBorders>
              <w:top w:val="single" w:sz="4" w:space="0" w:color="auto"/>
              <w:left w:val="single" w:sz="4" w:space="0" w:color="auto"/>
              <w:bottom w:val="single" w:sz="4" w:space="0" w:color="auto"/>
            </w:tcBorders>
            <w:shd w:val="clear" w:color="auto" w:fill="auto"/>
            <w:vAlign w:val="center"/>
          </w:tcPr>
          <w:p w14:paraId="38F1FCAF" w14:textId="77777777" w:rsidR="00C70CBF" w:rsidRPr="009C5E8A" w:rsidRDefault="00C70CBF" w:rsidP="00CD5689">
            <w:pPr>
              <w:pStyle w:val="TableheaderCentered"/>
            </w:pPr>
            <w:r w:rsidRPr="009C5E8A">
              <w:t>(15 Minutes)</w:t>
            </w:r>
          </w:p>
        </w:tc>
      </w:tr>
      <w:tr w:rsidR="00C70CBF" w:rsidRPr="00DC47CC" w14:paraId="2DCFC3B1" w14:textId="77777777" w:rsidTr="009C5E8A">
        <w:trPr>
          <w:trHeight w:val="288"/>
        </w:trPr>
        <w:tc>
          <w:tcPr>
            <w:tcW w:w="2610" w:type="dxa"/>
            <w:tcBorders>
              <w:top w:val="single" w:sz="4" w:space="0" w:color="auto"/>
              <w:bottom w:val="single" w:sz="4" w:space="0" w:color="auto"/>
              <w:right w:val="single" w:sz="4" w:space="0" w:color="auto"/>
            </w:tcBorders>
            <w:shd w:val="clear" w:color="auto" w:fill="auto"/>
            <w:vAlign w:val="center"/>
          </w:tcPr>
          <w:p w14:paraId="22404451" w14:textId="77777777" w:rsidR="00C70CBF" w:rsidRPr="009C5E8A" w:rsidRDefault="00C70CBF" w:rsidP="00CD5689">
            <w:pPr>
              <w:pStyle w:val="TableheaderCentered"/>
            </w:pPr>
            <w:r w:rsidRPr="009C5E8A">
              <w:t>Phase</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6899D43" w14:textId="77777777" w:rsidR="00C70CBF" w:rsidRPr="009C5E8A" w:rsidRDefault="00C70CBF" w:rsidP="00CD5689">
            <w:pPr>
              <w:pStyle w:val="TableheaderCentered"/>
            </w:pPr>
            <w:r w:rsidRPr="009C5E8A">
              <w:t>Wall - mils</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center"/>
          </w:tcPr>
          <w:p w14:paraId="3862D1E8" w14:textId="77777777" w:rsidR="00C70CBF" w:rsidRPr="009C5E8A" w:rsidRDefault="00C70CBF" w:rsidP="00CD5689">
            <w:pPr>
              <w:pStyle w:val="TableheaderCentered"/>
            </w:pPr>
            <w:proofErr w:type="spellStart"/>
            <w:r w:rsidRPr="009C5E8A">
              <w:t>Kv</w:t>
            </w:r>
            <w:proofErr w:type="spellEnd"/>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421B7E75" w14:textId="77777777" w:rsidR="00C70CBF" w:rsidRPr="009C5E8A" w:rsidRDefault="00C70CBF" w:rsidP="00CD5689">
            <w:pPr>
              <w:pStyle w:val="TableheaderCentered"/>
            </w:pPr>
            <w:r w:rsidRPr="009C5E8A">
              <w:t>Wall - mils</w:t>
            </w:r>
          </w:p>
        </w:tc>
        <w:tc>
          <w:tcPr>
            <w:tcW w:w="1710" w:type="dxa"/>
            <w:tcBorders>
              <w:top w:val="single" w:sz="4" w:space="0" w:color="auto"/>
              <w:left w:val="single" w:sz="4" w:space="0" w:color="auto"/>
              <w:bottom w:val="single" w:sz="4" w:space="0" w:color="auto"/>
            </w:tcBorders>
            <w:shd w:val="clear" w:color="auto" w:fill="auto"/>
            <w:vAlign w:val="center"/>
          </w:tcPr>
          <w:p w14:paraId="33CF2BCA" w14:textId="77777777" w:rsidR="00C70CBF" w:rsidRPr="009C5E8A" w:rsidRDefault="00C70CBF" w:rsidP="00CD5689">
            <w:pPr>
              <w:pStyle w:val="TableheaderCentered"/>
            </w:pPr>
            <w:r w:rsidRPr="009C5E8A">
              <w:t>kV</w:t>
            </w:r>
          </w:p>
        </w:tc>
      </w:tr>
      <w:tr w:rsidR="00C70CBF" w:rsidRPr="00DC47CC" w14:paraId="4832B716" w14:textId="77777777" w:rsidTr="009C5E8A">
        <w:trPr>
          <w:trHeight w:val="288"/>
        </w:trPr>
        <w:tc>
          <w:tcPr>
            <w:tcW w:w="2610" w:type="dxa"/>
            <w:tcBorders>
              <w:top w:val="single" w:sz="4" w:space="0" w:color="auto"/>
            </w:tcBorders>
            <w:shd w:val="clear" w:color="auto" w:fill="auto"/>
            <w:vAlign w:val="center"/>
          </w:tcPr>
          <w:p w14:paraId="169338F1" w14:textId="77777777" w:rsidR="00C70CBF" w:rsidRPr="009C5E8A" w:rsidRDefault="00C70CBF" w:rsidP="00CF37A9">
            <w:pPr>
              <w:pStyle w:val="Tabletext"/>
              <w:keepNext/>
              <w:keepLines/>
              <w:jc w:val="center"/>
            </w:pPr>
            <w:r w:rsidRPr="009C5E8A">
              <w:t>5000</w:t>
            </w:r>
          </w:p>
        </w:tc>
        <w:tc>
          <w:tcPr>
            <w:tcW w:w="1620" w:type="dxa"/>
            <w:tcBorders>
              <w:top w:val="single" w:sz="4" w:space="0" w:color="auto"/>
            </w:tcBorders>
            <w:shd w:val="clear" w:color="auto" w:fill="auto"/>
            <w:vAlign w:val="center"/>
          </w:tcPr>
          <w:p w14:paraId="28FC2EA6" w14:textId="77777777" w:rsidR="00C70CBF" w:rsidRPr="009C5E8A" w:rsidRDefault="00C70CBF" w:rsidP="00CF37A9">
            <w:pPr>
              <w:pStyle w:val="Tabletext"/>
              <w:keepNext/>
              <w:keepLines/>
              <w:jc w:val="center"/>
            </w:pPr>
            <w:r w:rsidRPr="009C5E8A">
              <w:t>90</w:t>
            </w:r>
          </w:p>
        </w:tc>
        <w:tc>
          <w:tcPr>
            <w:tcW w:w="1530" w:type="dxa"/>
            <w:tcBorders>
              <w:top w:val="single" w:sz="4" w:space="0" w:color="auto"/>
            </w:tcBorders>
            <w:shd w:val="clear" w:color="auto" w:fill="auto"/>
            <w:vAlign w:val="center"/>
          </w:tcPr>
          <w:p w14:paraId="6D965983" w14:textId="77777777" w:rsidR="00C70CBF" w:rsidRPr="009C5E8A" w:rsidRDefault="00C70CBF" w:rsidP="00CF37A9">
            <w:pPr>
              <w:pStyle w:val="Tabletext"/>
              <w:keepNext/>
              <w:keepLines/>
              <w:jc w:val="center"/>
            </w:pPr>
            <w:r w:rsidRPr="009C5E8A">
              <w:t>25</w:t>
            </w:r>
          </w:p>
        </w:tc>
        <w:tc>
          <w:tcPr>
            <w:tcW w:w="1800" w:type="dxa"/>
            <w:tcBorders>
              <w:top w:val="single" w:sz="4" w:space="0" w:color="auto"/>
            </w:tcBorders>
            <w:shd w:val="clear" w:color="auto" w:fill="auto"/>
            <w:vAlign w:val="center"/>
          </w:tcPr>
          <w:p w14:paraId="3BF4F42C" w14:textId="77777777" w:rsidR="00C70CBF" w:rsidRPr="009C5E8A" w:rsidRDefault="00C70CBF" w:rsidP="00CF37A9">
            <w:pPr>
              <w:pStyle w:val="Tabletext"/>
              <w:keepNext/>
              <w:keepLines/>
              <w:jc w:val="center"/>
            </w:pPr>
            <w:r w:rsidRPr="009C5E8A">
              <w:t>115</w:t>
            </w:r>
          </w:p>
        </w:tc>
        <w:tc>
          <w:tcPr>
            <w:tcW w:w="1710" w:type="dxa"/>
            <w:tcBorders>
              <w:top w:val="single" w:sz="4" w:space="0" w:color="auto"/>
            </w:tcBorders>
            <w:shd w:val="clear" w:color="auto" w:fill="auto"/>
            <w:vAlign w:val="center"/>
          </w:tcPr>
          <w:p w14:paraId="3F47FFF2" w14:textId="77777777" w:rsidR="00C70CBF" w:rsidRPr="009C5E8A" w:rsidRDefault="00C70CBF" w:rsidP="00CF37A9">
            <w:pPr>
              <w:pStyle w:val="Tabletext"/>
              <w:keepNext/>
              <w:keepLines/>
              <w:jc w:val="center"/>
            </w:pPr>
            <w:r w:rsidRPr="009C5E8A">
              <w:t>35</w:t>
            </w:r>
          </w:p>
        </w:tc>
      </w:tr>
      <w:tr w:rsidR="00C70CBF" w:rsidRPr="00DC47CC" w14:paraId="61EE135A" w14:textId="77777777" w:rsidTr="009C5E8A">
        <w:trPr>
          <w:trHeight w:val="288"/>
        </w:trPr>
        <w:tc>
          <w:tcPr>
            <w:tcW w:w="2610" w:type="dxa"/>
            <w:shd w:val="clear" w:color="auto" w:fill="auto"/>
            <w:vAlign w:val="center"/>
          </w:tcPr>
          <w:p w14:paraId="5CA6AE77" w14:textId="77777777" w:rsidR="00C70CBF" w:rsidRPr="009C5E8A" w:rsidRDefault="00C70CBF" w:rsidP="00CF37A9">
            <w:pPr>
              <w:pStyle w:val="Tabletext"/>
              <w:keepNext/>
              <w:keepLines/>
              <w:jc w:val="center"/>
            </w:pPr>
            <w:r w:rsidRPr="009C5E8A">
              <w:t>8000</w:t>
            </w:r>
          </w:p>
        </w:tc>
        <w:tc>
          <w:tcPr>
            <w:tcW w:w="1620" w:type="dxa"/>
            <w:shd w:val="clear" w:color="auto" w:fill="auto"/>
            <w:vAlign w:val="center"/>
          </w:tcPr>
          <w:p w14:paraId="01800584" w14:textId="77777777" w:rsidR="00C70CBF" w:rsidRPr="009C5E8A" w:rsidRDefault="00C70CBF" w:rsidP="00CF37A9">
            <w:pPr>
              <w:pStyle w:val="Tabletext"/>
              <w:keepNext/>
              <w:keepLines/>
              <w:jc w:val="center"/>
            </w:pPr>
            <w:r w:rsidRPr="009C5E8A">
              <w:t>115</w:t>
            </w:r>
          </w:p>
        </w:tc>
        <w:tc>
          <w:tcPr>
            <w:tcW w:w="1530" w:type="dxa"/>
            <w:shd w:val="clear" w:color="auto" w:fill="auto"/>
            <w:vAlign w:val="center"/>
          </w:tcPr>
          <w:p w14:paraId="27605D37" w14:textId="77777777" w:rsidR="00C70CBF" w:rsidRPr="009C5E8A" w:rsidRDefault="00C70CBF" w:rsidP="00CF37A9">
            <w:pPr>
              <w:pStyle w:val="Tabletext"/>
              <w:keepNext/>
              <w:keepLines/>
              <w:jc w:val="center"/>
            </w:pPr>
            <w:r w:rsidRPr="009C5E8A">
              <w:t>35</w:t>
            </w:r>
          </w:p>
        </w:tc>
        <w:tc>
          <w:tcPr>
            <w:tcW w:w="1800" w:type="dxa"/>
            <w:shd w:val="clear" w:color="auto" w:fill="auto"/>
            <w:vAlign w:val="center"/>
          </w:tcPr>
          <w:p w14:paraId="36E4CCAA" w14:textId="77777777" w:rsidR="00C70CBF" w:rsidRPr="009C5E8A" w:rsidRDefault="00C70CBF" w:rsidP="00CF37A9">
            <w:pPr>
              <w:pStyle w:val="Tabletext"/>
              <w:keepNext/>
              <w:keepLines/>
              <w:jc w:val="center"/>
            </w:pPr>
            <w:r w:rsidRPr="009C5E8A">
              <w:t>140</w:t>
            </w:r>
          </w:p>
        </w:tc>
        <w:tc>
          <w:tcPr>
            <w:tcW w:w="1710" w:type="dxa"/>
            <w:shd w:val="clear" w:color="auto" w:fill="auto"/>
            <w:vAlign w:val="center"/>
          </w:tcPr>
          <w:p w14:paraId="028C7841" w14:textId="77777777" w:rsidR="00C70CBF" w:rsidRPr="009C5E8A" w:rsidRDefault="00C70CBF" w:rsidP="00CF37A9">
            <w:pPr>
              <w:pStyle w:val="Tabletext"/>
              <w:keepNext/>
              <w:keepLines/>
              <w:jc w:val="center"/>
            </w:pPr>
            <w:r w:rsidRPr="009C5E8A">
              <w:t>45</w:t>
            </w:r>
          </w:p>
        </w:tc>
      </w:tr>
      <w:tr w:rsidR="00C70CBF" w:rsidRPr="00DC47CC" w14:paraId="0164B717" w14:textId="77777777" w:rsidTr="009C5E8A">
        <w:trPr>
          <w:trHeight w:val="288"/>
        </w:trPr>
        <w:tc>
          <w:tcPr>
            <w:tcW w:w="2610" w:type="dxa"/>
            <w:shd w:val="clear" w:color="auto" w:fill="auto"/>
            <w:vAlign w:val="center"/>
          </w:tcPr>
          <w:p w14:paraId="05695751" w14:textId="77777777" w:rsidR="00C70CBF" w:rsidRPr="009C5E8A" w:rsidRDefault="00C70CBF" w:rsidP="00CF37A9">
            <w:pPr>
              <w:pStyle w:val="Tabletext"/>
              <w:keepNext/>
              <w:keepLines/>
              <w:jc w:val="center"/>
            </w:pPr>
            <w:r w:rsidRPr="009C5E8A">
              <w:t>15000</w:t>
            </w:r>
          </w:p>
        </w:tc>
        <w:tc>
          <w:tcPr>
            <w:tcW w:w="1620" w:type="dxa"/>
            <w:shd w:val="clear" w:color="auto" w:fill="auto"/>
            <w:vAlign w:val="center"/>
          </w:tcPr>
          <w:p w14:paraId="35476CF5" w14:textId="77777777" w:rsidR="00C70CBF" w:rsidRPr="009C5E8A" w:rsidRDefault="00C70CBF" w:rsidP="00CF37A9">
            <w:pPr>
              <w:pStyle w:val="Tabletext"/>
              <w:keepNext/>
              <w:keepLines/>
              <w:jc w:val="center"/>
            </w:pPr>
            <w:r w:rsidRPr="009C5E8A">
              <w:t>175</w:t>
            </w:r>
          </w:p>
        </w:tc>
        <w:tc>
          <w:tcPr>
            <w:tcW w:w="1530" w:type="dxa"/>
            <w:shd w:val="clear" w:color="auto" w:fill="auto"/>
            <w:vAlign w:val="center"/>
          </w:tcPr>
          <w:p w14:paraId="102BC521" w14:textId="77777777" w:rsidR="00C70CBF" w:rsidRPr="009C5E8A" w:rsidRDefault="00C70CBF" w:rsidP="00CF37A9">
            <w:pPr>
              <w:pStyle w:val="Tabletext"/>
              <w:keepNext/>
              <w:keepLines/>
              <w:jc w:val="center"/>
            </w:pPr>
            <w:r w:rsidRPr="009C5E8A">
              <w:t>55</w:t>
            </w:r>
          </w:p>
        </w:tc>
        <w:tc>
          <w:tcPr>
            <w:tcW w:w="1800" w:type="dxa"/>
            <w:shd w:val="clear" w:color="auto" w:fill="auto"/>
            <w:vAlign w:val="center"/>
          </w:tcPr>
          <w:p w14:paraId="7A363975" w14:textId="77777777" w:rsidR="00C70CBF" w:rsidRPr="009C5E8A" w:rsidRDefault="00C70CBF" w:rsidP="00CF37A9">
            <w:pPr>
              <w:pStyle w:val="Tabletext"/>
              <w:keepNext/>
              <w:keepLines/>
              <w:jc w:val="center"/>
            </w:pPr>
            <w:r w:rsidRPr="009C5E8A">
              <w:t>220</w:t>
            </w:r>
          </w:p>
        </w:tc>
        <w:tc>
          <w:tcPr>
            <w:tcW w:w="1710" w:type="dxa"/>
            <w:shd w:val="clear" w:color="auto" w:fill="auto"/>
            <w:vAlign w:val="center"/>
          </w:tcPr>
          <w:p w14:paraId="0D473FBC" w14:textId="77777777" w:rsidR="00C70CBF" w:rsidRPr="009C5E8A" w:rsidRDefault="00C70CBF" w:rsidP="00CF37A9">
            <w:pPr>
              <w:pStyle w:val="Tabletext"/>
              <w:keepNext/>
              <w:keepLines/>
              <w:jc w:val="center"/>
            </w:pPr>
            <w:r w:rsidRPr="009C5E8A">
              <w:t>65</w:t>
            </w:r>
          </w:p>
        </w:tc>
      </w:tr>
      <w:tr w:rsidR="00C70CBF" w:rsidRPr="00DC47CC" w14:paraId="2842B7AB" w14:textId="77777777" w:rsidTr="009C5E8A">
        <w:trPr>
          <w:trHeight w:val="288"/>
        </w:trPr>
        <w:tc>
          <w:tcPr>
            <w:tcW w:w="2610" w:type="dxa"/>
            <w:shd w:val="clear" w:color="auto" w:fill="auto"/>
            <w:vAlign w:val="center"/>
          </w:tcPr>
          <w:p w14:paraId="0FD08BC8" w14:textId="77777777" w:rsidR="00C70CBF" w:rsidRPr="009C5E8A" w:rsidRDefault="00C70CBF" w:rsidP="00CF37A9">
            <w:pPr>
              <w:pStyle w:val="Tabletext"/>
              <w:keepNext/>
              <w:keepLines/>
              <w:jc w:val="center"/>
            </w:pPr>
            <w:r w:rsidRPr="009C5E8A">
              <w:t>25000</w:t>
            </w:r>
          </w:p>
        </w:tc>
        <w:tc>
          <w:tcPr>
            <w:tcW w:w="1620" w:type="dxa"/>
            <w:shd w:val="clear" w:color="auto" w:fill="auto"/>
            <w:vAlign w:val="center"/>
          </w:tcPr>
          <w:p w14:paraId="4E8F2164" w14:textId="77777777" w:rsidR="00C70CBF" w:rsidRPr="009C5E8A" w:rsidRDefault="00C70CBF" w:rsidP="00CF37A9">
            <w:pPr>
              <w:pStyle w:val="Tabletext"/>
              <w:keepNext/>
              <w:keepLines/>
              <w:jc w:val="center"/>
            </w:pPr>
            <w:r w:rsidRPr="009C5E8A">
              <w:t>260</w:t>
            </w:r>
          </w:p>
        </w:tc>
        <w:tc>
          <w:tcPr>
            <w:tcW w:w="1530" w:type="dxa"/>
            <w:shd w:val="clear" w:color="auto" w:fill="auto"/>
            <w:vAlign w:val="center"/>
          </w:tcPr>
          <w:p w14:paraId="6400E556" w14:textId="77777777" w:rsidR="00C70CBF" w:rsidRPr="009C5E8A" w:rsidRDefault="00C70CBF" w:rsidP="00CF37A9">
            <w:pPr>
              <w:pStyle w:val="Tabletext"/>
              <w:keepNext/>
              <w:keepLines/>
              <w:jc w:val="center"/>
            </w:pPr>
            <w:r w:rsidRPr="009C5E8A">
              <w:t>80</w:t>
            </w:r>
          </w:p>
        </w:tc>
        <w:tc>
          <w:tcPr>
            <w:tcW w:w="1800" w:type="dxa"/>
            <w:shd w:val="clear" w:color="auto" w:fill="auto"/>
            <w:vAlign w:val="center"/>
          </w:tcPr>
          <w:p w14:paraId="116AFAE6" w14:textId="77777777" w:rsidR="00C70CBF" w:rsidRPr="009C5E8A" w:rsidRDefault="00C70CBF" w:rsidP="00CF37A9">
            <w:pPr>
              <w:pStyle w:val="Tabletext"/>
              <w:keepNext/>
              <w:keepLines/>
              <w:jc w:val="center"/>
            </w:pPr>
            <w:r w:rsidRPr="009C5E8A">
              <w:t>320</w:t>
            </w:r>
          </w:p>
        </w:tc>
        <w:tc>
          <w:tcPr>
            <w:tcW w:w="1710" w:type="dxa"/>
            <w:shd w:val="clear" w:color="auto" w:fill="auto"/>
            <w:vAlign w:val="center"/>
          </w:tcPr>
          <w:p w14:paraId="5027F72F" w14:textId="77777777" w:rsidR="00C70CBF" w:rsidRPr="009C5E8A" w:rsidRDefault="00C70CBF" w:rsidP="00CF37A9">
            <w:pPr>
              <w:pStyle w:val="Tabletext"/>
              <w:keepNext/>
              <w:keepLines/>
              <w:jc w:val="center"/>
            </w:pPr>
            <w:r w:rsidRPr="009C5E8A">
              <w:t>95</w:t>
            </w:r>
          </w:p>
        </w:tc>
      </w:tr>
      <w:tr w:rsidR="00C70CBF" w:rsidRPr="00DC47CC" w14:paraId="3186B710" w14:textId="77777777" w:rsidTr="009C5E8A">
        <w:trPr>
          <w:trHeight w:val="288"/>
        </w:trPr>
        <w:tc>
          <w:tcPr>
            <w:tcW w:w="2610" w:type="dxa"/>
            <w:shd w:val="clear" w:color="auto" w:fill="auto"/>
            <w:vAlign w:val="center"/>
          </w:tcPr>
          <w:p w14:paraId="228CDCAF" w14:textId="77777777" w:rsidR="00C70CBF" w:rsidRPr="009C5E8A" w:rsidRDefault="00C70CBF" w:rsidP="00CF37A9">
            <w:pPr>
              <w:pStyle w:val="Tabletext"/>
              <w:keepNext/>
              <w:keepLines/>
              <w:jc w:val="center"/>
            </w:pPr>
            <w:r w:rsidRPr="009C5E8A">
              <w:t>28000</w:t>
            </w:r>
          </w:p>
        </w:tc>
        <w:tc>
          <w:tcPr>
            <w:tcW w:w="1620" w:type="dxa"/>
            <w:shd w:val="clear" w:color="auto" w:fill="auto"/>
            <w:vAlign w:val="center"/>
          </w:tcPr>
          <w:p w14:paraId="10FAFCF2" w14:textId="77777777" w:rsidR="00C70CBF" w:rsidRPr="009C5E8A" w:rsidRDefault="00C70CBF" w:rsidP="00CF37A9">
            <w:pPr>
              <w:pStyle w:val="Tabletext"/>
              <w:keepNext/>
              <w:keepLines/>
              <w:jc w:val="center"/>
            </w:pPr>
            <w:r w:rsidRPr="009C5E8A">
              <w:t>280</w:t>
            </w:r>
          </w:p>
        </w:tc>
        <w:tc>
          <w:tcPr>
            <w:tcW w:w="1530" w:type="dxa"/>
            <w:shd w:val="clear" w:color="auto" w:fill="auto"/>
            <w:vAlign w:val="center"/>
          </w:tcPr>
          <w:p w14:paraId="07C67B73" w14:textId="77777777" w:rsidR="00C70CBF" w:rsidRPr="009C5E8A" w:rsidRDefault="00C70CBF" w:rsidP="00CF37A9">
            <w:pPr>
              <w:pStyle w:val="Tabletext"/>
              <w:keepNext/>
              <w:keepLines/>
              <w:jc w:val="center"/>
            </w:pPr>
            <w:r w:rsidRPr="009C5E8A">
              <w:t>85</w:t>
            </w:r>
          </w:p>
        </w:tc>
        <w:tc>
          <w:tcPr>
            <w:tcW w:w="1800" w:type="dxa"/>
            <w:shd w:val="clear" w:color="auto" w:fill="auto"/>
            <w:vAlign w:val="center"/>
          </w:tcPr>
          <w:p w14:paraId="647AB2B5" w14:textId="77777777" w:rsidR="00C70CBF" w:rsidRPr="009C5E8A" w:rsidRDefault="00C70CBF" w:rsidP="00CF37A9">
            <w:pPr>
              <w:pStyle w:val="Tabletext"/>
              <w:keepNext/>
              <w:keepLines/>
              <w:jc w:val="center"/>
            </w:pPr>
            <w:r w:rsidRPr="009C5E8A">
              <w:t>345</w:t>
            </w:r>
          </w:p>
        </w:tc>
        <w:tc>
          <w:tcPr>
            <w:tcW w:w="1710" w:type="dxa"/>
            <w:shd w:val="clear" w:color="auto" w:fill="auto"/>
            <w:vAlign w:val="center"/>
          </w:tcPr>
          <w:p w14:paraId="5226B1FA" w14:textId="77777777" w:rsidR="00C70CBF" w:rsidRPr="009C5E8A" w:rsidRDefault="00C70CBF" w:rsidP="00CF37A9">
            <w:pPr>
              <w:pStyle w:val="Tabletext"/>
              <w:keepNext/>
              <w:keepLines/>
              <w:jc w:val="center"/>
            </w:pPr>
            <w:r w:rsidRPr="009C5E8A">
              <w:t>100</w:t>
            </w:r>
          </w:p>
        </w:tc>
      </w:tr>
      <w:tr w:rsidR="00C70CBF" w:rsidRPr="00DC47CC" w14:paraId="7359321C" w14:textId="77777777" w:rsidTr="009C5E8A">
        <w:trPr>
          <w:trHeight w:val="288"/>
        </w:trPr>
        <w:tc>
          <w:tcPr>
            <w:tcW w:w="2610" w:type="dxa"/>
            <w:shd w:val="clear" w:color="auto" w:fill="auto"/>
            <w:vAlign w:val="center"/>
          </w:tcPr>
          <w:p w14:paraId="1829A23A" w14:textId="77777777" w:rsidR="00C70CBF" w:rsidRPr="009C5E8A" w:rsidRDefault="00C70CBF" w:rsidP="00CF37A9">
            <w:pPr>
              <w:pStyle w:val="Tabletext"/>
              <w:keepNext/>
              <w:keepLines/>
              <w:jc w:val="center"/>
            </w:pPr>
            <w:r w:rsidRPr="009C5E8A">
              <w:t>35000</w:t>
            </w:r>
          </w:p>
        </w:tc>
        <w:tc>
          <w:tcPr>
            <w:tcW w:w="1620" w:type="dxa"/>
            <w:shd w:val="clear" w:color="auto" w:fill="auto"/>
            <w:vAlign w:val="center"/>
          </w:tcPr>
          <w:p w14:paraId="10415481" w14:textId="77777777" w:rsidR="00C70CBF" w:rsidRPr="009C5E8A" w:rsidRDefault="00C70CBF" w:rsidP="00CF37A9">
            <w:pPr>
              <w:pStyle w:val="Tabletext"/>
              <w:keepNext/>
              <w:keepLines/>
              <w:jc w:val="center"/>
            </w:pPr>
            <w:r w:rsidRPr="009C5E8A">
              <w:t>345</w:t>
            </w:r>
          </w:p>
        </w:tc>
        <w:tc>
          <w:tcPr>
            <w:tcW w:w="1530" w:type="dxa"/>
            <w:shd w:val="clear" w:color="auto" w:fill="auto"/>
            <w:vAlign w:val="center"/>
          </w:tcPr>
          <w:p w14:paraId="35538CA4" w14:textId="77777777" w:rsidR="00C70CBF" w:rsidRPr="009C5E8A" w:rsidRDefault="00C70CBF" w:rsidP="00CF37A9">
            <w:pPr>
              <w:pStyle w:val="Tabletext"/>
              <w:keepNext/>
              <w:keepLines/>
              <w:jc w:val="center"/>
            </w:pPr>
            <w:r w:rsidRPr="009C5E8A">
              <w:t>100</w:t>
            </w:r>
          </w:p>
        </w:tc>
        <w:tc>
          <w:tcPr>
            <w:tcW w:w="1800" w:type="dxa"/>
            <w:shd w:val="clear" w:color="auto" w:fill="auto"/>
            <w:vAlign w:val="center"/>
          </w:tcPr>
          <w:p w14:paraId="614736C2" w14:textId="77777777" w:rsidR="00C70CBF" w:rsidRPr="009C5E8A" w:rsidRDefault="00C70CBF" w:rsidP="00CF37A9">
            <w:pPr>
              <w:pStyle w:val="Tabletext"/>
              <w:keepNext/>
              <w:keepLines/>
              <w:jc w:val="center"/>
            </w:pPr>
            <w:r w:rsidRPr="009C5E8A">
              <w:t>420</w:t>
            </w:r>
          </w:p>
        </w:tc>
        <w:tc>
          <w:tcPr>
            <w:tcW w:w="1710" w:type="dxa"/>
            <w:shd w:val="clear" w:color="auto" w:fill="auto"/>
            <w:vAlign w:val="center"/>
          </w:tcPr>
          <w:p w14:paraId="040C9FC0" w14:textId="77777777" w:rsidR="00C70CBF" w:rsidRPr="009C5E8A" w:rsidRDefault="00C70CBF" w:rsidP="00CF37A9">
            <w:pPr>
              <w:pStyle w:val="Tabletext"/>
              <w:keepNext/>
              <w:keepLines/>
              <w:jc w:val="center"/>
            </w:pPr>
            <w:r w:rsidRPr="009C5E8A">
              <w:t>125</w:t>
            </w:r>
          </w:p>
        </w:tc>
      </w:tr>
      <w:tr w:rsidR="00C70CBF" w:rsidRPr="00DC47CC" w14:paraId="114D6C4D" w14:textId="77777777" w:rsidTr="009C5E8A">
        <w:trPr>
          <w:trHeight w:val="288"/>
        </w:trPr>
        <w:tc>
          <w:tcPr>
            <w:tcW w:w="2610" w:type="dxa"/>
            <w:shd w:val="clear" w:color="auto" w:fill="auto"/>
            <w:vAlign w:val="center"/>
          </w:tcPr>
          <w:p w14:paraId="3FE44034" w14:textId="77777777" w:rsidR="00C70CBF" w:rsidRPr="009C5E8A" w:rsidRDefault="00C70CBF" w:rsidP="00CF37A9">
            <w:pPr>
              <w:pStyle w:val="Tabletext"/>
              <w:keepNext/>
              <w:keepLines/>
              <w:jc w:val="center"/>
            </w:pPr>
            <w:r w:rsidRPr="009C5E8A">
              <w:t>46000</w:t>
            </w:r>
          </w:p>
        </w:tc>
        <w:tc>
          <w:tcPr>
            <w:tcW w:w="1620" w:type="dxa"/>
            <w:shd w:val="clear" w:color="auto" w:fill="auto"/>
            <w:vAlign w:val="center"/>
          </w:tcPr>
          <w:p w14:paraId="327FD140" w14:textId="77777777" w:rsidR="00C70CBF" w:rsidRPr="009C5E8A" w:rsidRDefault="00C70CBF" w:rsidP="00CF37A9">
            <w:pPr>
              <w:pStyle w:val="Tabletext"/>
              <w:keepNext/>
              <w:keepLines/>
              <w:jc w:val="center"/>
            </w:pPr>
            <w:r w:rsidRPr="009C5E8A">
              <w:t>445</w:t>
            </w:r>
          </w:p>
        </w:tc>
        <w:tc>
          <w:tcPr>
            <w:tcW w:w="1530" w:type="dxa"/>
            <w:shd w:val="clear" w:color="auto" w:fill="auto"/>
            <w:vAlign w:val="center"/>
          </w:tcPr>
          <w:p w14:paraId="6C8B4D3A" w14:textId="77777777" w:rsidR="00C70CBF" w:rsidRPr="009C5E8A" w:rsidRDefault="00C70CBF" w:rsidP="00CF37A9">
            <w:pPr>
              <w:pStyle w:val="Tabletext"/>
              <w:keepNext/>
              <w:keepLines/>
              <w:jc w:val="center"/>
            </w:pPr>
            <w:r w:rsidRPr="009C5E8A">
              <w:t>130</w:t>
            </w:r>
          </w:p>
        </w:tc>
        <w:tc>
          <w:tcPr>
            <w:tcW w:w="1800" w:type="dxa"/>
            <w:shd w:val="clear" w:color="auto" w:fill="auto"/>
            <w:vAlign w:val="center"/>
          </w:tcPr>
          <w:p w14:paraId="371EA720" w14:textId="77777777" w:rsidR="00C70CBF" w:rsidRPr="009C5E8A" w:rsidRDefault="00C70CBF" w:rsidP="00CF37A9">
            <w:pPr>
              <w:pStyle w:val="Tabletext"/>
              <w:keepNext/>
              <w:keepLines/>
              <w:jc w:val="center"/>
            </w:pPr>
            <w:r w:rsidRPr="009C5E8A">
              <w:t>580</w:t>
            </w:r>
          </w:p>
        </w:tc>
        <w:tc>
          <w:tcPr>
            <w:tcW w:w="1710" w:type="dxa"/>
            <w:shd w:val="clear" w:color="auto" w:fill="auto"/>
            <w:vAlign w:val="center"/>
          </w:tcPr>
          <w:p w14:paraId="2DFE569C" w14:textId="77777777" w:rsidR="00C70CBF" w:rsidRPr="009C5E8A" w:rsidRDefault="00C70CBF" w:rsidP="00CF37A9">
            <w:pPr>
              <w:pStyle w:val="Tabletext"/>
              <w:keepNext/>
              <w:keepLines/>
              <w:jc w:val="center"/>
            </w:pPr>
            <w:r w:rsidRPr="009C5E8A">
              <w:t>170</w:t>
            </w:r>
          </w:p>
        </w:tc>
      </w:tr>
      <w:tr w:rsidR="00C70CBF" w:rsidRPr="00DC47CC" w14:paraId="7026E3DC" w14:textId="77777777" w:rsidTr="009C5E8A">
        <w:trPr>
          <w:trHeight w:val="288"/>
        </w:trPr>
        <w:tc>
          <w:tcPr>
            <w:tcW w:w="2610" w:type="dxa"/>
            <w:tcBorders>
              <w:bottom w:val="single" w:sz="4" w:space="0" w:color="auto"/>
            </w:tcBorders>
            <w:shd w:val="clear" w:color="auto" w:fill="auto"/>
            <w:vAlign w:val="center"/>
          </w:tcPr>
          <w:p w14:paraId="62408057" w14:textId="77777777" w:rsidR="00C70CBF" w:rsidRPr="009C5E8A" w:rsidRDefault="00C70CBF" w:rsidP="00CF37A9">
            <w:pPr>
              <w:pStyle w:val="Tabletext"/>
              <w:keepNext/>
              <w:keepLines/>
              <w:jc w:val="center"/>
            </w:pPr>
            <w:r w:rsidRPr="009C5E8A">
              <w:t>69000</w:t>
            </w:r>
          </w:p>
        </w:tc>
        <w:tc>
          <w:tcPr>
            <w:tcW w:w="1620" w:type="dxa"/>
            <w:tcBorders>
              <w:bottom w:val="single" w:sz="4" w:space="0" w:color="auto"/>
            </w:tcBorders>
            <w:shd w:val="clear" w:color="auto" w:fill="auto"/>
            <w:vAlign w:val="center"/>
          </w:tcPr>
          <w:p w14:paraId="5F88768D" w14:textId="77777777" w:rsidR="00C70CBF" w:rsidRPr="009C5E8A" w:rsidRDefault="00C70CBF" w:rsidP="00CF37A9">
            <w:pPr>
              <w:pStyle w:val="Tabletext"/>
              <w:keepNext/>
              <w:keepLines/>
              <w:jc w:val="center"/>
            </w:pPr>
            <w:r w:rsidRPr="009C5E8A">
              <w:t>650</w:t>
            </w:r>
          </w:p>
        </w:tc>
        <w:tc>
          <w:tcPr>
            <w:tcW w:w="1530" w:type="dxa"/>
            <w:tcBorders>
              <w:bottom w:val="single" w:sz="4" w:space="0" w:color="auto"/>
            </w:tcBorders>
            <w:shd w:val="clear" w:color="auto" w:fill="auto"/>
            <w:vAlign w:val="center"/>
          </w:tcPr>
          <w:p w14:paraId="1138DD1C" w14:textId="77777777" w:rsidR="00C70CBF" w:rsidRPr="009C5E8A" w:rsidRDefault="00C70CBF" w:rsidP="00CF37A9">
            <w:pPr>
              <w:pStyle w:val="Tabletext"/>
              <w:keepNext/>
              <w:keepLines/>
              <w:jc w:val="center"/>
            </w:pPr>
            <w:r w:rsidRPr="009C5E8A">
              <w:t>195</w:t>
            </w:r>
          </w:p>
        </w:tc>
        <w:tc>
          <w:tcPr>
            <w:tcW w:w="1800" w:type="dxa"/>
            <w:tcBorders>
              <w:bottom w:val="single" w:sz="4" w:space="0" w:color="auto"/>
            </w:tcBorders>
            <w:shd w:val="clear" w:color="auto" w:fill="auto"/>
            <w:vAlign w:val="center"/>
          </w:tcPr>
          <w:p w14:paraId="4D874580" w14:textId="77777777" w:rsidR="00C70CBF" w:rsidRPr="009C5E8A" w:rsidRDefault="00C70CBF" w:rsidP="00CF37A9">
            <w:pPr>
              <w:pStyle w:val="Tabletext"/>
              <w:keepNext/>
              <w:keepLines/>
              <w:jc w:val="center"/>
            </w:pPr>
            <w:r w:rsidRPr="009C5E8A">
              <w:t>650</w:t>
            </w:r>
          </w:p>
        </w:tc>
        <w:tc>
          <w:tcPr>
            <w:tcW w:w="1710" w:type="dxa"/>
            <w:shd w:val="clear" w:color="auto" w:fill="auto"/>
            <w:vAlign w:val="center"/>
          </w:tcPr>
          <w:p w14:paraId="59822088" w14:textId="77777777" w:rsidR="00C70CBF" w:rsidRPr="009C5E8A" w:rsidRDefault="00C70CBF" w:rsidP="00CF37A9">
            <w:pPr>
              <w:pStyle w:val="Tabletext"/>
              <w:keepNext/>
              <w:keepLines/>
              <w:jc w:val="center"/>
            </w:pPr>
            <w:r w:rsidRPr="009C5E8A">
              <w:t>195</w:t>
            </w:r>
          </w:p>
        </w:tc>
      </w:tr>
      <w:tr w:rsidR="00C70CBF" w:rsidRPr="00DC47CC" w14:paraId="6CD6C5D6" w14:textId="77777777" w:rsidTr="009C5E8A">
        <w:trPr>
          <w:trHeight w:val="288"/>
        </w:trPr>
        <w:tc>
          <w:tcPr>
            <w:tcW w:w="9270" w:type="dxa"/>
            <w:gridSpan w:val="5"/>
            <w:tcBorders>
              <w:top w:val="single" w:sz="4" w:space="0" w:color="auto"/>
              <w:bottom w:val="double" w:sz="4" w:space="0" w:color="auto"/>
            </w:tcBorders>
            <w:shd w:val="clear" w:color="auto" w:fill="auto"/>
            <w:vAlign w:val="center"/>
          </w:tcPr>
          <w:p w14:paraId="1F0062B0" w14:textId="17780935" w:rsidR="00C70CBF" w:rsidRPr="00AA0270" w:rsidRDefault="00C70CBF" w:rsidP="009C5E8A">
            <w:pPr>
              <w:pStyle w:val="Tabletext"/>
              <w:keepNext/>
              <w:keepLines/>
            </w:pPr>
            <w:r w:rsidRPr="00AA0270">
              <w:t xml:space="preserve">Note: </w:t>
            </w:r>
            <w:r w:rsidR="009C5E8A">
              <w:t xml:space="preserve"> </w:t>
            </w:r>
            <w:r w:rsidRPr="00AA0270">
              <w:t>If the leakage current quickly stabilizes, the duratio</w:t>
            </w:r>
            <w:r w:rsidR="009C5E8A">
              <w:t>n may be reduced to 10 minutes.</w:t>
            </w:r>
          </w:p>
        </w:tc>
      </w:tr>
    </w:tbl>
    <w:p w14:paraId="476590C6" w14:textId="5C9AF627" w:rsidR="00C70CBF" w:rsidRPr="00AA0270" w:rsidRDefault="00C70CBF" w:rsidP="00C70CBF">
      <w:pPr>
        <w:pStyle w:val="A2paragraph"/>
      </w:pPr>
      <w:r w:rsidRPr="00AA0270">
        <w:t>After the voltage has been appl</w:t>
      </w:r>
      <w:r>
        <w:t>ied and the test level reached, r</w:t>
      </w:r>
      <w:r w:rsidRPr="00AA0270">
        <w:t xml:space="preserve">ecord </w:t>
      </w:r>
      <w:r>
        <w:t xml:space="preserve">the </w:t>
      </w:r>
      <w:r w:rsidRPr="00AA0270">
        <w:t xml:space="preserve">leakage current at </w:t>
      </w:r>
      <w:proofErr w:type="gramStart"/>
      <w:r w:rsidR="00953FFA">
        <w:t xml:space="preserve">1 </w:t>
      </w:r>
      <w:r w:rsidRPr="00AA0270">
        <w:t>minute</w:t>
      </w:r>
      <w:proofErr w:type="gramEnd"/>
      <w:r w:rsidRPr="00AA0270">
        <w:t xml:space="preserve"> intervals. </w:t>
      </w:r>
      <w:r>
        <w:t xml:space="preserve"> </w:t>
      </w:r>
      <w:r w:rsidRPr="00AA0270">
        <w:t>If the leakage current decreases or stays steady after it has leveled off, the ca</w:t>
      </w:r>
      <w:r>
        <w:t>ble is considered satisfactory</w:t>
      </w:r>
      <w:proofErr w:type="gramStart"/>
      <w:r>
        <w:t xml:space="preserve">.  </w:t>
      </w:r>
      <w:proofErr w:type="gramEnd"/>
      <w:r w:rsidRPr="00AA0270">
        <w:t>If the leakage current starts to increase, excluding momentary spurts due</w:t>
      </w:r>
      <w:r>
        <w:t xml:space="preserve"> to supply-circuit disturbances, extend</w:t>
      </w:r>
      <w:r w:rsidRPr="00AA0270">
        <w:t xml:space="preserve"> </w:t>
      </w:r>
      <w:r>
        <w:t xml:space="preserve">the test </w:t>
      </w:r>
      <w:r w:rsidRPr="00AA0270">
        <w:t>to see if the rising trend continues</w:t>
      </w:r>
      <w:proofErr w:type="gramStart"/>
      <w:r w:rsidRPr="00AA0270">
        <w:t>.</w:t>
      </w:r>
      <w:r>
        <w:t xml:space="preserve"> </w:t>
      </w:r>
      <w:r w:rsidRPr="00AA0270">
        <w:t xml:space="preserve"> </w:t>
      </w:r>
      <w:proofErr w:type="gramEnd"/>
      <w:r w:rsidRPr="00AA0270">
        <w:t>At the conclusion of the test, discharge the circuit through the test set and voltmeter circuit</w:t>
      </w:r>
      <w:proofErr w:type="gramStart"/>
      <w:r w:rsidRPr="00AA0270">
        <w:t>.</w:t>
      </w:r>
      <w:r>
        <w:t xml:space="preserve">  </w:t>
      </w:r>
      <w:proofErr w:type="gramEnd"/>
      <w:r w:rsidRPr="00AA0270">
        <w:t>After the potential drops below 95</w:t>
      </w:r>
      <w:r w:rsidR="001F4A08">
        <w:t xml:space="preserve"> percent</w:t>
      </w:r>
      <w:r w:rsidRPr="00AA0270">
        <w:t xml:space="preserve"> of the test value, ground the cable</w:t>
      </w:r>
      <w:r w:rsidR="00953FFA">
        <w:t>,</w:t>
      </w:r>
      <w:r w:rsidRPr="00AA0270">
        <w:t xml:space="preserve"> and discharge the circuit</w:t>
      </w:r>
      <w:proofErr w:type="gramStart"/>
      <w:r w:rsidRPr="00AA0270">
        <w:t xml:space="preserve">. </w:t>
      </w:r>
      <w:r w:rsidR="00620159">
        <w:t xml:space="preserve"> </w:t>
      </w:r>
      <w:proofErr w:type="gramEnd"/>
      <w:r>
        <w:t xml:space="preserve">Leave the </w:t>
      </w:r>
      <w:r w:rsidRPr="00AA0270">
        <w:t xml:space="preserve">grounds on all conductors for a minimum of </w:t>
      </w:r>
      <w:r w:rsidR="00953FFA">
        <w:t>4</w:t>
      </w:r>
      <w:r w:rsidRPr="00AA0270">
        <w:t xml:space="preserve"> times as long as the test voltage was applied.</w:t>
      </w:r>
    </w:p>
    <w:p w14:paraId="1E6FCA88" w14:textId="77777777" w:rsidR="00C70CBF" w:rsidRPr="00AA0270" w:rsidRDefault="00C70CBF" w:rsidP="00C70CBF">
      <w:pPr>
        <w:pStyle w:val="A2paragraph"/>
      </w:pPr>
      <w:r>
        <w:t>Remove and replace cables that fail</w:t>
      </w:r>
      <w:r w:rsidRPr="00AA0270">
        <w:t xml:space="preserve"> to meet the requirements of the direct current field test</w:t>
      </w:r>
      <w:proofErr w:type="gramStart"/>
      <w:r w:rsidRPr="00AA0270">
        <w:t xml:space="preserve">. </w:t>
      </w:r>
      <w:r>
        <w:t xml:space="preserve"> </w:t>
      </w:r>
      <w:proofErr w:type="gramEnd"/>
      <w:r w:rsidRPr="00AA0270">
        <w:t xml:space="preserve">The Contractor </w:t>
      </w:r>
      <w:r>
        <w:t>is</w:t>
      </w:r>
      <w:r w:rsidRPr="00AA0270">
        <w:t xml:space="preserve"> responsible </w:t>
      </w:r>
      <w:r>
        <w:t>for reimbursing</w:t>
      </w:r>
      <w:r w:rsidRPr="00AA0270">
        <w:t xml:space="preserve"> the Department for any additional material co</w:t>
      </w:r>
      <w:r>
        <w:t>sts incurred by the Department resulting from the failure to meet the requirements of the direct current field test.</w:t>
      </w:r>
    </w:p>
    <w:p w14:paraId="41B98BA3" w14:textId="7E2DC071" w:rsidR="00C70CBF" w:rsidRPr="00AA0270" w:rsidRDefault="00C70CBF" w:rsidP="00C70CBF">
      <w:pPr>
        <w:pStyle w:val="A1paragraph0"/>
      </w:pPr>
      <w:r>
        <w:rPr>
          <w:b/>
        </w:rPr>
        <w:t>K.</w:t>
      </w:r>
      <w:r>
        <w:rPr>
          <w:b/>
        </w:rPr>
        <w:tab/>
      </w:r>
      <w:r w:rsidRPr="00AA0270">
        <w:rPr>
          <w:b/>
        </w:rPr>
        <w:t>Energizing Lines</w:t>
      </w:r>
      <w:proofErr w:type="gramStart"/>
      <w:r w:rsidRPr="00AA0270">
        <w:rPr>
          <w:b/>
        </w:rPr>
        <w:t>.</w:t>
      </w:r>
      <w:r>
        <w:t xml:space="preserve">  </w:t>
      </w:r>
      <w:proofErr w:type="gramEnd"/>
      <w:r>
        <w:t>Energize</w:t>
      </w:r>
      <w:r w:rsidRPr="00AA0270">
        <w:t xml:space="preserve"> lines with the guidance of the JCP</w:t>
      </w:r>
      <w:r>
        <w:t>&amp;L representative</w:t>
      </w:r>
      <w:proofErr w:type="gramStart"/>
      <w:r>
        <w:t xml:space="preserve">.  </w:t>
      </w:r>
      <w:proofErr w:type="gramEnd"/>
      <w:r w:rsidRPr="00AA0270">
        <w:t>Prior to energizing lines, submit a request to JCP&amp;</w:t>
      </w:r>
      <w:proofErr w:type="gramStart"/>
      <w:r w:rsidRPr="00AA0270">
        <w:t xml:space="preserve">L. </w:t>
      </w:r>
      <w:r>
        <w:t xml:space="preserve"> </w:t>
      </w:r>
      <w:proofErr w:type="gramEnd"/>
      <w:r w:rsidRPr="00AA0270">
        <w:t>Switching orders may only originate from JCP&amp;L employees</w:t>
      </w:r>
      <w:proofErr w:type="gramStart"/>
      <w:r w:rsidRPr="00AA0270">
        <w:t xml:space="preserve">. </w:t>
      </w:r>
      <w:r>
        <w:t xml:space="preserve"> </w:t>
      </w:r>
      <w:proofErr w:type="gramEnd"/>
      <w:r>
        <w:t>S</w:t>
      </w:r>
      <w:r w:rsidRPr="00AA0270">
        <w:t>ubmit a request for permission to energize transmission lines 10 days in advance of when the work will be performed</w:t>
      </w:r>
      <w:proofErr w:type="gramStart"/>
      <w:r w:rsidRPr="00AA0270">
        <w:t xml:space="preserve">. </w:t>
      </w:r>
      <w:r>
        <w:t xml:space="preserve"> </w:t>
      </w:r>
      <w:proofErr w:type="gramEnd"/>
      <w:r>
        <w:t>R</w:t>
      </w:r>
      <w:r w:rsidRPr="00AA0270">
        <w:t xml:space="preserve">equest permission to energize distribution lines in a manner that will permit the JCP&amp;L representative to submit a request to JCP&amp;L’s Dispatch Office by </w:t>
      </w:r>
      <w:r w:rsidR="00953FFA">
        <w:t>12:00 p.m.</w:t>
      </w:r>
      <w:r w:rsidRPr="00AA0270">
        <w:t xml:space="preserve"> the previous </w:t>
      </w:r>
      <w:r w:rsidR="00953FFA">
        <w:t>working</w:t>
      </w:r>
      <w:r w:rsidR="00953FFA" w:rsidRPr="00AA0270">
        <w:t xml:space="preserve"> </w:t>
      </w:r>
      <w:r w:rsidRPr="00AA0270">
        <w:t>day.</w:t>
      </w:r>
    </w:p>
    <w:p w14:paraId="062EC9F4" w14:textId="77777777" w:rsidR="00C70CBF" w:rsidRDefault="00C70CBF" w:rsidP="00C70CBF">
      <w:pPr>
        <w:pStyle w:val="A1paragraph0"/>
      </w:pPr>
      <w:r>
        <w:rPr>
          <w:b/>
        </w:rPr>
        <w:lastRenderedPageBreak/>
        <w:t>L.</w:t>
      </w:r>
      <w:r>
        <w:rPr>
          <w:b/>
        </w:rPr>
        <w:tab/>
      </w:r>
      <w:r w:rsidRPr="00AA0270">
        <w:rPr>
          <w:b/>
        </w:rPr>
        <w:t>As</w:t>
      </w:r>
      <w:r>
        <w:rPr>
          <w:b/>
        </w:rPr>
        <w:t>-</w:t>
      </w:r>
      <w:r w:rsidRPr="00AA0270">
        <w:rPr>
          <w:b/>
        </w:rPr>
        <w:t>builts</w:t>
      </w:r>
      <w:proofErr w:type="gramStart"/>
      <w:r w:rsidRPr="00AA0270">
        <w:rPr>
          <w:b/>
        </w:rPr>
        <w:t xml:space="preserve">.  </w:t>
      </w:r>
      <w:proofErr w:type="gramEnd"/>
      <w:r w:rsidRPr="00AA0270">
        <w:t>Upon completion of the work, submit to JCP&amp;L as-built drawings in accordance with JCP&amp;L standards</w:t>
      </w:r>
      <w:proofErr w:type="gramStart"/>
      <w:r w:rsidRPr="00AA0270">
        <w:t xml:space="preserve">. </w:t>
      </w:r>
      <w:r>
        <w:t xml:space="preserve"> </w:t>
      </w:r>
      <w:proofErr w:type="gramEnd"/>
      <w:r w:rsidRPr="00AA0270">
        <w:t>Prints of construction drawings</w:t>
      </w:r>
      <w:r>
        <w:t>,</w:t>
      </w:r>
      <w:r w:rsidRPr="00AA0270">
        <w:t xml:space="preserve"> marked to show the final location</w:t>
      </w:r>
      <w:r>
        <w:t>,</w:t>
      </w:r>
      <w:r w:rsidRPr="00AA0270">
        <w:t xml:space="preserve"> are acceptable</w:t>
      </w:r>
      <w:proofErr w:type="gramStart"/>
      <w:r w:rsidRPr="00AA0270">
        <w:t xml:space="preserve">. </w:t>
      </w:r>
      <w:r>
        <w:t xml:space="preserve"> </w:t>
      </w:r>
      <w:proofErr w:type="gramEnd"/>
      <w:r>
        <w:t xml:space="preserve">Provide </w:t>
      </w:r>
      <w:r w:rsidRPr="00AA0270">
        <w:t xml:space="preserve">a copy of the as-built drawings to the </w:t>
      </w:r>
      <w:r>
        <w:t>RE.</w:t>
      </w:r>
    </w:p>
    <w:p w14:paraId="4C065208" w14:textId="4660CBBE" w:rsidR="00C70CBF" w:rsidRPr="00B97E4C" w:rsidRDefault="00C70CBF" w:rsidP="00C70CBF">
      <w:pPr>
        <w:pStyle w:val="00000Subsection"/>
      </w:pPr>
      <w:bookmarkStart w:id="652" w:name="_Toc176676645"/>
      <w:proofErr w:type="gramStart"/>
      <w:r w:rsidRPr="00B97E4C">
        <w:t>65</w:t>
      </w:r>
      <w:r w:rsidR="00620159">
        <w:rPr>
          <w:rStyle w:val="HiddenTextSpecChar"/>
        </w:rPr>
        <w:t>X</w:t>
      </w:r>
      <w:r w:rsidRPr="00B97E4C">
        <w:t>.04  Measurement</w:t>
      </w:r>
      <w:proofErr w:type="gramEnd"/>
      <w:r w:rsidRPr="00B97E4C">
        <w:t xml:space="preserve"> and Payment</w:t>
      </w:r>
      <w:bookmarkEnd w:id="652"/>
    </w:p>
    <w:p w14:paraId="2985E62F" w14:textId="77777777" w:rsidR="00C70CBF" w:rsidRPr="00B97E4C" w:rsidRDefault="00C70CBF" w:rsidP="00C70CBF">
      <w:pPr>
        <w:pStyle w:val="Paragraph"/>
      </w:pPr>
      <w:r w:rsidRPr="00B97E4C">
        <w:t>The Department will measure and make payment for Items as follows:</w:t>
      </w:r>
    </w:p>
    <w:p w14:paraId="10DC546C" w14:textId="77777777" w:rsidR="00C70CBF" w:rsidRPr="00C61E79" w:rsidRDefault="00C70CBF" w:rsidP="00C70CBF">
      <w:pPr>
        <w:pStyle w:val="PayItemandPayUnitTitle"/>
      </w:pPr>
      <w:r w:rsidRPr="00C61E79">
        <w:t>Item</w:t>
      </w:r>
      <w:r w:rsidRPr="00C61E79">
        <w:tab/>
        <w:t>Pay Unit</w:t>
      </w:r>
    </w:p>
    <w:p w14:paraId="6F9F6150" w14:textId="77777777" w:rsidR="00C70CBF" w:rsidRPr="00B97E4C" w:rsidRDefault="00C70CBF" w:rsidP="00C70CBF">
      <w:pPr>
        <w:pStyle w:val="PayItemandPayUnit"/>
      </w:pPr>
      <w:r w:rsidRPr="00616386">
        <w:t>ELECTRICAL</w:t>
      </w:r>
      <w:r w:rsidRPr="00166AC6">
        <w:t xml:space="preserve"> UTILITY RELOCATION, JCP&amp;L</w:t>
      </w:r>
      <w:r>
        <w:tab/>
      </w:r>
      <w:r w:rsidRPr="00B97E4C">
        <w:t>L</w:t>
      </w:r>
      <w:r>
        <w:t>UMP SUM</w:t>
      </w:r>
    </w:p>
    <w:p w14:paraId="50652F1A" w14:textId="77777777" w:rsidR="00C70CBF" w:rsidRDefault="00C70CBF" w:rsidP="00C70CBF">
      <w:pPr>
        <w:pStyle w:val="HiddenTextSpec"/>
      </w:pPr>
      <w:r>
        <w:t>1**************************************************************************************************************************1</w:t>
      </w:r>
    </w:p>
    <w:p w14:paraId="54CCC7CB" w14:textId="77777777" w:rsidR="0063411D" w:rsidRPr="00B97E4C" w:rsidRDefault="0063411D" w:rsidP="00C13650">
      <w:pPr>
        <w:pStyle w:val="000Division"/>
      </w:pPr>
      <w:r w:rsidRPr="00B97E4C">
        <w:lastRenderedPageBreak/>
        <w:t>Division 700 – E</w:t>
      </w:r>
      <w:bookmarkEnd w:id="647"/>
      <w:r w:rsidRPr="00B97E4C">
        <w:t>lectrical</w:t>
      </w:r>
      <w:bookmarkEnd w:id="648"/>
      <w:bookmarkEnd w:id="649"/>
    </w:p>
    <w:p w14:paraId="4F199E4C" w14:textId="77777777" w:rsidR="0063411D" w:rsidRPr="00B97E4C" w:rsidRDefault="0063411D" w:rsidP="0063411D">
      <w:pPr>
        <w:pStyle w:val="000Section"/>
      </w:pPr>
      <w:bookmarkStart w:id="653" w:name="_Toc175378203"/>
      <w:bookmarkStart w:id="654" w:name="_Toc175471100"/>
      <w:bookmarkStart w:id="655" w:name="_Toc176676656"/>
      <w:r w:rsidRPr="00B97E4C">
        <w:t>Section 701 – General Items</w:t>
      </w:r>
      <w:bookmarkEnd w:id="653"/>
      <w:bookmarkEnd w:id="654"/>
      <w:bookmarkEnd w:id="655"/>
    </w:p>
    <w:p w14:paraId="24DAA480" w14:textId="77777777" w:rsidR="003159B1" w:rsidRPr="000D12FE" w:rsidRDefault="003159B1" w:rsidP="003159B1">
      <w:pPr>
        <w:pStyle w:val="HiddenTextSpec"/>
      </w:pPr>
      <w:r w:rsidRPr="000D12FE">
        <w:t>1**************************************************************************************************************************1</w:t>
      </w:r>
    </w:p>
    <w:p w14:paraId="72E582A3" w14:textId="77777777" w:rsidR="00C3144A" w:rsidRPr="007B0D52" w:rsidRDefault="00C3144A" w:rsidP="007B0D52">
      <w:pPr>
        <w:pStyle w:val="0000000Subpart"/>
      </w:pPr>
      <w:proofErr w:type="gramStart"/>
      <w:r w:rsidRPr="007B0D52">
        <w:t>701.03.01  Existing</w:t>
      </w:r>
      <w:proofErr w:type="gramEnd"/>
      <w:r w:rsidRPr="007B0D52">
        <w:t xml:space="preserve"> Systems</w:t>
      </w:r>
    </w:p>
    <w:p w14:paraId="69D193A2"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2819A7C3" w14:textId="77777777" w:rsidR="003E66ED" w:rsidRPr="00B669B0" w:rsidRDefault="003E66ED" w:rsidP="00C3144A">
      <w:pPr>
        <w:pStyle w:val="HiddenTextSpec"/>
      </w:pPr>
      <w:r w:rsidRPr="00B669B0">
        <w:t xml:space="preserve">if there are any its materials to </w:t>
      </w:r>
      <w:r w:rsidR="00B071C9">
        <w:t>be</w:t>
      </w:r>
      <w:r w:rsidRPr="00B669B0">
        <w:t xml:space="preserve"> salvage</w:t>
      </w:r>
      <w:r w:rsidR="00B071C9">
        <w:t>d</w:t>
      </w:r>
      <w:r w:rsidRPr="00B669B0">
        <w:t xml:space="preserve">, provide the location to </w:t>
      </w:r>
      <w:r w:rsidR="00B669B0" w:rsidRPr="00B669B0">
        <w:t>deliver and unload salvaged its materials</w:t>
      </w:r>
    </w:p>
    <w:p w14:paraId="7B45AB9E" w14:textId="77777777" w:rsidR="003E66ED" w:rsidRPr="00B669B0" w:rsidRDefault="003E66ED" w:rsidP="00C3144A">
      <w:pPr>
        <w:pStyle w:val="HiddenTextSpec"/>
      </w:pPr>
    </w:p>
    <w:p w14:paraId="3AD5CD0D" w14:textId="77777777" w:rsidR="00C3144A" w:rsidRPr="00B669B0" w:rsidRDefault="00C3144A" w:rsidP="003E66ED">
      <w:pPr>
        <w:pStyle w:val="HiddenTextSpec"/>
        <w:rPr>
          <w:b/>
        </w:rPr>
      </w:pPr>
      <w:r w:rsidRPr="00B669B0">
        <w:rPr>
          <w:b/>
        </w:rPr>
        <w:t xml:space="preserve">SME CONTACT – </w:t>
      </w:r>
    </w:p>
    <w:p w14:paraId="372840EB" w14:textId="77777777" w:rsidR="00C3144A" w:rsidRPr="00B669B0" w:rsidRDefault="00C3144A" w:rsidP="00C3144A">
      <w:pPr>
        <w:pStyle w:val="HiddenTextSpec"/>
        <w:rPr>
          <w:b/>
        </w:rPr>
      </w:pPr>
      <w:r w:rsidRPr="00B669B0">
        <w:rPr>
          <w:b/>
        </w:rPr>
        <w:t>traffic operations</w:t>
      </w:r>
      <w:r w:rsidR="003E66ED" w:rsidRPr="00B669B0">
        <w:rPr>
          <w:b/>
        </w:rPr>
        <w:t xml:space="preserve"> and/or mse</w:t>
      </w:r>
    </w:p>
    <w:p w14:paraId="1E4F3F01" w14:textId="77777777" w:rsidR="00C3144A" w:rsidRDefault="00C3144A" w:rsidP="00C3144A">
      <w:pPr>
        <w:pStyle w:val="Paragraph"/>
      </w:pPr>
      <w:r w:rsidRPr="00B669B0">
        <w:t xml:space="preserve">Deliver and unload salvaged </w:t>
      </w:r>
      <w:r w:rsidR="007A317F">
        <w:t>ITS</w:t>
      </w:r>
      <w:r w:rsidR="003E66ED" w:rsidRPr="00B669B0">
        <w:t xml:space="preserve"> </w:t>
      </w:r>
      <w:r w:rsidRPr="00B669B0">
        <w:t>materials to:</w:t>
      </w:r>
    </w:p>
    <w:p w14:paraId="6130D5B7" w14:textId="77777777" w:rsidR="000C30EB" w:rsidRPr="000C30EB" w:rsidRDefault="000C30EB" w:rsidP="000C30EB">
      <w:pPr>
        <w:pStyle w:val="List2indent"/>
      </w:pPr>
      <w:r w:rsidRPr="000C30EB">
        <w:t>Mobility Management North (MMN)- ITS Maintenance</w:t>
      </w:r>
    </w:p>
    <w:p w14:paraId="2983AAD8" w14:textId="77777777" w:rsidR="000C30EB" w:rsidRPr="000C30EB" w:rsidRDefault="000C30EB" w:rsidP="000C30EB">
      <w:pPr>
        <w:pStyle w:val="List2indent"/>
      </w:pPr>
      <w:r w:rsidRPr="000C30EB">
        <w:t>670 River Drive</w:t>
      </w:r>
    </w:p>
    <w:p w14:paraId="3B3DE062" w14:textId="77777777" w:rsidR="000C30EB" w:rsidRPr="000C30EB" w:rsidRDefault="000C30EB" w:rsidP="000C30EB">
      <w:pPr>
        <w:pStyle w:val="List2indent"/>
      </w:pPr>
      <w:r w:rsidRPr="000C30EB">
        <w:t>Elmwood Park, NJ 07407-1347</w:t>
      </w:r>
    </w:p>
    <w:p w14:paraId="4FD5E71E" w14:textId="77777777" w:rsidR="000C30EB" w:rsidRPr="000C30EB" w:rsidRDefault="000C30EB" w:rsidP="00B854BB">
      <w:pPr>
        <w:pStyle w:val="List2indent"/>
      </w:pPr>
      <w:r w:rsidRPr="000C30EB">
        <w:t>Telephone: 732-697-7360</w:t>
      </w:r>
    </w:p>
    <w:p w14:paraId="5C1049BB" w14:textId="77777777" w:rsidR="000C30EB" w:rsidRPr="000C30EB" w:rsidRDefault="000C30EB" w:rsidP="00167B07">
      <w:pPr>
        <w:pStyle w:val="List2indent"/>
        <w:contextualSpacing w:val="0"/>
      </w:pPr>
      <w:r w:rsidRPr="000C30EB">
        <w:t>Mobility Management South (MMS) – ITS Maintenance</w:t>
      </w:r>
    </w:p>
    <w:p w14:paraId="77E970FC" w14:textId="77777777" w:rsidR="000C30EB" w:rsidRPr="000C30EB" w:rsidRDefault="000C30EB" w:rsidP="000C30EB">
      <w:pPr>
        <w:pStyle w:val="List2indent"/>
      </w:pPr>
      <w:r w:rsidRPr="000C30EB">
        <w:t>One Executive Suite Route 70 West</w:t>
      </w:r>
    </w:p>
    <w:p w14:paraId="51A05C85" w14:textId="77777777" w:rsidR="000C30EB" w:rsidRPr="000C30EB" w:rsidRDefault="000C30EB" w:rsidP="000C30EB">
      <w:pPr>
        <w:pStyle w:val="List2indent"/>
      </w:pPr>
      <w:r w:rsidRPr="000C30EB">
        <w:t>Cherry Hill, NJ  08002-4106</w:t>
      </w:r>
    </w:p>
    <w:p w14:paraId="100A4697" w14:textId="77777777" w:rsidR="000C30EB" w:rsidRPr="000C30EB" w:rsidRDefault="000C30EB" w:rsidP="000C30EB">
      <w:pPr>
        <w:pStyle w:val="List2indent"/>
      </w:pPr>
      <w:r w:rsidRPr="000C30EB">
        <w:t>Telephone: 856-486-6615</w:t>
      </w:r>
    </w:p>
    <w:p w14:paraId="7542D463"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1FDAC963" w14:textId="77777777" w:rsidR="00845B09" w:rsidRDefault="00845B09" w:rsidP="00845B09">
      <w:pPr>
        <w:pStyle w:val="Blankline"/>
      </w:pPr>
    </w:p>
    <w:p w14:paraId="276C9257" w14:textId="77777777" w:rsidR="003D44D5" w:rsidRPr="00B15231" w:rsidRDefault="003D44D5" w:rsidP="003D44D5">
      <w:pPr>
        <w:pStyle w:val="HiddenTextSpec"/>
        <w:tabs>
          <w:tab w:val="left" w:pos="1440"/>
          <w:tab w:val="left" w:pos="2880"/>
        </w:tabs>
      </w:pPr>
      <w:r>
        <w:t>2</w:t>
      </w:r>
      <w:r w:rsidRPr="00B15231">
        <w:t>***********</w:t>
      </w:r>
      <w:r>
        <w:t>*********</w:t>
      </w:r>
      <w:r w:rsidRPr="00B15231">
        <w:t>*****</w:t>
      </w:r>
      <w:r>
        <w:t>***********************************</w:t>
      </w:r>
      <w:r w:rsidRPr="00B15231">
        <w:t>**************************</w:t>
      </w:r>
      <w:r>
        <w:t>2</w:t>
      </w:r>
    </w:p>
    <w:p w14:paraId="0B36D000" w14:textId="14F3A2C4" w:rsidR="00C3144A" w:rsidRPr="00332E7C" w:rsidRDefault="00C3144A" w:rsidP="00C3144A">
      <w:pPr>
        <w:pStyle w:val="HiddenTextSpec"/>
      </w:pPr>
      <w:r w:rsidRPr="00332E7C">
        <w:t>in</w:t>
      </w:r>
      <w:r>
        <w:t>CLUDE THE FOLLOWING WHEN EXISTING CONDUIT SYSTEMS ARE PROPOSED TO BE USED</w:t>
      </w:r>
      <w:r w:rsidRPr="00332E7C">
        <w:t xml:space="preserve"> for </w:t>
      </w:r>
      <w:r>
        <w:t xml:space="preserve">PULLING </w:t>
      </w:r>
      <w:r w:rsidRPr="00332E7C">
        <w:t xml:space="preserve">electrical </w:t>
      </w:r>
      <w:r>
        <w:t>CONDUCTORS OR FIBER OPTIC CABLES</w:t>
      </w:r>
      <w:r w:rsidRPr="00332E7C">
        <w:t>.</w:t>
      </w:r>
    </w:p>
    <w:p w14:paraId="50D652E9" w14:textId="77777777" w:rsidR="00C3144A" w:rsidRPr="00332E7C" w:rsidRDefault="00C3144A" w:rsidP="00C3144A">
      <w:pPr>
        <w:pStyle w:val="HiddenTextSpec"/>
      </w:pPr>
    </w:p>
    <w:p w14:paraId="4937965A" w14:textId="77777777" w:rsidR="00C3144A" w:rsidRPr="00332E7C" w:rsidRDefault="00C3144A" w:rsidP="00C3144A">
      <w:pPr>
        <w:pStyle w:val="HiddenTextSpec"/>
        <w:rPr>
          <w:b/>
        </w:rPr>
      </w:pPr>
      <w:r w:rsidRPr="00332E7C">
        <w:rPr>
          <w:b/>
        </w:rPr>
        <w:t>SME CONTACT –</w:t>
      </w:r>
      <w:r>
        <w:rPr>
          <w:b/>
        </w:rPr>
        <w:t xml:space="preserve"> </w:t>
      </w:r>
      <w:r w:rsidRPr="00332E7C">
        <w:rPr>
          <w:b/>
        </w:rPr>
        <w:t>traffic engineering</w:t>
      </w:r>
    </w:p>
    <w:p w14:paraId="748FCF23" w14:textId="77777777" w:rsidR="00C3144A" w:rsidRPr="00332E7C" w:rsidRDefault="00C3144A" w:rsidP="00C3144A">
      <w:pPr>
        <w:pStyle w:val="HiddenTextSpec"/>
        <w:rPr>
          <w:b/>
        </w:rPr>
      </w:pPr>
      <w:r w:rsidRPr="00332E7C">
        <w:rPr>
          <w:b/>
        </w:rPr>
        <w:t>and/or</w:t>
      </w:r>
    </w:p>
    <w:p w14:paraId="4C0A66C1" w14:textId="77777777" w:rsidR="00C3144A" w:rsidRDefault="00ED2576" w:rsidP="00C3144A">
      <w:pPr>
        <w:pStyle w:val="HiddenTextSpec"/>
        <w:rPr>
          <w:b/>
        </w:rPr>
      </w:pPr>
      <w:r w:rsidRPr="00ED2576">
        <w:rPr>
          <w:b/>
        </w:rPr>
        <w:t>Bureau of Mobility and Systems Engineering</w:t>
      </w:r>
      <w:r>
        <w:rPr>
          <w:b/>
        </w:rPr>
        <w:t xml:space="preserve"> (</w:t>
      </w:r>
      <w:r w:rsidR="00214BE5">
        <w:rPr>
          <w:b/>
        </w:rPr>
        <w:t>MS</w:t>
      </w:r>
      <w:r w:rsidR="00C3144A">
        <w:rPr>
          <w:b/>
        </w:rPr>
        <w:t>E</w:t>
      </w:r>
      <w:r>
        <w:rPr>
          <w:b/>
        </w:rPr>
        <w:t>)</w:t>
      </w:r>
    </w:p>
    <w:p w14:paraId="4614C976" w14:textId="77777777" w:rsidR="00C3144A" w:rsidRPr="00332E7C" w:rsidRDefault="00C3144A" w:rsidP="00C3144A">
      <w:pPr>
        <w:pStyle w:val="HiddenTextSpec"/>
        <w:rPr>
          <w:b/>
        </w:rPr>
      </w:pPr>
    </w:p>
    <w:p w14:paraId="26819B6C" w14:textId="77777777" w:rsidR="00C3144A" w:rsidRPr="005A2C5F" w:rsidRDefault="00C3144A" w:rsidP="00C3144A">
      <w:pPr>
        <w:pStyle w:val="Instruction"/>
      </w:pPr>
      <w:r w:rsidRPr="005A2C5F">
        <w:t>THE FOLLOWING IS ADDED:</w:t>
      </w:r>
    </w:p>
    <w:p w14:paraId="553432C2" w14:textId="431A11FD" w:rsidR="00C3144A" w:rsidRPr="007766BC" w:rsidRDefault="00C3144A" w:rsidP="00C3144A">
      <w:pPr>
        <w:pStyle w:val="Paragraph"/>
        <w:rPr>
          <w:bCs/>
        </w:rPr>
      </w:pPr>
      <w:r w:rsidRPr="007766BC">
        <w:rPr>
          <w:bCs/>
        </w:rPr>
        <w:t>If new cable or wire is designated to be installed into existing conduit systems, clean and swab the conduit system prior to installing the cable or wire</w:t>
      </w:r>
      <w:proofErr w:type="gramStart"/>
      <w:r w:rsidRPr="007766BC">
        <w:rPr>
          <w:bCs/>
        </w:rPr>
        <w:t xml:space="preserve">.  </w:t>
      </w:r>
      <w:proofErr w:type="gramEnd"/>
      <w:r w:rsidRPr="007766BC">
        <w:rPr>
          <w:bCs/>
        </w:rPr>
        <w:t xml:space="preserve">After cleaning, test each </w:t>
      </w:r>
      <w:r w:rsidRPr="007766BC">
        <w:t>conduit</w:t>
      </w:r>
      <w:r w:rsidRPr="007766BC">
        <w:rPr>
          <w:bCs/>
        </w:rPr>
        <w:t xml:space="preserve"> by pulling through a metal b</w:t>
      </w:r>
      <w:r w:rsidR="001D316C">
        <w:rPr>
          <w:bCs/>
        </w:rPr>
        <w:t>all with a diameter at least 85 </w:t>
      </w:r>
      <w:r w:rsidRPr="007766BC">
        <w:rPr>
          <w:bCs/>
        </w:rPr>
        <w:t>percent of the nominal inside diameter of the conduit to ensure the conduit is free of any obstruction or foreign material</w:t>
      </w:r>
      <w:proofErr w:type="gramStart"/>
      <w:r w:rsidRPr="007766BC">
        <w:rPr>
          <w:bCs/>
        </w:rPr>
        <w:t xml:space="preserve">.  </w:t>
      </w:r>
      <w:proofErr w:type="gramEnd"/>
      <w:r w:rsidRPr="007766BC">
        <w:rPr>
          <w:bCs/>
        </w:rPr>
        <w:t xml:space="preserve">If the ball fails to pass through the conduit, repair or replace the defective conduit as directed by the </w:t>
      </w:r>
      <w:proofErr w:type="gramStart"/>
      <w:r w:rsidRPr="007766BC">
        <w:rPr>
          <w:bCs/>
        </w:rPr>
        <w:t xml:space="preserve">RE.  </w:t>
      </w:r>
      <w:proofErr w:type="gramEnd"/>
      <w:r w:rsidRPr="007766BC">
        <w:rPr>
          <w:bCs/>
        </w:rPr>
        <w:t>R</w:t>
      </w:r>
      <w:r w:rsidRPr="007766BC">
        <w:t>estore disturbed areas to original condition.</w:t>
      </w:r>
    </w:p>
    <w:p w14:paraId="4E8C22FA" w14:textId="77777777" w:rsidR="0047026A" w:rsidRPr="00B15231" w:rsidRDefault="0047026A" w:rsidP="0047026A">
      <w:pPr>
        <w:pStyle w:val="HiddenTextSpec"/>
        <w:tabs>
          <w:tab w:val="left" w:pos="1440"/>
          <w:tab w:val="left" w:pos="2880"/>
        </w:tabs>
      </w:pPr>
      <w:r>
        <w:t>2</w:t>
      </w:r>
      <w:r w:rsidRPr="00B15231">
        <w:t>***********</w:t>
      </w:r>
      <w:r>
        <w:t>*********</w:t>
      </w:r>
      <w:r w:rsidRPr="00B15231">
        <w:t>*****</w:t>
      </w:r>
      <w:r>
        <w:t>***********************************</w:t>
      </w:r>
      <w:r w:rsidRPr="00B15231">
        <w:t>**************************</w:t>
      </w:r>
      <w:r>
        <w:t>2</w:t>
      </w:r>
    </w:p>
    <w:p w14:paraId="7126BD3D" w14:textId="77777777" w:rsidR="00C3144A" w:rsidRPr="000D12FE" w:rsidRDefault="00C3144A" w:rsidP="00C3144A">
      <w:pPr>
        <w:pStyle w:val="HiddenTextSpec"/>
      </w:pPr>
      <w:r w:rsidRPr="000D12FE">
        <w:t>1**************************************************************************************************************************1</w:t>
      </w:r>
    </w:p>
    <w:p w14:paraId="7636C6FE" w14:textId="77777777" w:rsidR="00227138" w:rsidRPr="007B0D52" w:rsidRDefault="00227138" w:rsidP="007B0D52">
      <w:pPr>
        <w:pStyle w:val="0000000Subpart"/>
      </w:pPr>
      <w:bookmarkStart w:id="656" w:name="_Toc175378224"/>
      <w:bookmarkStart w:id="657" w:name="_Toc175471122"/>
      <w:bookmarkStart w:id="658" w:name="_Toc182750426"/>
      <w:bookmarkStart w:id="659" w:name="_Toc175378223"/>
      <w:bookmarkStart w:id="660" w:name="_Toc175471121"/>
      <w:bookmarkStart w:id="661" w:name="_Toc182750425"/>
      <w:bookmarkStart w:id="662" w:name="_Toc175378263"/>
      <w:bookmarkStart w:id="663" w:name="_Toc175471161"/>
      <w:bookmarkStart w:id="664" w:name="_Toc176676717"/>
      <w:proofErr w:type="gramStart"/>
      <w:r w:rsidRPr="007B0D52">
        <w:t>701.03.15  Cable</w:t>
      </w:r>
      <w:proofErr w:type="gramEnd"/>
      <w:r w:rsidRPr="007B0D52">
        <w:t xml:space="preserve"> and Wire</w:t>
      </w:r>
    </w:p>
    <w:p w14:paraId="2E7CE59A" w14:textId="77777777" w:rsidR="007C2F92" w:rsidRPr="00EA6AD4" w:rsidRDefault="007C2F92" w:rsidP="007C2F92">
      <w:pPr>
        <w:pStyle w:val="A1paragraph0"/>
        <w:rPr>
          <w:b/>
        </w:rPr>
      </w:pPr>
      <w:r w:rsidRPr="00EA6AD4">
        <w:rPr>
          <w:b/>
        </w:rPr>
        <w:t>C.</w:t>
      </w:r>
      <w:r w:rsidRPr="00EA6AD4">
        <w:rPr>
          <w:b/>
        </w:rPr>
        <w:tab/>
        <w:t>Connection and Coordination with Utility Services.</w:t>
      </w:r>
    </w:p>
    <w:p w14:paraId="122FFAAA" w14:textId="77777777" w:rsidR="0068306D" w:rsidRPr="00293871" w:rsidRDefault="0068306D" w:rsidP="0068306D">
      <w:pPr>
        <w:pStyle w:val="HiddenTextSpec"/>
      </w:pPr>
      <w:r w:rsidRPr="00293871">
        <w:t>1**************************************************************************************************************************1</w:t>
      </w:r>
    </w:p>
    <w:p w14:paraId="55AFF3B2" w14:textId="6ECC68DA" w:rsidR="0068306D" w:rsidRDefault="0068306D" w:rsidP="0068306D">
      <w:pPr>
        <w:pStyle w:val="HiddenTextSpec"/>
      </w:pPr>
      <w:r w:rsidRPr="00293871">
        <w:t>BDC</w:t>
      </w:r>
      <w:r>
        <w:t>21</w:t>
      </w:r>
      <w:r w:rsidRPr="00293871">
        <w:t>s-</w:t>
      </w:r>
      <w:r>
        <w:t>20</w:t>
      </w:r>
      <w:r w:rsidRPr="00293871">
        <w:t xml:space="preserve"> dated </w:t>
      </w:r>
      <w:r>
        <w:t>MAY</w:t>
      </w:r>
      <w:r w:rsidRPr="00293871">
        <w:t xml:space="preserve"> </w:t>
      </w:r>
      <w:r>
        <w:t>12</w:t>
      </w:r>
      <w:r w:rsidRPr="00293871">
        <w:t>, 20</w:t>
      </w:r>
      <w:r>
        <w:t>22</w:t>
      </w:r>
    </w:p>
    <w:p w14:paraId="49B2E27E" w14:textId="1460DAE9" w:rsidR="0068306D" w:rsidRDefault="0068306D" w:rsidP="004923AC">
      <w:pPr>
        <w:pStyle w:val="HiddenTextSpec"/>
      </w:pPr>
    </w:p>
    <w:p w14:paraId="623865EC" w14:textId="77777777" w:rsidR="007F777A" w:rsidRPr="00F06F55" w:rsidRDefault="007F777A" w:rsidP="007F777A">
      <w:pPr>
        <w:pStyle w:val="Instruction"/>
      </w:pPr>
      <w:r w:rsidRPr="00F06F55">
        <w:t xml:space="preserve">THE </w:t>
      </w:r>
      <w:r w:rsidRPr="006E0040">
        <w:t>LAST</w:t>
      </w:r>
      <w:r w:rsidRPr="00F06F55">
        <w:t xml:space="preserve"> PARAGRAPH</w:t>
      </w:r>
      <w:r>
        <w:t xml:space="preserve"> in Part C</w:t>
      </w:r>
      <w:r w:rsidRPr="00F06F55">
        <w:t xml:space="preserve"> IS CHANGED TO:</w:t>
      </w:r>
    </w:p>
    <w:p w14:paraId="28AB06FF" w14:textId="69164468" w:rsidR="007F777A" w:rsidRDefault="007F777A" w:rsidP="007F777A">
      <w:pPr>
        <w:pStyle w:val="A2paragraph"/>
      </w:pPr>
      <w:r w:rsidRPr="00F06F55">
        <w:t>Provide temporary</w:t>
      </w:r>
      <w:r>
        <w:t xml:space="preserve"> </w:t>
      </w:r>
      <w:r w:rsidRPr="00F06F55">
        <w:t>services if required for testing and operation of the electrical systems until Substantial</w:t>
      </w:r>
      <w:r w:rsidRPr="00C72FA0">
        <w:t xml:space="preserve"> </w:t>
      </w:r>
      <w:r w:rsidRPr="00F06F55">
        <w:t>Completion or as</w:t>
      </w:r>
      <w:r w:rsidRPr="00C72FA0">
        <w:t xml:space="preserve"> </w:t>
      </w:r>
      <w:r w:rsidRPr="00F06F55">
        <w:t>directed</w:t>
      </w:r>
      <w:r w:rsidRPr="00C72FA0">
        <w:t xml:space="preserve"> </w:t>
      </w:r>
      <w:r w:rsidRPr="00F06F55">
        <w:t>by</w:t>
      </w:r>
      <w:r w:rsidRPr="00C72FA0">
        <w:t xml:space="preserve"> </w:t>
      </w:r>
      <w:r w:rsidRPr="00F06F55">
        <w:t xml:space="preserve">the </w:t>
      </w:r>
      <w:proofErr w:type="gramStart"/>
      <w:r w:rsidRPr="00F06F55">
        <w:t>RE.</w:t>
      </w:r>
      <w:r>
        <w:t xml:space="preserve">  </w:t>
      </w:r>
      <w:proofErr w:type="gramEnd"/>
      <w:r w:rsidRPr="00C72FA0">
        <w:t>Coordinate temporary services with the Utility Company.</w:t>
      </w:r>
    </w:p>
    <w:p w14:paraId="44382C91" w14:textId="77777777" w:rsidR="007F777A" w:rsidRDefault="007F777A" w:rsidP="007F777A">
      <w:pPr>
        <w:pStyle w:val="A2paragraph"/>
      </w:pPr>
    </w:p>
    <w:p w14:paraId="3A129EE7" w14:textId="77777777" w:rsidR="007F777A" w:rsidRPr="003C1CDE" w:rsidRDefault="007F777A" w:rsidP="007F777A">
      <w:pPr>
        <w:pStyle w:val="HiddenTextSpec"/>
      </w:pPr>
      <w:r w:rsidRPr="003C1CDE">
        <w:t>2**************************************************************************************2</w:t>
      </w:r>
    </w:p>
    <w:p w14:paraId="7766D0CB" w14:textId="77777777" w:rsidR="007F777A" w:rsidRPr="003C1CDE" w:rsidRDefault="007F777A" w:rsidP="007F777A">
      <w:pPr>
        <w:pStyle w:val="HiddenTextSpec"/>
      </w:pPr>
      <w:r>
        <w:lastRenderedPageBreak/>
        <w:t xml:space="preserve">for its facilities design, </w:t>
      </w:r>
      <w:r w:rsidRPr="003C1CDE">
        <w:t xml:space="preserve">confirm on the requirements for interim communication and power connections, and connections to njta </w:t>
      </w:r>
      <w:r>
        <w:t xml:space="preserve">network. </w:t>
      </w:r>
      <w:r w:rsidRPr="003C1CDE">
        <w:t>Also, for establishment of ip addresses, interim and permanent.</w:t>
      </w:r>
    </w:p>
    <w:p w14:paraId="3E64E386" w14:textId="77777777" w:rsidR="007F777A" w:rsidRPr="003C1CDE" w:rsidRDefault="007F777A" w:rsidP="007F777A">
      <w:pPr>
        <w:pStyle w:val="HiddenTextSpec"/>
      </w:pPr>
    </w:p>
    <w:p w14:paraId="3F79552F" w14:textId="77777777" w:rsidR="007F777A" w:rsidRPr="003C1CDE" w:rsidRDefault="007F777A" w:rsidP="007F777A">
      <w:pPr>
        <w:pStyle w:val="HiddenTextSpec"/>
        <w:rPr>
          <w:b/>
        </w:rPr>
      </w:pPr>
      <w:r w:rsidRPr="003C1CDE">
        <w:rPr>
          <w:b/>
        </w:rPr>
        <w:t>SME CONTACT – MSE</w:t>
      </w:r>
    </w:p>
    <w:p w14:paraId="2CC5CD2F" w14:textId="77777777" w:rsidR="007F777A" w:rsidRPr="003C1CDE" w:rsidRDefault="007F777A" w:rsidP="007F777A">
      <w:pPr>
        <w:pStyle w:val="HiddenTextSpec"/>
      </w:pPr>
      <w:r w:rsidRPr="003C1CDE">
        <w:t>2**************************************************************************************2</w:t>
      </w:r>
    </w:p>
    <w:p w14:paraId="3B5D4723" w14:textId="77777777" w:rsidR="007F777A" w:rsidRPr="003C1CDE" w:rsidRDefault="007F777A" w:rsidP="007F777A">
      <w:pPr>
        <w:pStyle w:val="HiddenTextSpec"/>
      </w:pPr>
    </w:p>
    <w:p w14:paraId="047ED300" w14:textId="77777777" w:rsidR="007F777A" w:rsidRPr="003C1CDE" w:rsidRDefault="007F777A" w:rsidP="007F777A">
      <w:pPr>
        <w:pStyle w:val="HiddenTextSpec"/>
      </w:pPr>
      <w:r w:rsidRPr="003C1CDE">
        <w:t>2**************************************************************************************2</w:t>
      </w:r>
    </w:p>
    <w:p w14:paraId="10714CD8" w14:textId="77777777" w:rsidR="007F777A" w:rsidRPr="00F06F55" w:rsidRDefault="007F777A" w:rsidP="007F777A">
      <w:pPr>
        <w:pStyle w:val="HiddenTextSpec"/>
      </w:pPr>
      <w:r w:rsidRPr="00F06F55">
        <w:t>Include the following for Transportation Mobility and Mobility Engineering Projects which require any new utility services.</w:t>
      </w:r>
    </w:p>
    <w:p w14:paraId="659DA387" w14:textId="77777777" w:rsidR="007F777A" w:rsidRPr="00F06F55" w:rsidRDefault="007F777A" w:rsidP="007F777A">
      <w:pPr>
        <w:jc w:val="center"/>
        <w:rPr>
          <w:rFonts w:ascii="Arial" w:hAnsi="Arial"/>
          <w:caps/>
          <w:vanish/>
          <w:color w:val="FF0000"/>
        </w:rPr>
      </w:pPr>
    </w:p>
    <w:p w14:paraId="6B97608F" w14:textId="77777777" w:rsidR="007F777A" w:rsidRPr="00F06F55" w:rsidRDefault="007F777A" w:rsidP="007F777A">
      <w:pPr>
        <w:pStyle w:val="HiddenTextSpec"/>
        <w:rPr>
          <w:b/>
        </w:rPr>
      </w:pPr>
      <w:r w:rsidRPr="00F06F55">
        <w:rPr>
          <w:b/>
        </w:rPr>
        <w:t>SME CONTACT – MSE</w:t>
      </w:r>
    </w:p>
    <w:p w14:paraId="29604B15" w14:textId="77777777" w:rsidR="007F777A" w:rsidRPr="00F06F55" w:rsidRDefault="007F777A" w:rsidP="007F777A">
      <w:pPr>
        <w:pStyle w:val="Instruction"/>
      </w:pPr>
      <w:bookmarkStart w:id="665" w:name="_Hlk87000678"/>
      <w:bookmarkStart w:id="666" w:name="_Hlk86666268"/>
      <w:r w:rsidRPr="00F06F55">
        <w:t>THE LAST PARAGRAPH IS CHANGED TO:</w:t>
      </w:r>
    </w:p>
    <w:bookmarkEnd w:id="665"/>
    <w:p w14:paraId="6E2D254A" w14:textId="77777777" w:rsidR="007F777A" w:rsidRPr="00F06F55" w:rsidRDefault="007F777A" w:rsidP="007F777A">
      <w:pPr>
        <w:pStyle w:val="A2paragraph"/>
      </w:pPr>
      <w:r w:rsidRPr="00F06F55">
        <w:t>Obtain and provide for utility services required for testing and operation of ITS systems until interim acceptance of each system or device</w:t>
      </w:r>
      <w:proofErr w:type="gramStart"/>
      <w:r w:rsidRPr="00F06F55">
        <w:t xml:space="preserve">.  </w:t>
      </w:r>
      <w:proofErr w:type="gramEnd"/>
      <w:r w:rsidRPr="00F06F55">
        <w:t>Utility Services may be governed by differing Authorities Having Jurisdiction (AHJ)</w:t>
      </w:r>
      <w:proofErr w:type="gramStart"/>
      <w:r w:rsidRPr="00F06F55">
        <w:t xml:space="preserve">.  </w:t>
      </w:r>
      <w:proofErr w:type="gramEnd"/>
      <w:r w:rsidRPr="00F06F55">
        <w:t>Along with Utility Requirements, comply with all AHJ requirements</w:t>
      </w:r>
      <w:proofErr w:type="gramStart"/>
      <w:r w:rsidRPr="00F06F55">
        <w:t xml:space="preserve">.  </w:t>
      </w:r>
      <w:proofErr w:type="gramEnd"/>
      <w:r w:rsidRPr="00F06F55">
        <w:t>Upon successful completion of level C testing and acceptance of any device, provide the RE with a letter requesting transfer of utility services providing the latest copy of the utility bill from each utility company</w:t>
      </w:r>
      <w:proofErr w:type="gramStart"/>
      <w:r w:rsidRPr="00F06F55">
        <w:t xml:space="preserve">.  </w:t>
      </w:r>
      <w:proofErr w:type="gramEnd"/>
      <w:r w:rsidRPr="00F06F55">
        <w:t>Such transfers are to be effective beginning the next monthly billing cycle after completion of successful ITS system testing as specified in Section 704 and interim acceptance of the device or as directed by the RE.</w:t>
      </w:r>
    </w:p>
    <w:p w14:paraId="54FC7EB8" w14:textId="77777777" w:rsidR="007F777A" w:rsidRPr="00F06F55" w:rsidRDefault="007F777A" w:rsidP="007F777A">
      <w:pPr>
        <w:pStyle w:val="A2paragraph"/>
      </w:pPr>
      <w:r w:rsidRPr="00F06F55">
        <w:t>Once new utility services have been energized or activated and the utility company has de-energized and unhooked the old service connection; remove existing pole risers and service heads, cut back 1 foot below grade, and plug the conduits.</w:t>
      </w:r>
    </w:p>
    <w:p w14:paraId="759635FA" w14:textId="77777777" w:rsidR="007F777A" w:rsidRPr="00F06F55" w:rsidRDefault="007F777A" w:rsidP="000A68EA">
      <w:pPr>
        <w:pStyle w:val="Blanklinehalf"/>
      </w:pPr>
    </w:p>
    <w:tbl>
      <w:tblPr>
        <w:tblW w:w="4769" w:type="pct"/>
        <w:tblInd w:w="450" w:type="dxa"/>
        <w:tblLook w:val="04A0" w:firstRow="1" w:lastRow="0" w:firstColumn="1" w:lastColumn="0" w:noHBand="0" w:noVBand="1"/>
      </w:tblPr>
      <w:tblGrid>
        <w:gridCol w:w="991"/>
        <w:gridCol w:w="990"/>
        <w:gridCol w:w="706"/>
        <w:gridCol w:w="942"/>
        <w:gridCol w:w="897"/>
        <w:gridCol w:w="979"/>
        <w:gridCol w:w="787"/>
        <w:gridCol w:w="947"/>
        <w:gridCol w:w="499"/>
        <w:gridCol w:w="827"/>
        <w:gridCol w:w="706"/>
      </w:tblGrid>
      <w:tr w:rsidR="007F777A" w:rsidRPr="00F06F55" w14:paraId="3BD8BE9E" w14:textId="77777777" w:rsidTr="00763B7C">
        <w:trPr>
          <w:trHeight w:val="288"/>
        </w:trPr>
        <w:tc>
          <w:tcPr>
            <w:tcW w:w="5000" w:type="pct"/>
            <w:gridSpan w:val="11"/>
            <w:tcBorders>
              <w:top w:val="double" w:sz="4" w:space="0" w:color="auto"/>
              <w:bottom w:val="single" w:sz="4" w:space="0" w:color="auto"/>
            </w:tcBorders>
            <w:shd w:val="clear" w:color="auto" w:fill="auto"/>
            <w:vAlign w:val="center"/>
          </w:tcPr>
          <w:p w14:paraId="1EA1AF8F" w14:textId="77777777" w:rsidR="007F777A" w:rsidRPr="00F06F55" w:rsidRDefault="007F777A" w:rsidP="00763B7C">
            <w:pPr>
              <w:pStyle w:val="Tabletitle"/>
              <w:keepLines/>
            </w:pPr>
            <w:r w:rsidRPr="00F06F55">
              <w:t>Service Requests</w:t>
            </w:r>
          </w:p>
        </w:tc>
      </w:tr>
      <w:tr w:rsidR="007F777A" w:rsidRPr="00F06F55" w14:paraId="50C7AC4E" w14:textId="77777777" w:rsidTr="00763B7C">
        <w:trPr>
          <w:trHeight w:val="288"/>
        </w:trPr>
        <w:tc>
          <w:tcPr>
            <w:tcW w:w="534" w:type="pct"/>
            <w:tcBorders>
              <w:top w:val="single" w:sz="4" w:space="0" w:color="auto"/>
              <w:bottom w:val="single" w:sz="4" w:space="0" w:color="auto"/>
              <w:right w:val="single" w:sz="4" w:space="0" w:color="auto"/>
            </w:tcBorders>
            <w:shd w:val="clear" w:color="auto" w:fill="auto"/>
            <w:vAlign w:val="center"/>
          </w:tcPr>
          <w:p w14:paraId="051579AF" w14:textId="77777777" w:rsidR="007F777A" w:rsidRPr="00C72FA0" w:rsidRDefault="007F777A" w:rsidP="00763B7C">
            <w:pPr>
              <w:pStyle w:val="TableheaderCentered"/>
            </w:pPr>
            <w:r w:rsidRPr="00C72FA0">
              <w:t>Device Site No.</w:t>
            </w:r>
          </w:p>
        </w:tc>
        <w:tc>
          <w:tcPr>
            <w:tcW w:w="534" w:type="pct"/>
            <w:tcBorders>
              <w:top w:val="single" w:sz="4" w:space="0" w:color="auto"/>
              <w:left w:val="single" w:sz="4" w:space="0" w:color="auto"/>
              <w:bottom w:val="single" w:sz="4" w:space="0" w:color="auto"/>
              <w:right w:val="single" w:sz="4" w:space="0" w:color="auto"/>
            </w:tcBorders>
            <w:shd w:val="clear" w:color="auto" w:fill="auto"/>
            <w:vAlign w:val="center"/>
          </w:tcPr>
          <w:p w14:paraId="23E9F097" w14:textId="77777777" w:rsidR="007F777A" w:rsidRPr="00C72FA0" w:rsidRDefault="007F777A" w:rsidP="00763B7C">
            <w:pPr>
              <w:pStyle w:val="TableheaderCentered"/>
            </w:pPr>
            <w:r w:rsidRPr="00C72FA0">
              <w:t>Primary Route</w:t>
            </w:r>
          </w:p>
        </w:tc>
        <w:tc>
          <w:tcPr>
            <w:tcW w:w="381" w:type="pct"/>
            <w:tcBorders>
              <w:top w:val="single" w:sz="4" w:space="0" w:color="auto"/>
              <w:left w:val="single" w:sz="4" w:space="0" w:color="auto"/>
              <w:bottom w:val="single" w:sz="4" w:space="0" w:color="auto"/>
              <w:right w:val="single" w:sz="4" w:space="0" w:color="auto"/>
            </w:tcBorders>
            <w:shd w:val="clear" w:color="auto" w:fill="auto"/>
            <w:vAlign w:val="center"/>
          </w:tcPr>
          <w:p w14:paraId="60BF854E" w14:textId="77777777" w:rsidR="007F777A" w:rsidRPr="00C72FA0" w:rsidRDefault="007F777A" w:rsidP="00763B7C">
            <w:pPr>
              <w:pStyle w:val="TableheaderCentered"/>
            </w:pPr>
            <w:r w:rsidRPr="00C72FA0">
              <w:t>Final MP</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14:paraId="2E69E0DF" w14:textId="77777777" w:rsidR="007F777A" w:rsidRPr="00C72FA0" w:rsidRDefault="007F777A" w:rsidP="00763B7C">
            <w:pPr>
              <w:pStyle w:val="TableheaderCentered"/>
            </w:pPr>
            <w:r w:rsidRPr="00C72FA0">
              <w:t>Direction</w:t>
            </w:r>
          </w:p>
        </w:tc>
        <w:tc>
          <w:tcPr>
            <w:tcW w:w="484" w:type="pct"/>
            <w:tcBorders>
              <w:top w:val="single" w:sz="4" w:space="0" w:color="auto"/>
              <w:left w:val="single" w:sz="4" w:space="0" w:color="auto"/>
              <w:bottom w:val="single" w:sz="4" w:space="0" w:color="auto"/>
              <w:right w:val="single" w:sz="4" w:space="0" w:color="auto"/>
            </w:tcBorders>
            <w:shd w:val="clear" w:color="auto" w:fill="auto"/>
            <w:vAlign w:val="center"/>
          </w:tcPr>
          <w:p w14:paraId="2EE49531" w14:textId="77777777" w:rsidR="007F777A" w:rsidRPr="00C72FA0" w:rsidRDefault="007F777A" w:rsidP="00763B7C">
            <w:pPr>
              <w:pStyle w:val="TableheaderCentered"/>
            </w:pPr>
            <w:r w:rsidRPr="00C72FA0">
              <w:t>Location</w:t>
            </w:r>
          </w:p>
        </w:tc>
        <w:tc>
          <w:tcPr>
            <w:tcW w:w="528" w:type="pct"/>
            <w:tcBorders>
              <w:top w:val="single" w:sz="4" w:space="0" w:color="auto"/>
              <w:left w:val="single" w:sz="4" w:space="0" w:color="auto"/>
              <w:bottom w:val="single" w:sz="4" w:space="0" w:color="auto"/>
              <w:right w:val="single" w:sz="4" w:space="0" w:color="auto"/>
            </w:tcBorders>
            <w:shd w:val="clear" w:color="auto" w:fill="auto"/>
            <w:vAlign w:val="center"/>
          </w:tcPr>
          <w:p w14:paraId="123C4BE6" w14:textId="77777777" w:rsidR="007F777A" w:rsidRPr="00C72FA0" w:rsidRDefault="007F777A" w:rsidP="00763B7C">
            <w:pPr>
              <w:pStyle w:val="TableheaderCentered"/>
            </w:pPr>
            <w:r w:rsidRPr="00C72FA0">
              <w:t>Township</w:t>
            </w:r>
          </w:p>
        </w:tc>
        <w:tc>
          <w:tcPr>
            <w:tcW w:w="424" w:type="pct"/>
            <w:tcBorders>
              <w:top w:val="single" w:sz="4" w:space="0" w:color="auto"/>
              <w:left w:val="single" w:sz="4" w:space="0" w:color="auto"/>
              <w:bottom w:val="single" w:sz="4" w:space="0" w:color="auto"/>
              <w:right w:val="single" w:sz="4" w:space="0" w:color="auto"/>
            </w:tcBorders>
            <w:shd w:val="clear" w:color="auto" w:fill="auto"/>
            <w:vAlign w:val="center"/>
          </w:tcPr>
          <w:p w14:paraId="2E387AE4" w14:textId="77777777" w:rsidR="007F777A" w:rsidRPr="00C72FA0" w:rsidRDefault="007F777A" w:rsidP="00763B7C">
            <w:pPr>
              <w:pStyle w:val="TableheaderCentered"/>
            </w:pPr>
            <w:r w:rsidRPr="00C72FA0">
              <w:t>County</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14:paraId="47CF497B" w14:textId="77777777" w:rsidR="007F777A" w:rsidRPr="00C72FA0" w:rsidRDefault="007F777A" w:rsidP="00763B7C">
            <w:pPr>
              <w:pStyle w:val="TableheaderCentered"/>
            </w:pPr>
            <w:r w:rsidRPr="00C72FA0">
              <w:t>Utility Territory</w:t>
            </w:r>
          </w:p>
        </w:tc>
        <w:tc>
          <w:tcPr>
            <w:tcW w:w="269" w:type="pct"/>
            <w:tcBorders>
              <w:top w:val="single" w:sz="4" w:space="0" w:color="auto"/>
              <w:left w:val="single" w:sz="4" w:space="0" w:color="auto"/>
              <w:bottom w:val="single" w:sz="4" w:space="0" w:color="auto"/>
              <w:right w:val="single" w:sz="4" w:space="0" w:color="auto"/>
            </w:tcBorders>
            <w:shd w:val="clear" w:color="auto" w:fill="auto"/>
            <w:vAlign w:val="center"/>
          </w:tcPr>
          <w:p w14:paraId="7642C68D" w14:textId="77777777" w:rsidR="007F777A" w:rsidRPr="00C72FA0" w:rsidRDefault="007F777A" w:rsidP="00763B7C">
            <w:pPr>
              <w:pStyle w:val="TableheaderCentered"/>
            </w:pPr>
            <w:r w:rsidRPr="00C72FA0">
              <w:t>Job No.</w:t>
            </w:r>
          </w:p>
        </w:tc>
        <w:tc>
          <w:tcPr>
            <w:tcW w:w="446" w:type="pct"/>
            <w:tcBorders>
              <w:top w:val="single" w:sz="4" w:space="0" w:color="auto"/>
              <w:left w:val="single" w:sz="4" w:space="0" w:color="auto"/>
              <w:bottom w:val="single" w:sz="4" w:space="0" w:color="auto"/>
              <w:right w:val="single" w:sz="4" w:space="0" w:color="auto"/>
            </w:tcBorders>
            <w:shd w:val="clear" w:color="auto" w:fill="auto"/>
            <w:vAlign w:val="center"/>
          </w:tcPr>
          <w:p w14:paraId="7AC80B60" w14:textId="77777777" w:rsidR="007F777A" w:rsidRPr="00C72FA0" w:rsidRDefault="007F777A" w:rsidP="00763B7C">
            <w:pPr>
              <w:pStyle w:val="TableheaderCentered"/>
            </w:pPr>
            <w:r w:rsidRPr="00C72FA0">
              <w:t>Utility Contact Person</w:t>
            </w:r>
          </w:p>
        </w:tc>
        <w:tc>
          <w:tcPr>
            <w:tcW w:w="381" w:type="pct"/>
            <w:tcBorders>
              <w:top w:val="single" w:sz="4" w:space="0" w:color="auto"/>
              <w:left w:val="single" w:sz="4" w:space="0" w:color="auto"/>
              <w:bottom w:val="single" w:sz="4" w:space="0" w:color="auto"/>
            </w:tcBorders>
            <w:shd w:val="clear" w:color="auto" w:fill="auto"/>
            <w:vAlign w:val="center"/>
          </w:tcPr>
          <w:p w14:paraId="67696153" w14:textId="77777777" w:rsidR="007F777A" w:rsidRPr="00C72FA0" w:rsidRDefault="007F777A" w:rsidP="00763B7C">
            <w:pPr>
              <w:pStyle w:val="TableheaderCentered"/>
            </w:pPr>
            <w:r w:rsidRPr="00C72FA0">
              <w:t>Utility Pole No.</w:t>
            </w:r>
          </w:p>
        </w:tc>
      </w:tr>
      <w:tr w:rsidR="007F777A" w:rsidRPr="00F06F55" w14:paraId="681D1362" w14:textId="77777777" w:rsidTr="00763B7C">
        <w:trPr>
          <w:trHeight w:val="288"/>
        </w:trPr>
        <w:tc>
          <w:tcPr>
            <w:tcW w:w="534" w:type="pct"/>
            <w:tcBorders>
              <w:top w:val="single" w:sz="4" w:space="0" w:color="auto"/>
            </w:tcBorders>
            <w:shd w:val="clear" w:color="auto" w:fill="auto"/>
            <w:vAlign w:val="center"/>
          </w:tcPr>
          <w:p w14:paraId="172A0F8B" w14:textId="77777777" w:rsidR="007F777A" w:rsidRPr="00F06F55" w:rsidRDefault="007F777A" w:rsidP="00763B7C">
            <w:pPr>
              <w:pStyle w:val="Tabletext"/>
              <w:jc w:val="center"/>
            </w:pPr>
          </w:p>
        </w:tc>
        <w:tc>
          <w:tcPr>
            <w:tcW w:w="534" w:type="pct"/>
            <w:tcBorders>
              <w:top w:val="single" w:sz="4" w:space="0" w:color="auto"/>
            </w:tcBorders>
            <w:shd w:val="clear" w:color="auto" w:fill="auto"/>
            <w:vAlign w:val="center"/>
          </w:tcPr>
          <w:p w14:paraId="43A30DDB"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61575389" w14:textId="77777777" w:rsidR="007F777A" w:rsidRPr="00F06F55" w:rsidRDefault="007F777A" w:rsidP="00763B7C">
            <w:pPr>
              <w:pStyle w:val="Tabletext"/>
              <w:jc w:val="center"/>
            </w:pPr>
          </w:p>
        </w:tc>
        <w:tc>
          <w:tcPr>
            <w:tcW w:w="508" w:type="pct"/>
            <w:tcBorders>
              <w:top w:val="single" w:sz="4" w:space="0" w:color="auto"/>
            </w:tcBorders>
            <w:shd w:val="clear" w:color="auto" w:fill="auto"/>
            <w:vAlign w:val="center"/>
          </w:tcPr>
          <w:p w14:paraId="6E2CABD3" w14:textId="77777777" w:rsidR="007F777A" w:rsidRPr="00F06F55" w:rsidRDefault="007F777A" w:rsidP="00763B7C">
            <w:pPr>
              <w:pStyle w:val="Tabletext"/>
              <w:jc w:val="center"/>
            </w:pPr>
          </w:p>
        </w:tc>
        <w:tc>
          <w:tcPr>
            <w:tcW w:w="484" w:type="pct"/>
            <w:tcBorders>
              <w:top w:val="single" w:sz="4" w:space="0" w:color="auto"/>
            </w:tcBorders>
            <w:shd w:val="clear" w:color="auto" w:fill="auto"/>
            <w:vAlign w:val="center"/>
          </w:tcPr>
          <w:p w14:paraId="42C89D90" w14:textId="77777777" w:rsidR="007F777A" w:rsidRPr="00F06F55" w:rsidRDefault="007F777A" w:rsidP="00763B7C">
            <w:pPr>
              <w:pStyle w:val="Tabletext"/>
              <w:jc w:val="center"/>
            </w:pPr>
          </w:p>
        </w:tc>
        <w:tc>
          <w:tcPr>
            <w:tcW w:w="528" w:type="pct"/>
            <w:tcBorders>
              <w:top w:val="single" w:sz="4" w:space="0" w:color="auto"/>
            </w:tcBorders>
            <w:shd w:val="clear" w:color="auto" w:fill="auto"/>
            <w:vAlign w:val="center"/>
          </w:tcPr>
          <w:p w14:paraId="255163F9" w14:textId="77777777" w:rsidR="007F777A" w:rsidRPr="00F06F55" w:rsidRDefault="007F777A" w:rsidP="00763B7C">
            <w:pPr>
              <w:pStyle w:val="Tabletext"/>
              <w:jc w:val="center"/>
            </w:pPr>
          </w:p>
        </w:tc>
        <w:tc>
          <w:tcPr>
            <w:tcW w:w="424" w:type="pct"/>
            <w:tcBorders>
              <w:top w:val="single" w:sz="4" w:space="0" w:color="auto"/>
            </w:tcBorders>
            <w:shd w:val="clear" w:color="auto" w:fill="auto"/>
            <w:vAlign w:val="center"/>
          </w:tcPr>
          <w:p w14:paraId="3E7505F3" w14:textId="77777777" w:rsidR="007F777A" w:rsidRPr="00F06F55" w:rsidRDefault="007F777A" w:rsidP="00763B7C">
            <w:pPr>
              <w:pStyle w:val="Tabletext"/>
              <w:jc w:val="center"/>
            </w:pPr>
          </w:p>
        </w:tc>
        <w:tc>
          <w:tcPr>
            <w:tcW w:w="511" w:type="pct"/>
            <w:tcBorders>
              <w:top w:val="single" w:sz="4" w:space="0" w:color="auto"/>
            </w:tcBorders>
            <w:shd w:val="clear" w:color="auto" w:fill="auto"/>
            <w:vAlign w:val="center"/>
          </w:tcPr>
          <w:p w14:paraId="2A72017D" w14:textId="77777777" w:rsidR="007F777A" w:rsidRPr="00F06F55" w:rsidRDefault="007F777A" w:rsidP="00763B7C">
            <w:pPr>
              <w:pStyle w:val="Tabletext"/>
              <w:jc w:val="center"/>
            </w:pPr>
          </w:p>
        </w:tc>
        <w:tc>
          <w:tcPr>
            <w:tcW w:w="269" w:type="pct"/>
            <w:tcBorders>
              <w:top w:val="single" w:sz="4" w:space="0" w:color="auto"/>
            </w:tcBorders>
            <w:shd w:val="clear" w:color="auto" w:fill="auto"/>
            <w:vAlign w:val="center"/>
          </w:tcPr>
          <w:p w14:paraId="72AFD373" w14:textId="77777777" w:rsidR="007F777A" w:rsidRPr="00F06F55" w:rsidRDefault="007F777A" w:rsidP="00763B7C">
            <w:pPr>
              <w:pStyle w:val="Tabletext"/>
              <w:jc w:val="center"/>
            </w:pPr>
          </w:p>
        </w:tc>
        <w:tc>
          <w:tcPr>
            <w:tcW w:w="446" w:type="pct"/>
            <w:tcBorders>
              <w:top w:val="single" w:sz="4" w:space="0" w:color="auto"/>
            </w:tcBorders>
            <w:shd w:val="clear" w:color="auto" w:fill="auto"/>
            <w:vAlign w:val="center"/>
          </w:tcPr>
          <w:p w14:paraId="5E4FE813" w14:textId="77777777" w:rsidR="007F777A" w:rsidRPr="00F06F55" w:rsidRDefault="007F777A" w:rsidP="00763B7C">
            <w:pPr>
              <w:pStyle w:val="Tabletext"/>
              <w:jc w:val="center"/>
            </w:pPr>
          </w:p>
        </w:tc>
        <w:tc>
          <w:tcPr>
            <w:tcW w:w="381" w:type="pct"/>
            <w:tcBorders>
              <w:top w:val="single" w:sz="4" w:space="0" w:color="auto"/>
            </w:tcBorders>
            <w:shd w:val="clear" w:color="auto" w:fill="auto"/>
            <w:vAlign w:val="center"/>
          </w:tcPr>
          <w:p w14:paraId="3A870023" w14:textId="77777777" w:rsidR="007F777A" w:rsidRPr="00F06F55" w:rsidRDefault="007F777A" w:rsidP="00763B7C">
            <w:pPr>
              <w:pStyle w:val="Tabletext"/>
              <w:jc w:val="center"/>
            </w:pPr>
          </w:p>
        </w:tc>
      </w:tr>
      <w:tr w:rsidR="007F777A" w:rsidRPr="00F06F55" w14:paraId="7562F798" w14:textId="77777777" w:rsidTr="00763B7C">
        <w:trPr>
          <w:trHeight w:val="288"/>
        </w:trPr>
        <w:tc>
          <w:tcPr>
            <w:tcW w:w="534" w:type="pct"/>
            <w:tcBorders>
              <w:bottom w:val="double" w:sz="4" w:space="0" w:color="auto"/>
            </w:tcBorders>
            <w:shd w:val="clear" w:color="auto" w:fill="auto"/>
            <w:vAlign w:val="center"/>
          </w:tcPr>
          <w:p w14:paraId="3E7D7A2F" w14:textId="77777777" w:rsidR="007F777A" w:rsidRPr="00F06F55" w:rsidRDefault="007F777A" w:rsidP="00763B7C">
            <w:pPr>
              <w:pStyle w:val="Tabletext"/>
              <w:jc w:val="center"/>
            </w:pPr>
          </w:p>
        </w:tc>
        <w:tc>
          <w:tcPr>
            <w:tcW w:w="534" w:type="pct"/>
            <w:tcBorders>
              <w:bottom w:val="double" w:sz="4" w:space="0" w:color="auto"/>
            </w:tcBorders>
            <w:shd w:val="clear" w:color="auto" w:fill="auto"/>
            <w:vAlign w:val="center"/>
          </w:tcPr>
          <w:p w14:paraId="6EC51FE8"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1B660863" w14:textId="77777777" w:rsidR="007F777A" w:rsidRPr="00F06F55" w:rsidRDefault="007F777A" w:rsidP="00763B7C">
            <w:pPr>
              <w:pStyle w:val="Tabletext"/>
              <w:jc w:val="center"/>
            </w:pPr>
          </w:p>
        </w:tc>
        <w:tc>
          <w:tcPr>
            <w:tcW w:w="508" w:type="pct"/>
            <w:tcBorders>
              <w:bottom w:val="double" w:sz="4" w:space="0" w:color="auto"/>
            </w:tcBorders>
            <w:shd w:val="clear" w:color="auto" w:fill="auto"/>
            <w:vAlign w:val="center"/>
          </w:tcPr>
          <w:p w14:paraId="345C703E" w14:textId="77777777" w:rsidR="007F777A" w:rsidRPr="00F06F55" w:rsidRDefault="007F777A" w:rsidP="00763B7C">
            <w:pPr>
              <w:pStyle w:val="Tabletext"/>
              <w:jc w:val="center"/>
            </w:pPr>
          </w:p>
        </w:tc>
        <w:tc>
          <w:tcPr>
            <w:tcW w:w="484" w:type="pct"/>
            <w:tcBorders>
              <w:bottom w:val="double" w:sz="4" w:space="0" w:color="auto"/>
            </w:tcBorders>
            <w:shd w:val="clear" w:color="auto" w:fill="auto"/>
            <w:vAlign w:val="center"/>
          </w:tcPr>
          <w:p w14:paraId="594ACFCA" w14:textId="77777777" w:rsidR="007F777A" w:rsidRPr="00F06F55" w:rsidRDefault="007F777A" w:rsidP="00763B7C">
            <w:pPr>
              <w:pStyle w:val="Tabletext"/>
              <w:jc w:val="center"/>
            </w:pPr>
          </w:p>
        </w:tc>
        <w:tc>
          <w:tcPr>
            <w:tcW w:w="528" w:type="pct"/>
            <w:tcBorders>
              <w:bottom w:val="double" w:sz="4" w:space="0" w:color="auto"/>
            </w:tcBorders>
            <w:shd w:val="clear" w:color="auto" w:fill="auto"/>
            <w:vAlign w:val="center"/>
          </w:tcPr>
          <w:p w14:paraId="26126D59" w14:textId="77777777" w:rsidR="007F777A" w:rsidRPr="00F06F55" w:rsidRDefault="007F777A" w:rsidP="00763B7C">
            <w:pPr>
              <w:pStyle w:val="Tabletext"/>
              <w:jc w:val="center"/>
            </w:pPr>
          </w:p>
        </w:tc>
        <w:tc>
          <w:tcPr>
            <w:tcW w:w="424" w:type="pct"/>
            <w:tcBorders>
              <w:bottom w:val="double" w:sz="4" w:space="0" w:color="auto"/>
            </w:tcBorders>
            <w:shd w:val="clear" w:color="auto" w:fill="auto"/>
            <w:vAlign w:val="center"/>
          </w:tcPr>
          <w:p w14:paraId="2BF9B791" w14:textId="77777777" w:rsidR="007F777A" w:rsidRPr="00F06F55" w:rsidRDefault="007F777A" w:rsidP="00763B7C">
            <w:pPr>
              <w:pStyle w:val="Tabletext"/>
              <w:jc w:val="center"/>
            </w:pPr>
          </w:p>
        </w:tc>
        <w:tc>
          <w:tcPr>
            <w:tcW w:w="511" w:type="pct"/>
            <w:tcBorders>
              <w:bottom w:val="double" w:sz="4" w:space="0" w:color="auto"/>
            </w:tcBorders>
            <w:shd w:val="clear" w:color="auto" w:fill="auto"/>
            <w:vAlign w:val="center"/>
          </w:tcPr>
          <w:p w14:paraId="2603ED0D" w14:textId="77777777" w:rsidR="007F777A" w:rsidRPr="00F06F55" w:rsidRDefault="007F777A" w:rsidP="00763B7C">
            <w:pPr>
              <w:pStyle w:val="Tabletext"/>
              <w:jc w:val="center"/>
            </w:pPr>
          </w:p>
        </w:tc>
        <w:tc>
          <w:tcPr>
            <w:tcW w:w="269" w:type="pct"/>
            <w:tcBorders>
              <w:bottom w:val="double" w:sz="4" w:space="0" w:color="auto"/>
            </w:tcBorders>
            <w:shd w:val="clear" w:color="auto" w:fill="auto"/>
            <w:vAlign w:val="center"/>
          </w:tcPr>
          <w:p w14:paraId="7FA9C81C" w14:textId="77777777" w:rsidR="007F777A" w:rsidRPr="00F06F55" w:rsidRDefault="007F777A" w:rsidP="00763B7C">
            <w:pPr>
              <w:pStyle w:val="Tabletext"/>
              <w:jc w:val="center"/>
            </w:pPr>
          </w:p>
        </w:tc>
        <w:tc>
          <w:tcPr>
            <w:tcW w:w="446" w:type="pct"/>
            <w:tcBorders>
              <w:bottom w:val="double" w:sz="4" w:space="0" w:color="auto"/>
            </w:tcBorders>
            <w:shd w:val="clear" w:color="auto" w:fill="auto"/>
            <w:vAlign w:val="center"/>
          </w:tcPr>
          <w:p w14:paraId="2F6EE9D0" w14:textId="77777777" w:rsidR="007F777A" w:rsidRPr="00F06F55" w:rsidRDefault="007F777A" w:rsidP="00763B7C">
            <w:pPr>
              <w:pStyle w:val="Tabletext"/>
              <w:jc w:val="center"/>
            </w:pPr>
          </w:p>
        </w:tc>
        <w:tc>
          <w:tcPr>
            <w:tcW w:w="381" w:type="pct"/>
            <w:tcBorders>
              <w:bottom w:val="double" w:sz="4" w:space="0" w:color="auto"/>
            </w:tcBorders>
            <w:shd w:val="clear" w:color="auto" w:fill="auto"/>
            <w:vAlign w:val="center"/>
          </w:tcPr>
          <w:p w14:paraId="4D0C8BFB" w14:textId="77777777" w:rsidR="007F777A" w:rsidRPr="00F06F55" w:rsidRDefault="007F777A" w:rsidP="00763B7C">
            <w:pPr>
              <w:pStyle w:val="Tabletext"/>
              <w:jc w:val="center"/>
            </w:pPr>
          </w:p>
        </w:tc>
      </w:tr>
    </w:tbl>
    <w:p w14:paraId="486AD55D" w14:textId="77777777" w:rsidR="007F777A" w:rsidRPr="00F06F55" w:rsidRDefault="007F777A" w:rsidP="007F777A">
      <w:pPr>
        <w:pStyle w:val="HiddenTextSpec"/>
      </w:pPr>
      <w:r w:rsidRPr="00F06F55">
        <w:t>2**************************************************************************************2</w:t>
      </w:r>
    </w:p>
    <w:bookmarkEnd w:id="666"/>
    <w:p w14:paraId="6D860AF9" w14:textId="77777777" w:rsidR="004923AC" w:rsidRPr="003C1CDE" w:rsidRDefault="004923AC" w:rsidP="004923AC">
      <w:pPr>
        <w:pStyle w:val="HiddenTextSpec"/>
      </w:pPr>
      <w:r w:rsidRPr="003C1CDE">
        <w:t>1**************************************************************************************************************************1</w:t>
      </w:r>
    </w:p>
    <w:p w14:paraId="4A5FEAF1" w14:textId="6CD07811" w:rsidR="000852F5" w:rsidRDefault="005025A0" w:rsidP="000852F5">
      <w:pPr>
        <w:pStyle w:val="000Section"/>
      </w:pPr>
      <w:bookmarkStart w:id="667" w:name="s704"/>
      <w:bookmarkEnd w:id="656"/>
      <w:bookmarkEnd w:id="657"/>
      <w:bookmarkEnd w:id="658"/>
      <w:bookmarkEnd w:id="659"/>
      <w:bookmarkEnd w:id="660"/>
      <w:bookmarkEnd w:id="661"/>
      <w:bookmarkEnd w:id="667"/>
      <w:r>
        <w:t>Section 703 – H</w:t>
      </w:r>
      <w:r w:rsidR="000852F5" w:rsidRPr="005970D6">
        <w:t xml:space="preserve">ighway </w:t>
      </w:r>
      <w:r>
        <w:t>L</w:t>
      </w:r>
      <w:r w:rsidR="000852F5" w:rsidRPr="005970D6">
        <w:t>ighting</w:t>
      </w:r>
    </w:p>
    <w:p w14:paraId="5A13E5DC" w14:textId="77777777" w:rsidR="00A53166" w:rsidRPr="00B97E4C" w:rsidRDefault="00A53166" w:rsidP="00A53166">
      <w:pPr>
        <w:pStyle w:val="00000Subsection"/>
      </w:pPr>
      <w:bookmarkStart w:id="668" w:name="_Toc175378248"/>
      <w:bookmarkStart w:id="669" w:name="_Toc175471146"/>
      <w:bookmarkStart w:id="670" w:name="_Toc501717496"/>
      <w:bookmarkStart w:id="671" w:name="_Toc43791251"/>
      <w:proofErr w:type="gramStart"/>
      <w:r w:rsidRPr="00B97E4C">
        <w:t>703.03  Construction</w:t>
      </w:r>
      <w:bookmarkEnd w:id="668"/>
      <w:bookmarkEnd w:id="669"/>
      <w:bookmarkEnd w:id="670"/>
      <w:bookmarkEnd w:id="671"/>
      <w:proofErr w:type="gramEnd"/>
    </w:p>
    <w:p w14:paraId="3242CC32" w14:textId="77777777" w:rsidR="00DE3B8F" w:rsidRDefault="00DE3B8F" w:rsidP="00DE3B8F">
      <w:pPr>
        <w:pStyle w:val="HiddenTextSpec"/>
      </w:pPr>
      <w:bookmarkStart w:id="672" w:name="_Toc175378255"/>
      <w:bookmarkStart w:id="673" w:name="_Toc175471153"/>
      <w:bookmarkStart w:id="674" w:name="_Toc176676709"/>
      <w:r>
        <w:t>1**************************************************************************************************************************1</w:t>
      </w:r>
    </w:p>
    <w:p w14:paraId="1EE24A4B" w14:textId="116FC498" w:rsidR="00DE3B8F" w:rsidRDefault="00DE3B8F" w:rsidP="00DE3B8F">
      <w:pPr>
        <w:pStyle w:val="HiddenTextSpec"/>
      </w:pPr>
      <w:r>
        <w:t>dated July 7, 2020</w:t>
      </w:r>
    </w:p>
    <w:p w14:paraId="1B976A09" w14:textId="77777777" w:rsidR="00DE3B8F" w:rsidRPr="00BC7960" w:rsidRDefault="00DE3B8F" w:rsidP="00DE3B8F">
      <w:pPr>
        <w:pStyle w:val="HiddenTextSpec"/>
      </w:pPr>
    </w:p>
    <w:p w14:paraId="1ACBA992" w14:textId="35FF7A98" w:rsidR="00DE3B8F" w:rsidRDefault="00DE3B8F" w:rsidP="00DE3B8F">
      <w:pPr>
        <w:pStyle w:val="Instruction"/>
      </w:pPr>
      <w:r>
        <w:t>The second sentence in the fourth paragraph is changed to:</w:t>
      </w:r>
    </w:p>
    <w:p w14:paraId="1EA3258A" w14:textId="1DAA2628" w:rsidR="00DE3B8F" w:rsidRDefault="00DE3B8F" w:rsidP="00DE3B8F">
      <w:pPr>
        <w:pStyle w:val="Paragraph"/>
      </w:pPr>
      <w:r>
        <w:t>Begin repair of the highway lighting system within 2 hours of receiving notice of damage or malfunction from the Department, State police, or local authorities.</w:t>
      </w:r>
    </w:p>
    <w:p w14:paraId="5CC4FC63" w14:textId="77777777" w:rsidR="00253ED3" w:rsidRDefault="00253ED3" w:rsidP="00253ED3">
      <w:pPr>
        <w:pStyle w:val="HiddenTextSpec"/>
      </w:pPr>
      <w:r>
        <w:t>1**************************************************************************************************************************1</w:t>
      </w:r>
    </w:p>
    <w:p w14:paraId="0C133DD5" w14:textId="77777777" w:rsidR="00AE41AA" w:rsidRPr="007B0D52" w:rsidRDefault="00AE41AA" w:rsidP="007B0D52">
      <w:pPr>
        <w:pStyle w:val="0000000Subpart"/>
      </w:pPr>
      <w:proofErr w:type="gramStart"/>
      <w:r w:rsidRPr="007B0D52">
        <w:t>703.03.07  Temporary</w:t>
      </w:r>
      <w:proofErr w:type="gramEnd"/>
      <w:r w:rsidRPr="007B0D52">
        <w:t xml:space="preserve"> Highway Lighting System</w:t>
      </w:r>
      <w:bookmarkEnd w:id="672"/>
      <w:bookmarkEnd w:id="673"/>
      <w:bookmarkEnd w:id="674"/>
    </w:p>
    <w:p w14:paraId="5937BC04"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4A34C2AA" w14:textId="77777777" w:rsidR="00F34E0B" w:rsidRDefault="00AE41AA" w:rsidP="00F34E0B">
      <w:pPr>
        <w:pStyle w:val="HiddenTextSpec"/>
      </w:pPr>
      <w:r>
        <w:t>Determine whether or not the Contractor must design the Temporary lighting system at a given location</w:t>
      </w:r>
      <w:r w:rsidR="00F34E0B">
        <w:t xml:space="preserve"> and include the following</w:t>
      </w:r>
    </w:p>
    <w:p w14:paraId="651CCC19" w14:textId="77777777" w:rsidR="00775680" w:rsidRDefault="00775680" w:rsidP="00775680">
      <w:pPr>
        <w:pStyle w:val="HiddenTextSpec"/>
      </w:pPr>
    </w:p>
    <w:p w14:paraId="1CCEBAD8" w14:textId="77777777" w:rsidR="00775680" w:rsidRDefault="00775680" w:rsidP="00775680">
      <w:pPr>
        <w:pStyle w:val="HiddenTextSpec"/>
        <w:rPr>
          <w:b/>
        </w:rPr>
      </w:pPr>
      <w:r>
        <w:rPr>
          <w:b/>
        </w:rPr>
        <w:t>SME CONTACT – traffic signal and safety engineering</w:t>
      </w:r>
    </w:p>
    <w:p w14:paraId="41E2A931" w14:textId="513E7933" w:rsidR="00F34E0B" w:rsidRDefault="00F34E0B" w:rsidP="00F34E0B">
      <w:pPr>
        <w:pStyle w:val="Paragraph"/>
      </w:pPr>
      <w:r>
        <w:t>The Contractor must design the Temporary lighting system at ___________________________</w:t>
      </w:r>
      <w:r w:rsidR="00846250">
        <w:t>.</w:t>
      </w:r>
    </w:p>
    <w:p w14:paraId="2F818389" w14:textId="77777777" w:rsidR="00694684" w:rsidRPr="00B15231" w:rsidRDefault="00694684" w:rsidP="00694684">
      <w:pPr>
        <w:pStyle w:val="HiddenTextSpec"/>
        <w:tabs>
          <w:tab w:val="left" w:pos="1440"/>
          <w:tab w:val="left" w:pos="2880"/>
        </w:tabs>
      </w:pPr>
      <w:r>
        <w:lastRenderedPageBreak/>
        <w:t>2</w:t>
      </w:r>
      <w:r w:rsidRPr="00B15231">
        <w:t>***********</w:t>
      </w:r>
      <w:r>
        <w:t>*********</w:t>
      </w:r>
      <w:r w:rsidRPr="00B15231">
        <w:t>*****</w:t>
      </w:r>
      <w:r>
        <w:t>***********************************</w:t>
      </w:r>
      <w:r w:rsidRPr="00B15231">
        <w:t>**************************</w:t>
      </w:r>
      <w:r>
        <w:t>2</w:t>
      </w:r>
    </w:p>
    <w:p w14:paraId="169FE43B" w14:textId="77777777" w:rsidR="00694684" w:rsidRDefault="00694684" w:rsidP="00AE41AA">
      <w:pPr>
        <w:pStyle w:val="HiddenTextSpec"/>
      </w:pPr>
    </w:p>
    <w:p w14:paraId="0F036D86" w14:textId="77777777" w:rsidR="00694684" w:rsidRPr="00B15231" w:rsidRDefault="00694684" w:rsidP="00694684">
      <w:pPr>
        <w:pStyle w:val="HiddenTextSpec"/>
        <w:tabs>
          <w:tab w:val="left" w:pos="1440"/>
          <w:tab w:val="left" w:pos="2880"/>
        </w:tabs>
      </w:pPr>
      <w:r>
        <w:t>2</w:t>
      </w:r>
      <w:r w:rsidRPr="00B15231">
        <w:t>***********</w:t>
      </w:r>
      <w:r>
        <w:t>*********</w:t>
      </w:r>
      <w:r w:rsidRPr="00B15231">
        <w:t>*****</w:t>
      </w:r>
      <w:r>
        <w:t>***********************************</w:t>
      </w:r>
      <w:r w:rsidRPr="00B15231">
        <w:t>**************************</w:t>
      </w:r>
      <w:r>
        <w:t>2</w:t>
      </w:r>
    </w:p>
    <w:p w14:paraId="118D691A" w14:textId="526691DB" w:rsidR="00AE41AA" w:rsidRDefault="00AE41AA" w:rsidP="00AE41AA">
      <w:pPr>
        <w:pStyle w:val="HiddenTextSpec"/>
      </w:pPr>
      <w:r w:rsidRPr="009F6850">
        <w:t xml:space="preserve">provide the locations </w:t>
      </w:r>
      <w:r>
        <w:t>to</w:t>
      </w:r>
      <w:r w:rsidRPr="009F6850">
        <w:t xml:space="preserve"> deliver </w:t>
      </w:r>
      <w:r w:rsidRPr="002D4E9C">
        <w:t>and unload sal</w:t>
      </w:r>
      <w:r w:rsidRPr="009F6850">
        <w:t>vaged materials</w:t>
      </w:r>
    </w:p>
    <w:p w14:paraId="7905BF7E" w14:textId="77777777" w:rsidR="00AE41AA" w:rsidRDefault="00AE41AA" w:rsidP="00AE41AA">
      <w:pPr>
        <w:pStyle w:val="HiddenTextSpec"/>
      </w:pPr>
    </w:p>
    <w:p w14:paraId="6C9035B0" w14:textId="77777777" w:rsidR="00AE41AA" w:rsidRDefault="00AE41AA" w:rsidP="00AE41AA">
      <w:pPr>
        <w:pStyle w:val="HiddenTextSpec"/>
        <w:rPr>
          <w:b/>
        </w:rPr>
      </w:pPr>
      <w:r>
        <w:rPr>
          <w:b/>
        </w:rPr>
        <w:t>SME CONTACT – traffic signal and safety engineering</w:t>
      </w:r>
    </w:p>
    <w:p w14:paraId="736896F2" w14:textId="77777777" w:rsidR="00AE41AA" w:rsidRDefault="00AE41AA" w:rsidP="00AE41AA">
      <w:pPr>
        <w:pStyle w:val="Paragraph"/>
      </w:pPr>
      <w:r w:rsidRPr="00075488">
        <w:t xml:space="preserve">Deliver </w:t>
      </w:r>
      <w:r w:rsidRPr="00416EA6">
        <w:t>and unload salvag</w:t>
      </w:r>
      <w:r w:rsidRPr="00075488">
        <w:t>ed materials to</w:t>
      </w:r>
      <w:r>
        <w:t>:</w:t>
      </w:r>
    </w:p>
    <w:p w14:paraId="0E73C56B" w14:textId="77777777" w:rsidR="00694684" w:rsidRDefault="00694684" w:rsidP="00694684">
      <w:pPr>
        <w:pStyle w:val="HiddenTextSpec"/>
        <w:tabs>
          <w:tab w:val="left" w:pos="1440"/>
          <w:tab w:val="left" w:pos="2880"/>
        </w:tabs>
      </w:pPr>
      <w:r>
        <w:t>2</w:t>
      </w:r>
      <w:r w:rsidRPr="00B15231">
        <w:t>***********</w:t>
      </w:r>
      <w:r>
        <w:t>*********</w:t>
      </w:r>
      <w:r w:rsidRPr="00B15231">
        <w:t>*****</w:t>
      </w:r>
      <w:r>
        <w:t>***********************************</w:t>
      </w:r>
      <w:r w:rsidRPr="00B15231">
        <w:t>**************************</w:t>
      </w:r>
      <w:r>
        <w:t>2</w:t>
      </w:r>
    </w:p>
    <w:p w14:paraId="0A6944F5" w14:textId="77777777" w:rsidR="00AE41AA" w:rsidRDefault="00AE41AA" w:rsidP="00AE41AA">
      <w:pPr>
        <w:pStyle w:val="HiddenTextSpec"/>
      </w:pPr>
      <w:r>
        <w:t>1**************************************************************************************************************************1</w:t>
      </w:r>
    </w:p>
    <w:p w14:paraId="03872F7E" w14:textId="77777777" w:rsidR="006B09D9" w:rsidRDefault="006B09D9" w:rsidP="006B09D9">
      <w:pPr>
        <w:pStyle w:val="000Section"/>
      </w:pPr>
      <w:r w:rsidRPr="00B97E4C">
        <w:t>Section 704 – Intelligent Transportation Systems (ITS</w:t>
      </w:r>
      <w:r w:rsidR="00302A47">
        <w:t>)</w:t>
      </w:r>
    </w:p>
    <w:p w14:paraId="7435A8FF" w14:textId="77777777" w:rsidR="00663D96" w:rsidRPr="006D64F8" w:rsidRDefault="00663D96" w:rsidP="00663D96">
      <w:pPr>
        <w:pStyle w:val="HiddenTextSpec"/>
      </w:pPr>
      <w:r w:rsidRPr="006D64F8">
        <w:t>1**************************************************************************************************************************1</w:t>
      </w:r>
    </w:p>
    <w:p w14:paraId="49A12FA1" w14:textId="4F383E03" w:rsidR="00663D96" w:rsidRPr="00343C06" w:rsidRDefault="00663D96" w:rsidP="00663D96">
      <w:pPr>
        <w:pStyle w:val="HiddenTextSpec"/>
      </w:pPr>
      <w:r w:rsidRPr="00343C06">
        <w:t xml:space="preserve">Prior to final design submission confirm with the respective traffic operations center if any of the proposed its systems have to be completed early in the project </w:t>
      </w:r>
      <w:r>
        <w:t xml:space="preserve">THAT ARE REQUIRED TO BE </w:t>
      </w:r>
      <w:r w:rsidRPr="00343C06">
        <w:t xml:space="preserve">available to use for traffic mitigation during </w:t>
      </w:r>
      <w:r w:rsidR="005025A0">
        <w:t>construction.</w:t>
      </w:r>
      <w:r w:rsidRPr="00343C06">
        <w:t xml:space="preserve"> include respective interim completion dates in subsection 108.10 and confirm with </w:t>
      </w:r>
      <w:r w:rsidR="00612FE2">
        <w:t>Mobility and Systems Engineering (MSE)</w:t>
      </w:r>
      <w:r w:rsidRPr="00343C06">
        <w:t xml:space="preserve"> on the requirements for interim communication and power connections.</w:t>
      </w:r>
    </w:p>
    <w:p w14:paraId="47AD0A08" w14:textId="77777777" w:rsidR="00663D96" w:rsidRPr="00343C06" w:rsidRDefault="00663D96" w:rsidP="00663D96">
      <w:pPr>
        <w:pStyle w:val="HiddenTextSpec"/>
      </w:pPr>
    </w:p>
    <w:p w14:paraId="5466A6E0" w14:textId="77777777" w:rsidR="00663D96" w:rsidRPr="00343C06" w:rsidRDefault="00663D96" w:rsidP="00663D96">
      <w:pPr>
        <w:pStyle w:val="HiddenTextSpec"/>
      </w:pPr>
      <w:r w:rsidRPr="00343C06">
        <w:t xml:space="preserve">if project includes connection to njta network, including direct fiber or wireless, confirm with </w:t>
      </w:r>
      <w:r w:rsidR="00612FE2">
        <w:t>Mobility and Systems Engineering (MSE)</w:t>
      </w:r>
      <w:r w:rsidRPr="00343C06">
        <w:t xml:space="preserve"> on coordination requirements with njta.</w:t>
      </w:r>
    </w:p>
    <w:p w14:paraId="011CD4A4" w14:textId="77777777" w:rsidR="00663D96" w:rsidRPr="00343C06" w:rsidRDefault="00663D96" w:rsidP="00663D96">
      <w:pPr>
        <w:pStyle w:val="HiddenTextSpec"/>
      </w:pPr>
    </w:p>
    <w:p w14:paraId="4A165552" w14:textId="77777777" w:rsidR="00663D96" w:rsidRPr="00273A30" w:rsidRDefault="00663D96" w:rsidP="00663D96">
      <w:pPr>
        <w:pStyle w:val="HiddenTextSpec"/>
        <w:rPr>
          <w:b/>
        </w:rPr>
      </w:pPr>
      <w:r w:rsidRPr="00273A30">
        <w:rPr>
          <w:b/>
        </w:rPr>
        <w:t>SME CONTACT</w:t>
      </w:r>
      <w:r>
        <w:rPr>
          <w:b/>
        </w:rPr>
        <w:t>S</w:t>
      </w:r>
      <w:r w:rsidRPr="00273A30">
        <w:rPr>
          <w:b/>
        </w:rPr>
        <w:t xml:space="preserve"> – </w:t>
      </w:r>
      <w:r>
        <w:rPr>
          <w:b/>
        </w:rPr>
        <w:t xml:space="preserve">TRAFFIC OPERATIONS &amp; </w:t>
      </w:r>
      <w:r w:rsidR="00EB2C0A">
        <w:rPr>
          <w:b/>
        </w:rPr>
        <w:t>MSE</w:t>
      </w:r>
    </w:p>
    <w:p w14:paraId="55D3F80A" w14:textId="77777777" w:rsidR="00663D96" w:rsidRDefault="00663D96" w:rsidP="00663D96">
      <w:pPr>
        <w:pStyle w:val="HiddenTextSpec"/>
      </w:pPr>
      <w:r w:rsidRPr="006D64F8">
        <w:t>1**************************************************************************************************************************1</w:t>
      </w:r>
    </w:p>
    <w:p w14:paraId="3FDF875A" w14:textId="77777777" w:rsidR="002771D6" w:rsidRDefault="002771D6" w:rsidP="002771D6">
      <w:pPr>
        <w:pStyle w:val="HiddenTextSpec"/>
      </w:pPr>
      <w:bookmarkStart w:id="675" w:name="_Toc175378260"/>
      <w:bookmarkStart w:id="676" w:name="_Toc175471158"/>
      <w:bookmarkStart w:id="677" w:name="_Toc182750462"/>
      <w:bookmarkStart w:id="678" w:name="_Toc175378273"/>
      <w:bookmarkStart w:id="679" w:name="_Toc175471171"/>
      <w:bookmarkStart w:id="680" w:name="_Toc176676727"/>
      <w:bookmarkEnd w:id="662"/>
      <w:bookmarkEnd w:id="663"/>
      <w:bookmarkEnd w:id="664"/>
      <w:r w:rsidRPr="006D64F8">
        <w:t>1**************************************************************************************************************************1</w:t>
      </w:r>
    </w:p>
    <w:p w14:paraId="7D585ADD" w14:textId="77777777" w:rsidR="004256C1" w:rsidRPr="007B0D52" w:rsidRDefault="004256C1" w:rsidP="007B0D52">
      <w:pPr>
        <w:pStyle w:val="0000000Subpart"/>
      </w:pPr>
      <w:proofErr w:type="gramStart"/>
      <w:r w:rsidRPr="007B0D52">
        <w:t>704.02.01  Materials</w:t>
      </w:r>
      <w:bookmarkEnd w:id="675"/>
      <w:bookmarkEnd w:id="676"/>
      <w:bookmarkEnd w:id="677"/>
      <w:proofErr w:type="gramEnd"/>
    </w:p>
    <w:p w14:paraId="41A2C1F4" w14:textId="3E943E8F" w:rsidR="004256C1" w:rsidRPr="003C1CDE" w:rsidRDefault="004256C1" w:rsidP="002771D6">
      <w:pPr>
        <w:pStyle w:val="HiddenTextSpec"/>
        <w:spacing w:before="120"/>
      </w:pPr>
      <w:r w:rsidRPr="003C1CDE">
        <w:t xml:space="preserve">MOST COMMON ITS MATERIAL SPECifICATIONS ARE AVAILABLE ON THE DEPARTMENT’S WEBSITE AND A QPL of prequalified materials is posted, DOWNLOAD THE REQUIRED SPECIFICATIONS FROM THE DEPARTMENT’S WEBSITE AND LIST THEM HERE IN THE TABLE REFERRING TO THE APPROPRIATE SUBSECTION OF </w:t>
      </w:r>
      <w:r>
        <w:t xml:space="preserve">SECTION </w:t>
      </w:r>
      <w:r w:rsidRPr="003C1CDE">
        <w:t>918 AND INCLUDE THE SPECIFICATIONS IN THAT SECTION</w:t>
      </w:r>
      <w:r w:rsidR="00BA25FD">
        <w:t>.</w:t>
      </w:r>
    </w:p>
    <w:p w14:paraId="1BF77640" w14:textId="77777777" w:rsidR="002771D6" w:rsidRDefault="002771D6" w:rsidP="002771D6">
      <w:pPr>
        <w:pStyle w:val="HiddenTextSpec"/>
      </w:pPr>
      <w:r w:rsidRPr="006D64F8">
        <w:t>1**************************************************************************************************************************1</w:t>
      </w:r>
    </w:p>
    <w:p w14:paraId="7F802919" w14:textId="77777777" w:rsidR="004256C1" w:rsidRPr="00EB2DA1" w:rsidRDefault="004256C1" w:rsidP="004256C1">
      <w:pPr>
        <w:pStyle w:val="0000000Subpart"/>
      </w:pPr>
      <w:bookmarkStart w:id="681" w:name="s7040301"/>
      <w:bookmarkStart w:id="682" w:name="_Toc182750465"/>
      <w:bookmarkEnd w:id="681"/>
      <w:proofErr w:type="gramStart"/>
      <w:r w:rsidRPr="00EB2DA1">
        <w:t>704.03.01  General</w:t>
      </w:r>
      <w:proofErr w:type="gramEnd"/>
      <w:r w:rsidRPr="00EB2DA1">
        <w:t xml:space="preserve"> System (GS)</w:t>
      </w:r>
      <w:bookmarkEnd w:id="682"/>
    </w:p>
    <w:p w14:paraId="72B59898" w14:textId="77777777" w:rsidR="003069BB" w:rsidRDefault="003069BB" w:rsidP="003069BB">
      <w:pPr>
        <w:pStyle w:val="HiddenTextSpec"/>
      </w:pPr>
      <w:r w:rsidRPr="006D64F8">
        <w:t>1**************************************************************************************************************************1</w:t>
      </w:r>
    </w:p>
    <w:p w14:paraId="3BABEA71" w14:textId="0FBF62FC" w:rsidR="00E13668" w:rsidRPr="009B22ED" w:rsidRDefault="00BA25FD" w:rsidP="00CA5A95">
      <w:pPr>
        <w:pStyle w:val="A1paragraph0"/>
        <w:rPr>
          <w:b/>
          <w:bCs/>
        </w:rPr>
      </w:pPr>
      <w:r>
        <w:rPr>
          <w:b/>
          <w:bCs/>
        </w:rPr>
        <w:t>B.</w:t>
      </w:r>
      <w:r>
        <w:rPr>
          <w:b/>
          <w:bCs/>
        </w:rPr>
        <w:tab/>
      </w:r>
      <w:r w:rsidRPr="00CA5A95">
        <w:rPr>
          <w:b/>
        </w:rPr>
        <w:t>Installation</w:t>
      </w:r>
      <w:r>
        <w:rPr>
          <w:b/>
          <w:bCs/>
        </w:rPr>
        <w:t>.</w:t>
      </w:r>
    </w:p>
    <w:p w14:paraId="4D4DC831" w14:textId="77777777" w:rsidR="004256C1" w:rsidRPr="009D3107" w:rsidRDefault="004256C1" w:rsidP="004256C1">
      <w:pPr>
        <w:pStyle w:val="HiddenTextSpec"/>
        <w:tabs>
          <w:tab w:val="left" w:pos="1440"/>
          <w:tab w:val="left" w:pos="2880"/>
        </w:tabs>
      </w:pPr>
      <w:r w:rsidRPr="009D3107">
        <w:t>2**************************************************************************************2</w:t>
      </w:r>
    </w:p>
    <w:p w14:paraId="3C05E328" w14:textId="16DF4ECE" w:rsidR="004256C1" w:rsidRPr="007D36D9" w:rsidRDefault="004256C1" w:rsidP="004256C1">
      <w:pPr>
        <w:pStyle w:val="HiddenTextSpec"/>
      </w:pPr>
      <w:r w:rsidRPr="007D36D9">
        <w:t>cONTACT TRAFFIC OPERATIONS TO CONFIRM THE EXISTING SYSTEM SHUTDOWN TIME. REVISE AS DIRECTED and insert here</w:t>
      </w:r>
      <w:r w:rsidR="00BA25FD">
        <w:t>.</w:t>
      </w:r>
    </w:p>
    <w:p w14:paraId="48E849D3" w14:textId="77777777" w:rsidR="004256C1" w:rsidRPr="007D36D9" w:rsidRDefault="004256C1" w:rsidP="004256C1">
      <w:pPr>
        <w:pStyle w:val="HiddenTextSpec"/>
      </w:pPr>
    </w:p>
    <w:p w14:paraId="12650AC2" w14:textId="77777777" w:rsidR="004256C1" w:rsidRPr="00827D62" w:rsidRDefault="004256C1" w:rsidP="004256C1">
      <w:pPr>
        <w:pStyle w:val="HiddenTextSpec"/>
        <w:rPr>
          <w:b/>
        </w:rPr>
      </w:pPr>
      <w:r w:rsidRPr="00827D62">
        <w:rPr>
          <w:b/>
        </w:rPr>
        <w:t>SME CONTACT – traffic operations AND MSE</w:t>
      </w:r>
    </w:p>
    <w:p w14:paraId="495A658E" w14:textId="77777777" w:rsidR="004256C1" w:rsidRPr="009D3107" w:rsidRDefault="004256C1" w:rsidP="004256C1">
      <w:pPr>
        <w:pStyle w:val="HiddenTextSpec"/>
        <w:tabs>
          <w:tab w:val="left" w:pos="1440"/>
          <w:tab w:val="left" w:pos="2880"/>
        </w:tabs>
      </w:pPr>
      <w:r w:rsidRPr="009D3107">
        <w:t>2**************************************************************************************2</w:t>
      </w:r>
    </w:p>
    <w:p w14:paraId="2BF6D174" w14:textId="77777777" w:rsidR="004256C1" w:rsidRPr="007D36D9" w:rsidRDefault="004256C1" w:rsidP="004256C1">
      <w:pPr>
        <w:pStyle w:val="HiddenTextSpec"/>
      </w:pPr>
    </w:p>
    <w:p w14:paraId="36CE12F4" w14:textId="77777777" w:rsidR="004256C1" w:rsidRPr="009D3107" w:rsidRDefault="004256C1" w:rsidP="004256C1">
      <w:pPr>
        <w:pStyle w:val="HiddenTextSpec"/>
        <w:tabs>
          <w:tab w:val="left" w:pos="1440"/>
          <w:tab w:val="left" w:pos="2880"/>
        </w:tabs>
      </w:pPr>
      <w:r w:rsidRPr="009D3107">
        <w:t>2**************************************************************************************2</w:t>
      </w:r>
    </w:p>
    <w:p w14:paraId="1AB9DCE1" w14:textId="77777777" w:rsidR="004256C1" w:rsidRPr="007D36D9" w:rsidRDefault="004256C1" w:rsidP="004256C1">
      <w:pPr>
        <w:pStyle w:val="HiddenTextSpec"/>
      </w:pPr>
      <w:r w:rsidRPr="007D36D9">
        <w:t>Provide the cost of damages for exceeding the allowable time frames</w:t>
      </w:r>
    </w:p>
    <w:p w14:paraId="675B6D17" w14:textId="77777777" w:rsidR="004256C1" w:rsidRPr="007D36D9" w:rsidRDefault="004256C1" w:rsidP="004256C1">
      <w:pPr>
        <w:pStyle w:val="HiddenTextSpec"/>
      </w:pPr>
    </w:p>
    <w:p w14:paraId="397504E4" w14:textId="77777777" w:rsidR="004256C1" w:rsidRPr="00827D62" w:rsidRDefault="004256C1" w:rsidP="004256C1">
      <w:pPr>
        <w:pStyle w:val="HiddenTextSpec"/>
        <w:rPr>
          <w:b/>
        </w:rPr>
      </w:pPr>
      <w:r w:rsidRPr="00827D62">
        <w:rPr>
          <w:b/>
        </w:rPr>
        <w:t xml:space="preserve">SME CONTACT – </w:t>
      </w:r>
      <w:r>
        <w:rPr>
          <w:b/>
        </w:rPr>
        <w:t>MSE</w:t>
      </w:r>
    </w:p>
    <w:p w14:paraId="59496A21" w14:textId="77777777" w:rsidR="004256C1" w:rsidRDefault="004256C1" w:rsidP="004256C1">
      <w:pPr>
        <w:pStyle w:val="HiddenTextSpec"/>
        <w:tabs>
          <w:tab w:val="left" w:pos="1440"/>
          <w:tab w:val="left" w:pos="2880"/>
        </w:tabs>
      </w:pPr>
      <w:r w:rsidRPr="009D3107">
        <w:t>2**************************************************************************************2</w:t>
      </w:r>
    </w:p>
    <w:p w14:paraId="707962E1" w14:textId="77777777" w:rsidR="003069BB" w:rsidRDefault="003069BB" w:rsidP="004256C1">
      <w:pPr>
        <w:pStyle w:val="HiddenTextSpec"/>
        <w:tabs>
          <w:tab w:val="left" w:pos="1440"/>
          <w:tab w:val="left" w:pos="2880"/>
        </w:tabs>
      </w:pPr>
    </w:p>
    <w:p w14:paraId="7BD34B58" w14:textId="77777777" w:rsidR="003069BB" w:rsidRDefault="003069BB" w:rsidP="003069BB">
      <w:pPr>
        <w:pStyle w:val="HiddenTextSpec"/>
        <w:tabs>
          <w:tab w:val="left" w:pos="1440"/>
          <w:tab w:val="left" w:pos="2880"/>
        </w:tabs>
      </w:pPr>
      <w:r w:rsidRPr="009D3107">
        <w:t>2**************************************************************************************2</w:t>
      </w:r>
    </w:p>
    <w:p w14:paraId="73FE67AD" w14:textId="680B3A57" w:rsidR="004256C1" w:rsidRPr="00236DE3" w:rsidRDefault="00BA25FD" w:rsidP="00CA5A95">
      <w:pPr>
        <w:pStyle w:val="11paragraph"/>
        <w:rPr>
          <w:b/>
          <w:bCs/>
        </w:rPr>
      </w:pPr>
      <w:r>
        <w:rPr>
          <w:b/>
          <w:bCs/>
        </w:rPr>
        <w:lastRenderedPageBreak/>
        <w:t>1.</w:t>
      </w:r>
      <w:r>
        <w:rPr>
          <w:b/>
          <w:bCs/>
        </w:rPr>
        <w:tab/>
      </w:r>
      <w:r w:rsidRPr="00CA5A95">
        <w:rPr>
          <w:b/>
        </w:rPr>
        <w:t>Junction</w:t>
      </w:r>
      <w:r>
        <w:rPr>
          <w:b/>
          <w:bCs/>
        </w:rPr>
        <w:t xml:space="preserve"> Box ITS.</w:t>
      </w:r>
    </w:p>
    <w:p w14:paraId="01DC49AB" w14:textId="084B8113" w:rsidR="004256C1" w:rsidRPr="003C1CDE" w:rsidRDefault="00BA25FD" w:rsidP="004256C1">
      <w:pPr>
        <w:pStyle w:val="a1paragraph"/>
      </w:pPr>
      <w:r>
        <w:rPr>
          <w:b/>
        </w:rPr>
        <w:t>a.</w:t>
      </w:r>
      <w:r>
        <w:rPr>
          <w:b/>
        </w:rPr>
        <w:tab/>
        <w:t>Installation.</w:t>
      </w:r>
    </w:p>
    <w:p w14:paraId="7B02D54C" w14:textId="77777777" w:rsidR="004256C1" w:rsidRPr="007D36D9" w:rsidRDefault="004256C1" w:rsidP="004256C1">
      <w:pPr>
        <w:pStyle w:val="HiddenTextSpec"/>
      </w:pPr>
      <w:r w:rsidRPr="007D36D9">
        <w:t>IF REMOVAL OR RELOCATION OF ITS JUNCTION BOX IS NOT FEASIBLE IN A PROJECT THAT REQUIRES TRAFFIC TO BE SHIFTED IN THE AREA OVER THIS JUNCTION BOX DURING ANY STAGE OF CONSTRUCTION THEN IT MUST BE PROTECTED DURING CONSTRUCTION AND MUST INCLUDE DETAILS FOR PROTECTING THE ITS JUNCTION BOX.</w:t>
      </w:r>
    </w:p>
    <w:p w14:paraId="36BDBCF3" w14:textId="77777777" w:rsidR="004256C1" w:rsidRPr="007D36D9" w:rsidRDefault="004256C1" w:rsidP="004256C1">
      <w:pPr>
        <w:pStyle w:val="HiddenTextSpec"/>
      </w:pPr>
    </w:p>
    <w:p w14:paraId="280675E5" w14:textId="77777777" w:rsidR="004256C1" w:rsidRPr="00827D62" w:rsidRDefault="004256C1" w:rsidP="004256C1">
      <w:pPr>
        <w:pStyle w:val="HiddenTextSpec"/>
        <w:rPr>
          <w:b/>
        </w:rPr>
      </w:pPr>
      <w:r w:rsidRPr="00827D62">
        <w:rPr>
          <w:b/>
        </w:rPr>
        <w:t>SME CONTACT – MSe</w:t>
      </w:r>
    </w:p>
    <w:p w14:paraId="1AE58DD6" w14:textId="77777777" w:rsidR="004256C1" w:rsidRPr="009D3107" w:rsidRDefault="004256C1" w:rsidP="004256C1">
      <w:pPr>
        <w:pStyle w:val="HiddenTextSpec"/>
        <w:tabs>
          <w:tab w:val="left" w:pos="1440"/>
          <w:tab w:val="left" w:pos="2880"/>
        </w:tabs>
      </w:pPr>
      <w:r w:rsidRPr="009D3107">
        <w:t>2**************************************************************************************2</w:t>
      </w:r>
    </w:p>
    <w:p w14:paraId="499597A2" w14:textId="77777777" w:rsidR="00CA5A95" w:rsidRPr="007D36D9" w:rsidRDefault="00CA5A95" w:rsidP="00CA5A95">
      <w:pPr>
        <w:pStyle w:val="HiddenTextSpec"/>
      </w:pPr>
      <w:bookmarkStart w:id="683" w:name="s7040301B4"/>
      <w:bookmarkEnd w:id="683"/>
    </w:p>
    <w:p w14:paraId="6D49D537" w14:textId="77777777" w:rsidR="003069BB" w:rsidRDefault="003069BB" w:rsidP="003069BB">
      <w:pPr>
        <w:pStyle w:val="HiddenTextSpec"/>
        <w:tabs>
          <w:tab w:val="left" w:pos="1440"/>
          <w:tab w:val="left" w:pos="2880"/>
        </w:tabs>
      </w:pPr>
      <w:r w:rsidRPr="009D3107">
        <w:t>2**************************************************************************************2</w:t>
      </w:r>
    </w:p>
    <w:p w14:paraId="44859631" w14:textId="6B3F581E" w:rsidR="004256C1" w:rsidRPr="003C1CDE" w:rsidRDefault="004256C1" w:rsidP="004256C1">
      <w:pPr>
        <w:pStyle w:val="11paragraph"/>
      </w:pPr>
      <w:r w:rsidRPr="003C1CDE">
        <w:rPr>
          <w:b/>
        </w:rPr>
        <w:t>6.</w:t>
      </w:r>
      <w:r w:rsidRPr="003C1CDE">
        <w:rPr>
          <w:b/>
        </w:rPr>
        <w:tab/>
        <w:t>Control Center System.</w:t>
      </w:r>
    </w:p>
    <w:p w14:paraId="53DFAF57" w14:textId="528E9C5F" w:rsidR="004256C1" w:rsidRPr="007D36D9" w:rsidRDefault="004256C1" w:rsidP="004256C1">
      <w:pPr>
        <w:pStyle w:val="HiddenTextSpec"/>
      </w:pPr>
      <w:r w:rsidRPr="007D36D9">
        <w:t>include the work to be performed at eACH control center (toc, HUB</w:t>
      </w:r>
      <w:r w:rsidR="00953FFA">
        <w:t>,</w:t>
      </w:r>
      <w:r w:rsidRPr="007D36D9">
        <w:t xml:space="preserve"> OR ANY BUILDING/CABINET WITH A NETWORK NODE) clearly and remove the portion of the work that is not applicable to any particular project as the bid price for this item will be based on the work involved at the designated control center. THE DESIGNERS MUST INCLUDE SYSTEM BLOCK DIAGRAMS AND FIBER ASSIGNMENT DIAGRAMS IN THE SET OF CONSTRUCTION PLANS. THE CONTRACTOR WILL USE THESE AS WORKING DRAWINGS BY ADDING A LIST OF EQUIPMENT AND NETWORK IP ADDRESSES.</w:t>
      </w:r>
    </w:p>
    <w:p w14:paraId="475678C4" w14:textId="77777777" w:rsidR="004256C1" w:rsidRPr="007D36D9" w:rsidRDefault="004256C1" w:rsidP="004256C1">
      <w:pPr>
        <w:pStyle w:val="HiddenTextSpec"/>
      </w:pPr>
    </w:p>
    <w:p w14:paraId="5B63E113" w14:textId="77777777" w:rsidR="004256C1" w:rsidRPr="00827D62" w:rsidRDefault="004256C1" w:rsidP="004256C1">
      <w:pPr>
        <w:pStyle w:val="HiddenTextSpec"/>
        <w:rPr>
          <w:b/>
        </w:rPr>
      </w:pPr>
      <w:r w:rsidRPr="00827D62">
        <w:rPr>
          <w:b/>
        </w:rPr>
        <w:t>SME CONTACT – MSE</w:t>
      </w:r>
    </w:p>
    <w:p w14:paraId="21BE88FF" w14:textId="77777777" w:rsidR="004256C1" w:rsidRPr="009D3107" w:rsidRDefault="004256C1" w:rsidP="004256C1">
      <w:pPr>
        <w:pStyle w:val="HiddenTextSpec"/>
        <w:tabs>
          <w:tab w:val="left" w:pos="1440"/>
          <w:tab w:val="left" w:pos="2880"/>
        </w:tabs>
      </w:pPr>
      <w:r w:rsidRPr="009D3107">
        <w:t>2**************************************************************************************2</w:t>
      </w:r>
    </w:p>
    <w:p w14:paraId="3AC00AC5" w14:textId="77777777" w:rsidR="00615540" w:rsidRPr="007D36D9" w:rsidRDefault="00615540" w:rsidP="00615540">
      <w:pPr>
        <w:pStyle w:val="HiddenTextSpec"/>
      </w:pPr>
    </w:p>
    <w:p w14:paraId="2C4CF435" w14:textId="77777777" w:rsidR="003069BB" w:rsidRPr="009D3107" w:rsidRDefault="003069BB" w:rsidP="003069BB">
      <w:pPr>
        <w:pStyle w:val="HiddenTextSpec"/>
        <w:tabs>
          <w:tab w:val="left" w:pos="1440"/>
          <w:tab w:val="left" w:pos="2880"/>
        </w:tabs>
      </w:pPr>
      <w:r w:rsidRPr="009D3107">
        <w:t>2**************************************************************************************2</w:t>
      </w:r>
    </w:p>
    <w:p w14:paraId="1F416EA5" w14:textId="1DF3E38B" w:rsidR="004256C1" w:rsidRPr="003C1CDE" w:rsidRDefault="004256C1" w:rsidP="004256C1">
      <w:pPr>
        <w:pStyle w:val="11paragraph"/>
      </w:pPr>
      <w:r w:rsidRPr="003C1CDE">
        <w:rPr>
          <w:b/>
        </w:rPr>
        <w:t>7.</w:t>
      </w:r>
      <w:r w:rsidRPr="003C1CDE">
        <w:rPr>
          <w:b/>
        </w:rPr>
        <w:tab/>
        <w:t>Meter Cabinet ITS.</w:t>
      </w:r>
    </w:p>
    <w:p w14:paraId="2C3E7E2B" w14:textId="77777777" w:rsidR="004256C1" w:rsidRPr="007D36D9" w:rsidRDefault="004256C1" w:rsidP="004256C1">
      <w:pPr>
        <w:pStyle w:val="HiddenTextSpec"/>
      </w:pPr>
      <w:r w:rsidRPr="007D36D9">
        <w:t>This includes a fnmc reserved for electrical service conductors that may require separate junc</w:t>
      </w:r>
      <w:r>
        <w:t xml:space="preserve">tion boxes at short intervals. </w:t>
      </w:r>
      <w:r w:rsidRPr="007D36D9">
        <w:t>coordinate with MSE before PROCEEDING WITH THE DESIGN plans to determine wha</w:t>
      </w:r>
      <w:r>
        <w:t xml:space="preserve">t is exactly required. </w:t>
      </w:r>
      <w:r w:rsidRPr="007D36D9">
        <w:t xml:space="preserve">If a fiber glass sleeve is required, specify </w:t>
      </w:r>
      <w:proofErr w:type="gramStart"/>
      <w:r w:rsidRPr="007D36D9">
        <w:t>it</w:t>
      </w:r>
      <w:proofErr w:type="gramEnd"/>
      <w:r w:rsidRPr="007D36D9">
        <w:t xml:space="preserve"> and include with bridge structure attachments and expansion fittings as per manufacturer requirements. When Fiberglass conduit is not proposed across an existing structure, built-in sleeves within the parapet can be utilized if empty and available.</w:t>
      </w:r>
    </w:p>
    <w:p w14:paraId="747B035F" w14:textId="77777777" w:rsidR="004256C1" w:rsidRPr="007D36D9" w:rsidRDefault="004256C1" w:rsidP="004256C1">
      <w:pPr>
        <w:pStyle w:val="HiddenTextSpec"/>
      </w:pPr>
    </w:p>
    <w:p w14:paraId="2E3D45DB" w14:textId="144C2DF3" w:rsidR="004256C1" w:rsidRPr="007D36D9" w:rsidRDefault="004256C1" w:rsidP="004256C1">
      <w:pPr>
        <w:pStyle w:val="HiddenTextSpec"/>
      </w:pPr>
      <w:r w:rsidRPr="007D36D9">
        <w:t>ITS CONDUIT TYPE A INCLUDES 3 fnmc. IF THE PROJECT SPECIFIC CONSTRUCTION REQUIREMENTS NEED DIFFERENT SIZE CONDUITS, modify THE STANDARD detail TO incorporate the proposed changes AND includE IT IN THE SET OF PLANS reflecting the correct size and type of conduits. ALSO, REVISE THE SPECIFICATIONS BELOW TO LIST ANY CHANGES NEEDED TO MATCH THE TYPE OF CONDUITS OTHER THAN FNMC.</w:t>
      </w:r>
    </w:p>
    <w:p w14:paraId="7FAD9D39" w14:textId="77777777" w:rsidR="004256C1" w:rsidRPr="007D36D9" w:rsidRDefault="004256C1" w:rsidP="004256C1">
      <w:pPr>
        <w:pStyle w:val="HiddenTextSpec"/>
      </w:pPr>
    </w:p>
    <w:p w14:paraId="42759C87" w14:textId="77777777" w:rsidR="004256C1" w:rsidRPr="00827D62" w:rsidRDefault="004256C1" w:rsidP="004256C1">
      <w:pPr>
        <w:pStyle w:val="HiddenTextSpec"/>
        <w:rPr>
          <w:b/>
        </w:rPr>
      </w:pPr>
      <w:r w:rsidRPr="00827D62">
        <w:rPr>
          <w:b/>
        </w:rPr>
        <w:t>SME CONTACT – MSE</w:t>
      </w:r>
    </w:p>
    <w:p w14:paraId="3502B498" w14:textId="77777777" w:rsidR="004256C1" w:rsidRPr="009D3107" w:rsidRDefault="004256C1" w:rsidP="004256C1">
      <w:pPr>
        <w:pStyle w:val="HiddenTextSpec"/>
        <w:tabs>
          <w:tab w:val="left" w:pos="1440"/>
          <w:tab w:val="left" w:pos="2880"/>
        </w:tabs>
      </w:pPr>
      <w:r w:rsidRPr="009D3107">
        <w:t>2**************************************************************************************2</w:t>
      </w:r>
    </w:p>
    <w:p w14:paraId="43D704FC" w14:textId="77777777" w:rsidR="003069BB" w:rsidRDefault="003069BB" w:rsidP="003069BB">
      <w:pPr>
        <w:pStyle w:val="HiddenTextSpec"/>
      </w:pPr>
      <w:bookmarkStart w:id="684" w:name="s7040301C"/>
      <w:bookmarkStart w:id="685" w:name="s7040301D"/>
      <w:bookmarkStart w:id="686" w:name="s7040301E"/>
      <w:bookmarkStart w:id="687" w:name="s7040301F"/>
      <w:bookmarkStart w:id="688" w:name="s7040301H"/>
      <w:bookmarkStart w:id="689" w:name="s7040301I"/>
      <w:bookmarkStart w:id="690" w:name="_Toc175378264"/>
      <w:bookmarkStart w:id="691" w:name="_Toc175471162"/>
      <w:bookmarkStart w:id="692" w:name="_Toc182750466"/>
      <w:bookmarkEnd w:id="684"/>
      <w:bookmarkEnd w:id="685"/>
      <w:bookmarkEnd w:id="686"/>
      <w:bookmarkEnd w:id="687"/>
      <w:bookmarkEnd w:id="688"/>
      <w:bookmarkEnd w:id="689"/>
      <w:r w:rsidRPr="006D64F8">
        <w:t>1**************************************************************************************************************************1</w:t>
      </w:r>
    </w:p>
    <w:p w14:paraId="2AE70241" w14:textId="77777777" w:rsidR="004256C1" w:rsidRPr="00C82254" w:rsidRDefault="004256C1" w:rsidP="004256C1">
      <w:pPr>
        <w:pStyle w:val="0000000Subpart"/>
      </w:pPr>
      <w:proofErr w:type="gramStart"/>
      <w:r w:rsidRPr="00C82254">
        <w:t>704.03.02  Camera</w:t>
      </w:r>
      <w:proofErr w:type="gramEnd"/>
      <w:r w:rsidRPr="00C82254">
        <w:t xml:space="preserve"> Surveillance System (CSS)</w:t>
      </w:r>
      <w:bookmarkEnd w:id="690"/>
      <w:bookmarkEnd w:id="691"/>
      <w:bookmarkEnd w:id="692"/>
    </w:p>
    <w:p w14:paraId="7B4E2EC2" w14:textId="77777777" w:rsidR="00BF04BC" w:rsidRDefault="00BF04BC" w:rsidP="00BF04BC">
      <w:pPr>
        <w:pStyle w:val="HiddenTextSpec"/>
      </w:pPr>
      <w:r w:rsidRPr="006D64F8">
        <w:t>1**************************************************************************************************************************1</w:t>
      </w:r>
    </w:p>
    <w:p w14:paraId="0164BCB2" w14:textId="23CCDED1" w:rsidR="004256C1" w:rsidRPr="003C1CDE" w:rsidRDefault="004256C1" w:rsidP="004256C1">
      <w:pPr>
        <w:pStyle w:val="A1paragraph0"/>
      </w:pPr>
      <w:r w:rsidRPr="00C82254">
        <w:rPr>
          <w:b/>
        </w:rPr>
        <w:t>F.</w:t>
      </w:r>
      <w:r w:rsidRPr="00C82254">
        <w:rPr>
          <w:b/>
        </w:rPr>
        <w:tab/>
        <w:t>Equipment Training.</w:t>
      </w:r>
    </w:p>
    <w:p w14:paraId="09F144DC"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7EB6BF4" w14:textId="77777777" w:rsidR="004256C1" w:rsidRPr="007D36D9" w:rsidRDefault="004256C1" w:rsidP="004256C1">
      <w:pPr>
        <w:pStyle w:val="HiddenTextSpec"/>
      </w:pPr>
    </w:p>
    <w:p w14:paraId="6D991810" w14:textId="77777777" w:rsidR="004256C1" w:rsidRPr="00827D62" w:rsidRDefault="004256C1" w:rsidP="004256C1">
      <w:pPr>
        <w:pStyle w:val="HiddenTextSpec"/>
        <w:rPr>
          <w:b/>
        </w:rPr>
      </w:pPr>
      <w:r w:rsidRPr="00827D62">
        <w:rPr>
          <w:b/>
        </w:rPr>
        <w:t>SME CONTACT – MSE</w:t>
      </w:r>
    </w:p>
    <w:p w14:paraId="253D0AA6" w14:textId="77777777" w:rsidR="00BF04BC" w:rsidRDefault="00BF04BC" w:rsidP="00BF04BC">
      <w:pPr>
        <w:pStyle w:val="HiddenTextSpec"/>
      </w:pPr>
      <w:bookmarkStart w:id="693" w:name="_Toc175378265"/>
      <w:bookmarkStart w:id="694" w:name="_Toc175471163"/>
      <w:bookmarkStart w:id="695" w:name="_Toc182750467"/>
      <w:r w:rsidRPr="006D64F8">
        <w:t>1**************************************************************************************************************************1</w:t>
      </w:r>
    </w:p>
    <w:p w14:paraId="31CE42AB" w14:textId="77777777" w:rsidR="004256C1" w:rsidRPr="00C82254" w:rsidRDefault="004256C1" w:rsidP="004256C1">
      <w:pPr>
        <w:pStyle w:val="0000000Subpart"/>
      </w:pPr>
      <w:proofErr w:type="gramStart"/>
      <w:r w:rsidRPr="00C82254">
        <w:lastRenderedPageBreak/>
        <w:t>704.03.03  Fiber</w:t>
      </w:r>
      <w:proofErr w:type="gramEnd"/>
      <w:r w:rsidRPr="00C82254">
        <w:t xml:space="preserve"> Optic Cable</w:t>
      </w:r>
      <w:bookmarkEnd w:id="693"/>
      <w:bookmarkEnd w:id="694"/>
      <w:bookmarkEnd w:id="695"/>
    </w:p>
    <w:p w14:paraId="50E07515" w14:textId="77777777" w:rsidR="00BF04BC" w:rsidRDefault="00BF04BC" w:rsidP="00BF04BC">
      <w:pPr>
        <w:pStyle w:val="HiddenTextSpec"/>
      </w:pPr>
      <w:r w:rsidRPr="006D64F8">
        <w:t>1**************************************************************************************************************************1</w:t>
      </w:r>
    </w:p>
    <w:p w14:paraId="4DF89419" w14:textId="7978BF60" w:rsidR="004256C1" w:rsidRPr="003C1CDE" w:rsidRDefault="004256C1" w:rsidP="004256C1">
      <w:pPr>
        <w:pStyle w:val="A1paragraph0"/>
      </w:pPr>
      <w:r w:rsidRPr="00C82254">
        <w:rPr>
          <w:b/>
        </w:rPr>
        <w:t>F.</w:t>
      </w:r>
      <w:r w:rsidRPr="00C82254">
        <w:rPr>
          <w:b/>
        </w:rPr>
        <w:tab/>
        <w:t>Equipment Training.</w:t>
      </w:r>
    </w:p>
    <w:p w14:paraId="54566B62"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12626273" w14:textId="77777777" w:rsidR="004256C1" w:rsidRPr="007D36D9" w:rsidRDefault="004256C1" w:rsidP="004256C1">
      <w:pPr>
        <w:pStyle w:val="HiddenTextSpec"/>
      </w:pPr>
    </w:p>
    <w:p w14:paraId="63679311" w14:textId="77777777" w:rsidR="004256C1" w:rsidRPr="00827D62" w:rsidRDefault="004256C1" w:rsidP="004256C1">
      <w:pPr>
        <w:pStyle w:val="HiddenTextSpec"/>
        <w:rPr>
          <w:b/>
        </w:rPr>
      </w:pPr>
      <w:r w:rsidRPr="00827D62">
        <w:rPr>
          <w:b/>
        </w:rPr>
        <w:t>SME CONTACT – MSE</w:t>
      </w:r>
    </w:p>
    <w:p w14:paraId="1781E359" w14:textId="77777777" w:rsidR="00BF04BC" w:rsidRDefault="00BF04BC" w:rsidP="00BF04BC">
      <w:pPr>
        <w:pStyle w:val="HiddenTextSpec"/>
      </w:pPr>
      <w:bookmarkStart w:id="696" w:name="_Toc175378266"/>
      <w:bookmarkStart w:id="697" w:name="_Toc175471164"/>
      <w:bookmarkStart w:id="698" w:name="_Toc182750468"/>
      <w:r w:rsidRPr="006D64F8">
        <w:t>1**************************************************************************************************************************1</w:t>
      </w:r>
    </w:p>
    <w:p w14:paraId="6CFB7D95" w14:textId="77777777" w:rsidR="004256C1" w:rsidRPr="00EB2DA1" w:rsidRDefault="004256C1" w:rsidP="004256C1">
      <w:pPr>
        <w:pStyle w:val="0000000Subpart"/>
      </w:pPr>
      <w:proofErr w:type="gramStart"/>
      <w:r w:rsidRPr="00EB2DA1">
        <w:t>704.03.04  Controlled</w:t>
      </w:r>
      <w:proofErr w:type="gramEnd"/>
      <w:r w:rsidRPr="00EB2DA1">
        <w:t xml:space="preserve"> Traffic Signal System (CTSS)</w:t>
      </w:r>
      <w:bookmarkEnd w:id="696"/>
      <w:bookmarkEnd w:id="697"/>
      <w:bookmarkEnd w:id="698"/>
    </w:p>
    <w:p w14:paraId="070DBC70" w14:textId="77777777" w:rsidR="00BF04BC" w:rsidRDefault="00BF04BC" w:rsidP="00BF04BC">
      <w:pPr>
        <w:pStyle w:val="HiddenTextSpec"/>
      </w:pPr>
      <w:r w:rsidRPr="006D64F8">
        <w:t>1**************************************************************************************************************************1</w:t>
      </w:r>
    </w:p>
    <w:p w14:paraId="3502B92E" w14:textId="77777777" w:rsidR="00BF04BC" w:rsidRPr="007D36D9" w:rsidRDefault="00BF04BC" w:rsidP="00BF04BC">
      <w:pPr>
        <w:pStyle w:val="HiddenTextSpec"/>
      </w:pPr>
      <w:r w:rsidRPr="007D36D9">
        <w:t>2**************************************************************************************2</w:t>
      </w:r>
    </w:p>
    <w:p w14:paraId="4486DECB" w14:textId="6C2D6671" w:rsidR="004256C1" w:rsidRPr="003C1CDE" w:rsidRDefault="004256C1" w:rsidP="004256C1">
      <w:pPr>
        <w:pStyle w:val="A1paragraph0"/>
      </w:pPr>
      <w:r w:rsidRPr="003C1CDE">
        <w:rPr>
          <w:b/>
        </w:rPr>
        <w:t>F.</w:t>
      </w:r>
      <w:r w:rsidRPr="003C1CDE">
        <w:rPr>
          <w:b/>
        </w:rPr>
        <w:tab/>
        <w:t>Equipment Training.</w:t>
      </w:r>
    </w:p>
    <w:p w14:paraId="051DFDB9"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A9B4BDD" w14:textId="77777777" w:rsidR="004256C1" w:rsidRPr="007D36D9" w:rsidRDefault="004256C1" w:rsidP="004256C1">
      <w:pPr>
        <w:pStyle w:val="HiddenTextSpec"/>
      </w:pPr>
    </w:p>
    <w:p w14:paraId="62BA5D30" w14:textId="77777777" w:rsidR="004256C1" w:rsidRPr="00827D62" w:rsidRDefault="004256C1" w:rsidP="004256C1">
      <w:pPr>
        <w:pStyle w:val="HiddenTextSpec"/>
        <w:rPr>
          <w:b/>
        </w:rPr>
      </w:pPr>
      <w:r w:rsidRPr="00827D62">
        <w:rPr>
          <w:b/>
        </w:rPr>
        <w:t>SME CONTACT – AAM UNIT OF MSE</w:t>
      </w:r>
    </w:p>
    <w:p w14:paraId="2295D69A" w14:textId="77777777" w:rsidR="00BF04BC" w:rsidRDefault="00BF04BC" w:rsidP="00BF04BC">
      <w:pPr>
        <w:pStyle w:val="HiddenTextSpec"/>
      </w:pPr>
      <w:r w:rsidRPr="007D36D9">
        <w:t>2**************************************************************************************2</w:t>
      </w:r>
    </w:p>
    <w:p w14:paraId="69569574" w14:textId="77777777" w:rsidR="00BF04BC" w:rsidRDefault="00BF04BC" w:rsidP="00BF04BC">
      <w:pPr>
        <w:pStyle w:val="HiddenTextSpec"/>
      </w:pPr>
    </w:p>
    <w:p w14:paraId="39B0763B" w14:textId="77777777" w:rsidR="00BF04BC" w:rsidRPr="007D36D9" w:rsidRDefault="00BF04BC" w:rsidP="00BF04BC">
      <w:pPr>
        <w:pStyle w:val="HiddenTextSpec"/>
      </w:pPr>
      <w:r w:rsidRPr="007D36D9">
        <w:t>2**************************************************************************************2</w:t>
      </w:r>
    </w:p>
    <w:p w14:paraId="41B48F46" w14:textId="0975D473" w:rsidR="004256C1" w:rsidRDefault="00EC5562" w:rsidP="00BF04BC">
      <w:pPr>
        <w:pStyle w:val="A1paragraph0"/>
        <w:rPr>
          <w:b/>
        </w:rPr>
      </w:pPr>
      <w:r>
        <w:rPr>
          <w:b/>
        </w:rPr>
        <w:t>G.</w:t>
      </w:r>
      <w:r>
        <w:rPr>
          <w:b/>
        </w:rPr>
        <w:tab/>
        <w:t>Warranty.</w:t>
      </w:r>
    </w:p>
    <w:p w14:paraId="46E9421A" w14:textId="77777777" w:rsidR="004256C1" w:rsidRPr="007D36D9" w:rsidRDefault="004256C1" w:rsidP="004256C1">
      <w:pPr>
        <w:pStyle w:val="HiddenTextSpec"/>
      </w:pPr>
      <w:r w:rsidRPr="007D36D9">
        <w:t>cONTACT mse’s aam unit for any specific warranty requirements and modify the above TO meet their requirements and insert here</w:t>
      </w:r>
    </w:p>
    <w:p w14:paraId="7D99B8D5" w14:textId="77777777" w:rsidR="004256C1" w:rsidRPr="007D36D9" w:rsidRDefault="004256C1" w:rsidP="004256C1">
      <w:pPr>
        <w:pStyle w:val="HiddenTextSpec"/>
      </w:pPr>
    </w:p>
    <w:p w14:paraId="0D54B7F9" w14:textId="77777777" w:rsidR="004256C1" w:rsidRPr="00827D62" w:rsidRDefault="004256C1" w:rsidP="004256C1">
      <w:pPr>
        <w:pStyle w:val="HiddenTextSpec"/>
        <w:rPr>
          <w:b/>
        </w:rPr>
      </w:pPr>
      <w:r w:rsidRPr="00827D62">
        <w:rPr>
          <w:b/>
        </w:rPr>
        <w:t>SME CONTACT – AAM (Advanced ARTERIAL Management) of MSE</w:t>
      </w:r>
    </w:p>
    <w:p w14:paraId="062270DA" w14:textId="77777777" w:rsidR="00BF04BC" w:rsidRDefault="00BF04BC" w:rsidP="00BF04BC">
      <w:pPr>
        <w:pStyle w:val="HiddenTextSpec"/>
      </w:pPr>
      <w:r w:rsidRPr="007D36D9">
        <w:t>2**************************************************************************************2</w:t>
      </w:r>
    </w:p>
    <w:p w14:paraId="725000CE" w14:textId="77777777" w:rsidR="00BF04BC" w:rsidRDefault="00BF04BC" w:rsidP="00BF04BC">
      <w:pPr>
        <w:pStyle w:val="HiddenTextSpec"/>
      </w:pPr>
    </w:p>
    <w:p w14:paraId="023BE616" w14:textId="77777777" w:rsidR="00BF04BC" w:rsidRPr="007D36D9" w:rsidRDefault="00BF04BC" w:rsidP="00BF04BC">
      <w:pPr>
        <w:pStyle w:val="HiddenTextSpec"/>
      </w:pPr>
      <w:r w:rsidRPr="007D36D9">
        <w:t>2**************************************************************************************2</w:t>
      </w:r>
    </w:p>
    <w:p w14:paraId="4EF68839" w14:textId="50694E96" w:rsidR="004256C1" w:rsidRDefault="00EC5562" w:rsidP="004256C1">
      <w:pPr>
        <w:pStyle w:val="A1paragraph0"/>
      </w:pPr>
      <w:r>
        <w:rPr>
          <w:b/>
        </w:rPr>
        <w:t>H.</w:t>
      </w:r>
      <w:r>
        <w:rPr>
          <w:b/>
        </w:rPr>
        <w:tab/>
        <w:t>Networking Requirements.</w:t>
      </w:r>
    </w:p>
    <w:p w14:paraId="62D4CF52" w14:textId="77777777" w:rsidR="004256C1" w:rsidRPr="007D36D9" w:rsidRDefault="004256C1" w:rsidP="004256C1">
      <w:pPr>
        <w:pStyle w:val="HiddenTextSpec"/>
      </w:pPr>
      <w:r w:rsidRPr="007D36D9">
        <w:t>provide additional networking requirements</w:t>
      </w:r>
    </w:p>
    <w:p w14:paraId="19225AC0" w14:textId="77777777" w:rsidR="004256C1" w:rsidRPr="007D36D9" w:rsidRDefault="004256C1" w:rsidP="004256C1">
      <w:pPr>
        <w:pStyle w:val="HiddenTextSpec"/>
      </w:pPr>
    </w:p>
    <w:p w14:paraId="5600490C" w14:textId="77777777" w:rsidR="004256C1" w:rsidRPr="00827D62" w:rsidRDefault="004256C1" w:rsidP="004256C1">
      <w:pPr>
        <w:pStyle w:val="HiddenTextSpec"/>
        <w:rPr>
          <w:b/>
        </w:rPr>
      </w:pPr>
      <w:r w:rsidRPr="00827D62">
        <w:rPr>
          <w:b/>
        </w:rPr>
        <w:t>SME CONTACT – NJOIT</w:t>
      </w:r>
    </w:p>
    <w:p w14:paraId="63FF2E45" w14:textId="77777777" w:rsidR="004256C1" w:rsidRDefault="004256C1" w:rsidP="004256C1">
      <w:pPr>
        <w:pStyle w:val="HiddenTextSpec"/>
      </w:pPr>
      <w:r w:rsidRPr="007D36D9">
        <w:t>2**************************************************************************************2</w:t>
      </w:r>
    </w:p>
    <w:p w14:paraId="4F9EEFE5" w14:textId="77777777" w:rsidR="00BF04BC" w:rsidRDefault="00BF04BC" w:rsidP="004256C1">
      <w:pPr>
        <w:pStyle w:val="HiddenTextSpec"/>
      </w:pPr>
    </w:p>
    <w:p w14:paraId="1F661470" w14:textId="77777777" w:rsidR="00BF04BC" w:rsidRPr="007D36D9" w:rsidRDefault="00BF04BC" w:rsidP="00BF04BC">
      <w:pPr>
        <w:pStyle w:val="HiddenTextSpec"/>
      </w:pPr>
      <w:r w:rsidRPr="007D36D9">
        <w:t>2**************************************************************************************2</w:t>
      </w:r>
    </w:p>
    <w:p w14:paraId="2A2AC3E9" w14:textId="390BE2EB" w:rsidR="004256C1" w:rsidRDefault="004256C1" w:rsidP="004256C1">
      <w:pPr>
        <w:pStyle w:val="A1paragraph0"/>
      </w:pPr>
      <w:r w:rsidRPr="003C1CDE">
        <w:rPr>
          <w:b/>
        </w:rPr>
        <w:t>I.</w:t>
      </w:r>
      <w:r w:rsidRPr="003C1CDE">
        <w:tab/>
      </w:r>
      <w:r w:rsidRPr="003C1CDE">
        <w:rPr>
          <w:b/>
        </w:rPr>
        <w:t>IT Requirements.</w:t>
      </w:r>
    </w:p>
    <w:p w14:paraId="45AA9677" w14:textId="77777777" w:rsidR="004256C1" w:rsidRPr="007D36D9" w:rsidRDefault="004256C1" w:rsidP="004256C1">
      <w:pPr>
        <w:pStyle w:val="HiddenTextSpec"/>
      </w:pPr>
      <w:bookmarkStart w:id="699" w:name="_Toc175378267"/>
      <w:bookmarkStart w:id="700" w:name="_Toc175471165"/>
      <w:bookmarkStart w:id="701" w:name="_Toc182750469"/>
      <w:r w:rsidRPr="007D36D9">
        <w:t>provide additional IT requirements</w:t>
      </w:r>
    </w:p>
    <w:p w14:paraId="3C5B1E62" w14:textId="77777777" w:rsidR="004256C1" w:rsidRPr="007D36D9" w:rsidRDefault="004256C1" w:rsidP="004256C1">
      <w:pPr>
        <w:pStyle w:val="HiddenTextSpec"/>
      </w:pPr>
    </w:p>
    <w:p w14:paraId="0EA97690" w14:textId="77777777" w:rsidR="004256C1" w:rsidRPr="00827D62" w:rsidRDefault="004256C1" w:rsidP="004256C1">
      <w:pPr>
        <w:pStyle w:val="HiddenTextSpec"/>
        <w:rPr>
          <w:b/>
        </w:rPr>
      </w:pPr>
      <w:r w:rsidRPr="00827D62">
        <w:rPr>
          <w:b/>
        </w:rPr>
        <w:t>SME CONTACT – njOIT</w:t>
      </w:r>
    </w:p>
    <w:p w14:paraId="16362771" w14:textId="77777777" w:rsidR="004256C1" w:rsidRDefault="004256C1" w:rsidP="004256C1">
      <w:pPr>
        <w:pStyle w:val="HiddenTextSpec"/>
      </w:pPr>
      <w:r w:rsidRPr="007D36D9">
        <w:t>2**************************************************************************************2</w:t>
      </w:r>
    </w:p>
    <w:p w14:paraId="3693C536" w14:textId="77777777" w:rsidR="00BF04BC" w:rsidRDefault="00BF04BC" w:rsidP="00BF04BC">
      <w:pPr>
        <w:pStyle w:val="HiddenTextSpec"/>
      </w:pPr>
      <w:r w:rsidRPr="006D64F8">
        <w:t>1**************************************************************************************************************************1</w:t>
      </w:r>
    </w:p>
    <w:p w14:paraId="5E017412" w14:textId="77777777" w:rsidR="004256C1" w:rsidRPr="00EB2DA1" w:rsidRDefault="004256C1" w:rsidP="004256C1">
      <w:pPr>
        <w:pStyle w:val="0000000Subpart"/>
      </w:pPr>
      <w:proofErr w:type="gramStart"/>
      <w:r w:rsidRPr="00EB2DA1">
        <w:t>704.03.05  Travel</w:t>
      </w:r>
      <w:proofErr w:type="gramEnd"/>
      <w:r w:rsidRPr="00EB2DA1">
        <w:t xml:space="preserve"> Time Systems (TTS)</w:t>
      </w:r>
      <w:bookmarkEnd w:id="699"/>
      <w:bookmarkEnd w:id="700"/>
      <w:bookmarkEnd w:id="701"/>
    </w:p>
    <w:p w14:paraId="78CEAD01" w14:textId="77777777" w:rsidR="006A436A" w:rsidRDefault="006A436A" w:rsidP="006A436A">
      <w:pPr>
        <w:pStyle w:val="HiddenTextSpec"/>
      </w:pPr>
      <w:r w:rsidRPr="006D64F8">
        <w:t>1**************************************************************************************************************************1</w:t>
      </w:r>
    </w:p>
    <w:p w14:paraId="2BCFF0BB" w14:textId="32630F35" w:rsidR="004256C1" w:rsidRPr="003C1CDE" w:rsidRDefault="004256C1" w:rsidP="004256C1">
      <w:pPr>
        <w:pStyle w:val="A1paragraph0"/>
      </w:pPr>
      <w:r w:rsidRPr="00C82254">
        <w:rPr>
          <w:b/>
        </w:rPr>
        <w:t>F.</w:t>
      </w:r>
      <w:r w:rsidRPr="00C82254">
        <w:rPr>
          <w:b/>
        </w:rPr>
        <w:tab/>
        <w:t>Equipment Training.</w:t>
      </w:r>
    </w:p>
    <w:p w14:paraId="63530907"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038E3C3F" w14:textId="77777777" w:rsidR="004256C1" w:rsidRPr="007D36D9" w:rsidRDefault="004256C1" w:rsidP="004256C1">
      <w:pPr>
        <w:pStyle w:val="HiddenTextSpec"/>
      </w:pPr>
    </w:p>
    <w:p w14:paraId="02A9E32E" w14:textId="77777777" w:rsidR="004256C1" w:rsidRPr="00827D62" w:rsidRDefault="004256C1" w:rsidP="004256C1">
      <w:pPr>
        <w:pStyle w:val="HiddenTextSpec"/>
        <w:rPr>
          <w:b/>
        </w:rPr>
      </w:pPr>
      <w:r w:rsidRPr="00827D62">
        <w:rPr>
          <w:b/>
        </w:rPr>
        <w:t>SME CONTACT – MSE</w:t>
      </w:r>
    </w:p>
    <w:p w14:paraId="4A7D0838" w14:textId="77777777" w:rsidR="006A436A" w:rsidRDefault="006A436A" w:rsidP="006A436A">
      <w:pPr>
        <w:pStyle w:val="HiddenTextSpec"/>
      </w:pPr>
      <w:r w:rsidRPr="006D64F8">
        <w:t>1**************************************************************************************************************************1</w:t>
      </w:r>
    </w:p>
    <w:p w14:paraId="39B12224" w14:textId="77777777" w:rsidR="004256C1" w:rsidRPr="00C82254" w:rsidRDefault="004256C1" w:rsidP="004256C1">
      <w:pPr>
        <w:pStyle w:val="0000000Subpart"/>
      </w:pPr>
      <w:bookmarkStart w:id="702" w:name="_Toc175378268"/>
      <w:bookmarkStart w:id="703" w:name="_Toc175471166"/>
      <w:bookmarkStart w:id="704" w:name="_Toc182750470"/>
      <w:proofErr w:type="gramStart"/>
      <w:r w:rsidRPr="00C82254">
        <w:lastRenderedPageBreak/>
        <w:t>704.03.06  Road</w:t>
      </w:r>
      <w:proofErr w:type="gramEnd"/>
      <w:r w:rsidRPr="00C82254">
        <w:t xml:space="preserve"> Weather Information System (RWIS)</w:t>
      </w:r>
      <w:bookmarkEnd w:id="702"/>
      <w:bookmarkEnd w:id="703"/>
      <w:bookmarkEnd w:id="704"/>
    </w:p>
    <w:p w14:paraId="5B7788BB" w14:textId="77777777" w:rsidR="006A436A" w:rsidRDefault="006A436A" w:rsidP="006A436A">
      <w:pPr>
        <w:pStyle w:val="HiddenTextSpec"/>
      </w:pPr>
      <w:r w:rsidRPr="006D64F8">
        <w:t>1**************************************************************************************************************************1</w:t>
      </w:r>
    </w:p>
    <w:p w14:paraId="13C55CFB" w14:textId="4FC50D6C" w:rsidR="004256C1" w:rsidRPr="003C1CDE" w:rsidRDefault="004256C1" w:rsidP="004256C1">
      <w:pPr>
        <w:pStyle w:val="A1paragraph0"/>
      </w:pPr>
      <w:r w:rsidRPr="00C82254">
        <w:rPr>
          <w:b/>
        </w:rPr>
        <w:t>F.</w:t>
      </w:r>
      <w:r w:rsidRPr="00C82254">
        <w:rPr>
          <w:b/>
        </w:rPr>
        <w:tab/>
        <w:t>Equipment Training.</w:t>
      </w:r>
    </w:p>
    <w:p w14:paraId="158CC401"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54482464" w14:textId="77777777" w:rsidR="004256C1" w:rsidRPr="007D36D9" w:rsidRDefault="004256C1" w:rsidP="004256C1">
      <w:pPr>
        <w:pStyle w:val="HiddenTextSpec"/>
      </w:pPr>
    </w:p>
    <w:p w14:paraId="6EA8FBD9" w14:textId="77777777" w:rsidR="004256C1" w:rsidRPr="00827D62" w:rsidRDefault="004256C1" w:rsidP="004256C1">
      <w:pPr>
        <w:pStyle w:val="HiddenTextSpec"/>
        <w:rPr>
          <w:b/>
        </w:rPr>
      </w:pPr>
      <w:r w:rsidRPr="00827D62">
        <w:rPr>
          <w:b/>
        </w:rPr>
        <w:t>SME CONTACT – bureau of permits, electrical maintenance &amp; claims</w:t>
      </w:r>
    </w:p>
    <w:p w14:paraId="63D2A6C5" w14:textId="77777777" w:rsidR="006A436A" w:rsidRDefault="006A436A" w:rsidP="006A436A">
      <w:pPr>
        <w:pStyle w:val="HiddenTextSpec"/>
      </w:pPr>
      <w:r w:rsidRPr="006D64F8">
        <w:t>1**************************************************************************************************************************1</w:t>
      </w:r>
    </w:p>
    <w:p w14:paraId="2354C5FC" w14:textId="77777777" w:rsidR="004256C1" w:rsidRPr="00EB2DA1" w:rsidRDefault="004256C1" w:rsidP="004256C1">
      <w:pPr>
        <w:pStyle w:val="0000000Subpart"/>
      </w:pPr>
      <w:bookmarkStart w:id="705" w:name="_Toc175378269"/>
      <w:bookmarkStart w:id="706" w:name="_Toc175471167"/>
      <w:bookmarkStart w:id="707" w:name="_Toc182750471"/>
      <w:proofErr w:type="gramStart"/>
      <w:r w:rsidRPr="00EB2DA1">
        <w:t>704.03.07  Dynamic</w:t>
      </w:r>
      <w:proofErr w:type="gramEnd"/>
      <w:r w:rsidRPr="00EB2DA1">
        <w:t xml:space="preserve"> Message System (DMS)</w:t>
      </w:r>
      <w:bookmarkEnd w:id="705"/>
      <w:bookmarkEnd w:id="706"/>
      <w:bookmarkEnd w:id="707"/>
    </w:p>
    <w:p w14:paraId="063C160A" w14:textId="77777777" w:rsidR="006A436A" w:rsidRDefault="006A436A" w:rsidP="006A436A">
      <w:pPr>
        <w:pStyle w:val="HiddenTextSpec"/>
      </w:pPr>
      <w:r w:rsidRPr="006D64F8">
        <w:t>1**************************************************************************************************************************1</w:t>
      </w:r>
    </w:p>
    <w:p w14:paraId="4A2627AB" w14:textId="77777777" w:rsidR="006A436A" w:rsidRPr="007D36D9" w:rsidRDefault="006A436A" w:rsidP="006A436A">
      <w:pPr>
        <w:pStyle w:val="HiddenTextSpec"/>
      </w:pPr>
      <w:r w:rsidRPr="007D36D9">
        <w:t>2**************************************************************************************2</w:t>
      </w:r>
    </w:p>
    <w:p w14:paraId="34CCA124" w14:textId="1E21FB2B" w:rsidR="004256C1" w:rsidRPr="003C1CDE" w:rsidRDefault="004256C1" w:rsidP="004256C1">
      <w:pPr>
        <w:pStyle w:val="A1paragraph0"/>
      </w:pPr>
      <w:r w:rsidRPr="00AD1517">
        <w:rPr>
          <w:b/>
        </w:rPr>
        <w:t>A.</w:t>
      </w:r>
      <w:r w:rsidRPr="003C1CDE">
        <w:tab/>
      </w:r>
      <w:r w:rsidRPr="003C1CDE">
        <w:rPr>
          <w:b/>
        </w:rPr>
        <w:t>Components</w:t>
      </w:r>
      <w:r w:rsidR="000D483A">
        <w:t>.</w:t>
      </w:r>
    </w:p>
    <w:p w14:paraId="294EA9A3" w14:textId="77777777" w:rsidR="004256C1" w:rsidRPr="007D36D9" w:rsidRDefault="004256C1" w:rsidP="004256C1">
      <w:pPr>
        <w:pStyle w:val="HiddenTextSpec"/>
      </w:pPr>
      <w:r w:rsidRPr="007D36D9">
        <w:t>complete and include the following WHEN dms signs are included in the project.</w:t>
      </w:r>
    </w:p>
    <w:p w14:paraId="49CE9799" w14:textId="70CEBC6F" w:rsidR="004256C1" w:rsidRPr="007D36D9" w:rsidRDefault="004256C1" w:rsidP="004256C1">
      <w:pPr>
        <w:pStyle w:val="HiddenTextSpec"/>
      </w:pPr>
      <w:r w:rsidRPr="007D36D9">
        <w:t>also, include THE APPROPRIATE notes and INFORMATION FOR EACH DMS PROPOSED IN THE CONTRACT.</w:t>
      </w:r>
    </w:p>
    <w:p w14:paraId="159AAA11" w14:textId="77777777" w:rsidR="004256C1" w:rsidRPr="007D36D9" w:rsidRDefault="004256C1" w:rsidP="004256C1">
      <w:pPr>
        <w:pStyle w:val="HiddenTextSpec"/>
      </w:pPr>
    </w:p>
    <w:p w14:paraId="697B0DB6" w14:textId="77777777" w:rsidR="004256C1" w:rsidRPr="00827D62" w:rsidRDefault="004256C1" w:rsidP="004256C1">
      <w:pPr>
        <w:pStyle w:val="HiddenTextSpec"/>
        <w:rPr>
          <w:b/>
        </w:rPr>
      </w:pPr>
      <w:r w:rsidRPr="00827D62">
        <w:rPr>
          <w:b/>
        </w:rPr>
        <w:t>SME CONTACT – MOBILITY &amp; SYSTEMS ENGINEERING</w:t>
      </w:r>
    </w:p>
    <w:p w14:paraId="30CA0085" w14:textId="77777777" w:rsidR="004256C1" w:rsidRPr="007D36D9" w:rsidRDefault="004256C1" w:rsidP="004256C1">
      <w:pPr>
        <w:pStyle w:val="HiddenTextSpec"/>
      </w:pPr>
    </w:p>
    <w:p w14:paraId="5082BC64" w14:textId="77777777" w:rsidR="004256C1" w:rsidRPr="003C1CDE" w:rsidRDefault="004256C1" w:rsidP="004256C1">
      <w:pPr>
        <w:pStyle w:val="A2paragraph"/>
      </w:pPr>
      <w:r w:rsidRPr="003C1CDE">
        <w:t>The following are the Model numbers for the various DMS to be provided and installed in this project:</w:t>
      </w:r>
    </w:p>
    <w:p w14:paraId="42822C82" w14:textId="77777777" w:rsidR="004256C1" w:rsidRPr="003C1CDE" w:rsidRDefault="004256C1" w:rsidP="008C5A70">
      <w:pPr>
        <w:pStyle w:val="Blanklinehalf"/>
      </w:pPr>
    </w:p>
    <w:tbl>
      <w:tblPr>
        <w:tblW w:w="9270" w:type="dxa"/>
        <w:tblInd w:w="445" w:type="dxa"/>
        <w:tblLook w:val="04A0" w:firstRow="1" w:lastRow="0" w:firstColumn="1" w:lastColumn="0" w:noHBand="0" w:noVBand="1"/>
      </w:tblPr>
      <w:tblGrid>
        <w:gridCol w:w="2813"/>
        <w:gridCol w:w="1980"/>
        <w:gridCol w:w="1710"/>
        <w:gridCol w:w="2767"/>
      </w:tblGrid>
      <w:tr w:rsidR="004256C1" w:rsidRPr="003C1CDE" w14:paraId="2C473BE7" w14:textId="77777777" w:rsidTr="007E5EEB">
        <w:trPr>
          <w:trHeight w:val="288"/>
        </w:trPr>
        <w:tc>
          <w:tcPr>
            <w:tcW w:w="2813" w:type="dxa"/>
            <w:tcBorders>
              <w:top w:val="double" w:sz="4" w:space="0" w:color="auto"/>
              <w:bottom w:val="single" w:sz="4" w:space="0" w:color="auto"/>
            </w:tcBorders>
            <w:vAlign w:val="center"/>
          </w:tcPr>
          <w:p w14:paraId="16F24B73" w14:textId="77777777" w:rsidR="004256C1" w:rsidRPr="001435DC" w:rsidRDefault="004256C1" w:rsidP="001435DC">
            <w:pPr>
              <w:pStyle w:val="Tableheader"/>
            </w:pPr>
            <w:r w:rsidRPr="003C1CDE">
              <w:t>Location</w:t>
            </w:r>
          </w:p>
        </w:tc>
        <w:tc>
          <w:tcPr>
            <w:tcW w:w="1980" w:type="dxa"/>
            <w:tcBorders>
              <w:top w:val="double" w:sz="4" w:space="0" w:color="auto"/>
              <w:bottom w:val="single" w:sz="4" w:space="0" w:color="auto"/>
            </w:tcBorders>
            <w:vAlign w:val="center"/>
          </w:tcPr>
          <w:p w14:paraId="6845348C" w14:textId="77777777" w:rsidR="004256C1" w:rsidRPr="003C1CDE" w:rsidRDefault="004256C1" w:rsidP="00CD5689">
            <w:pPr>
              <w:pStyle w:val="TableheaderCentered"/>
            </w:pPr>
            <w:r w:rsidRPr="003C1CDE">
              <w:t>Comm</w:t>
            </w:r>
            <w:r>
              <w:t>unication</w:t>
            </w:r>
            <w:r w:rsidRPr="003C1CDE">
              <w:t xml:space="preserve"> Type</w:t>
            </w:r>
          </w:p>
        </w:tc>
        <w:tc>
          <w:tcPr>
            <w:tcW w:w="1710" w:type="dxa"/>
            <w:tcBorders>
              <w:top w:val="double" w:sz="4" w:space="0" w:color="auto"/>
              <w:bottom w:val="single" w:sz="4" w:space="0" w:color="auto"/>
            </w:tcBorders>
            <w:vAlign w:val="center"/>
          </w:tcPr>
          <w:p w14:paraId="41FDBA6C" w14:textId="77777777" w:rsidR="004256C1" w:rsidRPr="003C1CDE" w:rsidRDefault="004256C1" w:rsidP="00CD5689">
            <w:pPr>
              <w:pStyle w:val="TableheaderCentered"/>
            </w:pPr>
            <w:r w:rsidRPr="003C1CDE">
              <w:t>DMS Type</w:t>
            </w:r>
          </w:p>
        </w:tc>
        <w:tc>
          <w:tcPr>
            <w:tcW w:w="2767" w:type="dxa"/>
            <w:tcBorders>
              <w:top w:val="double" w:sz="4" w:space="0" w:color="auto"/>
              <w:bottom w:val="single" w:sz="4" w:space="0" w:color="auto"/>
            </w:tcBorders>
            <w:vAlign w:val="center"/>
          </w:tcPr>
          <w:p w14:paraId="3DE599BA" w14:textId="77777777" w:rsidR="004256C1" w:rsidRPr="003C1CDE" w:rsidRDefault="004256C1" w:rsidP="00CD5689">
            <w:pPr>
              <w:pStyle w:val="TableheaderCentered"/>
            </w:pPr>
            <w:r w:rsidRPr="003C1CDE">
              <w:t>Manufacturer/Model No.</w:t>
            </w:r>
          </w:p>
        </w:tc>
      </w:tr>
      <w:tr w:rsidR="004256C1" w:rsidRPr="003C1CDE" w14:paraId="52A81A52" w14:textId="77777777" w:rsidTr="007E5EEB">
        <w:trPr>
          <w:trHeight w:val="288"/>
        </w:trPr>
        <w:tc>
          <w:tcPr>
            <w:tcW w:w="2813" w:type="dxa"/>
            <w:tcBorders>
              <w:top w:val="single" w:sz="4" w:space="0" w:color="auto"/>
            </w:tcBorders>
            <w:vAlign w:val="center"/>
          </w:tcPr>
          <w:p w14:paraId="43D1E3C3" w14:textId="77777777" w:rsidR="004256C1" w:rsidRPr="001435DC" w:rsidRDefault="004256C1" w:rsidP="001435DC">
            <w:pPr>
              <w:pStyle w:val="Tabletext"/>
            </w:pPr>
          </w:p>
        </w:tc>
        <w:tc>
          <w:tcPr>
            <w:tcW w:w="1980" w:type="dxa"/>
            <w:tcBorders>
              <w:top w:val="single" w:sz="4" w:space="0" w:color="auto"/>
            </w:tcBorders>
            <w:vAlign w:val="center"/>
          </w:tcPr>
          <w:p w14:paraId="661B7752" w14:textId="77777777" w:rsidR="004256C1" w:rsidRPr="001435DC" w:rsidRDefault="004256C1" w:rsidP="001435DC">
            <w:pPr>
              <w:pStyle w:val="Tabletext"/>
            </w:pPr>
          </w:p>
        </w:tc>
        <w:tc>
          <w:tcPr>
            <w:tcW w:w="1710" w:type="dxa"/>
            <w:tcBorders>
              <w:top w:val="single" w:sz="4" w:space="0" w:color="auto"/>
            </w:tcBorders>
            <w:vAlign w:val="center"/>
          </w:tcPr>
          <w:p w14:paraId="46BD6991" w14:textId="77777777" w:rsidR="004256C1" w:rsidRPr="001435DC" w:rsidRDefault="004256C1" w:rsidP="001435DC">
            <w:pPr>
              <w:pStyle w:val="Tabletext"/>
            </w:pPr>
          </w:p>
        </w:tc>
        <w:tc>
          <w:tcPr>
            <w:tcW w:w="2767" w:type="dxa"/>
            <w:tcBorders>
              <w:top w:val="single" w:sz="4" w:space="0" w:color="auto"/>
            </w:tcBorders>
            <w:vAlign w:val="center"/>
          </w:tcPr>
          <w:p w14:paraId="6B87C547" w14:textId="77777777" w:rsidR="004256C1" w:rsidRPr="001435DC" w:rsidRDefault="004256C1" w:rsidP="001435DC">
            <w:pPr>
              <w:pStyle w:val="Tabletext"/>
            </w:pPr>
          </w:p>
        </w:tc>
      </w:tr>
      <w:tr w:rsidR="004256C1" w:rsidRPr="003C1CDE" w14:paraId="06BE15C2" w14:textId="77777777" w:rsidTr="007E5EEB">
        <w:trPr>
          <w:trHeight w:val="288"/>
        </w:trPr>
        <w:tc>
          <w:tcPr>
            <w:tcW w:w="2813" w:type="dxa"/>
            <w:vAlign w:val="center"/>
          </w:tcPr>
          <w:p w14:paraId="16069A6D" w14:textId="77777777" w:rsidR="004256C1" w:rsidRPr="001435DC" w:rsidRDefault="004256C1" w:rsidP="001435DC">
            <w:pPr>
              <w:pStyle w:val="Tabletext"/>
            </w:pPr>
          </w:p>
        </w:tc>
        <w:tc>
          <w:tcPr>
            <w:tcW w:w="1980" w:type="dxa"/>
            <w:vAlign w:val="center"/>
          </w:tcPr>
          <w:p w14:paraId="165F0AE3" w14:textId="77777777" w:rsidR="004256C1" w:rsidRPr="001435DC" w:rsidRDefault="004256C1" w:rsidP="001435DC">
            <w:pPr>
              <w:pStyle w:val="Tabletext"/>
            </w:pPr>
          </w:p>
        </w:tc>
        <w:tc>
          <w:tcPr>
            <w:tcW w:w="1710" w:type="dxa"/>
            <w:vAlign w:val="center"/>
          </w:tcPr>
          <w:p w14:paraId="57315E49" w14:textId="77777777" w:rsidR="004256C1" w:rsidRPr="001435DC" w:rsidRDefault="004256C1" w:rsidP="001435DC">
            <w:pPr>
              <w:pStyle w:val="Tabletext"/>
            </w:pPr>
          </w:p>
        </w:tc>
        <w:tc>
          <w:tcPr>
            <w:tcW w:w="2767" w:type="dxa"/>
            <w:vAlign w:val="center"/>
          </w:tcPr>
          <w:p w14:paraId="1BFAFCB9" w14:textId="77777777" w:rsidR="004256C1" w:rsidRPr="001435DC" w:rsidRDefault="004256C1" w:rsidP="001435DC">
            <w:pPr>
              <w:pStyle w:val="Tabletext"/>
            </w:pPr>
          </w:p>
        </w:tc>
      </w:tr>
      <w:tr w:rsidR="004256C1" w:rsidRPr="003C1CDE" w14:paraId="4ECB1AB7" w14:textId="77777777" w:rsidTr="007E5EEB">
        <w:trPr>
          <w:trHeight w:val="288"/>
        </w:trPr>
        <w:tc>
          <w:tcPr>
            <w:tcW w:w="2813" w:type="dxa"/>
            <w:tcBorders>
              <w:bottom w:val="double" w:sz="4" w:space="0" w:color="auto"/>
            </w:tcBorders>
            <w:vAlign w:val="center"/>
          </w:tcPr>
          <w:p w14:paraId="45557111" w14:textId="77777777" w:rsidR="004256C1" w:rsidRPr="001435DC" w:rsidRDefault="004256C1" w:rsidP="001435DC">
            <w:pPr>
              <w:pStyle w:val="Tabletext"/>
            </w:pPr>
          </w:p>
        </w:tc>
        <w:tc>
          <w:tcPr>
            <w:tcW w:w="1980" w:type="dxa"/>
            <w:tcBorders>
              <w:bottom w:val="double" w:sz="4" w:space="0" w:color="auto"/>
            </w:tcBorders>
            <w:vAlign w:val="center"/>
          </w:tcPr>
          <w:p w14:paraId="79DF7EDA" w14:textId="77777777" w:rsidR="004256C1" w:rsidRPr="001435DC" w:rsidRDefault="004256C1" w:rsidP="001435DC">
            <w:pPr>
              <w:pStyle w:val="Tabletext"/>
            </w:pPr>
          </w:p>
        </w:tc>
        <w:tc>
          <w:tcPr>
            <w:tcW w:w="1710" w:type="dxa"/>
            <w:tcBorders>
              <w:bottom w:val="double" w:sz="4" w:space="0" w:color="auto"/>
            </w:tcBorders>
            <w:vAlign w:val="center"/>
          </w:tcPr>
          <w:p w14:paraId="0E125DB2" w14:textId="77777777" w:rsidR="004256C1" w:rsidRPr="001435DC" w:rsidRDefault="004256C1" w:rsidP="001435DC">
            <w:pPr>
              <w:pStyle w:val="Tabletext"/>
            </w:pPr>
          </w:p>
        </w:tc>
        <w:tc>
          <w:tcPr>
            <w:tcW w:w="2767" w:type="dxa"/>
            <w:tcBorders>
              <w:bottom w:val="double" w:sz="4" w:space="0" w:color="auto"/>
            </w:tcBorders>
            <w:vAlign w:val="center"/>
          </w:tcPr>
          <w:p w14:paraId="71A129BD" w14:textId="77777777" w:rsidR="004256C1" w:rsidRPr="001435DC" w:rsidRDefault="004256C1" w:rsidP="001435DC">
            <w:pPr>
              <w:pStyle w:val="Tabletext"/>
            </w:pPr>
          </w:p>
        </w:tc>
      </w:tr>
    </w:tbl>
    <w:p w14:paraId="298B6AAB" w14:textId="77777777" w:rsidR="004256C1" w:rsidRPr="003C1CDE" w:rsidRDefault="004256C1" w:rsidP="004256C1">
      <w:pPr>
        <w:pStyle w:val="A2paragraph"/>
      </w:pPr>
      <w:r w:rsidRPr="003C1CDE">
        <w:t>Ensure that the designated Model numbers for the various DMS signs are provided as specified in the Contract documents.</w:t>
      </w:r>
    </w:p>
    <w:p w14:paraId="6487EFD2" w14:textId="77777777" w:rsidR="004256C1" w:rsidRPr="003C1CDE" w:rsidRDefault="004256C1" w:rsidP="004256C1">
      <w:pPr>
        <w:pStyle w:val="A2paragraph"/>
      </w:pPr>
      <w:r w:rsidRPr="003C1CDE">
        <w:t xml:space="preserve">Ensure that Controller, DMS </w:t>
      </w:r>
      <w:r>
        <w:t>is</w:t>
      </w:r>
      <w:r w:rsidRPr="003C1CDE">
        <w:t xml:space="preserve"> purchased with pre-installed controller, pre-wired with the equipment listed below along with specialized communications cables (minimum 120</w:t>
      </w:r>
      <w:r w:rsidR="00BB5B8B">
        <w:t xml:space="preserve"> feet</w:t>
      </w:r>
      <w:r w:rsidRPr="003C1CDE">
        <w:t xml:space="preserve"> Fiber Optic Cable with Connectors for each sign).</w:t>
      </w:r>
    </w:p>
    <w:p w14:paraId="4E0832FD" w14:textId="20FE8CBA" w:rsidR="004256C1" w:rsidRPr="003C1CDE" w:rsidRDefault="004256C1" w:rsidP="007E5EEB">
      <w:pPr>
        <w:pStyle w:val="A2paragraph"/>
      </w:pPr>
      <w:r w:rsidRPr="003C1CDE">
        <w:t>As part of the specified model numbers, ensure the DMS manufacturer supplies the cabinet and controller for each DMS sign with pre-installed uninterruptable power supply (UPS), a media converter</w:t>
      </w:r>
      <w:r w:rsidR="00DA7E61">
        <w:t>,</w:t>
      </w:r>
      <w:r w:rsidRPr="003C1CDE">
        <w:t xml:space="preserve"> and a TCP/IP wireless modem conforming to the wireless provider requirements</w:t>
      </w:r>
      <w:proofErr w:type="gramStart"/>
      <w:r w:rsidRPr="003C1CDE">
        <w:t xml:space="preserve">. </w:t>
      </w:r>
      <w:r>
        <w:t xml:space="preserve"> </w:t>
      </w:r>
      <w:proofErr w:type="gramEnd"/>
      <w:r w:rsidRPr="003C1CDE">
        <w:t>Provide other equipment not listed here but required for the remote operation of the DMS.</w:t>
      </w:r>
    </w:p>
    <w:p w14:paraId="2B98FCBD" w14:textId="77777777" w:rsidR="004256C1" w:rsidRDefault="004256C1" w:rsidP="004256C1">
      <w:pPr>
        <w:pStyle w:val="HiddenTextSpec"/>
      </w:pPr>
      <w:r w:rsidRPr="007D36D9">
        <w:t>2**************************************************************************************2</w:t>
      </w:r>
    </w:p>
    <w:p w14:paraId="2724968F" w14:textId="77777777" w:rsidR="008C5A70" w:rsidRPr="007D36D9" w:rsidRDefault="008C5A70" w:rsidP="004256C1">
      <w:pPr>
        <w:pStyle w:val="HiddenTextSpec"/>
      </w:pPr>
    </w:p>
    <w:p w14:paraId="41B0B2C2" w14:textId="77777777" w:rsidR="006A436A" w:rsidRPr="007D36D9" w:rsidRDefault="006A436A" w:rsidP="006A436A">
      <w:pPr>
        <w:pStyle w:val="HiddenTextSpec"/>
      </w:pPr>
      <w:r w:rsidRPr="007D36D9">
        <w:t>2**************************************************************************************2</w:t>
      </w:r>
    </w:p>
    <w:p w14:paraId="32C688E8" w14:textId="6EC07A1D" w:rsidR="004256C1" w:rsidRPr="00C82254" w:rsidRDefault="004256C1" w:rsidP="004256C1">
      <w:pPr>
        <w:pStyle w:val="A1paragraph0"/>
      </w:pPr>
      <w:r w:rsidRPr="00C82254">
        <w:rPr>
          <w:b/>
        </w:rPr>
        <w:t>B.</w:t>
      </w:r>
      <w:r w:rsidRPr="00C82254">
        <w:rPr>
          <w:b/>
        </w:rPr>
        <w:tab/>
        <w:t>Installation.</w:t>
      </w:r>
    </w:p>
    <w:p w14:paraId="057EEA40" w14:textId="77777777" w:rsidR="0020480E" w:rsidRPr="0008177F" w:rsidRDefault="0020480E" w:rsidP="0008177F">
      <w:pPr>
        <w:pStyle w:val="HiddenTextSpec"/>
      </w:pPr>
      <w:r w:rsidRPr="0008177F">
        <w:t>3************************************************3</w:t>
      </w:r>
    </w:p>
    <w:p w14:paraId="70ED550A" w14:textId="77777777" w:rsidR="004256C1" w:rsidRPr="00484405" w:rsidRDefault="004256C1" w:rsidP="004256C1">
      <w:pPr>
        <w:pStyle w:val="A2paragraph"/>
      </w:pPr>
      <w:r w:rsidRPr="00484405">
        <w:t>Construct the DMS sign mounting structure and foundation as specified in Division 500.</w:t>
      </w:r>
    </w:p>
    <w:p w14:paraId="5BE45EE3" w14:textId="77777777" w:rsidR="004256C1" w:rsidRPr="0008177F" w:rsidRDefault="004256C1" w:rsidP="0008177F">
      <w:pPr>
        <w:pStyle w:val="HiddenTextSpec"/>
      </w:pPr>
    </w:p>
    <w:p w14:paraId="631906DA" w14:textId="4258D37A" w:rsidR="004256C1" w:rsidRPr="00484405" w:rsidRDefault="004256C1" w:rsidP="004256C1">
      <w:pPr>
        <w:pStyle w:val="HiddenTextSpec"/>
      </w:pPr>
      <w:r w:rsidRPr="00484405">
        <w:t>DMS STRUCTURE REQUIRES THE CONTRACTOR TO follow DIVISION 500 specifications FOR STRUCTURAL DETAILS AND other REQUIREMENTS.</w:t>
      </w:r>
      <w:r w:rsidR="00C639A9">
        <w:t xml:space="preserve"> </w:t>
      </w:r>
      <w:r w:rsidRPr="00484405">
        <w:t>INCLUDING FOUNDATION</w:t>
      </w:r>
      <w:r w:rsidR="00AC4971">
        <w:t>.</w:t>
      </w:r>
    </w:p>
    <w:p w14:paraId="5228B19C" w14:textId="77777777" w:rsidR="004256C1" w:rsidRPr="00484405" w:rsidRDefault="004256C1" w:rsidP="004256C1">
      <w:pPr>
        <w:pStyle w:val="HiddenTextSpec"/>
      </w:pPr>
    </w:p>
    <w:p w14:paraId="7E329465" w14:textId="77777777" w:rsidR="004256C1" w:rsidRPr="00484405" w:rsidRDefault="004256C1" w:rsidP="004256C1">
      <w:pPr>
        <w:pStyle w:val="HiddenTextSpec"/>
        <w:rPr>
          <w:b/>
        </w:rPr>
      </w:pPr>
      <w:r w:rsidRPr="00484405">
        <w:rPr>
          <w:b/>
        </w:rPr>
        <w:t>SME CONTACT –STRUCTURES</w:t>
      </w:r>
    </w:p>
    <w:p w14:paraId="7573E804" w14:textId="77777777" w:rsidR="0020480E" w:rsidRPr="00614EE6" w:rsidRDefault="0020480E" w:rsidP="00614EE6">
      <w:pPr>
        <w:pStyle w:val="HiddenTextSpec"/>
      </w:pPr>
      <w:r w:rsidRPr="00614EE6">
        <w:t>3************************************************3</w:t>
      </w:r>
    </w:p>
    <w:p w14:paraId="7A98CF12" w14:textId="77777777" w:rsidR="0020480E" w:rsidRDefault="0020480E" w:rsidP="004256C1">
      <w:pPr>
        <w:pStyle w:val="HiddenTextSpec"/>
      </w:pPr>
    </w:p>
    <w:p w14:paraId="534CDBDA" w14:textId="77777777" w:rsidR="000C1A25" w:rsidRPr="00614EE6" w:rsidRDefault="000C1A25" w:rsidP="00614EE6">
      <w:pPr>
        <w:pStyle w:val="HiddenTextSpec"/>
      </w:pPr>
      <w:r w:rsidRPr="00614EE6">
        <w:t>3************************************************3</w:t>
      </w:r>
    </w:p>
    <w:p w14:paraId="469B0CD7" w14:textId="77777777" w:rsidR="0020480E" w:rsidRPr="00614EE6" w:rsidRDefault="0020480E" w:rsidP="00614EE6">
      <w:pPr>
        <w:pStyle w:val="HiddenTextSpec"/>
      </w:pPr>
      <w:r w:rsidRPr="00614EE6">
        <w:t>4*************************4</w:t>
      </w:r>
    </w:p>
    <w:p w14:paraId="45487B5B" w14:textId="55C8C334" w:rsidR="004256C1" w:rsidRPr="003C1CDE" w:rsidRDefault="004256C1" w:rsidP="004256C1">
      <w:pPr>
        <w:pStyle w:val="11paragraph"/>
      </w:pPr>
      <w:r w:rsidRPr="003C1CDE">
        <w:rPr>
          <w:b/>
        </w:rPr>
        <w:t>1.</w:t>
      </w:r>
      <w:r w:rsidRPr="003C1CDE">
        <w:rPr>
          <w:b/>
        </w:rPr>
        <w:tab/>
        <w:t>DMS Sign.</w:t>
      </w:r>
    </w:p>
    <w:p w14:paraId="08B13771" w14:textId="5B6A05E4" w:rsidR="004256C1" w:rsidRPr="007D36D9" w:rsidRDefault="004256C1" w:rsidP="004256C1">
      <w:pPr>
        <w:pStyle w:val="HiddenTextSpec"/>
      </w:pPr>
      <w:r w:rsidRPr="007D36D9">
        <w:lastRenderedPageBreak/>
        <w:t>THIS ITEM IS FOR DMS SIGNS OF VARIOUS types and SIZES WHEN PROPOSED TO BE PROVIDED AN</w:t>
      </w:r>
      <w:r>
        <w:t xml:space="preserve">D INSTALLED BY THE CONTRACTOR. </w:t>
      </w:r>
      <w:r w:rsidRPr="007D36D9">
        <w:t xml:space="preserve">INCLUDE THE MAKE AND MODEL NUMBER OF DMS SIGN in section 918 AND in the table in </w:t>
      </w:r>
      <w:r w:rsidR="002D4ED6">
        <w:t>subsection</w:t>
      </w:r>
      <w:r w:rsidRPr="007D36D9">
        <w:t xml:space="preserve"> 704.03.07</w:t>
      </w:r>
      <w:r>
        <w:t>.a.</w:t>
      </w:r>
      <w:r w:rsidRPr="007D36D9">
        <w:t xml:space="preserve"> also</w:t>
      </w:r>
      <w:r>
        <w:t xml:space="preserve">, include it IN THE ITS PLANS. </w:t>
      </w:r>
      <w:r w:rsidRPr="007D36D9">
        <w:t>CO</w:t>
      </w:r>
      <w:r>
        <w:t xml:space="preserve">NTACT MSE FOR FURTHER DETAILS. </w:t>
      </w:r>
      <w:r w:rsidRPr="007D36D9">
        <w:t>WHEN THIS ITEM IS USED IN A PROJECT, “CONTROLLER DMS” AND “FOUNDATION ITS TYPE D” OR “FOUNDATION ITS TYPE D-MC” AS APPLICABLE WILL BE REQUIRED FOR CONTROLLER/METER CABINET MOUNTING.</w:t>
      </w:r>
    </w:p>
    <w:p w14:paraId="11A89450" w14:textId="77777777" w:rsidR="004256C1" w:rsidRPr="007D36D9" w:rsidRDefault="004256C1" w:rsidP="004256C1">
      <w:pPr>
        <w:pStyle w:val="HiddenTextSpec"/>
      </w:pPr>
    </w:p>
    <w:p w14:paraId="0B4E85A0" w14:textId="77777777" w:rsidR="004256C1" w:rsidRPr="00827D62" w:rsidRDefault="004256C1" w:rsidP="004256C1">
      <w:pPr>
        <w:pStyle w:val="HiddenTextSpec"/>
        <w:rPr>
          <w:b/>
        </w:rPr>
      </w:pPr>
      <w:r w:rsidRPr="00827D62">
        <w:rPr>
          <w:b/>
        </w:rPr>
        <w:t>SME CONTACT – mSe</w:t>
      </w:r>
    </w:p>
    <w:p w14:paraId="5E690651" w14:textId="77777777" w:rsidR="0020480E" w:rsidRPr="00614EE6" w:rsidRDefault="0020480E" w:rsidP="00614EE6">
      <w:pPr>
        <w:pStyle w:val="HiddenTextSpec"/>
      </w:pPr>
      <w:r w:rsidRPr="00614EE6">
        <w:t>4*************************4</w:t>
      </w:r>
    </w:p>
    <w:p w14:paraId="7E243E4B" w14:textId="77777777" w:rsidR="0020480E" w:rsidRPr="0020480E" w:rsidRDefault="0020480E" w:rsidP="0020480E">
      <w:pPr>
        <w:tabs>
          <w:tab w:val="left" w:pos="2880"/>
          <w:tab w:val="left" w:pos="3600"/>
          <w:tab w:val="left" w:pos="4320"/>
          <w:tab w:val="left" w:pos="5760"/>
          <w:tab w:val="left" w:pos="7200"/>
          <w:tab w:val="left" w:pos="8640"/>
        </w:tabs>
        <w:jc w:val="center"/>
        <w:rPr>
          <w:rFonts w:ascii="Arial" w:hAnsi="Arial"/>
          <w:caps/>
          <w:vanish/>
          <w:color w:val="FF0000"/>
        </w:rPr>
      </w:pPr>
    </w:p>
    <w:p w14:paraId="4F76C087" w14:textId="77777777" w:rsidR="0020480E" w:rsidRPr="00614EE6" w:rsidRDefault="0020480E" w:rsidP="00614EE6">
      <w:pPr>
        <w:pStyle w:val="HiddenTextSpec"/>
      </w:pPr>
      <w:r w:rsidRPr="00614EE6">
        <w:t>4*************************4</w:t>
      </w:r>
    </w:p>
    <w:p w14:paraId="19C4C97F" w14:textId="77777777" w:rsidR="004256C1" w:rsidRPr="006532ED" w:rsidRDefault="004256C1" w:rsidP="004256C1">
      <w:pPr>
        <w:pStyle w:val="11paragraph"/>
        <w:rPr>
          <w:b/>
        </w:rPr>
      </w:pPr>
      <w:r w:rsidRPr="006532ED">
        <w:rPr>
          <w:b/>
        </w:rPr>
        <w:t>2.</w:t>
      </w:r>
      <w:r w:rsidRPr="006532ED">
        <w:rPr>
          <w:b/>
        </w:rPr>
        <w:tab/>
        <w:t>Controller</w:t>
      </w:r>
      <w:r>
        <w:rPr>
          <w:b/>
        </w:rPr>
        <w:t>,</w:t>
      </w:r>
      <w:r w:rsidRPr="006532ED">
        <w:rPr>
          <w:b/>
        </w:rPr>
        <w:t xml:space="preserve"> DMS.</w:t>
      </w:r>
    </w:p>
    <w:p w14:paraId="2D72C76F" w14:textId="77777777" w:rsidR="004256C1" w:rsidRPr="007D36D9" w:rsidRDefault="004256C1" w:rsidP="004256C1">
      <w:pPr>
        <w:pStyle w:val="HiddenTextSpec"/>
      </w:pPr>
      <w:r w:rsidRPr="007D36D9">
        <w:t>thIS ITEM is required when installing new dms signs and must be purchased f</w:t>
      </w:r>
      <w:r>
        <w:t xml:space="preserve">rom the dms sign manufacturer. </w:t>
      </w:r>
      <w:r w:rsidRPr="007D36D9">
        <w:t>PROVIDE THE MODEL NUMBER OF the dms SIGNS to the manufacturer for whic</w:t>
      </w:r>
      <w:r>
        <w:t xml:space="preserve">h controller dms are required. </w:t>
      </w:r>
      <w:r w:rsidRPr="007D36D9">
        <w:t>ADDITIONAL PAY ITEMS LIKE “FOUNDATION ITS TYPE D” OR “FOUNDATION ITS TYPE D-MC” FOR MOUNTING CONTROLLER/METER CABINETS AS APPLICABLE WILL BE REQUIRED.</w:t>
      </w:r>
    </w:p>
    <w:p w14:paraId="2759ACF1" w14:textId="77777777" w:rsidR="004256C1" w:rsidRPr="007D36D9" w:rsidRDefault="004256C1" w:rsidP="004256C1">
      <w:pPr>
        <w:pStyle w:val="HiddenTextSpec"/>
      </w:pPr>
    </w:p>
    <w:p w14:paraId="364C5532" w14:textId="77777777" w:rsidR="004256C1" w:rsidRPr="00827D62" w:rsidRDefault="004256C1" w:rsidP="004256C1">
      <w:pPr>
        <w:pStyle w:val="HiddenTextSpec"/>
        <w:rPr>
          <w:b/>
        </w:rPr>
      </w:pPr>
      <w:r w:rsidRPr="00827D62">
        <w:rPr>
          <w:b/>
        </w:rPr>
        <w:t>sme CONTACT – MSE</w:t>
      </w:r>
    </w:p>
    <w:p w14:paraId="296D291F" w14:textId="77777777" w:rsidR="0020480E" w:rsidRPr="00614EE6" w:rsidRDefault="0020480E" w:rsidP="00614EE6">
      <w:pPr>
        <w:pStyle w:val="HiddenTextSpec"/>
      </w:pPr>
      <w:r w:rsidRPr="00614EE6">
        <w:t>4*************************4</w:t>
      </w:r>
    </w:p>
    <w:p w14:paraId="5BCF4873" w14:textId="77777777" w:rsidR="0020480E" w:rsidRPr="00614EE6" w:rsidRDefault="0020480E" w:rsidP="00614EE6">
      <w:pPr>
        <w:pStyle w:val="HiddenTextSpec"/>
      </w:pPr>
      <w:r w:rsidRPr="00614EE6">
        <w:t>3************************************************3</w:t>
      </w:r>
    </w:p>
    <w:p w14:paraId="3A1B5AD7" w14:textId="77777777" w:rsidR="0020480E" w:rsidRDefault="0020480E" w:rsidP="0020480E">
      <w:pPr>
        <w:pStyle w:val="HiddenTextSpec"/>
      </w:pPr>
      <w:r w:rsidRPr="007D36D9">
        <w:t>2**************************************************************************************2</w:t>
      </w:r>
    </w:p>
    <w:p w14:paraId="4678B5A2" w14:textId="0AC0CA5E" w:rsidR="004256C1" w:rsidRPr="003C1CDE" w:rsidRDefault="004256C1" w:rsidP="004256C1">
      <w:pPr>
        <w:pStyle w:val="A1paragraph0"/>
      </w:pPr>
      <w:r w:rsidRPr="00C82254">
        <w:rPr>
          <w:b/>
        </w:rPr>
        <w:t>F.</w:t>
      </w:r>
      <w:r w:rsidRPr="00C82254">
        <w:rPr>
          <w:b/>
        </w:rPr>
        <w:tab/>
        <w:t>Equipment Training</w:t>
      </w:r>
      <w:r w:rsidR="00A10110">
        <w:t>.</w:t>
      </w:r>
    </w:p>
    <w:p w14:paraId="1FDCE54A" w14:textId="77777777" w:rsidR="004256C1" w:rsidRPr="007D36D9" w:rsidRDefault="004256C1" w:rsidP="004256C1">
      <w:pPr>
        <w:pStyle w:val="HiddenTextSpec"/>
      </w:pPr>
      <w:bookmarkStart w:id="708" w:name="_Toc175378270"/>
      <w:bookmarkStart w:id="709" w:name="_Toc175471168"/>
      <w:bookmarkStart w:id="710" w:name="_Toc182750472"/>
      <w:r w:rsidRPr="007D36D9">
        <w:t>provide recommendation prior to final design submission for any special training, and/or if more than 10 personnel require the training.</w:t>
      </w:r>
    </w:p>
    <w:p w14:paraId="78550EC3" w14:textId="77777777" w:rsidR="004256C1" w:rsidRPr="007D36D9" w:rsidRDefault="004256C1" w:rsidP="004256C1">
      <w:pPr>
        <w:pStyle w:val="HiddenTextSpec"/>
      </w:pPr>
    </w:p>
    <w:p w14:paraId="72244898" w14:textId="77777777" w:rsidR="004256C1" w:rsidRPr="00827D62" w:rsidRDefault="004256C1" w:rsidP="004256C1">
      <w:pPr>
        <w:pStyle w:val="HiddenTextSpec"/>
        <w:rPr>
          <w:b/>
        </w:rPr>
      </w:pPr>
      <w:r w:rsidRPr="00827D62">
        <w:rPr>
          <w:b/>
        </w:rPr>
        <w:t>SME CONTACT – MSE</w:t>
      </w:r>
    </w:p>
    <w:p w14:paraId="7501F5DD" w14:textId="77777777" w:rsidR="004256C1" w:rsidRDefault="004256C1" w:rsidP="004256C1">
      <w:pPr>
        <w:pStyle w:val="HiddenTextSpec"/>
      </w:pPr>
      <w:r w:rsidRPr="007D36D9">
        <w:t>2**************************************************************************************2</w:t>
      </w:r>
    </w:p>
    <w:p w14:paraId="674208DB" w14:textId="77777777" w:rsidR="00903815" w:rsidRPr="00614EE6" w:rsidRDefault="00903815" w:rsidP="00614EE6">
      <w:pPr>
        <w:pStyle w:val="HiddenTextSpec"/>
      </w:pPr>
      <w:r w:rsidRPr="00614EE6">
        <w:t>1**************************************************************************************************************************1</w:t>
      </w:r>
    </w:p>
    <w:p w14:paraId="6B5AB736" w14:textId="77777777" w:rsidR="004256C1" w:rsidRDefault="004256C1" w:rsidP="004256C1">
      <w:pPr>
        <w:pStyle w:val="0000000Subpart"/>
      </w:pPr>
      <w:proofErr w:type="gramStart"/>
      <w:r w:rsidRPr="00C82254">
        <w:t xml:space="preserve">704.03.08  </w:t>
      </w:r>
      <w:bookmarkEnd w:id="708"/>
      <w:bookmarkEnd w:id="709"/>
      <w:bookmarkEnd w:id="710"/>
      <w:r w:rsidR="00943A02">
        <w:t>Weigh</w:t>
      </w:r>
      <w:proofErr w:type="gramEnd"/>
      <w:r w:rsidR="00943A02">
        <w:t>-</w:t>
      </w:r>
      <w:r w:rsidR="00943A02" w:rsidRPr="00EB2DA1">
        <w:t>in</w:t>
      </w:r>
      <w:r w:rsidR="00943A02">
        <w:t>-</w:t>
      </w:r>
      <w:r w:rsidR="00943A02" w:rsidRPr="00EB2DA1">
        <w:t>Motion System (WIMS)</w:t>
      </w:r>
    </w:p>
    <w:p w14:paraId="123383E9" w14:textId="77777777" w:rsidR="00107D77" w:rsidRPr="00614EE6" w:rsidRDefault="00107D77" w:rsidP="00614EE6">
      <w:pPr>
        <w:pStyle w:val="HiddenTextSpec"/>
      </w:pPr>
      <w:r w:rsidRPr="00614EE6">
        <w:t>1**************************************************************************************************************************1</w:t>
      </w:r>
    </w:p>
    <w:p w14:paraId="5D584DB2" w14:textId="77777777" w:rsidR="00107D77" w:rsidRPr="00614EE6" w:rsidRDefault="00107D77" w:rsidP="00614EE6">
      <w:pPr>
        <w:pStyle w:val="HiddenTextSpec"/>
      </w:pPr>
      <w:r w:rsidRPr="00614EE6">
        <w:t>2**************************************************************************************2</w:t>
      </w:r>
    </w:p>
    <w:p w14:paraId="1FA98D84" w14:textId="65DFBCAF" w:rsidR="004256C1" w:rsidRPr="00C82254" w:rsidRDefault="006876CD" w:rsidP="004256C1">
      <w:pPr>
        <w:pStyle w:val="A1paragraph0"/>
      </w:pPr>
      <w:r>
        <w:rPr>
          <w:b/>
        </w:rPr>
        <w:t>B.</w:t>
      </w:r>
      <w:r>
        <w:rPr>
          <w:b/>
        </w:rPr>
        <w:tab/>
        <w:t>Installation.</w:t>
      </w:r>
    </w:p>
    <w:p w14:paraId="46A6D15A" w14:textId="77777777" w:rsidR="004256C1" w:rsidRPr="007D36D9" w:rsidRDefault="004256C1" w:rsidP="004256C1">
      <w:pPr>
        <w:pStyle w:val="HiddenTextSpec"/>
      </w:pPr>
      <w:r w:rsidRPr="007D36D9">
        <w:t>cONTACT TRAFFIC OPERATIONS TO CONFIRM THE EXISTING SYSTEM SHUTDOWN TIME. REVISE AS DIRECTED and insert here</w:t>
      </w:r>
    </w:p>
    <w:p w14:paraId="08BA3FB7" w14:textId="77777777" w:rsidR="004256C1" w:rsidRPr="007D36D9" w:rsidRDefault="004256C1" w:rsidP="004256C1">
      <w:pPr>
        <w:pStyle w:val="HiddenTextSpec"/>
      </w:pPr>
    </w:p>
    <w:p w14:paraId="6C2B1709" w14:textId="77777777" w:rsidR="004256C1" w:rsidRPr="00827D62" w:rsidRDefault="004256C1" w:rsidP="004256C1">
      <w:pPr>
        <w:pStyle w:val="HiddenTextSpec"/>
        <w:rPr>
          <w:b/>
        </w:rPr>
      </w:pPr>
      <w:r w:rsidRPr="00827D62">
        <w:rPr>
          <w:b/>
        </w:rPr>
        <w:t>SME CONTACT – TRANSPORTATION DATA AND SAFETY</w:t>
      </w:r>
    </w:p>
    <w:p w14:paraId="4C1FA004" w14:textId="77777777" w:rsidR="004256C1" w:rsidRPr="007D36D9" w:rsidRDefault="004256C1" w:rsidP="004256C1">
      <w:pPr>
        <w:pStyle w:val="HiddenTextSpec"/>
      </w:pPr>
    </w:p>
    <w:p w14:paraId="744A9B15" w14:textId="77777777" w:rsidR="004256C1" w:rsidRPr="007D36D9" w:rsidRDefault="004256C1" w:rsidP="004256C1">
      <w:pPr>
        <w:pStyle w:val="HiddenTextSpec"/>
      </w:pPr>
      <w:r w:rsidRPr="007D36D9">
        <w:t>Provide the cost of damages for exceeding the allowable time frames</w:t>
      </w:r>
    </w:p>
    <w:p w14:paraId="6D2C6877" w14:textId="77777777" w:rsidR="004256C1" w:rsidRPr="007D36D9" w:rsidRDefault="004256C1" w:rsidP="004256C1">
      <w:pPr>
        <w:pStyle w:val="HiddenTextSpec"/>
      </w:pPr>
    </w:p>
    <w:p w14:paraId="5BB0968A"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208C08F9" w14:textId="77777777" w:rsidR="004256C1" w:rsidRDefault="004256C1" w:rsidP="004256C1">
      <w:pPr>
        <w:pStyle w:val="HiddenTextSpec"/>
      </w:pPr>
      <w:r w:rsidRPr="007D36D9">
        <w:t>2**************************************************************************************2</w:t>
      </w:r>
    </w:p>
    <w:p w14:paraId="3740EDF5" w14:textId="77777777" w:rsidR="00107D77" w:rsidRPr="007D36D9" w:rsidRDefault="00107D77" w:rsidP="004256C1">
      <w:pPr>
        <w:pStyle w:val="HiddenTextSpec"/>
      </w:pPr>
    </w:p>
    <w:p w14:paraId="50F59E01" w14:textId="77777777" w:rsidR="00107D77" w:rsidRPr="00614EE6" w:rsidRDefault="00107D77" w:rsidP="00614EE6">
      <w:pPr>
        <w:pStyle w:val="HiddenTextSpec"/>
      </w:pPr>
      <w:r w:rsidRPr="00614EE6">
        <w:t>2**************************************************************************************2</w:t>
      </w:r>
    </w:p>
    <w:p w14:paraId="79BB6992" w14:textId="0BA38F6F" w:rsidR="004256C1" w:rsidRPr="003C1CDE" w:rsidRDefault="004256C1" w:rsidP="004256C1">
      <w:pPr>
        <w:pStyle w:val="A1paragraph0"/>
      </w:pPr>
      <w:r w:rsidRPr="00C82254">
        <w:rPr>
          <w:b/>
        </w:rPr>
        <w:t>F.</w:t>
      </w:r>
      <w:r w:rsidRPr="00C82254">
        <w:rPr>
          <w:b/>
        </w:rPr>
        <w:tab/>
        <w:t>Equipment Training.</w:t>
      </w:r>
    </w:p>
    <w:p w14:paraId="25CE04BF"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6B98CCDB" w14:textId="77777777" w:rsidR="004256C1" w:rsidRPr="007D36D9" w:rsidRDefault="004256C1" w:rsidP="004256C1">
      <w:pPr>
        <w:pStyle w:val="HiddenTextSpec"/>
      </w:pPr>
    </w:p>
    <w:p w14:paraId="5FF7D39C" w14:textId="77777777" w:rsidR="004256C1" w:rsidRPr="00827D62" w:rsidRDefault="004256C1" w:rsidP="004256C1">
      <w:pPr>
        <w:pStyle w:val="HiddenTextSpec"/>
        <w:rPr>
          <w:b/>
        </w:rPr>
      </w:pPr>
      <w:r w:rsidRPr="00827D62">
        <w:rPr>
          <w:b/>
        </w:rPr>
        <w:t>SME CONTACT – TRANSPORTATION data AND SAFETY</w:t>
      </w:r>
    </w:p>
    <w:p w14:paraId="417DF0CC" w14:textId="77777777" w:rsidR="004256C1" w:rsidRDefault="004256C1" w:rsidP="004256C1">
      <w:pPr>
        <w:pStyle w:val="HiddenTextSpec"/>
      </w:pPr>
      <w:r w:rsidRPr="007D36D9">
        <w:t>2**************************************************************************************2</w:t>
      </w:r>
    </w:p>
    <w:p w14:paraId="178B95E2" w14:textId="77777777" w:rsidR="00107D77" w:rsidRPr="00614EE6" w:rsidRDefault="00107D77" w:rsidP="00614EE6">
      <w:pPr>
        <w:pStyle w:val="HiddenTextSpec"/>
      </w:pPr>
      <w:r w:rsidRPr="00614EE6">
        <w:t>1**************************************************************************************************************************1</w:t>
      </w:r>
    </w:p>
    <w:p w14:paraId="6101B56C" w14:textId="77777777" w:rsidR="004256C1" w:rsidRDefault="004256C1" w:rsidP="004256C1">
      <w:pPr>
        <w:pStyle w:val="0000000Subpart"/>
      </w:pPr>
      <w:bookmarkStart w:id="711" w:name="_Toc175378271"/>
      <w:bookmarkStart w:id="712" w:name="_Toc175471169"/>
      <w:bookmarkStart w:id="713" w:name="_Toc182750473"/>
      <w:proofErr w:type="gramStart"/>
      <w:r w:rsidRPr="00C82254">
        <w:lastRenderedPageBreak/>
        <w:t>704.03.09  Traffic</w:t>
      </w:r>
      <w:proofErr w:type="gramEnd"/>
      <w:r w:rsidRPr="00C82254">
        <w:t xml:space="preserve"> Volume System (TVS)</w:t>
      </w:r>
      <w:bookmarkEnd w:id="711"/>
      <w:bookmarkEnd w:id="712"/>
      <w:bookmarkEnd w:id="713"/>
    </w:p>
    <w:p w14:paraId="1999E487" w14:textId="77777777" w:rsidR="00CE6838" w:rsidRPr="00614EE6" w:rsidRDefault="00CE6838" w:rsidP="00614EE6">
      <w:pPr>
        <w:pStyle w:val="HiddenTextSpec"/>
      </w:pPr>
      <w:r w:rsidRPr="00614EE6">
        <w:t>1**************************************************************************************************************************1</w:t>
      </w:r>
    </w:p>
    <w:p w14:paraId="3FE0BEEC" w14:textId="5E081D07" w:rsidR="004256C1" w:rsidRPr="00C82254" w:rsidRDefault="004256C1" w:rsidP="004256C1">
      <w:pPr>
        <w:pStyle w:val="A1paragraph0"/>
      </w:pPr>
      <w:r w:rsidRPr="00C82254">
        <w:rPr>
          <w:b/>
        </w:rPr>
        <w:t>B.</w:t>
      </w:r>
      <w:r w:rsidRPr="00C82254">
        <w:rPr>
          <w:b/>
        </w:rPr>
        <w:tab/>
        <w:t>Installation.</w:t>
      </w:r>
    </w:p>
    <w:p w14:paraId="2C094033" w14:textId="77777777" w:rsidR="004256C1" w:rsidRPr="007D36D9" w:rsidRDefault="004256C1" w:rsidP="004256C1">
      <w:pPr>
        <w:pStyle w:val="HiddenTextSpec"/>
      </w:pPr>
      <w:r w:rsidRPr="007D36D9">
        <w:t>2**************************************************************************************2</w:t>
      </w:r>
    </w:p>
    <w:p w14:paraId="79F09D8B" w14:textId="77777777" w:rsidR="004256C1" w:rsidRPr="007D36D9" w:rsidRDefault="004256C1" w:rsidP="004256C1">
      <w:pPr>
        <w:pStyle w:val="HiddenTextSpec"/>
      </w:pPr>
      <w:r w:rsidRPr="007D36D9">
        <w:t>complete and include the following.</w:t>
      </w:r>
    </w:p>
    <w:p w14:paraId="1ED8E678" w14:textId="77777777" w:rsidR="004256C1" w:rsidRPr="007D36D9" w:rsidRDefault="004256C1" w:rsidP="004256C1">
      <w:pPr>
        <w:pStyle w:val="HiddenTextSpec"/>
      </w:pPr>
      <w:r w:rsidRPr="007D36D9">
        <w:t>INsert THE existing system shutdown time frames, including days of the week, specific dates, and/or hours of the day(s).</w:t>
      </w:r>
    </w:p>
    <w:p w14:paraId="020E3E92" w14:textId="77777777" w:rsidR="004256C1" w:rsidRPr="007D36D9" w:rsidRDefault="004256C1" w:rsidP="004256C1">
      <w:pPr>
        <w:pStyle w:val="HiddenTextSpec"/>
      </w:pPr>
    </w:p>
    <w:p w14:paraId="77832A9F" w14:textId="77777777" w:rsidR="004256C1" w:rsidRPr="00827D62" w:rsidRDefault="004256C1" w:rsidP="004256C1">
      <w:pPr>
        <w:pStyle w:val="HiddenTextSpec"/>
        <w:rPr>
          <w:b/>
        </w:rPr>
      </w:pPr>
      <w:r w:rsidRPr="00827D62">
        <w:rPr>
          <w:b/>
        </w:rPr>
        <w:t>SME CONTACT – traNSPORTATION DATA AND SAFETY</w:t>
      </w:r>
    </w:p>
    <w:p w14:paraId="7E070FD2" w14:textId="77777777" w:rsidR="004256C1" w:rsidRDefault="004256C1" w:rsidP="004256C1">
      <w:pPr>
        <w:pStyle w:val="A2paragraph"/>
      </w:pPr>
      <w:r w:rsidRPr="003C1CDE">
        <w:t>The Department will allow existing TVS system shutdowns from _____.</w:t>
      </w:r>
    </w:p>
    <w:p w14:paraId="6FF6D802" w14:textId="77777777" w:rsidR="004256C1" w:rsidRPr="007D36D9" w:rsidRDefault="004256C1" w:rsidP="004256C1">
      <w:pPr>
        <w:pStyle w:val="HiddenTextSpec"/>
      </w:pPr>
    </w:p>
    <w:p w14:paraId="6BC9B425" w14:textId="77777777" w:rsidR="004256C1" w:rsidRPr="007D36D9" w:rsidRDefault="004256C1" w:rsidP="004256C1">
      <w:pPr>
        <w:pStyle w:val="HiddenTextSpec"/>
      </w:pPr>
      <w:r w:rsidRPr="007D36D9">
        <w:t>Provide the cost of damages for exceeding the allowable time frames</w:t>
      </w:r>
    </w:p>
    <w:p w14:paraId="3410CD2E" w14:textId="77777777" w:rsidR="004256C1" w:rsidRPr="007D36D9" w:rsidRDefault="004256C1" w:rsidP="004256C1">
      <w:pPr>
        <w:pStyle w:val="HiddenTextSpec"/>
      </w:pPr>
    </w:p>
    <w:p w14:paraId="039C1A2F" w14:textId="77777777" w:rsidR="004256C1" w:rsidRPr="00827D62" w:rsidRDefault="004256C1" w:rsidP="004256C1">
      <w:pPr>
        <w:pStyle w:val="HiddenTextSpec"/>
        <w:rPr>
          <w:b/>
        </w:rPr>
      </w:pPr>
      <w:r w:rsidRPr="00827D62">
        <w:rPr>
          <w:b/>
        </w:rPr>
        <w:t>SME CONTACT –</w:t>
      </w:r>
      <w:r w:rsidRPr="0069096C">
        <w:rPr>
          <w:b/>
        </w:rPr>
        <w:t xml:space="preserve"> </w:t>
      </w:r>
      <w:r w:rsidRPr="00827D62">
        <w:rPr>
          <w:b/>
        </w:rPr>
        <w:t xml:space="preserve">traNSPORTATION DATA AND SAFETY </w:t>
      </w:r>
    </w:p>
    <w:p w14:paraId="16A52098" w14:textId="77777777" w:rsidR="004256C1" w:rsidRDefault="004256C1" w:rsidP="004256C1">
      <w:pPr>
        <w:pStyle w:val="HiddenTextSpec"/>
      </w:pPr>
      <w:r w:rsidRPr="007D36D9">
        <w:t>2**************************************************************************************2</w:t>
      </w:r>
    </w:p>
    <w:p w14:paraId="57E01E71" w14:textId="77777777" w:rsidR="00CE6838" w:rsidRPr="007D36D9" w:rsidRDefault="00CE6838" w:rsidP="004256C1">
      <w:pPr>
        <w:pStyle w:val="HiddenTextSpec"/>
      </w:pPr>
    </w:p>
    <w:p w14:paraId="4BFCA9DF" w14:textId="77777777" w:rsidR="00CE6838" w:rsidRPr="007D36D9" w:rsidRDefault="00CE6838" w:rsidP="00CE6838">
      <w:pPr>
        <w:pStyle w:val="HiddenTextSpec"/>
      </w:pPr>
      <w:r w:rsidRPr="007D36D9">
        <w:t>2**************************************************************************************2</w:t>
      </w:r>
    </w:p>
    <w:p w14:paraId="370D9B2A" w14:textId="4B1F1E09" w:rsidR="004256C1" w:rsidRPr="003C1CDE" w:rsidRDefault="004256C1" w:rsidP="004256C1">
      <w:pPr>
        <w:pStyle w:val="A1paragraph0"/>
      </w:pPr>
      <w:r w:rsidRPr="00C82254">
        <w:rPr>
          <w:b/>
          <w:bCs/>
        </w:rPr>
        <w:t>F.</w:t>
      </w:r>
      <w:r w:rsidRPr="00C82254">
        <w:rPr>
          <w:b/>
          <w:bCs/>
        </w:rPr>
        <w:tab/>
      </w:r>
      <w:r w:rsidRPr="00C82254">
        <w:rPr>
          <w:b/>
        </w:rPr>
        <w:t>Equipment</w:t>
      </w:r>
      <w:r w:rsidRPr="00C82254">
        <w:rPr>
          <w:b/>
          <w:bCs/>
        </w:rPr>
        <w:t xml:space="preserve"> Training.</w:t>
      </w:r>
    </w:p>
    <w:p w14:paraId="20067B38" w14:textId="77777777" w:rsidR="004256C1" w:rsidRPr="007D36D9" w:rsidRDefault="004256C1" w:rsidP="004256C1">
      <w:pPr>
        <w:pStyle w:val="HiddenTextSpec"/>
      </w:pPr>
      <w:r w:rsidRPr="007D36D9">
        <w:t>provide recommendation prior to final design submission for any special training, and/or if more than 10 personnel require the training.</w:t>
      </w:r>
    </w:p>
    <w:p w14:paraId="33B1C878" w14:textId="77777777" w:rsidR="004256C1" w:rsidRPr="007D36D9" w:rsidRDefault="004256C1" w:rsidP="004256C1">
      <w:pPr>
        <w:pStyle w:val="HiddenTextSpec"/>
      </w:pPr>
    </w:p>
    <w:p w14:paraId="4664751E" w14:textId="77777777" w:rsidR="004256C1" w:rsidRPr="00827D62" w:rsidRDefault="004256C1" w:rsidP="004256C1">
      <w:pPr>
        <w:pStyle w:val="HiddenTextSpec"/>
        <w:rPr>
          <w:b/>
        </w:rPr>
      </w:pPr>
      <w:r w:rsidRPr="00827D62">
        <w:rPr>
          <w:b/>
        </w:rPr>
        <w:t>SME CONTACT – TRANSPORTATION data AND SAFETY</w:t>
      </w:r>
    </w:p>
    <w:p w14:paraId="16EDCB5B" w14:textId="77777777" w:rsidR="004256C1" w:rsidRDefault="004256C1" w:rsidP="004256C1">
      <w:pPr>
        <w:pStyle w:val="HiddenTextSpec"/>
      </w:pPr>
      <w:r w:rsidRPr="007D36D9">
        <w:t>2**************************************************************************************2</w:t>
      </w:r>
    </w:p>
    <w:p w14:paraId="3B9F122A" w14:textId="77777777" w:rsidR="00CE6838" w:rsidRPr="00614EE6" w:rsidRDefault="00CE6838" w:rsidP="00614EE6">
      <w:pPr>
        <w:pStyle w:val="HiddenTextSpec"/>
      </w:pPr>
      <w:r w:rsidRPr="00614EE6">
        <w:t>1**************************************************************************************************************************1</w:t>
      </w:r>
    </w:p>
    <w:p w14:paraId="6088A042" w14:textId="77777777" w:rsidR="00185A6E" w:rsidRPr="00614EE6" w:rsidRDefault="00185A6E" w:rsidP="00614EE6">
      <w:pPr>
        <w:pStyle w:val="HiddenTextSpec"/>
      </w:pPr>
      <w:bookmarkStart w:id="714" w:name="_Toc175378272"/>
      <w:bookmarkStart w:id="715" w:name="_Toc175471170"/>
      <w:bookmarkStart w:id="716" w:name="_Toc182750474"/>
      <w:r w:rsidRPr="00614EE6">
        <w:t>1**************************************************************************************************************************1</w:t>
      </w:r>
    </w:p>
    <w:p w14:paraId="7478FD5C" w14:textId="77777777" w:rsidR="004256C1" w:rsidRPr="00C82254" w:rsidRDefault="004256C1" w:rsidP="004256C1">
      <w:pPr>
        <w:pStyle w:val="0000000Subpart"/>
      </w:pPr>
      <w:proofErr w:type="gramStart"/>
      <w:r w:rsidRPr="00C82254">
        <w:t>704.03.10  Variable</w:t>
      </w:r>
      <w:proofErr w:type="gramEnd"/>
      <w:r w:rsidRPr="00C82254">
        <w:t xml:space="preserve"> Speed Limit System (VSLS)</w:t>
      </w:r>
    </w:p>
    <w:p w14:paraId="609C9626" w14:textId="56759743" w:rsidR="004256C1" w:rsidRPr="00C82254" w:rsidRDefault="004256C1" w:rsidP="00185A6E">
      <w:pPr>
        <w:pStyle w:val="A1paragraph0"/>
      </w:pPr>
      <w:r w:rsidRPr="00C82254">
        <w:rPr>
          <w:b/>
        </w:rPr>
        <w:t>B.</w:t>
      </w:r>
      <w:r w:rsidRPr="00C82254">
        <w:rPr>
          <w:b/>
        </w:rPr>
        <w:tab/>
        <w:t>Installation.</w:t>
      </w:r>
    </w:p>
    <w:p w14:paraId="72392703" w14:textId="13555B8D" w:rsidR="004256C1" w:rsidRPr="006532ED" w:rsidRDefault="004256C1" w:rsidP="004256C1">
      <w:pPr>
        <w:pStyle w:val="11paragraph"/>
        <w:rPr>
          <w:b/>
        </w:rPr>
      </w:pPr>
      <w:r>
        <w:rPr>
          <w:b/>
        </w:rPr>
        <w:t>2.</w:t>
      </w:r>
      <w:r>
        <w:rPr>
          <w:b/>
        </w:rPr>
        <w:tab/>
        <w:t>Controller, VSL</w:t>
      </w:r>
      <w:r w:rsidRPr="006532ED">
        <w:rPr>
          <w:b/>
        </w:rPr>
        <w:t>S.</w:t>
      </w:r>
    </w:p>
    <w:p w14:paraId="159A9DEC" w14:textId="77777777" w:rsidR="004256C1" w:rsidRPr="007D36D9" w:rsidRDefault="004256C1" w:rsidP="004256C1">
      <w:pPr>
        <w:pStyle w:val="HiddenTextSpec"/>
      </w:pPr>
      <w:r w:rsidRPr="007D36D9">
        <w:t>thIS ITEM is required when installing new VSLs signs and must be purchased fr</w:t>
      </w:r>
      <w:r>
        <w:t xml:space="preserve">om the VSLS sign manufacturer. </w:t>
      </w:r>
      <w:r w:rsidRPr="007D36D9">
        <w:t>PROVIDE THE MODEL NUMBER OF the VSLs SIGNS to the manufacturer for which</w:t>
      </w:r>
      <w:r>
        <w:t xml:space="preserve"> controller VSLs ARE required. </w:t>
      </w:r>
      <w:r w:rsidRPr="007D36D9">
        <w:t>ADDITIONAL PAY ITEMS FOR MOUNTING CONTROLLER/METER CABINETS AS APPLICABLE WILL BE REQUIRED.</w:t>
      </w:r>
    </w:p>
    <w:p w14:paraId="67A915B6" w14:textId="77777777" w:rsidR="004256C1" w:rsidRPr="007D36D9" w:rsidRDefault="004256C1" w:rsidP="004256C1">
      <w:pPr>
        <w:pStyle w:val="HiddenTextSpec"/>
      </w:pPr>
    </w:p>
    <w:p w14:paraId="5CB2E30C" w14:textId="77777777" w:rsidR="004256C1" w:rsidRPr="00827D62" w:rsidRDefault="004256C1" w:rsidP="004256C1">
      <w:pPr>
        <w:pStyle w:val="HiddenTextSpec"/>
        <w:rPr>
          <w:b/>
        </w:rPr>
      </w:pPr>
      <w:r w:rsidRPr="00827D62">
        <w:rPr>
          <w:b/>
        </w:rPr>
        <w:t>sme CONTACT – MSE &amp; TRAFFIC OPERATIONS</w:t>
      </w:r>
    </w:p>
    <w:p w14:paraId="55BD2DD5" w14:textId="77777777" w:rsidR="00185A6E" w:rsidRPr="00614EE6" w:rsidRDefault="00185A6E" w:rsidP="00614EE6">
      <w:pPr>
        <w:pStyle w:val="HiddenTextSpec"/>
      </w:pPr>
      <w:r w:rsidRPr="00614EE6">
        <w:t>1**************************************************************************************************************************1</w:t>
      </w:r>
    </w:p>
    <w:p w14:paraId="5594227D" w14:textId="77777777" w:rsidR="004256C1" w:rsidRPr="00E35899" w:rsidRDefault="004256C1" w:rsidP="004256C1">
      <w:pPr>
        <w:pStyle w:val="00000Subsection"/>
      </w:pPr>
      <w:proofErr w:type="gramStart"/>
      <w:r w:rsidRPr="00E35899">
        <w:t>704.04  Measurement</w:t>
      </w:r>
      <w:proofErr w:type="gramEnd"/>
      <w:r w:rsidRPr="00E35899">
        <w:t xml:space="preserve"> and Payment</w:t>
      </w:r>
      <w:bookmarkEnd w:id="714"/>
      <w:bookmarkEnd w:id="715"/>
      <w:bookmarkEnd w:id="716"/>
    </w:p>
    <w:p w14:paraId="2EFBF4A5" w14:textId="77777777" w:rsidR="00730909" w:rsidRPr="00614EE6" w:rsidRDefault="00730909" w:rsidP="00614EE6">
      <w:pPr>
        <w:pStyle w:val="HiddenTextSpec"/>
      </w:pPr>
      <w:r w:rsidRPr="00614EE6">
        <w:t>1**************************************************************************************************************************1</w:t>
      </w:r>
    </w:p>
    <w:p w14:paraId="12E5329D" w14:textId="0F79CB41" w:rsidR="004256C1" w:rsidRPr="007D36D9" w:rsidRDefault="004256C1" w:rsidP="004256C1">
      <w:pPr>
        <w:pStyle w:val="HiddenTextSpec"/>
      </w:pPr>
      <w:r w:rsidRPr="007D36D9">
        <w:t>obtain the latest revised standard detail SHEETS that are available from NJDOT Mobility and Systems Engineering (MSE) for inclusion in the contract plans until they are issued via bdc</w:t>
      </w:r>
      <w:r w:rsidR="000A398D">
        <w:t>.</w:t>
      </w:r>
    </w:p>
    <w:p w14:paraId="7DD36E40" w14:textId="77777777" w:rsidR="004256C1" w:rsidRPr="007D36D9" w:rsidRDefault="004256C1" w:rsidP="004256C1">
      <w:pPr>
        <w:pStyle w:val="HiddenTextSpec"/>
      </w:pPr>
    </w:p>
    <w:p w14:paraId="33397673" w14:textId="77777777" w:rsidR="004256C1" w:rsidRPr="00827D62" w:rsidRDefault="004256C1" w:rsidP="004256C1">
      <w:pPr>
        <w:pStyle w:val="HiddenTextSpec"/>
        <w:rPr>
          <w:b/>
        </w:rPr>
      </w:pPr>
      <w:r w:rsidRPr="00827D62">
        <w:rPr>
          <w:b/>
        </w:rPr>
        <w:t>SME CONTACT – M</w:t>
      </w:r>
      <w:r>
        <w:rPr>
          <w:b/>
        </w:rPr>
        <w:t>SE</w:t>
      </w:r>
    </w:p>
    <w:p w14:paraId="3E81F484" w14:textId="77777777" w:rsidR="004256C1" w:rsidRPr="00EB5BD2" w:rsidRDefault="004256C1" w:rsidP="004256C1">
      <w:pPr>
        <w:pStyle w:val="HiddenTextSpec"/>
      </w:pPr>
      <w:r w:rsidRPr="00EB5BD2">
        <w:t>1**************************************************************************************************************************1</w:t>
      </w:r>
    </w:p>
    <w:p w14:paraId="1A8E4485" w14:textId="77777777" w:rsidR="000B59BD" w:rsidRPr="00B97E4C" w:rsidRDefault="000B59BD" w:rsidP="00872C78">
      <w:pPr>
        <w:pStyle w:val="000Division"/>
      </w:pPr>
      <w:r w:rsidRPr="00B97E4C">
        <w:lastRenderedPageBreak/>
        <w:t>Division 800 – L</w:t>
      </w:r>
      <w:bookmarkEnd w:id="678"/>
      <w:r w:rsidRPr="00B97E4C">
        <w:t>andscaping</w:t>
      </w:r>
      <w:bookmarkEnd w:id="679"/>
      <w:bookmarkEnd w:id="680"/>
    </w:p>
    <w:p w14:paraId="5EE7709D" w14:textId="77777777" w:rsidR="005009C6" w:rsidRPr="00B97E4C" w:rsidRDefault="005009C6" w:rsidP="005009C6">
      <w:pPr>
        <w:pStyle w:val="000Section"/>
      </w:pPr>
      <w:bookmarkStart w:id="717" w:name="_Toc126394606"/>
      <w:bookmarkStart w:id="718" w:name="_Toc142048352"/>
      <w:bookmarkStart w:id="719" w:name="_Toc175378340"/>
      <w:bookmarkStart w:id="720" w:name="_Toc175471238"/>
      <w:bookmarkStart w:id="721" w:name="_Toc176676794"/>
      <w:r w:rsidRPr="00B97E4C">
        <w:t xml:space="preserve">Section 811 – </w:t>
      </w:r>
      <w:bookmarkEnd w:id="717"/>
      <w:bookmarkEnd w:id="718"/>
      <w:r w:rsidRPr="00B97E4C">
        <w:t>Planting</w:t>
      </w:r>
      <w:bookmarkEnd w:id="719"/>
      <w:bookmarkEnd w:id="720"/>
      <w:bookmarkEnd w:id="721"/>
    </w:p>
    <w:p w14:paraId="6FD8301E" w14:textId="77777777" w:rsidR="004020B7" w:rsidRPr="00B97E4C" w:rsidRDefault="004020B7" w:rsidP="004020B7">
      <w:pPr>
        <w:pStyle w:val="0000000Subpart"/>
      </w:pPr>
      <w:bookmarkStart w:id="722" w:name="_Toc175378345"/>
      <w:bookmarkStart w:id="723" w:name="_Toc175471243"/>
      <w:bookmarkStart w:id="724" w:name="_Toc176676799"/>
      <w:proofErr w:type="gramStart"/>
      <w:r w:rsidRPr="00B97E4C">
        <w:t xml:space="preserve">811.03.02  </w:t>
      </w:r>
      <w:bookmarkEnd w:id="722"/>
      <w:bookmarkEnd w:id="723"/>
      <w:bookmarkEnd w:id="724"/>
      <w:r w:rsidR="004B61E0" w:rsidRPr="00B97E4C">
        <w:t>Plant</w:t>
      </w:r>
      <w:proofErr w:type="gramEnd"/>
      <w:r w:rsidR="004B61E0" w:rsidRPr="00B97E4C">
        <w:t xml:space="preserve"> Establishment </w:t>
      </w:r>
      <w:r w:rsidR="004B61E0">
        <w:t xml:space="preserve">and Maintenance </w:t>
      </w:r>
      <w:r w:rsidR="004B61E0" w:rsidRPr="00B97E4C">
        <w:t>Period</w:t>
      </w:r>
    </w:p>
    <w:p w14:paraId="53BADD1E" w14:textId="77777777" w:rsidR="001B6DCB" w:rsidRDefault="001B6DCB" w:rsidP="001B6DCB">
      <w:pPr>
        <w:pStyle w:val="HiddenTextSpec"/>
      </w:pPr>
      <w:r>
        <w:t>1**************************************************************************************************************************1</w:t>
      </w:r>
    </w:p>
    <w:p w14:paraId="42C1A93B"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1A861467" w14:textId="77777777" w:rsidR="001B6DCB" w:rsidRDefault="001B6DCB" w:rsidP="001B6DCB">
      <w:pPr>
        <w:pStyle w:val="HiddenTextSpec"/>
      </w:pPr>
      <w:r>
        <w:t xml:space="preserve">complete and include THE FOLLOWING </w:t>
      </w:r>
    </w:p>
    <w:p w14:paraId="24C97056" w14:textId="77777777" w:rsidR="001B6DCB" w:rsidRDefault="001B6DCB" w:rsidP="001B6DCB">
      <w:pPr>
        <w:pStyle w:val="HiddenTextSpec"/>
      </w:pPr>
    </w:p>
    <w:p w14:paraId="5EE76091" w14:textId="77777777" w:rsidR="001B6DCB" w:rsidRPr="00D0469A" w:rsidRDefault="001B6DCB" w:rsidP="001B6DCB">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6D7085E5" w14:textId="77777777" w:rsidR="001B6DCB" w:rsidRDefault="001B6DCB" w:rsidP="001B6DCB">
      <w:pPr>
        <w:pStyle w:val="HiddenTextSpec"/>
      </w:pPr>
    </w:p>
    <w:p w14:paraId="10CD9FA0" w14:textId="77777777" w:rsidR="00A87AA4" w:rsidRDefault="00A87AA4" w:rsidP="00550693">
      <w:pPr>
        <w:pStyle w:val="Paragraph"/>
      </w:pPr>
      <w:r w:rsidRPr="0064238A">
        <w:t>The Department will reinspect the plants annually for _____ years</w:t>
      </w:r>
      <w:r>
        <w:t>.</w:t>
      </w:r>
    </w:p>
    <w:p w14:paraId="3B71734C"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A6110F7" w14:textId="77777777" w:rsidR="001B6DCB" w:rsidRDefault="001B6DCB" w:rsidP="001B6DCB">
      <w:pPr>
        <w:pStyle w:val="HiddenTextSpec"/>
      </w:pPr>
    </w:p>
    <w:p w14:paraId="48D48BDA" w14:textId="45E33194" w:rsidR="004020B7" w:rsidRDefault="004020B7" w:rsidP="004020B7">
      <w:pPr>
        <w:pStyle w:val="11paragraph"/>
      </w:pPr>
      <w:r w:rsidRPr="00B97E4C">
        <w:rPr>
          <w:b/>
        </w:rPr>
        <w:t>2.</w:t>
      </w:r>
      <w:r w:rsidRPr="00B97E4C">
        <w:rPr>
          <w:b/>
        </w:rPr>
        <w:tab/>
        <w:t>Maintenance Bond.</w:t>
      </w:r>
    </w:p>
    <w:p w14:paraId="1D0605E9"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0B1D7BB6" w14:textId="1333659A" w:rsidR="00631AAC" w:rsidRDefault="009C2B3B" w:rsidP="00631AAC">
      <w:pPr>
        <w:pStyle w:val="HiddenTextSpec"/>
      </w:pPr>
      <w:r>
        <w:t>complete and include</w:t>
      </w:r>
      <w:r w:rsidR="00AD617E">
        <w:t xml:space="preserve"> the </w:t>
      </w:r>
      <w:r w:rsidR="00D0469A">
        <w:t>bond amount</w:t>
      </w:r>
      <w:r w:rsidR="00631AAC">
        <w:t xml:space="preserve"> (a percentage of planting value)</w:t>
      </w:r>
    </w:p>
    <w:p w14:paraId="051FB436" w14:textId="77777777" w:rsidR="00D0469A" w:rsidRDefault="00D0469A" w:rsidP="00D0469A">
      <w:pPr>
        <w:pStyle w:val="HiddenTextSpec"/>
      </w:pPr>
    </w:p>
    <w:p w14:paraId="2C512CD9" w14:textId="77777777" w:rsidR="00D0469A" w:rsidRPr="00D0469A" w:rsidRDefault="00D0469A" w:rsidP="00D0469A">
      <w:pPr>
        <w:pStyle w:val="HiddenTextSpec"/>
        <w:rPr>
          <w:b/>
        </w:rPr>
      </w:pPr>
      <w:r w:rsidRPr="00D0469A">
        <w:rPr>
          <w:b/>
        </w:rPr>
        <w:t>sme contact</w:t>
      </w:r>
      <w:r w:rsidR="008C446D" w:rsidRPr="009139EE">
        <w:rPr>
          <w:b/>
        </w:rPr>
        <w:t xml:space="preserve"> –</w:t>
      </w:r>
      <w:r w:rsidR="00AE2FEB">
        <w:rPr>
          <w:b/>
        </w:rPr>
        <w:t xml:space="preserve"> </w:t>
      </w:r>
      <w:r w:rsidR="005A7F00" w:rsidRPr="00B94E71">
        <w:rPr>
          <w:b/>
        </w:rPr>
        <w:t>landscape architecture</w:t>
      </w:r>
    </w:p>
    <w:p w14:paraId="41324145" w14:textId="77777777" w:rsidR="00D0469A" w:rsidRDefault="00D0469A" w:rsidP="003868CC">
      <w:pPr>
        <w:pStyle w:val="12paragraph"/>
      </w:pPr>
      <w:r w:rsidRPr="00B97E4C">
        <w:t xml:space="preserve">Provide a bond to the Department in the amount </w:t>
      </w:r>
      <w:r>
        <w:t xml:space="preserve">of </w:t>
      </w:r>
      <w:r w:rsidR="00D84158">
        <w:t>$</w:t>
      </w:r>
      <w:r>
        <w:t>_____________.</w:t>
      </w:r>
    </w:p>
    <w:p w14:paraId="3FFED5FF" w14:textId="77777777" w:rsidR="006B435B" w:rsidRPr="00B15231" w:rsidRDefault="006B435B" w:rsidP="006B435B">
      <w:pPr>
        <w:pStyle w:val="HiddenTextSpec"/>
        <w:tabs>
          <w:tab w:val="left" w:pos="1440"/>
          <w:tab w:val="left" w:pos="2880"/>
        </w:tabs>
      </w:pPr>
      <w:r>
        <w:t>2</w:t>
      </w:r>
      <w:r w:rsidRPr="00B15231">
        <w:t>***********</w:t>
      </w:r>
      <w:r>
        <w:t>*********</w:t>
      </w:r>
      <w:r w:rsidRPr="00B15231">
        <w:t>*****</w:t>
      </w:r>
      <w:r>
        <w:t>***********************************</w:t>
      </w:r>
      <w:r w:rsidRPr="00B15231">
        <w:t>**************************</w:t>
      </w:r>
      <w:r>
        <w:t>2</w:t>
      </w:r>
    </w:p>
    <w:p w14:paraId="2E6480FD" w14:textId="77777777" w:rsidR="00DA1B8C" w:rsidRDefault="00DA1B8C" w:rsidP="00DA1B8C">
      <w:pPr>
        <w:pStyle w:val="HiddenTextSpec"/>
      </w:pPr>
      <w:r>
        <w:t>1**************************************************************************************************************************1</w:t>
      </w:r>
    </w:p>
    <w:p w14:paraId="60B52C38" w14:textId="77777777" w:rsidR="00D5599D" w:rsidRPr="00142CD4" w:rsidRDefault="00D5599D" w:rsidP="00142CD4">
      <w:pPr>
        <w:pStyle w:val="000Division"/>
        <w:rPr>
          <w:szCs w:val="28"/>
        </w:rPr>
      </w:pPr>
      <w:bookmarkStart w:id="725" w:name="_Toc175378347"/>
      <w:bookmarkStart w:id="726" w:name="_Toc175471245"/>
      <w:bookmarkStart w:id="727" w:name="_Toc176676801"/>
      <w:r w:rsidRPr="00142CD4">
        <w:rPr>
          <w:szCs w:val="28"/>
        </w:rPr>
        <w:lastRenderedPageBreak/>
        <w:t>Division 900 – M</w:t>
      </w:r>
      <w:bookmarkEnd w:id="725"/>
      <w:r w:rsidRPr="00142CD4">
        <w:rPr>
          <w:szCs w:val="28"/>
        </w:rPr>
        <w:t>aterials</w:t>
      </w:r>
      <w:bookmarkEnd w:id="726"/>
      <w:bookmarkEnd w:id="727"/>
    </w:p>
    <w:p w14:paraId="11FC8B0F" w14:textId="77777777" w:rsidR="00266293" w:rsidRPr="00B97E4C" w:rsidRDefault="00266293" w:rsidP="00266293">
      <w:pPr>
        <w:pStyle w:val="000Section"/>
      </w:pPr>
      <w:bookmarkStart w:id="728" w:name="s9020204A"/>
      <w:bookmarkStart w:id="729" w:name="t90204011"/>
      <w:bookmarkStart w:id="730" w:name="s90207"/>
      <w:bookmarkStart w:id="731" w:name="s9020702"/>
      <w:bookmarkStart w:id="732" w:name="t90207021"/>
      <w:bookmarkStart w:id="733" w:name="t90207022"/>
      <w:bookmarkStart w:id="734" w:name="s90208"/>
      <w:bookmarkStart w:id="735" w:name="t90208032"/>
      <w:bookmarkStart w:id="736" w:name="_Toc142048385"/>
      <w:bookmarkStart w:id="737" w:name="_Toc175378375"/>
      <w:bookmarkStart w:id="738" w:name="_Toc175471273"/>
      <w:bookmarkStart w:id="739" w:name="_Toc501717627"/>
      <w:bookmarkStart w:id="740" w:name="_Toc88047085"/>
      <w:bookmarkStart w:id="741" w:name="_Toc88381004"/>
      <w:bookmarkStart w:id="742" w:name="_Toc142048412"/>
      <w:bookmarkStart w:id="743" w:name="_Toc175378402"/>
      <w:bookmarkStart w:id="744" w:name="_Toc175471300"/>
      <w:bookmarkStart w:id="745" w:name="_Toc182750604"/>
      <w:bookmarkEnd w:id="728"/>
      <w:bookmarkEnd w:id="729"/>
      <w:bookmarkEnd w:id="730"/>
      <w:bookmarkEnd w:id="731"/>
      <w:bookmarkEnd w:id="732"/>
      <w:bookmarkEnd w:id="733"/>
      <w:bookmarkEnd w:id="734"/>
      <w:bookmarkEnd w:id="735"/>
      <w:r w:rsidRPr="00B97E4C">
        <w:t>Section 902 – Asphalt</w:t>
      </w:r>
      <w:bookmarkEnd w:id="736"/>
      <w:bookmarkEnd w:id="737"/>
      <w:bookmarkEnd w:id="738"/>
      <w:bookmarkEnd w:id="739"/>
      <w:bookmarkEnd w:id="740"/>
    </w:p>
    <w:p w14:paraId="03FE25FD" w14:textId="77777777" w:rsidR="008B564A" w:rsidRDefault="008B564A" w:rsidP="008B564A">
      <w:pPr>
        <w:pStyle w:val="0000000Subpart"/>
      </w:pPr>
      <w:bookmarkStart w:id="746" w:name="_Toc175378394"/>
      <w:bookmarkStart w:id="747" w:name="_Toc175471292"/>
      <w:bookmarkStart w:id="748" w:name="_Toc501717647"/>
      <w:bookmarkStart w:id="749" w:name="_Toc80256341"/>
      <w:proofErr w:type="gramStart"/>
      <w:r w:rsidRPr="00B97E4C">
        <w:t>902.01.01  Asphalt</w:t>
      </w:r>
      <w:proofErr w:type="gramEnd"/>
      <w:r w:rsidRPr="00B97E4C">
        <w:t xml:space="preserve"> Binder</w:t>
      </w:r>
    </w:p>
    <w:p w14:paraId="48041FEB" w14:textId="77777777" w:rsidR="008B564A" w:rsidRDefault="008B564A" w:rsidP="008B564A">
      <w:pPr>
        <w:pStyle w:val="HiddenTextSpec"/>
      </w:pPr>
      <w:r>
        <w:t>1**************************************************************************************************************************1</w:t>
      </w:r>
    </w:p>
    <w:p w14:paraId="61495F5F"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6DCBA05" w14:textId="77777777" w:rsidR="008B564A" w:rsidRDefault="008B564A" w:rsidP="008B564A">
      <w:pPr>
        <w:pStyle w:val="HiddenTextSpec"/>
      </w:pPr>
    </w:p>
    <w:p w14:paraId="6CD92AFB" w14:textId="77777777" w:rsidR="008B564A" w:rsidRPr="006E602A" w:rsidRDefault="008B564A" w:rsidP="008B564A">
      <w:pPr>
        <w:pStyle w:val="Instruction"/>
      </w:pPr>
      <w:r w:rsidRPr="00A57FFB">
        <w:t>THE FIRST TWO PARAGRAPHS ARE CHANGED TO</w:t>
      </w:r>
      <w:r>
        <w:t>:</w:t>
      </w:r>
    </w:p>
    <w:p w14:paraId="6252BEDE" w14:textId="77777777" w:rsidR="008B564A" w:rsidRPr="00E01850" w:rsidRDefault="008B564A" w:rsidP="008B564A">
      <w:pPr>
        <w:pStyle w:val="Paragraph"/>
      </w:pPr>
      <w:bookmarkStart w:id="750" w:name="_Hlk95300393"/>
      <w:r w:rsidRPr="00E01850">
        <w:t>Use an asphalt binder that is storage-stable and conforms to AASHTO M 332</w:t>
      </w:r>
      <w:proofErr w:type="gramStart"/>
      <w:r w:rsidRPr="00E01850">
        <w:t xml:space="preserve">.  </w:t>
      </w:r>
      <w:proofErr w:type="gramEnd"/>
      <w:r w:rsidRPr="00E01850">
        <w:t>Include compliance with the elastic response requirement in Figure 1 of AASHTO R 92, if applicable.</w:t>
      </w:r>
    </w:p>
    <w:p w14:paraId="1B7122D7" w14:textId="77777777" w:rsidR="008B564A" w:rsidRDefault="008B564A" w:rsidP="008B564A">
      <w:pPr>
        <w:pStyle w:val="HiddenTextSpec"/>
      </w:pPr>
      <w:bookmarkStart w:id="751" w:name="s9020102"/>
      <w:bookmarkStart w:id="752" w:name="s9020103"/>
      <w:bookmarkStart w:id="753" w:name="t90201041"/>
      <w:bookmarkStart w:id="754" w:name="s9020104"/>
      <w:bookmarkStart w:id="755" w:name="s90202"/>
      <w:bookmarkStart w:id="756" w:name="_Toc142048392"/>
      <w:bookmarkStart w:id="757" w:name="_Toc175378382"/>
      <w:bookmarkStart w:id="758" w:name="_Toc175471280"/>
      <w:bookmarkStart w:id="759" w:name="_Toc501717635"/>
      <w:bookmarkStart w:id="760" w:name="_Toc58308469"/>
      <w:bookmarkStart w:id="761" w:name="_Toc88380992"/>
      <w:bookmarkEnd w:id="750"/>
      <w:bookmarkEnd w:id="751"/>
      <w:bookmarkEnd w:id="752"/>
      <w:bookmarkEnd w:id="753"/>
      <w:bookmarkEnd w:id="754"/>
      <w:bookmarkEnd w:id="755"/>
      <w:r>
        <w:t>1**************************************************************************************************************************1</w:t>
      </w:r>
    </w:p>
    <w:p w14:paraId="5E5263ED" w14:textId="77777777" w:rsidR="008B564A" w:rsidRDefault="008B564A" w:rsidP="008B564A">
      <w:pPr>
        <w:pStyle w:val="0000000Subpart"/>
      </w:pPr>
      <w:proofErr w:type="gramStart"/>
      <w:r w:rsidRPr="00B97E4C">
        <w:t>902.02.01  Mix</w:t>
      </w:r>
      <w:proofErr w:type="gramEnd"/>
      <w:r w:rsidRPr="00B97E4C">
        <w:t xml:space="preserve"> Designations</w:t>
      </w:r>
      <w:bookmarkEnd w:id="756"/>
      <w:bookmarkEnd w:id="757"/>
      <w:bookmarkEnd w:id="758"/>
      <w:bookmarkEnd w:id="759"/>
      <w:bookmarkEnd w:id="760"/>
    </w:p>
    <w:p w14:paraId="19D0626D" w14:textId="77777777" w:rsidR="008B564A" w:rsidRDefault="008B564A" w:rsidP="008B564A">
      <w:pPr>
        <w:pStyle w:val="HiddenTextSpec"/>
      </w:pPr>
      <w:r>
        <w:t>1**************************************************************************************************************************1</w:t>
      </w:r>
    </w:p>
    <w:p w14:paraId="6A5CB59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AEE1A3" w14:textId="77777777" w:rsidR="008B564A" w:rsidRDefault="008B564A" w:rsidP="008B564A">
      <w:pPr>
        <w:pStyle w:val="HiddenTextSpec"/>
      </w:pPr>
    </w:p>
    <w:p w14:paraId="2D12C8C9" w14:textId="77777777" w:rsidR="008B564A" w:rsidRPr="006E602A" w:rsidRDefault="008B564A" w:rsidP="008B564A">
      <w:pPr>
        <w:pStyle w:val="Instruction"/>
      </w:pPr>
      <w:r w:rsidRPr="00A57FFB">
        <w:t>PART (4) IS CHANGED TO</w:t>
      </w:r>
      <w:r>
        <w:t>:</w:t>
      </w:r>
    </w:p>
    <w:p w14:paraId="44ADA50F" w14:textId="77777777" w:rsidR="008B564A" w:rsidRPr="00F045F5" w:rsidRDefault="008B564A" w:rsidP="008B564A">
      <w:pPr>
        <w:pStyle w:val="11paragraph"/>
      </w:pPr>
      <w:r w:rsidRPr="00F045F5">
        <w:rPr>
          <w:b/>
          <w:bCs/>
        </w:rPr>
        <w:t>4.</w:t>
      </w:r>
      <w:r w:rsidRPr="00F045F5">
        <w:rPr>
          <w:b/>
          <w:bCs/>
        </w:rPr>
        <w:tab/>
        <w:t>“</w:t>
      </w:r>
      <w:proofErr w:type="gramStart"/>
      <w:r w:rsidRPr="00F045F5">
        <w:rPr>
          <w:b/>
          <w:bCs/>
        </w:rPr>
        <w:t>E”</w:t>
      </w:r>
      <w:r w:rsidRPr="00F045F5">
        <w:t xml:space="preserve"> </w:t>
      </w:r>
      <w:r>
        <w:t xml:space="preserve"> </w:t>
      </w:r>
      <w:r w:rsidRPr="00F045F5">
        <w:t>The</w:t>
      </w:r>
      <w:proofErr w:type="gramEnd"/>
      <w:r w:rsidRPr="00F045F5">
        <w:t xml:space="preserve"> fourth field in the Item description designates the high temperature designation of the performance-graded binder.</w:t>
      </w:r>
      <w:r>
        <w:t xml:space="preserve">  </w:t>
      </w:r>
      <w:r w:rsidRPr="00F045F5">
        <w:t>Options are “64” for PG 64</w:t>
      </w:r>
      <w:r>
        <w:t>S</w:t>
      </w:r>
      <w:r w:rsidRPr="00F045F5">
        <w:t>-22 and “E” for PG 64E-22</w:t>
      </w:r>
      <w:r>
        <w:t>.</w:t>
      </w:r>
    </w:p>
    <w:p w14:paraId="54A1F95A" w14:textId="77777777" w:rsidR="008B564A" w:rsidRDefault="008B564A" w:rsidP="008B564A">
      <w:pPr>
        <w:pStyle w:val="HiddenTextSpec"/>
      </w:pPr>
      <w:bookmarkStart w:id="762" w:name="t90202021"/>
      <w:bookmarkStart w:id="763" w:name="s9020202"/>
      <w:bookmarkStart w:id="764" w:name="t90202022"/>
      <w:bookmarkStart w:id="765" w:name="s9020203"/>
      <w:bookmarkStart w:id="766" w:name="t90202031"/>
      <w:bookmarkStart w:id="767" w:name="t90202032"/>
      <w:bookmarkStart w:id="768" w:name="t90202033"/>
      <w:bookmarkStart w:id="769" w:name="s9020204"/>
      <w:bookmarkStart w:id="770" w:name="_Toc88380994"/>
      <w:bookmarkStart w:id="771" w:name="_Toc142048395"/>
      <w:bookmarkStart w:id="772" w:name="_Toc175378385"/>
      <w:bookmarkStart w:id="773" w:name="_Toc175471283"/>
      <w:bookmarkStart w:id="774" w:name="_Toc501717638"/>
      <w:bookmarkStart w:id="775" w:name="_Toc58308472"/>
      <w:bookmarkEnd w:id="761"/>
      <w:bookmarkEnd w:id="762"/>
      <w:bookmarkEnd w:id="763"/>
      <w:bookmarkEnd w:id="764"/>
      <w:bookmarkEnd w:id="765"/>
      <w:bookmarkEnd w:id="766"/>
      <w:bookmarkEnd w:id="767"/>
      <w:bookmarkEnd w:id="768"/>
      <w:bookmarkEnd w:id="769"/>
      <w:r>
        <w:t>1**************************************************************************************************************************1</w:t>
      </w:r>
    </w:p>
    <w:p w14:paraId="64E7E7C8" w14:textId="77777777" w:rsidR="008B564A" w:rsidRDefault="008B564A" w:rsidP="008B564A">
      <w:pPr>
        <w:pStyle w:val="0000000Subpart"/>
      </w:pPr>
      <w:proofErr w:type="gramStart"/>
      <w:r w:rsidRPr="00B97E4C">
        <w:t>902.02.04  Sampling</w:t>
      </w:r>
      <w:proofErr w:type="gramEnd"/>
      <w:r w:rsidRPr="00B97E4C">
        <w:t xml:space="preserve"> and Testing</w:t>
      </w:r>
      <w:bookmarkEnd w:id="770"/>
      <w:bookmarkEnd w:id="771"/>
      <w:bookmarkEnd w:id="772"/>
      <w:bookmarkEnd w:id="773"/>
      <w:bookmarkEnd w:id="774"/>
      <w:bookmarkEnd w:id="775"/>
    </w:p>
    <w:p w14:paraId="2FB3C7B0" w14:textId="77777777" w:rsidR="008B564A" w:rsidRPr="006E602A" w:rsidRDefault="008B564A" w:rsidP="008B564A">
      <w:pPr>
        <w:pStyle w:val="A1paragraph0"/>
        <w:rPr>
          <w:b/>
          <w:bCs/>
        </w:rPr>
      </w:pPr>
      <w:r>
        <w:rPr>
          <w:b/>
          <w:bCs/>
        </w:rPr>
        <w:t>A</w:t>
      </w:r>
      <w:r>
        <w:rPr>
          <w:b/>
          <w:bCs/>
        </w:rPr>
        <w:tab/>
      </w:r>
      <w:r w:rsidRPr="006E602A">
        <w:rPr>
          <w:b/>
          <w:bCs/>
        </w:rPr>
        <w:t>General Acceptance Requirements</w:t>
      </w:r>
      <w:proofErr w:type="gramStart"/>
      <w:r w:rsidRPr="006E602A">
        <w:rPr>
          <w:b/>
          <w:bCs/>
        </w:rPr>
        <w:t xml:space="preserve">.  </w:t>
      </w:r>
      <w:proofErr w:type="gramEnd"/>
    </w:p>
    <w:p w14:paraId="1F007139" w14:textId="77777777" w:rsidR="008B564A" w:rsidRDefault="008B564A" w:rsidP="008B564A">
      <w:pPr>
        <w:pStyle w:val="HiddenTextSpec"/>
      </w:pPr>
      <w:r>
        <w:t>1**************************************************************************************************************************1</w:t>
      </w:r>
    </w:p>
    <w:p w14:paraId="6F0459B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14F2C2A9" w14:textId="77777777" w:rsidR="008B564A" w:rsidRDefault="008B564A" w:rsidP="008B564A">
      <w:pPr>
        <w:pStyle w:val="HiddenTextSpec"/>
      </w:pPr>
    </w:p>
    <w:p w14:paraId="40228691" w14:textId="77777777" w:rsidR="008B564A" w:rsidRPr="006E602A" w:rsidRDefault="008B564A" w:rsidP="008B564A">
      <w:pPr>
        <w:pStyle w:val="Instruction"/>
      </w:pPr>
      <w:r w:rsidRPr="00D6189F">
        <w:t>THE SECOND PARAGRAPH OF SECTION (A) IS CHANGED TO</w:t>
      </w:r>
      <w:r>
        <w:t>:</w:t>
      </w:r>
    </w:p>
    <w:p w14:paraId="079132DC" w14:textId="77777777" w:rsidR="008B564A" w:rsidRPr="00141E6B" w:rsidRDefault="008B564A" w:rsidP="008B564A">
      <w:pPr>
        <w:pStyle w:val="A2paragraph"/>
      </w:pPr>
      <w:r w:rsidRPr="00141E6B">
        <w:t>For PG 64</w:t>
      </w:r>
      <w:r>
        <w:t>S</w:t>
      </w:r>
      <w:r w:rsidRPr="00141E6B">
        <w:t>-22, ensure that the temperature of the mixture at discharge from the plant or surge and storage bins is at least 290 °F when the ambient temperature is less than 50 °F or is at least 275 °F when the ambient temperature is greater than or equal to 50 °</w:t>
      </w:r>
      <w:proofErr w:type="gramStart"/>
      <w:r w:rsidRPr="00141E6B">
        <w:t xml:space="preserve">F. </w:t>
      </w:r>
      <w:r>
        <w:t xml:space="preserve"> </w:t>
      </w:r>
      <w:proofErr w:type="gramEnd"/>
      <w:r w:rsidRPr="00141E6B">
        <w:t>For PG 64E-22, ensure that the temperature of the mixture at discharge from the plant or surge and storage bins is at least 10 °F above the manufacturer’s recommended laydown temperature</w:t>
      </w:r>
      <w:proofErr w:type="gramStart"/>
      <w:r w:rsidRPr="00141E6B">
        <w:t xml:space="preserve">.  </w:t>
      </w:r>
      <w:proofErr w:type="gramEnd"/>
      <w:r w:rsidRPr="00141E6B">
        <w:t>For mixes produced using a WMA additive or process, ensure that the temperature of the mixture at discharge from the plant or surge and storage bins is at least 10 °F above the WMA manufacturer’s recommended laydown temperature.</w:t>
      </w:r>
    </w:p>
    <w:p w14:paraId="6858CEA7" w14:textId="77777777" w:rsidR="008B564A" w:rsidRDefault="008B564A" w:rsidP="008B564A">
      <w:pPr>
        <w:pStyle w:val="HiddenTextSpec"/>
      </w:pPr>
      <w:bookmarkStart w:id="776" w:name="s9020204B"/>
      <w:bookmarkStart w:id="777" w:name="s9020204C"/>
      <w:bookmarkStart w:id="778" w:name="t90202041"/>
      <w:bookmarkStart w:id="779" w:name="s90203"/>
      <w:bookmarkStart w:id="780" w:name="s9020302"/>
      <w:bookmarkStart w:id="781" w:name="s9020303"/>
      <w:bookmarkStart w:id="782" w:name="t90203031"/>
      <w:bookmarkStart w:id="783" w:name="t90203032"/>
      <w:bookmarkStart w:id="784" w:name="s90204"/>
      <w:bookmarkStart w:id="785" w:name="t90204012"/>
      <w:bookmarkStart w:id="786" w:name="t90204013"/>
      <w:bookmarkStart w:id="787" w:name="s9020402"/>
      <w:bookmarkStart w:id="788" w:name="t90204021"/>
      <w:bookmarkStart w:id="789" w:name="t90204022"/>
      <w:bookmarkStart w:id="790" w:name="s9020403"/>
      <w:bookmarkStart w:id="791" w:name="s90205"/>
      <w:bookmarkStart w:id="792" w:name="s90206"/>
      <w:bookmarkStart w:id="793" w:name="s9020601"/>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r>
        <w:t>1**************************************************************************************************************************1</w:t>
      </w:r>
    </w:p>
    <w:p w14:paraId="09DE0FF1" w14:textId="5A2F1A01" w:rsidR="00634FCF" w:rsidRPr="00973C16" w:rsidRDefault="00634FCF" w:rsidP="00634FCF">
      <w:pPr>
        <w:pStyle w:val="00000Subsection"/>
      </w:pPr>
      <w:proofErr w:type="gramStart"/>
      <w:r w:rsidRPr="00973C16">
        <w:t>902.05  Stone</w:t>
      </w:r>
      <w:proofErr w:type="gramEnd"/>
      <w:r w:rsidRPr="00973C16">
        <w:t xml:space="preserve"> Matrix Asphalt (SMA)</w:t>
      </w:r>
    </w:p>
    <w:p w14:paraId="41A12420" w14:textId="77777777" w:rsidR="00266293" w:rsidRPr="00293871" w:rsidRDefault="00266293" w:rsidP="00266293">
      <w:pPr>
        <w:pStyle w:val="HiddenTextSpec"/>
      </w:pPr>
      <w:r w:rsidRPr="00293871">
        <w:t>1**************************************************************************************************************************1</w:t>
      </w:r>
    </w:p>
    <w:p w14:paraId="5DF3C573" w14:textId="3A38B102" w:rsidR="00266293" w:rsidRDefault="00266293" w:rsidP="00266293">
      <w:pPr>
        <w:pStyle w:val="HiddenTextSpec"/>
      </w:pPr>
      <w:r w:rsidRPr="00293871">
        <w:t>BDC</w:t>
      </w:r>
      <w:r>
        <w:t>21</w:t>
      </w:r>
      <w:r w:rsidRPr="00293871">
        <w:t>s-</w:t>
      </w:r>
      <w:r>
        <w:t>14</w:t>
      </w:r>
      <w:r w:rsidRPr="00293871">
        <w:t xml:space="preserve"> dated </w:t>
      </w:r>
      <w:r>
        <w:t>DEC</w:t>
      </w:r>
      <w:r w:rsidRPr="00293871">
        <w:t xml:space="preserve"> </w:t>
      </w:r>
      <w:r>
        <w:t>30</w:t>
      </w:r>
      <w:r w:rsidRPr="00293871">
        <w:t>, 20</w:t>
      </w:r>
      <w:r>
        <w:t>21</w:t>
      </w:r>
    </w:p>
    <w:p w14:paraId="334E4637" w14:textId="77777777" w:rsidR="00266293" w:rsidRPr="00973C16" w:rsidRDefault="00266293" w:rsidP="00266293">
      <w:pPr>
        <w:pStyle w:val="0000000Subpart"/>
      </w:pPr>
      <w:bookmarkStart w:id="794" w:name="_Toc142048405"/>
      <w:bookmarkStart w:id="795" w:name="_Toc175378395"/>
      <w:bookmarkStart w:id="796" w:name="_Toc175471293"/>
      <w:bookmarkStart w:id="797" w:name="_Toc501717648"/>
      <w:bookmarkStart w:id="798" w:name="_Toc80256342"/>
      <w:bookmarkEnd w:id="746"/>
      <w:bookmarkEnd w:id="747"/>
      <w:bookmarkEnd w:id="748"/>
      <w:bookmarkEnd w:id="749"/>
      <w:proofErr w:type="gramStart"/>
      <w:r w:rsidRPr="00973C16">
        <w:t>902.05.01  Composition</w:t>
      </w:r>
      <w:proofErr w:type="gramEnd"/>
      <w:r w:rsidRPr="00973C16">
        <w:t xml:space="preserve"> of Mixture</w:t>
      </w:r>
      <w:bookmarkEnd w:id="794"/>
      <w:bookmarkEnd w:id="795"/>
      <w:bookmarkEnd w:id="796"/>
      <w:bookmarkEnd w:id="797"/>
      <w:bookmarkEnd w:id="798"/>
    </w:p>
    <w:p w14:paraId="5CE8872B" w14:textId="77777777" w:rsidR="00266293" w:rsidRPr="00973C16" w:rsidRDefault="00266293" w:rsidP="00266293">
      <w:pPr>
        <w:pStyle w:val="Instruction"/>
      </w:pPr>
      <w:r w:rsidRPr="00973C16">
        <w:t>THE FIFTH PARAGRAPH IS CHANGED TO:</w:t>
      </w:r>
    </w:p>
    <w:p w14:paraId="5F9658A2" w14:textId="77777777" w:rsidR="00266293" w:rsidRDefault="00266293" w:rsidP="00266293">
      <w:pPr>
        <w:pStyle w:val="Paragraph"/>
        <w:rPr>
          <w:rFonts w:eastAsia="Calibri"/>
        </w:rPr>
      </w:pPr>
      <w:bookmarkStart w:id="799" w:name="t90205011"/>
      <w:bookmarkEnd w:id="799"/>
      <w:r w:rsidRPr="00973C16">
        <w:rPr>
          <w:rFonts w:eastAsia="Calibri"/>
        </w:rPr>
        <w:t xml:space="preserve">For fine aggregate, use 100 percent manufactured stone sand conforming to </w:t>
      </w:r>
      <w:hyperlink w:anchor="s9010502" w:history="1">
        <w:r w:rsidRPr="00973C16">
          <w:rPr>
            <w:rFonts w:eastAsia="Calibri"/>
          </w:rPr>
          <w:t>901.05.02</w:t>
        </w:r>
      </w:hyperlink>
      <w:proofErr w:type="gramStart"/>
      <w:r w:rsidRPr="00973C16">
        <w:rPr>
          <w:rFonts w:eastAsia="Calibri"/>
        </w:rPr>
        <w:t xml:space="preserve">.  </w:t>
      </w:r>
      <w:proofErr w:type="gramEnd"/>
      <w:r w:rsidRPr="00973C16">
        <w:rPr>
          <w:rFonts w:eastAsia="Calibri"/>
        </w:rPr>
        <w:t xml:space="preserve">Ensure that the combined fine aggregate of 100 percent manufactured stone sand in the mixture conforms to the requirements in </w:t>
      </w:r>
      <w:hyperlink w:anchor="t90202022" w:history="1">
        <w:r w:rsidRPr="00973C16">
          <w:rPr>
            <w:rFonts w:eastAsia="Calibri"/>
          </w:rPr>
          <w:t>Table 902.02.02-2</w:t>
        </w:r>
      </w:hyperlink>
      <w:r w:rsidRPr="00973C16">
        <w:rPr>
          <w:rFonts w:eastAsia="Calibri"/>
        </w:rPr>
        <w:t>.</w:t>
      </w:r>
    </w:p>
    <w:p w14:paraId="25D31ACA" w14:textId="77777777" w:rsidR="00266293" w:rsidRPr="00973C16" w:rsidRDefault="00266293" w:rsidP="00266293">
      <w:pPr>
        <w:pStyle w:val="0000000Subpart"/>
      </w:pPr>
      <w:bookmarkStart w:id="800" w:name="s9020502"/>
      <w:bookmarkStart w:id="801" w:name="_Toc142048406"/>
      <w:bookmarkStart w:id="802" w:name="_Toc175378396"/>
      <w:bookmarkStart w:id="803" w:name="_Toc175471294"/>
      <w:bookmarkStart w:id="804" w:name="_Toc501717649"/>
      <w:bookmarkStart w:id="805" w:name="_Toc80256343"/>
      <w:bookmarkEnd w:id="800"/>
      <w:proofErr w:type="gramStart"/>
      <w:r w:rsidRPr="00973C16">
        <w:t>902.05.02  Mix</w:t>
      </w:r>
      <w:proofErr w:type="gramEnd"/>
      <w:r w:rsidRPr="00973C16">
        <w:t xml:space="preserve"> Design</w:t>
      </w:r>
      <w:bookmarkEnd w:id="801"/>
      <w:bookmarkEnd w:id="802"/>
      <w:bookmarkEnd w:id="803"/>
      <w:bookmarkEnd w:id="804"/>
      <w:bookmarkEnd w:id="805"/>
    </w:p>
    <w:p w14:paraId="2EB78C5A" w14:textId="77777777" w:rsidR="00266293" w:rsidRDefault="00266293" w:rsidP="00266293">
      <w:pPr>
        <w:pStyle w:val="Instruction"/>
      </w:pPr>
      <w:r w:rsidRPr="00973C16">
        <w:t>TABLE 902.05.02-1 AND TABLE 902.05.02-2 ARE CHANGED TO:</w:t>
      </w:r>
    </w:p>
    <w:p w14:paraId="529031C9" w14:textId="77777777" w:rsidR="00266293" w:rsidRDefault="00266293" w:rsidP="00C652B4">
      <w:pPr>
        <w:pStyle w:val="Blankline"/>
      </w:pPr>
      <w:bookmarkStart w:id="806" w:name="t90205021"/>
      <w:bookmarkEnd w:id="806"/>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2021"/>
        <w:gridCol w:w="1942"/>
        <w:gridCol w:w="1943"/>
        <w:gridCol w:w="1943"/>
        <w:gridCol w:w="1943"/>
      </w:tblGrid>
      <w:tr w:rsidR="00266293" w:rsidRPr="00973C16" w14:paraId="30D23C89" w14:textId="77777777" w:rsidTr="00917FE5">
        <w:trPr>
          <w:cantSplit/>
          <w:trHeight w:val="288"/>
        </w:trPr>
        <w:tc>
          <w:tcPr>
            <w:tcW w:w="9792" w:type="dxa"/>
            <w:gridSpan w:val="5"/>
            <w:tcBorders>
              <w:bottom w:val="single" w:sz="4" w:space="0" w:color="auto"/>
            </w:tcBorders>
            <w:vAlign w:val="center"/>
          </w:tcPr>
          <w:p w14:paraId="00D2C4BD" w14:textId="77777777" w:rsidR="00266293" w:rsidRPr="00973C16" w:rsidRDefault="00266293" w:rsidP="00917FE5">
            <w:pPr>
              <w:pStyle w:val="Tabletitle"/>
              <w:keepLines/>
              <w:tabs>
                <w:tab w:val="center" w:pos="4320"/>
                <w:tab w:val="right" w:pos="8640"/>
              </w:tabs>
            </w:pPr>
            <w:r w:rsidRPr="00973C16">
              <w:lastRenderedPageBreak/>
              <w:t>Table 902.05.02-</w:t>
            </w:r>
            <w:proofErr w:type="gramStart"/>
            <w:r w:rsidRPr="00973C16">
              <w:t>1  SMA</w:t>
            </w:r>
            <w:proofErr w:type="gramEnd"/>
            <w:r w:rsidRPr="00973C16">
              <w:t xml:space="preserve"> Specification Band (% Passing) Nominal-Maximum Aggregate Size</w:t>
            </w:r>
          </w:p>
        </w:tc>
      </w:tr>
      <w:tr w:rsidR="00266293" w:rsidRPr="00973C16" w14:paraId="314E0C6E" w14:textId="77777777" w:rsidTr="00917FE5">
        <w:trPr>
          <w:cantSplit/>
          <w:trHeight w:val="288"/>
        </w:trPr>
        <w:tc>
          <w:tcPr>
            <w:tcW w:w="2021" w:type="dxa"/>
            <w:tcBorders>
              <w:top w:val="single" w:sz="4" w:space="0" w:color="auto"/>
              <w:bottom w:val="single" w:sz="4" w:space="0" w:color="auto"/>
            </w:tcBorders>
            <w:vAlign w:val="center"/>
          </w:tcPr>
          <w:p w14:paraId="0C691E41" w14:textId="77777777" w:rsidR="00266293" w:rsidRPr="00973C16" w:rsidRDefault="00266293" w:rsidP="00917FE5">
            <w:pPr>
              <w:pStyle w:val="TableheaderCentered"/>
              <w:keepLines/>
              <w:tabs>
                <w:tab w:val="center" w:pos="4320"/>
                <w:tab w:val="right" w:pos="8640"/>
              </w:tabs>
            </w:pPr>
            <w:r w:rsidRPr="00973C16">
              <w:t>Production</w:t>
            </w:r>
          </w:p>
          <w:p w14:paraId="37BA515C" w14:textId="77777777" w:rsidR="00266293" w:rsidRPr="00973C16" w:rsidRDefault="00266293" w:rsidP="00917FE5">
            <w:pPr>
              <w:pStyle w:val="TableheaderCentered"/>
              <w:keepLines/>
              <w:tabs>
                <w:tab w:val="center" w:pos="4320"/>
                <w:tab w:val="right" w:pos="8640"/>
              </w:tabs>
            </w:pPr>
            <w:r w:rsidRPr="00973C16">
              <w:t>Control Tolerances from JMF1</w:t>
            </w:r>
          </w:p>
        </w:tc>
        <w:tc>
          <w:tcPr>
            <w:tcW w:w="1942" w:type="dxa"/>
            <w:tcBorders>
              <w:top w:val="single" w:sz="4" w:space="0" w:color="auto"/>
              <w:bottom w:val="single" w:sz="4" w:space="0" w:color="auto"/>
            </w:tcBorders>
            <w:vAlign w:val="center"/>
          </w:tcPr>
          <w:p w14:paraId="01CFF8ED" w14:textId="77777777" w:rsidR="00266293" w:rsidRPr="00973C16" w:rsidRDefault="00266293" w:rsidP="00917FE5">
            <w:pPr>
              <w:pStyle w:val="TableheaderCentered"/>
              <w:keepLines/>
              <w:tabs>
                <w:tab w:val="center" w:pos="4320"/>
                <w:tab w:val="right" w:pos="8640"/>
              </w:tabs>
            </w:pPr>
            <w:r w:rsidRPr="00973C16">
              <w:t>Sieve Size</w:t>
            </w:r>
          </w:p>
        </w:tc>
        <w:tc>
          <w:tcPr>
            <w:tcW w:w="1943" w:type="dxa"/>
            <w:tcBorders>
              <w:top w:val="single" w:sz="4" w:space="0" w:color="auto"/>
              <w:bottom w:val="single" w:sz="4" w:space="0" w:color="auto"/>
            </w:tcBorders>
            <w:vAlign w:val="center"/>
          </w:tcPr>
          <w:p w14:paraId="228D4443" w14:textId="77777777" w:rsidR="00266293" w:rsidRPr="00973C16" w:rsidRDefault="00266293" w:rsidP="00917FE5">
            <w:pPr>
              <w:pStyle w:val="TableheaderCentered"/>
              <w:keepLines/>
              <w:tabs>
                <w:tab w:val="center" w:pos="4320"/>
                <w:tab w:val="right" w:pos="8640"/>
              </w:tabs>
            </w:pPr>
            <w:r w:rsidRPr="00973C16">
              <w:t>19 mm</w:t>
            </w:r>
          </w:p>
          <w:p w14:paraId="20807F9B"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7CAC2FCD" w14:textId="77777777" w:rsidR="00266293" w:rsidRPr="00973C16" w:rsidRDefault="00266293" w:rsidP="00917FE5">
            <w:pPr>
              <w:pStyle w:val="TableheaderCentered"/>
              <w:keepLines/>
              <w:tabs>
                <w:tab w:val="center" w:pos="4320"/>
                <w:tab w:val="right" w:pos="8640"/>
              </w:tabs>
            </w:pPr>
            <w:r w:rsidRPr="00973C16">
              <w:t>12.5 mm</w:t>
            </w:r>
          </w:p>
          <w:p w14:paraId="74B2CB26" w14:textId="77777777" w:rsidR="00266293" w:rsidRPr="00973C16" w:rsidRDefault="00266293" w:rsidP="00917FE5">
            <w:pPr>
              <w:pStyle w:val="TableheaderCentered"/>
              <w:keepLines/>
              <w:tabs>
                <w:tab w:val="center" w:pos="4320"/>
                <w:tab w:val="right" w:pos="8640"/>
              </w:tabs>
            </w:pPr>
            <w:r w:rsidRPr="00973C16">
              <w:t>% Passing</w:t>
            </w:r>
          </w:p>
        </w:tc>
        <w:tc>
          <w:tcPr>
            <w:tcW w:w="1943" w:type="dxa"/>
            <w:tcBorders>
              <w:top w:val="single" w:sz="4" w:space="0" w:color="auto"/>
              <w:bottom w:val="single" w:sz="4" w:space="0" w:color="auto"/>
            </w:tcBorders>
            <w:vAlign w:val="center"/>
          </w:tcPr>
          <w:p w14:paraId="0A285E6E" w14:textId="77777777" w:rsidR="00266293" w:rsidRPr="00973C16" w:rsidRDefault="00266293" w:rsidP="00917FE5">
            <w:pPr>
              <w:pStyle w:val="TableheaderCentered"/>
              <w:keepLines/>
              <w:tabs>
                <w:tab w:val="center" w:pos="4320"/>
                <w:tab w:val="right" w:pos="8640"/>
              </w:tabs>
            </w:pPr>
            <w:r w:rsidRPr="00973C16">
              <w:t>9.5 mm</w:t>
            </w:r>
          </w:p>
          <w:p w14:paraId="49BB4B8C" w14:textId="77777777" w:rsidR="00266293" w:rsidRPr="00973C16" w:rsidRDefault="00266293" w:rsidP="00917FE5">
            <w:pPr>
              <w:pStyle w:val="TableheaderCentered"/>
              <w:keepLines/>
              <w:tabs>
                <w:tab w:val="center" w:pos="4320"/>
                <w:tab w:val="right" w:pos="8640"/>
              </w:tabs>
            </w:pPr>
            <w:r w:rsidRPr="00973C16">
              <w:t>% Passing</w:t>
            </w:r>
          </w:p>
        </w:tc>
      </w:tr>
      <w:tr w:rsidR="00266293" w:rsidRPr="00973C16" w14:paraId="299695BF" w14:textId="77777777" w:rsidTr="00917FE5">
        <w:trPr>
          <w:cantSplit/>
          <w:trHeight w:val="288"/>
        </w:trPr>
        <w:tc>
          <w:tcPr>
            <w:tcW w:w="2021" w:type="dxa"/>
            <w:tcBorders>
              <w:top w:val="single" w:sz="4" w:space="0" w:color="auto"/>
            </w:tcBorders>
            <w:vAlign w:val="center"/>
          </w:tcPr>
          <w:p w14:paraId="1A3FB83F" w14:textId="77777777" w:rsidR="00266293" w:rsidRPr="00973C16" w:rsidRDefault="00266293" w:rsidP="00917FE5">
            <w:pPr>
              <w:pStyle w:val="Tabletext"/>
              <w:keepNext/>
              <w:keepLines/>
              <w:jc w:val="center"/>
            </w:pPr>
            <w:r w:rsidRPr="00973C16">
              <w:t>0%</w:t>
            </w:r>
          </w:p>
        </w:tc>
        <w:tc>
          <w:tcPr>
            <w:tcW w:w="1942" w:type="dxa"/>
            <w:tcBorders>
              <w:top w:val="single" w:sz="4" w:space="0" w:color="auto"/>
            </w:tcBorders>
            <w:vAlign w:val="center"/>
          </w:tcPr>
          <w:p w14:paraId="198C0C06" w14:textId="77777777" w:rsidR="00266293" w:rsidRPr="00973C16" w:rsidRDefault="00266293" w:rsidP="00917FE5">
            <w:pPr>
              <w:pStyle w:val="Tabletext"/>
              <w:keepNext/>
              <w:keepLines/>
              <w:jc w:val="center"/>
            </w:pPr>
            <w:r w:rsidRPr="00973C16">
              <w:t>1"</w:t>
            </w:r>
          </w:p>
        </w:tc>
        <w:tc>
          <w:tcPr>
            <w:tcW w:w="1943" w:type="dxa"/>
            <w:tcBorders>
              <w:top w:val="single" w:sz="4" w:space="0" w:color="auto"/>
            </w:tcBorders>
            <w:vAlign w:val="center"/>
          </w:tcPr>
          <w:p w14:paraId="2CB6126E"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5FEDCE0A" w14:textId="77777777" w:rsidR="00266293" w:rsidRPr="00973C16" w:rsidRDefault="00266293" w:rsidP="00917FE5">
            <w:pPr>
              <w:pStyle w:val="Tabletext"/>
              <w:keepNext/>
              <w:keepLines/>
              <w:jc w:val="center"/>
            </w:pPr>
            <w:r w:rsidRPr="00973C16">
              <w:t>100</w:t>
            </w:r>
          </w:p>
        </w:tc>
        <w:tc>
          <w:tcPr>
            <w:tcW w:w="1943" w:type="dxa"/>
            <w:tcBorders>
              <w:top w:val="single" w:sz="4" w:space="0" w:color="auto"/>
            </w:tcBorders>
            <w:vAlign w:val="center"/>
          </w:tcPr>
          <w:p w14:paraId="41064BCC" w14:textId="77777777" w:rsidR="00266293" w:rsidRPr="00973C16" w:rsidRDefault="00266293" w:rsidP="00917FE5">
            <w:pPr>
              <w:pStyle w:val="Tabletext"/>
              <w:keepNext/>
              <w:keepLines/>
              <w:jc w:val="center"/>
            </w:pPr>
            <w:r w:rsidRPr="00973C16">
              <w:t>100</w:t>
            </w:r>
          </w:p>
        </w:tc>
      </w:tr>
      <w:tr w:rsidR="00266293" w:rsidRPr="00973C16" w14:paraId="0ABDC9E2" w14:textId="77777777" w:rsidTr="00917FE5">
        <w:trPr>
          <w:cantSplit/>
          <w:trHeight w:val="288"/>
        </w:trPr>
        <w:tc>
          <w:tcPr>
            <w:tcW w:w="2021" w:type="dxa"/>
            <w:vAlign w:val="center"/>
          </w:tcPr>
          <w:p w14:paraId="10FB828D"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1BCC1D9D" w14:textId="77777777" w:rsidR="00266293" w:rsidRPr="00973C16" w:rsidRDefault="00266293" w:rsidP="00917FE5">
            <w:pPr>
              <w:pStyle w:val="Tabletext"/>
              <w:keepNext/>
              <w:keepLines/>
              <w:jc w:val="center"/>
            </w:pPr>
            <w:r w:rsidRPr="00973C16">
              <w:t>3/4"</w:t>
            </w:r>
          </w:p>
        </w:tc>
        <w:tc>
          <w:tcPr>
            <w:tcW w:w="1943" w:type="dxa"/>
            <w:vAlign w:val="center"/>
          </w:tcPr>
          <w:p w14:paraId="0098C0F8" w14:textId="77777777" w:rsidR="00266293" w:rsidRPr="00973C16" w:rsidRDefault="00266293" w:rsidP="00917FE5">
            <w:pPr>
              <w:pStyle w:val="Tabletext"/>
              <w:keepNext/>
              <w:keepLines/>
              <w:jc w:val="center"/>
            </w:pPr>
            <w:r w:rsidRPr="00973C16">
              <w:t>90 – 100</w:t>
            </w:r>
          </w:p>
        </w:tc>
        <w:tc>
          <w:tcPr>
            <w:tcW w:w="1943" w:type="dxa"/>
            <w:vAlign w:val="center"/>
          </w:tcPr>
          <w:p w14:paraId="7F2F8EA8" w14:textId="77777777" w:rsidR="00266293" w:rsidRPr="00973C16" w:rsidRDefault="00266293" w:rsidP="00917FE5">
            <w:pPr>
              <w:pStyle w:val="Tabletext"/>
              <w:keepNext/>
              <w:keepLines/>
              <w:jc w:val="center"/>
            </w:pPr>
            <w:r w:rsidRPr="00973C16">
              <w:t>100</w:t>
            </w:r>
          </w:p>
        </w:tc>
        <w:tc>
          <w:tcPr>
            <w:tcW w:w="1943" w:type="dxa"/>
            <w:vAlign w:val="center"/>
          </w:tcPr>
          <w:p w14:paraId="5E80B572" w14:textId="77777777" w:rsidR="00266293" w:rsidRPr="00973C16" w:rsidRDefault="00266293" w:rsidP="00917FE5">
            <w:pPr>
              <w:pStyle w:val="Tabletext"/>
              <w:keepNext/>
              <w:keepLines/>
              <w:jc w:val="center"/>
            </w:pPr>
            <w:r w:rsidRPr="00973C16">
              <w:t>100</w:t>
            </w:r>
          </w:p>
        </w:tc>
      </w:tr>
      <w:tr w:rsidR="00266293" w:rsidRPr="00973C16" w14:paraId="230EA34A" w14:textId="77777777" w:rsidTr="00917FE5">
        <w:trPr>
          <w:cantSplit/>
          <w:trHeight w:val="288"/>
        </w:trPr>
        <w:tc>
          <w:tcPr>
            <w:tcW w:w="2021" w:type="dxa"/>
            <w:vAlign w:val="center"/>
          </w:tcPr>
          <w:p w14:paraId="2DF6930F" w14:textId="77777777" w:rsidR="00266293" w:rsidRPr="00973C16" w:rsidRDefault="00266293" w:rsidP="00917FE5">
            <w:pPr>
              <w:pStyle w:val="Tabletext"/>
              <w:keepNext/>
              <w:keepLines/>
              <w:jc w:val="center"/>
            </w:pPr>
            <w:r w:rsidRPr="00973C16">
              <w:sym w:font="Symbol" w:char="F0B1"/>
            </w:r>
            <w:r w:rsidRPr="00973C16">
              <w:t>5%</w:t>
            </w:r>
          </w:p>
        </w:tc>
        <w:tc>
          <w:tcPr>
            <w:tcW w:w="1942" w:type="dxa"/>
            <w:vAlign w:val="center"/>
          </w:tcPr>
          <w:p w14:paraId="67746384" w14:textId="77777777" w:rsidR="00266293" w:rsidRPr="00973C16" w:rsidRDefault="00266293" w:rsidP="00917FE5">
            <w:pPr>
              <w:pStyle w:val="Tabletext"/>
              <w:keepNext/>
              <w:keepLines/>
              <w:jc w:val="center"/>
            </w:pPr>
            <w:r w:rsidRPr="00973C16">
              <w:t>1/2"</w:t>
            </w:r>
          </w:p>
        </w:tc>
        <w:tc>
          <w:tcPr>
            <w:tcW w:w="1943" w:type="dxa"/>
            <w:vAlign w:val="center"/>
          </w:tcPr>
          <w:p w14:paraId="771A9A36" w14:textId="77777777" w:rsidR="00266293" w:rsidRPr="00973C16" w:rsidRDefault="00266293" w:rsidP="00917FE5">
            <w:pPr>
              <w:pStyle w:val="Tabletext"/>
              <w:keepNext/>
              <w:keepLines/>
              <w:jc w:val="center"/>
            </w:pPr>
            <w:r w:rsidRPr="00973C16">
              <w:t>50 – 88</w:t>
            </w:r>
          </w:p>
        </w:tc>
        <w:tc>
          <w:tcPr>
            <w:tcW w:w="1943" w:type="dxa"/>
            <w:vAlign w:val="center"/>
          </w:tcPr>
          <w:p w14:paraId="529B12F6" w14:textId="77777777" w:rsidR="00266293" w:rsidRPr="00973C16" w:rsidRDefault="00266293" w:rsidP="00917FE5">
            <w:pPr>
              <w:pStyle w:val="Tabletext"/>
              <w:keepNext/>
              <w:keepLines/>
              <w:jc w:val="center"/>
            </w:pPr>
            <w:r w:rsidRPr="00973C16">
              <w:t>90 – 100</w:t>
            </w:r>
          </w:p>
        </w:tc>
        <w:tc>
          <w:tcPr>
            <w:tcW w:w="1943" w:type="dxa"/>
            <w:vAlign w:val="center"/>
          </w:tcPr>
          <w:p w14:paraId="22333F43" w14:textId="77777777" w:rsidR="00266293" w:rsidRPr="00973C16" w:rsidRDefault="00266293" w:rsidP="00917FE5">
            <w:pPr>
              <w:pStyle w:val="Tabletext"/>
              <w:keepNext/>
              <w:keepLines/>
              <w:jc w:val="center"/>
            </w:pPr>
            <w:r w:rsidRPr="00973C16">
              <w:t>100</w:t>
            </w:r>
          </w:p>
        </w:tc>
      </w:tr>
      <w:tr w:rsidR="00266293" w:rsidRPr="00973C16" w14:paraId="5F72BBA4" w14:textId="77777777" w:rsidTr="00917FE5">
        <w:trPr>
          <w:cantSplit/>
          <w:trHeight w:val="288"/>
        </w:trPr>
        <w:tc>
          <w:tcPr>
            <w:tcW w:w="2021" w:type="dxa"/>
            <w:vAlign w:val="center"/>
          </w:tcPr>
          <w:p w14:paraId="039B1F55" w14:textId="77777777" w:rsidR="00266293" w:rsidRPr="00973C16" w:rsidRDefault="00266293" w:rsidP="00917FE5">
            <w:pPr>
              <w:pStyle w:val="Tabletext"/>
              <w:keepNext/>
              <w:keepLines/>
              <w:jc w:val="center"/>
            </w:pPr>
            <w:r w:rsidRPr="00973C16">
              <w:sym w:font="Symbol" w:char="F0B1"/>
            </w:r>
            <w:r w:rsidRPr="00973C16">
              <w:t>5%</w:t>
            </w:r>
          </w:p>
        </w:tc>
        <w:tc>
          <w:tcPr>
            <w:tcW w:w="1942" w:type="dxa"/>
            <w:vAlign w:val="center"/>
          </w:tcPr>
          <w:p w14:paraId="710DC45C" w14:textId="77777777" w:rsidR="00266293" w:rsidRPr="00973C16" w:rsidRDefault="00266293" w:rsidP="00917FE5">
            <w:pPr>
              <w:pStyle w:val="Tabletext"/>
              <w:keepNext/>
              <w:keepLines/>
              <w:jc w:val="center"/>
            </w:pPr>
            <w:r w:rsidRPr="00973C16">
              <w:t>3/8"</w:t>
            </w:r>
          </w:p>
        </w:tc>
        <w:tc>
          <w:tcPr>
            <w:tcW w:w="1943" w:type="dxa"/>
            <w:vAlign w:val="center"/>
          </w:tcPr>
          <w:p w14:paraId="3832FE60" w14:textId="77777777" w:rsidR="00266293" w:rsidRPr="00973C16" w:rsidRDefault="00266293" w:rsidP="00917FE5">
            <w:pPr>
              <w:pStyle w:val="Tabletext"/>
              <w:keepNext/>
              <w:keepLines/>
              <w:jc w:val="center"/>
            </w:pPr>
            <w:r w:rsidRPr="00973C16">
              <w:t>25 – 60</w:t>
            </w:r>
          </w:p>
        </w:tc>
        <w:tc>
          <w:tcPr>
            <w:tcW w:w="1943" w:type="dxa"/>
            <w:vAlign w:val="center"/>
          </w:tcPr>
          <w:p w14:paraId="17557395" w14:textId="77777777" w:rsidR="00266293" w:rsidRPr="00973C16" w:rsidRDefault="00266293" w:rsidP="00917FE5">
            <w:pPr>
              <w:pStyle w:val="Tabletext"/>
              <w:keepNext/>
              <w:keepLines/>
              <w:jc w:val="center"/>
            </w:pPr>
            <w:r w:rsidRPr="00973C16">
              <w:t>50 – 80</w:t>
            </w:r>
          </w:p>
        </w:tc>
        <w:tc>
          <w:tcPr>
            <w:tcW w:w="1943" w:type="dxa"/>
            <w:vAlign w:val="center"/>
          </w:tcPr>
          <w:p w14:paraId="443FD247" w14:textId="77777777" w:rsidR="00266293" w:rsidRPr="00973C16" w:rsidRDefault="00266293" w:rsidP="00917FE5">
            <w:pPr>
              <w:pStyle w:val="Tabletext"/>
              <w:keepNext/>
              <w:keepLines/>
              <w:jc w:val="center"/>
            </w:pPr>
            <w:r w:rsidRPr="00973C16">
              <w:t>70 – 95</w:t>
            </w:r>
          </w:p>
        </w:tc>
      </w:tr>
      <w:tr w:rsidR="00266293" w:rsidRPr="00973C16" w14:paraId="2270EE3A" w14:textId="77777777" w:rsidTr="00917FE5">
        <w:trPr>
          <w:cantSplit/>
          <w:trHeight w:val="288"/>
        </w:trPr>
        <w:tc>
          <w:tcPr>
            <w:tcW w:w="2021" w:type="dxa"/>
            <w:vAlign w:val="center"/>
          </w:tcPr>
          <w:p w14:paraId="4F957837" w14:textId="77777777" w:rsidR="00266293" w:rsidRPr="00973C16" w:rsidRDefault="00266293" w:rsidP="00917FE5">
            <w:pPr>
              <w:pStyle w:val="Tabletext"/>
              <w:keepNext/>
              <w:keepLines/>
              <w:jc w:val="center"/>
            </w:pPr>
            <w:r w:rsidRPr="00973C16">
              <w:sym w:font="Symbol" w:char="F0B1"/>
            </w:r>
            <w:r w:rsidRPr="00973C16">
              <w:t>6%</w:t>
            </w:r>
          </w:p>
        </w:tc>
        <w:tc>
          <w:tcPr>
            <w:tcW w:w="1942" w:type="dxa"/>
            <w:vAlign w:val="center"/>
          </w:tcPr>
          <w:p w14:paraId="3431B690" w14:textId="77777777" w:rsidR="00266293" w:rsidRPr="00973C16" w:rsidRDefault="00266293" w:rsidP="00917FE5">
            <w:pPr>
              <w:pStyle w:val="Tabletext"/>
              <w:keepNext/>
              <w:keepLines/>
              <w:jc w:val="center"/>
            </w:pPr>
            <w:r w:rsidRPr="00973C16">
              <w:t>No. 4</w:t>
            </w:r>
          </w:p>
        </w:tc>
        <w:tc>
          <w:tcPr>
            <w:tcW w:w="1943" w:type="dxa"/>
            <w:vAlign w:val="center"/>
          </w:tcPr>
          <w:p w14:paraId="72359152" w14:textId="77777777" w:rsidR="00266293" w:rsidRPr="00973C16" w:rsidRDefault="00266293" w:rsidP="00917FE5">
            <w:pPr>
              <w:pStyle w:val="Tabletext"/>
              <w:keepNext/>
              <w:keepLines/>
              <w:jc w:val="center"/>
            </w:pPr>
            <w:r w:rsidRPr="00973C16">
              <w:t>20 – 28</w:t>
            </w:r>
          </w:p>
        </w:tc>
        <w:tc>
          <w:tcPr>
            <w:tcW w:w="1943" w:type="dxa"/>
            <w:vAlign w:val="center"/>
          </w:tcPr>
          <w:p w14:paraId="0C14DCEB" w14:textId="77777777" w:rsidR="00266293" w:rsidRPr="00973C16" w:rsidRDefault="00266293" w:rsidP="00917FE5">
            <w:pPr>
              <w:pStyle w:val="Tabletext"/>
              <w:keepNext/>
              <w:keepLines/>
              <w:jc w:val="center"/>
            </w:pPr>
            <w:r w:rsidRPr="00973C16">
              <w:t>20 – 35</w:t>
            </w:r>
          </w:p>
        </w:tc>
        <w:tc>
          <w:tcPr>
            <w:tcW w:w="1943" w:type="dxa"/>
            <w:vAlign w:val="center"/>
          </w:tcPr>
          <w:p w14:paraId="176BED07" w14:textId="77777777" w:rsidR="00266293" w:rsidRPr="00973C16" w:rsidRDefault="00266293" w:rsidP="00917FE5">
            <w:pPr>
              <w:pStyle w:val="Tabletext"/>
              <w:keepNext/>
              <w:keepLines/>
              <w:jc w:val="center"/>
            </w:pPr>
            <w:r w:rsidRPr="00973C16">
              <w:t>30 – 50</w:t>
            </w:r>
          </w:p>
        </w:tc>
      </w:tr>
      <w:tr w:rsidR="00266293" w:rsidRPr="00973C16" w14:paraId="04BB7531" w14:textId="77777777" w:rsidTr="00917FE5">
        <w:trPr>
          <w:cantSplit/>
          <w:trHeight w:val="288"/>
        </w:trPr>
        <w:tc>
          <w:tcPr>
            <w:tcW w:w="2021" w:type="dxa"/>
            <w:vAlign w:val="center"/>
          </w:tcPr>
          <w:p w14:paraId="616FE1E3"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1C39B1DC" w14:textId="77777777" w:rsidR="00266293" w:rsidRPr="00973C16" w:rsidRDefault="00266293" w:rsidP="00917FE5">
            <w:pPr>
              <w:pStyle w:val="Tabletext"/>
              <w:keepNext/>
              <w:keepLines/>
              <w:jc w:val="center"/>
            </w:pPr>
            <w:r w:rsidRPr="00973C16">
              <w:t>No. 8</w:t>
            </w:r>
          </w:p>
        </w:tc>
        <w:tc>
          <w:tcPr>
            <w:tcW w:w="1943" w:type="dxa"/>
            <w:vAlign w:val="center"/>
          </w:tcPr>
          <w:p w14:paraId="6C690A14" w14:textId="77777777" w:rsidR="00266293" w:rsidRPr="00973C16" w:rsidRDefault="00266293" w:rsidP="00917FE5">
            <w:pPr>
              <w:pStyle w:val="Tabletext"/>
              <w:keepNext/>
              <w:keepLines/>
              <w:jc w:val="center"/>
            </w:pPr>
            <w:r w:rsidRPr="00973C16">
              <w:t>16 – 24</w:t>
            </w:r>
          </w:p>
        </w:tc>
        <w:tc>
          <w:tcPr>
            <w:tcW w:w="1943" w:type="dxa"/>
            <w:vAlign w:val="center"/>
          </w:tcPr>
          <w:p w14:paraId="14B49435" w14:textId="77777777" w:rsidR="00266293" w:rsidRPr="00973C16" w:rsidRDefault="00266293" w:rsidP="00917FE5">
            <w:pPr>
              <w:pStyle w:val="Tabletext"/>
              <w:keepNext/>
              <w:keepLines/>
              <w:jc w:val="center"/>
            </w:pPr>
            <w:r w:rsidRPr="00973C16">
              <w:t>16 – 24</w:t>
            </w:r>
          </w:p>
        </w:tc>
        <w:tc>
          <w:tcPr>
            <w:tcW w:w="1943" w:type="dxa"/>
            <w:vAlign w:val="center"/>
          </w:tcPr>
          <w:p w14:paraId="6EA6814E" w14:textId="77777777" w:rsidR="00266293" w:rsidRPr="00973C16" w:rsidRDefault="00266293" w:rsidP="00917FE5">
            <w:pPr>
              <w:pStyle w:val="Tabletext"/>
              <w:keepNext/>
              <w:keepLines/>
              <w:jc w:val="center"/>
            </w:pPr>
            <w:r w:rsidRPr="00973C16">
              <w:t>20 – 30</w:t>
            </w:r>
          </w:p>
        </w:tc>
      </w:tr>
      <w:tr w:rsidR="00266293" w:rsidRPr="00973C16" w14:paraId="554A8E69" w14:textId="77777777" w:rsidTr="00917FE5">
        <w:trPr>
          <w:cantSplit/>
          <w:trHeight w:val="288"/>
        </w:trPr>
        <w:tc>
          <w:tcPr>
            <w:tcW w:w="2021" w:type="dxa"/>
            <w:vAlign w:val="center"/>
          </w:tcPr>
          <w:p w14:paraId="268B82FD" w14:textId="77777777" w:rsidR="00266293" w:rsidRPr="00973C16" w:rsidRDefault="00266293" w:rsidP="00917FE5">
            <w:pPr>
              <w:pStyle w:val="Tabletext"/>
              <w:keepNext/>
              <w:keepLines/>
              <w:jc w:val="center"/>
            </w:pPr>
            <w:r w:rsidRPr="00973C16">
              <w:sym w:font="Symbol" w:char="F0B1"/>
            </w:r>
            <w:r w:rsidRPr="00973C16">
              <w:t>4%</w:t>
            </w:r>
          </w:p>
        </w:tc>
        <w:tc>
          <w:tcPr>
            <w:tcW w:w="1942" w:type="dxa"/>
            <w:vAlign w:val="center"/>
          </w:tcPr>
          <w:p w14:paraId="512CE180" w14:textId="77777777" w:rsidR="00266293" w:rsidRPr="00973C16" w:rsidRDefault="00266293" w:rsidP="00917FE5">
            <w:pPr>
              <w:pStyle w:val="Tabletext"/>
              <w:keepNext/>
              <w:keepLines/>
              <w:jc w:val="center"/>
            </w:pPr>
            <w:r w:rsidRPr="00973C16">
              <w:t>No. 16</w:t>
            </w:r>
          </w:p>
        </w:tc>
        <w:tc>
          <w:tcPr>
            <w:tcW w:w="1943" w:type="dxa"/>
            <w:vAlign w:val="center"/>
          </w:tcPr>
          <w:p w14:paraId="41D3D12E" w14:textId="77777777" w:rsidR="00266293" w:rsidRPr="00973C16" w:rsidRDefault="00266293" w:rsidP="00917FE5">
            <w:pPr>
              <w:pStyle w:val="Tabletext"/>
              <w:keepNext/>
              <w:keepLines/>
              <w:jc w:val="center"/>
            </w:pPr>
            <w:r w:rsidRPr="00973C16">
              <w:t>–</w:t>
            </w:r>
          </w:p>
        </w:tc>
        <w:tc>
          <w:tcPr>
            <w:tcW w:w="1943" w:type="dxa"/>
            <w:vAlign w:val="center"/>
          </w:tcPr>
          <w:p w14:paraId="760C97D7" w14:textId="77777777" w:rsidR="00266293" w:rsidRPr="00973C16" w:rsidRDefault="00266293" w:rsidP="00917FE5">
            <w:pPr>
              <w:pStyle w:val="Tabletext"/>
              <w:keepNext/>
              <w:keepLines/>
              <w:jc w:val="center"/>
            </w:pPr>
            <w:r w:rsidRPr="00973C16">
              <w:t>–</w:t>
            </w:r>
          </w:p>
        </w:tc>
        <w:tc>
          <w:tcPr>
            <w:tcW w:w="1943" w:type="dxa"/>
            <w:vAlign w:val="center"/>
          </w:tcPr>
          <w:p w14:paraId="5C2A13E8" w14:textId="77777777" w:rsidR="00266293" w:rsidRPr="00973C16" w:rsidRDefault="00266293" w:rsidP="00917FE5">
            <w:pPr>
              <w:pStyle w:val="Tabletext"/>
              <w:keepNext/>
              <w:keepLines/>
              <w:jc w:val="center"/>
            </w:pPr>
            <w:r w:rsidRPr="00973C16">
              <w:t>0 – 21</w:t>
            </w:r>
          </w:p>
        </w:tc>
      </w:tr>
      <w:tr w:rsidR="00266293" w:rsidRPr="00973C16" w14:paraId="076E2B4D" w14:textId="77777777" w:rsidTr="00917FE5">
        <w:trPr>
          <w:cantSplit/>
          <w:trHeight w:val="288"/>
        </w:trPr>
        <w:tc>
          <w:tcPr>
            <w:tcW w:w="2021" w:type="dxa"/>
            <w:vAlign w:val="center"/>
          </w:tcPr>
          <w:p w14:paraId="284637E6"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28DB3FA8" w14:textId="77777777" w:rsidR="00266293" w:rsidRPr="00973C16" w:rsidRDefault="00266293" w:rsidP="00917FE5">
            <w:pPr>
              <w:pStyle w:val="Tabletext"/>
              <w:keepNext/>
              <w:keepLines/>
              <w:jc w:val="center"/>
            </w:pPr>
            <w:r w:rsidRPr="00973C16">
              <w:t>No. 30</w:t>
            </w:r>
          </w:p>
        </w:tc>
        <w:tc>
          <w:tcPr>
            <w:tcW w:w="1943" w:type="dxa"/>
            <w:vAlign w:val="center"/>
          </w:tcPr>
          <w:p w14:paraId="7E25E658" w14:textId="77777777" w:rsidR="00266293" w:rsidRPr="00973C16" w:rsidRDefault="00266293" w:rsidP="00917FE5">
            <w:pPr>
              <w:pStyle w:val="Tabletext"/>
              <w:keepNext/>
              <w:keepLines/>
              <w:jc w:val="center"/>
            </w:pPr>
            <w:r w:rsidRPr="00973C16">
              <w:t>–</w:t>
            </w:r>
          </w:p>
        </w:tc>
        <w:tc>
          <w:tcPr>
            <w:tcW w:w="1943" w:type="dxa"/>
            <w:vAlign w:val="center"/>
          </w:tcPr>
          <w:p w14:paraId="0F02C7C4" w14:textId="77777777" w:rsidR="00266293" w:rsidRPr="00973C16" w:rsidRDefault="00266293" w:rsidP="00917FE5">
            <w:pPr>
              <w:pStyle w:val="Tabletext"/>
              <w:keepNext/>
              <w:keepLines/>
              <w:jc w:val="center"/>
            </w:pPr>
            <w:r w:rsidRPr="00973C16">
              <w:t>–</w:t>
            </w:r>
          </w:p>
        </w:tc>
        <w:tc>
          <w:tcPr>
            <w:tcW w:w="1943" w:type="dxa"/>
            <w:vAlign w:val="center"/>
          </w:tcPr>
          <w:p w14:paraId="78B65F2D" w14:textId="77777777" w:rsidR="00266293" w:rsidRPr="00973C16" w:rsidRDefault="00266293" w:rsidP="00917FE5">
            <w:pPr>
              <w:pStyle w:val="Tabletext"/>
              <w:keepNext/>
              <w:keepLines/>
              <w:jc w:val="center"/>
            </w:pPr>
            <w:r w:rsidRPr="00973C16">
              <w:t>0 – 18</w:t>
            </w:r>
          </w:p>
        </w:tc>
      </w:tr>
      <w:tr w:rsidR="00266293" w:rsidRPr="00973C16" w14:paraId="2AD496F5" w14:textId="77777777" w:rsidTr="00917FE5">
        <w:trPr>
          <w:cantSplit/>
          <w:trHeight w:val="288"/>
        </w:trPr>
        <w:tc>
          <w:tcPr>
            <w:tcW w:w="2021" w:type="dxa"/>
            <w:vAlign w:val="center"/>
          </w:tcPr>
          <w:p w14:paraId="287FD675" w14:textId="77777777" w:rsidR="00266293" w:rsidRPr="00973C16" w:rsidRDefault="00266293" w:rsidP="00917FE5">
            <w:pPr>
              <w:pStyle w:val="Tabletext"/>
              <w:keepNext/>
              <w:keepLines/>
              <w:jc w:val="center"/>
            </w:pPr>
            <w:r w:rsidRPr="00973C16">
              <w:sym w:font="Symbol" w:char="F0B1"/>
            </w:r>
            <w:r w:rsidRPr="00973C16">
              <w:t>3%</w:t>
            </w:r>
          </w:p>
        </w:tc>
        <w:tc>
          <w:tcPr>
            <w:tcW w:w="1942" w:type="dxa"/>
            <w:vAlign w:val="center"/>
          </w:tcPr>
          <w:p w14:paraId="4B5303CB" w14:textId="77777777" w:rsidR="00266293" w:rsidRPr="00973C16" w:rsidRDefault="00266293" w:rsidP="00917FE5">
            <w:pPr>
              <w:pStyle w:val="Tabletext"/>
              <w:keepNext/>
              <w:keepLines/>
              <w:jc w:val="center"/>
            </w:pPr>
            <w:r w:rsidRPr="00973C16">
              <w:t>No. 50</w:t>
            </w:r>
          </w:p>
        </w:tc>
        <w:tc>
          <w:tcPr>
            <w:tcW w:w="1943" w:type="dxa"/>
            <w:vAlign w:val="center"/>
          </w:tcPr>
          <w:p w14:paraId="4AC572EA" w14:textId="77777777" w:rsidR="00266293" w:rsidRPr="00973C16" w:rsidRDefault="00266293" w:rsidP="00917FE5">
            <w:pPr>
              <w:pStyle w:val="Tabletext"/>
              <w:keepNext/>
              <w:keepLines/>
              <w:jc w:val="center"/>
            </w:pPr>
            <w:r w:rsidRPr="00973C16">
              <w:t>–</w:t>
            </w:r>
          </w:p>
        </w:tc>
        <w:tc>
          <w:tcPr>
            <w:tcW w:w="1943" w:type="dxa"/>
            <w:vAlign w:val="center"/>
          </w:tcPr>
          <w:p w14:paraId="13D651A1" w14:textId="77777777" w:rsidR="00266293" w:rsidRPr="00973C16" w:rsidRDefault="00266293" w:rsidP="00917FE5">
            <w:pPr>
              <w:pStyle w:val="Tabletext"/>
              <w:keepNext/>
              <w:keepLines/>
              <w:jc w:val="center"/>
            </w:pPr>
            <w:r w:rsidRPr="00973C16">
              <w:t>–</w:t>
            </w:r>
          </w:p>
        </w:tc>
        <w:tc>
          <w:tcPr>
            <w:tcW w:w="1943" w:type="dxa"/>
            <w:vAlign w:val="center"/>
          </w:tcPr>
          <w:p w14:paraId="20064011" w14:textId="77777777" w:rsidR="00266293" w:rsidRPr="00973C16" w:rsidRDefault="00266293" w:rsidP="00917FE5">
            <w:pPr>
              <w:pStyle w:val="Tabletext"/>
              <w:keepNext/>
              <w:keepLines/>
              <w:jc w:val="center"/>
            </w:pPr>
            <w:r w:rsidRPr="00973C16">
              <w:t>0 – 15</w:t>
            </w:r>
          </w:p>
        </w:tc>
      </w:tr>
      <w:tr w:rsidR="00266293" w:rsidRPr="00973C16" w14:paraId="6E439F96" w14:textId="77777777" w:rsidTr="00917FE5">
        <w:trPr>
          <w:cantSplit/>
          <w:trHeight w:val="288"/>
        </w:trPr>
        <w:tc>
          <w:tcPr>
            <w:tcW w:w="2021" w:type="dxa"/>
            <w:tcBorders>
              <w:bottom w:val="nil"/>
            </w:tcBorders>
            <w:vAlign w:val="center"/>
          </w:tcPr>
          <w:p w14:paraId="38AFF31F" w14:textId="77777777" w:rsidR="00266293" w:rsidRPr="00973C16" w:rsidRDefault="00266293" w:rsidP="00917FE5">
            <w:pPr>
              <w:pStyle w:val="Tabletext"/>
              <w:keepNext/>
              <w:keepLines/>
              <w:jc w:val="center"/>
            </w:pPr>
            <w:r w:rsidRPr="00973C16">
              <w:sym w:font="Symbol" w:char="F0B1"/>
            </w:r>
            <w:r w:rsidRPr="00973C16">
              <w:t>2%</w:t>
            </w:r>
          </w:p>
        </w:tc>
        <w:tc>
          <w:tcPr>
            <w:tcW w:w="1942" w:type="dxa"/>
            <w:tcBorders>
              <w:bottom w:val="nil"/>
            </w:tcBorders>
            <w:vAlign w:val="center"/>
          </w:tcPr>
          <w:p w14:paraId="510EB5FE" w14:textId="77777777" w:rsidR="00266293" w:rsidRPr="00973C16" w:rsidRDefault="00266293" w:rsidP="00917FE5">
            <w:pPr>
              <w:pStyle w:val="Tabletext"/>
              <w:keepNext/>
              <w:keepLines/>
              <w:jc w:val="center"/>
            </w:pPr>
            <w:r w:rsidRPr="00973C16">
              <w:t>No. 200</w:t>
            </w:r>
          </w:p>
        </w:tc>
        <w:tc>
          <w:tcPr>
            <w:tcW w:w="1943" w:type="dxa"/>
            <w:tcBorders>
              <w:bottom w:val="nil"/>
            </w:tcBorders>
            <w:vAlign w:val="center"/>
          </w:tcPr>
          <w:p w14:paraId="3C68A0E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14F25ACC" w14:textId="77777777" w:rsidR="00266293" w:rsidRPr="00973C16" w:rsidRDefault="00266293" w:rsidP="00917FE5">
            <w:pPr>
              <w:pStyle w:val="Tabletext"/>
              <w:keepNext/>
              <w:keepLines/>
              <w:jc w:val="center"/>
            </w:pPr>
            <w:r w:rsidRPr="00973C16">
              <w:t>7.0 – 11.0</w:t>
            </w:r>
          </w:p>
        </w:tc>
        <w:tc>
          <w:tcPr>
            <w:tcW w:w="1943" w:type="dxa"/>
            <w:tcBorders>
              <w:bottom w:val="nil"/>
            </w:tcBorders>
            <w:vAlign w:val="center"/>
          </w:tcPr>
          <w:p w14:paraId="30920E84" w14:textId="77777777" w:rsidR="00266293" w:rsidRPr="00973C16" w:rsidRDefault="00266293" w:rsidP="00917FE5">
            <w:pPr>
              <w:pStyle w:val="Tabletext"/>
              <w:keepNext/>
              <w:keepLines/>
              <w:jc w:val="center"/>
            </w:pPr>
            <w:r w:rsidRPr="00973C16">
              <w:t>7.0 – 12.0</w:t>
            </w:r>
          </w:p>
        </w:tc>
      </w:tr>
      <w:tr w:rsidR="00266293" w:rsidRPr="00973C16" w14:paraId="1A87CAB2" w14:textId="77777777" w:rsidTr="00917FE5">
        <w:trPr>
          <w:cantSplit/>
          <w:trHeight w:val="288"/>
        </w:trPr>
        <w:tc>
          <w:tcPr>
            <w:tcW w:w="2021" w:type="dxa"/>
            <w:tcBorders>
              <w:top w:val="nil"/>
            </w:tcBorders>
            <w:vAlign w:val="center"/>
          </w:tcPr>
          <w:p w14:paraId="334E4231" w14:textId="77777777" w:rsidR="00266293" w:rsidRPr="00973C16" w:rsidRDefault="00266293" w:rsidP="00917FE5">
            <w:pPr>
              <w:pStyle w:val="Tabletext"/>
              <w:keepNext/>
              <w:keepLines/>
              <w:jc w:val="center"/>
            </w:pPr>
            <w:r w:rsidRPr="00973C16">
              <w:t>–</w:t>
            </w:r>
          </w:p>
        </w:tc>
        <w:tc>
          <w:tcPr>
            <w:tcW w:w="1942" w:type="dxa"/>
            <w:tcBorders>
              <w:top w:val="nil"/>
            </w:tcBorders>
            <w:vAlign w:val="center"/>
          </w:tcPr>
          <w:p w14:paraId="5C4E1FA6" w14:textId="77777777" w:rsidR="00266293" w:rsidRPr="00973C16" w:rsidRDefault="00266293" w:rsidP="00917FE5">
            <w:pPr>
              <w:pStyle w:val="Tabletext"/>
              <w:keepNext/>
              <w:keepLines/>
              <w:jc w:val="center"/>
            </w:pPr>
            <w:r w:rsidRPr="00973C16">
              <w:t>Coarse Aggregate</w:t>
            </w:r>
          </w:p>
          <w:p w14:paraId="3C2118F1" w14:textId="77777777" w:rsidR="00266293" w:rsidRPr="00973C16" w:rsidRDefault="00266293" w:rsidP="00917FE5">
            <w:pPr>
              <w:pStyle w:val="Tabletext"/>
              <w:keepNext/>
              <w:keepLines/>
              <w:jc w:val="center"/>
            </w:pPr>
            <w:r w:rsidRPr="00973C16">
              <w:t>Fraction</w:t>
            </w:r>
          </w:p>
        </w:tc>
        <w:tc>
          <w:tcPr>
            <w:tcW w:w="1943" w:type="dxa"/>
            <w:tcBorders>
              <w:top w:val="nil"/>
            </w:tcBorders>
            <w:vAlign w:val="center"/>
          </w:tcPr>
          <w:p w14:paraId="5CC6B622" w14:textId="77777777" w:rsidR="00266293" w:rsidRPr="00973C16" w:rsidRDefault="00266293" w:rsidP="00917FE5">
            <w:pPr>
              <w:pStyle w:val="Tabletext"/>
              <w:keepNext/>
              <w:keepLines/>
              <w:jc w:val="center"/>
            </w:pPr>
            <w:r w:rsidRPr="00973C16">
              <w:t>Portion Retained</w:t>
            </w:r>
          </w:p>
          <w:p w14:paraId="4E46155C"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71AE508C" w14:textId="77777777" w:rsidR="00266293" w:rsidRPr="00973C16" w:rsidRDefault="00266293" w:rsidP="00917FE5">
            <w:pPr>
              <w:pStyle w:val="Tabletext"/>
              <w:keepNext/>
              <w:keepLines/>
              <w:jc w:val="center"/>
            </w:pPr>
            <w:r w:rsidRPr="00973C16">
              <w:t>Portion retained</w:t>
            </w:r>
          </w:p>
          <w:p w14:paraId="4754FACD" w14:textId="77777777" w:rsidR="00266293" w:rsidRPr="00973C16" w:rsidRDefault="00266293" w:rsidP="00917FE5">
            <w:pPr>
              <w:pStyle w:val="Tabletext"/>
              <w:keepNext/>
              <w:keepLines/>
              <w:jc w:val="center"/>
            </w:pPr>
            <w:r w:rsidRPr="00973C16">
              <w:t>on No. 4 Sieve</w:t>
            </w:r>
          </w:p>
        </w:tc>
        <w:tc>
          <w:tcPr>
            <w:tcW w:w="1943" w:type="dxa"/>
            <w:tcBorders>
              <w:top w:val="nil"/>
            </w:tcBorders>
            <w:vAlign w:val="center"/>
          </w:tcPr>
          <w:p w14:paraId="222672B3" w14:textId="77777777" w:rsidR="00266293" w:rsidRPr="00973C16" w:rsidRDefault="00266293" w:rsidP="00917FE5">
            <w:pPr>
              <w:pStyle w:val="Tabletext"/>
              <w:keepNext/>
              <w:keepLines/>
              <w:jc w:val="center"/>
            </w:pPr>
            <w:r w:rsidRPr="00973C16">
              <w:t>Portion retained</w:t>
            </w:r>
          </w:p>
          <w:p w14:paraId="380B09E8" w14:textId="77777777" w:rsidR="00266293" w:rsidRPr="00973C16" w:rsidRDefault="00266293" w:rsidP="00917FE5">
            <w:pPr>
              <w:pStyle w:val="Tabletext"/>
              <w:keepNext/>
              <w:keepLines/>
              <w:jc w:val="center"/>
            </w:pPr>
            <w:r w:rsidRPr="00973C16">
              <w:t>on No. 8 Sieve</w:t>
            </w:r>
          </w:p>
        </w:tc>
      </w:tr>
      <w:tr w:rsidR="00266293" w:rsidRPr="00973C16" w14:paraId="1EA9EADC" w14:textId="77777777" w:rsidTr="00917FE5">
        <w:trPr>
          <w:cantSplit/>
          <w:trHeight w:val="288"/>
        </w:trPr>
        <w:tc>
          <w:tcPr>
            <w:tcW w:w="9792" w:type="dxa"/>
            <w:gridSpan w:val="5"/>
            <w:tcBorders>
              <w:top w:val="single" w:sz="4" w:space="0" w:color="auto"/>
              <w:bottom w:val="double" w:sz="4" w:space="0" w:color="auto"/>
            </w:tcBorders>
            <w:vAlign w:val="center"/>
          </w:tcPr>
          <w:p w14:paraId="6677D817" w14:textId="77777777" w:rsidR="00266293" w:rsidRPr="00973C16" w:rsidRDefault="00266293" w:rsidP="00917FE5">
            <w:pPr>
              <w:pStyle w:val="Tablenote"/>
            </w:pPr>
            <w:r w:rsidRPr="00973C16">
              <w:t>1.</w:t>
            </w:r>
            <w:r w:rsidRPr="00973C16">
              <w:tab/>
              <w:t>Production tolerances are for the approved JMF and may not fall outside of the wide band gradation limits.</w:t>
            </w:r>
          </w:p>
        </w:tc>
      </w:tr>
    </w:tbl>
    <w:p w14:paraId="77A3C11A" w14:textId="77777777" w:rsidR="00266293" w:rsidRPr="00973C16" w:rsidRDefault="00266293" w:rsidP="00266293"/>
    <w:tbl>
      <w:tblPr>
        <w:tblW w:w="9720" w:type="dxa"/>
        <w:tblBorders>
          <w:top w:val="double" w:sz="4" w:space="0" w:color="auto"/>
          <w:bottom w:val="double" w:sz="4" w:space="0" w:color="auto"/>
        </w:tblBorders>
        <w:tblLayout w:type="fixed"/>
        <w:tblCellMar>
          <w:top w:w="29" w:type="dxa"/>
          <w:left w:w="29" w:type="dxa"/>
          <w:bottom w:w="29" w:type="dxa"/>
          <w:right w:w="29" w:type="dxa"/>
        </w:tblCellMar>
        <w:tblLook w:val="00A0" w:firstRow="1" w:lastRow="0" w:firstColumn="1" w:lastColumn="0" w:noHBand="0" w:noVBand="0"/>
      </w:tblPr>
      <w:tblGrid>
        <w:gridCol w:w="5472"/>
        <w:gridCol w:w="2160"/>
        <w:gridCol w:w="2088"/>
      </w:tblGrid>
      <w:tr w:rsidR="00266293" w:rsidRPr="00973C16" w14:paraId="43CCC947" w14:textId="77777777" w:rsidTr="00917FE5">
        <w:tc>
          <w:tcPr>
            <w:tcW w:w="9720" w:type="dxa"/>
            <w:gridSpan w:val="3"/>
            <w:tcBorders>
              <w:top w:val="double" w:sz="4" w:space="0" w:color="auto"/>
              <w:bottom w:val="single" w:sz="4" w:space="0" w:color="auto"/>
            </w:tcBorders>
            <w:vAlign w:val="center"/>
          </w:tcPr>
          <w:p w14:paraId="6033F1B6" w14:textId="77777777" w:rsidR="00266293" w:rsidRPr="00973C16" w:rsidRDefault="00266293" w:rsidP="00917FE5">
            <w:pPr>
              <w:pStyle w:val="Tabletitle"/>
              <w:keepLines/>
              <w:tabs>
                <w:tab w:val="center" w:pos="4320"/>
                <w:tab w:val="right" w:pos="8640"/>
              </w:tabs>
              <w:rPr>
                <w:bCs/>
              </w:rPr>
            </w:pPr>
            <w:bookmarkStart w:id="807" w:name="t90205022"/>
            <w:bookmarkEnd w:id="807"/>
            <w:r w:rsidRPr="00973C16">
              <w:t>Table 902.05.02-</w:t>
            </w:r>
            <w:proofErr w:type="gramStart"/>
            <w:r w:rsidRPr="00973C16">
              <w:t>2  SMA</w:t>
            </w:r>
            <w:proofErr w:type="gramEnd"/>
            <w:r w:rsidRPr="00973C16">
              <w:t xml:space="preserve"> Mixtures Volumetrics for Design and Plant Production</w:t>
            </w:r>
          </w:p>
        </w:tc>
      </w:tr>
      <w:tr w:rsidR="00266293" w:rsidRPr="00973C16" w14:paraId="1B60CA88" w14:textId="77777777" w:rsidTr="00917FE5">
        <w:tc>
          <w:tcPr>
            <w:tcW w:w="5472" w:type="dxa"/>
            <w:tcBorders>
              <w:top w:val="single" w:sz="4" w:space="0" w:color="auto"/>
              <w:bottom w:val="single" w:sz="4" w:space="0" w:color="auto"/>
              <w:right w:val="nil"/>
            </w:tcBorders>
            <w:vAlign w:val="center"/>
          </w:tcPr>
          <w:p w14:paraId="225293CB" w14:textId="77777777" w:rsidR="00266293" w:rsidRPr="00973C16" w:rsidRDefault="00266293" w:rsidP="00917FE5">
            <w:pPr>
              <w:pStyle w:val="TableheaderCentered"/>
              <w:keepLines/>
              <w:rPr>
                <w:szCs w:val="18"/>
              </w:rPr>
            </w:pPr>
            <w:r w:rsidRPr="00973C16">
              <w:rPr>
                <w:szCs w:val="18"/>
              </w:rPr>
              <w:t>Property</w:t>
            </w:r>
          </w:p>
        </w:tc>
        <w:tc>
          <w:tcPr>
            <w:tcW w:w="2160" w:type="dxa"/>
            <w:tcBorders>
              <w:top w:val="single" w:sz="4" w:space="0" w:color="auto"/>
              <w:left w:val="nil"/>
              <w:bottom w:val="single" w:sz="4" w:space="0" w:color="auto"/>
            </w:tcBorders>
            <w:vAlign w:val="center"/>
          </w:tcPr>
          <w:p w14:paraId="54FC94E8" w14:textId="77777777" w:rsidR="00266293" w:rsidRPr="00973C16" w:rsidRDefault="00266293" w:rsidP="00917FE5">
            <w:pPr>
              <w:pStyle w:val="TableheaderCentered"/>
              <w:keepLines/>
              <w:rPr>
                <w:szCs w:val="18"/>
              </w:rPr>
            </w:pPr>
            <w:r w:rsidRPr="00973C16">
              <w:rPr>
                <w:szCs w:val="18"/>
              </w:rPr>
              <w:t>Production</w:t>
            </w:r>
          </w:p>
          <w:p w14:paraId="78E97107" w14:textId="77777777" w:rsidR="00266293" w:rsidRPr="00973C16" w:rsidRDefault="00266293" w:rsidP="00917FE5">
            <w:pPr>
              <w:pStyle w:val="TableheaderCentered"/>
              <w:keepLines/>
              <w:rPr>
                <w:szCs w:val="18"/>
              </w:rPr>
            </w:pPr>
            <w:r w:rsidRPr="00973C16">
              <w:rPr>
                <w:szCs w:val="18"/>
              </w:rPr>
              <w:t>Control Tolerances</w:t>
            </w:r>
          </w:p>
        </w:tc>
        <w:tc>
          <w:tcPr>
            <w:tcW w:w="2088" w:type="dxa"/>
            <w:tcBorders>
              <w:top w:val="single" w:sz="4" w:space="0" w:color="auto"/>
              <w:bottom w:val="single" w:sz="4" w:space="0" w:color="auto"/>
            </w:tcBorders>
            <w:vAlign w:val="center"/>
          </w:tcPr>
          <w:p w14:paraId="2EA21733" w14:textId="77777777" w:rsidR="00266293" w:rsidRPr="00973C16" w:rsidRDefault="00266293" w:rsidP="00917FE5">
            <w:pPr>
              <w:pStyle w:val="TableheaderCentered"/>
              <w:keepLines/>
              <w:rPr>
                <w:szCs w:val="18"/>
              </w:rPr>
            </w:pPr>
            <w:r w:rsidRPr="00973C16">
              <w:rPr>
                <w:szCs w:val="18"/>
              </w:rPr>
              <w:t>Requirement</w:t>
            </w:r>
          </w:p>
        </w:tc>
      </w:tr>
      <w:tr w:rsidR="00266293" w:rsidRPr="00973C16" w14:paraId="7C36E33F" w14:textId="77777777" w:rsidTr="00917FE5">
        <w:tc>
          <w:tcPr>
            <w:tcW w:w="5472" w:type="dxa"/>
            <w:tcBorders>
              <w:top w:val="single" w:sz="4" w:space="0" w:color="auto"/>
              <w:right w:val="nil"/>
            </w:tcBorders>
            <w:vAlign w:val="center"/>
          </w:tcPr>
          <w:p w14:paraId="6B46966D" w14:textId="77777777" w:rsidR="00266293" w:rsidRPr="00973C16" w:rsidRDefault="00266293" w:rsidP="00917FE5">
            <w:pPr>
              <w:pStyle w:val="Tabletext"/>
              <w:keepNext/>
              <w:keepLines/>
            </w:pPr>
            <w:r w:rsidRPr="00973C16">
              <w:t>Air Voids</w:t>
            </w:r>
          </w:p>
        </w:tc>
        <w:tc>
          <w:tcPr>
            <w:tcW w:w="2160" w:type="dxa"/>
            <w:tcBorders>
              <w:top w:val="single" w:sz="4" w:space="0" w:color="auto"/>
              <w:left w:val="nil"/>
            </w:tcBorders>
            <w:vAlign w:val="center"/>
          </w:tcPr>
          <w:p w14:paraId="0E05B755" w14:textId="77777777" w:rsidR="00266293" w:rsidRPr="00973C16" w:rsidRDefault="00266293" w:rsidP="00917FE5">
            <w:pPr>
              <w:pStyle w:val="Tabletext"/>
              <w:keepNext/>
              <w:keepLines/>
              <w:jc w:val="center"/>
              <w:rPr>
                <w:szCs w:val="18"/>
              </w:rPr>
            </w:pPr>
            <w:r w:rsidRPr="00973C16">
              <w:rPr>
                <w:szCs w:val="18"/>
              </w:rPr>
              <w:sym w:font="Symbol" w:char="F0B1"/>
            </w:r>
            <w:r w:rsidRPr="00973C16">
              <w:rPr>
                <w:szCs w:val="18"/>
              </w:rPr>
              <w:t>1%</w:t>
            </w:r>
          </w:p>
        </w:tc>
        <w:tc>
          <w:tcPr>
            <w:tcW w:w="2088" w:type="dxa"/>
            <w:tcBorders>
              <w:top w:val="single" w:sz="4" w:space="0" w:color="auto"/>
            </w:tcBorders>
            <w:vAlign w:val="center"/>
          </w:tcPr>
          <w:p w14:paraId="0C56E25E" w14:textId="77777777" w:rsidR="00266293" w:rsidRPr="00973C16" w:rsidRDefault="00266293" w:rsidP="00917FE5">
            <w:pPr>
              <w:pStyle w:val="Tabletext"/>
              <w:keepNext/>
              <w:keepLines/>
              <w:jc w:val="center"/>
              <w:rPr>
                <w:szCs w:val="18"/>
              </w:rPr>
            </w:pPr>
            <w:r w:rsidRPr="00973C16">
              <w:rPr>
                <w:szCs w:val="18"/>
              </w:rPr>
              <w:t>3.5%</w:t>
            </w:r>
          </w:p>
        </w:tc>
      </w:tr>
      <w:tr w:rsidR="00266293" w:rsidRPr="00973C16" w14:paraId="2FDBB95F" w14:textId="77777777" w:rsidTr="00917FE5">
        <w:tc>
          <w:tcPr>
            <w:tcW w:w="5472" w:type="dxa"/>
            <w:tcBorders>
              <w:right w:val="nil"/>
            </w:tcBorders>
            <w:vAlign w:val="center"/>
          </w:tcPr>
          <w:p w14:paraId="60B8E371" w14:textId="77777777" w:rsidR="00266293" w:rsidRPr="00973C16" w:rsidRDefault="00266293" w:rsidP="00917FE5">
            <w:pPr>
              <w:pStyle w:val="Tabletext"/>
              <w:keepNext/>
              <w:keepLines/>
            </w:pPr>
            <w:r w:rsidRPr="00973C16">
              <w:t>Voids in Mineral Aggregate (VMA)</w:t>
            </w:r>
          </w:p>
        </w:tc>
        <w:tc>
          <w:tcPr>
            <w:tcW w:w="2160" w:type="dxa"/>
            <w:tcBorders>
              <w:left w:val="nil"/>
            </w:tcBorders>
            <w:vAlign w:val="center"/>
          </w:tcPr>
          <w:p w14:paraId="2FFA541F"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179FC95" w14:textId="77777777" w:rsidR="00266293" w:rsidRPr="00973C16" w:rsidRDefault="00266293" w:rsidP="00917FE5">
            <w:pPr>
              <w:pStyle w:val="Tabletext"/>
              <w:keepNext/>
              <w:keepLines/>
              <w:jc w:val="center"/>
              <w:rPr>
                <w:szCs w:val="18"/>
              </w:rPr>
            </w:pPr>
            <w:r w:rsidRPr="00973C16">
              <w:rPr>
                <w:szCs w:val="18"/>
              </w:rPr>
              <w:t>17.0% minimum</w:t>
            </w:r>
          </w:p>
        </w:tc>
      </w:tr>
      <w:tr w:rsidR="00266293" w:rsidRPr="00973C16" w14:paraId="60832F37" w14:textId="77777777" w:rsidTr="00917FE5">
        <w:tc>
          <w:tcPr>
            <w:tcW w:w="5472" w:type="dxa"/>
            <w:tcBorders>
              <w:right w:val="nil"/>
            </w:tcBorders>
            <w:vAlign w:val="center"/>
          </w:tcPr>
          <w:p w14:paraId="1B6331CE" w14:textId="77777777" w:rsidR="00266293" w:rsidRPr="00973C16" w:rsidRDefault="00266293" w:rsidP="00917FE5">
            <w:pPr>
              <w:pStyle w:val="Tabletext"/>
              <w:keepNext/>
              <w:keepLines/>
            </w:pPr>
            <w:proofErr w:type="spellStart"/>
            <w:r w:rsidRPr="00973C16">
              <w:t>VCAmix</w:t>
            </w:r>
            <w:proofErr w:type="spellEnd"/>
          </w:p>
        </w:tc>
        <w:tc>
          <w:tcPr>
            <w:tcW w:w="2160" w:type="dxa"/>
            <w:tcBorders>
              <w:left w:val="nil"/>
            </w:tcBorders>
            <w:vAlign w:val="center"/>
          </w:tcPr>
          <w:p w14:paraId="477A5978"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3BC71BD3" w14:textId="77777777" w:rsidR="00266293" w:rsidRPr="00973C16" w:rsidRDefault="00266293" w:rsidP="00917FE5">
            <w:pPr>
              <w:pStyle w:val="Tabletext"/>
              <w:keepNext/>
              <w:keepLines/>
              <w:jc w:val="center"/>
              <w:rPr>
                <w:szCs w:val="18"/>
              </w:rPr>
            </w:pPr>
            <w:r w:rsidRPr="00973C16">
              <w:rPr>
                <w:szCs w:val="18"/>
              </w:rPr>
              <w:t>Less than VCA</w:t>
            </w:r>
            <w:r w:rsidRPr="00973C16">
              <w:rPr>
                <w:szCs w:val="18"/>
                <w:vertAlign w:val="subscript"/>
              </w:rPr>
              <w:t>DRC</w:t>
            </w:r>
          </w:p>
        </w:tc>
      </w:tr>
      <w:tr w:rsidR="00266293" w:rsidRPr="00973C16" w14:paraId="5874CB02" w14:textId="77777777" w:rsidTr="00917FE5">
        <w:tc>
          <w:tcPr>
            <w:tcW w:w="5472" w:type="dxa"/>
            <w:tcBorders>
              <w:right w:val="nil"/>
            </w:tcBorders>
            <w:vAlign w:val="center"/>
          </w:tcPr>
          <w:p w14:paraId="23B72859" w14:textId="77777777" w:rsidR="00266293" w:rsidRPr="00973C16" w:rsidRDefault="00266293" w:rsidP="00917FE5">
            <w:pPr>
              <w:pStyle w:val="Tabletext"/>
              <w:keepNext/>
              <w:keepLines/>
            </w:pPr>
            <w:proofErr w:type="spellStart"/>
            <w:r w:rsidRPr="00973C16">
              <w:t>Draindown</w:t>
            </w:r>
            <w:proofErr w:type="spellEnd"/>
            <w:r w:rsidRPr="00973C16">
              <w:t xml:space="preserve"> @ production temperature</w:t>
            </w:r>
            <w:r w:rsidRPr="00973C16">
              <w:rPr>
                <w:vertAlign w:val="superscript"/>
              </w:rPr>
              <w:t>1</w:t>
            </w:r>
          </w:p>
        </w:tc>
        <w:tc>
          <w:tcPr>
            <w:tcW w:w="2160" w:type="dxa"/>
            <w:tcBorders>
              <w:left w:val="nil"/>
            </w:tcBorders>
            <w:vAlign w:val="center"/>
          </w:tcPr>
          <w:p w14:paraId="4493B03B" w14:textId="77777777" w:rsidR="00266293" w:rsidRPr="00973C16" w:rsidRDefault="00266293" w:rsidP="00917FE5">
            <w:pPr>
              <w:pStyle w:val="Tabletext"/>
              <w:keepNext/>
              <w:keepLines/>
              <w:jc w:val="center"/>
              <w:rPr>
                <w:szCs w:val="18"/>
              </w:rPr>
            </w:pPr>
            <w:r w:rsidRPr="00973C16">
              <w:rPr>
                <w:szCs w:val="18"/>
              </w:rPr>
              <w:t>–</w:t>
            </w:r>
          </w:p>
        </w:tc>
        <w:tc>
          <w:tcPr>
            <w:tcW w:w="2088" w:type="dxa"/>
            <w:vAlign w:val="center"/>
          </w:tcPr>
          <w:p w14:paraId="70DC8F5D" w14:textId="77777777" w:rsidR="00266293" w:rsidRPr="00973C16" w:rsidRDefault="00266293" w:rsidP="00917FE5">
            <w:pPr>
              <w:pStyle w:val="Tabletext"/>
              <w:keepNext/>
              <w:keepLines/>
              <w:jc w:val="center"/>
              <w:rPr>
                <w:szCs w:val="18"/>
              </w:rPr>
            </w:pPr>
            <w:r w:rsidRPr="00973C16">
              <w:rPr>
                <w:szCs w:val="18"/>
              </w:rPr>
              <w:t>0.30% maximum</w:t>
            </w:r>
          </w:p>
        </w:tc>
      </w:tr>
      <w:tr w:rsidR="00266293" w:rsidRPr="00973C16" w14:paraId="2F748460" w14:textId="77777777" w:rsidTr="00917FE5">
        <w:tc>
          <w:tcPr>
            <w:tcW w:w="5472" w:type="dxa"/>
            <w:tcBorders>
              <w:right w:val="nil"/>
            </w:tcBorders>
            <w:vAlign w:val="center"/>
          </w:tcPr>
          <w:p w14:paraId="139CFF0B" w14:textId="77777777" w:rsidR="00266293" w:rsidRPr="00973C16" w:rsidRDefault="00266293" w:rsidP="00917FE5">
            <w:pPr>
              <w:pStyle w:val="Tabletext"/>
              <w:keepNext/>
              <w:keepLines/>
            </w:pPr>
            <w:r w:rsidRPr="00973C16">
              <w:t>Asphalt Binder Content (AASHTO T 308)</w:t>
            </w:r>
            <w:r w:rsidRPr="00973C16">
              <w:rPr>
                <w:vertAlign w:val="superscript"/>
              </w:rPr>
              <w:t>2</w:t>
            </w:r>
          </w:p>
        </w:tc>
        <w:tc>
          <w:tcPr>
            <w:tcW w:w="2160" w:type="dxa"/>
            <w:tcBorders>
              <w:left w:val="nil"/>
            </w:tcBorders>
            <w:vAlign w:val="center"/>
          </w:tcPr>
          <w:p w14:paraId="08F11161" w14:textId="77777777" w:rsidR="00266293" w:rsidRPr="00973C16" w:rsidRDefault="00266293" w:rsidP="00917FE5">
            <w:pPr>
              <w:pStyle w:val="Tabletext"/>
              <w:keepNext/>
              <w:keepLines/>
              <w:jc w:val="center"/>
              <w:rPr>
                <w:szCs w:val="18"/>
              </w:rPr>
            </w:pPr>
            <w:r w:rsidRPr="00973C16">
              <w:rPr>
                <w:szCs w:val="18"/>
              </w:rPr>
              <w:sym w:font="Symbol" w:char="F0B1"/>
            </w:r>
            <w:r w:rsidRPr="00973C16">
              <w:rPr>
                <w:szCs w:val="18"/>
              </w:rPr>
              <w:t>0.40%</w:t>
            </w:r>
          </w:p>
        </w:tc>
        <w:tc>
          <w:tcPr>
            <w:tcW w:w="2088" w:type="dxa"/>
            <w:vAlign w:val="center"/>
          </w:tcPr>
          <w:p w14:paraId="23347B8D" w14:textId="77777777" w:rsidR="00266293" w:rsidRPr="00973C16" w:rsidRDefault="00266293" w:rsidP="00917FE5">
            <w:pPr>
              <w:pStyle w:val="Tabletext"/>
              <w:keepNext/>
              <w:keepLines/>
              <w:jc w:val="center"/>
              <w:rPr>
                <w:szCs w:val="18"/>
              </w:rPr>
            </w:pPr>
            <w:r w:rsidRPr="00973C16">
              <w:rPr>
                <w:szCs w:val="18"/>
              </w:rPr>
              <w:t>6% minimum</w:t>
            </w:r>
            <w:r w:rsidRPr="00973C16">
              <w:rPr>
                <w:vertAlign w:val="superscript"/>
              </w:rPr>
              <w:t>3</w:t>
            </w:r>
          </w:p>
        </w:tc>
      </w:tr>
      <w:tr w:rsidR="00266293" w:rsidRPr="00973C16" w14:paraId="12F86B29" w14:textId="77777777" w:rsidTr="00917FE5">
        <w:tc>
          <w:tcPr>
            <w:tcW w:w="5472" w:type="dxa"/>
            <w:tcBorders>
              <w:bottom w:val="single" w:sz="4" w:space="0" w:color="auto"/>
              <w:right w:val="nil"/>
            </w:tcBorders>
            <w:vAlign w:val="center"/>
          </w:tcPr>
          <w:p w14:paraId="24071A8A" w14:textId="77777777" w:rsidR="00266293" w:rsidRPr="00973C16" w:rsidRDefault="00266293" w:rsidP="00917FE5">
            <w:pPr>
              <w:pStyle w:val="Tabletext"/>
              <w:keepNext/>
              <w:keepLines/>
            </w:pPr>
            <w:r w:rsidRPr="00973C16">
              <w:t>Tensile Strength Ratio (AASHTO T 283)</w:t>
            </w:r>
          </w:p>
        </w:tc>
        <w:tc>
          <w:tcPr>
            <w:tcW w:w="2160" w:type="dxa"/>
            <w:tcBorders>
              <w:left w:val="nil"/>
              <w:bottom w:val="single" w:sz="4" w:space="0" w:color="auto"/>
            </w:tcBorders>
            <w:vAlign w:val="center"/>
          </w:tcPr>
          <w:p w14:paraId="3F91D46F" w14:textId="77777777" w:rsidR="00266293" w:rsidRPr="00973C16" w:rsidRDefault="00266293" w:rsidP="00917FE5">
            <w:pPr>
              <w:pStyle w:val="Tabletext"/>
              <w:keepNext/>
              <w:keepLines/>
              <w:jc w:val="center"/>
              <w:rPr>
                <w:szCs w:val="18"/>
              </w:rPr>
            </w:pPr>
            <w:r w:rsidRPr="00973C16">
              <w:rPr>
                <w:szCs w:val="18"/>
              </w:rPr>
              <w:t>–</w:t>
            </w:r>
          </w:p>
        </w:tc>
        <w:tc>
          <w:tcPr>
            <w:tcW w:w="2088" w:type="dxa"/>
            <w:tcBorders>
              <w:bottom w:val="single" w:sz="4" w:space="0" w:color="auto"/>
            </w:tcBorders>
            <w:vAlign w:val="center"/>
          </w:tcPr>
          <w:p w14:paraId="588F77EC" w14:textId="77777777" w:rsidR="00266293" w:rsidRPr="00973C16" w:rsidRDefault="00266293" w:rsidP="00917FE5">
            <w:pPr>
              <w:pStyle w:val="Tabletext"/>
              <w:keepNext/>
              <w:keepLines/>
              <w:jc w:val="center"/>
              <w:rPr>
                <w:szCs w:val="18"/>
              </w:rPr>
            </w:pPr>
            <w:r w:rsidRPr="00973C16">
              <w:rPr>
                <w:szCs w:val="18"/>
              </w:rPr>
              <w:t>80% minimum</w:t>
            </w:r>
          </w:p>
        </w:tc>
      </w:tr>
      <w:tr w:rsidR="00266293" w:rsidRPr="00973C16" w14:paraId="66EFB42D" w14:textId="77777777" w:rsidTr="00917FE5">
        <w:tc>
          <w:tcPr>
            <w:tcW w:w="9720" w:type="dxa"/>
            <w:gridSpan w:val="3"/>
            <w:tcBorders>
              <w:top w:val="single" w:sz="4" w:space="0" w:color="auto"/>
              <w:bottom w:val="double" w:sz="4" w:space="0" w:color="auto"/>
            </w:tcBorders>
          </w:tcPr>
          <w:p w14:paraId="5F33AFE0" w14:textId="77777777" w:rsidR="00266293" w:rsidRPr="00973C16" w:rsidRDefault="00266293" w:rsidP="00917FE5">
            <w:pPr>
              <w:pStyle w:val="Tablenote"/>
            </w:pPr>
            <w:r w:rsidRPr="00973C16">
              <w:t>1.</w:t>
            </w:r>
            <w:r>
              <w:tab/>
            </w:r>
            <w:r w:rsidRPr="00973C16">
              <w:t xml:space="preserve">For design, conduct </w:t>
            </w:r>
            <w:proofErr w:type="spellStart"/>
            <w:r w:rsidRPr="00973C16">
              <w:t>draindown</w:t>
            </w:r>
            <w:proofErr w:type="spellEnd"/>
            <w:r w:rsidRPr="00973C16">
              <w:t xml:space="preserve"> test at anticipated mixing temperature and 15°F higher. Ensure </w:t>
            </w:r>
            <w:proofErr w:type="spellStart"/>
            <w:r w:rsidRPr="00973C16">
              <w:t>draindown</w:t>
            </w:r>
            <w:proofErr w:type="spellEnd"/>
            <w:r w:rsidRPr="00973C16">
              <w:t xml:space="preserve"> test meets requirement at both temperatures. For production, conduct </w:t>
            </w:r>
            <w:proofErr w:type="spellStart"/>
            <w:r w:rsidRPr="00973C16">
              <w:t>draindown</w:t>
            </w:r>
            <w:proofErr w:type="spellEnd"/>
            <w:r w:rsidRPr="00973C16">
              <w:t xml:space="preserve"> test at 15°F higher than anticipated mixing temperature.</w:t>
            </w:r>
          </w:p>
          <w:p w14:paraId="5CEF161D" w14:textId="77777777" w:rsidR="00266293" w:rsidRPr="00973C16" w:rsidRDefault="00266293" w:rsidP="00917FE5">
            <w:pPr>
              <w:pStyle w:val="Tablenote"/>
            </w:pPr>
            <w:r w:rsidRPr="00973C16">
              <w:t>2.</w:t>
            </w:r>
            <w:r>
              <w:tab/>
            </w:r>
            <w:r w:rsidRPr="00973C16">
              <w:t>Asphalt binder content may not be lower than the minimum after the production tolerance is applied.</w:t>
            </w:r>
          </w:p>
          <w:p w14:paraId="5B304C65" w14:textId="77777777" w:rsidR="00266293" w:rsidRPr="00973C16" w:rsidRDefault="00266293" w:rsidP="00917FE5">
            <w:pPr>
              <w:pStyle w:val="Tablenote"/>
            </w:pPr>
            <w:r w:rsidRPr="00973C16">
              <w:t>3.</w:t>
            </w:r>
            <w:r>
              <w:tab/>
            </w:r>
            <w:r w:rsidRPr="00973C16">
              <w:t xml:space="preserve">Aggregate blends with a </w:t>
            </w:r>
            <w:proofErr w:type="spellStart"/>
            <w:r w:rsidRPr="00973C16">
              <w:t>Gsb</w:t>
            </w:r>
            <w:proofErr w:type="spellEnd"/>
            <w:r w:rsidRPr="00973C16">
              <w:t xml:space="preserve"> value of 2.90 and higher may produce the mix with a minimum asphalt content of 5.8% with ME approval.</w:t>
            </w:r>
          </w:p>
        </w:tc>
      </w:tr>
    </w:tbl>
    <w:p w14:paraId="14E01B5C" w14:textId="77777777" w:rsidR="00266293" w:rsidRPr="00973C16" w:rsidRDefault="00266293" w:rsidP="00266293">
      <w:pPr>
        <w:pStyle w:val="0000000Subpart"/>
      </w:pPr>
      <w:bookmarkStart w:id="808" w:name="s9020503"/>
      <w:bookmarkStart w:id="809" w:name="_Toc142048407"/>
      <w:bookmarkStart w:id="810" w:name="_Toc175378397"/>
      <w:bookmarkStart w:id="811" w:name="_Toc175471295"/>
      <w:bookmarkStart w:id="812" w:name="_Toc501717650"/>
      <w:bookmarkStart w:id="813" w:name="_Toc80256344"/>
      <w:bookmarkEnd w:id="808"/>
      <w:proofErr w:type="gramStart"/>
      <w:r w:rsidRPr="00973C16">
        <w:t>902.05.03  Sampling</w:t>
      </w:r>
      <w:proofErr w:type="gramEnd"/>
      <w:r w:rsidRPr="00973C16">
        <w:t xml:space="preserve"> and Testing</w:t>
      </w:r>
      <w:bookmarkEnd w:id="809"/>
      <w:bookmarkEnd w:id="810"/>
      <w:bookmarkEnd w:id="811"/>
      <w:bookmarkEnd w:id="812"/>
      <w:bookmarkEnd w:id="813"/>
    </w:p>
    <w:p w14:paraId="7486594F" w14:textId="77777777" w:rsidR="00266293" w:rsidRPr="00973C16" w:rsidRDefault="00266293" w:rsidP="00266293">
      <w:pPr>
        <w:pStyle w:val="Instruction"/>
      </w:pPr>
      <w:r w:rsidRPr="00973C16">
        <w:t>THE ENTIRE SUBSECTION IS CHANGED TO:</w:t>
      </w:r>
    </w:p>
    <w:p w14:paraId="611D1113" w14:textId="77777777" w:rsidR="00266293" w:rsidRPr="00973C16" w:rsidRDefault="00266293" w:rsidP="00266293">
      <w:pPr>
        <w:pStyle w:val="A1paragraph0"/>
      </w:pPr>
      <w:r w:rsidRPr="00973C16">
        <w:rPr>
          <w:b/>
          <w:bCs/>
        </w:rPr>
        <w:t>A.</w:t>
      </w:r>
      <w:r w:rsidRPr="00973C16">
        <w:rPr>
          <w:b/>
          <w:bCs/>
        </w:rPr>
        <w:tab/>
        <w:t>General Acceptance Requirements</w:t>
      </w:r>
      <w:proofErr w:type="gramStart"/>
      <w:r w:rsidRPr="00973C16">
        <w:rPr>
          <w:b/>
          <w:bCs/>
        </w:rPr>
        <w:t>.</w:t>
      </w:r>
      <w:r w:rsidRPr="00973C16">
        <w:t xml:space="preserve">  </w:t>
      </w:r>
      <w:proofErr w:type="gramEnd"/>
      <w:r w:rsidRPr="00973C16">
        <w:t>Ensure that the mix meets the requirements as specified in 902.02.04.A.</w:t>
      </w:r>
    </w:p>
    <w:p w14:paraId="3324FCF7" w14:textId="77777777" w:rsidR="00266293" w:rsidRPr="00973C16" w:rsidRDefault="00266293" w:rsidP="00266293">
      <w:pPr>
        <w:pStyle w:val="A1paragraph0"/>
      </w:pPr>
      <w:r w:rsidRPr="00973C16">
        <w:rPr>
          <w:b/>
          <w:bCs/>
        </w:rPr>
        <w:t>B.</w:t>
      </w:r>
      <w:r w:rsidRPr="00973C16">
        <w:rPr>
          <w:b/>
          <w:bCs/>
        </w:rPr>
        <w:tab/>
        <w:t>Sampling</w:t>
      </w:r>
      <w:proofErr w:type="gramStart"/>
      <w:r w:rsidRPr="00973C16">
        <w:rPr>
          <w:b/>
          <w:bCs/>
        </w:rPr>
        <w:t>.</w:t>
      </w:r>
      <w:r w:rsidRPr="00973C16">
        <w:t xml:space="preserve"> </w:t>
      </w:r>
      <w:r>
        <w:t xml:space="preserve"> </w:t>
      </w:r>
      <w:proofErr w:type="gramEnd"/>
      <w:r w:rsidRPr="00973C16">
        <w:t>The ME will take a random sample from each 700 tons of production for volumetric acceptance testing and to verify composition</w:t>
      </w:r>
      <w:proofErr w:type="gramStart"/>
      <w:r w:rsidRPr="00973C16">
        <w:t xml:space="preserve">.  </w:t>
      </w:r>
      <w:proofErr w:type="gramEnd"/>
      <w:r w:rsidRPr="00973C16">
        <w:t>The ME will perform sampling according to AASHTO T 168, NJDOT B-2, or ASTM D 3665</w:t>
      </w:r>
      <w:proofErr w:type="gramStart"/>
      <w:r w:rsidRPr="00973C16">
        <w:t xml:space="preserve">. </w:t>
      </w:r>
      <w:r>
        <w:t xml:space="preserve"> </w:t>
      </w:r>
      <w:proofErr w:type="gramEnd"/>
      <w:r w:rsidRPr="00973C16">
        <w:t>During production at the plant, a sample of asphalt binder will be taken once every 3,500 tons or as directed by the ME.</w:t>
      </w:r>
    </w:p>
    <w:p w14:paraId="2D095B42" w14:textId="77777777" w:rsidR="00266293" w:rsidRPr="00973C16" w:rsidRDefault="00266293" w:rsidP="00266293">
      <w:pPr>
        <w:pStyle w:val="A1paragraph0"/>
      </w:pPr>
      <w:r w:rsidRPr="00973C16">
        <w:rPr>
          <w:b/>
          <w:bCs/>
        </w:rPr>
        <w:t>C.</w:t>
      </w:r>
      <w:r w:rsidRPr="00973C16">
        <w:rPr>
          <w:b/>
          <w:bCs/>
        </w:rPr>
        <w:tab/>
        <w:t>Quality Control Testing</w:t>
      </w:r>
      <w:proofErr w:type="gramStart"/>
      <w:r w:rsidRPr="00973C16">
        <w:rPr>
          <w:b/>
          <w:bCs/>
        </w:rPr>
        <w:t>.</w:t>
      </w:r>
      <w:r w:rsidRPr="00973C16">
        <w:t xml:space="preserve">  </w:t>
      </w:r>
      <w:proofErr w:type="gramEnd"/>
      <w:r w:rsidRPr="00973C16">
        <w:t>Perform quality control testing as specified in 902.02.04.C.</w:t>
      </w:r>
    </w:p>
    <w:p w14:paraId="5AFED069" w14:textId="77777777" w:rsidR="00266293" w:rsidRPr="00973C16" w:rsidRDefault="00266293" w:rsidP="00266293">
      <w:pPr>
        <w:pStyle w:val="A2paragraph"/>
      </w:pPr>
      <w:r w:rsidRPr="00973C16">
        <w:t xml:space="preserve">For each acceptance test, perform testing for </w:t>
      </w:r>
      <w:proofErr w:type="spellStart"/>
      <w:r w:rsidRPr="00973C16">
        <w:t>draindown</w:t>
      </w:r>
      <w:proofErr w:type="spellEnd"/>
      <w:r w:rsidRPr="00973C16">
        <w:t xml:space="preserve"> according to AASHTO T 305 at 15°F above the mixing temperature.</w:t>
      </w:r>
    </w:p>
    <w:p w14:paraId="7C8E3963" w14:textId="77777777" w:rsidR="00266293" w:rsidRPr="00973C16" w:rsidRDefault="00266293" w:rsidP="00266293">
      <w:pPr>
        <w:pStyle w:val="A2paragraph"/>
      </w:pPr>
      <w:r w:rsidRPr="00973C16">
        <w:t>Perform bulk specific gravity of coarse aggregates (</w:t>
      </w:r>
      <w:bookmarkStart w:id="814" w:name="_Hlk79003586"/>
      <w:r w:rsidRPr="00973C16">
        <w:t>G</w:t>
      </w:r>
      <w:bookmarkEnd w:id="814"/>
      <w:r w:rsidRPr="00973C16">
        <w:rPr>
          <w:vertAlign w:val="subscript"/>
        </w:rPr>
        <w:t>CA</w:t>
      </w:r>
      <w:r w:rsidRPr="00973C16">
        <w:t xml:space="preserve">) and dry-rodded voids in coarse aggregate </w:t>
      </w:r>
      <w:bookmarkStart w:id="815" w:name="_Hlk79003667"/>
      <w:r w:rsidRPr="00973C16">
        <w:t>VCA</w:t>
      </w:r>
      <w:r w:rsidRPr="00973C16">
        <w:rPr>
          <w:vertAlign w:val="subscript"/>
        </w:rPr>
        <w:t xml:space="preserve">DRC </w:t>
      </w:r>
      <w:bookmarkEnd w:id="815"/>
      <w:r w:rsidRPr="00973C16">
        <w:t xml:space="preserve">testing according to AASHTO R 46 by sampling and drying aggregates according to AASHTO R 90 and AASHTO T 255, </w:t>
      </w:r>
      <w:r w:rsidRPr="00973C16">
        <w:lastRenderedPageBreak/>
        <w:t>respectively</w:t>
      </w:r>
      <w:proofErr w:type="gramStart"/>
      <w:r w:rsidRPr="00973C16">
        <w:t xml:space="preserve">.  </w:t>
      </w:r>
      <w:proofErr w:type="gramEnd"/>
      <w:r w:rsidRPr="00973C16">
        <w:t>The ME shall ensure that the G</w:t>
      </w:r>
      <w:r w:rsidRPr="00973C16">
        <w:rPr>
          <w:vertAlign w:val="subscript"/>
        </w:rPr>
        <w:t>CA</w:t>
      </w:r>
      <w:r w:rsidRPr="00973C16">
        <w:t xml:space="preserve"> and VCA</w:t>
      </w:r>
      <w:r w:rsidRPr="00973C16">
        <w:rPr>
          <w:vertAlign w:val="subscript"/>
        </w:rPr>
        <w:t xml:space="preserve">DRC </w:t>
      </w:r>
      <w:r w:rsidRPr="00973C16">
        <w:t>of the aggregate blend has been determined within 7</w:t>
      </w:r>
      <w:r>
        <w:t xml:space="preserve"> </w:t>
      </w:r>
      <w:r w:rsidRPr="00973C16">
        <w:t>days of the start of production</w:t>
      </w:r>
      <w:proofErr w:type="gramStart"/>
      <w:r w:rsidRPr="00973C16">
        <w:t xml:space="preserve">.  </w:t>
      </w:r>
      <w:proofErr w:type="gramEnd"/>
      <w:r w:rsidRPr="00973C16">
        <w:t>Stop production and conduct VCA</w:t>
      </w:r>
      <w:r w:rsidRPr="00973C16">
        <w:rPr>
          <w:vertAlign w:val="subscript"/>
        </w:rPr>
        <w:t>DRC</w:t>
      </w:r>
      <w:r w:rsidRPr="00973C16">
        <w:t xml:space="preserve"> test immediately when there are major changes to aggregate blend percentages</w:t>
      </w:r>
      <w:proofErr w:type="gramStart"/>
      <w:r w:rsidRPr="00973C16">
        <w:t xml:space="preserve">.  </w:t>
      </w:r>
      <w:proofErr w:type="gramEnd"/>
      <w:r w:rsidRPr="00973C16">
        <w:t>When performing the VCA</w:t>
      </w:r>
      <w:r w:rsidRPr="00973C16">
        <w:rPr>
          <w:vertAlign w:val="subscript"/>
        </w:rPr>
        <w:t>DRC</w:t>
      </w:r>
      <w:r w:rsidRPr="00973C16">
        <w:t xml:space="preserve"> test during production, use the G</w:t>
      </w:r>
      <w:r w:rsidRPr="00973C16">
        <w:rPr>
          <w:vertAlign w:val="subscript"/>
        </w:rPr>
        <w:t>CA</w:t>
      </w:r>
      <w:r w:rsidRPr="00973C16">
        <w:t xml:space="preserve"> value that was determined prior to production</w:t>
      </w:r>
      <w:proofErr w:type="gramStart"/>
      <w:r w:rsidRPr="00973C16">
        <w:t xml:space="preserve">.  </w:t>
      </w:r>
      <w:proofErr w:type="gramEnd"/>
      <w:r w:rsidRPr="00973C16">
        <w:t>The ME may request additional VCA</w:t>
      </w:r>
      <w:r w:rsidRPr="00973C16">
        <w:rPr>
          <w:vertAlign w:val="subscript"/>
        </w:rPr>
        <w:t>DRC</w:t>
      </w:r>
      <w:r w:rsidRPr="00973C16">
        <w:t xml:space="preserve"> tests to be conducted with or without requiring a new G</w:t>
      </w:r>
      <w:r w:rsidRPr="00973C16">
        <w:rPr>
          <w:vertAlign w:val="subscript"/>
        </w:rPr>
        <w:t xml:space="preserve">CA </w:t>
      </w:r>
      <w:r w:rsidRPr="00973C16">
        <w:t>test to be performed at any time.</w:t>
      </w:r>
    </w:p>
    <w:p w14:paraId="773C84B8" w14:textId="77777777" w:rsidR="00266293" w:rsidRPr="00973C16" w:rsidRDefault="00266293" w:rsidP="00266293">
      <w:pPr>
        <w:pStyle w:val="A1paragraph0"/>
      </w:pPr>
      <w:r w:rsidRPr="00973C16">
        <w:rPr>
          <w:b/>
          <w:bCs/>
        </w:rPr>
        <w:t>D.</w:t>
      </w:r>
      <w:r w:rsidRPr="00973C16">
        <w:rPr>
          <w:b/>
          <w:bCs/>
        </w:rPr>
        <w:tab/>
        <w:t>Acceptance Testing and Requirements</w:t>
      </w:r>
      <w:proofErr w:type="gramStart"/>
      <w:r w:rsidRPr="00973C16">
        <w:rPr>
          <w:b/>
          <w:bCs/>
        </w:rPr>
        <w:t>.</w:t>
      </w:r>
      <w:r w:rsidRPr="00973C16">
        <w:t xml:space="preserve"> </w:t>
      </w:r>
      <w:r>
        <w:t xml:space="preserve"> </w:t>
      </w:r>
      <w:proofErr w:type="gramEnd"/>
      <w:r w:rsidRPr="00973C16">
        <w:t>The ME will determine volumetric properties at 75 gyrations for acceptance from samples taken, compacted, and tested at the HMA plant according to AASHTO T 312</w:t>
      </w:r>
      <w:proofErr w:type="gramStart"/>
      <w:r w:rsidRPr="00973C16">
        <w:t xml:space="preserve">.  </w:t>
      </w:r>
      <w:proofErr w:type="gramEnd"/>
      <w:r w:rsidRPr="00973C16">
        <w:t>The ME will determine bulk specific gravity of the compacted sample according to AASHTO T 166</w:t>
      </w:r>
      <w:proofErr w:type="gramStart"/>
      <w:r w:rsidRPr="00973C16">
        <w:t xml:space="preserve">.  </w:t>
      </w:r>
      <w:proofErr w:type="gramEnd"/>
      <w:r w:rsidRPr="00973C16">
        <w:t>The ME will use the QC maximum specific gravity test result in calculating the volumetric properties of the SMA</w:t>
      </w:r>
      <w:proofErr w:type="gramStart"/>
      <w:r w:rsidRPr="00973C16">
        <w:t xml:space="preserve">.  </w:t>
      </w:r>
      <w:proofErr w:type="gramEnd"/>
      <w:r w:rsidRPr="00973C16">
        <w:t xml:space="preserve">The ME will determine </w:t>
      </w:r>
      <w:proofErr w:type="spellStart"/>
      <w:r w:rsidRPr="00973C16">
        <w:t>VCA</w:t>
      </w:r>
      <w:r w:rsidRPr="00973C16">
        <w:rPr>
          <w:vertAlign w:val="subscript"/>
        </w:rPr>
        <w:t>mix</w:t>
      </w:r>
      <w:proofErr w:type="spellEnd"/>
      <w:r w:rsidRPr="00973C16">
        <w:t xml:space="preserve"> according to AASHTO R 46.</w:t>
      </w:r>
    </w:p>
    <w:p w14:paraId="67BC8D7D" w14:textId="77777777" w:rsidR="00266293" w:rsidRPr="00973C16" w:rsidRDefault="00266293" w:rsidP="00266293">
      <w:pPr>
        <w:pStyle w:val="A2paragraph"/>
      </w:pPr>
      <w:r w:rsidRPr="00973C16">
        <w:t xml:space="preserve">If the acceptance sample is outside of the control tolerances for the No. 4 sieve in Table 902.05.02-1 or </w:t>
      </w:r>
      <w:proofErr w:type="spellStart"/>
      <w:r w:rsidRPr="00973C16">
        <w:t>VCA</w:t>
      </w:r>
      <w:r w:rsidRPr="00973C16">
        <w:rPr>
          <w:vertAlign w:val="subscript"/>
        </w:rPr>
        <w:t>mix</w:t>
      </w:r>
      <w:proofErr w:type="spellEnd"/>
      <w:r w:rsidRPr="00973C16">
        <w:t xml:space="preserve"> is greater than VCA</w:t>
      </w:r>
      <w:r w:rsidRPr="00973C16">
        <w:rPr>
          <w:vertAlign w:val="subscript"/>
        </w:rPr>
        <w:t>DRC</w:t>
      </w:r>
      <w:r w:rsidRPr="00973C16">
        <w:t>, immediately take a quality control sample for testing</w:t>
      </w:r>
      <w:proofErr w:type="gramStart"/>
      <w:r w:rsidRPr="00973C16">
        <w:t xml:space="preserve">.  </w:t>
      </w:r>
      <w:proofErr w:type="gramEnd"/>
      <w:r w:rsidRPr="00973C16">
        <w:t xml:space="preserve">If the quality control sample is outside of the control tolerances for the No. 4 sieve in Table 902.05.02-1 or </w:t>
      </w:r>
      <w:proofErr w:type="spellStart"/>
      <w:r w:rsidRPr="00973C16">
        <w:t>VCA</w:t>
      </w:r>
      <w:r w:rsidRPr="00973C16">
        <w:rPr>
          <w:vertAlign w:val="subscript"/>
        </w:rPr>
        <w:t>mix</w:t>
      </w:r>
      <w:proofErr w:type="spellEnd"/>
      <w:r w:rsidRPr="00973C16">
        <w:t xml:space="preserve"> is greater than VCA</w:t>
      </w:r>
      <w:r w:rsidRPr="00973C16">
        <w:rPr>
          <w:vertAlign w:val="subscript"/>
        </w:rPr>
        <w:t>DRC</w:t>
      </w:r>
      <w:r w:rsidRPr="00973C16">
        <w:t>, immediately stop production and shipping.</w:t>
      </w:r>
    </w:p>
    <w:p w14:paraId="478CDDFC" w14:textId="77777777" w:rsidR="00266293" w:rsidRPr="00973C16" w:rsidRDefault="00266293" w:rsidP="00266293">
      <w:pPr>
        <w:pStyle w:val="A2paragraph"/>
      </w:pPr>
      <w:r w:rsidRPr="00973C16">
        <w:t>If the test results other than the No. 4 sieve or VCA</w:t>
      </w:r>
      <w:r w:rsidRPr="00973C16">
        <w:rPr>
          <w:vertAlign w:val="subscript"/>
        </w:rPr>
        <w:t>DRC</w:t>
      </w:r>
      <w:r w:rsidRPr="00973C16">
        <w:t xml:space="preserve"> are outside of the </w:t>
      </w:r>
      <w:bookmarkStart w:id="816" w:name="_Hlk79055965"/>
      <w:r w:rsidRPr="00973C16">
        <w:t xml:space="preserve">production control tolerances specified in Table 902.05.02-1 </w:t>
      </w:r>
      <w:bookmarkStart w:id="817" w:name="_Hlk79055053"/>
      <w:r w:rsidRPr="00973C16">
        <w:t xml:space="preserve">or Table 902.05.02-2 </w:t>
      </w:r>
      <w:bookmarkEnd w:id="816"/>
      <w:bookmarkEnd w:id="817"/>
      <w:r w:rsidRPr="00973C16">
        <w:t>for an acceptance sample, immediately run a quality control sample</w:t>
      </w:r>
      <w:proofErr w:type="gramStart"/>
      <w:r w:rsidRPr="00973C16">
        <w:t xml:space="preserve">.  </w:t>
      </w:r>
      <w:proofErr w:type="gramEnd"/>
      <w:r w:rsidRPr="00973C16">
        <w:t xml:space="preserve">If the quality control sample is also outside of the control tolerances in </w:t>
      </w:r>
      <w:bookmarkStart w:id="818" w:name="_Hlk79053812"/>
      <w:r w:rsidRPr="00973C16">
        <w:t>Table 902.05.02-1</w:t>
      </w:r>
      <w:bookmarkEnd w:id="818"/>
      <w:r w:rsidRPr="00973C16">
        <w:t xml:space="preserve"> or Table 902.05.02-2, determine if a plant adjustment is needed and take corrective action to bring the mix into compliance</w:t>
      </w:r>
      <w:proofErr w:type="gramStart"/>
      <w:r w:rsidRPr="00973C16">
        <w:t xml:space="preserve">.  </w:t>
      </w:r>
      <w:proofErr w:type="gramEnd"/>
      <w:r w:rsidRPr="00973C16">
        <w:t>Take an additional quality control sample immediately after completing the corrective action to ensure that the mix is within tolerances</w:t>
      </w:r>
      <w:proofErr w:type="gramStart"/>
      <w:r w:rsidRPr="00973C16">
        <w:t xml:space="preserve">.  </w:t>
      </w:r>
      <w:proofErr w:type="gramEnd"/>
      <w:r w:rsidRPr="00973C16">
        <w:t xml:space="preserve">If the mix is within tolerance based on the quality control sample results, then the ME will immediately take an acceptance sample to test and verify that the composition, air voids, </w:t>
      </w:r>
      <w:proofErr w:type="spellStart"/>
      <w:r w:rsidRPr="00973C16">
        <w:t>draindown</w:t>
      </w:r>
      <w:proofErr w:type="spellEnd"/>
      <w:r w:rsidRPr="00973C16">
        <w:t xml:space="preserve">, </w:t>
      </w:r>
      <w:proofErr w:type="spellStart"/>
      <w:r w:rsidRPr="00973C16">
        <w:t>VCA</w:t>
      </w:r>
      <w:r w:rsidRPr="00973C16">
        <w:rPr>
          <w:vertAlign w:val="subscript"/>
        </w:rPr>
        <w:t>mix</w:t>
      </w:r>
      <w:proofErr w:type="spellEnd"/>
      <w:r w:rsidRPr="00973C16">
        <w:t>, and VMA meet the production control tolerances specified in Table 902.05.02-1 and Table 902.05.02-2</w:t>
      </w:r>
      <w:proofErr w:type="gramStart"/>
      <w:r w:rsidRPr="00973C16">
        <w:t xml:space="preserve">.  </w:t>
      </w:r>
      <w:proofErr w:type="gramEnd"/>
      <w:r w:rsidRPr="00973C16">
        <w:t xml:space="preserve">If 2 consecutive acceptance or quality control samples are outside the tolerances specified in Table 902.05.02-1 or Table 902.05.02-2, immediately stop production and shipping. </w:t>
      </w:r>
    </w:p>
    <w:p w14:paraId="022CE3C4" w14:textId="03863832" w:rsidR="00266293" w:rsidRPr="00973C16" w:rsidRDefault="00266293" w:rsidP="00266293">
      <w:pPr>
        <w:pStyle w:val="Paragraph"/>
        <w:rPr>
          <w:rFonts w:eastAsia="Calibri"/>
        </w:rPr>
      </w:pPr>
      <w:r w:rsidRPr="00973C16">
        <w:rPr>
          <w:rFonts w:eastAsia="Calibri"/>
        </w:rPr>
        <w:t>After a production stop, obtain ME approval of a plant correction plan before resuming production</w:t>
      </w:r>
      <w:proofErr w:type="gramStart"/>
      <w:r w:rsidRPr="00973C16">
        <w:rPr>
          <w:rFonts w:eastAsia="Calibri"/>
        </w:rPr>
        <w:t xml:space="preserve">.  </w:t>
      </w:r>
      <w:proofErr w:type="gramEnd"/>
      <w:r w:rsidRPr="00973C16">
        <w:rPr>
          <w:rFonts w:eastAsia="Calibri"/>
        </w:rPr>
        <w:t>Upon restarting production, do not transport mixture to the Project Limits before the results of a quality control sample from the mixture indicate that the mixture meets JMF tolerances and ME approval.</w:t>
      </w:r>
    </w:p>
    <w:p w14:paraId="640B2CA4" w14:textId="635FD3E7" w:rsidR="00266293" w:rsidRDefault="00266293" w:rsidP="00266293">
      <w:pPr>
        <w:pStyle w:val="HiddenTextSpec"/>
      </w:pPr>
      <w:r w:rsidRPr="00293871">
        <w:t>1**************************************************************************************************************************1</w:t>
      </w:r>
    </w:p>
    <w:p w14:paraId="6D9A5D5C" w14:textId="77777777" w:rsidR="008B564A" w:rsidRDefault="008B564A" w:rsidP="008B564A">
      <w:pPr>
        <w:pStyle w:val="0000000Subpart"/>
      </w:pPr>
      <w:proofErr w:type="gramStart"/>
      <w:r w:rsidRPr="00B97E4C">
        <w:t>902.06.01  Composition</w:t>
      </w:r>
      <w:proofErr w:type="gramEnd"/>
    </w:p>
    <w:p w14:paraId="55FC795F" w14:textId="77777777" w:rsidR="008B564A" w:rsidRDefault="008B564A" w:rsidP="008B564A">
      <w:pPr>
        <w:pStyle w:val="HiddenTextSpec"/>
      </w:pPr>
      <w:r>
        <w:t>1**************************************************************************************************************************1</w:t>
      </w:r>
    </w:p>
    <w:p w14:paraId="51C92187"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2C182717" w14:textId="77777777" w:rsidR="008B564A" w:rsidRDefault="008B564A" w:rsidP="008B564A">
      <w:pPr>
        <w:pStyle w:val="HiddenTextSpec"/>
      </w:pPr>
    </w:p>
    <w:p w14:paraId="35A0582D" w14:textId="77777777" w:rsidR="008B564A" w:rsidRPr="006E602A" w:rsidRDefault="008B564A" w:rsidP="008B564A">
      <w:pPr>
        <w:pStyle w:val="Instruction"/>
      </w:pPr>
      <w:r w:rsidRPr="00D6189F">
        <w:t>THE SECOND PARAGRAPH IS CHANGED TO</w:t>
      </w:r>
      <w:r>
        <w:t>:</w:t>
      </w:r>
    </w:p>
    <w:p w14:paraId="63638060" w14:textId="77777777" w:rsidR="008B564A" w:rsidRPr="00E01850" w:rsidRDefault="008B564A" w:rsidP="008B564A">
      <w:pPr>
        <w:pStyle w:val="Paragraph"/>
      </w:pPr>
      <w:r w:rsidRPr="00E01850">
        <w:t>The mixture shall consist of asphalt binder and aggregate and may contain a WMA additive</w:t>
      </w:r>
      <w:proofErr w:type="gramStart"/>
      <w:r w:rsidRPr="00E01850">
        <w:t xml:space="preserve">.  </w:t>
      </w:r>
      <w:proofErr w:type="gramEnd"/>
      <w:r w:rsidRPr="00E01850">
        <w:t xml:space="preserve">Use asphalt binder that is PG 64S-22 as specified in </w:t>
      </w:r>
      <w:r w:rsidRPr="009A6114">
        <w:t>902.01.01</w:t>
      </w:r>
      <w:r w:rsidRPr="00E01850">
        <w:t xml:space="preserve">.  Use aggregate that conforms to </w:t>
      </w:r>
      <w:r w:rsidRPr="009A6114">
        <w:t>901.05.01</w:t>
      </w:r>
      <w:r w:rsidRPr="00E01850">
        <w:t xml:space="preserve"> or </w:t>
      </w:r>
      <w:r w:rsidRPr="009A6114">
        <w:t>901.05.02</w:t>
      </w:r>
      <w:r w:rsidRPr="00E01850">
        <w:t xml:space="preserve"> and the gradation requirements specified in </w:t>
      </w:r>
      <w:r w:rsidRPr="009A6114">
        <w:t>Table 902.06.01-1</w:t>
      </w:r>
      <w:r w:rsidRPr="00E01850">
        <w:t>.</w:t>
      </w:r>
    </w:p>
    <w:p w14:paraId="7B40CE65" w14:textId="77777777" w:rsidR="008B564A" w:rsidRDefault="008B564A" w:rsidP="008B564A">
      <w:pPr>
        <w:pStyle w:val="HiddenTextSpec"/>
      </w:pPr>
      <w:bookmarkStart w:id="819" w:name="t90206021"/>
      <w:bookmarkStart w:id="820" w:name="t90206011"/>
      <w:bookmarkStart w:id="821" w:name="s9020602"/>
      <w:bookmarkStart w:id="822" w:name="s9020603"/>
      <w:bookmarkStart w:id="823" w:name="s9020701"/>
      <w:bookmarkStart w:id="824" w:name="_Toc501717657"/>
      <w:bookmarkStart w:id="825" w:name="_Toc58308491"/>
      <w:bookmarkEnd w:id="819"/>
      <w:bookmarkEnd w:id="820"/>
      <w:bookmarkEnd w:id="821"/>
      <w:bookmarkEnd w:id="822"/>
      <w:bookmarkEnd w:id="823"/>
      <w:r>
        <w:t>1**************************************************************************************************************************1</w:t>
      </w:r>
    </w:p>
    <w:p w14:paraId="003AEBA3" w14:textId="77777777" w:rsidR="008B564A" w:rsidRDefault="008B564A" w:rsidP="008B564A">
      <w:pPr>
        <w:pStyle w:val="0000000Subpart"/>
      </w:pPr>
      <w:proofErr w:type="gramStart"/>
      <w:r w:rsidRPr="00291A22">
        <w:t>902.07.02  Asphalt</w:t>
      </w:r>
      <w:proofErr w:type="gramEnd"/>
      <w:r w:rsidRPr="00291A22">
        <w:t>-Rubber Binder</w:t>
      </w:r>
      <w:bookmarkEnd w:id="824"/>
      <w:bookmarkEnd w:id="825"/>
    </w:p>
    <w:p w14:paraId="6F6E71E7" w14:textId="77777777" w:rsidR="008B564A" w:rsidRDefault="008B564A" w:rsidP="008B564A">
      <w:pPr>
        <w:pStyle w:val="HiddenTextSpec"/>
      </w:pPr>
      <w:r>
        <w:t>1**************************************************************************************************************************1</w:t>
      </w:r>
    </w:p>
    <w:p w14:paraId="7B1492C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F4F6E59" w14:textId="77777777" w:rsidR="008B564A" w:rsidRDefault="008B564A" w:rsidP="008B564A">
      <w:pPr>
        <w:pStyle w:val="HiddenTextSpec"/>
      </w:pPr>
    </w:p>
    <w:p w14:paraId="054943FF" w14:textId="77777777" w:rsidR="008B564A" w:rsidRPr="006E602A" w:rsidRDefault="008B564A" w:rsidP="008B564A">
      <w:pPr>
        <w:pStyle w:val="Instruction"/>
      </w:pPr>
      <w:r w:rsidRPr="00A57FFB">
        <w:t>PART (2) SUBSECTION (a) IS CHANGED TO</w:t>
      </w:r>
      <w:r>
        <w:t>:</w:t>
      </w:r>
    </w:p>
    <w:p w14:paraId="66C2442F" w14:textId="77777777" w:rsidR="008B564A" w:rsidRDefault="008B564A" w:rsidP="008B564A">
      <w:pPr>
        <w:pStyle w:val="11paragraph"/>
        <w:rPr>
          <w:b/>
        </w:rPr>
      </w:pPr>
      <w:r w:rsidRPr="00E31A49">
        <w:rPr>
          <w:b/>
        </w:rPr>
        <w:t>2.</w:t>
      </w:r>
      <w:r w:rsidRPr="00E31A49">
        <w:rPr>
          <w:b/>
        </w:rPr>
        <w:tab/>
        <w:t>Asphalt Binder.</w:t>
      </w:r>
    </w:p>
    <w:p w14:paraId="45BEA1E8" w14:textId="77777777" w:rsidR="008B564A" w:rsidRDefault="008B564A" w:rsidP="008B564A">
      <w:pPr>
        <w:pStyle w:val="a1paragraph"/>
      </w:pPr>
      <w:r w:rsidRPr="00755930">
        <w:t>a.</w:t>
      </w:r>
      <w:r w:rsidRPr="00755930">
        <w:tab/>
      </w:r>
      <w:r w:rsidRPr="00F045F5">
        <w:rPr>
          <w:bCs/>
        </w:rPr>
        <w:t xml:space="preserve">Use </w:t>
      </w:r>
      <w:r w:rsidRPr="00E31A49">
        <w:t>asphalt</w:t>
      </w:r>
      <w:r w:rsidRPr="00F045F5">
        <w:rPr>
          <w:bCs/>
        </w:rPr>
        <w:t xml:space="preserve"> binder that conforms to AASHTO M 3</w:t>
      </w:r>
      <w:r>
        <w:rPr>
          <w:bCs/>
        </w:rPr>
        <w:t>32</w:t>
      </w:r>
      <w:r w:rsidRPr="00F045F5">
        <w:rPr>
          <w:bCs/>
        </w:rPr>
        <w:t>, Table 1; PG 64</w:t>
      </w:r>
      <w:r>
        <w:rPr>
          <w:bCs/>
        </w:rPr>
        <w:t>S</w:t>
      </w:r>
      <w:r w:rsidRPr="00F045F5">
        <w:rPr>
          <w:bCs/>
        </w:rPr>
        <w:t xml:space="preserve">-22, PG </w:t>
      </w:r>
      <w:proofErr w:type="gramStart"/>
      <w:r w:rsidRPr="00F045F5">
        <w:rPr>
          <w:bCs/>
        </w:rPr>
        <w:t>58-28</w:t>
      </w:r>
      <w:proofErr w:type="gramEnd"/>
      <w:r w:rsidRPr="00F045F5">
        <w:rPr>
          <w:bCs/>
        </w:rPr>
        <w:t xml:space="preserve"> or an approved blend of both grades.  </w:t>
      </w:r>
      <w:r w:rsidRPr="00F045F5">
        <w:t>The asphalt binder producer is required to provide the asphalt binder quality control plan annually to the ME for approval</w:t>
      </w:r>
      <w:proofErr w:type="gramStart"/>
      <w:r w:rsidRPr="00F045F5">
        <w:t xml:space="preserve">.  </w:t>
      </w:r>
      <w:proofErr w:type="gramEnd"/>
      <w:r w:rsidRPr="00F045F5">
        <w:t>Ensure that the quality control plan conforms to AASHTO R 26</w:t>
      </w:r>
      <w:proofErr w:type="gramStart"/>
      <w:r w:rsidRPr="00F045F5">
        <w:t>.</w:t>
      </w:r>
      <w:r>
        <w:t xml:space="preserve"> </w:t>
      </w:r>
      <w:r w:rsidRPr="00F045F5">
        <w:t xml:space="preserve"> </w:t>
      </w:r>
      <w:proofErr w:type="gramEnd"/>
      <w:r w:rsidRPr="00F045F5">
        <w:t xml:space="preserve">Submit to the ME a certification of compliance, as specified in </w:t>
      </w:r>
      <w:r w:rsidRPr="009A6114">
        <w:t>106.07</w:t>
      </w:r>
      <w:r w:rsidRPr="00F045F5">
        <w:t>, for the asphalt binder</w:t>
      </w:r>
      <w:proofErr w:type="gramStart"/>
      <w:r w:rsidRPr="00F045F5">
        <w:t xml:space="preserve">.  </w:t>
      </w:r>
      <w:proofErr w:type="gramEnd"/>
      <w:r w:rsidRPr="00F045F5">
        <w:t>The ME will perform quality assurance sampling and testing of each asphalt binder lot as defined in the approved quality control plan.</w:t>
      </w:r>
    </w:p>
    <w:p w14:paraId="3D560B29" w14:textId="77777777" w:rsidR="008B564A" w:rsidRDefault="008B564A" w:rsidP="008B564A">
      <w:pPr>
        <w:pStyle w:val="HiddenTextSpec"/>
      </w:pPr>
      <w:bookmarkStart w:id="826" w:name="t90207031"/>
      <w:bookmarkStart w:id="827" w:name="t90207041"/>
      <w:bookmarkStart w:id="828" w:name="s9020801"/>
      <w:bookmarkStart w:id="829" w:name="s9020802"/>
      <w:bookmarkStart w:id="830" w:name="t90208021"/>
      <w:bookmarkStart w:id="831" w:name="t90208022"/>
      <w:bookmarkStart w:id="832" w:name="t90208031"/>
      <w:bookmarkStart w:id="833" w:name="s90209"/>
      <w:bookmarkStart w:id="834" w:name="t90209022"/>
      <w:bookmarkStart w:id="835" w:name="t90209031"/>
      <w:bookmarkStart w:id="836" w:name="s90210"/>
      <w:bookmarkStart w:id="837" w:name="t90210011"/>
      <w:bookmarkStart w:id="838" w:name="t90210021"/>
      <w:bookmarkStart w:id="839" w:name="t90210022"/>
      <w:bookmarkStart w:id="840" w:name="t90210031"/>
      <w:bookmarkStart w:id="841" w:name="s90211"/>
      <w:bookmarkStart w:id="842" w:name="s9021102"/>
      <w:bookmarkStart w:id="843" w:name="t90211031"/>
      <w:bookmarkStart w:id="844" w:name="t90211032"/>
      <w:bookmarkStart w:id="845" w:name="t90211033"/>
      <w:bookmarkStart w:id="846" w:name="t90211034"/>
      <w:bookmarkStart w:id="847" w:name="s90212"/>
      <w:bookmarkStart w:id="848" w:name="t90212011"/>
      <w:bookmarkStart w:id="849" w:name="t90212021"/>
      <w:bookmarkStart w:id="850" w:name="t90212022"/>
      <w:bookmarkStart w:id="851" w:name="s90213"/>
      <w:bookmarkStart w:id="852" w:name="_Toc176676836"/>
      <w:bookmarkStart w:id="853" w:name="_Toc58308515"/>
      <w:bookmarkStart w:id="854" w:name="_Toc506378062"/>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r>
        <w:lastRenderedPageBreak/>
        <w:t>1**************************************************************************************************************************1</w:t>
      </w:r>
    </w:p>
    <w:p w14:paraId="28F7017B" w14:textId="77777777" w:rsidR="008B564A" w:rsidRDefault="008B564A" w:rsidP="008B564A">
      <w:pPr>
        <w:pStyle w:val="0000000Subpart"/>
      </w:pPr>
      <w:proofErr w:type="gramStart"/>
      <w:r w:rsidRPr="00D5055B">
        <w:t xml:space="preserve">902.13.01  </w:t>
      </w:r>
      <w:bookmarkStart w:id="855" w:name="_Toc176676837"/>
      <w:bookmarkEnd w:id="852"/>
      <w:r w:rsidRPr="00D5055B">
        <w:t>Mix</w:t>
      </w:r>
      <w:proofErr w:type="gramEnd"/>
      <w:r w:rsidRPr="00D5055B">
        <w:t xml:space="preserve"> Designations</w:t>
      </w:r>
      <w:bookmarkEnd w:id="853"/>
    </w:p>
    <w:p w14:paraId="2700A081" w14:textId="77777777" w:rsidR="008B564A" w:rsidRDefault="008B564A" w:rsidP="008B564A">
      <w:pPr>
        <w:pStyle w:val="HiddenTextSpec"/>
      </w:pPr>
      <w:r>
        <w:t>1**************************************************************************************************************************1</w:t>
      </w:r>
    </w:p>
    <w:p w14:paraId="5E1A4004"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3016BA69" w14:textId="77777777" w:rsidR="008B564A" w:rsidRDefault="008B564A" w:rsidP="008B564A">
      <w:pPr>
        <w:pStyle w:val="HiddenTextSpec"/>
      </w:pPr>
    </w:p>
    <w:p w14:paraId="72FA29A1" w14:textId="77777777" w:rsidR="008B564A" w:rsidRPr="006E602A" w:rsidRDefault="008B564A" w:rsidP="008B564A">
      <w:pPr>
        <w:pStyle w:val="Instruction"/>
      </w:pPr>
      <w:r w:rsidRPr="00A57FFB">
        <w:t>PART (4) IS CHANGED TO</w:t>
      </w:r>
      <w:r>
        <w:t>:</w:t>
      </w:r>
    </w:p>
    <w:p w14:paraId="021BFD61" w14:textId="77777777" w:rsidR="008B564A" w:rsidRDefault="008B564A" w:rsidP="008B564A">
      <w:pPr>
        <w:pStyle w:val="11paragraph"/>
      </w:pPr>
      <w:r>
        <w:rPr>
          <w:b/>
          <w:bCs/>
        </w:rPr>
        <w:t>4.</w:t>
      </w:r>
      <w:r>
        <w:rPr>
          <w:b/>
          <w:bCs/>
        </w:rPr>
        <w:tab/>
      </w:r>
      <w:r w:rsidRPr="00D5055B">
        <w:rPr>
          <w:b/>
          <w:bCs/>
        </w:rPr>
        <w:t>“</w:t>
      </w:r>
      <w:proofErr w:type="gramStart"/>
      <w:r w:rsidRPr="00D5055B">
        <w:rPr>
          <w:b/>
          <w:bCs/>
        </w:rPr>
        <w:t>E”</w:t>
      </w:r>
      <w:r w:rsidRPr="00D5055B">
        <w:t xml:space="preserve"> </w:t>
      </w:r>
      <w:r>
        <w:t xml:space="preserve"> </w:t>
      </w:r>
      <w:r w:rsidRPr="00D5055B">
        <w:t>The</w:t>
      </w:r>
      <w:proofErr w:type="gramEnd"/>
      <w:r w:rsidRPr="00D5055B">
        <w:t xml:space="preserve"> fourth field in the Item description designates the high temperature designation of the performance-graded binder.</w:t>
      </w:r>
      <w:r>
        <w:t xml:space="preserve"> </w:t>
      </w:r>
      <w:r w:rsidRPr="00D5055B">
        <w:t xml:space="preserve"> </w:t>
      </w:r>
      <w:r w:rsidRPr="001D6804">
        <w:rPr>
          <w:bCs/>
        </w:rPr>
        <w:t>Options</w:t>
      </w:r>
      <w:r w:rsidRPr="00D5055B">
        <w:t xml:space="preserve"> are “64” for </w:t>
      </w:r>
      <w:r>
        <w:t>PG 64S-22 and “E” for PG 64E-22.</w:t>
      </w:r>
      <w:bookmarkStart w:id="856" w:name="s9021302"/>
      <w:bookmarkStart w:id="857" w:name="t90213021"/>
      <w:bookmarkStart w:id="858" w:name="_Toc176676838"/>
      <w:bookmarkStart w:id="859" w:name="_Toc58308517"/>
      <w:bookmarkEnd w:id="855"/>
      <w:bookmarkEnd w:id="856"/>
      <w:bookmarkEnd w:id="857"/>
    </w:p>
    <w:p w14:paraId="06D41755" w14:textId="77777777" w:rsidR="008B564A" w:rsidRDefault="008B564A" w:rsidP="008B564A">
      <w:pPr>
        <w:pStyle w:val="HiddenTextSpec"/>
      </w:pPr>
      <w:r>
        <w:t>1**************************************************************************************************************************1</w:t>
      </w:r>
    </w:p>
    <w:p w14:paraId="118FC7FD" w14:textId="77777777" w:rsidR="008B564A" w:rsidRDefault="008B564A" w:rsidP="008B564A">
      <w:pPr>
        <w:pStyle w:val="0000000Subpart"/>
      </w:pPr>
      <w:proofErr w:type="gramStart"/>
      <w:r w:rsidRPr="00D5055B">
        <w:t>902.13.03  Mix</w:t>
      </w:r>
      <w:proofErr w:type="gramEnd"/>
      <w:r w:rsidRPr="00D5055B">
        <w:t xml:space="preserve"> Design</w:t>
      </w:r>
      <w:bookmarkEnd w:id="858"/>
      <w:bookmarkEnd w:id="859"/>
    </w:p>
    <w:p w14:paraId="53F7F08B" w14:textId="77777777" w:rsidR="008B564A" w:rsidRDefault="008B564A" w:rsidP="008B564A">
      <w:pPr>
        <w:pStyle w:val="HiddenTextSpec"/>
      </w:pPr>
      <w:r>
        <w:t>1**************************************************************************************************************************1</w:t>
      </w:r>
    </w:p>
    <w:p w14:paraId="69D3E590"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011ABE67" w14:textId="77777777" w:rsidR="008B564A" w:rsidRDefault="008B564A" w:rsidP="008B564A">
      <w:pPr>
        <w:pStyle w:val="HiddenTextSpec"/>
      </w:pPr>
    </w:p>
    <w:p w14:paraId="7A0716E8" w14:textId="77777777" w:rsidR="008B564A" w:rsidRDefault="008B564A" w:rsidP="008B564A">
      <w:pPr>
        <w:pStyle w:val="Instruction"/>
      </w:pPr>
      <w:r w:rsidRPr="00D6189F">
        <w:t>TABLE 902.13.03-2 CHANGED TO:</w:t>
      </w:r>
    </w:p>
    <w:p w14:paraId="7D06C9E6" w14:textId="77777777" w:rsidR="008B564A" w:rsidRPr="00B8527C" w:rsidRDefault="008B564A" w:rsidP="008B564A">
      <w:pPr>
        <w:pStyle w:val="Blanklinehalf"/>
      </w:pPr>
    </w:p>
    <w:tbl>
      <w:tblPr>
        <w:tblW w:w="5000" w:type="pct"/>
        <w:tblLook w:val="01E0" w:firstRow="1" w:lastRow="1" w:firstColumn="1" w:lastColumn="1" w:noHBand="0" w:noVBand="0"/>
      </w:tblPr>
      <w:tblGrid>
        <w:gridCol w:w="2431"/>
        <w:gridCol w:w="1892"/>
        <w:gridCol w:w="1711"/>
        <w:gridCol w:w="1602"/>
        <w:gridCol w:w="2084"/>
      </w:tblGrid>
      <w:tr w:rsidR="008B564A" w:rsidRPr="00D5055B" w14:paraId="2B326B92" w14:textId="77777777" w:rsidTr="003F75FC">
        <w:trPr>
          <w:trHeight w:val="288"/>
        </w:trPr>
        <w:tc>
          <w:tcPr>
            <w:tcW w:w="5000" w:type="pct"/>
            <w:gridSpan w:val="5"/>
            <w:tcBorders>
              <w:top w:val="double" w:sz="4" w:space="0" w:color="auto"/>
            </w:tcBorders>
            <w:vAlign w:val="center"/>
          </w:tcPr>
          <w:p w14:paraId="087C7F75" w14:textId="77777777" w:rsidR="008B564A" w:rsidRPr="00D5055B" w:rsidRDefault="008B564A" w:rsidP="003F75FC">
            <w:pPr>
              <w:pStyle w:val="Tabletitle"/>
              <w:keepLines/>
            </w:pPr>
            <w:bookmarkStart w:id="860" w:name="t90213031"/>
            <w:bookmarkStart w:id="861" w:name="t90213032"/>
            <w:bookmarkStart w:id="862" w:name="_Toc176676839"/>
            <w:bookmarkEnd w:id="860"/>
            <w:bookmarkEnd w:id="861"/>
            <w:r w:rsidRPr="00D5055B">
              <w:t>Table 902.13.03-2 Performance Testing Requirements for HMA HIGH RAP Design</w:t>
            </w:r>
          </w:p>
        </w:tc>
      </w:tr>
      <w:tr w:rsidR="008B564A" w:rsidRPr="00D5055B" w14:paraId="3F52D091" w14:textId="77777777" w:rsidTr="003F75FC">
        <w:trPr>
          <w:trHeight w:val="288"/>
        </w:trPr>
        <w:tc>
          <w:tcPr>
            <w:tcW w:w="1251" w:type="pct"/>
            <w:vMerge w:val="restart"/>
            <w:tcBorders>
              <w:top w:val="single" w:sz="4" w:space="0" w:color="auto"/>
              <w:right w:val="single" w:sz="4" w:space="0" w:color="auto"/>
            </w:tcBorders>
            <w:vAlign w:val="center"/>
          </w:tcPr>
          <w:p w14:paraId="48557F21" w14:textId="77777777" w:rsidR="008B564A" w:rsidRPr="00D5055B" w:rsidRDefault="008B564A" w:rsidP="003F75FC">
            <w:pPr>
              <w:pStyle w:val="TableheaderCentered"/>
              <w:keepLines/>
            </w:pPr>
            <w:r w:rsidRPr="00D5055B">
              <w:t>Test</w:t>
            </w:r>
          </w:p>
        </w:tc>
        <w:tc>
          <w:tcPr>
            <w:tcW w:w="3749" w:type="pct"/>
            <w:gridSpan w:val="4"/>
            <w:tcBorders>
              <w:top w:val="single" w:sz="4" w:space="0" w:color="auto"/>
              <w:left w:val="single" w:sz="4" w:space="0" w:color="auto"/>
              <w:bottom w:val="single" w:sz="4" w:space="0" w:color="auto"/>
            </w:tcBorders>
            <w:vAlign w:val="center"/>
          </w:tcPr>
          <w:p w14:paraId="12FAEC95" w14:textId="77777777" w:rsidR="008B564A" w:rsidRPr="00D5055B" w:rsidRDefault="008B564A" w:rsidP="003F75FC">
            <w:pPr>
              <w:pStyle w:val="TableheaderCentered"/>
              <w:keepLines/>
            </w:pPr>
            <w:r w:rsidRPr="00D5055B">
              <w:t>Requirement</w:t>
            </w:r>
          </w:p>
        </w:tc>
      </w:tr>
      <w:tr w:rsidR="008B564A" w:rsidRPr="00D5055B" w14:paraId="632AE813" w14:textId="77777777" w:rsidTr="003F75FC">
        <w:trPr>
          <w:trHeight w:val="288"/>
        </w:trPr>
        <w:tc>
          <w:tcPr>
            <w:tcW w:w="1251" w:type="pct"/>
            <w:vMerge/>
            <w:tcBorders>
              <w:right w:val="single" w:sz="4" w:space="0" w:color="auto"/>
            </w:tcBorders>
            <w:vAlign w:val="center"/>
          </w:tcPr>
          <w:p w14:paraId="67182C9B" w14:textId="77777777" w:rsidR="008B564A" w:rsidRPr="00D5055B" w:rsidRDefault="008B564A" w:rsidP="003F75FC">
            <w:pPr>
              <w:pStyle w:val="TableheaderCentered"/>
              <w:keepLines/>
            </w:pPr>
          </w:p>
        </w:tc>
        <w:tc>
          <w:tcPr>
            <w:tcW w:w="1853" w:type="pct"/>
            <w:gridSpan w:val="2"/>
            <w:tcBorders>
              <w:top w:val="single" w:sz="4" w:space="0" w:color="auto"/>
              <w:left w:val="single" w:sz="4" w:space="0" w:color="auto"/>
              <w:bottom w:val="single" w:sz="4" w:space="0" w:color="auto"/>
              <w:right w:val="single" w:sz="4" w:space="0" w:color="auto"/>
            </w:tcBorders>
            <w:vAlign w:val="center"/>
          </w:tcPr>
          <w:p w14:paraId="25741FA9" w14:textId="77777777" w:rsidR="008B564A" w:rsidRPr="00D5055B" w:rsidRDefault="008B564A" w:rsidP="003F75FC">
            <w:pPr>
              <w:pStyle w:val="TableheaderCentered"/>
              <w:keepLines/>
            </w:pPr>
            <w:r w:rsidRPr="00D5055B">
              <w:t>Surface Course</w:t>
            </w:r>
          </w:p>
        </w:tc>
        <w:tc>
          <w:tcPr>
            <w:tcW w:w="1896" w:type="pct"/>
            <w:gridSpan w:val="2"/>
            <w:tcBorders>
              <w:top w:val="single" w:sz="4" w:space="0" w:color="auto"/>
              <w:left w:val="single" w:sz="4" w:space="0" w:color="auto"/>
              <w:bottom w:val="single" w:sz="4" w:space="0" w:color="auto"/>
            </w:tcBorders>
            <w:vAlign w:val="center"/>
          </w:tcPr>
          <w:p w14:paraId="72EF58B4" w14:textId="77777777" w:rsidR="008B564A" w:rsidRPr="00D5055B" w:rsidRDefault="008B564A" w:rsidP="003F75FC">
            <w:pPr>
              <w:pStyle w:val="TableheaderCentered"/>
              <w:keepLines/>
            </w:pPr>
            <w:r w:rsidRPr="00D5055B">
              <w:t>Intermediate and Base Course</w:t>
            </w:r>
          </w:p>
        </w:tc>
      </w:tr>
      <w:tr w:rsidR="008B564A" w:rsidRPr="00D5055B" w14:paraId="3A11D451" w14:textId="77777777" w:rsidTr="003F75FC">
        <w:trPr>
          <w:trHeight w:val="288"/>
        </w:trPr>
        <w:tc>
          <w:tcPr>
            <w:tcW w:w="1251" w:type="pct"/>
            <w:vMerge/>
            <w:tcBorders>
              <w:bottom w:val="single" w:sz="4" w:space="0" w:color="auto"/>
              <w:right w:val="single" w:sz="4" w:space="0" w:color="auto"/>
            </w:tcBorders>
            <w:vAlign w:val="center"/>
          </w:tcPr>
          <w:p w14:paraId="00161652" w14:textId="77777777" w:rsidR="008B564A" w:rsidRPr="00D5055B" w:rsidRDefault="008B564A" w:rsidP="003F75FC">
            <w:pPr>
              <w:pStyle w:val="TableheaderCentered"/>
              <w:keepLines/>
            </w:pPr>
          </w:p>
        </w:tc>
        <w:tc>
          <w:tcPr>
            <w:tcW w:w="973" w:type="pct"/>
            <w:tcBorders>
              <w:top w:val="single" w:sz="4" w:space="0" w:color="auto"/>
              <w:left w:val="single" w:sz="4" w:space="0" w:color="auto"/>
              <w:bottom w:val="single" w:sz="4" w:space="0" w:color="auto"/>
            </w:tcBorders>
            <w:vAlign w:val="center"/>
          </w:tcPr>
          <w:p w14:paraId="6A62ED1A" w14:textId="77777777" w:rsidR="008B564A" w:rsidRPr="00D5055B" w:rsidRDefault="008B564A" w:rsidP="003F75FC">
            <w:pPr>
              <w:pStyle w:val="TableheaderCentered"/>
              <w:keepLines/>
            </w:pPr>
            <w:r w:rsidRPr="00D5055B">
              <w:t>PG 64</w:t>
            </w:r>
            <w:r>
              <w:t>S</w:t>
            </w:r>
            <w:r w:rsidRPr="00D5055B">
              <w:t>-22</w:t>
            </w:r>
          </w:p>
        </w:tc>
        <w:tc>
          <w:tcPr>
            <w:tcW w:w="880" w:type="pct"/>
            <w:tcBorders>
              <w:top w:val="single" w:sz="4" w:space="0" w:color="auto"/>
              <w:left w:val="nil"/>
              <w:bottom w:val="single" w:sz="4" w:space="0" w:color="auto"/>
              <w:right w:val="single" w:sz="4" w:space="0" w:color="auto"/>
            </w:tcBorders>
            <w:vAlign w:val="center"/>
          </w:tcPr>
          <w:p w14:paraId="702EE9D1" w14:textId="77777777" w:rsidR="008B564A" w:rsidRPr="00D5055B" w:rsidRDefault="008B564A" w:rsidP="003F75FC">
            <w:pPr>
              <w:pStyle w:val="TableheaderCentered"/>
              <w:keepLines/>
            </w:pPr>
            <w:r w:rsidRPr="00D5055B">
              <w:t>PG 64E-22</w:t>
            </w:r>
          </w:p>
        </w:tc>
        <w:tc>
          <w:tcPr>
            <w:tcW w:w="824" w:type="pct"/>
            <w:tcBorders>
              <w:top w:val="single" w:sz="4" w:space="0" w:color="auto"/>
              <w:left w:val="single" w:sz="4" w:space="0" w:color="auto"/>
              <w:bottom w:val="single" w:sz="4" w:space="0" w:color="auto"/>
            </w:tcBorders>
            <w:vAlign w:val="center"/>
          </w:tcPr>
          <w:p w14:paraId="52CCE991" w14:textId="77777777" w:rsidR="008B564A" w:rsidRPr="00D5055B" w:rsidRDefault="008B564A" w:rsidP="003F75FC">
            <w:pPr>
              <w:pStyle w:val="TableheaderCentered"/>
              <w:keepLines/>
            </w:pPr>
            <w:r w:rsidRPr="00D5055B">
              <w:t>PG 64</w:t>
            </w:r>
            <w:r>
              <w:t>S</w:t>
            </w:r>
            <w:r w:rsidRPr="00D5055B">
              <w:t>-22</w:t>
            </w:r>
          </w:p>
        </w:tc>
        <w:tc>
          <w:tcPr>
            <w:tcW w:w="1072" w:type="pct"/>
            <w:tcBorders>
              <w:top w:val="single" w:sz="4" w:space="0" w:color="auto"/>
              <w:bottom w:val="single" w:sz="4" w:space="0" w:color="auto"/>
            </w:tcBorders>
            <w:vAlign w:val="center"/>
          </w:tcPr>
          <w:p w14:paraId="1A293638" w14:textId="77777777" w:rsidR="008B564A" w:rsidRPr="00D5055B" w:rsidRDefault="008B564A" w:rsidP="003F75FC">
            <w:pPr>
              <w:pStyle w:val="TableheaderCentered"/>
              <w:keepLines/>
            </w:pPr>
            <w:r w:rsidRPr="00D5055B">
              <w:t>PG 64E-22</w:t>
            </w:r>
          </w:p>
        </w:tc>
      </w:tr>
      <w:tr w:rsidR="008B564A" w:rsidRPr="00D5055B" w14:paraId="756BD155" w14:textId="77777777" w:rsidTr="003F75FC">
        <w:trPr>
          <w:trHeight w:val="288"/>
        </w:trPr>
        <w:tc>
          <w:tcPr>
            <w:tcW w:w="1251" w:type="pct"/>
            <w:tcBorders>
              <w:top w:val="single" w:sz="4" w:space="0" w:color="auto"/>
              <w:bottom w:val="dotted" w:sz="4" w:space="0" w:color="auto"/>
              <w:right w:val="dotted" w:sz="4" w:space="0" w:color="auto"/>
            </w:tcBorders>
          </w:tcPr>
          <w:p w14:paraId="590AF653" w14:textId="77777777" w:rsidR="008B564A" w:rsidRPr="00D5055B" w:rsidRDefault="008B564A" w:rsidP="003F75FC">
            <w:pPr>
              <w:pStyle w:val="Tabletext"/>
              <w:keepNext/>
              <w:keepLines/>
              <w:jc w:val="center"/>
            </w:pPr>
            <w:r w:rsidRPr="00D5055B">
              <w:t>APA @ 8,000 loading cycles</w:t>
            </w:r>
          </w:p>
          <w:p w14:paraId="1498B242" w14:textId="77777777" w:rsidR="008B564A" w:rsidRPr="00D5055B" w:rsidRDefault="008B564A" w:rsidP="003F75FC">
            <w:pPr>
              <w:pStyle w:val="Tabletext"/>
              <w:keepNext/>
              <w:keepLines/>
              <w:jc w:val="center"/>
            </w:pPr>
            <w:r w:rsidRPr="00D5055B">
              <w:t>(AASHTO T 340)</w:t>
            </w:r>
          </w:p>
        </w:tc>
        <w:tc>
          <w:tcPr>
            <w:tcW w:w="973" w:type="pct"/>
            <w:tcBorders>
              <w:top w:val="single" w:sz="4" w:space="0" w:color="auto"/>
              <w:left w:val="dotted" w:sz="4" w:space="0" w:color="auto"/>
              <w:bottom w:val="dotted" w:sz="4" w:space="0" w:color="auto"/>
            </w:tcBorders>
            <w:vAlign w:val="center"/>
          </w:tcPr>
          <w:p w14:paraId="40FB5B3A" w14:textId="77777777" w:rsidR="008B564A" w:rsidRPr="00D5055B" w:rsidRDefault="008B564A" w:rsidP="003F75FC">
            <w:pPr>
              <w:pStyle w:val="Tabletext"/>
              <w:keepNext/>
              <w:keepLines/>
              <w:jc w:val="center"/>
            </w:pPr>
            <w:r w:rsidRPr="00D5055B">
              <w:t>≤ 7 mm</w:t>
            </w:r>
          </w:p>
        </w:tc>
        <w:tc>
          <w:tcPr>
            <w:tcW w:w="880" w:type="pct"/>
            <w:tcBorders>
              <w:top w:val="single" w:sz="4" w:space="0" w:color="auto"/>
              <w:bottom w:val="dotted" w:sz="4" w:space="0" w:color="auto"/>
              <w:right w:val="dotted" w:sz="4" w:space="0" w:color="auto"/>
            </w:tcBorders>
            <w:vAlign w:val="center"/>
          </w:tcPr>
          <w:p w14:paraId="05E7A454" w14:textId="77777777" w:rsidR="008B564A" w:rsidRPr="00D5055B" w:rsidRDefault="008B564A" w:rsidP="003F75FC">
            <w:pPr>
              <w:pStyle w:val="Tabletext"/>
              <w:keepNext/>
              <w:keepLines/>
              <w:jc w:val="center"/>
            </w:pPr>
            <w:r w:rsidRPr="00D5055B">
              <w:t>≤ 4 mm</w:t>
            </w:r>
          </w:p>
        </w:tc>
        <w:tc>
          <w:tcPr>
            <w:tcW w:w="824" w:type="pct"/>
            <w:tcBorders>
              <w:top w:val="single" w:sz="4" w:space="0" w:color="auto"/>
              <w:left w:val="dotted" w:sz="4" w:space="0" w:color="auto"/>
              <w:bottom w:val="dotted" w:sz="4" w:space="0" w:color="auto"/>
            </w:tcBorders>
            <w:vAlign w:val="center"/>
          </w:tcPr>
          <w:p w14:paraId="2297DF58" w14:textId="77777777" w:rsidR="008B564A" w:rsidRPr="00D5055B" w:rsidRDefault="008B564A" w:rsidP="003F75FC">
            <w:pPr>
              <w:pStyle w:val="Tabletext"/>
              <w:keepNext/>
              <w:keepLines/>
              <w:jc w:val="center"/>
            </w:pPr>
            <w:r w:rsidRPr="00D5055B">
              <w:t>≤ 7 mm</w:t>
            </w:r>
          </w:p>
        </w:tc>
        <w:tc>
          <w:tcPr>
            <w:tcW w:w="1072" w:type="pct"/>
            <w:tcBorders>
              <w:top w:val="single" w:sz="4" w:space="0" w:color="auto"/>
              <w:left w:val="nil"/>
              <w:bottom w:val="dotted" w:sz="4" w:space="0" w:color="auto"/>
            </w:tcBorders>
            <w:vAlign w:val="center"/>
          </w:tcPr>
          <w:p w14:paraId="375FE89E" w14:textId="77777777" w:rsidR="008B564A" w:rsidRPr="00D5055B" w:rsidRDefault="008B564A" w:rsidP="003F75FC">
            <w:pPr>
              <w:pStyle w:val="Tabletext"/>
              <w:keepNext/>
              <w:keepLines/>
              <w:jc w:val="center"/>
            </w:pPr>
            <w:r w:rsidRPr="00D5055B">
              <w:t>≤ 4 mm</w:t>
            </w:r>
          </w:p>
        </w:tc>
      </w:tr>
      <w:tr w:rsidR="008B564A" w:rsidRPr="00D5055B" w14:paraId="71581079" w14:textId="77777777" w:rsidTr="003F75FC">
        <w:trPr>
          <w:trHeight w:val="288"/>
        </w:trPr>
        <w:tc>
          <w:tcPr>
            <w:tcW w:w="1251" w:type="pct"/>
            <w:tcBorders>
              <w:top w:val="dotted" w:sz="4" w:space="0" w:color="auto"/>
              <w:bottom w:val="double" w:sz="4" w:space="0" w:color="auto"/>
              <w:right w:val="dotted" w:sz="4" w:space="0" w:color="auto"/>
            </w:tcBorders>
          </w:tcPr>
          <w:p w14:paraId="444AA536" w14:textId="77777777" w:rsidR="008B564A" w:rsidRPr="00D5055B" w:rsidRDefault="008B564A" w:rsidP="003F75FC">
            <w:pPr>
              <w:pStyle w:val="Tabletext"/>
              <w:keepNext/>
              <w:keepLines/>
              <w:jc w:val="center"/>
            </w:pPr>
            <w:r w:rsidRPr="00D5055B">
              <w:t>Overlay Tester</w:t>
            </w:r>
          </w:p>
          <w:p w14:paraId="7EB0E1DA" w14:textId="77777777" w:rsidR="008B564A" w:rsidRPr="00D5055B" w:rsidRDefault="008B564A" w:rsidP="003F75FC">
            <w:pPr>
              <w:pStyle w:val="Tabletext"/>
              <w:keepNext/>
              <w:keepLines/>
              <w:jc w:val="center"/>
            </w:pPr>
            <w:r w:rsidRPr="00D5055B">
              <w:t>(</w:t>
            </w:r>
            <w:hyperlink w:anchor="njdotb10" w:history="1">
              <w:r w:rsidRPr="00492213">
                <w:rPr>
                  <w:rStyle w:val="Hyperlink"/>
                </w:rPr>
                <w:t>NJDOT B-10</w:t>
              </w:r>
            </w:hyperlink>
            <w:r w:rsidRPr="00D5055B">
              <w:t>)</w:t>
            </w:r>
          </w:p>
        </w:tc>
        <w:tc>
          <w:tcPr>
            <w:tcW w:w="973" w:type="pct"/>
            <w:tcBorders>
              <w:top w:val="dotted" w:sz="4" w:space="0" w:color="auto"/>
              <w:left w:val="dotted" w:sz="4" w:space="0" w:color="auto"/>
              <w:bottom w:val="double" w:sz="4" w:space="0" w:color="auto"/>
            </w:tcBorders>
            <w:vAlign w:val="center"/>
          </w:tcPr>
          <w:p w14:paraId="62D57535" w14:textId="77777777" w:rsidR="008B564A" w:rsidRPr="00D5055B" w:rsidRDefault="008B564A" w:rsidP="003F75FC">
            <w:pPr>
              <w:pStyle w:val="Tabletext"/>
              <w:keepNext/>
              <w:keepLines/>
              <w:jc w:val="center"/>
            </w:pPr>
            <w:r w:rsidRPr="00D5055B">
              <w:t>≥ 200 cycles</w:t>
            </w:r>
          </w:p>
        </w:tc>
        <w:tc>
          <w:tcPr>
            <w:tcW w:w="880" w:type="pct"/>
            <w:tcBorders>
              <w:top w:val="dotted" w:sz="4" w:space="0" w:color="auto"/>
              <w:bottom w:val="double" w:sz="4" w:space="0" w:color="auto"/>
              <w:right w:val="dotted" w:sz="4" w:space="0" w:color="auto"/>
            </w:tcBorders>
            <w:vAlign w:val="center"/>
          </w:tcPr>
          <w:p w14:paraId="31FE6CC3" w14:textId="77777777" w:rsidR="008B564A" w:rsidRPr="00D5055B" w:rsidRDefault="008B564A" w:rsidP="003F75FC">
            <w:pPr>
              <w:pStyle w:val="Tabletext"/>
              <w:keepNext/>
              <w:keepLines/>
              <w:jc w:val="center"/>
            </w:pPr>
            <w:r w:rsidRPr="00D5055B">
              <w:t>≥ 275 cycles</w:t>
            </w:r>
          </w:p>
        </w:tc>
        <w:tc>
          <w:tcPr>
            <w:tcW w:w="824" w:type="pct"/>
            <w:tcBorders>
              <w:top w:val="dotted" w:sz="4" w:space="0" w:color="auto"/>
              <w:left w:val="dotted" w:sz="4" w:space="0" w:color="auto"/>
              <w:bottom w:val="double" w:sz="4" w:space="0" w:color="auto"/>
            </w:tcBorders>
            <w:vAlign w:val="center"/>
          </w:tcPr>
          <w:p w14:paraId="089F4E02" w14:textId="77777777" w:rsidR="008B564A" w:rsidRPr="00D5055B" w:rsidRDefault="008B564A" w:rsidP="003F75FC">
            <w:pPr>
              <w:pStyle w:val="Tabletext"/>
              <w:keepNext/>
              <w:keepLines/>
              <w:jc w:val="center"/>
            </w:pPr>
            <w:r w:rsidRPr="00D5055B">
              <w:t>≥ 100 cycles</w:t>
            </w:r>
          </w:p>
        </w:tc>
        <w:tc>
          <w:tcPr>
            <w:tcW w:w="1072" w:type="pct"/>
            <w:tcBorders>
              <w:top w:val="dotted" w:sz="4" w:space="0" w:color="auto"/>
              <w:left w:val="nil"/>
              <w:bottom w:val="double" w:sz="4" w:space="0" w:color="auto"/>
            </w:tcBorders>
            <w:vAlign w:val="center"/>
          </w:tcPr>
          <w:p w14:paraId="62805C0C" w14:textId="77777777" w:rsidR="008B564A" w:rsidRPr="00D5055B" w:rsidRDefault="008B564A" w:rsidP="003F75FC">
            <w:pPr>
              <w:pStyle w:val="Tabletext"/>
              <w:keepNext/>
              <w:keepLines/>
              <w:jc w:val="center"/>
            </w:pPr>
            <w:r w:rsidRPr="00D5055B">
              <w:t>≥ 150 cycles</w:t>
            </w:r>
          </w:p>
        </w:tc>
      </w:tr>
    </w:tbl>
    <w:p w14:paraId="5A7CE32C" w14:textId="77777777" w:rsidR="008B564A" w:rsidRDefault="008B564A" w:rsidP="008B564A">
      <w:pPr>
        <w:pStyle w:val="HiddenTextSpec"/>
      </w:pPr>
      <w:bookmarkStart w:id="863" w:name="_Toc58308518"/>
      <w:r>
        <w:t>1**************************************************************************************************************************1</w:t>
      </w:r>
    </w:p>
    <w:p w14:paraId="734E19CD" w14:textId="77777777" w:rsidR="008B564A" w:rsidRDefault="008B564A" w:rsidP="008B564A">
      <w:pPr>
        <w:pStyle w:val="0000000Subpart"/>
      </w:pPr>
      <w:proofErr w:type="gramStart"/>
      <w:r w:rsidRPr="00D5055B">
        <w:t>902.13.04  Sampling</w:t>
      </w:r>
      <w:proofErr w:type="gramEnd"/>
      <w:r w:rsidRPr="00D5055B">
        <w:t xml:space="preserve"> and Testing</w:t>
      </w:r>
      <w:bookmarkEnd w:id="862"/>
      <w:bookmarkEnd w:id="863"/>
    </w:p>
    <w:p w14:paraId="1640BFBE" w14:textId="77777777" w:rsidR="008B564A" w:rsidRDefault="008B564A" w:rsidP="008B564A">
      <w:pPr>
        <w:pStyle w:val="HiddenTextSpec"/>
      </w:pPr>
      <w:r>
        <w:t>1**************************************************************************************************************************1</w:t>
      </w:r>
    </w:p>
    <w:p w14:paraId="4D088FA6" w14:textId="77777777" w:rsidR="008B564A" w:rsidRPr="00020B41" w:rsidRDefault="008B564A" w:rsidP="008B564A">
      <w:pPr>
        <w:pStyle w:val="HiddenTextSpec"/>
      </w:pPr>
      <w:r w:rsidRPr="00020B41">
        <w:t>BDC</w:t>
      </w:r>
      <w:r>
        <w:t>22</w:t>
      </w:r>
      <w:r w:rsidRPr="00020B41">
        <w:t>S-0</w:t>
      </w:r>
      <w:r>
        <w:t>4</w:t>
      </w:r>
      <w:r w:rsidRPr="00020B41">
        <w:t xml:space="preserve"> dated </w:t>
      </w:r>
      <w:r>
        <w:t>MAY</w:t>
      </w:r>
      <w:r w:rsidRPr="00020B41">
        <w:t xml:space="preserve"> 1</w:t>
      </w:r>
      <w:r>
        <w:t>3</w:t>
      </w:r>
      <w:r w:rsidRPr="00020B41">
        <w:t>, 20</w:t>
      </w:r>
      <w:r>
        <w:t>22</w:t>
      </w:r>
    </w:p>
    <w:p w14:paraId="5C7BB2E9" w14:textId="77777777" w:rsidR="008B564A" w:rsidRDefault="008B564A" w:rsidP="008B564A">
      <w:pPr>
        <w:pStyle w:val="HiddenTextSpec"/>
      </w:pPr>
    </w:p>
    <w:p w14:paraId="108B8C29" w14:textId="77777777" w:rsidR="008B564A" w:rsidRDefault="008B564A" w:rsidP="008B564A">
      <w:pPr>
        <w:pStyle w:val="Instruction"/>
      </w:pPr>
      <w:r w:rsidRPr="00D6189F">
        <w:t>TABLE 902.13.04-2 CHANGED TO:</w:t>
      </w:r>
    </w:p>
    <w:p w14:paraId="548CA981"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908"/>
        <w:gridCol w:w="2160"/>
        <w:gridCol w:w="2160"/>
        <w:gridCol w:w="3050"/>
      </w:tblGrid>
      <w:tr w:rsidR="008B564A" w14:paraId="11775452" w14:textId="77777777" w:rsidTr="003F75FC">
        <w:trPr>
          <w:trHeight w:val="288"/>
        </w:trPr>
        <w:tc>
          <w:tcPr>
            <w:tcW w:w="9278" w:type="dxa"/>
            <w:gridSpan w:val="4"/>
            <w:tcBorders>
              <w:top w:val="double" w:sz="4" w:space="0" w:color="auto"/>
            </w:tcBorders>
            <w:shd w:val="clear" w:color="auto" w:fill="auto"/>
            <w:vAlign w:val="center"/>
          </w:tcPr>
          <w:p w14:paraId="334FA4F0" w14:textId="77777777" w:rsidR="008B564A" w:rsidRPr="000A6AC6" w:rsidRDefault="008B564A" w:rsidP="003F75FC">
            <w:pPr>
              <w:pStyle w:val="Tabletitle"/>
              <w:keepLines/>
            </w:pPr>
            <w:bookmarkStart w:id="864" w:name="t90213041"/>
            <w:bookmarkStart w:id="865" w:name="t90213042"/>
            <w:bookmarkEnd w:id="864"/>
            <w:bookmarkEnd w:id="865"/>
            <w:r w:rsidRPr="000A6AC6">
              <w:t>Table 902.13.04-2 Surface Course Performance Testing Pay Adjustments for HMA HIGH RAP</w:t>
            </w:r>
          </w:p>
        </w:tc>
      </w:tr>
      <w:tr w:rsidR="008B564A" w14:paraId="72B7FF20" w14:textId="77777777" w:rsidTr="003F75FC">
        <w:trPr>
          <w:trHeight w:val="288"/>
        </w:trPr>
        <w:tc>
          <w:tcPr>
            <w:tcW w:w="1908" w:type="dxa"/>
            <w:tcBorders>
              <w:top w:val="single" w:sz="4" w:space="0" w:color="auto"/>
              <w:right w:val="single" w:sz="4" w:space="0" w:color="auto"/>
            </w:tcBorders>
            <w:shd w:val="clear" w:color="auto" w:fill="auto"/>
            <w:vAlign w:val="center"/>
          </w:tcPr>
          <w:p w14:paraId="29EA8C0E" w14:textId="77777777" w:rsidR="008B564A" w:rsidRDefault="008B564A" w:rsidP="003F75FC">
            <w:pPr>
              <w:pStyle w:val="TableheaderCentered"/>
              <w:keepLines/>
            </w:pPr>
          </w:p>
        </w:tc>
        <w:tc>
          <w:tcPr>
            <w:tcW w:w="432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0BCCC1" w14:textId="77777777" w:rsidR="008B564A" w:rsidRPr="00100C54" w:rsidRDefault="008B564A" w:rsidP="003F75FC">
            <w:pPr>
              <w:pStyle w:val="TableheaderCentered"/>
              <w:keepLines/>
              <w:rPr>
                <w:color w:val="000000"/>
              </w:rPr>
            </w:pPr>
            <w:r w:rsidRPr="00DE5E10">
              <w:t>Surface Course</w:t>
            </w:r>
          </w:p>
        </w:tc>
        <w:tc>
          <w:tcPr>
            <w:tcW w:w="3050" w:type="dxa"/>
            <w:tcBorders>
              <w:top w:val="single" w:sz="4" w:space="0" w:color="auto"/>
              <w:left w:val="single" w:sz="4" w:space="0" w:color="auto"/>
            </w:tcBorders>
            <w:shd w:val="clear" w:color="auto" w:fill="auto"/>
            <w:vAlign w:val="center"/>
          </w:tcPr>
          <w:p w14:paraId="2DBACF85" w14:textId="77777777" w:rsidR="008B564A" w:rsidRPr="00100C54" w:rsidRDefault="008B564A" w:rsidP="003F75FC">
            <w:pPr>
              <w:pStyle w:val="TableheaderCentered"/>
              <w:keepLines/>
              <w:rPr>
                <w:color w:val="000000"/>
              </w:rPr>
            </w:pPr>
            <w:r w:rsidRPr="00DE5E10">
              <w:t>PPA</w:t>
            </w:r>
          </w:p>
        </w:tc>
      </w:tr>
      <w:tr w:rsidR="008B564A" w14:paraId="0BC90349" w14:textId="77777777" w:rsidTr="003F75FC">
        <w:trPr>
          <w:trHeight w:val="288"/>
        </w:trPr>
        <w:tc>
          <w:tcPr>
            <w:tcW w:w="1908" w:type="dxa"/>
            <w:tcBorders>
              <w:bottom w:val="single" w:sz="4" w:space="0" w:color="auto"/>
              <w:right w:val="single" w:sz="4" w:space="0" w:color="auto"/>
            </w:tcBorders>
            <w:shd w:val="clear" w:color="auto" w:fill="auto"/>
            <w:vAlign w:val="center"/>
          </w:tcPr>
          <w:p w14:paraId="17C3585A" w14:textId="77777777" w:rsidR="008B564A" w:rsidRDefault="008B564A" w:rsidP="003F75FC">
            <w:pPr>
              <w:pStyle w:val="TableheaderCentered"/>
              <w:keepLines/>
            </w:pPr>
          </w:p>
        </w:tc>
        <w:tc>
          <w:tcPr>
            <w:tcW w:w="2160" w:type="dxa"/>
            <w:tcBorders>
              <w:top w:val="single" w:sz="4" w:space="0" w:color="auto"/>
              <w:left w:val="single" w:sz="4" w:space="0" w:color="auto"/>
              <w:bottom w:val="single" w:sz="4" w:space="0" w:color="auto"/>
            </w:tcBorders>
            <w:shd w:val="clear" w:color="auto" w:fill="auto"/>
            <w:vAlign w:val="center"/>
          </w:tcPr>
          <w:p w14:paraId="3C213390" w14:textId="77777777" w:rsidR="008B564A" w:rsidRPr="00100C54" w:rsidRDefault="008B564A" w:rsidP="003F75FC">
            <w:pPr>
              <w:pStyle w:val="TableheaderCentered"/>
              <w:keepLines/>
              <w:rPr>
                <w:color w:val="000000"/>
              </w:rPr>
            </w:pPr>
            <w:r w:rsidRPr="00DE5E10">
              <w:t>PG 64</w:t>
            </w:r>
            <w:r>
              <w:t>S</w:t>
            </w:r>
            <w:r w:rsidRPr="00DE5E10">
              <w:t>-22</w:t>
            </w:r>
          </w:p>
        </w:tc>
        <w:tc>
          <w:tcPr>
            <w:tcW w:w="2160" w:type="dxa"/>
            <w:tcBorders>
              <w:top w:val="single" w:sz="4" w:space="0" w:color="auto"/>
              <w:bottom w:val="single" w:sz="4" w:space="0" w:color="auto"/>
              <w:right w:val="single" w:sz="4" w:space="0" w:color="auto"/>
            </w:tcBorders>
            <w:shd w:val="clear" w:color="auto" w:fill="auto"/>
            <w:vAlign w:val="center"/>
          </w:tcPr>
          <w:p w14:paraId="60C3DDFF" w14:textId="77777777" w:rsidR="008B564A" w:rsidRPr="00DE5E10" w:rsidRDefault="008B564A" w:rsidP="003F75FC">
            <w:pPr>
              <w:pStyle w:val="TableheaderCentered"/>
              <w:keepLines/>
            </w:pPr>
            <w:r w:rsidRPr="00DE5E10">
              <w:t>PG 64E-22</w:t>
            </w:r>
          </w:p>
        </w:tc>
        <w:tc>
          <w:tcPr>
            <w:tcW w:w="3050" w:type="dxa"/>
            <w:tcBorders>
              <w:left w:val="single" w:sz="4" w:space="0" w:color="auto"/>
              <w:bottom w:val="single" w:sz="4" w:space="0" w:color="auto"/>
            </w:tcBorders>
            <w:shd w:val="clear" w:color="auto" w:fill="auto"/>
            <w:vAlign w:val="center"/>
          </w:tcPr>
          <w:p w14:paraId="552872CD" w14:textId="77777777" w:rsidR="008B564A" w:rsidRDefault="008B564A" w:rsidP="003F75FC">
            <w:pPr>
              <w:pStyle w:val="TableheaderCentered"/>
              <w:keepLines/>
            </w:pPr>
          </w:p>
        </w:tc>
      </w:tr>
      <w:tr w:rsidR="008B564A" w14:paraId="2B8E7A6D"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398FAEB5" w14:textId="77777777" w:rsidR="008B564A" w:rsidRPr="00100C54" w:rsidRDefault="008B564A" w:rsidP="003F75FC">
            <w:pPr>
              <w:pStyle w:val="Tabletext"/>
              <w:keepNext/>
              <w:keepLines/>
              <w:jc w:val="center"/>
              <w:rPr>
                <w:szCs w:val="18"/>
              </w:rPr>
            </w:pPr>
            <w:r w:rsidRPr="00100C54">
              <w:rPr>
                <w:szCs w:val="18"/>
              </w:rPr>
              <w:t>APA @ 8,000 loading cycles, mm</w:t>
            </w:r>
          </w:p>
          <w:p w14:paraId="582E2F84" w14:textId="77777777" w:rsidR="008B564A" w:rsidRPr="00100C54" w:rsidRDefault="008B564A" w:rsidP="003F75FC">
            <w:pPr>
              <w:pStyle w:val="Tabletext"/>
              <w:keepNext/>
              <w:keepLines/>
              <w:jc w:val="center"/>
              <w:rPr>
                <w:bCs/>
              </w:rPr>
            </w:pPr>
            <w:r w:rsidRPr="00100C54">
              <w:rPr>
                <w:szCs w:val="18"/>
              </w:rPr>
              <w:t>(AASHTO T 340)</w:t>
            </w:r>
          </w:p>
        </w:tc>
        <w:tc>
          <w:tcPr>
            <w:tcW w:w="2160" w:type="dxa"/>
            <w:tcBorders>
              <w:top w:val="single" w:sz="4" w:space="0" w:color="auto"/>
              <w:left w:val="dotted" w:sz="4" w:space="0" w:color="auto"/>
              <w:bottom w:val="dotted" w:sz="4" w:space="0" w:color="auto"/>
            </w:tcBorders>
            <w:shd w:val="clear" w:color="auto" w:fill="auto"/>
            <w:vAlign w:val="center"/>
          </w:tcPr>
          <w:p w14:paraId="7EE1CC04" w14:textId="77777777" w:rsidR="008B564A" w:rsidRPr="00100C54" w:rsidRDefault="008B564A" w:rsidP="003F75FC">
            <w:pPr>
              <w:pStyle w:val="Tabletext"/>
              <w:keepNext/>
              <w:keepLines/>
              <w:jc w:val="center"/>
              <w:rPr>
                <w:bCs/>
              </w:rPr>
            </w:pPr>
            <w:r w:rsidRPr="00100C54">
              <w:rPr>
                <w:szCs w:val="18"/>
              </w:rPr>
              <w:t>t ≥ 7</w:t>
            </w:r>
          </w:p>
        </w:tc>
        <w:tc>
          <w:tcPr>
            <w:tcW w:w="2160" w:type="dxa"/>
            <w:tcBorders>
              <w:top w:val="single" w:sz="4" w:space="0" w:color="auto"/>
              <w:bottom w:val="dotted" w:sz="4" w:space="0" w:color="auto"/>
              <w:right w:val="dotted" w:sz="4" w:space="0" w:color="auto"/>
            </w:tcBorders>
            <w:shd w:val="clear" w:color="auto" w:fill="auto"/>
            <w:vAlign w:val="center"/>
          </w:tcPr>
          <w:p w14:paraId="375CB954" w14:textId="77777777" w:rsidR="008B564A" w:rsidRPr="00100C54" w:rsidRDefault="008B564A" w:rsidP="003F75FC">
            <w:pPr>
              <w:pStyle w:val="Tabletext"/>
              <w:keepNext/>
              <w:keepLines/>
              <w:jc w:val="center"/>
              <w:rPr>
                <w:bCs/>
              </w:rPr>
            </w:pPr>
            <w:r w:rsidRPr="00100C54">
              <w:rPr>
                <w:szCs w:val="18"/>
              </w:rPr>
              <w:t>t ≤ 4</w:t>
            </w:r>
          </w:p>
        </w:tc>
        <w:tc>
          <w:tcPr>
            <w:tcW w:w="3050" w:type="dxa"/>
            <w:tcBorders>
              <w:top w:val="single" w:sz="4" w:space="0" w:color="auto"/>
              <w:left w:val="dotted" w:sz="4" w:space="0" w:color="auto"/>
              <w:bottom w:val="dotted" w:sz="4" w:space="0" w:color="auto"/>
            </w:tcBorders>
            <w:shd w:val="clear" w:color="auto" w:fill="auto"/>
            <w:vAlign w:val="center"/>
          </w:tcPr>
          <w:p w14:paraId="7B3E995D" w14:textId="77777777" w:rsidR="008B564A" w:rsidRPr="00100C54" w:rsidRDefault="008B564A" w:rsidP="003F75FC">
            <w:pPr>
              <w:pStyle w:val="Tabletext"/>
              <w:keepNext/>
              <w:keepLines/>
              <w:jc w:val="center"/>
              <w:rPr>
                <w:bCs/>
              </w:rPr>
            </w:pPr>
            <w:r w:rsidRPr="00100C54">
              <w:rPr>
                <w:szCs w:val="18"/>
              </w:rPr>
              <w:t>0</w:t>
            </w:r>
          </w:p>
        </w:tc>
      </w:tr>
      <w:tr w:rsidR="008B564A" w14:paraId="329B44FD" w14:textId="77777777" w:rsidTr="003F75FC">
        <w:trPr>
          <w:trHeight w:val="288"/>
        </w:trPr>
        <w:tc>
          <w:tcPr>
            <w:tcW w:w="1908" w:type="dxa"/>
            <w:vMerge/>
            <w:tcBorders>
              <w:right w:val="dotted" w:sz="4" w:space="0" w:color="auto"/>
            </w:tcBorders>
            <w:shd w:val="clear" w:color="auto" w:fill="auto"/>
            <w:vAlign w:val="center"/>
          </w:tcPr>
          <w:p w14:paraId="13FB61F8"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2DEA2DAD" w14:textId="77777777" w:rsidR="008B564A" w:rsidRPr="00100C54" w:rsidRDefault="008B564A" w:rsidP="003F75FC">
            <w:pPr>
              <w:pStyle w:val="Tabletext"/>
              <w:keepNext/>
              <w:keepLines/>
              <w:jc w:val="center"/>
              <w:rPr>
                <w:bCs/>
              </w:rPr>
            </w:pPr>
            <w:r w:rsidRPr="00100C54">
              <w:rPr>
                <w:szCs w:val="18"/>
              </w:rPr>
              <w:t>7 &lt; t ≤ 10</w:t>
            </w:r>
          </w:p>
        </w:tc>
        <w:tc>
          <w:tcPr>
            <w:tcW w:w="2160" w:type="dxa"/>
            <w:tcBorders>
              <w:top w:val="dotted" w:sz="4" w:space="0" w:color="auto"/>
              <w:bottom w:val="dotted" w:sz="4" w:space="0" w:color="auto"/>
              <w:right w:val="dotted" w:sz="4" w:space="0" w:color="auto"/>
            </w:tcBorders>
            <w:shd w:val="clear" w:color="auto" w:fill="auto"/>
            <w:vAlign w:val="center"/>
          </w:tcPr>
          <w:p w14:paraId="0BE723BC" w14:textId="77777777" w:rsidR="008B564A" w:rsidRPr="00100C54" w:rsidRDefault="008B564A" w:rsidP="003F75FC">
            <w:pPr>
              <w:pStyle w:val="Tabletext"/>
              <w:keepNext/>
              <w:keepLines/>
              <w:jc w:val="center"/>
              <w:rPr>
                <w:bCs/>
              </w:rPr>
            </w:pPr>
            <w:r w:rsidRPr="00100C54">
              <w:rPr>
                <w:szCs w:val="18"/>
              </w:rPr>
              <w:t>4 &lt; t ≤ 7</w:t>
            </w:r>
          </w:p>
        </w:tc>
        <w:tc>
          <w:tcPr>
            <w:tcW w:w="3050" w:type="dxa"/>
            <w:tcBorders>
              <w:top w:val="dotted" w:sz="4" w:space="0" w:color="auto"/>
              <w:left w:val="dotted" w:sz="4" w:space="0" w:color="auto"/>
              <w:bottom w:val="dotted" w:sz="4" w:space="0" w:color="auto"/>
            </w:tcBorders>
            <w:shd w:val="clear" w:color="auto" w:fill="auto"/>
            <w:vAlign w:val="center"/>
          </w:tcPr>
          <w:p w14:paraId="3D52ADA0" w14:textId="77777777" w:rsidR="008B564A" w:rsidRPr="00100C54" w:rsidRDefault="008B564A" w:rsidP="003F75FC">
            <w:pPr>
              <w:pStyle w:val="Tabletext"/>
              <w:keepNext/>
              <w:keepLines/>
              <w:jc w:val="center"/>
              <w:rPr>
                <w:szCs w:val="18"/>
              </w:rPr>
            </w:pPr>
            <w:r w:rsidRPr="00100C54">
              <w:rPr>
                <w:szCs w:val="18"/>
              </w:rPr>
              <w:t>PG 64S-22: -50(t-7)/3</w:t>
            </w:r>
          </w:p>
          <w:p w14:paraId="27DBB429" w14:textId="77777777" w:rsidR="008B564A" w:rsidRPr="00100C54" w:rsidRDefault="008B564A" w:rsidP="003F75FC">
            <w:pPr>
              <w:pStyle w:val="Tabletext"/>
              <w:keepNext/>
              <w:keepLines/>
              <w:jc w:val="center"/>
              <w:rPr>
                <w:bCs/>
              </w:rPr>
            </w:pPr>
            <w:r w:rsidRPr="00100C54">
              <w:rPr>
                <w:szCs w:val="18"/>
              </w:rPr>
              <w:t>PG 64E-22: -50(t-4)/3</w:t>
            </w:r>
          </w:p>
        </w:tc>
      </w:tr>
      <w:tr w:rsidR="008B564A" w14:paraId="64EAAB31" w14:textId="77777777" w:rsidTr="003F75FC">
        <w:trPr>
          <w:trHeight w:val="288"/>
        </w:trPr>
        <w:tc>
          <w:tcPr>
            <w:tcW w:w="1908" w:type="dxa"/>
            <w:vMerge/>
            <w:tcBorders>
              <w:bottom w:val="single" w:sz="4" w:space="0" w:color="auto"/>
              <w:right w:val="dotted" w:sz="4" w:space="0" w:color="auto"/>
            </w:tcBorders>
            <w:shd w:val="clear" w:color="auto" w:fill="auto"/>
            <w:vAlign w:val="center"/>
          </w:tcPr>
          <w:p w14:paraId="09B26B51"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single" w:sz="4" w:space="0" w:color="auto"/>
            </w:tcBorders>
            <w:shd w:val="clear" w:color="auto" w:fill="auto"/>
            <w:vAlign w:val="center"/>
          </w:tcPr>
          <w:p w14:paraId="1CCBA7E4" w14:textId="77777777" w:rsidR="008B564A" w:rsidRPr="00100C54" w:rsidRDefault="008B564A" w:rsidP="003F75FC">
            <w:pPr>
              <w:pStyle w:val="Tabletext"/>
              <w:keepNext/>
              <w:keepLines/>
              <w:jc w:val="center"/>
              <w:rPr>
                <w:bCs/>
              </w:rPr>
            </w:pPr>
            <w:r w:rsidRPr="00100C54">
              <w:rPr>
                <w:szCs w:val="18"/>
              </w:rPr>
              <w:t>t &gt; 10</w:t>
            </w:r>
          </w:p>
        </w:tc>
        <w:tc>
          <w:tcPr>
            <w:tcW w:w="2160" w:type="dxa"/>
            <w:tcBorders>
              <w:top w:val="dotted" w:sz="4" w:space="0" w:color="auto"/>
              <w:bottom w:val="single" w:sz="4" w:space="0" w:color="auto"/>
              <w:right w:val="dotted" w:sz="4" w:space="0" w:color="auto"/>
            </w:tcBorders>
            <w:shd w:val="clear" w:color="auto" w:fill="auto"/>
            <w:vAlign w:val="center"/>
          </w:tcPr>
          <w:p w14:paraId="4BF4A8C6" w14:textId="77777777" w:rsidR="008B564A" w:rsidRPr="00100C54" w:rsidRDefault="008B564A" w:rsidP="003F75FC">
            <w:pPr>
              <w:pStyle w:val="Tabletext"/>
              <w:keepNext/>
              <w:keepLines/>
              <w:jc w:val="center"/>
              <w:rPr>
                <w:bCs/>
              </w:rPr>
            </w:pPr>
            <w:r w:rsidRPr="00100C54">
              <w:rPr>
                <w:szCs w:val="18"/>
              </w:rPr>
              <w:t>t &gt; 7</w:t>
            </w:r>
          </w:p>
        </w:tc>
        <w:tc>
          <w:tcPr>
            <w:tcW w:w="3050" w:type="dxa"/>
            <w:tcBorders>
              <w:top w:val="dotted" w:sz="4" w:space="0" w:color="auto"/>
              <w:left w:val="dotted" w:sz="4" w:space="0" w:color="auto"/>
              <w:bottom w:val="single" w:sz="4" w:space="0" w:color="auto"/>
            </w:tcBorders>
            <w:shd w:val="clear" w:color="auto" w:fill="auto"/>
            <w:vAlign w:val="center"/>
          </w:tcPr>
          <w:p w14:paraId="03FB90B2" w14:textId="77777777" w:rsidR="008B564A" w:rsidRPr="00100C54" w:rsidRDefault="008B564A" w:rsidP="003F75FC">
            <w:pPr>
              <w:pStyle w:val="Tabletext"/>
              <w:keepNext/>
              <w:keepLines/>
              <w:jc w:val="center"/>
              <w:rPr>
                <w:bCs/>
              </w:rPr>
            </w:pPr>
            <w:r w:rsidRPr="00100C54">
              <w:rPr>
                <w:szCs w:val="18"/>
              </w:rPr>
              <w:t>-100 or Remove &amp; Replace</w:t>
            </w:r>
          </w:p>
        </w:tc>
      </w:tr>
      <w:tr w:rsidR="008B564A" w14:paraId="2D35F192" w14:textId="77777777" w:rsidTr="003F75FC">
        <w:trPr>
          <w:trHeight w:val="288"/>
        </w:trPr>
        <w:tc>
          <w:tcPr>
            <w:tcW w:w="1908" w:type="dxa"/>
            <w:vMerge w:val="restart"/>
            <w:tcBorders>
              <w:top w:val="single" w:sz="4" w:space="0" w:color="auto"/>
              <w:right w:val="dotted" w:sz="4" w:space="0" w:color="auto"/>
            </w:tcBorders>
            <w:shd w:val="clear" w:color="auto" w:fill="auto"/>
            <w:vAlign w:val="center"/>
          </w:tcPr>
          <w:p w14:paraId="19B66F4A" w14:textId="77777777" w:rsidR="008B564A" w:rsidRPr="00100C54" w:rsidRDefault="008B564A" w:rsidP="003F75FC">
            <w:pPr>
              <w:pStyle w:val="Tabletext"/>
              <w:keepNext/>
              <w:keepLines/>
              <w:jc w:val="center"/>
              <w:rPr>
                <w:szCs w:val="18"/>
              </w:rPr>
            </w:pPr>
            <w:r w:rsidRPr="00100C54">
              <w:rPr>
                <w:szCs w:val="18"/>
              </w:rPr>
              <w:t>Overlay Tester, cycles</w:t>
            </w:r>
          </w:p>
          <w:p w14:paraId="06D8205C" w14:textId="77777777" w:rsidR="008B564A" w:rsidRPr="00100C54" w:rsidRDefault="008B564A" w:rsidP="003F75FC">
            <w:pPr>
              <w:pStyle w:val="Tabletext"/>
              <w:keepNext/>
              <w:keepLines/>
              <w:jc w:val="center"/>
              <w:rPr>
                <w:bCs/>
              </w:rPr>
            </w:pPr>
            <w:r w:rsidRPr="00100C54">
              <w:rPr>
                <w:szCs w:val="18"/>
              </w:rPr>
              <w:t>(</w:t>
            </w:r>
            <w:hyperlink w:anchor="njdotb10" w:history="1">
              <w:r w:rsidRPr="00492213">
                <w:rPr>
                  <w:rStyle w:val="Hyperlink"/>
                </w:rPr>
                <w:t>NJDOT B-10</w:t>
              </w:r>
            </w:hyperlink>
            <w:r w:rsidRPr="00100C54">
              <w:rPr>
                <w:szCs w:val="18"/>
              </w:rPr>
              <w:t>)</w:t>
            </w:r>
          </w:p>
        </w:tc>
        <w:tc>
          <w:tcPr>
            <w:tcW w:w="2160" w:type="dxa"/>
            <w:tcBorders>
              <w:top w:val="single" w:sz="4" w:space="0" w:color="auto"/>
              <w:left w:val="dotted" w:sz="4" w:space="0" w:color="auto"/>
              <w:bottom w:val="dotted" w:sz="4" w:space="0" w:color="auto"/>
            </w:tcBorders>
            <w:shd w:val="clear" w:color="auto" w:fill="auto"/>
            <w:vAlign w:val="center"/>
          </w:tcPr>
          <w:p w14:paraId="2C5E1EEC" w14:textId="77777777" w:rsidR="008B564A" w:rsidRPr="00100C54" w:rsidRDefault="008B564A" w:rsidP="003F75FC">
            <w:pPr>
              <w:pStyle w:val="Tabletext"/>
              <w:keepNext/>
              <w:keepLines/>
              <w:jc w:val="center"/>
              <w:rPr>
                <w:bCs/>
              </w:rPr>
            </w:pPr>
            <w:r w:rsidRPr="00100C54">
              <w:rPr>
                <w:szCs w:val="18"/>
              </w:rPr>
              <w:t>t ≥ 200</w:t>
            </w:r>
          </w:p>
        </w:tc>
        <w:tc>
          <w:tcPr>
            <w:tcW w:w="2160" w:type="dxa"/>
            <w:tcBorders>
              <w:top w:val="single" w:sz="4" w:space="0" w:color="auto"/>
              <w:bottom w:val="dotted" w:sz="4" w:space="0" w:color="auto"/>
              <w:right w:val="dotted" w:sz="4" w:space="0" w:color="auto"/>
            </w:tcBorders>
            <w:shd w:val="clear" w:color="auto" w:fill="auto"/>
            <w:vAlign w:val="center"/>
          </w:tcPr>
          <w:p w14:paraId="31D511BC" w14:textId="77777777" w:rsidR="008B564A" w:rsidRPr="00100C54" w:rsidRDefault="008B564A" w:rsidP="003F75FC">
            <w:pPr>
              <w:pStyle w:val="Tabletext"/>
              <w:keepNext/>
              <w:keepLines/>
              <w:jc w:val="center"/>
              <w:rPr>
                <w:bCs/>
              </w:rPr>
            </w:pPr>
            <w:r w:rsidRPr="00100C54">
              <w:rPr>
                <w:szCs w:val="18"/>
              </w:rPr>
              <w:t>t ≥ 275</w:t>
            </w:r>
          </w:p>
        </w:tc>
        <w:tc>
          <w:tcPr>
            <w:tcW w:w="3050" w:type="dxa"/>
            <w:tcBorders>
              <w:top w:val="single" w:sz="4" w:space="0" w:color="auto"/>
              <w:left w:val="dotted" w:sz="4" w:space="0" w:color="auto"/>
              <w:bottom w:val="dotted" w:sz="4" w:space="0" w:color="auto"/>
            </w:tcBorders>
            <w:shd w:val="clear" w:color="auto" w:fill="auto"/>
            <w:vAlign w:val="center"/>
          </w:tcPr>
          <w:p w14:paraId="56163682" w14:textId="77777777" w:rsidR="008B564A" w:rsidRPr="00100C54" w:rsidRDefault="008B564A" w:rsidP="003F75FC">
            <w:pPr>
              <w:pStyle w:val="Tabletext"/>
              <w:keepNext/>
              <w:keepLines/>
              <w:jc w:val="center"/>
              <w:rPr>
                <w:bCs/>
              </w:rPr>
            </w:pPr>
            <w:r w:rsidRPr="00100C54">
              <w:rPr>
                <w:szCs w:val="18"/>
              </w:rPr>
              <w:t>0</w:t>
            </w:r>
          </w:p>
        </w:tc>
      </w:tr>
      <w:tr w:rsidR="008B564A" w14:paraId="21CB91D2" w14:textId="77777777" w:rsidTr="003F75FC">
        <w:trPr>
          <w:trHeight w:val="288"/>
        </w:trPr>
        <w:tc>
          <w:tcPr>
            <w:tcW w:w="1908" w:type="dxa"/>
            <w:vMerge/>
            <w:tcBorders>
              <w:right w:val="dotted" w:sz="4" w:space="0" w:color="auto"/>
            </w:tcBorders>
            <w:shd w:val="clear" w:color="auto" w:fill="auto"/>
            <w:vAlign w:val="center"/>
          </w:tcPr>
          <w:p w14:paraId="09812770"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tted" w:sz="4" w:space="0" w:color="auto"/>
            </w:tcBorders>
            <w:shd w:val="clear" w:color="auto" w:fill="auto"/>
            <w:vAlign w:val="center"/>
          </w:tcPr>
          <w:p w14:paraId="3AD2AC69" w14:textId="77777777" w:rsidR="008B564A" w:rsidRPr="00100C54" w:rsidRDefault="008B564A" w:rsidP="003F75FC">
            <w:pPr>
              <w:pStyle w:val="Tabletext"/>
              <w:keepNext/>
              <w:keepLines/>
              <w:jc w:val="center"/>
              <w:rPr>
                <w:bCs/>
              </w:rPr>
            </w:pPr>
            <w:r w:rsidRPr="00100C54">
              <w:rPr>
                <w:szCs w:val="18"/>
              </w:rPr>
              <w:t>200 &gt; t ≥ 150</w:t>
            </w:r>
          </w:p>
        </w:tc>
        <w:tc>
          <w:tcPr>
            <w:tcW w:w="2160" w:type="dxa"/>
            <w:tcBorders>
              <w:top w:val="dotted" w:sz="4" w:space="0" w:color="auto"/>
              <w:bottom w:val="dotted" w:sz="4" w:space="0" w:color="auto"/>
              <w:right w:val="dotted" w:sz="4" w:space="0" w:color="auto"/>
            </w:tcBorders>
            <w:shd w:val="clear" w:color="auto" w:fill="auto"/>
            <w:vAlign w:val="center"/>
          </w:tcPr>
          <w:p w14:paraId="3F2CFEE1" w14:textId="77777777" w:rsidR="008B564A" w:rsidRPr="00100C54" w:rsidRDefault="008B564A" w:rsidP="003F75FC">
            <w:pPr>
              <w:pStyle w:val="Tabletext"/>
              <w:keepNext/>
              <w:keepLines/>
              <w:jc w:val="center"/>
              <w:rPr>
                <w:bCs/>
              </w:rPr>
            </w:pPr>
            <w:r w:rsidRPr="00100C54">
              <w:rPr>
                <w:szCs w:val="18"/>
              </w:rPr>
              <w:t>275 &gt; t ≥ 200</w:t>
            </w:r>
          </w:p>
        </w:tc>
        <w:tc>
          <w:tcPr>
            <w:tcW w:w="3050" w:type="dxa"/>
            <w:tcBorders>
              <w:top w:val="dotted" w:sz="4" w:space="0" w:color="auto"/>
              <w:left w:val="dotted" w:sz="4" w:space="0" w:color="auto"/>
              <w:bottom w:val="dotted" w:sz="4" w:space="0" w:color="auto"/>
            </w:tcBorders>
            <w:shd w:val="clear" w:color="auto" w:fill="auto"/>
            <w:vAlign w:val="center"/>
          </w:tcPr>
          <w:p w14:paraId="3C3AC333" w14:textId="77777777" w:rsidR="008B564A" w:rsidRPr="00100C54" w:rsidRDefault="008B564A" w:rsidP="003F75FC">
            <w:pPr>
              <w:pStyle w:val="Tabletext"/>
              <w:keepNext/>
              <w:keepLines/>
              <w:jc w:val="center"/>
              <w:rPr>
                <w:szCs w:val="18"/>
              </w:rPr>
            </w:pPr>
            <w:r w:rsidRPr="00100C54">
              <w:rPr>
                <w:szCs w:val="18"/>
              </w:rPr>
              <w:t>Surface PG 64S-22: -(200-t)</w:t>
            </w:r>
          </w:p>
          <w:p w14:paraId="355F3D9D" w14:textId="77777777" w:rsidR="008B564A" w:rsidRPr="00100C54" w:rsidRDefault="008B564A" w:rsidP="003F75FC">
            <w:pPr>
              <w:pStyle w:val="Tabletext"/>
              <w:keepNext/>
              <w:keepLines/>
              <w:jc w:val="center"/>
              <w:rPr>
                <w:bCs/>
              </w:rPr>
            </w:pPr>
            <w:r w:rsidRPr="00100C54">
              <w:rPr>
                <w:szCs w:val="18"/>
              </w:rPr>
              <w:t>Surface PG 64E-22: -(275-t)/1.5</w:t>
            </w:r>
          </w:p>
        </w:tc>
      </w:tr>
      <w:tr w:rsidR="008B564A" w14:paraId="30A2CD77" w14:textId="77777777" w:rsidTr="003F75FC">
        <w:trPr>
          <w:trHeight w:val="288"/>
        </w:trPr>
        <w:tc>
          <w:tcPr>
            <w:tcW w:w="1908" w:type="dxa"/>
            <w:vMerge/>
            <w:tcBorders>
              <w:bottom w:val="double" w:sz="4" w:space="0" w:color="auto"/>
              <w:right w:val="dotted" w:sz="4" w:space="0" w:color="auto"/>
            </w:tcBorders>
            <w:shd w:val="clear" w:color="auto" w:fill="auto"/>
            <w:vAlign w:val="center"/>
          </w:tcPr>
          <w:p w14:paraId="19A5DA57" w14:textId="77777777" w:rsidR="008B564A" w:rsidRPr="00100C54" w:rsidRDefault="008B564A" w:rsidP="003F75FC">
            <w:pPr>
              <w:pStyle w:val="Tabletext"/>
              <w:keepNext/>
              <w:keepLines/>
              <w:jc w:val="center"/>
              <w:rPr>
                <w:bCs/>
              </w:rPr>
            </w:pPr>
          </w:p>
        </w:tc>
        <w:tc>
          <w:tcPr>
            <w:tcW w:w="2160" w:type="dxa"/>
            <w:tcBorders>
              <w:top w:val="dotted" w:sz="4" w:space="0" w:color="auto"/>
              <w:left w:val="dotted" w:sz="4" w:space="0" w:color="auto"/>
              <w:bottom w:val="double" w:sz="4" w:space="0" w:color="auto"/>
            </w:tcBorders>
            <w:shd w:val="clear" w:color="auto" w:fill="auto"/>
            <w:vAlign w:val="center"/>
          </w:tcPr>
          <w:p w14:paraId="0AB6062A" w14:textId="77777777" w:rsidR="008B564A" w:rsidRPr="00100C54" w:rsidRDefault="008B564A" w:rsidP="003F75FC">
            <w:pPr>
              <w:pStyle w:val="Tabletext"/>
              <w:keepNext/>
              <w:keepLines/>
              <w:jc w:val="center"/>
              <w:rPr>
                <w:bCs/>
              </w:rPr>
            </w:pPr>
            <w:r w:rsidRPr="00100C54">
              <w:rPr>
                <w:szCs w:val="18"/>
              </w:rPr>
              <w:t>t &lt; 150</w:t>
            </w:r>
          </w:p>
        </w:tc>
        <w:tc>
          <w:tcPr>
            <w:tcW w:w="2160" w:type="dxa"/>
            <w:tcBorders>
              <w:top w:val="dotted" w:sz="4" w:space="0" w:color="auto"/>
              <w:bottom w:val="double" w:sz="4" w:space="0" w:color="auto"/>
              <w:right w:val="dotted" w:sz="4" w:space="0" w:color="auto"/>
            </w:tcBorders>
            <w:shd w:val="clear" w:color="auto" w:fill="auto"/>
            <w:vAlign w:val="center"/>
          </w:tcPr>
          <w:p w14:paraId="04172279" w14:textId="77777777" w:rsidR="008B564A" w:rsidRPr="00100C54" w:rsidRDefault="008B564A" w:rsidP="003F75FC">
            <w:pPr>
              <w:pStyle w:val="Tabletext"/>
              <w:keepNext/>
              <w:keepLines/>
              <w:jc w:val="center"/>
              <w:rPr>
                <w:bCs/>
              </w:rPr>
            </w:pPr>
            <w:r w:rsidRPr="00100C54">
              <w:rPr>
                <w:szCs w:val="18"/>
              </w:rPr>
              <w:t>t &lt; 200</w:t>
            </w:r>
          </w:p>
        </w:tc>
        <w:tc>
          <w:tcPr>
            <w:tcW w:w="3050" w:type="dxa"/>
            <w:tcBorders>
              <w:top w:val="dotted" w:sz="4" w:space="0" w:color="auto"/>
              <w:left w:val="dotted" w:sz="4" w:space="0" w:color="auto"/>
              <w:bottom w:val="double" w:sz="4" w:space="0" w:color="auto"/>
            </w:tcBorders>
            <w:shd w:val="clear" w:color="auto" w:fill="auto"/>
            <w:vAlign w:val="center"/>
          </w:tcPr>
          <w:p w14:paraId="06922BB1" w14:textId="77777777" w:rsidR="008B564A" w:rsidRPr="00100C54" w:rsidRDefault="008B564A" w:rsidP="003F75FC">
            <w:pPr>
              <w:pStyle w:val="Tabletext"/>
              <w:keepNext/>
              <w:keepLines/>
              <w:jc w:val="center"/>
              <w:rPr>
                <w:bCs/>
              </w:rPr>
            </w:pPr>
            <w:r w:rsidRPr="00100C54">
              <w:rPr>
                <w:szCs w:val="18"/>
              </w:rPr>
              <w:t>-100 or Remove &amp; Replace</w:t>
            </w:r>
          </w:p>
        </w:tc>
      </w:tr>
    </w:tbl>
    <w:p w14:paraId="70B10F7E" w14:textId="77777777" w:rsidR="008B564A" w:rsidRDefault="008B564A" w:rsidP="008B564A">
      <w:pPr>
        <w:pStyle w:val="Blankline"/>
      </w:pPr>
    </w:p>
    <w:p w14:paraId="53AC36A1" w14:textId="77777777" w:rsidR="008B564A" w:rsidRDefault="008B564A" w:rsidP="008B564A">
      <w:pPr>
        <w:pStyle w:val="Instruction"/>
      </w:pPr>
      <w:r w:rsidRPr="00D6189F">
        <w:t>TABLE 902.13.04-3 CHANGED TO</w:t>
      </w:r>
      <w:r>
        <w:t>:</w:t>
      </w:r>
    </w:p>
    <w:p w14:paraId="10B8A106" w14:textId="77777777" w:rsidR="008B564A" w:rsidRPr="00B8527C" w:rsidRDefault="008B564A" w:rsidP="008B564A">
      <w:pPr>
        <w:pStyle w:val="Blanklinehalf"/>
      </w:pPr>
    </w:p>
    <w:tbl>
      <w:tblPr>
        <w:tblW w:w="0" w:type="auto"/>
        <w:tblInd w:w="432" w:type="dxa"/>
        <w:tblLook w:val="04A0" w:firstRow="1" w:lastRow="0" w:firstColumn="1" w:lastColumn="0" w:noHBand="0" w:noVBand="1"/>
      </w:tblPr>
      <w:tblGrid>
        <w:gridCol w:w="1856"/>
        <w:gridCol w:w="2068"/>
        <w:gridCol w:w="2068"/>
        <w:gridCol w:w="3044"/>
      </w:tblGrid>
      <w:tr w:rsidR="008B564A" w14:paraId="01CE2626" w14:textId="77777777" w:rsidTr="003F75FC">
        <w:trPr>
          <w:trHeight w:val="288"/>
        </w:trPr>
        <w:tc>
          <w:tcPr>
            <w:tcW w:w="9036" w:type="dxa"/>
            <w:gridSpan w:val="4"/>
            <w:tcBorders>
              <w:top w:val="double" w:sz="4" w:space="0" w:color="auto"/>
            </w:tcBorders>
            <w:shd w:val="clear" w:color="auto" w:fill="auto"/>
            <w:vAlign w:val="center"/>
          </w:tcPr>
          <w:p w14:paraId="16061130" w14:textId="77777777" w:rsidR="008B564A" w:rsidRPr="000A6AC6" w:rsidRDefault="008B564A" w:rsidP="003F75FC">
            <w:pPr>
              <w:pStyle w:val="Tabletitle"/>
              <w:keepLines/>
            </w:pPr>
            <w:bookmarkStart w:id="866" w:name="t90213043"/>
            <w:r>
              <w:lastRenderedPageBreak/>
              <w:t xml:space="preserve">Table </w:t>
            </w:r>
            <w:bookmarkEnd w:id="866"/>
            <w:r>
              <w:t>902.13.04-3</w:t>
            </w:r>
            <w:r w:rsidRPr="000A6AC6">
              <w:t xml:space="preserve"> </w:t>
            </w:r>
            <w:r w:rsidRPr="00D5055B">
              <w:t xml:space="preserve">Intermediate and Base Course </w:t>
            </w:r>
            <w:r w:rsidRPr="000A6AC6">
              <w:t>Performance Testing Pay Adjustments for HMA HIGH RAP</w:t>
            </w:r>
          </w:p>
        </w:tc>
      </w:tr>
      <w:tr w:rsidR="008B564A" w14:paraId="261BB2AA" w14:textId="77777777" w:rsidTr="003F75FC">
        <w:trPr>
          <w:trHeight w:val="288"/>
        </w:trPr>
        <w:tc>
          <w:tcPr>
            <w:tcW w:w="1856" w:type="dxa"/>
            <w:vMerge w:val="restart"/>
            <w:tcBorders>
              <w:top w:val="single" w:sz="4" w:space="0" w:color="auto"/>
              <w:right w:val="single" w:sz="4" w:space="0" w:color="auto"/>
            </w:tcBorders>
            <w:shd w:val="clear" w:color="auto" w:fill="auto"/>
            <w:vAlign w:val="center"/>
          </w:tcPr>
          <w:p w14:paraId="5C9A2CC3" w14:textId="77777777" w:rsidR="008B564A" w:rsidRDefault="008B564A" w:rsidP="003F75FC">
            <w:pPr>
              <w:pStyle w:val="TableheaderCentered"/>
              <w:keepLines/>
            </w:pPr>
          </w:p>
        </w:tc>
        <w:tc>
          <w:tcPr>
            <w:tcW w:w="4136"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B40E15" w14:textId="77777777" w:rsidR="008B564A" w:rsidRPr="00100C54" w:rsidRDefault="008B564A" w:rsidP="003F75FC">
            <w:pPr>
              <w:pStyle w:val="TableheaderCentered"/>
              <w:keepLines/>
              <w:rPr>
                <w:bCs w:val="0"/>
                <w:color w:val="000000"/>
              </w:rPr>
            </w:pPr>
            <w:r>
              <w:t>Intermediate and Base</w:t>
            </w:r>
            <w:r w:rsidRPr="00D251A0">
              <w:t xml:space="preserve"> Course</w:t>
            </w:r>
          </w:p>
        </w:tc>
        <w:tc>
          <w:tcPr>
            <w:tcW w:w="3044" w:type="dxa"/>
            <w:vMerge w:val="restart"/>
            <w:tcBorders>
              <w:top w:val="single" w:sz="4" w:space="0" w:color="auto"/>
              <w:left w:val="single" w:sz="4" w:space="0" w:color="auto"/>
            </w:tcBorders>
            <w:shd w:val="clear" w:color="auto" w:fill="auto"/>
            <w:vAlign w:val="center"/>
          </w:tcPr>
          <w:p w14:paraId="138D12EC" w14:textId="77777777" w:rsidR="008B564A" w:rsidRPr="00100C54" w:rsidRDefault="008B564A" w:rsidP="003F75FC">
            <w:pPr>
              <w:pStyle w:val="TableheaderCentered"/>
              <w:keepLines/>
              <w:rPr>
                <w:bCs w:val="0"/>
                <w:color w:val="000000"/>
              </w:rPr>
            </w:pPr>
            <w:r w:rsidRPr="00541C89">
              <w:t>PPA</w:t>
            </w:r>
          </w:p>
        </w:tc>
      </w:tr>
      <w:tr w:rsidR="008B564A" w14:paraId="24A21BB7" w14:textId="77777777" w:rsidTr="003F75FC">
        <w:trPr>
          <w:trHeight w:val="288"/>
        </w:trPr>
        <w:tc>
          <w:tcPr>
            <w:tcW w:w="1856" w:type="dxa"/>
            <w:vMerge/>
            <w:tcBorders>
              <w:bottom w:val="single" w:sz="4" w:space="0" w:color="auto"/>
              <w:right w:val="single" w:sz="4" w:space="0" w:color="auto"/>
            </w:tcBorders>
            <w:shd w:val="clear" w:color="auto" w:fill="auto"/>
            <w:vAlign w:val="center"/>
          </w:tcPr>
          <w:p w14:paraId="0FA1EFD0" w14:textId="77777777" w:rsidR="008B564A" w:rsidRPr="00100C54" w:rsidRDefault="008B564A" w:rsidP="003F75FC">
            <w:pPr>
              <w:pStyle w:val="Tabletitle"/>
              <w:keepLines/>
              <w:rPr>
                <w:bCs/>
              </w:rPr>
            </w:pPr>
          </w:p>
        </w:tc>
        <w:tc>
          <w:tcPr>
            <w:tcW w:w="2068" w:type="dxa"/>
            <w:tcBorders>
              <w:top w:val="single" w:sz="4" w:space="0" w:color="auto"/>
              <w:left w:val="single" w:sz="4" w:space="0" w:color="auto"/>
              <w:bottom w:val="single" w:sz="4" w:space="0" w:color="auto"/>
            </w:tcBorders>
            <w:shd w:val="clear" w:color="auto" w:fill="auto"/>
            <w:vAlign w:val="center"/>
          </w:tcPr>
          <w:p w14:paraId="5279C00D" w14:textId="77777777" w:rsidR="008B564A" w:rsidRPr="00D251A0" w:rsidRDefault="008B564A" w:rsidP="003F75FC">
            <w:pPr>
              <w:pStyle w:val="TableheaderCentered"/>
              <w:keepLines/>
            </w:pPr>
            <w:r w:rsidRPr="00D251A0">
              <w:t xml:space="preserve">PG </w:t>
            </w:r>
            <w:r w:rsidRPr="00541C89">
              <w:t>64</w:t>
            </w:r>
            <w:r>
              <w:t>S</w:t>
            </w:r>
            <w:r w:rsidRPr="00D251A0">
              <w:t>-22</w:t>
            </w:r>
          </w:p>
        </w:tc>
        <w:tc>
          <w:tcPr>
            <w:tcW w:w="2068" w:type="dxa"/>
            <w:tcBorders>
              <w:top w:val="single" w:sz="4" w:space="0" w:color="auto"/>
              <w:bottom w:val="single" w:sz="4" w:space="0" w:color="auto"/>
              <w:right w:val="single" w:sz="4" w:space="0" w:color="auto"/>
            </w:tcBorders>
            <w:shd w:val="clear" w:color="auto" w:fill="auto"/>
            <w:vAlign w:val="center"/>
          </w:tcPr>
          <w:p w14:paraId="23C9831F" w14:textId="77777777" w:rsidR="008B564A" w:rsidRPr="00D251A0" w:rsidRDefault="008B564A" w:rsidP="003F75FC">
            <w:pPr>
              <w:pStyle w:val="TableheaderCentered"/>
              <w:keepLines/>
            </w:pPr>
            <w:r w:rsidRPr="00D251A0">
              <w:t xml:space="preserve">PG </w:t>
            </w:r>
            <w:r w:rsidRPr="00541C89">
              <w:t>64E</w:t>
            </w:r>
            <w:r w:rsidRPr="00D251A0">
              <w:t>-22</w:t>
            </w:r>
          </w:p>
        </w:tc>
        <w:tc>
          <w:tcPr>
            <w:tcW w:w="3044" w:type="dxa"/>
            <w:vMerge/>
            <w:tcBorders>
              <w:left w:val="single" w:sz="4" w:space="0" w:color="auto"/>
              <w:bottom w:val="single" w:sz="4" w:space="0" w:color="auto"/>
            </w:tcBorders>
            <w:shd w:val="clear" w:color="auto" w:fill="auto"/>
            <w:vAlign w:val="center"/>
          </w:tcPr>
          <w:p w14:paraId="04B81249" w14:textId="77777777" w:rsidR="008B564A" w:rsidRPr="00100C54" w:rsidRDefault="008B564A" w:rsidP="003F75FC">
            <w:pPr>
              <w:pStyle w:val="Tabletitle"/>
              <w:keepLines/>
              <w:rPr>
                <w:bCs/>
              </w:rPr>
            </w:pPr>
          </w:p>
        </w:tc>
      </w:tr>
      <w:tr w:rsidR="008B564A" w14:paraId="5208E0AA"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7A0E00DC" w14:textId="77777777" w:rsidR="008B564A" w:rsidRPr="00D5055B" w:rsidRDefault="008B564A" w:rsidP="003F75FC">
            <w:pPr>
              <w:pStyle w:val="Tabletext"/>
              <w:keepNext/>
              <w:keepLines/>
              <w:jc w:val="center"/>
            </w:pPr>
            <w:r w:rsidRPr="00D5055B">
              <w:t>APA @ 8,000 loading cycles, mm</w:t>
            </w:r>
          </w:p>
          <w:p w14:paraId="0643FFC5" w14:textId="77777777" w:rsidR="008B564A" w:rsidRPr="00100C54" w:rsidRDefault="008B564A" w:rsidP="003F75FC">
            <w:pPr>
              <w:pStyle w:val="Tabletext"/>
              <w:keepNext/>
              <w:keepLines/>
              <w:jc w:val="center"/>
              <w:rPr>
                <w:bCs/>
              </w:rPr>
            </w:pPr>
            <w:r w:rsidRPr="00D5055B">
              <w:t>(AASHTO T 340)</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79B7E82D"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7</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F530EB8" w14:textId="77777777" w:rsidR="008B564A" w:rsidRPr="00100C54" w:rsidRDefault="008B564A" w:rsidP="003F75FC">
            <w:pPr>
              <w:pStyle w:val="Tabletext"/>
              <w:keepNext/>
              <w:keepLines/>
              <w:jc w:val="center"/>
              <w:rPr>
                <w:bCs/>
              </w:rPr>
            </w:pPr>
            <w:r w:rsidRPr="00D5055B">
              <w:t xml:space="preserve">t </w:t>
            </w:r>
            <w:r w:rsidRPr="00100C54">
              <w:rPr>
                <w:szCs w:val="18"/>
              </w:rPr>
              <w:t xml:space="preserve">≤ </w:t>
            </w:r>
            <w:r w:rsidRPr="00D5055B">
              <w:t>4</w:t>
            </w:r>
          </w:p>
        </w:tc>
        <w:tc>
          <w:tcPr>
            <w:tcW w:w="3044" w:type="dxa"/>
            <w:tcBorders>
              <w:top w:val="single" w:sz="4" w:space="0" w:color="auto"/>
              <w:left w:val="dotted" w:sz="4" w:space="0" w:color="auto"/>
              <w:bottom w:val="dotted" w:sz="4" w:space="0" w:color="auto"/>
            </w:tcBorders>
            <w:shd w:val="clear" w:color="auto" w:fill="auto"/>
            <w:vAlign w:val="center"/>
          </w:tcPr>
          <w:p w14:paraId="506872CC" w14:textId="77777777" w:rsidR="008B564A" w:rsidRPr="00100C54" w:rsidRDefault="008B564A" w:rsidP="003F75FC">
            <w:pPr>
              <w:pStyle w:val="Tabletext"/>
              <w:keepNext/>
              <w:keepLines/>
              <w:jc w:val="center"/>
              <w:rPr>
                <w:bCs/>
              </w:rPr>
            </w:pPr>
            <w:r w:rsidRPr="00D5055B">
              <w:t>0</w:t>
            </w:r>
          </w:p>
        </w:tc>
      </w:tr>
      <w:tr w:rsidR="008B564A" w14:paraId="685BB310" w14:textId="77777777" w:rsidTr="003F75FC">
        <w:trPr>
          <w:trHeight w:val="288"/>
        </w:trPr>
        <w:tc>
          <w:tcPr>
            <w:tcW w:w="1856" w:type="dxa"/>
            <w:vMerge/>
            <w:tcBorders>
              <w:right w:val="dotted" w:sz="4" w:space="0" w:color="auto"/>
            </w:tcBorders>
            <w:shd w:val="clear" w:color="auto" w:fill="auto"/>
            <w:vAlign w:val="center"/>
          </w:tcPr>
          <w:p w14:paraId="399FAA75"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3D5B1608" w14:textId="77777777" w:rsidR="008B564A" w:rsidRPr="00100C54" w:rsidRDefault="008B564A" w:rsidP="003F75FC">
            <w:pPr>
              <w:pStyle w:val="Tabletext"/>
              <w:keepNext/>
              <w:keepLines/>
              <w:jc w:val="center"/>
              <w:rPr>
                <w:bCs/>
              </w:rPr>
            </w:pPr>
            <w:r w:rsidRPr="00D5055B">
              <w:t xml:space="preserve">7 &lt; t </w:t>
            </w:r>
            <w:r w:rsidRPr="00100C54">
              <w:rPr>
                <w:szCs w:val="18"/>
              </w:rPr>
              <w:t>≤</w:t>
            </w:r>
            <w:r w:rsidRPr="00D5055B">
              <w:t xml:space="preserve"> 10</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6A690E57" w14:textId="77777777" w:rsidR="008B564A" w:rsidRPr="00100C54" w:rsidRDefault="008B564A" w:rsidP="003F75FC">
            <w:pPr>
              <w:pStyle w:val="Tabletext"/>
              <w:keepNext/>
              <w:keepLines/>
              <w:jc w:val="center"/>
              <w:rPr>
                <w:bCs/>
              </w:rPr>
            </w:pPr>
            <w:r w:rsidRPr="00D5055B">
              <w:t xml:space="preserve">4 &lt; t </w:t>
            </w:r>
            <w:r w:rsidRPr="00100C54">
              <w:rPr>
                <w:szCs w:val="18"/>
              </w:rPr>
              <w:t>≤</w:t>
            </w:r>
            <w:r w:rsidRPr="00D5055B">
              <w:t xml:space="preserve"> 7</w:t>
            </w:r>
          </w:p>
        </w:tc>
        <w:tc>
          <w:tcPr>
            <w:tcW w:w="3044" w:type="dxa"/>
            <w:tcBorders>
              <w:top w:val="dotted" w:sz="4" w:space="0" w:color="auto"/>
              <w:left w:val="dotted" w:sz="4" w:space="0" w:color="auto"/>
              <w:bottom w:val="dotted" w:sz="4" w:space="0" w:color="auto"/>
            </w:tcBorders>
            <w:shd w:val="clear" w:color="auto" w:fill="auto"/>
            <w:vAlign w:val="center"/>
          </w:tcPr>
          <w:p w14:paraId="5B580CD9" w14:textId="77777777" w:rsidR="008B564A" w:rsidRPr="00D5055B" w:rsidRDefault="008B564A" w:rsidP="003F75FC">
            <w:pPr>
              <w:pStyle w:val="Tabletext"/>
              <w:keepNext/>
              <w:keepLines/>
              <w:jc w:val="center"/>
            </w:pPr>
            <w:r w:rsidRPr="00D5055B">
              <w:t>PG 64</w:t>
            </w:r>
            <w:r>
              <w:t>S</w:t>
            </w:r>
            <w:r w:rsidRPr="00D5055B">
              <w:t>-22: -50(t-7)/3</w:t>
            </w:r>
          </w:p>
          <w:p w14:paraId="5BF1DA97" w14:textId="77777777" w:rsidR="008B564A" w:rsidRPr="00100C54" w:rsidRDefault="008B564A" w:rsidP="003F75FC">
            <w:pPr>
              <w:pStyle w:val="Tabletext"/>
              <w:keepNext/>
              <w:keepLines/>
              <w:jc w:val="center"/>
              <w:rPr>
                <w:bCs/>
              </w:rPr>
            </w:pPr>
            <w:r w:rsidRPr="00D5055B">
              <w:t>PG 64E-22: -50(t-4)/3</w:t>
            </w:r>
          </w:p>
        </w:tc>
      </w:tr>
      <w:tr w:rsidR="008B564A" w14:paraId="69FDC4D7" w14:textId="77777777" w:rsidTr="003F75FC">
        <w:trPr>
          <w:trHeight w:val="288"/>
        </w:trPr>
        <w:tc>
          <w:tcPr>
            <w:tcW w:w="1856" w:type="dxa"/>
            <w:vMerge/>
            <w:tcBorders>
              <w:bottom w:val="single" w:sz="4" w:space="0" w:color="auto"/>
              <w:right w:val="dotted" w:sz="4" w:space="0" w:color="auto"/>
            </w:tcBorders>
            <w:shd w:val="clear" w:color="auto" w:fill="auto"/>
            <w:vAlign w:val="center"/>
          </w:tcPr>
          <w:p w14:paraId="20F14F58"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647DB756" w14:textId="77777777" w:rsidR="008B564A" w:rsidRPr="00100C54" w:rsidRDefault="008B564A" w:rsidP="003F75FC">
            <w:pPr>
              <w:pStyle w:val="Tabletext"/>
              <w:keepNext/>
              <w:keepLines/>
              <w:jc w:val="center"/>
              <w:rPr>
                <w:bCs/>
              </w:rPr>
            </w:pPr>
            <w:r w:rsidRPr="00D5055B">
              <w:t>t &gt; 10</w:t>
            </w:r>
          </w:p>
        </w:tc>
        <w:tc>
          <w:tcPr>
            <w:tcW w:w="2068" w:type="dxa"/>
            <w:tcBorders>
              <w:top w:val="dotted" w:sz="4" w:space="0" w:color="auto"/>
              <w:left w:val="dotted" w:sz="4" w:space="0" w:color="auto"/>
              <w:bottom w:val="single" w:sz="4" w:space="0" w:color="auto"/>
              <w:right w:val="dotted" w:sz="4" w:space="0" w:color="auto"/>
            </w:tcBorders>
            <w:shd w:val="clear" w:color="auto" w:fill="auto"/>
            <w:vAlign w:val="center"/>
          </w:tcPr>
          <w:p w14:paraId="45EF4C50" w14:textId="77777777" w:rsidR="008B564A" w:rsidRPr="00100C54" w:rsidRDefault="008B564A" w:rsidP="003F75FC">
            <w:pPr>
              <w:pStyle w:val="Tabletext"/>
              <w:keepNext/>
              <w:keepLines/>
              <w:jc w:val="center"/>
              <w:rPr>
                <w:bCs/>
              </w:rPr>
            </w:pPr>
            <w:r w:rsidRPr="00D5055B">
              <w:t>t &gt; 7</w:t>
            </w:r>
          </w:p>
        </w:tc>
        <w:tc>
          <w:tcPr>
            <w:tcW w:w="3044" w:type="dxa"/>
            <w:tcBorders>
              <w:top w:val="dotted" w:sz="4" w:space="0" w:color="auto"/>
              <w:left w:val="dotted" w:sz="4" w:space="0" w:color="auto"/>
              <w:bottom w:val="single" w:sz="4" w:space="0" w:color="auto"/>
            </w:tcBorders>
            <w:shd w:val="clear" w:color="auto" w:fill="auto"/>
            <w:vAlign w:val="center"/>
          </w:tcPr>
          <w:p w14:paraId="084F6C63" w14:textId="77777777" w:rsidR="008B564A" w:rsidRPr="00100C54" w:rsidRDefault="008B564A" w:rsidP="003F75FC">
            <w:pPr>
              <w:pStyle w:val="Tabletext"/>
              <w:keepNext/>
              <w:keepLines/>
              <w:jc w:val="center"/>
              <w:rPr>
                <w:bCs/>
              </w:rPr>
            </w:pPr>
            <w:r w:rsidRPr="00D5055B">
              <w:t>-100 or Remove &amp; Replace</w:t>
            </w:r>
          </w:p>
        </w:tc>
      </w:tr>
      <w:tr w:rsidR="008B564A" w14:paraId="7D161F0B" w14:textId="77777777" w:rsidTr="003F75FC">
        <w:trPr>
          <w:trHeight w:val="288"/>
        </w:trPr>
        <w:tc>
          <w:tcPr>
            <w:tcW w:w="1856" w:type="dxa"/>
            <w:vMerge w:val="restart"/>
            <w:tcBorders>
              <w:top w:val="single" w:sz="4" w:space="0" w:color="auto"/>
              <w:right w:val="dotted" w:sz="4" w:space="0" w:color="auto"/>
            </w:tcBorders>
            <w:shd w:val="clear" w:color="auto" w:fill="auto"/>
            <w:vAlign w:val="center"/>
          </w:tcPr>
          <w:p w14:paraId="477552C2" w14:textId="77777777" w:rsidR="008B564A" w:rsidRPr="00D5055B" w:rsidRDefault="008B564A" w:rsidP="003F75FC">
            <w:pPr>
              <w:pStyle w:val="Tabletext"/>
              <w:keepNext/>
              <w:keepLines/>
              <w:jc w:val="center"/>
            </w:pPr>
            <w:r w:rsidRPr="00D5055B">
              <w:t>Overlay Tester, cycles</w:t>
            </w:r>
          </w:p>
          <w:p w14:paraId="7AF4B078" w14:textId="77777777" w:rsidR="008B564A" w:rsidRPr="00100C54" w:rsidRDefault="008B564A" w:rsidP="003F75FC">
            <w:pPr>
              <w:pStyle w:val="Tabletext"/>
              <w:keepNext/>
              <w:keepLines/>
              <w:jc w:val="center"/>
              <w:rPr>
                <w:bCs/>
              </w:rPr>
            </w:pPr>
            <w:r w:rsidRPr="00D5055B">
              <w:t>(</w:t>
            </w:r>
            <w:hyperlink w:anchor="njdotb10" w:history="1">
              <w:r w:rsidRPr="00492213">
                <w:rPr>
                  <w:rStyle w:val="Hyperlink"/>
                </w:rPr>
                <w:t>NJDOT B-10</w:t>
              </w:r>
            </w:hyperlink>
            <w:r w:rsidRPr="00D5055B">
              <w:t>)</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1822DD30" w14:textId="77777777" w:rsidR="008B564A" w:rsidRPr="00100C54" w:rsidRDefault="008B564A" w:rsidP="003F75FC">
            <w:pPr>
              <w:pStyle w:val="Tabletext"/>
              <w:keepNext/>
              <w:keepLines/>
              <w:jc w:val="center"/>
              <w:rPr>
                <w:bCs/>
              </w:rPr>
            </w:pPr>
            <w:r w:rsidRPr="00D5055B">
              <w:t xml:space="preserve">t </w:t>
            </w:r>
            <w:r>
              <w:t>≥</w:t>
            </w:r>
            <w:r w:rsidRPr="00D5055B">
              <w:t xml:space="preserve"> 100 </w:t>
            </w:r>
          </w:p>
        </w:tc>
        <w:tc>
          <w:tcPr>
            <w:tcW w:w="2068" w:type="dxa"/>
            <w:tcBorders>
              <w:top w:val="single" w:sz="4" w:space="0" w:color="auto"/>
              <w:left w:val="dotted" w:sz="4" w:space="0" w:color="auto"/>
              <w:bottom w:val="dotted" w:sz="4" w:space="0" w:color="auto"/>
              <w:right w:val="dotted" w:sz="4" w:space="0" w:color="auto"/>
            </w:tcBorders>
            <w:shd w:val="clear" w:color="auto" w:fill="auto"/>
            <w:vAlign w:val="center"/>
          </w:tcPr>
          <w:p w14:paraId="0C8C3C01" w14:textId="77777777" w:rsidR="008B564A" w:rsidRPr="00100C54" w:rsidRDefault="008B564A" w:rsidP="003F75FC">
            <w:pPr>
              <w:pStyle w:val="Tabletext"/>
              <w:keepNext/>
              <w:keepLines/>
              <w:jc w:val="center"/>
              <w:rPr>
                <w:bCs/>
              </w:rPr>
            </w:pPr>
            <w:r w:rsidRPr="00D5055B">
              <w:t xml:space="preserve">t </w:t>
            </w:r>
            <w:r>
              <w:t>≥</w:t>
            </w:r>
            <w:r w:rsidRPr="00D5055B">
              <w:t xml:space="preserve"> 150 </w:t>
            </w:r>
          </w:p>
        </w:tc>
        <w:tc>
          <w:tcPr>
            <w:tcW w:w="3044" w:type="dxa"/>
            <w:tcBorders>
              <w:top w:val="single" w:sz="4" w:space="0" w:color="auto"/>
              <w:left w:val="dotted" w:sz="4" w:space="0" w:color="auto"/>
              <w:bottom w:val="dotted" w:sz="4" w:space="0" w:color="auto"/>
            </w:tcBorders>
            <w:shd w:val="clear" w:color="auto" w:fill="auto"/>
            <w:vAlign w:val="center"/>
          </w:tcPr>
          <w:p w14:paraId="7AE6A35D" w14:textId="77777777" w:rsidR="008B564A" w:rsidRPr="00100C54" w:rsidRDefault="008B564A" w:rsidP="003F75FC">
            <w:pPr>
              <w:pStyle w:val="Tabletext"/>
              <w:keepNext/>
              <w:keepLines/>
              <w:jc w:val="center"/>
              <w:rPr>
                <w:bCs/>
              </w:rPr>
            </w:pPr>
            <w:r w:rsidRPr="00D5055B">
              <w:t>0</w:t>
            </w:r>
          </w:p>
        </w:tc>
      </w:tr>
      <w:tr w:rsidR="008B564A" w14:paraId="188AF102" w14:textId="77777777" w:rsidTr="003F75FC">
        <w:trPr>
          <w:trHeight w:val="288"/>
        </w:trPr>
        <w:tc>
          <w:tcPr>
            <w:tcW w:w="1856" w:type="dxa"/>
            <w:vMerge/>
            <w:tcBorders>
              <w:right w:val="dotted" w:sz="4" w:space="0" w:color="auto"/>
            </w:tcBorders>
            <w:shd w:val="clear" w:color="auto" w:fill="auto"/>
            <w:vAlign w:val="center"/>
          </w:tcPr>
          <w:p w14:paraId="54B1D75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459FFA0E" w14:textId="77777777" w:rsidR="008B564A" w:rsidRPr="00100C54" w:rsidRDefault="008B564A" w:rsidP="003F75FC">
            <w:pPr>
              <w:pStyle w:val="Tabletext"/>
              <w:keepNext/>
              <w:keepLines/>
              <w:jc w:val="center"/>
              <w:rPr>
                <w:bCs/>
              </w:rPr>
            </w:pPr>
            <w:r w:rsidRPr="00D5055B">
              <w:t xml:space="preserve">100 &gt; t </w:t>
            </w:r>
            <w:r>
              <w:t>≥</w:t>
            </w:r>
            <w:r w:rsidRPr="00D5055B">
              <w:t xml:space="preserve"> 75</w:t>
            </w:r>
          </w:p>
        </w:tc>
        <w:tc>
          <w:tcPr>
            <w:tcW w:w="2068" w:type="dxa"/>
            <w:tcBorders>
              <w:top w:val="dotted" w:sz="4" w:space="0" w:color="auto"/>
              <w:left w:val="dotted" w:sz="4" w:space="0" w:color="auto"/>
              <w:bottom w:val="dotted" w:sz="4" w:space="0" w:color="auto"/>
              <w:right w:val="dotted" w:sz="4" w:space="0" w:color="auto"/>
            </w:tcBorders>
            <w:shd w:val="clear" w:color="auto" w:fill="auto"/>
            <w:vAlign w:val="center"/>
          </w:tcPr>
          <w:p w14:paraId="2548BAD0" w14:textId="77777777" w:rsidR="008B564A" w:rsidRPr="00100C54" w:rsidRDefault="008B564A" w:rsidP="003F75FC">
            <w:pPr>
              <w:pStyle w:val="Tabletext"/>
              <w:keepNext/>
              <w:keepLines/>
              <w:jc w:val="center"/>
              <w:rPr>
                <w:bCs/>
              </w:rPr>
            </w:pPr>
            <w:r w:rsidRPr="00D5055B">
              <w:t xml:space="preserve">150 &gt; t </w:t>
            </w:r>
            <w:r>
              <w:t>≥</w:t>
            </w:r>
            <w:r w:rsidRPr="00D5055B">
              <w:t xml:space="preserve"> 110</w:t>
            </w:r>
          </w:p>
        </w:tc>
        <w:tc>
          <w:tcPr>
            <w:tcW w:w="3044" w:type="dxa"/>
            <w:tcBorders>
              <w:top w:val="dotted" w:sz="4" w:space="0" w:color="auto"/>
              <w:left w:val="dotted" w:sz="4" w:space="0" w:color="auto"/>
              <w:bottom w:val="dotted" w:sz="4" w:space="0" w:color="auto"/>
            </w:tcBorders>
            <w:shd w:val="clear" w:color="auto" w:fill="auto"/>
            <w:vAlign w:val="center"/>
          </w:tcPr>
          <w:p w14:paraId="72337B3A" w14:textId="77777777" w:rsidR="008B564A" w:rsidRPr="00D5055B" w:rsidRDefault="008B564A" w:rsidP="003F75FC">
            <w:pPr>
              <w:pStyle w:val="Tabletext"/>
              <w:keepNext/>
              <w:keepLines/>
              <w:jc w:val="center"/>
            </w:pPr>
            <w:r w:rsidRPr="00D5055B">
              <w:t>Intermediate PG 64</w:t>
            </w:r>
            <w:r>
              <w:t>S</w:t>
            </w:r>
            <w:r w:rsidRPr="00D5055B">
              <w:t>-22: -(2t-200)</w:t>
            </w:r>
          </w:p>
          <w:p w14:paraId="3C0B4CB8" w14:textId="77777777" w:rsidR="008B564A" w:rsidRPr="00100C54" w:rsidRDefault="008B564A" w:rsidP="003F75FC">
            <w:pPr>
              <w:pStyle w:val="Tabletext"/>
              <w:keepNext/>
              <w:keepLines/>
              <w:jc w:val="center"/>
              <w:rPr>
                <w:bCs/>
              </w:rPr>
            </w:pPr>
            <w:r w:rsidRPr="00D5055B">
              <w:t>Intermediate PG 64E-22: -1.25(150-t)</w:t>
            </w:r>
          </w:p>
        </w:tc>
      </w:tr>
      <w:tr w:rsidR="008B564A" w14:paraId="282AEC95" w14:textId="77777777" w:rsidTr="003F75FC">
        <w:trPr>
          <w:trHeight w:val="288"/>
        </w:trPr>
        <w:tc>
          <w:tcPr>
            <w:tcW w:w="1856" w:type="dxa"/>
            <w:vMerge/>
            <w:tcBorders>
              <w:bottom w:val="double" w:sz="4" w:space="0" w:color="auto"/>
              <w:right w:val="dotted" w:sz="4" w:space="0" w:color="auto"/>
            </w:tcBorders>
            <w:shd w:val="clear" w:color="auto" w:fill="auto"/>
            <w:vAlign w:val="center"/>
          </w:tcPr>
          <w:p w14:paraId="254C9C1D" w14:textId="77777777" w:rsidR="008B564A" w:rsidRPr="00100C54" w:rsidRDefault="008B564A" w:rsidP="003F75FC">
            <w:pPr>
              <w:pStyle w:val="Tabletext"/>
              <w:keepNext/>
              <w:keepLines/>
              <w:jc w:val="center"/>
              <w:rPr>
                <w:bCs/>
              </w:rPr>
            </w:pP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070DDBD5"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75</w:t>
            </w:r>
          </w:p>
        </w:tc>
        <w:tc>
          <w:tcPr>
            <w:tcW w:w="2068" w:type="dxa"/>
            <w:tcBorders>
              <w:top w:val="dotted" w:sz="4" w:space="0" w:color="auto"/>
              <w:left w:val="dotted" w:sz="4" w:space="0" w:color="auto"/>
              <w:bottom w:val="double" w:sz="4" w:space="0" w:color="auto"/>
              <w:right w:val="dotted" w:sz="4" w:space="0" w:color="auto"/>
            </w:tcBorders>
            <w:shd w:val="clear" w:color="auto" w:fill="auto"/>
            <w:vAlign w:val="center"/>
          </w:tcPr>
          <w:p w14:paraId="39B71EF2" w14:textId="77777777" w:rsidR="008B564A" w:rsidRPr="00100C54" w:rsidRDefault="008B564A" w:rsidP="003F75FC">
            <w:pPr>
              <w:pStyle w:val="Tabletext"/>
              <w:keepNext/>
              <w:keepLines/>
              <w:jc w:val="center"/>
              <w:rPr>
                <w:bCs/>
              </w:rPr>
            </w:pPr>
            <w:r w:rsidRPr="00D5055B">
              <w:t xml:space="preserve">t </w:t>
            </w:r>
            <w:r w:rsidRPr="00100C54">
              <w:rPr>
                <w:szCs w:val="18"/>
              </w:rPr>
              <w:t>&lt;</w:t>
            </w:r>
            <w:r w:rsidRPr="00D5055B">
              <w:t xml:space="preserve"> 110</w:t>
            </w:r>
          </w:p>
        </w:tc>
        <w:tc>
          <w:tcPr>
            <w:tcW w:w="3044" w:type="dxa"/>
            <w:tcBorders>
              <w:top w:val="dotted" w:sz="4" w:space="0" w:color="auto"/>
              <w:left w:val="dotted" w:sz="4" w:space="0" w:color="auto"/>
              <w:bottom w:val="double" w:sz="4" w:space="0" w:color="auto"/>
            </w:tcBorders>
            <w:shd w:val="clear" w:color="auto" w:fill="auto"/>
            <w:vAlign w:val="center"/>
          </w:tcPr>
          <w:p w14:paraId="412AF5F7" w14:textId="77777777" w:rsidR="008B564A" w:rsidRPr="00100C54" w:rsidRDefault="008B564A" w:rsidP="003F75FC">
            <w:pPr>
              <w:pStyle w:val="Tabletext"/>
              <w:keepNext/>
              <w:keepLines/>
              <w:jc w:val="center"/>
              <w:rPr>
                <w:bCs/>
              </w:rPr>
            </w:pPr>
            <w:r w:rsidRPr="00D5055B">
              <w:t>-100 or Remove &amp; Replace</w:t>
            </w:r>
          </w:p>
        </w:tc>
      </w:tr>
    </w:tbl>
    <w:p w14:paraId="11C2E088" w14:textId="77777777" w:rsidR="008B564A" w:rsidRDefault="008B564A" w:rsidP="008B564A">
      <w:pPr>
        <w:pStyle w:val="HiddenTextSpec"/>
      </w:pPr>
      <w:bookmarkStart w:id="867" w:name="s90214"/>
      <w:bookmarkStart w:id="868" w:name="s9021401"/>
      <w:bookmarkStart w:id="869" w:name="s9021402"/>
      <w:bookmarkStart w:id="870" w:name="t90214021"/>
      <w:bookmarkStart w:id="871" w:name="t90214022"/>
      <w:bookmarkStart w:id="872" w:name="s9021403"/>
      <w:bookmarkStart w:id="873" w:name="t90214031"/>
      <w:bookmarkStart w:id="874" w:name="s90215"/>
      <w:bookmarkStart w:id="875" w:name="t902151"/>
      <w:bookmarkEnd w:id="854"/>
      <w:bookmarkEnd w:id="867"/>
      <w:bookmarkEnd w:id="868"/>
      <w:bookmarkEnd w:id="869"/>
      <w:bookmarkEnd w:id="870"/>
      <w:bookmarkEnd w:id="871"/>
      <w:bookmarkEnd w:id="872"/>
      <w:bookmarkEnd w:id="873"/>
      <w:bookmarkEnd w:id="874"/>
      <w:bookmarkEnd w:id="875"/>
      <w:r>
        <w:t>1**************************************************************************************************************************1</w:t>
      </w:r>
    </w:p>
    <w:p w14:paraId="216E5708" w14:textId="77777777" w:rsidR="00D5599D" w:rsidRPr="00B97E4C" w:rsidRDefault="005D09D9" w:rsidP="00D5599D">
      <w:pPr>
        <w:pStyle w:val="000Section"/>
      </w:pPr>
      <w:r w:rsidRPr="00B97E4C">
        <w:t>Section 903 – Concrete</w:t>
      </w:r>
      <w:bookmarkEnd w:id="741"/>
      <w:bookmarkEnd w:id="742"/>
      <w:bookmarkEnd w:id="743"/>
      <w:bookmarkEnd w:id="744"/>
      <w:bookmarkEnd w:id="745"/>
    </w:p>
    <w:p w14:paraId="0981B6ED" w14:textId="77777777" w:rsidR="00BE60D9" w:rsidRPr="00B97E4C" w:rsidRDefault="00BE60D9" w:rsidP="00BE60D9">
      <w:pPr>
        <w:pStyle w:val="00000Subsection"/>
      </w:pPr>
      <w:bookmarkStart w:id="876" w:name="_Toc88381006"/>
      <w:bookmarkStart w:id="877" w:name="_Toc142048413"/>
      <w:bookmarkStart w:id="878" w:name="_Toc175378403"/>
      <w:bookmarkStart w:id="879" w:name="_Toc175471301"/>
      <w:bookmarkStart w:id="880" w:name="_Toc501717673"/>
      <w:bookmarkStart w:id="881" w:name="_Toc35343153"/>
      <w:bookmarkStart w:id="882" w:name="_Toc142048425"/>
      <w:bookmarkStart w:id="883" w:name="_Toc175378415"/>
      <w:bookmarkStart w:id="884" w:name="_Toc175471313"/>
      <w:bookmarkStart w:id="885" w:name="_Toc176676869"/>
      <w:proofErr w:type="gramStart"/>
      <w:r w:rsidRPr="00B97E4C">
        <w:t>903.01  Cement</w:t>
      </w:r>
      <w:bookmarkEnd w:id="876"/>
      <w:bookmarkEnd w:id="877"/>
      <w:bookmarkEnd w:id="878"/>
      <w:bookmarkEnd w:id="879"/>
      <w:bookmarkEnd w:id="880"/>
      <w:bookmarkEnd w:id="881"/>
      <w:proofErr w:type="gramEnd"/>
    </w:p>
    <w:p w14:paraId="732C1812" w14:textId="77777777" w:rsidR="00BE60D9" w:rsidRPr="00293871" w:rsidRDefault="00BE60D9" w:rsidP="00C11C6F">
      <w:pPr>
        <w:pStyle w:val="HiddenTextSpec"/>
      </w:pPr>
      <w:r w:rsidRPr="00293871">
        <w:t>1**************************************************************************************************************************1</w:t>
      </w:r>
    </w:p>
    <w:p w14:paraId="7DA45529" w14:textId="2D562C15" w:rsidR="00BE60D9" w:rsidRPr="00293871" w:rsidRDefault="00BE60D9" w:rsidP="00C11C6F">
      <w:pPr>
        <w:pStyle w:val="HiddenTextSpec"/>
      </w:pPr>
      <w:r w:rsidRPr="00293871">
        <w:t>BDC</w:t>
      </w:r>
      <w:r>
        <w:t>21</w:t>
      </w:r>
      <w:r w:rsidRPr="00293871">
        <w:t>s-</w:t>
      </w:r>
      <w:r>
        <w:t>02</w:t>
      </w:r>
      <w:r w:rsidRPr="00293871">
        <w:t xml:space="preserve"> dated </w:t>
      </w:r>
      <w:r>
        <w:t>Mar</w:t>
      </w:r>
      <w:r w:rsidRPr="00293871">
        <w:t xml:space="preserve"> </w:t>
      </w:r>
      <w:r>
        <w:t>24</w:t>
      </w:r>
      <w:r w:rsidRPr="00293871">
        <w:t>, 20</w:t>
      </w:r>
      <w:r>
        <w:t>21</w:t>
      </w:r>
    </w:p>
    <w:p w14:paraId="2463F205" w14:textId="77777777" w:rsidR="00BE60D9" w:rsidRPr="00C11C6F" w:rsidRDefault="00BE60D9" w:rsidP="00C11C6F">
      <w:pPr>
        <w:pStyle w:val="HiddenTextSpec"/>
      </w:pPr>
    </w:p>
    <w:p w14:paraId="50535E90" w14:textId="15916373" w:rsidR="00BE60D9" w:rsidRPr="000843C3" w:rsidRDefault="00BE60D9" w:rsidP="00BE60D9">
      <w:pPr>
        <w:pStyle w:val="Instruction"/>
      </w:pPr>
      <w:r w:rsidRPr="00452237">
        <w:t>the entire Subsection text is changed to:</w:t>
      </w:r>
    </w:p>
    <w:p w14:paraId="295FAA8F" w14:textId="77777777" w:rsidR="00BE60D9" w:rsidRPr="00BB20F5" w:rsidRDefault="00BE60D9" w:rsidP="00BE60D9">
      <w:pPr>
        <w:pStyle w:val="Paragraph"/>
      </w:pPr>
      <w:r w:rsidRPr="00BB20F5">
        <w:t xml:space="preserve">Use cement, listed on the QPL, that is either </w:t>
      </w:r>
      <w:proofErr w:type="spellStart"/>
      <w:r w:rsidRPr="00BB20F5">
        <w:t>portland</w:t>
      </w:r>
      <w:proofErr w:type="spellEnd"/>
      <w:r w:rsidRPr="00BB20F5">
        <w:t xml:space="preserve"> cement or blended hydraulic cement and conforms to the following:</w:t>
      </w:r>
    </w:p>
    <w:p w14:paraId="561EE72C" w14:textId="77777777" w:rsidR="00BE60D9" w:rsidRPr="00BB20F5" w:rsidRDefault="00BE60D9" w:rsidP="00BE60D9">
      <w:pPr>
        <w:pStyle w:val="Dotleader0indent"/>
      </w:pPr>
      <w:r w:rsidRPr="00BB20F5">
        <w:t>Portland Cement, Type I, II, and Type III</w:t>
      </w:r>
      <w:r w:rsidRPr="00BB20F5">
        <w:tab/>
        <w:t>ASTM C 150</w:t>
      </w:r>
    </w:p>
    <w:p w14:paraId="7A9757CD" w14:textId="77777777" w:rsidR="00BE60D9" w:rsidRPr="00BB20F5" w:rsidRDefault="00BE60D9" w:rsidP="00BE60D9">
      <w:pPr>
        <w:pStyle w:val="Dotleader0indent"/>
      </w:pPr>
      <w:r w:rsidRPr="00BB20F5">
        <w:t>Blended Hydraulic Cement, Type IS, IP, and IL</w:t>
      </w:r>
      <w:r w:rsidRPr="00BB20F5">
        <w:tab/>
        <w:t>ASTM C 595</w:t>
      </w:r>
    </w:p>
    <w:p w14:paraId="1B1044FE" w14:textId="77777777" w:rsidR="00BE60D9" w:rsidRDefault="00BE60D9" w:rsidP="00BE60D9">
      <w:pPr>
        <w:pStyle w:val="Paragraph"/>
      </w:pPr>
      <w:r w:rsidRPr="0021493C">
        <w:t xml:space="preserve">Only use Type III </w:t>
      </w:r>
      <w:proofErr w:type="spellStart"/>
      <w:r w:rsidRPr="0021493C">
        <w:t>portland</w:t>
      </w:r>
      <w:proofErr w:type="spellEnd"/>
      <w:r w:rsidRPr="0021493C">
        <w:t xml:space="preserve"> cement for Class V concrete, prestressed Items, and</w:t>
      </w:r>
      <w:r>
        <w:t xml:space="preserve"> </w:t>
      </w:r>
      <w:r w:rsidRPr="0021493C">
        <w:t>precast Items.</w:t>
      </w:r>
    </w:p>
    <w:p w14:paraId="5A337EF1" w14:textId="77777777" w:rsidR="00BE60D9" w:rsidRPr="00BB20F5" w:rsidRDefault="00BE60D9" w:rsidP="00BE60D9">
      <w:pPr>
        <w:pStyle w:val="Paragraph"/>
      </w:pPr>
      <w:r w:rsidRPr="00BB20F5">
        <w:t xml:space="preserve">Use </w:t>
      </w:r>
      <w:proofErr w:type="spellStart"/>
      <w:r w:rsidRPr="00BB20F5">
        <w:t>portland</w:t>
      </w:r>
      <w:proofErr w:type="spellEnd"/>
      <w:r w:rsidRPr="00BB20F5">
        <w:t xml:space="preserve"> cement pre-blended with a maximum of 25 percent fly ash, by weight, or a maximum of 5 percent silica fume by weight, or with a maximum of 50 percent slag by weight for blended hydraulic cement Type IS or IP</w:t>
      </w:r>
      <w:proofErr w:type="gramStart"/>
      <w:r w:rsidRPr="00BB20F5">
        <w:t xml:space="preserve">.  </w:t>
      </w:r>
      <w:proofErr w:type="gramEnd"/>
      <w:r w:rsidRPr="00BB20F5">
        <w:t xml:space="preserve">Use </w:t>
      </w:r>
      <w:proofErr w:type="spellStart"/>
      <w:r w:rsidRPr="00BB20F5">
        <w:t>portland</w:t>
      </w:r>
      <w:proofErr w:type="spellEnd"/>
      <w:r w:rsidRPr="00BB20F5">
        <w:t xml:space="preserve"> cement pre-blended with a minimum of 5 percent limestone content and a maximum of 15 percent limestone content by weight for blended hydraulic cement Type IL</w:t>
      </w:r>
      <w:proofErr w:type="gramStart"/>
      <w:r w:rsidRPr="00BB20F5">
        <w:t xml:space="preserve">.  </w:t>
      </w:r>
      <w:proofErr w:type="gramEnd"/>
      <w:r w:rsidRPr="00BB20F5">
        <w:t>Ensure that a scaling test according to ASTM C 672 is completed on the mix design if more than 30 percent slag is used and that the concrete has a visual rating less than 3 after 50 cycles.</w:t>
      </w:r>
    </w:p>
    <w:p w14:paraId="0499C603" w14:textId="77777777" w:rsidR="00BE60D9" w:rsidRDefault="00BE60D9" w:rsidP="00BE60D9">
      <w:pPr>
        <w:pStyle w:val="Paragraph"/>
        <w:rPr>
          <w:rFonts w:eastAsiaTheme="minorHAnsi"/>
        </w:rPr>
      </w:pPr>
      <w:r w:rsidRPr="00BB20F5">
        <w:rPr>
          <w:rFonts w:eastAsiaTheme="minorHAnsi"/>
        </w:rPr>
        <w:t xml:space="preserve">Do </w:t>
      </w:r>
      <w:r w:rsidRPr="00BB20F5">
        <w:t>not</w:t>
      </w:r>
      <w:r w:rsidRPr="00BB20F5">
        <w:rPr>
          <w:rFonts w:eastAsiaTheme="minorHAnsi"/>
        </w:rPr>
        <w:t xml:space="preserve"> add additional mineral admixtures to blended hydraulic cements Type IS or IP at the concrete plant unless approved by the </w:t>
      </w:r>
      <w:proofErr w:type="gramStart"/>
      <w:r w:rsidRPr="00BB20F5">
        <w:rPr>
          <w:rFonts w:eastAsiaTheme="minorHAnsi"/>
        </w:rPr>
        <w:t xml:space="preserve">ME.  </w:t>
      </w:r>
      <w:proofErr w:type="gramEnd"/>
      <w:r w:rsidRPr="00BB20F5">
        <w:rPr>
          <w:rFonts w:eastAsiaTheme="minorHAnsi"/>
        </w:rPr>
        <w:t>The use of additional mineral admixtures in blended hydraulic cement Type IL at the concrete plant is permitted if the mineral admixture is listed on the QPL</w:t>
      </w:r>
    </w:p>
    <w:p w14:paraId="1A4E0821" w14:textId="77777777" w:rsidR="00BE60D9" w:rsidRPr="00BB20F5" w:rsidRDefault="00BE60D9" w:rsidP="00BE60D9">
      <w:pPr>
        <w:pStyle w:val="Paragraph"/>
      </w:pPr>
      <w:r w:rsidRPr="00BB20F5">
        <w:t>Do not mix different brands of cement, the same brand of cement from different mills, or different types of cement.</w:t>
      </w:r>
    </w:p>
    <w:p w14:paraId="3E9AA5D1" w14:textId="77777777" w:rsidR="00BE60D9" w:rsidRPr="00BB20F5" w:rsidRDefault="00BE60D9" w:rsidP="00BE60D9">
      <w:pPr>
        <w:pStyle w:val="Paragraph"/>
      </w:pPr>
      <w:r w:rsidRPr="00BB20F5">
        <w:t>Provide suitable means for storing and protecting the cement against dampness</w:t>
      </w:r>
      <w:proofErr w:type="gramStart"/>
      <w:r w:rsidRPr="00BB20F5">
        <w:t xml:space="preserve">.  </w:t>
      </w:r>
      <w:proofErr w:type="gramEnd"/>
      <w:r w:rsidRPr="00BB20F5">
        <w:t>The ME will reject cement that has become partially set or that contains lumps of caked cement</w:t>
      </w:r>
      <w:proofErr w:type="gramStart"/>
      <w:r w:rsidRPr="00BB20F5">
        <w:t xml:space="preserve">.  </w:t>
      </w:r>
      <w:proofErr w:type="gramEnd"/>
      <w:r w:rsidRPr="00BB20F5">
        <w:t>Ensure that the temperature of the cement at the time of delivery to the mixer does not exceed 160 °F.</w:t>
      </w:r>
    </w:p>
    <w:p w14:paraId="14A43C18" w14:textId="77777777" w:rsidR="00BE60D9" w:rsidRDefault="00BE60D9" w:rsidP="00BE60D9">
      <w:pPr>
        <w:pStyle w:val="HiddenTextSpec"/>
      </w:pPr>
      <w:r>
        <w:t>1**************************************************************************************************************************1</w:t>
      </w:r>
    </w:p>
    <w:p w14:paraId="224B2EAF" w14:textId="0DA712EB" w:rsidR="00D5599D" w:rsidRPr="00B97E4C" w:rsidRDefault="00D5599D" w:rsidP="00D5599D">
      <w:pPr>
        <w:pStyle w:val="0000000Subpart"/>
      </w:pPr>
      <w:proofErr w:type="gramStart"/>
      <w:r w:rsidRPr="00B97E4C">
        <w:t>903.03.05  Control</w:t>
      </w:r>
      <w:proofErr w:type="gramEnd"/>
      <w:r w:rsidRPr="00B97E4C">
        <w:t xml:space="preserve"> and Acceptance Testing Requirements</w:t>
      </w:r>
      <w:bookmarkEnd w:id="882"/>
      <w:bookmarkEnd w:id="883"/>
      <w:bookmarkEnd w:id="884"/>
      <w:bookmarkEnd w:id="885"/>
    </w:p>
    <w:p w14:paraId="21651768" w14:textId="77777777" w:rsidR="00BE60D9" w:rsidRDefault="00BE60D9" w:rsidP="00BE60D9">
      <w:pPr>
        <w:pStyle w:val="HiddenTextSpec"/>
      </w:pPr>
      <w:r>
        <w:t>1**************************************************************************************************************************1</w:t>
      </w:r>
    </w:p>
    <w:p w14:paraId="394AB495" w14:textId="3975D156" w:rsidR="00D5599D" w:rsidRPr="00B97E4C" w:rsidRDefault="00D5599D" w:rsidP="00D5599D">
      <w:pPr>
        <w:pStyle w:val="A1paragraph0"/>
      </w:pPr>
      <w:r w:rsidRPr="00A95032">
        <w:rPr>
          <w:b/>
          <w:bCs/>
        </w:rPr>
        <w:t>E.</w:t>
      </w:r>
      <w:r w:rsidRPr="00A95032">
        <w:rPr>
          <w:b/>
          <w:bCs/>
        </w:rPr>
        <w:tab/>
        <w:t>Acceptance Testing for Strength for Pay-Adjustment Items.</w:t>
      </w:r>
    </w:p>
    <w:p w14:paraId="1FDEF580" w14:textId="77777777" w:rsidR="002E7FAF" w:rsidRDefault="002E7FAF" w:rsidP="00A95032">
      <w:pPr>
        <w:pStyle w:val="HiddenTextSpec"/>
      </w:pPr>
      <w:bookmarkStart w:id="886" w:name="_Toc88381085"/>
      <w:bookmarkStart w:id="887" w:name="_Toc142048555"/>
      <w:bookmarkStart w:id="888" w:name="_Toc175378551"/>
      <w:bookmarkStart w:id="889" w:name="_Toc175471449"/>
      <w:bookmarkStart w:id="890" w:name="_Toc176677005"/>
      <w:r>
        <w:t xml:space="preserve">INCLUDE ONLY THE </w:t>
      </w:r>
      <w:r w:rsidR="006308FA">
        <w:t xml:space="preserve">following </w:t>
      </w:r>
      <w:r>
        <w:t>ITEMS</w:t>
      </w:r>
      <w:r w:rsidR="0041189F">
        <w:t>,</w:t>
      </w:r>
      <w:r>
        <w:t xml:space="preserve"> </w:t>
      </w:r>
      <w:r w:rsidR="006308FA">
        <w:t>as APPLICABLE</w:t>
      </w:r>
      <w:r w:rsidR="0041189F">
        <w:t>,</w:t>
      </w:r>
      <w:r w:rsidR="006308FA">
        <w:t xml:space="preserve"> </w:t>
      </w:r>
      <w:r>
        <w:t>for pay adjustment</w:t>
      </w:r>
    </w:p>
    <w:p w14:paraId="477CE24E" w14:textId="77777777" w:rsidR="00074924" w:rsidRDefault="006308FA" w:rsidP="00A95032">
      <w:pPr>
        <w:pStyle w:val="HiddenTextSpec"/>
      </w:pPr>
      <w:r>
        <w:t>(do not include any variance such as: concrete bridge deck</w:t>
      </w:r>
      <w:r w:rsidR="0041189F">
        <w:t xml:space="preserve">, </w:t>
      </w:r>
      <w:r>
        <w:t>hpc)</w:t>
      </w:r>
    </w:p>
    <w:p w14:paraId="1D029AA9" w14:textId="2598D708" w:rsidR="0090075D" w:rsidRDefault="0090075D" w:rsidP="003A5A69">
      <w:pPr>
        <w:pStyle w:val="11paragraph"/>
      </w:pPr>
      <w:r>
        <w:t>Concrete Items which are subject to pay adjustment and the base prices are as follows:</w:t>
      </w:r>
    </w:p>
    <w:p w14:paraId="737E0AD2" w14:textId="77777777" w:rsidR="004A1618" w:rsidRDefault="004A1618" w:rsidP="004A1618">
      <w:pPr>
        <w:pStyle w:val="Blanklinehalf"/>
      </w:pPr>
    </w:p>
    <w:tbl>
      <w:tblPr>
        <w:tblW w:w="9320" w:type="dxa"/>
        <w:tblInd w:w="450" w:type="dxa"/>
        <w:tblLook w:val="0000" w:firstRow="0" w:lastRow="0" w:firstColumn="0" w:lastColumn="0" w:noHBand="0" w:noVBand="0"/>
      </w:tblPr>
      <w:tblGrid>
        <w:gridCol w:w="1257"/>
        <w:gridCol w:w="5853"/>
        <w:gridCol w:w="847"/>
        <w:gridCol w:w="1363"/>
      </w:tblGrid>
      <w:tr w:rsidR="00EE13EE" w:rsidRPr="00DA5BAC" w14:paraId="4239CD8C" w14:textId="77777777" w:rsidTr="00B057F5">
        <w:trPr>
          <w:trHeight w:val="288"/>
        </w:trPr>
        <w:tc>
          <w:tcPr>
            <w:tcW w:w="1257" w:type="dxa"/>
            <w:tcBorders>
              <w:top w:val="double" w:sz="4" w:space="0" w:color="auto"/>
              <w:left w:val="nil"/>
              <w:bottom w:val="single" w:sz="4" w:space="0" w:color="auto"/>
              <w:right w:val="nil"/>
            </w:tcBorders>
            <w:shd w:val="clear" w:color="auto" w:fill="auto"/>
            <w:noWrap/>
            <w:vAlign w:val="center"/>
          </w:tcPr>
          <w:p w14:paraId="07F41473" w14:textId="77777777" w:rsidR="00EE13EE" w:rsidRPr="00672840" w:rsidRDefault="00EE13EE" w:rsidP="00B057F5">
            <w:pPr>
              <w:pStyle w:val="Tableheader"/>
              <w:keepNext w:val="0"/>
              <w:widowControl w:val="0"/>
            </w:pPr>
            <w:r w:rsidRPr="00672840">
              <w:t>ITEMS</w:t>
            </w:r>
          </w:p>
        </w:tc>
        <w:tc>
          <w:tcPr>
            <w:tcW w:w="5853" w:type="dxa"/>
            <w:tcBorders>
              <w:top w:val="double" w:sz="4" w:space="0" w:color="auto"/>
              <w:left w:val="nil"/>
              <w:bottom w:val="single" w:sz="4" w:space="0" w:color="auto"/>
              <w:right w:val="nil"/>
            </w:tcBorders>
            <w:shd w:val="clear" w:color="auto" w:fill="auto"/>
            <w:noWrap/>
            <w:vAlign w:val="center"/>
          </w:tcPr>
          <w:p w14:paraId="39C12518" w14:textId="77777777" w:rsidR="00EE13EE" w:rsidRPr="00672840" w:rsidRDefault="00EE13EE" w:rsidP="00B057F5">
            <w:pPr>
              <w:pStyle w:val="Tableheader"/>
              <w:keepNext w:val="0"/>
              <w:widowControl w:val="0"/>
            </w:pPr>
            <w:r w:rsidRPr="00672840">
              <w:t>DESCRIPTION</w:t>
            </w:r>
          </w:p>
        </w:tc>
        <w:tc>
          <w:tcPr>
            <w:tcW w:w="847" w:type="dxa"/>
            <w:tcBorders>
              <w:top w:val="double" w:sz="4" w:space="0" w:color="auto"/>
              <w:left w:val="nil"/>
              <w:bottom w:val="single" w:sz="4" w:space="0" w:color="auto"/>
              <w:right w:val="nil"/>
            </w:tcBorders>
            <w:shd w:val="clear" w:color="auto" w:fill="auto"/>
            <w:noWrap/>
            <w:vAlign w:val="center"/>
          </w:tcPr>
          <w:p w14:paraId="41B8CEBA" w14:textId="77777777" w:rsidR="00EE13EE" w:rsidRPr="00672840" w:rsidRDefault="00EE13EE" w:rsidP="00CD5689">
            <w:pPr>
              <w:pStyle w:val="TableheaderCentered"/>
            </w:pPr>
            <w:r w:rsidRPr="00672840">
              <w:t>UNIT</w:t>
            </w:r>
          </w:p>
        </w:tc>
        <w:tc>
          <w:tcPr>
            <w:tcW w:w="1363" w:type="dxa"/>
            <w:tcBorders>
              <w:top w:val="double" w:sz="4" w:space="0" w:color="auto"/>
              <w:left w:val="nil"/>
              <w:bottom w:val="single" w:sz="4" w:space="0" w:color="auto"/>
              <w:right w:val="nil"/>
            </w:tcBorders>
            <w:shd w:val="clear" w:color="auto" w:fill="auto"/>
            <w:vAlign w:val="center"/>
          </w:tcPr>
          <w:p w14:paraId="69DF9A92" w14:textId="77777777" w:rsidR="00EE13EE" w:rsidRPr="00672840" w:rsidRDefault="00EE13EE" w:rsidP="00CD5689">
            <w:pPr>
              <w:pStyle w:val="TableheaderCentered"/>
            </w:pPr>
            <w:r w:rsidRPr="00672840">
              <w:t>BASE PRICE</w:t>
            </w:r>
          </w:p>
        </w:tc>
      </w:tr>
      <w:tr w:rsidR="00EE13EE" w:rsidRPr="00DA5BAC" w14:paraId="77CE3083" w14:textId="77777777" w:rsidTr="00B057F5">
        <w:trPr>
          <w:trHeight w:val="288"/>
        </w:trPr>
        <w:tc>
          <w:tcPr>
            <w:tcW w:w="1257" w:type="dxa"/>
            <w:tcBorders>
              <w:top w:val="single" w:sz="4" w:space="0" w:color="auto"/>
              <w:left w:val="nil"/>
              <w:bottom w:val="nil"/>
              <w:right w:val="nil"/>
            </w:tcBorders>
            <w:shd w:val="clear" w:color="auto" w:fill="auto"/>
            <w:noWrap/>
            <w:vAlign w:val="center"/>
          </w:tcPr>
          <w:p w14:paraId="3E8F4D06" w14:textId="77777777" w:rsidR="00EE13EE" w:rsidRPr="00672840" w:rsidRDefault="00EE13EE" w:rsidP="00B057F5">
            <w:pPr>
              <w:pStyle w:val="Tabletext"/>
              <w:widowControl w:val="0"/>
            </w:pPr>
            <w:r w:rsidRPr="00672840">
              <w:t>507021P</w:t>
            </w:r>
          </w:p>
        </w:tc>
        <w:tc>
          <w:tcPr>
            <w:tcW w:w="5853" w:type="dxa"/>
            <w:tcBorders>
              <w:top w:val="single" w:sz="4" w:space="0" w:color="auto"/>
              <w:left w:val="nil"/>
              <w:bottom w:val="nil"/>
              <w:right w:val="nil"/>
            </w:tcBorders>
            <w:shd w:val="clear" w:color="auto" w:fill="auto"/>
            <w:noWrap/>
            <w:vAlign w:val="center"/>
          </w:tcPr>
          <w:p w14:paraId="1A8ABEDE" w14:textId="77777777" w:rsidR="00EE13EE" w:rsidRPr="00672840" w:rsidRDefault="00EE13EE" w:rsidP="00B057F5">
            <w:pPr>
              <w:pStyle w:val="Tabletext"/>
              <w:widowControl w:val="0"/>
            </w:pPr>
            <w:r w:rsidRPr="00672840">
              <w:t>CONCRETE BRIDGE DECK</w:t>
            </w:r>
          </w:p>
        </w:tc>
        <w:tc>
          <w:tcPr>
            <w:tcW w:w="847" w:type="dxa"/>
            <w:tcBorders>
              <w:top w:val="single" w:sz="4" w:space="0" w:color="auto"/>
              <w:left w:val="nil"/>
              <w:bottom w:val="nil"/>
              <w:right w:val="nil"/>
            </w:tcBorders>
            <w:shd w:val="clear" w:color="auto" w:fill="auto"/>
            <w:noWrap/>
            <w:vAlign w:val="center"/>
          </w:tcPr>
          <w:p w14:paraId="57C8FC66" w14:textId="77777777" w:rsidR="00EE13EE" w:rsidRPr="0085263D" w:rsidRDefault="00EE13EE" w:rsidP="00B057F5">
            <w:pPr>
              <w:pStyle w:val="Tabletext"/>
              <w:widowControl w:val="0"/>
              <w:jc w:val="center"/>
            </w:pPr>
            <w:r w:rsidRPr="0085263D">
              <w:t>CY</w:t>
            </w:r>
          </w:p>
        </w:tc>
        <w:tc>
          <w:tcPr>
            <w:tcW w:w="1363" w:type="dxa"/>
            <w:tcBorders>
              <w:top w:val="single" w:sz="4" w:space="0" w:color="auto"/>
              <w:left w:val="nil"/>
              <w:bottom w:val="nil"/>
              <w:right w:val="nil"/>
            </w:tcBorders>
            <w:shd w:val="clear" w:color="auto" w:fill="auto"/>
            <w:noWrap/>
            <w:vAlign w:val="center"/>
          </w:tcPr>
          <w:p w14:paraId="5487C645" w14:textId="77777777" w:rsidR="00EE13EE" w:rsidRPr="0085263D" w:rsidRDefault="00DA5BAC" w:rsidP="00B057F5">
            <w:pPr>
              <w:pStyle w:val="Tabletext"/>
              <w:widowControl w:val="0"/>
              <w:jc w:val="center"/>
            </w:pPr>
            <w:r w:rsidRPr="0085263D">
              <w:t>$500.00</w:t>
            </w:r>
          </w:p>
        </w:tc>
      </w:tr>
      <w:tr w:rsidR="00EE13EE" w:rsidRPr="00DA5BAC" w14:paraId="08BCAD02" w14:textId="77777777" w:rsidTr="00B057F5">
        <w:trPr>
          <w:trHeight w:val="288"/>
        </w:trPr>
        <w:tc>
          <w:tcPr>
            <w:tcW w:w="1257" w:type="dxa"/>
            <w:tcBorders>
              <w:top w:val="nil"/>
              <w:left w:val="nil"/>
              <w:bottom w:val="nil"/>
              <w:right w:val="nil"/>
            </w:tcBorders>
            <w:shd w:val="clear" w:color="auto" w:fill="auto"/>
            <w:noWrap/>
            <w:vAlign w:val="center"/>
          </w:tcPr>
          <w:p w14:paraId="3C27FD90" w14:textId="77777777" w:rsidR="00EE13EE" w:rsidRPr="00672840" w:rsidRDefault="00EE13EE" w:rsidP="00B057F5">
            <w:pPr>
              <w:pStyle w:val="Tabletext"/>
              <w:widowControl w:val="0"/>
            </w:pPr>
            <w:r w:rsidRPr="00672840">
              <w:lastRenderedPageBreak/>
              <w:t>507036P</w:t>
            </w:r>
          </w:p>
        </w:tc>
        <w:tc>
          <w:tcPr>
            <w:tcW w:w="5853" w:type="dxa"/>
            <w:tcBorders>
              <w:top w:val="nil"/>
              <w:left w:val="nil"/>
              <w:bottom w:val="nil"/>
              <w:right w:val="nil"/>
            </w:tcBorders>
            <w:shd w:val="clear" w:color="auto" w:fill="auto"/>
            <w:noWrap/>
            <w:vAlign w:val="center"/>
          </w:tcPr>
          <w:p w14:paraId="65374D69" w14:textId="77777777" w:rsidR="00EE13EE" w:rsidRPr="00672840" w:rsidRDefault="00EE13EE" w:rsidP="00B057F5">
            <w:pPr>
              <w:pStyle w:val="Tabletext"/>
              <w:widowControl w:val="0"/>
            </w:pPr>
            <w:r w:rsidRPr="00672840">
              <w:t>CONCRETE BRIDGE PARAPET</w:t>
            </w:r>
          </w:p>
        </w:tc>
        <w:tc>
          <w:tcPr>
            <w:tcW w:w="847" w:type="dxa"/>
            <w:tcBorders>
              <w:top w:val="nil"/>
              <w:left w:val="nil"/>
              <w:bottom w:val="nil"/>
              <w:right w:val="nil"/>
            </w:tcBorders>
            <w:shd w:val="clear" w:color="auto" w:fill="auto"/>
            <w:noWrap/>
            <w:vAlign w:val="center"/>
          </w:tcPr>
          <w:p w14:paraId="15A195A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F6FFB5" w14:textId="365B9E2A" w:rsidR="00EE13EE" w:rsidRPr="00DA5BAC" w:rsidRDefault="00EE13EE" w:rsidP="00B057F5">
            <w:pPr>
              <w:pStyle w:val="Tabletext"/>
              <w:widowControl w:val="0"/>
              <w:jc w:val="center"/>
            </w:pPr>
            <w:r w:rsidRPr="00DA5BAC">
              <w:t>$305.00</w:t>
            </w:r>
          </w:p>
        </w:tc>
      </w:tr>
      <w:tr w:rsidR="00EE13EE" w:rsidRPr="00DA5BAC" w14:paraId="7B0578F8" w14:textId="77777777" w:rsidTr="00B057F5">
        <w:trPr>
          <w:trHeight w:val="288"/>
        </w:trPr>
        <w:tc>
          <w:tcPr>
            <w:tcW w:w="1257" w:type="dxa"/>
            <w:tcBorders>
              <w:top w:val="nil"/>
              <w:left w:val="nil"/>
              <w:bottom w:val="nil"/>
              <w:right w:val="nil"/>
            </w:tcBorders>
            <w:shd w:val="clear" w:color="auto" w:fill="auto"/>
            <w:noWrap/>
            <w:vAlign w:val="center"/>
          </w:tcPr>
          <w:p w14:paraId="4945C8B8" w14:textId="77777777" w:rsidR="00EE13EE" w:rsidRPr="00672840" w:rsidRDefault="00EE13EE" w:rsidP="00B057F5">
            <w:pPr>
              <w:pStyle w:val="Tabletext"/>
              <w:widowControl w:val="0"/>
            </w:pPr>
            <w:r w:rsidRPr="00672840">
              <w:t>505039P</w:t>
            </w:r>
          </w:p>
        </w:tc>
        <w:tc>
          <w:tcPr>
            <w:tcW w:w="5853" w:type="dxa"/>
            <w:tcBorders>
              <w:top w:val="nil"/>
              <w:left w:val="nil"/>
              <w:bottom w:val="nil"/>
              <w:right w:val="nil"/>
            </w:tcBorders>
            <w:shd w:val="clear" w:color="auto" w:fill="auto"/>
            <w:noWrap/>
            <w:vAlign w:val="center"/>
          </w:tcPr>
          <w:p w14:paraId="15320E04" w14:textId="77777777" w:rsidR="00EE13EE" w:rsidRPr="00672840" w:rsidRDefault="00EE13EE" w:rsidP="00B057F5">
            <w:pPr>
              <w:pStyle w:val="Tabletext"/>
              <w:widowControl w:val="0"/>
            </w:pPr>
            <w:r w:rsidRPr="00672840">
              <w:t>PRESTRESSED CONCRETE SLAB BEAM, (TYPE SII-36), 36" X 15"</w:t>
            </w:r>
          </w:p>
        </w:tc>
        <w:tc>
          <w:tcPr>
            <w:tcW w:w="847" w:type="dxa"/>
            <w:tcBorders>
              <w:top w:val="nil"/>
              <w:left w:val="nil"/>
              <w:bottom w:val="nil"/>
              <w:right w:val="nil"/>
            </w:tcBorders>
            <w:shd w:val="clear" w:color="auto" w:fill="auto"/>
            <w:noWrap/>
            <w:vAlign w:val="center"/>
          </w:tcPr>
          <w:p w14:paraId="3C507AC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6822D01" w14:textId="73CF718B" w:rsidR="00EE13EE" w:rsidRPr="00DA5BAC" w:rsidRDefault="00EE13EE" w:rsidP="00B057F5">
            <w:pPr>
              <w:pStyle w:val="Tabletext"/>
              <w:widowControl w:val="0"/>
              <w:jc w:val="center"/>
            </w:pPr>
            <w:r w:rsidRPr="00DA5BAC">
              <w:t>$125.00</w:t>
            </w:r>
          </w:p>
        </w:tc>
      </w:tr>
      <w:tr w:rsidR="00EE13EE" w:rsidRPr="00DA5BAC" w14:paraId="7775B20B" w14:textId="77777777" w:rsidTr="00B057F5">
        <w:trPr>
          <w:trHeight w:val="288"/>
        </w:trPr>
        <w:tc>
          <w:tcPr>
            <w:tcW w:w="1257" w:type="dxa"/>
            <w:tcBorders>
              <w:top w:val="nil"/>
              <w:left w:val="nil"/>
              <w:bottom w:val="nil"/>
              <w:right w:val="nil"/>
            </w:tcBorders>
            <w:shd w:val="clear" w:color="auto" w:fill="auto"/>
            <w:noWrap/>
            <w:vAlign w:val="center"/>
          </w:tcPr>
          <w:p w14:paraId="1BFEBACE" w14:textId="77777777" w:rsidR="00EE13EE" w:rsidRPr="00672840" w:rsidRDefault="00EE13EE" w:rsidP="00B057F5">
            <w:pPr>
              <w:pStyle w:val="Tabletext"/>
              <w:widowControl w:val="0"/>
            </w:pPr>
            <w:r w:rsidRPr="00672840">
              <w:t>505042P</w:t>
            </w:r>
          </w:p>
        </w:tc>
        <w:tc>
          <w:tcPr>
            <w:tcW w:w="5853" w:type="dxa"/>
            <w:tcBorders>
              <w:top w:val="nil"/>
              <w:left w:val="nil"/>
              <w:bottom w:val="nil"/>
              <w:right w:val="nil"/>
            </w:tcBorders>
            <w:shd w:val="clear" w:color="auto" w:fill="auto"/>
            <w:noWrap/>
            <w:vAlign w:val="center"/>
          </w:tcPr>
          <w:p w14:paraId="16513C4B" w14:textId="77777777" w:rsidR="00EE13EE" w:rsidRPr="00672840" w:rsidRDefault="00EE13EE" w:rsidP="00B057F5">
            <w:pPr>
              <w:pStyle w:val="Tabletext"/>
              <w:widowControl w:val="0"/>
            </w:pPr>
            <w:r w:rsidRPr="00672840">
              <w:t>PRESTRESSED CONCRETE SLAB BEAM, (TYPE SIII-36), 36" X 18"</w:t>
            </w:r>
          </w:p>
        </w:tc>
        <w:tc>
          <w:tcPr>
            <w:tcW w:w="847" w:type="dxa"/>
            <w:tcBorders>
              <w:top w:val="nil"/>
              <w:left w:val="nil"/>
              <w:bottom w:val="nil"/>
              <w:right w:val="nil"/>
            </w:tcBorders>
            <w:shd w:val="clear" w:color="auto" w:fill="auto"/>
            <w:noWrap/>
            <w:vAlign w:val="center"/>
          </w:tcPr>
          <w:p w14:paraId="4582B95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30D7CB3" w14:textId="7843DBDA" w:rsidR="00EE13EE" w:rsidRPr="00DA5BAC" w:rsidRDefault="00EE13EE" w:rsidP="00B057F5">
            <w:pPr>
              <w:pStyle w:val="Tabletext"/>
              <w:widowControl w:val="0"/>
              <w:jc w:val="center"/>
            </w:pPr>
            <w:r w:rsidRPr="00DA5BAC">
              <w:t>$130.00</w:t>
            </w:r>
          </w:p>
        </w:tc>
      </w:tr>
      <w:tr w:rsidR="00EE13EE" w:rsidRPr="00DA5BAC" w14:paraId="23381423" w14:textId="77777777" w:rsidTr="00B057F5">
        <w:trPr>
          <w:trHeight w:val="288"/>
        </w:trPr>
        <w:tc>
          <w:tcPr>
            <w:tcW w:w="1257" w:type="dxa"/>
            <w:tcBorders>
              <w:top w:val="nil"/>
              <w:left w:val="nil"/>
              <w:bottom w:val="nil"/>
              <w:right w:val="nil"/>
            </w:tcBorders>
            <w:shd w:val="clear" w:color="auto" w:fill="auto"/>
            <w:noWrap/>
            <w:vAlign w:val="center"/>
          </w:tcPr>
          <w:p w14:paraId="793C5A16" w14:textId="77777777" w:rsidR="00EE13EE" w:rsidRPr="00672840" w:rsidRDefault="00EE13EE" w:rsidP="00B057F5">
            <w:pPr>
              <w:pStyle w:val="Tabletext"/>
              <w:widowControl w:val="0"/>
            </w:pPr>
            <w:r w:rsidRPr="00672840">
              <w:t>505015P</w:t>
            </w:r>
          </w:p>
        </w:tc>
        <w:tc>
          <w:tcPr>
            <w:tcW w:w="5853" w:type="dxa"/>
            <w:tcBorders>
              <w:top w:val="nil"/>
              <w:left w:val="nil"/>
              <w:bottom w:val="nil"/>
              <w:right w:val="nil"/>
            </w:tcBorders>
            <w:shd w:val="clear" w:color="auto" w:fill="auto"/>
            <w:noWrap/>
            <w:vAlign w:val="center"/>
          </w:tcPr>
          <w:p w14:paraId="1B58F535" w14:textId="77777777" w:rsidR="00EE13EE" w:rsidRPr="00672840" w:rsidRDefault="00EE13EE" w:rsidP="00B057F5">
            <w:pPr>
              <w:pStyle w:val="Tabletext"/>
              <w:widowControl w:val="0"/>
            </w:pPr>
            <w:r w:rsidRPr="00672840">
              <w:t>PRESTRESSED CONCRETE BOX BEAM, (TYPE BI-36), 36" X 27"</w:t>
            </w:r>
          </w:p>
        </w:tc>
        <w:tc>
          <w:tcPr>
            <w:tcW w:w="847" w:type="dxa"/>
            <w:tcBorders>
              <w:top w:val="nil"/>
              <w:left w:val="nil"/>
              <w:bottom w:val="nil"/>
              <w:right w:val="nil"/>
            </w:tcBorders>
            <w:shd w:val="clear" w:color="auto" w:fill="auto"/>
            <w:noWrap/>
            <w:vAlign w:val="center"/>
          </w:tcPr>
          <w:p w14:paraId="3EC3A56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2AE491F" w14:textId="5E562BDC" w:rsidR="00EE13EE" w:rsidRPr="00DA5BAC" w:rsidRDefault="00EE13EE" w:rsidP="00B057F5">
            <w:pPr>
              <w:pStyle w:val="Tabletext"/>
              <w:widowControl w:val="0"/>
              <w:jc w:val="center"/>
            </w:pPr>
            <w:r w:rsidRPr="00DA5BAC">
              <w:t>$170.00</w:t>
            </w:r>
          </w:p>
        </w:tc>
      </w:tr>
      <w:tr w:rsidR="00EE13EE" w:rsidRPr="00DA5BAC" w14:paraId="0B039E6D" w14:textId="77777777" w:rsidTr="00B057F5">
        <w:trPr>
          <w:trHeight w:val="288"/>
        </w:trPr>
        <w:tc>
          <w:tcPr>
            <w:tcW w:w="1257" w:type="dxa"/>
            <w:tcBorders>
              <w:top w:val="nil"/>
              <w:left w:val="nil"/>
              <w:bottom w:val="nil"/>
              <w:right w:val="nil"/>
            </w:tcBorders>
            <w:shd w:val="clear" w:color="auto" w:fill="auto"/>
            <w:noWrap/>
            <w:vAlign w:val="center"/>
          </w:tcPr>
          <w:p w14:paraId="39694F84" w14:textId="77777777" w:rsidR="00EE13EE" w:rsidRPr="00672840" w:rsidRDefault="00EE13EE" w:rsidP="00B057F5">
            <w:pPr>
              <w:pStyle w:val="Tabletext"/>
              <w:widowControl w:val="0"/>
            </w:pPr>
            <w:r w:rsidRPr="00672840">
              <w:t>505045P</w:t>
            </w:r>
          </w:p>
        </w:tc>
        <w:tc>
          <w:tcPr>
            <w:tcW w:w="5853" w:type="dxa"/>
            <w:tcBorders>
              <w:top w:val="nil"/>
              <w:left w:val="nil"/>
              <w:bottom w:val="nil"/>
              <w:right w:val="nil"/>
            </w:tcBorders>
            <w:shd w:val="clear" w:color="auto" w:fill="auto"/>
            <w:noWrap/>
            <w:vAlign w:val="center"/>
          </w:tcPr>
          <w:p w14:paraId="181C5BC3" w14:textId="77777777" w:rsidR="00EE13EE" w:rsidRPr="00672840" w:rsidRDefault="00EE13EE" w:rsidP="00B057F5">
            <w:pPr>
              <w:pStyle w:val="Tabletext"/>
              <w:widowControl w:val="0"/>
            </w:pPr>
            <w:r w:rsidRPr="00672840">
              <w:t>PRESTRESSED CONCRETE SLAB BEAM, (TYPE SIV-36), 36" X 21"</w:t>
            </w:r>
          </w:p>
        </w:tc>
        <w:tc>
          <w:tcPr>
            <w:tcW w:w="847" w:type="dxa"/>
            <w:tcBorders>
              <w:top w:val="nil"/>
              <w:left w:val="nil"/>
              <w:bottom w:val="nil"/>
              <w:right w:val="nil"/>
            </w:tcBorders>
            <w:shd w:val="clear" w:color="auto" w:fill="auto"/>
            <w:noWrap/>
            <w:vAlign w:val="center"/>
          </w:tcPr>
          <w:p w14:paraId="12F9156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8B67717" w14:textId="2ADD85E4" w:rsidR="00EE13EE" w:rsidRPr="00DA5BAC" w:rsidRDefault="00EE13EE" w:rsidP="00B057F5">
            <w:pPr>
              <w:pStyle w:val="Tabletext"/>
              <w:widowControl w:val="0"/>
              <w:jc w:val="center"/>
            </w:pPr>
            <w:r w:rsidRPr="00DA5BAC">
              <w:t>$160.00</w:t>
            </w:r>
          </w:p>
        </w:tc>
      </w:tr>
      <w:tr w:rsidR="00EE13EE" w:rsidRPr="00DA5BAC" w14:paraId="6F5D9288" w14:textId="77777777" w:rsidTr="00B057F5">
        <w:trPr>
          <w:trHeight w:val="288"/>
        </w:trPr>
        <w:tc>
          <w:tcPr>
            <w:tcW w:w="1257" w:type="dxa"/>
            <w:tcBorders>
              <w:top w:val="nil"/>
              <w:left w:val="nil"/>
              <w:bottom w:val="nil"/>
              <w:right w:val="nil"/>
            </w:tcBorders>
            <w:shd w:val="clear" w:color="auto" w:fill="auto"/>
            <w:noWrap/>
            <w:vAlign w:val="center"/>
          </w:tcPr>
          <w:p w14:paraId="24E172D2" w14:textId="77777777" w:rsidR="00EE13EE" w:rsidRPr="00672840" w:rsidRDefault="00EE13EE" w:rsidP="00B057F5">
            <w:pPr>
              <w:pStyle w:val="Tabletext"/>
              <w:widowControl w:val="0"/>
            </w:pPr>
            <w:r w:rsidRPr="00672840">
              <w:t>505018P</w:t>
            </w:r>
          </w:p>
        </w:tc>
        <w:tc>
          <w:tcPr>
            <w:tcW w:w="5853" w:type="dxa"/>
            <w:tcBorders>
              <w:top w:val="nil"/>
              <w:left w:val="nil"/>
              <w:bottom w:val="nil"/>
              <w:right w:val="nil"/>
            </w:tcBorders>
            <w:shd w:val="clear" w:color="auto" w:fill="auto"/>
            <w:noWrap/>
            <w:vAlign w:val="center"/>
          </w:tcPr>
          <w:p w14:paraId="77FEB71B" w14:textId="77777777" w:rsidR="00EE13EE" w:rsidRPr="00672840" w:rsidRDefault="00EE13EE" w:rsidP="00B057F5">
            <w:pPr>
              <w:pStyle w:val="Tabletext"/>
              <w:widowControl w:val="0"/>
            </w:pPr>
            <w:r w:rsidRPr="00672840">
              <w:t>PRESTRESSED CONCRETE BOX BEAM, (TYPE BII-36), 36" X 33"</w:t>
            </w:r>
          </w:p>
        </w:tc>
        <w:tc>
          <w:tcPr>
            <w:tcW w:w="847" w:type="dxa"/>
            <w:tcBorders>
              <w:top w:val="nil"/>
              <w:left w:val="nil"/>
              <w:bottom w:val="nil"/>
              <w:right w:val="nil"/>
            </w:tcBorders>
            <w:shd w:val="clear" w:color="auto" w:fill="auto"/>
            <w:noWrap/>
            <w:vAlign w:val="center"/>
          </w:tcPr>
          <w:p w14:paraId="01C3785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2EBE92F" w14:textId="0F66560C" w:rsidR="00EE13EE" w:rsidRPr="00DA5BAC" w:rsidRDefault="00EE13EE" w:rsidP="00B057F5">
            <w:pPr>
              <w:pStyle w:val="Tabletext"/>
              <w:widowControl w:val="0"/>
              <w:jc w:val="center"/>
            </w:pPr>
            <w:r w:rsidRPr="00DA5BAC">
              <w:t>$170.00</w:t>
            </w:r>
          </w:p>
        </w:tc>
      </w:tr>
      <w:tr w:rsidR="00EE13EE" w:rsidRPr="00DA5BAC" w14:paraId="36613934" w14:textId="77777777" w:rsidTr="00B057F5">
        <w:trPr>
          <w:trHeight w:val="288"/>
        </w:trPr>
        <w:tc>
          <w:tcPr>
            <w:tcW w:w="1257" w:type="dxa"/>
            <w:tcBorders>
              <w:top w:val="nil"/>
              <w:left w:val="nil"/>
              <w:bottom w:val="nil"/>
              <w:right w:val="nil"/>
            </w:tcBorders>
            <w:shd w:val="clear" w:color="auto" w:fill="auto"/>
            <w:noWrap/>
            <w:vAlign w:val="center"/>
          </w:tcPr>
          <w:p w14:paraId="73CB4FCF" w14:textId="77777777" w:rsidR="00EE13EE" w:rsidRPr="00672840" w:rsidRDefault="00EE13EE" w:rsidP="00B057F5">
            <w:pPr>
              <w:pStyle w:val="Tabletext"/>
              <w:widowControl w:val="0"/>
            </w:pPr>
            <w:r w:rsidRPr="00672840">
              <w:t>505021P</w:t>
            </w:r>
          </w:p>
        </w:tc>
        <w:tc>
          <w:tcPr>
            <w:tcW w:w="5853" w:type="dxa"/>
            <w:tcBorders>
              <w:top w:val="nil"/>
              <w:left w:val="nil"/>
              <w:bottom w:val="nil"/>
              <w:right w:val="nil"/>
            </w:tcBorders>
            <w:shd w:val="clear" w:color="auto" w:fill="auto"/>
            <w:noWrap/>
            <w:vAlign w:val="center"/>
          </w:tcPr>
          <w:p w14:paraId="59C1A153" w14:textId="77777777" w:rsidR="00EE13EE" w:rsidRPr="00672840" w:rsidRDefault="00EE13EE" w:rsidP="00B057F5">
            <w:pPr>
              <w:pStyle w:val="Tabletext"/>
              <w:widowControl w:val="0"/>
            </w:pPr>
            <w:r w:rsidRPr="00672840">
              <w:t>PRESTRESSED CONCRETE BOX BEAM, (TYPE BIII-36), 36" X 39"</w:t>
            </w:r>
          </w:p>
        </w:tc>
        <w:tc>
          <w:tcPr>
            <w:tcW w:w="847" w:type="dxa"/>
            <w:tcBorders>
              <w:top w:val="nil"/>
              <w:left w:val="nil"/>
              <w:bottom w:val="nil"/>
              <w:right w:val="nil"/>
            </w:tcBorders>
            <w:shd w:val="clear" w:color="auto" w:fill="auto"/>
            <w:noWrap/>
            <w:vAlign w:val="center"/>
          </w:tcPr>
          <w:p w14:paraId="7456C0F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36DA4B" w14:textId="63FFB225" w:rsidR="00EE13EE" w:rsidRPr="00DA5BAC" w:rsidRDefault="00EE13EE" w:rsidP="00B057F5">
            <w:pPr>
              <w:pStyle w:val="Tabletext"/>
              <w:widowControl w:val="0"/>
              <w:jc w:val="center"/>
            </w:pPr>
            <w:r w:rsidRPr="00DA5BAC">
              <w:t>$175.00</w:t>
            </w:r>
          </w:p>
        </w:tc>
      </w:tr>
      <w:tr w:rsidR="00EE13EE" w:rsidRPr="00DA5BAC" w14:paraId="755D5E47" w14:textId="77777777" w:rsidTr="00B057F5">
        <w:trPr>
          <w:trHeight w:val="288"/>
        </w:trPr>
        <w:tc>
          <w:tcPr>
            <w:tcW w:w="1257" w:type="dxa"/>
            <w:tcBorders>
              <w:top w:val="nil"/>
              <w:left w:val="nil"/>
              <w:bottom w:val="nil"/>
              <w:right w:val="nil"/>
            </w:tcBorders>
            <w:shd w:val="clear" w:color="auto" w:fill="auto"/>
            <w:noWrap/>
            <w:vAlign w:val="center"/>
          </w:tcPr>
          <w:p w14:paraId="4ADC3E15" w14:textId="77777777" w:rsidR="00EE13EE" w:rsidRPr="00672840" w:rsidRDefault="00EE13EE" w:rsidP="00B057F5">
            <w:pPr>
              <w:pStyle w:val="Tabletext"/>
              <w:widowControl w:val="0"/>
            </w:pPr>
            <w:r w:rsidRPr="00672840">
              <w:t>505024P</w:t>
            </w:r>
          </w:p>
        </w:tc>
        <w:tc>
          <w:tcPr>
            <w:tcW w:w="5853" w:type="dxa"/>
            <w:tcBorders>
              <w:top w:val="nil"/>
              <w:left w:val="nil"/>
              <w:bottom w:val="nil"/>
              <w:right w:val="nil"/>
            </w:tcBorders>
            <w:shd w:val="clear" w:color="auto" w:fill="auto"/>
            <w:noWrap/>
            <w:vAlign w:val="center"/>
          </w:tcPr>
          <w:p w14:paraId="7E467C53" w14:textId="77777777" w:rsidR="00EE13EE" w:rsidRPr="00672840" w:rsidRDefault="00EE13EE" w:rsidP="00B057F5">
            <w:pPr>
              <w:pStyle w:val="Tabletext"/>
              <w:widowControl w:val="0"/>
            </w:pPr>
            <w:r w:rsidRPr="00672840">
              <w:t>PRESTRESSED CONCRETE BOX BEAM, (TYPE BIV-36), 36" X 42"</w:t>
            </w:r>
          </w:p>
        </w:tc>
        <w:tc>
          <w:tcPr>
            <w:tcW w:w="847" w:type="dxa"/>
            <w:tcBorders>
              <w:top w:val="nil"/>
              <w:left w:val="nil"/>
              <w:bottom w:val="nil"/>
              <w:right w:val="nil"/>
            </w:tcBorders>
            <w:shd w:val="clear" w:color="auto" w:fill="auto"/>
            <w:noWrap/>
            <w:vAlign w:val="center"/>
          </w:tcPr>
          <w:p w14:paraId="711C6E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6AB6796E" w14:textId="63622096" w:rsidR="00EE13EE" w:rsidRPr="00DA5BAC" w:rsidRDefault="00EE13EE" w:rsidP="00B057F5">
            <w:pPr>
              <w:pStyle w:val="Tabletext"/>
              <w:widowControl w:val="0"/>
              <w:jc w:val="center"/>
            </w:pPr>
            <w:r w:rsidRPr="00DA5BAC">
              <w:t>$185.00</w:t>
            </w:r>
          </w:p>
        </w:tc>
      </w:tr>
      <w:tr w:rsidR="00EE13EE" w:rsidRPr="00DA5BAC" w14:paraId="7A7354DE" w14:textId="77777777" w:rsidTr="00B057F5">
        <w:trPr>
          <w:trHeight w:val="288"/>
        </w:trPr>
        <w:tc>
          <w:tcPr>
            <w:tcW w:w="1257" w:type="dxa"/>
            <w:tcBorders>
              <w:top w:val="nil"/>
              <w:left w:val="nil"/>
              <w:bottom w:val="nil"/>
              <w:right w:val="nil"/>
            </w:tcBorders>
            <w:shd w:val="clear" w:color="auto" w:fill="auto"/>
            <w:noWrap/>
            <w:vAlign w:val="center"/>
          </w:tcPr>
          <w:p w14:paraId="19F6CA86" w14:textId="77777777" w:rsidR="00EE13EE" w:rsidRPr="00672840" w:rsidRDefault="00EE13EE" w:rsidP="00B057F5">
            <w:pPr>
              <w:pStyle w:val="Tabletext"/>
              <w:widowControl w:val="0"/>
            </w:pPr>
            <w:r w:rsidRPr="00672840">
              <w:t>505003P</w:t>
            </w:r>
          </w:p>
        </w:tc>
        <w:tc>
          <w:tcPr>
            <w:tcW w:w="5853" w:type="dxa"/>
            <w:tcBorders>
              <w:top w:val="nil"/>
              <w:left w:val="nil"/>
              <w:bottom w:val="nil"/>
              <w:right w:val="nil"/>
            </w:tcBorders>
            <w:shd w:val="clear" w:color="auto" w:fill="auto"/>
            <w:noWrap/>
            <w:vAlign w:val="center"/>
          </w:tcPr>
          <w:p w14:paraId="2BC42C8E" w14:textId="77777777" w:rsidR="00EE13EE" w:rsidRPr="00672840" w:rsidRDefault="00EE13EE" w:rsidP="00B057F5">
            <w:pPr>
              <w:pStyle w:val="Tabletext"/>
              <w:widowControl w:val="0"/>
            </w:pPr>
            <w:r w:rsidRPr="00672840">
              <w:t>PRETENSIONED PRESTRESSED CONCRETE BEAM, 45"</w:t>
            </w:r>
          </w:p>
        </w:tc>
        <w:tc>
          <w:tcPr>
            <w:tcW w:w="847" w:type="dxa"/>
            <w:tcBorders>
              <w:top w:val="nil"/>
              <w:left w:val="nil"/>
              <w:bottom w:val="nil"/>
              <w:right w:val="nil"/>
            </w:tcBorders>
            <w:shd w:val="clear" w:color="auto" w:fill="auto"/>
            <w:noWrap/>
            <w:vAlign w:val="center"/>
          </w:tcPr>
          <w:p w14:paraId="1FEE0E1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0A9E6AC9" w14:textId="468910F4" w:rsidR="00EE13EE" w:rsidRPr="00DA5BAC" w:rsidRDefault="00EE13EE" w:rsidP="00B057F5">
            <w:pPr>
              <w:pStyle w:val="Tabletext"/>
              <w:widowControl w:val="0"/>
              <w:jc w:val="center"/>
            </w:pPr>
            <w:r w:rsidRPr="00DA5BAC">
              <w:t>$155.00</w:t>
            </w:r>
          </w:p>
        </w:tc>
      </w:tr>
      <w:tr w:rsidR="00EE13EE" w:rsidRPr="00DA5BAC" w14:paraId="06CC1164" w14:textId="77777777" w:rsidTr="00B057F5">
        <w:trPr>
          <w:trHeight w:val="288"/>
        </w:trPr>
        <w:tc>
          <w:tcPr>
            <w:tcW w:w="1257" w:type="dxa"/>
            <w:tcBorders>
              <w:top w:val="nil"/>
              <w:left w:val="nil"/>
              <w:bottom w:val="nil"/>
              <w:right w:val="nil"/>
            </w:tcBorders>
            <w:shd w:val="clear" w:color="auto" w:fill="auto"/>
            <w:noWrap/>
            <w:vAlign w:val="center"/>
          </w:tcPr>
          <w:p w14:paraId="358BBD2A" w14:textId="77777777" w:rsidR="00EE13EE" w:rsidRPr="00672840" w:rsidRDefault="00EE13EE" w:rsidP="00B057F5">
            <w:pPr>
              <w:pStyle w:val="Tabletext"/>
              <w:widowControl w:val="0"/>
            </w:pPr>
            <w:r w:rsidRPr="00672840">
              <w:t>505006P</w:t>
            </w:r>
          </w:p>
        </w:tc>
        <w:tc>
          <w:tcPr>
            <w:tcW w:w="5853" w:type="dxa"/>
            <w:tcBorders>
              <w:top w:val="nil"/>
              <w:left w:val="nil"/>
              <w:bottom w:val="nil"/>
              <w:right w:val="nil"/>
            </w:tcBorders>
            <w:shd w:val="clear" w:color="auto" w:fill="auto"/>
            <w:noWrap/>
            <w:vAlign w:val="center"/>
          </w:tcPr>
          <w:p w14:paraId="4CE4B91E" w14:textId="77777777" w:rsidR="00EE13EE" w:rsidRPr="00672840" w:rsidRDefault="00EE13EE" w:rsidP="00B057F5">
            <w:pPr>
              <w:pStyle w:val="Tabletext"/>
              <w:widowControl w:val="0"/>
            </w:pPr>
            <w:r w:rsidRPr="00672840">
              <w:t>PRETENSIONED PRESTRESSED CONCRETE BEAM, 54"</w:t>
            </w:r>
          </w:p>
        </w:tc>
        <w:tc>
          <w:tcPr>
            <w:tcW w:w="847" w:type="dxa"/>
            <w:tcBorders>
              <w:top w:val="nil"/>
              <w:left w:val="nil"/>
              <w:bottom w:val="nil"/>
              <w:right w:val="nil"/>
            </w:tcBorders>
            <w:shd w:val="clear" w:color="auto" w:fill="auto"/>
            <w:noWrap/>
            <w:vAlign w:val="center"/>
          </w:tcPr>
          <w:p w14:paraId="7D9E8AF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646021E" w14:textId="135C4127" w:rsidR="00EE13EE" w:rsidRPr="00DA5BAC" w:rsidRDefault="00EE13EE" w:rsidP="00B057F5">
            <w:pPr>
              <w:pStyle w:val="Tabletext"/>
              <w:widowControl w:val="0"/>
              <w:jc w:val="center"/>
            </w:pPr>
            <w:r w:rsidRPr="00DA5BAC">
              <w:t>$155.00</w:t>
            </w:r>
          </w:p>
        </w:tc>
      </w:tr>
      <w:tr w:rsidR="00EE13EE" w:rsidRPr="00DA5BAC" w14:paraId="285165BD" w14:textId="77777777" w:rsidTr="00B057F5">
        <w:trPr>
          <w:trHeight w:val="288"/>
        </w:trPr>
        <w:tc>
          <w:tcPr>
            <w:tcW w:w="1257" w:type="dxa"/>
            <w:tcBorders>
              <w:top w:val="nil"/>
              <w:left w:val="nil"/>
              <w:bottom w:val="nil"/>
              <w:right w:val="nil"/>
            </w:tcBorders>
            <w:shd w:val="clear" w:color="auto" w:fill="auto"/>
            <w:noWrap/>
            <w:vAlign w:val="center"/>
          </w:tcPr>
          <w:p w14:paraId="5DC3F0A9" w14:textId="77777777" w:rsidR="00EE13EE" w:rsidRPr="00672840" w:rsidRDefault="00EE13EE" w:rsidP="00B057F5">
            <w:pPr>
              <w:pStyle w:val="Tabletext"/>
              <w:widowControl w:val="0"/>
            </w:pPr>
            <w:r w:rsidRPr="00672840">
              <w:t>505048P</w:t>
            </w:r>
          </w:p>
        </w:tc>
        <w:tc>
          <w:tcPr>
            <w:tcW w:w="5853" w:type="dxa"/>
            <w:tcBorders>
              <w:top w:val="nil"/>
              <w:left w:val="nil"/>
              <w:bottom w:val="nil"/>
              <w:right w:val="nil"/>
            </w:tcBorders>
            <w:shd w:val="clear" w:color="auto" w:fill="auto"/>
            <w:noWrap/>
            <w:vAlign w:val="center"/>
          </w:tcPr>
          <w:p w14:paraId="40F45A3D" w14:textId="77777777" w:rsidR="00EE13EE" w:rsidRPr="00672840" w:rsidRDefault="00EE13EE" w:rsidP="00B057F5">
            <w:pPr>
              <w:pStyle w:val="Tabletext"/>
              <w:widowControl w:val="0"/>
            </w:pPr>
            <w:r w:rsidRPr="00672840">
              <w:t>PRESTRESSED CONCRETE SLAB BEAM, (TYPE SII-48), 48" X 15"</w:t>
            </w:r>
          </w:p>
        </w:tc>
        <w:tc>
          <w:tcPr>
            <w:tcW w:w="847" w:type="dxa"/>
            <w:tcBorders>
              <w:top w:val="nil"/>
              <w:left w:val="nil"/>
              <w:bottom w:val="nil"/>
              <w:right w:val="nil"/>
            </w:tcBorders>
            <w:shd w:val="clear" w:color="auto" w:fill="auto"/>
            <w:noWrap/>
            <w:vAlign w:val="center"/>
          </w:tcPr>
          <w:p w14:paraId="79369DA3"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4A815B" w14:textId="553C26D8" w:rsidR="00EE13EE" w:rsidRPr="00DA5BAC" w:rsidRDefault="00EE13EE" w:rsidP="00B057F5">
            <w:pPr>
              <w:pStyle w:val="Tabletext"/>
              <w:widowControl w:val="0"/>
              <w:jc w:val="center"/>
            </w:pPr>
            <w:r w:rsidRPr="00DA5BAC">
              <w:t>$160.00</w:t>
            </w:r>
          </w:p>
        </w:tc>
      </w:tr>
      <w:tr w:rsidR="00EE13EE" w:rsidRPr="00DA5BAC" w14:paraId="1E226228" w14:textId="77777777" w:rsidTr="00B057F5">
        <w:trPr>
          <w:trHeight w:val="288"/>
        </w:trPr>
        <w:tc>
          <w:tcPr>
            <w:tcW w:w="1257" w:type="dxa"/>
            <w:tcBorders>
              <w:top w:val="nil"/>
              <w:left w:val="nil"/>
              <w:bottom w:val="nil"/>
              <w:right w:val="nil"/>
            </w:tcBorders>
            <w:shd w:val="clear" w:color="auto" w:fill="auto"/>
            <w:noWrap/>
            <w:vAlign w:val="center"/>
          </w:tcPr>
          <w:p w14:paraId="55B8C9CB" w14:textId="77777777" w:rsidR="00EE13EE" w:rsidRPr="00672840" w:rsidRDefault="00EE13EE" w:rsidP="00B057F5">
            <w:pPr>
              <w:pStyle w:val="Tabletext"/>
              <w:widowControl w:val="0"/>
            </w:pPr>
            <w:r w:rsidRPr="00672840">
              <w:t>505051P</w:t>
            </w:r>
          </w:p>
        </w:tc>
        <w:tc>
          <w:tcPr>
            <w:tcW w:w="5853" w:type="dxa"/>
            <w:tcBorders>
              <w:top w:val="nil"/>
              <w:left w:val="nil"/>
              <w:bottom w:val="nil"/>
              <w:right w:val="nil"/>
            </w:tcBorders>
            <w:shd w:val="clear" w:color="auto" w:fill="auto"/>
            <w:noWrap/>
            <w:vAlign w:val="center"/>
          </w:tcPr>
          <w:p w14:paraId="2D224B30" w14:textId="77777777" w:rsidR="00EE13EE" w:rsidRPr="00672840" w:rsidRDefault="00EE13EE" w:rsidP="00B057F5">
            <w:pPr>
              <w:pStyle w:val="Tabletext"/>
              <w:widowControl w:val="0"/>
            </w:pPr>
            <w:r w:rsidRPr="00672840">
              <w:t>PRESTRESSED CONCRETE SLAB BEAM, (TYPE SIII-48), 48" X 18"</w:t>
            </w:r>
          </w:p>
        </w:tc>
        <w:tc>
          <w:tcPr>
            <w:tcW w:w="847" w:type="dxa"/>
            <w:tcBorders>
              <w:top w:val="nil"/>
              <w:left w:val="nil"/>
              <w:bottom w:val="nil"/>
              <w:right w:val="nil"/>
            </w:tcBorders>
            <w:shd w:val="clear" w:color="auto" w:fill="auto"/>
            <w:noWrap/>
            <w:vAlign w:val="center"/>
          </w:tcPr>
          <w:p w14:paraId="17AB2D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EF29C6" w14:textId="7FAB16B7" w:rsidR="00EE13EE" w:rsidRPr="00DA5BAC" w:rsidRDefault="00EE13EE" w:rsidP="00B057F5">
            <w:pPr>
              <w:pStyle w:val="Tabletext"/>
              <w:widowControl w:val="0"/>
              <w:jc w:val="center"/>
            </w:pPr>
            <w:r w:rsidRPr="00DA5BAC">
              <w:t>$135.00</w:t>
            </w:r>
          </w:p>
        </w:tc>
      </w:tr>
      <w:tr w:rsidR="00EE13EE" w:rsidRPr="00DA5BAC" w14:paraId="1A976B25" w14:textId="77777777" w:rsidTr="00B057F5">
        <w:trPr>
          <w:trHeight w:val="288"/>
        </w:trPr>
        <w:tc>
          <w:tcPr>
            <w:tcW w:w="1257" w:type="dxa"/>
            <w:tcBorders>
              <w:top w:val="nil"/>
              <w:left w:val="nil"/>
              <w:bottom w:val="nil"/>
              <w:right w:val="nil"/>
            </w:tcBorders>
            <w:shd w:val="clear" w:color="auto" w:fill="auto"/>
            <w:noWrap/>
            <w:vAlign w:val="center"/>
          </w:tcPr>
          <w:p w14:paraId="281C481D" w14:textId="77777777" w:rsidR="00EE13EE" w:rsidRPr="00672840" w:rsidRDefault="00EE13EE" w:rsidP="00B057F5">
            <w:pPr>
              <w:pStyle w:val="Tabletext"/>
              <w:widowControl w:val="0"/>
            </w:pPr>
            <w:r w:rsidRPr="00672840">
              <w:t>505009P</w:t>
            </w:r>
          </w:p>
        </w:tc>
        <w:tc>
          <w:tcPr>
            <w:tcW w:w="5853" w:type="dxa"/>
            <w:tcBorders>
              <w:top w:val="nil"/>
              <w:left w:val="nil"/>
              <w:bottom w:val="nil"/>
              <w:right w:val="nil"/>
            </w:tcBorders>
            <w:shd w:val="clear" w:color="auto" w:fill="auto"/>
            <w:noWrap/>
            <w:vAlign w:val="center"/>
          </w:tcPr>
          <w:p w14:paraId="6007411F" w14:textId="77777777" w:rsidR="00EE13EE" w:rsidRPr="00672840" w:rsidRDefault="00EE13EE" w:rsidP="00B057F5">
            <w:pPr>
              <w:pStyle w:val="Tabletext"/>
              <w:widowControl w:val="0"/>
            </w:pPr>
            <w:r w:rsidRPr="00672840">
              <w:t>PRETENSIONED PRESTRESSED CONCRETE BEAM, 63"</w:t>
            </w:r>
          </w:p>
        </w:tc>
        <w:tc>
          <w:tcPr>
            <w:tcW w:w="847" w:type="dxa"/>
            <w:tcBorders>
              <w:top w:val="nil"/>
              <w:left w:val="nil"/>
              <w:bottom w:val="nil"/>
              <w:right w:val="nil"/>
            </w:tcBorders>
            <w:shd w:val="clear" w:color="auto" w:fill="auto"/>
            <w:noWrap/>
            <w:vAlign w:val="center"/>
          </w:tcPr>
          <w:p w14:paraId="115A322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C41FD18" w14:textId="61935A0C" w:rsidR="00EE13EE" w:rsidRPr="00DA5BAC" w:rsidRDefault="00EE13EE" w:rsidP="00B057F5">
            <w:pPr>
              <w:pStyle w:val="Tabletext"/>
              <w:widowControl w:val="0"/>
              <w:jc w:val="center"/>
            </w:pPr>
            <w:r w:rsidRPr="00DA5BAC">
              <w:t>$185.00</w:t>
            </w:r>
          </w:p>
        </w:tc>
      </w:tr>
      <w:tr w:rsidR="00EE13EE" w:rsidRPr="00DA5BAC" w14:paraId="00011903" w14:textId="77777777" w:rsidTr="00B057F5">
        <w:trPr>
          <w:trHeight w:val="288"/>
        </w:trPr>
        <w:tc>
          <w:tcPr>
            <w:tcW w:w="1257" w:type="dxa"/>
            <w:tcBorders>
              <w:top w:val="nil"/>
              <w:left w:val="nil"/>
              <w:bottom w:val="nil"/>
              <w:right w:val="nil"/>
            </w:tcBorders>
            <w:shd w:val="clear" w:color="auto" w:fill="auto"/>
            <w:noWrap/>
            <w:vAlign w:val="center"/>
          </w:tcPr>
          <w:p w14:paraId="3DF633B9" w14:textId="77777777" w:rsidR="00EE13EE" w:rsidRPr="00672840" w:rsidRDefault="00EE13EE" w:rsidP="00B057F5">
            <w:pPr>
              <w:pStyle w:val="Tabletext"/>
              <w:widowControl w:val="0"/>
            </w:pPr>
            <w:r w:rsidRPr="00672840">
              <w:t>505027P</w:t>
            </w:r>
          </w:p>
        </w:tc>
        <w:tc>
          <w:tcPr>
            <w:tcW w:w="5853" w:type="dxa"/>
            <w:tcBorders>
              <w:top w:val="nil"/>
              <w:left w:val="nil"/>
              <w:bottom w:val="nil"/>
              <w:right w:val="nil"/>
            </w:tcBorders>
            <w:shd w:val="clear" w:color="auto" w:fill="auto"/>
            <w:noWrap/>
            <w:vAlign w:val="center"/>
          </w:tcPr>
          <w:p w14:paraId="292B0C69" w14:textId="77777777" w:rsidR="00EE13EE" w:rsidRPr="00672840" w:rsidRDefault="00EE13EE" w:rsidP="00B057F5">
            <w:pPr>
              <w:pStyle w:val="Tabletext"/>
              <w:widowControl w:val="0"/>
            </w:pPr>
            <w:r w:rsidRPr="00672840">
              <w:t>PRESTRESSED CONCRETE BOX BEAM, (TYPE BI-48), 48" X 27"</w:t>
            </w:r>
          </w:p>
        </w:tc>
        <w:tc>
          <w:tcPr>
            <w:tcW w:w="847" w:type="dxa"/>
            <w:tcBorders>
              <w:top w:val="nil"/>
              <w:left w:val="nil"/>
              <w:bottom w:val="nil"/>
              <w:right w:val="nil"/>
            </w:tcBorders>
            <w:shd w:val="clear" w:color="auto" w:fill="auto"/>
            <w:noWrap/>
            <w:vAlign w:val="center"/>
          </w:tcPr>
          <w:p w14:paraId="7387E79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FCB9432" w14:textId="6CF26A07" w:rsidR="00EE13EE" w:rsidRPr="00DA5BAC" w:rsidRDefault="00EE13EE" w:rsidP="00B057F5">
            <w:pPr>
              <w:pStyle w:val="Tabletext"/>
              <w:widowControl w:val="0"/>
              <w:jc w:val="center"/>
            </w:pPr>
            <w:r w:rsidRPr="00DA5BAC">
              <w:t>$215.00</w:t>
            </w:r>
          </w:p>
        </w:tc>
      </w:tr>
      <w:tr w:rsidR="00EE13EE" w:rsidRPr="00DA5BAC" w14:paraId="5989AF72" w14:textId="77777777" w:rsidTr="00B057F5">
        <w:trPr>
          <w:trHeight w:val="288"/>
        </w:trPr>
        <w:tc>
          <w:tcPr>
            <w:tcW w:w="1257" w:type="dxa"/>
            <w:tcBorders>
              <w:top w:val="nil"/>
              <w:left w:val="nil"/>
              <w:bottom w:val="nil"/>
              <w:right w:val="nil"/>
            </w:tcBorders>
            <w:shd w:val="clear" w:color="auto" w:fill="auto"/>
            <w:noWrap/>
            <w:vAlign w:val="center"/>
          </w:tcPr>
          <w:p w14:paraId="45292935" w14:textId="77777777" w:rsidR="00EE13EE" w:rsidRPr="00672840" w:rsidRDefault="00EE13EE" w:rsidP="00B057F5">
            <w:pPr>
              <w:pStyle w:val="Tabletext"/>
              <w:widowControl w:val="0"/>
            </w:pPr>
            <w:r w:rsidRPr="00672840">
              <w:t>505054P</w:t>
            </w:r>
          </w:p>
        </w:tc>
        <w:tc>
          <w:tcPr>
            <w:tcW w:w="5853" w:type="dxa"/>
            <w:tcBorders>
              <w:top w:val="nil"/>
              <w:left w:val="nil"/>
              <w:bottom w:val="nil"/>
              <w:right w:val="nil"/>
            </w:tcBorders>
            <w:shd w:val="clear" w:color="auto" w:fill="auto"/>
            <w:noWrap/>
            <w:vAlign w:val="center"/>
          </w:tcPr>
          <w:p w14:paraId="571EBB08" w14:textId="77777777" w:rsidR="00EE13EE" w:rsidRPr="00672840" w:rsidRDefault="00EE13EE" w:rsidP="00B057F5">
            <w:pPr>
              <w:pStyle w:val="Tabletext"/>
              <w:widowControl w:val="0"/>
            </w:pPr>
            <w:r w:rsidRPr="00672840">
              <w:t>PRESTRESSED CONCRETE SLAB BEAM, (TYPE SIV-48), 48" X 21"</w:t>
            </w:r>
          </w:p>
        </w:tc>
        <w:tc>
          <w:tcPr>
            <w:tcW w:w="847" w:type="dxa"/>
            <w:tcBorders>
              <w:top w:val="nil"/>
              <w:left w:val="nil"/>
              <w:bottom w:val="nil"/>
              <w:right w:val="nil"/>
            </w:tcBorders>
            <w:shd w:val="clear" w:color="auto" w:fill="auto"/>
            <w:noWrap/>
            <w:vAlign w:val="center"/>
          </w:tcPr>
          <w:p w14:paraId="50FA155F"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2512B3D5" w14:textId="2ADA8F6C" w:rsidR="00EE13EE" w:rsidRPr="00DA5BAC" w:rsidRDefault="00EE13EE" w:rsidP="00B057F5">
            <w:pPr>
              <w:pStyle w:val="Tabletext"/>
              <w:widowControl w:val="0"/>
              <w:jc w:val="center"/>
            </w:pPr>
            <w:r w:rsidRPr="00DA5BAC">
              <w:t>$215.00</w:t>
            </w:r>
          </w:p>
        </w:tc>
      </w:tr>
      <w:tr w:rsidR="00EE13EE" w:rsidRPr="00DA5BAC" w14:paraId="6092C8C6" w14:textId="77777777" w:rsidTr="00B057F5">
        <w:trPr>
          <w:trHeight w:val="288"/>
        </w:trPr>
        <w:tc>
          <w:tcPr>
            <w:tcW w:w="1257" w:type="dxa"/>
            <w:tcBorders>
              <w:top w:val="nil"/>
              <w:left w:val="nil"/>
              <w:bottom w:val="nil"/>
              <w:right w:val="nil"/>
            </w:tcBorders>
            <w:shd w:val="clear" w:color="auto" w:fill="auto"/>
            <w:noWrap/>
            <w:vAlign w:val="center"/>
          </w:tcPr>
          <w:p w14:paraId="121C83AE" w14:textId="77777777" w:rsidR="00EE13EE" w:rsidRPr="00672840" w:rsidRDefault="00EE13EE" w:rsidP="00B057F5">
            <w:pPr>
              <w:pStyle w:val="Tabletext"/>
              <w:widowControl w:val="0"/>
            </w:pPr>
            <w:r w:rsidRPr="00672840">
              <w:t>505030P</w:t>
            </w:r>
          </w:p>
        </w:tc>
        <w:tc>
          <w:tcPr>
            <w:tcW w:w="5853" w:type="dxa"/>
            <w:tcBorders>
              <w:top w:val="nil"/>
              <w:left w:val="nil"/>
              <w:bottom w:val="nil"/>
              <w:right w:val="nil"/>
            </w:tcBorders>
            <w:shd w:val="clear" w:color="auto" w:fill="auto"/>
            <w:noWrap/>
            <w:vAlign w:val="center"/>
          </w:tcPr>
          <w:p w14:paraId="6AF466D3" w14:textId="77777777" w:rsidR="00EE13EE" w:rsidRPr="00672840" w:rsidRDefault="00EE13EE" w:rsidP="00B057F5">
            <w:pPr>
              <w:pStyle w:val="Tabletext"/>
              <w:widowControl w:val="0"/>
            </w:pPr>
            <w:r w:rsidRPr="00672840">
              <w:t>PRESTRESSED CONCRETE BOX BEAM, (TYPE BII-48), 48" X 33"</w:t>
            </w:r>
          </w:p>
        </w:tc>
        <w:tc>
          <w:tcPr>
            <w:tcW w:w="847" w:type="dxa"/>
            <w:tcBorders>
              <w:top w:val="nil"/>
              <w:left w:val="nil"/>
              <w:bottom w:val="nil"/>
              <w:right w:val="nil"/>
            </w:tcBorders>
            <w:shd w:val="clear" w:color="auto" w:fill="auto"/>
            <w:noWrap/>
            <w:vAlign w:val="center"/>
          </w:tcPr>
          <w:p w14:paraId="3D19AAD5"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1CBB82BA" w14:textId="1DBCE5E6" w:rsidR="00EE13EE" w:rsidRPr="00DA5BAC" w:rsidRDefault="00EE13EE" w:rsidP="00B057F5">
            <w:pPr>
              <w:pStyle w:val="Tabletext"/>
              <w:widowControl w:val="0"/>
              <w:jc w:val="center"/>
            </w:pPr>
            <w:r w:rsidRPr="00DA5BAC">
              <w:t>$185.00</w:t>
            </w:r>
          </w:p>
        </w:tc>
      </w:tr>
      <w:tr w:rsidR="00EE13EE" w:rsidRPr="00DA5BAC" w14:paraId="5F3BB372" w14:textId="77777777" w:rsidTr="00B057F5">
        <w:trPr>
          <w:trHeight w:val="288"/>
        </w:trPr>
        <w:tc>
          <w:tcPr>
            <w:tcW w:w="1257" w:type="dxa"/>
            <w:tcBorders>
              <w:top w:val="nil"/>
              <w:left w:val="nil"/>
              <w:bottom w:val="nil"/>
              <w:right w:val="nil"/>
            </w:tcBorders>
            <w:shd w:val="clear" w:color="auto" w:fill="auto"/>
            <w:noWrap/>
            <w:vAlign w:val="center"/>
          </w:tcPr>
          <w:p w14:paraId="7A2D3E66" w14:textId="77777777" w:rsidR="00EE13EE" w:rsidRPr="00672840" w:rsidRDefault="00EE13EE" w:rsidP="00B057F5">
            <w:pPr>
              <w:pStyle w:val="Tabletext"/>
              <w:widowControl w:val="0"/>
            </w:pPr>
            <w:r w:rsidRPr="00672840">
              <w:t>505033P</w:t>
            </w:r>
          </w:p>
        </w:tc>
        <w:tc>
          <w:tcPr>
            <w:tcW w:w="5853" w:type="dxa"/>
            <w:tcBorders>
              <w:top w:val="nil"/>
              <w:left w:val="nil"/>
              <w:bottom w:val="nil"/>
              <w:right w:val="nil"/>
            </w:tcBorders>
            <w:shd w:val="clear" w:color="auto" w:fill="auto"/>
            <w:noWrap/>
            <w:vAlign w:val="center"/>
          </w:tcPr>
          <w:p w14:paraId="34BFD387" w14:textId="77777777" w:rsidR="00EE13EE" w:rsidRPr="00672840" w:rsidRDefault="00EE13EE" w:rsidP="00B057F5">
            <w:pPr>
              <w:pStyle w:val="Tabletext"/>
              <w:widowControl w:val="0"/>
            </w:pPr>
            <w:r w:rsidRPr="00672840">
              <w:t>PRESTRESSED CONCRETE BOX BEAM, (TYPE BIII-48), 48" X 39"</w:t>
            </w:r>
          </w:p>
        </w:tc>
        <w:tc>
          <w:tcPr>
            <w:tcW w:w="847" w:type="dxa"/>
            <w:tcBorders>
              <w:top w:val="nil"/>
              <w:left w:val="nil"/>
              <w:bottom w:val="nil"/>
              <w:right w:val="nil"/>
            </w:tcBorders>
            <w:shd w:val="clear" w:color="auto" w:fill="auto"/>
            <w:noWrap/>
            <w:vAlign w:val="center"/>
          </w:tcPr>
          <w:p w14:paraId="3E22C147"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65D9576" w14:textId="72CC5CDA" w:rsidR="00EE13EE" w:rsidRPr="00DA5BAC" w:rsidRDefault="00EE13EE" w:rsidP="00B057F5">
            <w:pPr>
              <w:pStyle w:val="Tabletext"/>
              <w:widowControl w:val="0"/>
              <w:jc w:val="center"/>
            </w:pPr>
            <w:r w:rsidRPr="00DA5BAC">
              <w:t>$220.00</w:t>
            </w:r>
          </w:p>
        </w:tc>
      </w:tr>
      <w:tr w:rsidR="00EE13EE" w:rsidRPr="00DA5BAC" w14:paraId="6A2CF768" w14:textId="77777777" w:rsidTr="00B057F5">
        <w:trPr>
          <w:trHeight w:val="288"/>
        </w:trPr>
        <w:tc>
          <w:tcPr>
            <w:tcW w:w="1257" w:type="dxa"/>
            <w:tcBorders>
              <w:top w:val="nil"/>
              <w:left w:val="nil"/>
              <w:bottom w:val="nil"/>
              <w:right w:val="nil"/>
            </w:tcBorders>
            <w:shd w:val="clear" w:color="auto" w:fill="auto"/>
            <w:noWrap/>
            <w:vAlign w:val="center"/>
          </w:tcPr>
          <w:p w14:paraId="1060059E" w14:textId="77777777" w:rsidR="00EE13EE" w:rsidRPr="00672840" w:rsidRDefault="00EE13EE" w:rsidP="00B057F5">
            <w:pPr>
              <w:pStyle w:val="Tabletext"/>
              <w:widowControl w:val="0"/>
            </w:pPr>
            <w:r w:rsidRPr="00672840">
              <w:t>505036P</w:t>
            </w:r>
          </w:p>
        </w:tc>
        <w:tc>
          <w:tcPr>
            <w:tcW w:w="5853" w:type="dxa"/>
            <w:tcBorders>
              <w:top w:val="nil"/>
              <w:left w:val="nil"/>
              <w:bottom w:val="nil"/>
              <w:right w:val="nil"/>
            </w:tcBorders>
            <w:shd w:val="clear" w:color="auto" w:fill="auto"/>
            <w:noWrap/>
            <w:vAlign w:val="center"/>
          </w:tcPr>
          <w:p w14:paraId="4EC432C6" w14:textId="77777777" w:rsidR="00EE13EE" w:rsidRPr="00672840" w:rsidRDefault="00EE13EE" w:rsidP="00B057F5">
            <w:pPr>
              <w:pStyle w:val="Tabletext"/>
              <w:widowControl w:val="0"/>
            </w:pPr>
            <w:r w:rsidRPr="00672840">
              <w:t>PRESTRESSED CONCRETE BOX BEAM, (TYPE BIV-48), 48" X 42"</w:t>
            </w:r>
          </w:p>
        </w:tc>
        <w:tc>
          <w:tcPr>
            <w:tcW w:w="847" w:type="dxa"/>
            <w:tcBorders>
              <w:top w:val="nil"/>
              <w:left w:val="nil"/>
              <w:bottom w:val="nil"/>
              <w:right w:val="nil"/>
            </w:tcBorders>
            <w:shd w:val="clear" w:color="auto" w:fill="auto"/>
            <w:noWrap/>
            <w:vAlign w:val="center"/>
          </w:tcPr>
          <w:p w14:paraId="57DCAE7E"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481F0C70" w14:textId="25130F28" w:rsidR="00EE13EE" w:rsidRPr="00DA5BAC" w:rsidRDefault="00EE13EE" w:rsidP="00B057F5">
            <w:pPr>
              <w:pStyle w:val="Tabletext"/>
              <w:widowControl w:val="0"/>
              <w:jc w:val="center"/>
            </w:pPr>
            <w:r w:rsidRPr="00DA5BAC">
              <w:t>$230.00</w:t>
            </w:r>
          </w:p>
        </w:tc>
      </w:tr>
      <w:tr w:rsidR="00EE13EE" w:rsidRPr="00DA5BAC" w14:paraId="1CBDE7E0" w14:textId="77777777" w:rsidTr="00B057F5">
        <w:trPr>
          <w:trHeight w:val="288"/>
        </w:trPr>
        <w:tc>
          <w:tcPr>
            <w:tcW w:w="1257" w:type="dxa"/>
            <w:tcBorders>
              <w:top w:val="nil"/>
              <w:left w:val="nil"/>
              <w:bottom w:val="nil"/>
              <w:right w:val="nil"/>
            </w:tcBorders>
            <w:shd w:val="clear" w:color="auto" w:fill="auto"/>
            <w:noWrap/>
            <w:vAlign w:val="center"/>
          </w:tcPr>
          <w:p w14:paraId="5A1C3F00" w14:textId="77777777" w:rsidR="00EE13EE" w:rsidRPr="00672840" w:rsidRDefault="00EE13EE" w:rsidP="00B057F5">
            <w:pPr>
              <w:pStyle w:val="Tabletext"/>
              <w:widowControl w:val="0"/>
            </w:pPr>
            <w:r w:rsidRPr="00672840">
              <w:t>505012P</w:t>
            </w:r>
          </w:p>
        </w:tc>
        <w:tc>
          <w:tcPr>
            <w:tcW w:w="5853" w:type="dxa"/>
            <w:tcBorders>
              <w:top w:val="nil"/>
              <w:left w:val="nil"/>
              <w:bottom w:val="nil"/>
              <w:right w:val="nil"/>
            </w:tcBorders>
            <w:shd w:val="clear" w:color="auto" w:fill="auto"/>
            <w:noWrap/>
            <w:vAlign w:val="center"/>
          </w:tcPr>
          <w:p w14:paraId="08A9C443" w14:textId="77777777" w:rsidR="00EE13EE" w:rsidRPr="00672840" w:rsidRDefault="00EE13EE" w:rsidP="00B057F5">
            <w:pPr>
              <w:pStyle w:val="Tabletext"/>
              <w:widowControl w:val="0"/>
            </w:pPr>
            <w:r w:rsidRPr="00672840">
              <w:t>PRETENSIONED PRESTRESSED CONCRETE BEAM, 72"</w:t>
            </w:r>
          </w:p>
        </w:tc>
        <w:tc>
          <w:tcPr>
            <w:tcW w:w="847" w:type="dxa"/>
            <w:tcBorders>
              <w:top w:val="nil"/>
              <w:left w:val="nil"/>
              <w:bottom w:val="nil"/>
              <w:right w:val="nil"/>
            </w:tcBorders>
            <w:shd w:val="clear" w:color="auto" w:fill="auto"/>
            <w:noWrap/>
            <w:vAlign w:val="center"/>
          </w:tcPr>
          <w:p w14:paraId="73DAE8F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30287FDC" w14:textId="67394406" w:rsidR="00EE13EE" w:rsidRPr="00DA5BAC" w:rsidRDefault="00EE13EE" w:rsidP="00B057F5">
            <w:pPr>
              <w:pStyle w:val="Tabletext"/>
              <w:widowControl w:val="0"/>
              <w:jc w:val="center"/>
            </w:pPr>
            <w:r w:rsidRPr="00DA5BAC">
              <w:t>$200.00</w:t>
            </w:r>
          </w:p>
        </w:tc>
      </w:tr>
      <w:tr w:rsidR="00EE13EE" w:rsidRPr="00DA5BAC" w14:paraId="33CBCDB3" w14:textId="77777777" w:rsidTr="00B057F5">
        <w:trPr>
          <w:trHeight w:val="288"/>
        </w:trPr>
        <w:tc>
          <w:tcPr>
            <w:tcW w:w="1257" w:type="dxa"/>
            <w:tcBorders>
              <w:top w:val="nil"/>
              <w:left w:val="nil"/>
              <w:bottom w:val="nil"/>
              <w:right w:val="nil"/>
            </w:tcBorders>
            <w:shd w:val="clear" w:color="auto" w:fill="auto"/>
            <w:noWrap/>
            <w:vAlign w:val="center"/>
          </w:tcPr>
          <w:p w14:paraId="3C7544C2" w14:textId="77777777" w:rsidR="00EE13EE" w:rsidRPr="00672840" w:rsidRDefault="00EE13EE" w:rsidP="00B057F5">
            <w:pPr>
              <w:pStyle w:val="Tabletext"/>
              <w:widowControl w:val="0"/>
            </w:pPr>
            <w:r w:rsidRPr="00672840">
              <w:t>502045M</w:t>
            </w:r>
          </w:p>
        </w:tc>
        <w:tc>
          <w:tcPr>
            <w:tcW w:w="5853" w:type="dxa"/>
            <w:tcBorders>
              <w:top w:val="nil"/>
              <w:left w:val="nil"/>
              <w:bottom w:val="nil"/>
              <w:right w:val="nil"/>
            </w:tcBorders>
            <w:shd w:val="clear" w:color="auto" w:fill="auto"/>
            <w:noWrap/>
            <w:vAlign w:val="center"/>
          </w:tcPr>
          <w:p w14:paraId="79DB8BC8" w14:textId="77777777" w:rsidR="00EE13EE" w:rsidRPr="00672840" w:rsidRDefault="00EE13EE" w:rsidP="00B057F5">
            <w:pPr>
              <w:pStyle w:val="Tabletext"/>
              <w:widowControl w:val="0"/>
            </w:pPr>
            <w:r w:rsidRPr="00672840">
              <w:t>CAST-IN-PLACE CONCRETE PILE, DRIVEN, 12" DIAMETER</w:t>
            </w:r>
          </w:p>
        </w:tc>
        <w:tc>
          <w:tcPr>
            <w:tcW w:w="847" w:type="dxa"/>
            <w:tcBorders>
              <w:top w:val="nil"/>
              <w:left w:val="nil"/>
              <w:bottom w:val="nil"/>
              <w:right w:val="nil"/>
            </w:tcBorders>
            <w:shd w:val="clear" w:color="auto" w:fill="auto"/>
            <w:noWrap/>
            <w:vAlign w:val="center"/>
          </w:tcPr>
          <w:p w14:paraId="768E7888"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52B2E36E" w14:textId="1AF399DC" w:rsidR="00EE13EE" w:rsidRPr="00DA5BAC" w:rsidRDefault="00EE13EE" w:rsidP="00B057F5">
            <w:pPr>
              <w:pStyle w:val="Tabletext"/>
              <w:widowControl w:val="0"/>
              <w:jc w:val="center"/>
            </w:pPr>
            <w:r w:rsidRPr="00DA5BAC">
              <w:t>$</w:t>
            </w:r>
            <w:r w:rsidR="00DA5BAC">
              <w:t>5</w:t>
            </w:r>
            <w:r w:rsidRPr="00DA5BAC">
              <w:t>0.00</w:t>
            </w:r>
          </w:p>
        </w:tc>
      </w:tr>
      <w:tr w:rsidR="00EE13EE" w:rsidRPr="00DA5BAC" w14:paraId="20903DAB" w14:textId="77777777" w:rsidTr="00B057F5">
        <w:trPr>
          <w:trHeight w:val="288"/>
        </w:trPr>
        <w:tc>
          <w:tcPr>
            <w:tcW w:w="1257" w:type="dxa"/>
            <w:tcBorders>
              <w:top w:val="nil"/>
              <w:left w:val="nil"/>
              <w:bottom w:val="nil"/>
              <w:right w:val="nil"/>
            </w:tcBorders>
            <w:shd w:val="clear" w:color="auto" w:fill="auto"/>
            <w:noWrap/>
            <w:vAlign w:val="center"/>
          </w:tcPr>
          <w:p w14:paraId="2C9F2498" w14:textId="77777777" w:rsidR="00EE13EE" w:rsidRPr="00672840" w:rsidRDefault="00EE13EE" w:rsidP="00B057F5">
            <w:pPr>
              <w:pStyle w:val="Tabletext"/>
              <w:widowControl w:val="0"/>
            </w:pPr>
            <w:r w:rsidRPr="00672840">
              <w:t>502090M</w:t>
            </w:r>
          </w:p>
        </w:tc>
        <w:tc>
          <w:tcPr>
            <w:tcW w:w="5853" w:type="dxa"/>
            <w:tcBorders>
              <w:top w:val="nil"/>
              <w:left w:val="nil"/>
              <w:bottom w:val="nil"/>
              <w:right w:val="nil"/>
            </w:tcBorders>
            <w:shd w:val="clear" w:color="auto" w:fill="auto"/>
            <w:noWrap/>
            <w:vAlign w:val="center"/>
          </w:tcPr>
          <w:p w14:paraId="704BA984" w14:textId="77777777" w:rsidR="00EE13EE" w:rsidRPr="00672840" w:rsidRDefault="00EE13EE" w:rsidP="00B057F5">
            <w:pPr>
              <w:pStyle w:val="Tabletext"/>
              <w:widowControl w:val="0"/>
            </w:pPr>
            <w:r w:rsidRPr="00672840">
              <w:t>PRECAST CONCRETE PILE, DRIVEN, 12" X 12"</w:t>
            </w:r>
          </w:p>
        </w:tc>
        <w:tc>
          <w:tcPr>
            <w:tcW w:w="847" w:type="dxa"/>
            <w:tcBorders>
              <w:top w:val="nil"/>
              <w:left w:val="nil"/>
              <w:bottom w:val="nil"/>
              <w:right w:val="nil"/>
            </w:tcBorders>
            <w:shd w:val="clear" w:color="auto" w:fill="auto"/>
            <w:noWrap/>
            <w:vAlign w:val="center"/>
          </w:tcPr>
          <w:p w14:paraId="21B3260A"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vAlign w:val="center"/>
          </w:tcPr>
          <w:p w14:paraId="70C7157D" w14:textId="0E62542F" w:rsidR="00EE13EE" w:rsidRPr="00DA5BAC" w:rsidRDefault="00EE13EE" w:rsidP="00B057F5">
            <w:pPr>
              <w:pStyle w:val="Tabletext"/>
              <w:widowControl w:val="0"/>
              <w:jc w:val="center"/>
            </w:pPr>
            <w:r w:rsidRPr="00DA5BAC">
              <w:t>$90.00</w:t>
            </w:r>
          </w:p>
        </w:tc>
      </w:tr>
      <w:tr w:rsidR="00EE13EE" w:rsidRPr="001438D9" w14:paraId="1702BCBC" w14:textId="77777777" w:rsidTr="00B057F5">
        <w:trPr>
          <w:trHeight w:val="288"/>
        </w:trPr>
        <w:tc>
          <w:tcPr>
            <w:tcW w:w="1257" w:type="dxa"/>
            <w:tcBorders>
              <w:top w:val="nil"/>
              <w:left w:val="nil"/>
              <w:bottom w:val="nil"/>
              <w:right w:val="nil"/>
            </w:tcBorders>
            <w:shd w:val="clear" w:color="auto" w:fill="auto"/>
            <w:noWrap/>
            <w:vAlign w:val="center"/>
          </w:tcPr>
          <w:p w14:paraId="589A9A44" w14:textId="77777777" w:rsidR="00EE13EE" w:rsidRPr="00672840" w:rsidRDefault="00EE13EE" w:rsidP="00B057F5">
            <w:pPr>
              <w:pStyle w:val="Tabletext"/>
              <w:widowControl w:val="0"/>
            </w:pPr>
            <w:r w:rsidRPr="00672840">
              <w:t>502132M</w:t>
            </w:r>
          </w:p>
        </w:tc>
        <w:tc>
          <w:tcPr>
            <w:tcW w:w="5853" w:type="dxa"/>
            <w:tcBorders>
              <w:top w:val="nil"/>
              <w:left w:val="nil"/>
              <w:bottom w:val="nil"/>
              <w:right w:val="nil"/>
            </w:tcBorders>
            <w:shd w:val="clear" w:color="auto" w:fill="auto"/>
            <w:noWrap/>
            <w:vAlign w:val="center"/>
          </w:tcPr>
          <w:p w14:paraId="3E1D180B" w14:textId="77777777" w:rsidR="00EE13EE" w:rsidRPr="00672840" w:rsidRDefault="00EE13EE" w:rsidP="00B057F5">
            <w:pPr>
              <w:pStyle w:val="Tabletext"/>
              <w:widowControl w:val="0"/>
            </w:pPr>
            <w:r w:rsidRPr="00672840">
              <w:t>PRESTRESSED CONCRETE PILE, DRIVEN, 12" X 12"</w:t>
            </w:r>
          </w:p>
        </w:tc>
        <w:tc>
          <w:tcPr>
            <w:tcW w:w="847" w:type="dxa"/>
            <w:tcBorders>
              <w:top w:val="nil"/>
              <w:left w:val="nil"/>
              <w:bottom w:val="nil"/>
              <w:right w:val="nil"/>
            </w:tcBorders>
            <w:shd w:val="clear" w:color="auto" w:fill="auto"/>
            <w:noWrap/>
            <w:vAlign w:val="center"/>
          </w:tcPr>
          <w:p w14:paraId="7D3022B4"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3AB042E2"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1DB4FA6" w14:textId="77777777" w:rsidTr="00B057F5">
        <w:trPr>
          <w:trHeight w:val="288"/>
        </w:trPr>
        <w:tc>
          <w:tcPr>
            <w:tcW w:w="1257" w:type="dxa"/>
            <w:tcBorders>
              <w:top w:val="nil"/>
              <w:left w:val="nil"/>
              <w:bottom w:val="nil"/>
              <w:right w:val="nil"/>
            </w:tcBorders>
            <w:shd w:val="clear" w:color="auto" w:fill="auto"/>
            <w:noWrap/>
            <w:vAlign w:val="center"/>
          </w:tcPr>
          <w:p w14:paraId="5F0F2999" w14:textId="77777777" w:rsidR="00EE13EE" w:rsidRPr="00672840" w:rsidRDefault="00EE13EE" w:rsidP="00B057F5">
            <w:pPr>
              <w:pStyle w:val="Tabletext"/>
              <w:widowControl w:val="0"/>
            </w:pPr>
            <w:r w:rsidRPr="00672840">
              <w:t>502135M</w:t>
            </w:r>
          </w:p>
        </w:tc>
        <w:tc>
          <w:tcPr>
            <w:tcW w:w="5853" w:type="dxa"/>
            <w:tcBorders>
              <w:top w:val="nil"/>
              <w:left w:val="nil"/>
              <w:bottom w:val="nil"/>
              <w:right w:val="nil"/>
            </w:tcBorders>
            <w:shd w:val="clear" w:color="auto" w:fill="auto"/>
            <w:noWrap/>
            <w:vAlign w:val="center"/>
          </w:tcPr>
          <w:p w14:paraId="63BBC05A" w14:textId="77777777" w:rsidR="00EE13EE" w:rsidRPr="00672840" w:rsidRDefault="00EE13EE" w:rsidP="00B057F5">
            <w:pPr>
              <w:pStyle w:val="Tabletext"/>
              <w:widowControl w:val="0"/>
            </w:pPr>
            <w:r w:rsidRPr="00672840">
              <w:t>PRESTRESSED CONCRETE PILE, DRIVEN, 14" X 14"</w:t>
            </w:r>
          </w:p>
        </w:tc>
        <w:tc>
          <w:tcPr>
            <w:tcW w:w="847" w:type="dxa"/>
            <w:tcBorders>
              <w:top w:val="nil"/>
              <w:left w:val="nil"/>
              <w:bottom w:val="nil"/>
              <w:right w:val="nil"/>
            </w:tcBorders>
            <w:shd w:val="clear" w:color="auto" w:fill="auto"/>
            <w:noWrap/>
            <w:vAlign w:val="center"/>
          </w:tcPr>
          <w:p w14:paraId="34CF1A82"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0838B097"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15111714" w14:textId="77777777" w:rsidTr="00B057F5">
        <w:trPr>
          <w:trHeight w:val="288"/>
        </w:trPr>
        <w:tc>
          <w:tcPr>
            <w:tcW w:w="1257" w:type="dxa"/>
            <w:tcBorders>
              <w:top w:val="nil"/>
              <w:left w:val="nil"/>
              <w:bottom w:val="nil"/>
              <w:right w:val="nil"/>
            </w:tcBorders>
            <w:shd w:val="clear" w:color="auto" w:fill="auto"/>
            <w:noWrap/>
            <w:vAlign w:val="center"/>
          </w:tcPr>
          <w:p w14:paraId="558B4F06" w14:textId="77777777" w:rsidR="00EE13EE" w:rsidRPr="00672840" w:rsidRDefault="00EE13EE" w:rsidP="00B057F5">
            <w:pPr>
              <w:pStyle w:val="Tabletext"/>
              <w:widowControl w:val="0"/>
            </w:pPr>
            <w:r w:rsidRPr="00672840">
              <w:t>502138M</w:t>
            </w:r>
          </w:p>
        </w:tc>
        <w:tc>
          <w:tcPr>
            <w:tcW w:w="5853" w:type="dxa"/>
            <w:tcBorders>
              <w:top w:val="nil"/>
              <w:left w:val="nil"/>
              <w:bottom w:val="nil"/>
              <w:right w:val="nil"/>
            </w:tcBorders>
            <w:shd w:val="clear" w:color="auto" w:fill="auto"/>
            <w:noWrap/>
            <w:vAlign w:val="center"/>
          </w:tcPr>
          <w:p w14:paraId="5C636A1A" w14:textId="77777777" w:rsidR="00EE13EE" w:rsidRPr="00672840" w:rsidRDefault="00EE13EE" w:rsidP="00B057F5">
            <w:pPr>
              <w:pStyle w:val="Tabletext"/>
              <w:widowControl w:val="0"/>
            </w:pPr>
            <w:r w:rsidRPr="00672840">
              <w:t>PRESTRESSED CONCRETE PILE, DRIVEN, 16" X 16"</w:t>
            </w:r>
          </w:p>
        </w:tc>
        <w:tc>
          <w:tcPr>
            <w:tcW w:w="847" w:type="dxa"/>
            <w:tcBorders>
              <w:top w:val="nil"/>
              <w:left w:val="nil"/>
              <w:bottom w:val="nil"/>
              <w:right w:val="nil"/>
            </w:tcBorders>
            <w:shd w:val="clear" w:color="auto" w:fill="auto"/>
            <w:noWrap/>
            <w:vAlign w:val="center"/>
          </w:tcPr>
          <w:p w14:paraId="6CEA5EE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646CC1B"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0903FA4D" w14:textId="77777777" w:rsidTr="00B057F5">
        <w:trPr>
          <w:trHeight w:val="288"/>
        </w:trPr>
        <w:tc>
          <w:tcPr>
            <w:tcW w:w="1257" w:type="dxa"/>
            <w:tcBorders>
              <w:top w:val="nil"/>
              <w:left w:val="nil"/>
              <w:bottom w:val="nil"/>
              <w:right w:val="nil"/>
            </w:tcBorders>
            <w:shd w:val="clear" w:color="auto" w:fill="auto"/>
            <w:noWrap/>
            <w:vAlign w:val="center"/>
          </w:tcPr>
          <w:p w14:paraId="4BAF2A10" w14:textId="77777777" w:rsidR="00EE13EE" w:rsidRPr="00672840" w:rsidRDefault="00EE13EE" w:rsidP="00B057F5">
            <w:pPr>
              <w:pStyle w:val="Tabletext"/>
              <w:widowControl w:val="0"/>
            </w:pPr>
            <w:r w:rsidRPr="00672840">
              <w:t>502141M</w:t>
            </w:r>
          </w:p>
        </w:tc>
        <w:tc>
          <w:tcPr>
            <w:tcW w:w="5853" w:type="dxa"/>
            <w:tcBorders>
              <w:top w:val="nil"/>
              <w:left w:val="nil"/>
              <w:bottom w:val="nil"/>
              <w:right w:val="nil"/>
            </w:tcBorders>
            <w:shd w:val="clear" w:color="auto" w:fill="auto"/>
            <w:noWrap/>
            <w:vAlign w:val="center"/>
          </w:tcPr>
          <w:p w14:paraId="19ED92D0" w14:textId="77777777" w:rsidR="00EE13EE" w:rsidRPr="00672840" w:rsidRDefault="00EE13EE" w:rsidP="00B057F5">
            <w:pPr>
              <w:pStyle w:val="Tabletext"/>
              <w:widowControl w:val="0"/>
            </w:pPr>
            <w:r w:rsidRPr="00672840">
              <w:t>PRESTRESSED CONCRETE PILE, DRIVEN, 18" X 18"</w:t>
            </w:r>
          </w:p>
        </w:tc>
        <w:tc>
          <w:tcPr>
            <w:tcW w:w="847" w:type="dxa"/>
            <w:tcBorders>
              <w:top w:val="nil"/>
              <w:left w:val="nil"/>
              <w:bottom w:val="nil"/>
              <w:right w:val="nil"/>
            </w:tcBorders>
            <w:shd w:val="clear" w:color="auto" w:fill="auto"/>
            <w:noWrap/>
            <w:vAlign w:val="center"/>
          </w:tcPr>
          <w:p w14:paraId="4A25F7B9"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D9D5CF5" w14:textId="77777777" w:rsidR="00EE13EE" w:rsidRPr="0085263D" w:rsidRDefault="00DA5BAC" w:rsidP="00B057F5">
            <w:pPr>
              <w:pStyle w:val="Tabletext"/>
              <w:widowControl w:val="0"/>
              <w:jc w:val="center"/>
            </w:pPr>
            <w:r w:rsidRPr="00DA5BAC">
              <w:t>$</w:t>
            </w:r>
            <w:r>
              <w:t>5</w:t>
            </w:r>
            <w:r w:rsidRPr="00DA5BAC">
              <w:t>0.00</w:t>
            </w:r>
          </w:p>
        </w:tc>
      </w:tr>
      <w:tr w:rsidR="00EE13EE" w:rsidRPr="001438D9" w14:paraId="273D300C" w14:textId="77777777" w:rsidTr="00B057F5">
        <w:trPr>
          <w:trHeight w:val="288"/>
        </w:trPr>
        <w:tc>
          <w:tcPr>
            <w:tcW w:w="1257" w:type="dxa"/>
            <w:tcBorders>
              <w:top w:val="nil"/>
              <w:left w:val="nil"/>
              <w:bottom w:val="nil"/>
              <w:right w:val="nil"/>
            </w:tcBorders>
            <w:shd w:val="clear" w:color="auto" w:fill="auto"/>
            <w:noWrap/>
            <w:vAlign w:val="center"/>
          </w:tcPr>
          <w:p w14:paraId="78A60089" w14:textId="77777777" w:rsidR="00EE13EE" w:rsidRPr="00672840" w:rsidRDefault="00EE13EE" w:rsidP="00B057F5">
            <w:pPr>
              <w:pStyle w:val="Tabletext"/>
              <w:widowControl w:val="0"/>
            </w:pPr>
            <w:r w:rsidRPr="00672840">
              <w:t>502144M</w:t>
            </w:r>
          </w:p>
        </w:tc>
        <w:tc>
          <w:tcPr>
            <w:tcW w:w="5853" w:type="dxa"/>
            <w:tcBorders>
              <w:top w:val="nil"/>
              <w:left w:val="nil"/>
              <w:bottom w:val="nil"/>
              <w:right w:val="nil"/>
            </w:tcBorders>
            <w:shd w:val="clear" w:color="auto" w:fill="auto"/>
            <w:noWrap/>
            <w:vAlign w:val="center"/>
          </w:tcPr>
          <w:p w14:paraId="136F7A30" w14:textId="77777777" w:rsidR="00EE13EE" w:rsidRPr="00672840" w:rsidRDefault="00EE13EE" w:rsidP="00B057F5">
            <w:pPr>
              <w:pStyle w:val="Tabletext"/>
              <w:widowControl w:val="0"/>
            </w:pPr>
            <w:r w:rsidRPr="00672840">
              <w:t>PRESTRESSED CONCRETE PILE, DRIVEN, 20" X 20"</w:t>
            </w:r>
          </w:p>
        </w:tc>
        <w:tc>
          <w:tcPr>
            <w:tcW w:w="847" w:type="dxa"/>
            <w:tcBorders>
              <w:top w:val="nil"/>
              <w:left w:val="nil"/>
              <w:bottom w:val="nil"/>
              <w:right w:val="nil"/>
            </w:tcBorders>
            <w:shd w:val="clear" w:color="auto" w:fill="auto"/>
            <w:noWrap/>
            <w:vAlign w:val="center"/>
          </w:tcPr>
          <w:p w14:paraId="36AF4500"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7CF6E85D"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7D65B983" w14:textId="77777777" w:rsidTr="00B057F5">
        <w:trPr>
          <w:trHeight w:val="288"/>
        </w:trPr>
        <w:tc>
          <w:tcPr>
            <w:tcW w:w="1257" w:type="dxa"/>
            <w:tcBorders>
              <w:top w:val="nil"/>
              <w:left w:val="nil"/>
              <w:bottom w:val="nil"/>
              <w:right w:val="nil"/>
            </w:tcBorders>
            <w:shd w:val="clear" w:color="auto" w:fill="auto"/>
            <w:noWrap/>
            <w:vAlign w:val="center"/>
          </w:tcPr>
          <w:p w14:paraId="7169045D" w14:textId="77777777" w:rsidR="00EE13EE" w:rsidRPr="00672840" w:rsidRDefault="00EE13EE" w:rsidP="00B057F5">
            <w:pPr>
              <w:pStyle w:val="Tabletext"/>
              <w:widowControl w:val="0"/>
            </w:pPr>
            <w:r w:rsidRPr="00672840">
              <w:t>502147M</w:t>
            </w:r>
          </w:p>
        </w:tc>
        <w:tc>
          <w:tcPr>
            <w:tcW w:w="5853" w:type="dxa"/>
            <w:tcBorders>
              <w:top w:val="nil"/>
              <w:left w:val="nil"/>
              <w:bottom w:val="nil"/>
              <w:right w:val="nil"/>
            </w:tcBorders>
            <w:shd w:val="clear" w:color="auto" w:fill="auto"/>
            <w:noWrap/>
            <w:vAlign w:val="center"/>
          </w:tcPr>
          <w:p w14:paraId="64D952FA" w14:textId="77777777" w:rsidR="00EE13EE" w:rsidRPr="00672840" w:rsidRDefault="00EE13EE" w:rsidP="00B057F5">
            <w:pPr>
              <w:pStyle w:val="Tabletext"/>
              <w:widowControl w:val="0"/>
            </w:pPr>
            <w:r w:rsidRPr="00672840">
              <w:t>PRESTRESSED CONCRETE PILE, DRIVEN, 22" X 22"</w:t>
            </w:r>
          </w:p>
        </w:tc>
        <w:tc>
          <w:tcPr>
            <w:tcW w:w="847" w:type="dxa"/>
            <w:tcBorders>
              <w:top w:val="nil"/>
              <w:left w:val="nil"/>
              <w:bottom w:val="nil"/>
              <w:right w:val="nil"/>
            </w:tcBorders>
            <w:shd w:val="clear" w:color="auto" w:fill="auto"/>
            <w:noWrap/>
            <w:vAlign w:val="center"/>
          </w:tcPr>
          <w:p w14:paraId="00512FF1"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45A8F256" w14:textId="77777777" w:rsidR="00EE13EE" w:rsidRPr="0085263D" w:rsidRDefault="00DA5BAC" w:rsidP="00B057F5">
            <w:pPr>
              <w:pStyle w:val="Tabletext"/>
              <w:widowControl w:val="0"/>
              <w:jc w:val="center"/>
            </w:pPr>
            <w:r w:rsidRPr="00DA5BAC">
              <w:t>$</w:t>
            </w:r>
            <w:r>
              <w:t>75</w:t>
            </w:r>
            <w:r w:rsidRPr="00DA5BAC">
              <w:t>.00</w:t>
            </w:r>
          </w:p>
        </w:tc>
      </w:tr>
      <w:tr w:rsidR="00EE13EE" w:rsidRPr="001438D9" w14:paraId="0B56E148" w14:textId="77777777" w:rsidTr="00B057F5">
        <w:trPr>
          <w:trHeight w:val="288"/>
        </w:trPr>
        <w:tc>
          <w:tcPr>
            <w:tcW w:w="1257" w:type="dxa"/>
            <w:tcBorders>
              <w:top w:val="nil"/>
              <w:left w:val="nil"/>
              <w:bottom w:val="nil"/>
              <w:right w:val="nil"/>
            </w:tcBorders>
            <w:shd w:val="clear" w:color="auto" w:fill="auto"/>
            <w:noWrap/>
            <w:vAlign w:val="center"/>
          </w:tcPr>
          <w:p w14:paraId="428AD0DF" w14:textId="77777777" w:rsidR="00EE13EE" w:rsidRPr="00672840" w:rsidRDefault="00EE13EE" w:rsidP="00B057F5">
            <w:pPr>
              <w:pStyle w:val="Tabletext"/>
              <w:widowControl w:val="0"/>
            </w:pPr>
            <w:r w:rsidRPr="00672840">
              <w:t>502150M</w:t>
            </w:r>
          </w:p>
        </w:tc>
        <w:tc>
          <w:tcPr>
            <w:tcW w:w="5853" w:type="dxa"/>
            <w:tcBorders>
              <w:top w:val="nil"/>
              <w:left w:val="nil"/>
              <w:bottom w:val="nil"/>
              <w:right w:val="nil"/>
            </w:tcBorders>
            <w:shd w:val="clear" w:color="auto" w:fill="auto"/>
            <w:noWrap/>
            <w:vAlign w:val="center"/>
          </w:tcPr>
          <w:p w14:paraId="627BE5A2" w14:textId="77777777" w:rsidR="00EE13EE" w:rsidRPr="00672840" w:rsidRDefault="00EE13EE" w:rsidP="00B057F5">
            <w:pPr>
              <w:pStyle w:val="Tabletext"/>
              <w:widowControl w:val="0"/>
            </w:pPr>
            <w:r w:rsidRPr="00672840">
              <w:t>PRESTRESSED CONCRETE PILE, DRIVEN, 24" X 24"</w:t>
            </w:r>
          </w:p>
        </w:tc>
        <w:tc>
          <w:tcPr>
            <w:tcW w:w="847" w:type="dxa"/>
            <w:tcBorders>
              <w:top w:val="nil"/>
              <w:left w:val="nil"/>
              <w:bottom w:val="nil"/>
              <w:right w:val="nil"/>
            </w:tcBorders>
            <w:shd w:val="clear" w:color="auto" w:fill="auto"/>
            <w:noWrap/>
            <w:vAlign w:val="center"/>
          </w:tcPr>
          <w:p w14:paraId="462563E6" w14:textId="77777777" w:rsidR="00EE13EE" w:rsidRPr="0085263D" w:rsidRDefault="00EE13EE"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376458C" w14:textId="77777777" w:rsidR="00EE13EE" w:rsidRPr="0085263D" w:rsidRDefault="00DA5BAC" w:rsidP="00B057F5">
            <w:pPr>
              <w:pStyle w:val="Tabletext"/>
              <w:widowControl w:val="0"/>
              <w:jc w:val="center"/>
            </w:pPr>
            <w:r w:rsidRPr="00DA5BAC">
              <w:t>$</w:t>
            </w:r>
            <w:r>
              <w:t>75</w:t>
            </w:r>
            <w:r w:rsidRPr="00DA5BAC">
              <w:t>.00</w:t>
            </w:r>
          </w:p>
        </w:tc>
      </w:tr>
      <w:tr w:rsidR="00DA5BAC" w:rsidRPr="001438D9" w14:paraId="1096A43E" w14:textId="77777777" w:rsidTr="00B057F5">
        <w:trPr>
          <w:trHeight w:val="288"/>
        </w:trPr>
        <w:tc>
          <w:tcPr>
            <w:tcW w:w="1257" w:type="dxa"/>
            <w:tcBorders>
              <w:top w:val="nil"/>
              <w:left w:val="nil"/>
              <w:bottom w:val="nil"/>
              <w:right w:val="nil"/>
            </w:tcBorders>
            <w:shd w:val="clear" w:color="auto" w:fill="auto"/>
            <w:noWrap/>
            <w:vAlign w:val="center"/>
          </w:tcPr>
          <w:p w14:paraId="1F0D3D55" w14:textId="77777777" w:rsidR="00DA5BAC" w:rsidRPr="00672840" w:rsidRDefault="00DA5BAC" w:rsidP="00B057F5">
            <w:pPr>
              <w:pStyle w:val="Tabletext"/>
              <w:widowControl w:val="0"/>
            </w:pPr>
            <w:r w:rsidRPr="00672840">
              <w:t>50215</w:t>
            </w:r>
            <w:r w:rsidR="00750484" w:rsidRPr="00672840">
              <w:t>1</w:t>
            </w:r>
            <w:r w:rsidRPr="00672840">
              <w:t>M</w:t>
            </w:r>
          </w:p>
        </w:tc>
        <w:tc>
          <w:tcPr>
            <w:tcW w:w="5853" w:type="dxa"/>
            <w:tcBorders>
              <w:top w:val="nil"/>
              <w:left w:val="nil"/>
              <w:bottom w:val="nil"/>
              <w:right w:val="nil"/>
            </w:tcBorders>
            <w:shd w:val="clear" w:color="auto" w:fill="auto"/>
            <w:noWrap/>
            <w:vAlign w:val="center"/>
          </w:tcPr>
          <w:p w14:paraId="59F6A5DE" w14:textId="77777777" w:rsidR="00DA5BAC" w:rsidRPr="00672840" w:rsidRDefault="00DA5BAC" w:rsidP="00B057F5">
            <w:pPr>
              <w:pStyle w:val="Tabletext"/>
              <w:widowControl w:val="0"/>
            </w:pPr>
            <w:r w:rsidRPr="00672840">
              <w:t xml:space="preserve">PRESTRESSED CONCRETE PILE, DRIVEN, </w:t>
            </w:r>
            <w:r w:rsidR="00750484" w:rsidRPr="00672840">
              <w:t>30</w:t>
            </w:r>
            <w:r w:rsidRPr="00672840">
              <w:t xml:space="preserve">" X </w:t>
            </w:r>
            <w:r w:rsidR="00750484" w:rsidRPr="00672840">
              <w:t>30</w:t>
            </w:r>
            <w:r w:rsidRPr="00672840">
              <w:t>"</w:t>
            </w:r>
          </w:p>
        </w:tc>
        <w:tc>
          <w:tcPr>
            <w:tcW w:w="847" w:type="dxa"/>
            <w:tcBorders>
              <w:top w:val="nil"/>
              <w:left w:val="nil"/>
              <w:bottom w:val="nil"/>
              <w:right w:val="nil"/>
            </w:tcBorders>
            <w:shd w:val="clear" w:color="auto" w:fill="auto"/>
            <w:noWrap/>
            <w:vAlign w:val="center"/>
          </w:tcPr>
          <w:p w14:paraId="66461422" w14:textId="77777777" w:rsidR="00DA5BAC" w:rsidRPr="0085263D" w:rsidRDefault="00DA5BAC" w:rsidP="00B057F5">
            <w:pPr>
              <w:pStyle w:val="Tabletext"/>
              <w:widowControl w:val="0"/>
              <w:jc w:val="center"/>
            </w:pPr>
            <w:r w:rsidRPr="0085263D">
              <w:t>LF</w:t>
            </w:r>
          </w:p>
        </w:tc>
        <w:tc>
          <w:tcPr>
            <w:tcW w:w="1363" w:type="dxa"/>
            <w:tcBorders>
              <w:top w:val="nil"/>
              <w:left w:val="nil"/>
              <w:bottom w:val="nil"/>
              <w:right w:val="nil"/>
            </w:tcBorders>
            <w:shd w:val="clear" w:color="auto" w:fill="auto"/>
            <w:noWrap/>
            <w:vAlign w:val="center"/>
          </w:tcPr>
          <w:p w14:paraId="297F3811" w14:textId="77777777" w:rsidR="00DA5BAC" w:rsidRPr="0085263D" w:rsidRDefault="00DA5BAC" w:rsidP="00B057F5">
            <w:pPr>
              <w:pStyle w:val="Tabletext"/>
              <w:widowControl w:val="0"/>
              <w:jc w:val="center"/>
            </w:pPr>
            <w:r w:rsidRPr="00DA5BAC">
              <w:t>$</w:t>
            </w:r>
            <w:r>
              <w:t>75</w:t>
            </w:r>
            <w:r w:rsidRPr="00DA5BAC">
              <w:t>.00</w:t>
            </w:r>
          </w:p>
        </w:tc>
      </w:tr>
      <w:tr w:rsidR="00DA5BAC" w:rsidRPr="001438D9" w14:paraId="3C0950C9" w14:textId="77777777" w:rsidTr="00B057F5">
        <w:trPr>
          <w:trHeight w:val="288"/>
        </w:trPr>
        <w:tc>
          <w:tcPr>
            <w:tcW w:w="1257" w:type="dxa"/>
            <w:tcBorders>
              <w:top w:val="nil"/>
              <w:left w:val="nil"/>
              <w:bottom w:val="double" w:sz="4" w:space="0" w:color="auto"/>
              <w:right w:val="nil"/>
            </w:tcBorders>
            <w:shd w:val="clear" w:color="auto" w:fill="auto"/>
            <w:noWrap/>
            <w:vAlign w:val="center"/>
          </w:tcPr>
          <w:p w14:paraId="7E279D9C" w14:textId="77777777" w:rsidR="00DA5BAC" w:rsidRPr="00672840" w:rsidRDefault="00DA5BAC" w:rsidP="00B057F5">
            <w:pPr>
              <w:pStyle w:val="Tabletext"/>
              <w:widowControl w:val="0"/>
            </w:pPr>
            <w:r w:rsidRPr="00672840">
              <w:t>50215</w:t>
            </w:r>
            <w:r w:rsidR="008D29D3" w:rsidRPr="00672840">
              <w:t>6</w:t>
            </w:r>
            <w:r w:rsidRPr="00672840">
              <w:t>M</w:t>
            </w:r>
          </w:p>
        </w:tc>
        <w:tc>
          <w:tcPr>
            <w:tcW w:w="5853" w:type="dxa"/>
            <w:tcBorders>
              <w:top w:val="nil"/>
              <w:left w:val="nil"/>
              <w:bottom w:val="double" w:sz="4" w:space="0" w:color="auto"/>
              <w:right w:val="nil"/>
            </w:tcBorders>
            <w:shd w:val="clear" w:color="auto" w:fill="auto"/>
            <w:noWrap/>
            <w:vAlign w:val="center"/>
          </w:tcPr>
          <w:p w14:paraId="50D667A0" w14:textId="77777777" w:rsidR="00DA5BAC" w:rsidRPr="00672840" w:rsidRDefault="00DA5BAC" w:rsidP="00B057F5">
            <w:pPr>
              <w:pStyle w:val="Tabletext"/>
              <w:widowControl w:val="0"/>
            </w:pPr>
            <w:r w:rsidRPr="00672840">
              <w:t xml:space="preserve">PRESTRESSED CONCRETE PILE, </w:t>
            </w:r>
            <w:r w:rsidR="00750484" w:rsidRPr="00672840">
              <w:t>DRIVEN</w:t>
            </w:r>
            <w:r w:rsidRPr="00672840">
              <w:t>, 54" DIAMETER</w:t>
            </w:r>
          </w:p>
        </w:tc>
        <w:tc>
          <w:tcPr>
            <w:tcW w:w="847" w:type="dxa"/>
            <w:tcBorders>
              <w:top w:val="nil"/>
              <w:left w:val="nil"/>
              <w:bottom w:val="double" w:sz="4" w:space="0" w:color="auto"/>
              <w:right w:val="nil"/>
            </w:tcBorders>
            <w:shd w:val="clear" w:color="auto" w:fill="auto"/>
            <w:noWrap/>
            <w:vAlign w:val="center"/>
          </w:tcPr>
          <w:p w14:paraId="4C524C00" w14:textId="77777777" w:rsidR="00DA5BAC" w:rsidRPr="0085263D" w:rsidRDefault="00DA5BAC" w:rsidP="00B057F5">
            <w:pPr>
              <w:pStyle w:val="Tabletext"/>
              <w:widowControl w:val="0"/>
              <w:jc w:val="center"/>
            </w:pPr>
            <w:r w:rsidRPr="0085263D">
              <w:t>LF</w:t>
            </w:r>
          </w:p>
        </w:tc>
        <w:tc>
          <w:tcPr>
            <w:tcW w:w="1363" w:type="dxa"/>
            <w:tcBorders>
              <w:top w:val="nil"/>
              <w:left w:val="nil"/>
              <w:bottom w:val="double" w:sz="4" w:space="0" w:color="auto"/>
              <w:right w:val="nil"/>
            </w:tcBorders>
            <w:shd w:val="clear" w:color="auto" w:fill="auto"/>
            <w:noWrap/>
            <w:vAlign w:val="center"/>
          </w:tcPr>
          <w:p w14:paraId="0C3A84E7" w14:textId="77777777" w:rsidR="00DA5BAC" w:rsidRPr="0085263D" w:rsidRDefault="00DA5BAC" w:rsidP="00B057F5">
            <w:pPr>
              <w:pStyle w:val="Tabletext"/>
              <w:widowControl w:val="0"/>
              <w:jc w:val="center"/>
            </w:pPr>
            <w:r w:rsidRPr="00DA5BAC">
              <w:t>$</w:t>
            </w:r>
            <w:r w:rsidR="00750484">
              <w:t>200</w:t>
            </w:r>
            <w:r w:rsidRPr="00DA5BAC">
              <w:t>.00</w:t>
            </w:r>
          </w:p>
        </w:tc>
      </w:tr>
    </w:tbl>
    <w:p w14:paraId="2F9C6A46" w14:textId="77777777" w:rsidR="00BE60D9" w:rsidRDefault="00BE60D9" w:rsidP="00BE60D9">
      <w:pPr>
        <w:pStyle w:val="HiddenTextSpec"/>
      </w:pPr>
      <w:bookmarkStart w:id="891" w:name="s90404"/>
      <w:bookmarkStart w:id="892" w:name="s9060405"/>
      <w:bookmarkStart w:id="893" w:name="_Toc88381079"/>
      <w:bookmarkStart w:id="894" w:name="_Toc142048551"/>
      <w:bookmarkStart w:id="895" w:name="_Toc175378547"/>
      <w:bookmarkStart w:id="896" w:name="_Toc175471445"/>
      <w:bookmarkStart w:id="897" w:name="_Toc182750749"/>
      <w:bookmarkEnd w:id="891"/>
      <w:bookmarkEnd w:id="892"/>
      <w:r>
        <w:t>1**************************************************************************************************************************1</w:t>
      </w:r>
    </w:p>
    <w:p w14:paraId="4C6CF1B5" w14:textId="0358E3AA" w:rsidR="009B6BD0" w:rsidRPr="00B97E4C" w:rsidRDefault="009B6BD0" w:rsidP="009B6BD0">
      <w:pPr>
        <w:pStyle w:val="000Section"/>
      </w:pPr>
      <w:r w:rsidRPr="00B97E4C">
        <w:t xml:space="preserve">Section 910 – Masonry </w:t>
      </w:r>
      <w:bookmarkEnd w:id="893"/>
      <w:bookmarkEnd w:id="894"/>
      <w:r w:rsidRPr="00B97E4C">
        <w:t>Units</w:t>
      </w:r>
      <w:bookmarkEnd w:id="895"/>
      <w:bookmarkEnd w:id="896"/>
      <w:bookmarkEnd w:id="897"/>
    </w:p>
    <w:p w14:paraId="0A81798F" w14:textId="77777777" w:rsidR="00BD0EAE" w:rsidRPr="00B97E4C" w:rsidRDefault="00BD0EAE" w:rsidP="00BD0EAE">
      <w:pPr>
        <w:pStyle w:val="00000Subsection"/>
      </w:pPr>
      <w:proofErr w:type="gramStart"/>
      <w:r w:rsidRPr="00B97E4C">
        <w:t>910.04  Stone</w:t>
      </w:r>
      <w:proofErr w:type="gramEnd"/>
      <w:r w:rsidRPr="00B97E4C">
        <w:t xml:space="preserve"> Curb</w:t>
      </w:r>
      <w:bookmarkEnd w:id="886"/>
      <w:bookmarkEnd w:id="887"/>
      <w:bookmarkEnd w:id="888"/>
      <w:bookmarkEnd w:id="889"/>
      <w:bookmarkEnd w:id="890"/>
    </w:p>
    <w:p w14:paraId="24211D65" w14:textId="77777777" w:rsidR="000C50A7" w:rsidRDefault="000C50A7" w:rsidP="000C50A7">
      <w:pPr>
        <w:pStyle w:val="HiddenTextSpec"/>
      </w:pPr>
      <w:r>
        <w:t>1**************************************************************************************************************************1</w:t>
      </w:r>
    </w:p>
    <w:p w14:paraId="2571793E" w14:textId="77777777" w:rsidR="000C50A7" w:rsidRDefault="000C50A7" w:rsidP="000C50A7">
      <w:pPr>
        <w:pStyle w:val="HiddenTextSpec"/>
      </w:pPr>
      <w:r w:rsidRPr="000C50A7">
        <w:t>provide lithology, color, and texture</w:t>
      </w:r>
      <w:r>
        <w:t xml:space="preserve"> of stone curb</w:t>
      </w:r>
    </w:p>
    <w:p w14:paraId="0D45194A" w14:textId="77777777" w:rsidR="00FE7C17" w:rsidRPr="00833166" w:rsidRDefault="00FE7C17" w:rsidP="00D83391">
      <w:pPr>
        <w:pStyle w:val="HiddenTextSpec"/>
      </w:pPr>
    </w:p>
    <w:p w14:paraId="2EE7F696" w14:textId="77777777" w:rsidR="00FE7C17" w:rsidRPr="00D83391" w:rsidRDefault="00FE7C17" w:rsidP="00D83391">
      <w:pPr>
        <w:pStyle w:val="HiddenTextSpec"/>
        <w:rPr>
          <w:b/>
        </w:rPr>
      </w:pPr>
      <w:r w:rsidRPr="00D83391">
        <w:rPr>
          <w:b/>
        </w:rPr>
        <w:t>SME CONTACT – landscape architecture</w:t>
      </w:r>
    </w:p>
    <w:p w14:paraId="13EBB601" w14:textId="77777777" w:rsidR="002A2BF3" w:rsidRDefault="002A2BF3" w:rsidP="002A2BF3">
      <w:pPr>
        <w:pStyle w:val="HiddenTextSpec"/>
      </w:pPr>
      <w:r>
        <w:t>1**************************************************************************************************************************1</w:t>
      </w:r>
    </w:p>
    <w:p w14:paraId="54B21236" w14:textId="77777777" w:rsidR="00504418" w:rsidRDefault="00504418" w:rsidP="00504418">
      <w:pPr>
        <w:pStyle w:val="00000Subsection"/>
      </w:pPr>
      <w:bookmarkStart w:id="898" w:name="_Toc88381086"/>
      <w:bookmarkStart w:id="899" w:name="_Toc142048556"/>
      <w:bookmarkStart w:id="900" w:name="_Toc175378552"/>
      <w:bookmarkStart w:id="901" w:name="_Toc175471450"/>
      <w:bookmarkStart w:id="902" w:name="_Toc176677006"/>
      <w:proofErr w:type="gramStart"/>
      <w:r w:rsidRPr="00B97E4C">
        <w:t>910.05  Stone</w:t>
      </w:r>
      <w:proofErr w:type="gramEnd"/>
      <w:r w:rsidRPr="00B97E4C">
        <w:t xml:space="preserve"> Facing for Pier Shafts</w:t>
      </w:r>
      <w:bookmarkEnd w:id="898"/>
      <w:bookmarkEnd w:id="899"/>
      <w:bookmarkEnd w:id="900"/>
      <w:bookmarkEnd w:id="901"/>
      <w:bookmarkEnd w:id="902"/>
    </w:p>
    <w:p w14:paraId="4E719741" w14:textId="77777777" w:rsidR="002A2BF3" w:rsidRDefault="002A2BF3" w:rsidP="002A2BF3">
      <w:pPr>
        <w:pStyle w:val="HiddenTextSpec"/>
      </w:pPr>
      <w:r>
        <w:t>1**************************************************************************************************************************1</w:t>
      </w:r>
    </w:p>
    <w:p w14:paraId="76C47931" w14:textId="77777777" w:rsidR="002A2BF3" w:rsidRDefault="002A2BF3" w:rsidP="002A2BF3">
      <w:pPr>
        <w:pStyle w:val="HiddenTextSpec"/>
      </w:pPr>
      <w:r w:rsidRPr="000C50A7">
        <w:t>provide lithology, color, and texture</w:t>
      </w:r>
      <w:r>
        <w:t xml:space="preserve"> of </w:t>
      </w:r>
      <w:r w:rsidRPr="00B97E4C">
        <w:t>Stone Facing for Pier Shafts</w:t>
      </w:r>
    </w:p>
    <w:p w14:paraId="6A6A522C" w14:textId="77777777" w:rsidR="002A2BF3" w:rsidRPr="00833166" w:rsidRDefault="002A2BF3" w:rsidP="00D83391">
      <w:pPr>
        <w:pStyle w:val="HiddenTextSpec"/>
      </w:pPr>
    </w:p>
    <w:p w14:paraId="0BDF481D" w14:textId="77777777" w:rsidR="002A2BF3" w:rsidRPr="0014037F" w:rsidRDefault="002A2BF3" w:rsidP="00D83391">
      <w:pPr>
        <w:pStyle w:val="HiddenTextSpec"/>
        <w:rPr>
          <w:b/>
        </w:rPr>
      </w:pPr>
      <w:r w:rsidRPr="0014037F">
        <w:rPr>
          <w:b/>
        </w:rPr>
        <w:t>SME CONTACT – landscape architecture</w:t>
      </w:r>
    </w:p>
    <w:p w14:paraId="0FDE4A1E" w14:textId="77777777" w:rsidR="009F535E" w:rsidRPr="00833166" w:rsidRDefault="009F535E" w:rsidP="00D83391">
      <w:pPr>
        <w:pStyle w:val="HiddenTextSpec"/>
        <w:rPr>
          <w:b/>
        </w:rPr>
      </w:pPr>
      <w:r w:rsidRPr="0014037F">
        <w:rPr>
          <w:b/>
        </w:rPr>
        <w:lastRenderedPageBreak/>
        <w:t>and</w:t>
      </w:r>
    </w:p>
    <w:p w14:paraId="5DCE229C" w14:textId="794BA0AF" w:rsidR="009F535E" w:rsidRPr="0014037F" w:rsidRDefault="0021416F" w:rsidP="00D83391">
      <w:pPr>
        <w:pStyle w:val="HiddenTextSpec"/>
        <w:rPr>
          <w:b/>
        </w:rPr>
      </w:pPr>
      <w:r>
        <w:rPr>
          <w:b/>
        </w:rPr>
        <w:t xml:space="preserve">Structural Design </w:t>
      </w:r>
    </w:p>
    <w:p w14:paraId="48129FFA" w14:textId="77777777" w:rsidR="002A2BF3" w:rsidRDefault="002A2BF3" w:rsidP="002A2BF3">
      <w:pPr>
        <w:pStyle w:val="HiddenTextSpec"/>
      </w:pPr>
      <w:r>
        <w:t>1**************************************************************************************************************************1</w:t>
      </w:r>
    </w:p>
    <w:p w14:paraId="0D90037A" w14:textId="77777777" w:rsidR="000D3961" w:rsidRDefault="000D3961" w:rsidP="000D3961">
      <w:pPr>
        <w:pStyle w:val="00000Subsection"/>
      </w:pPr>
      <w:bookmarkStart w:id="903" w:name="_Toc88381087"/>
      <w:bookmarkStart w:id="904" w:name="_Toc142048557"/>
      <w:bookmarkStart w:id="905" w:name="_Toc175378553"/>
      <w:bookmarkStart w:id="906" w:name="_Toc175471451"/>
      <w:bookmarkStart w:id="907" w:name="_Toc176677007"/>
      <w:proofErr w:type="gramStart"/>
      <w:r w:rsidRPr="00B97E4C">
        <w:t>910.06  Stone</w:t>
      </w:r>
      <w:proofErr w:type="gramEnd"/>
      <w:r w:rsidRPr="00B97E4C">
        <w:t xml:space="preserve"> Paving Block</w:t>
      </w:r>
      <w:bookmarkEnd w:id="903"/>
      <w:bookmarkEnd w:id="904"/>
      <w:bookmarkEnd w:id="905"/>
      <w:bookmarkEnd w:id="906"/>
      <w:bookmarkEnd w:id="907"/>
    </w:p>
    <w:p w14:paraId="68E22800" w14:textId="77777777" w:rsidR="002E2D80" w:rsidRDefault="002E2D80" w:rsidP="002E2D80">
      <w:pPr>
        <w:pStyle w:val="HiddenTextSpec"/>
      </w:pPr>
      <w:r>
        <w:t>1**************************************************************************************************************************1</w:t>
      </w:r>
    </w:p>
    <w:p w14:paraId="4725692F" w14:textId="77777777" w:rsidR="002E2D80" w:rsidRDefault="002E2D80" w:rsidP="002E2D80">
      <w:pPr>
        <w:pStyle w:val="HiddenTextSpec"/>
      </w:pPr>
      <w:r w:rsidRPr="000C50A7">
        <w:t xml:space="preserve">provide </w:t>
      </w:r>
      <w:r w:rsidRPr="002E2D80">
        <w:t>color, texture, and uniformity</w:t>
      </w:r>
      <w:r>
        <w:t xml:space="preserve"> of </w:t>
      </w:r>
      <w:r w:rsidRPr="00B97E4C">
        <w:t>Stone Paving Block</w:t>
      </w:r>
    </w:p>
    <w:p w14:paraId="0140FA1C" w14:textId="77777777" w:rsidR="002E2D80" w:rsidRPr="00833166" w:rsidRDefault="002E2D80" w:rsidP="00D83391">
      <w:pPr>
        <w:pStyle w:val="HiddenTextSpec"/>
      </w:pPr>
    </w:p>
    <w:p w14:paraId="34C7A2F8" w14:textId="77777777" w:rsidR="002E2D80" w:rsidRPr="0014037F" w:rsidRDefault="002E2D80" w:rsidP="00D83391">
      <w:pPr>
        <w:pStyle w:val="HiddenTextSpec"/>
        <w:rPr>
          <w:b/>
        </w:rPr>
      </w:pPr>
      <w:r w:rsidRPr="0014037F">
        <w:rPr>
          <w:b/>
        </w:rPr>
        <w:t>SME CONTACT – landscape architecture</w:t>
      </w:r>
    </w:p>
    <w:p w14:paraId="69C3D0AB" w14:textId="77777777" w:rsidR="002E2D80" w:rsidRDefault="002E2D80" w:rsidP="002E2D80">
      <w:pPr>
        <w:pStyle w:val="HiddenTextSpec"/>
      </w:pPr>
      <w:r>
        <w:t>1**************************************************************************************************************************1</w:t>
      </w:r>
    </w:p>
    <w:p w14:paraId="45EC885C" w14:textId="50127C0A" w:rsidR="00DA25E2" w:rsidRPr="00191C1E" w:rsidRDefault="00DA25E2" w:rsidP="00DA25E2">
      <w:pPr>
        <w:pStyle w:val="000Section"/>
      </w:pPr>
      <w:bookmarkStart w:id="908" w:name="t91102021"/>
      <w:bookmarkStart w:id="909" w:name="_Toc88381161"/>
      <w:bookmarkStart w:id="910" w:name="_Toc142048621"/>
      <w:bookmarkStart w:id="911" w:name="_Toc175378619"/>
      <w:bookmarkStart w:id="912" w:name="_Toc175471517"/>
      <w:bookmarkStart w:id="913" w:name="_Toc182750821"/>
      <w:bookmarkStart w:id="914" w:name="_Toc88381175"/>
      <w:bookmarkStart w:id="915" w:name="_Toc175378649"/>
      <w:bookmarkStart w:id="916" w:name="_Toc175471547"/>
      <w:bookmarkStart w:id="917" w:name="_Toc182750851"/>
      <w:bookmarkEnd w:id="908"/>
      <w:r w:rsidRPr="005955DB">
        <w:t>S</w:t>
      </w:r>
      <w:r>
        <w:t>ection</w:t>
      </w:r>
      <w:r w:rsidRPr="005955DB">
        <w:t xml:space="preserve"> 912 – </w:t>
      </w:r>
      <w:r>
        <w:t>Paints, Coatings, Traffic Stripes, and Traffic Markings</w:t>
      </w:r>
    </w:p>
    <w:p w14:paraId="1E380EC9" w14:textId="77777777" w:rsidR="00DA25E2" w:rsidRPr="0017791C" w:rsidRDefault="00DA25E2" w:rsidP="00DA25E2">
      <w:pPr>
        <w:pStyle w:val="0000000Subpart"/>
      </w:pPr>
      <w:bookmarkStart w:id="918" w:name="_Toc142048576"/>
      <w:bookmarkStart w:id="919" w:name="_Toc175378572"/>
      <w:bookmarkStart w:id="920" w:name="_Toc175471470"/>
      <w:bookmarkStart w:id="921" w:name="_Toc501717843"/>
      <w:bookmarkStart w:id="922" w:name="_Toc9230008"/>
      <w:r w:rsidRPr="0017791C">
        <w:t>912.01.04 Concrete Stain</w:t>
      </w:r>
      <w:bookmarkEnd w:id="918"/>
      <w:bookmarkEnd w:id="919"/>
      <w:bookmarkEnd w:id="920"/>
      <w:bookmarkEnd w:id="921"/>
      <w:bookmarkEnd w:id="922"/>
    </w:p>
    <w:p w14:paraId="25981F38" w14:textId="77777777" w:rsidR="00DA25E2" w:rsidRPr="00D75581" w:rsidRDefault="00DA25E2" w:rsidP="00DA25E2">
      <w:pPr>
        <w:pStyle w:val="HiddenTextSpec"/>
      </w:pPr>
      <w:bookmarkStart w:id="923" w:name="_Hlk87447976"/>
      <w:r>
        <w:t>1</w:t>
      </w:r>
      <w:r w:rsidRPr="00D75581">
        <w:t>**************************************************************************************************************************1</w:t>
      </w:r>
    </w:p>
    <w:p w14:paraId="57F26C34" w14:textId="77777777" w:rsidR="00DA25E2" w:rsidRDefault="00DA25E2" w:rsidP="00DA25E2">
      <w:pPr>
        <w:pStyle w:val="HiddenTextSpec"/>
      </w:pPr>
      <w:r w:rsidRPr="00D75581">
        <w:t>BDC20S-</w:t>
      </w:r>
      <w:r>
        <w:t>10 dated Sep 11, 2020</w:t>
      </w:r>
    </w:p>
    <w:bookmarkEnd w:id="923"/>
    <w:p w14:paraId="00CF657F" w14:textId="77777777" w:rsidR="00DA25E2" w:rsidRPr="00A74266" w:rsidRDefault="00DA25E2" w:rsidP="00DA25E2">
      <w:pPr>
        <w:pStyle w:val="Instruction"/>
      </w:pPr>
      <w:r w:rsidRPr="00A74266">
        <w:t xml:space="preserve">The </w:t>
      </w:r>
      <w:r w:rsidRPr="00BD752D">
        <w:t>subsection</w:t>
      </w:r>
      <w:r w:rsidRPr="00A74266">
        <w:t xml:space="preserve"> is changed to:</w:t>
      </w:r>
    </w:p>
    <w:p w14:paraId="2F756126" w14:textId="77777777" w:rsidR="00DA25E2" w:rsidRPr="0017791C" w:rsidRDefault="00DA25E2" w:rsidP="00DA25E2">
      <w:pPr>
        <w:pStyle w:val="Paragraph"/>
      </w:pPr>
      <w:r w:rsidRPr="0017791C">
        <w:t>Provide a penetrating stain that is a single component, water-based acrylic coating</w:t>
      </w:r>
      <w:r>
        <w:t xml:space="preserve">, </w:t>
      </w:r>
      <w:r w:rsidRPr="0017791C">
        <w:t>alkali resistant</w:t>
      </w:r>
      <w:r>
        <w:t>,</w:t>
      </w:r>
      <w:r w:rsidRPr="0017791C">
        <w:t xml:space="preserve"> and water repellant</w:t>
      </w:r>
      <w:proofErr w:type="gramStart"/>
      <w:r w:rsidRPr="0017791C">
        <w:t xml:space="preserve">.  </w:t>
      </w:r>
      <w:proofErr w:type="gramEnd"/>
      <w:r w:rsidRPr="0017791C">
        <w:t>Primer is required for application on smooth concrete</w:t>
      </w:r>
      <w:proofErr w:type="gramStart"/>
      <w:r w:rsidRPr="0017791C">
        <w:t xml:space="preserve">.  </w:t>
      </w:r>
      <w:proofErr w:type="gramEnd"/>
      <w:r w:rsidRPr="0017791C">
        <w:t xml:space="preserve">Provide a primer that is </w:t>
      </w:r>
      <w:r>
        <w:t xml:space="preserve">a </w:t>
      </w:r>
      <w:r w:rsidRPr="0017791C">
        <w:t>penetrating, water based, water repellent concrete sealer</w:t>
      </w:r>
      <w:proofErr w:type="gramStart"/>
      <w:r w:rsidRPr="0017791C">
        <w:t>.</w:t>
      </w:r>
      <w:r>
        <w:t xml:space="preserve">  </w:t>
      </w:r>
      <w:proofErr w:type="gramEnd"/>
      <w:r>
        <w:t>Ensure that the stain conforms to the requirements in Table 912.01.04-1.</w:t>
      </w:r>
    </w:p>
    <w:tbl>
      <w:tblPr>
        <w:tblpPr w:leftFromText="180" w:rightFromText="180" w:vertAnchor="text" w:horzAnchor="margin"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DA25E2" w:rsidRPr="0017791C" w14:paraId="7C447F5F" w14:textId="77777777" w:rsidTr="002F5362">
        <w:trPr>
          <w:cantSplit/>
          <w:trHeight w:val="144"/>
        </w:trPr>
        <w:tc>
          <w:tcPr>
            <w:tcW w:w="9350" w:type="dxa"/>
            <w:gridSpan w:val="3"/>
            <w:tcBorders>
              <w:top w:val="double" w:sz="4" w:space="0" w:color="auto"/>
              <w:left w:val="nil"/>
              <w:bottom w:val="single" w:sz="4" w:space="0" w:color="auto"/>
              <w:right w:val="nil"/>
            </w:tcBorders>
            <w:shd w:val="clear" w:color="auto" w:fill="auto"/>
          </w:tcPr>
          <w:p w14:paraId="451CC87F" w14:textId="77777777" w:rsidR="00DA25E2" w:rsidRPr="00227BE7" w:rsidRDefault="00DA25E2" w:rsidP="002F5362">
            <w:pPr>
              <w:pStyle w:val="Tabletitle"/>
              <w:keepLines/>
              <w:tabs>
                <w:tab w:val="center" w:pos="4320"/>
                <w:tab w:val="right" w:pos="8640"/>
              </w:tabs>
              <w:rPr>
                <w:rFonts w:eastAsia="Calibri"/>
                <w:szCs w:val="18"/>
              </w:rPr>
            </w:pPr>
            <w:r w:rsidRPr="00227BE7">
              <w:rPr>
                <w:rFonts w:eastAsia="Calibri"/>
                <w:szCs w:val="18"/>
              </w:rPr>
              <w:t>Table 912.01.04-1 Requirements for Concrete Stain</w:t>
            </w:r>
          </w:p>
        </w:tc>
      </w:tr>
      <w:tr w:rsidR="00DA25E2" w:rsidRPr="0017791C" w14:paraId="450F0AA3" w14:textId="77777777" w:rsidTr="002F5362">
        <w:trPr>
          <w:cantSplit/>
          <w:trHeight w:val="144"/>
        </w:trPr>
        <w:tc>
          <w:tcPr>
            <w:tcW w:w="3116" w:type="dxa"/>
            <w:tcBorders>
              <w:left w:val="nil"/>
              <w:bottom w:val="single" w:sz="4" w:space="0" w:color="auto"/>
              <w:right w:val="nil"/>
            </w:tcBorders>
            <w:shd w:val="clear" w:color="auto" w:fill="auto"/>
          </w:tcPr>
          <w:p w14:paraId="6AD74FC1" w14:textId="77777777" w:rsidR="00DA25E2" w:rsidRPr="00227BE7" w:rsidRDefault="00DA25E2" w:rsidP="002F5362">
            <w:pPr>
              <w:pStyle w:val="Tableheader"/>
              <w:rPr>
                <w:rFonts w:eastAsia="Calibri"/>
                <w:szCs w:val="18"/>
              </w:rPr>
            </w:pPr>
            <w:r w:rsidRPr="00306FD3">
              <w:t>Property</w:t>
            </w:r>
          </w:p>
        </w:tc>
        <w:tc>
          <w:tcPr>
            <w:tcW w:w="3117" w:type="dxa"/>
            <w:tcBorders>
              <w:left w:val="nil"/>
              <w:bottom w:val="single" w:sz="4" w:space="0" w:color="auto"/>
              <w:right w:val="nil"/>
            </w:tcBorders>
            <w:shd w:val="clear" w:color="auto" w:fill="auto"/>
          </w:tcPr>
          <w:p w14:paraId="611B7CD9" w14:textId="77777777" w:rsidR="00DA25E2" w:rsidRPr="00014792" w:rsidRDefault="00DA25E2" w:rsidP="002F5362">
            <w:pPr>
              <w:pStyle w:val="TableheaderCentered"/>
              <w:keepLines/>
              <w:tabs>
                <w:tab w:val="center" w:pos="4320"/>
                <w:tab w:val="right" w:pos="8640"/>
              </w:tabs>
            </w:pPr>
            <w:r w:rsidRPr="00014792">
              <w:t>Value</w:t>
            </w:r>
          </w:p>
        </w:tc>
        <w:tc>
          <w:tcPr>
            <w:tcW w:w="3117" w:type="dxa"/>
            <w:tcBorders>
              <w:left w:val="nil"/>
              <w:bottom w:val="single" w:sz="4" w:space="0" w:color="auto"/>
              <w:right w:val="nil"/>
            </w:tcBorders>
            <w:shd w:val="clear" w:color="auto" w:fill="auto"/>
          </w:tcPr>
          <w:p w14:paraId="769173A9" w14:textId="77777777" w:rsidR="00DA25E2" w:rsidRPr="00014792" w:rsidRDefault="00DA25E2" w:rsidP="002F5362">
            <w:pPr>
              <w:pStyle w:val="TableheaderCentered"/>
              <w:keepLines/>
              <w:tabs>
                <w:tab w:val="center" w:pos="4320"/>
                <w:tab w:val="right" w:pos="8640"/>
              </w:tabs>
            </w:pPr>
            <w:r w:rsidRPr="00014792">
              <w:t>ASTM Test Method</w:t>
            </w:r>
          </w:p>
        </w:tc>
      </w:tr>
      <w:tr w:rsidR="00DA25E2" w:rsidRPr="0017791C" w14:paraId="0FC7C329" w14:textId="77777777" w:rsidTr="002F5362">
        <w:trPr>
          <w:cantSplit/>
          <w:trHeight w:val="144"/>
        </w:trPr>
        <w:tc>
          <w:tcPr>
            <w:tcW w:w="3116" w:type="dxa"/>
            <w:tcBorders>
              <w:top w:val="single" w:sz="4" w:space="0" w:color="auto"/>
              <w:left w:val="nil"/>
              <w:bottom w:val="nil"/>
              <w:right w:val="nil"/>
            </w:tcBorders>
            <w:shd w:val="clear" w:color="auto" w:fill="auto"/>
          </w:tcPr>
          <w:p w14:paraId="6D17ECF3" w14:textId="77777777" w:rsidR="00DA25E2" w:rsidRPr="00B70588" w:rsidRDefault="00DA25E2" w:rsidP="002F5362">
            <w:pPr>
              <w:pStyle w:val="Tabletext"/>
              <w:keepNext/>
              <w:keepLines/>
            </w:pPr>
            <w:r w:rsidRPr="00B70588">
              <w:t>Dry – to – Touch Time</w:t>
            </w:r>
          </w:p>
        </w:tc>
        <w:tc>
          <w:tcPr>
            <w:tcW w:w="3117" w:type="dxa"/>
            <w:tcBorders>
              <w:top w:val="single" w:sz="4" w:space="0" w:color="auto"/>
              <w:left w:val="nil"/>
              <w:bottom w:val="nil"/>
              <w:right w:val="nil"/>
            </w:tcBorders>
            <w:shd w:val="clear" w:color="auto" w:fill="auto"/>
          </w:tcPr>
          <w:p w14:paraId="49EA0908" w14:textId="77777777" w:rsidR="00DA25E2" w:rsidRPr="002A5B11" w:rsidRDefault="00DA25E2" w:rsidP="002F5362">
            <w:pPr>
              <w:pStyle w:val="Tabletext"/>
              <w:keepNext/>
              <w:keepLines/>
              <w:jc w:val="center"/>
            </w:pPr>
            <w:r w:rsidRPr="002A5B11">
              <w:t>Max. 1 hour</w:t>
            </w:r>
          </w:p>
        </w:tc>
        <w:tc>
          <w:tcPr>
            <w:tcW w:w="3117" w:type="dxa"/>
            <w:tcBorders>
              <w:top w:val="single" w:sz="4" w:space="0" w:color="auto"/>
              <w:left w:val="nil"/>
              <w:bottom w:val="nil"/>
              <w:right w:val="nil"/>
            </w:tcBorders>
            <w:shd w:val="clear" w:color="auto" w:fill="auto"/>
          </w:tcPr>
          <w:p w14:paraId="32696155" w14:textId="77777777" w:rsidR="00DA25E2" w:rsidRPr="002A5B11" w:rsidRDefault="00DA25E2" w:rsidP="002F5362">
            <w:pPr>
              <w:pStyle w:val="Tabletext"/>
              <w:keepNext/>
              <w:keepLines/>
              <w:jc w:val="center"/>
            </w:pPr>
            <w:r w:rsidRPr="002A5B11">
              <w:t>D 1640</w:t>
            </w:r>
          </w:p>
        </w:tc>
      </w:tr>
      <w:tr w:rsidR="00DA25E2" w:rsidRPr="0017791C" w14:paraId="42CD435E" w14:textId="77777777" w:rsidTr="002F5362">
        <w:trPr>
          <w:cantSplit/>
          <w:trHeight w:val="144"/>
        </w:trPr>
        <w:tc>
          <w:tcPr>
            <w:tcW w:w="3116" w:type="dxa"/>
            <w:tcBorders>
              <w:top w:val="nil"/>
              <w:left w:val="nil"/>
              <w:bottom w:val="nil"/>
              <w:right w:val="nil"/>
            </w:tcBorders>
            <w:shd w:val="clear" w:color="auto" w:fill="auto"/>
          </w:tcPr>
          <w:p w14:paraId="7D96C818" w14:textId="77777777" w:rsidR="00DA25E2" w:rsidRPr="00B70588" w:rsidRDefault="00DA25E2" w:rsidP="002F5362">
            <w:pPr>
              <w:pStyle w:val="Tabletext"/>
              <w:keepNext/>
              <w:keepLines/>
            </w:pPr>
            <w:r w:rsidRPr="00B70588">
              <w:t>Dry – to – Recoat Time</w:t>
            </w:r>
          </w:p>
        </w:tc>
        <w:tc>
          <w:tcPr>
            <w:tcW w:w="3117" w:type="dxa"/>
            <w:tcBorders>
              <w:top w:val="nil"/>
              <w:left w:val="nil"/>
              <w:bottom w:val="nil"/>
              <w:right w:val="nil"/>
            </w:tcBorders>
            <w:shd w:val="clear" w:color="auto" w:fill="auto"/>
          </w:tcPr>
          <w:p w14:paraId="1C873682" w14:textId="77777777" w:rsidR="00DA25E2" w:rsidRPr="002A5B11" w:rsidRDefault="00DA25E2" w:rsidP="002F5362">
            <w:pPr>
              <w:pStyle w:val="Tabletext"/>
              <w:keepNext/>
              <w:keepLines/>
              <w:jc w:val="center"/>
            </w:pPr>
            <w:r w:rsidRPr="002A5B11">
              <w:t>Max. 4 hour</w:t>
            </w:r>
          </w:p>
        </w:tc>
        <w:tc>
          <w:tcPr>
            <w:tcW w:w="3117" w:type="dxa"/>
            <w:tcBorders>
              <w:top w:val="nil"/>
              <w:left w:val="nil"/>
              <w:bottom w:val="nil"/>
              <w:right w:val="nil"/>
            </w:tcBorders>
            <w:shd w:val="clear" w:color="auto" w:fill="auto"/>
          </w:tcPr>
          <w:p w14:paraId="0A42E163" w14:textId="77777777" w:rsidR="00DA25E2" w:rsidRPr="002A5B11" w:rsidRDefault="00DA25E2" w:rsidP="002F5362">
            <w:pPr>
              <w:pStyle w:val="Tabletext"/>
              <w:keepNext/>
              <w:keepLines/>
              <w:jc w:val="center"/>
            </w:pPr>
            <w:r w:rsidRPr="002A5B11">
              <w:t>D 1640</w:t>
            </w:r>
          </w:p>
        </w:tc>
      </w:tr>
      <w:tr w:rsidR="00DA25E2" w:rsidRPr="0017791C" w14:paraId="501FC9E6" w14:textId="77777777" w:rsidTr="002F5362">
        <w:trPr>
          <w:cantSplit/>
          <w:trHeight w:val="144"/>
        </w:trPr>
        <w:tc>
          <w:tcPr>
            <w:tcW w:w="3116" w:type="dxa"/>
            <w:tcBorders>
              <w:top w:val="nil"/>
              <w:left w:val="nil"/>
              <w:bottom w:val="nil"/>
              <w:right w:val="nil"/>
            </w:tcBorders>
            <w:shd w:val="clear" w:color="auto" w:fill="auto"/>
          </w:tcPr>
          <w:p w14:paraId="579E5406" w14:textId="77777777" w:rsidR="00DA25E2" w:rsidRPr="00B70588" w:rsidRDefault="00DA25E2" w:rsidP="002F5362">
            <w:pPr>
              <w:pStyle w:val="Tabletext"/>
              <w:keepNext/>
              <w:keepLines/>
            </w:pPr>
            <w:r w:rsidRPr="00B70588">
              <w:t>Weight per Gallon</w:t>
            </w:r>
          </w:p>
        </w:tc>
        <w:tc>
          <w:tcPr>
            <w:tcW w:w="3117" w:type="dxa"/>
            <w:tcBorders>
              <w:top w:val="nil"/>
              <w:left w:val="nil"/>
              <w:bottom w:val="nil"/>
              <w:right w:val="nil"/>
            </w:tcBorders>
            <w:shd w:val="clear" w:color="auto" w:fill="auto"/>
          </w:tcPr>
          <w:p w14:paraId="700A5314" w14:textId="77777777" w:rsidR="00DA25E2" w:rsidRPr="002A5B11" w:rsidRDefault="00DA25E2" w:rsidP="002F5362">
            <w:pPr>
              <w:pStyle w:val="Tabletext"/>
              <w:keepNext/>
              <w:keepLines/>
              <w:jc w:val="center"/>
            </w:pPr>
            <w:r w:rsidRPr="002A5B11">
              <w:t>11.0</w:t>
            </w:r>
            <w:r>
              <w:t xml:space="preserve"> </w:t>
            </w:r>
            <w:r w:rsidRPr="002A5B11">
              <w:t>+</w:t>
            </w:r>
            <w:r>
              <w:t xml:space="preserve"> </w:t>
            </w:r>
            <w:r w:rsidRPr="002A5B11">
              <w:t>0.5 lbs.</w:t>
            </w:r>
          </w:p>
        </w:tc>
        <w:tc>
          <w:tcPr>
            <w:tcW w:w="3117" w:type="dxa"/>
            <w:tcBorders>
              <w:top w:val="nil"/>
              <w:left w:val="nil"/>
              <w:bottom w:val="nil"/>
              <w:right w:val="nil"/>
            </w:tcBorders>
            <w:shd w:val="clear" w:color="auto" w:fill="auto"/>
          </w:tcPr>
          <w:p w14:paraId="57220B7E" w14:textId="77777777" w:rsidR="00DA25E2" w:rsidRPr="002A5B11" w:rsidRDefault="00DA25E2" w:rsidP="002F5362">
            <w:pPr>
              <w:pStyle w:val="Tabletext"/>
              <w:keepNext/>
              <w:keepLines/>
              <w:jc w:val="center"/>
            </w:pPr>
            <w:r w:rsidRPr="002A5B11">
              <w:t>D 1475</w:t>
            </w:r>
          </w:p>
        </w:tc>
      </w:tr>
      <w:tr w:rsidR="00DA25E2" w:rsidRPr="0017791C" w14:paraId="709F5304" w14:textId="77777777" w:rsidTr="002F5362">
        <w:trPr>
          <w:cantSplit/>
          <w:trHeight w:val="144"/>
        </w:trPr>
        <w:tc>
          <w:tcPr>
            <w:tcW w:w="3116" w:type="dxa"/>
            <w:tcBorders>
              <w:top w:val="nil"/>
              <w:left w:val="nil"/>
              <w:bottom w:val="nil"/>
              <w:right w:val="nil"/>
            </w:tcBorders>
            <w:shd w:val="clear" w:color="auto" w:fill="auto"/>
          </w:tcPr>
          <w:p w14:paraId="6E915052" w14:textId="77777777" w:rsidR="00DA25E2" w:rsidRPr="00B70588" w:rsidRDefault="00DA25E2" w:rsidP="002F5362">
            <w:pPr>
              <w:pStyle w:val="Tabletext"/>
              <w:keepNext/>
              <w:keepLines/>
            </w:pPr>
            <w:r w:rsidRPr="00B70588">
              <w:t>Weight Solids</w:t>
            </w:r>
          </w:p>
        </w:tc>
        <w:tc>
          <w:tcPr>
            <w:tcW w:w="3117" w:type="dxa"/>
            <w:tcBorders>
              <w:top w:val="nil"/>
              <w:left w:val="nil"/>
              <w:bottom w:val="nil"/>
              <w:right w:val="nil"/>
            </w:tcBorders>
            <w:shd w:val="clear" w:color="auto" w:fill="auto"/>
          </w:tcPr>
          <w:p w14:paraId="57C35CD6" w14:textId="77777777" w:rsidR="00DA25E2" w:rsidRPr="002A5B11" w:rsidRDefault="00DA25E2" w:rsidP="002F5362">
            <w:pPr>
              <w:pStyle w:val="Tabletext"/>
              <w:keepNext/>
              <w:keepLines/>
              <w:jc w:val="center"/>
            </w:pPr>
            <w:r w:rsidRPr="002A5B11">
              <w:t>52</w:t>
            </w:r>
            <w:r>
              <w:t xml:space="preserve"> </w:t>
            </w:r>
            <w:r w:rsidRPr="002A5B11">
              <w:t>+</w:t>
            </w:r>
            <w:r>
              <w:t xml:space="preserve"> </w:t>
            </w:r>
            <w:r w:rsidRPr="002A5B11">
              <w:t>2%</w:t>
            </w:r>
          </w:p>
        </w:tc>
        <w:tc>
          <w:tcPr>
            <w:tcW w:w="3117" w:type="dxa"/>
            <w:tcBorders>
              <w:top w:val="nil"/>
              <w:left w:val="nil"/>
              <w:bottom w:val="nil"/>
              <w:right w:val="nil"/>
            </w:tcBorders>
            <w:shd w:val="clear" w:color="auto" w:fill="auto"/>
          </w:tcPr>
          <w:p w14:paraId="7CCD721A" w14:textId="77777777" w:rsidR="00DA25E2" w:rsidRPr="002A5B11" w:rsidRDefault="00DA25E2" w:rsidP="002F5362">
            <w:pPr>
              <w:pStyle w:val="Tabletext"/>
              <w:keepNext/>
              <w:keepLines/>
              <w:jc w:val="center"/>
            </w:pPr>
            <w:r w:rsidRPr="002A5B11">
              <w:t>D 2369</w:t>
            </w:r>
          </w:p>
        </w:tc>
      </w:tr>
      <w:tr w:rsidR="00DA25E2" w:rsidRPr="0017791C" w14:paraId="1BBC64DE" w14:textId="77777777" w:rsidTr="002F5362">
        <w:trPr>
          <w:cantSplit/>
          <w:trHeight w:val="144"/>
        </w:trPr>
        <w:tc>
          <w:tcPr>
            <w:tcW w:w="3116" w:type="dxa"/>
            <w:tcBorders>
              <w:top w:val="nil"/>
              <w:left w:val="nil"/>
              <w:bottom w:val="nil"/>
              <w:right w:val="nil"/>
            </w:tcBorders>
            <w:shd w:val="clear" w:color="auto" w:fill="auto"/>
          </w:tcPr>
          <w:p w14:paraId="2B40BF29" w14:textId="77777777" w:rsidR="00DA25E2" w:rsidRPr="00B70588" w:rsidRDefault="00DA25E2" w:rsidP="002F5362">
            <w:pPr>
              <w:pStyle w:val="Tabletext"/>
              <w:keepNext/>
              <w:keepLines/>
            </w:pPr>
            <w:r w:rsidRPr="00B70588">
              <w:t>Adhesion, Tape Test</w:t>
            </w:r>
          </w:p>
        </w:tc>
        <w:tc>
          <w:tcPr>
            <w:tcW w:w="3117" w:type="dxa"/>
            <w:tcBorders>
              <w:top w:val="nil"/>
              <w:left w:val="nil"/>
              <w:bottom w:val="nil"/>
              <w:right w:val="nil"/>
            </w:tcBorders>
            <w:shd w:val="clear" w:color="auto" w:fill="auto"/>
          </w:tcPr>
          <w:p w14:paraId="6DF2415D" w14:textId="77777777" w:rsidR="00DA25E2" w:rsidRPr="002A5B11" w:rsidRDefault="00DA25E2" w:rsidP="002F5362">
            <w:pPr>
              <w:pStyle w:val="Tabletext"/>
              <w:keepNext/>
              <w:keepLines/>
              <w:jc w:val="center"/>
            </w:pPr>
            <w:r w:rsidRPr="002A5B11">
              <w:t>Min. 4A</w:t>
            </w:r>
          </w:p>
        </w:tc>
        <w:tc>
          <w:tcPr>
            <w:tcW w:w="3117" w:type="dxa"/>
            <w:tcBorders>
              <w:top w:val="nil"/>
              <w:left w:val="nil"/>
              <w:bottom w:val="nil"/>
              <w:right w:val="nil"/>
            </w:tcBorders>
            <w:shd w:val="clear" w:color="auto" w:fill="auto"/>
          </w:tcPr>
          <w:p w14:paraId="01C272D7" w14:textId="77777777" w:rsidR="00DA25E2" w:rsidRPr="002A5B11" w:rsidRDefault="00DA25E2" w:rsidP="002F5362">
            <w:pPr>
              <w:pStyle w:val="Tabletext"/>
              <w:keepNext/>
              <w:keepLines/>
              <w:jc w:val="center"/>
            </w:pPr>
            <w:r w:rsidRPr="002A5B11">
              <w:t>D 3359</w:t>
            </w:r>
          </w:p>
        </w:tc>
      </w:tr>
      <w:tr w:rsidR="00DA25E2" w:rsidRPr="0017791C" w14:paraId="0741BC0E" w14:textId="77777777" w:rsidTr="002F5362">
        <w:trPr>
          <w:cantSplit/>
          <w:trHeight w:val="144"/>
        </w:trPr>
        <w:tc>
          <w:tcPr>
            <w:tcW w:w="3116" w:type="dxa"/>
            <w:tcBorders>
              <w:top w:val="nil"/>
              <w:left w:val="nil"/>
              <w:bottom w:val="nil"/>
              <w:right w:val="nil"/>
            </w:tcBorders>
            <w:shd w:val="clear" w:color="auto" w:fill="auto"/>
          </w:tcPr>
          <w:p w14:paraId="25766C6C" w14:textId="77777777" w:rsidR="00DA25E2" w:rsidRPr="00B70588" w:rsidRDefault="00DA25E2" w:rsidP="002F5362">
            <w:pPr>
              <w:pStyle w:val="Tabletext"/>
              <w:keepNext/>
              <w:keepLines/>
            </w:pPr>
            <w:r w:rsidRPr="00B70588">
              <w:t>Gloss</w:t>
            </w:r>
          </w:p>
        </w:tc>
        <w:tc>
          <w:tcPr>
            <w:tcW w:w="3117" w:type="dxa"/>
            <w:tcBorders>
              <w:top w:val="nil"/>
              <w:left w:val="nil"/>
              <w:bottom w:val="nil"/>
              <w:right w:val="nil"/>
            </w:tcBorders>
            <w:shd w:val="clear" w:color="auto" w:fill="auto"/>
          </w:tcPr>
          <w:p w14:paraId="4B2A388F" w14:textId="77777777" w:rsidR="00DA25E2" w:rsidRPr="002A5B11" w:rsidRDefault="00DA25E2" w:rsidP="002F5362">
            <w:pPr>
              <w:pStyle w:val="Tabletext"/>
              <w:keepNext/>
              <w:keepLines/>
              <w:jc w:val="center"/>
            </w:pPr>
            <w:r w:rsidRPr="002A5B11">
              <w:t>Flat</w:t>
            </w:r>
          </w:p>
        </w:tc>
        <w:tc>
          <w:tcPr>
            <w:tcW w:w="3117" w:type="dxa"/>
            <w:tcBorders>
              <w:top w:val="nil"/>
              <w:left w:val="nil"/>
              <w:bottom w:val="nil"/>
              <w:right w:val="nil"/>
            </w:tcBorders>
            <w:shd w:val="clear" w:color="auto" w:fill="auto"/>
          </w:tcPr>
          <w:p w14:paraId="2DC8B12C" w14:textId="77777777" w:rsidR="00DA25E2" w:rsidRPr="002A5B11" w:rsidRDefault="00DA25E2" w:rsidP="002F5362">
            <w:pPr>
              <w:pStyle w:val="Tabletext"/>
              <w:keepNext/>
              <w:keepLines/>
              <w:jc w:val="center"/>
            </w:pPr>
            <w:r w:rsidRPr="002A5B11">
              <w:t>D 523</w:t>
            </w:r>
          </w:p>
        </w:tc>
      </w:tr>
      <w:tr w:rsidR="00DA25E2" w:rsidRPr="0017791C" w14:paraId="1768DD4F" w14:textId="77777777" w:rsidTr="002F5362">
        <w:trPr>
          <w:cantSplit/>
          <w:trHeight w:val="144"/>
        </w:trPr>
        <w:tc>
          <w:tcPr>
            <w:tcW w:w="3116" w:type="dxa"/>
            <w:tcBorders>
              <w:top w:val="nil"/>
              <w:left w:val="nil"/>
              <w:bottom w:val="nil"/>
              <w:right w:val="nil"/>
            </w:tcBorders>
            <w:shd w:val="clear" w:color="auto" w:fill="auto"/>
          </w:tcPr>
          <w:p w14:paraId="7FD81B1B" w14:textId="77777777" w:rsidR="00DA25E2" w:rsidRPr="00B70588" w:rsidRDefault="00DA25E2" w:rsidP="002F5362">
            <w:pPr>
              <w:pStyle w:val="Tabletext"/>
              <w:keepNext/>
              <w:keepLines/>
            </w:pPr>
            <w:r w:rsidRPr="00B70588">
              <w:t>Weathering</w:t>
            </w:r>
          </w:p>
        </w:tc>
        <w:tc>
          <w:tcPr>
            <w:tcW w:w="3117" w:type="dxa"/>
            <w:tcBorders>
              <w:top w:val="nil"/>
              <w:left w:val="nil"/>
              <w:bottom w:val="nil"/>
              <w:right w:val="nil"/>
            </w:tcBorders>
            <w:shd w:val="clear" w:color="auto" w:fill="auto"/>
          </w:tcPr>
          <w:p w14:paraId="2094D997" w14:textId="77777777" w:rsidR="00DA25E2" w:rsidRPr="002A5B11" w:rsidRDefault="00DA25E2" w:rsidP="002F5362">
            <w:pPr>
              <w:pStyle w:val="Tabletext"/>
              <w:keepNext/>
              <w:keepLines/>
              <w:jc w:val="center"/>
            </w:pPr>
            <w:r w:rsidRPr="002A5B11">
              <w:t xml:space="preserve">&lt;3.0 </w:t>
            </w:r>
            <w:proofErr w:type="spellStart"/>
            <w:r w:rsidRPr="002A5B11">
              <w:t>dE</w:t>
            </w:r>
            <w:proofErr w:type="spellEnd"/>
            <w:r w:rsidRPr="002A5B11">
              <w:t xml:space="preserve"> @</w:t>
            </w:r>
            <w:r>
              <w:t xml:space="preserve"> </w:t>
            </w:r>
            <w:r w:rsidRPr="002A5B11">
              <w:t>3,000 hrs.</w:t>
            </w:r>
          </w:p>
        </w:tc>
        <w:tc>
          <w:tcPr>
            <w:tcW w:w="3117" w:type="dxa"/>
            <w:tcBorders>
              <w:top w:val="nil"/>
              <w:left w:val="nil"/>
              <w:bottom w:val="nil"/>
              <w:right w:val="nil"/>
            </w:tcBorders>
            <w:shd w:val="clear" w:color="auto" w:fill="auto"/>
          </w:tcPr>
          <w:p w14:paraId="096C3639" w14:textId="77777777" w:rsidR="00DA25E2" w:rsidRPr="002A5B11" w:rsidRDefault="00DA25E2" w:rsidP="002F5362">
            <w:pPr>
              <w:pStyle w:val="Tabletext"/>
              <w:keepNext/>
              <w:keepLines/>
              <w:jc w:val="center"/>
            </w:pPr>
            <w:r w:rsidRPr="002A5B11">
              <w:t>G 154</w:t>
            </w:r>
            <w:r>
              <w:t xml:space="preserve"> </w:t>
            </w:r>
            <w:r w:rsidRPr="002A5B11">
              <w:t>/</w:t>
            </w:r>
            <w:r>
              <w:t xml:space="preserve"> </w:t>
            </w:r>
            <w:r w:rsidRPr="002A5B11">
              <w:t>D 4587</w:t>
            </w:r>
          </w:p>
        </w:tc>
      </w:tr>
      <w:tr w:rsidR="00DA25E2" w:rsidRPr="0017791C" w14:paraId="5653989A" w14:textId="77777777" w:rsidTr="002F5362">
        <w:trPr>
          <w:cantSplit/>
          <w:trHeight w:val="144"/>
        </w:trPr>
        <w:tc>
          <w:tcPr>
            <w:tcW w:w="3116" w:type="dxa"/>
            <w:tcBorders>
              <w:top w:val="nil"/>
              <w:left w:val="nil"/>
              <w:bottom w:val="double" w:sz="4" w:space="0" w:color="auto"/>
              <w:right w:val="nil"/>
            </w:tcBorders>
            <w:shd w:val="clear" w:color="auto" w:fill="auto"/>
          </w:tcPr>
          <w:p w14:paraId="2CFEE6CF" w14:textId="77777777" w:rsidR="00DA25E2" w:rsidRPr="00B70588" w:rsidRDefault="00DA25E2" w:rsidP="002F5362">
            <w:pPr>
              <w:pStyle w:val="Tabletext"/>
              <w:keepNext/>
              <w:keepLines/>
            </w:pPr>
            <w:r w:rsidRPr="00B70588">
              <w:t>VOC</w:t>
            </w:r>
          </w:p>
        </w:tc>
        <w:tc>
          <w:tcPr>
            <w:tcW w:w="3117" w:type="dxa"/>
            <w:tcBorders>
              <w:top w:val="nil"/>
              <w:left w:val="nil"/>
              <w:bottom w:val="double" w:sz="4" w:space="0" w:color="auto"/>
              <w:right w:val="nil"/>
            </w:tcBorders>
            <w:shd w:val="clear" w:color="auto" w:fill="auto"/>
          </w:tcPr>
          <w:p w14:paraId="49E95523" w14:textId="77777777" w:rsidR="00DA25E2" w:rsidRPr="002A5B11" w:rsidRDefault="00DA25E2" w:rsidP="002F5362">
            <w:pPr>
              <w:pStyle w:val="Tabletext"/>
              <w:keepNext/>
              <w:keepLines/>
              <w:jc w:val="center"/>
            </w:pPr>
            <w:r w:rsidRPr="002A5B11">
              <w:t>&lt;100 g/L</w:t>
            </w:r>
          </w:p>
        </w:tc>
        <w:tc>
          <w:tcPr>
            <w:tcW w:w="3117" w:type="dxa"/>
            <w:tcBorders>
              <w:top w:val="nil"/>
              <w:left w:val="nil"/>
              <w:bottom w:val="double" w:sz="4" w:space="0" w:color="auto"/>
              <w:right w:val="nil"/>
            </w:tcBorders>
            <w:shd w:val="clear" w:color="auto" w:fill="auto"/>
          </w:tcPr>
          <w:p w14:paraId="1773F390" w14:textId="77777777" w:rsidR="00DA25E2" w:rsidRPr="002A5B11" w:rsidRDefault="00DA25E2" w:rsidP="002F5362">
            <w:pPr>
              <w:pStyle w:val="Tabletext"/>
              <w:keepNext/>
              <w:keepLines/>
              <w:jc w:val="center"/>
            </w:pPr>
            <w:r w:rsidRPr="002A5B11">
              <w:t>D 2369</w:t>
            </w:r>
          </w:p>
        </w:tc>
      </w:tr>
    </w:tbl>
    <w:p w14:paraId="55687E96" w14:textId="4658861C" w:rsidR="00DA25E2" w:rsidRDefault="00DA25E2" w:rsidP="00DA25E2">
      <w:pPr>
        <w:pStyle w:val="HiddenTextSpec"/>
      </w:pPr>
      <w:r>
        <w:t>1</w:t>
      </w:r>
      <w:r w:rsidRPr="00D75581">
        <w:t>**************************************************************************************************************************1</w:t>
      </w:r>
    </w:p>
    <w:p w14:paraId="0B4C7E20" w14:textId="77777777" w:rsidR="0023771B" w:rsidRPr="00B97E4C" w:rsidRDefault="0023771B" w:rsidP="0023771B">
      <w:pPr>
        <w:pStyle w:val="0000000Subpart"/>
      </w:pPr>
      <w:proofErr w:type="gramStart"/>
      <w:r w:rsidRPr="00B97E4C">
        <w:t>912.04.02  Removable</w:t>
      </w:r>
      <w:proofErr w:type="gramEnd"/>
      <w:r w:rsidRPr="00B97E4C">
        <w:t xml:space="preserve"> Pavement Marking Tape</w:t>
      </w:r>
    </w:p>
    <w:p w14:paraId="108F49C0" w14:textId="77777777" w:rsidR="0023771B" w:rsidRDefault="0023771B" w:rsidP="0023771B">
      <w:pPr>
        <w:pStyle w:val="A1paragraph0"/>
        <w:numPr>
          <w:ilvl w:val="0"/>
          <w:numId w:val="30"/>
        </w:numPr>
      </w:pPr>
      <w:bookmarkStart w:id="924" w:name="s9120402A"/>
      <w:bookmarkEnd w:id="924"/>
      <w:r w:rsidRPr="00B97E4C">
        <w:rPr>
          <w:b/>
          <w:bCs/>
        </w:rPr>
        <w:t>Temporary Pavement Tape</w:t>
      </w:r>
      <w:proofErr w:type="gramStart"/>
      <w:r w:rsidRPr="00B97E4C">
        <w:rPr>
          <w:b/>
          <w:bCs/>
        </w:rPr>
        <w:t>.</w:t>
      </w:r>
      <w:r w:rsidRPr="00B97E4C">
        <w:t xml:space="preserve">  </w:t>
      </w:r>
      <w:proofErr w:type="gramEnd"/>
    </w:p>
    <w:p w14:paraId="640D0019" w14:textId="77777777" w:rsidR="0023771B" w:rsidRDefault="0023771B" w:rsidP="0023771B">
      <w:pPr>
        <w:pStyle w:val="HiddenTextSpec"/>
      </w:pPr>
      <w:r>
        <w:t>1**************************************************************************************************************************1</w:t>
      </w:r>
    </w:p>
    <w:p w14:paraId="61C9A582" w14:textId="77777777" w:rsidR="0023771B" w:rsidRPr="005A70EA" w:rsidRDefault="0023771B" w:rsidP="0023771B">
      <w:pPr>
        <w:pStyle w:val="HiddenTextSpec"/>
      </w:pPr>
      <w:r w:rsidRPr="005A70EA">
        <w:t>BDC22S-06 dated JUL 13, 2022</w:t>
      </w:r>
    </w:p>
    <w:p w14:paraId="0FDF51AF" w14:textId="77777777" w:rsidR="0023771B" w:rsidRPr="0023771B" w:rsidRDefault="0023771B" w:rsidP="0023771B">
      <w:pPr>
        <w:pStyle w:val="HiddenTextSpec"/>
      </w:pPr>
    </w:p>
    <w:p w14:paraId="054D57CE" w14:textId="77777777" w:rsidR="0023771B" w:rsidRDefault="0023771B" w:rsidP="0023771B">
      <w:pPr>
        <w:pStyle w:val="Instruction"/>
      </w:pPr>
      <w:r>
        <w:t>THE fourth paragraph in part a is changed to:</w:t>
      </w:r>
    </w:p>
    <w:p w14:paraId="032E3A47" w14:textId="77777777" w:rsidR="0023771B" w:rsidRDefault="0023771B" w:rsidP="0023771B">
      <w:pPr>
        <w:pStyle w:val="A2paragraph"/>
      </w:pPr>
      <w:r>
        <w:t>P</w:t>
      </w:r>
      <w:r w:rsidRPr="00B97E4C">
        <w:t xml:space="preserve">rovide a certification of compliance, as specified in </w:t>
      </w:r>
      <w:r w:rsidRPr="00FC219D">
        <w:t>106.07</w:t>
      </w:r>
      <w:r w:rsidRPr="00B97E4C">
        <w:t>, for temporary pavement tape.</w:t>
      </w:r>
    </w:p>
    <w:p w14:paraId="1F7E715D" w14:textId="77777777" w:rsidR="0023771B" w:rsidRDefault="0023771B" w:rsidP="0023771B">
      <w:pPr>
        <w:pStyle w:val="HiddenTextSpec"/>
        <w:jc w:val="both"/>
      </w:pPr>
      <w:bookmarkStart w:id="925" w:name="s9120402B"/>
      <w:bookmarkEnd w:id="925"/>
      <w:r>
        <w:t>1**************************************************************************************************************************1</w:t>
      </w:r>
    </w:p>
    <w:p w14:paraId="50CFBFC6" w14:textId="77777777" w:rsidR="0023771B" w:rsidRDefault="0023771B" w:rsidP="0023771B">
      <w:pPr>
        <w:pStyle w:val="A1paragraph0"/>
        <w:numPr>
          <w:ilvl w:val="0"/>
          <w:numId w:val="30"/>
        </w:numPr>
        <w:rPr>
          <w:bCs/>
        </w:rPr>
      </w:pPr>
      <w:r w:rsidRPr="00B97E4C">
        <w:rPr>
          <w:b/>
          <w:bCs/>
        </w:rPr>
        <w:t>Removable Black Line Masking Tape</w:t>
      </w:r>
      <w:proofErr w:type="gramStart"/>
      <w:r w:rsidRPr="00B97E4C">
        <w:rPr>
          <w:b/>
          <w:bCs/>
        </w:rPr>
        <w:t>.</w:t>
      </w:r>
      <w:r w:rsidRPr="00B97E4C">
        <w:rPr>
          <w:bCs/>
        </w:rPr>
        <w:t xml:space="preserve">  </w:t>
      </w:r>
      <w:proofErr w:type="gramEnd"/>
    </w:p>
    <w:p w14:paraId="4CFCE83E" w14:textId="77777777" w:rsidR="0023771B" w:rsidRDefault="0023771B" w:rsidP="0023771B">
      <w:pPr>
        <w:pStyle w:val="HiddenTextSpec"/>
      </w:pPr>
      <w:r>
        <w:t>1**************************************************************************************************************************1</w:t>
      </w:r>
    </w:p>
    <w:p w14:paraId="1D668025" w14:textId="77777777" w:rsidR="0023771B" w:rsidRPr="00E751F9" w:rsidRDefault="0023771B" w:rsidP="0023771B">
      <w:pPr>
        <w:pStyle w:val="HiddenTextSpec"/>
      </w:pPr>
      <w:r w:rsidRPr="00E751F9">
        <w:t>BDC22S-06 dated JUL 13, 2022</w:t>
      </w:r>
    </w:p>
    <w:p w14:paraId="004EDB52" w14:textId="77777777" w:rsidR="0023771B" w:rsidRPr="00E751F9" w:rsidRDefault="0023771B" w:rsidP="0023771B">
      <w:pPr>
        <w:pStyle w:val="HiddenTextSpec"/>
      </w:pPr>
    </w:p>
    <w:p w14:paraId="6C407E07" w14:textId="77777777" w:rsidR="0023771B" w:rsidRDefault="0023771B" w:rsidP="0023771B">
      <w:pPr>
        <w:pStyle w:val="Instruction"/>
      </w:pPr>
      <w:r>
        <w:t>THE third paragraph in part b is changed to:</w:t>
      </w:r>
    </w:p>
    <w:p w14:paraId="012FB6F4" w14:textId="77777777" w:rsidR="0023771B" w:rsidRPr="00B97E4C" w:rsidRDefault="0023771B" w:rsidP="0023771B">
      <w:pPr>
        <w:pStyle w:val="A2paragraph"/>
      </w:pPr>
      <w:r>
        <w:t>P</w:t>
      </w:r>
      <w:r w:rsidRPr="00B97E4C">
        <w:t xml:space="preserve">rovide a certification of compliance, as specified in </w:t>
      </w:r>
      <w:r w:rsidRPr="00FC219D">
        <w:t>106.07</w:t>
      </w:r>
      <w:r w:rsidRPr="00B97E4C">
        <w:t>, for removable black masking tape.</w:t>
      </w:r>
    </w:p>
    <w:p w14:paraId="1E8A596D" w14:textId="77777777" w:rsidR="0023771B" w:rsidRDefault="0023771B" w:rsidP="0023771B">
      <w:pPr>
        <w:pStyle w:val="HiddenTextSpec"/>
        <w:jc w:val="both"/>
      </w:pPr>
      <w:r>
        <w:t>1**************************************************************************************************************************1</w:t>
      </w:r>
    </w:p>
    <w:p w14:paraId="679AB9FC" w14:textId="77777777" w:rsidR="00287D42" w:rsidRPr="00B97E4C" w:rsidRDefault="00287D42" w:rsidP="00287D42">
      <w:pPr>
        <w:pStyle w:val="000Section"/>
      </w:pPr>
      <w:bookmarkStart w:id="926" w:name="_Toc501717857"/>
      <w:bookmarkStart w:id="927" w:name="_Toc98399908"/>
      <w:bookmarkStart w:id="928" w:name="_Toc501717871"/>
      <w:bookmarkStart w:id="929" w:name="_Toc98399922"/>
      <w:bookmarkStart w:id="930" w:name="_Toc501717872"/>
      <w:bookmarkStart w:id="931" w:name="_Toc86838009"/>
      <w:r w:rsidRPr="00B97E4C">
        <w:t xml:space="preserve">Section 913 – </w:t>
      </w:r>
      <w:r w:rsidRPr="00537771">
        <w:t>Guide Rail, Fence, Railing</w:t>
      </w:r>
      <w:r>
        <w:t>, and Box</w:t>
      </w:r>
      <w:r w:rsidRPr="00537771">
        <w:t xml:space="preserve"> B</w:t>
      </w:r>
      <w:r>
        <w:t>eam</w:t>
      </w:r>
      <w:bookmarkEnd w:id="926"/>
      <w:bookmarkEnd w:id="927"/>
    </w:p>
    <w:p w14:paraId="282CEB5F" w14:textId="77777777" w:rsidR="00A44029" w:rsidRPr="00D75581" w:rsidRDefault="00A44029" w:rsidP="00A44029">
      <w:pPr>
        <w:pStyle w:val="HiddenTextSpec"/>
      </w:pPr>
      <w:r>
        <w:t>1</w:t>
      </w:r>
      <w:r w:rsidRPr="00D75581">
        <w:t>**************************************************************************************************************************1</w:t>
      </w:r>
    </w:p>
    <w:p w14:paraId="01AA22D2" w14:textId="536C627B" w:rsidR="00A44029" w:rsidRDefault="00A44029" w:rsidP="00A44029">
      <w:pPr>
        <w:pStyle w:val="HiddenTextSpec"/>
      </w:pPr>
      <w:r w:rsidRPr="00D75581">
        <w:lastRenderedPageBreak/>
        <w:t>BDC2</w:t>
      </w:r>
      <w:r>
        <w:t>1</w:t>
      </w:r>
      <w:r w:rsidRPr="00D75581">
        <w:t>S-</w:t>
      </w:r>
      <w:r>
        <w:t>13 dated mAR 21, 2022</w:t>
      </w:r>
    </w:p>
    <w:bookmarkEnd w:id="928"/>
    <w:bookmarkEnd w:id="929"/>
    <w:p w14:paraId="6AFE2811" w14:textId="006156FE" w:rsidR="00A44029" w:rsidRPr="00537771" w:rsidRDefault="00A44029" w:rsidP="00A44029">
      <w:pPr>
        <w:pStyle w:val="00000Subsection"/>
      </w:pPr>
      <w:proofErr w:type="gramStart"/>
      <w:r w:rsidRPr="00537771">
        <w:t>913.04  Box</w:t>
      </w:r>
      <w:proofErr w:type="gramEnd"/>
      <w:r w:rsidRPr="00537771">
        <w:t xml:space="preserve"> Beam for Construction Barrier Curb</w:t>
      </w:r>
    </w:p>
    <w:p w14:paraId="579D8238" w14:textId="54ADB1C4" w:rsidR="00287D42" w:rsidRDefault="00287D42" w:rsidP="00287D42">
      <w:pPr>
        <w:pStyle w:val="Instruction"/>
      </w:pPr>
      <w:r>
        <w:t>The first paragraph is changed to:</w:t>
      </w:r>
    </w:p>
    <w:p w14:paraId="10C91A88" w14:textId="339172F2" w:rsidR="00287D42" w:rsidRPr="003C690E" w:rsidRDefault="00287D42" w:rsidP="00287D42">
      <w:pPr>
        <w:pStyle w:val="Paragraph"/>
      </w:pPr>
      <w:r w:rsidRPr="003C690E">
        <w:t>Ensure that the box beam is made of cold-formed welded and seamless structural tubing</w:t>
      </w:r>
      <w:proofErr w:type="gramStart"/>
      <w:r w:rsidRPr="003C690E">
        <w:t xml:space="preserve">.  </w:t>
      </w:r>
      <w:proofErr w:type="gramEnd"/>
      <w:r w:rsidRPr="003C690E">
        <w:t xml:space="preserve">Ensure that the box beam </w:t>
      </w:r>
      <w:r w:rsidRPr="003B144B">
        <w:t>conforms to ASTM A 500, Cold-Formed Welded and Seamless Carbon Steel Structural Tubing in Rounds and Shapes, Grade C.</w:t>
      </w:r>
    </w:p>
    <w:p w14:paraId="73D5D7A5" w14:textId="77777777" w:rsidR="00287D42" w:rsidRPr="00D75581" w:rsidRDefault="00287D42" w:rsidP="00287D42">
      <w:pPr>
        <w:pStyle w:val="HiddenTextSpec"/>
      </w:pPr>
      <w:r>
        <w:t>1</w:t>
      </w:r>
      <w:r w:rsidRPr="00D75581">
        <w:t>**************************************************************************************************************************1</w:t>
      </w:r>
    </w:p>
    <w:p w14:paraId="7C713F56" w14:textId="77777777" w:rsidR="000576A2" w:rsidRPr="00B97E4C" w:rsidRDefault="000576A2" w:rsidP="000576A2">
      <w:pPr>
        <w:pStyle w:val="000Section"/>
      </w:pPr>
      <w:r w:rsidRPr="00B97E4C">
        <w:t>Section 914 – Joint Materials</w:t>
      </w:r>
      <w:bookmarkEnd w:id="930"/>
      <w:bookmarkEnd w:id="931"/>
    </w:p>
    <w:p w14:paraId="63CD490D" w14:textId="719F84E9" w:rsidR="000576A2" w:rsidRDefault="000576A2" w:rsidP="000576A2">
      <w:pPr>
        <w:pStyle w:val="0000000Subpart"/>
      </w:pPr>
      <w:bookmarkStart w:id="932" w:name="s91401"/>
      <w:bookmarkEnd w:id="932"/>
      <w:proofErr w:type="gramStart"/>
      <w:r w:rsidRPr="00B97E4C">
        <w:t>914.04.03  Modular</w:t>
      </w:r>
      <w:proofErr w:type="gramEnd"/>
    </w:p>
    <w:p w14:paraId="6EF37D07" w14:textId="77777777" w:rsidR="00A04BC2" w:rsidRPr="00D75581" w:rsidRDefault="00A04BC2" w:rsidP="00A04BC2">
      <w:pPr>
        <w:pStyle w:val="HiddenTextSpec"/>
      </w:pPr>
      <w:r>
        <w:t>1</w:t>
      </w:r>
      <w:r w:rsidRPr="00D75581">
        <w:t>**************************************************************************************************************************1</w:t>
      </w:r>
    </w:p>
    <w:p w14:paraId="0E106065" w14:textId="52D515F5" w:rsidR="00A04BC2" w:rsidRDefault="00A04BC2" w:rsidP="00A04BC2">
      <w:pPr>
        <w:pStyle w:val="HiddenTextSpec"/>
      </w:pPr>
      <w:r w:rsidRPr="00D75581">
        <w:t>BDC2</w:t>
      </w:r>
      <w:r>
        <w:t>1</w:t>
      </w:r>
      <w:r w:rsidRPr="00D75581">
        <w:t>S-</w:t>
      </w:r>
      <w:r>
        <w:t>08 dated NOV 18, 2021</w:t>
      </w:r>
    </w:p>
    <w:p w14:paraId="302F373A" w14:textId="77777777" w:rsidR="00A04BC2" w:rsidRDefault="00A04BC2" w:rsidP="00A04BC2">
      <w:pPr>
        <w:pStyle w:val="HiddenTextSpec"/>
      </w:pPr>
    </w:p>
    <w:p w14:paraId="55785A7A" w14:textId="77777777" w:rsidR="000576A2" w:rsidRDefault="000576A2" w:rsidP="000576A2">
      <w:pPr>
        <w:pStyle w:val="Instruction"/>
      </w:pPr>
      <w:r>
        <w:t>The SUBPART is renamed TO:</w:t>
      </w:r>
    </w:p>
    <w:p w14:paraId="0533E399" w14:textId="77777777" w:rsidR="000576A2" w:rsidRPr="00B97E4C" w:rsidRDefault="000576A2" w:rsidP="000576A2">
      <w:pPr>
        <w:pStyle w:val="0000000Subpart"/>
      </w:pPr>
      <w:proofErr w:type="gramStart"/>
      <w:r w:rsidRPr="00B97E4C">
        <w:t>914.04.03  Modular</w:t>
      </w:r>
      <w:proofErr w:type="gramEnd"/>
      <w:r>
        <w:t xml:space="preserve"> Expansion Joint Assemblies</w:t>
      </w:r>
    </w:p>
    <w:p w14:paraId="32AF1FED" w14:textId="77777777" w:rsidR="000576A2" w:rsidRDefault="000576A2" w:rsidP="000576A2">
      <w:pPr>
        <w:pStyle w:val="A1paragraph0"/>
        <w:rPr>
          <w:b/>
          <w:bCs/>
        </w:rPr>
      </w:pPr>
      <w:r>
        <w:rPr>
          <w:b/>
          <w:bCs/>
        </w:rPr>
        <w:t>B.</w:t>
      </w:r>
      <w:r>
        <w:rPr>
          <w:b/>
          <w:bCs/>
        </w:rPr>
        <w:tab/>
        <w:t>Materials.</w:t>
      </w:r>
    </w:p>
    <w:p w14:paraId="03689B8C" w14:textId="77777777" w:rsidR="000576A2" w:rsidRPr="00544038" w:rsidRDefault="000576A2" w:rsidP="000576A2">
      <w:pPr>
        <w:pStyle w:val="Instruction"/>
      </w:pPr>
      <w:r w:rsidRPr="00544038">
        <w:t>Part 1 is changed to:</w:t>
      </w:r>
    </w:p>
    <w:p w14:paraId="5F23F22B" w14:textId="77777777" w:rsidR="000576A2" w:rsidRPr="00C83E3F" w:rsidRDefault="000576A2" w:rsidP="000576A2">
      <w:pPr>
        <w:pStyle w:val="List0indent"/>
      </w:pPr>
      <w:r w:rsidRPr="00544038">
        <w:t>1.</w:t>
      </w:r>
      <w:r w:rsidRPr="00544038">
        <w:tab/>
        <w:t xml:space="preserve">Use structural steel conforming to the requirements of AASHTO M 270M / M 270 (ASTM A 709 / A 709M), Grade 50, or Grade 50W with Zone 2 CVN requirements for </w:t>
      </w:r>
      <w:proofErr w:type="spellStart"/>
      <w:r w:rsidRPr="00544038">
        <w:t>centerbeams</w:t>
      </w:r>
      <w:proofErr w:type="spellEnd"/>
      <w:r w:rsidRPr="00544038">
        <w:t>, supporting beams, and yokes</w:t>
      </w:r>
      <w:proofErr w:type="gramStart"/>
      <w:r w:rsidRPr="00544038">
        <w:t xml:space="preserve">.  </w:t>
      </w:r>
      <w:proofErr w:type="gramEnd"/>
      <w:r w:rsidRPr="00544038">
        <w:t>Use structural steel AASHTO M 270 M / M (ASTM A 709 / A 709M) Grade 36, Grade 50, or Grade 50W for other steel components</w:t>
      </w:r>
      <w:proofErr w:type="gramStart"/>
      <w:r w:rsidRPr="00544038">
        <w:t xml:space="preserve">.  </w:t>
      </w:r>
      <w:proofErr w:type="gramEnd"/>
      <w:r w:rsidRPr="00544038">
        <w:t>Do not use aluminum components.</w:t>
      </w:r>
    </w:p>
    <w:p w14:paraId="010E5130" w14:textId="77777777" w:rsidR="000576A2" w:rsidRDefault="000576A2" w:rsidP="000576A2">
      <w:pPr>
        <w:pStyle w:val="Instruction"/>
      </w:pPr>
    </w:p>
    <w:p w14:paraId="1D4D51B1" w14:textId="77777777" w:rsidR="000576A2" w:rsidRDefault="000576A2" w:rsidP="000576A2">
      <w:pPr>
        <w:pStyle w:val="Instruction"/>
      </w:pPr>
      <w:r>
        <w:t>Part 3 is changed to:</w:t>
      </w:r>
    </w:p>
    <w:p w14:paraId="3A43B012" w14:textId="77777777" w:rsidR="000576A2" w:rsidRPr="009A6EFC" w:rsidRDefault="000576A2" w:rsidP="000576A2">
      <w:pPr>
        <w:pStyle w:val="List0indent"/>
      </w:pPr>
      <w:r w:rsidRPr="00C83E3F">
        <w:t>3.</w:t>
      </w:r>
      <w:r w:rsidRPr="00C83E3F">
        <w:tab/>
        <w:t>Use PTFE that is 100 percent virgin material, woven PTFE fabric, or dimpled PTFE conforming to the material requirements in Sectio</w:t>
      </w:r>
      <w:r>
        <w:t xml:space="preserve">n 14 </w:t>
      </w:r>
      <w:r w:rsidRPr="00C83E3F">
        <w:t>of the AASHTO LRFD Bridge Design Specifications, and Section 19 of AASHTO LRFD Bridg</w:t>
      </w:r>
      <w:r>
        <w:t>e Construction Specifications.</w:t>
      </w:r>
    </w:p>
    <w:p w14:paraId="51C66D6E" w14:textId="77777777" w:rsidR="000576A2" w:rsidRDefault="000576A2" w:rsidP="000576A2">
      <w:pPr>
        <w:pStyle w:val="Instruction"/>
      </w:pPr>
    </w:p>
    <w:p w14:paraId="4460F0AC" w14:textId="77777777" w:rsidR="000576A2" w:rsidRDefault="000576A2" w:rsidP="000576A2">
      <w:pPr>
        <w:pStyle w:val="Instruction"/>
      </w:pPr>
      <w:r>
        <w:t>The 2</w:t>
      </w:r>
      <w:r>
        <w:rPr>
          <w:vertAlign w:val="superscript"/>
        </w:rPr>
        <w:t>nd</w:t>
      </w:r>
      <w:r>
        <w:t xml:space="preserve"> PARAGRAPH is changed to:</w:t>
      </w:r>
    </w:p>
    <w:p w14:paraId="55FDDCE9" w14:textId="77777777" w:rsidR="000576A2" w:rsidRPr="00CB67F9" w:rsidRDefault="000576A2" w:rsidP="000576A2">
      <w:pPr>
        <w:pStyle w:val="A2paragraph"/>
      </w:pPr>
      <w:r w:rsidRPr="00C83E3F">
        <w:t>Perform prequalification tests, Open Movement and Vibration (OMV) testing and Seal</w:t>
      </w:r>
      <w:r>
        <w:t xml:space="preserve"> Push-Out</w:t>
      </w:r>
      <w:r w:rsidRPr="007F52D3">
        <w:t xml:space="preserve"> </w:t>
      </w:r>
      <w:r w:rsidRPr="00C83E3F">
        <w:t xml:space="preserve">(SPO) testing, according to AASHTO LRFD Construction Specifications Section 19/A19 and provide testing </w:t>
      </w:r>
      <w:r w:rsidRPr="00CB67F9">
        <w:t>report</w:t>
      </w:r>
      <w:proofErr w:type="gramStart"/>
      <w:r w:rsidRPr="00CB67F9">
        <w:t xml:space="preserve">.  </w:t>
      </w:r>
      <w:proofErr w:type="gramEnd"/>
      <w:r w:rsidRPr="00CB67F9">
        <w:t>Certify that the tested modular expansion joint assembly has passed the prequalification tests required in AASHTO LRFD Construction Specifications.</w:t>
      </w:r>
    </w:p>
    <w:p w14:paraId="0710BC1A" w14:textId="77777777" w:rsidR="000576A2" w:rsidRPr="00CB67F9" w:rsidRDefault="000576A2" w:rsidP="000576A2">
      <w:pPr>
        <w:pStyle w:val="Instruction"/>
      </w:pPr>
    </w:p>
    <w:p w14:paraId="280CE2AD" w14:textId="77777777" w:rsidR="000576A2" w:rsidRPr="00CB67F9" w:rsidRDefault="000576A2" w:rsidP="000576A2">
      <w:pPr>
        <w:pStyle w:val="Instruction"/>
      </w:pPr>
      <w:r w:rsidRPr="00CB67F9">
        <w:t>The following is added AT THE end:</w:t>
      </w:r>
    </w:p>
    <w:p w14:paraId="1160C74A" w14:textId="77777777" w:rsidR="000576A2" w:rsidRPr="00CB67F9" w:rsidRDefault="000576A2" w:rsidP="000576A2">
      <w:pPr>
        <w:pStyle w:val="A2paragraph"/>
      </w:pPr>
      <w:r w:rsidRPr="00CB67F9">
        <w:t>Provide certification that materials of bearings, springs, and equidistant devices used in the project product are identical to those used in the prequalification tests in material composition and formulation, and conform to the same manufacturing process, fabrication procedure, and configuration as those used in the prequalification tests</w:t>
      </w:r>
      <w:proofErr w:type="gramStart"/>
      <w:r w:rsidRPr="00CB67F9">
        <w:t xml:space="preserve">.  </w:t>
      </w:r>
      <w:proofErr w:type="gramEnd"/>
      <w:r w:rsidRPr="00CB67F9">
        <w:t>In addition, certify that these materials and fabrication procedures are as per working drawing plans and specifications provided by the manufacturer at the time of approval.</w:t>
      </w:r>
    </w:p>
    <w:p w14:paraId="699D5550" w14:textId="77777777" w:rsidR="00A04BC2" w:rsidRPr="00D75581" w:rsidRDefault="00A04BC2" w:rsidP="00A04BC2">
      <w:pPr>
        <w:pStyle w:val="HiddenTextSpec"/>
      </w:pPr>
      <w:r>
        <w:t>1</w:t>
      </w:r>
      <w:r w:rsidRPr="00D75581">
        <w:t>**************************************************************************************************************************1</w:t>
      </w:r>
    </w:p>
    <w:p w14:paraId="18292DE4" w14:textId="1E7B4FA1" w:rsidR="006B0ED5" w:rsidRDefault="006B0ED5" w:rsidP="006B0ED5">
      <w:pPr>
        <w:pStyle w:val="000Section"/>
      </w:pPr>
      <w:r w:rsidRPr="00B97E4C">
        <w:t>Section 917 – Landscaping M</w:t>
      </w:r>
      <w:bookmarkEnd w:id="909"/>
      <w:bookmarkEnd w:id="910"/>
      <w:r w:rsidRPr="00B97E4C">
        <w:t>aterials</w:t>
      </w:r>
      <w:bookmarkEnd w:id="911"/>
      <w:bookmarkEnd w:id="912"/>
      <w:bookmarkEnd w:id="913"/>
    </w:p>
    <w:p w14:paraId="7ED24610" w14:textId="77777777" w:rsidR="00645A9C" w:rsidRDefault="00645A9C" w:rsidP="00645A9C">
      <w:pPr>
        <w:pStyle w:val="HiddenTextSpec"/>
      </w:pPr>
      <w:bookmarkStart w:id="933" w:name="_Toc142048633"/>
      <w:bookmarkStart w:id="934" w:name="_Toc175378644"/>
      <w:bookmarkStart w:id="935" w:name="_Toc175471542"/>
      <w:bookmarkStart w:id="936" w:name="_Toc182750846"/>
      <w:r>
        <w:t>1**************************************************************************************************************************1</w:t>
      </w:r>
    </w:p>
    <w:p w14:paraId="63D6C387" w14:textId="77777777" w:rsidR="008D5446" w:rsidRPr="00B97E4C" w:rsidRDefault="008D5446" w:rsidP="008D5446">
      <w:pPr>
        <w:pStyle w:val="00000Subsection"/>
      </w:pPr>
      <w:bookmarkStart w:id="937" w:name="_Toc88381169"/>
      <w:bookmarkStart w:id="938" w:name="_Toc142048632"/>
      <w:bookmarkStart w:id="939" w:name="_Toc175378643"/>
      <w:bookmarkStart w:id="940" w:name="_Toc175471541"/>
      <w:bookmarkStart w:id="941" w:name="_Toc497325825"/>
      <w:proofErr w:type="gramStart"/>
      <w:r w:rsidRPr="00B97E4C">
        <w:t>917.</w:t>
      </w:r>
      <w:r>
        <w:t>07</w:t>
      </w:r>
      <w:r w:rsidRPr="00B97E4C">
        <w:t xml:space="preserve">  Sod</w:t>
      </w:r>
      <w:bookmarkEnd w:id="937"/>
      <w:bookmarkEnd w:id="938"/>
      <w:bookmarkEnd w:id="939"/>
      <w:bookmarkEnd w:id="940"/>
      <w:bookmarkEnd w:id="941"/>
      <w:proofErr w:type="gramEnd"/>
    </w:p>
    <w:p w14:paraId="41180BA7" w14:textId="77777777" w:rsidR="00645A9C" w:rsidRPr="00833166" w:rsidRDefault="008D5446" w:rsidP="00645A9C">
      <w:pPr>
        <w:pStyle w:val="HiddenTextSpec"/>
      </w:pPr>
      <w:r>
        <w:t>Specify if require</w:t>
      </w:r>
      <w:r w:rsidR="0051272C">
        <w:t>d</w:t>
      </w:r>
      <w:r>
        <w:t xml:space="preserve"> other SOD</w:t>
      </w:r>
    </w:p>
    <w:p w14:paraId="5283D7F0" w14:textId="77777777" w:rsidR="00645A9C" w:rsidRPr="0014037F" w:rsidRDefault="00645A9C" w:rsidP="00645A9C">
      <w:pPr>
        <w:pStyle w:val="HiddenTextSpec"/>
        <w:rPr>
          <w:b/>
        </w:rPr>
      </w:pPr>
      <w:r w:rsidRPr="0014037F">
        <w:rPr>
          <w:b/>
        </w:rPr>
        <w:lastRenderedPageBreak/>
        <w:t>SME CONTACT – landscape architecture</w:t>
      </w:r>
    </w:p>
    <w:p w14:paraId="26FFFCF6" w14:textId="77777777" w:rsidR="00645A9C" w:rsidRDefault="00645A9C" w:rsidP="00645A9C">
      <w:pPr>
        <w:pStyle w:val="HiddenTextSpec"/>
      </w:pPr>
      <w:r>
        <w:t>1**************************************************************************************************************************1</w:t>
      </w:r>
    </w:p>
    <w:p w14:paraId="45983CFD" w14:textId="77777777" w:rsidR="006B0ED5" w:rsidRPr="00B97E4C" w:rsidRDefault="006B0ED5" w:rsidP="006B0ED5">
      <w:pPr>
        <w:pStyle w:val="00000Subsection"/>
      </w:pPr>
      <w:proofErr w:type="gramStart"/>
      <w:r w:rsidRPr="00B97E4C">
        <w:t>917.</w:t>
      </w:r>
      <w:r w:rsidR="00D046CA">
        <w:t>08</w:t>
      </w:r>
      <w:r w:rsidRPr="00B97E4C">
        <w:t xml:space="preserve">  Plant</w:t>
      </w:r>
      <w:proofErr w:type="gramEnd"/>
      <w:r w:rsidRPr="00B97E4C">
        <w:t xml:space="preserve"> Materials</w:t>
      </w:r>
      <w:bookmarkEnd w:id="933"/>
      <w:bookmarkEnd w:id="934"/>
      <w:bookmarkEnd w:id="935"/>
      <w:bookmarkEnd w:id="936"/>
    </w:p>
    <w:p w14:paraId="7C6884A8" w14:textId="77777777" w:rsidR="006B0ED5" w:rsidRPr="00B97E4C" w:rsidRDefault="006B0ED5" w:rsidP="006B0ED5">
      <w:pPr>
        <w:pStyle w:val="A1paragraph0"/>
      </w:pPr>
      <w:r w:rsidRPr="00B97E4C">
        <w:rPr>
          <w:b/>
          <w:bCs/>
        </w:rPr>
        <w:t>H.</w:t>
      </w:r>
      <w:r w:rsidRPr="00B97E4C">
        <w:rPr>
          <w:b/>
          <w:bCs/>
        </w:rPr>
        <w:tab/>
        <w:t>Inspection.</w:t>
      </w:r>
    </w:p>
    <w:p w14:paraId="50B61D90" w14:textId="77777777" w:rsidR="006B0ED5" w:rsidRDefault="006B0ED5" w:rsidP="006B0ED5">
      <w:pPr>
        <w:pStyle w:val="HiddenTextSpec"/>
      </w:pPr>
      <w:r>
        <w:t>1**************************************************************************************************************************1</w:t>
      </w:r>
    </w:p>
    <w:p w14:paraId="7598F2F4" w14:textId="77777777" w:rsidR="006B0ED5" w:rsidRDefault="006B0ED5" w:rsidP="006B0ED5">
      <w:pPr>
        <w:pStyle w:val="HiddenTextSpec"/>
      </w:pPr>
      <w:r>
        <w:t>complete and include THE FOLLOWING</w:t>
      </w:r>
      <w:r w:rsidR="00BC4398">
        <w:t xml:space="preserve"> if </w:t>
      </w:r>
      <w:r w:rsidR="00025013">
        <w:t xml:space="preserve">the time frame </w:t>
      </w:r>
      <w:r w:rsidR="009B3F59">
        <w:t xml:space="preserve">for the </w:t>
      </w:r>
      <w:r w:rsidR="00BC4398" w:rsidRPr="00B97E4C">
        <w:t>delivery</w:t>
      </w:r>
      <w:r w:rsidR="00BC4398">
        <w:t xml:space="preserve"> notification </w:t>
      </w:r>
      <w:r w:rsidR="00025013">
        <w:t>to the RE is other than 72 hours</w:t>
      </w:r>
    </w:p>
    <w:p w14:paraId="07AD6C16" w14:textId="77777777" w:rsidR="006B0ED5" w:rsidRDefault="006B0ED5" w:rsidP="006B0ED5">
      <w:pPr>
        <w:pStyle w:val="HiddenTextSpec"/>
      </w:pPr>
    </w:p>
    <w:p w14:paraId="23183BC5" w14:textId="77777777" w:rsidR="006B0ED5" w:rsidRPr="00D0469A" w:rsidRDefault="006B0ED5" w:rsidP="006B0ED5">
      <w:pPr>
        <w:pStyle w:val="HiddenTextSpec"/>
        <w:rPr>
          <w:b/>
        </w:rPr>
      </w:pPr>
      <w:r w:rsidRPr="00D0469A">
        <w:rPr>
          <w:b/>
        </w:rPr>
        <w:t>sme contact</w:t>
      </w:r>
      <w:r w:rsidRPr="009139EE">
        <w:rPr>
          <w:b/>
        </w:rPr>
        <w:t xml:space="preserve"> –</w:t>
      </w:r>
      <w:r>
        <w:rPr>
          <w:b/>
        </w:rPr>
        <w:t xml:space="preserve"> </w:t>
      </w:r>
      <w:r w:rsidRPr="00B94E71">
        <w:rPr>
          <w:b/>
        </w:rPr>
        <w:t>landscape architecture</w:t>
      </w:r>
    </w:p>
    <w:p w14:paraId="37647DA8" w14:textId="4B8CDB34" w:rsidR="006C2BC3" w:rsidRPr="00B97E4C" w:rsidRDefault="006C2BC3" w:rsidP="006C2BC3">
      <w:pPr>
        <w:pStyle w:val="A2paragraph"/>
      </w:pPr>
      <w:r w:rsidRPr="00B97E4C">
        <w:t xml:space="preserve">Notify the RE at least </w:t>
      </w:r>
      <w:r>
        <w:t>____</w:t>
      </w:r>
      <w:r w:rsidR="00A20127">
        <w:t xml:space="preserve"> </w:t>
      </w:r>
      <w:r>
        <w:t>(hours or days)</w:t>
      </w:r>
      <w:r w:rsidRPr="00B97E4C">
        <w:t xml:space="preserve"> in advance of delivery to the Pr</w:t>
      </w:r>
      <w:r w:rsidR="00463649">
        <w:t>oject Limits for installation.</w:t>
      </w:r>
    </w:p>
    <w:p w14:paraId="253565D5" w14:textId="2A2BF800" w:rsidR="00074924" w:rsidRDefault="00074924" w:rsidP="00074924">
      <w:pPr>
        <w:pStyle w:val="HiddenTextSpec"/>
      </w:pPr>
      <w:r>
        <w:t>1**************************************************************************************************************************1</w:t>
      </w:r>
    </w:p>
    <w:p w14:paraId="662F16DF" w14:textId="77777777" w:rsidR="002142D7" w:rsidRPr="00B97E4C" w:rsidRDefault="002142D7" w:rsidP="002142D7">
      <w:pPr>
        <w:pStyle w:val="000Section"/>
      </w:pPr>
      <w:bookmarkStart w:id="942" w:name="_Toc175378668"/>
      <w:bookmarkStart w:id="943" w:name="_Toc175471566"/>
      <w:bookmarkStart w:id="944" w:name="_Toc501717938"/>
      <w:bookmarkStart w:id="945" w:name="_Toc29535969"/>
      <w:r w:rsidRPr="00B97E4C">
        <w:t>Section 919 – Miscellaneous</w:t>
      </w:r>
      <w:bookmarkEnd w:id="942"/>
      <w:bookmarkEnd w:id="943"/>
      <w:bookmarkEnd w:id="944"/>
      <w:bookmarkEnd w:id="945"/>
    </w:p>
    <w:p w14:paraId="4400E316" w14:textId="77777777" w:rsidR="002142D7" w:rsidRPr="00B97E4C" w:rsidRDefault="002142D7" w:rsidP="002142D7">
      <w:pPr>
        <w:pStyle w:val="00000Subsection"/>
      </w:pPr>
      <w:bookmarkStart w:id="946" w:name="_Toc142048640"/>
      <w:bookmarkStart w:id="947" w:name="_Toc175378673"/>
      <w:bookmarkStart w:id="948" w:name="_Toc175471571"/>
      <w:bookmarkStart w:id="949" w:name="_Toc501717943"/>
      <w:bookmarkStart w:id="950" w:name="_Toc29535974"/>
      <w:proofErr w:type="gramStart"/>
      <w:r w:rsidRPr="00B97E4C">
        <w:t>919.05  Geo</w:t>
      </w:r>
      <w:r>
        <w:t>m</w:t>
      </w:r>
      <w:r w:rsidRPr="00B97E4C">
        <w:t>embrane</w:t>
      </w:r>
      <w:proofErr w:type="gramEnd"/>
      <w:r w:rsidRPr="00B97E4C">
        <w:t xml:space="preserve"> Liner</w:t>
      </w:r>
      <w:bookmarkEnd w:id="946"/>
      <w:bookmarkEnd w:id="947"/>
      <w:bookmarkEnd w:id="948"/>
      <w:bookmarkEnd w:id="949"/>
      <w:bookmarkEnd w:id="950"/>
    </w:p>
    <w:p w14:paraId="037C8DB0" w14:textId="4B833177" w:rsidR="0099724A" w:rsidRDefault="0099724A" w:rsidP="0099724A">
      <w:pPr>
        <w:pStyle w:val="HiddenTextSpec"/>
      </w:pPr>
      <w:r>
        <w:t>1**************************************************************************************************************************1</w:t>
      </w:r>
    </w:p>
    <w:p w14:paraId="3370A2F2" w14:textId="4F8B749A" w:rsidR="0099724A" w:rsidRDefault="0099724A" w:rsidP="0099724A">
      <w:pPr>
        <w:pStyle w:val="HiddenTextSpec"/>
      </w:pPr>
      <w:r w:rsidRPr="00C22BC8">
        <w:t>BDC</w:t>
      </w:r>
      <w:r>
        <w:t>19</w:t>
      </w:r>
      <w:r w:rsidRPr="00C22BC8">
        <w:t>s-0</w:t>
      </w:r>
      <w:r>
        <w:t>9</w:t>
      </w:r>
      <w:r w:rsidRPr="00C22BC8">
        <w:t xml:space="preserve"> dated </w:t>
      </w:r>
      <w:r>
        <w:t>JAN</w:t>
      </w:r>
      <w:r w:rsidRPr="00C22BC8">
        <w:t xml:space="preserve"> </w:t>
      </w:r>
      <w:r>
        <w:t>14</w:t>
      </w:r>
      <w:r w:rsidRPr="00C22BC8">
        <w:t>, 20</w:t>
      </w:r>
      <w:r>
        <w:t>20</w:t>
      </w:r>
    </w:p>
    <w:p w14:paraId="0327FB5B" w14:textId="77777777" w:rsidR="0099724A" w:rsidRPr="00BC7960" w:rsidRDefault="0099724A" w:rsidP="0099724A">
      <w:pPr>
        <w:pStyle w:val="HiddenTextSpec"/>
      </w:pPr>
    </w:p>
    <w:p w14:paraId="095E85F4" w14:textId="4F771E01" w:rsidR="002142D7" w:rsidRDefault="002142D7" w:rsidP="002142D7">
      <w:pPr>
        <w:pStyle w:val="Instruction"/>
      </w:pPr>
      <w:r>
        <w:t>Table 919.05-1 is changed to:</w:t>
      </w:r>
    </w:p>
    <w:tbl>
      <w:tblPr>
        <w:tblW w:w="9792" w:type="dxa"/>
        <w:tblBorders>
          <w:top w:val="double" w:sz="4" w:space="0" w:color="auto"/>
          <w:bottom w:val="doub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3320"/>
        <w:gridCol w:w="3319"/>
        <w:gridCol w:w="3153"/>
      </w:tblGrid>
      <w:tr w:rsidR="002142D7" w:rsidRPr="00072A4C" w14:paraId="5D3FDF71" w14:textId="77777777" w:rsidTr="008A0AE6">
        <w:trPr>
          <w:trHeight w:val="288"/>
        </w:trPr>
        <w:tc>
          <w:tcPr>
            <w:tcW w:w="8496" w:type="dxa"/>
            <w:gridSpan w:val="3"/>
            <w:tcBorders>
              <w:bottom w:val="single" w:sz="4" w:space="0" w:color="auto"/>
            </w:tcBorders>
            <w:vAlign w:val="center"/>
          </w:tcPr>
          <w:p w14:paraId="462A3BAB" w14:textId="77777777" w:rsidR="002142D7" w:rsidRPr="00B97E4C" w:rsidRDefault="002142D7" w:rsidP="008A0AE6">
            <w:pPr>
              <w:pStyle w:val="Tabletitle"/>
              <w:keepLines/>
              <w:tabs>
                <w:tab w:val="center" w:pos="4320"/>
                <w:tab w:val="right" w:pos="8640"/>
              </w:tabs>
            </w:pPr>
            <w:r w:rsidRPr="00B97E4C">
              <w:t>Table 919.05-</w:t>
            </w:r>
            <w:proofErr w:type="gramStart"/>
            <w:r w:rsidRPr="00B97E4C">
              <w:t>1  Requirements</w:t>
            </w:r>
            <w:proofErr w:type="gramEnd"/>
            <w:r w:rsidRPr="00B97E4C">
              <w:t xml:space="preserve"> for HDPE Resin</w:t>
            </w:r>
          </w:p>
        </w:tc>
      </w:tr>
      <w:tr w:rsidR="002142D7" w:rsidRPr="00072A4C" w14:paraId="58376169" w14:textId="77777777" w:rsidTr="008A0AE6">
        <w:trPr>
          <w:trHeight w:val="288"/>
        </w:trPr>
        <w:tc>
          <w:tcPr>
            <w:tcW w:w="2880" w:type="dxa"/>
            <w:tcBorders>
              <w:top w:val="single" w:sz="4" w:space="0" w:color="auto"/>
              <w:bottom w:val="single" w:sz="4" w:space="0" w:color="auto"/>
            </w:tcBorders>
            <w:vAlign w:val="center"/>
          </w:tcPr>
          <w:p w14:paraId="766BE776" w14:textId="77777777" w:rsidR="002142D7" w:rsidRPr="00B97E4C" w:rsidRDefault="002142D7" w:rsidP="008A0AE6">
            <w:pPr>
              <w:pStyle w:val="Tableheader"/>
            </w:pPr>
            <w:r w:rsidRPr="00B97E4C">
              <w:t>Property</w:t>
            </w:r>
          </w:p>
        </w:tc>
        <w:tc>
          <w:tcPr>
            <w:tcW w:w="2880" w:type="dxa"/>
            <w:tcBorders>
              <w:top w:val="single" w:sz="4" w:space="0" w:color="auto"/>
              <w:bottom w:val="single" w:sz="4" w:space="0" w:color="auto"/>
            </w:tcBorders>
            <w:vAlign w:val="center"/>
          </w:tcPr>
          <w:p w14:paraId="249B8BE9" w14:textId="77777777" w:rsidR="002142D7" w:rsidRPr="00B97E4C" w:rsidRDefault="002142D7" w:rsidP="00CD5689">
            <w:pPr>
              <w:pStyle w:val="TableheaderCentered"/>
            </w:pPr>
            <w:r w:rsidRPr="00B97E4C">
              <w:t>Test Method</w:t>
            </w:r>
          </w:p>
        </w:tc>
        <w:tc>
          <w:tcPr>
            <w:tcW w:w="2736" w:type="dxa"/>
            <w:tcBorders>
              <w:top w:val="single" w:sz="4" w:space="0" w:color="auto"/>
              <w:bottom w:val="single" w:sz="4" w:space="0" w:color="auto"/>
            </w:tcBorders>
            <w:vAlign w:val="center"/>
          </w:tcPr>
          <w:p w14:paraId="7E532ECD" w14:textId="77777777" w:rsidR="002142D7" w:rsidRPr="00B97E4C" w:rsidRDefault="002142D7" w:rsidP="00CD5689">
            <w:pPr>
              <w:pStyle w:val="TableheaderCentered"/>
            </w:pPr>
            <w:r w:rsidRPr="00B97E4C">
              <w:t>Requirements</w:t>
            </w:r>
          </w:p>
        </w:tc>
      </w:tr>
      <w:tr w:rsidR="002142D7" w:rsidRPr="00B97E4C" w14:paraId="6317E376" w14:textId="77777777" w:rsidTr="008A0AE6">
        <w:trPr>
          <w:trHeight w:val="288"/>
        </w:trPr>
        <w:tc>
          <w:tcPr>
            <w:tcW w:w="2880" w:type="dxa"/>
            <w:tcBorders>
              <w:top w:val="single" w:sz="4" w:space="0" w:color="auto"/>
            </w:tcBorders>
            <w:vAlign w:val="center"/>
          </w:tcPr>
          <w:p w14:paraId="5FA0EB8F" w14:textId="77777777" w:rsidR="002142D7" w:rsidRDefault="002142D7" w:rsidP="008A0AE6">
            <w:pPr>
              <w:pStyle w:val="Tabletext"/>
              <w:keepNext/>
              <w:keepLines/>
            </w:pPr>
            <w:r w:rsidRPr="00B97E4C">
              <w:t>Specific Gravity</w:t>
            </w:r>
          </w:p>
          <w:p w14:paraId="3B79B4CD" w14:textId="77777777" w:rsidR="002142D7" w:rsidRPr="00B97E4C" w:rsidRDefault="002142D7" w:rsidP="008A0AE6">
            <w:pPr>
              <w:pStyle w:val="Tabletext"/>
              <w:keepNext/>
              <w:keepLines/>
            </w:pPr>
            <w:r>
              <w:t>(Resin &amp; Carbon Black)</w:t>
            </w:r>
          </w:p>
        </w:tc>
        <w:tc>
          <w:tcPr>
            <w:tcW w:w="2880" w:type="dxa"/>
            <w:tcBorders>
              <w:top w:val="single" w:sz="4" w:space="0" w:color="auto"/>
            </w:tcBorders>
            <w:vAlign w:val="center"/>
          </w:tcPr>
          <w:p w14:paraId="4719ECDF" w14:textId="77777777" w:rsidR="002142D7" w:rsidRPr="00B97E4C" w:rsidRDefault="002142D7" w:rsidP="008A0AE6">
            <w:pPr>
              <w:pStyle w:val="Tabletext"/>
              <w:keepNext/>
              <w:keepLines/>
              <w:jc w:val="center"/>
            </w:pPr>
            <w:r w:rsidRPr="00B97E4C">
              <w:t>ASTM D 792</w:t>
            </w:r>
          </w:p>
        </w:tc>
        <w:tc>
          <w:tcPr>
            <w:tcW w:w="2736" w:type="dxa"/>
            <w:tcBorders>
              <w:top w:val="single" w:sz="4" w:space="0" w:color="auto"/>
            </w:tcBorders>
            <w:vAlign w:val="center"/>
          </w:tcPr>
          <w:p w14:paraId="48A0FD07" w14:textId="77777777" w:rsidR="002142D7" w:rsidRPr="00B97E4C" w:rsidRDefault="002142D7" w:rsidP="008A0AE6">
            <w:pPr>
              <w:pStyle w:val="Tabletext"/>
              <w:keepNext/>
              <w:keepLines/>
              <w:jc w:val="center"/>
            </w:pPr>
            <w:r w:rsidRPr="00B97E4C">
              <w:t>&gt; 0.940</w:t>
            </w:r>
          </w:p>
        </w:tc>
      </w:tr>
      <w:tr w:rsidR="002142D7" w:rsidRPr="00B97E4C" w14:paraId="58D68298" w14:textId="77777777" w:rsidTr="008A0AE6">
        <w:trPr>
          <w:trHeight w:val="288"/>
        </w:trPr>
        <w:tc>
          <w:tcPr>
            <w:tcW w:w="2880" w:type="dxa"/>
            <w:vAlign w:val="center"/>
          </w:tcPr>
          <w:p w14:paraId="267E119E" w14:textId="77777777" w:rsidR="002142D7" w:rsidRPr="00B97E4C" w:rsidRDefault="002142D7" w:rsidP="008A0AE6">
            <w:pPr>
              <w:pStyle w:val="Tabletext"/>
              <w:keepNext/>
              <w:keepLines/>
            </w:pPr>
            <w:r w:rsidRPr="00B97E4C">
              <w:t>Melt Index</w:t>
            </w:r>
          </w:p>
        </w:tc>
        <w:tc>
          <w:tcPr>
            <w:tcW w:w="2880" w:type="dxa"/>
            <w:vAlign w:val="center"/>
          </w:tcPr>
          <w:p w14:paraId="4D769584" w14:textId="77777777" w:rsidR="002142D7" w:rsidRPr="00B97E4C" w:rsidRDefault="002142D7" w:rsidP="008A0AE6">
            <w:pPr>
              <w:pStyle w:val="Tabletext"/>
              <w:keepNext/>
              <w:keepLines/>
              <w:jc w:val="center"/>
            </w:pPr>
            <w:r w:rsidRPr="00B97E4C">
              <w:t>ASTM D 1238</w:t>
            </w:r>
          </w:p>
        </w:tc>
        <w:tc>
          <w:tcPr>
            <w:tcW w:w="2736" w:type="dxa"/>
            <w:vAlign w:val="center"/>
          </w:tcPr>
          <w:p w14:paraId="5952CEDB" w14:textId="77777777" w:rsidR="002142D7" w:rsidRPr="00B97E4C" w:rsidRDefault="002142D7" w:rsidP="008A0AE6">
            <w:pPr>
              <w:pStyle w:val="Tabletext"/>
              <w:keepNext/>
              <w:keepLines/>
              <w:jc w:val="center"/>
            </w:pPr>
            <w:r w:rsidRPr="00B97E4C">
              <w:t>&lt; 0.4 g/10 min</w:t>
            </w:r>
          </w:p>
        </w:tc>
      </w:tr>
      <w:tr w:rsidR="002142D7" w:rsidRPr="00072A4C" w14:paraId="4F5172E0" w14:textId="77777777" w:rsidTr="008A0AE6">
        <w:trPr>
          <w:trHeight w:val="288"/>
        </w:trPr>
        <w:tc>
          <w:tcPr>
            <w:tcW w:w="2880" w:type="dxa"/>
            <w:vAlign w:val="center"/>
          </w:tcPr>
          <w:p w14:paraId="385CF5A8" w14:textId="77777777" w:rsidR="002142D7" w:rsidRPr="00B97E4C" w:rsidRDefault="002142D7" w:rsidP="008A0AE6">
            <w:pPr>
              <w:pStyle w:val="Tabletext"/>
              <w:keepNext/>
              <w:keepLines/>
            </w:pPr>
            <w:r w:rsidRPr="00B97E4C">
              <w:t>Carbon Black Content</w:t>
            </w:r>
          </w:p>
        </w:tc>
        <w:tc>
          <w:tcPr>
            <w:tcW w:w="2880" w:type="dxa"/>
            <w:vAlign w:val="center"/>
          </w:tcPr>
          <w:p w14:paraId="61491235" w14:textId="77777777" w:rsidR="002142D7" w:rsidRPr="00B97E4C" w:rsidRDefault="002142D7" w:rsidP="008A0AE6">
            <w:pPr>
              <w:pStyle w:val="Tabletext"/>
              <w:keepNext/>
              <w:keepLines/>
              <w:jc w:val="center"/>
            </w:pPr>
            <w:r w:rsidRPr="00B97E4C">
              <w:t>ASTM D 1603</w:t>
            </w:r>
          </w:p>
        </w:tc>
        <w:tc>
          <w:tcPr>
            <w:tcW w:w="2736" w:type="dxa"/>
            <w:vAlign w:val="center"/>
          </w:tcPr>
          <w:p w14:paraId="4B4C75D6" w14:textId="77777777" w:rsidR="002142D7" w:rsidRPr="00B97E4C" w:rsidRDefault="002142D7" w:rsidP="008A0AE6">
            <w:pPr>
              <w:pStyle w:val="Tabletext"/>
              <w:keepNext/>
              <w:keepLines/>
              <w:jc w:val="center"/>
            </w:pPr>
            <w:r w:rsidRPr="00B97E4C">
              <w:t xml:space="preserve">2 </w:t>
            </w:r>
            <w:r>
              <w:t>–</w:t>
            </w:r>
            <w:r w:rsidRPr="00B97E4C">
              <w:t xml:space="preserve"> 3</w:t>
            </w:r>
            <w:r>
              <w:t xml:space="preserve"> </w:t>
            </w:r>
            <w:r w:rsidRPr="00B97E4C">
              <w:t>%</w:t>
            </w:r>
          </w:p>
        </w:tc>
      </w:tr>
    </w:tbl>
    <w:p w14:paraId="65B195E8" w14:textId="77777777" w:rsidR="002142D7" w:rsidRDefault="002142D7" w:rsidP="002142D7">
      <w:pPr>
        <w:pStyle w:val="HiddenTextSpec"/>
      </w:pPr>
      <w:r>
        <w:t>1**************************************************************************************************************************1</w:t>
      </w:r>
    </w:p>
    <w:p w14:paraId="0C906104" w14:textId="77777777" w:rsidR="00001583" w:rsidRPr="00B97E4C" w:rsidRDefault="00001583" w:rsidP="00001583">
      <w:pPr>
        <w:pStyle w:val="000Division"/>
      </w:pPr>
      <w:bookmarkStart w:id="951" w:name="_Toc175378683"/>
      <w:bookmarkStart w:id="952" w:name="_Toc175471581"/>
      <w:bookmarkStart w:id="953" w:name="_Toc182750885"/>
      <w:bookmarkEnd w:id="914"/>
      <w:bookmarkEnd w:id="915"/>
      <w:bookmarkEnd w:id="916"/>
      <w:bookmarkEnd w:id="917"/>
      <w:r w:rsidRPr="00B97E4C">
        <w:lastRenderedPageBreak/>
        <w:t>Division 1000 – E</w:t>
      </w:r>
      <w:bookmarkEnd w:id="951"/>
      <w:r w:rsidRPr="00B97E4C">
        <w:t>quipment</w:t>
      </w:r>
      <w:bookmarkEnd w:id="952"/>
      <w:bookmarkEnd w:id="953"/>
    </w:p>
    <w:p w14:paraId="19E6989E" w14:textId="77777777" w:rsidR="00BC14D2" w:rsidRPr="00594285" w:rsidRDefault="00594285" w:rsidP="00594285">
      <w:pPr>
        <w:pStyle w:val="000Section"/>
      </w:pPr>
      <w:r w:rsidRPr="00594285">
        <w:t>Section 1001 – Traffic Control Equipment</w:t>
      </w:r>
    </w:p>
    <w:p w14:paraId="7F5B2124" w14:textId="77777777" w:rsidR="001E2A4D" w:rsidRDefault="001E2A4D" w:rsidP="00D75581">
      <w:pPr>
        <w:pStyle w:val="00000Subsection"/>
      </w:pPr>
      <w:bookmarkStart w:id="954" w:name="_Toc9233551"/>
      <w:bookmarkStart w:id="955" w:name="_Toc501717958"/>
      <w:bookmarkStart w:id="956" w:name="_Toc175471585"/>
      <w:bookmarkStart w:id="957" w:name="_Toc175378687"/>
      <w:bookmarkStart w:id="958" w:name="_Toc142048649"/>
      <w:bookmarkStart w:id="959" w:name="_Toc142048707"/>
      <w:bookmarkStart w:id="960" w:name="_Toc175378744"/>
      <w:bookmarkStart w:id="961" w:name="_Toc175471642"/>
      <w:bookmarkStart w:id="962" w:name="_Toc182750946"/>
      <w:proofErr w:type="gramStart"/>
      <w:r>
        <w:t>1001.03  Traffic</w:t>
      </w:r>
      <w:proofErr w:type="gramEnd"/>
      <w:r>
        <w:t xml:space="preserve"> Control Truck with Mounted Crash Cushions</w:t>
      </w:r>
      <w:bookmarkEnd w:id="954"/>
      <w:bookmarkEnd w:id="955"/>
      <w:bookmarkEnd w:id="956"/>
      <w:bookmarkEnd w:id="957"/>
      <w:bookmarkEnd w:id="958"/>
    </w:p>
    <w:p w14:paraId="4A7BA644" w14:textId="77777777" w:rsidR="00F1292F" w:rsidRDefault="00F1292F" w:rsidP="00F1292F">
      <w:pPr>
        <w:pStyle w:val="HiddenTextSpec"/>
      </w:pPr>
      <w:r>
        <w:t>1**************************************************************************************************************************1</w:t>
      </w:r>
    </w:p>
    <w:p w14:paraId="04A655D9" w14:textId="77777777" w:rsidR="00F1292F" w:rsidRDefault="00F1292F" w:rsidP="00F1292F">
      <w:pPr>
        <w:pStyle w:val="HiddenTextSpec"/>
      </w:pPr>
      <w:r w:rsidRPr="00D04190">
        <w:t>BDC</w:t>
      </w:r>
      <w:r>
        <w:t>22</w:t>
      </w:r>
      <w:r w:rsidRPr="00D04190">
        <w:t>S-</w:t>
      </w:r>
      <w:r>
        <w:t>01</w:t>
      </w:r>
      <w:r w:rsidRPr="00D04190">
        <w:t xml:space="preserve"> dated </w:t>
      </w:r>
      <w:r>
        <w:t>APR</w:t>
      </w:r>
      <w:r w:rsidRPr="00D04190">
        <w:t xml:space="preserve"> </w:t>
      </w:r>
      <w:r>
        <w:t>22</w:t>
      </w:r>
      <w:r w:rsidRPr="00D04190">
        <w:t>, 20</w:t>
      </w:r>
      <w:r w:rsidRPr="008A0AE6">
        <w:t>2</w:t>
      </w:r>
      <w:r>
        <w:t>2</w:t>
      </w:r>
    </w:p>
    <w:p w14:paraId="7C3822D2" w14:textId="77777777" w:rsidR="00F1292F" w:rsidRPr="008A0AE6" w:rsidRDefault="00F1292F" w:rsidP="00F1292F">
      <w:pPr>
        <w:pStyle w:val="HiddenTextSpec"/>
      </w:pPr>
    </w:p>
    <w:p w14:paraId="109CCCF3" w14:textId="77777777" w:rsidR="00F1292F" w:rsidRDefault="00F1292F" w:rsidP="00F1292F">
      <w:pPr>
        <w:pStyle w:val="Instruction"/>
        <w:tabs>
          <w:tab w:val="left" w:pos="720"/>
        </w:tabs>
      </w:pPr>
      <w:r>
        <w:t>The first paragraph is changed to:</w:t>
      </w:r>
    </w:p>
    <w:p w14:paraId="6A6F4717" w14:textId="77777777" w:rsidR="00F1292F" w:rsidRPr="0066393C" w:rsidRDefault="00F1292F" w:rsidP="00F1292F">
      <w:pPr>
        <w:pStyle w:val="Paragraph"/>
      </w:pPr>
      <w:r w:rsidRPr="0066393C">
        <w:t>Provide a truck affixed with a bed-mounted type C flashing arrow board, as specified in 1001.01, and a rear mounted crash cushion</w:t>
      </w:r>
      <w:proofErr w:type="gramStart"/>
      <w:r w:rsidRPr="0066393C">
        <w:t xml:space="preserve">.  </w:t>
      </w:r>
      <w:proofErr w:type="gramEnd"/>
      <w:r w:rsidRPr="0066393C">
        <w:t>Ensure the weight of the truck with the type C flashing arrow board and the rear mounted crash cushion is minimum total weight of 10 tons</w:t>
      </w:r>
      <w:proofErr w:type="gramStart"/>
      <w:r w:rsidRPr="0066393C">
        <w:t xml:space="preserve">.  </w:t>
      </w:r>
      <w:proofErr w:type="gramEnd"/>
      <w:r w:rsidRPr="0066393C">
        <w:t>The Contractor may use ballast to meet the weight requirement</w:t>
      </w:r>
      <w:proofErr w:type="gramStart"/>
      <w:r w:rsidRPr="0066393C">
        <w:t xml:space="preserve">.  </w:t>
      </w:r>
      <w:proofErr w:type="gramEnd"/>
      <w:r w:rsidRPr="0066393C">
        <w:t>When using ballast, ensure that it is securely fastened to the truck</w:t>
      </w:r>
      <w:proofErr w:type="gramStart"/>
      <w:r w:rsidRPr="0066393C">
        <w:t xml:space="preserve">.  </w:t>
      </w:r>
      <w:proofErr w:type="gramEnd"/>
      <w:r w:rsidRPr="0066393C">
        <w:t>Provide crash cushions that conforms to the following requirements:</w:t>
      </w:r>
    </w:p>
    <w:p w14:paraId="4A071BC4" w14:textId="77777777" w:rsidR="00F1292F" w:rsidRPr="00125582" w:rsidRDefault="00F1292F" w:rsidP="00F1292F">
      <w:pPr>
        <w:pStyle w:val="List0indent"/>
      </w:pPr>
      <w:r>
        <w:t>1.</w:t>
      </w:r>
      <w:r>
        <w:tab/>
      </w:r>
      <w:r w:rsidRPr="00125582">
        <w:t>Meets crash-worthiness requirements as specified in 159.03.02.</w:t>
      </w:r>
    </w:p>
    <w:p w14:paraId="0DC102F3" w14:textId="77777777" w:rsidR="00F1292F" w:rsidRPr="00125582" w:rsidRDefault="00F1292F" w:rsidP="00F1292F">
      <w:pPr>
        <w:pStyle w:val="List0indent"/>
      </w:pPr>
      <w:r w:rsidRPr="00125582">
        <w:t>2.</w:t>
      </w:r>
      <w:r w:rsidRPr="00125582">
        <w:tab/>
        <w:t>Designed to be attached to the rear of a truck.</w:t>
      </w:r>
    </w:p>
    <w:p w14:paraId="409AE876" w14:textId="77777777" w:rsidR="00F1292F" w:rsidRPr="00125582" w:rsidRDefault="00F1292F" w:rsidP="00F1292F">
      <w:pPr>
        <w:pStyle w:val="List0indent"/>
      </w:pPr>
      <w:r w:rsidRPr="00125582">
        <w:t>3.</w:t>
      </w:r>
      <w:r w:rsidRPr="00125582">
        <w:tab/>
        <w:t xml:space="preserve">Equipped with a </w:t>
      </w:r>
      <w:proofErr w:type="gramStart"/>
      <w:r w:rsidRPr="00125582">
        <w:t>90 degree</w:t>
      </w:r>
      <w:proofErr w:type="gramEnd"/>
      <w:r w:rsidRPr="00125582">
        <w:t xml:space="preserve"> hydraulic tilt system to raise and lower the crash cushion.  The tilt system shall have a locking mechanism to secure the crash cushion when in the raised position.</w:t>
      </w:r>
    </w:p>
    <w:p w14:paraId="11D4DBF3" w14:textId="77777777" w:rsidR="00F1292F" w:rsidRPr="00125582" w:rsidRDefault="00F1292F" w:rsidP="00F1292F">
      <w:pPr>
        <w:pStyle w:val="List0indent"/>
      </w:pPr>
      <w:r w:rsidRPr="00125582">
        <w:t>4.</w:t>
      </w:r>
      <w:r w:rsidRPr="00125582">
        <w:tab/>
        <w:t>If equipped with energy absorbing modules, ensure that they are painted yellow.</w:t>
      </w:r>
    </w:p>
    <w:p w14:paraId="2E06AE07" w14:textId="77777777" w:rsidR="00F1292F" w:rsidRPr="00125582" w:rsidRDefault="00F1292F" w:rsidP="00F1292F">
      <w:pPr>
        <w:pStyle w:val="List0indent"/>
      </w:pPr>
      <w:r w:rsidRPr="00125582">
        <w:t>5.</w:t>
      </w:r>
      <w:r w:rsidRPr="00125582">
        <w:tab/>
        <w:t>Displays alternating 6 inch wide black and yellow bands, composed of Type III-retroreflective sheeting, as specified in ASTM D 4956, in an inverted “V” chevron pattern on the surface of the rear module that faces traffic</w:t>
      </w:r>
      <w:proofErr w:type="gramStart"/>
      <w:r w:rsidRPr="00125582">
        <w:t xml:space="preserve">.  </w:t>
      </w:r>
      <w:proofErr w:type="gramEnd"/>
      <w:r w:rsidRPr="00125582">
        <w:t>When in the raised position, ensure that the surface of the rear facing module also displays the chevron pattern.</w:t>
      </w:r>
    </w:p>
    <w:p w14:paraId="514F1796" w14:textId="77777777" w:rsidR="00F1292F" w:rsidRPr="00125582" w:rsidRDefault="00F1292F" w:rsidP="00F1292F">
      <w:pPr>
        <w:pStyle w:val="List0indent"/>
      </w:pPr>
      <w:r w:rsidRPr="00125582">
        <w:t>6.</w:t>
      </w:r>
      <w:r w:rsidRPr="00125582">
        <w:tab/>
        <w:t>Equipped with standard trailer lighting systems, including brake lights, taillights, and turn signals that are visible</w:t>
      </w:r>
      <w:bookmarkStart w:id="963" w:name="Section_1002_–_Compaction_Equipment"/>
      <w:bookmarkEnd w:id="963"/>
      <w:r w:rsidRPr="00125582">
        <w:t xml:space="preserve"> </w:t>
      </w:r>
      <w:bookmarkStart w:id="964" w:name="_bookmark1740"/>
      <w:bookmarkEnd w:id="964"/>
      <w:r w:rsidRPr="00125582">
        <w:t>in the raised and lowered positions.</w:t>
      </w:r>
    </w:p>
    <w:p w14:paraId="6248B58C" w14:textId="77777777" w:rsidR="00F1292F" w:rsidRDefault="00F1292F" w:rsidP="00F1292F">
      <w:pPr>
        <w:pStyle w:val="HiddenTextSpec"/>
      </w:pPr>
      <w:r>
        <w:t>1**************************************************************************************************************************1</w:t>
      </w:r>
    </w:p>
    <w:p w14:paraId="490F7A10" w14:textId="77777777" w:rsidR="001E2A4D" w:rsidRPr="00E76C8C" w:rsidRDefault="001E2A4D" w:rsidP="00F1292F">
      <w:pPr>
        <w:pStyle w:val="Blankline"/>
      </w:pPr>
    </w:p>
    <w:p w14:paraId="3E79A7C9" w14:textId="77777777" w:rsidR="00166311" w:rsidRPr="00E76C8C" w:rsidRDefault="00166311" w:rsidP="00166311">
      <w:pPr>
        <w:pStyle w:val="HiddenTextSpec"/>
      </w:pPr>
      <w:r w:rsidRPr="00E76C8C">
        <w:t>1**************************************************************************************************************************1</w:t>
      </w:r>
    </w:p>
    <w:p w14:paraId="5C26A14F" w14:textId="77777777" w:rsidR="00166311" w:rsidRPr="0054740F" w:rsidRDefault="00166311" w:rsidP="00166311">
      <w:pPr>
        <w:pStyle w:val="HiddenTextSpec"/>
      </w:pPr>
      <w:r w:rsidRPr="0054740F">
        <w:t xml:space="preserve">include the following subsections if ANY OF THESE </w:t>
      </w:r>
      <w:r w:rsidR="00E443EB">
        <w:t>equipment</w:t>
      </w:r>
      <w:r w:rsidRPr="0054740F">
        <w:t xml:space="preserve"> are REQUESTED BY Traffic Operations</w:t>
      </w:r>
    </w:p>
    <w:p w14:paraId="510744FD" w14:textId="77777777" w:rsidR="00166311" w:rsidRPr="0054740F" w:rsidRDefault="00166311" w:rsidP="00166311">
      <w:pPr>
        <w:pStyle w:val="HiddenTextSpec"/>
      </w:pPr>
    </w:p>
    <w:p w14:paraId="1EEE9054" w14:textId="53B7C8FD" w:rsidR="00166311" w:rsidRDefault="00166311" w:rsidP="00166311">
      <w:pPr>
        <w:pStyle w:val="HiddenTextSpec"/>
        <w:rPr>
          <w:b/>
        </w:rPr>
      </w:pPr>
      <w:r w:rsidRPr="00382008">
        <w:rPr>
          <w:b/>
        </w:rPr>
        <w:t>sme CONTACT – TrAFFIC OPERATIONS</w:t>
      </w:r>
    </w:p>
    <w:p w14:paraId="4CA682E7" w14:textId="77777777" w:rsidR="00802504" w:rsidRPr="00382008" w:rsidRDefault="00802504" w:rsidP="00166311">
      <w:pPr>
        <w:pStyle w:val="HiddenTextSpec"/>
        <w:rPr>
          <w:b/>
        </w:rPr>
      </w:pPr>
    </w:p>
    <w:p w14:paraId="4123A801" w14:textId="77777777" w:rsidR="00166311" w:rsidRPr="0054740F" w:rsidRDefault="00166311" w:rsidP="00166311">
      <w:pPr>
        <w:pStyle w:val="Instruction"/>
      </w:pPr>
      <w:r w:rsidRPr="0054740F">
        <w:t>The following subsection is added:</w:t>
      </w:r>
    </w:p>
    <w:p w14:paraId="0FF0FEC4" w14:textId="77777777" w:rsidR="00A44507" w:rsidRPr="00594285" w:rsidRDefault="00594285" w:rsidP="00594285">
      <w:pPr>
        <w:pStyle w:val="00000Subsection"/>
      </w:pPr>
      <w:bookmarkStart w:id="965" w:name="_Toc68929159"/>
      <w:bookmarkStart w:id="966" w:name="_Toc163036033"/>
      <w:proofErr w:type="gramStart"/>
      <w:r w:rsidRPr="00594285">
        <w:t>1001.04  Portable</w:t>
      </w:r>
      <w:proofErr w:type="gramEnd"/>
      <w:r w:rsidRPr="00594285">
        <w:t xml:space="preserve"> Variable Message Sign </w:t>
      </w:r>
      <w:r w:rsidR="00B1264A">
        <w:t>w</w:t>
      </w:r>
      <w:r w:rsidRPr="00594285">
        <w:t>ith Remote Communication</w:t>
      </w:r>
    </w:p>
    <w:p w14:paraId="2B6A54DC" w14:textId="77777777" w:rsidR="00A44507" w:rsidRPr="003C1CDE" w:rsidRDefault="00A44507" w:rsidP="00A44507">
      <w:pPr>
        <w:pStyle w:val="Paragraph"/>
      </w:pPr>
      <w:r w:rsidRPr="003C1CDE">
        <w:t xml:space="preserve">Provide a NTCIP compliant portable variable message sign as described under </w:t>
      </w:r>
      <w:r w:rsidRPr="00BB5B8B">
        <w:t>1001.02</w:t>
      </w:r>
      <w:r w:rsidRPr="003C1CDE">
        <w:t xml:space="preserve"> with the exceptions noted below and each equipped with broadband cellular modem.</w:t>
      </w:r>
    </w:p>
    <w:p w14:paraId="2946437B" w14:textId="77777777" w:rsidR="00A44507" w:rsidRPr="003C1CDE" w:rsidRDefault="00A44507" w:rsidP="00A44507">
      <w:pPr>
        <w:pStyle w:val="Paragraph"/>
      </w:pPr>
      <w:r w:rsidRPr="003C1CDE">
        <w:t>Ensure that the sign panel is color full matrix model that displays a combination of letters and graphic images.</w:t>
      </w:r>
    </w:p>
    <w:p w14:paraId="07978B12" w14:textId="6CA35C14" w:rsidR="00A44507" w:rsidRPr="003C1CDE" w:rsidRDefault="00A44507" w:rsidP="00A44507">
      <w:pPr>
        <w:pStyle w:val="Paragraph"/>
      </w:pPr>
      <w:r w:rsidRPr="003C1CDE">
        <w:t xml:space="preserve">Ensure that the sign panel is capable of displaying </w:t>
      </w:r>
      <w:r w:rsidR="00691574">
        <w:t>3</w:t>
      </w:r>
      <w:r w:rsidRPr="003C1CDE">
        <w:t xml:space="preserve"> lines of text with variable size characters.</w:t>
      </w:r>
    </w:p>
    <w:p w14:paraId="5BBEECA8" w14:textId="484794FD" w:rsidR="00A44507" w:rsidRPr="003C1CDE" w:rsidRDefault="00A44507" w:rsidP="00A44507">
      <w:pPr>
        <w:pStyle w:val="Paragraph"/>
      </w:pPr>
      <w:r w:rsidRPr="003C1CDE">
        <w:t xml:space="preserve">Ensure </w:t>
      </w:r>
      <w:r w:rsidR="00691574">
        <w:t>9</w:t>
      </w:r>
      <w:r w:rsidRPr="003C1CDE">
        <w:t xml:space="preserve"> characters are displayed per line for posting travel times</w:t>
      </w:r>
      <w:proofErr w:type="gramStart"/>
      <w:r w:rsidRPr="003C1CDE">
        <w:t xml:space="preserve">.  </w:t>
      </w:r>
      <w:proofErr w:type="gramEnd"/>
      <w:r w:rsidRPr="003C1CDE">
        <w:t xml:space="preserve">For this </w:t>
      </w:r>
      <w:proofErr w:type="gramStart"/>
      <w:r w:rsidR="00691574">
        <w:t>9</w:t>
      </w:r>
      <w:r w:rsidRPr="003C1CDE">
        <w:t xml:space="preserve"> character</w:t>
      </w:r>
      <w:proofErr w:type="gramEnd"/>
      <w:r w:rsidRPr="003C1CDE">
        <w:t xml:space="preserve"> requirement, smaller size characters may be allowed that meets MUTCD guidelines.</w:t>
      </w:r>
    </w:p>
    <w:p w14:paraId="4689CEEF" w14:textId="77777777" w:rsidR="00A44507" w:rsidRPr="003C1CDE" w:rsidRDefault="00A44507" w:rsidP="00A44507">
      <w:pPr>
        <w:pStyle w:val="Paragraph"/>
      </w:pPr>
      <w:r w:rsidRPr="003C1CDE">
        <w:t>Ensure that the panel is also capable of displaying 8 characters per line with a minimum character height of 18 inches.</w:t>
      </w:r>
    </w:p>
    <w:p w14:paraId="2FD481DD" w14:textId="77777777" w:rsidR="00A44507" w:rsidRDefault="00A44507" w:rsidP="00A44507">
      <w:pPr>
        <w:pStyle w:val="Paragraph"/>
      </w:pPr>
      <w:r w:rsidRPr="003C1CDE">
        <w:t>Ensure that the PVMSRC can be integrated with the Department’s central DMS control software for remote operation.</w:t>
      </w:r>
    </w:p>
    <w:p w14:paraId="0686C95D" w14:textId="77777777" w:rsidR="00166311" w:rsidRDefault="00594285" w:rsidP="00594285">
      <w:pPr>
        <w:pStyle w:val="00000Subsection"/>
      </w:pPr>
      <w:proofErr w:type="gramStart"/>
      <w:r w:rsidRPr="0054740F">
        <w:t xml:space="preserve">1001.05  </w:t>
      </w:r>
      <w:r w:rsidRPr="00594285">
        <w:t>Portable</w:t>
      </w:r>
      <w:proofErr w:type="gramEnd"/>
      <w:r w:rsidRPr="00594285">
        <w:t xml:space="preserve"> Trailer Mounted </w:t>
      </w:r>
      <w:r w:rsidR="001517DC">
        <w:t>CCTV</w:t>
      </w:r>
      <w:r w:rsidRPr="00594285">
        <w:t xml:space="preserve"> Camera</w:t>
      </w:r>
      <w:bookmarkEnd w:id="965"/>
      <w:r w:rsidRPr="00594285">
        <w:t xml:space="preserve"> Assembly</w:t>
      </w:r>
      <w:bookmarkEnd w:id="966"/>
    </w:p>
    <w:p w14:paraId="7BE7B299"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02BB922B" w14:textId="4F7A76AF" w:rsidR="00166311" w:rsidRPr="0054740F" w:rsidRDefault="00166311" w:rsidP="00166311">
      <w:pPr>
        <w:pStyle w:val="HiddenTextSpec"/>
      </w:pPr>
      <w:r>
        <w:t>these specifications are for p</w:t>
      </w:r>
      <w:r w:rsidR="00D4302C">
        <w:t>ortable cameras for use by toc.</w:t>
      </w:r>
      <w:r>
        <w:t xml:space="preserve"> if construction management requests a camera for construction use SPECIFICALLY document their requirement and revise the specifications to meet their requirement (whether </w:t>
      </w:r>
      <w:r>
        <w:lastRenderedPageBreak/>
        <w:t>streaming video archiving or high mp sna</w:t>
      </w:r>
      <w:r w:rsidR="00D4302C">
        <w:t>p shots archiving is required).</w:t>
      </w:r>
      <w:r>
        <w:t xml:space="preserve"> when both toc and construction management requests this item in the same project include two separate pay items and list the di</w:t>
      </w:r>
      <w:r w:rsidR="00D4302C">
        <w:t>fferences in the two pay items.</w:t>
      </w:r>
      <w:r>
        <w:t xml:space="preserve"> in that case, the standard pay item is to be used for both items with the description ending with “toc use” or “construction use”.</w:t>
      </w:r>
    </w:p>
    <w:p w14:paraId="70E33563" w14:textId="77777777" w:rsidR="00166311" w:rsidRPr="0054740F" w:rsidRDefault="00166311" w:rsidP="00166311">
      <w:pPr>
        <w:pStyle w:val="HiddenTextSpec"/>
      </w:pPr>
    </w:p>
    <w:p w14:paraId="578418E4" w14:textId="77777777" w:rsidR="00166311" w:rsidRPr="00382008" w:rsidRDefault="00166311" w:rsidP="00166311">
      <w:pPr>
        <w:pStyle w:val="HiddenTextSpec"/>
        <w:rPr>
          <w:b/>
        </w:rPr>
      </w:pPr>
      <w:r w:rsidRPr="00382008">
        <w:rPr>
          <w:b/>
        </w:rPr>
        <w:t>sme CONTACT</w:t>
      </w:r>
      <w:r>
        <w:rPr>
          <w:b/>
        </w:rPr>
        <w:t>s</w:t>
      </w:r>
      <w:r w:rsidRPr="00382008">
        <w:rPr>
          <w:b/>
        </w:rPr>
        <w:t xml:space="preserve"> – TrAFFIC OPERATIONS</w:t>
      </w:r>
      <w:r>
        <w:rPr>
          <w:b/>
        </w:rPr>
        <w:t xml:space="preserve">, </w:t>
      </w:r>
      <w:r w:rsidR="000D08DE" w:rsidRPr="000D08DE">
        <w:rPr>
          <w:b/>
        </w:rPr>
        <w:t>Mobility and Systems Engineering</w:t>
      </w:r>
      <w:r>
        <w:rPr>
          <w:b/>
        </w:rPr>
        <w:t xml:space="preserve"> </w:t>
      </w:r>
      <w:r w:rsidR="000D08DE">
        <w:rPr>
          <w:b/>
        </w:rPr>
        <w:t xml:space="preserve">(MSE) </w:t>
      </w:r>
      <w:r>
        <w:rPr>
          <w:b/>
        </w:rPr>
        <w:t>&amp; bureau of construction management</w:t>
      </w:r>
    </w:p>
    <w:p w14:paraId="01BBD267" w14:textId="77777777" w:rsidR="00166311" w:rsidRPr="0054740F" w:rsidRDefault="00166311" w:rsidP="00166311">
      <w:pPr>
        <w:pStyle w:val="Paragraph"/>
      </w:pPr>
      <w:r w:rsidRPr="0054740F">
        <w:t xml:space="preserve">Provide a Portable Trailer Mounted CCTV Camera Assembly </w:t>
      </w:r>
      <w:r>
        <w:t xml:space="preserve">(PTMCCA) </w:t>
      </w:r>
      <w:r w:rsidRPr="0054740F">
        <w:t>with the following:</w:t>
      </w:r>
    </w:p>
    <w:p w14:paraId="1D83584A" w14:textId="77777777" w:rsidR="00166311" w:rsidRPr="00135DE3" w:rsidRDefault="00166311" w:rsidP="00166311">
      <w:pPr>
        <w:pStyle w:val="A1paragraph0"/>
        <w:rPr>
          <w:b/>
          <w:bCs/>
        </w:rPr>
      </w:pPr>
      <w:r w:rsidRPr="00135DE3">
        <w:rPr>
          <w:b/>
          <w:bCs/>
        </w:rPr>
        <w:t>A.</w:t>
      </w:r>
      <w:r w:rsidRPr="00135DE3">
        <w:rPr>
          <w:b/>
          <w:bCs/>
        </w:rPr>
        <w:tab/>
        <w:t>Trailer Platform</w:t>
      </w:r>
    </w:p>
    <w:p w14:paraId="52DEE26E" w14:textId="3B49F365" w:rsidR="00166311" w:rsidRPr="00135DE3" w:rsidRDefault="00166311" w:rsidP="00D4302C">
      <w:pPr>
        <w:pStyle w:val="List0indent"/>
      </w:pPr>
      <w:r w:rsidRPr="00135DE3">
        <w:t>1.</w:t>
      </w:r>
      <w:r w:rsidRPr="00135DE3">
        <w:tab/>
        <w:t xml:space="preserve">Maximum size, including tongue, 14 </w:t>
      </w:r>
      <w:r w:rsidRPr="0075027A">
        <w:t>feet</w:t>
      </w:r>
      <w:r w:rsidRPr="00135DE3">
        <w:t xml:space="preserve"> long by 7</w:t>
      </w:r>
      <w:r w:rsidRPr="0075027A">
        <w:t xml:space="preserve"> feet</w:t>
      </w:r>
      <w:r w:rsidR="00D4302C">
        <w:t xml:space="preserve"> wide by 8 feet high.</w:t>
      </w:r>
    </w:p>
    <w:p w14:paraId="4BA174BF" w14:textId="77777777" w:rsidR="00166311" w:rsidRPr="00135DE3" w:rsidRDefault="00166311" w:rsidP="00D4302C">
      <w:pPr>
        <w:pStyle w:val="List0indent"/>
      </w:pPr>
      <w:r w:rsidRPr="00135DE3">
        <w:t>2.</w:t>
      </w:r>
      <w:r w:rsidRPr="00135DE3">
        <w:tab/>
        <w:t>NJDOT approved lighting package to include electrical brake and marker lights with wire connections.</w:t>
      </w:r>
    </w:p>
    <w:p w14:paraId="0C08949D" w14:textId="77777777" w:rsidR="00166311" w:rsidRPr="00135DE3" w:rsidRDefault="00166311" w:rsidP="00D4302C">
      <w:pPr>
        <w:pStyle w:val="List0indent"/>
      </w:pPr>
      <w:r w:rsidRPr="00135DE3">
        <w:t>3.</w:t>
      </w:r>
      <w:r w:rsidRPr="00135DE3">
        <w:tab/>
        <w:t>Primed and painted with powder coated orange color.</w:t>
      </w:r>
    </w:p>
    <w:p w14:paraId="4039FA9D" w14:textId="3D8D0316" w:rsidR="00166311" w:rsidRPr="00135DE3" w:rsidRDefault="00166311" w:rsidP="00D4302C">
      <w:pPr>
        <w:pStyle w:val="List0indent"/>
      </w:pPr>
      <w:r w:rsidRPr="00135DE3">
        <w:t>4.</w:t>
      </w:r>
      <w:r w:rsidRPr="00135DE3">
        <w:tab/>
        <w:t xml:space="preserve">Fitted with manual telescoping outriggers with adjustable jacks sized </w:t>
      </w:r>
      <w:r w:rsidR="00D4302C">
        <w:t>to counter full mast extension.</w:t>
      </w:r>
    </w:p>
    <w:p w14:paraId="0B503FFD" w14:textId="544D112B" w:rsidR="00166311" w:rsidRPr="00135DE3" w:rsidRDefault="00166311" w:rsidP="00D4302C">
      <w:pPr>
        <w:pStyle w:val="List0indent"/>
      </w:pPr>
      <w:r w:rsidRPr="00135DE3">
        <w:t>5.</w:t>
      </w:r>
      <w:r w:rsidRPr="00135DE3">
        <w:tab/>
        <w:t>Four 3</w:t>
      </w:r>
      <w:r w:rsidR="00691574">
        <w:t>,</w:t>
      </w:r>
      <w:r w:rsidRPr="00135DE3">
        <w:t>500 pounds, drop leg, top wind screw jacks.</w:t>
      </w:r>
    </w:p>
    <w:p w14:paraId="20B3966B" w14:textId="77777777" w:rsidR="00166311" w:rsidRPr="00135DE3" w:rsidRDefault="00166311" w:rsidP="00D4302C">
      <w:pPr>
        <w:pStyle w:val="List0indent"/>
      </w:pPr>
      <w:r w:rsidRPr="00135DE3">
        <w:t>6.</w:t>
      </w:r>
      <w:r w:rsidRPr="00135DE3">
        <w:tab/>
        <w:t>All equipment secured to prevent theft or separation from platform.</w:t>
      </w:r>
    </w:p>
    <w:p w14:paraId="249E419E" w14:textId="77777777" w:rsidR="00166311" w:rsidRPr="00135DE3" w:rsidRDefault="00166311" w:rsidP="00D4302C">
      <w:pPr>
        <w:pStyle w:val="List0indent"/>
      </w:pPr>
      <w:r w:rsidRPr="00135DE3">
        <w:t>7.</w:t>
      </w:r>
      <w:r w:rsidRPr="00135DE3">
        <w:tab/>
        <w:t>24/7 operation in all weather conditions.</w:t>
      </w:r>
    </w:p>
    <w:p w14:paraId="66480D75" w14:textId="77777777" w:rsidR="00166311" w:rsidRPr="00135DE3" w:rsidRDefault="00166311" w:rsidP="00D4302C">
      <w:pPr>
        <w:pStyle w:val="List0indent"/>
      </w:pPr>
      <w:r w:rsidRPr="00135DE3">
        <w:t>8.</w:t>
      </w:r>
      <w:r w:rsidRPr="00135DE3">
        <w:tab/>
        <w:t>One locking NEMA-4 equipment box for operational controls.</w:t>
      </w:r>
    </w:p>
    <w:p w14:paraId="75393125" w14:textId="77777777" w:rsidR="00166311" w:rsidRPr="00135DE3" w:rsidRDefault="00166311" w:rsidP="00D4302C">
      <w:pPr>
        <w:pStyle w:val="List0indent"/>
      </w:pPr>
      <w:r w:rsidRPr="00135DE3">
        <w:t>9.</w:t>
      </w:r>
      <w:r w:rsidRPr="00135DE3">
        <w:tab/>
        <w:t>Removable wheels (with wheel locks) when trailer is in deployed position.</w:t>
      </w:r>
    </w:p>
    <w:p w14:paraId="2E1F4B02" w14:textId="77777777" w:rsidR="00166311" w:rsidRPr="00135DE3" w:rsidRDefault="00166311" w:rsidP="00D4302C">
      <w:pPr>
        <w:pStyle w:val="List0indent"/>
      </w:pPr>
      <w:r w:rsidRPr="00135DE3">
        <w:t>10.</w:t>
      </w:r>
      <w:r w:rsidRPr="00135DE3">
        <w:tab/>
        <w:t>Operation manual with a copy placed in the storage bin.</w:t>
      </w:r>
    </w:p>
    <w:p w14:paraId="018D5B3B" w14:textId="77777777" w:rsidR="00166311" w:rsidRPr="00135DE3" w:rsidRDefault="00166311" w:rsidP="00166311">
      <w:pPr>
        <w:pStyle w:val="A1paragraph0"/>
        <w:rPr>
          <w:b/>
          <w:bCs/>
        </w:rPr>
      </w:pPr>
      <w:r w:rsidRPr="00135DE3">
        <w:rPr>
          <w:b/>
          <w:bCs/>
        </w:rPr>
        <w:t>B.</w:t>
      </w:r>
      <w:r w:rsidRPr="00135DE3">
        <w:rPr>
          <w:b/>
          <w:bCs/>
        </w:rPr>
        <w:tab/>
        <w:t>Mast</w:t>
      </w:r>
    </w:p>
    <w:p w14:paraId="26F18F32" w14:textId="77777777" w:rsidR="00166311" w:rsidRPr="00135DE3" w:rsidRDefault="00166311" w:rsidP="00D4302C">
      <w:pPr>
        <w:pStyle w:val="List0indent"/>
      </w:pPr>
      <w:r w:rsidRPr="00135DE3">
        <w:t>1.</w:t>
      </w:r>
      <w:r w:rsidRPr="00135DE3">
        <w:tab/>
        <w:t>150 pounds payload capacity.</w:t>
      </w:r>
    </w:p>
    <w:p w14:paraId="1C0F43D0" w14:textId="77777777" w:rsidR="00166311" w:rsidRPr="00135DE3" w:rsidRDefault="00166311" w:rsidP="00D4302C">
      <w:pPr>
        <w:pStyle w:val="List0indent"/>
      </w:pPr>
      <w:r w:rsidRPr="00135DE3">
        <w:t>2.</w:t>
      </w:r>
      <w:r w:rsidRPr="00135DE3">
        <w:tab/>
        <w:t>29 feet to 32 feet of extension with capability to mount antenna at 20 feet, 25 feet or at the top, 10 feet maximum nested length of mast - 3 to 9 sections.</w:t>
      </w:r>
    </w:p>
    <w:p w14:paraId="10A94EF5" w14:textId="77777777" w:rsidR="00166311" w:rsidRPr="00135DE3" w:rsidRDefault="00166311" w:rsidP="00D4302C">
      <w:pPr>
        <w:pStyle w:val="List0indent"/>
      </w:pPr>
      <w:r w:rsidRPr="00135DE3">
        <w:t>3.</w:t>
      </w:r>
      <w:r w:rsidRPr="00135DE3">
        <w:tab/>
        <w:t>Un–guyed.</w:t>
      </w:r>
    </w:p>
    <w:p w14:paraId="4A46B44E" w14:textId="77777777" w:rsidR="00166311" w:rsidRPr="00135DE3" w:rsidRDefault="00166311" w:rsidP="00D4302C">
      <w:pPr>
        <w:pStyle w:val="List0indent"/>
      </w:pPr>
      <w:r w:rsidRPr="00135DE3">
        <w:t>4.</w:t>
      </w:r>
      <w:r w:rsidRPr="00135DE3">
        <w:tab/>
        <w:t>Driven by galvanized steel cable.</w:t>
      </w:r>
    </w:p>
    <w:p w14:paraId="157FE560" w14:textId="77777777" w:rsidR="00166311" w:rsidRPr="00135DE3" w:rsidRDefault="00166311" w:rsidP="00D4302C">
      <w:pPr>
        <w:pStyle w:val="List0indent"/>
      </w:pPr>
      <w:r w:rsidRPr="00135DE3">
        <w:t>5.</w:t>
      </w:r>
      <w:r w:rsidRPr="00135DE3">
        <w:tab/>
        <w:t>Spiral conduit for cables.</w:t>
      </w:r>
    </w:p>
    <w:p w14:paraId="668F452D" w14:textId="62293B26" w:rsidR="00166311" w:rsidRPr="00135DE3" w:rsidRDefault="00166311" w:rsidP="00D4302C">
      <w:pPr>
        <w:pStyle w:val="List0indent"/>
      </w:pPr>
      <w:r w:rsidRPr="00135DE3">
        <w:t>6.</w:t>
      </w:r>
      <w:r w:rsidRPr="00135DE3">
        <w:tab/>
        <w:t>Compactly retractable when nested into storage container at the bottom</w:t>
      </w:r>
      <w:r w:rsidR="007C588B">
        <w:t>,</w:t>
      </w:r>
      <w:r w:rsidRPr="00135DE3">
        <w:t xml:space="preserve"> </w:t>
      </w:r>
      <w:r w:rsidR="00691574">
        <w:t>and</w:t>
      </w:r>
      <w:r w:rsidRPr="00135DE3">
        <w:t xml:space="preserve"> foldable for easy transport.</w:t>
      </w:r>
    </w:p>
    <w:p w14:paraId="215DBD1F" w14:textId="77777777" w:rsidR="00166311" w:rsidRPr="00135DE3" w:rsidRDefault="00166311" w:rsidP="00D4302C">
      <w:pPr>
        <w:pStyle w:val="List0indent"/>
      </w:pPr>
      <w:r w:rsidRPr="00135DE3">
        <w:t>7.</w:t>
      </w:r>
      <w:r w:rsidRPr="00135DE3">
        <w:tab/>
        <w:t>Operated by a power winch with a safety brake.</w:t>
      </w:r>
    </w:p>
    <w:p w14:paraId="242D05B6" w14:textId="77777777" w:rsidR="00166311" w:rsidRPr="00135DE3" w:rsidRDefault="00166311" w:rsidP="00D4302C">
      <w:pPr>
        <w:pStyle w:val="List0indent"/>
      </w:pPr>
      <w:r w:rsidRPr="00135DE3">
        <w:t>8.</w:t>
      </w:r>
      <w:r w:rsidRPr="00135DE3">
        <w:tab/>
        <w:t>Capable of being raised or lowered during sustained wind speeds of 30 miles per hour.</w:t>
      </w:r>
    </w:p>
    <w:p w14:paraId="6E40DA7A" w14:textId="77777777" w:rsidR="00166311" w:rsidRPr="00135DE3" w:rsidRDefault="00166311" w:rsidP="00166311">
      <w:pPr>
        <w:pStyle w:val="A1paragraph0"/>
        <w:rPr>
          <w:b/>
          <w:bCs/>
        </w:rPr>
      </w:pPr>
      <w:r w:rsidRPr="00135DE3">
        <w:rPr>
          <w:b/>
          <w:bCs/>
        </w:rPr>
        <w:t>C.</w:t>
      </w:r>
      <w:r w:rsidRPr="00135DE3">
        <w:rPr>
          <w:b/>
          <w:bCs/>
        </w:rPr>
        <w:tab/>
        <w:t>Power Source</w:t>
      </w:r>
    </w:p>
    <w:p w14:paraId="490A5F79" w14:textId="74EA9B64" w:rsidR="00166311" w:rsidRDefault="00166311" w:rsidP="00166311">
      <w:pPr>
        <w:pStyle w:val="A2paragraph"/>
      </w:pPr>
      <w:r>
        <w:t>Equip the PTMCCA with either a diesel charged or a solar charged battery system</w:t>
      </w:r>
      <w:proofErr w:type="gramStart"/>
      <w:r>
        <w:t xml:space="preserve">.  </w:t>
      </w:r>
      <w:proofErr w:type="gramEnd"/>
      <w:r>
        <w:t xml:space="preserve">Ensure that the PTMCCA is also capable of operating on </w:t>
      </w:r>
      <w:proofErr w:type="gramStart"/>
      <w:r>
        <w:t>120</w:t>
      </w:r>
      <w:r w:rsidR="007C588B">
        <w:t xml:space="preserve"> </w:t>
      </w:r>
      <w:r>
        <w:t>volt</w:t>
      </w:r>
      <w:proofErr w:type="gramEnd"/>
      <w:r>
        <w:t xml:space="preserve"> AC electrical service.  The Department may require a solar charged battery system in noise sensitive areas</w:t>
      </w:r>
      <w:proofErr w:type="gramStart"/>
      <w:r>
        <w:t xml:space="preserve">.  </w:t>
      </w:r>
      <w:proofErr w:type="gramEnd"/>
      <w:r>
        <w:t xml:space="preserve">Provide the power with a battery </w:t>
      </w:r>
      <w:r w:rsidR="00BD47ED">
        <w:t>backup</w:t>
      </w:r>
      <w:r>
        <w:t xml:space="preserve"> system capable of providing continuous operation when the primary power source fails</w:t>
      </w:r>
      <w:proofErr w:type="gramStart"/>
      <w:r>
        <w:t xml:space="preserve">.  </w:t>
      </w:r>
      <w:proofErr w:type="gramEnd"/>
      <w:r>
        <w:t>Ensure that the power source meets the following requirements:</w:t>
      </w:r>
    </w:p>
    <w:p w14:paraId="2DFD8730" w14:textId="77777777" w:rsidR="00166311" w:rsidRPr="00135DE3" w:rsidRDefault="00166311" w:rsidP="00166311">
      <w:pPr>
        <w:pStyle w:val="11paragraph"/>
      </w:pPr>
      <w:r w:rsidRPr="004B427B">
        <w:rPr>
          <w:b/>
        </w:rPr>
        <w:t>1.</w:t>
      </w:r>
      <w:r w:rsidRPr="004B427B">
        <w:rPr>
          <w:b/>
        </w:rPr>
        <w:tab/>
        <w:t>Diesel</w:t>
      </w:r>
      <w:proofErr w:type="gramStart"/>
      <w:r w:rsidRPr="00135DE3">
        <w:t xml:space="preserve">.  </w:t>
      </w:r>
      <w:proofErr w:type="gramEnd"/>
      <w:r w:rsidRPr="00135DE3">
        <w:t>Ensure that the fuel tank is capable of operating the sign for a period of 72 hours without refueling</w:t>
      </w:r>
      <w:proofErr w:type="gramStart"/>
      <w:r w:rsidRPr="00135DE3">
        <w:t xml:space="preserve">.  </w:t>
      </w:r>
      <w:proofErr w:type="gramEnd"/>
      <w:r w:rsidRPr="00135DE3">
        <w:t>Equip with an exhaust muffler and a United States Department of Forestry approved spark arrester</w:t>
      </w:r>
      <w:proofErr w:type="gramStart"/>
      <w:r w:rsidRPr="00135DE3">
        <w:t xml:space="preserve">.  </w:t>
      </w:r>
      <w:proofErr w:type="gramEnd"/>
      <w:r w:rsidRPr="00135DE3">
        <w:t>Ensure that the engine is shock mounted to reduce vibration and locked in a ventilated enclosure.</w:t>
      </w:r>
    </w:p>
    <w:p w14:paraId="72381B4B" w14:textId="77777777" w:rsidR="00166311" w:rsidRPr="00135DE3" w:rsidRDefault="00166311" w:rsidP="00166311">
      <w:pPr>
        <w:pStyle w:val="11paragraph"/>
      </w:pPr>
      <w:r w:rsidRPr="004B427B">
        <w:rPr>
          <w:b/>
        </w:rPr>
        <w:t>2.</w:t>
      </w:r>
      <w:r w:rsidRPr="004B427B">
        <w:rPr>
          <w:b/>
        </w:rPr>
        <w:tab/>
        <w:t>Solar</w:t>
      </w:r>
      <w:proofErr w:type="gramStart"/>
      <w:r w:rsidRPr="004B427B">
        <w:rPr>
          <w:b/>
        </w:rPr>
        <w:t>.</w:t>
      </w:r>
      <w:r w:rsidRPr="00135DE3">
        <w:t xml:space="preserve">  </w:t>
      </w:r>
      <w:proofErr w:type="gramEnd"/>
      <w:r w:rsidRPr="00135DE3">
        <w:t>Provide solar panels capable of recharging the batteries at a rate of 4 hours of sun for 24 hours of camera usage</w:t>
      </w:r>
      <w:proofErr w:type="gramStart"/>
      <w:r w:rsidRPr="00135DE3">
        <w:t xml:space="preserve">.  </w:t>
      </w:r>
      <w:proofErr w:type="gramEnd"/>
      <w:r w:rsidRPr="00135DE3">
        <w:t>Ensure that the battery capacity is capable of operating the sign for a period of 18 days without sunlight.</w:t>
      </w:r>
    </w:p>
    <w:p w14:paraId="6D7C0ACC" w14:textId="77777777" w:rsidR="00166311" w:rsidRPr="00135DE3" w:rsidRDefault="00166311" w:rsidP="00166311">
      <w:pPr>
        <w:pStyle w:val="A1paragraph0"/>
        <w:rPr>
          <w:b/>
          <w:bCs/>
        </w:rPr>
      </w:pPr>
      <w:r w:rsidRPr="00135DE3">
        <w:rPr>
          <w:b/>
          <w:bCs/>
        </w:rPr>
        <w:t>D.</w:t>
      </w:r>
      <w:r w:rsidRPr="00135DE3">
        <w:rPr>
          <w:b/>
          <w:bCs/>
        </w:rPr>
        <w:tab/>
        <w:t>Electronics</w:t>
      </w:r>
    </w:p>
    <w:p w14:paraId="4AB72C5E" w14:textId="77777777" w:rsidR="00166311" w:rsidRPr="00135DE3" w:rsidRDefault="00166311" w:rsidP="004B427B">
      <w:pPr>
        <w:pStyle w:val="List0indent"/>
      </w:pPr>
      <w:r w:rsidRPr="00135DE3">
        <w:t>1.</w:t>
      </w:r>
      <w:r w:rsidRPr="00135DE3">
        <w:tab/>
        <w:t>Cellular (CDMA), microwave, or 802.11 bandwidth option.</w:t>
      </w:r>
    </w:p>
    <w:p w14:paraId="702E0084" w14:textId="77777777" w:rsidR="00166311" w:rsidRPr="00135DE3" w:rsidRDefault="00166311" w:rsidP="004B427B">
      <w:pPr>
        <w:pStyle w:val="List0indent"/>
      </w:pPr>
      <w:r w:rsidRPr="00135DE3">
        <w:t>2.</w:t>
      </w:r>
      <w:r w:rsidRPr="00135DE3">
        <w:tab/>
        <w:t>Work lights in all cabinets.</w:t>
      </w:r>
    </w:p>
    <w:p w14:paraId="2FD6B726" w14:textId="485B409E" w:rsidR="00166311" w:rsidRPr="00135DE3" w:rsidRDefault="00166311" w:rsidP="004B427B">
      <w:pPr>
        <w:pStyle w:val="List0indent"/>
      </w:pPr>
      <w:r w:rsidRPr="00135DE3">
        <w:t>3.</w:t>
      </w:r>
      <w:r w:rsidRPr="00135DE3">
        <w:tab/>
        <w:t>Remote trailer diagnostics (batter</w:t>
      </w:r>
      <w:r w:rsidR="004B427B">
        <w:t>y level, charging output, etc.)</w:t>
      </w:r>
    </w:p>
    <w:p w14:paraId="5B3CF58F" w14:textId="77777777" w:rsidR="00166311" w:rsidRPr="00135DE3" w:rsidRDefault="00166311" w:rsidP="00166311">
      <w:pPr>
        <w:pStyle w:val="A1paragraph0"/>
        <w:rPr>
          <w:b/>
          <w:bCs/>
        </w:rPr>
      </w:pPr>
      <w:r w:rsidRPr="00135DE3">
        <w:rPr>
          <w:b/>
          <w:bCs/>
        </w:rPr>
        <w:t>E.</w:t>
      </w:r>
      <w:r w:rsidRPr="00135DE3">
        <w:rPr>
          <w:b/>
          <w:bCs/>
        </w:rPr>
        <w:tab/>
        <w:t>Camera and Software</w:t>
      </w:r>
    </w:p>
    <w:p w14:paraId="4CA55719" w14:textId="77777777" w:rsidR="00166311" w:rsidRDefault="00166311" w:rsidP="00166311">
      <w:pPr>
        <w:pStyle w:val="A2paragraph"/>
      </w:pPr>
      <w:r>
        <w:t>Ensure that the camera has the following characteristics:</w:t>
      </w:r>
    </w:p>
    <w:p w14:paraId="7E0B465A" w14:textId="77777777" w:rsidR="00166311" w:rsidRPr="00135DE3" w:rsidRDefault="00166311" w:rsidP="004B427B">
      <w:pPr>
        <w:pStyle w:val="List0indent"/>
      </w:pPr>
      <w:r w:rsidRPr="00135DE3">
        <w:t>1.</w:t>
      </w:r>
      <w:r w:rsidRPr="00135DE3">
        <w:tab/>
        <w:t xml:space="preserve">Dome Camera in a </w:t>
      </w:r>
      <w:proofErr w:type="gramStart"/>
      <w:r w:rsidRPr="00135DE3">
        <w:t>heavy duty</w:t>
      </w:r>
      <w:proofErr w:type="gramEnd"/>
      <w:r w:rsidRPr="00135DE3">
        <w:t xml:space="preserve"> plastic dome or with a weather resistant case.</w:t>
      </w:r>
    </w:p>
    <w:p w14:paraId="1196D698" w14:textId="77777777" w:rsidR="00166311" w:rsidRPr="00135DE3" w:rsidRDefault="00166311" w:rsidP="004B427B">
      <w:pPr>
        <w:pStyle w:val="List0indent"/>
      </w:pPr>
      <w:r w:rsidRPr="00135DE3">
        <w:t>2.</w:t>
      </w:r>
      <w:r w:rsidRPr="00135DE3">
        <w:tab/>
        <w:t>Impact resistant viewing window.</w:t>
      </w:r>
    </w:p>
    <w:p w14:paraId="62B34E46" w14:textId="77777777" w:rsidR="00166311" w:rsidRPr="00135DE3" w:rsidRDefault="00166311" w:rsidP="004B427B">
      <w:pPr>
        <w:pStyle w:val="List0indent"/>
      </w:pPr>
      <w:r w:rsidRPr="00135DE3">
        <w:lastRenderedPageBreak/>
        <w:t>3.</w:t>
      </w:r>
      <w:r w:rsidRPr="00135DE3">
        <w:tab/>
        <w:t>Minimum resolution of NTSC 704 (H) x 480 (V).</w:t>
      </w:r>
    </w:p>
    <w:p w14:paraId="13CEB118" w14:textId="77777777" w:rsidR="00166311" w:rsidRPr="00135DE3" w:rsidRDefault="00166311" w:rsidP="004B427B">
      <w:pPr>
        <w:pStyle w:val="List0indent"/>
      </w:pPr>
      <w:r w:rsidRPr="00135DE3">
        <w:t>4.</w:t>
      </w:r>
      <w:r w:rsidRPr="00135DE3">
        <w:tab/>
        <w:t>Backlight compensation.</w:t>
      </w:r>
    </w:p>
    <w:p w14:paraId="7B6C9B24" w14:textId="77777777" w:rsidR="00166311" w:rsidRPr="00135DE3" w:rsidRDefault="00166311" w:rsidP="004B427B">
      <w:pPr>
        <w:pStyle w:val="List0indent"/>
      </w:pPr>
      <w:r w:rsidRPr="00135DE3">
        <w:t>5.</w:t>
      </w:r>
      <w:r w:rsidRPr="00135DE3">
        <w:tab/>
        <w:t>Image stabilization.</w:t>
      </w:r>
    </w:p>
    <w:p w14:paraId="1088A17A" w14:textId="77777777" w:rsidR="00166311" w:rsidRPr="00135DE3" w:rsidRDefault="00166311" w:rsidP="004B427B">
      <w:pPr>
        <w:pStyle w:val="List0indent"/>
      </w:pPr>
      <w:r w:rsidRPr="00135DE3">
        <w:t>6.</w:t>
      </w:r>
      <w:r w:rsidRPr="00135DE3">
        <w:tab/>
        <w:t>Light Sensitivity 0.02 lux NIR Mode.</w:t>
      </w:r>
    </w:p>
    <w:p w14:paraId="64A78049" w14:textId="77777777" w:rsidR="00166311" w:rsidRPr="00135DE3" w:rsidRDefault="00166311" w:rsidP="004B427B">
      <w:pPr>
        <w:pStyle w:val="List0indent"/>
      </w:pPr>
      <w:r w:rsidRPr="00135DE3">
        <w:t>7.</w:t>
      </w:r>
      <w:r w:rsidRPr="00135DE3">
        <w:tab/>
        <w:t>Auto Focus with Manual Focus capability.</w:t>
      </w:r>
    </w:p>
    <w:p w14:paraId="08F16EDA" w14:textId="77777777" w:rsidR="00166311" w:rsidRPr="00135DE3" w:rsidRDefault="00166311" w:rsidP="004B427B">
      <w:pPr>
        <w:pStyle w:val="List0indent"/>
      </w:pPr>
      <w:r w:rsidRPr="00135DE3">
        <w:t>8.</w:t>
      </w:r>
      <w:r w:rsidRPr="00135DE3">
        <w:tab/>
        <w:t>Auto White Balance with Manual White Balance capability.</w:t>
      </w:r>
    </w:p>
    <w:p w14:paraId="31365E1D" w14:textId="77777777" w:rsidR="00166311" w:rsidRPr="00135DE3" w:rsidRDefault="00166311" w:rsidP="004B427B">
      <w:pPr>
        <w:pStyle w:val="List0indent"/>
      </w:pPr>
      <w:r w:rsidRPr="00135DE3">
        <w:t>9.</w:t>
      </w:r>
      <w:r w:rsidRPr="00135DE3">
        <w:tab/>
        <w:t>Motorized Zoom up to 16x optical, 10x digital.</w:t>
      </w:r>
    </w:p>
    <w:p w14:paraId="0DC54BDD" w14:textId="77777777" w:rsidR="00166311" w:rsidRPr="00135DE3" w:rsidRDefault="00166311" w:rsidP="004B427B">
      <w:pPr>
        <w:pStyle w:val="List0indent"/>
      </w:pPr>
      <w:r w:rsidRPr="00135DE3">
        <w:t>10.</w:t>
      </w:r>
      <w:r w:rsidRPr="00135DE3">
        <w:tab/>
        <w:t>Motorized Pan-Tilt, pan 360°, tilt 180°.</w:t>
      </w:r>
    </w:p>
    <w:p w14:paraId="64FC2224" w14:textId="77777777" w:rsidR="00166311" w:rsidRPr="00135DE3" w:rsidRDefault="00166311" w:rsidP="004B427B">
      <w:pPr>
        <w:pStyle w:val="List0indent"/>
      </w:pPr>
      <w:r w:rsidRPr="00135DE3">
        <w:t>11.</w:t>
      </w:r>
      <w:r w:rsidRPr="00135DE3">
        <w:tab/>
        <w:t>Thermostatically controlled heater and defroster -50° to 140°F operating range.</w:t>
      </w:r>
    </w:p>
    <w:p w14:paraId="37B6BC82" w14:textId="77777777" w:rsidR="00166311" w:rsidRPr="00135DE3" w:rsidRDefault="00166311" w:rsidP="004B427B">
      <w:pPr>
        <w:pStyle w:val="List0indent"/>
      </w:pPr>
      <w:r w:rsidRPr="00135DE3">
        <w:t>12.</w:t>
      </w:r>
      <w:r w:rsidRPr="00135DE3">
        <w:tab/>
        <w:t>Windshield wiper.</w:t>
      </w:r>
    </w:p>
    <w:p w14:paraId="786AA39C" w14:textId="77777777" w:rsidR="00166311" w:rsidRPr="00135DE3" w:rsidRDefault="00166311" w:rsidP="004B427B">
      <w:pPr>
        <w:pStyle w:val="List0indent"/>
      </w:pPr>
      <w:r w:rsidRPr="00135DE3">
        <w:t>13.</w:t>
      </w:r>
      <w:r w:rsidRPr="00135DE3">
        <w:tab/>
        <w:t>24/7 operation in all weather conditions.</w:t>
      </w:r>
    </w:p>
    <w:p w14:paraId="2E139674" w14:textId="77777777" w:rsidR="00166311" w:rsidRPr="00135DE3" w:rsidRDefault="00166311" w:rsidP="004B427B">
      <w:pPr>
        <w:pStyle w:val="List0indent"/>
      </w:pPr>
      <w:r w:rsidRPr="00135DE3">
        <w:t>14.</w:t>
      </w:r>
      <w:r w:rsidRPr="00135DE3">
        <w:tab/>
        <w:t>Time and date stamp.</w:t>
      </w:r>
    </w:p>
    <w:p w14:paraId="407FA081" w14:textId="77777777" w:rsidR="00166311" w:rsidRDefault="00166311" w:rsidP="00166311">
      <w:pPr>
        <w:pStyle w:val="A2paragraph"/>
      </w:pPr>
      <w:r>
        <w:t>Ensure the software provides the following functionality:</w:t>
      </w:r>
    </w:p>
    <w:p w14:paraId="7B3D4FD3" w14:textId="6A9550AD" w:rsidR="00166311" w:rsidRPr="00135DE3" w:rsidRDefault="00166311" w:rsidP="00141407">
      <w:pPr>
        <w:pStyle w:val="List0indent"/>
      </w:pPr>
      <w:r w:rsidRPr="00135DE3">
        <w:t>1.</w:t>
      </w:r>
      <w:r w:rsidRPr="00135DE3">
        <w:tab/>
        <w:t>Remote control of pan, tilt</w:t>
      </w:r>
      <w:r w:rsidR="007C588B">
        <w:t>,</w:t>
      </w:r>
      <w:r w:rsidRPr="00135DE3">
        <w:t xml:space="preserve"> and zoom.</w:t>
      </w:r>
    </w:p>
    <w:p w14:paraId="7A2C3F1F" w14:textId="77777777" w:rsidR="00166311" w:rsidRPr="00135DE3" w:rsidRDefault="00166311" w:rsidP="00141407">
      <w:pPr>
        <w:pStyle w:val="List0indent"/>
      </w:pPr>
      <w:r w:rsidRPr="00135DE3">
        <w:t>2.</w:t>
      </w:r>
      <w:r w:rsidRPr="00135DE3">
        <w:tab/>
        <w:t>Display of streaming video in MPEG format, motion-JPEG, and single snapshot JPEG images, remotely interchangeable by using central software.</w:t>
      </w:r>
    </w:p>
    <w:p w14:paraId="0E7E70A4" w14:textId="0242A16A" w:rsidR="00166311" w:rsidRPr="00135DE3" w:rsidRDefault="00166311" w:rsidP="00141407">
      <w:pPr>
        <w:pStyle w:val="List0indent"/>
      </w:pPr>
      <w:r w:rsidRPr="00135DE3">
        <w:t>3.</w:t>
      </w:r>
      <w:r w:rsidRPr="00135DE3">
        <w:tab/>
        <w:t>Preset controls of pan/tilt/zoom combinations</w:t>
      </w:r>
      <w:proofErr w:type="gramStart"/>
      <w:r w:rsidRPr="00135DE3">
        <w:t xml:space="preserve">.  </w:t>
      </w:r>
      <w:proofErr w:type="gramEnd"/>
      <w:r w:rsidRPr="00135DE3">
        <w:t>Ensure all presets are accessible from a drop-down menu with descriptive name of preset</w:t>
      </w:r>
      <w:proofErr w:type="gramStart"/>
      <w:r w:rsidRPr="00135DE3">
        <w:t xml:space="preserve">.  </w:t>
      </w:r>
      <w:proofErr w:type="gramEnd"/>
      <w:r w:rsidRPr="00135DE3">
        <w:t>Set first 8 presets with quic</w:t>
      </w:r>
      <w:r w:rsidR="00141407">
        <w:t>k-</w:t>
      </w:r>
      <w:r w:rsidRPr="00135DE3">
        <w:t>launch icons with graphical representation of the preset views.</w:t>
      </w:r>
    </w:p>
    <w:p w14:paraId="23B3F81B" w14:textId="05E3402E" w:rsidR="00166311" w:rsidRPr="00135DE3" w:rsidRDefault="00166311" w:rsidP="00141407">
      <w:pPr>
        <w:pStyle w:val="List0indent"/>
      </w:pPr>
      <w:r w:rsidRPr="00135DE3">
        <w:t>4.</w:t>
      </w:r>
      <w:r w:rsidRPr="00135DE3">
        <w:tab/>
        <w:t>Display of all the project’s webcams in a single view screen.</w:t>
      </w:r>
    </w:p>
    <w:p w14:paraId="4A41E3F2" w14:textId="77777777" w:rsidR="00166311" w:rsidRPr="00135DE3" w:rsidRDefault="00166311" w:rsidP="00141407">
      <w:pPr>
        <w:pStyle w:val="List0indent"/>
      </w:pPr>
      <w:r w:rsidRPr="00135DE3">
        <w:t>5.</w:t>
      </w:r>
      <w:r w:rsidRPr="00135DE3">
        <w:tab/>
        <w:t>Display of local time and weather conditions including temperature and humidity.</w:t>
      </w:r>
    </w:p>
    <w:p w14:paraId="5CD2A755" w14:textId="05A098DA" w:rsidR="00166311" w:rsidRPr="00135DE3" w:rsidRDefault="005C766B" w:rsidP="00141407">
      <w:pPr>
        <w:pStyle w:val="List0indent"/>
      </w:pPr>
      <w:r>
        <w:t>6.</w:t>
      </w:r>
      <w:r>
        <w:tab/>
        <w:t>Saving images and sending e</w:t>
      </w:r>
      <w:r w:rsidR="00166311" w:rsidRPr="00135DE3">
        <w:t>mail images.</w:t>
      </w:r>
    </w:p>
    <w:p w14:paraId="186A61B7" w14:textId="77777777" w:rsidR="00166311" w:rsidRDefault="00166311" w:rsidP="00166311">
      <w:pPr>
        <w:pStyle w:val="HiddenTextSpec"/>
        <w:tabs>
          <w:tab w:val="left" w:pos="2880"/>
        </w:tabs>
      </w:pPr>
      <w:r>
        <w:t>3************************************************3</w:t>
      </w:r>
    </w:p>
    <w:p w14:paraId="44336A4B" w14:textId="77777777" w:rsidR="00166311" w:rsidRDefault="00166311" w:rsidP="00166311">
      <w:pPr>
        <w:pStyle w:val="HiddenTextSpec"/>
      </w:pPr>
      <w:r>
        <w:t>confirm with toc if project specific archiving is required or not and revise # 7 accordingly</w:t>
      </w:r>
      <w:r w:rsidR="00BB5B8B">
        <w:t xml:space="preserve">, </w:t>
      </w:r>
      <w:r>
        <w:t>meeting their requirement.</w:t>
      </w:r>
    </w:p>
    <w:p w14:paraId="03819DA9" w14:textId="77777777" w:rsidR="00166311" w:rsidRDefault="00166311" w:rsidP="00166311">
      <w:pPr>
        <w:pStyle w:val="HiddenTextSpec"/>
      </w:pPr>
    </w:p>
    <w:p w14:paraId="1E8A0AC7" w14:textId="77777777" w:rsidR="00166311" w:rsidRDefault="00166311" w:rsidP="00166311">
      <w:pPr>
        <w:pStyle w:val="HiddenTextSpec"/>
        <w:rPr>
          <w:b/>
        </w:rPr>
      </w:pPr>
      <w:r>
        <w:rPr>
          <w:b/>
        </w:rPr>
        <w:t>sme CONTACT – TrAFFIC OPERATIONS</w:t>
      </w:r>
    </w:p>
    <w:p w14:paraId="30CC387B" w14:textId="10BAA7A1" w:rsidR="00166311" w:rsidRPr="00135DE3" w:rsidRDefault="00166311" w:rsidP="00007A44">
      <w:pPr>
        <w:pStyle w:val="List0indent"/>
      </w:pPr>
      <w:r w:rsidRPr="00135DE3">
        <w:t>7.</w:t>
      </w:r>
      <w:r w:rsidRPr="00135DE3">
        <w:tab/>
        <w:t xml:space="preserve">Viewing archived images via a graphical calendar control and storing archived images at least every </w:t>
      </w:r>
      <w:r w:rsidR="007C588B">
        <w:t>5</w:t>
      </w:r>
      <w:r w:rsidRPr="00135DE3">
        <w:t xml:space="preserve"> minutes.</w:t>
      </w:r>
    </w:p>
    <w:p w14:paraId="259F8567" w14:textId="77777777" w:rsidR="00166311" w:rsidRDefault="00166311" w:rsidP="00166311">
      <w:pPr>
        <w:pStyle w:val="HiddenTextSpec"/>
        <w:tabs>
          <w:tab w:val="left" w:pos="2880"/>
        </w:tabs>
      </w:pPr>
      <w:r>
        <w:t>3************************************************3</w:t>
      </w:r>
    </w:p>
    <w:p w14:paraId="73CD752A" w14:textId="042BEF01" w:rsidR="00166311" w:rsidRPr="00135DE3" w:rsidRDefault="00166311" w:rsidP="00007A44">
      <w:pPr>
        <w:pStyle w:val="List0indent"/>
      </w:pPr>
      <w:r w:rsidRPr="00135DE3">
        <w:t>8.</w:t>
      </w:r>
      <w:r w:rsidRPr="00135DE3">
        <w:tab/>
        <w:t xml:space="preserve">Three levels of password protection: </w:t>
      </w:r>
      <w:r w:rsidR="006E3FBF" w:rsidRPr="00135DE3">
        <w:t>administrator</w:t>
      </w:r>
      <w:r w:rsidR="00007A44">
        <w:t>, user, and guest</w:t>
      </w:r>
      <w:r w:rsidRPr="00135DE3">
        <w:t xml:space="preserve"> individual user accounts.</w:t>
      </w:r>
    </w:p>
    <w:p w14:paraId="2C14C7AB" w14:textId="77777777" w:rsidR="00166311" w:rsidRPr="00135DE3" w:rsidRDefault="00166311" w:rsidP="00007A44">
      <w:pPr>
        <w:pStyle w:val="List0indent"/>
      </w:pPr>
      <w:r w:rsidRPr="00135DE3">
        <w:t>9.</w:t>
      </w:r>
      <w:r w:rsidRPr="00135DE3">
        <w:tab/>
        <w:t>Monitoring and controlling the cameras using web access.</w:t>
      </w:r>
    </w:p>
    <w:p w14:paraId="343CA4E4" w14:textId="77777777" w:rsidR="00166311" w:rsidRPr="00B15231" w:rsidRDefault="00166311" w:rsidP="00166311">
      <w:pPr>
        <w:pStyle w:val="HiddenTextSpec"/>
        <w:tabs>
          <w:tab w:val="left" w:pos="1440"/>
          <w:tab w:val="left" w:pos="2880"/>
        </w:tabs>
      </w:pPr>
      <w:r>
        <w:t>2</w:t>
      </w:r>
      <w:r w:rsidRPr="00B15231">
        <w:t>***********</w:t>
      </w:r>
      <w:r>
        <w:t>*********</w:t>
      </w:r>
      <w:r w:rsidRPr="00B15231">
        <w:t>*****</w:t>
      </w:r>
      <w:r>
        <w:t>***********************************</w:t>
      </w:r>
      <w:r w:rsidRPr="00B15231">
        <w:t>**************************</w:t>
      </w:r>
      <w:r>
        <w:t>2</w:t>
      </w:r>
    </w:p>
    <w:p w14:paraId="158E9A65" w14:textId="7240190B" w:rsidR="00166311" w:rsidRDefault="00166311" w:rsidP="00166311">
      <w:pPr>
        <w:pStyle w:val="HiddenTextSpec"/>
      </w:pPr>
      <w:r w:rsidRPr="00E76C8C">
        <w:t>1**************************************************************************************************************************1</w:t>
      </w:r>
    </w:p>
    <w:p w14:paraId="2CA9BB10" w14:textId="77777777" w:rsidR="007E2A79" w:rsidRPr="00B97E4C" w:rsidRDefault="007E2A79" w:rsidP="007E2A79">
      <w:pPr>
        <w:pStyle w:val="000Section"/>
      </w:pPr>
      <w:bookmarkStart w:id="967" w:name="_Toc117392350"/>
      <w:bookmarkStart w:id="968" w:name="_Toc117518790"/>
      <w:bookmarkStart w:id="969" w:name="_Toc120506077"/>
      <w:bookmarkStart w:id="970" w:name="_Toc126395200"/>
      <w:bookmarkStart w:id="971" w:name="_Toc142048655"/>
      <w:bookmarkStart w:id="972" w:name="_Toc175378693"/>
      <w:bookmarkStart w:id="973" w:name="_Toc175471591"/>
      <w:bookmarkStart w:id="974" w:name="_Toc501717964"/>
      <w:bookmarkStart w:id="975" w:name="_Toc37933232"/>
      <w:r w:rsidRPr="00B97E4C">
        <w:t>Section 1003 – HMA Site Equipment</w:t>
      </w:r>
      <w:bookmarkEnd w:id="967"/>
      <w:bookmarkEnd w:id="968"/>
      <w:bookmarkEnd w:id="969"/>
      <w:bookmarkEnd w:id="970"/>
      <w:bookmarkEnd w:id="971"/>
      <w:bookmarkEnd w:id="972"/>
      <w:bookmarkEnd w:id="973"/>
      <w:bookmarkEnd w:id="974"/>
      <w:bookmarkEnd w:id="975"/>
    </w:p>
    <w:p w14:paraId="2D36E26C" w14:textId="5D93B15D" w:rsidR="007E2A79" w:rsidRDefault="007E2A79" w:rsidP="007E2A79">
      <w:pPr>
        <w:pStyle w:val="00000Subsection"/>
      </w:pPr>
      <w:bookmarkStart w:id="976" w:name="s100301"/>
      <w:bookmarkStart w:id="977" w:name="_Toc117518794"/>
      <w:bookmarkStart w:id="978" w:name="_Toc120506081"/>
      <w:bookmarkStart w:id="979" w:name="_Toc142048656"/>
      <w:bookmarkStart w:id="980" w:name="_Toc175378694"/>
      <w:bookmarkStart w:id="981" w:name="_Toc175471592"/>
      <w:bookmarkStart w:id="982" w:name="_Toc501717965"/>
      <w:bookmarkStart w:id="983" w:name="_Toc37933233"/>
      <w:bookmarkEnd w:id="976"/>
      <w:proofErr w:type="gramStart"/>
      <w:r w:rsidRPr="00B97E4C">
        <w:t>1003.01  Materials</w:t>
      </w:r>
      <w:proofErr w:type="gramEnd"/>
      <w:r w:rsidRPr="00B97E4C">
        <w:t xml:space="preserve"> Transfer Vehicle (MTV)</w:t>
      </w:r>
      <w:bookmarkEnd w:id="977"/>
      <w:bookmarkEnd w:id="978"/>
      <w:bookmarkEnd w:id="979"/>
      <w:bookmarkEnd w:id="980"/>
      <w:bookmarkEnd w:id="981"/>
      <w:bookmarkEnd w:id="982"/>
      <w:bookmarkEnd w:id="983"/>
    </w:p>
    <w:p w14:paraId="169C4F62" w14:textId="77777777" w:rsidR="007E2A79" w:rsidRPr="00020C7B" w:rsidRDefault="007E2A79" w:rsidP="007E2A79">
      <w:pPr>
        <w:pStyle w:val="HiddenTextSpec"/>
      </w:pPr>
      <w:r w:rsidRPr="00020C7B">
        <w:t>1**************************************************************************************************************************1</w:t>
      </w:r>
    </w:p>
    <w:p w14:paraId="059E315B" w14:textId="77777777" w:rsidR="007E2A79" w:rsidRDefault="007E2A79" w:rsidP="007E2A79">
      <w:pPr>
        <w:pStyle w:val="HiddenTextSpec"/>
      </w:pPr>
      <w:r>
        <w:t>BDC 20S-05 dated jun 5, 2020</w:t>
      </w:r>
    </w:p>
    <w:p w14:paraId="364CE449" w14:textId="7C103ABE" w:rsidR="007E2A79" w:rsidRDefault="007E2A79" w:rsidP="00166311">
      <w:pPr>
        <w:pStyle w:val="HiddenTextSpec"/>
      </w:pPr>
    </w:p>
    <w:p w14:paraId="6D7DA09F" w14:textId="77777777" w:rsidR="007E2A79" w:rsidRDefault="007E2A79" w:rsidP="007E2A79">
      <w:pPr>
        <w:pStyle w:val="Instruction"/>
      </w:pPr>
      <w:r w:rsidRPr="008A2205">
        <w:t>THE FOLLOWING IS ADDED</w:t>
      </w:r>
      <w:r>
        <w:t xml:space="preserve"> AFTER THE LAST PARAGRAPH</w:t>
      </w:r>
      <w:r w:rsidRPr="008A2205">
        <w:t>:</w:t>
      </w:r>
    </w:p>
    <w:p w14:paraId="0787DC5E" w14:textId="77777777" w:rsidR="007E2A79" w:rsidRDefault="007E2A79" w:rsidP="007E2A79">
      <w:pPr>
        <w:pStyle w:val="Paragraph"/>
      </w:pPr>
      <w:r w:rsidRPr="00EF2F2B">
        <w:t xml:space="preserve">Ensure the </w:t>
      </w:r>
      <w:r>
        <w:t xml:space="preserve">MTVs Gross Weight and maximum speed limit do not exceed the load restrictions as shown in 105.09 </w:t>
      </w:r>
      <w:r w:rsidRPr="00B97E4C">
        <w:t>Special Provisions</w:t>
      </w:r>
      <w:r>
        <w:t>.</w:t>
      </w:r>
    </w:p>
    <w:p w14:paraId="27214CCC" w14:textId="77777777" w:rsidR="007E2A79" w:rsidRPr="00020C7B" w:rsidRDefault="007E2A79" w:rsidP="007E2A79">
      <w:pPr>
        <w:pStyle w:val="HiddenTextSpec"/>
      </w:pPr>
      <w:r w:rsidRPr="00020C7B">
        <w:t>1**************************************************************************************************************************1</w:t>
      </w:r>
    </w:p>
    <w:p w14:paraId="6C4346BC" w14:textId="77777777" w:rsidR="007C44EC" w:rsidRPr="00B97E4C" w:rsidRDefault="007C44EC" w:rsidP="007C44EC">
      <w:pPr>
        <w:pStyle w:val="000Section"/>
      </w:pPr>
      <w:bookmarkStart w:id="984" w:name="_Toc120506131"/>
      <w:bookmarkStart w:id="985" w:name="_Toc126395207"/>
      <w:bookmarkStart w:id="986" w:name="_Toc142048699"/>
      <w:bookmarkStart w:id="987" w:name="_Toc175378736"/>
      <w:bookmarkStart w:id="988" w:name="_Toc175471634"/>
      <w:bookmarkStart w:id="989" w:name="_Toc501718007"/>
      <w:bookmarkStart w:id="990" w:name="_Toc43791779"/>
      <w:bookmarkEnd w:id="959"/>
      <w:bookmarkEnd w:id="960"/>
      <w:bookmarkEnd w:id="961"/>
      <w:bookmarkEnd w:id="962"/>
      <w:r w:rsidRPr="00B97E4C">
        <w:t>Section 1009 – HMA Plant Equipment</w:t>
      </w:r>
      <w:bookmarkEnd w:id="984"/>
      <w:bookmarkEnd w:id="985"/>
      <w:bookmarkEnd w:id="986"/>
      <w:bookmarkEnd w:id="987"/>
      <w:bookmarkEnd w:id="988"/>
      <w:bookmarkEnd w:id="989"/>
      <w:bookmarkEnd w:id="990"/>
    </w:p>
    <w:p w14:paraId="20397599" w14:textId="77777777" w:rsidR="001649DA" w:rsidRPr="00B97E4C" w:rsidRDefault="001649DA" w:rsidP="001649DA">
      <w:pPr>
        <w:pStyle w:val="00000Subsection"/>
      </w:pPr>
      <w:bookmarkStart w:id="991" w:name="_Toc120506132"/>
      <w:bookmarkStart w:id="992" w:name="_Toc117518853"/>
      <w:bookmarkStart w:id="993" w:name="_Toc142048700"/>
      <w:bookmarkStart w:id="994" w:name="_Toc175378737"/>
      <w:bookmarkStart w:id="995" w:name="_Toc175471635"/>
      <w:bookmarkStart w:id="996" w:name="_Toc501718008"/>
      <w:bookmarkStart w:id="997" w:name="_Toc35343488"/>
      <w:proofErr w:type="gramStart"/>
      <w:r w:rsidRPr="00B97E4C">
        <w:t>1009.01  HMA</w:t>
      </w:r>
      <w:proofErr w:type="gramEnd"/>
      <w:r w:rsidRPr="00B97E4C">
        <w:t xml:space="preserve"> </w:t>
      </w:r>
      <w:bookmarkEnd w:id="991"/>
      <w:bookmarkEnd w:id="992"/>
      <w:bookmarkEnd w:id="993"/>
      <w:r w:rsidRPr="00B97E4C">
        <w:t>Plant</w:t>
      </w:r>
      <w:bookmarkEnd w:id="994"/>
      <w:bookmarkEnd w:id="995"/>
      <w:bookmarkEnd w:id="996"/>
      <w:bookmarkEnd w:id="997"/>
    </w:p>
    <w:p w14:paraId="3190D9BD" w14:textId="77777777" w:rsidR="001649DA" w:rsidRDefault="001649DA" w:rsidP="001649DA">
      <w:pPr>
        <w:pStyle w:val="A1paragraph0"/>
        <w:rPr>
          <w:b/>
          <w:bCs/>
        </w:rPr>
      </w:pPr>
      <w:r w:rsidRPr="00B97E4C">
        <w:rPr>
          <w:b/>
          <w:bCs/>
        </w:rPr>
        <w:t>A.</w:t>
      </w:r>
      <w:r w:rsidRPr="00B97E4C">
        <w:rPr>
          <w:b/>
          <w:bCs/>
        </w:rPr>
        <w:tab/>
        <w:t>Requirements for HMA Mixing Plants.</w:t>
      </w:r>
    </w:p>
    <w:p w14:paraId="4171BC7D" w14:textId="77777777" w:rsidR="001649DA" w:rsidRDefault="001649DA" w:rsidP="001649DA">
      <w:pPr>
        <w:pStyle w:val="11paragraph"/>
      </w:pPr>
      <w:r w:rsidRPr="00B97E4C">
        <w:rPr>
          <w:b/>
        </w:rPr>
        <w:lastRenderedPageBreak/>
        <w:t>8.</w:t>
      </w:r>
      <w:r w:rsidRPr="00B97E4C">
        <w:rPr>
          <w:b/>
        </w:rPr>
        <w:tab/>
        <w:t>Safety.</w:t>
      </w:r>
    </w:p>
    <w:p w14:paraId="3EEE3005" w14:textId="6C1D0D37" w:rsidR="007C44EC" w:rsidRPr="00D75581" w:rsidRDefault="007C44EC" w:rsidP="001649DA">
      <w:pPr>
        <w:pStyle w:val="HiddenTextSpec"/>
      </w:pPr>
      <w:bookmarkStart w:id="998" w:name="_Hlk74053432"/>
      <w:r>
        <w:t>1</w:t>
      </w:r>
      <w:r w:rsidRPr="00D75581">
        <w:t>**************************************************************************************************************************1</w:t>
      </w:r>
    </w:p>
    <w:p w14:paraId="52B51784" w14:textId="647AC8F5" w:rsidR="007C44EC" w:rsidRDefault="007C44EC" w:rsidP="007C44EC">
      <w:pPr>
        <w:pStyle w:val="HiddenTextSpec"/>
      </w:pPr>
      <w:r w:rsidRPr="00D75581">
        <w:t>BDC20S-0</w:t>
      </w:r>
      <w:r>
        <w:t xml:space="preserve">9 dated Jul </w:t>
      </w:r>
      <w:r w:rsidR="00E94F21">
        <w:t>6</w:t>
      </w:r>
      <w:r>
        <w:t>, 2020</w:t>
      </w:r>
    </w:p>
    <w:bookmarkEnd w:id="998"/>
    <w:p w14:paraId="25166EDB" w14:textId="77777777" w:rsidR="001649DA" w:rsidRDefault="001649DA" w:rsidP="001649DA">
      <w:pPr>
        <w:pStyle w:val="Instruction"/>
      </w:pPr>
      <w:r>
        <w:t>THE third paragraph is changed to:</w:t>
      </w:r>
    </w:p>
    <w:p w14:paraId="68A78958" w14:textId="77777777" w:rsidR="001649DA" w:rsidRDefault="001649DA" w:rsidP="001649DA">
      <w:pPr>
        <w:pStyle w:val="12paragraph"/>
      </w:pPr>
      <w:r w:rsidRPr="00B97E4C">
        <w:t xml:space="preserve">When plant production occurs during </w:t>
      </w:r>
      <w:r w:rsidRPr="009F6AE5">
        <w:t>night operations</w:t>
      </w:r>
      <w:r w:rsidRPr="00B97E4C">
        <w:t>, provide permanently fixed lighting throughout the plant operations, plant laboratory, and truck scale areas to ensure a clear view of the operations</w:t>
      </w:r>
      <w:proofErr w:type="gramStart"/>
      <w:r w:rsidRPr="00B97E4C">
        <w:t xml:space="preserve">.  </w:t>
      </w:r>
      <w:proofErr w:type="gramEnd"/>
      <w:r w:rsidRPr="00B97E4C">
        <w:t>Also provide permanently mounted lighting at the sampling platforms to sufficiently illuminate the bed of the truck for inspection and sampling operations.</w:t>
      </w:r>
    </w:p>
    <w:p w14:paraId="4601B96A" w14:textId="77777777" w:rsidR="007C44EC" w:rsidRPr="00D75581" w:rsidRDefault="007C44EC" w:rsidP="007C44EC">
      <w:pPr>
        <w:pStyle w:val="HiddenTextSpec"/>
      </w:pPr>
      <w:r>
        <w:t>1</w:t>
      </w:r>
      <w:r w:rsidRPr="00D75581">
        <w:t>**************************************************************************************************************************1</w:t>
      </w:r>
    </w:p>
    <w:p w14:paraId="5F917D2C" w14:textId="77777777" w:rsidR="00CE4B2C" w:rsidRPr="00B97E4C" w:rsidRDefault="00CE4B2C" w:rsidP="00CE4B2C">
      <w:pPr>
        <w:pStyle w:val="000Division"/>
      </w:pPr>
      <w:bookmarkStart w:id="999" w:name="_Toc175378748"/>
      <w:bookmarkStart w:id="1000" w:name="_Toc175471646"/>
      <w:bookmarkStart w:id="1001" w:name="_Toc501718023"/>
      <w:bookmarkStart w:id="1002" w:name="_Toc71534739"/>
      <w:r w:rsidRPr="00B97E4C">
        <w:lastRenderedPageBreak/>
        <w:t>NJDOT Test Methods</w:t>
      </w:r>
      <w:bookmarkEnd w:id="999"/>
      <w:bookmarkEnd w:id="1000"/>
      <w:bookmarkEnd w:id="1001"/>
      <w:bookmarkEnd w:id="1002"/>
    </w:p>
    <w:p w14:paraId="0801F961" w14:textId="77777777" w:rsidR="00CE4B2C" w:rsidRPr="00344C09" w:rsidRDefault="00CE4B2C" w:rsidP="00CE4B2C">
      <w:pPr>
        <w:pStyle w:val="000Section"/>
      </w:pPr>
      <w:bookmarkStart w:id="1003" w:name="_Toc71534766"/>
      <w:r w:rsidRPr="00344C09">
        <w:t xml:space="preserve">NJDOT R-1 – Determining </w:t>
      </w:r>
      <w:r>
        <w:t>Ride Quality of Pavement S</w:t>
      </w:r>
      <w:r w:rsidRPr="00344C09">
        <w:t>urfaces</w:t>
      </w:r>
      <w:bookmarkEnd w:id="1003"/>
    </w:p>
    <w:p w14:paraId="03DEE420" w14:textId="77777777" w:rsidR="003609E0" w:rsidRPr="00051E48" w:rsidRDefault="003609E0" w:rsidP="003609E0">
      <w:pPr>
        <w:pStyle w:val="A1paragraph0"/>
      </w:pPr>
      <w:r>
        <w:rPr>
          <w:b/>
        </w:rPr>
        <w:t>B.</w:t>
      </w:r>
      <w:r>
        <w:rPr>
          <w:b/>
        </w:rPr>
        <w:tab/>
      </w:r>
      <w:r w:rsidRPr="00051E48">
        <w:rPr>
          <w:b/>
        </w:rPr>
        <w:t>Apparatus</w:t>
      </w:r>
      <w:r>
        <w:rPr>
          <w:b/>
        </w:rPr>
        <w:t>.</w:t>
      </w:r>
    </w:p>
    <w:p w14:paraId="18E26456" w14:textId="77777777" w:rsidR="003609E0" w:rsidRPr="00D75581" w:rsidRDefault="003609E0" w:rsidP="003609E0">
      <w:pPr>
        <w:pStyle w:val="HiddenTextSpec"/>
      </w:pPr>
      <w:r>
        <w:t>1</w:t>
      </w:r>
      <w:r w:rsidRPr="00D75581">
        <w:t>**************************************************************************************************************************1</w:t>
      </w:r>
    </w:p>
    <w:p w14:paraId="4030005F" w14:textId="77777777" w:rsidR="003609E0" w:rsidRDefault="003609E0" w:rsidP="003609E0">
      <w:pPr>
        <w:pStyle w:val="HiddenTextSpec"/>
      </w:pPr>
      <w:r w:rsidRPr="00D75581">
        <w:t>BDC2</w:t>
      </w:r>
      <w:r>
        <w:t>1</w:t>
      </w:r>
      <w:r w:rsidRPr="00D75581">
        <w:t>S</w:t>
      </w:r>
      <w:r>
        <w:t>-06 dated Jun 11, 2021</w:t>
      </w:r>
    </w:p>
    <w:p w14:paraId="0C8B2125" w14:textId="77777777" w:rsidR="003609E0" w:rsidRDefault="003609E0" w:rsidP="003609E0">
      <w:pPr>
        <w:pStyle w:val="Instruction"/>
      </w:pPr>
      <w:r>
        <w:t>Part</w:t>
      </w:r>
      <w:r w:rsidRPr="00FF1373">
        <w:t xml:space="preserve"> b is changed to:</w:t>
      </w:r>
    </w:p>
    <w:p w14:paraId="508339BE" w14:textId="77777777" w:rsidR="003609E0" w:rsidRPr="00051E48" w:rsidRDefault="003609E0" w:rsidP="003609E0">
      <w:pPr>
        <w:pStyle w:val="A1paragraph0"/>
      </w:pPr>
      <w:r w:rsidRPr="00051E48">
        <w:t>Use the following apparatus:</w:t>
      </w:r>
    </w:p>
    <w:p w14:paraId="554B1BCB" w14:textId="77777777" w:rsidR="003609E0" w:rsidRPr="00051E48" w:rsidRDefault="003609E0" w:rsidP="003609E0">
      <w:pPr>
        <w:pStyle w:val="List0indent"/>
      </w:pPr>
      <w:r>
        <w:rPr>
          <w:bCs/>
        </w:rPr>
        <w:t>1.</w:t>
      </w:r>
      <w:r>
        <w:rPr>
          <w:bCs/>
        </w:rPr>
        <w:tab/>
      </w:r>
      <w:r w:rsidRPr="00051E48">
        <w:rPr>
          <w:bCs/>
        </w:rPr>
        <w:t>Class 1 IPS</w:t>
      </w:r>
      <w:r w:rsidRPr="002803D6">
        <w:t xml:space="preserve"> </w:t>
      </w:r>
      <w:r w:rsidRPr="00051E48">
        <w:t>that meets the requirements of ASTM E 950, Sections 4.0, 5.0 and 6.0 of AASHTO M 328, and the following:</w:t>
      </w:r>
    </w:p>
    <w:p w14:paraId="3D76188F" w14:textId="77777777" w:rsidR="003609E0" w:rsidRDefault="003609E0" w:rsidP="003609E0">
      <w:pPr>
        <w:pStyle w:val="List1indent"/>
      </w:pPr>
      <w:r>
        <w:t>a.</w:t>
      </w:r>
      <w:r>
        <w:tab/>
      </w:r>
      <w:r w:rsidRPr="00051E48">
        <w:t>Valid certification.</w:t>
      </w:r>
    </w:p>
    <w:p w14:paraId="7698E94F" w14:textId="77777777" w:rsidR="003609E0" w:rsidRPr="00051E48" w:rsidRDefault="003609E0" w:rsidP="003609E0">
      <w:pPr>
        <w:pStyle w:val="List1indent"/>
      </w:pPr>
      <w:r>
        <w:t>b</w:t>
      </w:r>
      <w:r>
        <w:tab/>
        <w:t>Recertification after any major component repairs or replacements.</w:t>
      </w:r>
    </w:p>
    <w:p w14:paraId="633B60DA" w14:textId="77777777" w:rsidR="003609E0" w:rsidRPr="00051E48" w:rsidRDefault="003609E0" w:rsidP="003609E0">
      <w:pPr>
        <w:pStyle w:val="List1indent"/>
      </w:pPr>
      <w:r>
        <w:t>c.</w:t>
      </w:r>
      <w:r>
        <w:tab/>
      </w:r>
      <w:r w:rsidRPr="00051E48">
        <w:t xml:space="preserve">The data system provides the raw profile data in </w:t>
      </w:r>
      <w:r>
        <w:t xml:space="preserve">format readable in </w:t>
      </w:r>
      <w:proofErr w:type="spellStart"/>
      <w:r>
        <w:t>ProVal</w:t>
      </w:r>
      <w:proofErr w:type="spellEnd"/>
      <w:r w:rsidRPr="00051E48">
        <w:t>.</w:t>
      </w:r>
    </w:p>
    <w:p w14:paraId="77FF6D6C" w14:textId="77777777" w:rsidR="003609E0" w:rsidRPr="00051E48" w:rsidRDefault="003609E0" w:rsidP="003609E0">
      <w:pPr>
        <w:pStyle w:val="List1indent"/>
      </w:pPr>
      <w:r>
        <w:t>d.</w:t>
      </w:r>
      <w:r>
        <w:tab/>
      </w:r>
      <w:r w:rsidRPr="00051E48">
        <w:t xml:space="preserve">Current version </w:t>
      </w:r>
      <w:proofErr w:type="gramStart"/>
      <w:r w:rsidRPr="00051E48">
        <w:t>of  pavement</w:t>
      </w:r>
      <w:proofErr w:type="gramEnd"/>
      <w:r w:rsidRPr="00051E48">
        <w:t xml:space="preserve"> profile analysis software installed on the IPS computer to compute the IRI.</w:t>
      </w:r>
    </w:p>
    <w:p w14:paraId="1D15CD76" w14:textId="77777777" w:rsidR="003609E0" w:rsidRPr="00051E48" w:rsidRDefault="003609E0" w:rsidP="003609E0">
      <w:pPr>
        <w:pStyle w:val="List0indent"/>
      </w:pPr>
      <w:r>
        <w:t>2.</w:t>
      </w:r>
      <w:r>
        <w:tab/>
      </w:r>
      <w:r w:rsidRPr="00051E48">
        <w:t>Base plate and gauge blocks, of 1</w:t>
      </w:r>
      <w:r>
        <w:t xml:space="preserve"> </w:t>
      </w:r>
      <w:r w:rsidRPr="00051E48">
        <w:t xml:space="preserve">inch and </w:t>
      </w:r>
      <w:proofErr w:type="gramStart"/>
      <w:r w:rsidRPr="00051E48">
        <w:t>2</w:t>
      </w:r>
      <w:r>
        <w:t xml:space="preserve"> </w:t>
      </w:r>
      <w:r w:rsidRPr="00051E48">
        <w:t>inch</w:t>
      </w:r>
      <w:proofErr w:type="gramEnd"/>
      <w:r w:rsidRPr="00051E48">
        <w:t xml:space="preserve"> thickness, provided by the manufacturer to verify daily </w:t>
      </w:r>
      <w:r w:rsidRPr="00600434">
        <w:rPr>
          <w:bCs/>
        </w:rPr>
        <w:t>vertical</w:t>
      </w:r>
      <w:r w:rsidRPr="00051E48">
        <w:t xml:space="preserve"> calibration.</w:t>
      </w:r>
    </w:p>
    <w:p w14:paraId="6877D9D8" w14:textId="77777777" w:rsidR="003609E0" w:rsidRPr="00051E48" w:rsidRDefault="003609E0" w:rsidP="003609E0">
      <w:pPr>
        <w:pStyle w:val="List0indent"/>
      </w:pPr>
      <w:r>
        <w:t>3.</w:t>
      </w:r>
      <w:r>
        <w:tab/>
      </w:r>
      <w:r w:rsidRPr="00051E48">
        <w:t>Retro-reflective traffic marking tape or other approved mechanism to automatically trigger the start and stop of profile measurements.</w:t>
      </w:r>
    </w:p>
    <w:p w14:paraId="58ED133A" w14:textId="0B8D6B9F" w:rsidR="003609E0" w:rsidRDefault="003609E0" w:rsidP="003609E0">
      <w:pPr>
        <w:pStyle w:val="HiddenTextSpec"/>
      </w:pPr>
      <w:r>
        <w:t>1</w:t>
      </w:r>
      <w:r w:rsidRPr="00D75581">
        <w:t>**************************************************************************************************************************1</w:t>
      </w:r>
    </w:p>
    <w:p w14:paraId="4B666231" w14:textId="77777777" w:rsidR="003609E0" w:rsidRPr="00D75581" w:rsidRDefault="003609E0" w:rsidP="003609E0">
      <w:pPr>
        <w:pStyle w:val="HiddenTextSpec"/>
      </w:pPr>
    </w:p>
    <w:p w14:paraId="1A077728" w14:textId="77777777" w:rsidR="003609E0" w:rsidRDefault="003609E0" w:rsidP="003609E0">
      <w:pPr>
        <w:pStyle w:val="A1paragraph0"/>
        <w:rPr>
          <w:bCs/>
        </w:rPr>
      </w:pPr>
      <w:r>
        <w:rPr>
          <w:b/>
          <w:bCs/>
        </w:rPr>
        <w:t>C.</w:t>
      </w:r>
      <w:r>
        <w:rPr>
          <w:b/>
          <w:bCs/>
        </w:rPr>
        <w:tab/>
      </w:r>
      <w:r w:rsidRPr="00051E48">
        <w:rPr>
          <w:b/>
          <w:bCs/>
        </w:rPr>
        <w:t>Procedure.</w:t>
      </w:r>
    </w:p>
    <w:p w14:paraId="2B730044" w14:textId="77777777" w:rsidR="003609E0" w:rsidRPr="00D75581" w:rsidRDefault="003609E0" w:rsidP="003609E0">
      <w:pPr>
        <w:pStyle w:val="HiddenTextSpec"/>
      </w:pPr>
      <w:r>
        <w:t>1</w:t>
      </w:r>
      <w:r w:rsidRPr="00D75581">
        <w:t>**************************************************************************************************************************1</w:t>
      </w:r>
    </w:p>
    <w:p w14:paraId="75DDF629" w14:textId="77777777" w:rsidR="003609E0" w:rsidRDefault="003609E0" w:rsidP="003609E0">
      <w:pPr>
        <w:pStyle w:val="HiddenTextSpec"/>
      </w:pPr>
      <w:r w:rsidRPr="00D75581">
        <w:t>BDC2</w:t>
      </w:r>
      <w:r>
        <w:t>1</w:t>
      </w:r>
      <w:r w:rsidRPr="00D75581">
        <w:t>S</w:t>
      </w:r>
      <w:r>
        <w:t>-06 dated Jun 11, 2021</w:t>
      </w:r>
    </w:p>
    <w:p w14:paraId="5F396B58" w14:textId="77777777" w:rsidR="003609E0" w:rsidRDefault="003609E0" w:rsidP="003609E0">
      <w:pPr>
        <w:pStyle w:val="Instruction"/>
      </w:pPr>
      <w:r>
        <w:t>Part</w:t>
      </w:r>
      <w:r w:rsidRPr="00FF1373">
        <w:t xml:space="preserve"> </w:t>
      </w:r>
      <w:r w:rsidRPr="004742A9">
        <w:t>C</w:t>
      </w:r>
      <w:r w:rsidRPr="00FF1373">
        <w:t xml:space="preserve"> is changed to:</w:t>
      </w:r>
    </w:p>
    <w:p w14:paraId="38D7F0E7" w14:textId="77777777" w:rsidR="003609E0" w:rsidRDefault="003609E0" w:rsidP="003609E0">
      <w:pPr>
        <w:pStyle w:val="A1paragraph0"/>
        <w:rPr>
          <w:bCs/>
        </w:rPr>
      </w:pPr>
      <w:r w:rsidRPr="00600434">
        <w:rPr>
          <w:bCs/>
        </w:rPr>
        <w:t>Perform the following steps:</w:t>
      </w:r>
    </w:p>
    <w:p w14:paraId="4F4190E7" w14:textId="77777777" w:rsidR="003609E0" w:rsidRPr="00051E48" w:rsidRDefault="003609E0" w:rsidP="003609E0">
      <w:pPr>
        <w:pStyle w:val="List0indent"/>
      </w:pPr>
      <w:r>
        <w:t>1.</w:t>
      </w:r>
      <w:r>
        <w:tab/>
      </w:r>
      <w:r w:rsidRPr="00051E48">
        <w:t xml:space="preserve">Turn on the inertial profiler and warm up all electronic equipment in accordance with the manufacturer recommendations </w:t>
      </w:r>
      <w:r>
        <w:t>before</w:t>
      </w:r>
      <w:r w:rsidRPr="00051E48">
        <w:t xml:space="preserve"> testing.</w:t>
      </w:r>
    </w:p>
    <w:p w14:paraId="2160D698" w14:textId="77777777" w:rsidR="003609E0" w:rsidRPr="00051E48" w:rsidRDefault="003609E0" w:rsidP="003609E0">
      <w:pPr>
        <w:pStyle w:val="List0indent"/>
      </w:pPr>
      <w:r>
        <w:t>2.</w:t>
      </w:r>
      <w:r>
        <w:tab/>
      </w:r>
      <w:r w:rsidRPr="00051E48">
        <w:t xml:space="preserve">Perform Block and Bounce tests each day </w:t>
      </w:r>
      <w:r>
        <w:t>before</w:t>
      </w:r>
      <w:r w:rsidRPr="00051E48">
        <w:t xml:space="preserve"> collecting data. Record the results in the calibration log. Ensure tolerances are within the certified limits.</w:t>
      </w:r>
    </w:p>
    <w:p w14:paraId="1B15558B" w14:textId="77777777" w:rsidR="003609E0" w:rsidRPr="00051E48" w:rsidRDefault="003609E0" w:rsidP="003609E0">
      <w:pPr>
        <w:pStyle w:val="List0indent"/>
      </w:pPr>
      <w:r>
        <w:t>3.</w:t>
      </w:r>
      <w:r>
        <w:tab/>
      </w:r>
      <w:r w:rsidRPr="00051E48">
        <w:t xml:space="preserve">Ensure retro-reflective traffic marking tape or other approved mechanism is placed at the beginning and end of each direction of travel lane. </w:t>
      </w:r>
    </w:p>
    <w:p w14:paraId="1C7F848C" w14:textId="77777777" w:rsidR="003609E0" w:rsidRPr="00051E48" w:rsidRDefault="003609E0" w:rsidP="003609E0">
      <w:pPr>
        <w:pStyle w:val="List0indent"/>
      </w:pPr>
      <w:r>
        <w:t>4.</w:t>
      </w:r>
      <w:r>
        <w:tab/>
      </w:r>
      <w:r w:rsidRPr="00051E48">
        <w:t xml:space="preserve">Enter project information in the </w:t>
      </w:r>
      <w:r>
        <w:t xml:space="preserve">test equipment </w:t>
      </w:r>
      <w:r w:rsidRPr="00051E48">
        <w:t xml:space="preserve">system. </w:t>
      </w:r>
    </w:p>
    <w:p w14:paraId="630CBA89" w14:textId="77777777" w:rsidR="003609E0" w:rsidRPr="00051E48" w:rsidRDefault="003609E0" w:rsidP="003609E0">
      <w:pPr>
        <w:pStyle w:val="List0indent"/>
      </w:pPr>
      <w:r>
        <w:t>5.</w:t>
      </w:r>
      <w:r>
        <w:tab/>
      </w:r>
      <w:r w:rsidRPr="00051E48">
        <w:t>Make provisions to start and stop recording profile at the beginning and end of testing</w:t>
      </w:r>
      <w:proofErr w:type="gramStart"/>
      <w:r w:rsidRPr="00051E48">
        <w:t xml:space="preserve">.  </w:t>
      </w:r>
      <w:proofErr w:type="gramEnd"/>
      <w:r w:rsidRPr="00907423">
        <w:t>If an automatic trigger mechanism is not installed, make provision to initiate start and end of data recording manually by pressing an appropriate key(s) on the computer.</w:t>
      </w:r>
      <w:r w:rsidRPr="00051E48">
        <w:t xml:space="preserve"> </w:t>
      </w:r>
    </w:p>
    <w:p w14:paraId="7A5D0523" w14:textId="77777777" w:rsidR="003609E0" w:rsidRPr="00051E48" w:rsidRDefault="003609E0" w:rsidP="003609E0">
      <w:pPr>
        <w:pStyle w:val="List0indent"/>
      </w:pPr>
      <w:r>
        <w:t>6.</w:t>
      </w:r>
      <w:r>
        <w:tab/>
      </w:r>
      <w:r w:rsidRPr="00051E48">
        <w:t>Ensure that the required speed</w:t>
      </w:r>
      <w:r>
        <w:t>,</w:t>
      </w:r>
      <w:r w:rsidRPr="00051E48">
        <w:t xml:space="preserve"> </w:t>
      </w:r>
      <w:r>
        <w:t xml:space="preserve">as recommended by the manufacturer, </w:t>
      </w:r>
      <w:r w:rsidRPr="00051E48">
        <w:t xml:space="preserve">is achieved and </w:t>
      </w:r>
      <w:r>
        <w:t xml:space="preserve">that the </w:t>
      </w:r>
      <w:r w:rsidRPr="00051E48">
        <w:t xml:space="preserve">system is collecting profile data </w:t>
      </w:r>
      <w:r>
        <w:t>before</w:t>
      </w:r>
      <w:r w:rsidRPr="00051E48">
        <w:t xml:space="preserve"> recording profile. </w:t>
      </w:r>
    </w:p>
    <w:p w14:paraId="5D9B1B14" w14:textId="77777777" w:rsidR="003609E0" w:rsidRPr="00051E48" w:rsidRDefault="003609E0" w:rsidP="003609E0">
      <w:pPr>
        <w:pStyle w:val="List0indent"/>
      </w:pPr>
      <w:r>
        <w:t>7.</w:t>
      </w:r>
      <w:r>
        <w:tab/>
      </w:r>
      <w:r w:rsidRPr="00051E48">
        <w:t xml:space="preserve">For each test section, perform </w:t>
      </w:r>
      <w:r>
        <w:t>3</w:t>
      </w:r>
      <w:r w:rsidRPr="00051E48">
        <w:t xml:space="preserve"> test runs to collect data of both wheel paths of each lane in the longitudinal direction of travel</w:t>
      </w:r>
      <w:proofErr w:type="gramStart"/>
      <w:r w:rsidRPr="00051E48">
        <w:t xml:space="preserve">.  </w:t>
      </w:r>
      <w:proofErr w:type="gramEnd"/>
      <w:r w:rsidRPr="00051E48">
        <w:t>The wheel path is defined as being located approximately 3 feet on each side of the centerline of the lane and extending for the full length of the lane</w:t>
      </w:r>
      <w:proofErr w:type="gramStart"/>
      <w:r w:rsidRPr="00051E48">
        <w:t xml:space="preserve">.  </w:t>
      </w:r>
      <w:proofErr w:type="gramEnd"/>
      <w:r w:rsidRPr="00051E48">
        <w:t>Lanes are defined by striping.</w:t>
      </w:r>
    </w:p>
    <w:p w14:paraId="226AC8C7" w14:textId="77777777" w:rsidR="003609E0" w:rsidRPr="00051E48" w:rsidRDefault="003609E0" w:rsidP="003609E0">
      <w:pPr>
        <w:pStyle w:val="List0indent"/>
      </w:pPr>
      <w:r>
        <w:t>8.</w:t>
      </w:r>
      <w:r>
        <w:tab/>
      </w:r>
      <w:r w:rsidRPr="00051E48">
        <w:t xml:space="preserve">Save data from each run separately </w:t>
      </w:r>
      <w:r>
        <w:t>before the next</w:t>
      </w:r>
      <w:r w:rsidRPr="00051E48">
        <w:t xml:space="preserve"> run or lane testing, clearly identifying each test </w:t>
      </w:r>
      <w:r>
        <w:t>run</w:t>
      </w:r>
      <w:r w:rsidRPr="00051E48">
        <w:t>, lane identification, and run number.</w:t>
      </w:r>
    </w:p>
    <w:p w14:paraId="75A52D17" w14:textId="77777777" w:rsidR="003609E0" w:rsidRPr="00D75581" w:rsidRDefault="003609E0" w:rsidP="003609E0">
      <w:pPr>
        <w:pStyle w:val="HiddenTextSpec"/>
      </w:pPr>
      <w:r>
        <w:t>1</w:t>
      </w:r>
      <w:r w:rsidRPr="00D75581">
        <w:t>**************************************************************************************************************************1</w:t>
      </w:r>
    </w:p>
    <w:p w14:paraId="0B5FD766" w14:textId="77777777" w:rsidR="00CC3A8B" w:rsidRDefault="00CC3A8B" w:rsidP="00BC14D2">
      <w:pPr>
        <w:pStyle w:val="11paragraph"/>
      </w:pPr>
    </w:p>
    <w:p w14:paraId="30692D9F" w14:textId="287AD591" w:rsidR="00CE4B2C" w:rsidRPr="00135DE3" w:rsidRDefault="00CE4B2C" w:rsidP="00BC14D2">
      <w:pPr>
        <w:pStyle w:val="11paragraph"/>
        <w:sectPr w:rsidR="00CE4B2C" w:rsidRPr="00135DE3" w:rsidSect="00F1348E">
          <w:headerReference w:type="default" r:id="rId36"/>
          <w:footerReference w:type="default" r:id="rId37"/>
          <w:headerReference w:type="first" r:id="rId38"/>
          <w:footerReference w:type="first" r:id="rId39"/>
          <w:pgSz w:w="12240" w:h="15840" w:code="1"/>
          <w:pgMar w:top="1440" w:right="1080" w:bottom="1440" w:left="1440" w:header="720" w:footer="720" w:gutter="0"/>
          <w:cols w:space="720"/>
        </w:sectPr>
      </w:pPr>
    </w:p>
    <w:p w14:paraId="1A778AE8" w14:textId="77777777" w:rsidR="00360DCC" w:rsidRPr="00150F41" w:rsidRDefault="00360DCC" w:rsidP="00360DCC">
      <w:pPr>
        <w:pStyle w:val="HiddenTextSpec"/>
        <w:rPr>
          <w:rFonts w:cs="Arial"/>
        </w:rPr>
      </w:pPr>
      <w:r w:rsidRPr="00150F41">
        <w:rPr>
          <w:rFonts w:cs="Arial"/>
        </w:rPr>
        <w:lastRenderedPageBreak/>
        <w:t>Attachments</w:t>
      </w:r>
    </w:p>
    <w:p w14:paraId="7718A930" w14:textId="77777777" w:rsidR="00360DCC" w:rsidRPr="00150F41" w:rsidRDefault="00360DCC" w:rsidP="00360DCC">
      <w:pPr>
        <w:pStyle w:val="HiddenTextSpec"/>
        <w:rPr>
          <w:rFonts w:cs="Arial"/>
        </w:rPr>
      </w:pPr>
    </w:p>
    <w:p w14:paraId="081F9E83" w14:textId="77777777" w:rsidR="00360DCC" w:rsidRPr="00150F41" w:rsidRDefault="00360DCC" w:rsidP="00360DCC">
      <w:pPr>
        <w:pStyle w:val="HiddenTextSpec"/>
        <w:rPr>
          <w:rFonts w:cs="Arial"/>
        </w:rPr>
      </w:pPr>
    </w:p>
    <w:p w14:paraId="4010B5AC" w14:textId="77777777" w:rsidR="00360DCC" w:rsidRPr="00150F41" w:rsidRDefault="00360DCC" w:rsidP="00360DCC">
      <w:pPr>
        <w:pStyle w:val="HiddenTextSpec"/>
        <w:rPr>
          <w:rFonts w:cs="Arial"/>
        </w:rPr>
      </w:pPr>
      <w:r w:rsidRPr="00150F41">
        <w:rPr>
          <w:rFonts w:cs="Arial"/>
        </w:rPr>
        <w:t>Depending on the project funding include as follows:</w:t>
      </w:r>
    </w:p>
    <w:p w14:paraId="5C165628" w14:textId="77777777" w:rsidR="00360DCC" w:rsidRPr="00150F41" w:rsidRDefault="00360DCC" w:rsidP="00360DCC">
      <w:pPr>
        <w:pStyle w:val="HiddenTextSpec"/>
        <w:rPr>
          <w:rFonts w:cs="Arial"/>
        </w:rPr>
      </w:pPr>
    </w:p>
    <w:p w14:paraId="5FF43218" w14:textId="77777777" w:rsidR="00360DCC" w:rsidRPr="00150F41" w:rsidRDefault="00360DCC" w:rsidP="00360DCC">
      <w:pPr>
        <w:pStyle w:val="HiddenTextSpec"/>
        <w:rPr>
          <w:rFonts w:cs="Arial"/>
        </w:rPr>
      </w:pPr>
    </w:p>
    <w:p w14:paraId="36329C55" w14:textId="77777777" w:rsidR="00360DCC" w:rsidRPr="00150F41" w:rsidRDefault="00360DCC" w:rsidP="00360DCC">
      <w:pPr>
        <w:pStyle w:val="HiddenTextSpec"/>
        <w:rPr>
          <w:rFonts w:cs="Arial"/>
        </w:rPr>
      </w:pPr>
      <w:r w:rsidRPr="00150F41">
        <w:rPr>
          <w:rFonts w:cs="Arial"/>
        </w:rPr>
        <w:t>INclude fhwa attachments for FHWA funded projects</w:t>
      </w:r>
    </w:p>
    <w:p w14:paraId="4EA44C02" w14:textId="77777777" w:rsidR="00360DCC" w:rsidRPr="00150F41" w:rsidRDefault="00360DCC" w:rsidP="00360DCC">
      <w:pPr>
        <w:pStyle w:val="HiddenTextSpec"/>
        <w:rPr>
          <w:rFonts w:cs="Arial"/>
        </w:rPr>
      </w:pPr>
    </w:p>
    <w:p w14:paraId="1004CE7C" w14:textId="77777777" w:rsidR="00360DCC" w:rsidRPr="00150F41" w:rsidRDefault="00360DCC" w:rsidP="00360DCC">
      <w:pPr>
        <w:pStyle w:val="HiddenTextSpec"/>
        <w:rPr>
          <w:rFonts w:cs="Arial"/>
        </w:rPr>
      </w:pPr>
      <w:r w:rsidRPr="00150F41">
        <w:rPr>
          <w:rFonts w:cs="Arial"/>
        </w:rPr>
        <w:t>OR</w:t>
      </w:r>
    </w:p>
    <w:p w14:paraId="237211C9" w14:textId="77777777" w:rsidR="00360DCC" w:rsidRPr="00150F41" w:rsidRDefault="00360DCC" w:rsidP="00360DCC">
      <w:pPr>
        <w:pStyle w:val="HiddenTextSpec"/>
        <w:rPr>
          <w:rFonts w:cs="Arial"/>
        </w:rPr>
      </w:pPr>
    </w:p>
    <w:p w14:paraId="6A212256" w14:textId="77777777" w:rsidR="00360DCC" w:rsidRPr="00150F41" w:rsidRDefault="00360DCC" w:rsidP="00360DCC">
      <w:pPr>
        <w:pStyle w:val="HiddenTextSpec"/>
        <w:rPr>
          <w:rFonts w:cs="Arial"/>
        </w:rPr>
      </w:pPr>
      <w:r w:rsidRPr="00150F41">
        <w:rPr>
          <w:rFonts w:cs="Arial"/>
        </w:rPr>
        <w:t>INclude state attachments for wholly state funded projects</w:t>
      </w:r>
    </w:p>
    <w:p w14:paraId="142F20AD" w14:textId="77777777" w:rsidR="00360DCC" w:rsidRPr="00150F41" w:rsidRDefault="00360DCC" w:rsidP="00360DCC">
      <w:pPr>
        <w:pStyle w:val="HiddenTextSpec"/>
        <w:rPr>
          <w:rFonts w:cs="Arial"/>
        </w:rPr>
      </w:pPr>
    </w:p>
    <w:p w14:paraId="6F0541BF" w14:textId="77777777" w:rsidR="00360DCC" w:rsidRPr="00150F41" w:rsidRDefault="00360DCC" w:rsidP="00360DCC">
      <w:pPr>
        <w:pStyle w:val="HiddenTextSpec"/>
        <w:rPr>
          <w:rFonts w:cs="Arial"/>
        </w:rPr>
      </w:pPr>
    </w:p>
    <w:p w14:paraId="37B81F5E" w14:textId="77777777" w:rsidR="00360DCC" w:rsidRPr="00150F41" w:rsidRDefault="00360DCC" w:rsidP="00360DCC">
      <w:pPr>
        <w:pStyle w:val="HiddenTextSpec"/>
        <w:rPr>
          <w:rFonts w:cs="Arial"/>
        </w:rPr>
      </w:pPr>
      <w:r w:rsidRPr="00150F41">
        <w:rPr>
          <w:rFonts w:cs="Arial"/>
        </w:rPr>
        <w:t>1*********************************************************************************************************************1</w:t>
      </w:r>
    </w:p>
    <w:p w14:paraId="2D98310A" w14:textId="77777777" w:rsidR="00360DCC" w:rsidRPr="00150F41" w:rsidRDefault="00360DCC" w:rsidP="00360DCC">
      <w:pPr>
        <w:pStyle w:val="HiddenTextSpec"/>
        <w:rPr>
          <w:rFonts w:cs="Arial"/>
        </w:rPr>
      </w:pPr>
      <w:r w:rsidRPr="00150F41">
        <w:rPr>
          <w:rFonts w:cs="Arial"/>
        </w:rPr>
        <w:t>upon receiving the information, fill in the blank (GOALS FOR THIS PROJECT) on the appropriate FHWA attachment.</w:t>
      </w:r>
    </w:p>
    <w:p w14:paraId="429E28F2" w14:textId="77777777" w:rsidR="00360DCC" w:rsidRPr="00150F41" w:rsidRDefault="00360DCC" w:rsidP="00360DCC">
      <w:pPr>
        <w:pStyle w:val="HiddenTextSpec"/>
        <w:rPr>
          <w:rFonts w:cs="Arial"/>
        </w:rPr>
      </w:pPr>
      <w:r w:rsidRPr="00150F41">
        <w:rPr>
          <w:rFonts w:cs="Arial"/>
        </w:rPr>
        <w:t>(FHWA ATTAchment NO. 1 for ESBE or FHWA attachment NO. 1 for DBE)</w:t>
      </w:r>
    </w:p>
    <w:p w14:paraId="48959D5C" w14:textId="77777777" w:rsidR="00360DCC" w:rsidRPr="00150F41" w:rsidRDefault="00360DCC" w:rsidP="00360DCC">
      <w:pPr>
        <w:pStyle w:val="HiddenTextSpec"/>
        <w:rPr>
          <w:rFonts w:cs="Arial"/>
        </w:rPr>
      </w:pPr>
      <w:r w:rsidRPr="00150F41">
        <w:rPr>
          <w:rFonts w:cs="Arial"/>
        </w:rPr>
        <w:t>delete the inappropriate fhwa ATTACHMENT</w:t>
      </w:r>
    </w:p>
    <w:p w14:paraId="2EC2BD45" w14:textId="77777777" w:rsidR="00360DCC" w:rsidRPr="00FF0C74" w:rsidRDefault="00360DCC" w:rsidP="00360DCC">
      <w:pPr>
        <w:pStyle w:val="000Section"/>
        <w:rPr>
          <w:rFonts w:ascii="Arial" w:hAnsi="Arial"/>
          <w:bCs/>
        </w:rPr>
      </w:pPr>
      <w:r w:rsidRPr="00FF0C74">
        <w:rPr>
          <w:rFonts w:ascii="Arial" w:hAnsi="Arial"/>
          <w:bCs/>
        </w:rPr>
        <w:t>FEDERAL AID PROJECT ATTACHMENT 1</w:t>
      </w:r>
    </w:p>
    <w:p w14:paraId="7FE3DAA7" w14:textId="77777777" w:rsidR="00360DCC" w:rsidRPr="00150F41" w:rsidRDefault="00360DCC" w:rsidP="00360DCC">
      <w:pPr>
        <w:pStyle w:val="00000Subsection"/>
        <w:rPr>
          <w:rFonts w:ascii="Arial" w:hAnsi="Arial" w:cs="Arial"/>
        </w:rPr>
      </w:pPr>
      <w:r w:rsidRPr="00150F41">
        <w:rPr>
          <w:rFonts w:ascii="Arial" w:hAnsi="Arial" w:cs="Arial"/>
        </w:rPr>
        <w:t xml:space="preserve">DISADVANTAGED BUSINESS ENTERPRISE UTILIZATION </w:t>
      </w:r>
    </w:p>
    <w:p w14:paraId="00A3AB88" w14:textId="77777777" w:rsidR="00360DCC" w:rsidRPr="00EC016F" w:rsidRDefault="00360DCC" w:rsidP="00360DCC">
      <w:pPr>
        <w:pStyle w:val="A1paragraph0"/>
      </w:pPr>
      <w:r w:rsidRPr="00DC5DA4">
        <w:rPr>
          <w:rFonts w:ascii="Arial" w:hAnsi="Arial" w:cs="Arial"/>
          <w:b/>
        </w:rPr>
        <w:t>A.</w:t>
      </w:r>
      <w:r w:rsidRPr="00DC5DA4">
        <w:rPr>
          <w:rFonts w:ascii="Arial" w:hAnsi="Arial" w:cs="Arial"/>
          <w:b/>
        </w:rPr>
        <w:tab/>
        <w:t>Utilization of Disadvantaged Business Enterprises as Subcontractors, Transaction Expeditors, Regular Dealers, Manufacturers and Truckers</w:t>
      </w:r>
      <w:proofErr w:type="gramStart"/>
      <w:r w:rsidRPr="00DC5DA4">
        <w:rPr>
          <w:rFonts w:ascii="Arial" w:hAnsi="Arial" w:cs="Arial"/>
          <w:b/>
        </w:rPr>
        <w:t>.</w:t>
      </w:r>
      <w:r w:rsidRPr="001B2B5F">
        <w:rPr>
          <w:rFonts w:ascii="Arial" w:hAnsi="Arial"/>
        </w:rPr>
        <w:t xml:space="preserve">  </w:t>
      </w:r>
      <w:proofErr w:type="gramEnd"/>
      <w:r w:rsidRPr="001B2B5F">
        <w:rPr>
          <w:rFonts w:ascii="Arial" w:hAnsi="Arial"/>
        </w:rPr>
        <w:t>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w:t>
      </w:r>
      <w:proofErr w:type="gramStart"/>
      <w:r w:rsidRPr="001B2B5F">
        <w:rPr>
          <w:rFonts w:ascii="Arial" w:hAnsi="Arial"/>
        </w:rPr>
        <w:t xml:space="preserve">.  </w:t>
      </w:r>
      <w:proofErr w:type="gramEnd"/>
      <w:r w:rsidRPr="001B2B5F">
        <w:rPr>
          <w:rFonts w:ascii="Arial" w:hAnsi="Arial"/>
        </w:rPr>
        <w:t>Requirements set forth in this section shall also be physically included in all subcontracts in accordance with USDOT requirements.</w:t>
      </w:r>
    </w:p>
    <w:p w14:paraId="21F842A5" w14:textId="77777777" w:rsidR="00360DCC" w:rsidRPr="00EC016F" w:rsidRDefault="00360DCC" w:rsidP="00360DCC">
      <w:pPr>
        <w:pStyle w:val="A1paragraph0"/>
      </w:pPr>
      <w:r w:rsidRPr="00DC5DA4">
        <w:rPr>
          <w:rFonts w:ascii="Arial" w:hAnsi="Arial" w:cs="Arial"/>
          <w:b/>
        </w:rPr>
        <w:t>B.</w:t>
      </w:r>
      <w:r w:rsidRPr="00DC5DA4">
        <w:rPr>
          <w:rFonts w:ascii="Arial" w:hAnsi="Arial" w:cs="Arial"/>
          <w:b/>
        </w:rPr>
        <w:tab/>
        <w:t>Policy</w:t>
      </w:r>
      <w:proofErr w:type="gramStart"/>
      <w:r w:rsidRPr="00DC5DA4">
        <w:rPr>
          <w:rFonts w:ascii="Arial" w:hAnsi="Arial" w:cs="Arial"/>
          <w:b/>
        </w:rPr>
        <w:t>.</w:t>
      </w:r>
      <w:r w:rsidRPr="001B2B5F">
        <w:rPr>
          <w:rFonts w:ascii="Arial" w:hAnsi="Arial"/>
        </w:rPr>
        <w:t xml:space="preserve">  </w:t>
      </w:r>
      <w:proofErr w:type="gramEnd"/>
      <w:r w:rsidRPr="001B2B5F">
        <w:rPr>
          <w:rFonts w:ascii="Arial" w:hAnsi="Arial"/>
        </w:rPr>
        <w:t>It is the policy of the Department that Disadvantaged Business Enterprises, as defined in 49 CFR, Part 26; Titles I &amp; V of the Intermodal Surface Transportation Efficiency Act of 1991 (ISTEA); MAP-21, Moving Ahead for Progress in the 21st Century Act (P.L. 112-141); FAST-ACT, Fixing America's Surface Transportation Act (P.L. 114-94, December 4, 2015); and Section III below, shall have an equal opportunity to participate in the performance of contracts financed in whole or in part with Federal funds under this agreement. The Disadvantaged Business Enterprise requirements of 49 CFR, Part 26 et seq. apply to this agreement.</w:t>
      </w:r>
    </w:p>
    <w:p w14:paraId="4C217D4C" w14:textId="77777777" w:rsidR="00360DCC" w:rsidRPr="00DC5DA4" w:rsidRDefault="00360DCC" w:rsidP="00360DCC">
      <w:pPr>
        <w:pStyle w:val="A1paragraph0"/>
        <w:rPr>
          <w:rFonts w:ascii="Arial" w:hAnsi="Arial" w:cs="Arial"/>
          <w:b/>
        </w:rPr>
      </w:pPr>
      <w:r w:rsidRPr="00DC5DA4">
        <w:rPr>
          <w:rFonts w:ascii="Arial" w:hAnsi="Arial" w:cs="Arial"/>
          <w:b/>
        </w:rPr>
        <w:t>C.</w:t>
      </w:r>
      <w:r w:rsidRPr="00DC5DA4">
        <w:rPr>
          <w:rFonts w:ascii="Arial" w:hAnsi="Arial" w:cs="Arial"/>
          <w:b/>
        </w:rPr>
        <w:tab/>
        <w:t>Definitions</w:t>
      </w:r>
    </w:p>
    <w:p w14:paraId="3BD0AB48" w14:textId="77777777" w:rsidR="00360DCC" w:rsidRPr="001B2B5F" w:rsidRDefault="00360DCC" w:rsidP="00DE7898">
      <w:pPr>
        <w:pStyle w:val="11paragraph"/>
        <w:rPr>
          <w:rFonts w:ascii="Arial" w:hAnsi="Arial"/>
        </w:rPr>
      </w:pPr>
      <w:r w:rsidRPr="001B2B5F">
        <w:rPr>
          <w:rFonts w:ascii="Arial" w:hAnsi="Arial"/>
          <w:b/>
          <w:bCs/>
        </w:rPr>
        <w:t>1.</w:t>
      </w:r>
      <w:r w:rsidRPr="001B2B5F">
        <w:rPr>
          <w:rFonts w:ascii="Arial" w:hAnsi="Arial"/>
          <w:b/>
          <w:bCs/>
        </w:rPr>
        <w:tab/>
        <w:t>Disadvantaged Business Enterprise (DBE)</w:t>
      </w:r>
      <w:proofErr w:type="gramStart"/>
      <w:r w:rsidRPr="001B2B5F">
        <w:rPr>
          <w:rFonts w:ascii="Arial" w:hAnsi="Arial"/>
          <w:b/>
          <w:bCs/>
        </w:rPr>
        <w:t>.</w:t>
      </w:r>
      <w:r w:rsidRPr="001B2B5F">
        <w:rPr>
          <w:rFonts w:ascii="Arial" w:hAnsi="Arial"/>
        </w:rPr>
        <w:t xml:space="preserve">  </w:t>
      </w:r>
      <w:proofErr w:type="gramEnd"/>
      <w:r w:rsidRPr="001B2B5F">
        <w:rPr>
          <w:rFonts w:ascii="Arial" w:hAnsi="Arial"/>
        </w:rPr>
        <w:t>A for-profit small business concern:</w:t>
      </w:r>
    </w:p>
    <w:p w14:paraId="4F47C312" w14:textId="77777777" w:rsidR="00360DCC" w:rsidRPr="001B2B5F" w:rsidRDefault="00360DCC" w:rsidP="001B2B5F">
      <w:pPr>
        <w:pStyle w:val="List1indent"/>
        <w:rPr>
          <w:rFonts w:ascii="Arial" w:hAnsi="Arial"/>
        </w:rPr>
      </w:pPr>
      <w:r w:rsidRPr="001B2B5F">
        <w:rPr>
          <w:rFonts w:ascii="Arial" w:hAnsi="Arial"/>
        </w:rPr>
        <w:t>a.</w:t>
      </w:r>
      <w:r w:rsidRPr="001B2B5F">
        <w:rPr>
          <w:rFonts w:ascii="Arial" w:hAnsi="Arial"/>
        </w:rPr>
        <w:tab/>
        <w:t xml:space="preserve">That is at least 51 percent owned by one or more individuals who are both socially and economically disadvantaged or, in the case of a corporation, in which 51 percent of the stock is owned by one or more such individuals; and </w:t>
      </w:r>
    </w:p>
    <w:p w14:paraId="0F13622F"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Whose management and daily business operations are controlled by one or more of the socially and economically disadvantaged individuals who own it, and who do not exceed the personal net worth criteria established in 49 CFR Part 26.</w:t>
      </w:r>
    </w:p>
    <w:p w14:paraId="75AA53FA" w14:textId="77777777" w:rsidR="00360DCC" w:rsidRPr="001B2B5F" w:rsidRDefault="00360DCC" w:rsidP="00DE7898">
      <w:pPr>
        <w:pStyle w:val="11paragraph"/>
        <w:rPr>
          <w:rFonts w:ascii="Arial" w:hAnsi="Arial"/>
        </w:rPr>
      </w:pPr>
      <w:r w:rsidRPr="001B2B5F">
        <w:rPr>
          <w:rFonts w:ascii="Arial" w:hAnsi="Arial"/>
          <w:b/>
          <w:bCs/>
        </w:rPr>
        <w:t>2.</w:t>
      </w:r>
      <w:r w:rsidRPr="001B2B5F">
        <w:rPr>
          <w:rFonts w:ascii="Arial" w:hAnsi="Arial"/>
          <w:b/>
          <w:bCs/>
        </w:rPr>
        <w:tab/>
        <w:t>Socially and economically disadvantaged individual</w:t>
      </w:r>
      <w:proofErr w:type="gramStart"/>
      <w:r w:rsidRPr="001B2B5F">
        <w:rPr>
          <w:rFonts w:ascii="Arial" w:hAnsi="Arial"/>
          <w:b/>
          <w:bCs/>
        </w:rPr>
        <w:t>.</w:t>
      </w:r>
      <w:r w:rsidRPr="001B2B5F">
        <w:rPr>
          <w:rFonts w:ascii="Arial" w:hAnsi="Arial"/>
        </w:rPr>
        <w:t xml:space="preserve">  </w:t>
      </w:r>
      <w:proofErr w:type="gramEnd"/>
      <w:r w:rsidRPr="001B2B5F">
        <w:rPr>
          <w:rFonts w:ascii="Arial" w:hAnsi="Arial"/>
        </w:rPr>
        <w:t>Any individual who is a citizen (or lawfully admitted permanent resident) of the United States and who has been subjected to racial or ethnic prejudice or cultural bias within American society because of his or her identity as a member of groups and without regard to his or her individual qualities</w:t>
      </w:r>
      <w:proofErr w:type="gramStart"/>
      <w:r w:rsidRPr="001B2B5F">
        <w:rPr>
          <w:rFonts w:ascii="Arial" w:hAnsi="Arial"/>
        </w:rPr>
        <w:t xml:space="preserve">.  </w:t>
      </w:r>
      <w:proofErr w:type="gramEnd"/>
      <w:r w:rsidRPr="001B2B5F">
        <w:rPr>
          <w:rFonts w:ascii="Arial" w:hAnsi="Arial"/>
        </w:rPr>
        <w:t>The social disadvantage must stem from circumstances beyond the individual’s control.</w:t>
      </w:r>
    </w:p>
    <w:p w14:paraId="226492C9" w14:textId="77777777" w:rsidR="00360DCC" w:rsidRPr="001B2B5F" w:rsidRDefault="00360DCC" w:rsidP="001B2B5F">
      <w:pPr>
        <w:pStyle w:val="List1indent"/>
        <w:rPr>
          <w:rFonts w:ascii="Arial" w:hAnsi="Arial"/>
        </w:rPr>
      </w:pPr>
      <w:r w:rsidRPr="001B2B5F">
        <w:rPr>
          <w:rFonts w:ascii="Arial" w:hAnsi="Arial"/>
        </w:rPr>
        <w:lastRenderedPageBreak/>
        <w:t>a.</w:t>
      </w:r>
      <w:r w:rsidRPr="001B2B5F">
        <w:rPr>
          <w:rFonts w:ascii="Arial" w:hAnsi="Arial"/>
        </w:rPr>
        <w:tab/>
        <w:t>Any individual who a recipient finds to be a socially and economically disadvantaged individual on a case-by-case basis</w:t>
      </w:r>
      <w:proofErr w:type="gramStart"/>
      <w:r w:rsidRPr="001B2B5F">
        <w:rPr>
          <w:rFonts w:ascii="Arial" w:hAnsi="Arial"/>
        </w:rPr>
        <w:t xml:space="preserve">.  </w:t>
      </w:r>
      <w:proofErr w:type="gramEnd"/>
      <w:r w:rsidRPr="001B2B5F">
        <w:rPr>
          <w:rFonts w:ascii="Arial" w:hAnsi="Arial"/>
        </w:rPr>
        <w:t xml:space="preserve">An individual must demonstrate that he or she has held himself or herself out, as a member of a designated </w:t>
      </w:r>
      <w:proofErr w:type="gramStart"/>
      <w:r w:rsidRPr="001B2B5F">
        <w:rPr>
          <w:rFonts w:ascii="Arial" w:hAnsi="Arial"/>
        </w:rPr>
        <w:t>group;</w:t>
      </w:r>
      <w:proofErr w:type="gramEnd"/>
    </w:p>
    <w:p w14:paraId="075FF154" w14:textId="77777777" w:rsidR="00360DCC" w:rsidRPr="001B2B5F" w:rsidRDefault="00360DCC" w:rsidP="001B2B5F">
      <w:pPr>
        <w:pStyle w:val="List1indent"/>
        <w:rPr>
          <w:rFonts w:ascii="Arial" w:hAnsi="Arial"/>
        </w:rPr>
      </w:pPr>
      <w:r w:rsidRPr="001B2B5F">
        <w:rPr>
          <w:rFonts w:ascii="Arial" w:hAnsi="Arial"/>
        </w:rPr>
        <w:t>b.</w:t>
      </w:r>
      <w:r w:rsidRPr="001B2B5F">
        <w:rPr>
          <w:rFonts w:ascii="Arial" w:hAnsi="Arial"/>
        </w:rPr>
        <w:tab/>
        <w:t>Any individual in the following groups, members of which are rebuttably presumed to be socially and economically disadvantaged:</w:t>
      </w:r>
    </w:p>
    <w:p w14:paraId="06B9E1DC" w14:textId="77777777" w:rsidR="00360DCC" w:rsidRPr="001B2B5F" w:rsidRDefault="00360DCC" w:rsidP="001B2B5F">
      <w:pPr>
        <w:pStyle w:val="List2indent"/>
        <w:rPr>
          <w:rFonts w:ascii="Arial" w:hAnsi="Arial"/>
        </w:rPr>
      </w:pPr>
      <w:r w:rsidRPr="001B2B5F">
        <w:rPr>
          <w:rFonts w:ascii="Arial" w:hAnsi="Arial"/>
        </w:rPr>
        <w:t>(1)</w:t>
      </w:r>
      <w:r w:rsidRPr="001B2B5F">
        <w:rPr>
          <w:rFonts w:ascii="Arial" w:hAnsi="Arial"/>
        </w:rPr>
        <w:tab/>
        <w:t>Black Americans,” which includes persons having origins in any of the Black racial groups of Africa</w:t>
      </w:r>
    </w:p>
    <w:p w14:paraId="241A6D32" w14:textId="77777777" w:rsidR="00360DCC" w:rsidRPr="001B2B5F" w:rsidRDefault="00360DCC" w:rsidP="001B2B5F">
      <w:pPr>
        <w:pStyle w:val="List2indent"/>
        <w:rPr>
          <w:rFonts w:ascii="Arial" w:hAnsi="Arial"/>
        </w:rPr>
      </w:pPr>
      <w:r w:rsidRPr="001B2B5F">
        <w:rPr>
          <w:rFonts w:ascii="Arial" w:hAnsi="Arial"/>
        </w:rPr>
        <w:t>(2)</w:t>
      </w:r>
      <w:r w:rsidRPr="001B2B5F">
        <w:rPr>
          <w:rFonts w:ascii="Arial" w:hAnsi="Arial"/>
        </w:rPr>
        <w:tab/>
        <w:t>Hispanic Americans,” which includes persons of Mexican, Puerto Rican, Cuban, Dominican, Central or South American, or other Spanish or Portuguese culture or origin, regardless of race</w:t>
      </w:r>
    </w:p>
    <w:p w14:paraId="24DBDA74" w14:textId="77777777" w:rsidR="00360DCC" w:rsidRPr="001B2B5F" w:rsidRDefault="00360DCC" w:rsidP="001B2B5F">
      <w:pPr>
        <w:pStyle w:val="List2indent"/>
        <w:rPr>
          <w:rFonts w:ascii="Arial" w:hAnsi="Arial"/>
        </w:rPr>
      </w:pPr>
      <w:r w:rsidRPr="001B2B5F">
        <w:rPr>
          <w:rFonts w:ascii="Arial" w:hAnsi="Arial"/>
        </w:rPr>
        <w:t>(3)</w:t>
      </w:r>
      <w:r w:rsidRPr="001B2B5F">
        <w:rPr>
          <w:rFonts w:ascii="Arial" w:hAnsi="Arial"/>
        </w:rPr>
        <w:tab/>
        <w:t>Native Americans,” which includes persons who are enrolled members of a Federally or State recognized Indian tribe, Alaska Natives, or Native Hawaiians</w:t>
      </w:r>
    </w:p>
    <w:p w14:paraId="21584BF7" w14:textId="77777777" w:rsidR="00360DCC" w:rsidRPr="001B2B5F" w:rsidRDefault="00360DCC" w:rsidP="001B2B5F">
      <w:pPr>
        <w:pStyle w:val="List2indent"/>
        <w:rPr>
          <w:rFonts w:ascii="Arial" w:hAnsi="Arial"/>
        </w:rPr>
      </w:pPr>
      <w:r w:rsidRPr="001B2B5F">
        <w:rPr>
          <w:rFonts w:ascii="Arial" w:hAnsi="Arial"/>
        </w:rPr>
        <w:t>(4)</w:t>
      </w:r>
      <w:r w:rsidRPr="001B2B5F">
        <w:rPr>
          <w:rFonts w:ascii="Arial" w:hAnsi="Arial"/>
        </w:rPr>
        <w:tab/>
        <w:t xml:space="preserve">Asian-Pacific Americans,” which includes persons whose origins are from Japan, China, Taiwan, Korea, Burma (Myanmar), Vietnam, Laos, Cambodia (Kampuchea), Thailand, Malaysia, Indonesia, the Philippines, Brunei, Samoa, Guam, the U.S. Trust Territories of the Pacific Islands (Republic of Palau), Republic of the Northern Marianas Islands, Samoa, Macao, Fiji, Tonga, </w:t>
      </w:r>
      <w:proofErr w:type="spellStart"/>
      <w:r w:rsidRPr="001B2B5F">
        <w:rPr>
          <w:rFonts w:ascii="Arial" w:hAnsi="Arial"/>
        </w:rPr>
        <w:t>Kirbati</w:t>
      </w:r>
      <w:proofErr w:type="spellEnd"/>
      <w:r w:rsidRPr="001B2B5F">
        <w:rPr>
          <w:rFonts w:ascii="Arial" w:hAnsi="Arial"/>
        </w:rPr>
        <w:t>, Tuvalu, Nauru, Federated States of Micronesia, or Hong Kong</w:t>
      </w:r>
    </w:p>
    <w:p w14:paraId="53670292" w14:textId="77777777" w:rsidR="00360DCC" w:rsidRPr="001B2B5F" w:rsidRDefault="00360DCC" w:rsidP="001B2B5F">
      <w:pPr>
        <w:pStyle w:val="List2indent"/>
        <w:rPr>
          <w:rFonts w:ascii="Arial" w:hAnsi="Arial"/>
        </w:rPr>
      </w:pPr>
      <w:r w:rsidRPr="001B2B5F">
        <w:rPr>
          <w:rFonts w:ascii="Arial" w:hAnsi="Arial"/>
        </w:rPr>
        <w:t>(5)</w:t>
      </w:r>
      <w:r w:rsidRPr="001B2B5F">
        <w:rPr>
          <w:rFonts w:ascii="Arial" w:hAnsi="Arial"/>
        </w:rPr>
        <w:tab/>
        <w:t xml:space="preserve">Subcontinent Asian Americans,” which includes persons whose origins are from India, Pakistan, Bangladesh, Bhutan, the Maldives Islands, </w:t>
      </w:r>
      <w:proofErr w:type="gramStart"/>
      <w:r w:rsidRPr="001B2B5F">
        <w:rPr>
          <w:rFonts w:ascii="Arial" w:hAnsi="Arial"/>
        </w:rPr>
        <w:t>Nepal</w:t>
      </w:r>
      <w:proofErr w:type="gramEnd"/>
      <w:r w:rsidRPr="001B2B5F">
        <w:rPr>
          <w:rFonts w:ascii="Arial" w:hAnsi="Arial"/>
        </w:rPr>
        <w:t xml:space="preserve"> or Sri Lanka</w:t>
      </w:r>
    </w:p>
    <w:p w14:paraId="31DA6B97" w14:textId="77777777" w:rsidR="00360DCC" w:rsidRPr="001B2B5F" w:rsidRDefault="00360DCC" w:rsidP="001B2B5F">
      <w:pPr>
        <w:pStyle w:val="List2indent"/>
        <w:rPr>
          <w:rFonts w:ascii="Arial" w:hAnsi="Arial"/>
        </w:rPr>
      </w:pPr>
      <w:r w:rsidRPr="001B2B5F">
        <w:rPr>
          <w:rFonts w:ascii="Arial" w:hAnsi="Arial"/>
        </w:rPr>
        <w:t>(6)</w:t>
      </w:r>
      <w:r w:rsidRPr="001B2B5F">
        <w:rPr>
          <w:rFonts w:ascii="Arial" w:hAnsi="Arial"/>
        </w:rPr>
        <w:tab/>
        <w:t>Women</w:t>
      </w:r>
    </w:p>
    <w:p w14:paraId="235E3D73" w14:textId="77777777" w:rsidR="00360DCC" w:rsidRPr="001B2B5F" w:rsidRDefault="00360DCC" w:rsidP="001B2B5F">
      <w:pPr>
        <w:pStyle w:val="List2indent"/>
        <w:rPr>
          <w:rFonts w:ascii="Arial" w:hAnsi="Arial"/>
        </w:rPr>
      </w:pPr>
      <w:r w:rsidRPr="001B2B5F">
        <w:rPr>
          <w:rFonts w:ascii="Arial" w:hAnsi="Arial"/>
        </w:rPr>
        <w:t>(7)</w:t>
      </w:r>
      <w:r w:rsidRPr="001B2B5F">
        <w:rPr>
          <w:rFonts w:ascii="Arial" w:hAnsi="Arial"/>
        </w:rPr>
        <w:tab/>
        <w:t>Any additional groups whose members are designated as socially and economically disadvantaged by the SBA, at such time as the SBA designation becomes effective.</w:t>
      </w:r>
    </w:p>
    <w:p w14:paraId="71682417" w14:textId="77777777" w:rsidR="00360DCC" w:rsidRPr="001B2B5F" w:rsidRDefault="00360DCC" w:rsidP="001B2B5F">
      <w:pPr>
        <w:pStyle w:val="List2indent"/>
        <w:rPr>
          <w:rFonts w:ascii="Arial" w:hAnsi="Arial"/>
        </w:rPr>
      </w:pPr>
      <w:r w:rsidRPr="001B2B5F">
        <w:rPr>
          <w:rFonts w:ascii="Arial" w:hAnsi="Arial"/>
        </w:rPr>
        <w:t>(8)</w:t>
      </w:r>
      <w:r w:rsidRPr="001B2B5F">
        <w:rPr>
          <w:rFonts w:ascii="Arial" w:hAnsi="Arial"/>
        </w:rPr>
        <w:tab/>
        <w:t>Being born in a particular country does not, standing alone, mean that a person is necessarily a member of one of the groups listed in this definition.</w:t>
      </w:r>
    </w:p>
    <w:p w14:paraId="433D72DA" w14:textId="77777777" w:rsidR="00360DCC" w:rsidRPr="001B2B5F" w:rsidRDefault="00360DCC" w:rsidP="00DE7898">
      <w:pPr>
        <w:pStyle w:val="11paragraph"/>
        <w:rPr>
          <w:rFonts w:ascii="Arial" w:hAnsi="Arial"/>
        </w:rPr>
      </w:pPr>
      <w:r w:rsidRPr="001B2B5F">
        <w:rPr>
          <w:rFonts w:ascii="Arial" w:hAnsi="Arial"/>
          <w:b/>
        </w:rPr>
        <w:t>3.</w:t>
      </w:r>
      <w:r w:rsidRPr="001B2B5F">
        <w:rPr>
          <w:rFonts w:ascii="Arial" w:hAnsi="Arial"/>
          <w:b/>
        </w:rPr>
        <w:tab/>
        <w:t>Commercially Useful Function (CUF)</w:t>
      </w:r>
      <w:proofErr w:type="gramStart"/>
      <w:r w:rsidRPr="001B2B5F">
        <w:rPr>
          <w:rFonts w:ascii="Arial" w:hAnsi="Arial"/>
          <w:b/>
        </w:rPr>
        <w:t>.</w:t>
      </w:r>
      <w:r w:rsidRPr="001B2B5F">
        <w:rPr>
          <w:rFonts w:ascii="Arial" w:hAnsi="Arial"/>
        </w:rPr>
        <w:t xml:space="preserve">  </w:t>
      </w:r>
      <w:proofErr w:type="gramEnd"/>
      <w:r w:rsidRPr="001B2B5F">
        <w:rPr>
          <w:rFonts w:ascii="Arial" w:hAnsi="Arial"/>
        </w:rPr>
        <w:t xml:space="preserve">A DBE performs a commercially useful function when it is responsible for execution of a distinct element of the work of a contract and carrying out its responsibility by actually performing, </w:t>
      </w:r>
      <w:proofErr w:type="gramStart"/>
      <w:r w:rsidRPr="001B2B5F">
        <w:rPr>
          <w:rFonts w:ascii="Arial" w:hAnsi="Arial"/>
        </w:rPr>
        <w:t>managing</w:t>
      </w:r>
      <w:proofErr w:type="gramEnd"/>
      <w:r w:rsidRPr="001B2B5F">
        <w:rPr>
          <w:rFonts w:ascii="Arial" w:hAnsi="Arial"/>
        </w:rPr>
        <w:t xml:space="preserve"> and supervising the work involved.  To perform a commercially useful function, the D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276BEFA3" w14:textId="77777777" w:rsidR="00360DCC" w:rsidRPr="001B2B5F" w:rsidRDefault="00360DCC" w:rsidP="00DE7898">
      <w:pPr>
        <w:pStyle w:val="11paragraph"/>
        <w:rPr>
          <w:rFonts w:ascii="Arial" w:hAnsi="Arial"/>
        </w:rPr>
      </w:pPr>
      <w:r w:rsidRPr="001B2B5F">
        <w:rPr>
          <w:rFonts w:ascii="Arial" w:hAnsi="Arial"/>
          <w:b/>
        </w:rPr>
        <w:t>4.</w:t>
      </w:r>
      <w:r w:rsidRPr="001B2B5F">
        <w:rPr>
          <w:rFonts w:ascii="Arial" w:hAnsi="Arial"/>
          <w:b/>
        </w:rPr>
        <w:tab/>
        <w:t>Transaction expeditor (broker)</w:t>
      </w:r>
      <w:proofErr w:type="gramStart"/>
      <w:r w:rsidRPr="001B2B5F">
        <w:rPr>
          <w:rFonts w:ascii="Arial" w:hAnsi="Arial"/>
          <w:b/>
        </w:rPr>
        <w:t>.</w:t>
      </w:r>
      <w:r w:rsidRPr="001B2B5F">
        <w:rPr>
          <w:rFonts w:ascii="Arial" w:hAnsi="Arial"/>
        </w:rPr>
        <w:t xml:space="preserve">  </w:t>
      </w:r>
      <w:proofErr w:type="gramEnd"/>
      <w:r w:rsidRPr="001B2B5F">
        <w:rPr>
          <w:rFonts w:ascii="Arial" w:hAnsi="Arial"/>
        </w:rPr>
        <w:t>A DBE who arranges or expedites transactions and who arranges for material drop shipments.</w:t>
      </w:r>
    </w:p>
    <w:p w14:paraId="72D4FCE7" w14:textId="77777777" w:rsidR="00360DCC" w:rsidRPr="001B2B5F" w:rsidRDefault="00360DCC" w:rsidP="00DE7898">
      <w:pPr>
        <w:pStyle w:val="11paragraph"/>
        <w:rPr>
          <w:rFonts w:ascii="Arial" w:hAnsi="Arial"/>
        </w:rPr>
      </w:pPr>
      <w:r w:rsidRPr="001B2B5F">
        <w:rPr>
          <w:rFonts w:ascii="Arial" w:hAnsi="Arial"/>
          <w:b/>
        </w:rPr>
        <w:t>5.</w:t>
      </w:r>
      <w:r w:rsidRPr="001B2B5F">
        <w:rPr>
          <w:rFonts w:ascii="Arial" w:hAnsi="Arial"/>
          <w:b/>
        </w:rPr>
        <w:tab/>
        <w:t>DBE regular dealers</w:t>
      </w:r>
      <w:proofErr w:type="gramStart"/>
      <w:r w:rsidRPr="001B2B5F">
        <w:rPr>
          <w:rFonts w:ascii="Arial" w:hAnsi="Arial"/>
          <w:b/>
        </w:rPr>
        <w:t>.</w:t>
      </w:r>
      <w:r w:rsidRPr="001B2B5F">
        <w:rPr>
          <w:rFonts w:ascii="Arial" w:hAnsi="Arial"/>
        </w:rPr>
        <w:t xml:space="preserve">  </w:t>
      </w:r>
      <w:proofErr w:type="gramEnd"/>
      <w:r w:rsidRPr="001B2B5F">
        <w:rPr>
          <w:rFonts w:ascii="Arial" w:hAnsi="Arial"/>
        </w:rPr>
        <w:t>A firm that must be an established, regular business that engages, as its principal business and under its own name, in the purchase and sale or lease of the products in question</w:t>
      </w:r>
      <w:proofErr w:type="gramStart"/>
      <w:r w:rsidRPr="001B2B5F">
        <w:rPr>
          <w:rFonts w:ascii="Arial" w:hAnsi="Arial"/>
        </w:rPr>
        <w:t xml:space="preserve">.  </w:t>
      </w:r>
      <w:proofErr w:type="gramEnd"/>
      <w:r w:rsidRPr="001B2B5F">
        <w:rPr>
          <w:rFonts w:ascii="Arial" w:hAnsi="Arial"/>
        </w:rPr>
        <w:t xml:space="preserve">In addition, a regular dealer must own, </w:t>
      </w:r>
      <w:proofErr w:type="gramStart"/>
      <w:r w:rsidRPr="001B2B5F">
        <w:rPr>
          <w:rFonts w:ascii="Arial" w:hAnsi="Arial"/>
        </w:rPr>
        <w:t>operate</w:t>
      </w:r>
      <w:proofErr w:type="gramEnd"/>
      <w:r w:rsidRPr="001B2B5F">
        <w:rPr>
          <w:rFonts w:ascii="Arial" w:hAnsi="Arial"/>
        </w:rPr>
        <w:t xml:space="preserve"> or maintain a store, warehouse, or other establishment in which the materials, supplies, articles or equipment required under this Contract are bought, kept in stock, and regularly sold or leased to the public in the usual course of business.</w:t>
      </w:r>
    </w:p>
    <w:p w14:paraId="6FF72F10" w14:textId="77777777" w:rsidR="00360DCC" w:rsidRPr="001B2B5F" w:rsidRDefault="00360DCC" w:rsidP="00DE7898">
      <w:pPr>
        <w:pStyle w:val="11paragraph"/>
        <w:rPr>
          <w:rFonts w:ascii="Arial" w:hAnsi="Arial"/>
        </w:rPr>
      </w:pPr>
      <w:r w:rsidRPr="001B2B5F">
        <w:rPr>
          <w:rFonts w:ascii="Arial" w:hAnsi="Arial"/>
          <w:b/>
        </w:rPr>
        <w:t>6.</w:t>
      </w:r>
      <w:r w:rsidRPr="001B2B5F">
        <w:rPr>
          <w:rFonts w:ascii="Arial" w:hAnsi="Arial"/>
          <w:b/>
        </w:rPr>
        <w:tab/>
        <w:t>DBE manufacturer</w:t>
      </w:r>
      <w:proofErr w:type="gramStart"/>
      <w:r w:rsidRPr="001B2B5F">
        <w:rPr>
          <w:rFonts w:ascii="Arial" w:hAnsi="Arial"/>
          <w:b/>
        </w:rPr>
        <w:t>.</w:t>
      </w:r>
      <w:r w:rsidRPr="001B2B5F">
        <w:rPr>
          <w:rFonts w:ascii="Arial" w:hAnsi="Arial"/>
        </w:rPr>
        <w:t xml:space="preserve">  </w:t>
      </w:r>
      <w:proofErr w:type="gramEnd"/>
      <w:r w:rsidRPr="001B2B5F">
        <w:rPr>
          <w:rFonts w:ascii="Arial" w:hAnsi="Arial"/>
        </w:rPr>
        <w:t>A firm that operates or maintains a factory or establishment that produces on the premises, the materials, supplies, articles, or equipment required for the Contract.</w:t>
      </w:r>
    </w:p>
    <w:p w14:paraId="78D57078" w14:textId="77777777" w:rsidR="00360DCC" w:rsidRPr="001B2B5F" w:rsidRDefault="00360DCC" w:rsidP="00DE7898">
      <w:pPr>
        <w:pStyle w:val="11paragraph"/>
        <w:rPr>
          <w:rStyle w:val="A1paragraphChar0"/>
          <w:rFonts w:ascii="Arial" w:hAnsi="Arial"/>
        </w:rPr>
      </w:pPr>
      <w:r w:rsidRPr="001B2B5F">
        <w:rPr>
          <w:rFonts w:ascii="Arial" w:hAnsi="Arial"/>
          <w:b/>
        </w:rPr>
        <w:t>7.</w:t>
      </w:r>
      <w:r w:rsidRPr="001B2B5F">
        <w:rPr>
          <w:rFonts w:ascii="Arial" w:hAnsi="Arial"/>
          <w:b/>
        </w:rPr>
        <w:tab/>
        <w:t>Good faith effort (GFE)</w:t>
      </w:r>
      <w:proofErr w:type="gramStart"/>
      <w:r w:rsidRPr="001B2B5F">
        <w:rPr>
          <w:rFonts w:ascii="Arial" w:hAnsi="Arial"/>
          <w:b/>
        </w:rPr>
        <w:t>.</w:t>
      </w:r>
      <w:r w:rsidRPr="001B2B5F">
        <w:rPr>
          <w:rFonts w:ascii="Arial" w:hAnsi="Arial"/>
        </w:rPr>
        <w:t xml:space="preserve">  </w:t>
      </w:r>
      <w:proofErr w:type="gramEnd"/>
      <w:r w:rsidRPr="001B2B5F">
        <w:rPr>
          <w:rFonts w:ascii="Arial" w:hAnsi="Arial"/>
        </w:rPr>
        <w:t>Efforts to achieve a DBE goal or other requirement of 49 CFR Part 26, which by their scope, intensity, and appropriateness to the objective, can reasonably be expected to fulfill the program requirement</w:t>
      </w:r>
      <w:proofErr w:type="gramStart"/>
      <w:r w:rsidRPr="001B2B5F">
        <w:rPr>
          <w:rFonts w:ascii="Arial" w:hAnsi="Arial"/>
        </w:rPr>
        <w:t xml:space="preserve">.  </w:t>
      </w:r>
      <w:proofErr w:type="gramEnd"/>
      <w:r w:rsidRPr="001B2B5F">
        <w:rPr>
          <w:rStyle w:val="A1paragraphChar0"/>
          <w:rFonts w:ascii="Arial" w:hAnsi="Arial"/>
        </w:rPr>
        <w:t>Efforts to include firms not certified as DBEs in the state where the contract is being let are consequently not good faith efforts to meet a DBE contract goal.</w:t>
      </w:r>
    </w:p>
    <w:p w14:paraId="2F48AEF2" w14:textId="77777777" w:rsidR="00360DCC" w:rsidRPr="00DE7898" w:rsidRDefault="00360DCC" w:rsidP="00DE7898">
      <w:pPr>
        <w:pStyle w:val="11paragraph"/>
        <w:rPr>
          <w:rFonts w:ascii="Arial" w:hAnsi="Arial"/>
        </w:rPr>
      </w:pPr>
      <w:r w:rsidRPr="00DE7898">
        <w:rPr>
          <w:rFonts w:ascii="Arial" w:hAnsi="Arial"/>
          <w:b/>
        </w:rPr>
        <w:t>8.</w:t>
      </w:r>
      <w:r w:rsidRPr="00DE7898">
        <w:rPr>
          <w:rFonts w:ascii="Arial" w:hAnsi="Arial"/>
          <w:b/>
        </w:rPr>
        <w:tab/>
        <w:t>Affirmative Action Plan</w:t>
      </w:r>
      <w:proofErr w:type="gramStart"/>
      <w:r w:rsidRPr="00DE7898">
        <w:rPr>
          <w:rFonts w:ascii="Arial" w:hAnsi="Arial"/>
          <w:b/>
        </w:rPr>
        <w:t>.</w:t>
      </w:r>
      <w:r w:rsidRPr="00DE7898">
        <w:rPr>
          <w:rFonts w:ascii="Arial" w:hAnsi="Arial"/>
        </w:rPr>
        <w:t xml:space="preserve">  </w:t>
      </w:r>
      <w:proofErr w:type="gramEnd"/>
      <w:r w:rsidRPr="00DE7898">
        <w:rPr>
          <w:rFonts w:ascii="Arial" w:hAnsi="Arial"/>
        </w:rPr>
        <w:t>An outline of the steps a contractor or subcontractor will implement to achieve equal employment opportunity and affirmative action and/or to correct its equal employment and affirmative action program deficiencies.</w:t>
      </w:r>
    </w:p>
    <w:p w14:paraId="126C3D6D" w14:textId="77777777" w:rsidR="00360DCC" w:rsidRPr="00EC016F" w:rsidRDefault="00360DCC" w:rsidP="00360DCC">
      <w:pPr>
        <w:pStyle w:val="A1paragraph0"/>
      </w:pPr>
      <w:r w:rsidRPr="00DC5DA4">
        <w:rPr>
          <w:rFonts w:ascii="Arial" w:hAnsi="Arial" w:cs="Arial"/>
          <w:b/>
        </w:rPr>
        <w:t>D.</w:t>
      </w:r>
      <w:r w:rsidRPr="00DC5DA4">
        <w:rPr>
          <w:rFonts w:ascii="Arial" w:hAnsi="Arial" w:cs="Arial"/>
          <w:b/>
        </w:rPr>
        <w:tab/>
        <w:t>Compliance</w:t>
      </w:r>
      <w:proofErr w:type="gramStart"/>
      <w:r w:rsidRPr="00DC5DA4">
        <w:rPr>
          <w:rFonts w:ascii="Arial" w:hAnsi="Arial" w:cs="Arial"/>
          <w:b/>
        </w:rPr>
        <w:t>.</w:t>
      </w:r>
      <w:r w:rsidRPr="00974419">
        <w:rPr>
          <w:rFonts w:ascii="Arial" w:hAnsi="Arial"/>
        </w:rPr>
        <w:t xml:space="preserve">  </w:t>
      </w:r>
      <w:proofErr w:type="gramEnd"/>
      <w:r w:rsidRPr="00974419">
        <w:rPr>
          <w:rFonts w:ascii="Arial" w:hAnsi="Arial"/>
        </w:rPr>
        <w:t>The Contractor is responsible for compliance as specified in Section 105.</w:t>
      </w:r>
    </w:p>
    <w:p w14:paraId="5D7D4B53" w14:textId="77777777" w:rsidR="00360DCC" w:rsidRPr="00EC016F" w:rsidRDefault="00360DCC" w:rsidP="00360DCC">
      <w:pPr>
        <w:pStyle w:val="A1paragraph0"/>
      </w:pPr>
      <w:r w:rsidRPr="00DC5DA4">
        <w:rPr>
          <w:rFonts w:ascii="Arial" w:hAnsi="Arial" w:cs="Arial"/>
          <w:b/>
        </w:rPr>
        <w:t>E.</w:t>
      </w:r>
      <w:r w:rsidRPr="00DC5DA4">
        <w:rPr>
          <w:rFonts w:ascii="Arial" w:hAnsi="Arial" w:cs="Arial"/>
          <w:b/>
        </w:rPr>
        <w:tab/>
        <w:t>Contractor’s DBE Obligations</w:t>
      </w:r>
      <w:proofErr w:type="gramStart"/>
      <w:r w:rsidRPr="00DC5DA4">
        <w:rPr>
          <w:rFonts w:ascii="Arial" w:hAnsi="Arial" w:cs="Arial"/>
          <w:b/>
        </w:rPr>
        <w:t>.</w:t>
      </w:r>
      <w:r w:rsidRPr="001B2B5F">
        <w:rPr>
          <w:rFonts w:ascii="Arial" w:hAnsi="Arial"/>
        </w:rPr>
        <w:t xml:space="preserve">  </w:t>
      </w:r>
      <w:proofErr w:type="gramEnd"/>
      <w:r w:rsidRPr="001B2B5F">
        <w:rPr>
          <w:rFonts w:ascii="Arial" w:hAnsi="Arial"/>
        </w:rPr>
        <w:t>Ensure that DBEs have an equal opportunity to receive and participate in contracts and subcontracts financed in whole or in part with Federal funds in performing work with the Department</w:t>
      </w:r>
      <w:proofErr w:type="gramStart"/>
      <w:r w:rsidRPr="001B2B5F">
        <w:rPr>
          <w:rFonts w:ascii="Arial" w:hAnsi="Arial"/>
        </w:rPr>
        <w:t xml:space="preserve">.  </w:t>
      </w:r>
      <w:proofErr w:type="gramEnd"/>
      <w:r w:rsidRPr="001B2B5F">
        <w:rPr>
          <w:rFonts w:ascii="Arial" w:hAnsi="Arial"/>
        </w:rPr>
        <w:t xml:space="preserve">Take all necessary and reasonable steps in accordance with 49 CFR, Part </w:t>
      </w:r>
      <w:proofErr w:type="gramStart"/>
      <w:r w:rsidRPr="001B2B5F">
        <w:rPr>
          <w:rFonts w:ascii="Arial" w:hAnsi="Arial"/>
        </w:rPr>
        <w:t>26</w:t>
      </w:r>
      <w:proofErr w:type="gramEnd"/>
      <w:r w:rsidRPr="001B2B5F">
        <w:rPr>
          <w:rFonts w:ascii="Arial" w:hAnsi="Arial"/>
        </w:rPr>
        <w:t xml:space="preserve"> and the </w:t>
      </w:r>
      <w:r w:rsidRPr="001B2B5F">
        <w:rPr>
          <w:rFonts w:ascii="Arial" w:hAnsi="Arial"/>
        </w:rPr>
        <w:lastRenderedPageBreak/>
        <w:t>Contract to ensure that DBEs are given equal opportunity to compete for and to perform on the Department’s Federal Aid Projects.  Do not discriminate in the award and performance of any Contract obligation including, but not limited to, performance of obligations on USDOT assisted contracts, as specified in Section 107.</w:t>
      </w:r>
    </w:p>
    <w:p w14:paraId="2ABF88FE" w14:textId="77777777" w:rsidR="00360DCC" w:rsidRPr="00974419" w:rsidRDefault="00360DCC" w:rsidP="00974419">
      <w:pPr>
        <w:pStyle w:val="List0indent"/>
        <w:rPr>
          <w:rFonts w:ascii="Arial" w:hAnsi="Arial"/>
        </w:rPr>
      </w:pPr>
      <w:r w:rsidRPr="00974419">
        <w:rPr>
          <w:rFonts w:ascii="Arial" w:hAnsi="Arial"/>
        </w:rPr>
        <w:t>1.</w:t>
      </w:r>
      <w:r w:rsidRPr="00974419">
        <w:rPr>
          <w:rFonts w:ascii="Arial" w:hAnsi="Arial"/>
        </w:rPr>
        <w:tab/>
        <w:t>Post Award Obligations</w:t>
      </w:r>
    </w:p>
    <w:p w14:paraId="10F749F3" w14:textId="77777777" w:rsidR="00360DCC" w:rsidRPr="0006456F" w:rsidRDefault="00360DCC" w:rsidP="0006456F">
      <w:pPr>
        <w:pStyle w:val="List1indent"/>
        <w:rPr>
          <w:rFonts w:ascii="Arial" w:hAnsi="Arial"/>
        </w:rPr>
      </w:pPr>
      <w:r w:rsidRPr="0006456F">
        <w:rPr>
          <w:rFonts w:ascii="Arial" w:hAnsi="Arial"/>
        </w:rPr>
        <w:t>a.</w:t>
      </w:r>
      <w:r w:rsidRPr="0006456F">
        <w:rPr>
          <w:rFonts w:ascii="Arial" w:hAnsi="Arial"/>
        </w:rPr>
        <w:tab/>
        <w:t>Give DBEs equal consideration with non-minority firms in negotiation for any subcontracts, purchase orders or leases.</w:t>
      </w:r>
    </w:p>
    <w:p w14:paraId="79DCA24D" w14:textId="77777777" w:rsidR="00360DCC" w:rsidRPr="0006456F" w:rsidRDefault="00360DCC" w:rsidP="0006456F">
      <w:pPr>
        <w:pStyle w:val="List1indent"/>
        <w:rPr>
          <w:rFonts w:ascii="Arial" w:hAnsi="Arial"/>
        </w:rPr>
      </w:pPr>
      <w:r w:rsidRPr="0006456F">
        <w:rPr>
          <w:rFonts w:ascii="Arial" w:hAnsi="Arial"/>
        </w:rPr>
        <w:t>b.</w:t>
      </w:r>
      <w:r w:rsidRPr="0006456F">
        <w:rPr>
          <w:rFonts w:ascii="Arial" w:hAnsi="Arial"/>
        </w:rPr>
        <w:tab/>
        <w:t>Attempt to obtain qualified DBEs to perform the work</w:t>
      </w:r>
      <w:proofErr w:type="gramStart"/>
      <w:r w:rsidRPr="0006456F">
        <w:rPr>
          <w:rFonts w:ascii="Arial" w:hAnsi="Arial"/>
        </w:rPr>
        <w:t xml:space="preserve">.  </w:t>
      </w:r>
      <w:proofErr w:type="gramEnd"/>
      <w:r w:rsidRPr="0006456F">
        <w:rPr>
          <w:rFonts w:ascii="Arial" w:hAnsi="Arial"/>
        </w:rPr>
        <w:t xml:space="preserve">A directory of certified Disadvantaged Small Businesses Enterprise firms can be found in the New Jersey Unified Certification Program Vendor Certification database, online at:  </w:t>
      </w:r>
      <w:hyperlink r:id="rId40" w:history="1">
        <w:r w:rsidRPr="0006456F">
          <w:rPr>
            <w:rStyle w:val="Hyperlink"/>
            <w:rFonts w:ascii="Arial" w:hAnsi="Arial"/>
          </w:rPr>
          <w:t>https://njucp.dbesystem.com/</w:t>
        </w:r>
      </w:hyperlink>
      <w:r w:rsidRPr="00D75581">
        <w:t>.</w:t>
      </w:r>
    </w:p>
    <w:p w14:paraId="204B5890" w14:textId="77777777" w:rsidR="00360DCC" w:rsidRPr="00974419" w:rsidRDefault="00360DCC" w:rsidP="00974419">
      <w:pPr>
        <w:pStyle w:val="List0indent"/>
        <w:rPr>
          <w:rFonts w:ascii="Arial" w:hAnsi="Arial"/>
        </w:rPr>
      </w:pPr>
      <w:r w:rsidRPr="00974419">
        <w:rPr>
          <w:rFonts w:ascii="Arial" w:hAnsi="Arial"/>
        </w:rPr>
        <w:t>2.</w:t>
      </w:r>
      <w:r w:rsidRPr="00974419">
        <w:rPr>
          <w:rFonts w:ascii="Arial" w:hAnsi="Arial"/>
        </w:rPr>
        <w:tab/>
        <w:t>Affirmative Action After Award of the Contract</w:t>
      </w:r>
    </w:p>
    <w:p w14:paraId="05915812" w14:textId="77777777" w:rsidR="00360DCC" w:rsidRPr="00C30CEE" w:rsidRDefault="00360DCC" w:rsidP="00C30CEE">
      <w:pPr>
        <w:pStyle w:val="a1paragraph"/>
        <w:rPr>
          <w:rFonts w:ascii="Arial" w:hAnsi="Arial"/>
        </w:rPr>
      </w:pPr>
      <w:r w:rsidRPr="00C30CEE">
        <w:rPr>
          <w:rFonts w:ascii="Arial" w:hAnsi="Arial"/>
          <w:b/>
        </w:rPr>
        <w:t>a.</w:t>
      </w:r>
      <w:r w:rsidRPr="00C30CEE">
        <w:rPr>
          <w:rFonts w:ascii="Arial" w:hAnsi="Arial"/>
          <w:b/>
        </w:rPr>
        <w:tab/>
        <w:t>Subletting</w:t>
      </w:r>
      <w:proofErr w:type="gramStart"/>
      <w:r w:rsidRPr="00C30CEE">
        <w:rPr>
          <w:rFonts w:ascii="Arial" w:hAnsi="Arial"/>
        </w:rPr>
        <w:t xml:space="preserve">.  </w:t>
      </w:r>
      <w:proofErr w:type="gramEnd"/>
      <w:r w:rsidRPr="00C30CEE">
        <w:rPr>
          <w:rFonts w:ascii="Arial" w:hAnsi="Arial"/>
        </w:rPr>
        <w:t>If at any time following the award of the Contract, the Contractor intends to sublet any portion(s) of the work under said Contract, or intends to purchase material or lease equipment not contemplated during preparation of bids, take affirmative action:</w:t>
      </w:r>
    </w:p>
    <w:p w14:paraId="33EC5027" w14:textId="77777777" w:rsidR="00360DCC" w:rsidRPr="00974419" w:rsidRDefault="00360DCC" w:rsidP="00974419">
      <w:pPr>
        <w:pStyle w:val="List2indent"/>
        <w:rPr>
          <w:rFonts w:ascii="Arial" w:hAnsi="Arial"/>
        </w:rPr>
      </w:pPr>
      <w:r w:rsidRPr="00974419">
        <w:rPr>
          <w:rFonts w:ascii="Arial" w:hAnsi="Arial"/>
        </w:rPr>
        <w:t>(1)</w:t>
      </w:r>
      <w:r w:rsidRPr="00974419">
        <w:rPr>
          <w:rFonts w:ascii="Arial" w:hAnsi="Arial"/>
        </w:rPr>
        <w:tab/>
        <w:t>Notify the RE, in writing, of the type and approximate value of the work which the Contractor intends to accomplish by such subcontract, purchase order or lease.</w:t>
      </w:r>
    </w:p>
    <w:p w14:paraId="0BCBC90E" w14:textId="77777777" w:rsidR="00360DCC" w:rsidRPr="00974419" w:rsidRDefault="00360DCC" w:rsidP="00974419">
      <w:pPr>
        <w:pStyle w:val="List2indent"/>
        <w:rPr>
          <w:rFonts w:ascii="Arial" w:hAnsi="Arial"/>
        </w:rPr>
      </w:pPr>
      <w:r w:rsidRPr="00974419">
        <w:rPr>
          <w:rFonts w:ascii="Arial" w:hAnsi="Arial"/>
        </w:rPr>
        <w:t>(2)</w:t>
      </w:r>
      <w:r w:rsidRPr="00974419">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w:t>
      </w:r>
      <w:proofErr w:type="gramStart"/>
      <w:r w:rsidRPr="00974419">
        <w:rPr>
          <w:rFonts w:ascii="Arial" w:hAnsi="Arial"/>
        </w:rPr>
        <w:t xml:space="preserve">.  </w:t>
      </w:r>
      <w:proofErr w:type="gramEnd"/>
      <w:r w:rsidRPr="00974419">
        <w:rPr>
          <w:rFonts w:ascii="Arial" w:hAnsi="Arial"/>
        </w:rPr>
        <w:t>Obtain Post Award Minority Certifications from the RE.</w:t>
      </w:r>
    </w:p>
    <w:p w14:paraId="23ECCC3E" w14:textId="77777777" w:rsidR="00360DCC" w:rsidRPr="00974419" w:rsidRDefault="00360DCC" w:rsidP="00974419">
      <w:pPr>
        <w:pStyle w:val="List2indent"/>
        <w:rPr>
          <w:rFonts w:ascii="Arial" w:hAnsi="Arial"/>
        </w:rPr>
      </w:pPr>
      <w:r w:rsidRPr="00974419">
        <w:rPr>
          <w:rFonts w:ascii="Arial" w:hAnsi="Arial"/>
        </w:rPr>
        <w:t>(3)</w:t>
      </w:r>
      <w:r w:rsidRPr="00974419">
        <w:rPr>
          <w:rFonts w:ascii="Arial" w:hAnsi="Arial"/>
        </w:rPr>
        <w:tab/>
        <w:t xml:space="preserve">Efforts made to identify and retain a DBE as a replacement subcontractor, lower tier subcontractor, transaction expeditor, regular dealer, supplier, </w:t>
      </w:r>
      <w:proofErr w:type="gramStart"/>
      <w:r w:rsidRPr="00974419">
        <w:rPr>
          <w:rFonts w:ascii="Arial" w:hAnsi="Arial"/>
        </w:rPr>
        <w:t>manufacturer</w:t>
      </w:r>
      <w:proofErr w:type="gramEnd"/>
      <w:r w:rsidRPr="00974419">
        <w:rPr>
          <w:rFonts w:ascii="Arial" w:hAnsi="Arial"/>
        </w:rPr>
        <w:t xml:space="preserve"> or trucker when the arrangements with the original DBE prove unsuccessful, shall be as specified in Section 108.  Work in the category concerned shall not begin until such approval is granted in writing by the Department.</w:t>
      </w:r>
    </w:p>
    <w:p w14:paraId="4E643C2A" w14:textId="77777777" w:rsidR="00360DCC" w:rsidRPr="00974419" w:rsidRDefault="00360DCC" w:rsidP="00974419">
      <w:pPr>
        <w:pStyle w:val="List2indent"/>
        <w:rPr>
          <w:rFonts w:ascii="Arial" w:hAnsi="Arial"/>
        </w:rPr>
      </w:pPr>
      <w:r w:rsidRPr="00974419">
        <w:rPr>
          <w:rFonts w:ascii="Arial" w:hAnsi="Arial"/>
        </w:rPr>
        <w:t>(4)</w:t>
      </w:r>
      <w:r w:rsidRPr="00974419">
        <w:rPr>
          <w:rFonts w:ascii="Arial" w:hAnsi="Arial"/>
        </w:rPr>
        <w:tab/>
        <w:t>Notification of a DBE firm’s termination will be as specified in Section 108</w:t>
      </w:r>
      <w:proofErr w:type="gramStart"/>
      <w:r w:rsidRPr="00974419">
        <w:rPr>
          <w:rFonts w:ascii="Arial" w:hAnsi="Arial"/>
        </w:rPr>
        <w:t xml:space="preserve">.  </w:t>
      </w:r>
      <w:proofErr w:type="gramEnd"/>
      <w:r w:rsidRPr="00974419">
        <w:rPr>
          <w:rFonts w:ascii="Arial" w:hAnsi="Arial"/>
        </w:rPr>
        <w:t>Send notice in writing to the Department through the RE, with a copy to DCR/AA</w:t>
      </w:r>
      <w:proofErr w:type="gramStart"/>
      <w:r w:rsidRPr="00974419">
        <w:rPr>
          <w:rFonts w:ascii="Arial" w:hAnsi="Arial"/>
        </w:rPr>
        <w:t xml:space="preserve">.  </w:t>
      </w:r>
      <w:proofErr w:type="gramEnd"/>
      <w:r w:rsidRPr="00974419">
        <w:rPr>
          <w:rFonts w:ascii="Arial" w:hAnsi="Arial"/>
        </w:rPr>
        <w:t>Said termination notice will include the firm’s ethnic classification, whether the firm is a DBE and the detailed reason(s) for termination.</w:t>
      </w:r>
    </w:p>
    <w:p w14:paraId="766508B2" w14:textId="77777777" w:rsidR="00360DCC" w:rsidRPr="00C30CEE" w:rsidRDefault="00360DCC" w:rsidP="00C30CEE">
      <w:pPr>
        <w:pStyle w:val="a1paragraph"/>
        <w:rPr>
          <w:rFonts w:ascii="Arial" w:hAnsi="Arial"/>
        </w:rPr>
      </w:pPr>
      <w:r w:rsidRPr="00C30CEE">
        <w:rPr>
          <w:rFonts w:ascii="Arial" w:hAnsi="Arial"/>
          <w:b/>
        </w:rPr>
        <w:t>b.</w:t>
      </w:r>
      <w:r w:rsidRPr="00C30CEE">
        <w:rPr>
          <w:rFonts w:ascii="Arial" w:hAnsi="Arial"/>
          <w:b/>
        </w:rPr>
        <w:tab/>
        <w:t>Selection and Retention of Subcontractors</w:t>
      </w:r>
      <w:proofErr w:type="gramStart"/>
      <w:r w:rsidRPr="00C30CEE">
        <w:rPr>
          <w:rFonts w:ascii="Arial" w:hAnsi="Arial"/>
          <w:b/>
        </w:rPr>
        <w:t>.</w:t>
      </w:r>
      <w:r w:rsidRPr="00C30CEE">
        <w:rPr>
          <w:rFonts w:ascii="Arial" w:hAnsi="Arial"/>
        </w:rPr>
        <w:t xml:space="preserve">  </w:t>
      </w:r>
      <w:proofErr w:type="gramEnd"/>
      <w:r w:rsidRPr="00C30CEE">
        <w:rPr>
          <w:rFonts w:ascii="Arial" w:hAnsi="Arial"/>
        </w:rPr>
        <w:t>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w:t>
      </w:r>
      <w:proofErr w:type="gramStart"/>
      <w:r w:rsidRPr="00C30CEE">
        <w:rPr>
          <w:rFonts w:ascii="Arial" w:hAnsi="Arial"/>
        </w:rPr>
        <w:t xml:space="preserve">.  </w:t>
      </w:r>
      <w:proofErr w:type="gramEnd"/>
      <w:r w:rsidRPr="00C30CEE">
        <w:rPr>
          <w:rFonts w:ascii="Arial" w:hAnsi="Arial"/>
        </w:rPr>
        <w:t>Such listing shall clearly delineate which firms are classified as DBEs</w:t>
      </w:r>
      <w:proofErr w:type="gramStart"/>
      <w:r w:rsidRPr="00C30CEE">
        <w:rPr>
          <w:rFonts w:ascii="Arial" w:hAnsi="Arial"/>
        </w:rPr>
        <w:t xml:space="preserve">.  </w:t>
      </w:r>
      <w:proofErr w:type="gramEnd"/>
      <w:r w:rsidRPr="00C30CEE">
        <w:rPr>
          <w:rFonts w:ascii="Arial" w:hAnsi="Arial"/>
        </w:rPr>
        <w:t>Provide the RE with subcontract agreements for all subcontractors performing work on the Contract as specified in Section 108.</w:t>
      </w:r>
    </w:p>
    <w:p w14:paraId="1D0B9505" w14:textId="77777777" w:rsidR="00360DCC" w:rsidRPr="00974419" w:rsidRDefault="00360DCC" w:rsidP="00360DCC">
      <w:pPr>
        <w:pStyle w:val="List2indent"/>
        <w:rPr>
          <w:rFonts w:ascii="Arial" w:hAnsi="Arial"/>
        </w:rPr>
      </w:pPr>
      <w:r w:rsidRPr="00974419">
        <w:rPr>
          <w:rFonts w:ascii="Arial" w:hAnsi="Arial"/>
        </w:rPr>
        <w:t>(1)</w:t>
      </w:r>
      <w:r w:rsidRPr="00974419">
        <w:rPr>
          <w:rFonts w:ascii="Arial" w:hAnsi="Arial"/>
        </w:rPr>
        <w:tab/>
        <w:t xml:space="preserve">Efforts made to identify and retain a DBE as a replacement subcontractor, lower tier subcontractor, transaction expeditor, regular dealer, supplier, </w:t>
      </w:r>
      <w:proofErr w:type="gramStart"/>
      <w:r w:rsidRPr="00974419">
        <w:rPr>
          <w:rFonts w:ascii="Arial" w:hAnsi="Arial"/>
        </w:rPr>
        <w:t>manufacturer</w:t>
      </w:r>
      <w:proofErr w:type="gramEnd"/>
      <w:r w:rsidRPr="00974419">
        <w:rPr>
          <w:rFonts w:ascii="Arial" w:hAnsi="Arial"/>
        </w:rPr>
        <w:t xml:space="preserve"> or trucker when the arrangements with the original DBE prove unsuccessful, shall be submitted as specified in Section 108.  Work in the category concerned shall not begin until such approval is granted in writing by the Department.</w:t>
      </w:r>
    </w:p>
    <w:p w14:paraId="60609A23" w14:textId="77777777" w:rsidR="00360DCC" w:rsidRPr="00974419" w:rsidRDefault="00360DCC" w:rsidP="00360DCC">
      <w:pPr>
        <w:pStyle w:val="List2indent"/>
        <w:rPr>
          <w:rFonts w:ascii="Arial" w:hAnsi="Arial"/>
        </w:rPr>
      </w:pPr>
      <w:r w:rsidRPr="00974419">
        <w:rPr>
          <w:rFonts w:ascii="Arial" w:hAnsi="Arial"/>
        </w:rPr>
        <w:t>(2)</w:t>
      </w:r>
      <w:r w:rsidRPr="00974419">
        <w:rPr>
          <w:rFonts w:ascii="Arial" w:hAnsi="Arial"/>
        </w:rPr>
        <w:tab/>
        <w:t xml:space="preserve">Notification of a DBE firm’s termination will be as specified in Subsection 108.01.  Send notice in writing to the Department through the </w:t>
      </w:r>
      <w:proofErr w:type="gramStart"/>
      <w:r w:rsidRPr="00974419">
        <w:rPr>
          <w:rFonts w:ascii="Arial" w:hAnsi="Arial"/>
        </w:rPr>
        <w:t xml:space="preserve">RE.  </w:t>
      </w:r>
      <w:proofErr w:type="gramEnd"/>
      <w:r w:rsidRPr="00974419">
        <w:rPr>
          <w:rFonts w:ascii="Arial" w:hAnsi="Arial"/>
        </w:rPr>
        <w:t>Said termination notice will include the firm’s ethnic classification, whether the subcontractor is a DBE and the detailed reason(s) for termination.</w:t>
      </w:r>
    </w:p>
    <w:p w14:paraId="750608D4" w14:textId="77777777" w:rsidR="00360DCC" w:rsidRPr="00C30CEE" w:rsidRDefault="00360DCC" w:rsidP="00C30CEE">
      <w:pPr>
        <w:pStyle w:val="a1paragraph"/>
        <w:rPr>
          <w:rFonts w:ascii="Arial" w:hAnsi="Arial"/>
        </w:rPr>
      </w:pPr>
      <w:r w:rsidRPr="00C30CEE">
        <w:rPr>
          <w:rFonts w:ascii="Arial" w:hAnsi="Arial"/>
          <w:b/>
        </w:rPr>
        <w:t>c.</w:t>
      </w:r>
      <w:r w:rsidRPr="00C30CEE">
        <w:rPr>
          <w:rFonts w:ascii="Arial" w:hAnsi="Arial"/>
          <w:b/>
        </w:rPr>
        <w:tab/>
        <w:t>Meeting Contract DBE Goal</w:t>
      </w:r>
      <w:proofErr w:type="gramStart"/>
      <w:r w:rsidRPr="00C30CEE">
        <w:rPr>
          <w:rFonts w:ascii="Arial" w:hAnsi="Arial"/>
          <w:b/>
        </w:rPr>
        <w:t>.</w:t>
      </w:r>
      <w:r w:rsidRPr="00C30CEE">
        <w:rPr>
          <w:rFonts w:ascii="Arial" w:hAnsi="Arial"/>
        </w:rPr>
        <w:t xml:space="preserve">  </w:t>
      </w:r>
      <w:proofErr w:type="gramEnd"/>
      <w:r w:rsidRPr="00C30CEE">
        <w:rPr>
          <w:rFonts w:ascii="Arial" w:hAnsi="Arial"/>
        </w:rPr>
        <w:t>Report attainment toward meeting the Contract DBE goal by submitting monthly, all DBE participation, to the Department’s RE and DCR/AA Contract Compliance Unit using the CR-267 – Monthly Report of Utilization of DBE/ESBE or SBE form</w:t>
      </w:r>
      <w:proofErr w:type="gramStart"/>
      <w:r w:rsidRPr="00C30CEE">
        <w:rPr>
          <w:rFonts w:ascii="Arial" w:hAnsi="Arial"/>
        </w:rPr>
        <w:t xml:space="preserve">.  </w:t>
      </w:r>
      <w:proofErr w:type="gramEnd"/>
      <w:r w:rsidRPr="00C30CEE">
        <w:rPr>
          <w:rFonts w:ascii="Arial" w:hAnsi="Arial"/>
        </w:rPr>
        <w:t xml:space="preserve">The form is due by the 5th of the </w:t>
      </w:r>
      <w:proofErr w:type="gramStart"/>
      <w:r w:rsidRPr="00C30CEE">
        <w:rPr>
          <w:rFonts w:ascii="Arial" w:hAnsi="Arial"/>
        </w:rPr>
        <w:t>month, and</w:t>
      </w:r>
      <w:proofErr w:type="gramEnd"/>
      <w:r w:rsidRPr="00C30CEE">
        <w:rPr>
          <w:rFonts w:ascii="Arial" w:hAnsi="Arial"/>
        </w:rPr>
        <w:t xml:space="preserve"> must list all DBEs used on the Contract to meet the Contract goal, the specific Contract work items each DBE is performing, whether the DBE is performing full or partial work on the items, and the amount paid to each DBE each month.  Failure to report the information, and accurately report it may result in payment being delayed or </w:t>
      </w:r>
      <w:r w:rsidRPr="00C30CEE">
        <w:rPr>
          <w:rFonts w:ascii="Arial" w:hAnsi="Arial"/>
        </w:rPr>
        <w:lastRenderedPageBreak/>
        <w:t>withheld as specified in Section 105, assessing sanctions, or termination of the Contract as specified in Section 108.</w:t>
      </w:r>
    </w:p>
    <w:p w14:paraId="038D9E3C" w14:textId="77777777" w:rsidR="00360DCC" w:rsidRPr="00C30CEE" w:rsidRDefault="00360DCC" w:rsidP="00C30CEE">
      <w:pPr>
        <w:pStyle w:val="a1paragraph"/>
        <w:rPr>
          <w:rFonts w:ascii="Arial" w:hAnsi="Arial"/>
        </w:rPr>
      </w:pPr>
      <w:r w:rsidRPr="00C30CEE">
        <w:rPr>
          <w:rFonts w:ascii="Arial" w:hAnsi="Arial"/>
          <w:b/>
        </w:rPr>
        <w:t>d.</w:t>
      </w:r>
      <w:r w:rsidRPr="00C30CEE">
        <w:rPr>
          <w:rFonts w:ascii="Arial" w:hAnsi="Arial"/>
          <w:b/>
        </w:rPr>
        <w:tab/>
        <w:t>Termination, Substitution or Replacement of DBEs</w:t>
      </w:r>
      <w:proofErr w:type="gramStart"/>
      <w:r w:rsidRPr="00C30CEE">
        <w:rPr>
          <w:rFonts w:ascii="Arial" w:hAnsi="Arial"/>
          <w:b/>
        </w:rPr>
        <w:t>.</w:t>
      </w:r>
      <w:r w:rsidRPr="00C30CEE">
        <w:rPr>
          <w:rFonts w:ascii="Arial" w:hAnsi="Arial"/>
        </w:rPr>
        <w:t xml:space="preserve">  </w:t>
      </w:r>
      <w:proofErr w:type="gramEnd"/>
      <w:r w:rsidRPr="00C30CEE">
        <w:rPr>
          <w:rFonts w:ascii="Arial" w:hAnsi="Arial"/>
        </w:rPr>
        <w:t>Make good faith efforts to replace a DBE that is terminated or has otherwise failed to complete its work on the Contract with another certified DBE, to the extent needed to meet the Contract DBE goal</w:t>
      </w:r>
      <w:proofErr w:type="gramStart"/>
      <w:r w:rsidRPr="00C30CEE">
        <w:rPr>
          <w:rFonts w:ascii="Arial" w:hAnsi="Arial"/>
        </w:rPr>
        <w:t xml:space="preserve">.  </w:t>
      </w:r>
      <w:proofErr w:type="gramEnd"/>
      <w:r w:rsidRPr="00C30CEE">
        <w:rPr>
          <w:rFonts w:ascii="Arial" w:hAnsi="Arial"/>
        </w:rPr>
        <w:t>Notify the DCR/AA immediately of the DBE’s inability or unwillingness to perform and provide reasonable documented evidence</w:t>
      </w:r>
      <w:proofErr w:type="gramStart"/>
      <w:r w:rsidRPr="00C30CEE">
        <w:rPr>
          <w:rFonts w:ascii="Arial" w:hAnsi="Arial"/>
        </w:rPr>
        <w:t xml:space="preserve">.  </w:t>
      </w:r>
      <w:proofErr w:type="gramEnd"/>
      <w:r w:rsidRPr="00C30CEE">
        <w:rPr>
          <w:rFonts w:ascii="Arial" w:hAnsi="Arial"/>
        </w:rPr>
        <w:t xml:space="preserve">Prior to termination, substitution or replacement of a DBE subcontractor, lower tier subcontractor, transaction expeditor, regular dealer, supplier, </w:t>
      </w:r>
      <w:proofErr w:type="gramStart"/>
      <w:r w:rsidRPr="00C30CEE">
        <w:rPr>
          <w:rFonts w:ascii="Arial" w:hAnsi="Arial"/>
        </w:rPr>
        <w:t>manufacturer</w:t>
      </w:r>
      <w:proofErr w:type="gramEnd"/>
      <w:r w:rsidRPr="00C30CEE">
        <w:rPr>
          <w:rFonts w:ascii="Arial" w:hAnsi="Arial"/>
        </w:rPr>
        <w:t xml:space="preserve"> or trucker, submit a Revised CR-266 – Schedule of DBE.ESBE/SBE Participation form to the Department naming the replacement DBE firm(s), type of work performed, specific Contract work items, whether the DBE is performing full or partial work on the items, dollar value and percent of total Contract for each DBE firm.  Submit detailed written explanation of why each change is being made, including documented evidence of good faith effort(s) with the submission of the revised Form CR-266</w:t>
      </w:r>
      <w:proofErr w:type="gramStart"/>
      <w:r w:rsidRPr="00C30CEE">
        <w:rPr>
          <w:rFonts w:ascii="Arial" w:hAnsi="Arial"/>
        </w:rPr>
        <w:t xml:space="preserve">.  </w:t>
      </w:r>
      <w:proofErr w:type="gramEnd"/>
      <w:r w:rsidRPr="00C30CEE">
        <w:rPr>
          <w:rFonts w:ascii="Arial" w:hAnsi="Arial"/>
        </w:rPr>
        <w:t>Submit along with the revised CR-266: 1) a completed Confirmation of DBE Firm (Form CR-273) to demonstrate direct written confirmation from each DBE firm participating on the Contract, confirming the kind and amount of work that was provided on the Contractor’s CR-266, and if applicable; 2) a completed DBE Regular Dealer/Supplier Verification (Form CR-272) for all DBE Regular Dealers/Suppliers listed on the revised CR-266; and if applicable, 3) a completed DBE Trucking Verification (Form CR-274) for all DBE truckers listed on the revised CR-266 form.  The Contractor is not permitted to complete any portion of the CR-273, CR-272 or CR-274 forms</w:t>
      </w:r>
      <w:proofErr w:type="gramStart"/>
      <w:r w:rsidRPr="00C30CEE">
        <w:rPr>
          <w:rFonts w:ascii="Arial" w:hAnsi="Arial"/>
        </w:rPr>
        <w:t xml:space="preserve">.  </w:t>
      </w:r>
      <w:proofErr w:type="gramEnd"/>
      <w:r w:rsidRPr="00C30CEE">
        <w:rPr>
          <w:rFonts w:ascii="Arial" w:hAnsi="Arial"/>
        </w:rPr>
        <w:t xml:space="preserve">Termination, </w:t>
      </w:r>
      <w:proofErr w:type="gramStart"/>
      <w:r w:rsidRPr="00C30CEE">
        <w:rPr>
          <w:rFonts w:ascii="Arial" w:hAnsi="Arial"/>
        </w:rPr>
        <w:t>substitution</w:t>
      </w:r>
      <w:proofErr w:type="gramEnd"/>
      <w:r w:rsidRPr="00C30CEE">
        <w:rPr>
          <w:rFonts w:ascii="Arial" w:hAnsi="Arial"/>
        </w:rPr>
        <w:t xml:space="preserve"> or replacement of DBEs shall be made as specified in Section 108.  Termination or replacement of DBEs cannot be made without prior written approval of the Department as per 108.01.</w:t>
      </w:r>
    </w:p>
    <w:p w14:paraId="6AFC28F4" w14:textId="77777777" w:rsidR="00360DCC" w:rsidRPr="00C30CEE" w:rsidRDefault="00360DCC" w:rsidP="00C30CEE">
      <w:pPr>
        <w:pStyle w:val="a1paragraph"/>
        <w:rPr>
          <w:rFonts w:ascii="Arial" w:hAnsi="Arial"/>
        </w:rPr>
      </w:pPr>
      <w:r w:rsidRPr="00C30CEE">
        <w:rPr>
          <w:rFonts w:ascii="Arial" w:hAnsi="Arial"/>
          <w:b/>
        </w:rPr>
        <w:t>e.</w:t>
      </w:r>
      <w:r w:rsidRPr="00C30CEE">
        <w:rPr>
          <w:rFonts w:ascii="Arial" w:hAnsi="Arial"/>
          <w:b/>
        </w:rPr>
        <w:tab/>
        <w:t>Submission of Good Faith Effort Documentation</w:t>
      </w:r>
      <w:proofErr w:type="gramStart"/>
      <w:r w:rsidRPr="00C30CEE">
        <w:rPr>
          <w:rFonts w:ascii="Arial" w:hAnsi="Arial"/>
          <w:b/>
        </w:rPr>
        <w:t>.</w:t>
      </w:r>
      <w:r w:rsidRPr="00C30CEE">
        <w:rPr>
          <w:rFonts w:ascii="Arial" w:hAnsi="Arial"/>
        </w:rPr>
        <w:t xml:space="preserve">  </w:t>
      </w:r>
      <w:proofErr w:type="gramEnd"/>
      <w:r w:rsidRPr="00C30CEE">
        <w:rPr>
          <w:rFonts w:ascii="Arial" w:hAnsi="Arial"/>
        </w:rPr>
        <w:t>If the Contractor is unable to meet the Contract goal for DBE participation, submit to the DCR/AA for review and approval, documented evidence of good faith efforts along with the monthly CR-267 form</w:t>
      </w:r>
      <w:proofErr w:type="gramStart"/>
      <w:r w:rsidRPr="00C30CEE">
        <w:rPr>
          <w:rFonts w:ascii="Arial" w:hAnsi="Arial"/>
        </w:rPr>
        <w:t xml:space="preserve">.  </w:t>
      </w:r>
      <w:proofErr w:type="gramEnd"/>
      <w:r w:rsidRPr="00C30CEE">
        <w:rPr>
          <w:rFonts w:ascii="Arial" w:hAnsi="Arial"/>
        </w:rPr>
        <w:t>This submission must include written details addressing each of the good faith efforts outlined in the Contract</w:t>
      </w:r>
      <w:proofErr w:type="gramStart"/>
      <w:r w:rsidRPr="00C30CEE">
        <w:rPr>
          <w:rFonts w:ascii="Arial" w:hAnsi="Arial"/>
        </w:rPr>
        <w:t xml:space="preserve">.  </w:t>
      </w:r>
      <w:proofErr w:type="gramEnd"/>
      <w:r w:rsidRPr="00C30CEE">
        <w:rPr>
          <w:rFonts w:ascii="Arial" w:hAnsi="Arial"/>
        </w:rPr>
        <w:t>Submittal of such information does not imply DCR/AA approval</w:t>
      </w:r>
      <w:proofErr w:type="gramStart"/>
      <w:r w:rsidRPr="00C30CEE">
        <w:rPr>
          <w:rFonts w:ascii="Arial" w:hAnsi="Arial"/>
        </w:rPr>
        <w:t xml:space="preserve">.  </w:t>
      </w:r>
      <w:proofErr w:type="gramEnd"/>
      <w:r w:rsidRPr="00C30CEE">
        <w:rPr>
          <w:rFonts w:ascii="Arial" w:hAnsi="Arial"/>
        </w:rPr>
        <w:t>The Department’s DCR/AA has sole authority to determine whether the Contractor is meeting the Contract DBE goal or made adequate good faith efforts to do so.</w:t>
      </w:r>
    </w:p>
    <w:p w14:paraId="66BC0B94" w14:textId="77777777" w:rsidR="00360DCC" w:rsidRPr="001B2B5F" w:rsidRDefault="00360DCC" w:rsidP="00360DCC">
      <w:pPr>
        <w:pStyle w:val="A1paragraph0"/>
        <w:rPr>
          <w:rFonts w:ascii="Arial" w:hAnsi="Arial" w:cs="Arial"/>
        </w:rPr>
      </w:pPr>
      <w:r w:rsidRPr="00DC5DA4">
        <w:rPr>
          <w:rFonts w:ascii="Arial" w:hAnsi="Arial" w:cs="Arial"/>
          <w:b/>
        </w:rPr>
        <w:t>F.</w:t>
      </w:r>
      <w:r w:rsidRPr="00DC5DA4">
        <w:rPr>
          <w:rFonts w:ascii="Arial" w:hAnsi="Arial" w:cs="Arial"/>
          <w:b/>
        </w:rPr>
        <w:tab/>
        <w:t>DBE Goals for the Contract</w:t>
      </w:r>
      <w:proofErr w:type="gramStart"/>
      <w:r w:rsidRPr="00DC5DA4">
        <w:rPr>
          <w:rFonts w:ascii="Arial" w:hAnsi="Arial" w:cs="Arial"/>
          <w:b/>
        </w:rPr>
        <w:t>.</w:t>
      </w:r>
      <w:r w:rsidRPr="001B2B5F">
        <w:rPr>
          <w:rFonts w:ascii="Arial" w:hAnsi="Arial" w:cs="Arial"/>
        </w:rPr>
        <w:t xml:space="preserve">  </w:t>
      </w:r>
      <w:proofErr w:type="gramEnd"/>
      <w:r w:rsidRPr="001B2B5F">
        <w:rPr>
          <w:rFonts w:ascii="Arial" w:hAnsi="Arial" w:cs="Arial"/>
        </w:rPr>
        <w:t xml:space="preserve">This Contract includes a goal of awarding _______ percentage of the Total Contract Price to subcontractors, transaction expeditors, regular dealers, </w:t>
      </w:r>
      <w:proofErr w:type="gramStart"/>
      <w:r w:rsidRPr="001B2B5F">
        <w:rPr>
          <w:rFonts w:ascii="Arial" w:hAnsi="Arial" w:cs="Arial"/>
        </w:rPr>
        <w:t>manufacturers</w:t>
      </w:r>
      <w:proofErr w:type="gramEnd"/>
      <w:r w:rsidRPr="001B2B5F">
        <w:rPr>
          <w:rFonts w:ascii="Arial" w:hAnsi="Arial" w:cs="Arial"/>
        </w:rPr>
        <w:t xml:space="preserve"> and truckers qualifying as DBEs.</w:t>
      </w:r>
    </w:p>
    <w:p w14:paraId="57151F2E" w14:textId="77777777" w:rsidR="00360DCC" w:rsidRPr="001B2B5F" w:rsidRDefault="00360DCC" w:rsidP="001B2B5F">
      <w:pPr>
        <w:pStyle w:val="A2paragraph"/>
        <w:rPr>
          <w:rFonts w:ascii="Arial" w:hAnsi="Arial"/>
        </w:rPr>
      </w:pPr>
      <w:r w:rsidRPr="001B2B5F">
        <w:rPr>
          <w:rFonts w:ascii="Arial" w:hAnsi="Arial"/>
        </w:rPr>
        <w:t>The Department’s DCR/AA has sole authority to determine whether the Contractor met the goal or made adequate good faith efforts to do so</w:t>
      </w:r>
      <w:proofErr w:type="gramStart"/>
      <w:r w:rsidRPr="001B2B5F">
        <w:rPr>
          <w:rFonts w:ascii="Arial" w:hAnsi="Arial"/>
        </w:rPr>
        <w:t xml:space="preserve">.  </w:t>
      </w:r>
      <w:proofErr w:type="gramEnd"/>
      <w:r w:rsidRPr="001B2B5F">
        <w:rPr>
          <w:rFonts w:ascii="Arial" w:hAnsi="Arial"/>
        </w:rPr>
        <w:t>If the DCR/AA determines that the Contractor has failed to meet the Contract DBE goal or made adequate good faith efforts to do so, the Department will follow Section 105.</w:t>
      </w:r>
    </w:p>
    <w:p w14:paraId="605A0F8F" w14:textId="77777777" w:rsidR="00360DCC" w:rsidRPr="00DC5DA4" w:rsidRDefault="00360DCC" w:rsidP="00360DCC">
      <w:pPr>
        <w:pStyle w:val="A1paragraph0"/>
        <w:rPr>
          <w:rFonts w:ascii="Arial" w:hAnsi="Arial" w:cs="Arial"/>
          <w:b/>
        </w:rPr>
      </w:pPr>
      <w:r w:rsidRPr="00DC5DA4">
        <w:rPr>
          <w:rFonts w:ascii="Arial" w:hAnsi="Arial" w:cs="Arial"/>
          <w:b/>
        </w:rPr>
        <w:t>G.</w:t>
      </w:r>
      <w:r w:rsidRPr="00DC5DA4">
        <w:rPr>
          <w:rFonts w:ascii="Arial" w:hAnsi="Arial" w:cs="Arial"/>
          <w:b/>
        </w:rPr>
        <w:tab/>
        <w:t>Counting DBE Participation.</w:t>
      </w:r>
    </w:p>
    <w:p w14:paraId="7A13D7B5" w14:textId="77777777" w:rsidR="00360DCC" w:rsidRPr="001B2B5F" w:rsidRDefault="00360DCC" w:rsidP="001B2B5F">
      <w:pPr>
        <w:pStyle w:val="List0indent"/>
        <w:rPr>
          <w:rFonts w:ascii="Arial" w:hAnsi="Arial"/>
        </w:rPr>
      </w:pPr>
      <w:r w:rsidRPr="001B2B5F">
        <w:rPr>
          <w:rFonts w:ascii="Arial" w:hAnsi="Arial"/>
        </w:rPr>
        <w:t>1.</w:t>
      </w:r>
      <w:r w:rsidRPr="001B2B5F">
        <w:rPr>
          <w:rFonts w:ascii="Arial" w:hAnsi="Arial"/>
        </w:rPr>
        <w:tab/>
        <w:t>Each DBE is subject to a certification procedure to ensure its DBE eligibility status prior to the award of the Contract</w:t>
      </w:r>
      <w:proofErr w:type="gramStart"/>
      <w:r w:rsidRPr="001B2B5F">
        <w:rPr>
          <w:rFonts w:ascii="Arial" w:hAnsi="Arial"/>
        </w:rPr>
        <w:t xml:space="preserve">.  </w:t>
      </w:r>
      <w:proofErr w:type="gramEnd"/>
      <w:r w:rsidRPr="001B2B5F">
        <w:rPr>
          <w:rFonts w:ascii="Arial" w:hAnsi="Arial"/>
        </w:rPr>
        <w:t>All DBEs working on the Contract must be certified DBEs</w:t>
      </w:r>
      <w:proofErr w:type="gramStart"/>
      <w:r w:rsidRPr="001B2B5F">
        <w:rPr>
          <w:rFonts w:ascii="Arial" w:hAnsi="Arial"/>
        </w:rPr>
        <w:t xml:space="preserve">.  </w:t>
      </w:r>
      <w:proofErr w:type="gramEnd"/>
      <w:r w:rsidRPr="001B2B5F">
        <w:rPr>
          <w:rFonts w:ascii="Arial" w:hAnsi="Arial"/>
        </w:rPr>
        <w:t>To receive DBE credit toward meeting a contract goal in the context of the contract award process, a DBE firm must be certified before the due date for bids or offers on the Contract, as stated in 49 CFR Part 26.81(c)</w:t>
      </w:r>
      <w:proofErr w:type="gramStart"/>
      <w:r w:rsidRPr="001B2B5F">
        <w:rPr>
          <w:rFonts w:ascii="Arial" w:hAnsi="Arial"/>
        </w:rPr>
        <w:t xml:space="preserve">.  </w:t>
      </w:r>
      <w:proofErr w:type="gramEnd"/>
      <w:r w:rsidRPr="001B2B5F">
        <w:rPr>
          <w:rFonts w:ascii="Arial" w:hAnsi="Arial"/>
        </w:rPr>
        <w:t>There may be situations after the award of the Contract, however, in which it is appropriate to count DBE credit for the use of a DBE subcontractor certified after the contract is executed</w:t>
      </w:r>
      <w:proofErr w:type="gramStart"/>
      <w:r w:rsidRPr="001B2B5F">
        <w:rPr>
          <w:rFonts w:ascii="Arial" w:hAnsi="Arial"/>
        </w:rPr>
        <w:t xml:space="preserve">.  </w:t>
      </w:r>
      <w:proofErr w:type="gramEnd"/>
      <w:r w:rsidRPr="001B2B5F">
        <w:rPr>
          <w:rFonts w:ascii="Arial" w:hAnsi="Arial"/>
        </w:rPr>
        <w:t>To be eligible to obtain DBE credit, a DBE subcontractor must be certified before the subcontract on which it is working is executed.</w:t>
      </w:r>
    </w:p>
    <w:p w14:paraId="66473722" w14:textId="77777777" w:rsidR="00360DCC" w:rsidRPr="001B2B5F" w:rsidRDefault="00360DCC" w:rsidP="001B2B5F">
      <w:pPr>
        <w:pStyle w:val="List0indent"/>
        <w:rPr>
          <w:rFonts w:ascii="Arial" w:hAnsi="Arial"/>
        </w:rPr>
      </w:pPr>
      <w:r w:rsidRPr="001B2B5F">
        <w:rPr>
          <w:rFonts w:ascii="Arial" w:hAnsi="Arial"/>
        </w:rPr>
        <w:t>2.</w:t>
      </w:r>
      <w:r w:rsidRPr="001B2B5F">
        <w:rPr>
          <w:rFonts w:ascii="Arial" w:hAnsi="Arial"/>
        </w:rPr>
        <w:tab/>
        <w:t>The Department determines the percentage of DBE participation that will be counted toward the Contract DBE goal in accordance with 49 C.F.R. Part 26.55 et seq.</w:t>
      </w:r>
    </w:p>
    <w:p w14:paraId="551B0145" w14:textId="77777777" w:rsidR="00360DCC" w:rsidRPr="001B2B5F" w:rsidRDefault="00360DCC" w:rsidP="001B2B5F">
      <w:pPr>
        <w:pStyle w:val="List0indent"/>
        <w:rPr>
          <w:rFonts w:ascii="Arial" w:hAnsi="Arial"/>
        </w:rPr>
      </w:pPr>
      <w:r w:rsidRPr="001B2B5F">
        <w:rPr>
          <w:rFonts w:ascii="Arial" w:hAnsi="Arial"/>
        </w:rPr>
        <w:t>3.</w:t>
      </w:r>
      <w:r w:rsidRPr="001B2B5F">
        <w:rPr>
          <w:rFonts w:ascii="Arial" w:hAnsi="Arial"/>
        </w:rPr>
        <w:tab/>
        <w:t xml:space="preserve">The Contractor will count DBE participation toward the Contract DBE goal only the value of the work actually performed by a certified DBE and only if the DBE performs a commercially useful function in the work of a contract as per 49 CFR, Subpart C, Part </w:t>
      </w:r>
      <w:proofErr w:type="gramStart"/>
      <w:r w:rsidRPr="001B2B5F">
        <w:rPr>
          <w:rFonts w:ascii="Arial" w:hAnsi="Arial"/>
        </w:rPr>
        <w:t>26.55(c)</w:t>
      </w:r>
      <w:proofErr w:type="gramEnd"/>
      <w:r w:rsidRPr="001B2B5F">
        <w:rPr>
          <w:rFonts w:ascii="Arial" w:hAnsi="Arial"/>
        </w:rPr>
        <w:t xml:space="preserve"> and the Contract.</w:t>
      </w:r>
    </w:p>
    <w:p w14:paraId="080C9FD1" w14:textId="77777777" w:rsidR="00360DCC" w:rsidRPr="001B2B5F" w:rsidRDefault="00360DCC" w:rsidP="001B2B5F">
      <w:pPr>
        <w:pStyle w:val="List0indent"/>
        <w:rPr>
          <w:rFonts w:ascii="Arial" w:hAnsi="Arial"/>
        </w:rPr>
      </w:pPr>
      <w:r w:rsidRPr="001B2B5F">
        <w:rPr>
          <w:rFonts w:ascii="Arial" w:hAnsi="Arial"/>
        </w:rPr>
        <w:t>4.</w:t>
      </w:r>
      <w:r w:rsidRPr="001B2B5F">
        <w:rPr>
          <w:rFonts w:ascii="Arial" w:hAnsi="Arial"/>
        </w:rPr>
        <w:tab/>
        <w:t xml:space="preserve">The Department will count DBE participation for DBE trucking firms in accordance with 49 C.F.R. Part 26.55 et </w:t>
      </w:r>
      <w:proofErr w:type="gramStart"/>
      <w:r w:rsidRPr="001B2B5F">
        <w:rPr>
          <w:rFonts w:ascii="Arial" w:hAnsi="Arial"/>
        </w:rPr>
        <w:t xml:space="preserve">seq.  </w:t>
      </w:r>
      <w:proofErr w:type="gramEnd"/>
      <w:r w:rsidRPr="001B2B5F">
        <w:rPr>
          <w:rFonts w:ascii="Arial" w:hAnsi="Arial"/>
        </w:rPr>
        <w:t>The DBE can count the entire value of services performed by DBE trucks</w:t>
      </w:r>
      <w:proofErr w:type="gramStart"/>
      <w:r w:rsidRPr="001B2B5F">
        <w:rPr>
          <w:rFonts w:ascii="Arial" w:hAnsi="Arial"/>
        </w:rPr>
        <w:t xml:space="preserve">.  </w:t>
      </w:r>
      <w:proofErr w:type="gramEnd"/>
      <w:r w:rsidRPr="001B2B5F">
        <w:rPr>
          <w:rFonts w:ascii="Arial" w:hAnsi="Arial"/>
        </w:rPr>
        <w:t xml:space="preserve">The DBE can count the value of non-DBE trucking services up to the value of services performed by DBE trucks </w:t>
      </w:r>
      <w:r w:rsidRPr="001B2B5F">
        <w:rPr>
          <w:rFonts w:ascii="Arial" w:hAnsi="Arial"/>
        </w:rPr>
        <w:lastRenderedPageBreak/>
        <w:t>used on the Contract</w:t>
      </w:r>
      <w:proofErr w:type="gramStart"/>
      <w:r w:rsidRPr="001B2B5F">
        <w:rPr>
          <w:rFonts w:ascii="Arial" w:hAnsi="Arial"/>
        </w:rPr>
        <w:t xml:space="preserve">.  </w:t>
      </w:r>
      <w:proofErr w:type="gramEnd"/>
      <w:r w:rsidRPr="001B2B5F">
        <w:rPr>
          <w:rFonts w:ascii="Arial" w:hAnsi="Arial"/>
        </w:rPr>
        <w:t>DBE participation can be counted for the value of services of non-DBE trucks that exceed the value of the services performed by DBE trucks only in the amount of the fee or commission a DBE receives as a result of the lease arrangement.</w:t>
      </w:r>
    </w:p>
    <w:p w14:paraId="675BD00B" w14:textId="77777777" w:rsidR="00360DCC" w:rsidRPr="001B2B5F" w:rsidRDefault="00360DCC" w:rsidP="001B2B5F">
      <w:pPr>
        <w:pStyle w:val="List0indent"/>
        <w:rPr>
          <w:rFonts w:ascii="Arial" w:hAnsi="Arial"/>
        </w:rPr>
      </w:pPr>
      <w:r w:rsidRPr="001B2B5F">
        <w:rPr>
          <w:rFonts w:ascii="Arial" w:hAnsi="Arial"/>
        </w:rPr>
        <w:t>5.</w:t>
      </w:r>
      <w:r w:rsidRPr="001B2B5F">
        <w:rPr>
          <w:rFonts w:ascii="Arial" w:hAnsi="Arial"/>
        </w:rPr>
        <w:tab/>
        <w:t xml:space="preserve">The Department will count DBE participation for DBE regular dealers, </w:t>
      </w:r>
      <w:proofErr w:type="gramStart"/>
      <w:r w:rsidRPr="001B2B5F">
        <w:rPr>
          <w:rFonts w:ascii="Arial" w:hAnsi="Arial"/>
        </w:rPr>
        <w:t>manufacturers</w:t>
      </w:r>
      <w:proofErr w:type="gramEnd"/>
      <w:r w:rsidRPr="001B2B5F">
        <w:rPr>
          <w:rFonts w:ascii="Arial" w:hAnsi="Arial"/>
        </w:rPr>
        <w:t xml:space="preserve"> and transaction expeditors in accordance with 49 C.F.R Part 26.55 et seq.  Transaction expeditors/brokers will not receive DBE credit for any portion of the cost of the materials and supplies themselves toward the Contract DBE goal</w:t>
      </w:r>
      <w:proofErr w:type="gramStart"/>
      <w:r w:rsidRPr="001B2B5F">
        <w:rPr>
          <w:rFonts w:ascii="Arial" w:hAnsi="Arial"/>
        </w:rPr>
        <w:t xml:space="preserve">.  </w:t>
      </w:r>
      <w:proofErr w:type="gramEnd"/>
      <w:r w:rsidRPr="001B2B5F">
        <w:rPr>
          <w:rFonts w:ascii="Arial" w:hAnsi="Arial"/>
        </w:rPr>
        <w:t>For brokers, only the DBE’s fee or commission, and no part of the cost of the goods, count towards DBE goals</w:t>
      </w:r>
      <w:proofErr w:type="gramStart"/>
      <w:r w:rsidRPr="001B2B5F">
        <w:rPr>
          <w:rFonts w:ascii="Arial" w:hAnsi="Arial"/>
        </w:rPr>
        <w:t xml:space="preserve">.  </w:t>
      </w:r>
      <w:proofErr w:type="gramEnd"/>
      <w:r w:rsidRPr="001B2B5F">
        <w:rPr>
          <w:rFonts w:ascii="Arial" w:hAnsi="Arial"/>
        </w:rPr>
        <w:t>The Department will determine if the fees are reasonable and not excessive as compared with fees customarily allowed for similar services</w:t>
      </w:r>
      <w:proofErr w:type="gramStart"/>
      <w:r w:rsidRPr="001B2B5F">
        <w:rPr>
          <w:rFonts w:ascii="Arial" w:hAnsi="Arial"/>
        </w:rPr>
        <w:t xml:space="preserve">.  </w:t>
      </w:r>
      <w:proofErr w:type="gramEnd"/>
      <w:r w:rsidRPr="001B2B5F">
        <w:rPr>
          <w:rFonts w:ascii="Arial" w:hAnsi="Arial"/>
        </w:rPr>
        <w:t>If a certified firm acts as a “regular dealer” in a given transaction, it is awarded DBE credit equivalent to 60 percent of the value of the items it supplies on that contract</w:t>
      </w:r>
      <w:proofErr w:type="gramStart"/>
      <w:r w:rsidRPr="001B2B5F">
        <w:rPr>
          <w:rFonts w:ascii="Arial" w:hAnsi="Arial"/>
        </w:rPr>
        <w:t xml:space="preserve">.  </w:t>
      </w:r>
      <w:proofErr w:type="gramEnd"/>
      <w:r w:rsidRPr="001B2B5F">
        <w:rPr>
          <w:rFonts w:ascii="Arial" w:hAnsi="Arial"/>
        </w:rPr>
        <w:t>This credit is awarded in recognition of the value the DBE adds to transaction and the risks that it takes.</w:t>
      </w:r>
    </w:p>
    <w:p w14:paraId="48491BE6" w14:textId="77777777" w:rsidR="00360DCC" w:rsidRPr="001B2B5F" w:rsidRDefault="00360DCC" w:rsidP="001B2B5F">
      <w:pPr>
        <w:pStyle w:val="List0indent"/>
        <w:rPr>
          <w:rFonts w:ascii="Arial" w:hAnsi="Arial"/>
        </w:rPr>
      </w:pPr>
      <w:r w:rsidRPr="001B2B5F">
        <w:rPr>
          <w:rFonts w:ascii="Arial" w:hAnsi="Arial"/>
        </w:rPr>
        <w:t>6.</w:t>
      </w:r>
      <w:r w:rsidRPr="001B2B5F">
        <w:rPr>
          <w:rFonts w:ascii="Arial" w:hAnsi="Arial"/>
        </w:rPr>
        <w:tab/>
        <w:t xml:space="preserve">If the Contractor is a certified DBE, payments made to the Contractor for work that the Contractor is certified to </w:t>
      </w:r>
      <w:proofErr w:type="gramStart"/>
      <w:r w:rsidRPr="001B2B5F">
        <w:rPr>
          <w:rFonts w:ascii="Arial" w:hAnsi="Arial"/>
        </w:rPr>
        <w:t>perform, and</w:t>
      </w:r>
      <w:proofErr w:type="gramEnd"/>
      <w:r w:rsidRPr="001B2B5F">
        <w:rPr>
          <w:rFonts w:ascii="Arial" w:hAnsi="Arial"/>
        </w:rPr>
        <w:t xml:space="preserve"> performed by the Contractor will be applied toward the Contract DBE goal.  Payments made to the Contractor for work performed by non-DBEs will not be applied toward the Contract DBE goal.</w:t>
      </w:r>
    </w:p>
    <w:p w14:paraId="37C02198" w14:textId="77777777" w:rsidR="00360DCC" w:rsidRPr="001B2B5F" w:rsidRDefault="00360DCC" w:rsidP="001B2B5F">
      <w:pPr>
        <w:pStyle w:val="List0indent"/>
        <w:rPr>
          <w:rFonts w:ascii="Arial" w:hAnsi="Arial"/>
        </w:rPr>
      </w:pPr>
      <w:r w:rsidRPr="001B2B5F">
        <w:rPr>
          <w:rFonts w:ascii="Arial" w:hAnsi="Arial"/>
        </w:rPr>
        <w:t>7.</w:t>
      </w:r>
      <w:r w:rsidRPr="001B2B5F">
        <w:rPr>
          <w:rFonts w:ascii="Arial" w:hAnsi="Arial"/>
        </w:rPr>
        <w:tab/>
        <w:t>When a DBE subcontractor sublets part of the work of its contract to another firm, the value of the subcontract work may be counted towards the Contract DBE goal only if the subcontractor itself is a certified DBE</w:t>
      </w:r>
      <w:proofErr w:type="gramStart"/>
      <w:r w:rsidRPr="001B2B5F">
        <w:rPr>
          <w:rFonts w:ascii="Arial" w:hAnsi="Arial"/>
        </w:rPr>
        <w:t xml:space="preserve">.  </w:t>
      </w:r>
      <w:proofErr w:type="gramEnd"/>
      <w:r w:rsidRPr="001B2B5F">
        <w:rPr>
          <w:rFonts w:ascii="Arial" w:hAnsi="Arial"/>
        </w:rPr>
        <w:t>Work that a DBE subcontractor subcontracts to a non-DBE firm, cannot be counted towards the Contract DBE goal.</w:t>
      </w:r>
    </w:p>
    <w:p w14:paraId="60D5924B" w14:textId="77777777" w:rsidR="00360DCC" w:rsidRPr="00DC5DA4" w:rsidRDefault="00360DCC" w:rsidP="00360DCC">
      <w:pPr>
        <w:pStyle w:val="A1paragraph0"/>
        <w:rPr>
          <w:rFonts w:ascii="Arial" w:hAnsi="Arial" w:cs="Arial"/>
          <w:b/>
        </w:rPr>
      </w:pPr>
      <w:r w:rsidRPr="00DC5DA4">
        <w:rPr>
          <w:rFonts w:ascii="Arial" w:hAnsi="Arial" w:cs="Arial"/>
          <w:b/>
        </w:rPr>
        <w:t>H.</w:t>
      </w:r>
      <w:r w:rsidRPr="00DC5DA4">
        <w:rPr>
          <w:rFonts w:ascii="Arial" w:hAnsi="Arial" w:cs="Arial"/>
          <w:b/>
        </w:rPr>
        <w:tab/>
        <w:t>Commercially Useful Function</w:t>
      </w:r>
    </w:p>
    <w:p w14:paraId="7C5A2B6C" w14:textId="77777777" w:rsidR="00360DCC" w:rsidRPr="00F03231" w:rsidRDefault="00360DCC" w:rsidP="00F03231">
      <w:pPr>
        <w:pStyle w:val="11paragraph"/>
        <w:rPr>
          <w:rFonts w:ascii="Arial" w:hAnsi="Arial"/>
        </w:rPr>
      </w:pPr>
      <w:r w:rsidRPr="00F03231">
        <w:rPr>
          <w:rFonts w:ascii="Arial" w:hAnsi="Arial"/>
          <w:b/>
        </w:rPr>
        <w:t>1.</w:t>
      </w:r>
      <w:r w:rsidRPr="00F03231">
        <w:rPr>
          <w:rFonts w:ascii="Arial" w:hAnsi="Arial"/>
          <w:b/>
        </w:rPr>
        <w:tab/>
        <w:t>Performance of Work</w:t>
      </w:r>
      <w:proofErr w:type="gramStart"/>
      <w:r w:rsidRPr="00F03231">
        <w:rPr>
          <w:rFonts w:ascii="Arial" w:hAnsi="Arial"/>
          <w:b/>
        </w:rPr>
        <w:t>.</w:t>
      </w:r>
      <w:r w:rsidRPr="00F03231">
        <w:rPr>
          <w:rFonts w:ascii="Arial" w:hAnsi="Arial"/>
        </w:rPr>
        <w:t xml:space="preserve">  </w:t>
      </w:r>
      <w:proofErr w:type="gramEnd"/>
      <w:r w:rsidRPr="00F03231">
        <w:rPr>
          <w:rFonts w:ascii="Arial" w:hAnsi="Arial"/>
        </w:rPr>
        <w:t>The DBE must perform the work with their own permanent employees, or employees recruited through traditional recruitment and/or employment centers</w:t>
      </w:r>
      <w:proofErr w:type="gramStart"/>
      <w:r w:rsidRPr="00F03231">
        <w:rPr>
          <w:rFonts w:ascii="Arial" w:hAnsi="Arial"/>
        </w:rPr>
        <w:t xml:space="preserve">.  </w:t>
      </w:r>
      <w:proofErr w:type="gramEnd"/>
      <w:r w:rsidRPr="00F03231">
        <w:rPr>
          <w:rFonts w:ascii="Arial" w:hAnsi="Arial"/>
        </w:rPr>
        <w:t>DBEs must employ and control their own workforce, and cannot share employees with the Contractor, other subcontractors on the present project, or the renter-lessor of equipment being used on the present project</w:t>
      </w:r>
      <w:proofErr w:type="gramStart"/>
      <w:r w:rsidRPr="00F03231">
        <w:rPr>
          <w:rFonts w:ascii="Arial" w:hAnsi="Arial"/>
        </w:rPr>
        <w:t xml:space="preserve">.  </w:t>
      </w:r>
      <w:proofErr w:type="gramEnd"/>
      <w:r w:rsidRPr="00F03231">
        <w:rPr>
          <w:rFonts w:ascii="Arial" w:hAnsi="Arial"/>
        </w:rPr>
        <w:t>The DBE firm must be responsible for all payroll and labor compliance requirements for all of their employees performing work on the Contract</w:t>
      </w:r>
      <w:proofErr w:type="gramStart"/>
      <w:r w:rsidRPr="00F03231">
        <w:rPr>
          <w:rFonts w:ascii="Arial" w:hAnsi="Arial"/>
        </w:rPr>
        <w:t xml:space="preserve">.  </w:t>
      </w:r>
      <w:proofErr w:type="gramEnd"/>
      <w:r w:rsidRPr="00F03231">
        <w:rPr>
          <w:rFonts w:ascii="Arial" w:hAnsi="Arial"/>
        </w:rPr>
        <w:t>Direct or indirect payments by any other contractor are not allowed.</w:t>
      </w:r>
    </w:p>
    <w:p w14:paraId="2A40C8D2" w14:textId="77777777" w:rsidR="00360DCC" w:rsidRPr="00F03231" w:rsidRDefault="00360DCC" w:rsidP="00F03231">
      <w:pPr>
        <w:pStyle w:val="11paragraph"/>
        <w:rPr>
          <w:rFonts w:ascii="Arial" w:hAnsi="Arial"/>
        </w:rPr>
      </w:pPr>
      <w:r w:rsidRPr="00F03231">
        <w:rPr>
          <w:rFonts w:ascii="Arial" w:hAnsi="Arial"/>
          <w:b/>
        </w:rPr>
        <w:t>2.</w:t>
      </w:r>
      <w:r w:rsidRPr="00F03231">
        <w:rPr>
          <w:rFonts w:ascii="Arial" w:hAnsi="Arial"/>
          <w:b/>
        </w:rPr>
        <w:tab/>
        <w:t>Managing Work</w:t>
      </w:r>
      <w:proofErr w:type="gramStart"/>
      <w:r w:rsidRPr="00F03231">
        <w:rPr>
          <w:rFonts w:ascii="Arial" w:hAnsi="Arial"/>
          <w:b/>
        </w:rPr>
        <w:t>.</w:t>
      </w:r>
      <w:r w:rsidRPr="00F03231">
        <w:rPr>
          <w:rFonts w:ascii="Arial" w:hAnsi="Arial"/>
        </w:rPr>
        <w:t xml:space="preserve">  </w:t>
      </w:r>
      <w:proofErr w:type="gramEnd"/>
      <w:r w:rsidRPr="00F03231">
        <w:rPr>
          <w:rFonts w:ascii="Arial" w:hAnsi="Arial"/>
        </w:rPr>
        <w:t>The DBE must manage the work themselves including the scheduling of work operations, ordering of equipment and materials, hiring/firing of employees, including supervisory employees, and preparing and submitting certified payrolls</w:t>
      </w:r>
      <w:proofErr w:type="gramStart"/>
      <w:r w:rsidRPr="00F03231">
        <w:rPr>
          <w:rFonts w:ascii="Arial" w:hAnsi="Arial"/>
        </w:rPr>
        <w:t xml:space="preserve">.  </w:t>
      </w:r>
      <w:proofErr w:type="gramEnd"/>
      <w:r w:rsidRPr="00F03231">
        <w:rPr>
          <w:rFonts w:ascii="Arial" w:hAnsi="Arial"/>
        </w:rPr>
        <w:t>The DBE must supervise their portion of daily work operations of the project</w:t>
      </w:r>
      <w:proofErr w:type="gramStart"/>
      <w:r w:rsidRPr="00F03231">
        <w:rPr>
          <w:rFonts w:ascii="Arial" w:hAnsi="Arial"/>
        </w:rPr>
        <w:t xml:space="preserve">.  </w:t>
      </w:r>
      <w:proofErr w:type="gramEnd"/>
      <w:r w:rsidRPr="00F03231">
        <w:rPr>
          <w:rFonts w:ascii="Arial" w:hAnsi="Arial"/>
        </w:rPr>
        <w:t xml:space="preserve">With respect to materials and supplies used on the Contract, the DBE must be responsible for preparing the estimate, negotiating price, determining quantity and quality, ordering the material, arranging </w:t>
      </w:r>
      <w:proofErr w:type="gramStart"/>
      <w:r w:rsidRPr="00F03231">
        <w:rPr>
          <w:rFonts w:ascii="Arial" w:hAnsi="Arial"/>
        </w:rPr>
        <w:t xml:space="preserve">delivery;   </w:t>
      </w:r>
      <w:proofErr w:type="gramEnd"/>
      <w:r w:rsidRPr="00F03231">
        <w:rPr>
          <w:rFonts w:ascii="Arial" w:hAnsi="Arial"/>
        </w:rPr>
        <w:t>installing, (where applicable), and paying for the material and supplies itself, for the project.</w:t>
      </w:r>
    </w:p>
    <w:p w14:paraId="1264DA10" w14:textId="77777777" w:rsidR="00360DCC" w:rsidRPr="00F03231" w:rsidRDefault="00360DCC" w:rsidP="00F03231">
      <w:pPr>
        <w:pStyle w:val="11paragraph"/>
        <w:rPr>
          <w:rFonts w:ascii="Arial" w:hAnsi="Arial"/>
        </w:rPr>
      </w:pPr>
      <w:r w:rsidRPr="00F03231">
        <w:rPr>
          <w:rFonts w:ascii="Arial" w:hAnsi="Arial"/>
          <w:b/>
        </w:rPr>
        <w:t>3.</w:t>
      </w:r>
      <w:r w:rsidRPr="00F03231">
        <w:rPr>
          <w:rFonts w:ascii="Arial" w:hAnsi="Arial"/>
          <w:b/>
        </w:rPr>
        <w:tab/>
        <w:t>Responsibility of Work</w:t>
      </w:r>
      <w:proofErr w:type="gramStart"/>
      <w:r w:rsidRPr="00F03231">
        <w:rPr>
          <w:rFonts w:ascii="Arial" w:hAnsi="Arial"/>
          <w:b/>
        </w:rPr>
        <w:t>.</w:t>
      </w:r>
      <w:r w:rsidRPr="00F03231">
        <w:rPr>
          <w:rFonts w:ascii="Arial" w:hAnsi="Arial"/>
        </w:rPr>
        <w:t xml:space="preserve">  </w:t>
      </w:r>
      <w:proofErr w:type="gramEnd"/>
      <w:r w:rsidRPr="00F03231">
        <w:rPr>
          <w:rFonts w:ascii="Arial" w:hAnsi="Arial"/>
        </w:rPr>
        <w:t>A DBE must perform or exercise responsibility for at least 30 percent of the total cost of its contract with its own workforce</w:t>
      </w:r>
      <w:proofErr w:type="gramStart"/>
      <w:r w:rsidRPr="00F03231">
        <w:rPr>
          <w:rFonts w:ascii="Arial" w:hAnsi="Arial"/>
        </w:rPr>
        <w:t xml:space="preserve">.  </w:t>
      </w:r>
      <w:proofErr w:type="gramEnd"/>
      <w:r w:rsidRPr="00F03231">
        <w:rPr>
          <w:rFonts w:ascii="Arial" w:hAnsi="Arial"/>
        </w:rPr>
        <w:t>The DBE must not subcontract a greater portion of the work of a contract than would be expected on the basis of normal industry practice for the type of work involved.</w:t>
      </w:r>
    </w:p>
    <w:p w14:paraId="420E4D03" w14:textId="77777777" w:rsidR="00360DCC" w:rsidRPr="00F03231" w:rsidRDefault="00360DCC" w:rsidP="00F03231">
      <w:pPr>
        <w:pStyle w:val="11paragraph"/>
        <w:rPr>
          <w:rFonts w:ascii="Arial" w:hAnsi="Arial"/>
        </w:rPr>
      </w:pPr>
      <w:r w:rsidRPr="00F03231">
        <w:rPr>
          <w:rFonts w:ascii="Arial" w:hAnsi="Arial"/>
          <w:b/>
        </w:rPr>
        <w:t>4.</w:t>
      </w:r>
      <w:r w:rsidRPr="00F03231">
        <w:rPr>
          <w:rFonts w:ascii="Arial" w:hAnsi="Arial"/>
          <w:b/>
        </w:rPr>
        <w:tab/>
        <w:t>Equipment of DBE</w:t>
      </w:r>
      <w:proofErr w:type="gramStart"/>
      <w:r w:rsidRPr="00F03231">
        <w:rPr>
          <w:rFonts w:ascii="Arial" w:hAnsi="Arial"/>
          <w:b/>
        </w:rPr>
        <w:t>.</w:t>
      </w:r>
      <w:r w:rsidRPr="00F03231">
        <w:rPr>
          <w:rFonts w:ascii="Arial" w:hAnsi="Arial"/>
        </w:rPr>
        <w:t xml:space="preserve">  </w:t>
      </w:r>
      <w:proofErr w:type="gramEnd"/>
      <w:r w:rsidRPr="00F03231">
        <w:rPr>
          <w:rFonts w:ascii="Arial" w:hAnsi="Arial"/>
        </w:rPr>
        <w:t xml:space="preserve">The DBE must perform the work stated in the subcontract with their own equipment, whether owned or leased and operated on a </w:t>
      </w:r>
      <w:proofErr w:type="gramStart"/>
      <w:r w:rsidRPr="00F03231">
        <w:rPr>
          <w:rFonts w:ascii="Arial" w:hAnsi="Arial"/>
        </w:rPr>
        <w:t>long term</w:t>
      </w:r>
      <w:proofErr w:type="gramEnd"/>
      <w:r w:rsidRPr="00F03231">
        <w:rPr>
          <w:rFonts w:ascii="Arial" w:hAnsi="Arial"/>
        </w:rPr>
        <w:t xml:space="preserve"> agreement, not an ad hoc or contract by contract agreement.  The equipment must be owned by the DBE </w:t>
      </w:r>
      <w:proofErr w:type="gramStart"/>
      <w:r w:rsidRPr="00F03231">
        <w:rPr>
          <w:rFonts w:ascii="Arial" w:hAnsi="Arial"/>
        </w:rPr>
        <w:t>firm, or</w:t>
      </w:r>
      <w:proofErr w:type="gramEnd"/>
      <w:r w:rsidRPr="00F03231">
        <w:rPr>
          <w:rFonts w:ascii="Arial" w:hAnsi="Arial"/>
        </w:rPr>
        <w:t xml:space="preserve"> leased/rented from traditional equipment lease/rental sources.  The equipment will not belong to the Contractor, any other subcontractor or lower tier subcontractors on the current project, or supplier of materials being installed by the DBE firm</w:t>
      </w:r>
      <w:proofErr w:type="gramStart"/>
      <w:r w:rsidRPr="00F03231">
        <w:rPr>
          <w:rFonts w:ascii="Arial" w:hAnsi="Arial"/>
        </w:rPr>
        <w:t xml:space="preserve">.  </w:t>
      </w:r>
      <w:proofErr w:type="gramEnd"/>
    </w:p>
    <w:p w14:paraId="39AD4495" w14:textId="77777777" w:rsidR="00360DCC" w:rsidRPr="00F03231" w:rsidRDefault="00360DCC" w:rsidP="00F03231">
      <w:pPr>
        <w:pStyle w:val="11paragraph"/>
        <w:rPr>
          <w:rFonts w:ascii="Arial" w:hAnsi="Arial"/>
        </w:rPr>
      </w:pPr>
      <w:r w:rsidRPr="00F03231">
        <w:rPr>
          <w:rFonts w:ascii="Arial" w:hAnsi="Arial"/>
          <w:b/>
        </w:rPr>
        <w:t>5.</w:t>
      </w:r>
      <w:r w:rsidRPr="00F03231">
        <w:rPr>
          <w:rFonts w:ascii="Arial" w:hAnsi="Arial"/>
          <w:b/>
        </w:rPr>
        <w:tab/>
        <w:t>Lease of Equipment</w:t>
      </w:r>
      <w:proofErr w:type="gramStart"/>
      <w:r w:rsidRPr="00F03231">
        <w:rPr>
          <w:rFonts w:ascii="Arial" w:hAnsi="Arial"/>
          <w:b/>
        </w:rPr>
        <w:t>.</w:t>
      </w:r>
      <w:r w:rsidRPr="00F03231">
        <w:rPr>
          <w:rFonts w:ascii="Arial" w:hAnsi="Arial"/>
        </w:rPr>
        <w:t xml:space="preserve">  </w:t>
      </w:r>
      <w:proofErr w:type="gramEnd"/>
      <w:r w:rsidRPr="00F03231">
        <w:rPr>
          <w:rFonts w:ascii="Arial" w:hAnsi="Arial"/>
        </w:rPr>
        <w:t>A DBE firm may lease specialized equipment from a contractor, but not from the Contractor, if it is consistent with normal industry practices and at rates competitive for the area</w:t>
      </w:r>
      <w:proofErr w:type="gramStart"/>
      <w:r w:rsidRPr="00F03231">
        <w:rPr>
          <w:rFonts w:ascii="Arial" w:hAnsi="Arial"/>
        </w:rPr>
        <w:t xml:space="preserve">.  </w:t>
      </w:r>
      <w:proofErr w:type="gramEnd"/>
      <w:r w:rsidRPr="00F03231">
        <w:rPr>
          <w:rFonts w:ascii="Arial" w:hAnsi="Arial"/>
        </w:rPr>
        <w:t>Rental agreements must be for short periods of time, specify the terms of the agreement and involve specialty equipment to be used at the job site</w:t>
      </w:r>
      <w:proofErr w:type="gramStart"/>
      <w:r w:rsidRPr="00F03231">
        <w:rPr>
          <w:rFonts w:ascii="Arial" w:hAnsi="Arial"/>
        </w:rPr>
        <w:t xml:space="preserve">.  </w:t>
      </w:r>
      <w:proofErr w:type="gramEnd"/>
      <w:r w:rsidRPr="00F03231">
        <w:rPr>
          <w:rFonts w:ascii="Arial" w:hAnsi="Arial"/>
        </w:rPr>
        <w:t xml:space="preserve">The lease may allow the operator to remain on the lessor’s </w:t>
      </w:r>
      <w:proofErr w:type="gramStart"/>
      <w:r w:rsidRPr="00F03231">
        <w:rPr>
          <w:rFonts w:ascii="Arial" w:hAnsi="Arial"/>
        </w:rPr>
        <w:t>payroll, if</w:t>
      </w:r>
      <w:proofErr w:type="gramEnd"/>
      <w:r w:rsidRPr="00F03231">
        <w:rPr>
          <w:rFonts w:ascii="Arial" w:hAnsi="Arial"/>
        </w:rPr>
        <w:t xml:space="preserve"> it is the generally accepted industry practice but the operation of the equipment must be subject to full control by the DBE.  The DBE is expected to provide the operator for non-specialized </w:t>
      </w:r>
      <w:proofErr w:type="gramStart"/>
      <w:r w:rsidRPr="00F03231">
        <w:rPr>
          <w:rFonts w:ascii="Arial" w:hAnsi="Arial"/>
        </w:rPr>
        <w:t>equipment, and</w:t>
      </w:r>
      <w:proofErr w:type="gramEnd"/>
      <w:r w:rsidRPr="00F03231">
        <w:rPr>
          <w:rFonts w:ascii="Arial" w:hAnsi="Arial"/>
        </w:rPr>
        <w:t xml:space="preserve"> is responsible for all payroll and labor compliance requirements.  A separate lease agreement is required.</w:t>
      </w:r>
    </w:p>
    <w:p w14:paraId="472CCF76" w14:textId="77777777" w:rsidR="00360DCC" w:rsidRPr="00F03231" w:rsidRDefault="00360DCC" w:rsidP="00F03231">
      <w:pPr>
        <w:pStyle w:val="11paragraph"/>
        <w:rPr>
          <w:rFonts w:ascii="Arial" w:hAnsi="Arial"/>
        </w:rPr>
      </w:pPr>
      <w:r w:rsidRPr="00F03231">
        <w:rPr>
          <w:rFonts w:ascii="Arial" w:hAnsi="Arial"/>
          <w:b/>
        </w:rPr>
        <w:lastRenderedPageBreak/>
        <w:t>6.</w:t>
      </w:r>
      <w:r w:rsidRPr="00F03231">
        <w:rPr>
          <w:rFonts w:ascii="Arial" w:hAnsi="Arial"/>
          <w:b/>
        </w:rPr>
        <w:tab/>
        <w:t>DBE Trucking</w:t>
      </w:r>
      <w:proofErr w:type="gramStart"/>
      <w:r w:rsidRPr="00F03231">
        <w:rPr>
          <w:rFonts w:ascii="Arial" w:hAnsi="Arial"/>
          <w:b/>
        </w:rPr>
        <w:t>.</w:t>
      </w:r>
      <w:r w:rsidRPr="00F03231">
        <w:rPr>
          <w:rFonts w:ascii="Arial" w:hAnsi="Arial"/>
        </w:rPr>
        <w:t xml:space="preserve">  </w:t>
      </w:r>
      <w:proofErr w:type="gramEnd"/>
      <w:r w:rsidRPr="00F03231">
        <w:rPr>
          <w:rFonts w:ascii="Arial" w:hAnsi="Arial"/>
        </w:rPr>
        <w:t xml:space="preserve">DBE trucking companies must perform a commercially useful function in accordance with 49 CFR Part 26.55 et </w:t>
      </w:r>
      <w:proofErr w:type="gramStart"/>
      <w:r w:rsidRPr="00F03231">
        <w:rPr>
          <w:rFonts w:ascii="Arial" w:hAnsi="Arial"/>
        </w:rPr>
        <w:t xml:space="preserve">seq.  </w:t>
      </w:r>
      <w:proofErr w:type="gramEnd"/>
      <w:r w:rsidRPr="00F03231">
        <w:rPr>
          <w:rFonts w:ascii="Arial" w:hAnsi="Arial"/>
        </w:rPr>
        <w:t>Contrived arrangements for the purpose of meeting DBE goals will not be allowed</w:t>
      </w:r>
      <w:proofErr w:type="gramStart"/>
      <w:r w:rsidRPr="00F03231">
        <w:rPr>
          <w:rFonts w:ascii="Arial" w:hAnsi="Arial"/>
        </w:rPr>
        <w:t xml:space="preserve">.  </w:t>
      </w:r>
      <w:proofErr w:type="gramEnd"/>
      <w:r w:rsidRPr="00F03231">
        <w:rPr>
          <w:rFonts w:ascii="Arial" w:hAnsi="Arial"/>
        </w:rPr>
        <w:t xml:space="preserve">The DBE must be responsible for the management and supervision of the entire trucking operation on a contract-by-contract basis, and must own and operate at least one fully, licensed, </w:t>
      </w:r>
      <w:proofErr w:type="gramStart"/>
      <w:r w:rsidRPr="00F03231">
        <w:rPr>
          <w:rFonts w:ascii="Arial" w:hAnsi="Arial"/>
        </w:rPr>
        <w:t>insured</w:t>
      </w:r>
      <w:proofErr w:type="gramEnd"/>
      <w:r w:rsidRPr="00F03231">
        <w:rPr>
          <w:rFonts w:ascii="Arial" w:hAnsi="Arial"/>
        </w:rPr>
        <w:t xml:space="preserve"> and operational truck used on the Contract.</w:t>
      </w:r>
    </w:p>
    <w:p w14:paraId="1D1FB8B6" w14:textId="77777777" w:rsidR="00360DCC" w:rsidRPr="00F03231" w:rsidRDefault="00360DCC" w:rsidP="00F03231">
      <w:pPr>
        <w:pStyle w:val="12paragraph"/>
        <w:rPr>
          <w:rFonts w:ascii="Arial" w:hAnsi="Arial"/>
        </w:rPr>
      </w:pPr>
      <w:r w:rsidRPr="00F03231">
        <w:rPr>
          <w:rFonts w:ascii="Arial" w:hAnsi="Arial"/>
        </w:rPr>
        <w:t>The DBE trucking firm is not permitted to obtain trucks from the Contractor to perform work on the project</w:t>
      </w:r>
      <w:proofErr w:type="gramStart"/>
      <w:r w:rsidRPr="00F03231">
        <w:rPr>
          <w:rFonts w:ascii="Arial" w:hAnsi="Arial"/>
        </w:rPr>
        <w:t xml:space="preserve">.  </w:t>
      </w:r>
      <w:proofErr w:type="gramEnd"/>
      <w:r w:rsidRPr="00F03231">
        <w:rPr>
          <w:rFonts w:ascii="Arial" w:hAnsi="Arial"/>
        </w:rPr>
        <w:t>The DBE may lease trucks from a subcontractor working on the project, provided the trucks are obtained from the subcontractor prior to the project letting</w:t>
      </w:r>
      <w:proofErr w:type="gramStart"/>
      <w:r w:rsidRPr="00F03231">
        <w:rPr>
          <w:rFonts w:ascii="Arial" w:hAnsi="Arial"/>
        </w:rPr>
        <w:t xml:space="preserve">.  </w:t>
      </w:r>
      <w:proofErr w:type="gramEnd"/>
      <w:r w:rsidRPr="00F03231">
        <w:rPr>
          <w:rFonts w:ascii="Arial" w:hAnsi="Arial"/>
        </w:rPr>
        <w:t>The DBE may lease trucks from another DBE, including an owner-operator that is certified as a DBE</w:t>
      </w:r>
      <w:proofErr w:type="gramStart"/>
      <w:r w:rsidRPr="00F03231">
        <w:rPr>
          <w:rFonts w:ascii="Arial" w:hAnsi="Arial"/>
        </w:rPr>
        <w:t xml:space="preserve">.  </w:t>
      </w:r>
      <w:proofErr w:type="gramEnd"/>
      <w:r w:rsidRPr="00F03231">
        <w:rPr>
          <w:rFonts w:ascii="Arial" w:hAnsi="Arial"/>
        </w:rPr>
        <w:t>The DBE may also lease trucks from non-DBEs and owner-operators</w:t>
      </w:r>
      <w:proofErr w:type="gramStart"/>
      <w:r w:rsidRPr="00F03231">
        <w:rPr>
          <w:rFonts w:ascii="Arial" w:hAnsi="Arial"/>
        </w:rPr>
        <w:t xml:space="preserve">.  </w:t>
      </w:r>
      <w:proofErr w:type="gramEnd"/>
      <w:r w:rsidRPr="00F03231">
        <w:rPr>
          <w:rFonts w:ascii="Arial" w:hAnsi="Arial"/>
        </w:rPr>
        <w:t>Bona fide lease agreements must be for the length of time needed by the DBE on the Contract and signed by both the DBE and the firm(s), either certified DBE or non-DBE, from which the trucks will be leased</w:t>
      </w:r>
      <w:proofErr w:type="gramStart"/>
      <w:r w:rsidRPr="00F03231">
        <w:rPr>
          <w:rFonts w:ascii="Arial" w:hAnsi="Arial"/>
        </w:rPr>
        <w:t xml:space="preserve">.  </w:t>
      </w:r>
      <w:proofErr w:type="gramEnd"/>
      <w:r w:rsidRPr="00F03231">
        <w:rPr>
          <w:rFonts w:ascii="Arial" w:hAnsi="Arial"/>
        </w:rPr>
        <w:t>Leases must indicate that the DBE has exclusive use and control over the truck</w:t>
      </w:r>
      <w:proofErr w:type="gramStart"/>
      <w:r w:rsidRPr="00F03231">
        <w:rPr>
          <w:rFonts w:ascii="Arial" w:hAnsi="Arial"/>
        </w:rPr>
        <w:t xml:space="preserve">.  </w:t>
      </w:r>
      <w:proofErr w:type="gramEnd"/>
      <w:r w:rsidRPr="00F03231">
        <w:rPr>
          <w:rFonts w:ascii="Arial" w:hAnsi="Arial"/>
        </w:rPr>
        <w:t>As per 49 CFR Part 26.55(d)(7), all leased trucks, including non-DBE trucks, must display the name and USDOT identification number issued for interstate commerce, of the DBE firm on the outside of the truck</w:t>
      </w:r>
      <w:proofErr w:type="gramStart"/>
      <w:r w:rsidRPr="00F03231">
        <w:rPr>
          <w:rFonts w:ascii="Arial" w:hAnsi="Arial"/>
        </w:rPr>
        <w:t xml:space="preserve">.  </w:t>
      </w:r>
      <w:proofErr w:type="gramEnd"/>
      <w:r w:rsidRPr="00F03231">
        <w:rPr>
          <w:rFonts w:ascii="Arial" w:hAnsi="Arial"/>
        </w:rPr>
        <w:t>DBE firms are expected to use the same trucks for DBE credit on all projects so use of leased vehicles on a project-by-project basis is not permitted.</w:t>
      </w:r>
    </w:p>
    <w:p w14:paraId="64FDE599" w14:textId="77777777" w:rsidR="00360DCC" w:rsidRPr="00F03231" w:rsidRDefault="00360DCC" w:rsidP="00F03231">
      <w:pPr>
        <w:pStyle w:val="12paragraph"/>
        <w:rPr>
          <w:rFonts w:ascii="Arial" w:hAnsi="Arial"/>
        </w:rPr>
      </w:pPr>
      <w:r w:rsidRPr="00F03231">
        <w:rPr>
          <w:rFonts w:ascii="Arial" w:hAnsi="Arial"/>
        </w:rPr>
        <w:t>The Contractor shall have signed Hiring Agreements</w:t>
      </w:r>
      <w:proofErr w:type="gramStart"/>
      <w:r w:rsidRPr="00F03231">
        <w:rPr>
          <w:rFonts w:ascii="Arial" w:hAnsi="Arial"/>
        </w:rPr>
        <w:t xml:space="preserve">.  </w:t>
      </w:r>
      <w:proofErr w:type="gramEnd"/>
      <w:r w:rsidRPr="00F03231">
        <w:rPr>
          <w:rFonts w:ascii="Arial" w:hAnsi="Arial"/>
        </w:rPr>
        <w:t>Submit copies of these signed Hiring Agreements, and copies of all signed lease agreements to the RE prior to the trucking firm’s commencing work on the project</w:t>
      </w:r>
      <w:proofErr w:type="gramStart"/>
      <w:r w:rsidRPr="00F03231">
        <w:rPr>
          <w:rFonts w:ascii="Arial" w:hAnsi="Arial"/>
        </w:rPr>
        <w:t xml:space="preserve">.  </w:t>
      </w:r>
      <w:proofErr w:type="gramEnd"/>
      <w:r w:rsidRPr="00F03231">
        <w:rPr>
          <w:rFonts w:ascii="Arial" w:hAnsi="Arial"/>
        </w:rPr>
        <w:t>Prior to the DBE trucking firm beginning work on the Contract, DBE Trucking firms will be required to complete the DBE Trucking Verification (Form CR-274)</w:t>
      </w:r>
      <w:proofErr w:type="gramStart"/>
      <w:r w:rsidRPr="00F03231">
        <w:rPr>
          <w:rFonts w:ascii="Arial" w:hAnsi="Arial"/>
        </w:rPr>
        <w:t xml:space="preserve">.  </w:t>
      </w:r>
      <w:proofErr w:type="gramEnd"/>
      <w:r w:rsidRPr="00F03231">
        <w:rPr>
          <w:rFonts w:ascii="Arial" w:hAnsi="Arial"/>
        </w:rPr>
        <w:t>The DBE and Contractor must sign the form and the Contractor submit the original CR-274 form directly to the Department’s RE, with a copy submitted to the DCR/AA</w:t>
      </w:r>
      <w:proofErr w:type="gramStart"/>
      <w:r w:rsidRPr="00F03231">
        <w:rPr>
          <w:rFonts w:ascii="Arial" w:hAnsi="Arial"/>
        </w:rPr>
        <w:t xml:space="preserve">.  </w:t>
      </w:r>
      <w:proofErr w:type="gramEnd"/>
      <w:r w:rsidRPr="00F03231">
        <w:rPr>
          <w:rFonts w:ascii="Arial" w:hAnsi="Arial"/>
        </w:rPr>
        <w:t>The Contractor is not permitted to complete any portion of the CR-274 form</w:t>
      </w:r>
      <w:proofErr w:type="gramStart"/>
      <w:r w:rsidRPr="00F03231">
        <w:rPr>
          <w:rFonts w:ascii="Arial" w:hAnsi="Arial"/>
        </w:rPr>
        <w:t xml:space="preserve">.  </w:t>
      </w:r>
      <w:proofErr w:type="gramEnd"/>
      <w:r w:rsidRPr="00F03231">
        <w:rPr>
          <w:rFonts w:ascii="Arial" w:hAnsi="Arial"/>
        </w:rPr>
        <w:t xml:space="preserve">The Contractor must prepare, </w:t>
      </w:r>
      <w:proofErr w:type="gramStart"/>
      <w:r w:rsidRPr="00F03231">
        <w:rPr>
          <w:rFonts w:ascii="Arial" w:hAnsi="Arial"/>
        </w:rPr>
        <w:t>sign</w:t>
      </w:r>
      <w:proofErr w:type="gramEnd"/>
      <w:r w:rsidRPr="00F03231">
        <w:rPr>
          <w:rFonts w:ascii="Arial" w:hAnsi="Arial"/>
        </w:rPr>
        <w:t xml:space="preserve"> and submit with the CR-267 – Monthly Report of Utilization of DBE/ESBE or SBE form, a Monthly Trucking Verification form (CR-271), identifying each truck owner, DBE Certification number, company name and address, truck number, and commission or amount paid for all DBE and non-DBE truckers performing work on the project.  Also, submit the form to the Department as per Section E of this Special Provision for DCR/AA review, </w:t>
      </w:r>
      <w:proofErr w:type="gramStart"/>
      <w:r w:rsidRPr="00F03231">
        <w:rPr>
          <w:rFonts w:ascii="Arial" w:hAnsi="Arial"/>
        </w:rPr>
        <w:t>approval</w:t>
      </w:r>
      <w:proofErr w:type="gramEnd"/>
      <w:r w:rsidRPr="00F03231">
        <w:rPr>
          <w:rFonts w:ascii="Arial" w:hAnsi="Arial"/>
        </w:rPr>
        <w:t xml:space="preserve"> and determination of credit toward the Contract goal.  Failure to submit the forms may result in denial or limit of credit toward the Contract DBE goal, payment being delayed or withheld as specified in Section 105, assessing sanctions or termination of the Contract as specified in Section 108.</w:t>
      </w:r>
    </w:p>
    <w:p w14:paraId="7B5E035B" w14:textId="77777777" w:rsidR="00360DCC" w:rsidRPr="00F03231" w:rsidRDefault="00360DCC" w:rsidP="00F03231">
      <w:pPr>
        <w:pStyle w:val="11paragraph"/>
        <w:rPr>
          <w:rFonts w:ascii="Arial" w:hAnsi="Arial"/>
        </w:rPr>
      </w:pPr>
      <w:r w:rsidRPr="00F03231">
        <w:rPr>
          <w:rFonts w:ascii="Arial" w:hAnsi="Arial"/>
          <w:b/>
        </w:rPr>
        <w:t>7.</w:t>
      </w:r>
      <w:r w:rsidRPr="00F03231">
        <w:rPr>
          <w:rFonts w:ascii="Arial" w:hAnsi="Arial"/>
          <w:b/>
        </w:rPr>
        <w:tab/>
        <w:t>DBE Regular Dealers</w:t>
      </w:r>
      <w:proofErr w:type="gramStart"/>
      <w:r w:rsidRPr="00F03231">
        <w:rPr>
          <w:rFonts w:ascii="Arial" w:hAnsi="Arial"/>
          <w:b/>
        </w:rPr>
        <w:t>.</w:t>
      </w:r>
      <w:r w:rsidRPr="00F03231">
        <w:rPr>
          <w:rFonts w:ascii="Arial" w:hAnsi="Arial"/>
        </w:rPr>
        <w:t xml:space="preserve">  </w:t>
      </w:r>
      <w:proofErr w:type="gramEnd"/>
      <w:r w:rsidRPr="00F03231">
        <w:rPr>
          <w:rFonts w:ascii="Arial" w:hAnsi="Arial"/>
        </w:rPr>
        <w:t>DBE regular dealers must be an established, regular business that engages, as its principal business and under its own name, in the purchase and sale or lease of the products in question</w:t>
      </w:r>
      <w:proofErr w:type="gramStart"/>
      <w:r w:rsidRPr="00F03231">
        <w:rPr>
          <w:rFonts w:ascii="Arial" w:hAnsi="Arial"/>
        </w:rPr>
        <w:t xml:space="preserve">.  </w:t>
      </w:r>
      <w:proofErr w:type="gramEnd"/>
      <w:r w:rsidRPr="00F03231">
        <w:rPr>
          <w:rFonts w:ascii="Arial" w:hAnsi="Arial"/>
        </w:rPr>
        <w:t xml:space="preserve">In addition, a regular dealer must own, </w:t>
      </w:r>
      <w:proofErr w:type="gramStart"/>
      <w:r w:rsidRPr="00F03231">
        <w:rPr>
          <w:rFonts w:ascii="Arial" w:hAnsi="Arial"/>
        </w:rPr>
        <w:t>operate</w:t>
      </w:r>
      <w:proofErr w:type="gramEnd"/>
      <w:r w:rsidRPr="00F03231">
        <w:rPr>
          <w:rFonts w:ascii="Arial" w:hAnsi="Arial"/>
        </w:rPr>
        <w:t xml:space="preserv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60B3C606" w14:textId="77777777" w:rsidR="00360DCC" w:rsidRPr="00F03231" w:rsidRDefault="00360DCC" w:rsidP="00F03231">
      <w:pPr>
        <w:pStyle w:val="12paragraph"/>
        <w:rPr>
          <w:rFonts w:ascii="Arial" w:hAnsi="Arial"/>
        </w:rPr>
      </w:pPr>
      <w:r w:rsidRPr="00F03231">
        <w:rPr>
          <w:rFonts w:ascii="Arial" w:hAnsi="Arial"/>
        </w:rPr>
        <w:t>When the Contractor seeks credit toward the Contract DBE goal using DBE regular dealers, the DBE Regular Dealer/Supplier Verification (Form CR-272) must be completed and signed by the DBE regular dealer and then signed by the Contractor</w:t>
      </w:r>
      <w:proofErr w:type="gramStart"/>
      <w:r w:rsidRPr="00F03231">
        <w:rPr>
          <w:rFonts w:ascii="Arial" w:hAnsi="Arial"/>
        </w:rPr>
        <w:t xml:space="preserve">.  </w:t>
      </w:r>
      <w:proofErr w:type="gramEnd"/>
      <w:r w:rsidRPr="00F03231">
        <w:rPr>
          <w:rFonts w:ascii="Arial" w:hAnsi="Arial"/>
        </w:rPr>
        <w:t xml:space="preserve">Submit the form to the Department as per Section E of this Special Provision for the DCR/AA’s review, </w:t>
      </w:r>
      <w:proofErr w:type="gramStart"/>
      <w:r w:rsidRPr="00F03231">
        <w:rPr>
          <w:rFonts w:ascii="Arial" w:hAnsi="Arial"/>
        </w:rPr>
        <w:t>approval</w:t>
      </w:r>
      <w:proofErr w:type="gramEnd"/>
      <w:r w:rsidRPr="00F03231">
        <w:rPr>
          <w:rFonts w:ascii="Arial" w:hAnsi="Arial"/>
        </w:rPr>
        <w:t xml:space="preserve"> and determination of credit toward the Contract DBE goal.</w:t>
      </w:r>
    </w:p>
    <w:p w14:paraId="6BC0B9B5" w14:textId="77777777" w:rsidR="00360DCC" w:rsidRPr="00F03231" w:rsidRDefault="00360DCC" w:rsidP="00F03231">
      <w:pPr>
        <w:pStyle w:val="11paragraph"/>
        <w:rPr>
          <w:rFonts w:ascii="Arial" w:hAnsi="Arial"/>
        </w:rPr>
      </w:pPr>
      <w:r w:rsidRPr="00F03231">
        <w:rPr>
          <w:rFonts w:ascii="Arial" w:hAnsi="Arial"/>
          <w:b/>
        </w:rPr>
        <w:t>8.</w:t>
      </w:r>
      <w:r w:rsidRPr="00F03231">
        <w:rPr>
          <w:rFonts w:ascii="Arial" w:hAnsi="Arial"/>
          <w:b/>
        </w:rPr>
        <w:tab/>
        <w:t>DBE Manufacturers</w:t>
      </w:r>
      <w:proofErr w:type="gramStart"/>
      <w:r w:rsidRPr="00F03231">
        <w:rPr>
          <w:rFonts w:ascii="Arial" w:hAnsi="Arial"/>
          <w:b/>
        </w:rPr>
        <w:t>.</w:t>
      </w:r>
      <w:r w:rsidRPr="00F03231">
        <w:rPr>
          <w:rFonts w:ascii="Arial" w:hAnsi="Arial"/>
        </w:rPr>
        <w:t xml:space="preserve">  </w:t>
      </w:r>
      <w:proofErr w:type="gramEnd"/>
      <w:r w:rsidRPr="00F03231">
        <w:rPr>
          <w:rFonts w:ascii="Arial" w:hAnsi="Arial"/>
        </w:rPr>
        <w:t>DBE manufacturers must be a firm that operates or maintains a factory or establishment that produces, on the premises, the materials, supplies, articles, or equipment required for this Contract.</w:t>
      </w:r>
    </w:p>
    <w:p w14:paraId="5BA13350" w14:textId="77777777" w:rsidR="00360DCC" w:rsidRPr="00F03231" w:rsidRDefault="00360DCC" w:rsidP="00F03231">
      <w:pPr>
        <w:pStyle w:val="11paragraph"/>
        <w:rPr>
          <w:rFonts w:ascii="Arial" w:hAnsi="Arial"/>
        </w:rPr>
      </w:pPr>
      <w:r w:rsidRPr="00F03231">
        <w:rPr>
          <w:rFonts w:ascii="Arial" w:hAnsi="Arial"/>
          <w:b/>
        </w:rPr>
        <w:t>9.</w:t>
      </w:r>
      <w:r w:rsidRPr="00F03231">
        <w:rPr>
          <w:rFonts w:ascii="Arial" w:hAnsi="Arial"/>
          <w:b/>
        </w:rPr>
        <w:tab/>
      </w:r>
      <w:r w:rsidRPr="00F03231">
        <w:rPr>
          <w:rFonts w:ascii="Arial" w:hAnsi="Arial"/>
        </w:rPr>
        <w:t>The Contractor shall not use a DBE solely for the purpose of acting as an extra participant in a transaction, a contract or the Contract through which funds are passed in order to obtain the appearance of DBE participation.</w:t>
      </w:r>
    </w:p>
    <w:p w14:paraId="523A66E4" w14:textId="77777777" w:rsidR="00360DCC" w:rsidRPr="00EC016F" w:rsidRDefault="00360DCC" w:rsidP="00360DCC">
      <w:pPr>
        <w:pStyle w:val="A1paragraph0"/>
      </w:pPr>
      <w:r w:rsidRPr="00DC5DA4">
        <w:rPr>
          <w:rFonts w:ascii="Arial" w:hAnsi="Arial" w:cs="Arial"/>
          <w:b/>
        </w:rPr>
        <w:t>I.</w:t>
      </w:r>
      <w:r w:rsidRPr="00DC5DA4">
        <w:rPr>
          <w:rFonts w:ascii="Arial" w:hAnsi="Arial" w:cs="Arial"/>
          <w:b/>
        </w:rPr>
        <w:tab/>
        <w:t>Good Faith Effort</w:t>
      </w:r>
      <w:proofErr w:type="gramStart"/>
      <w:r w:rsidRPr="00DC5DA4">
        <w:rPr>
          <w:rFonts w:ascii="Arial" w:hAnsi="Arial" w:cs="Arial"/>
          <w:b/>
        </w:rPr>
        <w:t>.</w:t>
      </w:r>
      <w:r w:rsidRPr="001B2B5F">
        <w:rPr>
          <w:rFonts w:ascii="Arial" w:hAnsi="Arial" w:cs="Arial"/>
        </w:rPr>
        <w:t xml:space="preserve">  </w:t>
      </w:r>
      <w:proofErr w:type="gramEnd"/>
      <w:r w:rsidRPr="001B2B5F">
        <w:rPr>
          <w:rFonts w:ascii="Arial" w:hAnsi="Arial" w:cs="Arial"/>
        </w:rPr>
        <w:t>To demonstrate good faith efforts to meet the Contract DBE goal, a Contractor shall, on an ongoing basis, document the steps it takes to obtain DBE participation in accordance with 49 CFR Part 26.53 and Appendix A, including but not limited to the following:</w:t>
      </w:r>
    </w:p>
    <w:p w14:paraId="258A2913" w14:textId="77777777" w:rsidR="00360DCC" w:rsidRPr="001B2B5F" w:rsidRDefault="00360DCC" w:rsidP="001B2B5F">
      <w:pPr>
        <w:pStyle w:val="11paragraph"/>
        <w:rPr>
          <w:rFonts w:ascii="Arial" w:hAnsi="Arial"/>
        </w:rPr>
      </w:pPr>
      <w:r w:rsidRPr="001B2B5F">
        <w:rPr>
          <w:rFonts w:ascii="Arial" w:hAnsi="Arial"/>
        </w:rPr>
        <w:lastRenderedPageBreak/>
        <w:t>1.</w:t>
      </w:r>
      <w:r w:rsidRPr="001B2B5F">
        <w:rPr>
          <w:rFonts w:ascii="Arial" w:hAnsi="Arial"/>
        </w:rPr>
        <w:tab/>
        <w:t>Conducing market research to identify small business contractors and suppliers and soliciting through all reasonable and available means the interest of all certified DBEs that have the capability to perform the work of the Contract</w:t>
      </w:r>
      <w:proofErr w:type="gramStart"/>
      <w:r w:rsidRPr="001B2B5F">
        <w:rPr>
          <w:rFonts w:ascii="Arial" w:hAnsi="Arial"/>
        </w:rPr>
        <w:t xml:space="preserve">.  </w:t>
      </w:r>
      <w:proofErr w:type="gramEnd"/>
      <w:r w:rsidRPr="001B2B5F">
        <w:rPr>
          <w:rFonts w:ascii="Arial" w:hAnsi="Arial"/>
        </w:rPr>
        <w:t>This may include attendance at pre-bid and business matchmaking meetings and events, advertising and/or written notices, posting of Notices of Sources Sought and/or Requests for Proposals, written notices or emails to all DBEs listed in the State’s directory of transportation firms that specialize in the areas of work desired (as noted in the DBE directory) and which are located in the area or surrounding areas of the project.</w:t>
      </w:r>
    </w:p>
    <w:p w14:paraId="40567520" w14:textId="77777777" w:rsidR="00360DCC" w:rsidRPr="001B2B5F" w:rsidRDefault="00360DCC" w:rsidP="001B2B5F">
      <w:pPr>
        <w:pStyle w:val="12paragraph"/>
        <w:rPr>
          <w:rFonts w:ascii="Arial" w:hAnsi="Arial" w:cs="Arial"/>
        </w:rPr>
      </w:pPr>
      <w:r w:rsidRPr="001B2B5F">
        <w:rPr>
          <w:rFonts w:ascii="Arial" w:hAnsi="Arial" w:cs="Arial"/>
        </w:rPr>
        <w:t>Should solicit this interest as early in the acquisition process as practicable to allow the DBEs to respond to the solicitation and submit a timely offer for the subcontract</w:t>
      </w:r>
      <w:proofErr w:type="gramStart"/>
      <w:r w:rsidRPr="001B2B5F">
        <w:rPr>
          <w:rFonts w:ascii="Arial" w:hAnsi="Arial" w:cs="Arial"/>
        </w:rPr>
        <w:t xml:space="preserve">.  </w:t>
      </w:r>
      <w:proofErr w:type="gramEnd"/>
      <w:r w:rsidRPr="001B2B5F">
        <w:rPr>
          <w:rFonts w:ascii="Arial" w:hAnsi="Arial" w:cs="Arial"/>
        </w:rPr>
        <w:t>Determine with certainty if the DBEs are interested by taking appropriate steps to follow up initial solicitations.</w:t>
      </w:r>
    </w:p>
    <w:p w14:paraId="4FD82171" w14:textId="77777777" w:rsidR="00360DCC" w:rsidRPr="001B2B5F" w:rsidRDefault="00360DCC" w:rsidP="001B2B5F">
      <w:pPr>
        <w:pStyle w:val="11paragraph"/>
        <w:rPr>
          <w:rFonts w:ascii="Arial" w:hAnsi="Arial" w:cs="Arial"/>
        </w:rPr>
      </w:pPr>
      <w:r w:rsidRPr="001B2B5F">
        <w:rPr>
          <w:rFonts w:ascii="Arial" w:hAnsi="Arial" w:cs="Arial"/>
        </w:rPr>
        <w:t>2.</w:t>
      </w:r>
      <w:r w:rsidRPr="001B2B5F">
        <w:rPr>
          <w:rFonts w:ascii="Arial" w:hAnsi="Arial" w:cs="Arial"/>
        </w:rPr>
        <w:tab/>
        <w:t>Selecting portions of the work to be performed by DBEs in order to increase the likelihood that the DBE goals will be achieved</w:t>
      </w:r>
      <w:proofErr w:type="gramStart"/>
      <w:r w:rsidRPr="001B2B5F">
        <w:rPr>
          <w:rFonts w:ascii="Arial" w:hAnsi="Arial" w:cs="Arial"/>
        </w:rPr>
        <w:t xml:space="preserve">.  </w:t>
      </w:r>
      <w:proofErr w:type="gramEnd"/>
      <w:r w:rsidRPr="001B2B5F">
        <w:rPr>
          <w:rFonts w:ascii="Arial" w:hAnsi="Arial" w:cs="Arial"/>
        </w:rPr>
        <w:t>This includes, where appropriate, breaking out Contract work items into economically feasible units (for example, smaller tasks or quantities) to facilitate DBE participation, even when the Contractor might otherwise prefer to perform these work items with its own forces</w:t>
      </w:r>
      <w:proofErr w:type="gramStart"/>
      <w:r w:rsidRPr="001B2B5F">
        <w:rPr>
          <w:rFonts w:ascii="Arial" w:hAnsi="Arial" w:cs="Arial"/>
        </w:rPr>
        <w:t xml:space="preserve">.  </w:t>
      </w:r>
      <w:proofErr w:type="gramEnd"/>
      <w:r w:rsidRPr="001B2B5F">
        <w:rPr>
          <w:rFonts w:ascii="Arial" w:hAnsi="Arial" w:cs="Arial"/>
        </w:rPr>
        <w:t>This may include, where possible, establishing flexible timeframes for performance and delivery schedules in a manner that encourages and facilitates DBE participation.</w:t>
      </w:r>
    </w:p>
    <w:p w14:paraId="3187DD91" w14:textId="77777777" w:rsidR="00360DCC" w:rsidRPr="001B2B5F" w:rsidRDefault="00360DCC" w:rsidP="001B2B5F">
      <w:pPr>
        <w:pStyle w:val="11paragraph"/>
        <w:rPr>
          <w:rFonts w:ascii="Arial" w:hAnsi="Arial" w:cs="Arial"/>
        </w:rPr>
      </w:pPr>
      <w:r w:rsidRPr="001B2B5F">
        <w:rPr>
          <w:rFonts w:ascii="Arial" w:hAnsi="Arial" w:cs="Arial"/>
        </w:rPr>
        <w:t>3.</w:t>
      </w:r>
      <w:r w:rsidRPr="001B2B5F">
        <w:rPr>
          <w:rFonts w:ascii="Arial" w:hAnsi="Arial" w:cs="Arial"/>
        </w:rPr>
        <w:tab/>
        <w:t>Providing interested DBEs with detailed information about the plans, specifications, and requirements of the Contract in a timely manner to assist them in responding to a solicitation with their offer for the subcontract</w:t>
      </w:r>
      <w:proofErr w:type="gramStart"/>
      <w:r w:rsidRPr="001B2B5F">
        <w:rPr>
          <w:rFonts w:ascii="Arial" w:hAnsi="Arial" w:cs="Arial"/>
        </w:rPr>
        <w:t xml:space="preserve">.  </w:t>
      </w:r>
      <w:proofErr w:type="gramEnd"/>
      <w:r w:rsidRPr="001B2B5F">
        <w:rPr>
          <w:rFonts w:ascii="Arial" w:hAnsi="Arial" w:cs="Arial"/>
        </w:rPr>
        <w:t xml:space="preserve">Attempt to contact all potential subcontractors on the same day and use similar methods to contact </w:t>
      </w:r>
      <w:proofErr w:type="gramStart"/>
      <w:r w:rsidRPr="001B2B5F">
        <w:rPr>
          <w:rFonts w:ascii="Arial" w:hAnsi="Arial" w:cs="Arial"/>
        </w:rPr>
        <w:t>them;</w:t>
      </w:r>
      <w:proofErr w:type="gramEnd"/>
    </w:p>
    <w:p w14:paraId="444BE4A2" w14:textId="77777777" w:rsidR="00360DCC" w:rsidRPr="001B2B5F" w:rsidRDefault="00360DCC" w:rsidP="001B2B5F">
      <w:pPr>
        <w:pStyle w:val="11paragraph"/>
        <w:rPr>
          <w:rFonts w:ascii="Arial" w:hAnsi="Arial" w:cs="Arial"/>
        </w:rPr>
      </w:pPr>
      <w:r w:rsidRPr="001B2B5F">
        <w:rPr>
          <w:rFonts w:ascii="Arial" w:hAnsi="Arial" w:cs="Arial"/>
        </w:rPr>
        <w:t>4.</w:t>
      </w:r>
      <w:r w:rsidRPr="001B2B5F">
        <w:rPr>
          <w:rFonts w:ascii="Arial" w:hAnsi="Arial" w:cs="Arial"/>
        </w:rPr>
        <w:tab/>
        <w:t>Negotiating in good faith with interested DBEs</w:t>
      </w:r>
      <w:proofErr w:type="gramStart"/>
      <w:r w:rsidRPr="001B2B5F">
        <w:rPr>
          <w:rFonts w:ascii="Arial" w:hAnsi="Arial" w:cs="Arial"/>
        </w:rPr>
        <w:t xml:space="preserve">.  </w:t>
      </w:r>
      <w:proofErr w:type="gramEnd"/>
      <w:r w:rsidRPr="001B2B5F">
        <w:rPr>
          <w:rFonts w:ascii="Arial" w:hAnsi="Arial" w:cs="Arial"/>
        </w:rPr>
        <w:t xml:space="preserve">Make a portion of the work available to DBE subcontractors and suppliers and select those portions of the work or material needs consistent with the </w:t>
      </w:r>
      <w:r w:rsidRPr="001B2B5F">
        <w:rPr>
          <w:rFonts w:ascii="Arial" w:hAnsi="Arial"/>
        </w:rPr>
        <w:t>available</w:t>
      </w:r>
      <w:r w:rsidRPr="001B2B5F">
        <w:rPr>
          <w:rFonts w:ascii="Arial" w:hAnsi="Arial" w:cs="Arial"/>
        </w:rPr>
        <w:t xml:space="preserve"> DBE subcontractors and suppliers, so as to facilitate DBE participation</w:t>
      </w:r>
      <w:proofErr w:type="gramStart"/>
      <w:r w:rsidRPr="001B2B5F">
        <w:rPr>
          <w:rFonts w:ascii="Arial" w:hAnsi="Arial" w:cs="Arial"/>
        </w:rPr>
        <w:t xml:space="preserve">.  </w:t>
      </w:r>
      <w:proofErr w:type="gramEnd"/>
      <w:r w:rsidRPr="001B2B5F">
        <w:rPr>
          <w:rFonts w:ascii="Arial" w:hAnsi="Arial" w:cs="Arial"/>
        </w:rPr>
        <w:t>Evidence of such negotiation includes the names, addresses, and telephone numbers of DBEs that were considered; a description of the information provided regarding the plans and specifications for the work selected for subcontracting; and evidence as to why additional Agreements could not be reached for DBEs to perform the work.</w:t>
      </w:r>
    </w:p>
    <w:p w14:paraId="2E8EF657" w14:textId="77777777" w:rsidR="00360DCC" w:rsidRPr="001B2B5F" w:rsidRDefault="00360DCC" w:rsidP="001B2B5F">
      <w:pPr>
        <w:pStyle w:val="12paragraph"/>
        <w:rPr>
          <w:rFonts w:ascii="Arial" w:hAnsi="Arial" w:cs="Arial"/>
        </w:rPr>
      </w:pPr>
      <w:r w:rsidRPr="001B2B5F">
        <w:rPr>
          <w:rFonts w:ascii="Arial" w:hAnsi="Arial" w:cs="Arial"/>
        </w:rPr>
        <w:t>Consider a number of factors in negotiating with subcontractors, including DBE subcontractors</w:t>
      </w:r>
      <w:proofErr w:type="gramStart"/>
      <w:r w:rsidRPr="001B2B5F">
        <w:rPr>
          <w:rFonts w:ascii="Arial" w:hAnsi="Arial" w:cs="Arial"/>
        </w:rPr>
        <w:t xml:space="preserve">.  </w:t>
      </w:r>
      <w:proofErr w:type="gramEnd"/>
      <w:r w:rsidRPr="001B2B5F">
        <w:rPr>
          <w:rFonts w:ascii="Arial" w:hAnsi="Arial" w:cs="Arial"/>
        </w:rPr>
        <w:t>Take a firm’s price and capabilities as well as Contract goals into consideration</w:t>
      </w:r>
      <w:proofErr w:type="gramStart"/>
      <w:r w:rsidRPr="001B2B5F">
        <w:rPr>
          <w:rFonts w:ascii="Arial" w:hAnsi="Arial" w:cs="Arial"/>
        </w:rPr>
        <w:t xml:space="preserve">.  </w:t>
      </w:r>
      <w:proofErr w:type="gramEnd"/>
      <w:r w:rsidRPr="001B2B5F">
        <w:rPr>
          <w:rFonts w:ascii="Arial" w:hAnsi="Arial" w:cs="Arial"/>
        </w:rPr>
        <w:t>The fact that there may be some additional costs involved in finding and using DBEs is not in itself sufficient reason for failure to meet the contract DBE goal, as long as such costs are reasonable</w:t>
      </w:r>
      <w:proofErr w:type="gramStart"/>
      <w:r w:rsidRPr="001B2B5F">
        <w:rPr>
          <w:rFonts w:ascii="Arial" w:hAnsi="Arial" w:cs="Arial"/>
        </w:rPr>
        <w:t xml:space="preserve">.  </w:t>
      </w:r>
      <w:proofErr w:type="gramEnd"/>
      <w:r w:rsidRPr="001B2B5F">
        <w:rPr>
          <w:rFonts w:ascii="Arial" w:hAnsi="Arial" w:cs="Arial"/>
        </w:rPr>
        <w:t>The ability or desire of a Contractor to perform the work of a Contract with its own organization does not relieve the responsibility to make good faith efforts</w:t>
      </w:r>
      <w:proofErr w:type="gramStart"/>
      <w:r w:rsidRPr="001B2B5F">
        <w:rPr>
          <w:rFonts w:ascii="Arial" w:hAnsi="Arial" w:cs="Arial"/>
        </w:rPr>
        <w:t xml:space="preserve">.  </w:t>
      </w:r>
      <w:proofErr w:type="gramEnd"/>
      <w:r w:rsidRPr="001B2B5F">
        <w:rPr>
          <w:rFonts w:ascii="Arial" w:hAnsi="Arial" w:cs="Arial"/>
        </w:rPr>
        <w:t>Contractors are not, however, required to accept higher quotes from DBEs if the price difference is excessive or unreasonable.</w:t>
      </w:r>
    </w:p>
    <w:p w14:paraId="3D8D3921" w14:textId="77777777" w:rsidR="00360DCC" w:rsidRPr="001B2B5F" w:rsidRDefault="00360DCC" w:rsidP="001B2B5F">
      <w:pPr>
        <w:pStyle w:val="11paragraph"/>
        <w:rPr>
          <w:rFonts w:ascii="Arial" w:hAnsi="Arial" w:cs="Arial"/>
        </w:rPr>
      </w:pPr>
      <w:r w:rsidRPr="001B2B5F">
        <w:rPr>
          <w:rFonts w:ascii="Arial" w:hAnsi="Arial" w:cs="Arial"/>
        </w:rPr>
        <w:t>5.</w:t>
      </w:r>
      <w:r w:rsidRPr="001B2B5F">
        <w:rPr>
          <w:rFonts w:ascii="Arial" w:hAnsi="Arial" w:cs="Arial"/>
        </w:rPr>
        <w:tab/>
        <w:t xml:space="preserve">Not rejecting DBEs as being unqualified without sound reasons based on a thorough investigation of their </w:t>
      </w:r>
      <w:r w:rsidRPr="001B2B5F">
        <w:rPr>
          <w:rFonts w:ascii="Arial" w:hAnsi="Arial"/>
        </w:rPr>
        <w:t>capabilities</w:t>
      </w:r>
      <w:proofErr w:type="gramStart"/>
      <w:r w:rsidRPr="001B2B5F">
        <w:rPr>
          <w:rFonts w:ascii="Arial" w:hAnsi="Arial" w:cs="Arial"/>
        </w:rPr>
        <w:t xml:space="preserve">.  </w:t>
      </w:r>
      <w:proofErr w:type="gramEnd"/>
      <w:r w:rsidRPr="001B2B5F">
        <w:rPr>
          <w:rFonts w:ascii="Arial" w:hAnsi="Arial" w:cs="Arial"/>
        </w:rPr>
        <w:t>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DBE goal</w:t>
      </w:r>
      <w:proofErr w:type="gramStart"/>
      <w:r w:rsidRPr="001B2B5F">
        <w:rPr>
          <w:rFonts w:ascii="Arial" w:hAnsi="Arial" w:cs="Arial"/>
        </w:rPr>
        <w:t xml:space="preserve">.  </w:t>
      </w:r>
      <w:proofErr w:type="gramEnd"/>
      <w:r w:rsidRPr="001B2B5F">
        <w:rPr>
          <w:rFonts w:ascii="Arial" w:hAnsi="Arial" w:cs="Arial"/>
        </w:rPr>
        <w:t>Another practice considered an insufficient good faith effort is the rejection of the DBE because its quotation for the work was not the lowest received</w:t>
      </w:r>
      <w:proofErr w:type="gramStart"/>
      <w:r w:rsidRPr="001B2B5F">
        <w:rPr>
          <w:rFonts w:ascii="Arial" w:hAnsi="Arial" w:cs="Arial"/>
        </w:rPr>
        <w:t xml:space="preserve">.  </w:t>
      </w:r>
      <w:proofErr w:type="gramEnd"/>
      <w:r w:rsidRPr="001B2B5F">
        <w:rPr>
          <w:rFonts w:ascii="Arial" w:hAnsi="Arial" w:cs="Arial"/>
        </w:rPr>
        <w:t>However, nothing in this paragraph shall be construed to require the Contractor to accept unreasonable quotes in order to satisfy the Contract DBE goal.</w:t>
      </w:r>
    </w:p>
    <w:p w14:paraId="6DD57270" w14:textId="77777777" w:rsidR="00360DCC" w:rsidRPr="001B2B5F" w:rsidRDefault="00360DCC" w:rsidP="001B2B5F">
      <w:pPr>
        <w:pStyle w:val="12paragraph"/>
        <w:rPr>
          <w:rFonts w:ascii="Arial" w:hAnsi="Arial" w:cs="Arial"/>
        </w:rPr>
      </w:pPr>
      <w:r w:rsidRPr="001B2B5F">
        <w:rPr>
          <w:rFonts w:ascii="Arial" w:hAnsi="Arial" w:cs="Arial"/>
        </w:rPr>
        <w:t>Inability to find a replacement DBE at the original price is not alone sufficient to support a finding that good faith efforts have been made to replace the original DBE</w:t>
      </w:r>
      <w:proofErr w:type="gramStart"/>
      <w:r w:rsidRPr="001B2B5F">
        <w:rPr>
          <w:rFonts w:ascii="Arial" w:hAnsi="Arial" w:cs="Arial"/>
        </w:rPr>
        <w:t xml:space="preserve">.  </w:t>
      </w:r>
      <w:proofErr w:type="gramEnd"/>
      <w:r w:rsidRPr="001B2B5F">
        <w:rPr>
          <w:rFonts w:ascii="Arial" w:hAnsi="Arial" w:cs="Arial"/>
        </w:rPr>
        <w:t>The fact that the Contractor has the ability and/or desire to perform the contract work with its own forces does not relieve the Contractor of the obligation to make good faith efforts to find a replacement DBE, and it is not a sound basis for rejecting a prospective replacement DBE’s reasonable quote.</w:t>
      </w:r>
    </w:p>
    <w:p w14:paraId="30942F85" w14:textId="77777777" w:rsidR="00360DCC" w:rsidRPr="001B2B5F" w:rsidRDefault="00360DCC" w:rsidP="001B2B5F">
      <w:pPr>
        <w:pStyle w:val="12paragraph"/>
        <w:rPr>
          <w:rFonts w:ascii="Arial" w:hAnsi="Arial" w:cs="Arial"/>
        </w:rPr>
      </w:pPr>
      <w:r w:rsidRPr="001B2B5F">
        <w:rPr>
          <w:rFonts w:ascii="Arial" w:hAnsi="Arial" w:cs="Arial"/>
        </w:rPr>
        <w:t>Attempt, wherever possible, to negotiate prices with potential subcontractors which submitted higher than acceptable price quotes.</w:t>
      </w:r>
    </w:p>
    <w:p w14:paraId="3FEFCC78" w14:textId="77777777" w:rsidR="00360DCC" w:rsidRPr="001B2B5F" w:rsidRDefault="00360DCC" w:rsidP="001B2B5F">
      <w:pPr>
        <w:pStyle w:val="12paragraph"/>
        <w:rPr>
          <w:rFonts w:ascii="Arial" w:hAnsi="Arial" w:cs="Arial"/>
        </w:rPr>
      </w:pPr>
      <w:r w:rsidRPr="001B2B5F">
        <w:rPr>
          <w:rFonts w:ascii="Arial" w:hAnsi="Arial" w:cs="Arial"/>
        </w:rPr>
        <w:t>Keep a record of efforts, including the names of businesses contacted and the means and results of such contacts.</w:t>
      </w:r>
    </w:p>
    <w:p w14:paraId="6D83F88C" w14:textId="77777777" w:rsidR="00360DCC" w:rsidRPr="001B2B5F" w:rsidRDefault="00360DCC" w:rsidP="001B2B5F">
      <w:pPr>
        <w:pStyle w:val="11paragraph"/>
        <w:rPr>
          <w:rFonts w:ascii="Arial" w:hAnsi="Arial" w:cs="Arial"/>
        </w:rPr>
      </w:pPr>
      <w:r w:rsidRPr="001B2B5F">
        <w:rPr>
          <w:rFonts w:ascii="Arial" w:hAnsi="Arial" w:cs="Arial"/>
        </w:rPr>
        <w:lastRenderedPageBreak/>
        <w:t>6.</w:t>
      </w:r>
      <w:r w:rsidRPr="001B2B5F">
        <w:rPr>
          <w:rFonts w:ascii="Arial" w:hAnsi="Arial" w:cs="Arial"/>
        </w:rPr>
        <w:tab/>
        <w:t>Making efforts to assist interested DBEs in obtaining bonding, lines of credit, or insurance as required by the recipient or Contractor.</w:t>
      </w:r>
    </w:p>
    <w:p w14:paraId="7AE314B5" w14:textId="77777777" w:rsidR="00360DCC" w:rsidRPr="001B2B5F" w:rsidRDefault="00360DCC" w:rsidP="001B2B5F">
      <w:pPr>
        <w:pStyle w:val="11paragraph"/>
        <w:rPr>
          <w:rFonts w:ascii="Arial" w:hAnsi="Arial" w:cs="Arial"/>
        </w:rPr>
      </w:pPr>
      <w:r w:rsidRPr="001B2B5F">
        <w:rPr>
          <w:rFonts w:ascii="Arial" w:hAnsi="Arial" w:cs="Arial"/>
        </w:rPr>
        <w:t>7.</w:t>
      </w:r>
      <w:r w:rsidRPr="001B2B5F">
        <w:rPr>
          <w:rFonts w:ascii="Arial" w:hAnsi="Arial" w:cs="Arial"/>
        </w:rPr>
        <w:tab/>
        <w:t xml:space="preserve">Making efforts to assist interested DBEs in obtaining necessary equipment, supplies, materials, or </w:t>
      </w:r>
      <w:r w:rsidRPr="001B2B5F">
        <w:rPr>
          <w:rFonts w:ascii="Arial" w:hAnsi="Arial"/>
        </w:rPr>
        <w:t>related</w:t>
      </w:r>
      <w:r w:rsidRPr="001B2B5F">
        <w:rPr>
          <w:rFonts w:ascii="Arial" w:hAnsi="Arial" w:cs="Arial"/>
        </w:rPr>
        <w:t xml:space="preserve"> assistance or services.</w:t>
      </w:r>
    </w:p>
    <w:p w14:paraId="749E5BB6" w14:textId="77777777" w:rsidR="00360DCC" w:rsidRPr="001B2B5F" w:rsidRDefault="00360DCC" w:rsidP="001B2B5F">
      <w:pPr>
        <w:pStyle w:val="11paragraph"/>
        <w:rPr>
          <w:rFonts w:ascii="Arial" w:hAnsi="Arial" w:cs="Arial"/>
        </w:rPr>
      </w:pPr>
      <w:r w:rsidRPr="001B2B5F">
        <w:rPr>
          <w:rFonts w:ascii="Arial" w:hAnsi="Arial" w:cs="Arial"/>
        </w:rPr>
        <w:t>8.</w:t>
      </w:r>
      <w:r w:rsidRPr="001B2B5F">
        <w:rPr>
          <w:rFonts w:ascii="Arial" w:hAnsi="Arial" w:cs="Arial"/>
        </w:rPr>
        <w:tab/>
        <w:t xml:space="preserve">Effectively using the services of available minority/women community organizations; minority/women </w:t>
      </w:r>
      <w:r w:rsidRPr="001B2B5F">
        <w:rPr>
          <w:rFonts w:ascii="Arial" w:hAnsi="Arial"/>
        </w:rPr>
        <w:t>contractors’</w:t>
      </w:r>
      <w:r w:rsidRPr="001B2B5F">
        <w:rPr>
          <w:rFonts w:ascii="Arial" w:hAnsi="Arial" w:cs="Arial"/>
        </w:rPr>
        <w:t xml:space="preserve"> </w:t>
      </w:r>
      <w:r w:rsidRPr="001B2B5F">
        <w:rPr>
          <w:rFonts w:ascii="Arial" w:hAnsi="Arial"/>
        </w:rPr>
        <w:t>groups</w:t>
      </w:r>
      <w:r w:rsidRPr="001B2B5F">
        <w:rPr>
          <w:rFonts w:ascii="Arial" w:hAnsi="Arial" w:cs="Arial"/>
        </w:rPr>
        <w:t xml:space="preserve">; local, State, and Federal minority/women business assistance offices; and other organizations as allowed on a case-by-case basis to </w:t>
      </w:r>
      <w:proofErr w:type="gramStart"/>
      <w:r w:rsidRPr="001B2B5F">
        <w:rPr>
          <w:rFonts w:ascii="Arial" w:hAnsi="Arial" w:cs="Arial"/>
        </w:rPr>
        <w:t>provide assistance</w:t>
      </w:r>
      <w:proofErr w:type="gramEnd"/>
      <w:r w:rsidRPr="001B2B5F">
        <w:rPr>
          <w:rFonts w:ascii="Arial" w:hAnsi="Arial" w:cs="Arial"/>
        </w:rPr>
        <w:t xml:space="preserve"> in the recruitment and placement of DBEs.</w:t>
      </w:r>
    </w:p>
    <w:p w14:paraId="7A314DF9" w14:textId="77777777" w:rsidR="00360DCC" w:rsidRPr="001B2B5F" w:rsidRDefault="00360DCC" w:rsidP="00360DCC">
      <w:pPr>
        <w:pStyle w:val="A2paragraph"/>
        <w:rPr>
          <w:rFonts w:ascii="Arial" w:hAnsi="Arial"/>
        </w:rPr>
      </w:pPr>
      <w:r w:rsidRPr="001B2B5F">
        <w:rPr>
          <w:rFonts w:ascii="Arial" w:hAnsi="Arial"/>
        </w:rPr>
        <w:t>If the Contractor fails to meet the Contract DBE goal, they must submit documented evidence of good faith effort(s) with the CR-268 final DBE Report to the DCR/AA for review and approval</w:t>
      </w:r>
      <w:proofErr w:type="gramStart"/>
      <w:r w:rsidRPr="001B2B5F">
        <w:rPr>
          <w:rFonts w:ascii="Arial" w:hAnsi="Arial"/>
        </w:rPr>
        <w:t xml:space="preserve">.  </w:t>
      </w:r>
      <w:proofErr w:type="gramEnd"/>
      <w:r w:rsidRPr="001B2B5F">
        <w:rPr>
          <w:rFonts w:ascii="Arial" w:hAnsi="Arial"/>
        </w:rPr>
        <w:t>Submittal of such information does not imply DCR/AA approval</w:t>
      </w:r>
      <w:proofErr w:type="gramStart"/>
      <w:r w:rsidRPr="001B2B5F">
        <w:rPr>
          <w:rFonts w:ascii="Arial" w:hAnsi="Arial"/>
        </w:rPr>
        <w:t xml:space="preserve">.  </w:t>
      </w:r>
      <w:proofErr w:type="gramEnd"/>
      <w:r w:rsidRPr="001B2B5F">
        <w:rPr>
          <w:rFonts w:ascii="Arial" w:hAnsi="Arial"/>
        </w:rPr>
        <w:t>The Department’s DCR/AA has sole authority to determine whether the Contractor met the Contract DBE goal or made adequate good faith efforts to do so</w:t>
      </w:r>
      <w:proofErr w:type="gramStart"/>
      <w:r w:rsidRPr="001B2B5F">
        <w:rPr>
          <w:rFonts w:ascii="Arial" w:hAnsi="Arial"/>
        </w:rPr>
        <w:t xml:space="preserve">.  </w:t>
      </w:r>
      <w:proofErr w:type="gramEnd"/>
      <w:r w:rsidRPr="001B2B5F">
        <w:rPr>
          <w:rFonts w:ascii="Arial" w:hAnsi="Arial"/>
        </w:rPr>
        <w:t>If the DCR/AA determines that the Contractor has failed to meet the Contract DBE goal or made adequate good faith effort to do so, the Department will follow Section 105.</w:t>
      </w:r>
    </w:p>
    <w:p w14:paraId="50894936" w14:textId="77777777" w:rsidR="00360DCC" w:rsidRPr="00DC5DA4" w:rsidRDefault="00360DCC" w:rsidP="00360DCC">
      <w:pPr>
        <w:pStyle w:val="A1paragraph0"/>
        <w:rPr>
          <w:rFonts w:ascii="Arial" w:hAnsi="Arial" w:cs="Arial"/>
          <w:b/>
        </w:rPr>
      </w:pPr>
      <w:r w:rsidRPr="00DC5DA4">
        <w:rPr>
          <w:rFonts w:ascii="Arial" w:hAnsi="Arial" w:cs="Arial"/>
          <w:b/>
        </w:rPr>
        <w:t>J.</w:t>
      </w:r>
      <w:r w:rsidRPr="00DC5DA4">
        <w:rPr>
          <w:rFonts w:ascii="Arial" w:hAnsi="Arial" w:cs="Arial"/>
          <w:b/>
        </w:rPr>
        <w:tab/>
        <w:t>Submission of Affirmative Action Program</w:t>
      </w:r>
    </w:p>
    <w:p w14:paraId="3DCA6AEB" w14:textId="77777777" w:rsidR="00360DCC" w:rsidRPr="00D31728" w:rsidRDefault="00360DCC" w:rsidP="00D31728">
      <w:pPr>
        <w:pStyle w:val="A2paragraph"/>
        <w:rPr>
          <w:rFonts w:ascii="Arial" w:hAnsi="Arial"/>
        </w:rPr>
      </w:pPr>
      <w:r w:rsidRPr="00D31728">
        <w:rPr>
          <w:rFonts w:ascii="Arial" w:hAnsi="Arial"/>
        </w:rPr>
        <w:t xml:space="preserve">Contractors, </w:t>
      </w:r>
      <w:proofErr w:type="gramStart"/>
      <w:r w:rsidRPr="00D31728">
        <w:rPr>
          <w:rStyle w:val="11paragraphChar"/>
          <w:rFonts w:ascii="Arial" w:eastAsia="Calibri" w:hAnsi="Arial" w:cs="Arial"/>
        </w:rPr>
        <w:t>subcontractors</w:t>
      </w:r>
      <w:proofErr w:type="gramEnd"/>
      <w:r w:rsidRPr="00D31728">
        <w:rPr>
          <w:rFonts w:ascii="Arial" w:hAnsi="Arial"/>
        </w:rPr>
        <w:t xml:space="preserve"> and professional service firms performing work for the Department are required to submit their company’s Affirmative Action Program annually to the DCR/AA.  Contractors must have an </w:t>
      </w:r>
      <w:r w:rsidRPr="00D31728">
        <w:rPr>
          <w:rFonts w:ascii="Arial" w:hAnsi="Arial"/>
          <w:b/>
        </w:rPr>
        <w:t>approved</w:t>
      </w:r>
      <w:r w:rsidRPr="00D31728">
        <w:rPr>
          <w:rFonts w:ascii="Arial" w:hAnsi="Arial"/>
        </w:rPr>
        <w:t xml:space="preserve"> Affirmative Action Program on file in the DCR/AA no later than seven (7) State business days after the date of bid opening</w:t>
      </w:r>
      <w:proofErr w:type="gramStart"/>
      <w:r w:rsidRPr="00D31728">
        <w:rPr>
          <w:rFonts w:ascii="Arial" w:hAnsi="Arial"/>
        </w:rPr>
        <w:t xml:space="preserve">.  </w:t>
      </w:r>
      <w:proofErr w:type="gramEnd"/>
      <w:r w:rsidRPr="00D31728">
        <w:rPr>
          <w:rFonts w:ascii="Arial" w:hAnsi="Arial"/>
        </w:rPr>
        <w:t>No recommendations to award will be made without an approved Affirmative Action Program on file in the DCR/AA</w:t>
      </w:r>
      <w:proofErr w:type="gramStart"/>
      <w:r w:rsidRPr="00D31728">
        <w:rPr>
          <w:rFonts w:ascii="Arial" w:hAnsi="Arial"/>
        </w:rPr>
        <w:t xml:space="preserve">.  </w:t>
      </w:r>
      <w:proofErr w:type="gramEnd"/>
      <w:r w:rsidRPr="00D31728">
        <w:rPr>
          <w:rFonts w:ascii="Arial" w:hAnsi="Arial"/>
        </w:rPr>
        <w:t>Ensure subcontractors and professional service firms have an approved Affirmative Action Plan on file in the DCR/AA prior to their beginning work on a particular project.</w:t>
      </w:r>
    </w:p>
    <w:p w14:paraId="19748C18" w14:textId="77777777" w:rsidR="00360DCC" w:rsidRPr="00D31728" w:rsidRDefault="00360DCC" w:rsidP="00D31728">
      <w:pPr>
        <w:pStyle w:val="A2paragraph"/>
        <w:rPr>
          <w:rFonts w:ascii="Arial" w:hAnsi="Arial"/>
        </w:rPr>
      </w:pPr>
      <w:r w:rsidRPr="00D31728">
        <w:rPr>
          <w:rFonts w:ascii="Arial" w:hAnsi="Arial"/>
        </w:rPr>
        <w:t xml:space="preserve">The Annual </w:t>
      </w:r>
      <w:r w:rsidRPr="00D31728">
        <w:rPr>
          <w:rStyle w:val="11paragraphChar"/>
          <w:rFonts w:ascii="Arial" w:eastAsia="Calibri" w:hAnsi="Arial" w:cs="Arial"/>
        </w:rPr>
        <w:t>Affirmative</w:t>
      </w:r>
      <w:r w:rsidRPr="00D31728">
        <w:rPr>
          <w:rFonts w:ascii="Arial" w:hAnsi="Arial"/>
        </w:rPr>
        <w:t xml:space="preserve"> Action Program will include, but is not limited to the following:</w:t>
      </w:r>
    </w:p>
    <w:p w14:paraId="272F3C94" w14:textId="77777777" w:rsidR="00360DCC" w:rsidRPr="001B2B5F" w:rsidRDefault="00360DCC" w:rsidP="00360DCC">
      <w:pPr>
        <w:pStyle w:val="List0indent"/>
        <w:rPr>
          <w:rFonts w:ascii="Arial" w:hAnsi="Arial" w:cs="Arial"/>
        </w:rPr>
      </w:pPr>
      <w:r w:rsidRPr="001B2B5F">
        <w:rPr>
          <w:rFonts w:ascii="Arial" w:hAnsi="Arial" w:cs="Arial"/>
        </w:rPr>
        <w:t>1.</w:t>
      </w:r>
      <w:r w:rsidRPr="001B2B5F">
        <w:rPr>
          <w:rFonts w:ascii="Arial" w:hAnsi="Arial" w:cs="Arial"/>
        </w:rPr>
        <w:tab/>
        <w:t xml:space="preserve">Copy of company’s comprehensive EEO/Affirmative Action Plan, with a cover page that includes the company name and address, and signature of the Chief </w:t>
      </w:r>
      <w:proofErr w:type="spellStart"/>
      <w:r w:rsidRPr="001B2B5F">
        <w:rPr>
          <w:rFonts w:ascii="Arial" w:hAnsi="Arial" w:cs="Arial"/>
        </w:rPr>
        <w:t>Excutive</w:t>
      </w:r>
      <w:proofErr w:type="spellEnd"/>
      <w:r w:rsidRPr="001B2B5F">
        <w:rPr>
          <w:rFonts w:ascii="Arial" w:hAnsi="Arial" w:cs="Arial"/>
        </w:rPr>
        <w:t xml:space="preserve"> or EEO Officer.</w:t>
      </w:r>
    </w:p>
    <w:p w14:paraId="5A33B4A8" w14:textId="77777777" w:rsidR="00360DCC" w:rsidRPr="001B2B5F" w:rsidRDefault="00360DCC" w:rsidP="00360DCC">
      <w:pPr>
        <w:pStyle w:val="List0indent"/>
        <w:rPr>
          <w:rFonts w:ascii="Arial" w:hAnsi="Arial" w:cs="Arial"/>
        </w:rPr>
      </w:pPr>
      <w:r w:rsidRPr="001B2B5F">
        <w:rPr>
          <w:rFonts w:ascii="Arial" w:hAnsi="Arial" w:cs="Arial"/>
        </w:rPr>
        <w:t>2.</w:t>
      </w:r>
      <w:r w:rsidRPr="001B2B5F">
        <w:rPr>
          <w:rFonts w:ascii="Arial" w:hAnsi="Arial" w:cs="Arial"/>
        </w:rPr>
        <w:tab/>
        <w:t>Copy of document designating the company’s corporate EEO Officer, including the name, address and contact telephone number for the officer, and signature of the Chief Executive or President, on company letterhead.</w:t>
      </w:r>
    </w:p>
    <w:p w14:paraId="0CA68865" w14:textId="77777777" w:rsidR="00360DCC" w:rsidRPr="001B2B5F" w:rsidRDefault="00360DCC" w:rsidP="00360DCC">
      <w:pPr>
        <w:pStyle w:val="List0indent"/>
        <w:rPr>
          <w:rFonts w:ascii="Arial" w:hAnsi="Arial" w:cs="Arial"/>
        </w:rPr>
      </w:pPr>
      <w:r w:rsidRPr="001B2B5F">
        <w:rPr>
          <w:rFonts w:ascii="Arial" w:hAnsi="Arial" w:cs="Arial"/>
        </w:rPr>
        <w:t>3.</w:t>
      </w:r>
      <w:r w:rsidRPr="001B2B5F">
        <w:rPr>
          <w:rFonts w:ascii="Arial" w:hAnsi="Arial" w:cs="Arial"/>
        </w:rPr>
        <w:tab/>
        <w:t>Copy of the company’s EEO Policy Statement on company letterhead, dated and signed by the Chief Executive and the EEO Officer.</w:t>
      </w:r>
    </w:p>
    <w:p w14:paraId="6BCB4BBA" w14:textId="77777777" w:rsidR="00360DCC" w:rsidRPr="001B2B5F" w:rsidRDefault="00360DCC" w:rsidP="00360DCC">
      <w:pPr>
        <w:pStyle w:val="List0indent"/>
        <w:rPr>
          <w:rFonts w:ascii="Arial" w:hAnsi="Arial" w:cs="Arial"/>
        </w:rPr>
      </w:pPr>
      <w:r w:rsidRPr="001B2B5F">
        <w:rPr>
          <w:rFonts w:ascii="Arial" w:hAnsi="Arial" w:cs="Arial"/>
        </w:rPr>
        <w:t>4.</w:t>
      </w:r>
      <w:r w:rsidRPr="001B2B5F">
        <w:rPr>
          <w:rFonts w:ascii="Arial" w:hAnsi="Arial" w:cs="Arial"/>
        </w:rPr>
        <w:tab/>
        <w:t>Copy of the company’s Sexual Harassment Policy on company letterhead.</w:t>
      </w:r>
    </w:p>
    <w:p w14:paraId="712511E2" w14:textId="77777777" w:rsidR="00360DCC" w:rsidRPr="001B2B5F" w:rsidRDefault="00360DCC" w:rsidP="00360DCC">
      <w:pPr>
        <w:pStyle w:val="List0indent"/>
        <w:rPr>
          <w:rFonts w:ascii="Arial" w:hAnsi="Arial" w:cs="Arial"/>
        </w:rPr>
      </w:pPr>
      <w:r w:rsidRPr="001B2B5F">
        <w:rPr>
          <w:rFonts w:ascii="Arial" w:hAnsi="Arial" w:cs="Arial"/>
        </w:rPr>
        <w:t>5.</w:t>
      </w:r>
      <w:r w:rsidRPr="001B2B5F">
        <w:rPr>
          <w:rFonts w:ascii="Arial" w:hAnsi="Arial" w:cs="Arial"/>
        </w:rPr>
        <w:tab/>
        <w:t>EEO Legend such as letterhead, envelope, or published advertisement showing the company is an equal opportunity employer.</w:t>
      </w:r>
    </w:p>
    <w:p w14:paraId="362BF9EC" w14:textId="77777777" w:rsidR="00360DCC" w:rsidRPr="001B2B5F" w:rsidRDefault="00360DCC" w:rsidP="00360DCC">
      <w:pPr>
        <w:pStyle w:val="List0indent"/>
        <w:rPr>
          <w:rFonts w:ascii="Arial" w:hAnsi="Arial" w:cs="Arial"/>
        </w:rPr>
      </w:pPr>
      <w:r w:rsidRPr="001B2B5F">
        <w:rPr>
          <w:rFonts w:ascii="Arial" w:hAnsi="Arial" w:cs="Arial"/>
        </w:rPr>
        <w:t>6.</w:t>
      </w:r>
      <w:r w:rsidRPr="001B2B5F">
        <w:rPr>
          <w:rFonts w:ascii="Arial" w:hAnsi="Arial" w:cs="Arial"/>
        </w:rPr>
        <w:tab/>
        <w:t>Copy of document designating the company’s DBE Liaison Officer to administer the firm’s Disadvantaged Business Program.</w:t>
      </w:r>
    </w:p>
    <w:p w14:paraId="501F9F16" w14:textId="77777777" w:rsidR="00360DCC" w:rsidRPr="001B2B5F" w:rsidRDefault="00360DCC" w:rsidP="00360DCC">
      <w:pPr>
        <w:pStyle w:val="List0indent"/>
        <w:rPr>
          <w:rFonts w:ascii="Arial" w:hAnsi="Arial" w:cs="Arial"/>
        </w:rPr>
      </w:pPr>
      <w:r w:rsidRPr="001B2B5F">
        <w:rPr>
          <w:rFonts w:ascii="Arial" w:hAnsi="Arial" w:cs="Arial"/>
        </w:rPr>
        <w:t>7.</w:t>
      </w:r>
      <w:r w:rsidRPr="001B2B5F">
        <w:rPr>
          <w:rFonts w:ascii="Arial" w:hAnsi="Arial" w:cs="Arial"/>
        </w:rPr>
        <w:tab/>
        <w:t>DBE Affirmative Action Plan which is an explanation of affirmative action methods intended to be used to seek out and consider DBEs as subcontractors, material suppliers or equipment lessors</w:t>
      </w:r>
      <w:proofErr w:type="gramStart"/>
      <w:r w:rsidRPr="001B2B5F">
        <w:rPr>
          <w:rFonts w:ascii="Arial" w:hAnsi="Arial" w:cs="Arial"/>
        </w:rPr>
        <w:t xml:space="preserve">.  </w:t>
      </w:r>
      <w:proofErr w:type="gramEnd"/>
      <w:r w:rsidRPr="001B2B5F">
        <w:rPr>
          <w:rFonts w:ascii="Arial" w:hAnsi="Arial" w:cs="Arial"/>
        </w:rPr>
        <w:t>This refers to the Contractor’s ongoing responsibility, i.e., Disadvantaged Business Enterprise/Affirmative Action activities after the award of the Contract and for the duration of the Contract.</w:t>
      </w:r>
    </w:p>
    <w:p w14:paraId="6826EC5A" w14:textId="77777777" w:rsidR="00360DCC" w:rsidRPr="0031211A" w:rsidRDefault="00360DCC" w:rsidP="00360DCC">
      <w:pPr>
        <w:pStyle w:val="A1paragraph0"/>
      </w:pPr>
      <w:r w:rsidRPr="00DC5DA4">
        <w:rPr>
          <w:rFonts w:ascii="Arial" w:hAnsi="Arial" w:cs="Arial"/>
          <w:b/>
        </w:rPr>
        <w:t>K.</w:t>
      </w:r>
      <w:r w:rsidRPr="00DC5DA4">
        <w:rPr>
          <w:rFonts w:ascii="Arial" w:hAnsi="Arial" w:cs="Arial"/>
          <w:b/>
        </w:rPr>
        <w:tab/>
        <w:t>DBE Liaison Officer</w:t>
      </w:r>
      <w:proofErr w:type="gramStart"/>
      <w:r w:rsidRPr="00DC5DA4">
        <w:rPr>
          <w:rFonts w:ascii="Arial" w:hAnsi="Arial" w:cs="Arial"/>
          <w:b/>
        </w:rPr>
        <w:t>.</w:t>
      </w:r>
      <w:r w:rsidRPr="001B2B5F">
        <w:rPr>
          <w:rFonts w:ascii="Arial" w:hAnsi="Arial"/>
        </w:rPr>
        <w:t xml:space="preserve">  </w:t>
      </w:r>
      <w:proofErr w:type="gramEnd"/>
      <w:r w:rsidRPr="001B2B5F">
        <w:rPr>
          <w:rFonts w:ascii="Arial" w:hAnsi="Arial"/>
        </w:rPr>
        <w:t xml:space="preserve">Designate a DBE Liaison Officer who shall be responsible for the administration of your DBE program in accordance with the </w:t>
      </w:r>
      <w:proofErr w:type="gramStart"/>
      <w:r w:rsidRPr="001B2B5F">
        <w:rPr>
          <w:rFonts w:ascii="Arial" w:hAnsi="Arial"/>
        </w:rPr>
        <w:t>Contract, and</w:t>
      </w:r>
      <w:proofErr w:type="gramEnd"/>
      <w:r w:rsidRPr="001B2B5F">
        <w:rPr>
          <w:rFonts w:ascii="Arial" w:hAnsi="Arial"/>
        </w:rPr>
        <w:t xml:space="preserve"> ensuring that the Contractor complies with all provisions of 49 CFR Part 26.</w:t>
      </w:r>
    </w:p>
    <w:p w14:paraId="38461EF9" w14:textId="77777777" w:rsidR="00360DCC" w:rsidRPr="00EC016F" w:rsidRDefault="00360DCC" w:rsidP="00360DCC">
      <w:pPr>
        <w:pStyle w:val="A1paragraph0"/>
      </w:pPr>
      <w:r w:rsidRPr="00DC5DA4">
        <w:rPr>
          <w:rFonts w:ascii="Arial" w:hAnsi="Arial" w:cs="Arial"/>
          <w:b/>
        </w:rPr>
        <w:t>L.</w:t>
      </w:r>
      <w:r w:rsidRPr="00DC5DA4">
        <w:rPr>
          <w:rFonts w:ascii="Arial" w:hAnsi="Arial" w:cs="Arial"/>
          <w:b/>
        </w:rPr>
        <w:tab/>
        <w:t>Consent by Department to Subletting</w:t>
      </w:r>
      <w:proofErr w:type="gramStart"/>
      <w:r w:rsidRPr="00DC5DA4">
        <w:rPr>
          <w:rFonts w:ascii="Arial" w:hAnsi="Arial" w:cs="Arial"/>
          <w:b/>
        </w:rPr>
        <w:t>.</w:t>
      </w:r>
      <w:r w:rsidRPr="001B2B5F">
        <w:rPr>
          <w:rFonts w:ascii="Arial" w:hAnsi="Arial"/>
        </w:rPr>
        <w:t xml:space="preserve">  </w:t>
      </w:r>
      <w:proofErr w:type="gramEnd"/>
      <w:r w:rsidRPr="001B2B5F">
        <w:rPr>
          <w:rFonts w:ascii="Arial" w:hAnsi="Arial"/>
        </w:rPr>
        <w:t>The Department will not approve any subcontract proposed by the Contractor unless and until said Contractor has complied with the terms of the Contract.</w:t>
      </w:r>
    </w:p>
    <w:p w14:paraId="751F0DF8" w14:textId="77777777" w:rsidR="00360DCC" w:rsidRPr="00EC016F" w:rsidRDefault="00360DCC" w:rsidP="00360DCC">
      <w:pPr>
        <w:pStyle w:val="A1paragraph0"/>
      </w:pPr>
      <w:r w:rsidRPr="00DC5DA4">
        <w:rPr>
          <w:rFonts w:ascii="Arial" w:hAnsi="Arial" w:cs="Arial"/>
          <w:b/>
        </w:rPr>
        <w:t>M.</w:t>
      </w:r>
      <w:r w:rsidRPr="00DC5DA4">
        <w:rPr>
          <w:rFonts w:ascii="Arial" w:hAnsi="Arial" w:cs="Arial"/>
          <w:b/>
        </w:rPr>
        <w:tab/>
        <w:t>Conciliation</w:t>
      </w:r>
      <w:proofErr w:type="gramStart"/>
      <w:r w:rsidRPr="00DC5DA4">
        <w:rPr>
          <w:rFonts w:ascii="Arial" w:hAnsi="Arial" w:cs="Arial"/>
          <w:b/>
        </w:rPr>
        <w:t>.</w:t>
      </w:r>
      <w:r w:rsidRPr="001B2B5F">
        <w:rPr>
          <w:rFonts w:ascii="Arial" w:hAnsi="Arial"/>
        </w:rPr>
        <w:t xml:space="preserve">  </w:t>
      </w:r>
      <w:proofErr w:type="gramEnd"/>
      <w:r w:rsidRPr="001B2B5F">
        <w:rPr>
          <w:rFonts w:ascii="Arial" w:hAnsi="Arial"/>
        </w:rPr>
        <w:t>Allegations of breach of any obligation contained in these DBE provisions and guidelines, will be investigated by the DCR/AA, the Federal Highway Administration and/or the USDOT.</w:t>
      </w:r>
    </w:p>
    <w:p w14:paraId="4367E94A" w14:textId="77777777" w:rsidR="00360DCC" w:rsidRPr="00DC5DA4" w:rsidRDefault="00360DCC" w:rsidP="00360DCC">
      <w:pPr>
        <w:pStyle w:val="A1paragraph0"/>
        <w:rPr>
          <w:rFonts w:ascii="Arial" w:hAnsi="Arial" w:cs="Arial"/>
          <w:b/>
        </w:rPr>
      </w:pPr>
      <w:r w:rsidRPr="00DC5DA4">
        <w:rPr>
          <w:rFonts w:ascii="Arial" w:hAnsi="Arial" w:cs="Arial"/>
          <w:b/>
        </w:rPr>
        <w:t>N.</w:t>
      </w:r>
      <w:r w:rsidRPr="00DC5DA4">
        <w:rPr>
          <w:rFonts w:ascii="Arial" w:hAnsi="Arial" w:cs="Arial"/>
          <w:b/>
        </w:rPr>
        <w:tab/>
        <w:t>Documentation</w:t>
      </w:r>
    </w:p>
    <w:p w14:paraId="046DA204" w14:textId="77777777" w:rsidR="00360DCC" w:rsidRPr="00817DE0" w:rsidRDefault="00360DCC" w:rsidP="00817DE0">
      <w:pPr>
        <w:pStyle w:val="11paragraph"/>
        <w:rPr>
          <w:rFonts w:ascii="Arial" w:hAnsi="Arial"/>
        </w:rPr>
      </w:pPr>
      <w:r w:rsidRPr="00817DE0">
        <w:rPr>
          <w:rFonts w:ascii="Arial" w:hAnsi="Arial"/>
          <w:b/>
        </w:rPr>
        <w:t>1.</w:t>
      </w:r>
      <w:r w:rsidRPr="00817DE0">
        <w:rPr>
          <w:rFonts w:ascii="Arial" w:hAnsi="Arial"/>
          <w:b/>
        </w:rPr>
        <w:tab/>
        <w:t>Requiring of Information</w:t>
      </w:r>
      <w:proofErr w:type="gramStart"/>
      <w:r w:rsidRPr="00817DE0">
        <w:rPr>
          <w:rFonts w:ascii="Arial" w:hAnsi="Arial"/>
          <w:b/>
        </w:rPr>
        <w:t>.</w:t>
      </w:r>
      <w:r w:rsidRPr="00817DE0">
        <w:rPr>
          <w:rFonts w:ascii="Arial" w:hAnsi="Arial"/>
        </w:rPr>
        <w:t xml:space="preserve">  </w:t>
      </w:r>
      <w:proofErr w:type="gramEnd"/>
      <w:r w:rsidRPr="00817DE0">
        <w:rPr>
          <w:rFonts w:ascii="Arial" w:hAnsi="Arial"/>
        </w:rPr>
        <w:t xml:space="preserve">The Department or the Federal funding agencies may at any time require information as specified in Section </w:t>
      </w:r>
      <w:hyperlink w:anchor="Nondiscrimination_107_02" w:history="1">
        <w:r w:rsidRPr="00817DE0">
          <w:rPr>
            <w:rFonts w:ascii="Arial" w:hAnsi="Arial"/>
          </w:rPr>
          <w:t>107</w:t>
        </w:r>
      </w:hyperlink>
      <w:r w:rsidRPr="00817DE0">
        <w:rPr>
          <w:rFonts w:ascii="Arial" w:hAnsi="Arial"/>
        </w:rPr>
        <w:t xml:space="preserve"> and deemed necessary in the judgment of the Department to ascertain the compliance of any Bidder, </w:t>
      </w:r>
      <w:proofErr w:type="gramStart"/>
      <w:r w:rsidRPr="00817DE0">
        <w:rPr>
          <w:rFonts w:ascii="Arial" w:hAnsi="Arial"/>
        </w:rPr>
        <w:t>Contractor</w:t>
      </w:r>
      <w:proofErr w:type="gramEnd"/>
      <w:r w:rsidRPr="00817DE0">
        <w:rPr>
          <w:rFonts w:ascii="Arial" w:hAnsi="Arial"/>
        </w:rPr>
        <w:t xml:space="preserve"> or subcontractor with the terms of the Contract.</w:t>
      </w:r>
    </w:p>
    <w:p w14:paraId="7CED16AB" w14:textId="5880ABDB" w:rsidR="00360DCC" w:rsidRPr="00817DE0" w:rsidRDefault="00360DCC" w:rsidP="00817DE0">
      <w:pPr>
        <w:pStyle w:val="11paragraph"/>
        <w:rPr>
          <w:rFonts w:ascii="Arial" w:hAnsi="Arial"/>
        </w:rPr>
      </w:pPr>
      <w:r w:rsidRPr="00817DE0">
        <w:rPr>
          <w:rFonts w:ascii="Arial" w:hAnsi="Arial"/>
          <w:b/>
        </w:rPr>
        <w:lastRenderedPageBreak/>
        <w:t>2.</w:t>
      </w:r>
      <w:r w:rsidRPr="00817DE0">
        <w:rPr>
          <w:rFonts w:ascii="Arial" w:hAnsi="Arial"/>
          <w:b/>
        </w:rPr>
        <w:tab/>
        <w:t>Records and Reports</w:t>
      </w:r>
      <w:proofErr w:type="gramStart"/>
      <w:r w:rsidR="00DC5DA4" w:rsidRPr="00817DE0">
        <w:rPr>
          <w:rFonts w:ascii="Arial" w:hAnsi="Arial"/>
          <w:b/>
        </w:rPr>
        <w:t>.</w:t>
      </w:r>
      <w:r w:rsidRPr="00817DE0">
        <w:rPr>
          <w:rFonts w:ascii="Arial" w:hAnsi="Arial"/>
        </w:rPr>
        <w:t xml:space="preserve">  </w:t>
      </w:r>
      <w:proofErr w:type="gramEnd"/>
      <w:r w:rsidRPr="00817DE0">
        <w:rPr>
          <w:rFonts w:ascii="Arial" w:hAnsi="Arial"/>
        </w:rPr>
        <w:t>The Contractor, subcontractors and other sub-recipients will keep such records as are necessary to determine compliance with its Disadvantaged Business Enterprise Utilization obligations</w:t>
      </w:r>
      <w:proofErr w:type="gramStart"/>
      <w:r w:rsidRPr="00817DE0">
        <w:rPr>
          <w:rFonts w:ascii="Arial" w:hAnsi="Arial"/>
        </w:rPr>
        <w:t xml:space="preserve">.  </w:t>
      </w:r>
      <w:proofErr w:type="gramEnd"/>
      <w:r w:rsidRPr="00817DE0">
        <w:rPr>
          <w:rFonts w:ascii="Arial" w:hAnsi="Arial"/>
        </w:rPr>
        <w:t>These records kept will be designed to indicate:</w:t>
      </w:r>
    </w:p>
    <w:p w14:paraId="2E8B8633" w14:textId="77777777" w:rsidR="00360DCC" w:rsidRPr="00DC5DA4" w:rsidRDefault="00360DCC" w:rsidP="00360DCC">
      <w:pPr>
        <w:pStyle w:val="List1indent"/>
        <w:rPr>
          <w:rFonts w:ascii="Arial" w:hAnsi="Arial" w:cs="Arial"/>
        </w:rPr>
      </w:pPr>
      <w:r w:rsidRPr="00DC5DA4">
        <w:rPr>
          <w:rFonts w:ascii="Arial" w:hAnsi="Arial" w:cs="Arial"/>
        </w:rPr>
        <w:t>a.</w:t>
      </w:r>
      <w:r w:rsidRPr="00DC5DA4">
        <w:rPr>
          <w:rFonts w:ascii="Arial" w:hAnsi="Arial" w:cs="Arial"/>
        </w:rPr>
        <w:tab/>
        <w:t>The names of DBE contractors, subcontractors, transaction expeditors and material suppliers contacted for work on the Contract, including when and how contacted, and the specific Contract work items and other information provided to each.</w:t>
      </w:r>
    </w:p>
    <w:p w14:paraId="39A8118B" w14:textId="77777777" w:rsidR="00360DCC" w:rsidRPr="00DC5DA4" w:rsidRDefault="00360DCC" w:rsidP="00360DCC">
      <w:pPr>
        <w:pStyle w:val="List1indent"/>
        <w:rPr>
          <w:rFonts w:ascii="Arial" w:hAnsi="Arial" w:cs="Arial"/>
        </w:rPr>
      </w:pPr>
      <w:r w:rsidRPr="00DC5DA4">
        <w:rPr>
          <w:rFonts w:ascii="Arial" w:hAnsi="Arial" w:cs="Arial"/>
        </w:rPr>
        <w:t>b.</w:t>
      </w:r>
      <w:r w:rsidRPr="00DC5DA4">
        <w:rPr>
          <w:rFonts w:ascii="Arial" w:hAnsi="Arial" w:cs="Arial"/>
        </w:rPr>
        <w:tab/>
        <w:t xml:space="preserve">Work, </w:t>
      </w:r>
      <w:proofErr w:type="gramStart"/>
      <w:r w:rsidRPr="00DC5DA4">
        <w:rPr>
          <w:rFonts w:ascii="Arial" w:hAnsi="Arial" w:cs="Arial"/>
        </w:rPr>
        <w:t>services</w:t>
      </w:r>
      <w:proofErr w:type="gramEnd"/>
      <w:r w:rsidRPr="00DC5DA4">
        <w:rPr>
          <w:rFonts w:ascii="Arial" w:hAnsi="Arial" w:cs="Arial"/>
        </w:rPr>
        <w:t xml:space="preserve"> and materials which are not performed or supplied by the Contractor.</w:t>
      </w:r>
    </w:p>
    <w:p w14:paraId="7FB5D21E" w14:textId="77777777" w:rsidR="00360DCC" w:rsidRPr="00DC5DA4" w:rsidRDefault="00360DCC" w:rsidP="00360DCC">
      <w:pPr>
        <w:pStyle w:val="List1indent"/>
        <w:rPr>
          <w:rFonts w:ascii="Arial" w:hAnsi="Arial" w:cs="Arial"/>
        </w:rPr>
      </w:pPr>
      <w:r w:rsidRPr="00DC5DA4">
        <w:rPr>
          <w:rFonts w:ascii="Arial" w:hAnsi="Arial" w:cs="Arial"/>
        </w:rPr>
        <w:t>c.</w:t>
      </w:r>
      <w:r w:rsidRPr="00DC5DA4">
        <w:rPr>
          <w:rFonts w:ascii="Arial" w:hAnsi="Arial" w:cs="Arial"/>
        </w:rPr>
        <w:tab/>
        <w:t>The actual dollar value of work subcontracted and awarded to DBEs, including specific Contract work items and cost of each work item.</w:t>
      </w:r>
    </w:p>
    <w:p w14:paraId="7D4AB3D1" w14:textId="77777777" w:rsidR="00360DCC" w:rsidRPr="00DC5DA4" w:rsidRDefault="00360DCC" w:rsidP="00360DCC">
      <w:pPr>
        <w:pStyle w:val="List1indent"/>
        <w:rPr>
          <w:rFonts w:ascii="Arial" w:hAnsi="Arial" w:cs="Arial"/>
        </w:rPr>
      </w:pPr>
      <w:r w:rsidRPr="00DC5DA4">
        <w:rPr>
          <w:rFonts w:ascii="Arial" w:hAnsi="Arial" w:cs="Arial"/>
        </w:rPr>
        <w:t>d.</w:t>
      </w:r>
      <w:r w:rsidRPr="00DC5DA4">
        <w:rPr>
          <w:rFonts w:ascii="Arial" w:hAnsi="Arial" w:cs="Arial"/>
        </w:rPr>
        <w:tab/>
        <w:t xml:space="preserve">The progress being </w:t>
      </w:r>
      <w:proofErr w:type="gramStart"/>
      <w:r w:rsidRPr="00DC5DA4">
        <w:rPr>
          <w:rFonts w:ascii="Arial" w:hAnsi="Arial" w:cs="Arial"/>
        </w:rPr>
        <w:t>made</w:t>
      </w:r>
      <w:proofErr w:type="gramEnd"/>
      <w:r w:rsidRPr="00DC5DA4">
        <w:rPr>
          <w:rFonts w:ascii="Arial" w:hAnsi="Arial" w:cs="Arial"/>
        </w:rPr>
        <w:t xml:space="preserve"> and efforts taken in seeking out and utilizing DBEs to include:  solicitations, specific Contract work items and the quotes and bids regarding those specific Contract work items, supplies, leases, or other contract items, etc.</w:t>
      </w:r>
    </w:p>
    <w:p w14:paraId="35E160EC" w14:textId="77777777" w:rsidR="00360DCC" w:rsidRPr="00DC5DA4" w:rsidRDefault="00360DCC" w:rsidP="00360DCC">
      <w:pPr>
        <w:pStyle w:val="List1indent"/>
        <w:rPr>
          <w:rFonts w:ascii="Arial" w:hAnsi="Arial" w:cs="Arial"/>
        </w:rPr>
      </w:pPr>
      <w:r w:rsidRPr="00DC5DA4">
        <w:rPr>
          <w:rFonts w:ascii="Arial" w:hAnsi="Arial" w:cs="Arial"/>
        </w:rPr>
        <w:t>e.</w:t>
      </w:r>
      <w:r w:rsidRPr="00DC5DA4">
        <w:rPr>
          <w:rFonts w:ascii="Arial" w:hAnsi="Arial" w:cs="Arial"/>
        </w:rPr>
        <w:tab/>
        <w:t>Detailed written documentation of all correspondence, contacts, telephone calls, etc., including names and dates/times, to obtain the services of DBEs on the Contract.</w:t>
      </w:r>
    </w:p>
    <w:p w14:paraId="22500B4A" w14:textId="77777777" w:rsidR="00360DCC" w:rsidRPr="00DC5DA4" w:rsidRDefault="00360DCC" w:rsidP="00360DCC">
      <w:pPr>
        <w:pStyle w:val="List1indent"/>
        <w:rPr>
          <w:rFonts w:ascii="Arial" w:hAnsi="Arial" w:cs="Arial"/>
        </w:rPr>
      </w:pPr>
      <w:r w:rsidRPr="00DC5DA4">
        <w:rPr>
          <w:rFonts w:ascii="Arial" w:hAnsi="Arial" w:cs="Arial"/>
        </w:rPr>
        <w:t>f.</w:t>
      </w:r>
      <w:r w:rsidRPr="00DC5DA4">
        <w:rPr>
          <w:rFonts w:ascii="Arial" w:hAnsi="Arial" w:cs="Arial"/>
        </w:rPr>
        <w:tab/>
        <w:t>Records of all DBEs and non-DBEs who have submitted quotes/bids to the Contractor on the Contract.</w:t>
      </w:r>
    </w:p>
    <w:p w14:paraId="73CDC948" w14:textId="77777777" w:rsidR="00360DCC" w:rsidRPr="00DC5DA4" w:rsidRDefault="00360DCC" w:rsidP="00360DCC">
      <w:pPr>
        <w:pStyle w:val="List1indent"/>
        <w:rPr>
          <w:rFonts w:ascii="Arial" w:hAnsi="Arial" w:cs="Arial"/>
        </w:rPr>
      </w:pPr>
      <w:r w:rsidRPr="00DC5DA4">
        <w:rPr>
          <w:rFonts w:ascii="Arial" w:hAnsi="Arial" w:cs="Arial"/>
        </w:rPr>
        <w:t>g.</w:t>
      </w:r>
      <w:r w:rsidRPr="00DC5DA4">
        <w:rPr>
          <w:rFonts w:ascii="Arial" w:hAnsi="Arial" w:cs="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DBE utilization on the Contract.</w:t>
      </w:r>
    </w:p>
    <w:p w14:paraId="38AFC039" w14:textId="77777777" w:rsidR="00360DCC" w:rsidRPr="00DC5DA4" w:rsidRDefault="00360DCC" w:rsidP="00360DCC">
      <w:pPr>
        <w:pStyle w:val="List1indent"/>
        <w:rPr>
          <w:rFonts w:ascii="Arial" w:hAnsi="Arial" w:cs="Arial"/>
        </w:rPr>
      </w:pPr>
      <w:r w:rsidRPr="00DC5DA4">
        <w:rPr>
          <w:rFonts w:ascii="Arial" w:hAnsi="Arial" w:cs="Arial"/>
        </w:rPr>
        <w:t>h.</w:t>
      </w:r>
      <w:r w:rsidRPr="00DC5DA4">
        <w:rPr>
          <w:rFonts w:ascii="Arial" w:hAnsi="Arial" w:cs="Arial"/>
        </w:rPr>
        <w:tab/>
        <w:t>Documentation outlining EEO workforce information for the Contract.</w:t>
      </w:r>
    </w:p>
    <w:p w14:paraId="496E284B" w14:textId="77777777" w:rsidR="00360DCC" w:rsidRPr="00DC5DA4" w:rsidRDefault="00360DCC" w:rsidP="00360DCC">
      <w:pPr>
        <w:pStyle w:val="List1indent"/>
        <w:rPr>
          <w:rFonts w:ascii="Arial" w:hAnsi="Arial" w:cs="Arial"/>
        </w:rPr>
      </w:pPr>
      <w:proofErr w:type="spellStart"/>
      <w:r w:rsidRPr="00DC5DA4">
        <w:rPr>
          <w:rFonts w:ascii="Arial" w:hAnsi="Arial" w:cs="Arial"/>
        </w:rPr>
        <w:t>i</w:t>
      </w:r>
      <w:proofErr w:type="spellEnd"/>
      <w:r w:rsidRPr="00DC5DA4">
        <w:rPr>
          <w:rFonts w:ascii="Arial" w:hAnsi="Arial" w:cs="Arial"/>
        </w:rPr>
        <w:t>.</w:t>
      </w:r>
      <w:r w:rsidRPr="00DC5DA4">
        <w:rPr>
          <w:rFonts w:ascii="Arial" w:hAnsi="Arial" w:cs="Arial"/>
        </w:rPr>
        <w:tab/>
        <w:t>Documentation outlining EEO and Affirmative Action efforts made in the administration and performance of the Contract.</w:t>
      </w:r>
    </w:p>
    <w:p w14:paraId="220C9A11" w14:textId="2E77C880" w:rsidR="00360DCC" w:rsidRPr="00817DE0" w:rsidRDefault="00360DCC" w:rsidP="00817DE0">
      <w:pPr>
        <w:pStyle w:val="11paragraph"/>
        <w:rPr>
          <w:rFonts w:ascii="Arial" w:hAnsi="Arial"/>
        </w:rPr>
      </w:pPr>
      <w:r w:rsidRPr="00817DE0">
        <w:rPr>
          <w:rFonts w:ascii="Arial" w:hAnsi="Arial"/>
          <w:b/>
        </w:rPr>
        <w:t>3.</w:t>
      </w:r>
      <w:r w:rsidRPr="00817DE0">
        <w:rPr>
          <w:rFonts w:ascii="Arial" w:hAnsi="Arial"/>
          <w:b/>
        </w:rPr>
        <w:tab/>
        <w:t>Submission of Reports, Forms and Documentation</w:t>
      </w:r>
      <w:proofErr w:type="gramStart"/>
      <w:r w:rsidR="00DC5DA4" w:rsidRPr="00817DE0">
        <w:rPr>
          <w:rFonts w:ascii="Arial" w:hAnsi="Arial"/>
          <w:b/>
        </w:rPr>
        <w:t>.</w:t>
      </w:r>
      <w:r w:rsidRPr="00817DE0">
        <w:rPr>
          <w:rFonts w:ascii="Arial" w:hAnsi="Arial"/>
        </w:rPr>
        <w:t xml:space="preserve">  </w:t>
      </w:r>
      <w:proofErr w:type="gramEnd"/>
      <w:r w:rsidRPr="00817DE0">
        <w:rPr>
          <w:rFonts w:ascii="Arial" w:hAnsi="Arial"/>
        </w:rPr>
        <w:t xml:space="preserve">Submit reports, </w:t>
      </w:r>
      <w:proofErr w:type="gramStart"/>
      <w:r w:rsidRPr="00817DE0">
        <w:rPr>
          <w:rFonts w:ascii="Arial" w:hAnsi="Arial"/>
        </w:rPr>
        <w:t>forms</w:t>
      </w:r>
      <w:proofErr w:type="gramEnd"/>
      <w:r w:rsidRPr="00817DE0">
        <w:rPr>
          <w:rFonts w:ascii="Arial" w:hAnsi="Arial"/>
        </w:rPr>
        <w:t xml:space="preserve"> and documentation, as required by the Department, on those contracts and other business transactions executed with D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w:t>
      </w:r>
      <w:proofErr w:type="gramStart"/>
      <w:r w:rsidRPr="00817DE0">
        <w:rPr>
          <w:rFonts w:ascii="Arial" w:hAnsi="Arial"/>
        </w:rPr>
        <w:t xml:space="preserve">.  </w:t>
      </w:r>
      <w:proofErr w:type="gramEnd"/>
      <w:r w:rsidRPr="00817DE0">
        <w:rPr>
          <w:rFonts w:ascii="Arial" w:hAnsi="Arial"/>
        </w:rPr>
        <w:t>Submission of falsified forms, reports or other required documentation may result in termination of the Contract as specified in Section 108, investigation by the Department’s Inspector General or U.S. DOT, or both, and prosecution by the State Attorney General’s Office or U.S. Department of Justice, or both.</w:t>
      </w:r>
    </w:p>
    <w:p w14:paraId="587F4954" w14:textId="77777777" w:rsidR="00360DCC" w:rsidRPr="00817DE0" w:rsidRDefault="00360DCC" w:rsidP="00817DE0">
      <w:pPr>
        <w:pStyle w:val="11paragraph"/>
        <w:rPr>
          <w:rFonts w:ascii="Arial" w:hAnsi="Arial"/>
        </w:rPr>
      </w:pPr>
      <w:r w:rsidRPr="00817DE0">
        <w:rPr>
          <w:rFonts w:ascii="Arial" w:hAnsi="Arial"/>
          <w:b/>
        </w:rPr>
        <w:t>4.</w:t>
      </w:r>
      <w:r w:rsidRPr="00817DE0">
        <w:rPr>
          <w:rFonts w:ascii="Arial" w:hAnsi="Arial"/>
          <w:b/>
        </w:rPr>
        <w:tab/>
        <w:t>Maintaining Records</w:t>
      </w:r>
      <w:proofErr w:type="gramStart"/>
      <w:r w:rsidRPr="00817DE0">
        <w:rPr>
          <w:rFonts w:ascii="Arial" w:hAnsi="Arial"/>
          <w:b/>
        </w:rPr>
        <w:t>.</w:t>
      </w:r>
      <w:r w:rsidRPr="00817DE0">
        <w:rPr>
          <w:rFonts w:ascii="Arial" w:hAnsi="Arial"/>
        </w:rPr>
        <w:t xml:space="preserve">  </w:t>
      </w:r>
      <w:proofErr w:type="gramEnd"/>
      <w:r w:rsidRPr="00817DE0">
        <w:rPr>
          <w:rFonts w:ascii="Arial" w:hAnsi="Arial"/>
        </w:rPr>
        <w:t>All records must be maintained for a period of three (3) years following acceptance of final payment and will be available for inspection by the Department, or the Federal funding agencies.</w:t>
      </w:r>
    </w:p>
    <w:p w14:paraId="262CFC7A" w14:textId="77777777" w:rsidR="00360DCC" w:rsidRPr="00EC016F" w:rsidRDefault="00360DCC" w:rsidP="00360DCC">
      <w:pPr>
        <w:pStyle w:val="A1paragraph0"/>
      </w:pPr>
      <w:r w:rsidRPr="00DC5DA4">
        <w:rPr>
          <w:rFonts w:ascii="Arial" w:hAnsi="Arial" w:cs="Arial"/>
          <w:b/>
        </w:rPr>
        <w:t>O.</w:t>
      </w:r>
      <w:r w:rsidRPr="00DC5DA4">
        <w:rPr>
          <w:rFonts w:ascii="Arial" w:hAnsi="Arial" w:cs="Arial"/>
          <w:b/>
        </w:rPr>
        <w:tab/>
        <w:t>Prompt Payment to Subcontractors</w:t>
      </w:r>
      <w:proofErr w:type="gramStart"/>
      <w:r w:rsidRPr="00DC5DA4">
        <w:rPr>
          <w:rFonts w:ascii="Arial" w:hAnsi="Arial" w:cs="Arial"/>
          <w:b/>
        </w:rPr>
        <w:t>.</w:t>
      </w:r>
      <w:r w:rsidRPr="00DC5DA4">
        <w:rPr>
          <w:rFonts w:ascii="Arial" w:hAnsi="Arial" w:cs="Arial"/>
        </w:rPr>
        <w:t xml:space="preserve">  </w:t>
      </w:r>
      <w:proofErr w:type="gramEnd"/>
      <w:r w:rsidRPr="00DC5DA4">
        <w:rPr>
          <w:rFonts w:ascii="Arial" w:hAnsi="Arial" w:cs="Arial"/>
        </w:rPr>
        <w:t>On Federal Aid Projects, payment to subcontractors, equipment lessors, suppliers and manufacturers is made in accordance with Section 109.</w:t>
      </w:r>
    </w:p>
    <w:p w14:paraId="26DE8972" w14:textId="5D146440" w:rsidR="00360DCC" w:rsidRPr="00DC5DA4" w:rsidRDefault="00360DCC" w:rsidP="00360DCC">
      <w:pPr>
        <w:pStyle w:val="A1paragraph0"/>
        <w:rPr>
          <w:rFonts w:ascii="Arial" w:hAnsi="Arial" w:cs="Arial"/>
        </w:rPr>
      </w:pPr>
      <w:r w:rsidRPr="00DC5DA4">
        <w:rPr>
          <w:rFonts w:ascii="Arial" w:hAnsi="Arial" w:cs="Arial"/>
          <w:b/>
        </w:rPr>
        <w:t>P.</w:t>
      </w:r>
      <w:r w:rsidRPr="00DC5DA4">
        <w:rPr>
          <w:rFonts w:ascii="Arial" w:hAnsi="Arial" w:cs="Arial"/>
          <w:b/>
        </w:rPr>
        <w:tab/>
        <w:t>Non-Compliance</w:t>
      </w:r>
      <w:proofErr w:type="gramStart"/>
      <w:r w:rsidR="00DC5DA4">
        <w:rPr>
          <w:rFonts w:ascii="Arial" w:hAnsi="Arial" w:cs="Arial"/>
          <w:b/>
        </w:rPr>
        <w:t>.</w:t>
      </w:r>
      <w:r w:rsidRPr="00DC5DA4">
        <w:rPr>
          <w:rFonts w:ascii="Arial" w:hAnsi="Arial" w:cs="Arial"/>
        </w:rPr>
        <w:t xml:space="preserve">  </w:t>
      </w:r>
      <w:proofErr w:type="gramEnd"/>
      <w:r w:rsidRPr="00DC5DA4">
        <w:rPr>
          <w:rFonts w:ascii="Arial" w:hAnsi="Arial" w:cs="Arial"/>
        </w:rPr>
        <w:t xml:space="preserve">Failure by the Contractor to comply with the DBE program, </w:t>
      </w:r>
      <w:proofErr w:type="gramStart"/>
      <w:r w:rsidRPr="00DC5DA4">
        <w:rPr>
          <w:rFonts w:ascii="Arial" w:hAnsi="Arial" w:cs="Arial"/>
        </w:rPr>
        <w:t>rules</w:t>
      </w:r>
      <w:proofErr w:type="gramEnd"/>
      <w:r w:rsidRPr="00DC5DA4">
        <w:rPr>
          <w:rFonts w:ascii="Arial" w:hAnsi="Arial" w:cs="Arial"/>
        </w:rPr>
        <w:t xml:space="preserve"> and regulations of 49 CFR Part 26 in the administration of the Contract may result in denial or limit of credit toward the Contract DBE goal, payment being delayed or withheld as specified in Section 105, assessing sanctions, liquidated damages as specified in Section 108, default as specified in Section 108, debarment, or termination of the Contract as specified in Section 108.  The Contractor may further be declared ineligible for future Department contracts.</w:t>
      </w:r>
    </w:p>
    <w:p w14:paraId="5DFCC24B" w14:textId="77777777" w:rsidR="00360DCC" w:rsidRPr="006819D2" w:rsidRDefault="00360DCC" w:rsidP="00360DCC">
      <w:pPr>
        <w:pStyle w:val="a1paragraph"/>
        <w:rPr>
          <w:rFonts w:ascii="Arial" w:hAnsi="Arial"/>
        </w:rPr>
      </w:pPr>
    </w:p>
    <w:p w14:paraId="44B6B08E" w14:textId="77777777" w:rsidR="00360DCC" w:rsidRPr="006819D2" w:rsidRDefault="00360DCC" w:rsidP="00360DCC">
      <w:pPr>
        <w:pStyle w:val="a1paragraph"/>
        <w:rPr>
          <w:rFonts w:ascii="Arial" w:hAnsi="Arial"/>
        </w:rPr>
        <w:sectPr w:rsidR="00360DCC" w:rsidRPr="006819D2" w:rsidSect="002B1D46">
          <w:headerReference w:type="default" r:id="rId41"/>
          <w:footerReference w:type="default" r:id="rId42"/>
          <w:pgSz w:w="12240" w:h="15840" w:code="1"/>
          <w:pgMar w:top="1440" w:right="1080" w:bottom="1440" w:left="1440" w:header="288" w:footer="432" w:gutter="0"/>
          <w:pgNumType w:start="1"/>
          <w:cols w:space="720"/>
          <w:docGrid w:linePitch="299"/>
        </w:sectPr>
      </w:pPr>
    </w:p>
    <w:p w14:paraId="2FA01459"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1</w:t>
      </w:r>
    </w:p>
    <w:p w14:paraId="2B396F3A" w14:textId="77777777" w:rsidR="00360DCC" w:rsidRPr="00150F41" w:rsidRDefault="00360DCC" w:rsidP="00360DCC">
      <w:pPr>
        <w:pStyle w:val="00000Subsection"/>
        <w:rPr>
          <w:rFonts w:ascii="Arial" w:hAnsi="Arial" w:cs="Arial"/>
        </w:rPr>
      </w:pPr>
      <w:r w:rsidRPr="00150F41">
        <w:rPr>
          <w:rFonts w:ascii="Arial" w:hAnsi="Arial" w:cs="Arial"/>
        </w:rPr>
        <w:t xml:space="preserve">EMERGING SMALL BUSINESS ENTERPRISE UTILIZATION </w:t>
      </w:r>
    </w:p>
    <w:p w14:paraId="12381AC3" w14:textId="77777777" w:rsidR="00360DCC" w:rsidRPr="00EC016F" w:rsidRDefault="00360DCC" w:rsidP="00360DCC">
      <w:pPr>
        <w:pStyle w:val="A1paragraph0"/>
      </w:pPr>
      <w:r w:rsidRPr="00EC016F">
        <w:rPr>
          <w:b/>
        </w:rPr>
        <w:t>A</w:t>
      </w:r>
      <w:r w:rsidRPr="00D66D35">
        <w:rPr>
          <w:rFonts w:ascii="Arial" w:hAnsi="Arial" w:cs="Arial"/>
          <w:b/>
        </w:rPr>
        <w:t>.</w:t>
      </w:r>
      <w:r w:rsidRPr="00D66D35">
        <w:rPr>
          <w:rFonts w:ascii="Arial" w:hAnsi="Arial" w:cs="Arial"/>
          <w:b/>
        </w:rPr>
        <w:tab/>
        <w:t>Utilization of Emerging Small Business Enterprises as Subcontractors, Transaction Expeditors, Regular Dealers, Manufacturers and Truckers</w:t>
      </w:r>
      <w:proofErr w:type="gramStart"/>
      <w:r w:rsidRPr="00D66D35">
        <w:rPr>
          <w:rFonts w:ascii="Arial" w:hAnsi="Arial" w:cs="Arial"/>
          <w:b/>
        </w:rPr>
        <w:t>.</w:t>
      </w:r>
      <w:r w:rsidRPr="00EC016F">
        <w:t xml:space="preserve">  </w:t>
      </w:r>
      <w:proofErr w:type="gramEnd"/>
      <w:r w:rsidRPr="00D66D35">
        <w:rPr>
          <w:rFonts w:ascii="Arial" w:hAnsi="Arial"/>
        </w:rPr>
        <w:t>The Department advises the Contractor and subcontractors that failure to carry out the requirements in this attachment constitutes a material breach of Contract and, after the notification of the applicable Federal agency, may result in termination of the agreement or Contract by the Department or such remedy as the Department deems appropriate</w:t>
      </w:r>
      <w:proofErr w:type="gramStart"/>
      <w:r w:rsidRPr="00D66D35">
        <w:rPr>
          <w:rFonts w:ascii="Arial" w:hAnsi="Arial"/>
        </w:rPr>
        <w:t xml:space="preserve">.  </w:t>
      </w:r>
      <w:proofErr w:type="gramEnd"/>
      <w:r w:rsidRPr="00D66D35">
        <w:rPr>
          <w:rFonts w:ascii="Arial" w:hAnsi="Arial"/>
        </w:rPr>
        <w:t>Requirements set forth in this section shall also be physically included in all subcontracts in accordance with USDOT requirements.</w:t>
      </w:r>
    </w:p>
    <w:p w14:paraId="0D675601" w14:textId="77777777" w:rsidR="00360DCC" w:rsidRPr="00EC016F" w:rsidRDefault="00360DCC" w:rsidP="00360DCC">
      <w:pPr>
        <w:pStyle w:val="A1paragraph0"/>
      </w:pPr>
      <w:r w:rsidRPr="00D66D35">
        <w:rPr>
          <w:rFonts w:ascii="Arial" w:hAnsi="Arial" w:cs="Arial"/>
          <w:b/>
        </w:rPr>
        <w:t>B.</w:t>
      </w:r>
      <w:r w:rsidRPr="00D66D35">
        <w:rPr>
          <w:rFonts w:ascii="Arial" w:hAnsi="Arial" w:cs="Arial"/>
          <w:b/>
        </w:rPr>
        <w:tab/>
        <w:t>Policy</w:t>
      </w:r>
      <w:proofErr w:type="gramStart"/>
      <w:r w:rsidRPr="00D66D35">
        <w:rPr>
          <w:rFonts w:ascii="Arial" w:hAnsi="Arial" w:cs="Arial"/>
          <w:b/>
        </w:rPr>
        <w:t>.</w:t>
      </w:r>
      <w:r w:rsidRPr="00247DF4">
        <w:rPr>
          <w:rFonts w:ascii="Arial" w:hAnsi="Arial"/>
        </w:rPr>
        <w:t xml:space="preserve">  </w:t>
      </w:r>
      <w:proofErr w:type="gramEnd"/>
      <w:r w:rsidRPr="00247DF4">
        <w:rPr>
          <w:rFonts w:ascii="Arial" w:hAnsi="Arial"/>
        </w:rPr>
        <w:t xml:space="preserve">It is the </w:t>
      </w:r>
      <w:r w:rsidRPr="00D66D35">
        <w:rPr>
          <w:rFonts w:ascii="Arial" w:hAnsi="Arial"/>
        </w:rPr>
        <w:t>policy of the Department that Emerging Small Business Enterprises, as defined in Section III below, shall have an equal opportunity to participate in the performance of contracts financed in whole or in part with Federal funds under this agreement</w:t>
      </w:r>
      <w:proofErr w:type="gramStart"/>
      <w:r w:rsidRPr="00D66D35">
        <w:rPr>
          <w:rFonts w:ascii="Arial" w:hAnsi="Arial"/>
        </w:rPr>
        <w:t xml:space="preserve">.  </w:t>
      </w:r>
      <w:proofErr w:type="gramEnd"/>
      <w:r w:rsidRPr="00D66D35">
        <w:rPr>
          <w:rFonts w:ascii="Arial" w:hAnsi="Arial"/>
        </w:rPr>
        <w:t>In furtherance of this policy the Department has established an Emerging Small Business Enterprise Program</w:t>
      </w:r>
      <w:proofErr w:type="gramStart"/>
      <w:r w:rsidRPr="00D66D35">
        <w:rPr>
          <w:rFonts w:ascii="Arial" w:hAnsi="Arial"/>
        </w:rPr>
        <w:t xml:space="preserve">.  </w:t>
      </w:r>
      <w:proofErr w:type="gramEnd"/>
      <w:r w:rsidRPr="00D66D35">
        <w:rPr>
          <w:rFonts w:ascii="Arial" w:hAnsi="Arial"/>
        </w:rPr>
        <w:t>This program is designed to promote participation and shared economic opportunity by smaller firms who qualify as ESBEs in NJDOT contracts and is undertaken pursuant to the authority contained in 49 CFR Part 26 et seq.</w:t>
      </w:r>
    </w:p>
    <w:p w14:paraId="505B0974" w14:textId="77777777" w:rsidR="00360DCC" w:rsidRPr="00D66D35" w:rsidRDefault="00360DCC" w:rsidP="00360DCC">
      <w:pPr>
        <w:pStyle w:val="A1paragraph0"/>
        <w:rPr>
          <w:rFonts w:ascii="Arial" w:hAnsi="Arial" w:cs="Arial"/>
          <w:b/>
        </w:rPr>
      </w:pPr>
      <w:r w:rsidRPr="00D66D35">
        <w:rPr>
          <w:rFonts w:ascii="Arial" w:hAnsi="Arial" w:cs="Arial"/>
          <w:b/>
        </w:rPr>
        <w:t>C.</w:t>
      </w:r>
      <w:r w:rsidRPr="00D66D35">
        <w:rPr>
          <w:rFonts w:ascii="Arial" w:hAnsi="Arial" w:cs="Arial"/>
          <w:b/>
        </w:rPr>
        <w:tab/>
        <w:t>Definitions</w:t>
      </w:r>
    </w:p>
    <w:p w14:paraId="4F867D9B" w14:textId="77777777" w:rsidR="00360DCC" w:rsidRPr="004A301A" w:rsidRDefault="00360DCC" w:rsidP="004A301A">
      <w:pPr>
        <w:pStyle w:val="11paragraph"/>
        <w:rPr>
          <w:rFonts w:ascii="Arial" w:hAnsi="Arial"/>
        </w:rPr>
      </w:pPr>
      <w:r w:rsidRPr="004A301A">
        <w:rPr>
          <w:rFonts w:ascii="Arial" w:hAnsi="Arial" w:cs="Arial"/>
          <w:b/>
        </w:rPr>
        <w:t>1.</w:t>
      </w:r>
      <w:r w:rsidRPr="004A301A">
        <w:rPr>
          <w:rFonts w:ascii="Arial" w:hAnsi="Arial" w:cs="Arial"/>
          <w:b/>
        </w:rPr>
        <w:tab/>
        <w:t>Emerging Small Business Enterprise (ESBE)</w:t>
      </w:r>
      <w:proofErr w:type="gramStart"/>
      <w:r w:rsidRPr="004A301A">
        <w:rPr>
          <w:rFonts w:ascii="Arial" w:hAnsi="Arial" w:cs="Arial"/>
          <w:b/>
        </w:rPr>
        <w:t>.</w:t>
      </w:r>
      <w:r w:rsidRPr="004A301A">
        <w:rPr>
          <w:rFonts w:ascii="Arial" w:hAnsi="Arial"/>
        </w:rPr>
        <w:t xml:space="preserve">  </w:t>
      </w:r>
      <w:proofErr w:type="gramEnd"/>
      <w:r w:rsidRPr="004A301A">
        <w:rPr>
          <w:rFonts w:ascii="Arial" w:hAnsi="Arial"/>
        </w:rPr>
        <w:t>A for-profit small business concern classified as a small business pursuant to the appropriate Small Business Administration regulations:</w:t>
      </w:r>
    </w:p>
    <w:p w14:paraId="758D94AC" w14:textId="77777777" w:rsidR="00360DCC" w:rsidRPr="004A301A" w:rsidRDefault="00360DCC" w:rsidP="004A301A">
      <w:pPr>
        <w:pStyle w:val="List1indent"/>
        <w:rPr>
          <w:rFonts w:ascii="Arial" w:hAnsi="Arial"/>
        </w:rPr>
      </w:pPr>
      <w:r w:rsidRPr="004A301A">
        <w:rPr>
          <w:rFonts w:ascii="Arial" w:hAnsi="Arial"/>
        </w:rPr>
        <w:t>a.</w:t>
      </w:r>
      <w:r w:rsidRPr="004A301A">
        <w:rPr>
          <w:rFonts w:ascii="Arial" w:hAnsi="Arial"/>
        </w:rPr>
        <w:tab/>
        <w:t xml:space="preserve">That is at least 51 percent owned by one or more individuals who are </w:t>
      </w:r>
      <w:proofErr w:type="gramStart"/>
      <w:r w:rsidRPr="004A301A">
        <w:rPr>
          <w:rFonts w:ascii="Arial" w:hAnsi="Arial"/>
        </w:rPr>
        <w:t>economically disadvantaged</w:t>
      </w:r>
      <w:proofErr w:type="gramEnd"/>
      <w:r w:rsidRPr="004A301A">
        <w:rPr>
          <w:rFonts w:ascii="Arial" w:hAnsi="Arial"/>
        </w:rPr>
        <w:t xml:space="preserve"> or, in the case of a corporation, in which 51 percent of the stock is owned by one or more such individuals; and </w:t>
      </w:r>
    </w:p>
    <w:p w14:paraId="538D83DE" w14:textId="77777777" w:rsidR="00360DCC" w:rsidRPr="004A301A" w:rsidRDefault="00360DCC" w:rsidP="004A301A">
      <w:pPr>
        <w:pStyle w:val="List1indent"/>
        <w:rPr>
          <w:rFonts w:ascii="Arial" w:hAnsi="Arial"/>
        </w:rPr>
      </w:pPr>
      <w:r w:rsidRPr="004A301A">
        <w:rPr>
          <w:rFonts w:ascii="Arial" w:hAnsi="Arial"/>
        </w:rPr>
        <w:t>b.</w:t>
      </w:r>
      <w:r w:rsidRPr="004A301A">
        <w:rPr>
          <w:rFonts w:ascii="Arial" w:hAnsi="Arial"/>
        </w:rPr>
        <w:tab/>
        <w:t xml:space="preserve">Whose management and daily business operations are controlled by one or more of the </w:t>
      </w:r>
      <w:proofErr w:type="gramStart"/>
      <w:r w:rsidRPr="004A301A">
        <w:rPr>
          <w:rFonts w:ascii="Arial" w:hAnsi="Arial"/>
        </w:rPr>
        <w:t>economically disadvantaged</w:t>
      </w:r>
      <w:proofErr w:type="gramEnd"/>
      <w:r w:rsidRPr="004A301A">
        <w:rPr>
          <w:rFonts w:ascii="Arial" w:hAnsi="Arial"/>
        </w:rPr>
        <w:t xml:space="preserve"> individuals who own it, and who do not exceed the personal net worth criteria established in 49 CFR Part 26.</w:t>
      </w:r>
    </w:p>
    <w:p w14:paraId="7708BF60" w14:textId="77777777" w:rsidR="00360DCC" w:rsidRPr="004A301A" w:rsidRDefault="00360DCC" w:rsidP="004A301A">
      <w:pPr>
        <w:pStyle w:val="12paragraph"/>
        <w:rPr>
          <w:rFonts w:ascii="Arial" w:hAnsi="Arial"/>
          <w:b/>
        </w:rPr>
      </w:pPr>
      <w:r w:rsidRPr="004A301A">
        <w:rPr>
          <w:rFonts w:ascii="Arial" w:hAnsi="Arial"/>
          <w:b/>
        </w:rPr>
        <w:t>NOTE:  DBEs automatically qualify as ESBEs.</w:t>
      </w:r>
    </w:p>
    <w:p w14:paraId="25A2BD03" w14:textId="77777777" w:rsidR="00360DCC" w:rsidRPr="004A301A" w:rsidRDefault="00360DCC" w:rsidP="004A301A">
      <w:pPr>
        <w:pStyle w:val="11paragraph"/>
        <w:rPr>
          <w:rFonts w:ascii="Arial" w:hAnsi="Arial"/>
        </w:rPr>
      </w:pPr>
      <w:r w:rsidRPr="004A301A">
        <w:rPr>
          <w:rFonts w:ascii="Arial" w:hAnsi="Arial"/>
          <w:b/>
        </w:rPr>
        <w:t>2.</w:t>
      </w:r>
      <w:r w:rsidRPr="004A301A">
        <w:rPr>
          <w:rFonts w:ascii="Arial" w:hAnsi="Arial"/>
          <w:b/>
        </w:rPr>
        <w:tab/>
        <w:t xml:space="preserve">Owned and </w:t>
      </w:r>
      <w:proofErr w:type="gramStart"/>
      <w:r w:rsidRPr="004A301A">
        <w:rPr>
          <w:rFonts w:ascii="Arial" w:hAnsi="Arial"/>
          <w:b/>
        </w:rPr>
        <w:t>Controlled</w:t>
      </w:r>
      <w:proofErr w:type="gramEnd"/>
      <w:r w:rsidRPr="004A301A">
        <w:rPr>
          <w:rFonts w:ascii="Arial" w:hAnsi="Arial"/>
          <w:b/>
        </w:rPr>
        <w:t>.</w:t>
      </w:r>
      <w:r w:rsidRPr="004A301A">
        <w:rPr>
          <w:rFonts w:ascii="Arial" w:hAnsi="Arial"/>
        </w:rPr>
        <w:t xml:space="preserve">  Defined as: that at least 51% of the ownership interests as well as the management and daily business operations of the firm reside in individuals whose personal net worth does not exceed the requirements established in 49 CFR, Part 26.</w:t>
      </w:r>
    </w:p>
    <w:p w14:paraId="6F39EEBC" w14:textId="77777777" w:rsidR="00360DCC" w:rsidRPr="004A301A" w:rsidRDefault="00360DCC" w:rsidP="004A301A">
      <w:pPr>
        <w:pStyle w:val="11paragraph"/>
        <w:rPr>
          <w:rFonts w:ascii="Arial" w:hAnsi="Arial"/>
        </w:rPr>
      </w:pPr>
      <w:r w:rsidRPr="004A301A">
        <w:rPr>
          <w:rFonts w:ascii="Arial" w:hAnsi="Arial"/>
          <w:b/>
        </w:rPr>
        <w:t>3.</w:t>
      </w:r>
      <w:r w:rsidRPr="004A301A">
        <w:rPr>
          <w:rFonts w:ascii="Arial" w:hAnsi="Arial"/>
          <w:b/>
        </w:rPr>
        <w:tab/>
        <w:t>Commercially Useful Function (CUF)</w:t>
      </w:r>
      <w:proofErr w:type="gramStart"/>
      <w:r w:rsidRPr="004A301A">
        <w:rPr>
          <w:rFonts w:ascii="Arial" w:hAnsi="Arial"/>
          <w:b/>
        </w:rPr>
        <w:t>.</w:t>
      </w:r>
      <w:r w:rsidRPr="004A301A">
        <w:rPr>
          <w:rFonts w:ascii="Arial" w:hAnsi="Arial"/>
        </w:rPr>
        <w:t xml:space="preserve">  </w:t>
      </w:r>
      <w:proofErr w:type="gramEnd"/>
      <w:r w:rsidRPr="004A301A">
        <w:rPr>
          <w:rFonts w:ascii="Arial" w:hAnsi="Arial"/>
        </w:rPr>
        <w:t xml:space="preserve">An ESBE performs a commercially useful function when it is responsible for execution of a distinct element of the work of a contract and carrying out its responsibility by actually performing, managing and supervising the work </w:t>
      </w:r>
      <w:proofErr w:type="gramStart"/>
      <w:r w:rsidRPr="004A301A">
        <w:rPr>
          <w:rFonts w:ascii="Arial" w:hAnsi="Arial"/>
        </w:rPr>
        <w:t>involved.  .</w:t>
      </w:r>
      <w:proofErr w:type="gramEnd"/>
      <w:r w:rsidRPr="004A301A">
        <w:rPr>
          <w:rFonts w:ascii="Arial" w:hAnsi="Arial"/>
        </w:rPr>
        <w:t xml:space="preserve">  To perform a commercially useful function, the ESBE must also be responsible, with respect to materials and supplies used on the contract, for preparing the estimate, negotiating price, determining quality and quantity, ordering the material, arranging delivery, installing, (where applicable), and paying for the material and supplies itself for the project.</w:t>
      </w:r>
    </w:p>
    <w:p w14:paraId="1C88898D" w14:textId="77777777" w:rsidR="00360DCC" w:rsidRPr="004A301A" w:rsidRDefault="00360DCC" w:rsidP="004A301A">
      <w:pPr>
        <w:pStyle w:val="11paragraph"/>
        <w:rPr>
          <w:rFonts w:ascii="Arial" w:hAnsi="Arial"/>
        </w:rPr>
      </w:pPr>
      <w:r w:rsidRPr="004A301A">
        <w:rPr>
          <w:rFonts w:ascii="Arial" w:hAnsi="Arial"/>
          <w:b/>
        </w:rPr>
        <w:t>4.</w:t>
      </w:r>
      <w:r w:rsidRPr="004A301A">
        <w:rPr>
          <w:rFonts w:ascii="Arial" w:hAnsi="Arial"/>
          <w:b/>
        </w:rPr>
        <w:tab/>
        <w:t>Transaction expeditor (broker)</w:t>
      </w:r>
      <w:proofErr w:type="gramStart"/>
      <w:r w:rsidRPr="004A301A">
        <w:rPr>
          <w:rFonts w:ascii="Arial" w:hAnsi="Arial"/>
          <w:b/>
        </w:rPr>
        <w:t>.</w:t>
      </w:r>
      <w:r w:rsidRPr="004A301A">
        <w:rPr>
          <w:rFonts w:ascii="Arial" w:hAnsi="Arial"/>
        </w:rPr>
        <w:t xml:space="preserve">  </w:t>
      </w:r>
      <w:proofErr w:type="gramEnd"/>
      <w:r w:rsidRPr="004A301A">
        <w:rPr>
          <w:rFonts w:ascii="Arial" w:hAnsi="Arial"/>
        </w:rPr>
        <w:t>An ESBE who arranges or expedites transactions and who arranges for material drop shipments.</w:t>
      </w:r>
    </w:p>
    <w:p w14:paraId="3D11A563" w14:textId="77777777" w:rsidR="00360DCC" w:rsidRPr="004A301A" w:rsidRDefault="00360DCC" w:rsidP="004A301A">
      <w:pPr>
        <w:pStyle w:val="11paragraph"/>
        <w:rPr>
          <w:rFonts w:ascii="Arial" w:hAnsi="Arial"/>
        </w:rPr>
      </w:pPr>
      <w:r w:rsidRPr="004A301A">
        <w:rPr>
          <w:rFonts w:ascii="Arial" w:hAnsi="Arial"/>
          <w:b/>
        </w:rPr>
        <w:t>5.</w:t>
      </w:r>
      <w:r w:rsidRPr="004A301A">
        <w:rPr>
          <w:rFonts w:ascii="Arial" w:hAnsi="Arial"/>
          <w:b/>
        </w:rPr>
        <w:tab/>
        <w:t>ESBE regular dealer</w:t>
      </w:r>
      <w:proofErr w:type="gramStart"/>
      <w:r w:rsidRPr="004A301A">
        <w:rPr>
          <w:rFonts w:ascii="Arial" w:hAnsi="Arial"/>
          <w:b/>
        </w:rPr>
        <w:t>.</w:t>
      </w:r>
      <w:r w:rsidRPr="004A301A">
        <w:rPr>
          <w:rFonts w:ascii="Arial" w:hAnsi="Arial"/>
        </w:rPr>
        <w:t xml:space="preserve">  </w:t>
      </w:r>
      <w:proofErr w:type="gramEnd"/>
      <w:r w:rsidRPr="004A301A">
        <w:rPr>
          <w:rFonts w:ascii="Arial" w:hAnsi="Arial"/>
        </w:rPr>
        <w:t>A firm that must be an established, regular business that engages, as its principal business and under its own name, in the purchase and sale or lease of the products in question</w:t>
      </w:r>
      <w:proofErr w:type="gramStart"/>
      <w:r w:rsidRPr="004A301A">
        <w:rPr>
          <w:rFonts w:ascii="Arial" w:hAnsi="Arial"/>
        </w:rPr>
        <w:t xml:space="preserve">.  </w:t>
      </w:r>
      <w:proofErr w:type="gramEnd"/>
      <w:r w:rsidRPr="004A301A">
        <w:rPr>
          <w:rFonts w:ascii="Arial" w:hAnsi="Arial"/>
        </w:rPr>
        <w:t xml:space="preserve">In addition, a regular dealer must own, </w:t>
      </w:r>
      <w:proofErr w:type="gramStart"/>
      <w:r w:rsidRPr="004A301A">
        <w:rPr>
          <w:rFonts w:ascii="Arial" w:hAnsi="Arial"/>
        </w:rPr>
        <w:t>operate</w:t>
      </w:r>
      <w:proofErr w:type="gramEnd"/>
      <w:r w:rsidRPr="004A301A">
        <w:rPr>
          <w:rFonts w:ascii="Arial" w:hAnsi="Arial"/>
        </w:rPr>
        <w:t xml:space="preserve"> or maintain a store, warehouse, or other establishment in which the materials, supplies, articles or equipment required under this Contract are bought, kept in stock, and regularly sold or leased to the public in the usual course of business.</w:t>
      </w:r>
    </w:p>
    <w:p w14:paraId="6902A586" w14:textId="77777777" w:rsidR="00360DCC" w:rsidRPr="004A301A" w:rsidRDefault="00360DCC" w:rsidP="004A301A">
      <w:pPr>
        <w:pStyle w:val="11paragraph"/>
        <w:rPr>
          <w:rFonts w:ascii="Arial" w:hAnsi="Arial"/>
        </w:rPr>
      </w:pPr>
      <w:r w:rsidRPr="004A301A">
        <w:rPr>
          <w:rFonts w:ascii="Arial" w:hAnsi="Arial"/>
          <w:b/>
        </w:rPr>
        <w:t>6.</w:t>
      </w:r>
      <w:r w:rsidRPr="004A301A">
        <w:rPr>
          <w:rFonts w:ascii="Arial" w:hAnsi="Arial"/>
          <w:b/>
        </w:rPr>
        <w:tab/>
        <w:t>ESBE manufacturer</w:t>
      </w:r>
      <w:proofErr w:type="gramStart"/>
      <w:r w:rsidRPr="004A301A">
        <w:rPr>
          <w:rFonts w:ascii="Arial" w:hAnsi="Arial"/>
          <w:b/>
        </w:rPr>
        <w:t>.</w:t>
      </w:r>
      <w:r w:rsidRPr="004A301A">
        <w:rPr>
          <w:rFonts w:ascii="Arial" w:hAnsi="Arial"/>
        </w:rPr>
        <w:t xml:space="preserve">  </w:t>
      </w:r>
      <w:proofErr w:type="gramEnd"/>
      <w:r w:rsidRPr="004A301A">
        <w:rPr>
          <w:rFonts w:ascii="Arial" w:hAnsi="Arial"/>
        </w:rPr>
        <w:t>A firm that operates or maintains a factory or establishment that produces on the premises, the materials, supplies, articles, or equipment required for the Contract.</w:t>
      </w:r>
    </w:p>
    <w:p w14:paraId="2594E85D" w14:textId="77777777" w:rsidR="00360DCC" w:rsidRPr="004A301A" w:rsidRDefault="00360DCC" w:rsidP="004A301A">
      <w:pPr>
        <w:pStyle w:val="11paragraph"/>
        <w:rPr>
          <w:rFonts w:ascii="Arial" w:hAnsi="Arial"/>
        </w:rPr>
      </w:pPr>
      <w:r w:rsidRPr="004A301A">
        <w:rPr>
          <w:rFonts w:ascii="Arial" w:hAnsi="Arial"/>
          <w:b/>
        </w:rPr>
        <w:t>7.</w:t>
      </w:r>
      <w:r w:rsidRPr="004A301A">
        <w:rPr>
          <w:rFonts w:ascii="Arial" w:hAnsi="Arial"/>
          <w:b/>
        </w:rPr>
        <w:tab/>
        <w:t>Good faith effort (GFE)</w:t>
      </w:r>
      <w:proofErr w:type="gramStart"/>
      <w:r w:rsidRPr="004A301A">
        <w:rPr>
          <w:rFonts w:ascii="Arial" w:hAnsi="Arial"/>
          <w:b/>
        </w:rPr>
        <w:t>.</w:t>
      </w:r>
      <w:r w:rsidRPr="004A301A">
        <w:rPr>
          <w:rFonts w:ascii="Arial" w:hAnsi="Arial"/>
        </w:rPr>
        <w:t xml:space="preserve">  </w:t>
      </w:r>
      <w:proofErr w:type="gramEnd"/>
      <w:r w:rsidRPr="004A301A">
        <w:rPr>
          <w:rFonts w:ascii="Arial" w:hAnsi="Arial"/>
        </w:rPr>
        <w:t xml:space="preserve">Efforts to achieve an ESBE goal or other requirement of the ESBE Program and of 49 CFR Part 26, which by their scope, intensity, and appropriateness to the objective, can </w:t>
      </w:r>
      <w:r w:rsidRPr="004A301A">
        <w:rPr>
          <w:rFonts w:ascii="Arial" w:hAnsi="Arial"/>
        </w:rPr>
        <w:lastRenderedPageBreak/>
        <w:t>reasonably be expected to fulfill the program requirement</w:t>
      </w:r>
      <w:proofErr w:type="gramStart"/>
      <w:r w:rsidRPr="004A301A">
        <w:rPr>
          <w:rFonts w:ascii="Arial" w:hAnsi="Arial"/>
        </w:rPr>
        <w:t xml:space="preserve">.  </w:t>
      </w:r>
      <w:proofErr w:type="gramEnd"/>
      <w:r w:rsidRPr="004A301A">
        <w:rPr>
          <w:rFonts w:ascii="Arial" w:hAnsi="Arial"/>
        </w:rPr>
        <w:t>Efforts to include firms not certified as ESBEs in the state where the contract is being let are consequently not good faith efforts to meet an ESBE contract goal.</w:t>
      </w:r>
    </w:p>
    <w:p w14:paraId="5CA2F3BA" w14:textId="77777777" w:rsidR="00360DCC" w:rsidRPr="004A301A" w:rsidRDefault="00360DCC" w:rsidP="004A301A">
      <w:pPr>
        <w:pStyle w:val="11paragraph"/>
        <w:rPr>
          <w:rFonts w:ascii="Arial" w:hAnsi="Arial"/>
        </w:rPr>
      </w:pPr>
      <w:r w:rsidRPr="004A301A">
        <w:rPr>
          <w:rFonts w:ascii="Arial" w:hAnsi="Arial"/>
          <w:b/>
        </w:rPr>
        <w:t>8.</w:t>
      </w:r>
      <w:r w:rsidRPr="004A301A">
        <w:rPr>
          <w:rFonts w:ascii="Arial" w:hAnsi="Arial"/>
          <w:b/>
        </w:rPr>
        <w:tab/>
        <w:t>Affirmative Action Plan</w:t>
      </w:r>
      <w:proofErr w:type="gramStart"/>
      <w:r w:rsidRPr="004A301A">
        <w:rPr>
          <w:rFonts w:ascii="Arial" w:hAnsi="Arial"/>
          <w:b/>
        </w:rPr>
        <w:t>.</w:t>
      </w:r>
      <w:r w:rsidRPr="004A301A">
        <w:rPr>
          <w:rFonts w:ascii="Arial" w:hAnsi="Arial"/>
        </w:rPr>
        <w:t xml:space="preserve">  </w:t>
      </w:r>
      <w:proofErr w:type="gramEnd"/>
      <w:r w:rsidRPr="004A301A">
        <w:rPr>
          <w:rFonts w:ascii="Arial" w:hAnsi="Arial"/>
        </w:rPr>
        <w:t>An outline of the steps a contractor or subcontractor will implement to achieve equal employment opportunity and affirmative action and/or to correct its equal employment and affirmative action program deficiencies.</w:t>
      </w:r>
    </w:p>
    <w:p w14:paraId="726D0C65" w14:textId="77777777" w:rsidR="00360DCC" w:rsidRPr="00EC016F" w:rsidRDefault="00360DCC" w:rsidP="00360DCC">
      <w:pPr>
        <w:pStyle w:val="A1paragraph0"/>
      </w:pPr>
      <w:r w:rsidRPr="00D66D35">
        <w:rPr>
          <w:rFonts w:ascii="Arial" w:hAnsi="Arial" w:cs="Arial"/>
          <w:b/>
        </w:rPr>
        <w:t>D</w:t>
      </w:r>
      <w:r w:rsidRPr="00D66D35">
        <w:rPr>
          <w:rFonts w:ascii="Arial" w:hAnsi="Arial" w:cs="Arial"/>
          <w:b/>
        </w:rPr>
        <w:tab/>
        <w:t>Compliance</w:t>
      </w:r>
      <w:proofErr w:type="gramStart"/>
      <w:r w:rsidRPr="00D66D35">
        <w:rPr>
          <w:rFonts w:ascii="Arial" w:hAnsi="Arial" w:cs="Arial"/>
          <w:b/>
        </w:rPr>
        <w:t>.</w:t>
      </w:r>
      <w:r w:rsidRPr="00EC016F">
        <w:t xml:space="preserve">  </w:t>
      </w:r>
      <w:proofErr w:type="gramEnd"/>
      <w:r w:rsidRPr="00D66D35">
        <w:rPr>
          <w:rFonts w:ascii="Arial" w:hAnsi="Arial"/>
        </w:rPr>
        <w:t>The Contractor is responsible for compliance as specified in Section 105.</w:t>
      </w:r>
    </w:p>
    <w:p w14:paraId="5C81791F" w14:textId="77777777" w:rsidR="00360DCC" w:rsidRPr="00EC016F" w:rsidRDefault="00360DCC" w:rsidP="00360DCC">
      <w:pPr>
        <w:pStyle w:val="A1paragraph0"/>
      </w:pPr>
      <w:r w:rsidRPr="00D66D35">
        <w:rPr>
          <w:rFonts w:ascii="Arial" w:hAnsi="Arial" w:cs="Arial"/>
          <w:b/>
        </w:rPr>
        <w:t>E.</w:t>
      </w:r>
      <w:r w:rsidRPr="00D66D35">
        <w:rPr>
          <w:rFonts w:ascii="Arial" w:hAnsi="Arial" w:cs="Arial"/>
          <w:b/>
        </w:rPr>
        <w:tab/>
        <w:t>Contractor ESBE Obligations</w:t>
      </w:r>
      <w:proofErr w:type="gramStart"/>
      <w:r w:rsidRPr="00D66D35">
        <w:rPr>
          <w:rFonts w:ascii="Arial" w:hAnsi="Arial" w:cs="Arial"/>
          <w:b/>
        </w:rPr>
        <w:t>.</w:t>
      </w:r>
      <w:r w:rsidRPr="00EC016F">
        <w:t xml:space="preserve"> </w:t>
      </w:r>
      <w:r w:rsidRPr="00D66D35">
        <w:rPr>
          <w:rFonts w:ascii="Arial" w:hAnsi="Arial"/>
        </w:rPr>
        <w:t xml:space="preserve"> </w:t>
      </w:r>
      <w:proofErr w:type="gramEnd"/>
      <w:r w:rsidRPr="00D66D35">
        <w:rPr>
          <w:rFonts w:ascii="Arial" w:hAnsi="Arial"/>
        </w:rPr>
        <w:t>Ensure that ESBEs have an equal opportunity to receive and participate in contracts and subcontracts financed in whole or in part with Federal funds in performing work with the Department</w:t>
      </w:r>
      <w:proofErr w:type="gramStart"/>
      <w:r w:rsidRPr="00D66D35">
        <w:rPr>
          <w:rFonts w:ascii="Arial" w:hAnsi="Arial"/>
        </w:rPr>
        <w:t xml:space="preserve">.  </w:t>
      </w:r>
      <w:proofErr w:type="gramEnd"/>
      <w:r w:rsidRPr="00D66D35">
        <w:rPr>
          <w:rFonts w:ascii="Arial" w:hAnsi="Arial"/>
        </w:rPr>
        <w:t>Take all necessary and reasonable steps in accordance with 49 CFR Part 26 and the Contract to ensure that ESBEs are given equal opportunity to compete for and perform on the Department’s Federal Aid Projects</w:t>
      </w:r>
      <w:proofErr w:type="gramStart"/>
      <w:r w:rsidRPr="00D66D35">
        <w:rPr>
          <w:rFonts w:ascii="Arial" w:hAnsi="Arial"/>
        </w:rPr>
        <w:t xml:space="preserve">.  </w:t>
      </w:r>
      <w:proofErr w:type="gramEnd"/>
      <w:r w:rsidRPr="00D66D35">
        <w:rPr>
          <w:rFonts w:ascii="Arial" w:hAnsi="Arial"/>
        </w:rPr>
        <w:t>Do not discriminate in the award and performance of any Contract obligation including, but not limited to, performance of obligations on USDOT assisted contracts, as specified in Section 107.</w:t>
      </w:r>
    </w:p>
    <w:p w14:paraId="6E1092F8"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Post Award Obligations</w:t>
      </w:r>
    </w:p>
    <w:p w14:paraId="0CE325D7" w14:textId="77777777" w:rsidR="00360DCC" w:rsidRPr="004B0B95" w:rsidRDefault="00360DCC" w:rsidP="004B0B95">
      <w:pPr>
        <w:pStyle w:val="List1indent"/>
        <w:rPr>
          <w:rFonts w:ascii="Arial" w:hAnsi="Arial"/>
        </w:rPr>
      </w:pPr>
      <w:r w:rsidRPr="004B0B95">
        <w:rPr>
          <w:rFonts w:ascii="Arial" w:hAnsi="Arial"/>
        </w:rPr>
        <w:t>a.</w:t>
      </w:r>
      <w:r w:rsidRPr="004B0B95">
        <w:rPr>
          <w:rFonts w:ascii="Arial" w:hAnsi="Arial"/>
        </w:rPr>
        <w:tab/>
        <w:t>Give ESBEs equal consideration with minority firms in negotiation for any subcontracts, purchase orders or leases.</w:t>
      </w:r>
    </w:p>
    <w:p w14:paraId="012F5265" w14:textId="77777777" w:rsidR="00360DCC" w:rsidRPr="004B0B95" w:rsidRDefault="00360DCC" w:rsidP="004B0B95">
      <w:pPr>
        <w:pStyle w:val="List1indent"/>
        <w:rPr>
          <w:rFonts w:ascii="Arial" w:hAnsi="Arial"/>
        </w:rPr>
      </w:pPr>
      <w:r w:rsidRPr="004B0B95">
        <w:rPr>
          <w:rFonts w:ascii="Arial" w:hAnsi="Arial"/>
        </w:rPr>
        <w:t>b.</w:t>
      </w:r>
      <w:r w:rsidRPr="004B0B95">
        <w:rPr>
          <w:rFonts w:ascii="Arial" w:hAnsi="Arial"/>
        </w:rPr>
        <w:tab/>
        <w:t>Attempt to obtain qualified ESBEs to perform the work</w:t>
      </w:r>
      <w:proofErr w:type="gramStart"/>
      <w:r w:rsidRPr="004B0B95">
        <w:rPr>
          <w:rFonts w:ascii="Arial" w:hAnsi="Arial"/>
        </w:rPr>
        <w:t xml:space="preserve">.  </w:t>
      </w:r>
      <w:proofErr w:type="gramEnd"/>
      <w:r w:rsidRPr="004B0B95">
        <w:rPr>
          <w:rFonts w:ascii="Arial" w:hAnsi="Arial"/>
        </w:rPr>
        <w:t xml:space="preserve">A directory of certified Emerging Small Business Enterprise firms may be found in the Emerging Small Business (ESBE) Program online directory at:  </w:t>
      </w:r>
      <w:hyperlink r:id="rId43" w:history="1">
        <w:r w:rsidRPr="004B0B95">
          <w:rPr>
            <w:rStyle w:val="Hyperlink"/>
            <w:rFonts w:ascii="Arial" w:hAnsi="Arial"/>
          </w:rPr>
          <w:t>http://www.state.nj.us/transportation/business/civilrights/pdf/ESBEDirectory.pdf</w:t>
        </w:r>
      </w:hyperlink>
      <w:r w:rsidRPr="004B0B95">
        <w:rPr>
          <w:rFonts w:ascii="Arial" w:hAnsi="Arial"/>
        </w:rPr>
        <w:t>.</w:t>
      </w:r>
    </w:p>
    <w:p w14:paraId="0F78A364"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Affirmative Action after Award of the Contract</w:t>
      </w:r>
    </w:p>
    <w:p w14:paraId="2220FDBC" w14:textId="77777777" w:rsidR="00360DCC" w:rsidRPr="004B0B95" w:rsidRDefault="00360DCC" w:rsidP="004B0B95">
      <w:pPr>
        <w:pStyle w:val="a1paragraph"/>
        <w:rPr>
          <w:rFonts w:ascii="Arial" w:hAnsi="Arial"/>
        </w:rPr>
      </w:pPr>
      <w:r w:rsidRPr="004B0B95">
        <w:rPr>
          <w:rFonts w:ascii="Arial" w:hAnsi="Arial"/>
          <w:b/>
        </w:rPr>
        <w:t>a.</w:t>
      </w:r>
      <w:r w:rsidRPr="004B0B95">
        <w:rPr>
          <w:rFonts w:ascii="Arial" w:hAnsi="Arial"/>
          <w:b/>
        </w:rPr>
        <w:tab/>
        <w:t>Subletting</w:t>
      </w:r>
      <w:proofErr w:type="gramStart"/>
      <w:r w:rsidRPr="004B0B95">
        <w:rPr>
          <w:rFonts w:ascii="Arial" w:hAnsi="Arial"/>
          <w:b/>
        </w:rPr>
        <w:t>.</w:t>
      </w:r>
      <w:r w:rsidRPr="004B0B95">
        <w:rPr>
          <w:rFonts w:ascii="Arial" w:hAnsi="Arial"/>
        </w:rPr>
        <w:t xml:space="preserve">  </w:t>
      </w:r>
      <w:proofErr w:type="gramEnd"/>
      <w:r w:rsidRPr="004B0B95">
        <w:rPr>
          <w:rFonts w:ascii="Arial" w:hAnsi="Arial"/>
        </w:rPr>
        <w:t>If at any time following the award of the Contract, the Contractor intends to sublet any portion(s) of the work under said Contract, or intends to purchase material or lease equipment not contemplated during preparation of bids, take affirmative action:</w:t>
      </w:r>
    </w:p>
    <w:p w14:paraId="66B2E26F"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Notify the RE, in writing, of the type and approximate value of the work which the Contractor intends to accomplish by such subcontract, purchase order or lease.</w:t>
      </w:r>
    </w:p>
    <w:p w14:paraId="77A5A94E" w14:textId="77777777" w:rsidR="00360DCC" w:rsidRPr="004B0B95" w:rsidRDefault="00360DCC" w:rsidP="004B0B95">
      <w:pPr>
        <w:pStyle w:val="List2indent"/>
        <w:rPr>
          <w:rFonts w:ascii="Arial" w:hAnsi="Arial"/>
        </w:rPr>
      </w:pPr>
      <w:r w:rsidRPr="004B0B95">
        <w:rPr>
          <w:rFonts w:ascii="Arial" w:hAnsi="Arial"/>
        </w:rPr>
        <w:t>(2)</w:t>
      </w:r>
      <w:r w:rsidRPr="004B0B95">
        <w:rPr>
          <w:rFonts w:ascii="Arial" w:hAnsi="Arial"/>
        </w:rPr>
        <w:tab/>
        <w:t>Submit the Post-Award Minority Certification (Part IV of the DC-18A Request for approval to Sublet on Projects Utilizing the 2007 Specifications Form) to the Regional Supervising Engineer with the application to sublet, or prior to purchasing material or leasing equipment</w:t>
      </w:r>
      <w:proofErr w:type="gramStart"/>
      <w:r w:rsidRPr="004B0B95">
        <w:rPr>
          <w:rFonts w:ascii="Arial" w:hAnsi="Arial"/>
        </w:rPr>
        <w:t xml:space="preserve">.  </w:t>
      </w:r>
      <w:proofErr w:type="gramEnd"/>
      <w:r w:rsidRPr="004B0B95">
        <w:rPr>
          <w:rFonts w:ascii="Arial" w:hAnsi="Arial"/>
        </w:rPr>
        <w:t>Obtain Post Award Minority Certifications from the RE.</w:t>
      </w:r>
    </w:p>
    <w:p w14:paraId="295D09ED" w14:textId="77777777" w:rsidR="00360DCC" w:rsidRPr="004B0B95" w:rsidRDefault="00360DCC" w:rsidP="004B0B95">
      <w:pPr>
        <w:pStyle w:val="List2indent"/>
        <w:rPr>
          <w:rFonts w:ascii="Arial" w:hAnsi="Arial"/>
        </w:rPr>
      </w:pPr>
      <w:r w:rsidRPr="004B0B95">
        <w:rPr>
          <w:rFonts w:ascii="Arial" w:hAnsi="Arial"/>
        </w:rPr>
        <w:t>(3)</w:t>
      </w:r>
      <w:r w:rsidRPr="004B0B95">
        <w:rPr>
          <w:rFonts w:ascii="Arial" w:hAnsi="Arial"/>
        </w:rPr>
        <w:tab/>
        <w:t xml:space="preserve">Efforts made to identify and retain an ESBE as a replacement subcontractor, lower tier subcontractor, transaction expeditor, regular dealer, supplier, </w:t>
      </w:r>
      <w:proofErr w:type="gramStart"/>
      <w:r w:rsidRPr="004B0B95">
        <w:rPr>
          <w:rFonts w:ascii="Arial" w:hAnsi="Arial"/>
        </w:rPr>
        <w:t>manufacturer</w:t>
      </w:r>
      <w:proofErr w:type="gramEnd"/>
      <w:r w:rsidRPr="004B0B95">
        <w:rPr>
          <w:rFonts w:ascii="Arial" w:hAnsi="Arial"/>
        </w:rPr>
        <w:t xml:space="preserve"> or trucker when the arrangements with the original ESBE prove unsuccessful, shall be followed as specified for DBE subcontractors as specified in Section 108.  Work in the category concerned shall not begin until such approval is granted in writing by the Department.</w:t>
      </w:r>
    </w:p>
    <w:p w14:paraId="715294D9" w14:textId="77777777" w:rsidR="00360DCC" w:rsidRPr="004B0B95" w:rsidRDefault="00360DCC" w:rsidP="004B0B95">
      <w:pPr>
        <w:pStyle w:val="List2indent"/>
        <w:rPr>
          <w:rFonts w:ascii="Arial" w:hAnsi="Arial"/>
        </w:rPr>
      </w:pPr>
      <w:r w:rsidRPr="004B0B95">
        <w:rPr>
          <w:rFonts w:ascii="Arial" w:hAnsi="Arial"/>
        </w:rPr>
        <w:t>(4)</w:t>
      </w:r>
      <w:r w:rsidRPr="004B0B95">
        <w:rPr>
          <w:rFonts w:ascii="Arial" w:hAnsi="Arial"/>
        </w:rPr>
        <w:tab/>
        <w:t>Notification of an ESBE firm’s termination will be as specified in Section 108</w:t>
      </w:r>
      <w:proofErr w:type="gramStart"/>
      <w:r w:rsidRPr="004B0B95">
        <w:rPr>
          <w:rFonts w:ascii="Arial" w:hAnsi="Arial"/>
        </w:rPr>
        <w:t xml:space="preserve">.  </w:t>
      </w:r>
      <w:proofErr w:type="gramEnd"/>
      <w:r w:rsidRPr="004B0B95">
        <w:rPr>
          <w:rFonts w:ascii="Arial" w:hAnsi="Arial"/>
        </w:rPr>
        <w:t>Send notice in writing to the Department through the RE, with a copy to DCR/AA</w:t>
      </w:r>
      <w:proofErr w:type="gramStart"/>
      <w:r w:rsidRPr="004B0B95">
        <w:rPr>
          <w:rFonts w:ascii="Arial" w:hAnsi="Arial"/>
        </w:rPr>
        <w:t xml:space="preserve">.  </w:t>
      </w:r>
      <w:proofErr w:type="gramEnd"/>
      <w:r w:rsidRPr="004B0B95">
        <w:rPr>
          <w:rFonts w:ascii="Arial" w:hAnsi="Arial"/>
        </w:rPr>
        <w:t>Said termination notice will include the firm’s ethnic classification, whether the firm is an ESBE and the detailed reason(s) for termination.</w:t>
      </w:r>
    </w:p>
    <w:p w14:paraId="08253B2D" w14:textId="77777777" w:rsidR="00360DCC" w:rsidRPr="004B0B95" w:rsidRDefault="00360DCC" w:rsidP="004B0B95">
      <w:pPr>
        <w:pStyle w:val="a1paragraph"/>
        <w:rPr>
          <w:rFonts w:ascii="Arial" w:hAnsi="Arial"/>
        </w:rPr>
      </w:pPr>
      <w:r w:rsidRPr="004B0B95">
        <w:rPr>
          <w:rFonts w:ascii="Arial" w:hAnsi="Arial"/>
          <w:b/>
        </w:rPr>
        <w:t>b.</w:t>
      </w:r>
      <w:r w:rsidRPr="004B0B95">
        <w:rPr>
          <w:rFonts w:ascii="Arial" w:hAnsi="Arial"/>
          <w:b/>
        </w:rPr>
        <w:tab/>
        <w:t>Selection and Retention of Subcontractors</w:t>
      </w:r>
      <w:proofErr w:type="gramStart"/>
      <w:r w:rsidRPr="004B0B95">
        <w:rPr>
          <w:rFonts w:ascii="Arial" w:hAnsi="Arial"/>
          <w:b/>
        </w:rPr>
        <w:t>.</w:t>
      </w:r>
      <w:r w:rsidRPr="004B0B95">
        <w:rPr>
          <w:rFonts w:ascii="Arial" w:hAnsi="Arial"/>
        </w:rPr>
        <w:t xml:space="preserve">  </w:t>
      </w:r>
      <w:proofErr w:type="gramEnd"/>
      <w:r w:rsidRPr="004B0B95">
        <w:rPr>
          <w:rFonts w:ascii="Arial" w:hAnsi="Arial"/>
        </w:rPr>
        <w:t>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w:t>
      </w:r>
      <w:proofErr w:type="gramStart"/>
      <w:r w:rsidRPr="004B0B95">
        <w:rPr>
          <w:rFonts w:ascii="Arial" w:hAnsi="Arial"/>
        </w:rPr>
        <w:t xml:space="preserve">.  </w:t>
      </w:r>
      <w:proofErr w:type="gramEnd"/>
      <w:r w:rsidRPr="004B0B95">
        <w:rPr>
          <w:rFonts w:ascii="Arial" w:hAnsi="Arial"/>
        </w:rPr>
        <w:t>Such listing shall clearly delineate which firms are classified as ESBEs</w:t>
      </w:r>
      <w:proofErr w:type="gramStart"/>
      <w:r w:rsidRPr="004B0B95">
        <w:rPr>
          <w:rFonts w:ascii="Arial" w:hAnsi="Arial"/>
        </w:rPr>
        <w:t xml:space="preserve">.  </w:t>
      </w:r>
      <w:proofErr w:type="gramEnd"/>
      <w:r w:rsidRPr="004B0B95">
        <w:rPr>
          <w:rFonts w:ascii="Arial" w:hAnsi="Arial"/>
        </w:rPr>
        <w:t>Provide the RE with subcontract agreements for all subcontractors performing work on the Contract as specified in Section 108.</w:t>
      </w:r>
    </w:p>
    <w:p w14:paraId="175BE805" w14:textId="77777777" w:rsidR="00360DCC" w:rsidRPr="004B0B95" w:rsidRDefault="00360DCC" w:rsidP="004B0B95">
      <w:pPr>
        <w:pStyle w:val="List2indent"/>
        <w:rPr>
          <w:rFonts w:ascii="Arial" w:hAnsi="Arial"/>
        </w:rPr>
      </w:pPr>
      <w:r w:rsidRPr="004B0B95">
        <w:rPr>
          <w:rFonts w:ascii="Arial" w:hAnsi="Arial"/>
        </w:rPr>
        <w:t>(1)</w:t>
      </w:r>
      <w:r w:rsidRPr="004B0B95">
        <w:rPr>
          <w:rFonts w:ascii="Arial" w:hAnsi="Arial"/>
        </w:rPr>
        <w:tab/>
        <w:t xml:space="preserve">Efforts made to identify and retain an ESBE as a replacement subcontractor, lower tier subcontractor, transaction expeditor, regular dealer, supplier, </w:t>
      </w:r>
      <w:proofErr w:type="gramStart"/>
      <w:r w:rsidRPr="004B0B95">
        <w:rPr>
          <w:rFonts w:ascii="Arial" w:hAnsi="Arial"/>
        </w:rPr>
        <w:t>manufacturer</w:t>
      </w:r>
      <w:proofErr w:type="gramEnd"/>
      <w:r w:rsidRPr="004B0B95">
        <w:rPr>
          <w:rFonts w:ascii="Arial" w:hAnsi="Arial"/>
        </w:rPr>
        <w:t xml:space="preserve"> or trucker when the arrangements with the original ESBE prove unsuccessful, shall be submitted as specified in Section 108.  Work in the category concerned shall not begin until such approval is granted in writing by the Department.</w:t>
      </w:r>
    </w:p>
    <w:p w14:paraId="3BE0C3E9" w14:textId="77777777" w:rsidR="00360DCC" w:rsidRPr="004B0B95" w:rsidRDefault="00360DCC" w:rsidP="004B0B95">
      <w:pPr>
        <w:pStyle w:val="List2indent"/>
        <w:rPr>
          <w:rFonts w:ascii="Arial" w:hAnsi="Arial"/>
        </w:rPr>
      </w:pPr>
      <w:r w:rsidRPr="004B0B95">
        <w:rPr>
          <w:rFonts w:ascii="Arial" w:hAnsi="Arial"/>
        </w:rPr>
        <w:lastRenderedPageBreak/>
        <w:t>(2)</w:t>
      </w:r>
      <w:r w:rsidRPr="004B0B95">
        <w:rPr>
          <w:rFonts w:ascii="Arial" w:hAnsi="Arial"/>
        </w:rPr>
        <w:tab/>
        <w:t xml:space="preserve">Notification of an ESBE firm’s termination will be as specified in Subsection 108.01.  Send notice in writing to the Department through the </w:t>
      </w:r>
      <w:proofErr w:type="gramStart"/>
      <w:r w:rsidRPr="004B0B95">
        <w:rPr>
          <w:rFonts w:ascii="Arial" w:hAnsi="Arial"/>
        </w:rPr>
        <w:t xml:space="preserve">RE.  </w:t>
      </w:r>
      <w:proofErr w:type="gramEnd"/>
      <w:r w:rsidRPr="004B0B95">
        <w:rPr>
          <w:rFonts w:ascii="Arial" w:hAnsi="Arial"/>
        </w:rPr>
        <w:t>Said termination notice will include the firm’s ethnic classification, whether the firm is an ESBE and the detailed reason(s) for termination.</w:t>
      </w:r>
    </w:p>
    <w:p w14:paraId="38C88F0C" w14:textId="77777777" w:rsidR="00360DCC" w:rsidRPr="004B0B95" w:rsidRDefault="00360DCC" w:rsidP="004B0B95">
      <w:pPr>
        <w:pStyle w:val="a1paragraph"/>
        <w:rPr>
          <w:rFonts w:ascii="Arial" w:hAnsi="Arial"/>
        </w:rPr>
      </w:pPr>
      <w:r w:rsidRPr="004B0B95">
        <w:rPr>
          <w:rFonts w:ascii="Arial" w:hAnsi="Arial"/>
          <w:b/>
        </w:rPr>
        <w:t>c.</w:t>
      </w:r>
      <w:r w:rsidRPr="004B0B95">
        <w:rPr>
          <w:rFonts w:ascii="Arial" w:hAnsi="Arial"/>
          <w:b/>
        </w:rPr>
        <w:tab/>
        <w:t>Meeting Contract ESBE Goal</w:t>
      </w:r>
      <w:proofErr w:type="gramStart"/>
      <w:r w:rsidRPr="004B0B95">
        <w:rPr>
          <w:rFonts w:ascii="Arial" w:hAnsi="Arial"/>
          <w:b/>
        </w:rPr>
        <w:t>.</w:t>
      </w:r>
      <w:r w:rsidRPr="004B0B95">
        <w:rPr>
          <w:rFonts w:ascii="Arial" w:hAnsi="Arial"/>
        </w:rPr>
        <w:t xml:space="preserve">  </w:t>
      </w:r>
      <w:proofErr w:type="gramEnd"/>
      <w:r w:rsidRPr="004B0B95">
        <w:rPr>
          <w:rFonts w:ascii="Arial" w:hAnsi="Arial"/>
        </w:rPr>
        <w:t>Report attainment toward meeting the Contract ESBE goal by submitting monthly, all ESBE participation, to the Department’s RE and DCR/AA Contract Compliance Unit using the CR-267 – Monthly Report of Utilization of DBE/ESBE or SBE form</w:t>
      </w:r>
      <w:proofErr w:type="gramStart"/>
      <w:r w:rsidRPr="004B0B95">
        <w:rPr>
          <w:rFonts w:ascii="Arial" w:hAnsi="Arial"/>
        </w:rPr>
        <w:t xml:space="preserve">.  </w:t>
      </w:r>
      <w:proofErr w:type="gramEnd"/>
      <w:r w:rsidRPr="004B0B95">
        <w:rPr>
          <w:rFonts w:ascii="Arial" w:hAnsi="Arial"/>
        </w:rPr>
        <w:t xml:space="preserve">The form is due by the 5th of the </w:t>
      </w:r>
      <w:proofErr w:type="gramStart"/>
      <w:r w:rsidRPr="004B0B95">
        <w:rPr>
          <w:rFonts w:ascii="Arial" w:hAnsi="Arial"/>
        </w:rPr>
        <w:t>month, and</w:t>
      </w:r>
      <w:proofErr w:type="gramEnd"/>
      <w:r w:rsidRPr="004B0B95">
        <w:rPr>
          <w:rFonts w:ascii="Arial" w:hAnsi="Arial"/>
        </w:rPr>
        <w:t xml:space="preserve"> must list all ESBEs used on the Contract to meet the Contract goal, the specific Contract work items each ESBE is performing, whether the ESBE is performing full or partial work on the items, and the amount paid to each ESBE each month.  Failure to report the information, and accurately report it may result in payment being delayed or withheld as specified in Section 105, assessing sanctions, or termination of the Contract as specified in Section 108.</w:t>
      </w:r>
    </w:p>
    <w:p w14:paraId="01248B31" w14:textId="77777777" w:rsidR="00360DCC" w:rsidRPr="004B0B95" w:rsidRDefault="00360DCC" w:rsidP="004B0B95">
      <w:pPr>
        <w:pStyle w:val="a1paragraph"/>
        <w:rPr>
          <w:rFonts w:ascii="Arial" w:hAnsi="Arial"/>
        </w:rPr>
      </w:pPr>
      <w:r w:rsidRPr="004B0B95">
        <w:rPr>
          <w:rFonts w:ascii="Arial" w:hAnsi="Arial"/>
          <w:b/>
        </w:rPr>
        <w:t>d.</w:t>
      </w:r>
      <w:r w:rsidRPr="004B0B95">
        <w:rPr>
          <w:rFonts w:ascii="Arial" w:hAnsi="Arial"/>
          <w:b/>
        </w:rPr>
        <w:tab/>
        <w:t>Termination, Substitution or Replacement of ESBEs</w:t>
      </w:r>
      <w:proofErr w:type="gramStart"/>
      <w:r w:rsidRPr="004B0B95">
        <w:rPr>
          <w:rFonts w:ascii="Arial" w:hAnsi="Arial"/>
          <w:b/>
        </w:rPr>
        <w:t>.</w:t>
      </w:r>
      <w:r w:rsidRPr="004B0B95">
        <w:rPr>
          <w:rFonts w:ascii="Arial" w:hAnsi="Arial"/>
        </w:rPr>
        <w:t xml:space="preserve">  </w:t>
      </w:r>
      <w:proofErr w:type="gramEnd"/>
      <w:r w:rsidRPr="004B0B95">
        <w:rPr>
          <w:rFonts w:ascii="Arial" w:hAnsi="Arial"/>
        </w:rPr>
        <w:t>Make good faith efforts to replace an ESBE that is terminated or has otherwise failed to complete its work on the Contract with another certified ESBE, to the extent needed to meet the Contract ESBE goal</w:t>
      </w:r>
      <w:proofErr w:type="gramStart"/>
      <w:r w:rsidRPr="004B0B95">
        <w:rPr>
          <w:rFonts w:ascii="Arial" w:hAnsi="Arial"/>
        </w:rPr>
        <w:t xml:space="preserve">.  </w:t>
      </w:r>
      <w:proofErr w:type="gramEnd"/>
      <w:r w:rsidRPr="004B0B95">
        <w:rPr>
          <w:rFonts w:ascii="Arial" w:hAnsi="Arial"/>
        </w:rPr>
        <w:t>Notify the DCR/AA immediately of the ESBEs inability or unwillingness to perform and provide reasonable documented evidence</w:t>
      </w:r>
      <w:proofErr w:type="gramStart"/>
      <w:r w:rsidRPr="004B0B95">
        <w:rPr>
          <w:rFonts w:ascii="Arial" w:hAnsi="Arial"/>
        </w:rPr>
        <w:t xml:space="preserve">.  </w:t>
      </w:r>
      <w:proofErr w:type="gramEnd"/>
      <w:r w:rsidRPr="004B0B95">
        <w:rPr>
          <w:rFonts w:ascii="Arial" w:hAnsi="Arial"/>
        </w:rPr>
        <w:t xml:space="preserve">Prior to termination, substitution or replacement of an ESBE subcontractor, lower tier subcontractor, transaction expeditor, regular dealer, supplier, manufacturer or trucker, submit a </w:t>
      </w:r>
      <w:proofErr w:type="gramStart"/>
      <w:r w:rsidRPr="004B0B95">
        <w:rPr>
          <w:rFonts w:ascii="Arial" w:hAnsi="Arial"/>
        </w:rPr>
        <w:t>Revised  CR</w:t>
      </w:r>
      <w:proofErr w:type="gramEnd"/>
      <w:r w:rsidRPr="004B0B95">
        <w:rPr>
          <w:rFonts w:ascii="Arial" w:hAnsi="Arial"/>
        </w:rPr>
        <w:t>-266 – Schedule of DBE.ESBE/SBE Participation form to the Department naming the replacement ESBE firm(s), type of work performed, specific Contract work items, whether the ESBE is performing full or partial work on the items, dollar value and percent of total Contract for each ESBE subcontractor.  Submit detailed written explanation of why each change is being made, including documented evidence of good faith effort(s) with the submission of the revised Form CR-266</w:t>
      </w:r>
      <w:proofErr w:type="gramStart"/>
      <w:r w:rsidRPr="004B0B95">
        <w:rPr>
          <w:rFonts w:ascii="Arial" w:hAnsi="Arial"/>
        </w:rPr>
        <w:t xml:space="preserve">.  </w:t>
      </w:r>
      <w:proofErr w:type="gramEnd"/>
      <w:r w:rsidRPr="004B0B95">
        <w:rPr>
          <w:rFonts w:ascii="Arial" w:hAnsi="Arial"/>
        </w:rPr>
        <w:t>Submit along with the Revised CR-266:  1) a completed Confirmation of ESBE Firm (Form CR-273) to demonstrate direct written confirmation from each ESBE firm participating on the Contract, confirming the kind and amount of work that was provided on the Contractor’s CR-266, and if applicable;  2) a completed ESBE Regular Dealer/Supplier Verification (Form CR-272) for all ESBE Regular Dealers/Suppliers listed on the Revised CR-266 form, and if applicable;  3) a completed ESBE Trucking Verification (Form CR-274) for all ESBE truckers listed on the Revised CR-266 form.  The Contractor is not permitted to complete any portion of the CR-273, CR-272 or CR-274 forms</w:t>
      </w:r>
      <w:proofErr w:type="gramStart"/>
      <w:r w:rsidRPr="004B0B95">
        <w:rPr>
          <w:rFonts w:ascii="Arial" w:hAnsi="Arial"/>
        </w:rPr>
        <w:t xml:space="preserve">.  </w:t>
      </w:r>
      <w:proofErr w:type="gramEnd"/>
      <w:r w:rsidRPr="004B0B95">
        <w:rPr>
          <w:rFonts w:ascii="Arial" w:hAnsi="Arial"/>
        </w:rPr>
        <w:t xml:space="preserve">Termination, </w:t>
      </w:r>
      <w:proofErr w:type="gramStart"/>
      <w:r w:rsidRPr="004B0B95">
        <w:rPr>
          <w:rFonts w:ascii="Arial" w:hAnsi="Arial"/>
        </w:rPr>
        <w:t>substitution</w:t>
      </w:r>
      <w:proofErr w:type="gramEnd"/>
      <w:r w:rsidRPr="004B0B95">
        <w:rPr>
          <w:rFonts w:ascii="Arial" w:hAnsi="Arial"/>
        </w:rPr>
        <w:t xml:space="preserve"> or replacement of ESBEs shall be made as specified in Section 108.  Termination or replacement of ESBEs cannot be made without prior written approval of the Department as per 108.01.</w:t>
      </w:r>
    </w:p>
    <w:p w14:paraId="71FC8361" w14:textId="77777777" w:rsidR="00360DCC" w:rsidRPr="004B0B95" w:rsidRDefault="00360DCC" w:rsidP="004B0B95">
      <w:pPr>
        <w:pStyle w:val="a1paragraph"/>
        <w:rPr>
          <w:rFonts w:ascii="Arial" w:hAnsi="Arial"/>
        </w:rPr>
      </w:pPr>
      <w:r w:rsidRPr="004B0B95">
        <w:rPr>
          <w:rFonts w:ascii="Arial" w:hAnsi="Arial"/>
          <w:b/>
        </w:rPr>
        <w:t>e.</w:t>
      </w:r>
      <w:r w:rsidRPr="004B0B95">
        <w:rPr>
          <w:rFonts w:ascii="Arial" w:hAnsi="Arial"/>
          <w:b/>
        </w:rPr>
        <w:tab/>
        <w:t>Submission of Good Faith Documentation</w:t>
      </w:r>
      <w:proofErr w:type="gramStart"/>
      <w:r w:rsidRPr="004B0B95">
        <w:rPr>
          <w:rFonts w:ascii="Arial" w:hAnsi="Arial"/>
          <w:b/>
        </w:rPr>
        <w:t>.</w:t>
      </w:r>
      <w:r w:rsidRPr="004B0B95">
        <w:rPr>
          <w:rFonts w:ascii="Arial" w:hAnsi="Arial"/>
        </w:rPr>
        <w:t xml:space="preserve">  </w:t>
      </w:r>
      <w:proofErr w:type="gramEnd"/>
      <w:r w:rsidRPr="004B0B95">
        <w:rPr>
          <w:rFonts w:ascii="Arial" w:hAnsi="Arial"/>
        </w:rPr>
        <w:t>If the Contractor is unable to meet the Contract goal for ESBE participation, submit to the DCR/AA for review and approval, documented evidence of good faith efforts along with the monthly CR-267 form</w:t>
      </w:r>
      <w:proofErr w:type="gramStart"/>
      <w:r w:rsidRPr="004B0B95">
        <w:rPr>
          <w:rFonts w:ascii="Arial" w:hAnsi="Arial"/>
        </w:rPr>
        <w:t xml:space="preserve">.  </w:t>
      </w:r>
      <w:proofErr w:type="gramEnd"/>
      <w:r w:rsidRPr="004B0B95">
        <w:rPr>
          <w:rFonts w:ascii="Arial" w:hAnsi="Arial"/>
        </w:rPr>
        <w:t>This submission must include written details addressing each of the good faith efforts outlined in the Contract</w:t>
      </w:r>
      <w:proofErr w:type="gramStart"/>
      <w:r w:rsidRPr="004B0B95">
        <w:rPr>
          <w:rFonts w:ascii="Arial" w:hAnsi="Arial"/>
        </w:rPr>
        <w:t xml:space="preserve">.  </w:t>
      </w:r>
      <w:proofErr w:type="gramEnd"/>
      <w:r w:rsidRPr="004B0B95">
        <w:rPr>
          <w:rFonts w:ascii="Arial" w:hAnsi="Arial"/>
        </w:rPr>
        <w:t>Submittal of such information does not imply DCR/AA approval</w:t>
      </w:r>
      <w:proofErr w:type="gramStart"/>
      <w:r w:rsidRPr="004B0B95">
        <w:rPr>
          <w:rFonts w:ascii="Arial" w:hAnsi="Arial"/>
        </w:rPr>
        <w:t xml:space="preserve">.  </w:t>
      </w:r>
      <w:proofErr w:type="gramEnd"/>
    </w:p>
    <w:p w14:paraId="7F49235C" w14:textId="77777777" w:rsidR="00360DCC" w:rsidRPr="00EC016F" w:rsidRDefault="00360DCC" w:rsidP="00360DCC">
      <w:pPr>
        <w:pStyle w:val="A1paragraph0"/>
      </w:pPr>
      <w:r w:rsidRPr="00D66D35">
        <w:rPr>
          <w:rFonts w:ascii="Arial" w:hAnsi="Arial" w:cs="Arial"/>
          <w:b/>
        </w:rPr>
        <w:t>F.</w:t>
      </w:r>
      <w:r w:rsidRPr="00D66D35">
        <w:rPr>
          <w:rFonts w:ascii="Arial" w:hAnsi="Arial" w:cs="Arial"/>
          <w:b/>
        </w:rPr>
        <w:tab/>
        <w:t>ESBE Goals for This Contract</w:t>
      </w:r>
      <w:proofErr w:type="gramStart"/>
      <w:r w:rsidRPr="00D66D35">
        <w:rPr>
          <w:rFonts w:ascii="Arial" w:hAnsi="Arial" w:cs="Arial"/>
          <w:b/>
        </w:rPr>
        <w:t>.</w:t>
      </w:r>
      <w:r w:rsidRPr="00D66D35">
        <w:rPr>
          <w:rFonts w:ascii="Arial" w:hAnsi="Arial"/>
        </w:rPr>
        <w:t xml:space="preserve">  </w:t>
      </w:r>
      <w:proofErr w:type="gramEnd"/>
      <w:r w:rsidRPr="00D66D35">
        <w:rPr>
          <w:rFonts w:ascii="Arial" w:hAnsi="Arial"/>
        </w:rPr>
        <w:t xml:space="preserve">This Contract includes a goal of awarding _______ percentage of the Total Contract Price to subcontractors, transaction expeditors, regular dealers, </w:t>
      </w:r>
      <w:proofErr w:type="gramStart"/>
      <w:r w:rsidRPr="00D66D35">
        <w:rPr>
          <w:rFonts w:ascii="Arial" w:hAnsi="Arial"/>
        </w:rPr>
        <w:t>manufacturers</w:t>
      </w:r>
      <w:proofErr w:type="gramEnd"/>
      <w:r w:rsidRPr="00D66D35">
        <w:rPr>
          <w:rFonts w:ascii="Arial" w:hAnsi="Arial"/>
        </w:rPr>
        <w:t xml:space="preserve"> and truckers qualifying as ESBEs.</w:t>
      </w:r>
    </w:p>
    <w:p w14:paraId="33DE8738" w14:textId="77777777" w:rsidR="00360DCC" w:rsidRPr="00D66D35" w:rsidRDefault="00360DCC" w:rsidP="00D66D35">
      <w:pPr>
        <w:pStyle w:val="A2paragraph"/>
        <w:rPr>
          <w:rFonts w:ascii="Arial" w:hAnsi="Arial"/>
        </w:rPr>
      </w:pPr>
      <w:r w:rsidRPr="00D66D35">
        <w:rPr>
          <w:rFonts w:ascii="Arial" w:hAnsi="Arial"/>
        </w:rPr>
        <w:t>The Department’s DCR/AA has sole authority to determine whether the Contractor met the goal or made adequate good faith efforts to do so</w:t>
      </w:r>
      <w:proofErr w:type="gramStart"/>
      <w:r w:rsidRPr="00D66D35">
        <w:rPr>
          <w:rFonts w:ascii="Arial" w:hAnsi="Arial"/>
        </w:rPr>
        <w:t xml:space="preserve">.  </w:t>
      </w:r>
      <w:proofErr w:type="gramEnd"/>
      <w:r w:rsidRPr="00D66D35">
        <w:rPr>
          <w:rFonts w:ascii="Arial" w:hAnsi="Arial"/>
        </w:rPr>
        <w:t>If the DCR/AA determines that the Contractor has failed to meet the Contract ESBE goal or made adequate good faith efforts to do so, the Department will follow Section 105.</w:t>
      </w:r>
    </w:p>
    <w:p w14:paraId="7AF6407D" w14:textId="77777777" w:rsidR="00360DCC" w:rsidRPr="00D66D35" w:rsidRDefault="00360DCC" w:rsidP="00360DCC">
      <w:pPr>
        <w:pStyle w:val="A1paragraph0"/>
        <w:rPr>
          <w:rFonts w:ascii="Arial" w:hAnsi="Arial" w:cs="Arial"/>
          <w:b/>
        </w:rPr>
      </w:pPr>
      <w:r w:rsidRPr="00D66D35">
        <w:rPr>
          <w:rFonts w:ascii="Arial" w:hAnsi="Arial" w:cs="Arial"/>
          <w:b/>
        </w:rPr>
        <w:t>G.</w:t>
      </w:r>
      <w:r w:rsidRPr="00D66D35">
        <w:rPr>
          <w:rFonts w:ascii="Arial" w:hAnsi="Arial" w:cs="Arial"/>
          <w:b/>
        </w:rPr>
        <w:tab/>
        <w:t>Counting ESBE Participation.</w:t>
      </w:r>
    </w:p>
    <w:p w14:paraId="5414F0BF" w14:textId="77777777" w:rsidR="00360DCC" w:rsidRPr="004B0B95" w:rsidRDefault="00360DCC" w:rsidP="004B0B95">
      <w:pPr>
        <w:pStyle w:val="List0indent"/>
        <w:rPr>
          <w:rFonts w:ascii="Arial" w:hAnsi="Arial"/>
        </w:rPr>
      </w:pPr>
      <w:r w:rsidRPr="004B0B95">
        <w:rPr>
          <w:rFonts w:ascii="Arial" w:hAnsi="Arial"/>
        </w:rPr>
        <w:t>1.</w:t>
      </w:r>
      <w:r w:rsidRPr="004B0B95">
        <w:rPr>
          <w:rFonts w:ascii="Arial" w:hAnsi="Arial"/>
        </w:rPr>
        <w:tab/>
        <w:t>Each ESBE is subject to a certification procedure to ensure its ESBE eligibility status prior to the award of the Contract</w:t>
      </w:r>
      <w:proofErr w:type="gramStart"/>
      <w:r w:rsidRPr="004B0B95">
        <w:rPr>
          <w:rFonts w:ascii="Arial" w:hAnsi="Arial"/>
        </w:rPr>
        <w:t xml:space="preserve">.  </w:t>
      </w:r>
      <w:proofErr w:type="gramEnd"/>
      <w:r w:rsidRPr="004B0B95">
        <w:rPr>
          <w:rFonts w:ascii="Arial" w:hAnsi="Arial"/>
        </w:rPr>
        <w:t>All ESBEs working on the Contract must be certified ESBEs</w:t>
      </w:r>
      <w:proofErr w:type="gramStart"/>
      <w:r w:rsidRPr="004B0B95">
        <w:rPr>
          <w:rFonts w:ascii="Arial" w:hAnsi="Arial"/>
        </w:rPr>
        <w:t xml:space="preserve">.  </w:t>
      </w:r>
      <w:proofErr w:type="gramEnd"/>
      <w:r w:rsidRPr="004B0B95">
        <w:rPr>
          <w:rFonts w:ascii="Arial" w:hAnsi="Arial"/>
        </w:rPr>
        <w:t>To receive ESBE credit toward meeting a contract goal in the context of the contract award process, an ESBE firm must be certified before the due date for bids or offers on the Contract</w:t>
      </w:r>
      <w:proofErr w:type="gramStart"/>
      <w:r w:rsidRPr="004B0B95">
        <w:rPr>
          <w:rFonts w:ascii="Arial" w:hAnsi="Arial"/>
        </w:rPr>
        <w:t xml:space="preserve">.  </w:t>
      </w:r>
      <w:proofErr w:type="gramEnd"/>
      <w:r w:rsidRPr="004B0B95">
        <w:rPr>
          <w:rFonts w:ascii="Arial" w:hAnsi="Arial"/>
        </w:rPr>
        <w:t xml:space="preserve">There may be situations after the award of the Contract, however, in which it is appropriate to count ESBE credit for the use of an ESBE </w:t>
      </w:r>
      <w:r w:rsidRPr="004B0B95">
        <w:rPr>
          <w:rFonts w:ascii="Arial" w:hAnsi="Arial"/>
        </w:rPr>
        <w:lastRenderedPageBreak/>
        <w:t>subcontractor certified after the contract is executed</w:t>
      </w:r>
      <w:proofErr w:type="gramStart"/>
      <w:r w:rsidRPr="004B0B95">
        <w:rPr>
          <w:rFonts w:ascii="Arial" w:hAnsi="Arial"/>
        </w:rPr>
        <w:t xml:space="preserve">.  </w:t>
      </w:r>
      <w:proofErr w:type="gramEnd"/>
      <w:r w:rsidRPr="004B0B95">
        <w:rPr>
          <w:rFonts w:ascii="Arial" w:hAnsi="Arial"/>
        </w:rPr>
        <w:t>To be eligible to obtain ESBE credit, an ESBE subcontractor must be certified before the subcontract on which it is working is executed.</w:t>
      </w:r>
    </w:p>
    <w:p w14:paraId="4264BA9C" w14:textId="77777777" w:rsidR="00360DCC" w:rsidRPr="004B0B95" w:rsidRDefault="00360DCC" w:rsidP="004B0B95">
      <w:pPr>
        <w:pStyle w:val="List0indent"/>
        <w:rPr>
          <w:rFonts w:ascii="Arial" w:hAnsi="Arial"/>
        </w:rPr>
      </w:pPr>
      <w:r w:rsidRPr="004B0B95">
        <w:rPr>
          <w:rFonts w:ascii="Arial" w:hAnsi="Arial"/>
        </w:rPr>
        <w:t>2.</w:t>
      </w:r>
      <w:r w:rsidRPr="004B0B95">
        <w:rPr>
          <w:rFonts w:ascii="Arial" w:hAnsi="Arial"/>
        </w:rPr>
        <w:tab/>
        <w:t>The Department determines the percentage of ESBE participation that will be counted toward the Contract ESBE goal in accordance with 49 C.F.R. Part 26.55 et seq.</w:t>
      </w:r>
    </w:p>
    <w:p w14:paraId="2D57C9BD" w14:textId="77777777" w:rsidR="00360DCC" w:rsidRPr="004B0B95" w:rsidRDefault="00360DCC" w:rsidP="004B0B95">
      <w:pPr>
        <w:pStyle w:val="List0indent"/>
        <w:rPr>
          <w:rFonts w:ascii="Arial" w:hAnsi="Arial"/>
        </w:rPr>
      </w:pPr>
      <w:r w:rsidRPr="004B0B95">
        <w:rPr>
          <w:rFonts w:ascii="Arial" w:hAnsi="Arial"/>
        </w:rPr>
        <w:t>3.</w:t>
      </w:r>
      <w:r w:rsidRPr="004B0B95">
        <w:rPr>
          <w:rFonts w:ascii="Arial" w:hAnsi="Arial"/>
        </w:rPr>
        <w:tab/>
        <w:t xml:space="preserve">The Contractor will count ESBE participation toward the Contract ESBE goal only the value of the work actually performed by a certified ESBE and only if the ESBE performs a commercially useful function in the work of a contract in accordance with 49 CFR, Subpart C, Part </w:t>
      </w:r>
      <w:proofErr w:type="gramStart"/>
      <w:r w:rsidRPr="004B0B95">
        <w:rPr>
          <w:rFonts w:ascii="Arial" w:hAnsi="Arial"/>
        </w:rPr>
        <w:t>26.55(c)</w:t>
      </w:r>
      <w:proofErr w:type="gramEnd"/>
      <w:r w:rsidRPr="004B0B95">
        <w:rPr>
          <w:rFonts w:ascii="Arial" w:hAnsi="Arial"/>
        </w:rPr>
        <w:t xml:space="preserve"> and the Contract.</w:t>
      </w:r>
    </w:p>
    <w:p w14:paraId="1BE3340D" w14:textId="77777777" w:rsidR="00360DCC" w:rsidRPr="004B0B95" w:rsidRDefault="00360DCC" w:rsidP="004B0B95">
      <w:pPr>
        <w:pStyle w:val="List0indent"/>
        <w:rPr>
          <w:rFonts w:ascii="Arial" w:hAnsi="Arial"/>
        </w:rPr>
      </w:pPr>
      <w:r w:rsidRPr="004B0B95">
        <w:rPr>
          <w:rFonts w:ascii="Arial" w:hAnsi="Arial"/>
        </w:rPr>
        <w:t>4.</w:t>
      </w:r>
      <w:r w:rsidRPr="004B0B95">
        <w:rPr>
          <w:rFonts w:ascii="Arial" w:hAnsi="Arial"/>
        </w:rPr>
        <w:tab/>
        <w:t xml:space="preserve">The Department will count ESBE participation for ESBE trucking firms in accordance with 49 CFR Part 26.55 et </w:t>
      </w:r>
      <w:proofErr w:type="gramStart"/>
      <w:r w:rsidRPr="004B0B95">
        <w:rPr>
          <w:rFonts w:ascii="Arial" w:hAnsi="Arial"/>
        </w:rPr>
        <w:t xml:space="preserve">seq.  </w:t>
      </w:r>
      <w:proofErr w:type="gramEnd"/>
      <w:r w:rsidRPr="004B0B95">
        <w:rPr>
          <w:rFonts w:ascii="Arial" w:hAnsi="Arial"/>
        </w:rPr>
        <w:t>The ESBE can count the entire value of services performed by ESBE trucks</w:t>
      </w:r>
      <w:proofErr w:type="gramStart"/>
      <w:r w:rsidRPr="004B0B95">
        <w:rPr>
          <w:rFonts w:ascii="Arial" w:hAnsi="Arial"/>
        </w:rPr>
        <w:t xml:space="preserve">.  </w:t>
      </w:r>
      <w:proofErr w:type="gramEnd"/>
      <w:r w:rsidRPr="004B0B95">
        <w:rPr>
          <w:rFonts w:ascii="Arial" w:hAnsi="Arial"/>
        </w:rPr>
        <w:t>The ESBE can count the value of non-ESBE trucking services up to the value of services performed by ESBE trucks used on the Contract</w:t>
      </w:r>
      <w:proofErr w:type="gramStart"/>
      <w:r w:rsidRPr="004B0B95">
        <w:rPr>
          <w:rFonts w:ascii="Arial" w:hAnsi="Arial"/>
        </w:rPr>
        <w:t xml:space="preserve">.  </w:t>
      </w:r>
      <w:proofErr w:type="gramEnd"/>
      <w:r w:rsidRPr="004B0B95">
        <w:rPr>
          <w:rFonts w:ascii="Arial" w:hAnsi="Arial"/>
        </w:rPr>
        <w:t>ESBE participation can be counted for the value of services of non-ESBE trucks that exceed the value of the services performed by ESBE trucks only in the amount of the fee or commission a ESBE receives as a result of the lease arrangement.</w:t>
      </w:r>
    </w:p>
    <w:p w14:paraId="765088C6" w14:textId="77777777" w:rsidR="00360DCC" w:rsidRPr="004B0B95" w:rsidRDefault="00360DCC" w:rsidP="004B0B95">
      <w:pPr>
        <w:pStyle w:val="List0indent"/>
        <w:rPr>
          <w:rFonts w:ascii="Arial" w:hAnsi="Arial"/>
        </w:rPr>
      </w:pPr>
      <w:r w:rsidRPr="004B0B95">
        <w:rPr>
          <w:rFonts w:ascii="Arial" w:hAnsi="Arial"/>
        </w:rPr>
        <w:t>5.</w:t>
      </w:r>
      <w:r w:rsidRPr="004B0B95">
        <w:rPr>
          <w:rFonts w:ascii="Arial" w:hAnsi="Arial"/>
        </w:rPr>
        <w:tab/>
        <w:t xml:space="preserve">The Department will count ESBE participation for ESBE regular dealers, </w:t>
      </w:r>
      <w:proofErr w:type="gramStart"/>
      <w:r w:rsidRPr="004B0B95">
        <w:rPr>
          <w:rFonts w:ascii="Arial" w:hAnsi="Arial"/>
        </w:rPr>
        <w:t>manufacturers</w:t>
      </w:r>
      <w:proofErr w:type="gramEnd"/>
      <w:r w:rsidRPr="004B0B95">
        <w:rPr>
          <w:rFonts w:ascii="Arial" w:hAnsi="Arial"/>
        </w:rPr>
        <w:t xml:space="preserve"> and transaction expeditors in accordance with 49 C.F.R Part 26.55 et seq.  Transaction expeditors/brokers will not receive ESBE credit for any portion of the cost of the materials and supplies themselves toward the Contract ESBE goal</w:t>
      </w:r>
      <w:proofErr w:type="gramStart"/>
      <w:r w:rsidRPr="004B0B95">
        <w:rPr>
          <w:rFonts w:ascii="Arial" w:hAnsi="Arial"/>
        </w:rPr>
        <w:t xml:space="preserve">.  </w:t>
      </w:r>
      <w:proofErr w:type="gramEnd"/>
      <w:r w:rsidRPr="004B0B95">
        <w:rPr>
          <w:rFonts w:ascii="Arial" w:hAnsi="Arial"/>
        </w:rPr>
        <w:t>For brokers, only the ESBE’s fee or commission, and no part of the cost of the goods, count towards ESBE goals. The Department will determine if the fees are reasonable and not excessive as compared with fees customarily allowed for similar services</w:t>
      </w:r>
      <w:proofErr w:type="gramStart"/>
      <w:r w:rsidRPr="004B0B95">
        <w:rPr>
          <w:rFonts w:ascii="Arial" w:hAnsi="Arial"/>
        </w:rPr>
        <w:t xml:space="preserve">.  </w:t>
      </w:r>
      <w:proofErr w:type="gramEnd"/>
      <w:r w:rsidRPr="004B0B95">
        <w:rPr>
          <w:rFonts w:ascii="Arial" w:hAnsi="Arial"/>
        </w:rPr>
        <w:t>If a certified firm acts as a “regular dealer” in a given transaction, it is awarded ESBE credit equivalent to 60 percent of the value of the items it supplies on that contract</w:t>
      </w:r>
      <w:proofErr w:type="gramStart"/>
      <w:r w:rsidRPr="004B0B95">
        <w:rPr>
          <w:rFonts w:ascii="Arial" w:hAnsi="Arial"/>
        </w:rPr>
        <w:t xml:space="preserve">.  </w:t>
      </w:r>
      <w:proofErr w:type="gramEnd"/>
      <w:r w:rsidRPr="004B0B95">
        <w:rPr>
          <w:rFonts w:ascii="Arial" w:hAnsi="Arial"/>
        </w:rPr>
        <w:t>This credit is awarded in recognition of the value the ESBE adds to transaction and the risks that it takes.</w:t>
      </w:r>
    </w:p>
    <w:p w14:paraId="0A9BFAA9" w14:textId="77777777" w:rsidR="00360DCC" w:rsidRPr="004B0B95" w:rsidRDefault="00360DCC" w:rsidP="004B0B95">
      <w:pPr>
        <w:pStyle w:val="List0indent"/>
        <w:rPr>
          <w:rFonts w:ascii="Arial" w:hAnsi="Arial"/>
        </w:rPr>
      </w:pPr>
      <w:r w:rsidRPr="004B0B95">
        <w:rPr>
          <w:rFonts w:ascii="Arial" w:hAnsi="Arial"/>
        </w:rPr>
        <w:t>6.</w:t>
      </w:r>
      <w:r w:rsidRPr="004B0B95">
        <w:rPr>
          <w:rFonts w:ascii="Arial" w:hAnsi="Arial"/>
        </w:rPr>
        <w:tab/>
        <w:t xml:space="preserve">If the Contractor is a certified ESBE, payments made to the Contractor for work that the Contractor is certified to </w:t>
      </w:r>
      <w:proofErr w:type="gramStart"/>
      <w:r w:rsidRPr="004B0B95">
        <w:rPr>
          <w:rFonts w:ascii="Arial" w:hAnsi="Arial"/>
        </w:rPr>
        <w:t>perform, and</w:t>
      </w:r>
      <w:proofErr w:type="gramEnd"/>
      <w:r w:rsidRPr="004B0B95">
        <w:rPr>
          <w:rFonts w:ascii="Arial" w:hAnsi="Arial"/>
        </w:rPr>
        <w:t xml:space="preserve"> performed by the Contractor will be counted toward the Contract ESBE goal.  Payments made to the Contractor for work performed by non-ESBEs will not be applied toward the Contract ESBE goal.</w:t>
      </w:r>
    </w:p>
    <w:p w14:paraId="1CEBDA12" w14:textId="77777777" w:rsidR="00360DCC" w:rsidRPr="004B0B95" w:rsidRDefault="00360DCC" w:rsidP="004B0B95">
      <w:pPr>
        <w:pStyle w:val="List0indent"/>
        <w:rPr>
          <w:rFonts w:ascii="Arial" w:hAnsi="Arial"/>
        </w:rPr>
      </w:pPr>
      <w:r w:rsidRPr="004B0B95">
        <w:rPr>
          <w:rFonts w:ascii="Arial" w:hAnsi="Arial"/>
        </w:rPr>
        <w:t>7.</w:t>
      </w:r>
      <w:r w:rsidRPr="004B0B95">
        <w:rPr>
          <w:rFonts w:ascii="Arial" w:hAnsi="Arial"/>
        </w:rPr>
        <w:tab/>
        <w:t>When an ESBE subcontractor sublets part of the work of its contract to another firm, the value of the subcontract work may be counted towards the Contract ESBE goal only if the subcontractor itself is a certified ESBE</w:t>
      </w:r>
      <w:proofErr w:type="gramStart"/>
      <w:r w:rsidRPr="004B0B95">
        <w:rPr>
          <w:rFonts w:ascii="Arial" w:hAnsi="Arial"/>
        </w:rPr>
        <w:t xml:space="preserve">.  </w:t>
      </w:r>
      <w:proofErr w:type="gramEnd"/>
      <w:r w:rsidRPr="004B0B95">
        <w:rPr>
          <w:rFonts w:ascii="Arial" w:hAnsi="Arial"/>
        </w:rPr>
        <w:t>Work that an ESBE subcontractor subcontracts to a non-ESBE firm, cannot be counted towards the Contract ESBE goal.</w:t>
      </w:r>
    </w:p>
    <w:p w14:paraId="1F19B29E" w14:textId="77777777" w:rsidR="00360DCC" w:rsidRPr="00D66D35" w:rsidRDefault="00360DCC" w:rsidP="00360DCC">
      <w:pPr>
        <w:pStyle w:val="A1paragraph0"/>
        <w:rPr>
          <w:rFonts w:ascii="Arial" w:hAnsi="Arial" w:cs="Arial"/>
          <w:b/>
        </w:rPr>
      </w:pPr>
      <w:r w:rsidRPr="00D66D35">
        <w:rPr>
          <w:rFonts w:ascii="Arial" w:hAnsi="Arial" w:cs="Arial"/>
          <w:b/>
        </w:rPr>
        <w:t>H.</w:t>
      </w:r>
      <w:r w:rsidRPr="00D66D35">
        <w:rPr>
          <w:rFonts w:ascii="Arial" w:hAnsi="Arial" w:cs="Arial"/>
          <w:b/>
        </w:rPr>
        <w:tab/>
        <w:t>Commercially Useful Function.</w:t>
      </w:r>
    </w:p>
    <w:p w14:paraId="37E61537" w14:textId="77777777" w:rsidR="00360DCC" w:rsidRPr="004B0B95" w:rsidRDefault="00360DCC" w:rsidP="004B0B95">
      <w:pPr>
        <w:pStyle w:val="11paragraph"/>
        <w:rPr>
          <w:rFonts w:ascii="Arial" w:hAnsi="Arial"/>
        </w:rPr>
      </w:pPr>
      <w:r w:rsidRPr="004B0B95">
        <w:rPr>
          <w:rFonts w:ascii="Arial" w:hAnsi="Arial"/>
          <w:b/>
        </w:rPr>
        <w:t>1.</w:t>
      </w:r>
      <w:r w:rsidRPr="004B0B95">
        <w:rPr>
          <w:rFonts w:ascii="Arial" w:hAnsi="Arial"/>
          <w:b/>
        </w:rPr>
        <w:tab/>
        <w:t>Performance of Work</w:t>
      </w:r>
      <w:proofErr w:type="gramStart"/>
      <w:r w:rsidRPr="004B0B95">
        <w:rPr>
          <w:rFonts w:ascii="Arial" w:hAnsi="Arial"/>
          <w:b/>
        </w:rPr>
        <w:t>.</w:t>
      </w:r>
      <w:r w:rsidRPr="004B0B95">
        <w:rPr>
          <w:rFonts w:ascii="Arial" w:hAnsi="Arial"/>
        </w:rPr>
        <w:t xml:space="preserve">  </w:t>
      </w:r>
      <w:proofErr w:type="gramEnd"/>
      <w:r w:rsidRPr="004B0B95">
        <w:rPr>
          <w:rFonts w:ascii="Arial" w:hAnsi="Arial"/>
        </w:rPr>
        <w:t>The ESBE must perform the work with their own permanent employees, or employees recruited through traditional recruitment and/or employment centers</w:t>
      </w:r>
      <w:proofErr w:type="gramStart"/>
      <w:r w:rsidRPr="004B0B95">
        <w:rPr>
          <w:rFonts w:ascii="Arial" w:hAnsi="Arial"/>
        </w:rPr>
        <w:t xml:space="preserve">.  </w:t>
      </w:r>
      <w:proofErr w:type="gramEnd"/>
      <w:r w:rsidRPr="004B0B95">
        <w:rPr>
          <w:rFonts w:ascii="Arial" w:hAnsi="Arial"/>
        </w:rPr>
        <w:t>ESBEs must employ and control their own workforce, and cannot share employees with the Contractor, other subcontractors on the present project, or the renter-lessor of equipment being used on the present project</w:t>
      </w:r>
      <w:proofErr w:type="gramStart"/>
      <w:r w:rsidRPr="004B0B95">
        <w:rPr>
          <w:rFonts w:ascii="Arial" w:hAnsi="Arial"/>
        </w:rPr>
        <w:t xml:space="preserve">.  </w:t>
      </w:r>
      <w:proofErr w:type="gramEnd"/>
      <w:r w:rsidRPr="004B0B95">
        <w:rPr>
          <w:rFonts w:ascii="Arial" w:hAnsi="Arial"/>
        </w:rPr>
        <w:t>The ESBE firm must be responsible for all payroll and labor compliance requirements for all of their employees performing work on the Contract</w:t>
      </w:r>
      <w:proofErr w:type="gramStart"/>
      <w:r w:rsidRPr="004B0B95">
        <w:rPr>
          <w:rFonts w:ascii="Arial" w:hAnsi="Arial"/>
        </w:rPr>
        <w:t xml:space="preserve">.  </w:t>
      </w:r>
      <w:proofErr w:type="gramEnd"/>
      <w:r w:rsidRPr="004B0B95">
        <w:rPr>
          <w:rFonts w:ascii="Arial" w:hAnsi="Arial"/>
        </w:rPr>
        <w:t>Direct or indirect payments by any other contractor are not allowed.</w:t>
      </w:r>
    </w:p>
    <w:p w14:paraId="10C8B334" w14:textId="77777777" w:rsidR="00360DCC" w:rsidRPr="004B0B95" w:rsidRDefault="00360DCC" w:rsidP="004B0B95">
      <w:pPr>
        <w:pStyle w:val="11paragraph"/>
        <w:rPr>
          <w:rFonts w:ascii="Arial" w:hAnsi="Arial"/>
        </w:rPr>
      </w:pPr>
      <w:r w:rsidRPr="004B0B95">
        <w:rPr>
          <w:rFonts w:ascii="Arial" w:hAnsi="Arial"/>
          <w:b/>
        </w:rPr>
        <w:t>2.</w:t>
      </w:r>
      <w:r w:rsidRPr="004B0B95">
        <w:rPr>
          <w:rFonts w:ascii="Arial" w:hAnsi="Arial"/>
          <w:b/>
        </w:rPr>
        <w:tab/>
        <w:t>Managing Work</w:t>
      </w:r>
      <w:proofErr w:type="gramStart"/>
      <w:r w:rsidRPr="004B0B95">
        <w:rPr>
          <w:rFonts w:ascii="Arial" w:hAnsi="Arial"/>
          <w:b/>
        </w:rPr>
        <w:t>.</w:t>
      </w:r>
      <w:r w:rsidRPr="004B0B95">
        <w:rPr>
          <w:rFonts w:ascii="Arial" w:hAnsi="Arial"/>
        </w:rPr>
        <w:t xml:space="preserve">  </w:t>
      </w:r>
      <w:proofErr w:type="gramEnd"/>
      <w:r w:rsidRPr="004B0B95">
        <w:rPr>
          <w:rFonts w:ascii="Arial" w:hAnsi="Arial"/>
        </w:rPr>
        <w:t>The ESBE must manage the work themselves including the scheduling of work operations, ordering of equipment and materials, hiring/firing of employees, including supervisory employees, and preparing and submitting certified payrolls</w:t>
      </w:r>
      <w:proofErr w:type="gramStart"/>
      <w:r w:rsidRPr="004B0B95">
        <w:rPr>
          <w:rFonts w:ascii="Arial" w:hAnsi="Arial"/>
        </w:rPr>
        <w:t xml:space="preserve">.  </w:t>
      </w:r>
      <w:proofErr w:type="gramEnd"/>
      <w:r w:rsidRPr="004B0B95">
        <w:rPr>
          <w:rFonts w:ascii="Arial" w:hAnsi="Arial"/>
        </w:rPr>
        <w:t>The ESBE must supervise their portion of daily work operations of the project</w:t>
      </w:r>
      <w:proofErr w:type="gramStart"/>
      <w:r w:rsidRPr="004B0B95">
        <w:rPr>
          <w:rFonts w:ascii="Arial" w:hAnsi="Arial"/>
        </w:rPr>
        <w:t xml:space="preserve">.  </w:t>
      </w:r>
      <w:proofErr w:type="gramEnd"/>
      <w:r w:rsidRPr="004B0B95">
        <w:rPr>
          <w:rFonts w:ascii="Arial" w:hAnsi="Arial"/>
        </w:rPr>
        <w:t>With respect to materials and supplies used on the Contract, the ESBE must be responsible for preparing the estimate, negotiating price, determining quantity and quality, ordering the material, arranging delivery, installing, (where applicable), and paying for the material and supplies for the project.</w:t>
      </w:r>
    </w:p>
    <w:p w14:paraId="7E8F8BA8" w14:textId="77777777" w:rsidR="00360DCC" w:rsidRPr="004B0B95" w:rsidRDefault="00360DCC" w:rsidP="004B0B95">
      <w:pPr>
        <w:pStyle w:val="11paragraph"/>
        <w:rPr>
          <w:rFonts w:ascii="Arial" w:hAnsi="Arial"/>
        </w:rPr>
      </w:pPr>
      <w:r w:rsidRPr="004B0B95">
        <w:rPr>
          <w:rFonts w:ascii="Arial" w:hAnsi="Arial"/>
          <w:b/>
        </w:rPr>
        <w:t>3.</w:t>
      </w:r>
      <w:r w:rsidRPr="004B0B95">
        <w:rPr>
          <w:rFonts w:ascii="Arial" w:hAnsi="Arial"/>
          <w:b/>
        </w:rPr>
        <w:tab/>
        <w:t>Responsibility of Work</w:t>
      </w:r>
      <w:proofErr w:type="gramStart"/>
      <w:r w:rsidRPr="004B0B95">
        <w:rPr>
          <w:rFonts w:ascii="Arial" w:hAnsi="Arial"/>
          <w:b/>
        </w:rPr>
        <w:t>.</w:t>
      </w:r>
      <w:r w:rsidRPr="004B0B95">
        <w:rPr>
          <w:rFonts w:ascii="Arial" w:hAnsi="Arial"/>
        </w:rPr>
        <w:t xml:space="preserve">  </w:t>
      </w:r>
      <w:proofErr w:type="gramEnd"/>
      <w:r w:rsidRPr="004B0B95">
        <w:rPr>
          <w:rFonts w:ascii="Arial" w:hAnsi="Arial"/>
        </w:rPr>
        <w:t>An ESBE must perform or exercise responsibility for at least 30 percent of the total cost of its contract with its own workforce</w:t>
      </w:r>
      <w:proofErr w:type="gramStart"/>
      <w:r w:rsidRPr="004B0B95">
        <w:rPr>
          <w:rFonts w:ascii="Arial" w:hAnsi="Arial"/>
        </w:rPr>
        <w:t xml:space="preserve">.  </w:t>
      </w:r>
      <w:proofErr w:type="gramEnd"/>
      <w:r w:rsidRPr="004B0B95">
        <w:rPr>
          <w:rFonts w:ascii="Arial" w:hAnsi="Arial"/>
        </w:rPr>
        <w:t>The ESBE must not subcontract a greater portion of the work of a contract than would be expected on the basis of normal industry practice for the type of work involved.</w:t>
      </w:r>
    </w:p>
    <w:p w14:paraId="63EDADF4" w14:textId="77777777" w:rsidR="00360DCC" w:rsidRPr="004B0B95" w:rsidRDefault="00360DCC" w:rsidP="004B0B95">
      <w:pPr>
        <w:pStyle w:val="11paragraph"/>
        <w:rPr>
          <w:rFonts w:ascii="Arial" w:hAnsi="Arial"/>
        </w:rPr>
      </w:pPr>
      <w:r w:rsidRPr="004B0B95">
        <w:rPr>
          <w:rFonts w:ascii="Arial" w:hAnsi="Arial"/>
          <w:b/>
        </w:rPr>
        <w:t>4.</w:t>
      </w:r>
      <w:r w:rsidRPr="004B0B95">
        <w:rPr>
          <w:rFonts w:ascii="Arial" w:hAnsi="Arial"/>
          <w:b/>
        </w:rPr>
        <w:tab/>
        <w:t>Equipment of ESBE</w:t>
      </w:r>
      <w:proofErr w:type="gramStart"/>
      <w:r w:rsidRPr="004B0B95">
        <w:rPr>
          <w:rFonts w:ascii="Arial" w:hAnsi="Arial"/>
          <w:b/>
        </w:rPr>
        <w:t>.</w:t>
      </w:r>
      <w:r w:rsidRPr="004B0B95">
        <w:rPr>
          <w:rFonts w:ascii="Arial" w:hAnsi="Arial"/>
        </w:rPr>
        <w:t xml:space="preserve">  </w:t>
      </w:r>
      <w:proofErr w:type="gramEnd"/>
      <w:r w:rsidRPr="004B0B95">
        <w:rPr>
          <w:rFonts w:ascii="Arial" w:hAnsi="Arial"/>
        </w:rPr>
        <w:t xml:space="preserve">The ESBE must perform the work stated in the subcontract with their own equipment, whether owned or leased and operated on a </w:t>
      </w:r>
      <w:proofErr w:type="gramStart"/>
      <w:r w:rsidRPr="004B0B95">
        <w:rPr>
          <w:rFonts w:ascii="Arial" w:hAnsi="Arial"/>
        </w:rPr>
        <w:t>long term</w:t>
      </w:r>
      <w:proofErr w:type="gramEnd"/>
      <w:r w:rsidRPr="004B0B95">
        <w:rPr>
          <w:rFonts w:ascii="Arial" w:hAnsi="Arial"/>
        </w:rPr>
        <w:t xml:space="preserve"> agreement, not an ad hoc or contract by contract agreement.  The equipment must be owned by the ESBE </w:t>
      </w:r>
      <w:proofErr w:type="gramStart"/>
      <w:r w:rsidRPr="004B0B95">
        <w:rPr>
          <w:rFonts w:ascii="Arial" w:hAnsi="Arial"/>
        </w:rPr>
        <w:t>firm, or</w:t>
      </w:r>
      <w:proofErr w:type="gramEnd"/>
      <w:r w:rsidRPr="004B0B95">
        <w:rPr>
          <w:rFonts w:ascii="Arial" w:hAnsi="Arial"/>
        </w:rPr>
        <w:t xml:space="preserve"> leased/rented </w:t>
      </w:r>
      <w:r w:rsidRPr="004B0B95">
        <w:rPr>
          <w:rFonts w:ascii="Arial" w:hAnsi="Arial"/>
        </w:rPr>
        <w:lastRenderedPageBreak/>
        <w:t>from traditional equipment lease/rental sources.  The equipment will not belong to the Contractor, any other subcontractor or lower tier subcontractors on the current project, or supplier of materials being installed by the ESBE firm</w:t>
      </w:r>
      <w:proofErr w:type="gramStart"/>
      <w:r w:rsidRPr="004B0B95">
        <w:rPr>
          <w:rFonts w:ascii="Arial" w:hAnsi="Arial"/>
        </w:rPr>
        <w:t xml:space="preserve">.  </w:t>
      </w:r>
      <w:proofErr w:type="gramEnd"/>
    </w:p>
    <w:p w14:paraId="303768A5" w14:textId="77777777" w:rsidR="00360DCC" w:rsidRPr="004B0B95" w:rsidRDefault="00360DCC" w:rsidP="004B0B95">
      <w:pPr>
        <w:pStyle w:val="11paragraph"/>
        <w:rPr>
          <w:rFonts w:ascii="Arial" w:hAnsi="Arial"/>
        </w:rPr>
      </w:pPr>
      <w:r w:rsidRPr="004B0B95">
        <w:rPr>
          <w:rFonts w:ascii="Arial" w:hAnsi="Arial"/>
          <w:b/>
        </w:rPr>
        <w:t>5.</w:t>
      </w:r>
      <w:r w:rsidRPr="004B0B95">
        <w:rPr>
          <w:rFonts w:ascii="Arial" w:hAnsi="Arial"/>
          <w:b/>
        </w:rPr>
        <w:tab/>
        <w:t>Lease of Equipment</w:t>
      </w:r>
      <w:proofErr w:type="gramStart"/>
      <w:r w:rsidRPr="004B0B95">
        <w:rPr>
          <w:rFonts w:ascii="Arial" w:hAnsi="Arial"/>
          <w:b/>
        </w:rPr>
        <w:t>.</w:t>
      </w:r>
      <w:r w:rsidRPr="004B0B95">
        <w:rPr>
          <w:rFonts w:ascii="Arial" w:hAnsi="Arial"/>
        </w:rPr>
        <w:t xml:space="preserve">  </w:t>
      </w:r>
      <w:proofErr w:type="gramEnd"/>
      <w:r w:rsidRPr="004B0B95">
        <w:rPr>
          <w:rFonts w:ascii="Arial" w:hAnsi="Arial"/>
        </w:rPr>
        <w:t>An ESBE firm may lease specialized equipment from a contractor, but not from the Contractor, if it is consistent with normal industry practices and at rates competitive for the area</w:t>
      </w:r>
      <w:proofErr w:type="gramStart"/>
      <w:r w:rsidRPr="004B0B95">
        <w:rPr>
          <w:rFonts w:ascii="Arial" w:hAnsi="Arial"/>
        </w:rPr>
        <w:t xml:space="preserve">.  </w:t>
      </w:r>
      <w:proofErr w:type="gramEnd"/>
      <w:r w:rsidRPr="004B0B95">
        <w:rPr>
          <w:rFonts w:ascii="Arial" w:hAnsi="Arial"/>
        </w:rPr>
        <w:t>Rental agreements must be for short periods of time, specify the terms of the agreement and involve specialty equipment to be used at the job site</w:t>
      </w:r>
      <w:proofErr w:type="gramStart"/>
      <w:r w:rsidRPr="004B0B95">
        <w:rPr>
          <w:rFonts w:ascii="Arial" w:hAnsi="Arial"/>
        </w:rPr>
        <w:t xml:space="preserve">.  </w:t>
      </w:r>
      <w:proofErr w:type="gramEnd"/>
      <w:r w:rsidRPr="004B0B95">
        <w:rPr>
          <w:rFonts w:ascii="Arial" w:hAnsi="Arial"/>
        </w:rPr>
        <w:t xml:space="preserve">The lease may allow the operator to remain on the lessor’s </w:t>
      </w:r>
      <w:proofErr w:type="gramStart"/>
      <w:r w:rsidRPr="004B0B95">
        <w:rPr>
          <w:rFonts w:ascii="Arial" w:hAnsi="Arial"/>
        </w:rPr>
        <w:t>payroll, if</w:t>
      </w:r>
      <w:proofErr w:type="gramEnd"/>
      <w:r w:rsidRPr="004B0B95">
        <w:rPr>
          <w:rFonts w:ascii="Arial" w:hAnsi="Arial"/>
        </w:rPr>
        <w:t xml:space="preserve"> it is the generally accepted industry practice but the operation of the equipment must be subject to full control by the ESBE.  The ESBE shall provide the operator for non-specialized </w:t>
      </w:r>
      <w:proofErr w:type="gramStart"/>
      <w:r w:rsidRPr="004B0B95">
        <w:rPr>
          <w:rFonts w:ascii="Arial" w:hAnsi="Arial"/>
        </w:rPr>
        <w:t>equipment, and</w:t>
      </w:r>
      <w:proofErr w:type="gramEnd"/>
      <w:r w:rsidRPr="004B0B95">
        <w:rPr>
          <w:rFonts w:ascii="Arial" w:hAnsi="Arial"/>
        </w:rPr>
        <w:t xml:space="preserve"> is responsible for all payroll and labor compliance requirements.  A separate lease agreement is required.</w:t>
      </w:r>
    </w:p>
    <w:p w14:paraId="58B65735" w14:textId="77777777" w:rsidR="00360DCC" w:rsidRPr="004B0B95" w:rsidRDefault="00360DCC" w:rsidP="004B0B95">
      <w:pPr>
        <w:pStyle w:val="11paragraph"/>
        <w:rPr>
          <w:rFonts w:ascii="Arial" w:hAnsi="Arial"/>
        </w:rPr>
      </w:pPr>
      <w:r w:rsidRPr="004B0B95">
        <w:rPr>
          <w:rFonts w:ascii="Arial" w:hAnsi="Arial"/>
          <w:b/>
        </w:rPr>
        <w:t>6.</w:t>
      </w:r>
      <w:r w:rsidRPr="004B0B95">
        <w:rPr>
          <w:rFonts w:ascii="Arial" w:hAnsi="Arial"/>
          <w:b/>
        </w:rPr>
        <w:tab/>
        <w:t>ESBE Trucking</w:t>
      </w:r>
      <w:proofErr w:type="gramStart"/>
      <w:r w:rsidRPr="004B0B95">
        <w:rPr>
          <w:rFonts w:ascii="Arial" w:hAnsi="Arial"/>
          <w:b/>
        </w:rPr>
        <w:t>.</w:t>
      </w:r>
      <w:r w:rsidRPr="004B0B95">
        <w:rPr>
          <w:rFonts w:ascii="Arial" w:hAnsi="Arial"/>
        </w:rPr>
        <w:t xml:space="preserve">  </w:t>
      </w:r>
      <w:proofErr w:type="gramEnd"/>
      <w:r w:rsidRPr="004B0B95">
        <w:rPr>
          <w:rFonts w:ascii="Arial" w:hAnsi="Arial"/>
        </w:rPr>
        <w:t xml:space="preserve">ESBE trucking companies must perform a commercially useful function in accordance with 49 CFR Part 26.55 et </w:t>
      </w:r>
      <w:proofErr w:type="gramStart"/>
      <w:r w:rsidRPr="004B0B95">
        <w:rPr>
          <w:rFonts w:ascii="Arial" w:hAnsi="Arial"/>
        </w:rPr>
        <w:t xml:space="preserve">seq.  </w:t>
      </w:r>
      <w:proofErr w:type="gramEnd"/>
      <w:r w:rsidRPr="004B0B95">
        <w:rPr>
          <w:rFonts w:ascii="Arial" w:hAnsi="Arial"/>
        </w:rPr>
        <w:t>Contrived arrangements for the purpose of meeting ESBE goals will not be allowed</w:t>
      </w:r>
      <w:proofErr w:type="gramStart"/>
      <w:r w:rsidRPr="004B0B95">
        <w:rPr>
          <w:rFonts w:ascii="Arial" w:hAnsi="Arial"/>
        </w:rPr>
        <w:t xml:space="preserve">.  </w:t>
      </w:r>
      <w:proofErr w:type="gramEnd"/>
      <w:r w:rsidRPr="004B0B95">
        <w:rPr>
          <w:rFonts w:ascii="Arial" w:hAnsi="Arial"/>
        </w:rPr>
        <w:t xml:space="preserve">The ESBE must be responsible for the management and supervision of the entire trucking operation on a contract-by-contract basis, and must own and operate at least one fully, licensed, </w:t>
      </w:r>
      <w:proofErr w:type="gramStart"/>
      <w:r w:rsidRPr="004B0B95">
        <w:rPr>
          <w:rFonts w:ascii="Arial" w:hAnsi="Arial"/>
        </w:rPr>
        <w:t>insured</w:t>
      </w:r>
      <w:proofErr w:type="gramEnd"/>
      <w:r w:rsidRPr="004B0B95">
        <w:rPr>
          <w:rFonts w:ascii="Arial" w:hAnsi="Arial"/>
        </w:rPr>
        <w:t xml:space="preserve"> and operational truck used on the Contract.</w:t>
      </w:r>
    </w:p>
    <w:p w14:paraId="663C8137" w14:textId="77777777" w:rsidR="00360DCC" w:rsidRPr="004B0B95" w:rsidRDefault="00360DCC" w:rsidP="004B0B95">
      <w:pPr>
        <w:pStyle w:val="12paragraph"/>
        <w:rPr>
          <w:rFonts w:ascii="Arial" w:hAnsi="Arial"/>
        </w:rPr>
      </w:pPr>
      <w:r w:rsidRPr="004B0B95">
        <w:rPr>
          <w:rFonts w:ascii="Arial" w:hAnsi="Arial"/>
        </w:rPr>
        <w:t>The ESBE trucking firm is not permitted to obtain trucks from the Contractor to perform work on the project</w:t>
      </w:r>
      <w:proofErr w:type="gramStart"/>
      <w:r w:rsidRPr="004B0B95">
        <w:rPr>
          <w:rFonts w:ascii="Arial" w:hAnsi="Arial"/>
        </w:rPr>
        <w:t xml:space="preserve">.  </w:t>
      </w:r>
      <w:proofErr w:type="gramEnd"/>
      <w:r w:rsidRPr="004B0B95">
        <w:rPr>
          <w:rFonts w:ascii="Arial" w:hAnsi="Arial"/>
        </w:rPr>
        <w:t>The ESBE may lease trucks from a subcontractor working on the project, provided the trucks are obtained from the subcontractor prior to the project letting</w:t>
      </w:r>
      <w:proofErr w:type="gramStart"/>
      <w:r w:rsidRPr="004B0B95">
        <w:rPr>
          <w:rFonts w:ascii="Arial" w:hAnsi="Arial"/>
        </w:rPr>
        <w:t xml:space="preserve">.  </w:t>
      </w:r>
      <w:proofErr w:type="gramEnd"/>
      <w:r w:rsidRPr="004B0B95">
        <w:rPr>
          <w:rFonts w:ascii="Arial" w:hAnsi="Arial"/>
        </w:rPr>
        <w:t>The ESBE may also lease trucks from non-ESBEs and owner –operators</w:t>
      </w:r>
      <w:proofErr w:type="gramStart"/>
      <w:r w:rsidRPr="004B0B95">
        <w:rPr>
          <w:rFonts w:ascii="Arial" w:hAnsi="Arial"/>
        </w:rPr>
        <w:t xml:space="preserve">.  </w:t>
      </w:r>
      <w:proofErr w:type="gramEnd"/>
      <w:r w:rsidRPr="004B0B95">
        <w:rPr>
          <w:rFonts w:ascii="Arial" w:hAnsi="Arial"/>
        </w:rPr>
        <w:t>Bona fide lease agreements must be for the length of time needed by the ESBE on the Contract and signed by both the ESBE and the firm(s), either certified ESBE or non-ESBE, from which the trucks will be leased</w:t>
      </w:r>
      <w:proofErr w:type="gramStart"/>
      <w:r w:rsidRPr="004B0B95">
        <w:rPr>
          <w:rFonts w:ascii="Arial" w:hAnsi="Arial"/>
        </w:rPr>
        <w:t xml:space="preserve">.  </w:t>
      </w:r>
      <w:proofErr w:type="gramEnd"/>
      <w:r w:rsidRPr="004B0B95">
        <w:rPr>
          <w:rFonts w:ascii="Arial" w:hAnsi="Arial"/>
        </w:rPr>
        <w:t>Leases must indicate that the ESBE has exclusive use and control over the truck</w:t>
      </w:r>
      <w:proofErr w:type="gramStart"/>
      <w:r w:rsidRPr="004B0B95">
        <w:rPr>
          <w:rFonts w:ascii="Arial" w:hAnsi="Arial"/>
        </w:rPr>
        <w:t xml:space="preserve">.  </w:t>
      </w:r>
      <w:proofErr w:type="gramEnd"/>
      <w:r w:rsidRPr="004B0B95">
        <w:rPr>
          <w:rFonts w:ascii="Arial" w:hAnsi="Arial"/>
        </w:rPr>
        <w:t>As per 49 CFR Part 26.55(d)(7), all leased trucks, including non-ESBE trucks must display the name and USDOT identification number issued for interstate commerce, of the ESBE firm on the outside of the truck</w:t>
      </w:r>
      <w:proofErr w:type="gramStart"/>
      <w:r w:rsidRPr="004B0B95">
        <w:rPr>
          <w:rFonts w:ascii="Arial" w:hAnsi="Arial"/>
        </w:rPr>
        <w:t xml:space="preserve">.  </w:t>
      </w:r>
      <w:proofErr w:type="gramEnd"/>
      <w:r w:rsidRPr="004B0B95">
        <w:rPr>
          <w:rFonts w:ascii="Arial" w:hAnsi="Arial"/>
        </w:rPr>
        <w:t>ESBE firms are expected to use the same trucks for ESBE credit on all projects so use of leased vehicles on a project-by-project basis is not permitted.</w:t>
      </w:r>
    </w:p>
    <w:p w14:paraId="3A360993" w14:textId="77777777" w:rsidR="00360DCC" w:rsidRPr="004B0B95" w:rsidRDefault="00360DCC" w:rsidP="004B0B95">
      <w:pPr>
        <w:pStyle w:val="12paragraph"/>
        <w:rPr>
          <w:rFonts w:ascii="Arial" w:hAnsi="Arial"/>
        </w:rPr>
      </w:pPr>
      <w:r w:rsidRPr="004B0B95">
        <w:rPr>
          <w:rFonts w:ascii="Arial" w:hAnsi="Arial"/>
        </w:rPr>
        <w:t>The Contractor shall have signed Hiring Agreements</w:t>
      </w:r>
      <w:proofErr w:type="gramStart"/>
      <w:r w:rsidRPr="004B0B95">
        <w:rPr>
          <w:rFonts w:ascii="Arial" w:hAnsi="Arial"/>
        </w:rPr>
        <w:t xml:space="preserve">.  </w:t>
      </w:r>
      <w:proofErr w:type="gramEnd"/>
      <w:r w:rsidRPr="004B0B95">
        <w:rPr>
          <w:rFonts w:ascii="Arial" w:hAnsi="Arial"/>
        </w:rPr>
        <w:t>Submit copies of these signed Hiring Agreements, and copies of all signed lease agreements to the RE prior to the trucking firm’s commencing work on the project</w:t>
      </w:r>
      <w:proofErr w:type="gramStart"/>
      <w:r w:rsidRPr="004B0B95">
        <w:rPr>
          <w:rFonts w:ascii="Arial" w:hAnsi="Arial"/>
        </w:rPr>
        <w:t xml:space="preserve">.  </w:t>
      </w:r>
      <w:proofErr w:type="gramEnd"/>
      <w:r w:rsidRPr="004B0B95">
        <w:rPr>
          <w:rFonts w:ascii="Arial" w:hAnsi="Arial"/>
        </w:rPr>
        <w:t>Prior to the ESBE trucking firm beginning work on the Contract, ESBE Trucking firms will be required to complete the ESBE Trucking Verification (Form CR-274)</w:t>
      </w:r>
      <w:proofErr w:type="gramStart"/>
      <w:r w:rsidRPr="004B0B95">
        <w:rPr>
          <w:rFonts w:ascii="Arial" w:hAnsi="Arial"/>
        </w:rPr>
        <w:t xml:space="preserve">.  </w:t>
      </w:r>
      <w:proofErr w:type="gramEnd"/>
      <w:r w:rsidRPr="004B0B95">
        <w:rPr>
          <w:rFonts w:ascii="Arial" w:hAnsi="Arial"/>
        </w:rPr>
        <w:t>The ESBE and Contractor must sign the form and the Contractor submit the original CR-274 form directly to the Department’s RE, with a copy submitted to the DCR/AA</w:t>
      </w:r>
      <w:proofErr w:type="gramStart"/>
      <w:r w:rsidRPr="004B0B95">
        <w:rPr>
          <w:rFonts w:ascii="Arial" w:hAnsi="Arial"/>
        </w:rPr>
        <w:t xml:space="preserve">.  </w:t>
      </w:r>
      <w:proofErr w:type="gramEnd"/>
      <w:r w:rsidRPr="004B0B95">
        <w:rPr>
          <w:rFonts w:ascii="Arial" w:hAnsi="Arial"/>
        </w:rPr>
        <w:t>The Contractor is not permitted to complete any portion of the CR-274 form</w:t>
      </w:r>
      <w:proofErr w:type="gramStart"/>
      <w:r w:rsidRPr="004B0B95">
        <w:rPr>
          <w:rFonts w:ascii="Arial" w:hAnsi="Arial"/>
        </w:rPr>
        <w:t xml:space="preserve">.  </w:t>
      </w:r>
      <w:proofErr w:type="gramEnd"/>
      <w:r w:rsidRPr="004B0B95">
        <w:rPr>
          <w:rFonts w:ascii="Arial" w:hAnsi="Arial"/>
        </w:rPr>
        <w:t xml:space="preserve">The Contractor must prepare, </w:t>
      </w:r>
      <w:proofErr w:type="gramStart"/>
      <w:r w:rsidRPr="004B0B95">
        <w:rPr>
          <w:rFonts w:ascii="Arial" w:hAnsi="Arial"/>
        </w:rPr>
        <w:t>sign</w:t>
      </w:r>
      <w:proofErr w:type="gramEnd"/>
      <w:r w:rsidRPr="004B0B95">
        <w:rPr>
          <w:rFonts w:ascii="Arial" w:hAnsi="Arial"/>
        </w:rPr>
        <w:t xml:space="preserve"> and submit with the CR-267 - Monthly Report of Utilization of DBE/ESBE or SBE form, a Monthly Trucking Verification form (Form CR-271), identifying each truck owner, ESBE Certification number, company name and address, truck number, and commission or amount paid for all ESBE and non-ESBE truckers performing work on the project.  Also, submit the form to the Department as per Section E of this Special Provision for the DCR/AA’s review, </w:t>
      </w:r>
      <w:proofErr w:type="gramStart"/>
      <w:r w:rsidRPr="004B0B95">
        <w:rPr>
          <w:rFonts w:ascii="Arial" w:hAnsi="Arial"/>
        </w:rPr>
        <w:t>approval</w:t>
      </w:r>
      <w:proofErr w:type="gramEnd"/>
      <w:r w:rsidRPr="004B0B95">
        <w:rPr>
          <w:rFonts w:ascii="Arial" w:hAnsi="Arial"/>
        </w:rPr>
        <w:t xml:space="preserve"> and determination of credit toward the Contract goal.  Failure to submit the forms may result in denial or limit of credit toward the Contract ESBE goal, payment being delayed or withheld as specified in Section 105, assessing sanctions or termination of the Contract as specified in Section 108.</w:t>
      </w:r>
    </w:p>
    <w:p w14:paraId="461A2A23" w14:textId="77777777" w:rsidR="00360DCC" w:rsidRPr="004B0B95" w:rsidRDefault="00360DCC" w:rsidP="004B0B95">
      <w:pPr>
        <w:pStyle w:val="11paragraph"/>
        <w:rPr>
          <w:rFonts w:ascii="Arial" w:hAnsi="Arial"/>
        </w:rPr>
      </w:pPr>
      <w:r w:rsidRPr="004B0B95">
        <w:rPr>
          <w:rFonts w:ascii="Arial" w:hAnsi="Arial"/>
          <w:b/>
        </w:rPr>
        <w:t>7.</w:t>
      </w:r>
      <w:r w:rsidRPr="004B0B95">
        <w:rPr>
          <w:rFonts w:ascii="Arial" w:hAnsi="Arial"/>
          <w:b/>
        </w:rPr>
        <w:tab/>
        <w:t>ESBE Regular Dealers</w:t>
      </w:r>
      <w:proofErr w:type="gramStart"/>
      <w:r w:rsidRPr="004B0B95">
        <w:rPr>
          <w:rFonts w:ascii="Arial" w:hAnsi="Arial"/>
          <w:b/>
        </w:rPr>
        <w:t>.</w:t>
      </w:r>
      <w:r w:rsidRPr="004B0B95">
        <w:rPr>
          <w:rFonts w:ascii="Arial" w:hAnsi="Arial"/>
        </w:rPr>
        <w:t xml:space="preserve">  </w:t>
      </w:r>
      <w:proofErr w:type="gramEnd"/>
      <w:r w:rsidRPr="004B0B95">
        <w:rPr>
          <w:rFonts w:ascii="Arial" w:hAnsi="Arial"/>
        </w:rPr>
        <w:t>ESBE regular dealers must be an established, regular business that engages, as its principal business and under its own name, in the purchase and sale or lease of the products in question</w:t>
      </w:r>
      <w:proofErr w:type="gramStart"/>
      <w:r w:rsidRPr="004B0B95">
        <w:rPr>
          <w:rFonts w:ascii="Arial" w:hAnsi="Arial"/>
        </w:rPr>
        <w:t xml:space="preserve">.  </w:t>
      </w:r>
      <w:proofErr w:type="gramEnd"/>
      <w:r w:rsidRPr="004B0B95">
        <w:rPr>
          <w:rFonts w:ascii="Arial" w:hAnsi="Arial"/>
        </w:rPr>
        <w:t xml:space="preserve">In addition, a regular dealer must own, </w:t>
      </w:r>
      <w:proofErr w:type="gramStart"/>
      <w:r w:rsidRPr="004B0B95">
        <w:rPr>
          <w:rFonts w:ascii="Arial" w:hAnsi="Arial"/>
        </w:rPr>
        <w:t>operate</w:t>
      </w:r>
      <w:proofErr w:type="gramEnd"/>
      <w:r w:rsidRPr="004B0B95">
        <w:rPr>
          <w:rFonts w:ascii="Arial" w:hAnsi="Arial"/>
        </w:rPr>
        <w:t xml:space="preserv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74CF6378" w14:textId="77777777" w:rsidR="00360DCC" w:rsidRPr="004B0B95" w:rsidRDefault="00360DCC" w:rsidP="004B0B95">
      <w:pPr>
        <w:pStyle w:val="12paragraph"/>
        <w:rPr>
          <w:rFonts w:ascii="Arial" w:hAnsi="Arial"/>
        </w:rPr>
      </w:pPr>
      <w:r w:rsidRPr="004B0B95">
        <w:rPr>
          <w:rFonts w:ascii="Arial" w:hAnsi="Arial"/>
        </w:rPr>
        <w:t>When the Contractor seeks credit toward the Contract ESBE goal using ESBE regular dealers, the ESBE Regular Dealer/Supplier Verification (Form CR-272) must be completed and signed by the ESBE regular dealer and then signed by the Contractor</w:t>
      </w:r>
      <w:proofErr w:type="gramStart"/>
      <w:r w:rsidRPr="004B0B95">
        <w:rPr>
          <w:rFonts w:ascii="Arial" w:hAnsi="Arial"/>
        </w:rPr>
        <w:t xml:space="preserve">.  </w:t>
      </w:r>
      <w:proofErr w:type="gramEnd"/>
      <w:r w:rsidRPr="004B0B95">
        <w:rPr>
          <w:rFonts w:ascii="Arial" w:hAnsi="Arial"/>
        </w:rPr>
        <w:t xml:space="preserve">Submit the form to the Department as per Section E of this Special Provision for the DCR/AA review, </w:t>
      </w:r>
      <w:proofErr w:type="gramStart"/>
      <w:r w:rsidRPr="004B0B95">
        <w:rPr>
          <w:rFonts w:ascii="Arial" w:hAnsi="Arial"/>
        </w:rPr>
        <w:t>approval</w:t>
      </w:r>
      <w:proofErr w:type="gramEnd"/>
      <w:r w:rsidRPr="004B0B95">
        <w:rPr>
          <w:rFonts w:ascii="Arial" w:hAnsi="Arial"/>
        </w:rPr>
        <w:t xml:space="preserve"> and determination of credit toward the Contract goal.</w:t>
      </w:r>
    </w:p>
    <w:p w14:paraId="5327DBDE" w14:textId="77777777" w:rsidR="00360DCC" w:rsidRPr="004B0B95" w:rsidRDefault="00360DCC" w:rsidP="004B0B95">
      <w:pPr>
        <w:pStyle w:val="11paragraph"/>
        <w:rPr>
          <w:rFonts w:ascii="Arial" w:hAnsi="Arial"/>
        </w:rPr>
      </w:pPr>
      <w:r w:rsidRPr="004B0B95">
        <w:rPr>
          <w:rFonts w:ascii="Arial" w:hAnsi="Arial"/>
          <w:b/>
        </w:rPr>
        <w:lastRenderedPageBreak/>
        <w:t>8.</w:t>
      </w:r>
      <w:r w:rsidRPr="004B0B95">
        <w:rPr>
          <w:rFonts w:ascii="Arial" w:hAnsi="Arial"/>
          <w:b/>
        </w:rPr>
        <w:tab/>
        <w:t>ESBE Manufacturer</w:t>
      </w:r>
      <w:proofErr w:type="gramStart"/>
      <w:r w:rsidRPr="004B0B95">
        <w:rPr>
          <w:rFonts w:ascii="Arial" w:hAnsi="Arial"/>
          <w:b/>
        </w:rPr>
        <w:t>.</w:t>
      </w:r>
      <w:r w:rsidRPr="004B0B95">
        <w:rPr>
          <w:rFonts w:ascii="Arial" w:hAnsi="Arial"/>
        </w:rPr>
        <w:t xml:space="preserve">  </w:t>
      </w:r>
      <w:proofErr w:type="gramEnd"/>
      <w:r w:rsidRPr="004B0B95">
        <w:rPr>
          <w:rFonts w:ascii="Arial" w:hAnsi="Arial"/>
        </w:rPr>
        <w:t xml:space="preserve">ESBE manufacturers must be a firm that operates or maintains a factory or establishment that produces, on the premises, the materials, supplies, articles, or equipment required for this Contract. </w:t>
      </w:r>
    </w:p>
    <w:p w14:paraId="3B2AB56E" w14:textId="77777777" w:rsidR="00360DCC" w:rsidRPr="004B0B95" w:rsidRDefault="00360DCC" w:rsidP="004B0B95">
      <w:pPr>
        <w:pStyle w:val="11paragraph"/>
        <w:rPr>
          <w:rFonts w:ascii="Arial" w:hAnsi="Arial"/>
        </w:rPr>
      </w:pPr>
      <w:r w:rsidRPr="004B0B95">
        <w:rPr>
          <w:rFonts w:ascii="Arial" w:hAnsi="Arial"/>
          <w:b/>
        </w:rPr>
        <w:t>9.</w:t>
      </w:r>
      <w:r w:rsidRPr="004B0B95">
        <w:rPr>
          <w:rFonts w:ascii="Arial" w:hAnsi="Arial"/>
        </w:rPr>
        <w:tab/>
        <w:t>The Contractor shall not use an ESBE solely for the purpose of acting as an extra participant in a transaction, a contract or the Contract through which funds are passed in order to obtain the appearance of ESBE participation.</w:t>
      </w:r>
    </w:p>
    <w:p w14:paraId="707F185F" w14:textId="77777777" w:rsidR="00360DCC" w:rsidRPr="00EC016F" w:rsidRDefault="00360DCC" w:rsidP="00360DCC">
      <w:pPr>
        <w:pStyle w:val="A1paragraph0"/>
      </w:pPr>
      <w:r w:rsidRPr="00D66D35">
        <w:rPr>
          <w:rFonts w:ascii="Arial" w:hAnsi="Arial" w:cs="Arial"/>
          <w:b/>
        </w:rPr>
        <w:t>I.</w:t>
      </w:r>
      <w:r w:rsidRPr="00D66D35">
        <w:rPr>
          <w:rFonts w:ascii="Arial" w:hAnsi="Arial" w:cs="Arial"/>
          <w:b/>
        </w:rPr>
        <w:tab/>
        <w:t>Good Faith Effort</w:t>
      </w:r>
      <w:proofErr w:type="gramStart"/>
      <w:r w:rsidRPr="00D66D35">
        <w:rPr>
          <w:rFonts w:ascii="Arial" w:hAnsi="Arial" w:cs="Arial"/>
          <w:b/>
        </w:rPr>
        <w:t>.</w:t>
      </w:r>
      <w:r w:rsidRPr="00EC016F">
        <w:t xml:space="preserve"> </w:t>
      </w:r>
      <w:r w:rsidRPr="00D66D35">
        <w:rPr>
          <w:rFonts w:ascii="Arial" w:hAnsi="Arial"/>
        </w:rPr>
        <w:t xml:space="preserve"> </w:t>
      </w:r>
      <w:proofErr w:type="gramEnd"/>
      <w:r w:rsidRPr="00D66D35">
        <w:rPr>
          <w:rFonts w:ascii="Arial" w:hAnsi="Arial"/>
        </w:rPr>
        <w:t>To demonstrate good faith efforts to meet the Contract ESBE goal, a Contractor shall, on an ongoing basis, document the steps it takes to obtain ESBE participation in accordance with 49 CFR Part 26.53 and Appendix A, including but not limited to the following:</w:t>
      </w:r>
    </w:p>
    <w:p w14:paraId="56D6E56D" w14:textId="77777777" w:rsidR="00360DCC" w:rsidRPr="004B0B95" w:rsidRDefault="00360DCC" w:rsidP="004B0B95">
      <w:pPr>
        <w:pStyle w:val="11paragraph"/>
        <w:rPr>
          <w:rFonts w:ascii="Arial" w:hAnsi="Arial"/>
        </w:rPr>
      </w:pPr>
      <w:r w:rsidRPr="004B0B95">
        <w:rPr>
          <w:rFonts w:ascii="Arial" w:hAnsi="Arial"/>
        </w:rPr>
        <w:t>1.</w:t>
      </w:r>
      <w:r w:rsidRPr="004B0B95">
        <w:rPr>
          <w:rFonts w:ascii="Arial" w:hAnsi="Arial"/>
        </w:rPr>
        <w:tab/>
        <w:t>Conducing market research to identify small business contractors and suppliers and soliciting through all reasonable and available means the interest of all certified ESBEs that have the capability to perform the work of the Contract</w:t>
      </w:r>
      <w:proofErr w:type="gramStart"/>
      <w:r w:rsidRPr="004B0B95">
        <w:rPr>
          <w:rFonts w:ascii="Arial" w:hAnsi="Arial"/>
        </w:rPr>
        <w:t xml:space="preserve">.  </w:t>
      </w:r>
      <w:proofErr w:type="gramEnd"/>
      <w:r w:rsidRPr="004B0B95">
        <w:rPr>
          <w:rFonts w:ascii="Arial" w:hAnsi="Arial"/>
        </w:rPr>
        <w:t xml:space="preserve">This may include attendance at pre-bid and business matchmaking meetings and events, advertising and/or written notices, posting of Notices of Sources Sought and/or Requests for Proposals, written </w:t>
      </w:r>
      <w:proofErr w:type="gramStart"/>
      <w:r w:rsidRPr="004B0B95">
        <w:rPr>
          <w:rFonts w:ascii="Arial" w:hAnsi="Arial"/>
        </w:rPr>
        <w:t>notices</w:t>
      </w:r>
      <w:proofErr w:type="gramEnd"/>
      <w:r w:rsidRPr="004B0B95">
        <w:rPr>
          <w:rFonts w:ascii="Arial" w:hAnsi="Arial"/>
        </w:rPr>
        <w:t xml:space="preserve"> or emails to all ESBEs listed in the State’s directory of transportation firms that specialize in the areas of work desired (as noted in the ESBE directory) and which are located in the area or surrounding areas of the project.</w:t>
      </w:r>
    </w:p>
    <w:p w14:paraId="0D2C7C9D" w14:textId="77777777" w:rsidR="00360DCC" w:rsidRPr="004B0B95" w:rsidRDefault="00360DCC" w:rsidP="004B0B95">
      <w:pPr>
        <w:pStyle w:val="12paragraph"/>
        <w:rPr>
          <w:rFonts w:ascii="Arial" w:hAnsi="Arial"/>
        </w:rPr>
      </w:pPr>
      <w:r w:rsidRPr="004B0B95">
        <w:rPr>
          <w:rFonts w:ascii="Arial" w:hAnsi="Arial"/>
        </w:rPr>
        <w:t>Solicit this interest as early in the acquisition process as practicable to allow the ESBEs to respond to the solicitation and submit a timely offer for the subcontract</w:t>
      </w:r>
      <w:proofErr w:type="gramStart"/>
      <w:r w:rsidRPr="004B0B95">
        <w:rPr>
          <w:rFonts w:ascii="Arial" w:hAnsi="Arial"/>
        </w:rPr>
        <w:t xml:space="preserve">.  </w:t>
      </w:r>
      <w:proofErr w:type="gramEnd"/>
      <w:r w:rsidRPr="004B0B95">
        <w:rPr>
          <w:rFonts w:ascii="Arial" w:hAnsi="Arial"/>
        </w:rPr>
        <w:t>Determine with certainty if the ESBEs are interested by taking appropriate steps to follow up initial solicitations.</w:t>
      </w:r>
    </w:p>
    <w:p w14:paraId="7EB549BB" w14:textId="77777777" w:rsidR="00360DCC" w:rsidRPr="004B0B95" w:rsidRDefault="00360DCC" w:rsidP="004B0B95">
      <w:pPr>
        <w:pStyle w:val="11paragraph"/>
        <w:rPr>
          <w:rFonts w:ascii="Arial" w:hAnsi="Arial"/>
        </w:rPr>
      </w:pPr>
      <w:r w:rsidRPr="004B0B95">
        <w:rPr>
          <w:rFonts w:ascii="Arial" w:hAnsi="Arial"/>
        </w:rPr>
        <w:t>2.</w:t>
      </w:r>
      <w:r w:rsidRPr="004B0B95">
        <w:rPr>
          <w:rFonts w:ascii="Arial" w:hAnsi="Arial"/>
        </w:rPr>
        <w:tab/>
        <w:t>Selecting portions of the work to be performed by ESBEs in order to increase the likelihood that the ESBE goals will be achieved</w:t>
      </w:r>
      <w:proofErr w:type="gramStart"/>
      <w:r w:rsidRPr="004B0B95">
        <w:rPr>
          <w:rFonts w:ascii="Arial" w:hAnsi="Arial"/>
        </w:rPr>
        <w:t xml:space="preserve">.  </w:t>
      </w:r>
      <w:proofErr w:type="gramEnd"/>
      <w:r w:rsidRPr="004B0B95">
        <w:rPr>
          <w:rFonts w:ascii="Arial" w:hAnsi="Arial"/>
        </w:rPr>
        <w:t>This includes, where appropriate, breaking out Contract work items into economically feasible units (for example, smaller tasks or quantities) to facilitate ESBE participation, even when the Contractor might otherwise prefer to perform these work items with its own forces</w:t>
      </w:r>
      <w:proofErr w:type="gramStart"/>
      <w:r w:rsidRPr="004B0B95">
        <w:rPr>
          <w:rFonts w:ascii="Arial" w:hAnsi="Arial"/>
        </w:rPr>
        <w:t xml:space="preserve">.  </w:t>
      </w:r>
      <w:proofErr w:type="gramEnd"/>
      <w:r w:rsidRPr="004B0B95">
        <w:rPr>
          <w:rFonts w:ascii="Arial" w:hAnsi="Arial"/>
        </w:rPr>
        <w:t>This may include, where possible, establishing flexible timeframes for performance and delivery schedules in a manner that encourages and facilitates ESBE participation.</w:t>
      </w:r>
    </w:p>
    <w:p w14:paraId="0BDA7BB4" w14:textId="77777777" w:rsidR="00360DCC" w:rsidRPr="004B0B95" w:rsidRDefault="00360DCC" w:rsidP="004B0B95">
      <w:pPr>
        <w:pStyle w:val="11paragraph"/>
        <w:rPr>
          <w:rFonts w:ascii="Arial" w:hAnsi="Arial"/>
        </w:rPr>
      </w:pPr>
      <w:r w:rsidRPr="004B0B95">
        <w:rPr>
          <w:rFonts w:ascii="Arial" w:hAnsi="Arial"/>
        </w:rPr>
        <w:t>3.</w:t>
      </w:r>
      <w:r w:rsidRPr="004B0B95">
        <w:rPr>
          <w:rFonts w:ascii="Arial" w:hAnsi="Arial"/>
        </w:rPr>
        <w:tab/>
        <w:t>Providing interested ESBEs with detailed information about the plans, specifications, and requirements of the Contract in a timely manner to assist them in responding to a solicitation with their offer for the subcontract</w:t>
      </w:r>
      <w:proofErr w:type="gramStart"/>
      <w:r w:rsidRPr="004B0B95">
        <w:rPr>
          <w:rFonts w:ascii="Arial" w:hAnsi="Arial"/>
        </w:rPr>
        <w:t xml:space="preserve">.  </w:t>
      </w:r>
      <w:proofErr w:type="gramEnd"/>
      <w:r w:rsidRPr="004B0B95">
        <w:rPr>
          <w:rStyle w:val="12paragraphChar"/>
          <w:rFonts w:ascii="Arial" w:hAnsi="Arial"/>
        </w:rPr>
        <w:t xml:space="preserve">Attempt to </w:t>
      </w:r>
      <w:r w:rsidRPr="004B0B95">
        <w:rPr>
          <w:rFonts w:ascii="Arial" w:hAnsi="Arial"/>
        </w:rPr>
        <w:t>contact</w:t>
      </w:r>
      <w:r w:rsidRPr="004B0B95">
        <w:rPr>
          <w:rStyle w:val="12paragraphChar"/>
          <w:rFonts w:ascii="Arial" w:hAnsi="Arial"/>
        </w:rPr>
        <w:t xml:space="preserve"> all potential subcontractors on the same day and use similar methods to contact </w:t>
      </w:r>
      <w:proofErr w:type="gramStart"/>
      <w:r w:rsidRPr="004B0B95">
        <w:rPr>
          <w:rStyle w:val="12paragraphChar"/>
          <w:rFonts w:ascii="Arial" w:hAnsi="Arial"/>
        </w:rPr>
        <w:t>them;</w:t>
      </w:r>
      <w:proofErr w:type="gramEnd"/>
    </w:p>
    <w:p w14:paraId="57C86A1A" w14:textId="77777777" w:rsidR="00360DCC" w:rsidRPr="004B0B95" w:rsidRDefault="00360DCC" w:rsidP="004B0B95">
      <w:pPr>
        <w:pStyle w:val="11paragraph"/>
        <w:rPr>
          <w:rFonts w:ascii="Arial" w:hAnsi="Arial"/>
        </w:rPr>
      </w:pPr>
      <w:r w:rsidRPr="004B0B95">
        <w:rPr>
          <w:rFonts w:ascii="Arial" w:hAnsi="Arial"/>
        </w:rPr>
        <w:t>4.</w:t>
      </w:r>
      <w:r w:rsidRPr="004B0B95">
        <w:rPr>
          <w:rFonts w:ascii="Arial" w:hAnsi="Arial"/>
        </w:rPr>
        <w:tab/>
        <w:t>Negotiating in good faith with interested ESBEs</w:t>
      </w:r>
      <w:proofErr w:type="gramStart"/>
      <w:r w:rsidRPr="004B0B95">
        <w:rPr>
          <w:rFonts w:ascii="Arial" w:hAnsi="Arial"/>
        </w:rPr>
        <w:t xml:space="preserve">.  </w:t>
      </w:r>
      <w:proofErr w:type="gramEnd"/>
      <w:r w:rsidRPr="004B0B95">
        <w:rPr>
          <w:rFonts w:ascii="Arial" w:hAnsi="Arial"/>
        </w:rPr>
        <w:t>Make a portion of the work available to ESBE subcontractors and suppliers and select those portions of the work or material needs consistent with the available ESBE subcontractors and suppliers, so as to facilitate ESBE participation</w:t>
      </w:r>
      <w:proofErr w:type="gramStart"/>
      <w:r w:rsidRPr="004B0B95">
        <w:rPr>
          <w:rFonts w:ascii="Arial" w:hAnsi="Arial"/>
        </w:rPr>
        <w:t xml:space="preserve">.  </w:t>
      </w:r>
      <w:proofErr w:type="gramEnd"/>
      <w:r w:rsidRPr="004B0B95">
        <w:rPr>
          <w:rFonts w:ascii="Arial" w:hAnsi="Arial"/>
        </w:rPr>
        <w:t>Evidence of such negotiation includes the names, addresses, and telephone numbers of ESBEs that were considered; a description of the information provided regarding the plans and specifications for the work selected for subcontracting; and evidence as to why additional Agreements could not be reached for ESBEs to perform the work.</w:t>
      </w:r>
    </w:p>
    <w:p w14:paraId="3E9B4CC0" w14:textId="77777777" w:rsidR="00360DCC" w:rsidRPr="004B0B95" w:rsidRDefault="00360DCC" w:rsidP="004B0B95">
      <w:pPr>
        <w:pStyle w:val="12paragraph"/>
        <w:rPr>
          <w:rFonts w:ascii="Arial" w:hAnsi="Arial"/>
        </w:rPr>
      </w:pPr>
      <w:r w:rsidRPr="004B0B95">
        <w:rPr>
          <w:rFonts w:ascii="Arial" w:hAnsi="Arial"/>
        </w:rPr>
        <w:t>Consider a number of factors in negotiating with subcontractors, including ESBE subcontractors</w:t>
      </w:r>
      <w:proofErr w:type="gramStart"/>
      <w:r w:rsidRPr="004B0B95">
        <w:rPr>
          <w:rFonts w:ascii="Arial" w:hAnsi="Arial"/>
        </w:rPr>
        <w:t xml:space="preserve">.  </w:t>
      </w:r>
      <w:proofErr w:type="gramEnd"/>
      <w:r w:rsidRPr="004B0B95">
        <w:rPr>
          <w:rFonts w:ascii="Arial" w:hAnsi="Arial"/>
        </w:rPr>
        <w:t>Take a firm’s price and capabilities as well as Contract goals into consideration</w:t>
      </w:r>
      <w:proofErr w:type="gramStart"/>
      <w:r w:rsidRPr="004B0B95">
        <w:rPr>
          <w:rFonts w:ascii="Arial" w:hAnsi="Arial"/>
        </w:rPr>
        <w:t xml:space="preserve">.  </w:t>
      </w:r>
      <w:proofErr w:type="gramEnd"/>
      <w:r w:rsidRPr="004B0B95">
        <w:rPr>
          <w:rFonts w:ascii="Arial" w:hAnsi="Arial"/>
        </w:rPr>
        <w:t>The fact that there may be some additional costs involved in finding and using ESBEs is not in itself sufficient reason for failure to meet the Contract ESBE goal, as long as such costs are reasonable</w:t>
      </w:r>
      <w:proofErr w:type="gramStart"/>
      <w:r w:rsidRPr="004B0B95">
        <w:rPr>
          <w:rFonts w:ascii="Arial" w:hAnsi="Arial"/>
        </w:rPr>
        <w:t xml:space="preserve">.  </w:t>
      </w:r>
      <w:proofErr w:type="gramEnd"/>
      <w:r w:rsidRPr="004B0B95">
        <w:rPr>
          <w:rFonts w:ascii="Arial" w:hAnsi="Arial"/>
        </w:rPr>
        <w:t>The ability or desire of a Contractor to perform the work of a Contract with its own organization does not relieve the responsibility to make good faith efforts</w:t>
      </w:r>
      <w:proofErr w:type="gramStart"/>
      <w:r w:rsidRPr="004B0B95">
        <w:rPr>
          <w:rFonts w:ascii="Arial" w:hAnsi="Arial"/>
        </w:rPr>
        <w:t xml:space="preserve">.  </w:t>
      </w:r>
      <w:proofErr w:type="gramEnd"/>
      <w:r w:rsidRPr="004B0B95">
        <w:rPr>
          <w:rFonts w:ascii="Arial" w:hAnsi="Arial"/>
        </w:rPr>
        <w:t>Contractors are not, however, required to accept higher quotes from ESBEs if the price difference is excessive or unreasonable.</w:t>
      </w:r>
    </w:p>
    <w:p w14:paraId="66DC2B67" w14:textId="77777777" w:rsidR="00360DCC" w:rsidRPr="004B0B95" w:rsidRDefault="00360DCC" w:rsidP="004B0B95">
      <w:pPr>
        <w:pStyle w:val="11paragraph"/>
        <w:rPr>
          <w:rFonts w:ascii="Arial" w:hAnsi="Arial"/>
        </w:rPr>
      </w:pPr>
      <w:r w:rsidRPr="004B0B95">
        <w:rPr>
          <w:rFonts w:ascii="Arial" w:hAnsi="Arial"/>
        </w:rPr>
        <w:t>5.</w:t>
      </w:r>
      <w:r w:rsidRPr="004B0B95">
        <w:rPr>
          <w:rFonts w:ascii="Arial" w:hAnsi="Arial"/>
        </w:rPr>
        <w:tab/>
        <w:t>Not rejecting ESBEs as being unqualified without sound reasons based on a thorough investigation of their capabilities</w:t>
      </w:r>
      <w:proofErr w:type="gramStart"/>
      <w:r w:rsidRPr="004B0B95">
        <w:rPr>
          <w:rFonts w:ascii="Arial" w:hAnsi="Arial"/>
        </w:rPr>
        <w:t xml:space="preserve">.  </w:t>
      </w:r>
      <w:proofErr w:type="gramEnd"/>
      <w:r w:rsidRPr="004B0B95">
        <w:rPr>
          <w:rFonts w:ascii="Arial" w:hAnsi="Arial"/>
        </w:rPr>
        <w:t>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ESBE goal</w:t>
      </w:r>
      <w:proofErr w:type="gramStart"/>
      <w:r w:rsidRPr="004B0B95">
        <w:rPr>
          <w:rFonts w:ascii="Arial" w:hAnsi="Arial"/>
        </w:rPr>
        <w:t xml:space="preserve">.  </w:t>
      </w:r>
      <w:proofErr w:type="gramEnd"/>
      <w:r w:rsidRPr="004B0B95">
        <w:rPr>
          <w:rFonts w:ascii="Arial" w:hAnsi="Arial"/>
        </w:rPr>
        <w:t>Another practice considered an insufficient good faith effort is the rejection of the ESBE because its quotation for the work was not the lowest received</w:t>
      </w:r>
      <w:proofErr w:type="gramStart"/>
      <w:r w:rsidRPr="004B0B95">
        <w:rPr>
          <w:rFonts w:ascii="Arial" w:hAnsi="Arial"/>
        </w:rPr>
        <w:t xml:space="preserve">.  </w:t>
      </w:r>
      <w:proofErr w:type="gramEnd"/>
      <w:r w:rsidRPr="004B0B95">
        <w:rPr>
          <w:rFonts w:ascii="Arial" w:hAnsi="Arial"/>
        </w:rPr>
        <w:t>However, nothing in this paragraph shall be construed to require the Bidder to accept unreasonable quotes in order to satisfy the Contract ESBE goal.</w:t>
      </w:r>
    </w:p>
    <w:p w14:paraId="2779FD77" w14:textId="77777777" w:rsidR="00360DCC" w:rsidRPr="004B0B95" w:rsidRDefault="00360DCC" w:rsidP="004B0B95">
      <w:pPr>
        <w:pStyle w:val="12paragraph"/>
        <w:rPr>
          <w:rFonts w:ascii="Arial" w:hAnsi="Arial"/>
        </w:rPr>
      </w:pPr>
      <w:r w:rsidRPr="004B0B95">
        <w:rPr>
          <w:rFonts w:ascii="Arial" w:hAnsi="Arial"/>
        </w:rPr>
        <w:lastRenderedPageBreak/>
        <w:t>Inability to find a replacement ESBE at the original price is not alone sufficient to support a finding that good faith efforts have been made to replace the original ESBE</w:t>
      </w:r>
      <w:proofErr w:type="gramStart"/>
      <w:r w:rsidRPr="004B0B95">
        <w:rPr>
          <w:rFonts w:ascii="Arial" w:hAnsi="Arial"/>
        </w:rPr>
        <w:t xml:space="preserve">.  </w:t>
      </w:r>
      <w:proofErr w:type="gramEnd"/>
      <w:r w:rsidRPr="004B0B95">
        <w:rPr>
          <w:rFonts w:ascii="Arial" w:hAnsi="Arial"/>
        </w:rPr>
        <w:t>The fact that the Contractor has the ability and/or desire to perform the contract work with its own forces does not relieve the Contractor of the obligation to make good faith efforts to find a replacement ESBE, and it is not a sound basis for rejecting a prospective replacement ESBEs reasonable quote.</w:t>
      </w:r>
    </w:p>
    <w:p w14:paraId="0DFD790D" w14:textId="77777777" w:rsidR="00360DCC" w:rsidRPr="004B0B95" w:rsidRDefault="00360DCC" w:rsidP="004B0B95">
      <w:pPr>
        <w:pStyle w:val="12paragraph"/>
        <w:rPr>
          <w:rFonts w:ascii="Arial" w:hAnsi="Arial"/>
        </w:rPr>
      </w:pPr>
      <w:r w:rsidRPr="004B0B95">
        <w:rPr>
          <w:rFonts w:ascii="Arial" w:hAnsi="Arial"/>
        </w:rPr>
        <w:t>Attempt, wherever possible, to negotiate prices with potential subcontractors which submitted higher than acceptable price quotes.</w:t>
      </w:r>
    </w:p>
    <w:p w14:paraId="5019B1C0" w14:textId="77777777" w:rsidR="00360DCC" w:rsidRPr="004B0B95" w:rsidRDefault="00360DCC" w:rsidP="004B0B95">
      <w:pPr>
        <w:pStyle w:val="12paragraph"/>
        <w:rPr>
          <w:rFonts w:ascii="Arial" w:hAnsi="Arial"/>
        </w:rPr>
      </w:pPr>
      <w:r w:rsidRPr="004B0B95">
        <w:rPr>
          <w:rFonts w:ascii="Arial" w:hAnsi="Arial"/>
        </w:rPr>
        <w:t>Keep a record of efforts, including the names of businesses contacted and the means and results of such contacts.</w:t>
      </w:r>
    </w:p>
    <w:p w14:paraId="04C4FE47" w14:textId="77777777" w:rsidR="00360DCC" w:rsidRPr="004B0B95" w:rsidRDefault="00360DCC" w:rsidP="004B0B95">
      <w:pPr>
        <w:pStyle w:val="11paragraph"/>
        <w:rPr>
          <w:rFonts w:ascii="Arial" w:hAnsi="Arial"/>
        </w:rPr>
      </w:pPr>
      <w:r w:rsidRPr="004B0B95">
        <w:rPr>
          <w:rFonts w:ascii="Arial" w:hAnsi="Arial"/>
        </w:rPr>
        <w:t>6.</w:t>
      </w:r>
      <w:r w:rsidRPr="004B0B95">
        <w:rPr>
          <w:rFonts w:ascii="Arial" w:hAnsi="Arial"/>
        </w:rPr>
        <w:tab/>
        <w:t>Making efforts to assist interested ESBEs in obtaining bonding, lines of credit, or insurance as required by the recipient or Contractor.</w:t>
      </w:r>
    </w:p>
    <w:p w14:paraId="145B9002" w14:textId="77777777" w:rsidR="00360DCC" w:rsidRPr="004B0B95" w:rsidRDefault="00360DCC" w:rsidP="004B0B95">
      <w:pPr>
        <w:pStyle w:val="11paragraph"/>
        <w:rPr>
          <w:rFonts w:ascii="Arial" w:hAnsi="Arial"/>
        </w:rPr>
      </w:pPr>
      <w:r w:rsidRPr="004B0B95">
        <w:rPr>
          <w:rFonts w:ascii="Arial" w:hAnsi="Arial"/>
        </w:rPr>
        <w:t>7.</w:t>
      </w:r>
      <w:r w:rsidRPr="004B0B95">
        <w:rPr>
          <w:rFonts w:ascii="Arial" w:hAnsi="Arial"/>
        </w:rPr>
        <w:tab/>
        <w:t>Making efforts to assist interested ESBEs in obtaining necessary equipment, supplies, materials, or related assistance or services.</w:t>
      </w:r>
    </w:p>
    <w:p w14:paraId="17B068A2" w14:textId="77777777" w:rsidR="00360DCC" w:rsidRPr="004B0B95" w:rsidRDefault="00360DCC" w:rsidP="004B0B95">
      <w:pPr>
        <w:pStyle w:val="11paragraph"/>
        <w:rPr>
          <w:rFonts w:ascii="Arial" w:hAnsi="Arial"/>
        </w:rPr>
      </w:pPr>
      <w:r w:rsidRPr="004B0B95">
        <w:rPr>
          <w:rFonts w:ascii="Arial" w:hAnsi="Arial"/>
        </w:rPr>
        <w:t>8.</w:t>
      </w:r>
      <w:r w:rsidRPr="004B0B95">
        <w:rPr>
          <w:rFonts w:ascii="Arial" w:hAnsi="Arial"/>
        </w:rPr>
        <w:tab/>
        <w:t xml:space="preserve">Effectively using the services of available minority/women community organizations; minority/women contractors’ groups; local, State, and Federal minority/women business assistance offices; and other organizations as allowed on a case-by-case basis to </w:t>
      </w:r>
      <w:proofErr w:type="gramStart"/>
      <w:r w:rsidRPr="004B0B95">
        <w:rPr>
          <w:rFonts w:ascii="Arial" w:hAnsi="Arial"/>
        </w:rPr>
        <w:t>provide assistance</w:t>
      </w:r>
      <w:proofErr w:type="gramEnd"/>
      <w:r w:rsidRPr="004B0B95">
        <w:rPr>
          <w:rFonts w:ascii="Arial" w:hAnsi="Arial"/>
        </w:rPr>
        <w:t xml:space="preserve"> in the recruitment and placement of ESBEs.</w:t>
      </w:r>
    </w:p>
    <w:p w14:paraId="65AAC266" w14:textId="77777777" w:rsidR="00360DCC" w:rsidRPr="00D66D35" w:rsidRDefault="00360DCC" w:rsidP="00D66D35">
      <w:pPr>
        <w:pStyle w:val="A2paragraph"/>
        <w:rPr>
          <w:rFonts w:ascii="Arial" w:hAnsi="Arial"/>
        </w:rPr>
      </w:pPr>
      <w:r w:rsidRPr="00D66D35">
        <w:rPr>
          <w:rFonts w:ascii="Arial" w:hAnsi="Arial"/>
        </w:rPr>
        <w:t>If the Contractor fails to meet the Contract ESBE goal, they must submit documented evidence of good faith effort(s) with the CR-268 final ESBE Report to the DCR/AA for review and approval</w:t>
      </w:r>
      <w:proofErr w:type="gramStart"/>
      <w:r w:rsidRPr="00D66D35">
        <w:rPr>
          <w:rFonts w:ascii="Arial" w:hAnsi="Arial"/>
        </w:rPr>
        <w:t xml:space="preserve">.  </w:t>
      </w:r>
      <w:proofErr w:type="gramEnd"/>
      <w:r w:rsidRPr="00D66D35">
        <w:rPr>
          <w:rFonts w:ascii="Arial" w:hAnsi="Arial"/>
        </w:rPr>
        <w:t>Submittal of such information does not imply DCR/AA approval</w:t>
      </w:r>
      <w:proofErr w:type="gramStart"/>
      <w:r w:rsidRPr="00D66D35">
        <w:rPr>
          <w:rFonts w:ascii="Arial" w:hAnsi="Arial"/>
        </w:rPr>
        <w:t xml:space="preserve">.  </w:t>
      </w:r>
      <w:proofErr w:type="gramEnd"/>
      <w:r w:rsidRPr="00D66D35">
        <w:rPr>
          <w:rFonts w:ascii="Arial" w:hAnsi="Arial"/>
        </w:rPr>
        <w:t>The Department’s DCR/AA has sole authority to determine whether the Contractor met the goal or made adequate good faith efforts to do so</w:t>
      </w:r>
      <w:proofErr w:type="gramStart"/>
      <w:r w:rsidRPr="00D66D35">
        <w:rPr>
          <w:rFonts w:ascii="Arial" w:hAnsi="Arial"/>
        </w:rPr>
        <w:t xml:space="preserve">.  </w:t>
      </w:r>
      <w:proofErr w:type="gramEnd"/>
      <w:r w:rsidRPr="00D66D35">
        <w:rPr>
          <w:rFonts w:ascii="Arial" w:hAnsi="Arial"/>
        </w:rPr>
        <w:t>If the DCR/AA determines that the Contractor has failed to meet the Contract ESBE goal or made adequate good faith effort to do so, the Department will follow Section 105.</w:t>
      </w:r>
    </w:p>
    <w:p w14:paraId="62F0C20E" w14:textId="77777777" w:rsidR="00360DCC" w:rsidRPr="00D66D35" w:rsidRDefault="00360DCC" w:rsidP="00360DCC">
      <w:pPr>
        <w:pStyle w:val="A1paragraph0"/>
        <w:rPr>
          <w:rFonts w:ascii="Arial" w:hAnsi="Arial" w:cs="Arial"/>
          <w:b/>
        </w:rPr>
      </w:pPr>
      <w:r w:rsidRPr="00D66D35">
        <w:rPr>
          <w:rFonts w:ascii="Arial" w:hAnsi="Arial" w:cs="Arial"/>
          <w:b/>
        </w:rPr>
        <w:t>J.</w:t>
      </w:r>
      <w:r w:rsidRPr="00D66D35">
        <w:rPr>
          <w:rFonts w:ascii="Arial" w:hAnsi="Arial" w:cs="Arial"/>
          <w:b/>
        </w:rPr>
        <w:tab/>
        <w:t>Submission of Affirmative Action Program</w:t>
      </w:r>
    </w:p>
    <w:p w14:paraId="49518EB8" w14:textId="77777777" w:rsidR="00360DCC" w:rsidRPr="00D66D35" w:rsidRDefault="00360DCC" w:rsidP="00D66D35">
      <w:pPr>
        <w:pStyle w:val="A2paragraph"/>
        <w:rPr>
          <w:rFonts w:ascii="Arial" w:hAnsi="Arial"/>
        </w:rPr>
      </w:pPr>
      <w:r w:rsidRPr="00D66D35">
        <w:rPr>
          <w:rFonts w:ascii="Arial" w:hAnsi="Arial"/>
        </w:rPr>
        <w:t xml:space="preserve">Contractors, </w:t>
      </w:r>
      <w:proofErr w:type="gramStart"/>
      <w:r w:rsidRPr="00D66D35">
        <w:rPr>
          <w:rFonts w:ascii="Arial" w:hAnsi="Arial"/>
        </w:rPr>
        <w:t>subcontractors</w:t>
      </w:r>
      <w:proofErr w:type="gramEnd"/>
      <w:r w:rsidRPr="00D66D35">
        <w:rPr>
          <w:rFonts w:ascii="Arial" w:hAnsi="Arial"/>
        </w:rPr>
        <w:t xml:space="preserve"> and professional service firms performing work for the Department are required to submit their company’s Affirmative Action Program annually to the DCR/AA.  Contractors must have an </w:t>
      </w:r>
      <w:r w:rsidRPr="00D66D35">
        <w:rPr>
          <w:rFonts w:ascii="Arial" w:hAnsi="Arial"/>
          <w:b/>
        </w:rPr>
        <w:t>approved</w:t>
      </w:r>
      <w:r w:rsidRPr="00D66D35">
        <w:rPr>
          <w:rFonts w:ascii="Arial" w:hAnsi="Arial"/>
        </w:rPr>
        <w:t xml:space="preserve"> Affirmative Action Program on file in the DCR/AA no later than seven (7) State business days after the date of bid opening</w:t>
      </w:r>
      <w:proofErr w:type="gramStart"/>
      <w:r w:rsidRPr="00D66D35">
        <w:rPr>
          <w:rFonts w:ascii="Arial" w:hAnsi="Arial"/>
        </w:rPr>
        <w:t xml:space="preserve">.  </w:t>
      </w:r>
      <w:proofErr w:type="gramEnd"/>
      <w:r w:rsidRPr="00D66D35">
        <w:rPr>
          <w:rFonts w:ascii="Arial" w:hAnsi="Arial"/>
        </w:rPr>
        <w:t>No recommendations to award will be made without an approved Affirmative Action Program on file in the DCR/AA</w:t>
      </w:r>
      <w:proofErr w:type="gramStart"/>
      <w:r w:rsidRPr="00D66D35">
        <w:rPr>
          <w:rFonts w:ascii="Arial" w:hAnsi="Arial"/>
        </w:rPr>
        <w:t xml:space="preserve">.  </w:t>
      </w:r>
      <w:proofErr w:type="gramEnd"/>
      <w:r w:rsidRPr="00D66D35">
        <w:rPr>
          <w:rStyle w:val="11paragraphChar"/>
          <w:rFonts w:ascii="Arial" w:eastAsia="Calibri" w:hAnsi="Arial"/>
        </w:rPr>
        <w:t>Ensure subcontractors and professional service firms have an approved Affirmative Action Plan on file in the DCR/AA prior to their beginning work on a particular project.</w:t>
      </w:r>
    </w:p>
    <w:p w14:paraId="58DCF771" w14:textId="77777777" w:rsidR="00360DCC" w:rsidRPr="00D66D35" w:rsidRDefault="00360DCC" w:rsidP="00D66D35">
      <w:pPr>
        <w:pStyle w:val="A2paragraph"/>
        <w:rPr>
          <w:rFonts w:ascii="Arial" w:hAnsi="Arial"/>
        </w:rPr>
      </w:pPr>
      <w:r w:rsidRPr="00D66D35">
        <w:rPr>
          <w:rFonts w:ascii="Arial" w:hAnsi="Arial"/>
        </w:rPr>
        <w:t>The Annual Affirmative Action Program will include, but is not limited to the following:</w:t>
      </w:r>
    </w:p>
    <w:p w14:paraId="300D98A5" w14:textId="1D61EAAC" w:rsidR="00360DCC" w:rsidRPr="005D5E91" w:rsidRDefault="00360DCC" w:rsidP="005D5E91">
      <w:pPr>
        <w:pStyle w:val="List0indent"/>
        <w:rPr>
          <w:rFonts w:ascii="Arial" w:hAnsi="Arial"/>
        </w:rPr>
      </w:pPr>
      <w:r w:rsidRPr="005D5E91">
        <w:rPr>
          <w:rFonts w:ascii="Arial" w:hAnsi="Arial"/>
        </w:rPr>
        <w:t>1.</w:t>
      </w:r>
      <w:r w:rsidRPr="005D5E91">
        <w:rPr>
          <w:rFonts w:ascii="Arial" w:hAnsi="Arial"/>
        </w:rPr>
        <w:tab/>
        <w:t>Copy of company’s comprehensive EEO/Affirmative Action Plan</w:t>
      </w:r>
      <w:proofErr w:type="gramStart"/>
      <w:r w:rsidRPr="005D5E91">
        <w:rPr>
          <w:rFonts w:ascii="Arial" w:hAnsi="Arial"/>
        </w:rPr>
        <w:t>, ,</w:t>
      </w:r>
      <w:proofErr w:type="gramEnd"/>
      <w:r w:rsidRPr="005D5E91">
        <w:rPr>
          <w:rFonts w:ascii="Arial" w:hAnsi="Arial"/>
        </w:rPr>
        <w:t xml:space="preserve"> with a cover page that includes the company name and address, and signature of the Chief Ex</w:t>
      </w:r>
      <w:r w:rsidR="00C9572A">
        <w:rPr>
          <w:rFonts w:ascii="Arial" w:hAnsi="Arial"/>
        </w:rPr>
        <w:t>e</w:t>
      </w:r>
      <w:r w:rsidRPr="005D5E91">
        <w:rPr>
          <w:rFonts w:ascii="Arial" w:hAnsi="Arial"/>
        </w:rPr>
        <w:t>cutive or EEO Officer..</w:t>
      </w:r>
    </w:p>
    <w:p w14:paraId="14A5CFAE" w14:textId="77777777" w:rsidR="00360DCC" w:rsidRPr="005D5E91" w:rsidRDefault="00360DCC" w:rsidP="005D5E91">
      <w:pPr>
        <w:pStyle w:val="List0indent"/>
        <w:rPr>
          <w:rFonts w:ascii="Arial" w:hAnsi="Arial"/>
        </w:rPr>
      </w:pPr>
      <w:r w:rsidRPr="005D5E91">
        <w:rPr>
          <w:rFonts w:ascii="Arial" w:hAnsi="Arial"/>
        </w:rPr>
        <w:t>2.</w:t>
      </w:r>
      <w:r w:rsidRPr="005D5E91">
        <w:rPr>
          <w:rFonts w:ascii="Arial" w:hAnsi="Arial"/>
        </w:rPr>
        <w:tab/>
        <w:t xml:space="preserve">Copy of document designating the company’s corporate EEO Officer, including the name, address and contact telephone number for the officer, and signature of the Chief Executive or President, on company </w:t>
      </w:r>
      <w:proofErr w:type="gramStart"/>
      <w:r w:rsidRPr="005D5E91">
        <w:rPr>
          <w:rFonts w:ascii="Arial" w:hAnsi="Arial"/>
        </w:rPr>
        <w:t>letterhead..</w:t>
      </w:r>
      <w:proofErr w:type="gramEnd"/>
    </w:p>
    <w:p w14:paraId="381D029B" w14:textId="77777777" w:rsidR="00360DCC" w:rsidRPr="005D5E91" w:rsidRDefault="00360DCC" w:rsidP="005D5E91">
      <w:pPr>
        <w:pStyle w:val="List0indent"/>
        <w:rPr>
          <w:rFonts w:ascii="Arial" w:hAnsi="Arial"/>
        </w:rPr>
      </w:pPr>
      <w:r w:rsidRPr="005D5E91">
        <w:rPr>
          <w:rFonts w:ascii="Arial" w:hAnsi="Arial"/>
        </w:rPr>
        <w:t>3.</w:t>
      </w:r>
      <w:r w:rsidRPr="005D5E91">
        <w:rPr>
          <w:rFonts w:ascii="Arial" w:hAnsi="Arial"/>
        </w:rPr>
        <w:tab/>
        <w:t xml:space="preserve">Copy of the company’s EEO Policy Statement on company letterhead, dated and signed by the Chief </w:t>
      </w:r>
      <w:proofErr w:type="spellStart"/>
      <w:r w:rsidRPr="005D5E91">
        <w:rPr>
          <w:rFonts w:ascii="Arial" w:hAnsi="Arial"/>
        </w:rPr>
        <w:t>Excutive</w:t>
      </w:r>
      <w:proofErr w:type="spellEnd"/>
      <w:r w:rsidRPr="005D5E91">
        <w:rPr>
          <w:rFonts w:ascii="Arial" w:hAnsi="Arial"/>
        </w:rPr>
        <w:t xml:space="preserve"> and the EEO Officer.</w:t>
      </w:r>
    </w:p>
    <w:p w14:paraId="4BF9B738" w14:textId="77777777" w:rsidR="00360DCC" w:rsidRPr="005D5E91" w:rsidRDefault="00360DCC" w:rsidP="005D5E91">
      <w:pPr>
        <w:pStyle w:val="List0indent"/>
        <w:rPr>
          <w:rFonts w:ascii="Arial" w:hAnsi="Arial"/>
        </w:rPr>
      </w:pPr>
      <w:r w:rsidRPr="005D5E91">
        <w:rPr>
          <w:rFonts w:ascii="Arial" w:hAnsi="Arial"/>
        </w:rPr>
        <w:t>4.</w:t>
      </w:r>
      <w:r w:rsidRPr="005D5E91">
        <w:rPr>
          <w:rFonts w:ascii="Arial" w:hAnsi="Arial"/>
        </w:rPr>
        <w:tab/>
        <w:t>Copy of the company’s Sexual Harassment Policy on company letterhead.</w:t>
      </w:r>
    </w:p>
    <w:p w14:paraId="45F6C10D" w14:textId="77777777" w:rsidR="00360DCC" w:rsidRPr="005D5E91" w:rsidRDefault="00360DCC" w:rsidP="005D5E91">
      <w:pPr>
        <w:pStyle w:val="List0indent"/>
        <w:rPr>
          <w:rFonts w:ascii="Arial" w:hAnsi="Arial"/>
        </w:rPr>
      </w:pPr>
      <w:r w:rsidRPr="005D5E91">
        <w:rPr>
          <w:rFonts w:ascii="Arial" w:hAnsi="Arial"/>
        </w:rPr>
        <w:t>5.</w:t>
      </w:r>
      <w:r w:rsidRPr="005D5E91">
        <w:rPr>
          <w:rFonts w:ascii="Arial" w:hAnsi="Arial"/>
        </w:rPr>
        <w:tab/>
        <w:t>EEO Legend such as letterhead, envelope, or published advertisement showing the company is an equal opportunity employer</w:t>
      </w:r>
    </w:p>
    <w:p w14:paraId="2658E42B" w14:textId="77777777" w:rsidR="00360DCC" w:rsidRPr="005D5E91" w:rsidRDefault="00360DCC" w:rsidP="005D5E91">
      <w:pPr>
        <w:pStyle w:val="List0indent"/>
        <w:rPr>
          <w:rFonts w:ascii="Arial" w:hAnsi="Arial"/>
        </w:rPr>
      </w:pPr>
      <w:r w:rsidRPr="005D5E91">
        <w:rPr>
          <w:rFonts w:ascii="Arial" w:hAnsi="Arial"/>
        </w:rPr>
        <w:t>6.</w:t>
      </w:r>
      <w:r w:rsidRPr="005D5E91">
        <w:rPr>
          <w:rFonts w:ascii="Arial" w:hAnsi="Arial"/>
        </w:rPr>
        <w:tab/>
        <w:t>Copy of document designating the company’s the company’s ESBE Liaison Officer to administer the firm’s Emerging Small Business Program.</w:t>
      </w:r>
    </w:p>
    <w:p w14:paraId="3B36144C" w14:textId="77777777" w:rsidR="00360DCC" w:rsidRPr="005D5E91" w:rsidRDefault="00360DCC" w:rsidP="005D5E91">
      <w:pPr>
        <w:pStyle w:val="List0indent"/>
        <w:rPr>
          <w:rFonts w:ascii="Arial" w:hAnsi="Arial"/>
        </w:rPr>
      </w:pPr>
      <w:r w:rsidRPr="005D5E91">
        <w:rPr>
          <w:rFonts w:ascii="Arial" w:hAnsi="Arial"/>
        </w:rPr>
        <w:t>7.</w:t>
      </w:r>
      <w:r w:rsidRPr="005D5E91">
        <w:rPr>
          <w:rFonts w:ascii="Arial" w:hAnsi="Arial"/>
        </w:rPr>
        <w:tab/>
        <w:t>ESBE Affirmative Action Plan which is an explanation of affirmative action methods intended to be used to seek out and consider ESBEs as subcontractors, material suppliers or equipment lessors</w:t>
      </w:r>
      <w:proofErr w:type="gramStart"/>
      <w:r w:rsidRPr="005D5E91">
        <w:rPr>
          <w:rFonts w:ascii="Arial" w:hAnsi="Arial"/>
        </w:rPr>
        <w:t xml:space="preserve">.  </w:t>
      </w:r>
      <w:proofErr w:type="gramEnd"/>
      <w:r w:rsidRPr="005D5E91">
        <w:rPr>
          <w:rFonts w:ascii="Arial" w:hAnsi="Arial"/>
        </w:rPr>
        <w:t>This refers to the Contractor’s ongoing responsibility, i.e., Emerging Small Business Enterprise/Affirmative Action activities after the award of the Contract and for the duration of the Contract.</w:t>
      </w:r>
    </w:p>
    <w:p w14:paraId="24B576D0" w14:textId="77777777" w:rsidR="00360DCC" w:rsidRPr="0031211A" w:rsidRDefault="00360DCC" w:rsidP="00360DCC">
      <w:pPr>
        <w:pStyle w:val="A1paragraph0"/>
      </w:pPr>
      <w:r w:rsidRPr="00D66D35">
        <w:rPr>
          <w:rFonts w:ascii="Arial" w:hAnsi="Arial" w:cs="Arial"/>
          <w:b/>
        </w:rPr>
        <w:lastRenderedPageBreak/>
        <w:t>K.</w:t>
      </w:r>
      <w:r w:rsidRPr="00D66D35">
        <w:rPr>
          <w:rFonts w:ascii="Arial" w:hAnsi="Arial" w:cs="Arial"/>
          <w:b/>
        </w:rPr>
        <w:tab/>
        <w:t>ESBE Liaison Officer</w:t>
      </w:r>
      <w:proofErr w:type="gramStart"/>
      <w:r w:rsidRPr="00D66D35">
        <w:rPr>
          <w:rFonts w:ascii="Arial" w:hAnsi="Arial" w:cs="Arial"/>
          <w:b/>
        </w:rPr>
        <w:t>.</w:t>
      </w:r>
      <w:r w:rsidRPr="00EC016F">
        <w:t xml:space="preserve">  </w:t>
      </w:r>
      <w:proofErr w:type="gramEnd"/>
      <w:r w:rsidRPr="00D66D35">
        <w:rPr>
          <w:rFonts w:ascii="Arial" w:hAnsi="Arial"/>
        </w:rPr>
        <w:t xml:space="preserve">Designate an ESBE Liaison Officer who shall be responsible for the administration if your ESBE program in accordance with the </w:t>
      </w:r>
      <w:proofErr w:type="gramStart"/>
      <w:r w:rsidRPr="00D66D35">
        <w:rPr>
          <w:rFonts w:ascii="Arial" w:hAnsi="Arial"/>
        </w:rPr>
        <w:t>Contract, and</w:t>
      </w:r>
      <w:proofErr w:type="gramEnd"/>
      <w:r w:rsidRPr="00D66D35">
        <w:rPr>
          <w:rFonts w:ascii="Arial" w:hAnsi="Arial"/>
        </w:rPr>
        <w:t xml:space="preserve"> ensuring that the Contractor complies with all provisions of 49 CFR Part 26.</w:t>
      </w:r>
    </w:p>
    <w:p w14:paraId="609BBCD0" w14:textId="4116405F" w:rsidR="00360DCC" w:rsidRPr="00EC016F" w:rsidRDefault="00360DCC" w:rsidP="00360DCC">
      <w:pPr>
        <w:pStyle w:val="A1paragraph0"/>
      </w:pPr>
      <w:r w:rsidRPr="00D66D35">
        <w:rPr>
          <w:rFonts w:ascii="Arial" w:hAnsi="Arial" w:cs="Arial"/>
          <w:b/>
        </w:rPr>
        <w:t>L.</w:t>
      </w:r>
      <w:r w:rsidRPr="00D66D35">
        <w:rPr>
          <w:rFonts w:ascii="Arial" w:hAnsi="Arial" w:cs="Arial"/>
          <w:b/>
        </w:rPr>
        <w:tab/>
        <w:t>Consent by Department to Subletting</w:t>
      </w:r>
      <w:proofErr w:type="gramStart"/>
      <w:r w:rsidR="00D66D35">
        <w:rPr>
          <w:rFonts w:ascii="Arial" w:hAnsi="Arial" w:cs="Arial"/>
          <w:b/>
        </w:rPr>
        <w:t>.</w:t>
      </w:r>
      <w:r w:rsidRPr="00D66D35">
        <w:rPr>
          <w:rFonts w:ascii="Arial" w:hAnsi="Arial"/>
        </w:rPr>
        <w:t xml:space="preserve">  </w:t>
      </w:r>
      <w:proofErr w:type="gramEnd"/>
      <w:r w:rsidRPr="00D66D35">
        <w:rPr>
          <w:rFonts w:ascii="Arial" w:hAnsi="Arial"/>
        </w:rPr>
        <w:t>The Department will not approve any subcontract proposed by the Contractor unless and until said Contractor has complied with the terms of the Contract.</w:t>
      </w:r>
    </w:p>
    <w:p w14:paraId="51A75AB1" w14:textId="77777777" w:rsidR="00360DCC" w:rsidRPr="00EC016F" w:rsidRDefault="00360DCC" w:rsidP="00D66D35">
      <w:pPr>
        <w:pStyle w:val="A1paragraph0"/>
      </w:pPr>
      <w:r w:rsidRPr="00D66D35">
        <w:rPr>
          <w:rFonts w:ascii="Arial" w:hAnsi="Arial" w:cs="Arial"/>
          <w:b/>
        </w:rPr>
        <w:t>M.</w:t>
      </w:r>
      <w:r w:rsidRPr="00D66D35">
        <w:rPr>
          <w:rFonts w:ascii="Arial" w:hAnsi="Arial" w:cs="Arial"/>
          <w:b/>
        </w:rPr>
        <w:tab/>
        <w:t>Conciliation</w:t>
      </w:r>
      <w:proofErr w:type="gramStart"/>
      <w:r w:rsidRPr="00D66D35">
        <w:rPr>
          <w:rFonts w:ascii="Arial" w:hAnsi="Arial" w:cs="Arial"/>
          <w:b/>
        </w:rPr>
        <w:t>.</w:t>
      </w:r>
      <w:r w:rsidRPr="00EC016F">
        <w:t xml:space="preserve"> </w:t>
      </w:r>
      <w:r w:rsidRPr="00D66D35">
        <w:rPr>
          <w:rFonts w:ascii="Arial" w:hAnsi="Arial"/>
        </w:rPr>
        <w:t xml:space="preserve"> </w:t>
      </w:r>
      <w:proofErr w:type="gramEnd"/>
      <w:r w:rsidRPr="00D66D35">
        <w:rPr>
          <w:rFonts w:ascii="Arial" w:hAnsi="Arial"/>
        </w:rPr>
        <w:t>Allegations of breach of any obligation contained in these ESBE provisions will be investigated by the DCR/AA, the Federal Highway Administration and/or the USDOT.</w:t>
      </w:r>
    </w:p>
    <w:p w14:paraId="1C4F1E0E" w14:textId="77777777" w:rsidR="00360DCC" w:rsidRPr="00D66D35" w:rsidRDefault="00360DCC" w:rsidP="00360DCC">
      <w:pPr>
        <w:pStyle w:val="A1paragraph0"/>
        <w:rPr>
          <w:rFonts w:ascii="Arial" w:hAnsi="Arial" w:cs="Arial"/>
          <w:b/>
        </w:rPr>
      </w:pPr>
      <w:r w:rsidRPr="00D66D35">
        <w:rPr>
          <w:rFonts w:ascii="Arial" w:hAnsi="Arial" w:cs="Arial"/>
          <w:b/>
        </w:rPr>
        <w:t>N.</w:t>
      </w:r>
      <w:r w:rsidRPr="00D66D35">
        <w:rPr>
          <w:rFonts w:ascii="Arial" w:hAnsi="Arial" w:cs="Arial"/>
          <w:b/>
        </w:rPr>
        <w:tab/>
        <w:t>Documentation</w:t>
      </w:r>
    </w:p>
    <w:p w14:paraId="2240CC30" w14:textId="77777777" w:rsidR="00360DCC" w:rsidRPr="005D5E91" w:rsidRDefault="00360DCC" w:rsidP="005D5E91">
      <w:pPr>
        <w:pStyle w:val="11paragraph"/>
        <w:rPr>
          <w:rFonts w:ascii="Arial" w:hAnsi="Arial"/>
        </w:rPr>
      </w:pPr>
      <w:r w:rsidRPr="005D5E91">
        <w:rPr>
          <w:rFonts w:ascii="Arial" w:hAnsi="Arial"/>
          <w:b/>
        </w:rPr>
        <w:t>1.</w:t>
      </w:r>
      <w:r w:rsidRPr="005D5E91">
        <w:rPr>
          <w:rFonts w:ascii="Arial" w:hAnsi="Arial"/>
          <w:b/>
        </w:rPr>
        <w:tab/>
        <w:t>Requiring of Information</w:t>
      </w:r>
      <w:proofErr w:type="gramStart"/>
      <w:r w:rsidRPr="005D5E91">
        <w:rPr>
          <w:rFonts w:ascii="Arial" w:hAnsi="Arial"/>
          <w:b/>
        </w:rPr>
        <w:t>.</w:t>
      </w:r>
      <w:r w:rsidRPr="005D5E91">
        <w:rPr>
          <w:rFonts w:ascii="Arial" w:hAnsi="Arial"/>
        </w:rPr>
        <w:t xml:space="preserve">  </w:t>
      </w:r>
      <w:proofErr w:type="gramEnd"/>
      <w:r w:rsidRPr="005D5E91">
        <w:rPr>
          <w:rFonts w:ascii="Arial" w:hAnsi="Arial"/>
        </w:rPr>
        <w:t xml:space="preserve">The Department or the Federal funding agencies may at any time require information as specified in Section </w:t>
      </w:r>
      <w:hyperlink w:anchor="Nondiscrimination_107_02" w:history="1">
        <w:r w:rsidRPr="005D5E91">
          <w:rPr>
            <w:rFonts w:ascii="Arial" w:hAnsi="Arial"/>
          </w:rPr>
          <w:t>107</w:t>
        </w:r>
      </w:hyperlink>
      <w:r w:rsidRPr="005D5E91">
        <w:rPr>
          <w:rFonts w:ascii="Arial" w:hAnsi="Arial"/>
        </w:rPr>
        <w:t xml:space="preserve"> and deemed necessary in the judgment of the Department to ascertain the compliance of any Bidder, </w:t>
      </w:r>
      <w:proofErr w:type="gramStart"/>
      <w:r w:rsidRPr="005D5E91">
        <w:rPr>
          <w:rFonts w:ascii="Arial" w:hAnsi="Arial"/>
        </w:rPr>
        <w:t>Contractor</w:t>
      </w:r>
      <w:proofErr w:type="gramEnd"/>
      <w:r w:rsidRPr="005D5E91">
        <w:rPr>
          <w:rFonts w:ascii="Arial" w:hAnsi="Arial"/>
        </w:rPr>
        <w:t xml:space="preserve"> or subcontractor with the terms of the Contract.</w:t>
      </w:r>
    </w:p>
    <w:p w14:paraId="2AE623C2" w14:textId="77777777" w:rsidR="00360DCC" w:rsidRPr="005D5E91" w:rsidRDefault="00360DCC" w:rsidP="005D5E91">
      <w:pPr>
        <w:pStyle w:val="11paragraph"/>
        <w:rPr>
          <w:rFonts w:ascii="Arial" w:hAnsi="Arial"/>
        </w:rPr>
      </w:pPr>
      <w:r w:rsidRPr="005D5E91">
        <w:rPr>
          <w:rFonts w:ascii="Arial" w:hAnsi="Arial"/>
          <w:b/>
        </w:rPr>
        <w:t>2.</w:t>
      </w:r>
      <w:r w:rsidRPr="005D5E91">
        <w:rPr>
          <w:rFonts w:ascii="Arial" w:hAnsi="Arial"/>
          <w:b/>
        </w:rPr>
        <w:tab/>
        <w:t>Records and Reports</w:t>
      </w:r>
      <w:proofErr w:type="gramStart"/>
      <w:r w:rsidRPr="005D5E91">
        <w:rPr>
          <w:rFonts w:ascii="Arial" w:hAnsi="Arial"/>
          <w:b/>
        </w:rPr>
        <w:t>.</w:t>
      </w:r>
      <w:r w:rsidRPr="005D5E91">
        <w:rPr>
          <w:rFonts w:ascii="Arial" w:hAnsi="Arial"/>
        </w:rPr>
        <w:t xml:space="preserve">  </w:t>
      </w:r>
      <w:proofErr w:type="gramEnd"/>
      <w:r w:rsidRPr="005D5E91">
        <w:rPr>
          <w:rFonts w:ascii="Arial" w:hAnsi="Arial"/>
        </w:rPr>
        <w:t>The Contractor, subcontractors and other sub-recipients will keep such records as are necessary to determine compliance with its Emerging Small Business Enterprise Utilization obligations</w:t>
      </w:r>
      <w:proofErr w:type="gramStart"/>
      <w:r w:rsidRPr="005D5E91">
        <w:rPr>
          <w:rFonts w:ascii="Arial" w:hAnsi="Arial"/>
        </w:rPr>
        <w:t xml:space="preserve">.  </w:t>
      </w:r>
      <w:proofErr w:type="gramEnd"/>
      <w:r w:rsidRPr="005D5E91">
        <w:rPr>
          <w:rFonts w:ascii="Arial" w:hAnsi="Arial"/>
        </w:rPr>
        <w:t>These records kept will be designed to indicate:</w:t>
      </w:r>
    </w:p>
    <w:p w14:paraId="59F6868B" w14:textId="77777777" w:rsidR="00360DCC" w:rsidRPr="005D5E91" w:rsidRDefault="00360DCC" w:rsidP="005D5E91">
      <w:pPr>
        <w:pStyle w:val="List1indent"/>
        <w:rPr>
          <w:rFonts w:ascii="Arial" w:hAnsi="Arial"/>
        </w:rPr>
      </w:pPr>
      <w:r w:rsidRPr="005D5E91">
        <w:rPr>
          <w:rFonts w:ascii="Arial" w:hAnsi="Arial"/>
        </w:rPr>
        <w:t>a.</w:t>
      </w:r>
      <w:r w:rsidRPr="005D5E91">
        <w:rPr>
          <w:rFonts w:ascii="Arial" w:hAnsi="Arial"/>
        </w:rPr>
        <w:tab/>
        <w:t>The names of ESBE contractors, subcontractors, equipment lessors and material suppliers contacted for work on the Contract, including when and how contacted, and the specific Contract work items and other information provided to each.</w:t>
      </w:r>
    </w:p>
    <w:p w14:paraId="61945DC2" w14:textId="77777777" w:rsidR="00360DCC" w:rsidRPr="005D5E91" w:rsidRDefault="00360DCC" w:rsidP="005D5E91">
      <w:pPr>
        <w:pStyle w:val="List1indent"/>
        <w:rPr>
          <w:rFonts w:ascii="Arial" w:hAnsi="Arial"/>
        </w:rPr>
      </w:pPr>
      <w:r w:rsidRPr="005D5E91">
        <w:rPr>
          <w:rFonts w:ascii="Arial" w:hAnsi="Arial"/>
        </w:rPr>
        <w:t>b.</w:t>
      </w:r>
      <w:r w:rsidRPr="005D5E91">
        <w:rPr>
          <w:rFonts w:ascii="Arial" w:hAnsi="Arial"/>
        </w:rPr>
        <w:tab/>
        <w:t xml:space="preserve">Work, </w:t>
      </w:r>
      <w:proofErr w:type="gramStart"/>
      <w:r w:rsidRPr="005D5E91">
        <w:rPr>
          <w:rFonts w:ascii="Arial" w:hAnsi="Arial"/>
        </w:rPr>
        <w:t>services</w:t>
      </w:r>
      <w:proofErr w:type="gramEnd"/>
      <w:r w:rsidRPr="005D5E91">
        <w:rPr>
          <w:rFonts w:ascii="Arial" w:hAnsi="Arial"/>
        </w:rPr>
        <w:t xml:space="preserve"> and materials which are not performed or supplied by the Contractor.</w:t>
      </w:r>
    </w:p>
    <w:p w14:paraId="13DDBE76" w14:textId="77777777" w:rsidR="00360DCC" w:rsidRPr="005D5E91" w:rsidRDefault="00360DCC" w:rsidP="005D5E91">
      <w:pPr>
        <w:pStyle w:val="List1indent"/>
        <w:rPr>
          <w:rFonts w:ascii="Arial" w:hAnsi="Arial"/>
        </w:rPr>
      </w:pPr>
      <w:r w:rsidRPr="005D5E91">
        <w:rPr>
          <w:rFonts w:ascii="Arial" w:hAnsi="Arial"/>
        </w:rPr>
        <w:t>c.</w:t>
      </w:r>
      <w:r w:rsidRPr="005D5E91">
        <w:rPr>
          <w:rFonts w:ascii="Arial" w:hAnsi="Arial"/>
        </w:rPr>
        <w:tab/>
        <w:t>The actual dollar value of work subcontracted and awarded to ESBEs, including specific Contract work items and cost of each work item.</w:t>
      </w:r>
    </w:p>
    <w:p w14:paraId="3CE06652" w14:textId="77777777" w:rsidR="00360DCC" w:rsidRPr="005D5E91" w:rsidRDefault="00360DCC" w:rsidP="005D5E91">
      <w:pPr>
        <w:pStyle w:val="List1indent"/>
        <w:rPr>
          <w:rFonts w:ascii="Arial" w:hAnsi="Arial"/>
        </w:rPr>
      </w:pPr>
      <w:r w:rsidRPr="005D5E91">
        <w:rPr>
          <w:rFonts w:ascii="Arial" w:hAnsi="Arial"/>
        </w:rPr>
        <w:t>d.</w:t>
      </w:r>
      <w:r w:rsidRPr="005D5E91">
        <w:rPr>
          <w:rFonts w:ascii="Arial" w:hAnsi="Arial"/>
        </w:rPr>
        <w:tab/>
        <w:t xml:space="preserve">The progress </w:t>
      </w:r>
      <w:proofErr w:type="gramStart"/>
      <w:r w:rsidRPr="005D5E91">
        <w:rPr>
          <w:rFonts w:ascii="Arial" w:hAnsi="Arial"/>
        </w:rPr>
        <w:t>made</w:t>
      </w:r>
      <w:proofErr w:type="gramEnd"/>
      <w:r w:rsidRPr="005D5E91">
        <w:rPr>
          <w:rFonts w:ascii="Arial" w:hAnsi="Arial"/>
        </w:rPr>
        <w:t xml:space="preserve"> and efforts taken in seeking out and utilizing ESBEs.  This includes solicitations, specific Contract work items and the quotes and bids regarding those specific Contract work items, supplies, leases, or other contract items.</w:t>
      </w:r>
    </w:p>
    <w:p w14:paraId="07C22D23" w14:textId="77777777" w:rsidR="00360DCC" w:rsidRPr="005D5E91" w:rsidRDefault="00360DCC" w:rsidP="005D5E91">
      <w:pPr>
        <w:pStyle w:val="List1indent"/>
        <w:rPr>
          <w:rFonts w:ascii="Arial" w:hAnsi="Arial"/>
        </w:rPr>
      </w:pPr>
      <w:r w:rsidRPr="005D5E91">
        <w:rPr>
          <w:rFonts w:ascii="Arial" w:hAnsi="Arial"/>
        </w:rPr>
        <w:t>e.</w:t>
      </w:r>
      <w:r w:rsidRPr="005D5E91">
        <w:rPr>
          <w:rFonts w:ascii="Arial" w:hAnsi="Arial"/>
        </w:rPr>
        <w:tab/>
        <w:t>Detailed written documentation of all correspondence, contacts, telephone calls, including names and dates, to obtain the services of ESBEs on the Contract.</w:t>
      </w:r>
    </w:p>
    <w:p w14:paraId="3F4A46EC" w14:textId="77777777" w:rsidR="00360DCC" w:rsidRPr="005D5E91" w:rsidRDefault="00360DCC" w:rsidP="005D5E91">
      <w:pPr>
        <w:pStyle w:val="List1indent"/>
        <w:rPr>
          <w:rFonts w:ascii="Arial" w:hAnsi="Arial"/>
        </w:rPr>
      </w:pPr>
      <w:r w:rsidRPr="005D5E91">
        <w:rPr>
          <w:rFonts w:ascii="Arial" w:hAnsi="Arial"/>
        </w:rPr>
        <w:t>f.</w:t>
      </w:r>
      <w:r w:rsidRPr="005D5E91">
        <w:rPr>
          <w:rFonts w:ascii="Arial" w:hAnsi="Arial"/>
        </w:rPr>
        <w:tab/>
        <w:t>Records of all ESBEs and non-ESBEs who have submitted quotes/bids to the Contractor on the Contract.</w:t>
      </w:r>
    </w:p>
    <w:p w14:paraId="1F8F8FD9" w14:textId="77777777" w:rsidR="00360DCC" w:rsidRPr="005D5E91" w:rsidRDefault="00360DCC" w:rsidP="005D5E91">
      <w:pPr>
        <w:pStyle w:val="List1indent"/>
        <w:rPr>
          <w:rFonts w:ascii="Arial" w:hAnsi="Arial"/>
        </w:rPr>
      </w:pPr>
      <w:r w:rsidRPr="005D5E91">
        <w:rPr>
          <w:rFonts w:ascii="Arial" w:hAnsi="Arial"/>
        </w:rPr>
        <w:t>g.</w:t>
      </w:r>
      <w:r w:rsidRPr="005D5E91">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ESBE utilization on the Contract.</w:t>
      </w:r>
    </w:p>
    <w:p w14:paraId="618E2F94" w14:textId="77777777" w:rsidR="00360DCC" w:rsidRPr="005D5E91" w:rsidRDefault="00360DCC" w:rsidP="005D5E91">
      <w:pPr>
        <w:pStyle w:val="List1indent"/>
        <w:rPr>
          <w:rFonts w:ascii="Arial" w:hAnsi="Arial"/>
        </w:rPr>
      </w:pPr>
      <w:r w:rsidRPr="005D5E91">
        <w:rPr>
          <w:rFonts w:ascii="Arial" w:hAnsi="Arial"/>
        </w:rPr>
        <w:t>h.</w:t>
      </w:r>
      <w:r w:rsidRPr="005D5E91">
        <w:rPr>
          <w:rFonts w:ascii="Arial" w:hAnsi="Arial"/>
        </w:rPr>
        <w:tab/>
        <w:t>Documentation outlining EEO workforce information for the Contract.</w:t>
      </w:r>
    </w:p>
    <w:p w14:paraId="26C42000" w14:textId="77777777" w:rsidR="00360DCC" w:rsidRPr="005D5E91" w:rsidRDefault="00360DCC" w:rsidP="005D5E91">
      <w:pPr>
        <w:pStyle w:val="List1indent"/>
        <w:rPr>
          <w:rFonts w:ascii="Arial" w:hAnsi="Arial"/>
        </w:rPr>
      </w:pPr>
      <w:proofErr w:type="spellStart"/>
      <w:r w:rsidRPr="005D5E91">
        <w:rPr>
          <w:rFonts w:ascii="Arial" w:hAnsi="Arial"/>
        </w:rPr>
        <w:t>i</w:t>
      </w:r>
      <w:proofErr w:type="spellEnd"/>
      <w:r w:rsidRPr="005D5E91">
        <w:rPr>
          <w:rFonts w:ascii="Arial" w:hAnsi="Arial"/>
        </w:rPr>
        <w:t>.</w:t>
      </w:r>
      <w:r w:rsidRPr="005D5E91">
        <w:rPr>
          <w:rFonts w:ascii="Arial" w:hAnsi="Arial"/>
        </w:rPr>
        <w:tab/>
        <w:t>Documentation outlining EEO and Affirmative Action efforts made in the administration and performance of the Contract.</w:t>
      </w:r>
    </w:p>
    <w:p w14:paraId="4D0C74AB" w14:textId="77777777" w:rsidR="00360DCC" w:rsidRPr="005D5E91" w:rsidRDefault="00360DCC" w:rsidP="005D5E91">
      <w:pPr>
        <w:pStyle w:val="11paragraph"/>
        <w:rPr>
          <w:rFonts w:ascii="Arial" w:hAnsi="Arial"/>
        </w:rPr>
      </w:pPr>
      <w:r w:rsidRPr="005D5E91">
        <w:rPr>
          <w:rFonts w:ascii="Arial" w:hAnsi="Arial"/>
          <w:b/>
        </w:rPr>
        <w:t>3.</w:t>
      </w:r>
      <w:r w:rsidRPr="005D5E91">
        <w:rPr>
          <w:rFonts w:ascii="Arial" w:hAnsi="Arial"/>
          <w:b/>
        </w:rPr>
        <w:tab/>
        <w:t>Submission of Reports, Forms and Documentation</w:t>
      </w:r>
      <w:proofErr w:type="gramStart"/>
      <w:r w:rsidRPr="005D5E91">
        <w:rPr>
          <w:rFonts w:ascii="Arial" w:hAnsi="Arial"/>
          <w:b/>
        </w:rPr>
        <w:t xml:space="preserve">.  </w:t>
      </w:r>
      <w:proofErr w:type="gramEnd"/>
      <w:r w:rsidRPr="005D5E91">
        <w:rPr>
          <w:rFonts w:ascii="Arial" w:hAnsi="Arial"/>
        </w:rPr>
        <w:t xml:space="preserve">Submit reports, </w:t>
      </w:r>
      <w:proofErr w:type="gramStart"/>
      <w:r w:rsidRPr="005D5E91">
        <w:rPr>
          <w:rFonts w:ascii="Arial" w:hAnsi="Arial"/>
        </w:rPr>
        <w:t>forms</w:t>
      </w:r>
      <w:proofErr w:type="gramEnd"/>
      <w:r w:rsidRPr="005D5E91">
        <w:rPr>
          <w:rFonts w:ascii="Arial" w:hAnsi="Arial"/>
        </w:rPr>
        <w:t xml:space="preserve"> and documentation, as required by the Department, on those contracts and other business transactions executed with ESBEs in such form and manner as may be prescribed by the Department.  Failure to submit the required forms, reports or other documentation as required may result in payment being delayed or withheld as specified in Section 105, assessing sanctions, or termination of the contract as specified in Section 108</w:t>
      </w:r>
      <w:proofErr w:type="gramStart"/>
      <w:r w:rsidRPr="005D5E91">
        <w:rPr>
          <w:rFonts w:ascii="Arial" w:hAnsi="Arial"/>
        </w:rPr>
        <w:t xml:space="preserve">.  </w:t>
      </w:r>
      <w:proofErr w:type="gramEnd"/>
      <w:r w:rsidRPr="005D5E91">
        <w:rPr>
          <w:rFonts w:ascii="Arial" w:hAnsi="Arial"/>
        </w:rPr>
        <w:t>Submission of falsified forms, reports or other required documentation may result in termination of the Contract as specified in Section 108, investigation by the Department’s Inspector General, or U.S.D.O.T., or both, and prosecution by the State Attorney General’s Office or U.S. Department of Justice, or both.</w:t>
      </w:r>
    </w:p>
    <w:p w14:paraId="71E4A7B3" w14:textId="77777777" w:rsidR="00360DCC" w:rsidRPr="005D5E91" w:rsidRDefault="00360DCC" w:rsidP="005D5E91">
      <w:pPr>
        <w:pStyle w:val="11paragraph"/>
        <w:rPr>
          <w:rFonts w:ascii="Arial" w:hAnsi="Arial"/>
        </w:rPr>
      </w:pPr>
      <w:r w:rsidRPr="005D5E91">
        <w:rPr>
          <w:rFonts w:ascii="Arial" w:hAnsi="Arial"/>
          <w:b/>
        </w:rPr>
        <w:t>4.</w:t>
      </w:r>
      <w:r w:rsidRPr="005D5E91">
        <w:rPr>
          <w:rFonts w:ascii="Arial" w:hAnsi="Arial"/>
          <w:b/>
        </w:rPr>
        <w:tab/>
        <w:t>Maintaining Records</w:t>
      </w:r>
      <w:proofErr w:type="gramStart"/>
      <w:r w:rsidRPr="005D5E91">
        <w:rPr>
          <w:rFonts w:ascii="Arial" w:hAnsi="Arial"/>
          <w:b/>
        </w:rPr>
        <w:t>.</w:t>
      </w:r>
      <w:r w:rsidRPr="005D5E91">
        <w:rPr>
          <w:rFonts w:ascii="Arial" w:hAnsi="Arial"/>
        </w:rPr>
        <w:t xml:space="preserve">  </w:t>
      </w:r>
      <w:proofErr w:type="gramEnd"/>
      <w:r w:rsidRPr="005D5E91">
        <w:rPr>
          <w:rFonts w:ascii="Arial" w:hAnsi="Arial"/>
        </w:rPr>
        <w:t>All records must be maintained for a period of three (3) years following acceptance of final payment and will be available for inspection by the Department, or the Federal funding agencies.</w:t>
      </w:r>
    </w:p>
    <w:p w14:paraId="6C026739" w14:textId="77777777" w:rsidR="00360DCC" w:rsidRPr="00D66D35" w:rsidRDefault="00360DCC" w:rsidP="00D66D35">
      <w:pPr>
        <w:pStyle w:val="A1paragraph0"/>
        <w:rPr>
          <w:rFonts w:ascii="Arial" w:hAnsi="Arial"/>
        </w:rPr>
      </w:pPr>
      <w:r w:rsidRPr="00D66D35">
        <w:rPr>
          <w:rFonts w:ascii="Arial" w:hAnsi="Arial" w:cs="Arial"/>
          <w:b/>
        </w:rPr>
        <w:t>O.</w:t>
      </w:r>
      <w:r w:rsidRPr="00D66D35">
        <w:rPr>
          <w:rFonts w:ascii="Arial" w:hAnsi="Arial" w:cs="Arial"/>
          <w:b/>
        </w:rPr>
        <w:tab/>
        <w:t>Prompt Payment to Subcontractors</w:t>
      </w:r>
      <w:proofErr w:type="gramStart"/>
      <w:r w:rsidRPr="00D66D35">
        <w:rPr>
          <w:rFonts w:ascii="Arial" w:hAnsi="Arial" w:cs="Arial"/>
          <w:b/>
        </w:rPr>
        <w:t>.</w:t>
      </w:r>
      <w:r w:rsidRPr="00D66D35">
        <w:rPr>
          <w:rFonts w:ascii="Arial" w:hAnsi="Arial"/>
        </w:rPr>
        <w:t xml:space="preserve">  </w:t>
      </w:r>
      <w:proofErr w:type="gramEnd"/>
      <w:r w:rsidRPr="00D66D35">
        <w:rPr>
          <w:rFonts w:ascii="Arial" w:hAnsi="Arial"/>
        </w:rPr>
        <w:t>On Federal Aid Projects, payment to subcontractors, equipment lessors, suppliers and manufacturers is made in accordance with Section 109.</w:t>
      </w:r>
    </w:p>
    <w:p w14:paraId="333EF6CF" w14:textId="77777777" w:rsidR="00360DCC" w:rsidRPr="00D66D35" w:rsidRDefault="00360DCC" w:rsidP="00D66D35">
      <w:pPr>
        <w:pStyle w:val="A1paragraph0"/>
        <w:rPr>
          <w:rFonts w:ascii="Arial" w:hAnsi="Arial"/>
        </w:rPr>
      </w:pPr>
      <w:r w:rsidRPr="00D66D35">
        <w:rPr>
          <w:rFonts w:ascii="Arial" w:hAnsi="Arial" w:cs="Arial"/>
          <w:b/>
        </w:rPr>
        <w:t>P.</w:t>
      </w:r>
      <w:r w:rsidRPr="00D66D35">
        <w:rPr>
          <w:rFonts w:ascii="Arial" w:hAnsi="Arial" w:cs="Arial"/>
          <w:b/>
        </w:rPr>
        <w:tab/>
        <w:t>Non-Compliance</w:t>
      </w:r>
      <w:proofErr w:type="gramStart"/>
      <w:r w:rsidRPr="00D66D35">
        <w:rPr>
          <w:rFonts w:ascii="Arial" w:hAnsi="Arial" w:cs="Arial"/>
          <w:b/>
        </w:rPr>
        <w:t>.</w:t>
      </w:r>
      <w:r w:rsidRPr="00D66D35">
        <w:rPr>
          <w:rFonts w:ascii="Arial" w:hAnsi="Arial"/>
        </w:rPr>
        <w:t xml:space="preserve">  </w:t>
      </w:r>
      <w:proofErr w:type="gramEnd"/>
      <w:r w:rsidRPr="00D66D35">
        <w:rPr>
          <w:rFonts w:ascii="Arial" w:hAnsi="Arial"/>
        </w:rPr>
        <w:t xml:space="preserve">Failure by the Contractor to comply with the ESBE program, rules, regulations of 49 CFR Part 26 and these provisions in the administration of the Contract may result in denial or limit of credit toward the Contract ESBE goal, payment being delayed or withheld as specified in Section 105, assessing </w:t>
      </w:r>
      <w:r w:rsidRPr="00D66D35">
        <w:rPr>
          <w:rFonts w:ascii="Arial" w:hAnsi="Arial"/>
        </w:rPr>
        <w:lastRenderedPageBreak/>
        <w:t>sanctions, liquidated damages as specified in Section 108, default as specified in Section 108, debarment, or termination of the Contract as specified in Section 108</w:t>
      </w:r>
      <w:proofErr w:type="gramStart"/>
      <w:r w:rsidRPr="00D66D35">
        <w:rPr>
          <w:rFonts w:ascii="Arial" w:hAnsi="Arial"/>
        </w:rPr>
        <w:t xml:space="preserve">.  </w:t>
      </w:r>
      <w:proofErr w:type="gramEnd"/>
      <w:r w:rsidRPr="00D66D35">
        <w:rPr>
          <w:rFonts w:ascii="Arial" w:hAnsi="Arial"/>
        </w:rPr>
        <w:t>The Contractor may further be declared ineligible for future department contracts.</w:t>
      </w:r>
    </w:p>
    <w:p w14:paraId="4F6BEC0B" w14:textId="77777777" w:rsidR="00360DCC" w:rsidRPr="00150F41" w:rsidRDefault="00360DCC" w:rsidP="00E81CA6">
      <w:pPr>
        <w:pStyle w:val="Blankline"/>
      </w:pPr>
    </w:p>
    <w:p w14:paraId="7A4B3550" w14:textId="77777777" w:rsidR="00360DCC" w:rsidRPr="00150F41" w:rsidRDefault="00360DCC" w:rsidP="00E81CA6">
      <w:pPr>
        <w:pStyle w:val="Blankline"/>
        <w:sectPr w:rsidR="00360DCC" w:rsidRPr="00150F41" w:rsidSect="002B1D46">
          <w:headerReference w:type="even" r:id="rId44"/>
          <w:headerReference w:type="default" r:id="rId45"/>
          <w:footerReference w:type="even" r:id="rId46"/>
          <w:footerReference w:type="default" r:id="rId47"/>
          <w:headerReference w:type="first" r:id="rId48"/>
          <w:pgSz w:w="12240" w:h="15840" w:code="1"/>
          <w:pgMar w:top="1440" w:right="1080" w:bottom="1440" w:left="1440" w:header="720" w:footer="720" w:gutter="0"/>
          <w:pgNumType w:start="1"/>
          <w:cols w:space="720"/>
          <w:docGrid w:linePitch="299"/>
        </w:sectPr>
      </w:pPr>
    </w:p>
    <w:p w14:paraId="32493DAB"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2</w:t>
      </w:r>
    </w:p>
    <w:p w14:paraId="3ECF897C" w14:textId="77777777" w:rsidR="00360DCC" w:rsidRPr="003F2A75" w:rsidRDefault="00360DCC" w:rsidP="00360DCC">
      <w:pPr>
        <w:pStyle w:val="00000Subsection"/>
        <w:rPr>
          <w:rFonts w:ascii="Arial" w:hAnsi="Arial"/>
          <w:bCs/>
        </w:rPr>
      </w:pPr>
      <w:r w:rsidRPr="003F2A75">
        <w:rPr>
          <w:rFonts w:ascii="Arial" w:hAnsi="Arial"/>
          <w:bCs/>
        </w:rPr>
        <w:t>SPECIFIC EQUAL EMPLOYMENT OPPORTUNITY RESPONSIBILITIES ON NJDOT FEDERAL AID PROJECTS</w:t>
      </w:r>
    </w:p>
    <w:p w14:paraId="3ADA3503" w14:textId="77777777" w:rsidR="00360DCC" w:rsidRPr="003F2A75" w:rsidRDefault="00360DCC" w:rsidP="00360DCC">
      <w:pPr>
        <w:pStyle w:val="00000Subsection"/>
        <w:rPr>
          <w:rFonts w:ascii="Arial" w:hAnsi="Arial"/>
          <w:bCs/>
        </w:rPr>
      </w:pPr>
      <w:r w:rsidRPr="003F2A75">
        <w:rPr>
          <w:rFonts w:ascii="Arial" w:hAnsi="Arial"/>
          <w:bCs/>
        </w:rPr>
        <w:t>(23 CFR, PART 230, SUBPART A, APPENDIX A TO SUBPART A - SPECIAL PROVISIONS)</w:t>
      </w:r>
    </w:p>
    <w:p w14:paraId="60307B32" w14:textId="77777777" w:rsidR="00360DCC" w:rsidRPr="00150F41" w:rsidRDefault="00360DCC" w:rsidP="00360DCC">
      <w:pPr>
        <w:pStyle w:val="Paragraph"/>
        <w:rPr>
          <w:rFonts w:ascii="Arial" w:hAnsi="Arial" w:cs="Arial"/>
        </w:rPr>
      </w:pPr>
      <w:r w:rsidRPr="00150F41">
        <w:rPr>
          <w:rFonts w:ascii="Arial" w:hAnsi="Arial" w:cs="Arial"/>
        </w:rPr>
        <w:t xml:space="preserve">The Contractor is obligated to comply with the policies, </w:t>
      </w:r>
      <w:proofErr w:type="gramStart"/>
      <w:r w:rsidRPr="00150F41">
        <w:rPr>
          <w:rFonts w:ascii="Arial" w:hAnsi="Arial" w:cs="Arial"/>
        </w:rPr>
        <w:t>procedures</w:t>
      </w:r>
      <w:proofErr w:type="gramEnd"/>
      <w:r w:rsidRPr="00150F41">
        <w:rPr>
          <w:rFonts w:ascii="Arial" w:hAnsi="Arial" w:cs="Arial"/>
        </w:rPr>
        <w:t xml:space="preserve"> and guidelines relative to the implementation of an Equal Employment Opportunity Program on Federal and Federal Aid Highway construction contracts, except for those contracts awarded under 23 U.S.C. 117, and to the preparation and submission of reports pursuant thereto as per 23 CFR, Part 230, Subpart A, Appendix A to Subpart A - Special Provisions.</w:t>
      </w:r>
    </w:p>
    <w:p w14:paraId="3EF31577" w14:textId="77777777" w:rsidR="00360DCC" w:rsidRPr="00150F41" w:rsidRDefault="00360DCC" w:rsidP="00360DCC">
      <w:pPr>
        <w:pStyle w:val="A1paragraph0"/>
        <w:rPr>
          <w:rFonts w:ascii="Arial" w:hAnsi="Arial" w:cs="Arial"/>
          <w:b/>
        </w:rPr>
      </w:pPr>
      <w:r w:rsidRPr="00150F41">
        <w:rPr>
          <w:rFonts w:ascii="Arial" w:hAnsi="Arial" w:cs="Arial"/>
          <w:b/>
        </w:rPr>
        <w:t>A.</w:t>
      </w:r>
      <w:r w:rsidRPr="00150F41">
        <w:rPr>
          <w:rFonts w:ascii="Arial" w:hAnsi="Arial" w:cs="Arial"/>
          <w:b/>
        </w:rPr>
        <w:tab/>
        <w:t>General</w:t>
      </w:r>
    </w:p>
    <w:p w14:paraId="0E8B4A14"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Equal Employment Opportunity Requirements</w:t>
      </w:r>
      <w:proofErr w:type="gramStart"/>
      <w:r w:rsidRPr="00150F41">
        <w:rPr>
          <w:rFonts w:ascii="Arial" w:hAnsi="Arial" w:cs="Arial"/>
          <w:b/>
        </w:rPr>
        <w:t>.</w:t>
      </w:r>
      <w:r w:rsidRPr="00150F41">
        <w:rPr>
          <w:rFonts w:ascii="Arial" w:hAnsi="Arial" w:cs="Arial"/>
        </w:rPr>
        <w:t xml:space="preserve">  </w:t>
      </w:r>
      <w:proofErr w:type="gramEnd"/>
      <w:r w:rsidRPr="00150F41">
        <w:rPr>
          <w:rFonts w:ascii="Arial" w:hAnsi="Arial" w:cs="Arial"/>
        </w:rPr>
        <w:t>Equal employment opportunity requirements not to discriminate and to take affirmative action to assure equal employment opportunity as required by Executive Order 11246 and Executive Order 11375 are set forth in Required Contract, Provisions (Form FHWA-1273 or 1316, as appropriate) and these Special Provisions which are imposed pursuant to 23 USC 140, as established by Section 22 of the Federal Aid Highway Act of 1968</w:t>
      </w:r>
      <w:proofErr w:type="gramStart"/>
      <w:r w:rsidRPr="00150F41">
        <w:rPr>
          <w:rFonts w:ascii="Arial" w:hAnsi="Arial" w:cs="Arial"/>
        </w:rPr>
        <w:t xml:space="preserve">.  </w:t>
      </w:r>
      <w:proofErr w:type="gramEnd"/>
      <w:r w:rsidRPr="00150F41">
        <w:rPr>
          <w:rFonts w:ascii="Arial" w:hAnsi="Arial" w:cs="Arial"/>
        </w:rPr>
        <w:t>The requirements set forth in the Contract constitute the specific affirmative action requirements for project activities under this Contract and supplement the equal employment opportunity requirements set forth in the Required Contract Provisions.</w:t>
      </w:r>
    </w:p>
    <w:p w14:paraId="10A59E8F" w14:textId="77777777" w:rsidR="00360DCC" w:rsidRPr="00150F41" w:rsidRDefault="00360DCC" w:rsidP="00360DCC">
      <w:pPr>
        <w:pStyle w:val="List0indent"/>
        <w:rPr>
          <w:rFonts w:ascii="Arial" w:hAnsi="Arial" w:cs="Arial"/>
        </w:rPr>
      </w:pPr>
      <w:r w:rsidRPr="00150F41">
        <w:rPr>
          <w:rFonts w:ascii="Arial" w:hAnsi="Arial" w:cs="Arial"/>
          <w:b/>
        </w:rPr>
        <w:t>2.</w:t>
      </w:r>
      <w:r w:rsidRPr="00150F41">
        <w:rPr>
          <w:rFonts w:ascii="Arial" w:hAnsi="Arial" w:cs="Arial"/>
        </w:rPr>
        <w:tab/>
        <w:t>The Contractor will work with the State agencies and the Federal Government in carrying out Equal Employment Opportunity obligations and in their review of activities under the contract.</w:t>
      </w:r>
    </w:p>
    <w:p w14:paraId="3CC09DC1" w14:textId="77777777" w:rsidR="00360DCC" w:rsidRPr="00150F41" w:rsidRDefault="00360DCC" w:rsidP="00360DCC">
      <w:pPr>
        <w:pStyle w:val="List0indent"/>
        <w:rPr>
          <w:rFonts w:ascii="Arial" w:hAnsi="Arial" w:cs="Arial"/>
        </w:rPr>
      </w:pPr>
      <w:r w:rsidRPr="00150F41">
        <w:rPr>
          <w:rFonts w:ascii="Arial" w:hAnsi="Arial" w:cs="Arial"/>
          <w:b/>
        </w:rPr>
        <w:t>3.</w:t>
      </w:r>
      <w:r w:rsidRPr="00150F41">
        <w:rPr>
          <w:rFonts w:ascii="Arial" w:hAnsi="Arial" w:cs="Arial"/>
        </w:rPr>
        <w:tab/>
        <w:t>The Contractor, and all subcontractors holding subcontracts, not including material suppliers, of $10,000 or more, will comply with the following minimum specific requirement activities of Equal Employment Opportunity</w:t>
      </w:r>
      <w:proofErr w:type="gramStart"/>
      <w:r w:rsidRPr="00150F41">
        <w:rPr>
          <w:rFonts w:ascii="Arial" w:hAnsi="Arial" w:cs="Arial"/>
        </w:rPr>
        <w:t>:  (</w:t>
      </w:r>
      <w:proofErr w:type="gramEnd"/>
      <w:r w:rsidRPr="00150F41">
        <w:rPr>
          <w:rFonts w:ascii="Arial" w:hAnsi="Arial" w:cs="Arial"/>
        </w:rPr>
        <w:t>The equal employment opportunity requirements of Executive Order 11246, as set forth in Volume 6, Chapter 4, Section 1, Subsection 1 of the Federal-Aid Highway Program Manual, are applicable to material suppliers, as well as contractors and subcontractors.)  The Contractor will include these requirements in every subcontract of $10,000 or more with such modification of language as is necessary to make them binding on the subcontractor.</w:t>
      </w:r>
    </w:p>
    <w:p w14:paraId="4470CBBB" w14:textId="77777777" w:rsidR="00360DCC" w:rsidRPr="00150F41" w:rsidRDefault="00360DCC" w:rsidP="00360DCC">
      <w:pPr>
        <w:pStyle w:val="A1paragraph0"/>
        <w:rPr>
          <w:rFonts w:ascii="Arial" w:hAnsi="Arial" w:cs="Arial"/>
        </w:rPr>
      </w:pPr>
      <w:r w:rsidRPr="00150F41">
        <w:rPr>
          <w:rFonts w:ascii="Arial" w:hAnsi="Arial" w:cs="Arial"/>
          <w:b/>
        </w:rPr>
        <w:t>B.</w:t>
      </w:r>
      <w:r w:rsidRPr="00150F41">
        <w:rPr>
          <w:rFonts w:ascii="Arial" w:hAnsi="Arial" w:cs="Arial"/>
          <w:b/>
        </w:rPr>
        <w:tab/>
        <w:t>Equal Employment Opportunity Policy</w:t>
      </w:r>
      <w:proofErr w:type="gramStart"/>
      <w:r w:rsidRPr="00150F41">
        <w:rPr>
          <w:rFonts w:ascii="Arial" w:hAnsi="Arial" w:cs="Arial"/>
          <w:b/>
        </w:rPr>
        <w:t>.</w:t>
      </w:r>
      <w:r w:rsidRPr="00150F41">
        <w:rPr>
          <w:rFonts w:ascii="Arial" w:hAnsi="Arial" w:cs="Arial"/>
        </w:rPr>
        <w:t xml:space="preserve">  </w:t>
      </w:r>
      <w:proofErr w:type="gramEnd"/>
      <w:r w:rsidRPr="00150F41">
        <w:rPr>
          <w:rFonts w:ascii="Arial" w:hAnsi="Arial" w:cs="Arial"/>
        </w:rPr>
        <w:t>The Contractor will accept as its operating policy the following statement which is designed to further the provisions of equal employment opportunity to all persons without regard to their race, color, religion, sex, or national origin, and to promote the full realization of equal employment opportunity through a positive continuing program:</w:t>
      </w:r>
    </w:p>
    <w:p w14:paraId="36449DE0" w14:textId="77777777" w:rsidR="00360DCC" w:rsidRPr="00150F41" w:rsidRDefault="00360DCC" w:rsidP="00360DCC">
      <w:pPr>
        <w:pStyle w:val="A2paragraph"/>
        <w:rPr>
          <w:rFonts w:ascii="Arial" w:hAnsi="Arial" w:cs="Arial"/>
        </w:rPr>
      </w:pPr>
      <w:r w:rsidRPr="00150F41">
        <w:rPr>
          <w:rFonts w:ascii="Arial" w:hAnsi="Arial" w:cs="Arial"/>
        </w:rPr>
        <w:t xml:space="preserve">“It is the policy of this Company to assure that applicants are employed, and that employees are treated during employment, without regard to their race, religion, sex, sexual orientation, gender identity, color, national origin, </w:t>
      </w:r>
      <w:proofErr w:type="gramStart"/>
      <w:r w:rsidRPr="00150F41">
        <w:rPr>
          <w:rFonts w:ascii="Arial" w:hAnsi="Arial" w:cs="Arial"/>
        </w:rPr>
        <w:t>age</w:t>
      </w:r>
      <w:proofErr w:type="gramEnd"/>
      <w:r w:rsidRPr="00150F41">
        <w:rPr>
          <w:rFonts w:ascii="Arial" w:hAnsi="Arial" w:cs="Arial"/>
        </w:rPr>
        <w:t xml:space="preserve"> or disability.  Such action shall </w:t>
      </w:r>
      <w:proofErr w:type="gramStart"/>
      <w:r w:rsidRPr="00150F41">
        <w:rPr>
          <w:rFonts w:ascii="Arial" w:hAnsi="Arial" w:cs="Arial"/>
        </w:rPr>
        <w:t>include:</w:t>
      </w:r>
      <w:proofErr w:type="gramEnd"/>
      <w:r w:rsidRPr="00150F41">
        <w:rPr>
          <w:rFonts w:ascii="Arial" w:hAnsi="Arial" w:cs="Arial"/>
        </w:rPr>
        <w:t xml:space="preserve">  employment, upgrading, demotion, or transfer; recruitment or recruitment advertising; layoff or termination; rates of pay or other forms of compensation; and selection for training, including apprenticeship, pre-apprenticeship, and/or on-the-job training.”</w:t>
      </w:r>
    </w:p>
    <w:p w14:paraId="01696528" w14:textId="77777777" w:rsidR="00360DCC" w:rsidRPr="00150F41" w:rsidRDefault="00360DCC" w:rsidP="00360DCC">
      <w:pPr>
        <w:pStyle w:val="A1paragraph0"/>
        <w:rPr>
          <w:rFonts w:ascii="Arial" w:hAnsi="Arial" w:cs="Arial"/>
        </w:rPr>
      </w:pPr>
      <w:r w:rsidRPr="00150F41">
        <w:rPr>
          <w:rFonts w:ascii="Arial" w:hAnsi="Arial" w:cs="Arial"/>
          <w:b/>
        </w:rPr>
        <w:t>C.</w:t>
      </w:r>
      <w:r w:rsidRPr="00150F41">
        <w:rPr>
          <w:rFonts w:ascii="Arial" w:hAnsi="Arial" w:cs="Arial"/>
          <w:b/>
        </w:rPr>
        <w:tab/>
        <w:t>Equal Employment Opportunity Officer</w:t>
      </w:r>
      <w:proofErr w:type="gramStart"/>
      <w:r w:rsidRPr="00150F41">
        <w:rPr>
          <w:rFonts w:ascii="Arial" w:hAnsi="Arial" w:cs="Arial"/>
          <w:b/>
        </w:rPr>
        <w:t>.</w:t>
      </w:r>
      <w:r w:rsidRPr="00150F41">
        <w:rPr>
          <w:rFonts w:ascii="Arial" w:hAnsi="Arial" w:cs="Arial"/>
        </w:rPr>
        <w:t xml:space="preserve">  </w:t>
      </w:r>
      <w:proofErr w:type="gramEnd"/>
      <w:r w:rsidRPr="00150F41">
        <w:rPr>
          <w:rFonts w:ascii="Arial" w:hAnsi="Arial" w:cs="Arial"/>
        </w:rPr>
        <w:t>The Contractor will designate and make known to the Department contracting officers an Equal Employment Opportunity Officer (hereinafter referred to as the EEO Officer) who will have the responsibility for and must be capable of effectively administering and promoting an active EEO contractor program and who must be assigned adequate authority and responsibility to do so.</w:t>
      </w:r>
    </w:p>
    <w:p w14:paraId="435A6DA6" w14:textId="77777777" w:rsidR="00360DCC" w:rsidRPr="00150F41" w:rsidRDefault="00360DCC" w:rsidP="00360DCC">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7F2D4308" w14:textId="77777777" w:rsidR="00360DCC" w:rsidRPr="00150F41" w:rsidRDefault="00360DCC" w:rsidP="00360DCC">
      <w:pPr>
        <w:pStyle w:val="List0indent"/>
        <w:rPr>
          <w:rFonts w:ascii="Arial" w:hAnsi="Arial" w:cs="Arial"/>
        </w:rPr>
      </w:pPr>
      <w:r w:rsidRPr="00150F41">
        <w:rPr>
          <w:rFonts w:ascii="Arial" w:hAnsi="Arial" w:cs="Arial"/>
          <w:b/>
        </w:rPr>
        <w:t>1.</w:t>
      </w:r>
      <w:r w:rsidRPr="00150F41">
        <w:rPr>
          <w:rFonts w:ascii="Arial" w:hAnsi="Arial" w:cs="Arial"/>
          <w:b/>
        </w:rPr>
        <w:tab/>
        <w:t>Implementation</w:t>
      </w:r>
      <w:proofErr w:type="gramStart"/>
      <w:r w:rsidRPr="00150F41">
        <w:rPr>
          <w:rFonts w:ascii="Arial" w:hAnsi="Arial" w:cs="Arial"/>
          <w:b/>
        </w:rPr>
        <w:t>.</w:t>
      </w:r>
      <w:r w:rsidRPr="00150F41">
        <w:rPr>
          <w:rFonts w:ascii="Arial" w:hAnsi="Arial" w:cs="Arial"/>
        </w:rPr>
        <w:t xml:space="preserve">  </w:t>
      </w:r>
      <w:proofErr w:type="gramEnd"/>
      <w:r w:rsidRPr="00150F41">
        <w:rPr>
          <w:rFonts w:ascii="Arial" w:hAnsi="Arial" w:cs="Arial"/>
        </w:rPr>
        <w:t>All members of the Contractor’s staff who are authorized to hire, supervise, promote, and discharge employees, or who recommended such action, or who are substantially involved in such action, will be made fully cognizant of, and will implement, the Contractor’s equal employment opportunity policy and contractual responsibilities to provide equal employment opportunity in each grade and classification of employment</w:t>
      </w:r>
      <w:proofErr w:type="gramStart"/>
      <w:r w:rsidRPr="00150F41">
        <w:rPr>
          <w:rFonts w:ascii="Arial" w:hAnsi="Arial" w:cs="Arial"/>
        </w:rPr>
        <w:t xml:space="preserve">.  </w:t>
      </w:r>
      <w:proofErr w:type="gramEnd"/>
      <w:r w:rsidRPr="00150F41">
        <w:rPr>
          <w:rFonts w:ascii="Arial" w:hAnsi="Arial" w:cs="Arial"/>
        </w:rPr>
        <w:t>To ensure compliance with the above agreement, the following actions will be taken as a minimum:</w:t>
      </w:r>
    </w:p>
    <w:p w14:paraId="06718B63" w14:textId="77777777" w:rsidR="00360DCC" w:rsidRPr="00150F41" w:rsidRDefault="00360DCC" w:rsidP="00360DCC">
      <w:pPr>
        <w:pStyle w:val="List1indent"/>
        <w:rPr>
          <w:rFonts w:ascii="Arial" w:hAnsi="Arial" w:cs="Arial"/>
        </w:rPr>
      </w:pPr>
      <w:r w:rsidRPr="00150F41">
        <w:rPr>
          <w:rFonts w:ascii="Arial" w:hAnsi="Arial" w:cs="Arial"/>
          <w:b/>
        </w:rPr>
        <w:lastRenderedPageBreak/>
        <w:t>a.</w:t>
      </w:r>
      <w:r w:rsidRPr="00150F41">
        <w:rPr>
          <w:rFonts w:ascii="Arial" w:hAnsi="Arial" w:cs="Arial"/>
          <w:b/>
        </w:rPr>
        <w:tab/>
        <w:t>Initial Project Site Meeting</w:t>
      </w:r>
      <w:proofErr w:type="gramStart"/>
      <w:r w:rsidRPr="00150F41">
        <w:rPr>
          <w:rFonts w:ascii="Arial" w:hAnsi="Arial" w:cs="Arial"/>
          <w:b/>
        </w:rPr>
        <w:t>.</w:t>
      </w:r>
      <w:r w:rsidRPr="00150F41">
        <w:rPr>
          <w:rFonts w:ascii="Arial" w:hAnsi="Arial" w:cs="Arial"/>
        </w:rPr>
        <w:t xml:space="preserve">  </w:t>
      </w:r>
      <w:proofErr w:type="gramEnd"/>
      <w:r w:rsidRPr="00150F41">
        <w:rPr>
          <w:rFonts w:ascii="Arial" w:hAnsi="Arial" w:cs="Arial"/>
        </w:rPr>
        <w:t>Conduct an initial project site meeting with key supervisory and office personnel before or at the start of work, and then not less than once every 6 months, at which time the Contractor’s Equal Employment Opportunity policy and its implementation will be reviewed and explained</w:t>
      </w:r>
      <w:proofErr w:type="gramStart"/>
      <w:r w:rsidRPr="00150F41">
        <w:rPr>
          <w:rFonts w:ascii="Arial" w:hAnsi="Arial" w:cs="Arial"/>
        </w:rPr>
        <w:t xml:space="preserve">.  </w:t>
      </w:r>
      <w:proofErr w:type="gramEnd"/>
      <w:r w:rsidRPr="00150F41">
        <w:rPr>
          <w:rFonts w:ascii="Arial" w:hAnsi="Arial" w:cs="Arial"/>
        </w:rPr>
        <w:t>The meetings will be conducted by the EEO Officer.</w:t>
      </w:r>
    </w:p>
    <w:p w14:paraId="4CFD03A5" w14:textId="77777777" w:rsidR="00360DCC" w:rsidRPr="00150F41" w:rsidRDefault="00360DCC" w:rsidP="00360DCC">
      <w:pPr>
        <w:pStyle w:val="List1indent"/>
        <w:rPr>
          <w:rFonts w:ascii="Arial" w:hAnsi="Arial" w:cs="Arial"/>
        </w:rPr>
      </w:pPr>
      <w:r w:rsidRPr="00150F41">
        <w:rPr>
          <w:rFonts w:ascii="Arial" w:hAnsi="Arial" w:cs="Arial"/>
          <w:b/>
        </w:rPr>
        <w:t>b.</w:t>
      </w:r>
      <w:r w:rsidRPr="00150F41">
        <w:rPr>
          <w:rFonts w:ascii="Arial" w:hAnsi="Arial" w:cs="Arial"/>
          <w:b/>
        </w:rPr>
        <w:tab/>
        <w:t>EEO Obligations</w:t>
      </w:r>
      <w:proofErr w:type="gramStart"/>
      <w:r w:rsidRPr="00150F41">
        <w:rPr>
          <w:rFonts w:ascii="Arial" w:hAnsi="Arial" w:cs="Arial"/>
          <w:b/>
        </w:rPr>
        <w:t>.</w:t>
      </w:r>
      <w:r w:rsidRPr="00150F41">
        <w:rPr>
          <w:rFonts w:ascii="Arial" w:hAnsi="Arial" w:cs="Arial"/>
        </w:rPr>
        <w:t xml:space="preserve">  </w:t>
      </w:r>
      <w:proofErr w:type="gramEnd"/>
      <w:r w:rsidRPr="00150F41">
        <w:rPr>
          <w:rFonts w:ascii="Arial" w:hAnsi="Arial" w:cs="Arial"/>
        </w:rPr>
        <w:t>All new supervisory and office personnel will be given a thorough indoctrination by the EEO Officer or other knowledgeable company official covering all major aspects of the Contractor’s equal employment opportunity obligations within 30 days following their reporting for duty with the Contractor.</w:t>
      </w:r>
    </w:p>
    <w:p w14:paraId="2181B100" w14:textId="77777777" w:rsidR="00360DCC" w:rsidRPr="00150F41" w:rsidRDefault="00360DCC" w:rsidP="00360DCC">
      <w:pPr>
        <w:pStyle w:val="List1indent"/>
        <w:rPr>
          <w:rFonts w:ascii="Arial" w:hAnsi="Arial" w:cs="Arial"/>
        </w:rPr>
      </w:pPr>
      <w:r w:rsidRPr="00150F41">
        <w:rPr>
          <w:rFonts w:ascii="Arial" w:hAnsi="Arial" w:cs="Arial"/>
          <w:b/>
        </w:rPr>
        <w:t>c.</w:t>
      </w:r>
      <w:r w:rsidRPr="00150F41">
        <w:rPr>
          <w:rFonts w:ascii="Arial" w:hAnsi="Arial" w:cs="Arial"/>
          <w:b/>
        </w:rPr>
        <w:tab/>
      </w:r>
      <w:r w:rsidRPr="00150F41">
        <w:rPr>
          <w:rFonts w:ascii="Arial" w:hAnsi="Arial" w:cs="Arial"/>
        </w:rPr>
        <w:t>All personnel engaged in direct recruitment for the project will be instructed by the EEO Officer or appropriate company official in the Contractor’s procedures for locating and hiring minority and female employees.</w:t>
      </w:r>
    </w:p>
    <w:p w14:paraId="07702199" w14:textId="77777777" w:rsidR="00360DCC" w:rsidRPr="00150F41" w:rsidRDefault="00360DCC" w:rsidP="00360DCC">
      <w:pPr>
        <w:pStyle w:val="List0indent"/>
        <w:rPr>
          <w:rStyle w:val="11paragraphChar"/>
          <w:rFonts w:ascii="Arial" w:eastAsia="Calibri" w:hAnsi="Arial" w:cs="Arial"/>
        </w:rPr>
      </w:pPr>
      <w:r w:rsidRPr="00150F41">
        <w:rPr>
          <w:rFonts w:ascii="Arial" w:hAnsi="Arial" w:cs="Arial"/>
          <w:b/>
        </w:rPr>
        <w:t>2.</w:t>
      </w:r>
      <w:r w:rsidRPr="00150F41">
        <w:rPr>
          <w:rFonts w:ascii="Arial" w:hAnsi="Arial" w:cs="Arial"/>
        </w:rPr>
        <w:tab/>
        <w:t>Take</w:t>
      </w:r>
      <w:r w:rsidRPr="00150F41">
        <w:rPr>
          <w:rStyle w:val="11paragraphChar"/>
          <w:rFonts w:ascii="Arial" w:eastAsia="Calibri" w:hAnsi="Arial" w:cs="Arial"/>
        </w:rPr>
        <w:t xml:space="preserve"> the following actions </w:t>
      </w:r>
      <w:proofErr w:type="gramStart"/>
      <w:r w:rsidRPr="00150F41">
        <w:rPr>
          <w:rStyle w:val="11paragraphChar"/>
          <w:rFonts w:ascii="Arial" w:eastAsia="Calibri" w:hAnsi="Arial" w:cs="Arial"/>
        </w:rPr>
        <w:t>to  make</w:t>
      </w:r>
      <w:proofErr w:type="gramEnd"/>
      <w:r w:rsidRPr="00150F41">
        <w:rPr>
          <w:rStyle w:val="11paragraphChar"/>
          <w:rFonts w:ascii="Arial" w:eastAsia="Calibri" w:hAnsi="Arial" w:cs="Arial"/>
        </w:rPr>
        <w:t xml:space="preserve"> the Contractor’s equal employment opportunity policy known to all employees, prospective employees and potential sources of employees, i.e., schools, employment agencies, labor unions (where appropriate), college placement officers, etc.:</w:t>
      </w:r>
    </w:p>
    <w:p w14:paraId="73C5A0D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the Contractor’s equal employment opportunity policy in areas readily accessible to employees, applicants for employment and potential employees.</w:t>
      </w:r>
    </w:p>
    <w:p w14:paraId="7FB7D255"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and/or other appropriate means.</w:t>
      </w:r>
    </w:p>
    <w:p w14:paraId="4A0D07AE" w14:textId="77777777" w:rsidR="00360DCC" w:rsidRPr="00150F41" w:rsidRDefault="00360DCC" w:rsidP="00360DCC">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70EC815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When advertising for employees, include in all advertisements for employees the notation: “An Equal Opportunity Employer”</w:t>
      </w:r>
      <w:proofErr w:type="gramStart"/>
      <w:r w:rsidRPr="00150F41">
        <w:rPr>
          <w:rFonts w:ascii="Arial" w:hAnsi="Arial" w:cs="Arial"/>
        </w:rPr>
        <w:t xml:space="preserve">.  </w:t>
      </w:r>
      <w:proofErr w:type="gramEnd"/>
      <w:r w:rsidRPr="00150F41">
        <w:rPr>
          <w:rFonts w:ascii="Arial" w:hAnsi="Arial" w:cs="Arial"/>
        </w:rPr>
        <w:t>Publish all such advertisements in newspapers or other publications having a large circulation among minorities and women in the area from which the project work force would normally be derived.</w:t>
      </w:r>
    </w:p>
    <w:p w14:paraId="3C2ACC5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 xml:space="preserve">Unless precluded by a valid bargaining agreement, conduct systematic and direct recruitment through public and private employee referral sources likely to yield qualified minority and female applicants, including, but not limited to, State employment agencies, schools, </w:t>
      </w:r>
      <w:proofErr w:type="gramStart"/>
      <w:r w:rsidRPr="00150F41">
        <w:rPr>
          <w:rFonts w:ascii="Arial" w:hAnsi="Arial" w:cs="Arial"/>
        </w:rPr>
        <w:t>colleges</w:t>
      </w:r>
      <w:proofErr w:type="gramEnd"/>
      <w:r w:rsidRPr="00150F41">
        <w:rPr>
          <w:rFonts w:ascii="Arial" w:hAnsi="Arial" w:cs="Arial"/>
        </w:rPr>
        <w:t xml:space="preserve"> and minority-group organizations.  To meet this requirement, the Contractor will, through their EEO Officer, identify sources of potential minority and female group employees, and establish procedures with such identified sources whereby minority and female group applicants may be referred to the Contractor for employment consideration.</w:t>
      </w:r>
    </w:p>
    <w:p w14:paraId="50EEB2A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In the event the Contractor has a valid bargaining agreement providing for exclusive hiring hall referrals, he/she is expected to observe the provisions of that agreement to the extent that the system permits the Contractor’s compliance with the equal employment opportunity contract provisions</w:t>
      </w:r>
      <w:proofErr w:type="gramStart"/>
      <w:r w:rsidRPr="00150F41">
        <w:rPr>
          <w:rFonts w:ascii="Arial" w:hAnsi="Arial" w:cs="Arial"/>
        </w:rPr>
        <w:t xml:space="preserve">.  </w:t>
      </w:r>
      <w:proofErr w:type="gramEnd"/>
      <w:r w:rsidRPr="00150F41">
        <w:rPr>
          <w:rFonts w:ascii="Arial" w:hAnsi="Arial" w:cs="Arial"/>
        </w:rPr>
        <w:t xml:space="preserve">(The US Department of Labor has held that where implementation of such agreements </w:t>
      </w:r>
      <w:proofErr w:type="gramStart"/>
      <w:r w:rsidRPr="00150F41">
        <w:rPr>
          <w:rFonts w:ascii="Arial" w:hAnsi="Arial" w:cs="Arial"/>
        </w:rPr>
        <w:t>have</w:t>
      </w:r>
      <w:proofErr w:type="gramEnd"/>
      <w:r w:rsidRPr="00150F41">
        <w:rPr>
          <w:rFonts w:ascii="Arial" w:hAnsi="Arial" w:cs="Arial"/>
        </w:rPr>
        <w:t xml:space="preserve"> the effect of discriminating against minorities or women, or obligates the Contractor to do the same, such implementation violates Executive Order 11246, as amended).</w:t>
      </w:r>
    </w:p>
    <w:p w14:paraId="704954B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Encourage present employees to refer minority and female applicants for employment by posting appropriate notices or bulletins in areas accessible to all such employees</w:t>
      </w:r>
      <w:proofErr w:type="gramStart"/>
      <w:r w:rsidRPr="00150F41">
        <w:rPr>
          <w:rFonts w:ascii="Arial" w:hAnsi="Arial" w:cs="Arial"/>
        </w:rPr>
        <w:t xml:space="preserve">.  </w:t>
      </w:r>
      <w:proofErr w:type="gramEnd"/>
      <w:r w:rsidRPr="00150F41">
        <w:rPr>
          <w:rFonts w:ascii="Arial" w:hAnsi="Arial" w:cs="Arial"/>
        </w:rPr>
        <w:t>In addition, information and procedures pertaining to the referral of applicants will be discussed with employees.</w:t>
      </w:r>
    </w:p>
    <w:p w14:paraId="4844B1D9" w14:textId="77777777" w:rsidR="00360DCC" w:rsidRPr="00150F41" w:rsidRDefault="00360DCC" w:rsidP="00360DCC">
      <w:pPr>
        <w:pStyle w:val="A1paragraph0"/>
        <w:rPr>
          <w:rFonts w:ascii="Arial" w:hAnsi="Arial" w:cs="Arial"/>
        </w:rPr>
      </w:pPr>
      <w:r w:rsidRPr="00150F41">
        <w:rPr>
          <w:rFonts w:ascii="Arial" w:hAnsi="Arial" w:cs="Arial"/>
          <w:b/>
        </w:rPr>
        <w:t>F.</w:t>
      </w:r>
      <w:r w:rsidRPr="00150F41">
        <w:rPr>
          <w:rFonts w:ascii="Arial" w:hAnsi="Arial" w:cs="Arial"/>
          <w:b/>
        </w:rPr>
        <w:tab/>
        <w:t>Personnel Actions</w:t>
      </w:r>
      <w:proofErr w:type="gramStart"/>
      <w:r w:rsidRPr="00150F41">
        <w:rPr>
          <w:rFonts w:ascii="Arial" w:hAnsi="Arial" w:cs="Arial"/>
          <w:b/>
        </w:rPr>
        <w:t>.</w:t>
      </w:r>
      <w:r w:rsidRPr="00150F41">
        <w:rPr>
          <w:rFonts w:ascii="Arial" w:hAnsi="Arial" w:cs="Arial"/>
        </w:rPr>
        <w:t xml:space="preserve">  </w:t>
      </w:r>
      <w:proofErr w:type="gramEnd"/>
      <w:r w:rsidRPr="00150F41">
        <w:rPr>
          <w:rFonts w:ascii="Arial" w:hAnsi="Arial" w:cs="Arial"/>
        </w:rPr>
        <w:t xml:space="preserve">Wages, working conditions and employee benefits shall be established and administered, and personnel actions of every type, including hiring, upgrading, promotion, transfer, demotion, layoff, and termination, shall be taken without regard to race, color, religion, sex, sexual orientation, gender identity, national origin, </w:t>
      </w:r>
      <w:proofErr w:type="gramStart"/>
      <w:r w:rsidRPr="00150F41">
        <w:rPr>
          <w:rFonts w:ascii="Arial" w:hAnsi="Arial" w:cs="Arial"/>
        </w:rPr>
        <w:t>age</w:t>
      </w:r>
      <w:proofErr w:type="gramEnd"/>
      <w:r w:rsidRPr="00150F41">
        <w:rPr>
          <w:rFonts w:ascii="Arial" w:hAnsi="Arial" w:cs="Arial"/>
        </w:rPr>
        <w:t xml:space="preserve"> or disability.  The following procedures shall be followed:</w:t>
      </w:r>
    </w:p>
    <w:p w14:paraId="0E67ADEC"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Conduct a project site inspection at the start of work, and periodically thereafter, to ensure that working conditions and employee facilities do not indicate discriminatory treatment of project site personnel.</w:t>
      </w:r>
    </w:p>
    <w:p w14:paraId="3A87F3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Periodically evaluate the spread of wages paid within each classification to determine any evidence of discriminatory wage practices.</w:t>
      </w:r>
    </w:p>
    <w:p w14:paraId="0C8CBBA5"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selected personnel actions in depth to determine whether there is evidence of discrimination</w:t>
      </w:r>
      <w:proofErr w:type="gramStart"/>
      <w:r w:rsidRPr="00150F41">
        <w:rPr>
          <w:rFonts w:ascii="Arial" w:hAnsi="Arial" w:cs="Arial"/>
        </w:rPr>
        <w:t xml:space="preserve">.  </w:t>
      </w:r>
      <w:proofErr w:type="gramEnd"/>
      <w:r w:rsidRPr="00150F41">
        <w:rPr>
          <w:rFonts w:ascii="Arial" w:hAnsi="Arial" w:cs="Arial"/>
        </w:rPr>
        <w:t>Where evidence is found, the Contractor will promptly take corrective action</w:t>
      </w:r>
      <w:proofErr w:type="gramStart"/>
      <w:r w:rsidRPr="00150F41">
        <w:rPr>
          <w:rFonts w:ascii="Arial" w:hAnsi="Arial" w:cs="Arial"/>
        </w:rPr>
        <w:t xml:space="preserve">.  </w:t>
      </w:r>
      <w:proofErr w:type="gramEnd"/>
      <w:r w:rsidRPr="00150F41">
        <w:rPr>
          <w:rFonts w:ascii="Arial" w:hAnsi="Arial" w:cs="Arial"/>
        </w:rPr>
        <w:t>If the review indicates that the discrimination may extend beyond the actions reviewed, such corrective action shall include all affected persons.</w:t>
      </w:r>
    </w:p>
    <w:p w14:paraId="0E075C0C" w14:textId="77777777" w:rsidR="00360DCC" w:rsidRPr="00150F41" w:rsidRDefault="00360DCC" w:rsidP="00360DCC">
      <w:pPr>
        <w:pStyle w:val="List0indent"/>
        <w:rPr>
          <w:rFonts w:ascii="Arial" w:hAnsi="Arial" w:cs="Arial"/>
        </w:rPr>
      </w:pPr>
      <w:r w:rsidRPr="00150F41">
        <w:rPr>
          <w:rFonts w:ascii="Arial" w:hAnsi="Arial" w:cs="Arial"/>
        </w:rPr>
        <w:lastRenderedPageBreak/>
        <w:t>4.</w:t>
      </w:r>
      <w:r w:rsidRPr="00150F41">
        <w:rPr>
          <w:rFonts w:ascii="Arial" w:hAnsi="Arial" w:cs="Arial"/>
        </w:rPr>
        <w:tab/>
        <w:t>Promptly investigate all complaints of alleged discrimination made to the Contractor in connection with its obligations under this Contract, and will resolve or attempt to resolve such complaints, within a reasonable time</w:t>
      </w:r>
      <w:proofErr w:type="gramStart"/>
      <w:r w:rsidRPr="00150F41">
        <w:rPr>
          <w:rFonts w:ascii="Arial" w:hAnsi="Arial" w:cs="Arial"/>
        </w:rPr>
        <w:t xml:space="preserve">.  </w:t>
      </w:r>
      <w:proofErr w:type="gramEnd"/>
      <w:r w:rsidRPr="00150F41">
        <w:rPr>
          <w:rFonts w:ascii="Arial" w:hAnsi="Arial" w:cs="Arial"/>
        </w:rPr>
        <w:t>If the investigation indicates that the discrimination may affect persons other than the complainant, corrective action shall include such other persons</w:t>
      </w:r>
      <w:proofErr w:type="gramStart"/>
      <w:r w:rsidRPr="00150F41">
        <w:rPr>
          <w:rFonts w:ascii="Arial" w:hAnsi="Arial" w:cs="Arial"/>
        </w:rPr>
        <w:t xml:space="preserve">.  </w:t>
      </w:r>
      <w:proofErr w:type="gramEnd"/>
      <w:r w:rsidRPr="00150F41">
        <w:rPr>
          <w:rFonts w:ascii="Arial" w:hAnsi="Arial" w:cs="Arial"/>
        </w:rPr>
        <w:t>Upon completion of each investigation, inform complainants of all their avenues of appeal.</w:t>
      </w:r>
    </w:p>
    <w:p w14:paraId="4B62E730" w14:textId="77777777" w:rsidR="00360DCC" w:rsidRPr="00150F41" w:rsidRDefault="00360DCC" w:rsidP="00360DCC">
      <w:pPr>
        <w:pStyle w:val="A1paragraph0"/>
        <w:rPr>
          <w:rFonts w:ascii="Arial" w:hAnsi="Arial" w:cs="Arial"/>
          <w:b/>
        </w:rPr>
      </w:pPr>
      <w:r w:rsidRPr="00150F41">
        <w:rPr>
          <w:rFonts w:ascii="Arial" w:hAnsi="Arial" w:cs="Arial"/>
          <w:b/>
        </w:rPr>
        <w:t>G.</w:t>
      </w:r>
      <w:r w:rsidRPr="00150F41">
        <w:rPr>
          <w:rFonts w:ascii="Arial" w:hAnsi="Arial" w:cs="Arial"/>
          <w:b/>
        </w:rPr>
        <w:tab/>
        <w:t>Training and Promotion</w:t>
      </w:r>
    </w:p>
    <w:p w14:paraId="2C4C0A6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ssist in locating, qualifying, and increasing the skills of minority and women who are applicants for employment or current employees.</w:t>
      </w:r>
    </w:p>
    <w:p w14:paraId="7C3910A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dvise employees and applicants for employment of available training programs and entrance requirements for each.</w:t>
      </w:r>
    </w:p>
    <w:p w14:paraId="34419A36"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Periodically review the training and promotion potential of minority and female employees and encourage eligible employees to apply for such training and promotion.</w:t>
      </w:r>
    </w:p>
    <w:p w14:paraId="53C5C9AE" w14:textId="77777777" w:rsidR="00360DCC" w:rsidRPr="00150F41" w:rsidRDefault="00360DCC" w:rsidP="00360DCC">
      <w:pPr>
        <w:pStyle w:val="A1paragraph0"/>
        <w:rPr>
          <w:rFonts w:ascii="Arial" w:hAnsi="Arial" w:cs="Arial"/>
        </w:rPr>
      </w:pPr>
      <w:r w:rsidRPr="00150F41">
        <w:rPr>
          <w:rFonts w:ascii="Arial" w:hAnsi="Arial" w:cs="Arial"/>
          <w:b/>
        </w:rPr>
        <w:t>H.</w:t>
      </w:r>
      <w:r w:rsidRPr="00150F41">
        <w:rPr>
          <w:rFonts w:ascii="Arial" w:hAnsi="Arial" w:cs="Arial"/>
          <w:b/>
        </w:rPr>
        <w:tab/>
        <w:t>On-the-Job Training</w:t>
      </w:r>
      <w:proofErr w:type="gramStart"/>
      <w:r w:rsidRPr="00150F41">
        <w:rPr>
          <w:rFonts w:ascii="Arial" w:hAnsi="Arial" w:cs="Arial"/>
          <w:b/>
        </w:rPr>
        <w:t xml:space="preserve">.  </w:t>
      </w:r>
      <w:proofErr w:type="gramEnd"/>
      <w:r w:rsidRPr="00150F41">
        <w:rPr>
          <w:rFonts w:ascii="Arial" w:hAnsi="Arial" w:cs="Arial"/>
        </w:rPr>
        <w:t>The Contractor, as part of their equal employment opportunity affirmative action program, shall provide on-the-job training aimed at developing full journey people in the type of craft or job classification involved on the project</w:t>
      </w:r>
      <w:proofErr w:type="gramStart"/>
      <w:r w:rsidRPr="00150F41">
        <w:rPr>
          <w:rFonts w:ascii="Arial" w:hAnsi="Arial" w:cs="Arial"/>
        </w:rPr>
        <w:t xml:space="preserve">.  </w:t>
      </w:r>
      <w:proofErr w:type="gramEnd"/>
    </w:p>
    <w:p w14:paraId="65D6FD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Apprenticeship and Training Programs</w:t>
      </w:r>
    </w:p>
    <w:p w14:paraId="03CE3A5A" w14:textId="77777777" w:rsidR="00360DCC" w:rsidRPr="00150F41" w:rsidRDefault="00360DCC" w:rsidP="00360DCC">
      <w:pPr>
        <w:pStyle w:val="12paragraph"/>
        <w:rPr>
          <w:rFonts w:ascii="Arial" w:hAnsi="Arial" w:cs="Arial"/>
        </w:rPr>
      </w:pPr>
      <w:r w:rsidRPr="00150F41">
        <w:rPr>
          <w:rFonts w:ascii="Arial" w:hAnsi="Arial" w:cs="Arial"/>
        </w:rPr>
        <w:t>The minimum length and type of training for each position will be established in the training program selected by the Contractor and approved by the Department and the Federal Highway Administration</w:t>
      </w:r>
      <w:proofErr w:type="gramStart"/>
      <w:r w:rsidRPr="00150F41">
        <w:rPr>
          <w:rFonts w:ascii="Arial" w:hAnsi="Arial" w:cs="Arial"/>
        </w:rPr>
        <w:t xml:space="preserve">.  </w:t>
      </w:r>
      <w:proofErr w:type="gramEnd"/>
      <w:r w:rsidRPr="00150F41">
        <w:rPr>
          <w:rFonts w:ascii="Arial" w:hAnsi="Arial" w:cs="Arial"/>
        </w:rPr>
        <w:t>The Department will approve a program if it is reasonably calculated to meet the equal employment opportunity obligations of the Contractor and to qualify the average apprentice or trainee for journeyperson status in the craft concerned by the end of the training period.</w:t>
      </w:r>
    </w:p>
    <w:p w14:paraId="19A14F23" w14:textId="77777777" w:rsidR="00360DCC" w:rsidRPr="00150F41" w:rsidRDefault="00360DCC" w:rsidP="00360DCC">
      <w:pPr>
        <w:pStyle w:val="12paragraph"/>
        <w:rPr>
          <w:rFonts w:ascii="Arial" w:hAnsi="Arial" w:cs="Arial"/>
        </w:rPr>
      </w:pPr>
      <w:r w:rsidRPr="00150F41">
        <w:rPr>
          <w:rFonts w:ascii="Arial" w:hAnsi="Arial" w:cs="Arial"/>
        </w:rPr>
        <w:t>Apprenticeship programs registered with the US Department of Labor, Bureau of Apprenticeship and Training, (BAT) or with a State apprenticeship agency recognized by USDOL BAT and training programs approved but not necessarily sponsored by the US Department of Labor, Employment and Training Administration, Bureau of Apprenticeship and Training shall also be considered acceptable provided such programs are being administered in a manner consistent with the equal employment obligations of Federal-aid highway contracts.  Approval or acceptance of a training program shall be obtained from the DCR/AA prior to commencing work in the classifications covered by the Contractor’s training program</w:t>
      </w:r>
      <w:proofErr w:type="gramStart"/>
      <w:r w:rsidRPr="00150F41">
        <w:rPr>
          <w:rFonts w:ascii="Arial" w:hAnsi="Arial" w:cs="Arial"/>
        </w:rPr>
        <w:t xml:space="preserve">.  </w:t>
      </w:r>
      <w:proofErr w:type="gramEnd"/>
      <w:r w:rsidRPr="00150F41">
        <w:rPr>
          <w:rFonts w:ascii="Arial" w:hAnsi="Arial" w:cs="Arial"/>
        </w:rPr>
        <w:t>The Division will review guidelines developed by the Contractor for approval or disapproval in accordance with the Training Guideline Approval Process described in the “Revised Standard Training Guidelines”</w:t>
      </w:r>
      <w:proofErr w:type="gramStart"/>
      <w:r w:rsidRPr="00150F41">
        <w:rPr>
          <w:rFonts w:ascii="Arial" w:hAnsi="Arial" w:cs="Arial"/>
        </w:rPr>
        <w:t xml:space="preserve">.  </w:t>
      </w:r>
      <w:proofErr w:type="gramEnd"/>
      <w:r w:rsidRPr="00150F41">
        <w:rPr>
          <w:rFonts w:ascii="Arial" w:hAnsi="Arial" w:cs="Arial"/>
        </w:rPr>
        <w:t>The Division will also review existing guidelines for revision based on the same process.</w:t>
      </w:r>
    </w:p>
    <w:p w14:paraId="5C65AD48" w14:textId="77777777" w:rsidR="00360DCC" w:rsidRPr="00150F41" w:rsidRDefault="00360DCC" w:rsidP="00360DCC">
      <w:pPr>
        <w:pStyle w:val="12paragraph"/>
        <w:rPr>
          <w:rFonts w:ascii="Arial" w:hAnsi="Arial" w:cs="Arial"/>
        </w:rPr>
      </w:pPr>
      <w:r w:rsidRPr="00150F41">
        <w:rPr>
          <w:rFonts w:ascii="Arial" w:hAnsi="Arial" w:cs="Arial"/>
        </w:rPr>
        <w:t>It is the intention of these provisions that training be provided in construction crafts rather than clerk-typist or secretarial-type positions</w:t>
      </w:r>
      <w:proofErr w:type="gramStart"/>
      <w:r w:rsidRPr="00150F41">
        <w:rPr>
          <w:rFonts w:ascii="Arial" w:hAnsi="Arial" w:cs="Arial"/>
        </w:rPr>
        <w:t xml:space="preserve">.  </w:t>
      </w:r>
      <w:proofErr w:type="gramEnd"/>
      <w:r w:rsidRPr="00150F41">
        <w:rPr>
          <w:rFonts w:ascii="Arial" w:hAnsi="Arial" w:cs="Arial"/>
        </w:rPr>
        <w:t xml:space="preserve">Training is permitted in </w:t>
      </w:r>
      <w:proofErr w:type="gramStart"/>
      <w:r w:rsidRPr="00150F41">
        <w:rPr>
          <w:rFonts w:ascii="Arial" w:hAnsi="Arial" w:cs="Arial"/>
        </w:rPr>
        <w:t>lower level</w:t>
      </w:r>
      <w:proofErr w:type="gramEnd"/>
      <w:r w:rsidRPr="00150F41">
        <w:rPr>
          <w:rFonts w:ascii="Arial" w:hAnsi="Arial" w:cs="Arial"/>
        </w:rPr>
        <w:t xml:space="preserve"> management positions (e.g., timekeepers), where the training is oriented toward project site applications.  Training in semi-skilled laborer positions is permitted provided that significant and meaningful training is available on the project site and approved by DCR/AA</w:t>
      </w:r>
      <w:proofErr w:type="gramStart"/>
      <w:r w:rsidRPr="00150F41">
        <w:rPr>
          <w:rFonts w:ascii="Arial" w:hAnsi="Arial" w:cs="Arial"/>
        </w:rPr>
        <w:t xml:space="preserve">.  </w:t>
      </w:r>
      <w:proofErr w:type="gramEnd"/>
      <w:r w:rsidRPr="00150F41">
        <w:rPr>
          <w:rFonts w:ascii="Arial" w:hAnsi="Arial" w:cs="Arial"/>
        </w:rPr>
        <w:t>Some offsite, classroom training (e.g., safety, first aid instruction) may be permitted as long as such training is an integral part of an approved training program and does not comprise a significant part of the overall training.</w:t>
      </w:r>
    </w:p>
    <w:p w14:paraId="43B58C81"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Contractor Submission and Department Approval of the Initial Training Program</w:t>
      </w:r>
    </w:p>
    <w:p w14:paraId="26DC198A" w14:textId="77777777" w:rsidR="00360DCC" w:rsidRPr="00150F41" w:rsidRDefault="00360DCC" w:rsidP="00360DCC">
      <w:pPr>
        <w:pStyle w:val="12paragraph"/>
        <w:rPr>
          <w:rFonts w:ascii="Arial" w:hAnsi="Arial" w:cs="Arial"/>
        </w:rPr>
      </w:pPr>
      <w:r w:rsidRPr="00150F41">
        <w:rPr>
          <w:rFonts w:ascii="Arial" w:hAnsi="Arial" w:cs="Arial"/>
        </w:rPr>
        <w:t>At or after the preconstruction conference, and prior to the start of Work, submit a Training Program to the RE for review and comments prior to DCR/AA review and approval</w:t>
      </w:r>
      <w:proofErr w:type="gramStart"/>
      <w:r w:rsidRPr="00150F41">
        <w:rPr>
          <w:rFonts w:ascii="Arial" w:hAnsi="Arial" w:cs="Arial"/>
        </w:rPr>
        <w:t xml:space="preserve">.  </w:t>
      </w:r>
      <w:proofErr w:type="gramEnd"/>
      <w:r w:rsidRPr="00150F41">
        <w:rPr>
          <w:rFonts w:ascii="Arial" w:hAnsi="Arial" w:cs="Arial"/>
        </w:rPr>
        <w:t>The Contractor’s training program shall include:</w:t>
      </w:r>
    </w:p>
    <w:p w14:paraId="64CC9374"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trainees or apprentices to be trained in all selected Training Positions,</w:t>
      </w:r>
    </w:p>
    <w:p w14:paraId="1741BE8E"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Standard Program Hours for all positions,</w:t>
      </w:r>
    </w:p>
    <w:p w14:paraId="50381943"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Estimate of the Minimum Available Hours actually feasible on the project toward completion of the Standard Program Hours per position,</w:t>
      </w:r>
    </w:p>
    <w:p w14:paraId="132E0AB7"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Training schedule of Estimated Start Dates for the apprentices or trainees, developed and coordinated with the project’s work progress schedule,</w:t>
      </w:r>
    </w:p>
    <w:p w14:paraId="685DCD1E" w14:textId="77777777" w:rsidR="00360DCC" w:rsidRPr="00150F41" w:rsidRDefault="00360DCC" w:rsidP="00360DCC">
      <w:pPr>
        <w:pStyle w:val="List1indent"/>
        <w:rPr>
          <w:rFonts w:ascii="Arial" w:hAnsi="Arial" w:cs="Arial"/>
        </w:rPr>
      </w:pPr>
      <w:r w:rsidRPr="00150F41">
        <w:rPr>
          <w:rFonts w:ascii="Arial" w:hAnsi="Arial" w:cs="Arial"/>
        </w:rPr>
        <w:t>e.</w:t>
      </w:r>
      <w:r w:rsidRPr="00150F41">
        <w:rPr>
          <w:rFonts w:ascii="Arial" w:hAnsi="Arial" w:cs="Arial"/>
        </w:rPr>
        <w:tab/>
        <w:t>Training Guidelines for all positions, and</w:t>
      </w:r>
    </w:p>
    <w:p w14:paraId="7192F267" w14:textId="77777777" w:rsidR="00360DCC" w:rsidRPr="00150F41" w:rsidRDefault="00360DCC" w:rsidP="00360DCC">
      <w:pPr>
        <w:pStyle w:val="List1indent"/>
        <w:rPr>
          <w:rFonts w:ascii="Arial" w:hAnsi="Arial" w:cs="Arial"/>
        </w:rPr>
      </w:pPr>
      <w:r w:rsidRPr="00150F41">
        <w:rPr>
          <w:rFonts w:ascii="Arial" w:hAnsi="Arial" w:cs="Arial"/>
        </w:rPr>
        <w:t>f.</w:t>
      </w:r>
      <w:r w:rsidRPr="00150F41">
        <w:rPr>
          <w:rFonts w:ascii="Arial" w:hAnsi="Arial" w:cs="Arial"/>
        </w:rPr>
        <w:tab/>
        <w:t>Training that will be provided by the Contractor and provided by Subcontractors.</w:t>
      </w:r>
    </w:p>
    <w:p w14:paraId="2D6A58F3" w14:textId="77777777" w:rsidR="00360DCC" w:rsidRPr="00150F41" w:rsidRDefault="00360DCC" w:rsidP="00360DCC">
      <w:pPr>
        <w:pStyle w:val="12paragraph"/>
        <w:rPr>
          <w:rFonts w:ascii="Arial" w:hAnsi="Arial" w:cs="Arial"/>
        </w:rPr>
      </w:pPr>
      <w:r w:rsidRPr="00150F41">
        <w:rPr>
          <w:rFonts w:ascii="Arial" w:hAnsi="Arial" w:cs="Arial"/>
        </w:rPr>
        <w:lastRenderedPageBreak/>
        <w:t>The number of apprentices and trainees shall be distributed among the work classifications on the basis of the Contractor’s needs and the availability of journey people in the various crafts within a reasonable area of recruitment</w:t>
      </w:r>
      <w:proofErr w:type="gramStart"/>
      <w:r w:rsidRPr="00150F41">
        <w:rPr>
          <w:rFonts w:ascii="Arial" w:hAnsi="Arial" w:cs="Arial"/>
        </w:rPr>
        <w:t xml:space="preserve">.  </w:t>
      </w:r>
      <w:proofErr w:type="gramEnd"/>
      <w:r w:rsidRPr="00150F41">
        <w:rPr>
          <w:rFonts w:ascii="Arial" w:hAnsi="Arial" w:cs="Arial"/>
        </w:rPr>
        <w:t>Submit timely, revised Training Programs, as required throughout the project to ensure that feasible and Maximum Available Training is provided</w:t>
      </w:r>
      <w:proofErr w:type="gramStart"/>
      <w:r w:rsidRPr="00150F41">
        <w:rPr>
          <w:rFonts w:ascii="Arial" w:hAnsi="Arial" w:cs="Arial"/>
        </w:rPr>
        <w:t xml:space="preserve">.  </w:t>
      </w:r>
      <w:proofErr w:type="gramEnd"/>
      <w:r w:rsidRPr="00150F41">
        <w:rPr>
          <w:rFonts w:ascii="Arial" w:hAnsi="Arial" w:cs="Arial"/>
        </w:rPr>
        <w:t>Maximum Available Training is defined as bringing each apprentice or trainee onto the project when work first becomes available in his/her craft and providing all available training until hours are no longer available.</w:t>
      </w:r>
    </w:p>
    <w:p w14:paraId="63E31BBF"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Assignment of Training to Subcontractors</w:t>
      </w:r>
    </w:p>
    <w:p w14:paraId="1AAC5471" w14:textId="77777777" w:rsidR="00360DCC" w:rsidRPr="00150F41" w:rsidRDefault="00360DCC" w:rsidP="00360DCC">
      <w:pPr>
        <w:pStyle w:val="12paragraph"/>
        <w:rPr>
          <w:rFonts w:ascii="Arial" w:hAnsi="Arial" w:cs="Arial"/>
        </w:rPr>
      </w:pPr>
      <w:r w:rsidRPr="00150F41">
        <w:rPr>
          <w:rFonts w:ascii="Arial" w:hAnsi="Arial" w:cs="Arial"/>
        </w:rPr>
        <w:t>In the event that portions of the Contract work are subcontracted, determine how many, if any, of the apprentices or trainees are to be trained by subcontractors, provided, however, that the Contractor shall retain the primary responsibility for meeting the training requirements imposed by these Training Special Provisions</w:t>
      </w:r>
      <w:proofErr w:type="gramStart"/>
      <w:r w:rsidRPr="00150F41">
        <w:rPr>
          <w:rFonts w:ascii="Arial" w:hAnsi="Arial" w:cs="Arial"/>
        </w:rPr>
        <w:t xml:space="preserve">.  </w:t>
      </w:r>
      <w:proofErr w:type="gramEnd"/>
      <w:r w:rsidRPr="00150F41">
        <w:rPr>
          <w:rFonts w:ascii="Arial" w:hAnsi="Arial" w:cs="Arial"/>
        </w:rPr>
        <w:t>Ensure that these Training Special Provisions are made applicable to such subcontracts.</w:t>
      </w:r>
    </w:p>
    <w:p w14:paraId="603035A9"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Reimbursement of the Contractor for Providing Training</w:t>
      </w:r>
    </w:p>
    <w:p w14:paraId="34878098" w14:textId="77777777" w:rsidR="00360DCC" w:rsidRPr="00150F41" w:rsidRDefault="00360DCC" w:rsidP="00360DCC">
      <w:pPr>
        <w:pStyle w:val="12paragraph"/>
        <w:rPr>
          <w:rFonts w:ascii="Arial" w:hAnsi="Arial" w:cs="Arial"/>
        </w:rPr>
      </w:pPr>
      <w:r w:rsidRPr="00150F41">
        <w:rPr>
          <w:rFonts w:ascii="Arial" w:hAnsi="Arial" w:cs="Arial"/>
        </w:rPr>
        <w:t>The Contractor will be credited for each apprentice or trainee employed on the construction site who is currently enrolled or becomes enrolled in an approved program and will be reimbursed for such apprentices or trainees as provided hereinafter</w:t>
      </w:r>
      <w:proofErr w:type="gramStart"/>
      <w:r w:rsidRPr="00150F41">
        <w:rPr>
          <w:rFonts w:ascii="Arial" w:hAnsi="Arial" w:cs="Arial"/>
        </w:rPr>
        <w:t xml:space="preserve">.  </w:t>
      </w:r>
      <w:proofErr w:type="gramEnd"/>
      <w:r w:rsidRPr="00150F41">
        <w:rPr>
          <w:rFonts w:ascii="Arial" w:hAnsi="Arial" w:cs="Arial"/>
        </w:rPr>
        <w:t>Payment will be made under the pay item Trainees at the bid price in the Proposal per person-hour of training given an employee on this contract in accordance with an approved training program. If approved, payment will be made for training persons in excess of the number specified herein</w:t>
      </w:r>
      <w:proofErr w:type="gramStart"/>
      <w:r w:rsidRPr="00150F41">
        <w:rPr>
          <w:rFonts w:ascii="Arial" w:hAnsi="Arial" w:cs="Arial"/>
        </w:rPr>
        <w:t xml:space="preserve">.  </w:t>
      </w:r>
      <w:proofErr w:type="gramEnd"/>
      <w:r w:rsidRPr="00150F41">
        <w:rPr>
          <w:rFonts w:ascii="Arial" w:hAnsi="Arial" w:cs="Arial"/>
        </w:rPr>
        <w:t>This reimbursement will be made even though the Contractor receives additional training program funds from other sources, provided such other sources do not specifically prohibit the Contractor from receiving other reimbursement</w:t>
      </w:r>
      <w:proofErr w:type="gramStart"/>
      <w:r w:rsidRPr="00150F41">
        <w:rPr>
          <w:rFonts w:ascii="Arial" w:hAnsi="Arial" w:cs="Arial"/>
        </w:rPr>
        <w:t xml:space="preserve">.  </w:t>
      </w:r>
      <w:proofErr w:type="gramEnd"/>
      <w:r w:rsidRPr="00150F41">
        <w:rPr>
          <w:rFonts w:ascii="Arial" w:hAnsi="Arial" w:cs="Arial"/>
        </w:rPr>
        <w:t>Offsite, classroom training reimbursement may only be made to the Contractor when the company does one or more of the following and the apprentices or trainees are concurrently employed on a Federal-aid project:  contributes to the cost of the training and/or provides instruction to apprentices or trainees or pays their wages during the offsite, classroom training (e.g., safety, first aid instruction) period.</w:t>
      </w:r>
    </w:p>
    <w:p w14:paraId="4D5D05C9" w14:textId="77777777" w:rsidR="00360DCC" w:rsidRPr="00150F41" w:rsidRDefault="00360DCC" w:rsidP="00360DCC">
      <w:pPr>
        <w:pStyle w:val="12paragraph"/>
        <w:rPr>
          <w:rFonts w:ascii="Arial" w:hAnsi="Arial" w:cs="Arial"/>
        </w:rPr>
      </w:pPr>
      <w:r w:rsidRPr="00150F41">
        <w:rPr>
          <w:rFonts w:ascii="Arial" w:hAnsi="Arial" w:cs="Arial"/>
        </w:rPr>
        <w:t>Pay apprentices and trainees according to the project-specific New Jersey Department of Labor Prevailing Wage Rate Determination for the project</w:t>
      </w:r>
      <w:proofErr w:type="gramStart"/>
      <w:r w:rsidRPr="00150F41">
        <w:rPr>
          <w:rFonts w:ascii="Arial" w:hAnsi="Arial" w:cs="Arial"/>
        </w:rPr>
        <w:t xml:space="preserve">.  </w:t>
      </w:r>
      <w:proofErr w:type="gramEnd"/>
      <w:r w:rsidRPr="00150F41">
        <w:rPr>
          <w:rFonts w:ascii="Arial" w:hAnsi="Arial" w:cs="Arial"/>
        </w:rPr>
        <w:t>Trainees will be paid at least 60 percent of the appropriate minimum journeyman's rate specified in the Contract for the first half of the training period, 75 percent for the third quarter of the training period, and 90 percent for the last quarter of the training period, unless apprentices or trainees in an approved existing program are enrolled as trainees on this project</w:t>
      </w:r>
      <w:proofErr w:type="gramStart"/>
      <w:r w:rsidRPr="00150F41">
        <w:rPr>
          <w:rFonts w:ascii="Arial" w:hAnsi="Arial" w:cs="Arial"/>
        </w:rPr>
        <w:t xml:space="preserve">.  </w:t>
      </w:r>
      <w:proofErr w:type="gramEnd"/>
      <w:r w:rsidRPr="00150F41">
        <w:rPr>
          <w:rFonts w:ascii="Arial" w:hAnsi="Arial" w:cs="Arial"/>
        </w:rPr>
        <w:t>In that case, the appropriate rates approved by the Departments of Labor or Transportation in connection with the existing program shall apply to all trainees being trained for the same classification who are covered by this Training Special Provision.</w:t>
      </w:r>
    </w:p>
    <w:p w14:paraId="04B3BD33" w14:textId="77777777" w:rsidR="00360DCC" w:rsidRPr="00150F41" w:rsidRDefault="00360DCC" w:rsidP="00360DCC">
      <w:pPr>
        <w:pStyle w:val="A1paragraph0"/>
        <w:rPr>
          <w:rFonts w:ascii="Arial" w:hAnsi="Arial" w:cs="Arial"/>
          <w:b/>
        </w:rPr>
      </w:pPr>
      <w:r w:rsidRPr="00150F41">
        <w:rPr>
          <w:rFonts w:ascii="Arial" w:hAnsi="Arial" w:cs="Arial"/>
          <w:b/>
        </w:rPr>
        <w:t>I.</w:t>
      </w:r>
      <w:r w:rsidRPr="00150F41">
        <w:rPr>
          <w:rFonts w:ascii="Arial" w:hAnsi="Arial" w:cs="Arial"/>
          <w:b/>
        </w:rPr>
        <w:tab/>
        <w:t>Apprentice/Trainee Requirements of the Contract</w:t>
      </w:r>
    </w:p>
    <w:p w14:paraId="7E6E0472" w14:textId="77777777" w:rsidR="00360DCC" w:rsidRPr="00150F41" w:rsidRDefault="00360DCC" w:rsidP="00360DCC">
      <w:pPr>
        <w:pStyle w:val="A2paragraph"/>
        <w:rPr>
          <w:rFonts w:ascii="Arial" w:hAnsi="Arial" w:cs="Arial"/>
        </w:rPr>
      </w:pPr>
      <w:r w:rsidRPr="00150F41">
        <w:rPr>
          <w:rFonts w:ascii="Arial" w:hAnsi="Arial" w:cs="Arial"/>
        </w:rPr>
        <w:t>The number of training positions will be________, where feasible, consisting of at least_______ APPRENTICES and ________TRAINEES</w:t>
      </w:r>
      <w:proofErr w:type="gramStart"/>
      <w:r w:rsidRPr="00150F41">
        <w:rPr>
          <w:rFonts w:ascii="Arial" w:hAnsi="Arial" w:cs="Arial"/>
        </w:rPr>
        <w:t xml:space="preserve">.  </w:t>
      </w:r>
      <w:proofErr w:type="gramEnd"/>
      <w:r w:rsidRPr="00150F41">
        <w:rPr>
          <w:rFonts w:ascii="Arial" w:hAnsi="Arial" w:cs="Arial"/>
        </w:rPr>
        <w:t>TRAINEE HOURS=__________.</w:t>
      </w:r>
    </w:p>
    <w:p w14:paraId="5DAD8F16" w14:textId="77777777" w:rsidR="00360DCC" w:rsidRPr="00150F41" w:rsidRDefault="00360DCC" w:rsidP="00360DCC">
      <w:pPr>
        <w:pStyle w:val="A2paragraph"/>
        <w:rPr>
          <w:rFonts w:ascii="Arial" w:hAnsi="Arial" w:cs="Arial"/>
        </w:rPr>
      </w:pPr>
      <w:r w:rsidRPr="00150F41">
        <w:rPr>
          <w:rFonts w:ascii="Arial" w:hAnsi="Arial" w:cs="Arial"/>
        </w:rPr>
        <w:t>Apprentices are defined as registered members of an approved apprenticeship program recognized by the United States Department of Labor (USDOL) Bureau of Apprenticeship and Training (BAT) or a New Jersey State apprenticeship agency recognized by USDOL BAT (e.g., New Jersey Department of Education)</w:t>
      </w:r>
      <w:proofErr w:type="gramStart"/>
      <w:r w:rsidRPr="00150F41">
        <w:rPr>
          <w:rFonts w:ascii="Arial" w:hAnsi="Arial" w:cs="Arial"/>
        </w:rPr>
        <w:t xml:space="preserve">.  </w:t>
      </w:r>
      <w:proofErr w:type="gramEnd"/>
      <w:r w:rsidRPr="00150F41">
        <w:rPr>
          <w:rFonts w:ascii="Arial" w:hAnsi="Arial" w:cs="Arial"/>
        </w:rPr>
        <w:t>Graduates of the Pre-Apprenticeship Training Cooperative Program shall be classified as apprentices</w:t>
      </w:r>
      <w:proofErr w:type="gramStart"/>
      <w:r w:rsidRPr="00150F41">
        <w:rPr>
          <w:rFonts w:ascii="Arial" w:hAnsi="Arial" w:cs="Arial"/>
        </w:rPr>
        <w:t xml:space="preserve">.  </w:t>
      </w:r>
      <w:proofErr w:type="gramEnd"/>
      <w:r w:rsidRPr="00150F41">
        <w:rPr>
          <w:rFonts w:ascii="Arial" w:hAnsi="Arial" w:cs="Arial"/>
        </w:rPr>
        <w:t xml:space="preserve">Trainees are defined as skilled, semi-skilled or </w:t>
      </w:r>
      <w:proofErr w:type="gramStart"/>
      <w:r w:rsidRPr="00150F41">
        <w:rPr>
          <w:rFonts w:ascii="Arial" w:hAnsi="Arial" w:cs="Arial"/>
        </w:rPr>
        <w:t>lower level</w:t>
      </w:r>
      <w:proofErr w:type="gramEnd"/>
      <w:r w:rsidRPr="00150F41">
        <w:rPr>
          <w:rFonts w:ascii="Arial" w:hAnsi="Arial" w:cs="Arial"/>
        </w:rPr>
        <w:t xml:space="preserve"> management individuals receiving training per one of the approved NJDOT “Revised Standard Training Guidelines” (available from the DCR/AA).</w:t>
      </w:r>
    </w:p>
    <w:p w14:paraId="66571AA1" w14:textId="77777777" w:rsidR="00360DCC" w:rsidRPr="00150F41" w:rsidRDefault="00360DCC" w:rsidP="00360DCC">
      <w:pPr>
        <w:pStyle w:val="A2paragraph"/>
        <w:rPr>
          <w:rFonts w:ascii="Arial" w:hAnsi="Arial" w:cs="Arial"/>
        </w:rPr>
      </w:pPr>
      <w:r w:rsidRPr="00150F41">
        <w:rPr>
          <w:rFonts w:ascii="Arial" w:hAnsi="Arial" w:cs="Arial"/>
        </w:rPr>
        <w:t xml:space="preserve">Where feasible, assign at least 50% of the training positions to Skilled Crafts which include but are not limited to Carpenters, </w:t>
      </w:r>
      <w:proofErr w:type="spellStart"/>
      <w:r w:rsidRPr="00150F41">
        <w:rPr>
          <w:rFonts w:ascii="Arial" w:hAnsi="Arial" w:cs="Arial"/>
        </w:rPr>
        <w:t>Dockbuilders</w:t>
      </w:r>
      <w:proofErr w:type="spellEnd"/>
      <w:r w:rsidRPr="00150F41">
        <w:rPr>
          <w:rFonts w:ascii="Arial" w:hAnsi="Arial" w:cs="Arial"/>
        </w:rPr>
        <w:t>, Electricians, Ironworkers and Operating Engineers.</w:t>
      </w:r>
    </w:p>
    <w:p w14:paraId="36A571F3"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t>Requirements for Recruitment, Selection and Approval of Apprentices and Trainees</w:t>
      </w:r>
    </w:p>
    <w:p w14:paraId="04113A7E" w14:textId="77777777" w:rsidR="00360DCC" w:rsidRPr="00150F41" w:rsidRDefault="00360DCC" w:rsidP="00360DCC">
      <w:pPr>
        <w:pStyle w:val="12paragraph"/>
        <w:rPr>
          <w:rFonts w:ascii="Arial" w:hAnsi="Arial" w:cs="Arial"/>
        </w:rPr>
      </w:pPr>
      <w:r w:rsidRPr="00150F41">
        <w:rPr>
          <w:rFonts w:ascii="Arial" w:hAnsi="Arial" w:cs="Arial"/>
        </w:rPr>
        <w:t>Apprentices or trainees should be in their first year of apprenticeship or training</w:t>
      </w:r>
      <w:proofErr w:type="gramStart"/>
      <w:r w:rsidRPr="00150F41">
        <w:rPr>
          <w:rFonts w:ascii="Arial" w:hAnsi="Arial" w:cs="Arial"/>
        </w:rPr>
        <w:t xml:space="preserve">.  </w:t>
      </w:r>
      <w:proofErr w:type="gramEnd"/>
      <w:r w:rsidRPr="00150F41">
        <w:rPr>
          <w:rFonts w:ascii="Arial" w:hAnsi="Arial" w:cs="Arial"/>
        </w:rPr>
        <w:t>Interview and screen trainee candidates to determine if their actual work experience is equivalent to or exceeds that offered by the training program prior to submitting candidates on the Apprentice/Trainee Approval Memorandum (Form CR-1), via the RE, to the Division for review and approval or disapproval.</w:t>
      </w:r>
    </w:p>
    <w:p w14:paraId="23FDA4A1" w14:textId="77777777" w:rsidR="00360DCC" w:rsidRPr="00150F41" w:rsidRDefault="00360DCC" w:rsidP="00360DCC">
      <w:pPr>
        <w:pStyle w:val="12paragraph"/>
        <w:rPr>
          <w:rFonts w:ascii="Arial" w:hAnsi="Arial" w:cs="Arial"/>
        </w:rPr>
      </w:pPr>
      <w:r w:rsidRPr="00150F41">
        <w:rPr>
          <w:rFonts w:ascii="Arial" w:hAnsi="Arial" w:cs="Arial"/>
        </w:rPr>
        <w:lastRenderedPageBreak/>
        <w:t>Training and upgrading of minorities (e.g., Blacks, Asians or Pacific Islanders, Native Americans or Alaskan Natives, Hispanics) and women toward journeyperson status is a primary objective of these Training Special Provisions</w:t>
      </w:r>
      <w:proofErr w:type="gramStart"/>
      <w:r w:rsidRPr="00150F41">
        <w:rPr>
          <w:rFonts w:ascii="Arial" w:hAnsi="Arial" w:cs="Arial"/>
        </w:rPr>
        <w:t xml:space="preserve">.  </w:t>
      </w:r>
      <w:proofErr w:type="gramEnd"/>
      <w:r w:rsidRPr="00150F41">
        <w:rPr>
          <w:rFonts w:ascii="Arial" w:hAnsi="Arial" w:cs="Arial"/>
        </w:rPr>
        <w:t>Accordingly, the Contractor shall make every effort to enroll minorities and women, by conducting systematic and direct recruitment through public and private sources likely to yield minority and female apprentices or trainees, to the extent that such persons are available within a reasonable area of recruitment</w:t>
      </w:r>
      <w:proofErr w:type="gramStart"/>
      <w:r w:rsidRPr="00150F41">
        <w:rPr>
          <w:rFonts w:ascii="Arial" w:hAnsi="Arial" w:cs="Arial"/>
        </w:rPr>
        <w:t xml:space="preserve">.  </w:t>
      </w:r>
      <w:proofErr w:type="gramEnd"/>
      <w:r w:rsidRPr="00150F41">
        <w:rPr>
          <w:rFonts w:ascii="Arial" w:hAnsi="Arial" w:cs="Arial"/>
        </w:rPr>
        <w:t>This training commitment is not intended, and shall not be used, to discriminate against any applicant for training, whether a member of a minority group or not.</w:t>
      </w:r>
    </w:p>
    <w:p w14:paraId="54A17873" w14:textId="77777777" w:rsidR="00360DCC" w:rsidRPr="00150F41" w:rsidRDefault="00360DCC" w:rsidP="00360DCC">
      <w:pPr>
        <w:pStyle w:val="12paragraph"/>
        <w:rPr>
          <w:rFonts w:ascii="Arial" w:hAnsi="Arial" w:cs="Arial"/>
        </w:rPr>
      </w:pPr>
      <w:r w:rsidRPr="00150F41">
        <w:rPr>
          <w:rFonts w:ascii="Arial" w:hAnsi="Arial" w:cs="Arial"/>
        </w:rPr>
        <w:t>No employee shall be employed as an apprentice or trainee in any position in which he or she has successfully completed a training course leading to journeyperson status or in which he or she has been employed as a journeyperson</w:t>
      </w:r>
      <w:proofErr w:type="gramStart"/>
      <w:r w:rsidRPr="00150F41">
        <w:rPr>
          <w:rFonts w:ascii="Arial" w:hAnsi="Arial" w:cs="Arial"/>
        </w:rPr>
        <w:t xml:space="preserve">.  </w:t>
      </w:r>
      <w:proofErr w:type="gramEnd"/>
      <w:r w:rsidRPr="00150F41">
        <w:rPr>
          <w:rFonts w:ascii="Arial" w:hAnsi="Arial" w:cs="Arial"/>
        </w:rPr>
        <w:t>The Contractor shall satisfy this requirement by including appropriate questions in the employment application or by other suitable means and by submitting an accurate and complete “Apprentice/Trainee Approval Memorandum” (Form CR-1) prior to the apprentice or trainee starting work on the project</w:t>
      </w:r>
      <w:proofErr w:type="gramStart"/>
      <w:r w:rsidRPr="00150F41">
        <w:rPr>
          <w:rFonts w:ascii="Arial" w:hAnsi="Arial" w:cs="Arial"/>
        </w:rPr>
        <w:t xml:space="preserve">.  </w:t>
      </w:r>
      <w:proofErr w:type="gramEnd"/>
      <w:r w:rsidRPr="00150F41">
        <w:rPr>
          <w:rFonts w:ascii="Arial" w:hAnsi="Arial" w:cs="Arial"/>
        </w:rPr>
        <w:t>Regardless of the methods used, the Contractor’s records should document the findings in each case.</w:t>
      </w:r>
    </w:p>
    <w:p w14:paraId="5196A3F3" w14:textId="77777777" w:rsidR="00360DCC" w:rsidRPr="00150F41" w:rsidRDefault="00360DCC" w:rsidP="00360DCC">
      <w:pPr>
        <w:pStyle w:val="12paragraph"/>
        <w:rPr>
          <w:rFonts w:ascii="Arial" w:hAnsi="Arial" w:cs="Arial"/>
        </w:rPr>
      </w:pPr>
      <w:r w:rsidRPr="00150F41">
        <w:rPr>
          <w:rFonts w:ascii="Arial" w:hAnsi="Arial" w:cs="Arial"/>
        </w:rPr>
        <w:t>Skilled craft trainees may complete up to 3,000 total training hours on Department projects, with an extension of an additional 1,000 hours permitted on a case-by-case basis</w:t>
      </w:r>
      <w:proofErr w:type="gramStart"/>
      <w:r w:rsidRPr="00150F41">
        <w:rPr>
          <w:rFonts w:ascii="Arial" w:hAnsi="Arial" w:cs="Arial"/>
        </w:rPr>
        <w:t xml:space="preserve">.  </w:t>
      </w:r>
      <w:proofErr w:type="gramEnd"/>
      <w:r w:rsidRPr="00150F41">
        <w:rPr>
          <w:rFonts w:ascii="Arial" w:hAnsi="Arial" w:cs="Arial"/>
        </w:rPr>
        <w:t>Semi-skilled and lower-level management trainees attain journeyperson status upon completion of a training guideline and may complete up to three (3) different positions.</w:t>
      </w:r>
    </w:p>
    <w:p w14:paraId="1B1C88C2"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Documentation Required to be Signed by Apprentices or Trainees, and provided to the Department</w:t>
      </w:r>
    </w:p>
    <w:p w14:paraId="30B72809" w14:textId="77777777" w:rsidR="00360DCC" w:rsidRPr="00150F41" w:rsidRDefault="00360DCC" w:rsidP="00360DCC">
      <w:pPr>
        <w:pStyle w:val="12paragraph"/>
        <w:rPr>
          <w:rFonts w:ascii="Arial" w:hAnsi="Arial" w:cs="Arial"/>
        </w:rPr>
      </w:pPr>
      <w:r w:rsidRPr="00150F41">
        <w:rPr>
          <w:rFonts w:ascii="Arial" w:hAnsi="Arial" w:cs="Arial"/>
        </w:rPr>
        <w:t xml:space="preserve">Prior to the apprentice/trainee starting work on the project, submit an accurate, </w:t>
      </w:r>
      <w:proofErr w:type="gramStart"/>
      <w:r w:rsidRPr="00150F41">
        <w:rPr>
          <w:rFonts w:ascii="Arial" w:hAnsi="Arial" w:cs="Arial"/>
        </w:rPr>
        <w:t>complete</w:t>
      </w:r>
      <w:proofErr w:type="gramEnd"/>
      <w:r w:rsidRPr="00150F41">
        <w:rPr>
          <w:rFonts w:ascii="Arial" w:hAnsi="Arial" w:cs="Arial"/>
        </w:rPr>
        <w:t xml:space="preserve"> and signed Apprentice/Trainee Approval Memorandum for each apprentice/trainee to the RE for review, and final approval by DCR/AA.  Once the notice that said apprentice/trainee has been approved to work on the Contract, said apprentice/trainee may start work on the Contract</w:t>
      </w:r>
      <w:proofErr w:type="gramStart"/>
      <w:r w:rsidRPr="00150F41">
        <w:rPr>
          <w:rFonts w:ascii="Arial" w:hAnsi="Arial" w:cs="Arial"/>
        </w:rPr>
        <w:t xml:space="preserve">.  </w:t>
      </w:r>
      <w:proofErr w:type="gramEnd"/>
      <w:r w:rsidRPr="00150F41">
        <w:rPr>
          <w:rFonts w:ascii="Arial" w:hAnsi="Arial" w:cs="Arial"/>
        </w:rPr>
        <w:t>No credit will be given for apprentices/trainees prior to said apprentice/trainee being approved by DCR/AA.</w:t>
      </w:r>
    </w:p>
    <w:p w14:paraId="7D87A587" w14:textId="77777777" w:rsidR="00360DCC" w:rsidRPr="00150F41" w:rsidRDefault="00360DCC" w:rsidP="00360DCC">
      <w:pPr>
        <w:pStyle w:val="12paragraph"/>
        <w:rPr>
          <w:rFonts w:ascii="Arial" w:hAnsi="Arial" w:cs="Arial"/>
        </w:rPr>
      </w:pPr>
      <w:r w:rsidRPr="00150F41">
        <w:rPr>
          <w:rFonts w:ascii="Arial" w:hAnsi="Arial" w:cs="Arial"/>
        </w:rPr>
        <w:t>At the start of training, provide the RE and each apprentice or trainee with an applicable “Training Guideline” and, at the conclusion of training, an accurate and complete “Training Certificate for Reporting Hours to NJDOT” (Form CR-3), showing hours of training satisfactorily completed.</w:t>
      </w:r>
    </w:p>
    <w:p w14:paraId="57E61817" w14:textId="77777777" w:rsidR="00360DCC" w:rsidRPr="00150F41" w:rsidRDefault="00360DCC" w:rsidP="00360DCC">
      <w:pPr>
        <w:pStyle w:val="12paragraph"/>
        <w:rPr>
          <w:rFonts w:ascii="Arial" w:hAnsi="Arial" w:cs="Arial"/>
        </w:rPr>
      </w:pPr>
      <w:r w:rsidRPr="00150F41">
        <w:rPr>
          <w:rFonts w:ascii="Arial" w:hAnsi="Arial" w:cs="Arial"/>
        </w:rPr>
        <w:t>Maintain and submit an accurate and complete “NJDOT Contractor’s 1409 Quarterly Training Report” (Form-CR-1409) to the RE within ten (10) days of the end of each training quarter (e.g., January 10, April 10, July 10, October 10); also provide a copy to each apprentice or trainee.</w:t>
      </w:r>
    </w:p>
    <w:p w14:paraId="31370180" w14:textId="77777777" w:rsidR="00360DCC" w:rsidRPr="00150F41" w:rsidRDefault="00360DCC" w:rsidP="00360DCC">
      <w:pPr>
        <w:pStyle w:val="12paragraph"/>
        <w:rPr>
          <w:rFonts w:ascii="Arial" w:hAnsi="Arial" w:cs="Arial"/>
        </w:rPr>
      </w:pPr>
      <w:r w:rsidRPr="00150F41">
        <w:rPr>
          <w:rFonts w:ascii="Arial" w:hAnsi="Arial" w:cs="Arial"/>
        </w:rPr>
        <w:t>Maintain and submit accurate and complete “Biweekly Training Reports” (Form CR-2) to the RE, and each apprentice or trainee, as periodic reports documenting their performance under the Contract.</w:t>
      </w:r>
    </w:p>
    <w:p w14:paraId="2641487E"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Determining Good Faith Compliance of Contract Apprentice/Trainee Program</w:t>
      </w:r>
    </w:p>
    <w:p w14:paraId="3186DE12" w14:textId="77777777" w:rsidR="00360DCC" w:rsidRPr="00150F41" w:rsidRDefault="00360DCC" w:rsidP="00360DCC">
      <w:pPr>
        <w:pStyle w:val="12paragraph"/>
        <w:rPr>
          <w:rFonts w:ascii="Arial" w:hAnsi="Arial" w:cs="Arial"/>
        </w:rPr>
      </w:pPr>
      <w:r w:rsidRPr="00150F41">
        <w:rPr>
          <w:rFonts w:ascii="Arial" w:hAnsi="Arial" w:cs="Arial"/>
        </w:rPr>
        <w:t>Per the approved program or guideline, provide Maximum Available Training to apprentices and trainees by beginning their training as soon as feasible with the start of craft work utilizing the skill involved on the project construction site and by retaining them as long as training opportunities exist in their crafts or until their training program positions are completed.</w:t>
      </w:r>
    </w:p>
    <w:p w14:paraId="1E021948" w14:textId="77777777" w:rsidR="00360DCC" w:rsidRPr="00150F41" w:rsidRDefault="00360DCC" w:rsidP="00360DCC">
      <w:pPr>
        <w:pStyle w:val="12paragraph"/>
        <w:rPr>
          <w:rFonts w:ascii="Arial" w:hAnsi="Arial" w:cs="Arial"/>
        </w:rPr>
      </w:pPr>
      <w:r w:rsidRPr="00150F41">
        <w:rPr>
          <w:rFonts w:ascii="Arial" w:hAnsi="Arial" w:cs="Arial"/>
        </w:rPr>
        <w:t xml:space="preserve">Recall apprentices or trainees released due to reductions in force when the work scope </w:t>
      </w:r>
      <w:proofErr w:type="gramStart"/>
      <w:r w:rsidRPr="00150F41">
        <w:rPr>
          <w:rFonts w:ascii="Arial" w:hAnsi="Arial" w:cs="Arial"/>
        </w:rPr>
        <w:t>permits</w:t>
      </w:r>
      <w:proofErr w:type="gramEnd"/>
      <w:r w:rsidRPr="00150F41">
        <w:rPr>
          <w:rFonts w:ascii="Arial" w:hAnsi="Arial" w:cs="Arial"/>
        </w:rPr>
        <w:t xml:space="preserve"> and they are available to return.  When they are unavailable to resume training on the project site, submit written proof of recall efforts and replacement candidates and/or positions in a timely manner</w:t>
      </w:r>
      <w:proofErr w:type="gramStart"/>
      <w:r w:rsidRPr="00150F41">
        <w:rPr>
          <w:rFonts w:ascii="Arial" w:hAnsi="Arial" w:cs="Arial"/>
        </w:rPr>
        <w:t xml:space="preserve">.  </w:t>
      </w:r>
      <w:proofErr w:type="gramEnd"/>
      <w:r w:rsidRPr="00150F41">
        <w:rPr>
          <w:rFonts w:ascii="Arial" w:hAnsi="Arial" w:cs="Arial"/>
        </w:rPr>
        <w:t>Do not terminate apprentices or trainees prior to completion of their training program positions without Department consultation and authorization</w:t>
      </w:r>
      <w:proofErr w:type="gramStart"/>
      <w:r w:rsidRPr="00150F41">
        <w:rPr>
          <w:rFonts w:ascii="Arial" w:hAnsi="Arial" w:cs="Arial"/>
        </w:rPr>
        <w:t xml:space="preserve">.  </w:t>
      </w:r>
      <w:proofErr w:type="gramEnd"/>
      <w:r w:rsidRPr="00150F41">
        <w:rPr>
          <w:rFonts w:ascii="Arial" w:hAnsi="Arial" w:cs="Arial"/>
        </w:rPr>
        <w:t>Apprentices or trainees are not required to be on board for the entire length of the Contract.</w:t>
      </w:r>
    </w:p>
    <w:p w14:paraId="5190903C" w14:textId="77777777" w:rsidR="00360DCC" w:rsidRPr="00150F41" w:rsidRDefault="00360DCC" w:rsidP="00360DCC">
      <w:pPr>
        <w:pStyle w:val="12paragraph"/>
        <w:rPr>
          <w:rFonts w:ascii="Arial" w:hAnsi="Arial" w:cs="Arial"/>
        </w:rPr>
      </w:pPr>
      <w:r w:rsidRPr="00150F41">
        <w:rPr>
          <w:rFonts w:ascii="Arial" w:hAnsi="Arial" w:cs="Arial"/>
        </w:rPr>
        <w:t>The Contractor shall have fulfilled the contractual responsibilities under these Training Special Provisions as specified in 23 CFR 230, Appendix B to Subpart A of Part 230 if the company has provided Acceptable Training to the number of apprentices or trainees specified in this contract and/or by providing the remaining hours required to complete training positions begun by apprentices or trainees on other projects</w:t>
      </w:r>
      <w:proofErr w:type="gramStart"/>
      <w:r w:rsidRPr="00150F41">
        <w:rPr>
          <w:rFonts w:ascii="Arial" w:hAnsi="Arial" w:cs="Arial"/>
        </w:rPr>
        <w:t xml:space="preserve">.  </w:t>
      </w:r>
      <w:proofErr w:type="gramEnd"/>
      <w:r w:rsidRPr="00150F41">
        <w:rPr>
          <w:rFonts w:ascii="Arial" w:hAnsi="Arial" w:cs="Arial"/>
        </w:rPr>
        <w:t>The number trained shall be determined on the basis of the total number enrolled on the Contract for a significant period.</w:t>
      </w:r>
    </w:p>
    <w:p w14:paraId="31FA26AA" w14:textId="77777777" w:rsidR="00360DCC" w:rsidRPr="00150F41" w:rsidRDefault="00360DCC" w:rsidP="00360DCC">
      <w:pPr>
        <w:pStyle w:val="12paragraph"/>
        <w:rPr>
          <w:rFonts w:ascii="Arial" w:hAnsi="Arial" w:cs="Arial"/>
        </w:rPr>
      </w:pPr>
      <w:r w:rsidRPr="00150F41">
        <w:rPr>
          <w:rFonts w:ascii="Arial" w:hAnsi="Arial" w:cs="Arial"/>
        </w:rPr>
        <w:lastRenderedPageBreak/>
        <w:t xml:space="preserve">Demonstrate all steps that have been taken in pursuance of enrolling minorities and women in the training program positions, prior to a determination as to whether the Contractor </w:t>
      </w:r>
      <w:proofErr w:type="gramStart"/>
      <w:r w:rsidRPr="00150F41">
        <w:rPr>
          <w:rFonts w:ascii="Arial" w:hAnsi="Arial" w:cs="Arial"/>
        </w:rPr>
        <w:t>is in compliance with</w:t>
      </w:r>
      <w:proofErr w:type="gramEnd"/>
      <w:r w:rsidRPr="00150F41">
        <w:rPr>
          <w:rFonts w:ascii="Arial" w:hAnsi="Arial" w:cs="Arial"/>
        </w:rPr>
        <w:t xml:space="preserve"> the Training Special Provisions of the Contract.</w:t>
      </w:r>
    </w:p>
    <w:p w14:paraId="64AA0B91" w14:textId="77777777" w:rsidR="00360DCC" w:rsidRPr="00150F41" w:rsidRDefault="00360DCC" w:rsidP="00360DCC">
      <w:pPr>
        <w:pStyle w:val="12paragraph"/>
        <w:rPr>
          <w:rFonts w:ascii="Arial" w:hAnsi="Arial" w:cs="Arial"/>
        </w:rPr>
      </w:pPr>
      <w:r w:rsidRPr="00150F41">
        <w:rPr>
          <w:rFonts w:ascii="Arial" w:hAnsi="Arial" w:cs="Arial"/>
        </w:rPr>
        <w:t>Submit to the RE written training program summaries at the 50% time and/or cost stage of the contract and also prior to project completion, describing all good faith efforts and particularly addressing Maximum Available Training for incomplete training positions, per the procedure found in the revised “Instructions for Implementing the Training Special Provisions”.</w:t>
      </w:r>
    </w:p>
    <w:p w14:paraId="6A8AA246" w14:textId="77777777" w:rsidR="00360DCC" w:rsidRPr="00150F41" w:rsidRDefault="00360DCC" w:rsidP="00360DCC">
      <w:pPr>
        <w:pStyle w:val="List0indent"/>
        <w:rPr>
          <w:rFonts w:ascii="Arial" w:eastAsia="Calibri" w:hAnsi="Arial" w:cs="Arial"/>
        </w:rPr>
      </w:pPr>
      <w:r w:rsidRPr="00150F41">
        <w:rPr>
          <w:rFonts w:ascii="Arial" w:eastAsia="Calibri" w:hAnsi="Arial" w:cs="Arial"/>
        </w:rPr>
        <w:t>4.</w:t>
      </w:r>
      <w:r w:rsidRPr="00150F41">
        <w:rPr>
          <w:rFonts w:ascii="Arial" w:eastAsia="Calibri" w:hAnsi="Arial" w:cs="Arial"/>
        </w:rPr>
        <w:tab/>
        <w:t>Enforcement Measures and Contractor’s Rating</w:t>
      </w:r>
    </w:p>
    <w:p w14:paraId="63804725" w14:textId="77777777" w:rsidR="00360DCC" w:rsidRPr="00150F41" w:rsidRDefault="00360DCC" w:rsidP="00360DCC">
      <w:pPr>
        <w:pStyle w:val="12paragraph"/>
        <w:rPr>
          <w:rFonts w:ascii="Arial" w:hAnsi="Arial" w:cs="Arial"/>
        </w:rPr>
      </w:pPr>
      <w:r w:rsidRPr="00150F41">
        <w:rPr>
          <w:rFonts w:ascii="Arial" w:hAnsi="Arial" w:cs="Arial"/>
        </w:rPr>
        <w:t>Payment will not be made if either the failure to provide the required training or the failure to hire the apprentice or trainee as a journeyperson is caused by the Contractor and evidences a lack of good faith on the part of the Contractor in meeting the requirements of the Contract.</w:t>
      </w:r>
    </w:p>
    <w:p w14:paraId="4B364FFA" w14:textId="77777777" w:rsidR="00360DCC" w:rsidRPr="00150F41" w:rsidRDefault="00360DCC" w:rsidP="00360DCC">
      <w:pPr>
        <w:pStyle w:val="12paragraph"/>
        <w:rPr>
          <w:rFonts w:ascii="Arial" w:hAnsi="Arial" w:cs="Arial"/>
        </w:rPr>
      </w:pPr>
      <w:r w:rsidRPr="00150F41">
        <w:rPr>
          <w:rFonts w:ascii="Arial" w:hAnsi="Arial" w:cs="Arial"/>
        </w:rPr>
        <w:t>Per established procedures and scheduled Contract Compliance Reviews, the Contractor’s performance will be rated and reviewed periodically by the Department.</w:t>
      </w:r>
    </w:p>
    <w:p w14:paraId="7DA6F51F" w14:textId="77777777" w:rsidR="00360DCC" w:rsidRPr="00150F41" w:rsidRDefault="00360DCC" w:rsidP="00360DCC">
      <w:pPr>
        <w:pStyle w:val="12paragraph"/>
        <w:rPr>
          <w:rFonts w:ascii="Arial" w:hAnsi="Arial" w:cs="Arial"/>
        </w:rPr>
      </w:pPr>
      <w:r w:rsidRPr="00150F41">
        <w:rPr>
          <w:rFonts w:ascii="Arial" w:hAnsi="Arial" w:cs="Arial"/>
        </w:rPr>
        <w:t>Failure of a Contractor to comply with the Training Special Provisions of the Contract, and as specified in 23 CFR Part 230, Appendix B to Subpart A of Part 230, may result in the actions as set forth as specified in Section 105.</w:t>
      </w:r>
    </w:p>
    <w:p w14:paraId="09169529" w14:textId="77777777" w:rsidR="00360DCC" w:rsidRPr="00150F41" w:rsidRDefault="00360DCC" w:rsidP="00360DCC">
      <w:pPr>
        <w:pStyle w:val="A1paragraph0"/>
        <w:rPr>
          <w:rFonts w:ascii="Arial" w:hAnsi="Arial" w:cs="Arial"/>
        </w:rPr>
      </w:pPr>
      <w:r w:rsidRPr="00150F41">
        <w:rPr>
          <w:rFonts w:ascii="Arial" w:hAnsi="Arial" w:cs="Arial"/>
          <w:b/>
        </w:rPr>
        <w:t>J.</w:t>
      </w:r>
      <w:r w:rsidRPr="00150F41">
        <w:rPr>
          <w:rFonts w:ascii="Arial" w:hAnsi="Arial" w:cs="Arial"/>
          <w:b/>
        </w:rPr>
        <w:tab/>
        <w:t>Unions</w:t>
      </w:r>
      <w:proofErr w:type="gramStart"/>
      <w:r w:rsidRPr="00150F41">
        <w:rPr>
          <w:rFonts w:ascii="Arial" w:hAnsi="Arial" w:cs="Arial"/>
          <w:b/>
        </w:rPr>
        <w:t>.</w:t>
      </w:r>
      <w:r w:rsidRPr="00150F41">
        <w:rPr>
          <w:rFonts w:ascii="Arial" w:hAnsi="Arial" w:cs="Arial"/>
        </w:rPr>
        <w:t xml:space="preserve">  </w:t>
      </w:r>
      <w:proofErr w:type="gramEnd"/>
      <w:r w:rsidRPr="00150F41">
        <w:rPr>
          <w:rFonts w:ascii="Arial" w:hAnsi="Arial" w:cs="Arial"/>
        </w:rPr>
        <w:t xml:space="preserve">If the Contractor relies in whole or in part upon unions as a source of employees, use good faith efforts to obtain the cooperation of such unions to increase opportunities for minorities and women within the unions, and to </w:t>
      </w:r>
      <w:proofErr w:type="gramStart"/>
      <w:r w:rsidRPr="00150F41">
        <w:rPr>
          <w:rFonts w:ascii="Arial" w:hAnsi="Arial" w:cs="Arial"/>
        </w:rPr>
        <w:t>effect</w:t>
      </w:r>
      <w:proofErr w:type="gramEnd"/>
      <w:r w:rsidRPr="00150F41">
        <w:rPr>
          <w:rFonts w:ascii="Arial" w:hAnsi="Arial" w:cs="Arial"/>
        </w:rPr>
        <w:t xml:space="preserve"> such union referrals to the construction project.  Actions by the Contractor, either directly or through a contractor’s association acting as agent, will include the procedures set forth below:</w:t>
      </w:r>
    </w:p>
    <w:p w14:paraId="4264F2C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develop, in cooperation with the unions, joint training programs aimed at qualifying more minorities and women for union membership and increasing their skills in order for them to qualify for higher paying employment.</w:t>
      </w:r>
    </w:p>
    <w:p w14:paraId="35C28E91"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Use maximum effort to incorporate an equal employment opportunity clause into each union agreement to the end that such union will be contractually bound to refer applicants without regard to race, color, religion, sex, sexual orientation, gender identity, national origin, age, or disability.</w:t>
      </w:r>
    </w:p>
    <w:p w14:paraId="03E41517"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Obtain information concerning the referral practices and policies of the labor unions except that to the extent such information is within the exclusive possession of the labor unions and such labor unions refuse to furnish this information to the Contractor, certify to the Department and set forth what efforts have been made to obtain this information.</w:t>
      </w:r>
    </w:p>
    <w:p w14:paraId="6009C09C"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 xml:space="preserve">In the event the unions are unable to provide the Contractor with a reasonable flow of minority and female referrals within the time limit set forth in the collective bargaining agreement, through independent recruitment efforts, fill the employment vacancies without regard to race, color, religion, sex, sexual orientation, gender identity, national origin, </w:t>
      </w:r>
      <w:proofErr w:type="gramStart"/>
      <w:r w:rsidRPr="00150F41">
        <w:rPr>
          <w:rFonts w:ascii="Arial" w:hAnsi="Arial" w:cs="Arial"/>
        </w:rPr>
        <w:t>age</w:t>
      </w:r>
      <w:proofErr w:type="gramEnd"/>
      <w:r w:rsidRPr="00150F41">
        <w:rPr>
          <w:rFonts w:ascii="Arial" w:hAnsi="Arial" w:cs="Arial"/>
        </w:rPr>
        <w:t xml:space="preserve"> or disability, making full efforts to obtain qualified and/or qualifiable minorities and women.  (The US Department of Labor has held that it shall be no excuse that the union with which the Contractor has a collective bargaining agreement providing for exclusive referral failed to refer minority employees)</w:t>
      </w:r>
      <w:proofErr w:type="gramStart"/>
      <w:r w:rsidRPr="00150F41">
        <w:rPr>
          <w:rFonts w:ascii="Arial" w:hAnsi="Arial" w:cs="Arial"/>
        </w:rPr>
        <w:t xml:space="preserve">.  </w:t>
      </w:r>
      <w:proofErr w:type="gramEnd"/>
      <w:r w:rsidRPr="00150F41">
        <w:rPr>
          <w:rFonts w:ascii="Arial" w:hAnsi="Arial" w:cs="Arial"/>
        </w:rPr>
        <w:t>In the event the union referral practice prevents the Contractor from meeting the obligations pursuant to Executive Order 11246, as amended, and these special provisions, such Contractor shall immediately notify the Department.</w:t>
      </w:r>
    </w:p>
    <w:p w14:paraId="712F15C8" w14:textId="77777777" w:rsidR="00360DCC" w:rsidRPr="00150F41" w:rsidRDefault="00360DCC" w:rsidP="00360DCC">
      <w:pPr>
        <w:pStyle w:val="A1paragraph0"/>
        <w:rPr>
          <w:rFonts w:ascii="Arial" w:hAnsi="Arial" w:cs="Arial"/>
          <w:b/>
        </w:rPr>
      </w:pPr>
      <w:r w:rsidRPr="00150F41">
        <w:rPr>
          <w:rFonts w:ascii="Arial" w:hAnsi="Arial" w:cs="Arial"/>
          <w:b/>
        </w:rPr>
        <w:t>K.</w:t>
      </w:r>
      <w:r w:rsidRPr="00150F41">
        <w:rPr>
          <w:rFonts w:ascii="Arial" w:hAnsi="Arial" w:cs="Arial"/>
          <w:b/>
        </w:rPr>
        <w:tab/>
        <w:t xml:space="preserve">Subcontracting </w:t>
      </w:r>
    </w:p>
    <w:p w14:paraId="3663963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Use maximum effort to solicit bids from and to utilize minority subcontractors or subcontractors with meaningful minority and female representation among their employees</w:t>
      </w:r>
      <w:proofErr w:type="gramStart"/>
      <w:r w:rsidRPr="00150F41">
        <w:rPr>
          <w:rFonts w:ascii="Arial" w:hAnsi="Arial" w:cs="Arial"/>
        </w:rPr>
        <w:t xml:space="preserve">.  </w:t>
      </w:r>
      <w:proofErr w:type="gramEnd"/>
      <w:r w:rsidRPr="00150F41">
        <w:rPr>
          <w:rFonts w:ascii="Arial" w:hAnsi="Arial" w:cs="Arial"/>
        </w:rPr>
        <w:t>The Contractor may use lists of minority-owned construction firms as issued by the Department.</w:t>
      </w:r>
    </w:p>
    <w:p w14:paraId="25858515"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Ensure subcontractor compliance with the Contract Equal Employment Opportunity obligations.</w:t>
      </w:r>
    </w:p>
    <w:p w14:paraId="0E4F41B6" w14:textId="77777777" w:rsidR="00360DCC" w:rsidRPr="00150F41" w:rsidRDefault="00360DCC" w:rsidP="00360DCC">
      <w:pPr>
        <w:pStyle w:val="A1paragraph0"/>
        <w:rPr>
          <w:rFonts w:ascii="Arial" w:hAnsi="Arial" w:cs="Arial"/>
          <w:b/>
        </w:rPr>
      </w:pPr>
      <w:r w:rsidRPr="00150F41">
        <w:rPr>
          <w:rFonts w:ascii="Arial" w:hAnsi="Arial" w:cs="Arial"/>
          <w:b/>
        </w:rPr>
        <w:t>L.</w:t>
      </w:r>
      <w:r w:rsidRPr="00150F41">
        <w:rPr>
          <w:rFonts w:ascii="Arial" w:hAnsi="Arial" w:cs="Arial"/>
          <w:b/>
        </w:rPr>
        <w:tab/>
        <w:t>Records and Reports</w:t>
      </w:r>
    </w:p>
    <w:p w14:paraId="119896BF"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Maintain records necessary to determine compliance with the Contractor’s equal employment opportunity requirements</w:t>
      </w:r>
      <w:proofErr w:type="gramStart"/>
      <w:r w:rsidRPr="00150F41">
        <w:rPr>
          <w:rFonts w:ascii="Arial" w:hAnsi="Arial" w:cs="Arial"/>
        </w:rPr>
        <w:t xml:space="preserve">.  </w:t>
      </w:r>
      <w:proofErr w:type="gramEnd"/>
      <w:r w:rsidRPr="00150F41">
        <w:rPr>
          <w:rFonts w:ascii="Arial" w:hAnsi="Arial" w:cs="Arial"/>
        </w:rPr>
        <w:t>Documents will include the following:</w:t>
      </w:r>
    </w:p>
    <w:p w14:paraId="25DBD6A2"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Number of minorities, non-minorities, and women employed in each work classification on the Contract.</w:t>
      </w:r>
    </w:p>
    <w:p w14:paraId="7DC5D5FF" w14:textId="77777777" w:rsidR="00360DCC" w:rsidRPr="00150F41" w:rsidRDefault="00360DCC" w:rsidP="00360DCC">
      <w:pPr>
        <w:pStyle w:val="List1indent"/>
        <w:rPr>
          <w:rFonts w:ascii="Arial" w:hAnsi="Arial" w:cs="Arial"/>
        </w:rPr>
      </w:pPr>
      <w:r w:rsidRPr="00150F41">
        <w:rPr>
          <w:rFonts w:ascii="Arial" w:hAnsi="Arial" w:cs="Arial"/>
        </w:rPr>
        <w:lastRenderedPageBreak/>
        <w:t>b.</w:t>
      </w:r>
      <w:r w:rsidRPr="00150F41">
        <w:rPr>
          <w:rFonts w:ascii="Arial" w:hAnsi="Arial" w:cs="Arial"/>
        </w:rPr>
        <w:tab/>
        <w:t>Progress and efforts being made in cooperation with unions to increase employment opportunities for minorities and women (applicable only to Contractors who rely in whole or in part on unions as a source of their work force).</w:t>
      </w:r>
    </w:p>
    <w:p w14:paraId="29AF8CFA"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Progress and efforts being made in locating, hiring, training, qualifying, and upgrading minority and female employees, and</w:t>
      </w:r>
    </w:p>
    <w:p w14:paraId="4EC017AE"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Progress and efforts being made in securing the services of minority and female subcontractors or subcontractors with meaningful minority and female representation among their employees.</w:t>
      </w:r>
    </w:p>
    <w:p w14:paraId="3A594547"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All such documents must be retained for a period of 3 years following completion of the Contract work and shall be available at reasonable times and places for inspection by authorized representatives of the Department and the Federal funding agencies.</w:t>
      </w:r>
    </w:p>
    <w:p w14:paraId="0DC3912F" w14:textId="77777777" w:rsidR="00360DCC" w:rsidRPr="00150F41" w:rsidRDefault="00360DCC" w:rsidP="00360DCC">
      <w:pPr>
        <w:pStyle w:val="List0indent"/>
        <w:rPr>
          <w:rFonts w:ascii="Arial" w:hAnsi="Arial" w:cs="Arial"/>
        </w:rPr>
        <w:sectPr w:rsidR="00360DCC" w:rsidRPr="00150F41" w:rsidSect="002B1D46">
          <w:headerReference w:type="even" r:id="rId49"/>
          <w:headerReference w:type="default" r:id="rId50"/>
          <w:footerReference w:type="even" r:id="rId51"/>
          <w:footerReference w:type="default" r:id="rId52"/>
          <w:headerReference w:type="first" r:id="rId53"/>
          <w:pgSz w:w="12240" w:h="15840" w:code="1"/>
          <w:pgMar w:top="1440" w:right="1080" w:bottom="1440" w:left="1440" w:header="720" w:footer="720" w:gutter="0"/>
          <w:pgNumType w:start="1"/>
          <w:cols w:space="720"/>
          <w:docGrid w:linePitch="299"/>
        </w:sectPr>
      </w:pPr>
    </w:p>
    <w:p w14:paraId="22A56A21" w14:textId="77777777" w:rsidR="00360DCC" w:rsidRPr="00150F41" w:rsidRDefault="00360DCC" w:rsidP="00360DCC">
      <w:pPr>
        <w:pStyle w:val="000Section"/>
        <w:rPr>
          <w:rFonts w:ascii="Arial" w:hAnsi="Arial" w:cs="Arial"/>
        </w:rPr>
      </w:pPr>
      <w:bookmarkStart w:id="1004" w:name="FHWA_2"/>
      <w:r w:rsidRPr="00FF0C74">
        <w:rPr>
          <w:rFonts w:ascii="Arial" w:hAnsi="Arial"/>
          <w:bCs/>
        </w:rPr>
        <w:lastRenderedPageBreak/>
        <w:t xml:space="preserve">FEDERAL AID PROJECT ATTACHMENT </w:t>
      </w:r>
      <w:r w:rsidRPr="00150F41">
        <w:rPr>
          <w:rFonts w:ascii="Arial" w:hAnsi="Arial" w:cs="Arial"/>
        </w:rPr>
        <w:t>3</w:t>
      </w:r>
    </w:p>
    <w:bookmarkEnd w:id="1004"/>
    <w:p w14:paraId="3EE5345A" w14:textId="77777777" w:rsidR="00360DCC" w:rsidRPr="00BD7DEB" w:rsidRDefault="00360DCC" w:rsidP="00360DCC">
      <w:pPr>
        <w:pStyle w:val="00000Subsection"/>
        <w:rPr>
          <w:rFonts w:ascii="Arial" w:hAnsi="Arial"/>
          <w:bCs/>
        </w:rPr>
      </w:pPr>
      <w:r w:rsidRPr="00BD7DEB">
        <w:rPr>
          <w:rFonts w:ascii="Arial" w:hAnsi="Arial"/>
          <w:bCs/>
        </w:rPr>
        <w:t>REQUIREMENTS FOR AFFIRMATIVE ACTION TO ENSURE EQUAL EMPLOYMENT OPPORTUNITY ON NJDOT FEDERAL AID PROJECTS</w:t>
      </w:r>
    </w:p>
    <w:p w14:paraId="7A163BA8" w14:textId="77777777" w:rsidR="00360DCC" w:rsidRPr="00BD7DEB" w:rsidRDefault="00360DCC" w:rsidP="00360DCC">
      <w:pPr>
        <w:pStyle w:val="00000Subsection"/>
        <w:rPr>
          <w:rFonts w:ascii="Arial" w:hAnsi="Arial"/>
          <w:bCs/>
        </w:rPr>
      </w:pPr>
      <w:r w:rsidRPr="00BD7DEB">
        <w:rPr>
          <w:rFonts w:ascii="Arial" w:hAnsi="Arial"/>
          <w:bCs/>
        </w:rPr>
        <w:t>(MINORITY AND WOMEN WORK EMPLOYMENT GOAL OBLIGATIONS)</w:t>
      </w:r>
    </w:p>
    <w:p w14:paraId="40C585F2" w14:textId="77777777" w:rsidR="00360DCC" w:rsidRPr="00E17188" w:rsidRDefault="00360DCC" w:rsidP="00E17188">
      <w:pPr>
        <w:pStyle w:val="A1paragraph0"/>
        <w:rPr>
          <w:rFonts w:ascii="Arial" w:hAnsi="Arial"/>
          <w:b/>
        </w:rPr>
      </w:pPr>
      <w:r w:rsidRPr="00E17188">
        <w:rPr>
          <w:rFonts w:ascii="Arial" w:hAnsi="Arial"/>
          <w:b/>
        </w:rPr>
        <w:t>A.</w:t>
      </w:r>
      <w:r w:rsidRPr="00E17188">
        <w:rPr>
          <w:rFonts w:ascii="Arial" w:hAnsi="Arial"/>
          <w:b/>
        </w:rPr>
        <w:tab/>
        <w:t>Employment Goals.</w:t>
      </w:r>
    </w:p>
    <w:p w14:paraId="74B06AEE" w14:textId="77777777" w:rsidR="00360DCC" w:rsidRPr="00E17188" w:rsidRDefault="00360DCC" w:rsidP="00E17188">
      <w:pPr>
        <w:pStyle w:val="A2paragraph"/>
        <w:rPr>
          <w:rFonts w:ascii="Arial" w:hAnsi="Arial"/>
        </w:rPr>
      </w:pPr>
      <w:r w:rsidRPr="00E17188">
        <w:rPr>
          <w:rFonts w:ascii="Arial" w:hAnsi="Arial"/>
        </w:rPr>
        <w:t>The goals for minority and female participation, in the covered area, expressed in percentage terms for the Contractor’s aggregate work force in each trade, on all construction work are:</w:t>
      </w:r>
    </w:p>
    <w:p w14:paraId="2F033163" w14:textId="77777777" w:rsidR="00360DCC" w:rsidRPr="00EC016F" w:rsidRDefault="00360DCC" w:rsidP="00E17188">
      <w:pPr>
        <w:pStyle w:val="Blanklinehalf"/>
      </w:pPr>
    </w:p>
    <w:tbl>
      <w:tblPr>
        <w:tblW w:w="6704" w:type="dxa"/>
        <w:tblInd w:w="1211" w:type="dxa"/>
        <w:tblLook w:val="04A0" w:firstRow="1" w:lastRow="0" w:firstColumn="1" w:lastColumn="0" w:noHBand="0" w:noVBand="1"/>
      </w:tblPr>
      <w:tblGrid>
        <w:gridCol w:w="2700"/>
        <w:gridCol w:w="2070"/>
        <w:gridCol w:w="1934"/>
      </w:tblGrid>
      <w:tr w:rsidR="00360DCC" w:rsidRPr="00EC016F" w14:paraId="30947B7A" w14:textId="77777777" w:rsidTr="00A73444">
        <w:trPr>
          <w:trHeight w:val="585"/>
        </w:trPr>
        <w:tc>
          <w:tcPr>
            <w:tcW w:w="6704"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88A5F6F" w14:textId="77777777" w:rsidR="00360DCC" w:rsidRPr="00E17188" w:rsidRDefault="00360DCC" w:rsidP="00E17188">
            <w:pPr>
              <w:pStyle w:val="Tabletitle"/>
              <w:rPr>
                <w:rFonts w:ascii="Arial" w:hAnsi="Arial"/>
                <w:bCs/>
              </w:rPr>
            </w:pPr>
            <w:r w:rsidRPr="00E17188">
              <w:rPr>
                <w:rFonts w:ascii="Arial" w:hAnsi="Arial"/>
                <w:bCs/>
              </w:rPr>
              <w:t>Minority And Women Employment Goal Obligations</w:t>
            </w:r>
          </w:p>
          <w:p w14:paraId="5F7BEF34" w14:textId="77777777" w:rsidR="00360DCC" w:rsidRPr="00E17188" w:rsidRDefault="00360DCC" w:rsidP="00E17188">
            <w:pPr>
              <w:pStyle w:val="Tabletitle"/>
              <w:rPr>
                <w:rFonts w:ascii="Arial" w:hAnsi="Arial"/>
                <w:bCs/>
              </w:rPr>
            </w:pPr>
            <w:r w:rsidRPr="00E17188">
              <w:rPr>
                <w:rFonts w:ascii="Arial" w:hAnsi="Arial"/>
                <w:bCs/>
              </w:rPr>
              <w:t>For Construction Contractors and Subcontractors on Federal Aid Projects</w:t>
            </w:r>
          </w:p>
        </w:tc>
      </w:tr>
      <w:tr w:rsidR="00360DCC" w:rsidRPr="00EC016F" w14:paraId="2E005BD1" w14:textId="77777777" w:rsidTr="00A73444">
        <w:trPr>
          <w:trHeight w:val="521"/>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B51CC24" w14:textId="77777777" w:rsidR="00360DCC" w:rsidRPr="00CD5689" w:rsidRDefault="00360DCC" w:rsidP="00CD5689">
            <w:pPr>
              <w:pStyle w:val="TableheaderCentered"/>
              <w:rPr>
                <w:rFonts w:ascii="Arial" w:hAnsi="Arial" w:cs="Arial"/>
              </w:rPr>
            </w:pPr>
            <w:r w:rsidRPr="00CD5689">
              <w:rPr>
                <w:rFonts w:ascii="Arial" w:hAnsi="Arial" w:cs="Arial"/>
              </w:rPr>
              <w:t>County</w:t>
            </w:r>
          </w:p>
        </w:tc>
        <w:tc>
          <w:tcPr>
            <w:tcW w:w="2070" w:type="dxa"/>
            <w:tcBorders>
              <w:top w:val="single" w:sz="4" w:space="0" w:color="auto"/>
              <w:left w:val="nil"/>
              <w:bottom w:val="nil"/>
              <w:right w:val="single" w:sz="4" w:space="0" w:color="auto"/>
            </w:tcBorders>
            <w:shd w:val="clear" w:color="auto" w:fill="auto"/>
            <w:vAlign w:val="center"/>
            <w:hideMark/>
          </w:tcPr>
          <w:p w14:paraId="1C114C3C" w14:textId="77777777" w:rsidR="00360DCC" w:rsidRPr="00CD5689" w:rsidRDefault="00360DCC" w:rsidP="00CD5689">
            <w:pPr>
              <w:pStyle w:val="TableheaderCentered"/>
              <w:rPr>
                <w:rFonts w:ascii="Arial" w:hAnsi="Arial" w:cs="Arial"/>
              </w:rPr>
            </w:pPr>
            <w:r w:rsidRPr="00CD5689">
              <w:rPr>
                <w:rFonts w:ascii="Arial" w:hAnsi="Arial" w:cs="Arial"/>
              </w:rPr>
              <w:t>Minority Participation</w:t>
            </w:r>
          </w:p>
        </w:tc>
        <w:tc>
          <w:tcPr>
            <w:tcW w:w="1934" w:type="dxa"/>
            <w:tcBorders>
              <w:top w:val="single" w:sz="4" w:space="0" w:color="auto"/>
              <w:left w:val="nil"/>
              <w:bottom w:val="nil"/>
              <w:right w:val="single" w:sz="4" w:space="0" w:color="auto"/>
            </w:tcBorders>
            <w:shd w:val="clear" w:color="auto" w:fill="auto"/>
            <w:vAlign w:val="center"/>
            <w:hideMark/>
          </w:tcPr>
          <w:p w14:paraId="5EA65464" w14:textId="77777777" w:rsidR="00360DCC" w:rsidRPr="00CD5689" w:rsidRDefault="00360DCC" w:rsidP="00CD5689">
            <w:pPr>
              <w:pStyle w:val="TableheaderCentered"/>
              <w:rPr>
                <w:rFonts w:ascii="Arial" w:hAnsi="Arial" w:cs="Arial"/>
              </w:rPr>
            </w:pPr>
            <w:r w:rsidRPr="00CD5689">
              <w:rPr>
                <w:rFonts w:ascii="Arial" w:hAnsi="Arial" w:cs="Arial"/>
              </w:rPr>
              <w:t>Women Participation</w:t>
            </w:r>
          </w:p>
        </w:tc>
      </w:tr>
      <w:tr w:rsidR="00360DCC" w:rsidRPr="00EC016F" w14:paraId="4797BAEC" w14:textId="77777777" w:rsidTr="00A73444">
        <w:trPr>
          <w:trHeight w:val="300"/>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5ECF3272" w14:textId="77777777" w:rsidR="00360DCC" w:rsidRPr="00E17188" w:rsidRDefault="00360DCC" w:rsidP="00E17188">
            <w:pPr>
              <w:pStyle w:val="TableheaderCentered"/>
              <w:rPr>
                <w:rFonts w:ascii="Arial" w:hAnsi="Arial"/>
              </w:rPr>
            </w:pPr>
          </w:p>
        </w:tc>
        <w:tc>
          <w:tcPr>
            <w:tcW w:w="2070" w:type="dxa"/>
            <w:tcBorders>
              <w:top w:val="nil"/>
              <w:left w:val="nil"/>
              <w:bottom w:val="single" w:sz="4" w:space="0" w:color="auto"/>
              <w:right w:val="single" w:sz="4" w:space="0" w:color="auto"/>
            </w:tcBorders>
            <w:shd w:val="clear" w:color="auto" w:fill="auto"/>
            <w:noWrap/>
            <w:vAlign w:val="center"/>
            <w:hideMark/>
          </w:tcPr>
          <w:p w14:paraId="4DCF313B" w14:textId="77777777" w:rsidR="00360DCC" w:rsidRPr="00E17188" w:rsidRDefault="00360DCC" w:rsidP="00CD5689">
            <w:pPr>
              <w:pStyle w:val="TableheaderCentered"/>
              <w:rPr>
                <w:rFonts w:ascii="Arial" w:hAnsi="Arial"/>
              </w:rPr>
            </w:pPr>
            <w:r w:rsidRPr="00E17188">
              <w:rPr>
                <w:rFonts w:ascii="Arial" w:hAnsi="Arial"/>
              </w:rPr>
              <w:t>Percent</w:t>
            </w:r>
          </w:p>
        </w:tc>
        <w:tc>
          <w:tcPr>
            <w:tcW w:w="1934" w:type="dxa"/>
            <w:tcBorders>
              <w:top w:val="nil"/>
              <w:left w:val="nil"/>
              <w:bottom w:val="single" w:sz="4" w:space="0" w:color="auto"/>
              <w:right w:val="single" w:sz="4" w:space="0" w:color="auto"/>
            </w:tcBorders>
            <w:shd w:val="clear" w:color="auto" w:fill="auto"/>
            <w:noWrap/>
            <w:vAlign w:val="center"/>
            <w:hideMark/>
          </w:tcPr>
          <w:p w14:paraId="20A07AE7" w14:textId="77777777" w:rsidR="00360DCC" w:rsidRPr="00E17188" w:rsidRDefault="00360DCC" w:rsidP="00CD5689">
            <w:pPr>
              <w:pStyle w:val="TableheaderCentered"/>
              <w:rPr>
                <w:rFonts w:ascii="Arial" w:hAnsi="Arial"/>
              </w:rPr>
            </w:pPr>
            <w:r w:rsidRPr="00CD5689">
              <w:rPr>
                <w:rFonts w:ascii="Arial" w:hAnsi="Arial" w:cs="Arial"/>
              </w:rPr>
              <w:t>Percent</w:t>
            </w:r>
          </w:p>
        </w:tc>
      </w:tr>
      <w:tr w:rsidR="00360DCC" w:rsidRPr="00EC016F" w14:paraId="4E468105"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2EAC2C2" w14:textId="77777777" w:rsidR="00360DCC" w:rsidRPr="00E17188" w:rsidRDefault="00360DCC" w:rsidP="00E17188">
            <w:pPr>
              <w:pStyle w:val="Tabletext"/>
              <w:jc w:val="center"/>
              <w:rPr>
                <w:rFonts w:ascii="Arial" w:hAnsi="Arial"/>
              </w:rPr>
            </w:pPr>
            <w:r w:rsidRPr="00E17188">
              <w:rPr>
                <w:rFonts w:ascii="Arial" w:hAnsi="Arial"/>
              </w:rPr>
              <w:t>Atlantic</w:t>
            </w:r>
          </w:p>
        </w:tc>
        <w:tc>
          <w:tcPr>
            <w:tcW w:w="2070" w:type="dxa"/>
            <w:tcBorders>
              <w:top w:val="nil"/>
              <w:left w:val="nil"/>
              <w:bottom w:val="single" w:sz="4" w:space="0" w:color="auto"/>
              <w:right w:val="single" w:sz="4" w:space="0" w:color="auto"/>
            </w:tcBorders>
            <w:shd w:val="clear" w:color="auto" w:fill="auto"/>
            <w:noWrap/>
            <w:vAlign w:val="center"/>
            <w:hideMark/>
          </w:tcPr>
          <w:p w14:paraId="233E49D8" w14:textId="77777777" w:rsidR="00360DCC" w:rsidRPr="00E17188" w:rsidRDefault="00360DCC" w:rsidP="00E17188">
            <w:pPr>
              <w:pStyle w:val="Tabletext"/>
              <w:jc w:val="center"/>
              <w:rPr>
                <w:rFonts w:ascii="Arial" w:hAnsi="Arial"/>
              </w:rPr>
            </w:pPr>
            <w:r w:rsidRPr="00E17188">
              <w:rPr>
                <w:rFonts w:ascii="Arial" w:hAnsi="Arial"/>
              </w:rPr>
              <w:t>18.2</w:t>
            </w:r>
          </w:p>
        </w:tc>
        <w:tc>
          <w:tcPr>
            <w:tcW w:w="1934" w:type="dxa"/>
            <w:tcBorders>
              <w:top w:val="nil"/>
              <w:left w:val="nil"/>
              <w:bottom w:val="single" w:sz="4" w:space="0" w:color="auto"/>
              <w:right w:val="single" w:sz="4" w:space="0" w:color="auto"/>
            </w:tcBorders>
            <w:shd w:val="clear" w:color="auto" w:fill="auto"/>
            <w:noWrap/>
            <w:vAlign w:val="center"/>
            <w:hideMark/>
          </w:tcPr>
          <w:p w14:paraId="27A3B43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154B27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1D07623" w14:textId="77777777" w:rsidR="00360DCC" w:rsidRPr="00E17188" w:rsidRDefault="00360DCC" w:rsidP="00E17188">
            <w:pPr>
              <w:pStyle w:val="Tabletext"/>
              <w:jc w:val="center"/>
              <w:rPr>
                <w:rFonts w:ascii="Arial" w:hAnsi="Arial"/>
              </w:rPr>
            </w:pPr>
            <w:r w:rsidRPr="00E17188">
              <w:rPr>
                <w:rFonts w:ascii="Arial" w:hAnsi="Arial"/>
              </w:rPr>
              <w:t>Bergen</w:t>
            </w:r>
          </w:p>
        </w:tc>
        <w:tc>
          <w:tcPr>
            <w:tcW w:w="2070" w:type="dxa"/>
            <w:tcBorders>
              <w:top w:val="nil"/>
              <w:left w:val="nil"/>
              <w:bottom w:val="single" w:sz="4" w:space="0" w:color="auto"/>
              <w:right w:val="single" w:sz="4" w:space="0" w:color="auto"/>
            </w:tcBorders>
            <w:shd w:val="clear" w:color="auto" w:fill="auto"/>
            <w:noWrap/>
            <w:vAlign w:val="center"/>
            <w:hideMark/>
          </w:tcPr>
          <w:p w14:paraId="3550BD9C" w14:textId="77777777" w:rsidR="00360DCC" w:rsidRPr="00E17188" w:rsidRDefault="00360DCC" w:rsidP="00E17188">
            <w:pPr>
              <w:pStyle w:val="Tabletext"/>
              <w:jc w:val="center"/>
              <w:rPr>
                <w:rFonts w:ascii="Arial" w:hAnsi="Arial"/>
              </w:rPr>
            </w:pPr>
            <w:r w:rsidRPr="00E17188">
              <w:rPr>
                <w:rFonts w:ascii="Arial" w:hAnsi="Arial"/>
              </w:rPr>
              <w:t>22.6</w:t>
            </w:r>
          </w:p>
        </w:tc>
        <w:tc>
          <w:tcPr>
            <w:tcW w:w="1934" w:type="dxa"/>
            <w:tcBorders>
              <w:top w:val="nil"/>
              <w:left w:val="nil"/>
              <w:bottom w:val="single" w:sz="4" w:space="0" w:color="auto"/>
              <w:right w:val="single" w:sz="4" w:space="0" w:color="auto"/>
            </w:tcBorders>
            <w:shd w:val="clear" w:color="auto" w:fill="auto"/>
            <w:noWrap/>
            <w:vAlign w:val="center"/>
            <w:hideMark/>
          </w:tcPr>
          <w:p w14:paraId="7586D98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61C4D01"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4F5A92" w14:textId="77777777" w:rsidR="00360DCC" w:rsidRPr="00E17188" w:rsidRDefault="00360DCC" w:rsidP="00E17188">
            <w:pPr>
              <w:pStyle w:val="Tabletext"/>
              <w:jc w:val="center"/>
              <w:rPr>
                <w:rFonts w:ascii="Arial" w:hAnsi="Arial"/>
              </w:rPr>
            </w:pPr>
            <w:r w:rsidRPr="00E17188">
              <w:rPr>
                <w:rFonts w:ascii="Arial" w:hAnsi="Arial"/>
              </w:rPr>
              <w:t>Burlington</w:t>
            </w:r>
          </w:p>
        </w:tc>
        <w:tc>
          <w:tcPr>
            <w:tcW w:w="2070" w:type="dxa"/>
            <w:tcBorders>
              <w:top w:val="nil"/>
              <w:left w:val="nil"/>
              <w:bottom w:val="single" w:sz="4" w:space="0" w:color="auto"/>
              <w:right w:val="single" w:sz="4" w:space="0" w:color="auto"/>
            </w:tcBorders>
            <w:shd w:val="clear" w:color="auto" w:fill="auto"/>
            <w:noWrap/>
            <w:vAlign w:val="center"/>
            <w:hideMark/>
          </w:tcPr>
          <w:p w14:paraId="345256A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5D20BD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406EF66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C317C6" w14:textId="77777777" w:rsidR="00360DCC" w:rsidRPr="00E17188" w:rsidRDefault="00360DCC" w:rsidP="00E17188">
            <w:pPr>
              <w:pStyle w:val="Tabletext"/>
              <w:jc w:val="center"/>
              <w:rPr>
                <w:rFonts w:ascii="Arial" w:hAnsi="Arial"/>
              </w:rPr>
            </w:pPr>
            <w:r w:rsidRPr="00E17188">
              <w:rPr>
                <w:rFonts w:ascii="Arial" w:hAnsi="Arial"/>
              </w:rPr>
              <w:t>Camden</w:t>
            </w:r>
          </w:p>
        </w:tc>
        <w:tc>
          <w:tcPr>
            <w:tcW w:w="2070" w:type="dxa"/>
            <w:tcBorders>
              <w:top w:val="nil"/>
              <w:left w:val="nil"/>
              <w:bottom w:val="single" w:sz="4" w:space="0" w:color="auto"/>
              <w:right w:val="single" w:sz="4" w:space="0" w:color="auto"/>
            </w:tcBorders>
            <w:shd w:val="clear" w:color="auto" w:fill="auto"/>
            <w:noWrap/>
            <w:vAlign w:val="center"/>
            <w:hideMark/>
          </w:tcPr>
          <w:p w14:paraId="7573DCDF"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78ED3DF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D79C223"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EEFCB8" w14:textId="77777777" w:rsidR="00360DCC" w:rsidRPr="00E17188" w:rsidRDefault="00360DCC" w:rsidP="00E17188">
            <w:pPr>
              <w:pStyle w:val="Tabletext"/>
              <w:jc w:val="center"/>
              <w:rPr>
                <w:rFonts w:ascii="Arial" w:hAnsi="Arial"/>
              </w:rPr>
            </w:pPr>
            <w:r w:rsidRPr="00E17188">
              <w:rPr>
                <w:rFonts w:ascii="Arial" w:hAnsi="Arial"/>
              </w:rPr>
              <w:t>Cape May</w:t>
            </w:r>
          </w:p>
        </w:tc>
        <w:tc>
          <w:tcPr>
            <w:tcW w:w="2070" w:type="dxa"/>
            <w:tcBorders>
              <w:top w:val="nil"/>
              <w:left w:val="nil"/>
              <w:bottom w:val="single" w:sz="4" w:space="0" w:color="auto"/>
              <w:right w:val="single" w:sz="4" w:space="0" w:color="auto"/>
            </w:tcBorders>
            <w:shd w:val="clear" w:color="auto" w:fill="auto"/>
            <w:noWrap/>
            <w:vAlign w:val="center"/>
            <w:hideMark/>
          </w:tcPr>
          <w:p w14:paraId="1A6206FF" w14:textId="77777777" w:rsidR="00360DCC" w:rsidRPr="00E17188" w:rsidRDefault="00360DCC" w:rsidP="00E17188">
            <w:pPr>
              <w:pStyle w:val="Tabletext"/>
              <w:jc w:val="center"/>
              <w:rPr>
                <w:rFonts w:ascii="Arial" w:hAnsi="Arial"/>
              </w:rPr>
            </w:pPr>
            <w:r w:rsidRPr="00E17188">
              <w:rPr>
                <w:rFonts w:ascii="Arial" w:hAnsi="Arial"/>
              </w:rPr>
              <w:t>14.5</w:t>
            </w:r>
          </w:p>
        </w:tc>
        <w:tc>
          <w:tcPr>
            <w:tcW w:w="1934" w:type="dxa"/>
            <w:tcBorders>
              <w:top w:val="nil"/>
              <w:left w:val="nil"/>
              <w:bottom w:val="single" w:sz="4" w:space="0" w:color="auto"/>
              <w:right w:val="single" w:sz="4" w:space="0" w:color="auto"/>
            </w:tcBorders>
            <w:shd w:val="clear" w:color="auto" w:fill="auto"/>
            <w:noWrap/>
            <w:vAlign w:val="center"/>
            <w:hideMark/>
          </w:tcPr>
          <w:p w14:paraId="3DB32AB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5A564A6"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3197987" w14:textId="77777777" w:rsidR="00360DCC" w:rsidRPr="00E17188" w:rsidRDefault="00360DCC" w:rsidP="00E17188">
            <w:pPr>
              <w:pStyle w:val="Tabletext"/>
              <w:jc w:val="center"/>
              <w:rPr>
                <w:rFonts w:ascii="Arial" w:hAnsi="Arial"/>
              </w:rPr>
            </w:pPr>
            <w:r w:rsidRPr="00E17188">
              <w:rPr>
                <w:rFonts w:ascii="Arial" w:hAnsi="Arial"/>
              </w:rPr>
              <w:t>Cumberland</w:t>
            </w:r>
          </w:p>
        </w:tc>
        <w:tc>
          <w:tcPr>
            <w:tcW w:w="2070" w:type="dxa"/>
            <w:tcBorders>
              <w:top w:val="nil"/>
              <w:left w:val="nil"/>
              <w:bottom w:val="single" w:sz="4" w:space="0" w:color="auto"/>
              <w:right w:val="single" w:sz="4" w:space="0" w:color="auto"/>
            </w:tcBorders>
            <w:shd w:val="clear" w:color="auto" w:fill="auto"/>
            <w:noWrap/>
            <w:vAlign w:val="center"/>
            <w:hideMark/>
          </w:tcPr>
          <w:p w14:paraId="63580E73" w14:textId="77777777" w:rsidR="00360DCC" w:rsidRPr="00E17188" w:rsidRDefault="00360DCC" w:rsidP="00E17188">
            <w:pPr>
              <w:pStyle w:val="Tabletext"/>
              <w:jc w:val="center"/>
              <w:rPr>
                <w:rFonts w:ascii="Arial" w:hAnsi="Arial"/>
              </w:rPr>
            </w:pPr>
            <w:r w:rsidRPr="00E17188">
              <w:rPr>
                <w:rFonts w:ascii="Arial" w:hAnsi="Arial"/>
              </w:rPr>
              <w:t>16.0</w:t>
            </w:r>
          </w:p>
        </w:tc>
        <w:tc>
          <w:tcPr>
            <w:tcW w:w="1934" w:type="dxa"/>
            <w:tcBorders>
              <w:top w:val="nil"/>
              <w:left w:val="nil"/>
              <w:bottom w:val="single" w:sz="4" w:space="0" w:color="auto"/>
              <w:right w:val="single" w:sz="4" w:space="0" w:color="auto"/>
            </w:tcBorders>
            <w:shd w:val="clear" w:color="auto" w:fill="auto"/>
            <w:noWrap/>
            <w:vAlign w:val="center"/>
            <w:hideMark/>
          </w:tcPr>
          <w:p w14:paraId="442F4CE2"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5CF68B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5131963" w14:textId="77777777" w:rsidR="00360DCC" w:rsidRPr="00E17188" w:rsidRDefault="00360DCC" w:rsidP="00E17188">
            <w:pPr>
              <w:pStyle w:val="Tabletext"/>
              <w:jc w:val="center"/>
              <w:rPr>
                <w:rFonts w:ascii="Arial" w:hAnsi="Arial"/>
              </w:rPr>
            </w:pPr>
            <w:r w:rsidRPr="00E17188">
              <w:rPr>
                <w:rFonts w:ascii="Arial" w:hAnsi="Arial"/>
              </w:rPr>
              <w:t>Essex</w:t>
            </w:r>
          </w:p>
        </w:tc>
        <w:tc>
          <w:tcPr>
            <w:tcW w:w="2070" w:type="dxa"/>
            <w:tcBorders>
              <w:top w:val="nil"/>
              <w:left w:val="nil"/>
              <w:bottom w:val="single" w:sz="4" w:space="0" w:color="auto"/>
              <w:right w:val="single" w:sz="4" w:space="0" w:color="auto"/>
            </w:tcBorders>
            <w:shd w:val="clear" w:color="auto" w:fill="auto"/>
            <w:noWrap/>
            <w:vAlign w:val="center"/>
            <w:hideMark/>
          </w:tcPr>
          <w:p w14:paraId="18C19FB8"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5719048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ED37DC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0F1EF41" w14:textId="77777777" w:rsidR="00360DCC" w:rsidRPr="00E17188" w:rsidRDefault="00360DCC" w:rsidP="00E17188">
            <w:pPr>
              <w:pStyle w:val="Tabletext"/>
              <w:jc w:val="center"/>
              <w:rPr>
                <w:rFonts w:ascii="Arial" w:hAnsi="Arial"/>
              </w:rPr>
            </w:pPr>
            <w:r w:rsidRPr="00E17188">
              <w:rPr>
                <w:rFonts w:ascii="Arial" w:hAnsi="Arial"/>
              </w:rPr>
              <w:t>Gloucester</w:t>
            </w:r>
          </w:p>
        </w:tc>
        <w:tc>
          <w:tcPr>
            <w:tcW w:w="2070" w:type="dxa"/>
            <w:tcBorders>
              <w:top w:val="nil"/>
              <w:left w:val="nil"/>
              <w:bottom w:val="single" w:sz="4" w:space="0" w:color="auto"/>
              <w:right w:val="single" w:sz="4" w:space="0" w:color="auto"/>
            </w:tcBorders>
            <w:shd w:val="clear" w:color="auto" w:fill="auto"/>
            <w:noWrap/>
            <w:vAlign w:val="center"/>
            <w:hideMark/>
          </w:tcPr>
          <w:p w14:paraId="4C746D4D"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991F0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D0B135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28DD791" w14:textId="77777777" w:rsidR="00360DCC" w:rsidRPr="00E17188" w:rsidRDefault="00360DCC" w:rsidP="00E17188">
            <w:pPr>
              <w:pStyle w:val="Tabletext"/>
              <w:jc w:val="center"/>
              <w:rPr>
                <w:rFonts w:ascii="Arial" w:hAnsi="Arial"/>
              </w:rPr>
            </w:pPr>
            <w:r w:rsidRPr="00E17188">
              <w:rPr>
                <w:rFonts w:ascii="Arial" w:hAnsi="Arial"/>
              </w:rPr>
              <w:t>Hudson</w:t>
            </w:r>
          </w:p>
        </w:tc>
        <w:tc>
          <w:tcPr>
            <w:tcW w:w="2070" w:type="dxa"/>
            <w:tcBorders>
              <w:top w:val="nil"/>
              <w:left w:val="nil"/>
              <w:bottom w:val="single" w:sz="4" w:space="0" w:color="auto"/>
              <w:right w:val="single" w:sz="4" w:space="0" w:color="auto"/>
            </w:tcBorders>
            <w:shd w:val="clear" w:color="auto" w:fill="auto"/>
            <w:noWrap/>
            <w:vAlign w:val="center"/>
            <w:hideMark/>
          </w:tcPr>
          <w:p w14:paraId="4693DB6C" w14:textId="77777777" w:rsidR="00360DCC" w:rsidRPr="00E17188" w:rsidRDefault="00360DCC" w:rsidP="00E17188">
            <w:pPr>
              <w:pStyle w:val="Tabletext"/>
              <w:jc w:val="center"/>
              <w:rPr>
                <w:rFonts w:ascii="Arial" w:hAnsi="Arial"/>
              </w:rPr>
            </w:pPr>
            <w:r w:rsidRPr="00E17188">
              <w:rPr>
                <w:rFonts w:ascii="Arial" w:hAnsi="Arial"/>
              </w:rPr>
              <w:t>12.8</w:t>
            </w:r>
          </w:p>
        </w:tc>
        <w:tc>
          <w:tcPr>
            <w:tcW w:w="1934" w:type="dxa"/>
            <w:tcBorders>
              <w:top w:val="nil"/>
              <w:left w:val="nil"/>
              <w:bottom w:val="single" w:sz="4" w:space="0" w:color="auto"/>
              <w:right w:val="single" w:sz="4" w:space="0" w:color="auto"/>
            </w:tcBorders>
            <w:shd w:val="clear" w:color="auto" w:fill="auto"/>
            <w:noWrap/>
            <w:vAlign w:val="center"/>
            <w:hideMark/>
          </w:tcPr>
          <w:p w14:paraId="3155A0E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45A495E"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CF0C9E3" w14:textId="77777777" w:rsidR="00360DCC" w:rsidRPr="00E17188" w:rsidRDefault="00360DCC" w:rsidP="00E17188">
            <w:pPr>
              <w:pStyle w:val="Tabletext"/>
              <w:jc w:val="center"/>
              <w:rPr>
                <w:rFonts w:ascii="Arial" w:hAnsi="Arial"/>
              </w:rPr>
            </w:pPr>
            <w:r w:rsidRPr="00E17188">
              <w:rPr>
                <w:rFonts w:ascii="Arial" w:hAnsi="Arial"/>
              </w:rPr>
              <w:t>Hunterdon</w:t>
            </w:r>
          </w:p>
        </w:tc>
        <w:tc>
          <w:tcPr>
            <w:tcW w:w="2070" w:type="dxa"/>
            <w:tcBorders>
              <w:top w:val="nil"/>
              <w:left w:val="nil"/>
              <w:bottom w:val="single" w:sz="4" w:space="0" w:color="auto"/>
              <w:right w:val="single" w:sz="4" w:space="0" w:color="auto"/>
            </w:tcBorders>
            <w:shd w:val="clear" w:color="auto" w:fill="auto"/>
            <w:noWrap/>
            <w:vAlign w:val="center"/>
            <w:hideMark/>
          </w:tcPr>
          <w:p w14:paraId="6C7E03E5"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396860E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4904F2A"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BD97FB" w14:textId="77777777" w:rsidR="00360DCC" w:rsidRPr="00E17188" w:rsidRDefault="00360DCC" w:rsidP="00E17188">
            <w:pPr>
              <w:pStyle w:val="Tabletext"/>
              <w:jc w:val="center"/>
              <w:rPr>
                <w:rFonts w:ascii="Arial" w:hAnsi="Arial"/>
              </w:rPr>
            </w:pPr>
            <w:r w:rsidRPr="00E17188">
              <w:rPr>
                <w:rFonts w:ascii="Arial" w:hAnsi="Arial"/>
              </w:rPr>
              <w:t>Mercer</w:t>
            </w:r>
          </w:p>
        </w:tc>
        <w:tc>
          <w:tcPr>
            <w:tcW w:w="2070" w:type="dxa"/>
            <w:tcBorders>
              <w:top w:val="nil"/>
              <w:left w:val="nil"/>
              <w:bottom w:val="single" w:sz="4" w:space="0" w:color="auto"/>
              <w:right w:val="single" w:sz="4" w:space="0" w:color="auto"/>
            </w:tcBorders>
            <w:shd w:val="clear" w:color="auto" w:fill="auto"/>
            <w:noWrap/>
            <w:vAlign w:val="center"/>
            <w:hideMark/>
          </w:tcPr>
          <w:p w14:paraId="727C4355" w14:textId="77777777" w:rsidR="00360DCC" w:rsidRPr="00E17188" w:rsidRDefault="00360DCC" w:rsidP="00E17188">
            <w:pPr>
              <w:pStyle w:val="Tabletext"/>
              <w:jc w:val="center"/>
              <w:rPr>
                <w:rFonts w:ascii="Arial" w:hAnsi="Arial"/>
              </w:rPr>
            </w:pPr>
            <w:r w:rsidRPr="00E17188">
              <w:rPr>
                <w:rFonts w:ascii="Arial" w:hAnsi="Arial"/>
              </w:rPr>
              <w:t>16.4</w:t>
            </w:r>
          </w:p>
        </w:tc>
        <w:tc>
          <w:tcPr>
            <w:tcW w:w="1934" w:type="dxa"/>
            <w:tcBorders>
              <w:top w:val="nil"/>
              <w:left w:val="nil"/>
              <w:bottom w:val="single" w:sz="4" w:space="0" w:color="auto"/>
              <w:right w:val="single" w:sz="4" w:space="0" w:color="auto"/>
            </w:tcBorders>
            <w:shd w:val="clear" w:color="auto" w:fill="auto"/>
            <w:noWrap/>
            <w:vAlign w:val="center"/>
            <w:hideMark/>
          </w:tcPr>
          <w:p w14:paraId="24301B34"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3187B4D"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F39DDB8" w14:textId="77777777" w:rsidR="00360DCC" w:rsidRPr="00E17188" w:rsidRDefault="00360DCC" w:rsidP="00E17188">
            <w:pPr>
              <w:pStyle w:val="Tabletext"/>
              <w:jc w:val="center"/>
              <w:rPr>
                <w:rFonts w:ascii="Arial" w:hAnsi="Arial"/>
              </w:rPr>
            </w:pPr>
            <w:r w:rsidRPr="00E17188">
              <w:rPr>
                <w:rFonts w:ascii="Arial" w:hAnsi="Arial"/>
              </w:rPr>
              <w:t>Middlesex</w:t>
            </w:r>
          </w:p>
        </w:tc>
        <w:tc>
          <w:tcPr>
            <w:tcW w:w="2070" w:type="dxa"/>
            <w:tcBorders>
              <w:top w:val="nil"/>
              <w:left w:val="nil"/>
              <w:bottom w:val="single" w:sz="4" w:space="0" w:color="auto"/>
              <w:right w:val="single" w:sz="4" w:space="0" w:color="auto"/>
            </w:tcBorders>
            <w:shd w:val="clear" w:color="auto" w:fill="auto"/>
            <w:noWrap/>
            <w:vAlign w:val="center"/>
            <w:hideMark/>
          </w:tcPr>
          <w:p w14:paraId="39FB9F0E" w14:textId="77777777" w:rsidR="00360DCC" w:rsidRPr="00E17188" w:rsidRDefault="00360DCC" w:rsidP="00E17188">
            <w:pPr>
              <w:pStyle w:val="Tabletext"/>
              <w:jc w:val="center"/>
              <w:rPr>
                <w:rFonts w:ascii="Arial" w:hAnsi="Arial"/>
              </w:rPr>
            </w:pPr>
            <w:r w:rsidRPr="00E17188">
              <w:rPr>
                <w:rFonts w:ascii="Arial" w:hAnsi="Arial"/>
              </w:rPr>
              <w:t>5.8</w:t>
            </w:r>
          </w:p>
        </w:tc>
        <w:tc>
          <w:tcPr>
            <w:tcW w:w="1934" w:type="dxa"/>
            <w:tcBorders>
              <w:top w:val="nil"/>
              <w:left w:val="nil"/>
              <w:bottom w:val="single" w:sz="4" w:space="0" w:color="auto"/>
              <w:right w:val="single" w:sz="4" w:space="0" w:color="auto"/>
            </w:tcBorders>
            <w:shd w:val="clear" w:color="auto" w:fill="auto"/>
            <w:noWrap/>
            <w:vAlign w:val="center"/>
            <w:hideMark/>
          </w:tcPr>
          <w:p w14:paraId="0511B34E"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7E7647B0"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D3EE2C9" w14:textId="77777777" w:rsidR="00360DCC" w:rsidRPr="00E17188" w:rsidRDefault="00360DCC" w:rsidP="00E17188">
            <w:pPr>
              <w:pStyle w:val="Tabletext"/>
              <w:jc w:val="center"/>
              <w:rPr>
                <w:rFonts w:ascii="Arial" w:hAnsi="Arial"/>
              </w:rPr>
            </w:pPr>
            <w:r w:rsidRPr="00E17188">
              <w:rPr>
                <w:rFonts w:ascii="Arial" w:hAnsi="Arial"/>
              </w:rPr>
              <w:t>Monmouth</w:t>
            </w:r>
          </w:p>
        </w:tc>
        <w:tc>
          <w:tcPr>
            <w:tcW w:w="2070" w:type="dxa"/>
            <w:tcBorders>
              <w:top w:val="nil"/>
              <w:left w:val="nil"/>
              <w:bottom w:val="single" w:sz="4" w:space="0" w:color="auto"/>
              <w:right w:val="single" w:sz="4" w:space="0" w:color="auto"/>
            </w:tcBorders>
            <w:shd w:val="clear" w:color="auto" w:fill="auto"/>
            <w:noWrap/>
            <w:vAlign w:val="center"/>
            <w:hideMark/>
          </w:tcPr>
          <w:p w14:paraId="608EFA21" w14:textId="77777777" w:rsidR="00360DCC" w:rsidRPr="00E17188" w:rsidRDefault="00360DCC" w:rsidP="00E17188">
            <w:pPr>
              <w:pStyle w:val="Tabletext"/>
              <w:jc w:val="center"/>
              <w:rPr>
                <w:rFonts w:ascii="Arial" w:hAnsi="Arial"/>
              </w:rPr>
            </w:pPr>
            <w:r w:rsidRPr="00E17188">
              <w:rPr>
                <w:rFonts w:ascii="Arial" w:hAnsi="Arial"/>
              </w:rPr>
              <w:t>9.5</w:t>
            </w:r>
          </w:p>
        </w:tc>
        <w:tc>
          <w:tcPr>
            <w:tcW w:w="1934" w:type="dxa"/>
            <w:tcBorders>
              <w:top w:val="nil"/>
              <w:left w:val="nil"/>
              <w:bottom w:val="single" w:sz="4" w:space="0" w:color="auto"/>
              <w:right w:val="single" w:sz="4" w:space="0" w:color="auto"/>
            </w:tcBorders>
            <w:shd w:val="clear" w:color="auto" w:fill="auto"/>
            <w:noWrap/>
            <w:vAlign w:val="center"/>
            <w:hideMark/>
          </w:tcPr>
          <w:p w14:paraId="681EBE45"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937C08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AA916FD" w14:textId="77777777" w:rsidR="00360DCC" w:rsidRPr="00E17188" w:rsidRDefault="00360DCC" w:rsidP="00E17188">
            <w:pPr>
              <w:pStyle w:val="Tabletext"/>
              <w:jc w:val="center"/>
              <w:rPr>
                <w:rFonts w:ascii="Arial" w:hAnsi="Arial"/>
              </w:rPr>
            </w:pPr>
            <w:r w:rsidRPr="00E17188">
              <w:rPr>
                <w:rFonts w:ascii="Arial" w:hAnsi="Arial"/>
              </w:rPr>
              <w:t>Morris</w:t>
            </w:r>
          </w:p>
        </w:tc>
        <w:tc>
          <w:tcPr>
            <w:tcW w:w="2070" w:type="dxa"/>
            <w:tcBorders>
              <w:top w:val="nil"/>
              <w:left w:val="nil"/>
              <w:bottom w:val="single" w:sz="4" w:space="0" w:color="auto"/>
              <w:right w:val="single" w:sz="4" w:space="0" w:color="auto"/>
            </w:tcBorders>
            <w:shd w:val="clear" w:color="auto" w:fill="auto"/>
            <w:noWrap/>
            <w:vAlign w:val="center"/>
            <w:hideMark/>
          </w:tcPr>
          <w:p w14:paraId="63E398B0"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D657B4B"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2AD19F5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E2553C" w14:textId="77777777" w:rsidR="00360DCC" w:rsidRPr="00E17188" w:rsidRDefault="00360DCC" w:rsidP="00E17188">
            <w:pPr>
              <w:pStyle w:val="Tabletext"/>
              <w:jc w:val="center"/>
              <w:rPr>
                <w:rFonts w:ascii="Arial" w:hAnsi="Arial"/>
              </w:rPr>
            </w:pPr>
            <w:r w:rsidRPr="00E17188">
              <w:rPr>
                <w:rFonts w:ascii="Arial" w:hAnsi="Arial"/>
              </w:rPr>
              <w:t>Ocean</w:t>
            </w:r>
          </w:p>
        </w:tc>
        <w:tc>
          <w:tcPr>
            <w:tcW w:w="2070" w:type="dxa"/>
            <w:tcBorders>
              <w:top w:val="nil"/>
              <w:left w:val="nil"/>
              <w:bottom w:val="single" w:sz="4" w:space="0" w:color="auto"/>
              <w:right w:val="single" w:sz="4" w:space="0" w:color="auto"/>
            </w:tcBorders>
            <w:shd w:val="clear" w:color="auto" w:fill="auto"/>
            <w:noWrap/>
            <w:vAlign w:val="center"/>
            <w:hideMark/>
          </w:tcPr>
          <w:p w14:paraId="37ECB63D"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0F181B07"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660C7B3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DB284C" w14:textId="77777777" w:rsidR="00360DCC" w:rsidRPr="00E17188" w:rsidRDefault="00360DCC" w:rsidP="00E17188">
            <w:pPr>
              <w:pStyle w:val="Tabletext"/>
              <w:jc w:val="center"/>
              <w:rPr>
                <w:rFonts w:ascii="Arial" w:hAnsi="Arial"/>
              </w:rPr>
            </w:pPr>
            <w:r w:rsidRPr="00E17188">
              <w:rPr>
                <w:rFonts w:ascii="Arial" w:hAnsi="Arial"/>
              </w:rPr>
              <w:t>Passaic</w:t>
            </w:r>
          </w:p>
        </w:tc>
        <w:tc>
          <w:tcPr>
            <w:tcW w:w="2070" w:type="dxa"/>
            <w:tcBorders>
              <w:top w:val="nil"/>
              <w:left w:val="nil"/>
              <w:bottom w:val="single" w:sz="4" w:space="0" w:color="auto"/>
              <w:right w:val="single" w:sz="4" w:space="0" w:color="auto"/>
            </w:tcBorders>
            <w:shd w:val="clear" w:color="auto" w:fill="auto"/>
            <w:noWrap/>
            <w:vAlign w:val="center"/>
            <w:hideMark/>
          </w:tcPr>
          <w:p w14:paraId="60A5B4F6" w14:textId="77777777" w:rsidR="00360DCC" w:rsidRPr="00E17188" w:rsidRDefault="00360DCC" w:rsidP="00E17188">
            <w:pPr>
              <w:pStyle w:val="Tabletext"/>
              <w:jc w:val="center"/>
              <w:rPr>
                <w:rFonts w:ascii="Arial" w:hAnsi="Arial"/>
              </w:rPr>
            </w:pPr>
            <w:r w:rsidRPr="00E17188">
              <w:rPr>
                <w:rFonts w:ascii="Arial" w:hAnsi="Arial"/>
              </w:rPr>
              <w:t>12.9</w:t>
            </w:r>
          </w:p>
        </w:tc>
        <w:tc>
          <w:tcPr>
            <w:tcW w:w="1934" w:type="dxa"/>
            <w:tcBorders>
              <w:top w:val="nil"/>
              <w:left w:val="nil"/>
              <w:bottom w:val="single" w:sz="4" w:space="0" w:color="auto"/>
              <w:right w:val="single" w:sz="4" w:space="0" w:color="auto"/>
            </w:tcBorders>
            <w:shd w:val="clear" w:color="auto" w:fill="auto"/>
            <w:noWrap/>
            <w:vAlign w:val="center"/>
            <w:hideMark/>
          </w:tcPr>
          <w:p w14:paraId="501C3AE6"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F5A9E7F"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7E0023E" w14:textId="77777777" w:rsidR="00360DCC" w:rsidRPr="00E17188" w:rsidRDefault="00360DCC" w:rsidP="00E17188">
            <w:pPr>
              <w:pStyle w:val="Tabletext"/>
              <w:jc w:val="center"/>
              <w:rPr>
                <w:rFonts w:ascii="Arial" w:hAnsi="Arial"/>
              </w:rPr>
            </w:pPr>
            <w:r w:rsidRPr="00E17188">
              <w:rPr>
                <w:rFonts w:ascii="Arial" w:hAnsi="Arial"/>
              </w:rPr>
              <w:t>Salem</w:t>
            </w:r>
          </w:p>
        </w:tc>
        <w:tc>
          <w:tcPr>
            <w:tcW w:w="2070" w:type="dxa"/>
            <w:tcBorders>
              <w:top w:val="nil"/>
              <w:left w:val="nil"/>
              <w:bottom w:val="single" w:sz="4" w:space="0" w:color="auto"/>
              <w:right w:val="single" w:sz="4" w:space="0" w:color="auto"/>
            </w:tcBorders>
            <w:shd w:val="clear" w:color="auto" w:fill="auto"/>
            <w:noWrap/>
            <w:vAlign w:val="center"/>
            <w:hideMark/>
          </w:tcPr>
          <w:p w14:paraId="37C2B168" w14:textId="77777777" w:rsidR="00360DCC" w:rsidRPr="00E17188" w:rsidRDefault="00360DCC" w:rsidP="00E17188">
            <w:pPr>
              <w:pStyle w:val="Tabletext"/>
              <w:jc w:val="center"/>
              <w:rPr>
                <w:rFonts w:ascii="Arial" w:hAnsi="Arial"/>
              </w:rPr>
            </w:pPr>
            <w:r w:rsidRPr="00E17188">
              <w:rPr>
                <w:rFonts w:ascii="Arial" w:hAnsi="Arial"/>
              </w:rPr>
              <w:t>12.3</w:t>
            </w:r>
          </w:p>
        </w:tc>
        <w:tc>
          <w:tcPr>
            <w:tcW w:w="1934" w:type="dxa"/>
            <w:tcBorders>
              <w:top w:val="nil"/>
              <w:left w:val="nil"/>
              <w:bottom w:val="single" w:sz="4" w:space="0" w:color="auto"/>
              <w:right w:val="single" w:sz="4" w:space="0" w:color="auto"/>
            </w:tcBorders>
            <w:shd w:val="clear" w:color="auto" w:fill="auto"/>
            <w:noWrap/>
            <w:vAlign w:val="center"/>
            <w:hideMark/>
          </w:tcPr>
          <w:p w14:paraId="431CB50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C34F2A8"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27F41C3" w14:textId="77777777" w:rsidR="00360DCC" w:rsidRPr="00E17188" w:rsidRDefault="00360DCC" w:rsidP="00E17188">
            <w:pPr>
              <w:pStyle w:val="Tabletext"/>
              <w:jc w:val="center"/>
              <w:rPr>
                <w:rFonts w:ascii="Arial" w:hAnsi="Arial"/>
              </w:rPr>
            </w:pPr>
            <w:r w:rsidRPr="00E17188">
              <w:rPr>
                <w:rFonts w:ascii="Arial" w:hAnsi="Arial"/>
              </w:rPr>
              <w:t>Somerset</w:t>
            </w:r>
          </w:p>
        </w:tc>
        <w:tc>
          <w:tcPr>
            <w:tcW w:w="2070" w:type="dxa"/>
            <w:tcBorders>
              <w:top w:val="nil"/>
              <w:left w:val="nil"/>
              <w:bottom w:val="single" w:sz="4" w:space="0" w:color="auto"/>
              <w:right w:val="single" w:sz="4" w:space="0" w:color="auto"/>
            </w:tcBorders>
            <w:shd w:val="clear" w:color="auto" w:fill="auto"/>
            <w:noWrap/>
            <w:vAlign w:val="center"/>
            <w:hideMark/>
          </w:tcPr>
          <w:p w14:paraId="370A7E3A"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28994D3D"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56822A4C"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64DD42C" w14:textId="77777777" w:rsidR="00360DCC" w:rsidRPr="00E17188" w:rsidRDefault="00360DCC" w:rsidP="00E17188">
            <w:pPr>
              <w:pStyle w:val="Tabletext"/>
              <w:jc w:val="center"/>
              <w:rPr>
                <w:rFonts w:ascii="Arial" w:hAnsi="Arial"/>
              </w:rPr>
            </w:pPr>
            <w:r w:rsidRPr="00E17188">
              <w:rPr>
                <w:rFonts w:ascii="Arial" w:hAnsi="Arial"/>
              </w:rPr>
              <w:t>Sussex</w:t>
            </w:r>
          </w:p>
        </w:tc>
        <w:tc>
          <w:tcPr>
            <w:tcW w:w="2070" w:type="dxa"/>
            <w:tcBorders>
              <w:top w:val="nil"/>
              <w:left w:val="nil"/>
              <w:bottom w:val="single" w:sz="4" w:space="0" w:color="auto"/>
              <w:right w:val="single" w:sz="4" w:space="0" w:color="auto"/>
            </w:tcBorders>
            <w:shd w:val="clear" w:color="auto" w:fill="auto"/>
            <w:noWrap/>
            <w:vAlign w:val="center"/>
            <w:hideMark/>
          </w:tcPr>
          <w:p w14:paraId="62D17E37" w14:textId="77777777" w:rsidR="00360DCC" w:rsidRPr="00E17188" w:rsidRDefault="00360DCC" w:rsidP="00E17188">
            <w:pPr>
              <w:pStyle w:val="Tabletext"/>
              <w:jc w:val="center"/>
              <w:rPr>
                <w:rFonts w:ascii="Arial" w:hAnsi="Arial"/>
              </w:rPr>
            </w:pPr>
            <w:r w:rsidRPr="00E17188">
              <w:rPr>
                <w:rFonts w:ascii="Arial" w:hAnsi="Arial"/>
              </w:rPr>
              <w:t>17</w:t>
            </w:r>
          </w:p>
        </w:tc>
        <w:tc>
          <w:tcPr>
            <w:tcW w:w="1934" w:type="dxa"/>
            <w:tcBorders>
              <w:top w:val="nil"/>
              <w:left w:val="nil"/>
              <w:bottom w:val="single" w:sz="4" w:space="0" w:color="auto"/>
              <w:right w:val="single" w:sz="4" w:space="0" w:color="auto"/>
            </w:tcBorders>
            <w:shd w:val="clear" w:color="auto" w:fill="auto"/>
            <w:noWrap/>
            <w:vAlign w:val="center"/>
            <w:hideMark/>
          </w:tcPr>
          <w:p w14:paraId="19E3E2D8"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35B60B27"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A9D776E" w14:textId="77777777" w:rsidR="00360DCC" w:rsidRPr="00E17188" w:rsidRDefault="00360DCC" w:rsidP="00E17188">
            <w:pPr>
              <w:pStyle w:val="Tabletext"/>
              <w:jc w:val="center"/>
              <w:rPr>
                <w:rFonts w:ascii="Arial" w:hAnsi="Arial"/>
              </w:rPr>
            </w:pPr>
            <w:r w:rsidRPr="00E17188">
              <w:rPr>
                <w:rFonts w:ascii="Arial" w:hAnsi="Arial"/>
              </w:rPr>
              <w:t>Union</w:t>
            </w:r>
          </w:p>
        </w:tc>
        <w:tc>
          <w:tcPr>
            <w:tcW w:w="2070" w:type="dxa"/>
            <w:tcBorders>
              <w:top w:val="nil"/>
              <w:left w:val="nil"/>
              <w:bottom w:val="single" w:sz="4" w:space="0" w:color="auto"/>
              <w:right w:val="single" w:sz="4" w:space="0" w:color="auto"/>
            </w:tcBorders>
            <w:shd w:val="clear" w:color="auto" w:fill="auto"/>
            <w:noWrap/>
            <w:vAlign w:val="center"/>
            <w:hideMark/>
          </w:tcPr>
          <w:p w14:paraId="65FB9E49" w14:textId="77777777" w:rsidR="00360DCC" w:rsidRPr="00E17188" w:rsidRDefault="00360DCC" w:rsidP="00E17188">
            <w:pPr>
              <w:pStyle w:val="Tabletext"/>
              <w:jc w:val="center"/>
              <w:rPr>
                <w:rFonts w:ascii="Arial" w:hAnsi="Arial"/>
              </w:rPr>
            </w:pPr>
            <w:r w:rsidRPr="00E17188">
              <w:rPr>
                <w:rFonts w:ascii="Arial" w:hAnsi="Arial"/>
              </w:rPr>
              <w:t>17.3</w:t>
            </w:r>
          </w:p>
        </w:tc>
        <w:tc>
          <w:tcPr>
            <w:tcW w:w="1934" w:type="dxa"/>
            <w:tcBorders>
              <w:top w:val="nil"/>
              <w:left w:val="nil"/>
              <w:bottom w:val="single" w:sz="4" w:space="0" w:color="auto"/>
              <w:right w:val="single" w:sz="4" w:space="0" w:color="auto"/>
            </w:tcBorders>
            <w:shd w:val="clear" w:color="auto" w:fill="auto"/>
            <w:noWrap/>
            <w:vAlign w:val="center"/>
            <w:hideMark/>
          </w:tcPr>
          <w:p w14:paraId="00F442DF" w14:textId="77777777" w:rsidR="00360DCC" w:rsidRPr="00E17188" w:rsidRDefault="00360DCC" w:rsidP="00E17188">
            <w:pPr>
              <w:pStyle w:val="Tabletext"/>
              <w:jc w:val="center"/>
              <w:rPr>
                <w:rFonts w:ascii="Arial" w:hAnsi="Arial"/>
              </w:rPr>
            </w:pPr>
            <w:r w:rsidRPr="00E17188">
              <w:rPr>
                <w:rFonts w:ascii="Arial" w:hAnsi="Arial"/>
              </w:rPr>
              <w:t>6.9</w:t>
            </w:r>
          </w:p>
        </w:tc>
      </w:tr>
      <w:tr w:rsidR="00360DCC" w:rsidRPr="00EC016F" w14:paraId="1038216B" w14:textId="77777777" w:rsidTr="00A73444">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3D69C1B" w14:textId="77777777" w:rsidR="00360DCC" w:rsidRPr="00E17188" w:rsidRDefault="00360DCC" w:rsidP="00E17188">
            <w:pPr>
              <w:pStyle w:val="Tabletext"/>
              <w:jc w:val="center"/>
              <w:rPr>
                <w:rFonts w:ascii="Arial" w:hAnsi="Arial"/>
              </w:rPr>
            </w:pPr>
            <w:r w:rsidRPr="00E17188">
              <w:rPr>
                <w:rFonts w:ascii="Arial" w:hAnsi="Arial"/>
              </w:rPr>
              <w:t>Warren</w:t>
            </w:r>
          </w:p>
        </w:tc>
        <w:tc>
          <w:tcPr>
            <w:tcW w:w="2070" w:type="dxa"/>
            <w:tcBorders>
              <w:top w:val="nil"/>
              <w:left w:val="nil"/>
              <w:bottom w:val="single" w:sz="4" w:space="0" w:color="auto"/>
              <w:right w:val="single" w:sz="4" w:space="0" w:color="auto"/>
            </w:tcBorders>
            <w:shd w:val="clear" w:color="auto" w:fill="auto"/>
            <w:noWrap/>
            <w:vAlign w:val="center"/>
            <w:hideMark/>
          </w:tcPr>
          <w:p w14:paraId="7B2F7AF1" w14:textId="77777777" w:rsidR="00360DCC" w:rsidRPr="00E17188" w:rsidRDefault="00360DCC" w:rsidP="00E17188">
            <w:pPr>
              <w:pStyle w:val="Tabletext"/>
              <w:jc w:val="center"/>
              <w:rPr>
                <w:rFonts w:ascii="Arial" w:hAnsi="Arial"/>
              </w:rPr>
            </w:pPr>
            <w:r w:rsidRPr="00E17188">
              <w:rPr>
                <w:rFonts w:ascii="Arial" w:hAnsi="Arial"/>
              </w:rPr>
              <w:t>1.6</w:t>
            </w:r>
          </w:p>
        </w:tc>
        <w:tc>
          <w:tcPr>
            <w:tcW w:w="1934" w:type="dxa"/>
            <w:tcBorders>
              <w:top w:val="nil"/>
              <w:left w:val="nil"/>
              <w:bottom w:val="single" w:sz="4" w:space="0" w:color="auto"/>
              <w:right w:val="single" w:sz="4" w:space="0" w:color="auto"/>
            </w:tcBorders>
            <w:shd w:val="clear" w:color="auto" w:fill="auto"/>
            <w:noWrap/>
            <w:vAlign w:val="center"/>
            <w:hideMark/>
          </w:tcPr>
          <w:p w14:paraId="678C6629" w14:textId="77777777" w:rsidR="00360DCC" w:rsidRPr="00E17188" w:rsidRDefault="00360DCC" w:rsidP="00E17188">
            <w:pPr>
              <w:pStyle w:val="Tabletext"/>
              <w:jc w:val="center"/>
              <w:rPr>
                <w:rFonts w:ascii="Arial" w:hAnsi="Arial"/>
              </w:rPr>
            </w:pPr>
            <w:r w:rsidRPr="00E17188">
              <w:rPr>
                <w:rFonts w:ascii="Arial" w:hAnsi="Arial"/>
              </w:rPr>
              <w:t>6.9</w:t>
            </w:r>
          </w:p>
        </w:tc>
      </w:tr>
    </w:tbl>
    <w:p w14:paraId="5466B646" w14:textId="77777777" w:rsidR="00360DCC" w:rsidRPr="00E17188" w:rsidRDefault="00360DCC" w:rsidP="00E17188">
      <w:pPr>
        <w:pStyle w:val="A2paragraph"/>
        <w:rPr>
          <w:rFonts w:ascii="Arial" w:hAnsi="Arial"/>
        </w:rPr>
      </w:pPr>
      <w:r w:rsidRPr="00E17188">
        <w:rPr>
          <w:rFonts w:ascii="Arial" w:hAnsi="Arial"/>
        </w:rPr>
        <w:t>These goals are applicable to all the Contractor’s construction work (whether or not it is Federal or Federally assisted) performed in the covered area</w:t>
      </w:r>
      <w:proofErr w:type="gramStart"/>
      <w:r w:rsidRPr="00E17188">
        <w:rPr>
          <w:rFonts w:ascii="Arial" w:hAnsi="Arial"/>
        </w:rPr>
        <w:t xml:space="preserve">.  </w:t>
      </w:r>
      <w:proofErr w:type="gramEnd"/>
      <w:r w:rsidRPr="00E17188">
        <w:rPr>
          <w:rFonts w:ascii="Arial" w:hAnsi="Arial"/>
        </w:rPr>
        <w:t>If the Contractor performs construction work in a geographical area located outside of the covered area, it shall apply the goals established for such geographical area where the work is actually performed</w:t>
      </w:r>
      <w:proofErr w:type="gramStart"/>
      <w:r w:rsidRPr="00E17188">
        <w:rPr>
          <w:rFonts w:ascii="Arial" w:hAnsi="Arial"/>
        </w:rPr>
        <w:t xml:space="preserve">.  </w:t>
      </w:r>
      <w:proofErr w:type="gramEnd"/>
      <w:r w:rsidRPr="00E17188">
        <w:rPr>
          <w:rFonts w:ascii="Arial" w:hAnsi="Arial"/>
        </w:rPr>
        <w:t>With regard to this second area, the Contractor also is subject to the goals for both its Federally involved and non-Federally involved construction.</w:t>
      </w:r>
    </w:p>
    <w:p w14:paraId="036B824F" w14:textId="77777777" w:rsidR="00360DCC" w:rsidRPr="00E17188" w:rsidRDefault="00360DCC" w:rsidP="00E17188">
      <w:pPr>
        <w:pStyle w:val="A2paragraph"/>
        <w:rPr>
          <w:rFonts w:ascii="Arial" w:hAnsi="Arial"/>
        </w:rPr>
      </w:pPr>
      <w:r w:rsidRPr="00E17188">
        <w:rPr>
          <w:rFonts w:ascii="Arial" w:hAnsi="Arial"/>
        </w:rPr>
        <w:t xml:space="preserve">The Contractor’s compliance with the Executive Order 11246 and the regulations in 41 CFR Part 60-4 shall be based on its implementation of the Equal Opportunity Clause, specific affirmative action obligations </w:t>
      </w:r>
      <w:r w:rsidRPr="00E17188">
        <w:rPr>
          <w:rFonts w:ascii="Arial" w:hAnsi="Arial"/>
        </w:rPr>
        <w:lastRenderedPageBreak/>
        <w:t>required by the specifications set forth in 41 CFR 60-4(3)a, and its efforts to meet the goals</w:t>
      </w:r>
      <w:proofErr w:type="gramStart"/>
      <w:r w:rsidRPr="00E17188">
        <w:rPr>
          <w:rFonts w:ascii="Arial" w:hAnsi="Arial"/>
        </w:rPr>
        <w:t xml:space="preserve">.  </w:t>
      </w:r>
      <w:proofErr w:type="gramEnd"/>
      <w:r w:rsidRPr="00E17188">
        <w:rPr>
          <w:rFonts w:ascii="Arial" w:hAnsi="Arial"/>
        </w:rPr>
        <w:t>The hours of minority and female employment and training must be substantially uniform throughout the length of the Contract, and in each trade</w:t>
      </w:r>
      <w:proofErr w:type="gramStart"/>
      <w:r w:rsidRPr="00E17188">
        <w:rPr>
          <w:rFonts w:ascii="Arial" w:hAnsi="Arial"/>
        </w:rPr>
        <w:t xml:space="preserve">.  </w:t>
      </w:r>
      <w:proofErr w:type="gramEnd"/>
      <w:r w:rsidRPr="00E17188">
        <w:rPr>
          <w:rFonts w:ascii="Arial" w:hAnsi="Arial"/>
        </w:rPr>
        <w:t>Make a good faith effort to employ minorities and women evenly on each project</w:t>
      </w:r>
      <w:proofErr w:type="gramStart"/>
      <w:r w:rsidRPr="00E17188">
        <w:rPr>
          <w:rFonts w:ascii="Arial" w:hAnsi="Arial"/>
        </w:rPr>
        <w:t xml:space="preserve">.  </w:t>
      </w:r>
      <w:proofErr w:type="gramEnd"/>
      <w:r w:rsidRPr="00E17188">
        <w:rPr>
          <w:rFonts w:ascii="Arial" w:hAnsi="Arial"/>
        </w:rPr>
        <w:t xml:space="preserve">The transfer of minority or female employees or trainees from Contractor to Contractor or from project to project for sole purpose of meeting the Contractor’s goals </w:t>
      </w:r>
      <w:proofErr w:type="gramStart"/>
      <w:r w:rsidRPr="00E17188">
        <w:rPr>
          <w:rFonts w:ascii="Arial" w:hAnsi="Arial"/>
        </w:rPr>
        <w:t>is  a</w:t>
      </w:r>
      <w:proofErr w:type="gramEnd"/>
      <w:r w:rsidRPr="00E17188">
        <w:rPr>
          <w:rFonts w:ascii="Arial" w:hAnsi="Arial"/>
        </w:rPr>
        <w:t xml:space="preserve"> violation of the Contract, the Executive Order and the regulations in 41 CFR Part 60-4.  Compliance with the goals will be measured against the total work hours performed.</w:t>
      </w:r>
    </w:p>
    <w:p w14:paraId="4E72D33C" w14:textId="77777777" w:rsidR="00360DCC" w:rsidRPr="00E17188" w:rsidRDefault="00360DCC" w:rsidP="00E17188">
      <w:pPr>
        <w:pStyle w:val="A2paragraph"/>
        <w:rPr>
          <w:rFonts w:ascii="Arial" w:hAnsi="Arial"/>
        </w:rPr>
      </w:pPr>
      <w:r w:rsidRPr="00E17188">
        <w:rPr>
          <w:rFonts w:ascii="Arial" w:hAnsi="Arial"/>
        </w:rPr>
        <w:t>If a project is located in more than one county, the minority work hour goal, only, will be determined by the county which serves as the primary source of hiring or, if workers are obtained almost equally from one or more counties, the single minority goal will be the average of the affected county goals.</w:t>
      </w:r>
    </w:p>
    <w:p w14:paraId="261E8A07" w14:textId="77777777" w:rsidR="00360DCC" w:rsidRPr="00E17188" w:rsidRDefault="00360DCC" w:rsidP="00E17188">
      <w:pPr>
        <w:pStyle w:val="A1paragraph0"/>
        <w:rPr>
          <w:rFonts w:ascii="Arial" w:hAnsi="Arial"/>
          <w:b/>
          <w:bCs/>
        </w:rPr>
      </w:pPr>
      <w:r w:rsidRPr="00E17188">
        <w:rPr>
          <w:rFonts w:ascii="Arial" w:hAnsi="Arial"/>
          <w:b/>
          <w:bCs/>
        </w:rPr>
        <w:t>B.</w:t>
      </w:r>
      <w:r w:rsidRPr="00E17188">
        <w:rPr>
          <w:rFonts w:ascii="Arial" w:hAnsi="Arial"/>
          <w:b/>
          <w:bCs/>
        </w:rPr>
        <w:tab/>
        <w:t>Reporting Requirements.</w:t>
      </w:r>
    </w:p>
    <w:p w14:paraId="7CA1F13A" w14:textId="77777777" w:rsidR="00360DCC" w:rsidRPr="00E17188" w:rsidRDefault="00360DCC" w:rsidP="00E17188">
      <w:pPr>
        <w:pStyle w:val="11paragraph"/>
        <w:rPr>
          <w:rFonts w:ascii="Arial" w:hAnsi="Arial"/>
        </w:rPr>
      </w:pPr>
      <w:r w:rsidRPr="00E17188">
        <w:rPr>
          <w:rFonts w:ascii="Arial" w:hAnsi="Arial"/>
        </w:rPr>
        <w:t>1.</w:t>
      </w:r>
      <w:r w:rsidRPr="00E17188">
        <w:rPr>
          <w:rFonts w:ascii="Arial" w:hAnsi="Arial"/>
        </w:rPr>
        <w:tab/>
        <w:t>Provide the Department with written notification in triplicate within 10 working days of award of any construction subcontract in excess of $10,000 at any tier for construction work under the contract resulting from this solicitation</w:t>
      </w:r>
      <w:proofErr w:type="gramStart"/>
      <w:r w:rsidRPr="00E17188">
        <w:rPr>
          <w:rFonts w:ascii="Arial" w:hAnsi="Arial"/>
        </w:rPr>
        <w:t xml:space="preserve">.  </w:t>
      </w:r>
      <w:proofErr w:type="gramEnd"/>
      <w:r w:rsidRPr="00E17188">
        <w:rPr>
          <w:rFonts w:ascii="Arial" w:hAnsi="Arial"/>
        </w:rPr>
        <w:t xml:space="preserve">The notification will list the name, </w:t>
      </w:r>
      <w:proofErr w:type="gramStart"/>
      <w:r w:rsidRPr="00E17188">
        <w:rPr>
          <w:rFonts w:ascii="Arial" w:hAnsi="Arial"/>
        </w:rPr>
        <w:t>address</w:t>
      </w:r>
      <w:proofErr w:type="gramEnd"/>
      <w:r w:rsidRPr="00E17188">
        <w:rPr>
          <w:rFonts w:ascii="Arial" w:hAnsi="Arial"/>
        </w:rPr>
        <w:t xml:space="preserve"> and telephone number of the subcontractor; employer identification number of the subcontractor; estimated dollar amount of the subcontract; estimated starting and completion dates of the subcontract; and the geographical area in which the contract is to be performed.</w:t>
      </w:r>
    </w:p>
    <w:p w14:paraId="6BB0313C" w14:textId="77777777" w:rsidR="00360DCC" w:rsidRPr="00E17188" w:rsidRDefault="00360DCC" w:rsidP="00E17188">
      <w:pPr>
        <w:pStyle w:val="11paragraph"/>
        <w:rPr>
          <w:rFonts w:ascii="Arial" w:hAnsi="Arial"/>
        </w:rPr>
      </w:pPr>
      <w:r w:rsidRPr="00E17188">
        <w:rPr>
          <w:rFonts w:ascii="Arial" w:hAnsi="Arial"/>
        </w:rPr>
        <w:t>2.</w:t>
      </w:r>
      <w:r w:rsidRPr="00E17188">
        <w:rPr>
          <w:rFonts w:ascii="Arial" w:hAnsi="Arial"/>
        </w:rPr>
        <w:tab/>
        <w:t>Directly provide the Department with employment workforce data of the number and work hours of minority and non-minority group members and women employed in each work classification for the Contract</w:t>
      </w:r>
      <w:proofErr w:type="gramStart"/>
      <w:r w:rsidRPr="00E17188">
        <w:rPr>
          <w:rFonts w:ascii="Arial" w:hAnsi="Arial"/>
        </w:rPr>
        <w:t xml:space="preserve">.  </w:t>
      </w:r>
      <w:proofErr w:type="gramEnd"/>
      <w:r w:rsidRPr="00E17188">
        <w:rPr>
          <w:rFonts w:ascii="Arial" w:hAnsi="Arial"/>
        </w:rPr>
        <w:t>The Contractor, subcontractors, professional service firms and others working on the project must submit this information via a web-based application through the New Jersey portal, Vendor Workforce Reporting Manager</w:t>
      </w:r>
      <w:proofErr w:type="gramStart"/>
      <w:r w:rsidRPr="00E17188">
        <w:rPr>
          <w:rFonts w:ascii="Arial" w:hAnsi="Arial"/>
        </w:rPr>
        <w:t xml:space="preserve">.  </w:t>
      </w:r>
      <w:proofErr w:type="gramEnd"/>
      <w:r w:rsidRPr="00E17188">
        <w:rPr>
          <w:rFonts w:ascii="Arial" w:hAnsi="Arial"/>
        </w:rPr>
        <w:t>Instructions on how to complete Form CC-257R are provided within the web application</w:t>
      </w:r>
      <w:proofErr w:type="gramStart"/>
      <w:r w:rsidRPr="00E17188">
        <w:rPr>
          <w:rFonts w:ascii="Arial" w:hAnsi="Arial"/>
        </w:rPr>
        <w:t xml:space="preserve">.  </w:t>
      </w:r>
      <w:proofErr w:type="gramEnd"/>
      <w:r w:rsidRPr="00E17188">
        <w:rPr>
          <w:rFonts w:ascii="Arial" w:hAnsi="Arial"/>
        </w:rPr>
        <w:t xml:space="preserve">Instructions for registering and receiving the authentication code to access the web based application can be found at the Contractor Manpower Project Reporting CC-257R website at: </w:t>
      </w:r>
      <w:hyperlink r:id="rId54" w:history="1">
        <w:r w:rsidRPr="00E17188">
          <w:rPr>
            <w:rStyle w:val="Hyperlink"/>
            <w:rFonts w:ascii="Arial" w:hAnsi="Arial"/>
          </w:rPr>
          <w:t>http://www.state.nj.us/transportation/business/civilrights/pdf/cc257.pdf</w:t>
        </w:r>
      </w:hyperlink>
      <w:r w:rsidRPr="00E17188">
        <w:rPr>
          <w:rFonts w:ascii="Arial" w:hAnsi="Arial"/>
        </w:rPr>
        <w:t>.</w:t>
      </w:r>
    </w:p>
    <w:p w14:paraId="615DABAD" w14:textId="77777777" w:rsidR="00360DCC" w:rsidRPr="00E17188" w:rsidRDefault="00360DCC" w:rsidP="00E17188">
      <w:pPr>
        <w:pStyle w:val="List1indent"/>
        <w:rPr>
          <w:rFonts w:ascii="Arial" w:hAnsi="Arial"/>
        </w:rPr>
      </w:pPr>
      <w:r w:rsidRPr="00E17188">
        <w:rPr>
          <w:rFonts w:ascii="Arial" w:hAnsi="Arial"/>
        </w:rPr>
        <w:t>a.</w:t>
      </w:r>
      <w:r w:rsidRPr="00E17188">
        <w:rPr>
          <w:rFonts w:ascii="Arial" w:hAnsi="Arial"/>
        </w:rPr>
        <w:tab/>
        <w:t xml:space="preserve">On a monthly basis, submit Form CC-257R through the </w:t>
      </w:r>
      <w:proofErr w:type="gramStart"/>
      <w:r w:rsidRPr="00E17188">
        <w:rPr>
          <w:rFonts w:ascii="Arial" w:hAnsi="Arial"/>
        </w:rPr>
        <w:t>web based</w:t>
      </w:r>
      <w:proofErr w:type="gramEnd"/>
      <w:r w:rsidRPr="00E17188">
        <w:rPr>
          <w:rFonts w:ascii="Arial" w:hAnsi="Arial"/>
        </w:rPr>
        <w:t xml:space="preserve"> application within 10 days following the end of each reporting month.</w:t>
      </w:r>
    </w:p>
    <w:p w14:paraId="619006CE" w14:textId="77777777" w:rsidR="00360DCC" w:rsidRPr="00E17188" w:rsidRDefault="00360DCC" w:rsidP="00E17188">
      <w:pPr>
        <w:pStyle w:val="List1indent"/>
        <w:rPr>
          <w:rFonts w:ascii="Arial" w:hAnsi="Arial"/>
        </w:rPr>
      </w:pPr>
      <w:r w:rsidRPr="00E17188">
        <w:rPr>
          <w:rFonts w:ascii="Arial" w:hAnsi="Arial"/>
        </w:rPr>
        <w:t>b.</w:t>
      </w:r>
      <w:r w:rsidRPr="00E17188">
        <w:rPr>
          <w:rFonts w:ascii="Arial" w:hAnsi="Arial"/>
        </w:rPr>
        <w:tab/>
        <w:t>In addition to the above, submit a hard copy of the electronic Form CC-257R to the RE within 10 days following the end of each reporting month</w:t>
      </w:r>
    </w:p>
    <w:p w14:paraId="6D61E972" w14:textId="77777777" w:rsidR="00360DCC" w:rsidRPr="00E17188" w:rsidRDefault="00360DCC" w:rsidP="00E17188">
      <w:pPr>
        <w:pStyle w:val="List1indent"/>
        <w:rPr>
          <w:rFonts w:ascii="Arial" w:hAnsi="Arial"/>
        </w:rPr>
      </w:pPr>
      <w:r w:rsidRPr="00E17188">
        <w:rPr>
          <w:rFonts w:ascii="Arial" w:hAnsi="Arial"/>
        </w:rPr>
        <w:t>c.</w:t>
      </w:r>
      <w:r w:rsidRPr="00E17188">
        <w:rPr>
          <w:rFonts w:ascii="Arial" w:hAnsi="Arial"/>
        </w:rPr>
        <w:tab/>
        <w:t>Submit a copy of the confirmation e-mail of the successful submission of Monthly Employment Utilization Report to the RE within 10 days following the end of each reporting month.</w:t>
      </w:r>
    </w:p>
    <w:p w14:paraId="6045A7BC" w14:textId="77777777" w:rsidR="00360DCC" w:rsidRPr="00E17188" w:rsidRDefault="00360DCC" w:rsidP="00E17188">
      <w:pPr>
        <w:pStyle w:val="11paragraph"/>
        <w:rPr>
          <w:rFonts w:ascii="Arial" w:hAnsi="Arial"/>
        </w:rPr>
      </w:pPr>
      <w:r w:rsidRPr="00E17188">
        <w:rPr>
          <w:rFonts w:ascii="Arial" w:hAnsi="Arial"/>
        </w:rPr>
        <w:t>3.</w:t>
      </w:r>
      <w:r w:rsidRPr="00E17188">
        <w:rPr>
          <w:rFonts w:ascii="Arial" w:hAnsi="Arial"/>
        </w:rPr>
        <w:tab/>
        <w:t>All employment data must be accurate and consistent with the certified payroll records</w:t>
      </w:r>
      <w:proofErr w:type="gramStart"/>
      <w:r w:rsidRPr="00E17188">
        <w:rPr>
          <w:rFonts w:ascii="Arial" w:hAnsi="Arial"/>
        </w:rPr>
        <w:t xml:space="preserve">.  </w:t>
      </w:r>
      <w:proofErr w:type="gramEnd"/>
      <w:r w:rsidRPr="00E17188">
        <w:rPr>
          <w:rFonts w:ascii="Arial" w:hAnsi="Arial"/>
        </w:rPr>
        <w:t>The Contractor is responsible for ensuring compliance with these reporting requirements</w:t>
      </w:r>
      <w:proofErr w:type="gramStart"/>
      <w:r w:rsidRPr="00E17188">
        <w:rPr>
          <w:rFonts w:ascii="Arial" w:hAnsi="Arial"/>
        </w:rPr>
        <w:t xml:space="preserve">.  </w:t>
      </w:r>
      <w:proofErr w:type="gramEnd"/>
      <w:r w:rsidRPr="00E17188">
        <w:rPr>
          <w:rFonts w:ascii="Arial" w:hAnsi="Arial"/>
        </w:rPr>
        <w:t xml:space="preserve">Failure of the Contractor, subcontractors, professional service firms and others working on the Contract, to report monthly employment data may result in payments being delayed or withheld as per </w:t>
      </w:r>
      <w:proofErr w:type="gramStart"/>
      <w:r w:rsidRPr="00E17188">
        <w:rPr>
          <w:rFonts w:ascii="Arial" w:hAnsi="Arial"/>
        </w:rPr>
        <w:t>105.01, or</w:t>
      </w:r>
      <w:proofErr w:type="gramEnd"/>
      <w:r w:rsidRPr="00E17188">
        <w:rPr>
          <w:rFonts w:ascii="Arial" w:hAnsi="Arial"/>
        </w:rPr>
        <w:t xml:space="preserve"> impact the Contractor’s prequalification rating with the Department.</w:t>
      </w:r>
    </w:p>
    <w:p w14:paraId="7268DEC0" w14:textId="77777777" w:rsidR="00360DCC" w:rsidRPr="006819D2" w:rsidRDefault="00360DCC" w:rsidP="00360DCC">
      <w:pPr>
        <w:pStyle w:val="a1paragraph"/>
        <w:rPr>
          <w:rFonts w:ascii="Arial" w:hAnsi="Arial"/>
        </w:rPr>
        <w:sectPr w:rsidR="00360DCC" w:rsidRPr="006819D2" w:rsidSect="002B1D46">
          <w:headerReference w:type="even" r:id="rId55"/>
          <w:headerReference w:type="default" r:id="rId56"/>
          <w:footerReference w:type="default" r:id="rId57"/>
          <w:headerReference w:type="first" r:id="rId58"/>
          <w:pgSz w:w="12240" w:h="15840" w:code="1"/>
          <w:pgMar w:top="1440" w:right="1080" w:bottom="1440" w:left="1440" w:header="720" w:footer="720" w:gutter="0"/>
          <w:pgNumType w:start="1"/>
          <w:cols w:space="720"/>
          <w:docGrid w:linePitch="299"/>
        </w:sectPr>
      </w:pPr>
    </w:p>
    <w:p w14:paraId="3C366E94"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4</w:t>
      </w:r>
    </w:p>
    <w:p w14:paraId="0F3CF3DE" w14:textId="77777777" w:rsidR="00360DCC" w:rsidRPr="00BD7DEB" w:rsidRDefault="00360DCC" w:rsidP="00360DCC">
      <w:pPr>
        <w:pStyle w:val="00000Subsection"/>
        <w:rPr>
          <w:rFonts w:ascii="Arial" w:hAnsi="Arial"/>
          <w:bCs/>
        </w:rPr>
      </w:pPr>
      <w:r w:rsidRPr="00BD7DEB">
        <w:rPr>
          <w:rFonts w:ascii="Arial" w:hAnsi="Arial"/>
          <w:bCs/>
        </w:rPr>
        <w:t>FEDERAL EQUAL EMPLOYMENT OPPORTUNITY CONTRACT SPECIFICATIONS FOR NJDOT FEDERAL AID PROJECTS</w:t>
      </w:r>
    </w:p>
    <w:p w14:paraId="306445CB" w14:textId="77777777" w:rsidR="00360DCC" w:rsidRPr="003F2A75" w:rsidRDefault="00360DCC" w:rsidP="00360DCC">
      <w:pPr>
        <w:pStyle w:val="00000Subsection"/>
        <w:rPr>
          <w:rFonts w:ascii="Arial" w:hAnsi="Arial"/>
          <w:bCs/>
        </w:rPr>
      </w:pPr>
      <w:r w:rsidRPr="003F2A75">
        <w:rPr>
          <w:rFonts w:ascii="Arial" w:hAnsi="Arial"/>
          <w:bCs/>
        </w:rPr>
        <w:t>(AS REQUIRED PER EXECUTIVE ORDER 11246 AS AMENDED BY EXECUTIVE ORDER 11375 AND IMPLEMENTING REGULATIONS AT 41 C.F.R. PART 60)</w:t>
      </w:r>
    </w:p>
    <w:p w14:paraId="11D654CA" w14:textId="77777777" w:rsidR="00360DCC" w:rsidRPr="00AF34EE" w:rsidRDefault="00360DCC" w:rsidP="00AF34EE">
      <w:pPr>
        <w:pStyle w:val="A1paragraph0"/>
        <w:rPr>
          <w:rFonts w:ascii="Arial" w:hAnsi="Arial"/>
        </w:rPr>
      </w:pPr>
      <w:r w:rsidRPr="00AF34EE">
        <w:rPr>
          <w:rFonts w:ascii="Arial" w:hAnsi="Arial"/>
        </w:rPr>
        <w:t>A.</w:t>
      </w:r>
      <w:r w:rsidRPr="00AF34EE">
        <w:rPr>
          <w:rFonts w:ascii="Arial" w:hAnsi="Arial"/>
        </w:rPr>
        <w:tab/>
        <w:t>As used in these Specifications:</w:t>
      </w:r>
    </w:p>
    <w:p w14:paraId="667F8D44" w14:textId="77777777" w:rsidR="00360DCC" w:rsidRPr="00A15519" w:rsidRDefault="00360DCC" w:rsidP="00A15519">
      <w:pPr>
        <w:pStyle w:val="List0indent"/>
        <w:rPr>
          <w:rFonts w:ascii="Arial" w:hAnsi="Arial"/>
        </w:rPr>
      </w:pPr>
      <w:r w:rsidRPr="00A15519">
        <w:rPr>
          <w:rFonts w:ascii="Arial" w:hAnsi="Arial"/>
        </w:rPr>
        <w:t>1.</w:t>
      </w:r>
      <w:r w:rsidRPr="00A15519">
        <w:rPr>
          <w:rFonts w:ascii="Arial" w:hAnsi="Arial"/>
        </w:rPr>
        <w:tab/>
        <w:t>Covered area means the County or Counties in which the Project is located.</w:t>
      </w:r>
    </w:p>
    <w:p w14:paraId="465B5945" w14:textId="77777777" w:rsidR="00360DCC" w:rsidRPr="00A15519" w:rsidRDefault="00360DCC" w:rsidP="00A15519">
      <w:pPr>
        <w:pStyle w:val="List0indent"/>
        <w:rPr>
          <w:rFonts w:ascii="Arial" w:hAnsi="Arial"/>
        </w:rPr>
      </w:pPr>
      <w:r w:rsidRPr="00A15519">
        <w:rPr>
          <w:rFonts w:ascii="Arial" w:hAnsi="Arial"/>
        </w:rPr>
        <w:t>2.</w:t>
      </w:r>
      <w:r w:rsidRPr="00A15519">
        <w:rPr>
          <w:rFonts w:ascii="Arial" w:hAnsi="Arial"/>
        </w:rPr>
        <w:tab/>
        <w:t xml:space="preserve">Director means Director, Office of Federal Contract Compliance Programs, United States Department of </w:t>
      </w:r>
      <w:proofErr w:type="gramStart"/>
      <w:r w:rsidRPr="00A15519">
        <w:rPr>
          <w:rFonts w:ascii="Arial" w:hAnsi="Arial"/>
        </w:rPr>
        <w:t>Labor</w:t>
      </w:r>
      <w:proofErr w:type="gramEnd"/>
      <w:r w:rsidRPr="00A15519">
        <w:rPr>
          <w:rFonts w:ascii="Arial" w:hAnsi="Arial"/>
        </w:rPr>
        <w:t xml:space="preserve"> or any person to whom the Director delegates authority.</w:t>
      </w:r>
    </w:p>
    <w:p w14:paraId="397C97AA" w14:textId="77777777" w:rsidR="00360DCC" w:rsidRPr="00A15519" w:rsidRDefault="00360DCC" w:rsidP="00A15519">
      <w:pPr>
        <w:pStyle w:val="List0indent"/>
        <w:rPr>
          <w:rFonts w:ascii="Arial" w:hAnsi="Arial"/>
        </w:rPr>
      </w:pPr>
      <w:r w:rsidRPr="00A15519">
        <w:rPr>
          <w:rFonts w:ascii="Arial" w:hAnsi="Arial"/>
        </w:rPr>
        <w:t>3.</w:t>
      </w:r>
      <w:r w:rsidRPr="00A15519">
        <w:rPr>
          <w:rFonts w:ascii="Arial" w:hAnsi="Arial"/>
        </w:rPr>
        <w:tab/>
        <w:t>Employer identification number means the Federal Social Security number used on the Employer’s Quarterly Federal Tax Return, US Treasury Department Form 941.</w:t>
      </w:r>
    </w:p>
    <w:p w14:paraId="7BD3284D" w14:textId="77777777" w:rsidR="00360DCC" w:rsidRPr="00A15519" w:rsidRDefault="00360DCC" w:rsidP="00A15519">
      <w:pPr>
        <w:pStyle w:val="List0indent"/>
        <w:rPr>
          <w:rFonts w:ascii="Arial" w:hAnsi="Arial"/>
        </w:rPr>
      </w:pPr>
      <w:r w:rsidRPr="00A15519">
        <w:rPr>
          <w:rFonts w:ascii="Arial" w:hAnsi="Arial"/>
        </w:rPr>
        <w:t>4.</w:t>
      </w:r>
      <w:r w:rsidRPr="00A15519">
        <w:rPr>
          <w:rFonts w:ascii="Arial" w:hAnsi="Arial"/>
        </w:rPr>
        <w:tab/>
        <w:t>Minority includes:</w:t>
      </w:r>
    </w:p>
    <w:p w14:paraId="6EBE001D" w14:textId="77777777" w:rsidR="00360DCC" w:rsidRPr="00A15519" w:rsidRDefault="00360DCC" w:rsidP="00A15519">
      <w:pPr>
        <w:pStyle w:val="List1indent"/>
        <w:rPr>
          <w:rFonts w:ascii="Arial" w:hAnsi="Arial"/>
        </w:rPr>
      </w:pPr>
      <w:r w:rsidRPr="00A15519">
        <w:rPr>
          <w:rFonts w:ascii="Arial" w:hAnsi="Arial"/>
        </w:rPr>
        <w:t>a.</w:t>
      </w:r>
      <w:r w:rsidRPr="00A15519">
        <w:rPr>
          <w:rFonts w:ascii="Arial" w:hAnsi="Arial"/>
        </w:rPr>
        <w:tab/>
        <w:t>Black (a person having origins in any of the black African racial groups not of Hispanic origin</w:t>
      </w:r>
      <w:proofErr w:type="gramStart"/>
      <w:r w:rsidRPr="00A15519">
        <w:rPr>
          <w:rFonts w:ascii="Arial" w:hAnsi="Arial"/>
        </w:rPr>
        <w:t>);</w:t>
      </w:r>
      <w:proofErr w:type="gramEnd"/>
    </w:p>
    <w:p w14:paraId="0A175957" w14:textId="77777777" w:rsidR="00360DCC" w:rsidRPr="00A15519" w:rsidRDefault="00360DCC" w:rsidP="00A15519">
      <w:pPr>
        <w:pStyle w:val="List1indent"/>
        <w:rPr>
          <w:rFonts w:ascii="Arial" w:hAnsi="Arial"/>
        </w:rPr>
      </w:pPr>
      <w:r w:rsidRPr="00A15519">
        <w:rPr>
          <w:rFonts w:ascii="Arial" w:hAnsi="Arial"/>
        </w:rPr>
        <w:t>b.</w:t>
      </w:r>
      <w:r w:rsidRPr="00A15519">
        <w:rPr>
          <w:rFonts w:ascii="Arial" w:hAnsi="Arial"/>
        </w:rPr>
        <w:tab/>
        <w:t>Hispanic (a person of Mexican, Puerto Rican, Cuban, Central or South American or other Spanish culture or origin, regardless of race</w:t>
      </w:r>
      <w:proofErr w:type="gramStart"/>
      <w:r w:rsidRPr="00A15519">
        <w:rPr>
          <w:rFonts w:ascii="Arial" w:hAnsi="Arial"/>
        </w:rPr>
        <w:t>);</w:t>
      </w:r>
      <w:proofErr w:type="gramEnd"/>
    </w:p>
    <w:p w14:paraId="3CCB1B5F" w14:textId="77777777" w:rsidR="00360DCC" w:rsidRPr="00A15519" w:rsidRDefault="00360DCC" w:rsidP="00A15519">
      <w:pPr>
        <w:pStyle w:val="List1indent"/>
        <w:rPr>
          <w:rFonts w:ascii="Arial" w:hAnsi="Arial"/>
        </w:rPr>
      </w:pPr>
      <w:r w:rsidRPr="00A15519">
        <w:rPr>
          <w:rFonts w:ascii="Arial" w:hAnsi="Arial"/>
        </w:rPr>
        <w:t>c.</w:t>
      </w:r>
      <w:r w:rsidRPr="00A15519">
        <w:rPr>
          <w:rFonts w:ascii="Arial" w:hAnsi="Arial"/>
        </w:rPr>
        <w:tab/>
        <w:t>Asian and Pacific Islander (a person having originals in any of the original peoples of the Far East, Southeast Asia, the Indian Subcontinent, or the Pacific Islands); and</w:t>
      </w:r>
    </w:p>
    <w:p w14:paraId="56E5F143" w14:textId="77777777" w:rsidR="00360DCC" w:rsidRPr="00A15519" w:rsidRDefault="00360DCC" w:rsidP="00A15519">
      <w:pPr>
        <w:pStyle w:val="List1indent"/>
        <w:rPr>
          <w:rFonts w:ascii="Arial" w:hAnsi="Arial"/>
        </w:rPr>
      </w:pPr>
      <w:r w:rsidRPr="00A15519">
        <w:rPr>
          <w:rFonts w:ascii="Arial" w:hAnsi="Arial"/>
        </w:rPr>
        <w:t>d.</w:t>
      </w:r>
      <w:r w:rsidRPr="00A15519">
        <w:rPr>
          <w:rFonts w:ascii="Arial" w:hAnsi="Arial"/>
        </w:rPr>
        <w:tab/>
        <w:t>American Indian or Alaskan Native (a person having origins in any of the original peoples of North America and maintaining identifiable tribal affiliations through membership and participating or community identification).</w:t>
      </w:r>
    </w:p>
    <w:p w14:paraId="4E658ACE" w14:textId="77777777" w:rsidR="00360DCC" w:rsidRPr="00AF34EE" w:rsidRDefault="00360DCC" w:rsidP="00AF34EE">
      <w:pPr>
        <w:pStyle w:val="A1paragraph0"/>
        <w:rPr>
          <w:rFonts w:ascii="Arial" w:hAnsi="Arial"/>
        </w:rPr>
      </w:pPr>
      <w:r w:rsidRPr="00AF34EE">
        <w:rPr>
          <w:rFonts w:ascii="Arial" w:hAnsi="Arial"/>
        </w:rPr>
        <w:t>B.</w:t>
      </w:r>
      <w:r w:rsidRPr="00AF34EE">
        <w:rPr>
          <w:rFonts w:ascii="Arial" w:hAnsi="Arial"/>
        </w:rPr>
        <w:tab/>
        <w:t xml:space="preserve">Whenever the Contractor, or any subcontractor at any tier, subcontracts a portion of the work involving any construction trade, it shall physically include in each subcontract in excess of $10,000 the provisions of these specifications and the Notice which contains the applicable goals for minority and female </w:t>
      </w:r>
      <w:proofErr w:type="gramStart"/>
      <w:r w:rsidRPr="00AF34EE">
        <w:rPr>
          <w:rFonts w:ascii="Arial" w:hAnsi="Arial"/>
        </w:rPr>
        <w:t>participation</w:t>
      </w:r>
      <w:proofErr w:type="gramEnd"/>
      <w:r w:rsidRPr="00AF34EE">
        <w:rPr>
          <w:rFonts w:ascii="Arial" w:hAnsi="Arial"/>
        </w:rPr>
        <w:t xml:space="preserve"> and which is set forth in the solicitations from which this contract resulted.</w:t>
      </w:r>
    </w:p>
    <w:p w14:paraId="288AD728" w14:textId="77777777" w:rsidR="00360DCC" w:rsidRPr="00AF34EE" w:rsidRDefault="00360DCC" w:rsidP="00AF34EE">
      <w:pPr>
        <w:pStyle w:val="A1paragraph0"/>
        <w:rPr>
          <w:rFonts w:ascii="Arial" w:hAnsi="Arial"/>
        </w:rPr>
      </w:pPr>
      <w:r w:rsidRPr="00AF34EE">
        <w:rPr>
          <w:rFonts w:ascii="Arial" w:hAnsi="Arial"/>
        </w:rPr>
        <w:t>C.</w:t>
      </w:r>
      <w:r w:rsidRPr="00AF34EE">
        <w:rPr>
          <w:rFonts w:ascii="Arial" w:hAnsi="Arial"/>
        </w:rPr>
        <w:tab/>
        <w:t>Implement the specific affirmative action standards provided in paragraphs F1 through 16 of these specifications</w:t>
      </w:r>
      <w:proofErr w:type="gramStart"/>
      <w:r w:rsidRPr="00AF34EE">
        <w:rPr>
          <w:rFonts w:ascii="Arial" w:hAnsi="Arial"/>
        </w:rPr>
        <w:t xml:space="preserve">.  </w:t>
      </w:r>
      <w:proofErr w:type="gramEnd"/>
      <w:r w:rsidRPr="00AF34EE">
        <w:rPr>
          <w:rFonts w:ascii="Arial" w:hAnsi="Arial"/>
        </w:rPr>
        <w:t>The goals set forth in the solicitation from which this contract resulted are expressed as percentages of the total hours of employment and training of minority and female utilization the Contractor should reasonably be able to achieve in each construction trade in which it has employees in the covered area</w:t>
      </w:r>
      <w:proofErr w:type="gramStart"/>
      <w:r w:rsidRPr="00AF34EE">
        <w:rPr>
          <w:rFonts w:ascii="Arial" w:hAnsi="Arial"/>
        </w:rPr>
        <w:t xml:space="preserve">.  </w:t>
      </w:r>
      <w:proofErr w:type="gramEnd"/>
      <w:r w:rsidRPr="00AF34EE">
        <w:rPr>
          <w:rFonts w:ascii="Arial" w:hAnsi="Arial"/>
        </w:rPr>
        <w:t>Covered Construction Contractors performing construction work in geographical areas where they do not have a Federal or Federally assisted construction contract shall apply the minority and female goals established for the geographical area where the work is being performed</w:t>
      </w:r>
      <w:proofErr w:type="gramStart"/>
      <w:r w:rsidRPr="00AF34EE">
        <w:rPr>
          <w:rFonts w:ascii="Arial" w:hAnsi="Arial"/>
        </w:rPr>
        <w:t xml:space="preserve">.  </w:t>
      </w:r>
      <w:proofErr w:type="gramEnd"/>
      <w:r w:rsidRPr="00AF34EE">
        <w:rPr>
          <w:rFonts w:ascii="Arial" w:hAnsi="Arial"/>
        </w:rPr>
        <w:t>The Contractor is expected to make substantially uniform progress in meeting its goals in each craft during the period specified.</w:t>
      </w:r>
    </w:p>
    <w:p w14:paraId="716CD698" w14:textId="77777777" w:rsidR="00360DCC" w:rsidRPr="00AF34EE" w:rsidRDefault="00360DCC" w:rsidP="00AF34EE">
      <w:pPr>
        <w:pStyle w:val="A1paragraph0"/>
        <w:rPr>
          <w:rFonts w:ascii="Arial" w:hAnsi="Arial"/>
        </w:rPr>
      </w:pPr>
      <w:r w:rsidRPr="00AF34EE">
        <w:rPr>
          <w:rFonts w:ascii="Arial" w:hAnsi="Arial"/>
        </w:rPr>
        <w:t>D.</w:t>
      </w:r>
      <w:r w:rsidRPr="00AF34EE">
        <w:rPr>
          <w:rFonts w:ascii="Arial" w:hAnsi="Arial"/>
        </w:rPr>
        <w:tab/>
        <w:t>Neither the provisions of any collective bargaining agreement nor the failure by a union with whom the Contractor has a collective bargaining agreement to refer either minorities or women excuses the Contractor’s obligations under these Specifications, Executive Order 11246, or the regulations promulgated pursuant thereto.</w:t>
      </w:r>
    </w:p>
    <w:p w14:paraId="777186D7" w14:textId="77777777" w:rsidR="00360DCC" w:rsidRPr="00AF34EE" w:rsidRDefault="00360DCC" w:rsidP="00AF34EE">
      <w:pPr>
        <w:pStyle w:val="A1paragraph0"/>
        <w:rPr>
          <w:rFonts w:ascii="Arial" w:hAnsi="Arial"/>
        </w:rPr>
      </w:pPr>
      <w:r w:rsidRPr="00AF34EE">
        <w:rPr>
          <w:rFonts w:ascii="Arial" w:hAnsi="Arial"/>
        </w:rPr>
        <w:t>E.</w:t>
      </w:r>
      <w:r w:rsidRPr="00AF34EE">
        <w:rPr>
          <w:rFonts w:ascii="Arial" w:hAnsi="Arial"/>
        </w:rPr>
        <w:tab/>
        <w:t>In order for the nonworking training hours of apprentices and trainees to be counted in meeting the goals, such apprentices and trainees must be employed by the Contractor during the training period, and the Contractor must have made a commitment to employ the apprentices and trainees at the completion of their training, subject to the availability of employment opportunities</w:t>
      </w:r>
      <w:proofErr w:type="gramStart"/>
      <w:r w:rsidRPr="00AF34EE">
        <w:rPr>
          <w:rFonts w:ascii="Arial" w:hAnsi="Arial"/>
        </w:rPr>
        <w:t xml:space="preserve">.  </w:t>
      </w:r>
      <w:proofErr w:type="gramEnd"/>
      <w:r w:rsidRPr="00AF34EE">
        <w:rPr>
          <w:rFonts w:ascii="Arial" w:hAnsi="Arial"/>
        </w:rPr>
        <w:t>Trainees must be trained pursuant to training programs approved by the US Department of Labor.</w:t>
      </w:r>
    </w:p>
    <w:p w14:paraId="594EEF99" w14:textId="77777777" w:rsidR="00360DCC" w:rsidRPr="00AF34EE" w:rsidRDefault="00360DCC" w:rsidP="00AF34EE">
      <w:pPr>
        <w:pStyle w:val="A1paragraph0"/>
        <w:rPr>
          <w:rFonts w:ascii="Arial" w:hAnsi="Arial"/>
        </w:rPr>
      </w:pPr>
      <w:r w:rsidRPr="00AF34EE">
        <w:rPr>
          <w:rFonts w:ascii="Arial" w:hAnsi="Arial"/>
        </w:rPr>
        <w:t>F.</w:t>
      </w:r>
      <w:r w:rsidRPr="00AF34EE">
        <w:rPr>
          <w:rFonts w:ascii="Arial" w:hAnsi="Arial"/>
        </w:rPr>
        <w:tab/>
        <w:t>Take specific affirmative action to ensure equal employment opportunity</w:t>
      </w:r>
      <w:proofErr w:type="gramStart"/>
      <w:r w:rsidRPr="00AF34EE">
        <w:rPr>
          <w:rFonts w:ascii="Arial" w:hAnsi="Arial"/>
        </w:rPr>
        <w:t xml:space="preserve">.  </w:t>
      </w:r>
      <w:proofErr w:type="gramEnd"/>
      <w:r w:rsidRPr="00AF34EE">
        <w:rPr>
          <w:rFonts w:ascii="Arial" w:hAnsi="Arial"/>
        </w:rPr>
        <w:t>The evaluation of the Contractor’s compliance with these specifications shall be based upon its effort to achieve maximum results from its actions</w:t>
      </w:r>
      <w:proofErr w:type="gramStart"/>
      <w:r w:rsidRPr="00AF34EE">
        <w:rPr>
          <w:rFonts w:ascii="Arial" w:hAnsi="Arial"/>
        </w:rPr>
        <w:t xml:space="preserve">.  </w:t>
      </w:r>
      <w:proofErr w:type="gramEnd"/>
      <w:r w:rsidRPr="00AF34EE">
        <w:rPr>
          <w:rFonts w:ascii="Arial" w:hAnsi="Arial"/>
        </w:rPr>
        <w:t>Document these efforts fully, and shall implement affirmative action steps at least as extensive as the following:</w:t>
      </w:r>
    </w:p>
    <w:p w14:paraId="444AA669" w14:textId="77777777" w:rsidR="00360DCC" w:rsidRPr="00AF34EE" w:rsidRDefault="00360DCC" w:rsidP="00AF34EE">
      <w:pPr>
        <w:pStyle w:val="11paragraph"/>
        <w:rPr>
          <w:rFonts w:ascii="Arial" w:hAnsi="Arial"/>
        </w:rPr>
      </w:pPr>
      <w:r w:rsidRPr="00AF34EE">
        <w:rPr>
          <w:rFonts w:ascii="Arial" w:hAnsi="Arial"/>
        </w:rPr>
        <w:t>1.</w:t>
      </w:r>
      <w:r w:rsidRPr="00AF34EE">
        <w:rPr>
          <w:rFonts w:ascii="Arial" w:hAnsi="Arial"/>
        </w:rPr>
        <w:tab/>
        <w:t>Ensure and maintain a working environment free of harassment, intimidation, and coercion at all sites, and in all facilities at which the Contractor’s employees are assigned to work</w:t>
      </w:r>
      <w:proofErr w:type="gramStart"/>
      <w:r w:rsidRPr="00AF34EE">
        <w:rPr>
          <w:rFonts w:ascii="Arial" w:hAnsi="Arial"/>
        </w:rPr>
        <w:t xml:space="preserve">.  </w:t>
      </w:r>
      <w:proofErr w:type="gramEnd"/>
      <w:r w:rsidRPr="00AF34EE">
        <w:rPr>
          <w:rFonts w:ascii="Arial" w:hAnsi="Arial"/>
        </w:rPr>
        <w:t xml:space="preserve">Where possible, assign </w:t>
      </w:r>
      <w:r w:rsidRPr="00AF34EE">
        <w:rPr>
          <w:rFonts w:ascii="Arial" w:hAnsi="Arial"/>
        </w:rPr>
        <w:lastRenderedPageBreak/>
        <w:t>two or more women to each construction project</w:t>
      </w:r>
      <w:proofErr w:type="gramStart"/>
      <w:r w:rsidRPr="00AF34EE">
        <w:rPr>
          <w:rFonts w:ascii="Arial" w:hAnsi="Arial"/>
        </w:rPr>
        <w:t xml:space="preserve">.  </w:t>
      </w:r>
      <w:proofErr w:type="gramEnd"/>
      <w:r w:rsidRPr="00AF34EE">
        <w:rPr>
          <w:rFonts w:ascii="Arial" w:hAnsi="Arial"/>
        </w:rPr>
        <w:t>Specifically ensure that all foreman, superintendents, and other on-site supervisory personnel are aware of and carry out the Contractor’s obligation to maintain such a working environment with specific attention to minority or female individuals working at such sites or in such facilities.</w:t>
      </w:r>
    </w:p>
    <w:p w14:paraId="7EDEDE36" w14:textId="77777777" w:rsidR="00360DCC" w:rsidRPr="00AF34EE" w:rsidRDefault="00360DCC" w:rsidP="00AF34EE">
      <w:pPr>
        <w:pStyle w:val="11paragraph"/>
        <w:rPr>
          <w:rFonts w:ascii="Arial" w:hAnsi="Arial"/>
        </w:rPr>
      </w:pPr>
      <w:r w:rsidRPr="00AF34EE">
        <w:rPr>
          <w:rFonts w:ascii="Arial" w:hAnsi="Arial"/>
        </w:rPr>
        <w:t>2.</w:t>
      </w:r>
      <w:r w:rsidRPr="00AF34EE">
        <w:rPr>
          <w:rFonts w:ascii="Arial" w:hAnsi="Arial"/>
        </w:rPr>
        <w:tab/>
        <w:t>Establish and maintain a current list of minority and female recruitment sources, provide written notification to minority and female recruitment sources and to community organizations when the Contractor or its unions have employment opportunities available, and maintain a record of the organizations’ responses.</w:t>
      </w:r>
    </w:p>
    <w:p w14:paraId="46FFB62D" w14:textId="77777777" w:rsidR="00360DCC" w:rsidRPr="00AF34EE" w:rsidRDefault="00360DCC" w:rsidP="00AF34EE">
      <w:pPr>
        <w:pStyle w:val="11paragraph"/>
        <w:rPr>
          <w:rFonts w:ascii="Arial" w:hAnsi="Arial"/>
        </w:rPr>
      </w:pPr>
      <w:r w:rsidRPr="00AF34EE">
        <w:rPr>
          <w:rFonts w:ascii="Arial" w:hAnsi="Arial"/>
        </w:rPr>
        <w:t>3.</w:t>
      </w:r>
      <w:r w:rsidRPr="00AF34EE">
        <w:rPr>
          <w:rFonts w:ascii="Arial" w:hAnsi="Arial"/>
        </w:rPr>
        <w:tab/>
        <w:t>Maintain a current file of the names, addresses and telephone numbers of each minority and female off-the-street applicant and minority or female referral from a union, a recruitment source or community and of what action was taken with respect to each such individual</w:t>
      </w:r>
      <w:proofErr w:type="gramStart"/>
      <w:r w:rsidRPr="00AF34EE">
        <w:rPr>
          <w:rFonts w:ascii="Arial" w:hAnsi="Arial"/>
        </w:rPr>
        <w:t xml:space="preserve">.  </w:t>
      </w:r>
      <w:proofErr w:type="gramEnd"/>
      <w:r w:rsidRPr="00AF34EE">
        <w:rPr>
          <w:rFonts w:ascii="Arial" w:hAnsi="Arial"/>
        </w:rPr>
        <w:t>If such individual was sent to the union hiring hall for referral and was not referred back to the Contractor by the union or, if referred back to the Contractor, this shall be documented in the file with the reason therefore, along with whatever additional actions the Contractor may have taken.</w:t>
      </w:r>
    </w:p>
    <w:p w14:paraId="5AFCC03A" w14:textId="77777777" w:rsidR="00360DCC" w:rsidRPr="00AF34EE" w:rsidRDefault="00360DCC" w:rsidP="00AF34EE">
      <w:pPr>
        <w:pStyle w:val="11paragraph"/>
        <w:rPr>
          <w:rFonts w:ascii="Arial" w:hAnsi="Arial"/>
        </w:rPr>
      </w:pPr>
      <w:r w:rsidRPr="00AF34EE">
        <w:rPr>
          <w:rFonts w:ascii="Arial" w:hAnsi="Arial"/>
        </w:rPr>
        <w:t>4.</w:t>
      </w:r>
      <w:r w:rsidRPr="00AF34EE">
        <w:rPr>
          <w:rFonts w:ascii="Arial" w:hAnsi="Arial"/>
        </w:rPr>
        <w:tab/>
        <w:t>Provide immediate written notification to the Director when the union or unions with which the Contractor has a collective bargaining agreement has not referred to the Contractor a minority person or woman sent by the Contractor, or when the Contractor has other information that the union referral process has impeded the Contractor’s efforts to meet its obligations.</w:t>
      </w:r>
    </w:p>
    <w:p w14:paraId="2D674FC8" w14:textId="77777777" w:rsidR="00360DCC" w:rsidRPr="00AF34EE" w:rsidRDefault="00360DCC" w:rsidP="00AF34EE">
      <w:pPr>
        <w:pStyle w:val="11paragraph"/>
        <w:rPr>
          <w:rFonts w:ascii="Arial" w:hAnsi="Arial"/>
        </w:rPr>
      </w:pPr>
      <w:r w:rsidRPr="00AF34EE">
        <w:rPr>
          <w:rFonts w:ascii="Arial" w:hAnsi="Arial"/>
        </w:rPr>
        <w:t>5.</w:t>
      </w:r>
      <w:r w:rsidRPr="00AF34EE">
        <w:rPr>
          <w:rFonts w:ascii="Arial" w:hAnsi="Arial"/>
        </w:rPr>
        <w:tab/>
        <w:t>Develop on-the-job training opportunities and/or participate in training programs for the area which expressly include minorities and women including upgrading programs and apprenticeship and trainee programs relevant to the Contractor’s employment needs, especially those programs funded or approved by the Department of Labor</w:t>
      </w:r>
      <w:proofErr w:type="gramStart"/>
      <w:r w:rsidRPr="00AF34EE">
        <w:rPr>
          <w:rFonts w:ascii="Arial" w:hAnsi="Arial"/>
        </w:rPr>
        <w:t xml:space="preserve">.  </w:t>
      </w:r>
      <w:proofErr w:type="gramEnd"/>
      <w:r w:rsidRPr="00AF34EE">
        <w:rPr>
          <w:rFonts w:ascii="Arial" w:hAnsi="Arial"/>
        </w:rPr>
        <w:t>The Contractor shall provide notice of these programs to the source compiled under F2 above.</w:t>
      </w:r>
    </w:p>
    <w:p w14:paraId="6F6C75E8" w14:textId="77777777" w:rsidR="00360DCC" w:rsidRPr="00AF34EE" w:rsidRDefault="00360DCC" w:rsidP="00AF34EE">
      <w:pPr>
        <w:pStyle w:val="11paragraph"/>
        <w:rPr>
          <w:rFonts w:ascii="Arial" w:hAnsi="Arial"/>
        </w:rPr>
      </w:pPr>
      <w:r w:rsidRPr="00AF34EE">
        <w:rPr>
          <w:rFonts w:ascii="Arial" w:hAnsi="Arial"/>
        </w:rPr>
        <w:t>6.</w:t>
      </w:r>
      <w:r w:rsidRPr="00AF34EE">
        <w:rPr>
          <w:rFonts w:ascii="Arial" w:hAnsi="Arial"/>
        </w:rPr>
        <w:tab/>
        <w:t>Disseminate the Contractor’s EEO policy by providing notice of the policy to unions and training programs and requesting their cooperation in assisting the Contractor in meeting its EEO obligations by including it in any policy manual and collective bargaining agreement; by publicizing it in the company newspaper, annual report, etc. by specific review of the policy with all management personnel and with all minority and female employees at least once a year; and by posting the company EEO policy on bulletin boards accessible to all employees at each location where construction work is performed.</w:t>
      </w:r>
    </w:p>
    <w:p w14:paraId="2EF445B6" w14:textId="77777777" w:rsidR="00360DCC" w:rsidRPr="00AF34EE" w:rsidRDefault="00360DCC" w:rsidP="00AF34EE">
      <w:pPr>
        <w:pStyle w:val="11paragraph"/>
        <w:rPr>
          <w:rFonts w:ascii="Arial" w:hAnsi="Arial"/>
        </w:rPr>
      </w:pPr>
      <w:r w:rsidRPr="00AF34EE">
        <w:rPr>
          <w:rFonts w:ascii="Arial" w:hAnsi="Arial"/>
        </w:rPr>
        <w:t>7.</w:t>
      </w:r>
      <w:r w:rsidRPr="00AF34EE">
        <w:rPr>
          <w:rFonts w:ascii="Arial" w:hAnsi="Arial"/>
        </w:rPr>
        <w:tab/>
        <w:t xml:space="preserve">Review, at least annually, the company’s EEO policy and affirmative action obligations under these specifications with all employees having any responsibility for hiring, assignment, layoff, </w:t>
      </w:r>
      <w:proofErr w:type="gramStart"/>
      <w:r w:rsidRPr="00AF34EE">
        <w:rPr>
          <w:rFonts w:ascii="Arial" w:hAnsi="Arial"/>
        </w:rPr>
        <w:t>termination</w:t>
      </w:r>
      <w:proofErr w:type="gramEnd"/>
      <w:r w:rsidRPr="00AF34EE">
        <w:rPr>
          <w:rFonts w:ascii="Arial" w:hAnsi="Arial"/>
        </w:rPr>
        <w:t xml:space="preserve"> or other employment decisions including specific review of these items with on-site supervisory personnel such as Superintendents, General Foremen, etc., prior to the initiation of construction work at any job site.  A written record shall be made and maintained identifying the time and place of these meetings, persons attending, subject matter discussed, and disposition of the subject matter.</w:t>
      </w:r>
    </w:p>
    <w:p w14:paraId="6C23177A" w14:textId="77777777" w:rsidR="00360DCC" w:rsidRPr="00AF34EE" w:rsidRDefault="00360DCC" w:rsidP="00AF34EE">
      <w:pPr>
        <w:pStyle w:val="11paragraph"/>
        <w:rPr>
          <w:rFonts w:ascii="Arial" w:hAnsi="Arial"/>
        </w:rPr>
      </w:pPr>
      <w:r w:rsidRPr="00AF34EE">
        <w:rPr>
          <w:rFonts w:ascii="Arial" w:hAnsi="Arial"/>
        </w:rPr>
        <w:t>8.</w:t>
      </w:r>
      <w:r w:rsidRPr="00AF34EE">
        <w:rPr>
          <w:rFonts w:ascii="Arial" w:hAnsi="Arial"/>
        </w:rPr>
        <w:tab/>
        <w:t>Disseminate the Contractor’s EEO policy externally by including it in any advertising in the news media, specifically including minority and female news media, and providing written notification to and discussing the Contractor’s EEO policy with other Contractors and Subcontractors with whom the Contractor does or anticipates doing business.</w:t>
      </w:r>
    </w:p>
    <w:p w14:paraId="1948A4A6" w14:textId="77777777" w:rsidR="00360DCC" w:rsidRPr="00AF34EE" w:rsidRDefault="00360DCC" w:rsidP="00AF34EE">
      <w:pPr>
        <w:pStyle w:val="11paragraph"/>
        <w:rPr>
          <w:rFonts w:ascii="Arial" w:hAnsi="Arial"/>
        </w:rPr>
      </w:pPr>
      <w:r w:rsidRPr="00AF34EE">
        <w:rPr>
          <w:rFonts w:ascii="Arial" w:hAnsi="Arial"/>
        </w:rPr>
        <w:t>9.</w:t>
      </w:r>
      <w:r w:rsidRPr="00AF34EE">
        <w:rPr>
          <w:rFonts w:ascii="Arial" w:hAnsi="Arial"/>
        </w:rPr>
        <w:tab/>
        <w:t xml:space="preserve">Direct its recruitment efforts, both oral and written, to minority, </w:t>
      </w:r>
      <w:proofErr w:type="gramStart"/>
      <w:r w:rsidRPr="00AF34EE">
        <w:rPr>
          <w:rFonts w:ascii="Arial" w:hAnsi="Arial"/>
        </w:rPr>
        <w:t>female</w:t>
      </w:r>
      <w:proofErr w:type="gramEnd"/>
      <w:r w:rsidRPr="00AF34EE">
        <w:rPr>
          <w:rFonts w:ascii="Arial" w:hAnsi="Arial"/>
        </w:rPr>
        <w:t xml:space="preserve"> and community organizations, to schools with minority and female students and to minority and female recruitment and training organizations serving the Contractor’s recruitment area and employment needs.  Not later than one month prior to the date for the acceptance of applications for apprenticeship or other training by any recruitment source, the Contractor shall send written notification to organizations such as the above, describing the openings, screening procedures, and tests to be used in the selection process.</w:t>
      </w:r>
    </w:p>
    <w:p w14:paraId="12E13B91" w14:textId="77777777" w:rsidR="00360DCC" w:rsidRPr="00AF34EE" w:rsidRDefault="00360DCC" w:rsidP="00AF34EE">
      <w:pPr>
        <w:pStyle w:val="11paragraph"/>
        <w:rPr>
          <w:rFonts w:ascii="Arial" w:hAnsi="Arial"/>
        </w:rPr>
      </w:pPr>
      <w:r w:rsidRPr="00AF34EE">
        <w:rPr>
          <w:rFonts w:ascii="Arial" w:hAnsi="Arial"/>
        </w:rPr>
        <w:t>10.</w:t>
      </w:r>
      <w:r w:rsidRPr="00AF34EE">
        <w:rPr>
          <w:rFonts w:ascii="Arial" w:hAnsi="Arial"/>
        </w:rPr>
        <w:tab/>
        <w:t xml:space="preserve">Encourage present minority and female employees to recruit other minority persons and women and, where reasonable, provide after school, summer and vacation employment to minority and female youth both on the site and in other areas of a </w:t>
      </w:r>
      <w:proofErr w:type="gramStart"/>
      <w:r w:rsidRPr="00AF34EE">
        <w:rPr>
          <w:rFonts w:ascii="Arial" w:hAnsi="Arial"/>
        </w:rPr>
        <w:t>Contractor’s</w:t>
      </w:r>
      <w:proofErr w:type="gramEnd"/>
      <w:r w:rsidRPr="00AF34EE">
        <w:rPr>
          <w:rFonts w:ascii="Arial" w:hAnsi="Arial"/>
        </w:rPr>
        <w:t xml:space="preserve"> work force.</w:t>
      </w:r>
    </w:p>
    <w:p w14:paraId="65B6D32F" w14:textId="77777777" w:rsidR="00360DCC" w:rsidRPr="00AF34EE" w:rsidRDefault="00360DCC" w:rsidP="00AF34EE">
      <w:pPr>
        <w:pStyle w:val="11paragraph"/>
        <w:rPr>
          <w:rFonts w:ascii="Arial" w:hAnsi="Arial"/>
        </w:rPr>
      </w:pPr>
      <w:r w:rsidRPr="00AF34EE">
        <w:rPr>
          <w:rFonts w:ascii="Arial" w:hAnsi="Arial"/>
        </w:rPr>
        <w:t>11.</w:t>
      </w:r>
      <w:r w:rsidRPr="00AF34EE">
        <w:rPr>
          <w:rFonts w:ascii="Arial" w:hAnsi="Arial"/>
        </w:rPr>
        <w:tab/>
        <w:t>Validate all tests and other selection requirements where there is an obligation to do so under 41 CFR Part 60-3.</w:t>
      </w:r>
    </w:p>
    <w:p w14:paraId="31D0A40B" w14:textId="77777777" w:rsidR="00360DCC" w:rsidRPr="00AF34EE" w:rsidRDefault="00360DCC" w:rsidP="00AF34EE">
      <w:pPr>
        <w:pStyle w:val="11paragraph"/>
        <w:rPr>
          <w:rFonts w:ascii="Arial" w:hAnsi="Arial"/>
        </w:rPr>
      </w:pPr>
      <w:r w:rsidRPr="00AF34EE">
        <w:rPr>
          <w:rFonts w:ascii="Arial" w:hAnsi="Arial"/>
        </w:rPr>
        <w:lastRenderedPageBreak/>
        <w:t>12.</w:t>
      </w:r>
      <w:r w:rsidRPr="00AF34EE">
        <w:rPr>
          <w:rFonts w:ascii="Arial" w:hAnsi="Arial"/>
        </w:rPr>
        <w:tab/>
        <w:t>Conduct, at least annually, an inventory and evaluation at least of all minority and female personnel for promotional opportunities and encourage these employees to seek or to prepare for, through appropriate training, etc., such opportunities.</w:t>
      </w:r>
    </w:p>
    <w:p w14:paraId="2C31F80A" w14:textId="77777777" w:rsidR="00360DCC" w:rsidRPr="00AF34EE" w:rsidRDefault="00360DCC" w:rsidP="00AF34EE">
      <w:pPr>
        <w:pStyle w:val="11paragraph"/>
        <w:rPr>
          <w:rFonts w:ascii="Arial" w:hAnsi="Arial"/>
        </w:rPr>
      </w:pPr>
      <w:r w:rsidRPr="00AF34EE">
        <w:rPr>
          <w:rFonts w:ascii="Arial" w:hAnsi="Arial"/>
        </w:rPr>
        <w:t>13.</w:t>
      </w:r>
      <w:r w:rsidRPr="00AF34EE">
        <w:rPr>
          <w:rFonts w:ascii="Arial" w:hAnsi="Arial"/>
        </w:rPr>
        <w:tab/>
        <w:t>Ensure that seniority practices, job classifications, work assignments and other personnel practices do not have a discriminatory effect by continually monitoring all personnel and employment related activities to ensure that the EEO policy and the Contractor’s obligations under these specifications are being carried out.</w:t>
      </w:r>
    </w:p>
    <w:p w14:paraId="14055A66" w14:textId="77777777" w:rsidR="00360DCC" w:rsidRPr="00AF34EE" w:rsidRDefault="00360DCC" w:rsidP="00AF34EE">
      <w:pPr>
        <w:pStyle w:val="11paragraph"/>
        <w:rPr>
          <w:rFonts w:ascii="Arial" w:hAnsi="Arial"/>
        </w:rPr>
      </w:pPr>
      <w:r w:rsidRPr="00AF34EE">
        <w:rPr>
          <w:rFonts w:ascii="Arial" w:hAnsi="Arial"/>
        </w:rPr>
        <w:t>14.</w:t>
      </w:r>
      <w:r w:rsidRPr="00AF34EE">
        <w:rPr>
          <w:rFonts w:ascii="Arial" w:hAnsi="Arial"/>
        </w:rPr>
        <w:tab/>
        <w:t>Ensure that all facilities and company activities are provided in a manner such that segregation on the basis of race, color, religion, sex, sexual orientation, gender identity, national origin cannot result</w:t>
      </w:r>
      <w:proofErr w:type="gramStart"/>
      <w:r w:rsidRPr="00AF34EE">
        <w:rPr>
          <w:rFonts w:ascii="Arial" w:hAnsi="Arial"/>
        </w:rPr>
        <w:t xml:space="preserve">.  </w:t>
      </w:r>
      <w:proofErr w:type="gramEnd"/>
      <w:r w:rsidRPr="00AF34EE">
        <w:rPr>
          <w:rFonts w:ascii="Arial" w:hAnsi="Arial"/>
        </w:rPr>
        <w:t>Do not require such segregated use by written or oral policies, nor tolerate such use by employee custom</w:t>
      </w:r>
      <w:proofErr w:type="gramStart"/>
      <w:r w:rsidRPr="00AF34EE">
        <w:rPr>
          <w:rFonts w:ascii="Arial" w:hAnsi="Arial"/>
        </w:rPr>
        <w:t xml:space="preserve">.  </w:t>
      </w:r>
      <w:proofErr w:type="gramEnd"/>
      <w:r w:rsidRPr="00AF34EE">
        <w:rPr>
          <w:rFonts w:ascii="Arial" w:hAnsi="Arial"/>
        </w:rPr>
        <w:t>Provide separate or single-user restrooms and necessary dressing or sleeping areas to assure privacy between sexes.</w:t>
      </w:r>
    </w:p>
    <w:p w14:paraId="2C69A876" w14:textId="77777777" w:rsidR="00360DCC" w:rsidRPr="00AF34EE" w:rsidRDefault="00360DCC" w:rsidP="00AF34EE">
      <w:pPr>
        <w:pStyle w:val="11paragraph"/>
        <w:rPr>
          <w:rFonts w:ascii="Arial" w:hAnsi="Arial"/>
        </w:rPr>
      </w:pPr>
      <w:r w:rsidRPr="00AF34EE">
        <w:rPr>
          <w:rFonts w:ascii="Arial" w:hAnsi="Arial"/>
        </w:rPr>
        <w:t>15.</w:t>
      </w:r>
      <w:r w:rsidRPr="00AF34EE">
        <w:rPr>
          <w:rFonts w:ascii="Arial" w:hAnsi="Arial"/>
        </w:rPr>
        <w:tab/>
        <w:t>Document and maintain a record of all solicitations of offers for subcontracts from minority and female construction Contraction and suppliers, including circulation of solicitations to minority and female contractor associations and other business associations.</w:t>
      </w:r>
    </w:p>
    <w:p w14:paraId="6C70938D" w14:textId="77777777" w:rsidR="00360DCC" w:rsidRPr="00AF34EE" w:rsidRDefault="00360DCC" w:rsidP="00AF34EE">
      <w:pPr>
        <w:pStyle w:val="11paragraph"/>
        <w:rPr>
          <w:rFonts w:ascii="Arial" w:hAnsi="Arial"/>
        </w:rPr>
      </w:pPr>
      <w:r w:rsidRPr="00AF34EE">
        <w:rPr>
          <w:rFonts w:ascii="Arial" w:hAnsi="Arial"/>
        </w:rPr>
        <w:t>16.</w:t>
      </w:r>
      <w:r w:rsidRPr="00AF34EE">
        <w:rPr>
          <w:rFonts w:ascii="Arial" w:hAnsi="Arial"/>
        </w:rPr>
        <w:tab/>
        <w:t>Conduct a review, at least annually, of all supervisors’ adherence to and performance under the Contractor’s EEO policies and affirmative action obligations.</w:t>
      </w:r>
    </w:p>
    <w:p w14:paraId="35D97C83" w14:textId="77777777" w:rsidR="00360DCC" w:rsidRPr="00AF34EE" w:rsidRDefault="00360DCC" w:rsidP="00AF34EE">
      <w:pPr>
        <w:pStyle w:val="A1paragraph0"/>
        <w:rPr>
          <w:rFonts w:ascii="Arial" w:hAnsi="Arial"/>
        </w:rPr>
      </w:pPr>
      <w:r w:rsidRPr="00AF34EE">
        <w:rPr>
          <w:rFonts w:ascii="Arial" w:hAnsi="Arial"/>
        </w:rPr>
        <w:t>G.</w:t>
      </w:r>
      <w:r w:rsidRPr="00AF34EE">
        <w:rPr>
          <w:rFonts w:ascii="Arial" w:hAnsi="Arial"/>
        </w:rPr>
        <w:tab/>
        <w:t>Contractors are encouraged to participate in voluntary associations which assist in fulfilling one or more of their affirmative action obligations (F1 through 16)</w:t>
      </w:r>
      <w:proofErr w:type="gramStart"/>
      <w:r w:rsidRPr="00AF34EE">
        <w:rPr>
          <w:rFonts w:ascii="Arial" w:hAnsi="Arial"/>
        </w:rPr>
        <w:t xml:space="preserve">.  </w:t>
      </w:r>
      <w:proofErr w:type="gramEnd"/>
      <w:r w:rsidRPr="00AF34EE">
        <w:rPr>
          <w:rFonts w:ascii="Arial" w:hAnsi="Arial"/>
        </w:rPr>
        <w:t>The efforts of a Contractor association, joint contractor union, Contractor-Community, or other similar group of which the Contractor is a member and participant may be asserted as fulfilling any one or more of its obligations under F1 through 16 of these Specifications provided that the Contractor actively participates in the group, makes every effort to assure that the group has a positive impact on the employment of minorities and women in the industry, ensures that the concrete benefits of the program are reflected in the Contractor’s minority and female work force participation, makes a good faith effort to meet its individual goals and timetables, and can provide access to documentation which demonstrates the effectiveness of actions taken on behalf of the Contractor. The obligation to comply, however, is the Contractor’s and failure of such a group to fulfill an obligation shall not be a defense for the Contractor’s noncompliance.</w:t>
      </w:r>
    </w:p>
    <w:p w14:paraId="738A83D4" w14:textId="77777777" w:rsidR="00360DCC" w:rsidRPr="00AF34EE" w:rsidRDefault="00360DCC" w:rsidP="00AF34EE">
      <w:pPr>
        <w:pStyle w:val="A1paragraph0"/>
        <w:rPr>
          <w:rFonts w:ascii="Arial" w:hAnsi="Arial"/>
        </w:rPr>
      </w:pPr>
      <w:r w:rsidRPr="00AF34EE">
        <w:rPr>
          <w:rFonts w:ascii="Arial" w:hAnsi="Arial"/>
        </w:rPr>
        <w:t>H.</w:t>
      </w:r>
      <w:r w:rsidRPr="00AF34EE">
        <w:rPr>
          <w:rFonts w:ascii="Arial" w:hAnsi="Arial"/>
        </w:rPr>
        <w:tab/>
        <w:t>A single goal for minorities and a separate single goal for women have been established</w:t>
      </w:r>
      <w:proofErr w:type="gramStart"/>
      <w:r w:rsidRPr="00AF34EE">
        <w:rPr>
          <w:rFonts w:ascii="Arial" w:hAnsi="Arial"/>
        </w:rPr>
        <w:t xml:space="preserve">.  </w:t>
      </w:r>
      <w:proofErr w:type="gramEnd"/>
      <w:r w:rsidRPr="00AF34EE">
        <w:rPr>
          <w:rFonts w:ascii="Arial" w:hAnsi="Arial"/>
        </w:rPr>
        <w:t>The Contractor, however, is required to provide equal employment opportunity and to take affirmative action for all minority groups, both male and female, and all women both minority and nonminority</w:t>
      </w:r>
      <w:proofErr w:type="gramStart"/>
      <w:r w:rsidRPr="00AF34EE">
        <w:rPr>
          <w:rFonts w:ascii="Arial" w:hAnsi="Arial"/>
        </w:rPr>
        <w:t xml:space="preserve">.  </w:t>
      </w:r>
      <w:proofErr w:type="gramEnd"/>
      <w:r w:rsidRPr="00AF34EE">
        <w:rPr>
          <w:rFonts w:ascii="Arial" w:hAnsi="Arial"/>
        </w:rPr>
        <w:t>Consequently, the Contractor may be in violation of the Executive Order if a particular group is employed in a substantially disparate manner (for example, even though the Contractor has achieved its goals for women generally, the Contractor may be in violation of the Executive Order if a specific minority group of women is underutilized).</w:t>
      </w:r>
    </w:p>
    <w:p w14:paraId="23F05ED8" w14:textId="77777777" w:rsidR="00360DCC" w:rsidRPr="00AF34EE" w:rsidRDefault="00360DCC" w:rsidP="00AF34EE">
      <w:pPr>
        <w:pStyle w:val="A1paragraph0"/>
        <w:rPr>
          <w:rFonts w:ascii="Arial" w:hAnsi="Arial"/>
        </w:rPr>
      </w:pPr>
      <w:r w:rsidRPr="00AF34EE">
        <w:rPr>
          <w:rFonts w:ascii="Arial" w:hAnsi="Arial"/>
        </w:rPr>
        <w:t>I.</w:t>
      </w:r>
      <w:r w:rsidRPr="00AF34EE">
        <w:rPr>
          <w:rFonts w:ascii="Arial" w:hAnsi="Arial"/>
        </w:rPr>
        <w:tab/>
        <w:t>Do not use the goals and timetables or affirmative action standards to discriminate against any person because of race, creed, color, national origin, age, ancestry, nationality, gender, disability, sex, affectional or sexual orientation, gender identity or expression, religion, and liability for military service.</w:t>
      </w:r>
    </w:p>
    <w:p w14:paraId="57733DA3" w14:textId="77777777" w:rsidR="00360DCC" w:rsidRPr="00AF34EE" w:rsidRDefault="00360DCC" w:rsidP="00AF34EE">
      <w:pPr>
        <w:pStyle w:val="A1paragraph0"/>
        <w:rPr>
          <w:rFonts w:ascii="Arial" w:hAnsi="Arial"/>
        </w:rPr>
      </w:pPr>
      <w:r w:rsidRPr="00AF34EE">
        <w:rPr>
          <w:rFonts w:ascii="Arial" w:hAnsi="Arial"/>
        </w:rPr>
        <w:t>J.</w:t>
      </w:r>
      <w:r w:rsidRPr="00AF34EE">
        <w:rPr>
          <w:rFonts w:ascii="Arial" w:hAnsi="Arial"/>
        </w:rPr>
        <w:tab/>
        <w:t>Do not enter into any Subcontract with any person or firm debarred from Government contracts pursuant to Executive Order 11246.</w:t>
      </w:r>
    </w:p>
    <w:p w14:paraId="7B1086C1" w14:textId="77777777" w:rsidR="00360DCC" w:rsidRPr="00AF34EE" w:rsidRDefault="00360DCC" w:rsidP="00AF34EE">
      <w:pPr>
        <w:pStyle w:val="A1paragraph0"/>
        <w:rPr>
          <w:rFonts w:ascii="Arial" w:hAnsi="Arial"/>
        </w:rPr>
      </w:pPr>
      <w:r w:rsidRPr="00AF34EE">
        <w:rPr>
          <w:rFonts w:ascii="Arial" w:hAnsi="Arial"/>
        </w:rPr>
        <w:t>K.</w:t>
      </w:r>
      <w:r w:rsidRPr="00AF34EE">
        <w:rPr>
          <w:rFonts w:ascii="Arial" w:hAnsi="Arial"/>
        </w:rPr>
        <w:tab/>
        <w:t>Carry out such sanctions and penalties for violation of these specifications and of the Equal Opportunity Clause, including suspensions, termination and cancellation of existing subcontracts as may be imposed or ordered pursuant to Executive Order 11246, as amended, and its implementing regulations, by the Office of Federal Contract Compliance Programs</w:t>
      </w:r>
      <w:proofErr w:type="gramStart"/>
      <w:r w:rsidRPr="00AF34EE">
        <w:rPr>
          <w:rFonts w:ascii="Arial" w:hAnsi="Arial"/>
        </w:rPr>
        <w:t xml:space="preserve">.  </w:t>
      </w:r>
      <w:proofErr w:type="gramEnd"/>
      <w:r w:rsidRPr="00AF34EE">
        <w:rPr>
          <w:rFonts w:ascii="Arial" w:hAnsi="Arial"/>
        </w:rPr>
        <w:t>Any Contractor who fails to carry out such sanctions and penalties shall be in violation of these specifications and Executive Order 11246 as amended.</w:t>
      </w:r>
    </w:p>
    <w:p w14:paraId="440E9392" w14:textId="77777777" w:rsidR="00360DCC" w:rsidRPr="00AF34EE" w:rsidRDefault="00360DCC" w:rsidP="00AF34EE">
      <w:pPr>
        <w:pStyle w:val="A1paragraph0"/>
        <w:rPr>
          <w:rFonts w:ascii="Arial" w:hAnsi="Arial"/>
        </w:rPr>
      </w:pPr>
      <w:r w:rsidRPr="00AF34EE">
        <w:rPr>
          <w:rFonts w:ascii="Arial" w:hAnsi="Arial"/>
        </w:rPr>
        <w:t>L.</w:t>
      </w:r>
      <w:r w:rsidRPr="00AF34EE">
        <w:rPr>
          <w:rFonts w:ascii="Arial" w:hAnsi="Arial"/>
        </w:rPr>
        <w:tab/>
        <w:t>Implement specific affirmative action steps, at least as extensive as those standards prescribed in paragraph F of these specifications, so as to achieve maximum results from its efforts to ensure equal employment opportunity</w:t>
      </w:r>
      <w:proofErr w:type="gramStart"/>
      <w:r w:rsidRPr="00AF34EE">
        <w:rPr>
          <w:rFonts w:ascii="Arial" w:hAnsi="Arial"/>
        </w:rPr>
        <w:t xml:space="preserve">.  </w:t>
      </w:r>
      <w:proofErr w:type="gramEnd"/>
      <w:r w:rsidRPr="00AF34EE">
        <w:rPr>
          <w:rFonts w:ascii="Arial" w:hAnsi="Arial"/>
        </w:rPr>
        <w:t>If the Contractor fails to comply with the requirements of the Executive Order, the implementing regulations or these specifications, the Director shall proceed in accordance with 41 CFR 60-4.8.</w:t>
      </w:r>
    </w:p>
    <w:p w14:paraId="7E4032CF" w14:textId="77777777" w:rsidR="00360DCC" w:rsidRPr="00AF34EE" w:rsidRDefault="00360DCC" w:rsidP="00AF34EE">
      <w:pPr>
        <w:pStyle w:val="A1paragraph0"/>
        <w:rPr>
          <w:rFonts w:ascii="Arial" w:hAnsi="Arial"/>
        </w:rPr>
      </w:pPr>
      <w:r w:rsidRPr="00AF34EE">
        <w:rPr>
          <w:rFonts w:ascii="Arial" w:hAnsi="Arial"/>
        </w:rPr>
        <w:lastRenderedPageBreak/>
        <w:t>M.</w:t>
      </w:r>
      <w:r w:rsidRPr="00AF34EE">
        <w:rPr>
          <w:rFonts w:ascii="Arial" w:hAnsi="Arial"/>
        </w:rPr>
        <w:tab/>
        <w:t>Designate a responsible official to monitor all employment related activity to ensure that the company EEO policy is being carried out, to submit reports relating to the provisions hereof as may be required by the Government and to keep records</w:t>
      </w:r>
      <w:proofErr w:type="gramStart"/>
      <w:r w:rsidRPr="00AF34EE">
        <w:rPr>
          <w:rFonts w:ascii="Arial" w:hAnsi="Arial"/>
        </w:rPr>
        <w:t xml:space="preserve">.  </w:t>
      </w:r>
      <w:proofErr w:type="gramEnd"/>
      <w:r w:rsidRPr="00AF34EE">
        <w:rPr>
          <w:rFonts w:ascii="Arial" w:hAnsi="Arial"/>
        </w:rPr>
        <w:t>Records shall at least include for each employee the name, address, telephone number, construction trade, union affiliation if any, employee identification number when assigned, social security number, race, sex, status (such as mechanic, apprentice, trainee, helper, or laborer), dates of changes in status, hours worked per week in the indicated trade, rate of pay, and locations at which the work was performed</w:t>
      </w:r>
      <w:proofErr w:type="gramStart"/>
      <w:r w:rsidRPr="00AF34EE">
        <w:rPr>
          <w:rFonts w:ascii="Arial" w:hAnsi="Arial"/>
        </w:rPr>
        <w:t xml:space="preserve">.  </w:t>
      </w:r>
      <w:proofErr w:type="gramEnd"/>
      <w:r w:rsidRPr="00AF34EE">
        <w:rPr>
          <w:rFonts w:ascii="Arial" w:hAnsi="Arial"/>
        </w:rPr>
        <w:t>Records shall be maintained in an easily understandable and retrievable form; however, to the degree that existing records satisfy this requirement, contractors shall not be required to maintain separate records.</w:t>
      </w:r>
    </w:p>
    <w:p w14:paraId="7FEA292E" w14:textId="77777777" w:rsidR="00360DCC" w:rsidRPr="00AF34EE" w:rsidRDefault="00360DCC" w:rsidP="00AF34EE">
      <w:pPr>
        <w:pStyle w:val="A1paragraph0"/>
        <w:rPr>
          <w:rFonts w:ascii="Arial" w:hAnsi="Arial"/>
        </w:rPr>
      </w:pPr>
      <w:r w:rsidRPr="00AF34EE">
        <w:rPr>
          <w:rFonts w:ascii="Arial" w:hAnsi="Arial"/>
        </w:rPr>
        <w:t>N.</w:t>
      </w:r>
      <w:r w:rsidRPr="00AF34EE">
        <w:rPr>
          <w:rFonts w:ascii="Arial" w:hAnsi="Arial"/>
        </w:rPr>
        <w:tab/>
        <w:t>Nothing herein provided shall be construed as a limitation upon the application of other laws which establish different standards of compliance or upon the application of requirements for the hiring of local or other area residents (such as those under the Public Works Employment Act of 1977 and the Community Development Block Grant Program).</w:t>
      </w:r>
    </w:p>
    <w:p w14:paraId="553ABED3" w14:textId="77777777" w:rsidR="00360DCC" w:rsidRPr="00AF34EE" w:rsidRDefault="00360DCC" w:rsidP="00AF34EE">
      <w:pPr>
        <w:pStyle w:val="A1paragraph0"/>
        <w:rPr>
          <w:rFonts w:ascii="Arial" w:hAnsi="Arial"/>
        </w:rPr>
      </w:pPr>
      <w:r w:rsidRPr="00AF34EE">
        <w:rPr>
          <w:rFonts w:ascii="Arial" w:hAnsi="Arial"/>
        </w:rPr>
        <w:t>O.</w:t>
      </w:r>
      <w:r w:rsidRPr="00AF34EE">
        <w:rPr>
          <w:rFonts w:ascii="Arial" w:hAnsi="Arial"/>
        </w:rPr>
        <w:tab/>
        <w:t>Failure of the Contractor or subcontractors to comply with the nondiscrimination provisions of the Contract may result in payment being delayed or withheld as specified in 105.01; default as specified in 108.14, liquidated damages as specified in 108.20, or termination of the Contract as specified in 108.15.02 pending corrective and appropriate measures taken by the Contractor to the satisfaction of the Department.</w:t>
      </w:r>
    </w:p>
    <w:p w14:paraId="49B77AE5" w14:textId="77777777" w:rsidR="00360DCC" w:rsidRPr="006819D2" w:rsidRDefault="00360DCC" w:rsidP="00360DCC">
      <w:pPr>
        <w:pStyle w:val="a1paragraph"/>
        <w:rPr>
          <w:rFonts w:ascii="Arial" w:hAnsi="Arial"/>
        </w:rPr>
      </w:pPr>
    </w:p>
    <w:p w14:paraId="1EF27FA8" w14:textId="77777777" w:rsidR="00360DCC" w:rsidRPr="006819D2" w:rsidRDefault="00360DCC" w:rsidP="00360DCC">
      <w:pPr>
        <w:pStyle w:val="a1paragraph"/>
        <w:rPr>
          <w:rFonts w:ascii="Arial" w:hAnsi="Arial"/>
        </w:rPr>
        <w:sectPr w:rsidR="00360DCC" w:rsidRPr="006819D2" w:rsidSect="002B1D46">
          <w:headerReference w:type="even" r:id="rId59"/>
          <w:headerReference w:type="default" r:id="rId60"/>
          <w:footerReference w:type="default" r:id="rId61"/>
          <w:headerReference w:type="first" r:id="rId62"/>
          <w:pgSz w:w="12240" w:h="15840" w:code="1"/>
          <w:pgMar w:top="1440" w:right="1080" w:bottom="1440" w:left="1440" w:header="720" w:footer="720" w:gutter="0"/>
          <w:pgNumType w:start="1"/>
          <w:cols w:space="720"/>
          <w:docGrid w:linePitch="299"/>
        </w:sectPr>
      </w:pPr>
    </w:p>
    <w:p w14:paraId="5818090D"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5</w:t>
      </w:r>
    </w:p>
    <w:p w14:paraId="2D201A54" w14:textId="77777777" w:rsidR="00360DCC" w:rsidRPr="003F2A75" w:rsidRDefault="00360DCC" w:rsidP="00360DCC">
      <w:pPr>
        <w:pStyle w:val="00000Subsection"/>
        <w:rPr>
          <w:rFonts w:ascii="Arial" w:hAnsi="Arial"/>
          <w:bCs/>
        </w:rPr>
      </w:pPr>
      <w:r w:rsidRPr="003F2A75">
        <w:rPr>
          <w:rFonts w:ascii="Arial" w:hAnsi="Arial"/>
          <w:bCs/>
        </w:rPr>
        <w:t>STATE OF NEW JERSEY MANDATORY EQUAL EMPLOYMENT OPPORTUNITY LANGUAGE ON NJDOT FEDERAL AID PROJECTS</w:t>
      </w:r>
    </w:p>
    <w:p w14:paraId="439EE3DA" w14:textId="77777777" w:rsidR="00360DCC" w:rsidRPr="00150F41" w:rsidRDefault="00360DCC" w:rsidP="00360DCC">
      <w:pPr>
        <w:pStyle w:val="00000Subsection"/>
        <w:rPr>
          <w:rFonts w:ascii="Arial" w:hAnsi="Arial" w:cs="Arial"/>
        </w:rPr>
      </w:pPr>
      <w:r w:rsidRPr="00150F41">
        <w:rPr>
          <w:rFonts w:ascii="Arial" w:hAnsi="Arial" w:cs="Arial"/>
        </w:rPr>
        <w:t>(N.J.S.A. 10:5-31 et seq. (P.L.1975, c.127) N.J.A.C. 17:27-1.1 et seq.)</w:t>
      </w:r>
    </w:p>
    <w:p w14:paraId="41980C25" w14:textId="77777777" w:rsidR="00360DCC" w:rsidRPr="00150F41" w:rsidRDefault="00360DCC" w:rsidP="00360DCC">
      <w:pPr>
        <w:pStyle w:val="Paragraph"/>
        <w:rPr>
          <w:rFonts w:ascii="Arial" w:hAnsi="Arial" w:cs="Arial"/>
        </w:rPr>
      </w:pPr>
      <w:r w:rsidRPr="00150F41">
        <w:rPr>
          <w:rFonts w:ascii="Arial" w:hAnsi="Arial" w:cs="Arial"/>
        </w:rPr>
        <w:t>During the performance of this contract, the contractor agrees as follows:</w:t>
      </w:r>
    </w:p>
    <w:p w14:paraId="0116BB24"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here applicable, will not discriminate against any employee or applicant for employment because of age, race, creed, color, national origin, ancestry, marital status, affectional or sexual orientation, gender identity or expression, disability, </w:t>
      </w:r>
      <w:proofErr w:type="gramStart"/>
      <w:r w:rsidRPr="00150F41">
        <w:rPr>
          <w:rFonts w:ascii="Arial" w:hAnsi="Arial" w:cs="Arial"/>
        </w:rPr>
        <w:t>nationality</w:t>
      </w:r>
      <w:proofErr w:type="gramEnd"/>
      <w:r w:rsidRPr="00150F41">
        <w:rPr>
          <w:rFonts w:ascii="Arial" w:hAnsi="Arial" w:cs="Arial"/>
        </w:rPr>
        <w:t xml:space="preserve"> or sex.  Except with respect to affectional or sexual orientation and gender identity or expression, the 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disability, </w:t>
      </w:r>
      <w:proofErr w:type="gramStart"/>
      <w:r w:rsidRPr="00150F41">
        <w:rPr>
          <w:rFonts w:ascii="Arial" w:hAnsi="Arial" w:cs="Arial"/>
        </w:rPr>
        <w:t>nationality</w:t>
      </w:r>
      <w:proofErr w:type="gramEnd"/>
      <w:r w:rsidRPr="00150F41">
        <w:rPr>
          <w:rFonts w:ascii="Arial" w:hAnsi="Arial" w:cs="Arial"/>
        </w:rPr>
        <w:t xml:space="preserve"> or sex.  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w:t>
      </w:r>
      <w:proofErr w:type="gramStart"/>
      <w:r w:rsidRPr="00150F41">
        <w:rPr>
          <w:rFonts w:ascii="Arial" w:hAnsi="Arial" w:cs="Arial"/>
        </w:rPr>
        <w:t xml:space="preserve">.  </w:t>
      </w:r>
      <w:proofErr w:type="gramEnd"/>
      <w:r w:rsidRPr="00150F41">
        <w:rPr>
          <w:rFonts w:ascii="Arial" w:hAnsi="Arial" w:cs="Arial"/>
        </w:rPr>
        <w:t>The Contractor agrees to post in conspicuous places, available to employees and applicants for employment, notices to be provided by the Department setting forth provisions of this nondiscrimination clause.</w:t>
      </w:r>
    </w:p>
    <w:p w14:paraId="6016036E"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478E8B5F" w14:textId="77777777" w:rsidR="00360DCC" w:rsidRPr="00150F41" w:rsidRDefault="00360DCC" w:rsidP="00360DCC">
      <w:pPr>
        <w:pStyle w:val="Paragraph"/>
        <w:rPr>
          <w:rFonts w:ascii="Arial" w:hAnsi="Arial" w:cs="Arial"/>
        </w:rPr>
      </w:pPr>
      <w:r w:rsidRPr="00150F41">
        <w:rPr>
          <w:rFonts w:ascii="Arial" w:hAnsi="Arial" w:cs="Arial"/>
        </w:rPr>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42859CD8" w14:textId="77777777" w:rsidR="00360DCC" w:rsidRPr="00150F41" w:rsidRDefault="00360DCC" w:rsidP="00360DCC">
      <w:pPr>
        <w:pStyle w:val="Paragraph"/>
        <w:rPr>
          <w:rFonts w:ascii="Arial" w:hAnsi="Arial" w:cs="Arial"/>
        </w:rPr>
      </w:pPr>
      <w:r w:rsidRPr="00150F41">
        <w:rPr>
          <w:rFonts w:ascii="Arial" w:hAnsi="Arial" w:cs="Arial"/>
        </w:rPr>
        <w:t>The Contractor or subcontractor, where applicable, agrees to comply with any regulations promulgated by the Treasurer, pursuant to N.J.S.A. 10:5-31 et seq., as amended and supplemented from time to time and the Americans with Disabilities Act.</w:t>
      </w:r>
    </w:p>
    <w:p w14:paraId="1ADEE270" w14:textId="77777777" w:rsidR="00360DCC" w:rsidRPr="00150F41" w:rsidRDefault="00360DCC" w:rsidP="00360DCC">
      <w:pPr>
        <w:pStyle w:val="Paragraph"/>
        <w:rPr>
          <w:rFonts w:ascii="Arial" w:hAnsi="Arial" w:cs="Arial"/>
        </w:rPr>
      </w:pPr>
      <w:r w:rsidRPr="00150F41">
        <w:rPr>
          <w:rFonts w:ascii="Arial" w:hAnsi="Arial" w:cs="Arial"/>
        </w:rPr>
        <w:t>When hiring or scheduling workers in each construction trade, the Contractor or subcontractor agrees to make good faith efforts to employ minority and women workers in each construction trade consistent with the targeted employment goal prescribed by N.J.A.C. l7:27-7.2; provided, however, that the Dept. of LWD, Construction EEO Monitoring Program, may, in its discretion, exempt a contractor or subcontractor from compliance with the good faith procedures prescribed by the following provisions, A, B, and C, as long as the Dept. of LWD, Construction EEO Monitoring Program is satisfied that the Contractor or subcontractor is employing workers provided by a union which provides evidence, in accordance with standards prescribed by the Dept. of LWD,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73A19F9A"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w:t>
      </w:r>
      <w:proofErr w:type="gramStart"/>
      <w:r w:rsidRPr="00150F41">
        <w:rPr>
          <w:rFonts w:ascii="Arial" w:hAnsi="Arial" w:cs="Arial"/>
        </w:rPr>
        <w:t xml:space="preserve">.  </w:t>
      </w:r>
      <w:proofErr w:type="gramEnd"/>
      <w:r w:rsidRPr="00150F41">
        <w:rPr>
          <w:rFonts w:ascii="Arial" w:hAnsi="Arial" w:cs="Arial"/>
        </w:rPr>
        <w:t>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w:t>
      </w:r>
      <w:proofErr w:type="gramStart"/>
      <w:r w:rsidRPr="00150F41">
        <w:rPr>
          <w:rFonts w:ascii="Arial" w:hAnsi="Arial" w:cs="Arial"/>
        </w:rPr>
        <w:t xml:space="preserve">.  </w:t>
      </w:r>
      <w:proofErr w:type="gramEnd"/>
      <w:r w:rsidRPr="00150F41">
        <w:rPr>
          <w:rFonts w:ascii="Arial" w:hAnsi="Arial" w:cs="Arial"/>
        </w:rPr>
        <w:t xml:space="preserve">If the Contractor's or subcontractor's prior experience </w:t>
      </w:r>
      <w:r w:rsidRPr="00150F41">
        <w:rPr>
          <w:rFonts w:ascii="Arial" w:hAnsi="Arial" w:cs="Arial"/>
        </w:rPr>
        <w:lastRenderedPageBreak/>
        <w:t>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1A74CAA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If good faith efforts to meet targeted employment goals have not or cannot be met for each construction trade by adhering to the procedures of “A” above, or if the contractor does not have a referral agreement or arrangement with a union for a construction trade, the Contractor or subcontractor agrees to take the following actions:</w:t>
      </w:r>
    </w:p>
    <w:p w14:paraId="0D8E9414"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 xml:space="preserve">To notify the public agency compliance officer, the Dept. of LWD, Construction EEO Monitoring Program, and minority and women referral organizations listed by the Division pursuant to N.J.A.C. 17:27-5.3, of its workforce needs, and request referral of minority and women </w:t>
      </w:r>
      <w:proofErr w:type="gramStart"/>
      <w:r w:rsidRPr="00150F41">
        <w:rPr>
          <w:rFonts w:ascii="Arial" w:hAnsi="Arial" w:cs="Arial"/>
        </w:rPr>
        <w:t>workers;</w:t>
      </w:r>
      <w:proofErr w:type="gramEnd"/>
    </w:p>
    <w:p w14:paraId="31D373F8"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 xml:space="preserve">To notify any minority and women workers who have been listed with it as awaiting available </w:t>
      </w:r>
      <w:proofErr w:type="gramStart"/>
      <w:r w:rsidRPr="00150F41">
        <w:rPr>
          <w:rFonts w:ascii="Arial" w:hAnsi="Arial" w:cs="Arial"/>
        </w:rPr>
        <w:t>vacancies;</w:t>
      </w:r>
      <w:proofErr w:type="gramEnd"/>
    </w:p>
    <w:p w14:paraId="1814CD7C"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 xml:space="preserve">Prior to commencement of work, to request that the local construction trade union refer minority and women workers to fill job openings, provided the Contractor or subcontractor has a referral agreement or arrangement with a union for the construction </w:t>
      </w:r>
      <w:proofErr w:type="gramStart"/>
      <w:r w:rsidRPr="00150F41">
        <w:rPr>
          <w:rFonts w:ascii="Arial" w:hAnsi="Arial" w:cs="Arial"/>
        </w:rPr>
        <w:t>trade;</w:t>
      </w:r>
      <w:proofErr w:type="gramEnd"/>
    </w:p>
    <w:p w14:paraId="711BC019"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 xml:space="preserve">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w:t>
      </w:r>
      <w:proofErr w:type="gramStart"/>
      <w:r w:rsidRPr="00150F41">
        <w:rPr>
          <w:rFonts w:ascii="Arial" w:hAnsi="Arial" w:cs="Arial"/>
        </w:rPr>
        <w:t>area;</w:t>
      </w:r>
      <w:proofErr w:type="gramEnd"/>
    </w:p>
    <w:p w14:paraId="50A565C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 xml:space="preserve">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w:t>
      </w:r>
      <w:proofErr w:type="gramStart"/>
      <w:r w:rsidRPr="00150F41">
        <w:rPr>
          <w:rFonts w:ascii="Arial" w:hAnsi="Arial" w:cs="Arial"/>
        </w:rPr>
        <w:t>decisions;</w:t>
      </w:r>
      <w:proofErr w:type="gramEnd"/>
    </w:p>
    <w:p w14:paraId="743F913C" w14:textId="77777777" w:rsidR="00360DCC" w:rsidRPr="00150F41" w:rsidRDefault="00360DCC" w:rsidP="00360DCC">
      <w:pPr>
        <w:pStyle w:val="List0indent"/>
        <w:rPr>
          <w:rFonts w:ascii="Arial" w:hAnsi="Arial" w:cs="Arial"/>
        </w:rPr>
      </w:pPr>
      <w:r w:rsidRPr="00150F41">
        <w:rPr>
          <w:rFonts w:ascii="Arial" w:hAnsi="Arial" w:cs="Arial"/>
        </w:rPr>
        <w:t>6.</w:t>
      </w:r>
      <w:r w:rsidRPr="00150F41">
        <w:rPr>
          <w:rFonts w:ascii="Arial" w:hAnsi="Arial" w:cs="Arial"/>
        </w:rPr>
        <w:tab/>
        <w:t>To adhere to the following procedure when minority and women workers apply or are referred to the contractor or subcontractor:</w:t>
      </w:r>
    </w:p>
    <w:p w14:paraId="45B39F3C" w14:textId="77777777" w:rsidR="00360DCC" w:rsidRPr="00150F41" w:rsidRDefault="00360DCC" w:rsidP="00360DCC">
      <w:pPr>
        <w:pStyle w:val="List1indent"/>
        <w:rPr>
          <w:rFonts w:ascii="Arial" w:hAnsi="Arial" w:cs="Arial"/>
        </w:rPr>
      </w:pPr>
      <w:r w:rsidRPr="00150F41">
        <w:rPr>
          <w:rFonts w:ascii="Arial" w:hAnsi="Arial" w:cs="Arial"/>
        </w:rPr>
        <w:t>a.</w:t>
      </w:r>
      <w:r w:rsidRPr="00150F41">
        <w:rPr>
          <w:rFonts w:ascii="Arial" w:hAnsi="Arial" w:cs="Arial"/>
        </w:rPr>
        <w:tab/>
        <w:t>The Contactor or subcontractor shall interview the referred minority or women worker.</w:t>
      </w:r>
    </w:p>
    <w:p w14:paraId="16F0A521" w14:textId="77777777" w:rsidR="00360DCC" w:rsidRPr="00150F41" w:rsidRDefault="00360DCC" w:rsidP="00360DCC">
      <w:pPr>
        <w:pStyle w:val="List1indent"/>
        <w:rPr>
          <w:rFonts w:ascii="Arial" w:hAnsi="Arial" w:cs="Arial"/>
        </w:rPr>
      </w:pPr>
      <w:r w:rsidRPr="00150F41">
        <w:rPr>
          <w:rFonts w:ascii="Arial" w:hAnsi="Arial" w:cs="Arial"/>
        </w:rPr>
        <w:t>b.</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w:t>
      </w:r>
      <w:proofErr w:type="gramStart"/>
      <w:r w:rsidRPr="00150F41">
        <w:rPr>
          <w:rFonts w:ascii="Arial" w:hAnsi="Arial" w:cs="Arial"/>
        </w:rPr>
        <w:t xml:space="preserve">.  </w:t>
      </w:r>
      <w:proofErr w:type="gramEnd"/>
      <w:r w:rsidRPr="00150F41">
        <w:rPr>
          <w:rFonts w:ascii="Arial" w:hAnsi="Arial" w:cs="Arial"/>
        </w:rPr>
        <w:t>The Contractor or subcontractor shall hire or schedule those individuals who satisfy appropriate qualification standards in conformity with the equal employment opportunity and non-discrimination principles set forth in this chapter</w:t>
      </w:r>
      <w:proofErr w:type="gramStart"/>
      <w:r w:rsidRPr="00150F41">
        <w:rPr>
          <w:rFonts w:ascii="Arial" w:hAnsi="Arial" w:cs="Arial"/>
        </w:rPr>
        <w:t xml:space="preserve">.  </w:t>
      </w:r>
      <w:proofErr w:type="gramEnd"/>
      <w:r w:rsidRPr="00150F41">
        <w:rPr>
          <w:rFonts w:ascii="Arial" w:hAnsi="Arial" w:cs="Arial"/>
        </w:rPr>
        <w:t>However, a Contractor or subcontractor shall determine that the individual at least possesses the requisite skills, and experience recognized by a union, apprentice program or a referral agency, provided the referral agency is acceptable to the Dept. of LWD, Construction EEO Monitoring Program</w:t>
      </w:r>
      <w:proofErr w:type="gramStart"/>
      <w:r w:rsidRPr="00150F41">
        <w:rPr>
          <w:rFonts w:ascii="Arial" w:hAnsi="Arial" w:cs="Arial"/>
        </w:rPr>
        <w:t xml:space="preserve">.  </w:t>
      </w:r>
      <w:proofErr w:type="gramEnd"/>
      <w:r w:rsidRPr="00150F41">
        <w:rPr>
          <w:rFonts w:ascii="Arial" w:hAnsi="Arial" w:cs="Arial"/>
        </w:rPr>
        <w:t>If necessary, the Contractor or subcontractor shall hire or schedule minority and women workers who qualify as trainees pursuant to these rules</w:t>
      </w:r>
      <w:proofErr w:type="gramStart"/>
      <w:r w:rsidRPr="00150F41">
        <w:rPr>
          <w:rFonts w:ascii="Arial" w:hAnsi="Arial" w:cs="Arial"/>
        </w:rPr>
        <w:t xml:space="preserve">.  </w:t>
      </w:r>
      <w:proofErr w:type="gramEnd"/>
      <w:r w:rsidRPr="00150F41">
        <w:rPr>
          <w:rFonts w:ascii="Arial" w:hAnsi="Arial" w:cs="Arial"/>
        </w:rPr>
        <w:t>All of the requirements, however, are limited by the provisions of “C” below.</w:t>
      </w:r>
    </w:p>
    <w:p w14:paraId="28FB9EC8" w14:textId="77777777" w:rsidR="00360DCC" w:rsidRPr="00150F41" w:rsidRDefault="00360DCC" w:rsidP="00360DCC">
      <w:pPr>
        <w:pStyle w:val="List1indent"/>
        <w:rPr>
          <w:rFonts w:ascii="Arial" w:hAnsi="Arial" w:cs="Arial"/>
        </w:rPr>
      </w:pPr>
      <w:r w:rsidRPr="00150F41">
        <w:rPr>
          <w:rFonts w:ascii="Arial" w:hAnsi="Arial" w:cs="Arial"/>
        </w:rPr>
        <w:t>c.</w:t>
      </w:r>
      <w:r w:rsidRPr="00150F41">
        <w:rPr>
          <w:rFonts w:ascii="Arial" w:hAnsi="Arial" w:cs="Arial"/>
        </w:rPr>
        <w:tab/>
        <w:t xml:space="preserve">The name of any interested women or minority individual shall be maintained on a waiting </w:t>
      </w:r>
      <w:proofErr w:type="gramStart"/>
      <w:r w:rsidRPr="00150F41">
        <w:rPr>
          <w:rFonts w:ascii="Arial" w:hAnsi="Arial" w:cs="Arial"/>
        </w:rPr>
        <w:t>list, and</w:t>
      </w:r>
      <w:proofErr w:type="gramEnd"/>
      <w:r w:rsidRPr="00150F41">
        <w:rPr>
          <w:rFonts w:ascii="Arial" w:hAnsi="Arial" w:cs="Arial"/>
        </w:rPr>
        <w:t xml:space="preserve"> shall be considered for employment as described in (</w:t>
      </w:r>
      <w:proofErr w:type="spellStart"/>
      <w:r w:rsidRPr="00150F41">
        <w:rPr>
          <w:rFonts w:ascii="Arial" w:hAnsi="Arial" w:cs="Arial"/>
        </w:rPr>
        <w:t>i</w:t>
      </w:r>
      <w:proofErr w:type="spellEnd"/>
      <w:r w:rsidRPr="00150F41">
        <w:rPr>
          <w:rFonts w:ascii="Arial" w:hAnsi="Arial" w:cs="Arial"/>
        </w:rPr>
        <w:t>) above, whenever vacancies occur.  At the request of the Dept. of LWD, Construction EEO Monitoring Program, the Contractor or subcontractor shall provide evidence of its good faith efforts to employ women and minorities from the list to fill vacancies.</w:t>
      </w:r>
    </w:p>
    <w:p w14:paraId="5807368C" w14:textId="77777777" w:rsidR="00360DCC" w:rsidRPr="00150F41" w:rsidRDefault="00360DCC" w:rsidP="00360DCC">
      <w:pPr>
        <w:pStyle w:val="List1indent"/>
        <w:rPr>
          <w:rFonts w:ascii="Arial" w:hAnsi="Arial" w:cs="Arial"/>
        </w:rPr>
      </w:pPr>
      <w:r w:rsidRPr="00150F41">
        <w:rPr>
          <w:rFonts w:ascii="Arial" w:hAnsi="Arial" w:cs="Arial"/>
        </w:rPr>
        <w:t>d.</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Dept. of LWD, Construction EEO Monitoring Program.</w:t>
      </w:r>
    </w:p>
    <w:p w14:paraId="27C4752C" w14:textId="77777777" w:rsidR="00360DCC" w:rsidRPr="00150F41" w:rsidRDefault="00360DCC" w:rsidP="00360DCC">
      <w:pPr>
        <w:pStyle w:val="List0indent"/>
        <w:rPr>
          <w:rFonts w:ascii="Arial" w:hAnsi="Arial" w:cs="Arial"/>
        </w:rPr>
      </w:pPr>
      <w:r w:rsidRPr="00150F41">
        <w:rPr>
          <w:rFonts w:ascii="Arial" w:hAnsi="Arial" w:cs="Arial"/>
        </w:rPr>
        <w:t>7.</w:t>
      </w:r>
      <w:r w:rsidRPr="00150F41">
        <w:rPr>
          <w:rFonts w:ascii="Arial" w:hAnsi="Arial" w:cs="Arial"/>
        </w:rPr>
        <w:tab/>
        <w:t xml:space="preserve">To keep a complete and accurate record of all requests made for the referral of workers in any trade covered by the contract, on forms made available by the Dept. of LWD, Construction EEO Monitoring </w:t>
      </w:r>
      <w:r w:rsidRPr="00150F41">
        <w:rPr>
          <w:rFonts w:ascii="Arial" w:hAnsi="Arial" w:cs="Arial"/>
        </w:rPr>
        <w:lastRenderedPageBreak/>
        <w:t xml:space="preserve">Program and submitted promptly to the Dept. of LWD, Construction EEO Monitoring Program upon request. </w:t>
      </w:r>
    </w:p>
    <w:p w14:paraId="36CFEA6F"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The Contractor or subcontractor agrees that nothing contained in “B” above shall preclude the Contractor or subcontractor from complying with the union hiring hall or apprentice-ship policies in any applicable collective bargaining agreement or union hiring hall arrangement, and, where required by custom or agreement, it shall send journeymen and trainees to the union for referral, or to the apprenticeship program for admission, pursuant to such agreement or arrangement</w:t>
      </w:r>
      <w:proofErr w:type="gramStart"/>
      <w:r w:rsidRPr="00150F41">
        <w:rPr>
          <w:rFonts w:ascii="Arial" w:hAnsi="Arial" w:cs="Arial"/>
        </w:rPr>
        <w:t xml:space="preserve">.  </w:t>
      </w:r>
      <w:proofErr w:type="gramEnd"/>
      <w:r w:rsidRPr="00150F41">
        <w:rPr>
          <w:rFonts w:ascii="Arial" w:hAnsi="Arial" w:cs="Arial"/>
        </w:rPr>
        <w:t>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616168CF" w14:textId="77777777" w:rsidR="00360DCC" w:rsidRPr="00150F41" w:rsidRDefault="00360DCC" w:rsidP="00360DCC">
      <w:pPr>
        <w:pStyle w:val="A2paragraph"/>
        <w:rPr>
          <w:rFonts w:ascii="Arial" w:hAnsi="Arial" w:cs="Arial"/>
        </w:rPr>
      </w:pPr>
      <w:r w:rsidRPr="00150F41">
        <w:rPr>
          <w:rFonts w:ascii="Arial" w:hAnsi="Arial" w:cs="Arial"/>
        </w:rPr>
        <w:t xml:space="preserve">After notification of award, but prior to signing a construction contract, the Contractor shall submit to the Department and the Department of LWD, Construction EEO Monitoring Program an initial project workforce report (Form AA-201) electronically provided to the Department by the Department of LWD, Construction EEO Monitoring Program, through its </w:t>
      </w:r>
      <w:proofErr w:type="gramStart"/>
      <w:r w:rsidRPr="00150F41">
        <w:rPr>
          <w:rFonts w:ascii="Arial" w:hAnsi="Arial" w:cs="Arial"/>
        </w:rPr>
        <w:t>web-site</w:t>
      </w:r>
      <w:proofErr w:type="gramEnd"/>
      <w:r w:rsidRPr="00150F41">
        <w:rPr>
          <w:rFonts w:ascii="Arial" w:hAnsi="Arial" w:cs="Arial"/>
        </w:rPr>
        <w:t>, for distribution to and completion by the Contractor, in accordance with N.J.A.C. 17:27-7.  The Contractor also agrees to submit a copy of the Monthly Project Workforce Report once a month thereafter for the duration of this contract to the Dept. of LWD, Construction EEO Monitoring Program, and to the Department.</w:t>
      </w:r>
    </w:p>
    <w:p w14:paraId="70FEA7C9" w14:textId="77777777" w:rsidR="00360DCC" w:rsidRPr="00150F41" w:rsidRDefault="00360DCC" w:rsidP="00360DCC">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or off-the-job programs for outreach and training of minorities and women.</w:t>
      </w:r>
    </w:p>
    <w:p w14:paraId="7477BB02"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he Contractor and its subcontractors shall furnish such reports or other documents to the Dept. of LWD, Construction EEO Monitoring Program as may be requested by the Dept. of LWD, Construction EEO Monitoring Program from time to time in order to carry out the purposes of these regulations, and public agencies shall furnish such information as may be re-quested by the Dept. of LWD, Construction EEO Monitoring Program for conducting a compliance investigation pursuant to N.J.A.C. 17:27-1.1 et seq.</w:t>
      </w:r>
    </w:p>
    <w:p w14:paraId="304E38A2" w14:textId="77777777" w:rsidR="00360DCC" w:rsidRPr="00150F41" w:rsidRDefault="00360DCC" w:rsidP="00360DCC">
      <w:pPr>
        <w:pStyle w:val="A2paragraph"/>
        <w:rPr>
          <w:rFonts w:ascii="Arial" w:hAnsi="Arial" w:cs="Arial"/>
        </w:rPr>
      </w:pPr>
      <w:r w:rsidRPr="00150F41">
        <w:rPr>
          <w:rFonts w:ascii="Arial" w:hAnsi="Arial" w:cs="Arial"/>
        </w:rPr>
        <w:t xml:space="preserve">It is the policy of the NJDOT that its contracts should create a </w:t>
      </w:r>
      <w:proofErr w:type="gramStart"/>
      <w:r w:rsidRPr="00150F41">
        <w:rPr>
          <w:rFonts w:ascii="Arial" w:hAnsi="Arial" w:cs="Arial"/>
        </w:rPr>
        <w:t>work-force</w:t>
      </w:r>
      <w:proofErr w:type="gramEnd"/>
      <w:r w:rsidRPr="00150F41">
        <w:rPr>
          <w:rFonts w:ascii="Arial" w:hAnsi="Arial" w:cs="Arial"/>
        </w:rPr>
        <w:t xml:space="preserve"> that reflects the diversity of the State of New Jersey.  Therefore, contractors engaged by the NJDOT to perform under a construction contract shall put forth a good faith effort to engage in recruitment and employment practices that further the goal of fostering equal opportunities to minorities and women.</w:t>
      </w:r>
    </w:p>
    <w:p w14:paraId="43DF70E6" w14:textId="77777777" w:rsidR="00360DCC" w:rsidRPr="00150F41" w:rsidRDefault="00360DCC" w:rsidP="00360DCC">
      <w:pPr>
        <w:pStyle w:val="A2paragraph"/>
        <w:rPr>
          <w:rFonts w:ascii="Arial" w:hAnsi="Arial" w:cs="Arial"/>
        </w:rPr>
      </w:pPr>
      <w:r w:rsidRPr="00150F41">
        <w:rPr>
          <w:rFonts w:ascii="Arial" w:hAnsi="Arial" w:cs="Arial"/>
        </w:rPr>
        <w:t>The Contractor must demonstrate to the NJDOT satisfaction that a good faith effort was made to ensure that minorities and women have been afforded equal opportunity to gain employment under the NJDOT contract with the Contractor</w:t>
      </w:r>
      <w:proofErr w:type="gramStart"/>
      <w:r w:rsidRPr="00150F41">
        <w:rPr>
          <w:rFonts w:ascii="Arial" w:hAnsi="Arial" w:cs="Arial"/>
        </w:rPr>
        <w:t xml:space="preserve">.  </w:t>
      </w:r>
      <w:proofErr w:type="gramEnd"/>
      <w:r w:rsidRPr="00150F41">
        <w:rPr>
          <w:rFonts w:ascii="Arial" w:hAnsi="Arial" w:cs="Arial"/>
        </w:rPr>
        <w:t xml:space="preserve">Payment may be withheld from a </w:t>
      </w:r>
      <w:proofErr w:type="gramStart"/>
      <w:r w:rsidRPr="00150F41">
        <w:rPr>
          <w:rFonts w:ascii="Arial" w:hAnsi="Arial" w:cs="Arial"/>
        </w:rPr>
        <w:t>Contractor’s</w:t>
      </w:r>
      <w:proofErr w:type="gramEnd"/>
      <w:r w:rsidRPr="00150F41">
        <w:rPr>
          <w:rFonts w:ascii="Arial" w:hAnsi="Arial" w:cs="Arial"/>
        </w:rPr>
        <w:t xml:space="preserve"> contract for failure to comply with these provisions. </w:t>
      </w:r>
    </w:p>
    <w:p w14:paraId="6DFAFD6C" w14:textId="77777777" w:rsidR="00360DCC" w:rsidRPr="00150F41" w:rsidRDefault="00360DCC" w:rsidP="00360DCC">
      <w:pPr>
        <w:pStyle w:val="A2paragraph"/>
        <w:rPr>
          <w:rFonts w:ascii="Arial" w:hAnsi="Arial" w:cs="Arial"/>
        </w:rPr>
      </w:pPr>
      <w:r w:rsidRPr="00150F41">
        <w:rPr>
          <w:rFonts w:ascii="Arial" w:hAnsi="Arial" w:cs="Arial"/>
        </w:rPr>
        <w:t>Evidence of a “good faith effort” includes, but is not limited to:</w:t>
      </w:r>
    </w:p>
    <w:p w14:paraId="50D8F838"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 xml:space="preserve">The Contractor shall recruit prospective employees through the New Jersey Career Connections website, managed by the Department of Labor and Workforce Development, available online at:  </w:t>
      </w:r>
      <w:r w:rsidR="006B5537">
        <w:fldChar w:fldCharType="begin"/>
      </w:r>
      <w:r w:rsidR="006B5537">
        <w:instrText>HYPERLINK</w:instrText>
      </w:r>
      <w:r w:rsidR="006B5537">
        <w:fldChar w:fldCharType="separate"/>
      </w:r>
      <w:r w:rsidR="00AA6753">
        <w:rPr>
          <w:b/>
          <w:bCs/>
        </w:rPr>
        <w:t>Error! Hyperlink reference not valid.</w:t>
      </w:r>
      <w:r w:rsidR="006B5537">
        <w:rPr>
          <w:b/>
          <w:bCs/>
        </w:rPr>
        <w:fldChar w:fldCharType="end"/>
      </w:r>
      <w:r w:rsidRPr="00150F41">
        <w:rPr>
          <w:rFonts w:ascii="Arial" w:hAnsi="Arial" w:cs="Arial"/>
        </w:rPr>
        <w:t xml:space="preserve"> </w:t>
      </w:r>
      <w:hyperlink r:id="rId63" w:history="1">
        <w:r w:rsidRPr="00150F41">
          <w:rPr>
            <w:rStyle w:val="Hyperlink"/>
            <w:rFonts w:ascii="Arial" w:hAnsi="Arial" w:cs="Arial"/>
          </w:rPr>
          <w:t>http://careerconnections.nj.gov/careerconnections/for_businesses.shtml</w:t>
        </w:r>
      </w:hyperlink>
    </w:p>
    <w:p w14:paraId="2EB74A0C"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 xml:space="preserve">The Contractor shall keep specific records of its efforts, including records of all individuals interviewed and hired, including the specific numbers of minorities and </w:t>
      </w:r>
      <w:proofErr w:type="gramStart"/>
      <w:r w:rsidRPr="00150F41">
        <w:rPr>
          <w:rFonts w:ascii="Arial" w:hAnsi="Arial" w:cs="Arial"/>
        </w:rPr>
        <w:t>women;</w:t>
      </w:r>
      <w:proofErr w:type="gramEnd"/>
    </w:p>
    <w:p w14:paraId="48A06FB2"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The Contractor shall actively solicit and shall provide the NJDOT with proof of solicitations for employment, including but not limited to advertisements in general circulation media, professional service publications and electronic media; and</w:t>
      </w:r>
    </w:p>
    <w:p w14:paraId="4DE9E87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NJDOT no less frequently than once every 12 months.</w:t>
      </w:r>
    </w:p>
    <w:p w14:paraId="2188E1AC" w14:textId="77777777" w:rsidR="00360DCC" w:rsidRPr="00150F41" w:rsidRDefault="00360DCC" w:rsidP="00360DCC">
      <w:pPr>
        <w:pStyle w:val="List0indent"/>
        <w:rPr>
          <w:rFonts w:ascii="Arial" w:hAnsi="Arial" w:cs="Arial"/>
        </w:rPr>
      </w:pPr>
      <w:r w:rsidRPr="00150F41">
        <w:rPr>
          <w:rFonts w:ascii="Arial" w:hAnsi="Arial" w:cs="Arial"/>
        </w:rPr>
        <w:lastRenderedPageBreak/>
        <w:t>5.</w:t>
      </w:r>
      <w:r w:rsidRPr="00150F41">
        <w:rPr>
          <w:rFonts w:ascii="Arial" w:hAnsi="Arial" w:cs="Arial"/>
        </w:rPr>
        <w:tab/>
        <w:t>The Contractor shall comply with the requirements set forth at N.J.A.C. 17:27-1.1 et seq.</w:t>
      </w:r>
    </w:p>
    <w:p w14:paraId="1B464A4B" w14:textId="77777777" w:rsidR="00360DCC" w:rsidRPr="006819D2" w:rsidRDefault="00360DCC" w:rsidP="00360DCC">
      <w:pPr>
        <w:pStyle w:val="a1paragraph"/>
        <w:rPr>
          <w:rFonts w:ascii="Arial" w:hAnsi="Arial"/>
        </w:rPr>
        <w:sectPr w:rsidR="00360DCC" w:rsidRPr="006819D2" w:rsidSect="002B1D46">
          <w:headerReference w:type="even" r:id="rId64"/>
          <w:headerReference w:type="default" r:id="rId65"/>
          <w:footerReference w:type="default" r:id="rId66"/>
          <w:headerReference w:type="first" r:id="rId67"/>
          <w:pgSz w:w="12240" w:h="15840" w:code="1"/>
          <w:pgMar w:top="1440" w:right="1080" w:bottom="1440" w:left="1440" w:header="576" w:footer="720" w:gutter="0"/>
          <w:pgNumType w:start="1"/>
          <w:cols w:space="720"/>
          <w:docGrid w:linePitch="299"/>
        </w:sectPr>
      </w:pPr>
    </w:p>
    <w:p w14:paraId="729CEBAC"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6</w:t>
      </w:r>
    </w:p>
    <w:p w14:paraId="090A09D1" w14:textId="77777777" w:rsidR="00360DCC" w:rsidRPr="003F2A75" w:rsidRDefault="00360DCC" w:rsidP="00360DCC">
      <w:pPr>
        <w:pStyle w:val="00000Subsection"/>
        <w:rPr>
          <w:rFonts w:ascii="Arial" w:hAnsi="Arial"/>
          <w:bCs/>
        </w:rPr>
      </w:pPr>
      <w:r w:rsidRPr="003F2A75">
        <w:rPr>
          <w:rFonts w:ascii="Arial" w:hAnsi="Arial"/>
          <w:bCs/>
        </w:rPr>
        <w:t>INVESTIGATING, REPORTING AND RESOLVING EMPLOYMENT DISCRIMINATION AND SEXUAL HARASSMENT COMPLAINTS ON NJDOT FEDERAL AID PROJECTS</w:t>
      </w:r>
    </w:p>
    <w:p w14:paraId="612752CB" w14:textId="77777777" w:rsidR="00360DCC" w:rsidRPr="00150F41" w:rsidRDefault="00360DCC" w:rsidP="00360DCC">
      <w:pPr>
        <w:pStyle w:val="Paragraph"/>
        <w:rPr>
          <w:rFonts w:ascii="Arial" w:hAnsi="Arial" w:cs="Arial"/>
        </w:rPr>
      </w:pPr>
      <w:r w:rsidRPr="00150F41">
        <w:rPr>
          <w:rFonts w:ascii="Arial" w:hAnsi="Arial" w:cs="Arial"/>
        </w:rPr>
        <w:t xml:space="preserve">The Contractor and subcontractors </w:t>
      </w:r>
      <w:proofErr w:type="gramStart"/>
      <w:r w:rsidRPr="00150F41">
        <w:rPr>
          <w:rFonts w:ascii="Arial" w:hAnsi="Arial" w:cs="Arial"/>
        </w:rPr>
        <w:t>agrees</w:t>
      </w:r>
      <w:proofErr w:type="gramEnd"/>
      <w:r w:rsidRPr="00150F41">
        <w:rPr>
          <w:rFonts w:ascii="Arial" w:hAnsi="Arial" w:cs="Arial"/>
        </w:rPr>
        <w:t xml:space="preserve"> to the following requirements in order to implement fully the nondiscrimination provisions of the Contract.</w:t>
      </w:r>
    </w:p>
    <w:p w14:paraId="3CA0149B"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d) et seq., 42 U.S.C. 2000 (e) et seq. and Executive Order 11246, it shall take the following actions:</w:t>
      </w:r>
    </w:p>
    <w:p w14:paraId="6443567F"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shall include but not be limited to interviewing the complainant, the respondent, and all possible witnesses to the alleged act or acts of discrimination or sexual harassment.</w:t>
      </w:r>
    </w:p>
    <w:p w14:paraId="065A3E53"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ve report which includes the following information:</w:t>
      </w:r>
    </w:p>
    <w:p w14:paraId="4F15B71D"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0F1EBFE3"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 xml:space="preserve">Dates and parties </w:t>
      </w:r>
      <w:proofErr w:type="gramStart"/>
      <w:r w:rsidRPr="00150F41">
        <w:rPr>
          <w:rFonts w:ascii="Arial" w:hAnsi="Arial" w:cs="Arial"/>
        </w:rPr>
        <w:t>involved</w:t>
      </w:r>
      <w:proofErr w:type="gramEnd"/>
      <w:r w:rsidRPr="00150F41">
        <w:rPr>
          <w:rFonts w:ascii="Arial" w:hAnsi="Arial" w:cs="Arial"/>
        </w:rPr>
        <w:t xml:space="preserve"> and activities involved in resolving the complaint.</w:t>
      </w:r>
    </w:p>
    <w:p w14:paraId="29B40D9B"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B7AB83D"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2DFB008F"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1151464B"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760264A3"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 against any Contractor employee, official or agent who has committed acts of discrimination or sexual harassment against any contractor employee or person working on the project</w:t>
      </w:r>
      <w:proofErr w:type="gramStart"/>
      <w:r w:rsidRPr="00150F41">
        <w:rPr>
          <w:rFonts w:ascii="Arial" w:hAnsi="Arial" w:cs="Arial"/>
        </w:rPr>
        <w:t xml:space="preserve">.  </w:t>
      </w:r>
      <w:proofErr w:type="gramEnd"/>
      <w:r w:rsidRPr="00150F41">
        <w:rPr>
          <w:rFonts w:ascii="Arial" w:hAnsi="Arial" w:cs="Arial"/>
        </w:rPr>
        <w:t>If the person committing the discrimination is a subcontractor employee, then the Contractor is required to attempt to effectuate corrective and/or disciplinary action by the subcontractor in order to establish compliance with the Contract.</w:t>
      </w:r>
    </w:p>
    <w:p w14:paraId="54DBC6A9"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 xml:space="preserve">Take appropriate disciplinary action against any Contractor employee, official or agent who retaliates, </w:t>
      </w:r>
      <w:proofErr w:type="gramStart"/>
      <w:r w:rsidRPr="00150F41">
        <w:rPr>
          <w:rFonts w:ascii="Arial" w:hAnsi="Arial" w:cs="Arial"/>
        </w:rPr>
        <w:t>coerces</w:t>
      </w:r>
      <w:proofErr w:type="gramEnd"/>
      <w:r w:rsidRPr="00150F41">
        <w:rPr>
          <w:rFonts w:ascii="Arial" w:hAnsi="Arial" w:cs="Arial"/>
        </w:rPr>
        <w:t xml:space="preserve"> or intimidates any complaint and/or person who provides information or assistance to any investigation of complaints of discrimination or sexual harassment.  If the person retaliating, </w:t>
      </w:r>
      <w:proofErr w:type="gramStart"/>
      <w:r w:rsidRPr="00150F41">
        <w:rPr>
          <w:rFonts w:ascii="Arial" w:hAnsi="Arial" w:cs="Arial"/>
        </w:rPr>
        <w:t>coercing</w:t>
      </w:r>
      <w:proofErr w:type="gramEnd"/>
      <w:r w:rsidRPr="00150F41">
        <w:rPr>
          <w:rFonts w:ascii="Arial" w:hAnsi="Arial" w:cs="Arial"/>
        </w:rPr>
        <w:t xml:space="preserve"> or intimidating a complainant or other person assisting an investigation is a subcontractor’s employee, then the Contractor is required to attempt to effectuate corrective and/or disciplinary action by the subcontractor in order to establish compliance with the Contract.</w:t>
      </w:r>
    </w:p>
    <w:p w14:paraId="0E612E92"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41443D1A" w14:textId="77777777" w:rsidR="00360DCC" w:rsidRPr="00150F41" w:rsidRDefault="00360DCC" w:rsidP="00360DCC">
      <w:pPr>
        <w:pStyle w:val="A2paragraph"/>
        <w:rPr>
          <w:rFonts w:ascii="Arial" w:hAnsi="Arial" w:cs="Arial"/>
        </w:rPr>
      </w:pPr>
      <w:r w:rsidRPr="00150F41">
        <w:rPr>
          <w:rFonts w:ascii="Arial" w:hAnsi="Arial" w:cs="Arial"/>
        </w:rPr>
        <w:t>In conjunction with the above requirements, the Contractor shall develop and post a written sexual harassment policy for its work force.</w:t>
      </w:r>
    </w:p>
    <w:p w14:paraId="71E8F2C6" w14:textId="77777777" w:rsidR="00360DCC" w:rsidRPr="00150F41" w:rsidRDefault="00360DCC" w:rsidP="00360DCC">
      <w:pPr>
        <w:pStyle w:val="A2paragraph"/>
        <w:rPr>
          <w:rFonts w:ascii="Arial" w:hAnsi="Arial" w:cs="Arial"/>
        </w:rPr>
      </w:pPr>
      <w:r w:rsidRPr="00150F41">
        <w:rPr>
          <w:rFonts w:ascii="Arial" w:hAnsi="Arial" w:cs="Arial"/>
        </w:rPr>
        <w:t>Failure by the Contractor and subcontractors to comply with the above requirements may be cause for the Department to institute against the Contractor any and all enforcement proceedings and/or sanctions authorized by the Contract or by State and/or Federal law.</w:t>
      </w:r>
    </w:p>
    <w:p w14:paraId="10B67817" w14:textId="77777777" w:rsidR="00360DCC" w:rsidRPr="00150F41" w:rsidRDefault="00360DCC" w:rsidP="00360DCC">
      <w:pPr>
        <w:pStyle w:val="A1paragraph0"/>
        <w:rPr>
          <w:rFonts w:ascii="Arial" w:hAnsi="Arial" w:cs="Arial"/>
          <w:b/>
          <w:bCs/>
        </w:rPr>
        <w:sectPr w:rsidR="00360DCC" w:rsidRPr="00150F41" w:rsidSect="002B1D46">
          <w:headerReference w:type="even" r:id="rId68"/>
          <w:headerReference w:type="default" r:id="rId69"/>
          <w:footerReference w:type="default" r:id="rId70"/>
          <w:headerReference w:type="first" r:id="rId71"/>
          <w:pgSz w:w="12240" w:h="15840" w:code="1"/>
          <w:pgMar w:top="1440" w:right="1080" w:bottom="1440" w:left="1440" w:header="576" w:footer="720" w:gutter="0"/>
          <w:pgNumType w:start="1"/>
          <w:cols w:space="720"/>
          <w:docGrid w:linePitch="299"/>
        </w:sectPr>
      </w:pPr>
    </w:p>
    <w:p w14:paraId="4329BC08" w14:textId="77777777" w:rsidR="00360DCC" w:rsidRPr="00150F41" w:rsidRDefault="00360DCC" w:rsidP="00360DCC">
      <w:pPr>
        <w:pStyle w:val="000Section"/>
        <w:rPr>
          <w:rFonts w:ascii="Arial" w:hAnsi="Arial" w:cs="Arial"/>
        </w:rPr>
      </w:pPr>
      <w:r w:rsidRPr="00FF0C74">
        <w:rPr>
          <w:rFonts w:ascii="Arial" w:hAnsi="Arial"/>
          <w:bCs/>
        </w:rPr>
        <w:lastRenderedPageBreak/>
        <w:t xml:space="preserve">FEDERAL AID PROJECT ATTACHMENT </w:t>
      </w:r>
      <w:r w:rsidRPr="00150F41">
        <w:rPr>
          <w:rFonts w:ascii="Arial" w:hAnsi="Arial" w:cs="Arial"/>
        </w:rPr>
        <w:t>7</w:t>
      </w:r>
    </w:p>
    <w:p w14:paraId="331F6928" w14:textId="77777777" w:rsidR="00360DCC" w:rsidRPr="003F2A75" w:rsidRDefault="00360DCC" w:rsidP="00360DCC">
      <w:pPr>
        <w:pStyle w:val="00000Subsection"/>
        <w:rPr>
          <w:rFonts w:ascii="Arial" w:hAnsi="Arial"/>
          <w:bCs/>
        </w:rPr>
      </w:pPr>
      <w:r w:rsidRPr="003F2A75">
        <w:rPr>
          <w:rFonts w:ascii="Arial" w:hAnsi="Arial"/>
          <w:bCs/>
        </w:rPr>
        <w:t>PAYROLL REQUIREMENTS FOR NJDOT FEDERAL AID PROJECTS</w:t>
      </w:r>
    </w:p>
    <w:p w14:paraId="7D325108" w14:textId="77777777" w:rsidR="00360DCC" w:rsidRPr="00C26BFF" w:rsidRDefault="00360DCC" w:rsidP="00C26BFF">
      <w:pPr>
        <w:pStyle w:val="A1paragraph0"/>
        <w:rPr>
          <w:rFonts w:ascii="Arial" w:hAnsi="Arial"/>
          <w:b/>
          <w:bCs/>
        </w:rPr>
      </w:pPr>
      <w:r w:rsidRPr="00C26BFF">
        <w:rPr>
          <w:rFonts w:ascii="Arial" w:hAnsi="Arial"/>
          <w:b/>
          <w:bCs/>
        </w:rPr>
        <w:t>A.</w:t>
      </w:r>
      <w:r w:rsidRPr="00C26BFF">
        <w:rPr>
          <w:rFonts w:ascii="Arial" w:hAnsi="Arial"/>
          <w:b/>
          <w:bCs/>
        </w:rPr>
        <w:tab/>
        <w:t>Payroll Reports</w:t>
      </w:r>
      <w:proofErr w:type="gramStart"/>
      <w:r w:rsidRPr="00C26BFF">
        <w:rPr>
          <w:rFonts w:ascii="Arial" w:hAnsi="Arial"/>
          <w:b/>
          <w:bCs/>
        </w:rPr>
        <w:t xml:space="preserve">.  </w:t>
      </w:r>
      <w:proofErr w:type="gramEnd"/>
      <w:r w:rsidRPr="00C26BFF">
        <w:rPr>
          <w:rFonts w:ascii="Arial" w:hAnsi="Arial"/>
          <w:bCs/>
        </w:rPr>
        <w:t>Each Contractor and subcontractor shall furnish the RE with payroll reports for each week of contract work</w:t>
      </w:r>
      <w:proofErr w:type="gramStart"/>
      <w:r w:rsidRPr="00C26BFF">
        <w:rPr>
          <w:rFonts w:ascii="Arial" w:hAnsi="Arial"/>
          <w:bCs/>
        </w:rPr>
        <w:t xml:space="preserve">.  </w:t>
      </w:r>
      <w:proofErr w:type="gramEnd"/>
      <w:r w:rsidRPr="00C26BFF">
        <w:rPr>
          <w:rFonts w:ascii="Arial" w:hAnsi="Arial"/>
          <w:bCs/>
        </w:rPr>
        <w:t>Such reports shall be submitted within 10 days of the date of payment covered thereby and shall contain the following information:</w:t>
      </w:r>
    </w:p>
    <w:p w14:paraId="0E5BA5BB" w14:textId="77777777" w:rsidR="00360DCC" w:rsidRPr="00C26BFF" w:rsidRDefault="00360DCC" w:rsidP="00C26BFF">
      <w:pPr>
        <w:pStyle w:val="List0indent"/>
        <w:rPr>
          <w:rFonts w:ascii="Arial" w:hAnsi="Arial"/>
        </w:rPr>
      </w:pPr>
      <w:r w:rsidRPr="00C26BFF">
        <w:rPr>
          <w:rFonts w:ascii="Arial" w:hAnsi="Arial"/>
        </w:rPr>
        <w:t>1.</w:t>
      </w:r>
      <w:r w:rsidRPr="00C26BFF">
        <w:rPr>
          <w:rFonts w:ascii="Arial" w:hAnsi="Arial"/>
        </w:rPr>
        <w:tab/>
        <w:t>Each employee’s full name and an individually identifying number, (</w:t>
      </w:r>
      <w:proofErr w:type="gramStart"/>
      <w:r w:rsidRPr="00C26BFF">
        <w:rPr>
          <w:rFonts w:ascii="Arial" w:hAnsi="Arial"/>
        </w:rPr>
        <w:t>e.g.</w:t>
      </w:r>
      <w:proofErr w:type="gramEnd"/>
      <w:r w:rsidRPr="00C26BFF">
        <w:rPr>
          <w:rFonts w:ascii="Arial" w:hAnsi="Arial"/>
        </w:rPr>
        <w:t xml:space="preserve"> the last four digits of the employee’s social security number) of each such employee.</w:t>
      </w:r>
    </w:p>
    <w:p w14:paraId="6CF1BA4B" w14:textId="77777777" w:rsidR="00360DCC" w:rsidRPr="00C26BFF" w:rsidRDefault="00360DCC" w:rsidP="00C26BFF">
      <w:pPr>
        <w:pStyle w:val="List0indent"/>
        <w:rPr>
          <w:rFonts w:ascii="Arial" w:hAnsi="Arial"/>
        </w:rPr>
      </w:pPr>
      <w:r w:rsidRPr="00C26BFF">
        <w:rPr>
          <w:rFonts w:ascii="Arial" w:hAnsi="Arial"/>
        </w:rPr>
        <w:t>2.</w:t>
      </w:r>
      <w:r w:rsidRPr="00C26BFF">
        <w:rPr>
          <w:rFonts w:ascii="Arial" w:hAnsi="Arial"/>
        </w:rPr>
        <w:tab/>
        <w:t>The ethnicity and gender of each employee.</w:t>
      </w:r>
    </w:p>
    <w:p w14:paraId="1084B467" w14:textId="77777777" w:rsidR="00360DCC" w:rsidRPr="00C26BFF" w:rsidRDefault="00360DCC" w:rsidP="00C26BFF">
      <w:pPr>
        <w:pStyle w:val="List0indent"/>
        <w:rPr>
          <w:rFonts w:ascii="Arial" w:hAnsi="Arial"/>
        </w:rPr>
      </w:pPr>
      <w:r w:rsidRPr="00C26BFF">
        <w:rPr>
          <w:rFonts w:ascii="Arial" w:hAnsi="Arial"/>
        </w:rPr>
        <w:t>3.</w:t>
      </w:r>
      <w:r w:rsidRPr="00C26BFF">
        <w:rPr>
          <w:rFonts w:ascii="Arial" w:hAnsi="Arial"/>
        </w:rPr>
        <w:tab/>
        <w:t>Each employee’s specific work classification (s).</w:t>
      </w:r>
    </w:p>
    <w:p w14:paraId="4E098F49" w14:textId="77777777" w:rsidR="00360DCC" w:rsidRPr="00C26BFF" w:rsidRDefault="00360DCC" w:rsidP="00C26BFF">
      <w:pPr>
        <w:pStyle w:val="List0indent"/>
        <w:rPr>
          <w:rFonts w:ascii="Arial" w:hAnsi="Arial"/>
        </w:rPr>
      </w:pPr>
      <w:r w:rsidRPr="00C26BFF">
        <w:rPr>
          <w:rFonts w:ascii="Arial" w:hAnsi="Arial"/>
        </w:rPr>
        <w:t>4.</w:t>
      </w:r>
      <w:r w:rsidRPr="00C26BFF">
        <w:rPr>
          <w:rFonts w:ascii="Arial" w:hAnsi="Arial"/>
        </w:rPr>
        <w:tab/>
        <w:t>Entries indicating each employee’s basis hourly wage rate(s) and, where applicable, the overtime hourly wage rate(s)</w:t>
      </w:r>
      <w:proofErr w:type="gramStart"/>
      <w:r w:rsidRPr="00C26BFF">
        <w:rPr>
          <w:rFonts w:ascii="Arial" w:hAnsi="Arial"/>
        </w:rPr>
        <w:t xml:space="preserve">.  </w:t>
      </w:r>
      <w:proofErr w:type="gramEnd"/>
      <w:r w:rsidRPr="00C26BFF">
        <w:rPr>
          <w:rFonts w:ascii="Arial" w:hAnsi="Arial"/>
        </w:rPr>
        <w:t xml:space="preserve">Any fringe benefits paid to approved plans, </w:t>
      </w:r>
      <w:proofErr w:type="gramStart"/>
      <w:r w:rsidRPr="00C26BFF">
        <w:rPr>
          <w:rFonts w:ascii="Arial" w:hAnsi="Arial"/>
        </w:rPr>
        <w:t>funds</w:t>
      </w:r>
      <w:proofErr w:type="gramEnd"/>
      <w:r w:rsidRPr="00C26BFF">
        <w:rPr>
          <w:rFonts w:ascii="Arial" w:hAnsi="Arial"/>
        </w:rPr>
        <w:t xml:space="preserve"> or programs on behalf of the employee must be indicated.  Any fringe benefits paid to the employee in cash must be indicated.</w:t>
      </w:r>
    </w:p>
    <w:p w14:paraId="5FCAC261" w14:textId="77777777" w:rsidR="00360DCC" w:rsidRPr="00C26BFF" w:rsidRDefault="00360DCC" w:rsidP="00C26BFF">
      <w:pPr>
        <w:pStyle w:val="List0indent"/>
        <w:rPr>
          <w:rFonts w:ascii="Arial" w:hAnsi="Arial"/>
        </w:rPr>
      </w:pPr>
      <w:r w:rsidRPr="00C26BFF">
        <w:rPr>
          <w:rFonts w:ascii="Arial" w:hAnsi="Arial"/>
        </w:rPr>
        <w:t>5.</w:t>
      </w:r>
      <w:r w:rsidRPr="00C26BFF">
        <w:rPr>
          <w:rFonts w:ascii="Arial" w:hAnsi="Arial"/>
        </w:rPr>
        <w:tab/>
        <w:t>Each employee’s daily and weekly hours worked in each classification, including actual overtime hours worked (not adjusted).</w:t>
      </w:r>
    </w:p>
    <w:p w14:paraId="008FDB6F" w14:textId="77777777" w:rsidR="00360DCC" w:rsidRPr="00C26BFF" w:rsidRDefault="00360DCC" w:rsidP="00C26BFF">
      <w:pPr>
        <w:pStyle w:val="List0indent"/>
        <w:rPr>
          <w:rFonts w:ascii="Arial" w:hAnsi="Arial"/>
        </w:rPr>
      </w:pPr>
      <w:r w:rsidRPr="00C26BFF">
        <w:rPr>
          <w:rFonts w:ascii="Arial" w:hAnsi="Arial"/>
        </w:rPr>
        <w:t>6.</w:t>
      </w:r>
      <w:r w:rsidRPr="00C26BFF">
        <w:rPr>
          <w:rFonts w:ascii="Arial" w:hAnsi="Arial"/>
        </w:rPr>
        <w:tab/>
        <w:t>Each employee’s gross wage.</w:t>
      </w:r>
    </w:p>
    <w:p w14:paraId="29E1DCC9" w14:textId="77777777" w:rsidR="00360DCC" w:rsidRPr="00C26BFF" w:rsidRDefault="00360DCC" w:rsidP="00C26BFF">
      <w:pPr>
        <w:pStyle w:val="List0indent"/>
        <w:rPr>
          <w:rFonts w:ascii="Arial" w:hAnsi="Arial"/>
        </w:rPr>
      </w:pPr>
      <w:r w:rsidRPr="00C26BFF">
        <w:rPr>
          <w:rFonts w:ascii="Arial" w:hAnsi="Arial"/>
        </w:rPr>
        <w:t>7.</w:t>
      </w:r>
      <w:r w:rsidRPr="00C26BFF">
        <w:rPr>
          <w:rFonts w:ascii="Arial" w:hAnsi="Arial"/>
        </w:rPr>
        <w:tab/>
        <w:t>The itemized deductions made.</w:t>
      </w:r>
    </w:p>
    <w:p w14:paraId="58DFCBFB" w14:textId="77777777" w:rsidR="00360DCC" w:rsidRPr="00C26BFF" w:rsidRDefault="00360DCC" w:rsidP="00C26BFF">
      <w:pPr>
        <w:pStyle w:val="List0indent"/>
        <w:rPr>
          <w:rFonts w:ascii="Arial" w:hAnsi="Arial"/>
        </w:rPr>
      </w:pPr>
      <w:r w:rsidRPr="00C26BFF">
        <w:rPr>
          <w:rFonts w:ascii="Arial" w:hAnsi="Arial"/>
        </w:rPr>
        <w:t>8.</w:t>
      </w:r>
      <w:r w:rsidRPr="00C26BFF">
        <w:rPr>
          <w:rFonts w:ascii="Arial" w:hAnsi="Arial"/>
        </w:rPr>
        <w:tab/>
        <w:t>The net wages paid.</w:t>
      </w:r>
    </w:p>
    <w:p w14:paraId="1CA15409" w14:textId="77777777" w:rsidR="00360DCC" w:rsidRPr="00C26BFF" w:rsidRDefault="00360DCC" w:rsidP="00C26BFF">
      <w:pPr>
        <w:pStyle w:val="A1paragraph0"/>
        <w:rPr>
          <w:rFonts w:ascii="Arial" w:eastAsia="Calibri" w:hAnsi="Arial"/>
        </w:rPr>
      </w:pPr>
      <w:r w:rsidRPr="00C26BFF">
        <w:rPr>
          <w:rFonts w:ascii="Arial" w:hAnsi="Arial"/>
          <w:b/>
        </w:rPr>
        <w:t>B.</w:t>
      </w:r>
      <w:r w:rsidRPr="00C26BFF">
        <w:rPr>
          <w:rStyle w:val="11paragraphChar"/>
          <w:rFonts w:ascii="Arial" w:eastAsia="Calibri" w:hAnsi="Arial"/>
          <w:b/>
        </w:rPr>
        <w:tab/>
      </w:r>
      <w:r w:rsidRPr="00C26BFF">
        <w:rPr>
          <w:rFonts w:ascii="Arial" w:hAnsi="Arial"/>
          <w:b/>
        </w:rPr>
        <w:t>Statement</w:t>
      </w:r>
      <w:r w:rsidRPr="00C26BFF">
        <w:rPr>
          <w:rStyle w:val="11paragraphChar"/>
          <w:rFonts w:ascii="Arial" w:eastAsia="Calibri" w:hAnsi="Arial"/>
          <w:b/>
        </w:rPr>
        <w:t xml:space="preserve"> of Wages</w:t>
      </w:r>
      <w:proofErr w:type="gramStart"/>
      <w:r w:rsidRPr="00C26BFF">
        <w:rPr>
          <w:rStyle w:val="11paragraphChar"/>
          <w:rFonts w:ascii="Arial" w:eastAsia="Calibri" w:hAnsi="Arial"/>
          <w:b/>
        </w:rPr>
        <w:t>.</w:t>
      </w:r>
      <w:r w:rsidRPr="00C26BFF">
        <w:rPr>
          <w:rStyle w:val="11paragraphChar"/>
          <w:rFonts w:ascii="Arial" w:eastAsia="Calibri" w:hAnsi="Arial"/>
        </w:rPr>
        <w:t xml:space="preserve">  </w:t>
      </w:r>
      <w:proofErr w:type="gramEnd"/>
      <w:r w:rsidRPr="00C26BFF">
        <w:rPr>
          <w:rFonts w:ascii="Arial" w:eastAsia="Calibri" w:hAnsi="Arial"/>
        </w:rPr>
        <w:t xml:space="preserve">Each Contractor or subcontractor shall furnish a statement each week to the RE with respect to the wages paid each of its employees engaged in contract work covered by the Copeland Act, as amended during the </w:t>
      </w:r>
      <w:r w:rsidRPr="00C26BFF">
        <w:rPr>
          <w:rFonts w:ascii="Arial" w:hAnsi="Arial"/>
        </w:rPr>
        <w:t>preceding</w:t>
      </w:r>
      <w:r w:rsidRPr="00C26BFF">
        <w:rPr>
          <w:rFonts w:ascii="Arial" w:eastAsia="Calibri" w:hAnsi="Arial"/>
        </w:rPr>
        <w:t xml:space="preserve"> weekly payroll period</w:t>
      </w:r>
      <w:proofErr w:type="gramStart"/>
      <w:r w:rsidRPr="00C26BFF">
        <w:rPr>
          <w:rFonts w:ascii="Arial" w:eastAsia="Calibri" w:hAnsi="Arial"/>
        </w:rPr>
        <w:t xml:space="preserve">.  </w:t>
      </w:r>
      <w:proofErr w:type="gramEnd"/>
      <w:r w:rsidRPr="00C26BFF">
        <w:rPr>
          <w:rFonts w:ascii="Arial" w:eastAsia="Calibri" w:hAnsi="Arial"/>
        </w:rPr>
        <w:t>The statement shall be executed by the Contractor or subcontractor or by an authorized officer or employee of the Contractor or subcontractors who supervises the payment of wages</w:t>
      </w:r>
      <w:proofErr w:type="gramStart"/>
      <w:r w:rsidRPr="00C26BFF">
        <w:rPr>
          <w:rFonts w:ascii="Arial" w:eastAsia="Calibri" w:hAnsi="Arial"/>
        </w:rPr>
        <w:t xml:space="preserve">.  </w:t>
      </w:r>
      <w:proofErr w:type="gramEnd"/>
      <w:r w:rsidRPr="00C26BFF">
        <w:rPr>
          <w:rFonts w:ascii="Arial" w:eastAsia="Calibri" w:hAnsi="Arial"/>
        </w:rPr>
        <w:t>Contractors and subcontractors must use the certification set forth on the Department’s CR-347, or any form with identical wording</w:t>
      </w:r>
      <w:proofErr w:type="gramStart"/>
      <w:r w:rsidRPr="00C26BFF">
        <w:rPr>
          <w:rFonts w:ascii="Arial" w:eastAsia="Calibri" w:hAnsi="Arial"/>
        </w:rPr>
        <w:t xml:space="preserve">.  </w:t>
      </w:r>
      <w:proofErr w:type="gramEnd"/>
      <w:r w:rsidRPr="00C26BFF">
        <w:rPr>
          <w:rFonts w:ascii="Arial" w:hAnsi="Arial"/>
          <w:u w:val="single"/>
        </w:rPr>
        <w:t>Each payroll submitted must be accompanied by a signed “Statement of Compliance”</w:t>
      </w:r>
      <w:r w:rsidRPr="00C26BFF">
        <w:rPr>
          <w:rFonts w:ascii="Arial" w:hAnsi="Arial"/>
        </w:rPr>
        <w:t xml:space="preserve">. </w:t>
      </w:r>
    </w:p>
    <w:p w14:paraId="74219204" w14:textId="77777777" w:rsidR="00360DCC" w:rsidRPr="00C26BFF" w:rsidRDefault="00360DCC" w:rsidP="00C26BFF">
      <w:pPr>
        <w:pStyle w:val="A1paragraph0"/>
        <w:rPr>
          <w:rFonts w:ascii="Arial" w:hAnsi="Arial"/>
        </w:rPr>
      </w:pPr>
      <w:r w:rsidRPr="00C26BFF">
        <w:rPr>
          <w:rFonts w:ascii="Arial" w:hAnsi="Arial"/>
          <w:b/>
        </w:rPr>
        <w:t>C.</w:t>
      </w:r>
      <w:r w:rsidRPr="00C26BFF">
        <w:rPr>
          <w:rFonts w:ascii="Arial" w:hAnsi="Arial"/>
          <w:b/>
        </w:rPr>
        <w:tab/>
        <w:t>Maintaining Records</w:t>
      </w:r>
      <w:proofErr w:type="gramStart"/>
      <w:r w:rsidRPr="00C26BFF">
        <w:rPr>
          <w:rFonts w:ascii="Arial" w:hAnsi="Arial"/>
          <w:b/>
        </w:rPr>
        <w:t>.</w:t>
      </w:r>
      <w:r w:rsidRPr="00C26BFF">
        <w:rPr>
          <w:rFonts w:ascii="Arial" w:hAnsi="Arial"/>
        </w:rPr>
        <w:t xml:space="preserve">  </w:t>
      </w:r>
      <w:proofErr w:type="gramEnd"/>
      <w:r w:rsidRPr="00C26BFF">
        <w:rPr>
          <w:rFonts w:ascii="Arial" w:hAnsi="Arial"/>
        </w:rPr>
        <w:t>Contractor and subcontractor shall maintain complete social security numbers and home address for employees</w:t>
      </w:r>
      <w:proofErr w:type="gramStart"/>
      <w:r w:rsidRPr="00C26BFF">
        <w:rPr>
          <w:rFonts w:ascii="Arial" w:hAnsi="Arial"/>
        </w:rPr>
        <w:t xml:space="preserve">.  </w:t>
      </w:r>
      <w:proofErr w:type="gramEnd"/>
      <w:r w:rsidRPr="00C26BFF">
        <w:rPr>
          <w:rFonts w:ascii="Arial" w:hAnsi="Arial"/>
        </w:rPr>
        <w:t>Government agencies are entitled to request or review all relevant payroll information, including social security numbers and addresses of employees</w:t>
      </w:r>
      <w:proofErr w:type="gramStart"/>
      <w:r w:rsidRPr="00C26BFF">
        <w:rPr>
          <w:rFonts w:ascii="Arial" w:hAnsi="Arial"/>
        </w:rPr>
        <w:t xml:space="preserve">.  </w:t>
      </w:r>
      <w:proofErr w:type="gramEnd"/>
      <w:r w:rsidRPr="00C26BFF">
        <w:rPr>
          <w:rFonts w:ascii="Arial" w:hAnsi="Arial"/>
        </w:rPr>
        <w:t>Contractors and subcontractors are required to provide such information upon request.</w:t>
      </w:r>
    </w:p>
    <w:p w14:paraId="46EB9EDC" w14:textId="77777777" w:rsidR="00360DCC" w:rsidRPr="00C26BFF" w:rsidRDefault="00360DCC" w:rsidP="00C26BFF">
      <w:pPr>
        <w:pStyle w:val="A1paragraph0"/>
        <w:rPr>
          <w:rFonts w:ascii="Arial" w:hAnsi="Arial"/>
        </w:rPr>
      </w:pPr>
      <w:r w:rsidRPr="00C26BFF">
        <w:rPr>
          <w:rFonts w:ascii="Arial" w:hAnsi="Arial"/>
          <w:b/>
        </w:rPr>
        <w:t>D.</w:t>
      </w:r>
      <w:r w:rsidRPr="00C26BFF">
        <w:rPr>
          <w:rFonts w:ascii="Arial" w:hAnsi="Arial"/>
          <w:b/>
        </w:rPr>
        <w:tab/>
        <w:t>Lack of Compliance</w:t>
      </w:r>
      <w:proofErr w:type="gramStart"/>
      <w:r w:rsidRPr="00C26BFF">
        <w:rPr>
          <w:rFonts w:ascii="Arial" w:hAnsi="Arial"/>
          <w:b/>
        </w:rPr>
        <w:t>.</w:t>
      </w:r>
      <w:r w:rsidRPr="00C26BFF">
        <w:rPr>
          <w:rFonts w:ascii="Arial" w:hAnsi="Arial"/>
        </w:rPr>
        <w:t xml:space="preserve">  </w:t>
      </w:r>
      <w:proofErr w:type="gramEnd"/>
      <w:r w:rsidRPr="00C26BFF">
        <w:rPr>
          <w:rFonts w:ascii="Arial" w:hAnsi="Arial"/>
        </w:rPr>
        <w:t>Failure of the Contractor or subcontractor to comply with the payroll requirements may result in payment being delayed or withheld as specified in Section 105, default as specified in Section 108 or termination of the Contract as specified in Section 108.</w:t>
      </w:r>
    </w:p>
    <w:p w14:paraId="4D6B7AA6" w14:textId="77777777" w:rsidR="00360DCC" w:rsidRPr="00C77D5D" w:rsidRDefault="00360DCC" w:rsidP="00C77D5D">
      <w:pPr>
        <w:pStyle w:val="A1paragraph0"/>
        <w:rPr>
          <w:rFonts w:ascii="Arial" w:hAnsi="Arial"/>
        </w:rPr>
      </w:pPr>
      <w:r w:rsidRPr="00C77D5D">
        <w:rPr>
          <w:rFonts w:ascii="Arial" w:hAnsi="Arial"/>
          <w:b/>
        </w:rPr>
        <w:t>E.</w:t>
      </w:r>
      <w:r w:rsidRPr="00C77D5D">
        <w:rPr>
          <w:rFonts w:ascii="Arial" w:hAnsi="Arial"/>
          <w:b/>
        </w:rPr>
        <w:tab/>
        <w:t>Diane B. Allen Equal Pay Act, N.J.S.A. 34:11-56.14</w:t>
      </w:r>
      <w:proofErr w:type="gramStart"/>
      <w:r w:rsidRPr="00C77D5D">
        <w:rPr>
          <w:rFonts w:ascii="Arial" w:hAnsi="Arial"/>
          <w:b/>
        </w:rPr>
        <w:t>b.</w:t>
      </w:r>
      <w:r w:rsidRPr="00C77D5D">
        <w:rPr>
          <w:rFonts w:ascii="Arial" w:hAnsi="Arial"/>
        </w:rPr>
        <w:t xml:space="preserve">  </w:t>
      </w:r>
      <w:proofErr w:type="gramEnd"/>
      <w:r w:rsidRPr="00C77D5D">
        <w:rPr>
          <w:rFonts w:ascii="Arial" w:hAnsi="Arial"/>
        </w:rPr>
        <w:t>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w:t>
      </w:r>
      <w:proofErr w:type="gramStart"/>
      <w:r w:rsidRPr="00C77D5D">
        <w:rPr>
          <w:rFonts w:ascii="Arial" w:hAnsi="Arial"/>
        </w:rPr>
        <w:t xml:space="preserve">.  </w:t>
      </w:r>
      <w:proofErr w:type="gramEnd"/>
      <w:r w:rsidRPr="00C77D5D">
        <w:rPr>
          <w:rFonts w:ascii="Arial" w:hAnsi="Arial"/>
        </w:rPr>
        <w:t xml:space="preserve">Completed forms should be emailed to:  </w:t>
      </w:r>
      <w:hyperlink r:id="rId72" w:history="1">
        <w:r w:rsidRPr="00C77D5D">
          <w:rPr>
            <w:rFonts w:ascii="Arial" w:hAnsi="Arial"/>
          </w:rPr>
          <w:t>equalpayact@dol.nj.gov</w:t>
        </w:r>
      </w:hyperlink>
      <w:proofErr w:type="gramStart"/>
      <w:r w:rsidRPr="00C77D5D">
        <w:rPr>
          <w:rFonts w:ascii="Arial" w:hAnsi="Arial"/>
        </w:rPr>
        <w:t xml:space="preserve">.  </w:t>
      </w:r>
      <w:proofErr w:type="gramEnd"/>
      <w:r w:rsidRPr="00C77D5D">
        <w:rPr>
          <w:rFonts w:ascii="Arial" w:hAnsi="Arial"/>
        </w:rPr>
        <w:t>If online submission is not possible, the form should be mailed to:  Equal Pay Act, New Jersey Department of Labor and Workforce Development, P.O. Box 110, Trenton, NJ 08625-110.</w:t>
      </w:r>
    </w:p>
    <w:p w14:paraId="39A3FB71" w14:textId="77777777" w:rsidR="00360DCC" w:rsidRPr="00C77D5D" w:rsidRDefault="00360DCC" w:rsidP="00C77D5D">
      <w:pPr>
        <w:pStyle w:val="A2paragraph"/>
        <w:rPr>
          <w:rFonts w:ascii="Arial" w:hAnsi="Arial"/>
        </w:rPr>
      </w:pPr>
      <w:r w:rsidRPr="00C77D5D">
        <w:rPr>
          <w:rFonts w:ascii="Arial" w:hAnsi="Arial"/>
        </w:rPr>
        <w:t xml:space="preserve">Information regarding the Diane B. Allen Equal Pay Act and its requirements may be obtained from the New Jersey Department of Labor and Workforce Development (LWD) website at: </w:t>
      </w:r>
      <w:r w:rsidRPr="00C77D5D">
        <w:rPr>
          <w:rStyle w:val="Hyperlink"/>
          <w:rFonts w:ascii="Arial" w:hAnsi="Arial"/>
        </w:rPr>
        <w:t>https://nj.gov/labor/equalpay/equalpay.html</w:t>
      </w:r>
    </w:p>
    <w:p w14:paraId="774CBCAC" w14:textId="77777777" w:rsidR="00360DCC" w:rsidRPr="00C77D5D" w:rsidRDefault="00360DCC" w:rsidP="00C77D5D">
      <w:pPr>
        <w:pStyle w:val="A2paragraph"/>
        <w:rPr>
          <w:rFonts w:ascii="Arial" w:hAnsi="Arial"/>
        </w:rPr>
      </w:pPr>
      <w:r w:rsidRPr="00C77D5D">
        <w:rPr>
          <w:rFonts w:ascii="Arial" w:hAnsi="Arial"/>
        </w:rPr>
        <w:t>LWD forms may be obtained from the online web site at:</w:t>
      </w:r>
    </w:p>
    <w:p w14:paraId="55EEF743" w14:textId="77777777" w:rsidR="00360DCC" w:rsidRPr="00C77D5D" w:rsidRDefault="00000000" w:rsidP="00C77D5D">
      <w:pPr>
        <w:pStyle w:val="A2paragraph"/>
        <w:spacing w:before="0"/>
        <w:rPr>
          <w:rStyle w:val="Hyperlink"/>
          <w:rFonts w:ascii="Arial" w:hAnsi="Arial"/>
        </w:rPr>
      </w:pPr>
      <w:hyperlink r:id="rId73" w:history="1">
        <w:r w:rsidR="00360DCC" w:rsidRPr="00C77D5D">
          <w:rPr>
            <w:rStyle w:val="Hyperlink"/>
            <w:rFonts w:ascii="Arial" w:hAnsi="Arial"/>
          </w:rPr>
          <w:t>https://nj.gov/labor/forms_pdfs/equalpayact/MW-562withoutfein.pdf</w:t>
        </w:r>
      </w:hyperlink>
    </w:p>
    <w:p w14:paraId="3531D39B" w14:textId="77777777" w:rsidR="00360DCC" w:rsidRPr="00150F41" w:rsidRDefault="00360DCC" w:rsidP="00360DCC">
      <w:pPr>
        <w:pStyle w:val="A1paragraph0"/>
        <w:rPr>
          <w:rFonts w:ascii="Arial" w:hAnsi="Arial" w:cs="Arial"/>
          <w:b/>
          <w:bCs/>
        </w:rPr>
        <w:sectPr w:rsidR="00360DCC" w:rsidRPr="00150F41" w:rsidSect="002B1D46">
          <w:headerReference w:type="default" r:id="rId74"/>
          <w:footerReference w:type="default" r:id="rId75"/>
          <w:pgSz w:w="12240" w:h="15840" w:code="1"/>
          <w:pgMar w:top="1440" w:right="1080" w:bottom="1440" w:left="1440" w:header="576" w:footer="720" w:gutter="0"/>
          <w:pgNumType w:start="1"/>
          <w:cols w:space="720"/>
          <w:docGrid w:linePitch="299"/>
        </w:sectPr>
      </w:pPr>
    </w:p>
    <w:p w14:paraId="538FA352" w14:textId="77777777" w:rsidR="00360DCC" w:rsidRPr="008179EE" w:rsidRDefault="00360DCC" w:rsidP="00360DCC">
      <w:pPr>
        <w:pStyle w:val="000Section"/>
        <w:rPr>
          <w:rFonts w:ascii="Arial" w:hAnsi="Arial"/>
          <w:bCs/>
        </w:rPr>
      </w:pPr>
      <w:r w:rsidRPr="00FF0C74">
        <w:rPr>
          <w:rFonts w:ascii="Arial" w:hAnsi="Arial"/>
          <w:bCs/>
        </w:rPr>
        <w:lastRenderedPageBreak/>
        <w:t xml:space="preserve">FEDERAL AID PROJECT ATTACHMENT </w:t>
      </w:r>
      <w:r w:rsidRPr="008179EE">
        <w:rPr>
          <w:rFonts w:ascii="Arial" w:hAnsi="Arial"/>
          <w:bCs/>
        </w:rPr>
        <w:t>8</w:t>
      </w:r>
    </w:p>
    <w:p w14:paraId="48795B9A" w14:textId="78F1A6F2" w:rsidR="00360DCC" w:rsidRPr="0023046F" w:rsidRDefault="00360DCC" w:rsidP="0023046F">
      <w:pPr>
        <w:pStyle w:val="00000Subsection"/>
        <w:jc w:val="center"/>
        <w:rPr>
          <w:rFonts w:ascii="Arial" w:hAnsi="Arial" w:cs="Arial"/>
          <w:sz w:val="24"/>
        </w:rPr>
      </w:pPr>
      <w:r w:rsidRPr="0023046F">
        <w:rPr>
          <w:rFonts w:ascii="Arial" w:hAnsi="Arial" w:cs="Arial"/>
          <w:sz w:val="24"/>
        </w:rPr>
        <w:t>FHWA-1273</w:t>
      </w:r>
    </w:p>
    <w:p w14:paraId="35204803" w14:textId="77777777" w:rsidR="00EF144B" w:rsidRDefault="00EF144B" w:rsidP="00EF144B">
      <w:pPr>
        <w:pStyle w:val="Blankline"/>
      </w:pPr>
    </w:p>
    <w:p w14:paraId="72BC7F8B" w14:textId="422CA99C" w:rsidR="00EF144B" w:rsidRPr="0023046F" w:rsidRDefault="0023046F" w:rsidP="0023046F">
      <w:pPr>
        <w:jc w:val="center"/>
        <w:rPr>
          <w:rFonts w:ascii="Arial" w:hAnsi="Arial" w:cs="Arial"/>
          <w:b/>
          <w:bCs/>
          <w:szCs w:val="24"/>
        </w:rPr>
      </w:pPr>
      <w:r w:rsidRPr="0023046F">
        <w:rPr>
          <w:rFonts w:ascii="Arial" w:hAnsi="Arial" w:cs="Arial"/>
          <w:b/>
          <w:bCs/>
          <w:szCs w:val="24"/>
        </w:rPr>
        <w:t>REQUIRED CONTRACT PROVISIONS</w:t>
      </w:r>
    </w:p>
    <w:p w14:paraId="4475EEC8" w14:textId="5CC6B5BE" w:rsidR="00EF144B" w:rsidRPr="0023046F" w:rsidRDefault="0023046F" w:rsidP="0023046F">
      <w:pPr>
        <w:jc w:val="center"/>
        <w:rPr>
          <w:rFonts w:ascii="Arial" w:hAnsi="Arial" w:cs="Arial"/>
          <w:b/>
          <w:bCs/>
          <w:szCs w:val="24"/>
        </w:rPr>
      </w:pPr>
      <w:r w:rsidRPr="0023046F">
        <w:rPr>
          <w:rFonts w:ascii="Arial" w:hAnsi="Arial" w:cs="Arial"/>
          <w:b/>
          <w:bCs/>
          <w:szCs w:val="24"/>
        </w:rPr>
        <w:t>FEDERAL-AID CONSTRUCTION CONTRACTS</w:t>
      </w:r>
    </w:p>
    <w:p w14:paraId="2F4E5830" w14:textId="77777777" w:rsidR="0010575E" w:rsidRPr="00354A2A" w:rsidRDefault="0010575E" w:rsidP="0010575E">
      <w:pPr>
        <w:rPr>
          <w:rFonts w:ascii="Arial" w:hAnsi="Arial" w:cs="Arial"/>
          <w:sz w:val="16"/>
          <w:szCs w:val="24"/>
        </w:rPr>
      </w:pPr>
    </w:p>
    <w:p w14:paraId="3ADFA283" w14:textId="77777777" w:rsidR="00EF144B" w:rsidRPr="0031211A" w:rsidRDefault="00EF144B" w:rsidP="00EF144B">
      <w:pPr>
        <w:spacing w:before="240"/>
        <w:outlineLvl w:val="2"/>
        <w:rPr>
          <w:rFonts w:ascii="Arial" w:hAnsi="Arial" w:cs="Arial"/>
          <w:b/>
          <w:caps/>
        </w:rPr>
        <w:sectPr w:rsidR="00EF144B" w:rsidRPr="0031211A" w:rsidSect="00EF144B">
          <w:headerReference w:type="even" r:id="rId76"/>
          <w:headerReference w:type="default" r:id="rId77"/>
          <w:footerReference w:type="default" r:id="rId78"/>
          <w:headerReference w:type="first" r:id="rId79"/>
          <w:type w:val="continuous"/>
          <w:pgSz w:w="12240" w:h="15840" w:code="1"/>
          <w:pgMar w:top="1440" w:right="1080" w:bottom="1440" w:left="1440" w:header="576" w:footer="720" w:gutter="0"/>
          <w:pgNumType w:start="1"/>
          <w:cols w:space="720"/>
          <w:docGrid w:linePitch="299"/>
        </w:sectPr>
      </w:pPr>
    </w:p>
    <w:p w14:paraId="306A5521" w14:textId="77777777" w:rsidR="00EF144B" w:rsidRPr="0031211A" w:rsidRDefault="00EF144B" w:rsidP="00EF144B">
      <w:pPr>
        <w:jc w:val="right"/>
        <w:rPr>
          <w:rFonts w:ascii="Arial" w:hAnsi="Arial" w:cs="Arial"/>
          <w:sz w:val="16"/>
          <w:szCs w:val="24"/>
        </w:rPr>
      </w:pPr>
    </w:p>
    <w:p w14:paraId="7A50AF26"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I.</w:t>
      </w:r>
      <w:r w:rsidRPr="00354A2A">
        <w:rPr>
          <w:rFonts w:ascii="Arial" w:hAnsi="Arial" w:cs="Arial"/>
          <w:sz w:val="16"/>
          <w:szCs w:val="24"/>
        </w:rPr>
        <w:tab/>
        <w:t xml:space="preserve">General  </w:t>
      </w:r>
    </w:p>
    <w:p w14:paraId="045C2EAF"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II.</w:t>
      </w:r>
      <w:r w:rsidRPr="00354A2A">
        <w:rPr>
          <w:rFonts w:ascii="Arial" w:hAnsi="Arial" w:cs="Arial"/>
          <w:sz w:val="16"/>
          <w:szCs w:val="24"/>
        </w:rPr>
        <w:tab/>
        <w:t>Nondiscrimination</w:t>
      </w:r>
    </w:p>
    <w:p w14:paraId="5F779603"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III.</w:t>
      </w:r>
      <w:r w:rsidRPr="00354A2A">
        <w:rPr>
          <w:rFonts w:ascii="Arial" w:hAnsi="Arial" w:cs="Arial"/>
          <w:sz w:val="16"/>
          <w:szCs w:val="24"/>
        </w:rPr>
        <w:tab/>
        <w:t>Nonsegregated Facilities</w:t>
      </w:r>
    </w:p>
    <w:p w14:paraId="09C2D1E7"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IV.</w:t>
      </w:r>
      <w:r w:rsidRPr="00354A2A">
        <w:rPr>
          <w:rFonts w:ascii="Arial" w:hAnsi="Arial" w:cs="Arial"/>
          <w:sz w:val="16"/>
          <w:szCs w:val="24"/>
        </w:rPr>
        <w:tab/>
        <w:t>Davis-Bacon and Related Act Provisions</w:t>
      </w:r>
    </w:p>
    <w:p w14:paraId="11FB321C"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V.</w:t>
      </w:r>
      <w:r w:rsidRPr="00354A2A">
        <w:rPr>
          <w:rFonts w:ascii="Arial" w:hAnsi="Arial" w:cs="Arial"/>
          <w:sz w:val="16"/>
          <w:szCs w:val="24"/>
        </w:rPr>
        <w:tab/>
        <w:t>Contract Work Hours and Safety Standards Act Provisions</w:t>
      </w:r>
    </w:p>
    <w:p w14:paraId="6CBE0F92"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lang w:val="da-DK"/>
        </w:rPr>
        <w:t>VI.</w:t>
      </w:r>
      <w:r w:rsidRPr="00354A2A">
        <w:rPr>
          <w:rFonts w:ascii="Arial" w:hAnsi="Arial" w:cs="Arial"/>
          <w:sz w:val="16"/>
          <w:szCs w:val="24"/>
          <w:lang w:val="da-DK"/>
        </w:rPr>
        <w:tab/>
      </w:r>
      <w:r w:rsidRPr="00354A2A">
        <w:rPr>
          <w:rFonts w:ascii="Arial" w:hAnsi="Arial" w:cs="Arial"/>
          <w:sz w:val="16"/>
          <w:szCs w:val="24"/>
        </w:rPr>
        <w:t>Subletting or Assigning the Contract</w:t>
      </w:r>
    </w:p>
    <w:p w14:paraId="5268451B"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VII.</w:t>
      </w:r>
      <w:r w:rsidRPr="00354A2A">
        <w:rPr>
          <w:rFonts w:ascii="Arial" w:hAnsi="Arial" w:cs="Arial"/>
          <w:sz w:val="16"/>
          <w:szCs w:val="24"/>
        </w:rPr>
        <w:tab/>
        <w:t>Safety: Accident Prevention</w:t>
      </w:r>
    </w:p>
    <w:p w14:paraId="052FFA66"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VIII.</w:t>
      </w:r>
      <w:r w:rsidRPr="00354A2A">
        <w:rPr>
          <w:rFonts w:ascii="Arial" w:hAnsi="Arial" w:cs="Arial"/>
          <w:sz w:val="16"/>
          <w:szCs w:val="24"/>
        </w:rPr>
        <w:tab/>
        <w:t>False Statements Concerning Highway Projects</w:t>
      </w:r>
    </w:p>
    <w:p w14:paraId="1CA5C983" w14:textId="77777777" w:rsidR="00EF144B" w:rsidRPr="00354A2A" w:rsidRDefault="00EF144B" w:rsidP="00EF144B">
      <w:pPr>
        <w:ind w:left="435" w:hanging="435"/>
        <w:rPr>
          <w:rFonts w:ascii="Arial" w:hAnsi="Arial" w:cs="Arial"/>
          <w:sz w:val="16"/>
          <w:szCs w:val="24"/>
        </w:rPr>
      </w:pPr>
      <w:r w:rsidRPr="00354A2A">
        <w:rPr>
          <w:rFonts w:ascii="Arial" w:hAnsi="Arial" w:cs="Arial"/>
          <w:sz w:val="16"/>
          <w:szCs w:val="24"/>
        </w:rPr>
        <w:t>IX.</w:t>
      </w:r>
      <w:r w:rsidRPr="00354A2A">
        <w:rPr>
          <w:rFonts w:ascii="Arial" w:hAnsi="Arial" w:cs="Arial"/>
          <w:sz w:val="16"/>
          <w:szCs w:val="24"/>
        </w:rPr>
        <w:tab/>
        <w:t>Implementation of Clean Air Act and Federal Water Pollution Control Act</w:t>
      </w:r>
    </w:p>
    <w:p w14:paraId="1F3071BF" w14:textId="762D73DB" w:rsidR="00EF144B" w:rsidRPr="00354A2A" w:rsidRDefault="00EF144B" w:rsidP="00EF144B">
      <w:pPr>
        <w:ind w:left="432" w:hanging="432"/>
        <w:rPr>
          <w:rFonts w:ascii="Arial" w:hAnsi="Arial" w:cs="Arial"/>
          <w:sz w:val="16"/>
          <w:szCs w:val="24"/>
        </w:rPr>
      </w:pPr>
      <w:r w:rsidRPr="00354A2A">
        <w:rPr>
          <w:rFonts w:ascii="Arial" w:hAnsi="Arial" w:cs="Arial"/>
          <w:sz w:val="16"/>
          <w:szCs w:val="24"/>
        </w:rPr>
        <w:t>X.</w:t>
      </w:r>
      <w:r w:rsidRPr="00354A2A">
        <w:rPr>
          <w:rFonts w:ascii="Arial" w:hAnsi="Arial" w:cs="Arial"/>
          <w:sz w:val="16"/>
          <w:szCs w:val="24"/>
        </w:rPr>
        <w:tab/>
        <w:t xml:space="preserve">Compliance with </w:t>
      </w:r>
      <w:r w:rsidR="00C9572A" w:rsidRPr="00354A2A">
        <w:rPr>
          <w:rFonts w:ascii="Arial" w:hAnsi="Arial" w:cs="Arial"/>
          <w:sz w:val="16"/>
          <w:szCs w:val="24"/>
        </w:rPr>
        <w:t>Government wide</w:t>
      </w:r>
      <w:r w:rsidRPr="00354A2A">
        <w:rPr>
          <w:rFonts w:ascii="Arial" w:hAnsi="Arial" w:cs="Arial"/>
          <w:sz w:val="16"/>
          <w:szCs w:val="24"/>
        </w:rPr>
        <w:t xml:space="preserve"> Suspension and Debarment Requirements</w:t>
      </w:r>
    </w:p>
    <w:p w14:paraId="208866FC" w14:textId="77777777" w:rsidR="00EF144B" w:rsidRPr="00354A2A" w:rsidRDefault="00EF144B" w:rsidP="00EF144B">
      <w:pPr>
        <w:ind w:left="432" w:hanging="432"/>
        <w:rPr>
          <w:rFonts w:ascii="Arial" w:hAnsi="Arial" w:cs="Arial"/>
          <w:sz w:val="16"/>
          <w:szCs w:val="24"/>
        </w:rPr>
      </w:pPr>
      <w:r w:rsidRPr="00354A2A">
        <w:rPr>
          <w:rFonts w:ascii="Arial" w:hAnsi="Arial" w:cs="Arial"/>
          <w:sz w:val="16"/>
          <w:szCs w:val="24"/>
        </w:rPr>
        <w:t>XI.</w:t>
      </w:r>
      <w:r w:rsidRPr="00354A2A">
        <w:rPr>
          <w:rFonts w:ascii="Arial" w:hAnsi="Arial" w:cs="Arial"/>
          <w:sz w:val="16"/>
          <w:szCs w:val="24"/>
        </w:rPr>
        <w:tab/>
        <w:t>Certification Regarding Use of Contract Funds for Lobbying</w:t>
      </w:r>
    </w:p>
    <w:p w14:paraId="2BE386AC" w14:textId="77777777" w:rsidR="00EF144B" w:rsidRPr="00354A2A" w:rsidRDefault="00EF144B" w:rsidP="00EF144B">
      <w:pPr>
        <w:rPr>
          <w:rFonts w:ascii="Arial" w:hAnsi="Arial" w:cs="Arial"/>
          <w:sz w:val="16"/>
          <w:szCs w:val="24"/>
        </w:rPr>
      </w:pPr>
    </w:p>
    <w:p w14:paraId="52B24601" w14:textId="77777777" w:rsidR="00EF144B" w:rsidRPr="00354A2A" w:rsidRDefault="00EF144B" w:rsidP="00EF144B">
      <w:pPr>
        <w:rPr>
          <w:rFonts w:ascii="Arial" w:hAnsi="Arial" w:cs="Arial"/>
          <w:sz w:val="16"/>
          <w:szCs w:val="24"/>
        </w:rPr>
      </w:pPr>
      <w:r w:rsidRPr="00354A2A">
        <w:rPr>
          <w:rFonts w:ascii="Arial" w:hAnsi="Arial" w:cs="Arial"/>
          <w:sz w:val="16"/>
          <w:szCs w:val="24"/>
        </w:rPr>
        <w:t>ATTACHMENTS</w:t>
      </w:r>
    </w:p>
    <w:p w14:paraId="1C34862F" w14:textId="77777777" w:rsidR="00EF144B" w:rsidRPr="00354A2A" w:rsidRDefault="00EF144B" w:rsidP="00EF144B">
      <w:pPr>
        <w:rPr>
          <w:rFonts w:ascii="Arial" w:hAnsi="Arial" w:cs="Arial"/>
          <w:sz w:val="16"/>
          <w:szCs w:val="24"/>
        </w:rPr>
      </w:pPr>
    </w:p>
    <w:p w14:paraId="260C692E" w14:textId="77777777" w:rsidR="00EF144B" w:rsidRPr="00354A2A" w:rsidRDefault="00EF144B" w:rsidP="00EF144B">
      <w:pPr>
        <w:rPr>
          <w:rFonts w:ascii="Arial" w:hAnsi="Arial" w:cs="Arial"/>
          <w:sz w:val="16"/>
          <w:szCs w:val="24"/>
        </w:rPr>
      </w:pPr>
      <w:r w:rsidRPr="00354A2A">
        <w:rPr>
          <w:rFonts w:ascii="Arial" w:hAnsi="Arial" w:cs="Arial"/>
          <w:sz w:val="16"/>
          <w:szCs w:val="24"/>
        </w:rPr>
        <w:t>A. Employment and Materials Preference for Appalachian Development Highway System or Appalachian Local Access Road Contracts (included in Appalachian contracts only)</w:t>
      </w:r>
    </w:p>
    <w:p w14:paraId="452BD4B7" w14:textId="77777777" w:rsidR="00EF144B" w:rsidRPr="00354A2A" w:rsidRDefault="00EF144B" w:rsidP="00EF144B">
      <w:pPr>
        <w:rPr>
          <w:rFonts w:ascii="Arial" w:hAnsi="Arial" w:cs="Arial"/>
          <w:sz w:val="16"/>
          <w:szCs w:val="24"/>
        </w:rPr>
      </w:pPr>
    </w:p>
    <w:p w14:paraId="3D8C4380" w14:textId="77777777" w:rsidR="00EF144B" w:rsidRPr="00354A2A" w:rsidRDefault="00EF144B" w:rsidP="00EF144B">
      <w:pPr>
        <w:rPr>
          <w:rFonts w:ascii="Arial" w:hAnsi="Arial" w:cs="Arial"/>
          <w:sz w:val="16"/>
          <w:szCs w:val="24"/>
        </w:rPr>
      </w:pPr>
    </w:p>
    <w:p w14:paraId="4906693B"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I.  GENERAL</w:t>
      </w:r>
    </w:p>
    <w:p w14:paraId="15FFCD36" w14:textId="77777777" w:rsidR="00EF144B" w:rsidRPr="00354A2A" w:rsidRDefault="00EF144B" w:rsidP="00EF144B">
      <w:pPr>
        <w:rPr>
          <w:rFonts w:ascii="Arial" w:hAnsi="Arial" w:cs="Arial"/>
          <w:sz w:val="16"/>
          <w:szCs w:val="24"/>
        </w:rPr>
      </w:pPr>
    </w:p>
    <w:p w14:paraId="11703CC1" w14:textId="77777777" w:rsidR="00EF144B" w:rsidRPr="00354A2A" w:rsidRDefault="00EF144B" w:rsidP="00EF144B">
      <w:pPr>
        <w:rPr>
          <w:rFonts w:ascii="Arial" w:hAnsi="Arial" w:cs="Arial"/>
          <w:sz w:val="16"/>
          <w:szCs w:val="24"/>
        </w:rPr>
      </w:pPr>
      <w:r w:rsidRPr="00354A2A">
        <w:rPr>
          <w:rFonts w:ascii="Arial" w:hAnsi="Arial" w:cs="Arial"/>
          <w:sz w:val="16"/>
          <w:szCs w:val="24"/>
        </w:rPr>
        <w:t>1.  Form FHWA-1273 must be physically incorporated in each construction contract funded under Title 23 (excluding emergency contracts solely intended for debris removal)</w:t>
      </w:r>
      <w:proofErr w:type="gramStart"/>
      <w:r w:rsidRPr="00354A2A">
        <w:rPr>
          <w:rFonts w:ascii="Arial" w:hAnsi="Arial" w:cs="Arial"/>
          <w:sz w:val="16"/>
          <w:szCs w:val="24"/>
        </w:rPr>
        <w:t xml:space="preserve">.  </w:t>
      </w:r>
      <w:proofErr w:type="gramEnd"/>
      <w:r w:rsidRPr="00354A2A">
        <w:rPr>
          <w:rFonts w:ascii="Arial" w:hAnsi="Arial" w:cs="Arial"/>
          <w:sz w:val="16"/>
          <w:szCs w:val="24"/>
        </w:rPr>
        <w:t>The contractor (or subcontractor) must insert this form in each subcontract and further require its inclusion in all lower tier subcontracts (excluding purchase orders, rental agreements and other agreements for supplies or services)</w:t>
      </w:r>
      <w:proofErr w:type="gramStart"/>
      <w:r w:rsidRPr="00354A2A">
        <w:rPr>
          <w:rFonts w:ascii="Arial" w:hAnsi="Arial" w:cs="Arial"/>
          <w:sz w:val="16"/>
          <w:szCs w:val="24"/>
        </w:rPr>
        <w:t xml:space="preserve">.  </w:t>
      </w:r>
      <w:proofErr w:type="gramEnd"/>
    </w:p>
    <w:p w14:paraId="19D76B11" w14:textId="77777777" w:rsidR="00EF144B" w:rsidRPr="00354A2A" w:rsidRDefault="00EF144B" w:rsidP="00EF144B">
      <w:pPr>
        <w:rPr>
          <w:rFonts w:ascii="Arial" w:hAnsi="Arial" w:cs="Arial"/>
          <w:sz w:val="16"/>
          <w:szCs w:val="24"/>
        </w:rPr>
      </w:pPr>
    </w:p>
    <w:p w14:paraId="7833326E"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The applicable requirements of Form FHWA-1273 are incorporated by reference for work done under any purchase order, rental </w:t>
      </w:r>
      <w:proofErr w:type="gramStart"/>
      <w:r w:rsidRPr="00354A2A">
        <w:rPr>
          <w:rFonts w:ascii="Arial" w:hAnsi="Arial" w:cs="Arial"/>
          <w:sz w:val="16"/>
          <w:szCs w:val="24"/>
        </w:rPr>
        <w:t>agreement</w:t>
      </w:r>
      <w:proofErr w:type="gramEnd"/>
      <w:r w:rsidRPr="00354A2A">
        <w:rPr>
          <w:rFonts w:ascii="Arial" w:hAnsi="Arial" w:cs="Arial"/>
          <w:sz w:val="16"/>
          <w:szCs w:val="24"/>
        </w:rPr>
        <w:t xml:space="preserve"> or agreement for other services.  The prime contractor shall be responsible for compliance by any subcontractor, lower-tier </w:t>
      </w:r>
      <w:proofErr w:type="gramStart"/>
      <w:r w:rsidRPr="00354A2A">
        <w:rPr>
          <w:rFonts w:ascii="Arial" w:hAnsi="Arial" w:cs="Arial"/>
          <w:sz w:val="16"/>
          <w:szCs w:val="24"/>
        </w:rPr>
        <w:t>subcontractor</w:t>
      </w:r>
      <w:proofErr w:type="gramEnd"/>
      <w:r w:rsidRPr="00354A2A">
        <w:rPr>
          <w:rFonts w:ascii="Arial" w:hAnsi="Arial" w:cs="Arial"/>
          <w:sz w:val="16"/>
          <w:szCs w:val="24"/>
        </w:rPr>
        <w:t xml:space="preserve"> or service provider.  </w:t>
      </w:r>
    </w:p>
    <w:p w14:paraId="5F229C32" w14:textId="77777777" w:rsidR="00EF144B" w:rsidRPr="00354A2A" w:rsidRDefault="00EF144B" w:rsidP="00EF144B">
      <w:pPr>
        <w:rPr>
          <w:rFonts w:ascii="Arial" w:hAnsi="Arial" w:cs="Arial"/>
          <w:sz w:val="16"/>
          <w:szCs w:val="24"/>
        </w:rPr>
      </w:pPr>
    </w:p>
    <w:p w14:paraId="4DCF1C48" w14:textId="77777777" w:rsidR="00EF144B" w:rsidRPr="00354A2A" w:rsidRDefault="00EF144B" w:rsidP="00EF144B">
      <w:pPr>
        <w:rPr>
          <w:rFonts w:ascii="Arial" w:hAnsi="Arial" w:cs="Arial"/>
          <w:sz w:val="16"/>
          <w:szCs w:val="24"/>
        </w:rPr>
      </w:pPr>
      <w:r w:rsidRPr="00354A2A">
        <w:rPr>
          <w:rFonts w:ascii="Arial" w:hAnsi="Arial" w:cs="Arial"/>
          <w:sz w:val="16"/>
          <w:szCs w:val="24"/>
        </w:rPr>
        <w:t>Form FHWA-1273 must be included in all Federal-aid design-build contracts, in all subcontracts and in lower tier subcontracts (excluding subcontracts for design services, purchase orders, rental agreements and other agreements for supplies or services)</w:t>
      </w:r>
      <w:proofErr w:type="gramStart"/>
      <w:r w:rsidRPr="00354A2A">
        <w:rPr>
          <w:rFonts w:ascii="Arial" w:hAnsi="Arial" w:cs="Arial"/>
          <w:sz w:val="16"/>
          <w:szCs w:val="24"/>
        </w:rPr>
        <w:t xml:space="preserve">.  </w:t>
      </w:r>
      <w:proofErr w:type="gramEnd"/>
      <w:r w:rsidRPr="00354A2A">
        <w:rPr>
          <w:rFonts w:ascii="Arial" w:hAnsi="Arial" w:cs="Arial"/>
          <w:sz w:val="16"/>
          <w:szCs w:val="24"/>
        </w:rPr>
        <w:t xml:space="preserve">The design-builder shall be responsible for compliance by any subcontractor, lower-tier </w:t>
      </w:r>
      <w:proofErr w:type="gramStart"/>
      <w:r w:rsidRPr="00354A2A">
        <w:rPr>
          <w:rFonts w:ascii="Arial" w:hAnsi="Arial" w:cs="Arial"/>
          <w:sz w:val="16"/>
          <w:szCs w:val="24"/>
        </w:rPr>
        <w:t>subcontractor</w:t>
      </w:r>
      <w:proofErr w:type="gramEnd"/>
      <w:r w:rsidRPr="00354A2A">
        <w:rPr>
          <w:rFonts w:ascii="Arial" w:hAnsi="Arial" w:cs="Arial"/>
          <w:sz w:val="16"/>
          <w:szCs w:val="24"/>
        </w:rPr>
        <w:t xml:space="preserve"> or service provider.</w:t>
      </w:r>
    </w:p>
    <w:p w14:paraId="1D7CC223" w14:textId="77777777" w:rsidR="00EF144B" w:rsidRPr="00354A2A" w:rsidRDefault="00EF144B" w:rsidP="00EF144B">
      <w:pPr>
        <w:rPr>
          <w:rFonts w:ascii="Arial" w:hAnsi="Arial" w:cs="Arial"/>
          <w:sz w:val="16"/>
          <w:szCs w:val="24"/>
        </w:rPr>
      </w:pPr>
    </w:p>
    <w:p w14:paraId="5630733C"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Contracting agencies may reference Form FHWA-1273 in bid proposal or request for proposal documents, however, the Form FHWA-1273 must be physically incorporated (not referenced) in all contracts, </w:t>
      </w:r>
      <w:proofErr w:type="gramStart"/>
      <w:r w:rsidRPr="00354A2A">
        <w:rPr>
          <w:rFonts w:ascii="Arial" w:hAnsi="Arial" w:cs="Arial"/>
          <w:sz w:val="16"/>
          <w:szCs w:val="24"/>
        </w:rPr>
        <w:t>subcontracts</w:t>
      </w:r>
      <w:proofErr w:type="gramEnd"/>
      <w:r w:rsidRPr="00354A2A">
        <w:rPr>
          <w:rFonts w:ascii="Arial" w:hAnsi="Arial" w:cs="Arial"/>
          <w:sz w:val="16"/>
          <w:szCs w:val="24"/>
        </w:rPr>
        <w:t xml:space="preserve"> and lower-tier subcontracts (excluding purchase orders, rental agreements and other agreements for supplies or services related to a construction contract).</w:t>
      </w:r>
    </w:p>
    <w:p w14:paraId="1BC19952" w14:textId="77777777" w:rsidR="00EF144B" w:rsidRPr="00354A2A" w:rsidRDefault="00EF144B" w:rsidP="00EF144B">
      <w:pPr>
        <w:rPr>
          <w:rFonts w:ascii="Arial" w:hAnsi="Arial" w:cs="Arial"/>
          <w:sz w:val="16"/>
          <w:szCs w:val="24"/>
        </w:rPr>
      </w:pPr>
    </w:p>
    <w:p w14:paraId="6D238E11"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2.  Subject to the applicability criteria noted in the following sections, these contract provisions shall apply to all work </w:t>
      </w:r>
      <w:r w:rsidRPr="00354A2A">
        <w:rPr>
          <w:rFonts w:ascii="Arial" w:hAnsi="Arial" w:cs="Arial"/>
          <w:sz w:val="16"/>
          <w:szCs w:val="24"/>
        </w:rPr>
        <w:t>performed on the contract by the contractor's own organization and with the assistance of workers under the contractor's immediate superintendence and to all work performed on the contract by piecework, station work, or by subcontract.</w:t>
      </w:r>
    </w:p>
    <w:p w14:paraId="080E139F" w14:textId="350481D0" w:rsidR="00EF144B" w:rsidRPr="00354A2A" w:rsidRDefault="00EF144B" w:rsidP="00EF144B">
      <w:pPr>
        <w:rPr>
          <w:rFonts w:ascii="Arial" w:hAnsi="Arial" w:cs="Arial"/>
          <w:sz w:val="16"/>
          <w:szCs w:val="24"/>
        </w:rPr>
      </w:pPr>
    </w:p>
    <w:p w14:paraId="1F136E8A" w14:textId="77777777" w:rsidR="00EF144B" w:rsidRPr="00354A2A" w:rsidRDefault="00EF144B" w:rsidP="00EF144B">
      <w:pPr>
        <w:rPr>
          <w:rFonts w:ascii="Arial" w:hAnsi="Arial" w:cs="Arial"/>
          <w:sz w:val="16"/>
          <w:szCs w:val="24"/>
        </w:rPr>
      </w:pPr>
      <w:r w:rsidRPr="00354A2A">
        <w:rPr>
          <w:rFonts w:ascii="Arial" w:hAnsi="Arial" w:cs="Arial"/>
          <w:sz w:val="16"/>
          <w:szCs w:val="24"/>
        </w:rPr>
        <w:t>3.  A breach of any of the stipulations contained in these Required Contract Provisions may be sufficient grounds for withholding of progress payments, withholding of final payment, termination of the contract, suspension / debarment or any other action determined to be appropriate by the contracting agency and FHWA.</w:t>
      </w:r>
    </w:p>
    <w:p w14:paraId="47846B51" w14:textId="77777777" w:rsidR="00EF144B" w:rsidRPr="00354A2A" w:rsidRDefault="00EF144B" w:rsidP="00EF144B">
      <w:pPr>
        <w:rPr>
          <w:rFonts w:ascii="Arial" w:hAnsi="Arial" w:cs="Arial"/>
          <w:sz w:val="16"/>
          <w:szCs w:val="24"/>
        </w:rPr>
      </w:pPr>
    </w:p>
    <w:p w14:paraId="3E15CB55" w14:textId="77777777" w:rsidR="00EF144B" w:rsidRPr="00354A2A" w:rsidRDefault="00EF144B" w:rsidP="00EF144B">
      <w:pPr>
        <w:rPr>
          <w:rFonts w:ascii="Arial" w:hAnsi="Arial" w:cs="Arial"/>
          <w:sz w:val="16"/>
          <w:szCs w:val="24"/>
        </w:rPr>
      </w:pPr>
      <w:r w:rsidRPr="00354A2A">
        <w:rPr>
          <w:rFonts w:ascii="Arial" w:hAnsi="Arial" w:cs="Arial"/>
          <w:sz w:val="16"/>
          <w:szCs w:val="24"/>
        </w:rPr>
        <w:t>4.  Selection of Labor: During the performance of this contract, the contractor shall not use convict labor for any purpose within the limits of a construction project on a Federal-aid highway unless it is labor performed by convicts who are on parole, supervised release, or probation</w:t>
      </w:r>
      <w:proofErr w:type="gramStart"/>
      <w:r w:rsidRPr="00354A2A">
        <w:rPr>
          <w:rFonts w:ascii="Arial" w:hAnsi="Arial" w:cs="Arial"/>
          <w:sz w:val="16"/>
          <w:szCs w:val="24"/>
        </w:rPr>
        <w:t xml:space="preserve">.  </w:t>
      </w:r>
      <w:proofErr w:type="gramEnd"/>
      <w:r w:rsidRPr="00354A2A">
        <w:rPr>
          <w:rFonts w:ascii="Arial" w:hAnsi="Arial" w:cs="Arial"/>
          <w:sz w:val="16"/>
          <w:szCs w:val="24"/>
        </w:rPr>
        <w:t>The term Federal-aid highway does not include roadways functionally classified as local roads or rural minor collectors.</w:t>
      </w:r>
    </w:p>
    <w:p w14:paraId="65264B9A" w14:textId="77777777" w:rsidR="00EF144B" w:rsidRPr="00354A2A" w:rsidRDefault="00EF144B" w:rsidP="00EF144B">
      <w:pPr>
        <w:rPr>
          <w:rFonts w:ascii="Arial" w:hAnsi="Arial" w:cs="Arial"/>
          <w:sz w:val="16"/>
          <w:szCs w:val="24"/>
        </w:rPr>
      </w:pPr>
    </w:p>
    <w:p w14:paraId="092F36FA" w14:textId="77777777" w:rsidR="00EF144B" w:rsidRPr="00354A2A" w:rsidRDefault="00EF144B" w:rsidP="00EF144B">
      <w:pPr>
        <w:rPr>
          <w:rFonts w:ascii="Arial" w:hAnsi="Arial" w:cs="Arial"/>
          <w:sz w:val="16"/>
          <w:szCs w:val="24"/>
        </w:rPr>
      </w:pPr>
    </w:p>
    <w:p w14:paraId="735CDB1A"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II.  NONDISCRIMINATION</w:t>
      </w:r>
    </w:p>
    <w:p w14:paraId="4C4E5CD2" w14:textId="77777777" w:rsidR="00EF144B" w:rsidRPr="00354A2A" w:rsidRDefault="00EF144B" w:rsidP="00EF144B">
      <w:pPr>
        <w:rPr>
          <w:rFonts w:ascii="Arial" w:hAnsi="Arial" w:cs="Arial"/>
          <w:sz w:val="16"/>
          <w:szCs w:val="24"/>
        </w:rPr>
      </w:pPr>
    </w:p>
    <w:p w14:paraId="754BBF2D" w14:textId="77777777" w:rsidR="00EF144B" w:rsidRPr="00354A2A" w:rsidRDefault="00EF144B" w:rsidP="00EF144B">
      <w:pPr>
        <w:rPr>
          <w:rFonts w:ascii="Arial" w:hAnsi="Arial" w:cs="Arial"/>
          <w:sz w:val="16"/>
          <w:szCs w:val="24"/>
        </w:rPr>
      </w:pPr>
      <w:r w:rsidRPr="00354A2A">
        <w:rPr>
          <w:rFonts w:ascii="Arial" w:hAnsi="Arial" w:cs="Arial"/>
          <w:sz w:val="16"/>
          <w:szCs w:val="16"/>
        </w:rPr>
        <w:t xml:space="preserve">The provisions of this section related to 23 CFR Part 230 are </w:t>
      </w:r>
      <w:r w:rsidRPr="00354A2A">
        <w:rPr>
          <w:rFonts w:ascii="Arial" w:hAnsi="Arial" w:cs="Arial"/>
          <w:sz w:val="16"/>
          <w:szCs w:val="24"/>
        </w:rPr>
        <w:t>applicable to all Federal-aid construction contracts and to all related construction subcontracts of $10,000 or more</w:t>
      </w:r>
      <w:proofErr w:type="gramStart"/>
      <w:r w:rsidRPr="00354A2A">
        <w:rPr>
          <w:rFonts w:ascii="Arial" w:hAnsi="Arial" w:cs="Arial"/>
          <w:sz w:val="16"/>
          <w:szCs w:val="24"/>
        </w:rPr>
        <w:t xml:space="preserve">.  </w:t>
      </w:r>
      <w:proofErr w:type="gramEnd"/>
      <w:r w:rsidRPr="00354A2A">
        <w:rPr>
          <w:rFonts w:ascii="Arial" w:hAnsi="Arial" w:cs="Arial"/>
          <w:sz w:val="16"/>
          <w:szCs w:val="24"/>
        </w:rPr>
        <w:t>The provisions of 23 CFR Part 230 are not applicable to material supply, engineering, or architectural service contracts</w:t>
      </w:r>
      <w:proofErr w:type="gramStart"/>
      <w:r w:rsidRPr="00354A2A">
        <w:rPr>
          <w:rFonts w:ascii="Arial" w:hAnsi="Arial" w:cs="Arial"/>
          <w:sz w:val="16"/>
          <w:szCs w:val="24"/>
        </w:rPr>
        <w:t xml:space="preserve">.  </w:t>
      </w:r>
      <w:proofErr w:type="gramEnd"/>
    </w:p>
    <w:p w14:paraId="75F207D9" w14:textId="77777777" w:rsidR="00EF144B" w:rsidRPr="00354A2A" w:rsidRDefault="00EF144B" w:rsidP="00EF144B">
      <w:pPr>
        <w:rPr>
          <w:rFonts w:ascii="Arial" w:hAnsi="Arial" w:cs="Arial"/>
          <w:sz w:val="16"/>
          <w:szCs w:val="24"/>
        </w:rPr>
      </w:pPr>
    </w:p>
    <w:p w14:paraId="6123FC40" w14:textId="77777777" w:rsidR="00EF144B" w:rsidRPr="00354A2A" w:rsidRDefault="00EF144B" w:rsidP="00EF144B">
      <w:pPr>
        <w:rPr>
          <w:rFonts w:ascii="Arial" w:hAnsi="Arial" w:cs="Arial"/>
          <w:sz w:val="16"/>
          <w:szCs w:val="24"/>
        </w:rPr>
      </w:pPr>
      <w:r w:rsidRPr="00354A2A">
        <w:rPr>
          <w:rFonts w:ascii="Arial" w:hAnsi="Arial" w:cs="Arial"/>
          <w:sz w:val="16"/>
          <w:szCs w:val="24"/>
        </w:rPr>
        <w:t>In addition, the contractor and all subcontractors must comply with the following policies: Executive Order 11246, 41 CFR 60, 29 CFR 1625-1627, Title 23 USC Section 140, the Rehabilitation Act of 1973, as amended (29 USC 794), Title VI of the Civil Rights Act of 1964, as amended, and related regulations including 49 CFR Parts 21, 26 and 27; and 23 CFR Parts 200, 230, and 633.</w:t>
      </w:r>
    </w:p>
    <w:p w14:paraId="3C911D29" w14:textId="77777777" w:rsidR="00EF144B" w:rsidRPr="00354A2A" w:rsidRDefault="00EF144B" w:rsidP="00EF144B">
      <w:pPr>
        <w:rPr>
          <w:rFonts w:ascii="Arial" w:hAnsi="Arial" w:cs="Arial"/>
          <w:sz w:val="16"/>
          <w:szCs w:val="24"/>
        </w:rPr>
      </w:pPr>
    </w:p>
    <w:p w14:paraId="261875AE"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The contractor and all subcontractors must comply </w:t>
      </w:r>
      <w:proofErr w:type="gramStart"/>
      <w:r w:rsidRPr="00354A2A">
        <w:rPr>
          <w:rFonts w:ascii="Arial" w:hAnsi="Arial" w:cs="Arial"/>
          <w:sz w:val="16"/>
          <w:szCs w:val="24"/>
        </w:rPr>
        <w:t>with:</w:t>
      </w:r>
      <w:proofErr w:type="gramEnd"/>
      <w:r w:rsidRPr="00354A2A">
        <w:rPr>
          <w:rFonts w:ascii="Arial" w:hAnsi="Arial" w:cs="Arial"/>
          <w:sz w:val="16"/>
          <w:szCs w:val="24"/>
        </w:rPr>
        <w:t xml:space="preserve">  the requirements of the Equal Opportunity Clause in 41 CFR 60-1.4(b) and, for all construction contracts exceeding $10,000, the Standard Federal Equal Employment Opportunity Construction Contract Specifications in 41 CFR 60-4.3.</w:t>
      </w:r>
    </w:p>
    <w:p w14:paraId="13674824" w14:textId="77777777" w:rsidR="00EF144B" w:rsidRPr="00354A2A" w:rsidRDefault="00EF144B" w:rsidP="00EF144B">
      <w:pPr>
        <w:rPr>
          <w:rFonts w:ascii="Arial" w:hAnsi="Arial" w:cs="Arial"/>
          <w:sz w:val="16"/>
          <w:szCs w:val="24"/>
        </w:rPr>
      </w:pPr>
    </w:p>
    <w:p w14:paraId="7C473BD4" w14:textId="77777777" w:rsidR="00EF144B" w:rsidRPr="00354A2A" w:rsidRDefault="00EF144B" w:rsidP="00EF144B">
      <w:pPr>
        <w:rPr>
          <w:rFonts w:ascii="Arial" w:hAnsi="Arial" w:cs="Arial"/>
          <w:sz w:val="16"/>
          <w:szCs w:val="24"/>
        </w:rPr>
      </w:pPr>
      <w:r w:rsidRPr="00354A2A">
        <w:rPr>
          <w:rFonts w:ascii="Arial" w:hAnsi="Arial" w:cs="Arial"/>
          <w:sz w:val="16"/>
          <w:szCs w:val="24"/>
        </w:rPr>
        <w:t>Note: The U.S. Department of Labor has exclusive authority to determine compliance with Executive Order 11246 and the policies of the Secretary of Labor including 41 CFR 60, and 29 CFR 1625-1627</w:t>
      </w:r>
      <w:proofErr w:type="gramStart"/>
      <w:r w:rsidRPr="00354A2A">
        <w:rPr>
          <w:rFonts w:ascii="Arial" w:hAnsi="Arial" w:cs="Arial"/>
          <w:sz w:val="16"/>
          <w:szCs w:val="24"/>
        </w:rPr>
        <w:t xml:space="preserve">.  </w:t>
      </w:r>
      <w:proofErr w:type="gramEnd"/>
      <w:r w:rsidRPr="00354A2A">
        <w:rPr>
          <w:rFonts w:ascii="Arial" w:hAnsi="Arial" w:cs="Arial"/>
          <w:sz w:val="16"/>
          <w:szCs w:val="24"/>
        </w:rPr>
        <w:t>The contracting agency and the FHWA have the authority and the responsibility to ensure compliance with Title 23 USC Section 140, the Rehabilitation Act of 1973, as amended (29 USC 794), and Title VI of the Civil Rights Act of 1964, as amended, and related regulations including 49 CFR Parts 21, 26 and 27; and 23 CFR Parts 200, 230, and 633.</w:t>
      </w:r>
    </w:p>
    <w:p w14:paraId="53CF4168" w14:textId="77777777" w:rsidR="00EF144B" w:rsidRPr="00354A2A" w:rsidRDefault="00EF144B" w:rsidP="00EF144B">
      <w:pPr>
        <w:rPr>
          <w:rFonts w:ascii="Arial" w:hAnsi="Arial" w:cs="Arial"/>
          <w:sz w:val="16"/>
          <w:szCs w:val="24"/>
        </w:rPr>
      </w:pPr>
    </w:p>
    <w:p w14:paraId="510D0354" w14:textId="77777777" w:rsidR="00EF144B" w:rsidRPr="00354A2A" w:rsidRDefault="00EF144B" w:rsidP="00EF144B">
      <w:pPr>
        <w:rPr>
          <w:rFonts w:ascii="Arial" w:hAnsi="Arial" w:cs="Arial"/>
          <w:sz w:val="16"/>
          <w:szCs w:val="24"/>
        </w:rPr>
      </w:pPr>
      <w:r w:rsidRPr="00354A2A">
        <w:rPr>
          <w:rFonts w:ascii="Arial" w:hAnsi="Arial" w:cs="Arial"/>
          <w:sz w:val="16"/>
          <w:szCs w:val="24"/>
        </w:rPr>
        <w:t>The following provision is adopted from 23 CFR 230, Appendix A, with appropriate revisions to conform to the U.S. Department of Labor (US DOL) and FHWA requirements</w:t>
      </w:r>
      <w:proofErr w:type="gramStart"/>
      <w:r w:rsidRPr="00354A2A">
        <w:rPr>
          <w:rFonts w:ascii="Arial" w:hAnsi="Arial" w:cs="Arial"/>
          <w:sz w:val="16"/>
          <w:szCs w:val="24"/>
        </w:rPr>
        <w:t xml:space="preserve">.  </w:t>
      </w:r>
      <w:proofErr w:type="gramEnd"/>
    </w:p>
    <w:p w14:paraId="7B459177" w14:textId="77777777" w:rsidR="00EF144B" w:rsidRPr="00354A2A" w:rsidRDefault="00EF144B" w:rsidP="00EF144B">
      <w:pPr>
        <w:rPr>
          <w:rFonts w:ascii="Arial" w:hAnsi="Arial" w:cs="Arial"/>
          <w:sz w:val="16"/>
          <w:szCs w:val="24"/>
        </w:rPr>
      </w:pPr>
    </w:p>
    <w:p w14:paraId="36EA8E46" w14:textId="77777777" w:rsidR="00EF144B" w:rsidRPr="00354A2A" w:rsidRDefault="00EF144B" w:rsidP="00EF144B">
      <w:pPr>
        <w:rPr>
          <w:rFonts w:ascii="Arial" w:hAnsi="Arial" w:cs="Arial"/>
          <w:sz w:val="16"/>
          <w:szCs w:val="24"/>
        </w:rPr>
      </w:pPr>
      <w:r w:rsidRPr="00354A2A">
        <w:rPr>
          <w:rFonts w:ascii="Arial" w:hAnsi="Arial" w:cs="Arial"/>
          <w:b/>
          <w:bCs/>
          <w:sz w:val="16"/>
          <w:szCs w:val="24"/>
        </w:rPr>
        <w:lastRenderedPageBreak/>
        <w:t>1.</w:t>
      </w:r>
      <w:r>
        <w:rPr>
          <w:rFonts w:ascii="Arial" w:hAnsi="Arial" w:cs="Arial"/>
          <w:b/>
          <w:bCs/>
          <w:sz w:val="16"/>
          <w:szCs w:val="24"/>
        </w:rPr>
        <w:t xml:space="preserve"> </w:t>
      </w:r>
      <w:r w:rsidRPr="00354A2A">
        <w:rPr>
          <w:rFonts w:ascii="Arial" w:hAnsi="Arial" w:cs="Arial"/>
          <w:b/>
          <w:bCs/>
          <w:sz w:val="16"/>
          <w:szCs w:val="24"/>
        </w:rPr>
        <w:t xml:space="preserve"> Equal Employment Opportunity:</w:t>
      </w:r>
      <w:r w:rsidRPr="00354A2A">
        <w:rPr>
          <w:rFonts w:ascii="Arial" w:hAnsi="Arial" w:cs="Arial"/>
          <w:sz w:val="16"/>
          <w:szCs w:val="24"/>
        </w:rPr>
        <w:t xml:space="preserve"> Equal employment opportunity (EEO) requirements not to discriminate and to take affirmative action to assure equal opportunity as set forth under laws, executive orders, rules, regulations (28 CFR 35, 29 CFR 1630, 29 CFR 1625-1627, 41 CFR 60 and 49 CFR 27) and orders of the Secretary of Labor as modified by the provisions prescribed herein, and imposed pursuant to 23 U.S.C. 140 shall constitute the EEO and specific affirmative action standards for the contractor's project activities under this contract. The provisions of the Americans with Disabilities Act of 1990 (42 U.S.C. 12101 et seq.) set forth under 28 CFR 35 and 29 CFR 1630 are incorporated by reference in this contract. In the execution of this contract, the contractor agrees to comply with the following minimum specific requirement activities of EEO:</w:t>
      </w:r>
    </w:p>
    <w:p w14:paraId="5F60D9A3" w14:textId="77777777" w:rsidR="00EF144B" w:rsidRPr="00354A2A" w:rsidRDefault="00EF144B" w:rsidP="00EF144B">
      <w:pPr>
        <w:rPr>
          <w:rFonts w:ascii="Arial" w:hAnsi="Arial" w:cs="Arial"/>
          <w:sz w:val="16"/>
          <w:szCs w:val="24"/>
        </w:rPr>
      </w:pPr>
    </w:p>
    <w:p w14:paraId="218A23A0"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The contractor will work with the contracting agency and the Federal Government to ensure that it has made every good faith effort to provide equal opportunity with respect to all of its terms and conditions of employment and in their review of activities under the contract.</w:t>
      </w:r>
    </w:p>
    <w:p w14:paraId="4B8569B2" w14:textId="77777777" w:rsidR="00EF144B" w:rsidRPr="00354A2A" w:rsidRDefault="00EF144B" w:rsidP="00EF144B">
      <w:pPr>
        <w:rPr>
          <w:rFonts w:ascii="Arial" w:hAnsi="Arial" w:cs="Arial"/>
          <w:sz w:val="16"/>
          <w:szCs w:val="24"/>
        </w:rPr>
      </w:pPr>
    </w:p>
    <w:p w14:paraId="5834B0D2"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 The contractor will accept as its operating policy the following statement:</w:t>
      </w:r>
    </w:p>
    <w:p w14:paraId="78705C5A" w14:textId="77777777" w:rsidR="00EF144B" w:rsidRPr="00354A2A" w:rsidRDefault="00EF144B" w:rsidP="00EF144B">
      <w:pPr>
        <w:rPr>
          <w:rFonts w:ascii="Arial" w:hAnsi="Arial" w:cs="Arial"/>
          <w:sz w:val="16"/>
          <w:szCs w:val="24"/>
        </w:rPr>
      </w:pPr>
    </w:p>
    <w:p w14:paraId="0993D066"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t>"It is the policy of this Company to assure that applicants are employed, and that employees are treated during employment, without regard to their race, religion, sex, color, national origin, age or disability</w:t>
      </w:r>
      <w:proofErr w:type="gramStart"/>
      <w:r w:rsidRPr="00354A2A">
        <w:rPr>
          <w:rFonts w:ascii="Arial" w:hAnsi="Arial" w:cs="Arial"/>
          <w:sz w:val="16"/>
          <w:szCs w:val="24"/>
        </w:rPr>
        <w:t xml:space="preserve">.  </w:t>
      </w:r>
      <w:proofErr w:type="gramEnd"/>
      <w:r w:rsidRPr="00354A2A">
        <w:rPr>
          <w:rFonts w:ascii="Arial" w:hAnsi="Arial" w:cs="Arial"/>
          <w:sz w:val="16"/>
          <w:szCs w:val="24"/>
        </w:rPr>
        <w:t xml:space="preserve">Such action shall </w:t>
      </w:r>
      <w:proofErr w:type="gramStart"/>
      <w:r w:rsidRPr="00354A2A">
        <w:rPr>
          <w:rFonts w:ascii="Arial" w:hAnsi="Arial" w:cs="Arial"/>
          <w:sz w:val="16"/>
          <w:szCs w:val="24"/>
        </w:rPr>
        <w:t>include:</w:t>
      </w:r>
      <w:proofErr w:type="gramEnd"/>
      <w:r w:rsidRPr="00354A2A">
        <w:rPr>
          <w:rFonts w:ascii="Arial" w:hAnsi="Arial" w:cs="Arial"/>
          <w:sz w:val="16"/>
          <w:szCs w:val="24"/>
        </w:rPr>
        <w:t xml:space="preserve"> employment, upgrading, demotion, or transfer; recruitment or recruitment advertising; layoff or termination; rates of pay or other forms of compensation; and selection for training, including apprenticeship, pre-apprenticeship, and/or on-the-job training."</w:t>
      </w:r>
    </w:p>
    <w:p w14:paraId="06AE9B85" w14:textId="77777777" w:rsidR="00EF144B" w:rsidRPr="00354A2A" w:rsidRDefault="00EF144B" w:rsidP="00EF144B">
      <w:pPr>
        <w:rPr>
          <w:rFonts w:ascii="Arial" w:hAnsi="Arial" w:cs="Arial"/>
          <w:sz w:val="16"/>
          <w:szCs w:val="24"/>
        </w:rPr>
      </w:pPr>
    </w:p>
    <w:p w14:paraId="7390F536" w14:textId="77777777" w:rsidR="00EF144B" w:rsidRPr="00354A2A" w:rsidRDefault="00EF144B" w:rsidP="00EF144B">
      <w:pPr>
        <w:rPr>
          <w:rFonts w:ascii="Arial" w:hAnsi="Arial" w:cs="Arial"/>
          <w:sz w:val="16"/>
          <w:szCs w:val="24"/>
        </w:rPr>
      </w:pPr>
      <w:r w:rsidRPr="00354A2A">
        <w:rPr>
          <w:rFonts w:ascii="Arial" w:hAnsi="Arial" w:cs="Arial"/>
          <w:b/>
          <w:sz w:val="16"/>
          <w:szCs w:val="24"/>
        </w:rPr>
        <w:t xml:space="preserve">2.  </w:t>
      </w:r>
      <w:r w:rsidRPr="00354A2A">
        <w:rPr>
          <w:rFonts w:ascii="Arial" w:hAnsi="Arial" w:cs="Arial"/>
          <w:b/>
          <w:bCs/>
          <w:sz w:val="16"/>
          <w:szCs w:val="24"/>
        </w:rPr>
        <w:t>EEO Officer:</w:t>
      </w:r>
      <w:r w:rsidRPr="00354A2A">
        <w:rPr>
          <w:rFonts w:ascii="Arial" w:hAnsi="Arial" w:cs="Arial"/>
          <w:sz w:val="16"/>
          <w:szCs w:val="24"/>
        </w:rPr>
        <w:t xml:space="preserve"> The contractor will designate and make known to the contracting officers an EEO Officer who will have the responsibility for and must be capable of effectively administering and promoting an active EEO program and who must be assigned adequate authority and responsibility to do so.</w:t>
      </w:r>
    </w:p>
    <w:p w14:paraId="1B1C05CA" w14:textId="77777777" w:rsidR="00EF144B" w:rsidRPr="00354A2A" w:rsidRDefault="00EF144B" w:rsidP="00EF144B">
      <w:pPr>
        <w:rPr>
          <w:rFonts w:ascii="Arial" w:hAnsi="Arial" w:cs="Arial"/>
          <w:sz w:val="16"/>
          <w:szCs w:val="24"/>
        </w:rPr>
      </w:pPr>
    </w:p>
    <w:p w14:paraId="1D16E2E3" w14:textId="77777777" w:rsidR="00EF144B" w:rsidRPr="00354A2A" w:rsidRDefault="00EF144B" w:rsidP="00EF144B">
      <w:pPr>
        <w:rPr>
          <w:rFonts w:ascii="Arial" w:hAnsi="Arial" w:cs="Arial"/>
          <w:sz w:val="16"/>
          <w:szCs w:val="24"/>
        </w:rPr>
      </w:pPr>
      <w:r w:rsidRPr="00354A2A">
        <w:rPr>
          <w:rFonts w:ascii="Arial" w:hAnsi="Arial" w:cs="Arial"/>
          <w:b/>
          <w:sz w:val="16"/>
          <w:szCs w:val="24"/>
        </w:rPr>
        <w:t xml:space="preserve">3.  </w:t>
      </w:r>
      <w:r w:rsidRPr="00354A2A">
        <w:rPr>
          <w:rFonts w:ascii="Arial" w:hAnsi="Arial" w:cs="Arial"/>
          <w:b/>
          <w:bCs/>
          <w:sz w:val="16"/>
          <w:szCs w:val="24"/>
        </w:rPr>
        <w:t>Dissemination of Policy:</w:t>
      </w:r>
      <w:r w:rsidRPr="00354A2A">
        <w:rPr>
          <w:rFonts w:ascii="Arial" w:hAnsi="Arial" w:cs="Arial"/>
          <w:sz w:val="16"/>
          <w:szCs w:val="24"/>
        </w:rPr>
        <w:t xml:space="preserve"> All members of the contractor's staff who are authorized to hire, supervise, promote, and discharge employees, or who recommend such action, or who are substantially involved in such action, will be made fully cognizant of, and will implement, the contractor's EEO policy and contractual responsibilities to provide EEO in each grade and classification of employment</w:t>
      </w:r>
      <w:proofErr w:type="gramStart"/>
      <w:r w:rsidRPr="00354A2A">
        <w:rPr>
          <w:rFonts w:ascii="Arial" w:hAnsi="Arial" w:cs="Arial"/>
          <w:sz w:val="16"/>
          <w:szCs w:val="24"/>
        </w:rPr>
        <w:t xml:space="preserve">.  </w:t>
      </w:r>
      <w:proofErr w:type="gramEnd"/>
      <w:r w:rsidRPr="00354A2A">
        <w:rPr>
          <w:rFonts w:ascii="Arial" w:hAnsi="Arial" w:cs="Arial"/>
          <w:sz w:val="16"/>
          <w:szCs w:val="24"/>
        </w:rPr>
        <w:t>To ensure that the above agreement will be met, the following actions will be taken as a minimum:</w:t>
      </w:r>
    </w:p>
    <w:p w14:paraId="120AE367" w14:textId="77777777" w:rsidR="00EF144B" w:rsidRPr="00354A2A" w:rsidRDefault="00EF144B" w:rsidP="00EF144B">
      <w:pPr>
        <w:rPr>
          <w:rFonts w:ascii="Arial" w:hAnsi="Arial" w:cs="Arial"/>
          <w:sz w:val="16"/>
          <w:szCs w:val="24"/>
        </w:rPr>
      </w:pPr>
    </w:p>
    <w:p w14:paraId="46C29E17"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Periodic meetings of supervisory and personnel office employees will be conducted before the start of work and then not less often than once every six months, at which time the contractor's EEO policy and its implementation will be reviewed and explained</w:t>
      </w:r>
      <w:proofErr w:type="gramStart"/>
      <w:r w:rsidRPr="00354A2A">
        <w:rPr>
          <w:rFonts w:ascii="Arial" w:hAnsi="Arial" w:cs="Arial"/>
          <w:sz w:val="16"/>
          <w:szCs w:val="24"/>
        </w:rPr>
        <w:t xml:space="preserve">.  </w:t>
      </w:r>
      <w:proofErr w:type="gramEnd"/>
      <w:r w:rsidRPr="00354A2A">
        <w:rPr>
          <w:rFonts w:ascii="Arial" w:hAnsi="Arial" w:cs="Arial"/>
          <w:sz w:val="16"/>
          <w:szCs w:val="24"/>
        </w:rPr>
        <w:t>The meetings will be conducted by the EEO Officer.</w:t>
      </w:r>
    </w:p>
    <w:p w14:paraId="3337B09F" w14:textId="77777777" w:rsidR="00EF144B" w:rsidRPr="00354A2A" w:rsidRDefault="00EF144B" w:rsidP="00EF144B">
      <w:pPr>
        <w:rPr>
          <w:rFonts w:ascii="Arial" w:hAnsi="Arial" w:cs="Arial"/>
          <w:sz w:val="16"/>
          <w:szCs w:val="24"/>
        </w:rPr>
      </w:pPr>
      <w:r w:rsidRPr="00354A2A">
        <w:rPr>
          <w:rFonts w:ascii="Arial" w:hAnsi="Arial" w:cs="Arial"/>
          <w:sz w:val="16"/>
          <w:szCs w:val="24"/>
        </w:rPr>
        <w:tab/>
      </w:r>
    </w:p>
    <w:p w14:paraId="7A7F9C8C"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  All new supervisory or personnel office employees will be given a thorough indoctrination by the EEO Officer, covering all major aspects of the contractor's EEO obligations within thirty days following their reporting for duty with the contractor.</w:t>
      </w:r>
    </w:p>
    <w:p w14:paraId="0CA5B06E" w14:textId="77777777" w:rsidR="00EF144B" w:rsidRPr="00354A2A" w:rsidRDefault="00EF144B" w:rsidP="00EF144B">
      <w:pPr>
        <w:rPr>
          <w:rFonts w:ascii="Arial" w:hAnsi="Arial" w:cs="Arial"/>
          <w:sz w:val="16"/>
          <w:szCs w:val="24"/>
        </w:rPr>
      </w:pPr>
    </w:p>
    <w:p w14:paraId="4B6E3251"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c.  All personnel who are engaged in direct recruitment for the project will be instructed by the EEO Officer in the contractor's procedures for locating and hiring minorities and women.</w:t>
      </w:r>
    </w:p>
    <w:p w14:paraId="5D8D3CC5" w14:textId="0350B456" w:rsidR="00EF144B" w:rsidRPr="00354A2A" w:rsidRDefault="00EF144B" w:rsidP="00EF144B">
      <w:pPr>
        <w:rPr>
          <w:rFonts w:ascii="Arial" w:hAnsi="Arial" w:cs="Arial"/>
          <w:sz w:val="16"/>
          <w:szCs w:val="24"/>
        </w:rPr>
      </w:pPr>
    </w:p>
    <w:p w14:paraId="0E612843"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d.  Notices and posters setting forth the contractor's EEO policy will be placed in areas readily accessible to employees, applicants for employment and potential employees.</w:t>
      </w:r>
    </w:p>
    <w:p w14:paraId="40524BE3" w14:textId="77777777" w:rsidR="00EF144B" w:rsidRPr="00354A2A" w:rsidRDefault="00EF144B" w:rsidP="00EF144B">
      <w:pPr>
        <w:rPr>
          <w:rFonts w:ascii="Arial" w:hAnsi="Arial" w:cs="Arial"/>
          <w:sz w:val="16"/>
          <w:szCs w:val="24"/>
        </w:rPr>
      </w:pPr>
    </w:p>
    <w:p w14:paraId="30360A20"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e.  The contractor's EEO policy and the procedures to implement such policy will be brought to the attention of employees by means of meetings, employee handbooks, or other appropriate means.</w:t>
      </w:r>
    </w:p>
    <w:p w14:paraId="242F2C1E" w14:textId="77777777" w:rsidR="00EF144B" w:rsidRPr="00354A2A" w:rsidRDefault="00EF144B" w:rsidP="00EF144B">
      <w:pPr>
        <w:rPr>
          <w:rFonts w:ascii="Arial" w:hAnsi="Arial" w:cs="Arial"/>
          <w:sz w:val="16"/>
          <w:szCs w:val="24"/>
        </w:rPr>
      </w:pPr>
    </w:p>
    <w:p w14:paraId="40BC411B" w14:textId="77777777" w:rsidR="00EF144B" w:rsidRPr="00354A2A" w:rsidRDefault="00EF144B" w:rsidP="00EF144B">
      <w:pPr>
        <w:rPr>
          <w:rFonts w:ascii="Arial" w:hAnsi="Arial" w:cs="Arial"/>
          <w:sz w:val="16"/>
          <w:szCs w:val="24"/>
        </w:rPr>
      </w:pPr>
      <w:r w:rsidRPr="00354A2A">
        <w:rPr>
          <w:rFonts w:ascii="Arial" w:hAnsi="Arial" w:cs="Arial"/>
          <w:b/>
          <w:sz w:val="16"/>
          <w:szCs w:val="24"/>
        </w:rPr>
        <w:t>4.</w:t>
      </w:r>
      <w:r>
        <w:rPr>
          <w:rFonts w:ascii="Arial" w:hAnsi="Arial" w:cs="Arial"/>
          <w:b/>
          <w:sz w:val="16"/>
          <w:szCs w:val="24"/>
        </w:rPr>
        <w:t xml:space="preserve"> </w:t>
      </w:r>
      <w:r w:rsidRPr="00354A2A">
        <w:rPr>
          <w:rFonts w:ascii="Arial" w:hAnsi="Arial" w:cs="Arial"/>
          <w:b/>
          <w:sz w:val="16"/>
          <w:szCs w:val="24"/>
        </w:rPr>
        <w:t xml:space="preserve"> </w:t>
      </w:r>
      <w:r w:rsidRPr="00354A2A">
        <w:rPr>
          <w:rFonts w:ascii="Arial" w:hAnsi="Arial" w:cs="Arial"/>
          <w:b/>
          <w:bCs/>
          <w:sz w:val="16"/>
          <w:szCs w:val="24"/>
        </w:rPr>
        <w:t>Recruitment:</w:t>
      </w:r>
      <w:r w:rsidRPr="00354A2A">
        <w:rPr>
          <w:rFonts w:ascii="Arial" w:hAnsi="Arial" w:cs="Arial"/>
          <w:sz w:val="16"/>
          <w:szCs w:val="24"/>
        </w:rPr>
        <w:t xml:space="preserve"> When advertising for employees, the contractor will include in all advertisements for employees the notation: "An Equal Opportunity Employer."  All such advertisements will be placed in publications having a large circulation among minorities and women in the area from which the project work force would normally be derived.</w:t>
      </w:r>
    </w:p>
    <w:p w14:paraId="111A8A38" w14:textId="77777777" w:rsidR="00EF144B" w:rsidRPr="00354A2A" w:rsidRDefault="00EF144B" w:rsidP="00EF144B">
      <w:pPr>
        <w:rPr>
          <w:rFonts w:ascii="Arial" w:hAnsi="Arial" w:cs="Arial"/>
          <w:sz w:val="16"/>
          <w:szCs w:val="24"/>
        </w:rPr>
      </w:pPr>
    </w:p>
    <w:p w14:paraId="42353EEA"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The contractor will, unless precluded by a valid bargaining agreement, conduct systematic and direct recruitment through public and private employee referral sources likely to yield qualified minorities and women</w:t>
      </w:r>
      <w:proofErr w:type="gramStart"/>
      <w:r w:rsidRPr="00354A2A">
        <w:rPr>
          <w:rFonts w:ascii="Arial" w:hAnsi="Arial" w:cs="Arial"/>
          <w:sz w:val="16"/>
          <w:szCs w:val="24"/>
        </w:rPr>
        <w:t xml:space="preserve">.  </w:t>
      </w:r>
      <w:proofErr w:type="gramEnd"/>
      <w:r w:rsidRPr="00354A2A">
        <w:rPr>
          <w:rFonts w:ascii="Arial" w:hAnsi="Arial" w:cs="Arial"/>
          <w:sz w:val="16"/>
          <w:szCs w:val="24"/>
        </w:rPr>
        <w:t xml:space="preserve">To meet this requirement, the contractor will identify sources of potential minority group </w:t>
      </w:r>
      <w:proofErr w:type="gramStart"/>
      <w:r w:rsidRPr="00354A2A">
        <w:rPr>
          <w:rFonts w:ascii="Arial" w:hAnsi="Arial" w:cs="Arial"/>
          <w:sz w:val="16"/>
          <w:szCs w:val="24"/>
        </w:rPr>
        <w:t>employees, and</w:t>
      </w:r>
      <w:proofErr w:type="gramEnd"/>
      <w:r w:rsidRPr="00354A2A">
        <w:rPr>
          <w:rFonts w:ascii="Arial" w:hAnsi="Arial" w:cs="Arial"/>
          <w:sz w:val="16"/>
          <w:szCs w:val="24"/>
        </w:rPr>
        <w:t xml:space="preserve"> establish with such identified sources procedures whereby minority and women applicants may be referred to the contractor for employment consideration.</w:t>
      </w:r>
    </w:p>
    <w:p w14:paraId="0FBB762C" w14:textId="77777777" w:rsidR="00EF144B" w:rsidRPr="00354A2A" w:rsidRDefault="00EF144B" w:rsidP="00EF144B">
      <w:pPr>
        <w:rPr>
          <w:rFonts w:ascii="Arial" w:hAnsi="Arial" w:cs="Arial"/>
          <w:sz w:val="16"/>
          <w:szCs w:val="24"/>
        </w:rPr>
      </w:pPr>
    </w:p>
    <w:p w14:paraId="25B11D53"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  In the event the contractor has a valid bargaining agreement providing for exclusive hiring hall referrals, the contractor is expected to observe the provisions of that agreement to the extent that the system meets the contractor's compliance with EEO contract provisions</w:t>
      </w:r>
      <w:proofErr w:type="gramStart"/>
      <w:r w:rsidRPr="00354A2A">
        <w:rPr>
          <w:rFonts w:ascii="Arial" w:hAnsi="Arial" w:cs="Arial"/>
          <w:sz w:val="16"/>
          <w:szCs w:val="24"/>
        </w:rPr>
        <w:t xml:space="preserve">.  </w:t>
      </w:r>
      <w:proofErr w:type="gramEnd"/>
      <w:r w:rsidRPr="00354A2A">
        <w:rPr>
          <w:rFonts w:ascii="Arial" w:hAnsi="Arial" w:cs="Arial"/>
          <w:sz w:val="16"/>
          <w:szCs w:val="24"/>
        </w:rPr>
        <w:t>Where implementation of such an agreement has the effect of discriminating against minorities or women, or obligates the contractor to do the same, such implementation violates Federal nondiscrimination provisions.</w:t>
      </w:r>
    </w:p>
    <w:p w14:paraId="16BEBA7E" w14:textId="77777777" w:rsidR="00EF144B" w:rsidRPr="00354A2A" w:rsidRDefault="00EF144B" w:rsidP="00EF144B">
      <w:pPr>
        <w:rPr>
          <w:rFonts w:ascii="Arial" w:hAnsi="Arial" w:cs="Arial"/>
          <w:sz w:val="16"/>
          <w:szCs w:val="24"/>
        </w:rPr>
      </w:pPr>
    </w:p>
    <w:p w14:paraId="2E05363C"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c.  The contractor will encourage its present employees to refer minorities and women as applicants for employment</w:t>
      </w:r>
      <w:proofErr w:type="gramStart"/>
      <w:r w:rsidRPr="00354A2A">
        <w:rPr>
          <w:rFonts w:ascii="Arial" w:hAnsi="Arial" w:cs="Arial"/>
          <w:sz w:val="16"/>
          <w:szCs w:val="24"/>
        </w:rPr>
        <w:t xml:space="preserve">.  </w:t>
      </w:r>
      <w:proofErr w:type="gramEnd"/>
      <w:r w:rsidRPr="00354A2A">
        <w:rPr>
          <w:rFonts w:ascii="Arial" w:hAnsi="Arial" w:cs="Arial"/>
          <w:sz w:val="16"/>
          <w:szCs w:val="24"/>
        </w:rPr>
        <w:t>Information and procedures with regard to referring such applicants will be discussed with employees.</w:t>
      </w:r>
    </w:p>
    <w:p w14:paraId="18FE7A0F" w14:textId="77777777" w:rsidR="00EF144B" w:rsidRPr="00354A2A" w:rsidRDefault="00EF144B" w:rsidP="00EF144B">
      <w:pPr>
        <w:rPr>
          <w:rFonts w:ascii="Arial" w:hAnsi="Arial" w:cs="Arial"/>
          <w:sz w:val="16"/>
          <w:szCs w:val="24"/>
        </w:rPr>
      </w:pPr>
    </w:p>
    <w:p w14:paraId="759D5841" w14:textId="77777777" w:rsidR="00EF144B" w:rsidRPr="00354A2A" w:rsidRDefault="00EF144B" w:rsidP="00EF144B">
      <w:pPr>
        <w:rPr>
          <w:rFonts w:ascii="Arial" w:hAnsi="Arial" w:cs="Arial"/>
          <w:sz w:val="16"/>
          <w:szCs w:val="24"/>
        </w:rPr>
      </w:pPr>
      <w:r w:rsidRPr="00354A2A">
        <w:rPr>
          <w:rFonts w:ascii="Arial" w:hAnsi="Arial" w:cs="Arial"/>
          <w:b/>
          <w:sz w:val="16"/>
          <w:szCs w:val="24"/>
        </w:rPr>
        <w:t>5.</w:t>
      </w:r>
      <w:r>
        <w:rPr>
          <w:rFonts w:ascii="Arial" w:hAnsi="Arial" w:cs="Arial"/>
          <w:b/>
          <w:sz w:val="16"/>
          <w:szCs w:val="24"/>
        </w:rPr>
        <w:t xml:space="preserve"> </w:t>
      </w:r>
      <w:r w:rsidRPr="00354A2A">
        <w:rPr>
          <w:rFonts w:ascii="Arial" w:hAnsi="Arial" w:cs="Arial"/>
          <w:b/>
          <w:sz w:val="16"/>
          <w:szCs w:val="24"/>
        </w:rPr>
        <w:t xml:space="preserve"> </w:t>
      </w:r>
      <w:r w:rsidRPr="00354A2A">
        <w:rPr>
          <w:rFonts w:ascii="Arial" w:hAnsi="Arial" w:cs="Arial"/>
          <w:b/>
          <w:bCs/>
          <w:sz w:val="16"/>
          <w:szCs w:val="24"/>
        </w:rPr>
        <w:t>Personnel Actions:</w:t>
      </w:r>
      <w:r w:rsidRPr="00354A2A">
        <w:rPr>
          <w:rFonts w:ascii="Arial" w:hAnsi="Arial" w:cs="Arial"/>
          <w:sz w:val="16"/>
          <w:szCs w:val="24"/>
        </w:rPr>
        <w:t xml:space="preserve"> Wages, working conditions, and employee benefits shall be established and administered, and personnel actions of every type, including hiring, upgrading, promotion, transfer, demotion, layoff, and termination, shall be taken without regard to race, color, religion, sex, national origin, </w:t>
      </w:r>
      <w:proofErr w:type="gramStart"/>
      <w:r w:rsidRPr="00354A2A">
        <w:rPr>
          <w:rFonts w:ascii="Arial" w:hAnsi="Arial" w:cs="Arial"/>
          <w:sz w:val="16"/>
          <w:szCs w:val="24"/>
        </w:rPr>
        <w:t>age</w:t>
      </w:r>
      <w:proofErr w:type="gramEnd"/>
      <w:r w:rsidRPr="00354A2A">
        <w:rPr>
          <w:rFonts w:ascii="Arial" w:hAnsi="Arial" w:cs="Arial"/>
          <w:sz w:val="16"/>
          <w:szCs w:val="24"/>
        </w:rPr>
        <w:t xml:space="preserve"> or disability.  The following procedures shall be followed:</w:t>
      </w:r>
    </w:p>
    <w:p w14:paraId="304FA868" w14:textId="77777777" w:rsidR="00EF144B" w:rsidRPr="00354A2A" w:rsidRDefault="00EF144B" w:rsidP="00EF144B">
      <w:pPr>
        <w:rPr>
          <w:rFonts w:ascii="Arial" w:hAnsi="Arial" w:cs="Arial"/>
          <w:sz w:val="16"/>
          <w:szCs w:val="24"/>
        </w:rPr>
      </w:pPr>
    </w:p>
    <w:p w14:paraId="7AFC5BBE"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The contractor will conduct periodic inspections of project sites to insure that working conditions and employee facilities do not indicate discriminatory treatment of project site personnel.</w:t>
      </w:r>
    </w:p>
    <w:p w14:paraId="3E58908B" w14:textId="77777777" w:rsidR="00EF144B" w:rsidRPr="00354A2A" w:rsidRDefault="00EF144B" w:rsidP="00EF144B">
      <w:pPr>
        <w:rPr>
          <w:rFonts w:ascii="Arial" w:hAnsi="Arial" w:cs="Arial"/>
          <w:sz w:val="16"/>
          <w:szCs w:val="24"/>
        </w:rPr>
      </w:pPr>
    </w:p>
    <w:p w14:paraId="66ADFC89"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  The contractor will periodically evaluate the spread of wages paid within each classification to determine any evidence of discriminatory wage practices.</w:t>
      </w:r>
    </w:p>
    <w:p w14:paraId="3BBDFE05" w14:textId="77777777" w:rsidR="00EF144B" w:rsidRPr="00354A2A" w:rsidRDefault="00EF144B" w:rsidP="00EF144B">
      <w:pPr>
        <w:rPr>
          <w:rFonts w:ascii="Arial" w:hAnsi="Arial" w:cs="Arial"/>
          <w:sz w:val="16"/>
          <w:szCs w:val="24"/>
        </w:rPr>
      </w:pPr>
    </w:p>
    <w:p w14:paraId="02C6CF07"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c.  The contractor will periodically review selected personnel actions in depth to determine whether there is evidence of discrimination</w:t>
      </w:r>
      <w:proofErr w:type="gramStart"/>
      <w:r w:rsidRPr="00354A2A">
        <w:rPr>
          <w:rFonts w:ascii="Arial" w:hAnsi="Arial" w:cs="Arial"/>
          <w:sz w:val="16"/>
          <w:szCs w:val="24"/>
        </w:rPr>
        <w:t xml:space="preserve">.  </w:t>
      </w:r>
      <w:proofErr w:type="gramEnd"/>
      <w:r w:rsidRPr="00354A2A">
        <w:rPr>
          <w:rFonts w:ascii="Arial" w:hAnsi="Arial" w:cs="Arial"/>
          <w:sz w:val="16"/>
          <w:szCs w:val="24"/>
        </w:rPr>
        <w:t>Where evidence is found, the contractor will promptly take corrective action</w:t>
      </w:r>
      <w:proofErr w:type="gramStart"/>
      <w:r w:rsidRPr="00354A2A">
        <w:rPr>
          <w:rFonts w:ascii="Arial" w:hAnsi="Arial" w:cs="Arial"/>
          <w:sz w:val="16"/>
          <w:szCs w:val="24"/>
        </w:rPr>
        <w:t xml:space="preserve">.  </w:t>
      </w:r>
      <w:proofErr w:type="gramEnd"/>
      <w:r w:rsidRPr="00354A2A">
        <w:rPr>
          <w:rFonts w:ascii="Arial" w:hAnsi="Arial" w:cs="Arial"/>
          <w:sz w:val="16"/>
          <w:szCs w:val="24"/>
        </w:rPr>
        <w:t>If the review indicates that the discrimination may extend beyond the actions reviewed, such corrective action shall include all affected persons.</w:t>
      </w:r>
    </w:p>
    <w:p w14:paraId="2000DE6A" w14:textId="77777777" w:rsidR="00EF144B" w:rsidRPr="00354A2A" w:rsidRDefault="00EF144B" w:rsidP="00EF144B">
      <w:pPr>
        <w:rPr>
          <w:rFonts w:ascii="Arial" w:hAnsi="Arial" w:cs="Arial"/>
          <w:sz w:val="16"/>
          <w:szCs w:val="24"/>
        </w:rPr>
      </w:pPr>
    </w:p>
    <w:p w14:paraId="5C615C0E"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d.  The contractor will promptly investigate all complaints of alleged discrimination made to the contractor in connection with its obligations under this contract, will attempt to resolve such complaints, and will take appropriate corrective action within a reasonable time</w:t>
      </w:r>
      <w:proofErr w:type="gramStart"/>
      <w:r w:rsidRPr="00354A2A">
        <w:rPr>
          <w:rFonts w:ascii="Arial" w:hAnsi="Arial" w:cs="Arial"/>
          <w:sz w:val="16"/>
          <w:szCs w:val="24"/>
        </w:rPr>
        <w:t xml:space="preserve">.  </w:t>
      </w:r>
      <w:proofErr w:type="gramEnd"/>
      <w:r w:rsidRPr="00354A2A">
        <w:rPr>
          <w:rFonts w:ascii="Arial" w:hAnsi="Arial" w:cs="Arial"/>
          <w:sz w:val="16"/>
          <w:szCs w:val="24"/>
        </w:rPr>
        <w:t>If the investigation indicates that the discrimination may affect persons other than the complainant, such corrective action shall include such other persons</w:t>
      </w:r>
      <w:proofErr w:type="gramStart"/>
      <w:r w:rsidRPr="00354A2A">
        <w:rPr>
          <w:rFonts w:ascii="Arial" w:hAnsi="Arial" w:cs="Arial"/>
          <w:sz w:val="16"/>
          <w:szCs w:val="24"/>
        </w:rPr>
        <w:t xml:space="preserve">.  </w:t>
      </w:r>
      <w:proofErr w:type="gramEnd"/>
      <w:r w:rsidRPr="00354A2A">
        <w:rPr>
          <w:rFonts w:ascii="Arial" w:hAnsi="Arial" w:cs="Arial"/>
          <w:sz w:val="16"/>
          <w:szCs w:val="24"/>
        </w:rPr>
        <w:t xml:space="preserve">Upon </w:t>
      </w:r>
      <w:r w:rsidRPr="00354A2A">
        <w:rPr>
          <w:rFonts w:ascii="Arial" w:hAnsi="Arial" w:cs="Arial"/>
          <w:sz w:val="16"/>
          <w:szCs w:val="24"/>
        </w:rPr>
        <w:lastRenderedPageBreak/>
        <w:t>completion of each investigation, the contractor will inform every complainant of all of their avenues of appeal.</w:t>
      </w:r>
    </w:p>
    <w:p w14:paraId="1E1563DF" w14:textId="11552551" w:rsidR="00EF144B" w:rsidRDefault="00EF144B" w:rsidP="00EF144B">
      <w:pPr>
        <w:rPr>
          <w:rFonts w:ascii="Arial" w:hAnsi="Arial" w:cs="Arial"/>
          <w:sz w:val="16"/>
          <w:szCs w:val="24"/>
        </w:rPr>
      </w:pPr>
    </w:p>
    <w:p w14:paraId="0A854728" w14:textId="77777777" w:rsidR="0023046F" w:rsidRPr="00354A2A" w:rsidRDefault="0023046F" w:rsidP="00EF144B">
      <w:pPr>
        <w:rPr>
          <w:rFonts w:ascii="Arial" w:hAnsi="Arial" w:cs="Arial"/>
          <w:sz w:val="16"/>
          <w:szCs w:val="24"/>
        </w:rPr>
      </w:pPr>
    </w:p>
    <w:p w14:paraId="35A5333C" w14:textId="77777777" w:rsidR="00EF144B" w:rsidRPr="00354A2A" w:rsidRDefault="00EF144B" w:rsidP="00EF144B">
      <w:pPr>
        <w:rPr>
          <w:rFonts w:ascii="Arial" w:hAnsi="Arial" w:cs="Arial"/>
          <w:sz w:val="16"/>
          <w:szCs w:val="24"/>
        </w:rPr>
      </w:pPr>
      <w:r w:rsidRPr="00354A2A">
        <w:rPr>
          <w:rFonts w:ascii="Arial" w:hAnsi="Arial" w:cs="Arial"/>
          <w:b/>
          <w:sz w:val="16"/>
          <w:szCs w:val="24"/>
        </w:rPr>
        <w:t xml:space="preserve">6. </w:t>
      </w:r>
      <w:r>
        <w:rPr>
          <w:rFonts w:ascii="Arial" w:hAnsi="Arial" w:cs="Arial"/>
          <w:b/>
          <w:sz w:val="16"/>
          <w:szCs w:val="24"/>
        </w:rPr>
        <w:t xml:space="preserve"> </w:t>
      </w:r>
      <w:r w:rsidRPr="00354A2A">
        <w:rPr>
          <w:rFonts w:ascii="Arial" w:hAnsi="Arial" w:cs="Arial"/>
          <w:b/>
          <w:bCs/>
          <w:sz w:val="16"/>
          <w:szCs w:val="24"/>
        </w:rPr>
        <w:t>Training and Promotion:</w:t>
      </w:r>
    </w:p>
    <w:p w14:paraId="1DAB5ABE" w14:textId="77777777" w:rsidR="00EF144B" w:rsidRPr="00354A2A" w:rsidRDefault="00EF144B" w:rsidP="00EF144B">
      <w:pPr>
        <w:rPr>
          <w:rFonts w:ascii="Arial" w:hAnsi="Arial" w:cs="Arial"/>
          <w:sz w:val="16"/>
          <w:szCs w:val="24"/>
        </w:rPr>
      </w:pPr>
    </w:p>
    <w:p w14:paraId="51C4EB9C"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The contractor will assist in locating, qualifying, and increasing the skills of minorities and women who are applicants for employment or current employees</w:t>
      </w:r>
      <w:proofErr w:type="gramStart"/>
      <w:r w:rsidRPr="00354A2A">
        <w:rPr>
          <w:rFonts w:ascii="Arial" w:hAnsi="Arial" w:cs="Arial"/>
          <w:sz w:val="16"/>
          <w:szCs w:val="24"/>
        </w:rPr>
        <w:t xml:space="preserve">.  </w:t>
      </w:r>
      <w:proofErr w:type="gramEnd"/>
      <w:r w:rsidRPr="00354A2A">
        <w:rPr>
          <w:rFonts w:ascii="Arial" w:hAnsi="Arial" w:cs="Arial"/>
          <w:sz w:val="16"/>
          <w:szCs w:val="24"/>
        </w:rPr>
        <w:t xml:space="preserve">Such efforts should be aimed at developing full journey level status employees in the type of trade or job classification involved. </w:t>
      </w:r>
    </w:p>
    <w:p w14:paraId="0A8FAF8B" w14:textId="77777777" w:rsidR="00EF144B" w:rsidRPr="00354A2A" w:rsidRDefault="00EF144B" w:rsidP="00EF144B">
      <w:pPr>
        <w:rPr>
          <w:rFonts w:ascii="Arial" w:hAnsi="Arial" w:cs="Arial"/>
          <w:sz w:val="16"/>
          <w:szCs w:val="24"/>
        </w:rPr>
      </w:pPr>
    </w:p>
    <w:p w14:paraId="454E223D"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  Consistent with the contractor's work force requirements and as permissible under Federal and State regulations, the contractor shall make full use of training programs, i.e., apprenticeship, and on-the-job training programs for the geographical area of contract performance</w:t>
      </w:r>
      <w:proofErr w:type="gramStart"/>
      <w:r w:rsidRPr="00354A2A">
        <w:rPr>
          <w:rFonts w:ascii="Arial" w:hAnsi="Arial" w:cs="Arial"/>
          <w:sz w:val="16"/>
          <w:szCs w:val="24"/>
        </w:rPr>
        <w:t xml:space="preserve">.  </w:t>
      </w:r>
      <w:proofErr w:type="gramEnd"/>
      <w:r w:rsidRPr="00354A2A">
        <w:rPr>
          <w:rFonts w:ascii="Arial" w:hAnsi="Arial" w:cs="Arial"/>
          <w:sz w:val="16"/>
          <w:szCs w:val="24"/>
        </w:rPr>
        <w:t>In the event a special provision for training is provided under this contract, this subparagraph will be superseded as indicated in the special provision</w:t>
      </w:r>
      <w:proofErr w:type="gramStart"/>
      <w:r w:rsidRPr="00354A2A">
        <w:rPr>
          <w:rFonts w:ascii="Arial" w:hAnsi="Arial" w:cs="Arial"/>
          <w:sz w:val="16"/>
          <w:szCs w:val="24"/>
        </w:rPr>
        <w:t xml:space="preserve">.  </w:t>
      </w:r>
      <w:proofErr w:type="gramEnd"/>
      <w:r w:rsidRPr="00354A2A">
        <w:rPr>
          <w:rFonts w:ascii="Arial" w:hAnsi="Arial" w:cs="Arial"/>
          <w:sz w:val="16"/>
          <w:szCs w:val="24"/>
        </w:rPr>
        <w:t>The contracting agency may reserve training positions for persons who receive welfare assistance in accordance with 23 U.S.C. 140(a).</w:t>
      </w:r>
    </w:p>
    <w:p w14:paraId="61846795" w14:textId="77777777" w:rsidR="00EF144B" w:rsidRPr="00354A2A" w:rsidRDefault="00EF144B" w:rsidP="00EF144B">
      <w:pPr>
        <w:rPr>
          <w:rFonts w:ascii="Arial" w:hAnsi="Arial" w:cs="Arial"/>
          <w:sz w:val="16"/>
          <w:szCs w:val="24"/>
        </w:rPr>
      </w:pPr>
    </w:p>
    <w:p w14:paraId="2F86AEC6"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c.  The contractor will advise employees and applicants for employment of available training programs and entrance requirements for each.</w:t>
      </w:r>
    </w:p>
    <w:p w14:paraId="5CEBAE21" w14:textId="77777777" w:rsidR="00EF144B" w:rsidRPr="00354A2A" w:rsidRDefault="00EF144B" w:rsidP="00EF144B">
      <w:pPr>
        <w:rPr>
          <w:rFonts w:ascii="Arial" w:hAnsi="Arial" w:cs="Arial"/>
          <w:sz w:val="16"/>
          <w:szCs w:val="24"/>
        </w:rPr>
      </w:pPr>
    </w:p>
    <w:p w14:paraId="58841DC6"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d.  The contractor will periodically review the training and promotion potential of employees who are minorities and women and will encourage eligible employees to apply for such training and promotion.</w:t>
      </w:r>
    </w:p>
    <w:p w14:paraId="5F772373" w14:textId="67AEC64A" w:rsidR="00EF144B" w:rsidRDefault="00EF144B" w:rsidP="00EF144B">
      <w:pPr>
        <w:rPr>
          <w:rFonts w:ascii="Arial" w:hAnsi="Arial" w:cs="Arial"/>
          <w:sz w:val="16"/>
          <w:szCs w:val="24"/>
        </w:rPr>
      </w:pPr>
    </w:p>
    <w:p w14:paraId="36F9E71D" w14:textId="77777777" w:rsidR="0023046F" w:rsidRPr="00354A2A" w:rsidRDefault="0023046F" w:rsidP="00EF144B">
      <w:pPr>
        <w:rPr>
          <w:rFonts w:ascii="Arial" w:hAnsi="Arial" w:cs="Arial"/>
          <w:sz w:val="16"/>
          <w:szCs w:val="24"/>
        </w:rPr>
      </w:pPr>
    </w:p>
    <w:p w14:paraId="7897C98B" w14:textId="77777777" w:rsidR="00EF144B" w:rsidRPr="00354A2A" w:rsidRDefault="00EF144B" w:rsidP="00EF144B">
      <w:pPr>
        <w:rPr>
          <w:rFonts w:ascii="Arial" w:hAnsi="Arial" w:cs="Arial"/>
          <w:sz w:val="16"/>
          <w:szCs w:val="24"/>
        </w:rPr>
      </w:pPr>
      <w:r w:rsidRPr="00354A2A">
        <w:rPr>
          <w:rFonts w:ascii="Arial" w:hAnsi="Arial" w:cs="Arial"/>
          <w:b/>
          <w:sz w:val="16"/>
          <w:szCs w:val="24"/>
        </w:rPr>
        <w:t>7.</w:t>
      </w:r>
      <w:r>
        <w:rPr>
          <w:rFonts w:ascii="Arial" w:hAnsi="Arial" w:cs="Arial"/>
          <w:b/>
          <w:sz w:val="16"/>
          <w:szCs w:val="24"/>
        </w:rPr>
        <w:t xml:space="preserve"> </w:t>
      </w:r>
      <w:r w:rsidRPr="00354A2A">
        <w:rPr>
          <w:rFonts w:ascii="Arial" w:hAnsi="Arial" w:cs="Arial"/>
          <w:b/>
          <w:sz w:val="16"/>
          <w:szCs w:val="24"/>
        </w:rPr>
        <w:t xml:space="preserve"> </w:t>
      </w:r>
      <w:r w:rsidRPr="00354A2A">
        <w:rPr>
          <w:rFonts w:ascii="Arial" w:hAnsi="Arial" w:cs="Arial"/>
          <w:b/>
          <w:bCs/>
          <w:sz w:val="16"/>
          <w:szCs w:val="24"/>
        </w:rPr>
        <w:t>Unions:</w:t>
      </w:r>
      <w:r w:rsidRPr="00354A2A">
        <w:rPr>
          <w:rFonts w:ascii="Arial" w:hAnsi="Arial" w:cs="Arial"/>
          <w:sz w:val="16"/>
          <w:szCs w:val="24"/>
        </w:rPr>
        <w:t xml:space="preserve"> If the contractor relies in whole or in part upon unions as a source of employees, the contractor will use good faith efforts to obtain the cooperation of such unions to increase opportunities for minorities and women</w:t>
      </w:r>
      <w:proofErr w:type="gramStart"/>
      <w:r w:rsidRPr="00354A2A">
        <w:rPr>
          <w:rFonts w:ascii="Arial" w:hAnsi="Arial" w:cs="Arial"/>
          <w:sz w:val="16"/>
          <w:szCs w:val="24"/>
        </w:rPr>
        <w:t xml:space="preserve">.  </w:t>
      </w:r>
      <w:proofErr w:type="gramEnd"/>
      <w:r w:rsidRPr="00354A2A">
        <w:rPr>
          <w:rFonts w:ascii="Arial" w:hAnsi="Arial" w:cs="Arial"/>
          <w:sz w:val="16"/>
          <w:szCs w:val="24"/>
        </w:rPr>
        <w:t>Actions by the contractor, either directly or through a contractor's association acting as agent, will include the procedures set forth below:</w:t>
      </w:r>
    </w:p>
    <w:p w14:paraId="721BC05F" w14:textId="77777777" w:rsidR="00EF144B" w:rsidRPr="00354A2A" w:rsidRDefault="00EF144B" w:rsidP="00EF144B">
      <w:pPr>
        <w:rPr>
          <w:rFonts w:ascii="Arial" w:hAnsi="Arial" w:cs="Arial"/>
          <w:sz w:val="16"/>
          <w:szCs w:val="24"/>
        </w:rPr>
      </w:pPr>
    </w:p>
    <w:p w14:paraId="2DAFE57D"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The contractor will use good faith efforts to develop, in cooperation with the unions, joint training programs aimed toward qualifying more minorities and women for membership in the unions and increasing the skills of minorities and women so that they may qualify for higher paying employment.</w:t>
      </w:r>
    </w:p>
    <w:p w14:paraId="5003B251" w14:textId="77777777" w:rsidR="00EF144B" w:rsidRPr="00354A2A" w:rsidRDefault="00EF144B" w:rsidP="00EF144B">
      <w:pPr>
        <w:rPr>
          <w:rFonts w:ascii="Arial" w:hAnsi="Arial" w:cs="Arial"/>
          <w:sz w:val="16"/>
          <w:szCs w:val="24"/>
        </w:rPr>
      </w:pPr>
    </w:p>
    <w:p w14:paraId="38DCB953"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b.  The contractor will use good faith efforts to incorporate an EEO clause into each union agreement to the end that such union will be contractually bound to refer applicants without regard to their race, color, religion, sex, national origin, </w:t>
      </w:r>
      <w:proofErr w:type="gramStart"/>
      <w:r w:rsidRPr="00354A2A">
        <w:rPr>
          <w:rFonts w:ascii="Arial" w:hAnsi="Arial" w:cs="Arial"/>
          <w:sz w:val="16"/>
          <w:szCs w:val="24"/>
        </w:rPr>
        <w:t>age</w:t>
      </w:r>
      <w:proofErr w:type="gramEnd"/>
      <w:r w:rsidRPr="00354A2A">
        <w:rPr>
          <w:rFonts w:ascii="Arial" w:hAnsi="Arial" w:cs="Arial"/>
          <w:sz w:val="16"/>
          <w:szCs w:val="24"/>
        </w:rPr>
        <w:t xml:space="preserve"> or disability.</w:t>
      </w:r>
    </w:p>
    <w:p w14:paraId="06BE6E36" w14:textId="77777777" w:rsidR="00EF144B" w:rsidRPr="00354A2A" w:rsidRDefault="00EF144B" w:rsidP="00EF144B">
      <w:pPr>
        <w:rPr>
          <w:rFonts w:ascii="Arial" w:hAnsi="Arial" w:cs="Arial"/>
          <w:sz w:val="16"/>
          <w:szCs w:val="24"/>
        </w:rPr>
      </w:pPr>
    </w:p>
    <w:p w14:paraId="5296C4EA"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c.  The contractor is to obtain information as to the referral practices and policies of the labor union except that to the extent such information is within the exclusive possession of the labor union and such labor union refuses to furnish such information to the contractor, the contractor shall so certify to the contracting agency and shall set forth what efforts have been made to obtain such information.</w:t>
      </w:r>
    </w:p>
    <w:p w14:paraId="7D0D20CB" w14:textId="77777777" w:rsidR="00EF144B" w:rsidRPr="00354A2A" w:rsidRDefault="00EF144B" w:rsidP="00EF144B">
      <w:pPr>
        <w:rPr>
          <w:rFonts w:ascii="Arial" w:hAnsi="Arial" w:cs="Arial"/>
          <w:sz w:val="16"/>
          <w:szCs w:val="24"/>
        </w:rPr>
      </w:pPr>
    </w:p>
    <w:p w14:paraId="7BAFF923"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d.  In the event the union is unable to provide the contractor with a reasonable flow of referrals within the time limit set forth in the collective bargaining agreement, the contractor will, through independent recruitment efforts, fill the employment vacancies without regard to race, color, religion, sex, national origin, </w:t>
      </w:r>
      <w:proofErr w:type="gramStart"/>
      <w:r w:rsidRPr="00354A2A">
        <w:rPr>
          <w:rFonts w:ascii="Arial" w:hAnsi="Arial" w:cs="Arial"/>
          <w:sz w:val="16"/>
          <w:szCs w:val="24"/>
        </w:rPr>
        <w:t>age</w:t>
      </w:r>
      <w:proofErr w:type="gramEnd"/>
      <w:r w:rsidRPr="00354A2A">
        <w:rPr>
          <w:rFonts w:ascii="Arial" w:hAnsi="Arial" w:cs="Arial"/>
          <w:sz w:val="16"/>
          <w:szCs w:val="24"/>
        </w:rPr>
        <w:t xml:space="preserve"> or disability; making full efforts to obtain qualified and/or qualifiable minorities and women.  The failure of a union to provide sufficient referrals (even though it is obligated to provide exclusive referrals under the terms of a collective </w:t>
      </w:r>
      <w:r w:rsidRPr="00354A2A">
        <w:rPr>
          <w:rFonts w:ascii="Arial" w:hAnsi="Arial" w:cs="Arial"/>
          <w:sz w:val="16"/>
          <w:szCs w:val="24"/>
        </w:rPr>
        <w:t>bargaining agreement) does not relieve the contractor from the requirements of this paragraph</w:t>
      </w:r>
      <w:proofErr w:type="gramStart"/>
      <w:r w:rsidRPr="00354A2A">
        <w:rPr>
          <w:rFonts w:ascii="Arial" w:hAnsi="Arial" w:cs="Arial"/>
          <w:sz w:val="16"/>
          <w:szCs w:val="24"/>
        </w:rPr>
        <w:t xml:space="preserve">.  </w:t>
      </w:r>
      <w:proofErr w:type="gramEnd"/>
      <w:r w:rsidRPr="00354A2A">
        <w:rPr>
          <w:rFonts w:ascii="Arial" w:hAnsi="Arial" w:cs="Arial"/>
          <w:sz w:val="16"/>
          <w:szCs w:val="24"/>
        </w:rPr>
        <w:t xml:space="preserve"> In the event the union referral practice prevents the contractor from meeting the obligations pursuant to Executive Order 11246, as amended, and these special provisions, such contractor shall immediately notify the contracting agency.</w:t>
      </w:r>
    </w:p>
    <w:p w14:paraId="28F5BB69" w14:textId="6A0E2A54" w:rsidR="00EF144B" w:rsidRDefault="00EF144B" w:rsidP="00EF144B">
      <w:pPr>
        <w:rPr>
          <w:rFonts w:ascii="Arial" w:hAnsi="Arial" w:cs="Arial"/>
          <w:sz w:val="16"/>
          <w:szCs w:val="24"/>
        </w:rPr>
      </w:pPr>
    </w:p>
    <w:p w14:paraId="3C7ABEF1" w14:textId="77777777" w:rsidR="0023046F" w:rsidRPr="00354A2A" w:rsidRDefault="0023046F" w:rsidP="00EF144B">
      <w:pPr>
        <w:rPr>
          <w:rFonts w:ascii="Arial" w:hAnsi="Arial" w:cs="Arial"/>
          <w:sz w:val="16"/>
          <w:szCs w:val="24"/>
        </w:rPr>
      </w:pPr>
    </w:p>
    <w:p w14:paraId="7623832F" w14:textId="77777777" w:rsidR="00EF144B" w:rsidRPr="00354A2A" w:rsidRDefault="00EF144B" w:rsidP="00EF144B">
      <w:pPr>
        <w:rPr>
          <w:rFonts w:ascii="Arial" w:hAnsi="Arial" w:cs="Arial"/>
          <w:sz w:val="16"/>
          <w:szCs w:val="24"/>
        </w:rPr>
      </w:pPr>
      <w:r w:rsidRPr="00354A2A">
        <w:rPr>
          <w:rFonts w:ascii="Arial" w:hAnsi="Arial" w:cs="Arial"/>
          <w:b/>
          <w:sz w:val="16"/>
          <w:szCs w:val="24"/>
        </w:rPr>
        <w:t xml:space="preserve">8.  </w:t>
      </w:r>
      <w:r w:rsidRPr="00354A2A">
        <w:rPr>
          <w:rFonts w:ascii="Arial" w:hAnsi="Arial" w:cs="Arial"/>
          <w:b/>
          <w:bCs/>
          <w:sz w:val="16"/>
          <w:szCs w:val="24"/>
        </w:rPr>
        <w:t>Reasonable Accommodation for Applicants / Employees with Disabilities</w:t>
      </w:r>
      <w:r w:rsidRPr="00354A2A">
        <w:rPr>
          <w:rFonts w:ascii="Arial" w:hAnsi="Arial" w:cs="Arial"/>
          <w:b/>
          <w:sz w:val="16"/>
          <w:szCs w:val="24"/>
        </w:rPr>
        <w:t>:</w:t>
      </w:r>
      <w:r w:rsidRPr="00354A2A">
        <w:rPr>
          <w:rFonts w:ascii="Arial" w:hAnsi="Arial" w:cs="Arial"/>
          <w:sz w:val="16"/>
          <w:szCs w:val="24"/>
        </w:rPr>
        <w:t xml:space="preserve">  The contractor must be familiar with the requirements for and comply with the Americans with Disabilities Act and all rules and regulations established there under</w:t>
      </w:r>
      <w:proofErr w:type="gramStart"/>
      <w:r w:rsidRPr="00354A2A">
        <w:rPr>
          <w:rFonts w:ascii="Arial" w:hAnsi="Arial" w:cs="Arial"/>
          <w:sz w:val="16"/>
          <w:szCs w:val="24"/>
        </w:rPr>
        <w:t xml:space="preserve">.  </w:t>
      </w:r>
      <w:proofErr w:type="gramEnd"/>
      <w:r w:rsidRPr="00354A2A">
        <w:rPr>
          <w:rFonts w:ascii="Arial" w:hAnsi="Arial" w:cs="Arial"/>
          <w:sz w:val="16"/>
          <w:szCs w:val="24"/>
        </w:rPr>
        <w:t>Employers must provide reasonable accommodation in all employment activities unless to do so would cause an undue hardship.</w:t>
      </w:r>
    </w:p>
    <w:p w14:paraId="4B6C8C52" w14:textId="39D41D78" w:rsidR="00EF144B" w:rsidRDefault="00EF144B" w:rsidP="00EF144B">
      <w:pPr>
        <w:rPr>
          <w:rFonts w:ascii="Arial" w:hAnsi="Arial" w:cs="Arial"/>
          <w:sz w:val="16"/>
          <w:szCs w:val="24"/>
        </w:rPr>
      </w:pPr>
    </w:p>
    <w:p w14:paraId="197B68C7" w14:textId="77777777" w:rsidR="0023046F" w:rsidRPr="00354A2A" w:rsidRDefault="0023046F" w:rsidP="00EF144B">
      <w:pPr>
        <w:rPr>
          <w:rFonts w:ascii="Arial" w:hAnsi="Arial" w:cs="Arial"/>
          <w:sz w:val="16"/>
          <w:szCs w:val="24"/>
        </w:rPr>
      </w:pPr>
    </w:p>
    <w:p w14:paraId="1E501582" w14:textId="77777777" w:rsidR="00EF144B" w:rsidRPr="00354A2A" w:rsidRDefault="00EF144B" w:rsidP="00EF144B">
      <w:pPr>
        <w:rPr>
          <w:rFonts w:ascii="Arial" w:hAnsi="Arial" w:cs="Arial"/>
          <w:sz w:val="16"/>
          <w:szCs w:val="24"/>
        </w:rPr>
      </w:pPr>
      <w:r w:rsidRPr="00354A2A">
        <w:rPr>
          <w:rFonts w:ascii="Arial" w:hAnsi="Arial" w:cs="Arial"/>
          <w:b/>
          <w:sz w:val="16"/>
          <w:szCs w:val="24"/>
        </w:rPr>
        <w:t xml:space="preserve">9. </w:t>
      </w:r>
      <w:r>
        <w:rPr>
          <w:rFonts w:ascii="Arial" w:hAnsi="Arial" w:cs="Arial"/>
          <w:b/>
          <w:sz w:val="16"/>
          <w:szCs w:val="24"/>
        </w:rPr>
        <w:t xml:space="preserve"> </w:t>
      </w:r>
      <w:r w:rsidRPr="00354A2A">
        <w:rPr>
          <w:rFonts w:ascii="Arial" w:hAnsi="Arial" w:cs="Arial"/>
          <w:b/>
          <w:bCs/>
          <w:sz w:val="16"/>
          <w:szCs w:val="24"/>
        </w:rPr>
        <w:t>Selection of Subcontractors, Procurement of Materials and Leasing of Equipment:</w:t>
      </w:r>
      <w:r w:rsidRPr="00354A2A">
        <w:rPr>
          <w:rFonts w:ascii="Arial" w:hAnsi="Arial" w:cs="Arial"/>
          <w:sz w:val="16"/>
          <w:szCs w:val="24"/>
        </w:rPr>
        <w:t xml:space="preserve"> The contractor shall not discriminate on the grounds of race, color, religion, sex, national origin, age or disability in the selection and retention of subcontractors, including procurement of materials and leases of equipment</w:t>
      </w:r>
      <w:proofErr w:type="gramStart"/>
      <w:r w:rsidRPr="00354A2A">
        <w:rPr>
          <w:rFonts w:ascii="Arial" w:hAnsi="Arial" w:cs="Arial"/>
          <w:sz w:val="16"/>
          <w:szCs w:val="24"/>
        </w:rPr>
        <w:t xml:space="preserve">.  </w:t>
      </w:r>
      <w:proofErr w:type="gramEnd"/>
      <w:r w:rsidRPr="00354A2A">
        <w:rPr>
          <w:rFonts w:ascii="Arial" w:hAnsi="Arial" w:cs="Arial"/>
          <w:sz w:val="16"/>
          <w:szCs w:val="24"/>
        </w:rPr>
        <w:t>The contractor shall take all necessary and reasonable steps to ensure nondiscrimination in the administration of this contract.</w:t>
      </w:r>
    </w:p>
    <w:p w14:paraId="0155EF67" w14:textId="77777777" w:rsidR="00EF144B" w:rsidRPr="00354A2A" w:rsidRDefault="00EF144B" w:rsidP="00EF144B">
      <w:pPr>
        <w:rPr>
          <w:rFonts w:ascii="Arial" w:hAnsi="Arial" w:cs="Arial"/>
          <w:sz w:val="16"/>
          <w:szCs w:val="24"/>
        </w:rPr>
      </w:pPr>
    </w:p>
    <w:p w14:paraId="58CDE75B"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The contractor shall notify all potential subcontractors and suppliers and lessors of their EEO obligations under this contract.</w:t>
      </w:r>
    </w:p>
    <w:p w14:paraId="6E317CF3" w14:textId="77777777" w:rsidR="00EF144B" w:rsidRPr="00354A2A" w:rsidRDefault="00EF144B" w:rsidP="00EF144B">
      <w:pPr>
        <w:rPr>
          <w:rFonts w:ascii="Arial" w:hAnsi="Arial" w:cs="Arial"/>
          <w:sz w:val="16"/>
          <w:szCs w:val="24"/>
        </w:rPr>
      </w:pPr>
    </w:p>
    <w:p w14:paraId="7B937B59"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  The contractor will use good faith efforts to ensure subcontractor compliance with their EEO obligations.</w:t>
      </w:r>
    </w:p>
    <w:p w14:paraId="63EFF5F3" w14:textId="77777777" w:rsidR="00EF144B" w:rsidRPr="00354A2A" w:rsidRDefault="00EF144B" w:rsidP="00EF144B">
      <w:pPr>
        <w:rPr>
          <w:rFonts w:ascii="Arial" w:hAnsi="Arial" w:cs="Arial"/>
          <w:sz w:val="16"/>
          <w:szCs w:val="24"/>
        </w:rPr>
      </w:pPr>
    </w:p>
    <w:p w14:paraId="07BB456B" w14:textId="77777777" w:rsidR="00EF144B" w:rsidRPr="00354A2A" w:rsidRDefault="00EF144B" w:rsidP="00EF144B">
      <w:pPr>
        <w:rPr>
          <w:rFonts w:ascii="Arial" w:hAnsi="Arial" w:cs="Arial"/>
          <w:sz w:val="16"/>
          <w:szCs w:val="24"/>
        </w:rPr>
      </w:pPr>
    </w:p>
    <w:p w14:paraId="3662E10E" w14:textId="77777777" w:rsidR="00EF144B" w:rsidRPr="00354A2A" w:rsidRDefault="00EF144B" w:rsidP="00EF144B">
      <w:pPr>
        <w:rPr>
          <w:rFonts w:ascii="Arial" w:hAnsi="Arial" w:cs="Arial"/>
          <w:b/>
          <w:bCs/>
          <w:sz w:val="16"/>
          <w:szCs w:val="24"/>
        </w:rPr>
      </w:pPr>
      <w:r w:rsidRPr="00354A2A">
        <w:rPr>
          <w:rFonts w:ascii="Arial" w:hAnsi="Arial" w:cs="Arial"/>
          <w:b/>
          <w:bCs/>
          <w:sz w:val="16"/>
          <w:szCs w:val="24"/>
        </w:rPr>
        <w:t>10.</w:t>
      </w:r>
      <w:r>
        <w:rPr>
          <w:rFonts w:ascii="Arial" w:hAnsi="Arial" w:cs="Arial"/>
          <w:b/>
          <w:bCs/>
          <w:sz w:val="16"/>
          <w:szCs w:val="24"/>
        </w:rPr>
        <w:t xml:space="preserve">  </w:t>
      </w:r>
      <w:r w:rsidRPr="00354A2A">
        <w:rPr>
          <w:rFonts w:ascii="Arial" w:hAnsi="Arial" w:cs="Arial"/>
          <w:b/>
          <w:bCs/>
          <w:sz w:val="16"/>
          <w:szCs w:val="24"/>
        </w:rPr>
        <w:t>Assurance Required by 49 CFR 26.13(b):</w:t>
      </w:r>
    </w:p>
    <w:p w14:paraId="0A609EFF" w14:textId="77777777" w:rsidR="00EF144B" w:rsidRPr="00354A2A" w:rsidRDefault="00EF144B" w:rsidP="00EF144B">
      <w:pPr>
        <w:rPr>
          <w:rFonts w:ascii="Arial" w:hAnsi="Arial" w:cs="Arial"/>
          <w:sz w:val="16"/>
          <w:szCs w:val="24"/>
        </w:rPr>
      </w:pPr>
    </w:p>
    <w:p w14:paraId="37C045FF"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a. </w:t>
      </w:r>
      <w:r>
        <w:rPr>
          <w:rFonts w:ascii="Arial" w:hAnsi="Arial" w:cs="Arial"/>
          <w:sz w:val="16"/>
          <w:szCs w:val="24"/>
        </w:rPr>
        <w:t xml:space="preserve"> </w:t>
      </w:r>
      <w:r w:rsidRPr="00354A2A">
        <w:rPr>
          <w:rFonts w:ascii="Arial" w:hAnsi="Arial" w:cs="Arial"/>
          <w:sz w:val="16"/>
          <w:szCs w:val="24"/>
        </w:rPr>
        <w:t>The requirements of 49 CFR Part 26 and the State DOT’s U.S. DOT-approved DBE program are incorporated by reference.</w:t>
      </w:r>
    </w:p>
    <w:p w14:paraId="664A2BAA" w14:textId="77777777" w:rsidR="00EF144B" w:rsidRPr="00354A2A" w:rsidRDefault="00EF144B" w:rsidP="00EF144B">
      <w:pPr>
        <w:rPr>
          <w:rFonts w:ascii="Arial" w:hAnsi="Arial" w:cs="Arial"/>
          <w:sz w:val="16"/>
          <w:szCs w:val="24"/>
        </w:rPr>
      </w:pPr>
    </w:p>
    <w:p w14:paraId="467A0567"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w:t>
      </w:r>
      <w:r>
        <w:rPr>
          <w:rFonts w:ascii="Arial" w:hAnsi="Arial" w:cs="Arial"/>
          <w:sz w:val="16"/>
          <w:szCs w:val="24"/>
        </w:rPr>
        <w:t xml:space="preserve">  </w:t>
      </w:r>
      <w:r w:rsidRPr="00354A2A">
        <w:rPr>
          <w:rFonts w:ascii="Arial" w:hAnsi="Arial" w:cs="Arial"/>
          <w:sz w:val="16"/>
          <w:szCs w:val="24"/>
        </w:rPr>
        <w:t>The contractor or subcontractor shall not discriminate on the basis of race, color, national origin, or sex in the performance of this contract</w:t>
      </w:r>
      <w:proofErr w:type="gramStart"/>
      <w:r w:rsidRPr="00354A2A">
        <w:rPr>
          <w:rFonts w:ascii="Arial" w:hAnsi="Arial" w:cs="Arial"/>
          <w:sz w:val="16"/>
          <w:szCs w:val="24"/>
        </w:rPr>
        <w:t xml:space="preserve">.  </w:t>
      </w:r>
      <w:proofErr w:type="gramEnd"/>
      <w:r w:rsidRPr="00354A2A">
        <w:rPr>
          <w:rFonts w:ascii="Arial" w:hAnsi="Arial" w:cs="Arial"/>
          <w:sz w:val="16"/>
          <w:szCs w:val="24"/>
        </w:rPr>
        <w:t>The contractor shall carry out applicable requirements of 49 CFR Part 26 in the award and administration of DOT-assisted contracts</w:t>
      </w:r>
      <w:proofErr w:type="gramStart"/>
      <w:r w:rsidRPr="00354A2A">
        <w:rPr>
          <w:rFonts w:ascii="Arial" w:hAnsi="Arial" w:cs="Arial"/>
          <w:sz w:val="16"/>
          <w:szCs w:val="24"/>
        </w:rPr>
        <w:t xml:space="preserve">.  </w:t>
      </w:r>
      <w:proofErr w:type="gramEnd"/>
      <w:r w:rsidRPr="00354A2A">
        <w:rPr>
          <w:rFonts w:ascii="Arial" w:hAnsi="Arial" w:cs="Arial"/>
          <w:sz w:val="16"/>
          <w:szCs w:val="24"/>
        </w:rPr>
        <w:t>Failure by the contractor to carry out these requirements is a material breach of this contract, which may result in the termination of this contract or such other remedy as the contracting agency deems appropriate.</w:t>
      </w:r>
    </w:p>
    <w:p w14:paraId="522E28CB" w14:textId="5F706EE8" w:rsidR="00EF144B" w:rsidRDefault="00EF144B" w:rsidP="00EF144B">
      <w:pPr>
        <w:rPr>
          <w:rFonts w:ascii="Arial" w:hAnsi="Arial" w:cs="Arial"/>
          <w:sz w:val="16"/>
          <w:szCs w:val="24"/>
        </w:rPr>
      </w:pPr>
    </w:p>
    <w:p w14:paraId="775B9218" w14:textId="77777777" w:rsidR="0023046F" w:rsidRPr="00354A2A" w:rsidRDefault="0023046F" w:rsidP="00EF144B">
      <w:pPr>
        <w:rPr>
          <w:rFonts w:ascii="Arial" w:hAnsi="Arial" w:cs="Arial"/>
          <w:sz w:val="16"/>
          <w:szCs w:val="24"/>
        </w:rPr>
      </w:pPr>
    </w:p>
    <w:p w14:paraId="4FDFCE8F" w14:textId="77777777" w:rsidR="00EF144B" w:rsidRPr="00354A2A" w:rsidRDefault="00EF144B" w:rsidP="00EF144B">
      <w:pPr>
        <w:rPr>
          <w:rFonts w:ascii="Arial" w:hAnsi="Arial" w:cs="Arial"/>
          <w:sz w:val="16"/>
          <w:szCs w:val="24"/>
        </w:rPr>
      </w:pPr>
      <w:r w:rsidRPr="00354A2A">
        <w:rPr>
          <w:rFonts w:ascii="Arial" w:hAnsi="Arial" w:cs="Arial"/>
          <w:b/>
          <w:sz w:val="16"/>
          <w:szCs w:val="24"/>
        </w:rPr>
        <w:t xml:space="preserve">11. </w:t>
      </w:r>
      <w:r>
        <w:rPr>
          <w:rFonts w:ascii="Arial" w:hAnsi="Arial" w:cs="Arial"/>
          <w:b/>
          <w:sz w:val="16"/>
          <w:szCs w:val="24"/>
        </w:rPr>
        <w:t xml:space="preserve"> </w:t>
      </w:r>
      <w:r w:rsidRPr="00354A2A">
        <w:rPr>
          <w:rFonts w:ascii="Arial" w:hAnsi="Arial" w:cs="Arial"/>
          <w:b/>
          <w:bCs/>
          <w:sz w:val="16"/>
          <w:szCs w:val="24"/>
        </w:rPr>
        <w:t>Records and Reports:</w:t>
      </w:r>
      <w:r w:rsidRPr="00354A2A">
        <w:rPr>
          <w:rFonts w:ascii="Arial" w:hAnsi="Arial" w:cs="Arial"/>
          <w:sz w:val="16"/>
          <w:szCs w:val="24"/>
        </w:rPr>
        <w:t xml:space="preserve"> The contractor shall keep such records as necessary to document compliance with the EEO requirements</w:t>
      </w:r>
      <w:proofErr w:type="gramStart"/>
      <w:r w:rsidRPr="00354A2A">
        <w:rPr>
          <w:rFonts w:ascii="Arial" w:hAnsi="Arial" w:cs="Arial"/>
          <w:sz w:val="16"/>
          <w:szCs w:val="24"/>
        </w:rPr>
        <w:t xml:space="preserve">.  </w:t>
      </w:r>
      <w:proofErr w:type="gramEnd"/>
      <w:r w:rsidRPr="00354A2A">
        <w:rPr>
          <w:rFonts w:ascii="Arial" w:hAnsi="Arial" w:cs="Arial"/>
          <w:sz w:val="16"/>
          <w:szCs w:val="24"/>
        </w:rPr>
        <w:t>Such records shall be retained for a period of three years following the date of the final payment to the contractor for all contract work and shall be available at reasonable times and places for inspection by authorized representatives of the contracting agency and the FHWA.</w:t>
      </w:r>
    </w:p>
    <w:p w14:paraId="5804237B" w14:textId="77777777" w:rsidR="00EF144B" w:rsidRPr="00354A2A" w:rsidRDefault="00EF144B" w:rsidP="00EF144B">
      <w:pPr>
        <w:rPr>
          <w:rFonts w:ascii="Arial" w:hAnsi="Arial" w:cs="Arial"/>
          <w:sz w:val="16"/>
          <w:szCs w:val="24"/>
        </w:rPr>
      </w:pPr>
    </w:p>
    <w:p w14:paraId="31D2163A"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w:t>
      </w:r>
      <w:r>
        <w:rPr>
          <w:rFonts w:ascii="Arial" w:hAnsi="Arial" w:cs="Arial"/>
          <w:sz w:val="16"/>
          <w:szCs w:val="24"/>
        </w:rPr>
        <w:t xml:space="preserve"> </w:t>
      </w:r>
      <w:r w:rsidRPr="00354A2A">
        <w:rPr>
          <w:rFonts w:ascii="Arial" w:hAnsi="Arial" w:cs="Arial"/>
          <w:sz w:val="16"/>
          <w:szCs w:val="24"/>
        </w:rPr>
        <w:t xml:space="preserve"> The records kept by the contractor shall document the following:</w:t>
      </w:r>
    </w:p>
    <w:p w14:paraId="63AB822A" w14:textId="77777777" w:rsidR="00EF144B" w:rsidRPr="00354A2A" w:rsidRDefault="00EF144B" w:rsidP="00EF144B">
      <w:pPr>
        <w:rPr>
          <w:rFonts w:ascii="Arial" w:hAnsi="Arial" w:cs="Arial"/>
          <w:sz w:val="16"/>
          <w:szCs w:val="24"/>
        </w:rPr>
      </w:pPr>
    </w:p>
    <w:p w14:paraId="45AD6FF5"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t>(1)</w:t>
      </w:r>
      <w:r>
        <w:rPr>
          <w:rFonts w:ascii="Arial" w:hAnsi="Arial" w:cs="Arial"/>
          <w:sz w:val="16"/>
          <w:szCs w:val="24"/>
        </w:rPr>
        <w:t xml:space="preserve"> </w:t>
      </w:r>
      <w:r w:rsidRPr="00354A2A">
        <w:rPr>
          <w:rFonts w:ascii="Arial" w:hAnsi="Arial" w:cs="Arial"/>
          <w:sz w:val="16"/>
          <w:szCs w:val="24"/>
        </w:rPr>
        <w:t xml:space="preserve">The number and work hours of minority and non-minority group members and women employed in each work classification on the </w:t>
      </w:r>
      <w:proofErr w:type="gramStart"/>
      <w:r w:rsidRPr="00354A2A">
        <w:rPr>
          <w:rFonts w:ascii="Arial" w:hAnsi="Arial" w:cs="Arial"/>
          <w:sz w:val="16"/>
          <w:szCs w:val="24"/>
        </w:rPr>
        <w:t>project;</w:t>
      </w:r>
      <w:proofErr w:type="gramEnd"/>
    </w:p>
    <w:p w14:paraId="29ACD6A8" w14:textId="77777777" w:rsidR="00EF144B" w:rsidRPr="00354A2A" w:rsidRDefault="00EF144B" w:rsidP="00EF144B">
      <w:pPr>
        <w:rPr>
          <w:rFonts w:ascii="Arial" w:hAnsi="Arial" w:cs="Arial"/>
          <w:sz w:val="16"/>
          <w:szCs w:val="24"/>
        </w:rPr>
      </w:pPr>
    </w:p>
    <w:p w14:paraId="66B3BDE6"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t>(2) The progress and efforts being made in cooperation with unions, when applicable, to increase employment opportunities for minorities and women; and</w:t>
      </w:r>
    </w:p>
    <w:p w14:paraId="18891CB7" w14:textId="77777777" w:rsidR="00EF144B" w:rsidRPr="00354A2A" w:rsidRDefault="00EF144B" w:rsidP="00EF144B">
      <w:pPr>
        <w:rPr>
          <w:rFonts w:ascii="Arial" w:hAnsi="Arial" w:cs="Arial"/>
          <w:sz w:val="16"/>
          <w:szCs w:val="24"/>
        </w:rPr>
      </w:pPr>
    </w:p>
    <w:p w14:paraId="5F1F4B21"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lastRenderedPageBreak/>
        <w:t xml:space="preserve">(3) The progress and efforts being made in locating, hiring, training, qualifying, and upgrading minorities and </w:t>
      </w:r>
      <w:proofErr w:type="gramStart"/>
      <w:r w:rsidRPr="00354A2A">
        <w:rPr>
          <w:rFonts w:ascii="Arial" w:hAnsi="Arial" w:cs="Arial"/>
          <w:sz w:val="16"/>
          <w:szCs w:val="24"/>
        </w:rPr>
        <w:t>women;</w:t>
      </w:r>
      <w:proofErr w:type="gramEnd"/>
      <w:r w:rsidRPr="00354A2A">
        <w:rPr>
          <w:rFonts w:ascii="Arial" w:hAnsi="Arial" w:cs="Arial"/>
          <w:sz w:val="16"/>
          <w:szCs w:val="24"/>
        </w:rPr>
        <w:t xml:space="preserve"> </w:t>
      </w:r>
    </w:p>
    <w:p w14:paraId="4E922919" w14:textId="77777777" w:rsidR="00EF144B" w:rsidRPr="00354A2A" w:rsidRDefault="00EF144B" w:rsidP="00EF144B">
      <w:pPr>
        <w:rPr>
          <w:rFonts w:ascii="Arial" w:hAnsi="Arial" w:cs="Arial"/>
          <w:sz w:val="16"/>
          <w:szCs w:val="24"/>
        </w:rPr>
      </w:pPr>
    </w:p>
    <w:p w14:paraId="583F8470"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b. </w:t>
      </w:r>
      <w:r>
        <w:rPr>
          <w:rFonts w:ascii="Arial" w:hAnsi="Arial" w:cs="Arial"/>
          <w:sz w:val="16"/>
          <w:szCs w:val="24"/>
        </w:rPr>
        <w:t xml:space="preserve"> </w:t>
      </w:r>
      <w:r w:rsidRPr="00354A2A">
        <w:rPr>
          <w:rFonts w:ascii="Arial" w:hAnsi="Arial" w:cs="Arial"/>
          <w:sz w:val="16"/>
          <w:szCs w:val="24"/>
        </w:rPr>
        <w:t>The contractors and subcontractors will submit an annual report to the contracting agency each July for the duration of the project, indicating the number of minority, women, and non-minority group employees currently engaged in each work classification required by the contract work</w:t>
      </w:r>
      <w:proofErr w:type="gramStart"/>
      <w:r w:rsidRPr="00354A2A">
        <w:rPr>
          <w:rFonts w:ascii="Arial" w:hAnsi="Arial" w:cs="Arial"/>
          <w:sz w:val="16"/>
          <w:szCs w:val="24"/>
        </w:rPr>
        <w:t xml:space="preserve">.  </w:t>
      </w:r>
      <w:proofErr w:type="gramEnd"/>
      <w:r w:rsidRPr="00354A2A">
        <w:rPr>
          <w:rFonts w:ascii="Arial" w:hAnsi="Arial" w:cs="Arial"/>
          <w:sz w:val="16"/>
          <w:szCs w:val="24"/>
        </w:rPr>
        <w:t xml:space="preserve">This information is to be reported on </w:t>
      </w:r>
      <w:hyperlink r:id="rId80" w:history="1">
        <w:r w:rsidRPr="00354A2A">
          <w:rPr>
            <w:rFonts w:ascii="Arial" w:hAnsi="Arial" w:cs="Arial"/>
            <w:color w:val="0000FF"/>
            <w:sz w:val="16"/>
            <w:szCs w:val="24"/>
            <w:u w:val="single"/>
          </w:rPr>
          <w:t>Form FHWA-1391</w:t>
        </w:r>
      </w:hyperlink>
      <w:proofErr w:type="gramStart"/>
      <w:r w:rsidRPr="00354A2A">
        <w:rPr>
          <w:rFonts w:ascii="Arial" w:hAnsi="Arial" w:cs="Arial"/>
          <w:sz w:val="16"/>
          <w:szCs w:val="24"/>
        </w:rPr>
        <w:t xml:space="preserve">.  </w:t>
      </w:r>
      <w:proofErr w:type="gramEnd"/>
      <w:r w:rsidRPr="00354A2A">
        <w:rPr>
          <w:rFonts w:ascii="Arial" w:hAnsi="Arial" w:cs="Arial"/>
          <w:sz w:val="16"/>
          <w:szCs w:val="24"/>
        </w:rPr>
        <w:t>The staffing data should represent the project work force on board in all or any part of the last payroll period preceding the end of July</w:t>
      </w:r>
      <w:proofErr w:type="gramStart"/>
      <w:r w:rsidRPr="00354A2A">
        <w:rPr>
          <w:rFonts w:ascii="Arial" w:hAnsi="Arial" w:cs="Arial"/>
          <w:sz w:val="16"/>
          <w:szCs w:val="24"/>
        </w:rPr>
        <w:t xml:space="preserve">.  </w:t>
      </w:r>
      <w:proofErr w:type="gramEnd"/>
      <w:r w:rsidRPr="00354A2A">
        <w:rPr>
          <w:rFonts w:ascii="Arial" w:hAnsi="Arial" w:cs="Arial"/>
          <w:sz w:val="16"/>
          <w:szCs w:val="24"/>
        </w:rPr>
        <w:t>If on-the-job training is being required by special provision, the contractor will be required to collect and report training data</w:t>
      </w:r>
      <w:proofErr w:type="gramStart"/>
      <w:r w:rsidRPr="00354A2A">
        <w:rPr>
          <w:rFonts w:ascii="Arial" w:hAnsi="Arial" w:cs="Arial"/>
          <w:sz w:val="16"/>
          <w:szCs w:val="24"/>
        </w:rPr>
        <w:t xml:space="preserve">.  </w:t>
      </w:r>
      <w:proofErr w:type="gramEnd"/>
      <w:r w:rsidRPr="00354A2A">
        <w:rPr>
          <w:rFonts w:ascii="Arial" w:hAnsi="Arial" w:cs="Arial"/>
          <w:sz w:val="16"/>
          <w:szCs w:val="24"/>
        </w:rPr>
        <w:t>The employment data should reflect the work force on board during all or any part of the last payroll period preceding the end of July.</w:t>
      </w:r>
    </w:p>
    <w:p w14:paraId="17C8AD28" w14:textId="77777777" w:rsidR="00EF144B" w:rsidRPr="00354A2A" w:rsidRDefault="00EF144B" w:rsidP="00EF144B">
      <w:pPr>
        <w:rPr>
          <w:rFonts w:ascii="Arial" w:hAnsi="Arial" w:cs="Arial"/>
          <w:sz w:val="16"/>
          <w:szCs w:val="24"/>
        </w:rPr>
      </w:pPr>
    </w:p>
    <w:p w14:paraId="08A7A3A9" w14:textId="77777777" w:rsidR="00EF144B" w:rsidRPr="00354A2A" w:rsidRDefault="00EF144B" w:rsidP="00EF144B">
      <w:pPr>
        <w:rPr>
          <w:rFonts w:ascii="Arial" w:hAnsi="Arial" w:cs="Arial"/>
          <w:sz w:val="16"/>
          <w:szCs w:val="24"/>
        </w:rPr>
      </w:pPr>
    </w:p>
    <w:p w14:paraId="223E52DA"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III.</w:t>
      </w:r>
      <w:r>
        <w:rPr>
          <w:rFonts w:ascii="Arial" w:hAnsi="Arial" w:cs="Arial"/>
          <w:b/>
          <w:bCs/>
          <w:sz w:val="16"/>
          <w:szCs w:val="24"/>
        </w:rPr>
        <w:t xml:space="preserve"> </w:t>
      </w:r>
      <w:r w:rsidRPr="00354A2A">
        <w:rPr>
          <w:rFonts w:ascii="Arial" w:hAnsi="Arial" w:cs="Arial"/>
          <w:b/>
          <w:bCs/>
          <w:sz w:val="16"/>
          <w:szCs w:val="24"/>
        </w:rPr>
        <w:t xml:space="preserve"> NONSEGREGATED FACILITIES</w:t>
      </w:r>
    </w:p>
    <w:p w14:paraId="4BFD4179" w14:textId="77777777" w:rsidR="00EF144B" w:rsidRPr="00354A2A" w:rsidRDefault="00EF144B" w:rsidP="00EF144B">
      <w:pPr>
        <w:rPr>
          <w:rFonts w:ascii="Arial" w:hAnsi="Arial" w:cs="Arial"/>
          <w:sz w:val="16"/>
          <w:szCs w:val="24"/>
        </w:rPr>
      </w:pPr>
    </w:p>
    <w:p w14:paraId="4DC59559" w14:textId="77777777" w:rsidR="00EF144B" w:rsidRPr="00354A2A" w:rsidRDefault="00EF144B" w:rsidP="00EF144B">
      <w:pPr>
        <w:rPr>
          <w:rFonts w:ascii="Arial" w:hAnsi="Arial" w:cs="Arial"/>
          <w:sz w:val="16"/>
          <w:szCs w:val="24"/>
        </w:rPr>
      </w:pPr>
      <w:bookmarkStart w:id="1005" w:name="OLE_LINK60"/>
      <w:bookmarkStart w:id="1006" w:name="OLE_LINK61"/>
      <w:r w:rsidRPr="00354A2A">
        <w:rPr>
          <w:rFonts w:ascii="Arial" w:hAnsi="Arial" w:cs="Arial"/>
          <w:sz w:val="16"/>
          <w:szCs w:val="24"/>
        </w:rPr>
        <w:t>This provision is applicable to all Federal-aid construction contracts and to all related construction subcontracts of $10,000 or more.</w:t>
      </w:r>
      <w:bookmarkEnd w:id="1005"/>
      <w:bookmarkEnd w:id="1006"/>
    </w:p>
    <w:p w14:paraId="2FFF61BB" w14:textId="77777777" w:rsidR="00EF144B" w:rsidRPr="00354A2A" w:rsidRDefault="00EF144B" w:rsidP="00EF144B">
      <w:pPr>
        <w:rPr>
          <w:rFonts w:ascii="Arial" w:hAnsi="Arial" w:cs="Arial"/>
          <w:sz w:val="16"/>
          <w:szCs w:val="24"/>
        </w:rPr>
      </w:pPr>
    </w:p>
    <w:p w14:paraId="73551A13" w14:textId="77777777" w:rsidR="00EF144B" w:rsidRPr="00354A2A" w:rsidRDefault="00EF144B" w:rsidP="00EF144B">
      <w:pPr>
        <w:rPr>
          <w:rFonts w:ascii="Arial" w:hAnsi="Arial" w:cs="Arial"/>
          <w:sz w:val="16"/>
          <w:szCs w:val="24"/>
        </w:rPr>
      </w:pPr>
      <w:r w:rsidRPr="00354A2A">
        <w:rPr>
          <w:rFonts w:ascii="Arial" w:hAnsi="Arial" w:cs="Arial"/>
          <w:sz w:val="16"/>
          <w:szCs w:val="24"/>
        </w:rPr>
        <w:t>The contractor must ensure that facilities provided for employees are provided in such a manner that segregation on the basis of race, color, religion, sex, or national origin cannot result</w:t>
      </w:r>
      <w:proofErr w:type="gramStart"/>
      <w:r w:rsidRPr="00354A2A">
        <w:rPr>
          <w:rFonts w:ascii="Arial" w:hAnsi="Arial" w:cs="Arial"/>
          <w:sz w:val="16"/>
          <w:szCs w:val="24"/>
        </w:rPr>
        <w:t xml:space="preserve">.  </w:t>
      </w:r>
      <w:proofErr w:type="gramEnd"/>
      <w:r w:rsidRPr="00354A2A">
        <w:rPr>
          <w:rFonts w:ascii="Arial" w:hAnsi="Arial" w:cs="Arial"/>
          <w:sz w:val="16"/>
          <w:szCs w:val="24"/>
        </w:rPr>
        <w:t>The contractor may neither require such segregated use by written or oral policies nor tolerate such use by employee custom</w:t>
      </w:r>
      <w:proofErr w:type="gramStart"/>
      <w:r w:rsidRPr="00354A2A">
        <w:rPr>
          <w:rFonts w:ascii="Arial" w:hAnsi="Arial" w:cs="Arial"/>
          <w:sz w:val="16"/>
          <w:szCs w:val="24"/>
        </w:rPr>
        <w:t xml:space="preserve">.  </w:t>
      </w:r>
      <w:proofErr w:type="gramEnd"/>
      <w:r w:rsidRPr="00354A2A">
        <w:rPr>
          <w:rFonts w:ascii="Arial" w:hAnsi="Arial" w:cs="Arial"/>
          <w:sz w:val="16"/>
          <w:szCs w:val="24"/>
        </w:rPr>
        <w:t>The contractor's obligation extends further to ensure that its employees are not assigned to perform their services at any location, under the contractor's control, where the facilities are segregated</w:t>
      </w:r>
      <w:proofErr w:type="gramStart"/>
      <w:r w:rsidRPr="00354A2A">
        <w:rPr>
          <w:rFonts w:ascii="Arial" w:hAnsi="Arial" w:cs="Arial"/>
          <w:sz w:val="16"/>
          <w:szCs w:val="24"/>
        </w:rPr>
        <w:t xml:space="preserve">.  </w:t>
      </w:r>
      <w:proofErr w:type="gramEnd"/>
      <w:r w:rsidRPr="00354A2A">
        <w:rPr>
          <w:rFonts w:ascii="Arial" w:hAnsi="Arial" w:cs="Arial"/>
          <w:sz w:val="16"/>
          <w:szCs w:val="24"/>
        </w:rPr>
        <w:t>The term "facilities" includes waiting rooms, work areas, restaurants and other eating areas, time clocks, restrooms, washrooms, locker rooms, and other storage or dressing areas, parking lots, drinking fountains, recreation or entertainment areas, transportation, and housing provided for employees</w:t>
      </w:r>
      <w:proofErr w:type="gramStart"/>
      <w:r w:rsidRPr="00354A2A">
        <w:rPr>
          <w:rFonts w:ascii="Arial" w:hAnsi="Arial" w:cs="Arial"/>
          <w:sz w:val="16"/>
          <w:szCs w:val="24"/>
        </w:rPr>
        <w:t xml:space="preserve">.  </w:t>
      </w:r>
      <w:proofErr w:type="gramEnd"/>
      <w:r w:rsidRPr="00354A2A">
        <w:rPr>
          <w:rFonts w:ascii="Arial" w:hAnsi="Arial" w:cs="Arial"/>
          <w:sz w:val="16"/>
          <w:szCs w:val="24"/>
        </w:rPr>
        <w:t>The contractor shall provide separate or single-user restrooms and necessary dressing or sleeping areas to assure privacy between sexes.</w:t>
      </w:r>
    </w:p>
    <w:p w14:paraId="22D62E42" w14:textId="77777777" w:rsidR="00EF144B" w:rsidRPr="00354A2A" w:rsidRDefault="00EF144B" w:rsidP="00EF144B">
      <w:pPr>
        <w:rPr>
          <w:rFonts w:ascii="Arial" w:hAnsi="Arial" w:cs="Arial"/>
          <w:sz w:val="16"/>
          <w:szCs w:val="24"/>
        </w:rPr>
      </w:pPr>
    </w:p>
    <w:p w14:paraId="0DB96E6D" w14:textId="77777777" w:rsidR="00EF144B" w:rsidRPr="00354A2A" w:rsidRDefault="00EF144B" w:rsidP="00EF144B">
      <w:pPr>
        <w:rPr>
          <w:rFonts w:ascii="Arial" w:hAnsi="Arial" w:cs="Arial"/>
          <w:sz w:val="16"/>
          <w:szCs w:val="24"/>
        </w:rPr>
      </w:pPr>
    </w:p>
    <w:p w14:paraId="1DCDF3E9" w14:textId="1B023E32" w:rsidR="00EF144B" w:rsidRPr="00354A2A" w:rsidRDefault="00EF144B" w:rsidP="0023046F">
      <w:pPr>
        <w:rPr>
          <w:rFonts w:ascii="Arial" w:hAnsi="Arial" w:cs="Arial"/>
          <w:b/>
          <w:bCs/>
          <w:sz w:val="16"/>
          <w:szCs w:val="24"/>
        </w:rPr>
      </w:pPr>
      <w:r w:rsidRPr="00354A2A">
        <w:rPr>
          <w:rFonts w:ascii="Arial" w:hAnsi="Arial" w:cs="Arial"/>
          <w:b/>
          <w:bCs/>
          <w:sz w:val="16"/>
          <w:szCs w:val="24"/>
        </w:rPr>
        <w:t xml:space="preserve">IV.  </w:t>
      </w:r>
      <w:r w:rsidR="0023046F" w:rsidRPr="0023046F">
        <w:rPr>
          <w:rFonts w:ascii="Arial" w:hAnsi="Arial" w:cs="Arial"/>
          <w:b/>
          <w:bCs/>
          <w:sz w:val="16"/>
          <w:szCs w:val="24"/>
        </w:rPr>
        <w:t>DAVIS-BACON AND RELATED ACT PROVISIONS</w:t>
      </w:r>
    </w:p>
    <w:p w14:paraId="011300D9"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This section is applicable to all Federal-aid construction projects exceeding $2,000 and to all related subcontracts and lower-tier subcontracts (regardless of subcontract size)</w:t>
      </w:r>
      <w:proofErr w:type="gramStart"/>
      <w:r w:rsidRPr="00354A2A">
        <w:rPr>
          <w:rFonts w:ascii="Arial" w:hAnsi="Arial" w:cs="Arial"/>
          <w:sz w:val="16"/>
          <w:szCs w:val="16"/>
        </w:rPr>
        <w:t xml:space="preserve">.  </w:t>
      </w:r>
      <w:proofErr w:type="gramEnd"/>
      <w:r w:rsidRPr="00354A2A">
        <w:rPr>
          <w:rFonts w:ascii="Arial" w:hAnsi="Arial" w:cs="Arial"/>
          <w:sz w:val="16"/>
          <w:szCs w:val="16"/>
        </w:rPr>
        <w:t>The requirements apply to all projects located within the right-of-way of a roadway that is functionally classified as Federal-aid highway</w:t>
      </w:r>
      <w:proofErr w:type="gramStart"/>
      <w:r w:rsidRPr="00354A2A">
        <w:rPr>
          <w:rFonts w:ascii="Arial" w:hAnsi="Arial" w:cs="Arial"/>
          <w:sz w:val="16"/>
          <w:szCs w:val="16"/>
        </w:rPr>
        <w:t xml:space="preserve">.  </w:t>
      </w:r>
      <w:proofErr w:type="gramEnd"/>
      <w:r w:rsidRPr="00354A2A">
        <w:rPr>
          <w:rFonts w:ascii="Arial" w:hAnsi="Arial" w:cs="Arial"/>
          <w:sz w:val="16"/>
          <w:szCs w:val="16"/>
        </w:rPr>
        <w:t>This excludes roadways functionally classified as local roads or rural minor collectors, which are exempt</w:t>
      </w:r>
      <w:proofErr w:type="gramStart"/>
      <w:r w:rsidRPr="00354A2A">
        <w:rPr>
          <w:rFonts w:ascii="Arial" w:hAnsi="Arial" w:cs="Arial"/>
          <w:sz w:val="16"/>
          <w:szCs w:val="16"/>
        </w:rPr>
        <w:t xml:space="preserve">.  </w:t>
      </w:r>
      <w:proofErr w:type="gramEnd"/>
      <w:r w:rsidRPr="00354A2A">
        <w:rPr>
          <w:rFonts w:ascii="Arial" w:hAnsi="Arial" w:cs="Arial"/>
          <w:sz w:val="16"/>
          <w:szCs w:val="16"/>
        </w:rPr>
        <w:t>Contracting agencies may elect to apply these requirements to other projects.</w:t>
      </w:r>
    </w:p>
    <w:p w14:paraId="51143815"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The following provisions are from the U.S. Department of Labor regulations in 29 CFR 5.5 “Contract provisions and related matters” with minor revisions to conform to the FHWA-1273 format and FHWA program requirements.</w:t>
      </w:r>
    </w:p>
    <w:p w14:paraId="0FB860C3"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1.  Minimum wages</w:t>
      </w:r>
    </w:p>
    <w:p w14:paraId="2F64E3B2"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 xml:space="preserve">a.  All laborers and mechanics employed or working upon the site of the work, will be paid unconditionally and not less often than once a week, and without subsequent deduction or rebate on any account (except such payroll deductions as are permitted by regulations issued by the Secretary of Labor under the Copeland Act (29 CFR part 3)), the full amount of wages and bona fide fringe benefits (or cash equivalents thereof) due at time of payment computed at rates not less than those contained in the wage determination of the </w:t>
      </w:r>
      <w:r w:rsidRPr="00354A2A">
        <w:rPr>
          <w:rFonts w:ascii="Arial" w:hAnsi="Arial" w:cs="Arial"/>
          <w:sz w:val="16"/>
          <w:szCs w:val="16"/>
        </w:rPr>
        <w:t>Secretary of Labor which is attached hereto and made a part hereof, regardless of any contractual relationship which may be alleged to exist between the contractor and such laborers and mechanics.</w:t>
      </w:r>
    </w:p>
    <w:p w14:paraId="4C7FE8BF"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Contributions made or costs reasonably anticipated for bona fide fringe benefits under section 1(b)(2) of the Davis-Bacon Act on behalf of laborers or mechanics are considered wages paid to such laborers or mechanics, subject to the provisions of paragraph 1.d. of this section; also, regular contributions made or costs incurred for more than a weekly period (but not less often than quarterly) under plans, funds, or programs which cover the particular weekly period, are deemed to be constructively made or incurred during such weekly period. Such laborers and mechanics shall be paid the appropriate wage rate and fringe benefits on the wage determination for the classification of work actually performed, without regard to skill, except as provided in 29 CFR 5.5(a)(4). Laborers or mechanics performing work in more than one classification may be compensated at the rate specified for each classification for the time actually worked therein: Provided, That the employer's payroll records accurately set forth the time spent in each classification in which work is performed. The wage determination (including any additional classification and wage rates conformed under paragraph 1.b. of this section) and the Davis-Bacon poster (WH–1321) shall be posted at all times by the contractor and its subcontractors at the site of the work in a prominent and accessible place where it can be easily seen by the workers.</w:t>
      </w:r>
    </w:p>
    <w:p w14:paraId="6210D35B"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b.</w:t>
      </w:r>
      <w:r>
        <w:rPr>
          <w:rFonts w:ascii="Arial" w:hAnsi="Arial" w:cs="Arial"/>
          <w:sz w:val="16"/>
          <w:szCs w:val="16"/>
        </w:rPr>
        <w:t xml:space="preserve">  </w:t>
      </w:r>
      <w:r w:rsidRPr="00354A2A">
        <w:rPr>
          <w:rFonts w:ascii="Arial" w:hAnsi="Arial" w:cs="Arial"/>
          <w:sz w:val="16"/>
          <w:szCs w:val="16"/>
        </w:rPr>
        <w:t xml:space="preserve">(1) The contracting officer shall require that any class of laborers or mechanics, including helpers, which is not listed in the wage </w:t>
      </w:r>
      <w:proofErr w:type="gramStart"/>
      <w:r w:rsidRPr="00354A2A">
        <w:rPr>
          <w:rFonts w:ascii="Arial" w:hAnsi="Arial" w:cs="Arial"/>
          <w:sz w:val="16"/>
          <w:szCs w:val="16"/>
        </w:rPr>
        <w:t>determination</w:t>
      </w:r>
      <w:proofErr w:type="gramEnd"/>
      <w:r w:rsidRPr="00354A2A">
        <w:rPr>
          <w:rFonts w:ascii="Arial" w:hAnsi="Arial" w:cs="Arial"/>
          <w:sz w:val="16"/>
          <w:szCs w:val="16"/>
        </w:rPr>
        <w:t xml:space="preserve"> and which is to be employed under the contract shall be classified in conformance with the wage determination. The contracting officer shall approve an additional classification and wage rate and fringe benefits therefore only when the following criteria have been met:</w:t>
      </w:r>
    </w:p>
    <w:p w14:paraId="3A894072" w14:textId="77777777" w:rsidR="00EF144B" w:rsidRPr="00354A2A" w:rsidRDefault="00EF144B" w:rsidP="00EF144B">
      <w:pPr>
        <w:spacing w:before="100" w:beforeAutospacing="1" w:after="100" w:afterAutospacing="1"/>
        <w:ind w:left="288" w:firstLine="144"/>
        <w:rPr>
          <w:rFonts w:ascii="Arial" w:hAnsi="Arial" w:cs="Arial"/>
          <w:sz w:val="16"/>
          <w:szCs w:val="16"/>
        </w:rPr>
      </w:pPr>
      <w:r w:rsidRPr="00354A2A">
        <w:rPr>
          <w:rFonts w:ascii="Arial" w:hAnsi="Arial" w:cs="Arial"/>
          <w:sz w:val="16"/>
          <w:szCs w:val="16"/>
        </w:rPr>
        <w:t>(</w:t>
      </w:r>
      <w:proofErr w:type="spellStart"/>
      <w:r w:rsidRPr="00354A2A">
        <w:rPr>
          <w:rFonts w:ascii="Arial" w:hAnsi="Arial" w:cs="Arial"/>
          <w:sz w:val="16"/>
          <w:szCs w:val="16"/>
        </w:rPr>
        <w:t>i</w:t>
      </w:r>
      <w:proofErr w:type="spellEnd"/>
      <w:r w:rsidRPr="00354A2A">
        <w:rPr>
          <w:rFonts w:ascii="Arial" w:hAnsi="Arial" w:cs="Arial"/>
          <w:sz w:val="16"/>
          <w:szCs w:val="16"/>
        </w:rPr>
        <w:t>) The work to be performed by the classification requested is not performed by a classification in the wage determination; and</w:t>
      </w:r>
    </w:p>
    <w:p w14:paraId="3E7A2EF4" w14:textId="77777777" w:rsidR="00EF144B" w:rsidRPr="00354A2A" w:rsidRDefault="00EF144B" w:rsidP="00EF144B">
      <w:pPr>
        <w:spacing w:before="100" w:beforeAutospacing="1" w:after="100" w:afterAutospacing="1"/>
        <w:ind w:left="288" w:firstLine="144"/>
        <w:rPr>
          <w:rFonts w:ascii="Arial" w:hAnsi="Arial" w:cs="Arial"/>
          <w:sz w:val="16"/>
          <w:szCs w:val="16"/>
        </w:rPr>
      </w:pPr>
      <w:r w:rsidRPr="00354A2A">
        <w:rPr>
          <w:rFonts w:ascii="Arial" w:hAnsi="Arial" w:cs="Arial"/>
          <w:sz w:val="16"/>
          <w:szCs w:val="16"/>
        </w:rPr>
        <w:t>(ii) The classification is utilized in the area by the construction industry; and</w:t>
      </w:r>
    </w:p>
    <w:p w14:paraId="706822CD" w14:textId="77777777" w:rsidR="00EF144B" w:rsidRPr="00354A2A" w:rsidRDefault="00EF144B" w:rsidP="00EF144B">
      <w:pPr>
        <w:spacing w:before="100" w:beforeAutospacing="1" w:after="100" w:afterAutospacing="1"/>
        <w:ind w:left="288" w:firstLine="144"/>
        <w:rPr>
          <w:rFonts w:ascii="Arial" w:hAnsi="Arial" w:cs="Arial"/>
          <w:sz w:val="16"/>
          <w:szCs w:val="16"/>
        </w:rPr>
      </w:pPr>
      <w:r w:rsidRPr="00354A2A">
        <w:rPr>
          <w:rFonts w:ascii="Arial" w:hAnsi="Arial" w:cs="Arial"/>
          <w:sz w:val="16"/>
          <w:szCs w:val="16"/>
        </w:rPr>
        <w:t>(iii) The proposed wage rate, including any bona fide fringe benefits, bears a reasonable relationship to the wage rates contained in the wage determination.</w:t>
      </w:r>
    </w:p>
    <w:p w14:paraId="660BFC58" w14:textId="77777777" w:rsidR="00EF144B" w:rsidRPr="00354A2A" w:rsidRDefault="00EF144B" w:rsidP="00EF144B">
      <w:pPr>
        <w:spacing w:before="100" w:beforeAutospacing="1" w:after="100" w:afterAutospacing="1"/>
        <w:ind w:left="144" w:firstLine="144"/>
        <w:rPr>
          <w:rFonts w:ascii="Arial" w:hAnsi="Arial" w:cs="Arial"/>
          <w:sz w:val="16"/>
          <w:szCs w:val="16"/>
        </w:rPr>
      </w:pPr>
      <w:r w:rsidRPr="00354A2A">
        <w:rPr>
          <w:rFonts w:ascii="Arial" w:hAnsi="Arial" w:cs="Arial"/>
          <w:sz w:val="16"/>
          <w:szCs w:val="16"/>
        </w:rPr>
        <w:t xml:space="preserve">(2) </w:t>
      </w:r>
      <w:r>
        <w:rPr>
          <w:rFonts w:ascii="Arial" w:hAnsi="Arial" w:cs="Arial"/>
          <w:sz w:val="16"/>
          <w:szCs w:val="16"/>
        </w:rPr>
        <w:t xml:space="preserve"> </w:t>
      </w:r>
      <w:r w:rsidRPr="00354A2A">
        <w:rPr>
          <w:rFonts w:ascii="Arial" w:hAnsi="Arial" w:cs="Arial"/>
          <w:sz w:val="16"/>
          <w:szCs w:val="16"/>
        </w:rPr>
        <w:t>If the contractor and the laborers and mechanics to be employed in the classification (if known), or their representatives, and the contracting officer agree on the classification and wage rate (including the amount designated for fringe benefits where appropriate), a report of the action taken shall be sent by the contracting officer to the Administrator of the Wage and Hour Division, Employment Standards Administration, U.S. Department of Labor, Washington, DC 20210. The Administrator, or an authorized representative, will approve, modify, or disapprove every additional classification action within 30 days of receipt and so advise the contracting officer or will notify the contracting officer within the 30-day period that additional time is necessary.</w:t>
      </w:r>
    </w:p>
    <w:p w14:paraId="74DCAF21" w14:textId="77777777" w:rsidR="00EF144B" w:rsidRPr="00354A2A" w:rsidRDefault="00EF144B" w:rsidP="00EF144B">
      <w:pPr>
        <w:spacing w:before="100" w:beforeAutospacing="1" w:after="100" w:afterAutospacing="1"/>
        <w:ind w:left="144" w:firstLine="144"/>
        <w:rPr>
          <w:rFonts w:ascii="Arial" w:hAnsi="Arial" w:cs="Arial"/>
          <w:sz w:val="16"/>
          <w:szCs w:val="16"/>
        </w:rPr>
      </w:pPr>
      <w:r w:rsidRPr="00354A2A">
        <w:rPr>
          <w:rFonts w:ascii="Arial" w:hAnsi="Arial" w:cs="Arial"/>
          <w:sz w:val="16"/>
          <w:szCs w:val="16"/>
        </w:rPr>
        <w:t xml:space="preserve">(3) </w:t>
      </w:r>
      <w:r>
        <w:rPr>
          <w:rFonts w:ascii="Arial" w:hAnsi="Arial" w:cs="Arial"/>
          <w:sz w:val="16"/>
          <w:szCs w:val="16"/>
        </w:rPr>
        <w:t xml:space="preserve"> </w:t>
      </w:r>
      <w:r w:rsidRPr="00354A2A">
        <w:rPr>
          <w:rFonts w:ascii="Arial" w:hAnsi="Arial" w:cs="Arial"/>
          <w:sz w:val="16"/>
          <w:szCs w:val="16"/>
        </w:rPr>
        <w:t xml:space="preserve">In the event the contractor, the </w:t>
      </w:r>
      <w:proofErr w:type="gramStart"/>
      <w:r w:rsidRPr="00354A2A">
        <w:rPr>
          <w:rFonts w:ascii="Arial" w:hAnsi="Arial" w:cs="Arial"/>
          <w:sz w:val="16"/>
          <w:szCs w:val="16"/>
        </w:rPr>
        <w:t>laborers</w:t>
      </w:r>
      <w:proofErr w:type="gramEnd"/>
      <w:r w:rsidRPr="00354A2A">
        <w:rPr>
          <w:rFonts w:ascii="Arial" w:hAnsi="Arial" w:cs="Arial"/>
          <w:sz w:val="16"/>
          <w:szCs w:val="16"/>
        </w:rPr>
        <w:t xml:space="preserve"> or mechanics to be employed in the classification or their representatives, and the contracting officer do not agree on the proposed classification and wage rate (including the amount designated for fringe benefits, where appropriate), the </w:t>
      </w:r>
      <w:r w:rsidRPr="00354A2A">
        <w:rPr>
          <w:rFonts w:ascii="Arial" w:hAnsi="Arial" w:cs="Arial"/>
          <w:sz w:val="16"/>
          <w:szCs w:val="16"/>
        </w:rPr>
        <w:lastRenderedPageBreak/>
        <w:t>contracting officer shall refer the questions, including the views of all interested parties and the recommendation of the contracting officer, to the Wage and Hour Administrator for determination. The Wage and Hour Administrator, or an authorized representative, will issue a determination within 30 days of receipt and so advise the contracting officer or will notify the contracting officer within the 30-day period that additional time is necessary.</w:t>
      </w:r>
    </w:p>
    <w:p w14:paraId="51378C28" w14:textId="77777777" w:rsidR="00EF144B" w:rsidRPr="00354A2A" w:rsidRDefault="00EF144B" w:rsidP="00EF144B">
      <w:pPr>
        <w:spacing w:before="100" w:beforeAutospacing="1" w:after="100" w:afterAutospacing="1"/>
        <w:ind w:left="144" w:firstLine="144"/>
        <w:rPr>
          <w:rFonts w:ascii="Arial" w:hAnsi="Arial" w:cs="Arial"/>
          <w:sz w:val="16"/>
          <w:szCs w:val="16"/>
        </w:rPr>
      </w:pPr>
      <w:r w:rsidRPr="00354A2A">
        <w:rPr>
          <w:rFonts w:ascii="Arial" w:hAnsi="Arial" w:cs="Arial"/>
          <w:sz w:val="16"/>
          <w:szCs w:val="16"/>
        </w:rPr>
        <w:t xml:space="preserve">(4) </w:t>
      </w:r>
      <w:r>
        <w:rPr>
          <w:rFonts w:ascii="Arial" w:hAnsi="Arial" w:cs="Arial"/>
          <w:sz w:val="16"/>
          <w:szCs w:val="16"/>
        </w:rPr>
        <w:t xml:space="preserve"> </w:t>
      </w:r>
      <w:r w:rsidRPr="00354A2A">
        <w:rPr>
          <w:rFonts w:ascii="Arial" w:hAnsi="Arial" w:cs="Arial"/>
          <w:sz w:val="16"/>
          <w:szCs w:val="16"/>
        </w:rPr>
        <w:t>The wage rate (including fringe benefits where appropriate) determined pursuant to paragraphs 1.b.(2) or 1.b.(3) of this section, shall be paid to all workers performing work in the classification under this contract from the first day on which work is performed in the classification.</w:t>
      </w:r>
    </w:p>
    <w:p w14:paraId="5B08CE72"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c.</w:t>
      </w:r>
      <w:r>
        <w:rPr>
          <w:rFonts w:ascii="Arial" w:hAnsi="Arial" w:cs="Arial"/>
          <w:sz w:val="16"/>
          <w:szCs w:val="16"/>
        </w:rPr>
        <w:t xml:space="preserve">  </w:t>
      </w:r>
      <w:r w:rsidRPr="00354A2A">
        <w:rPr>
          <w:rFonts w:ascii="Arial" w:hAnsi="Arial" w:cs="Arial"/>
          <w:sz w:val="16"/>
          <w:szCs w:val="16"/>
        </w:rPr>
        <w:t>Whenever the minimum wage rate prescribed in the contract for a class of laborers or mechanics includes a fringe benefit which is not expressed as an hourly rate, the contractor shall either pay the benefit as stated in the wage determination or shall pay another bona fide fringe benefit or an hourly cash equivalent thereof.</w:t>
      </w:r>
    </w:p>
    <w:p w14:paraId="7BE4C52D"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d.</w:t>
      </w:r>
      <w:r>
        <w:rPr>
          <w:rFonts w:ascii="Arial" w:hAnsi="Arial" w:cs="Arial"/>
          <w:sz w:val="16"/>
          <w:szCs w:val="16"/>
        </w:rPr>
        <w:t xml:space="preserve">  </w:t>
      </w:r>
      <w:r w:rsidRPr="00354A2A">
        <w:rPr>
          <w:rFonts w:ascii="Arial" w:hAnsi="Arial" w:cs="Arial"/>
          <w:sz w:val="16"/>
          <w:szCs w:val="16"/>
        </w:rPr>
        <w:t xml:space="preserve">If the contractor does not make payments to a trustee or other third person, the contractor may consider as part of the wages of any laborer or mechanic the amount of any costs reasonably anticipated in providing bona fide fringe benefits under a plan or program, Provided, That the Secretary of Labor has found, upon the written request of the contractor, that the applicable standards of the Davis-Bacon Act have been met. The Secretary of Labor may require the contractor to set aside in a </w:t>
      </w:r>
      <w:proofErr w:type="gramStart"/>
      <w:r w:rsidRPr="00354A2A">
        <w:rPr>
          <w:rFonts w:ascii="Arial" w:hAnsi="Arial" w:cs="Arial"/>
          <w:sz w:val="16"/>
          <w:szCs w:val="16"/>
        </w:rPr>
        <w:t>separate account assets</w:t>
      </w:r>
      <w:proofErr w:type="gramEnd"/>
      <w:r w:rsidRPr="00354A2A">
        <w:rPr>
          <w:rFonts w:ascii="Arial" w:hAnsi="Arial" w:cs="Arial"/>
          <w:sz w:val="16"/>
          <w:szCs w:val="16"/>
        </w:rPr>
        <w:t xml:space="preserve"> for the meeting of obligations under the plan or program.</w:t>
      </w:r>
    </w:p>
    <w:p w14:paraId="126D406B" w14:textId="77777777" w:rsidR="00EF144B" w:rsidRPr="00354A2A" w:rsidRDefault="00EF144B" w:rsidP="00EF144B">
      <w:pPr>
        <w:spacing w:before="100" w:beforeAutospacing="1" w:after="100" w:afterAutospacing="1"/>
        <w:rPr>
          <w:rFonts w:ascii="Arial" w:hAnsi="Arial" w:cs="Arial"/>
          <w:b/>
          <w:sz w:val="16"/>
          <w:szCs w:val="16"/>
        </w:rPr>
      </w:pPr>
      <w:r w:rsidRPr="00354A2A">
        <w:rPr>
          <w:rFonts w:ascii="Arial" w:hAnsi="Arial" w:cs="Arial"/>
          <w:b/>
          <w:sz w:val="16"/>
          <w:szCs w:val="16"/>
        </w:rPr>
        <w:t xml:space="preserve">2.  Withholding </w:t>
      </w:r>
    </w:p>
    <w:p w14:paraId="044D0019"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The contracting agency shall upon its own action or upon written request of an authorized representative of the Department of Labor, withhold or cause to be withheld from the contractor under this contract, or any other Federal contract with the same prime contractor, or any other federally-assisted contract subject to Davis-Bacon prevailing wage requirements, which is held by the same prime contractor, so much of the accrued payments or advances as may be considered necessary to pay laborers and mechanics, including apprentices, trainees, and helpers, employed by the contractor or any subcontractor the full amount of wages required by the contract.  In the event of failure to pay any laborer or mechanic, including any apprentice, trainee, or helper, </w:t>
      </w:r>
      <w:proofErr w:type="gramStart"/>
      <w:r w:rsidRPr="00354A2A">
        <w:rPr>
          <w:rFonts w:ascii="Arial" w:hAnsi="Arial" w:cs="Arial"/>
          <w:sz w:val="16"/>
          <w:szCs w:val="16"/>
        </w:rPr>
        <w:t>employed</w:t>
      </w:r>
      <w:proofErr w:type="gramEnd"/>
      <w:r w:rsidRPr="00354A2A">
        <w:rPr>
          <w:rFonts w:ascii="Arial" w:hAnsi="Arial" w:cs="Arial"/>
          <w:sz w:val="16"/>
          <w:szCs w:val="16"/>
        </w:rPr>
        <w:t xml:space="preserve"> or working on the site of the work, all or part of the wages required by the contract, the contracting agency may, after written notice to the contractor, take such action as may be necessary to cause the suspension of any further payment, advance, or guarantee of funds until such violations have ceased.</w:t>
      </w:r>
    </w:p>
    <w:p w14:paraId="19096D8A" w14:textId="77777777" w:rsidR="00EF144B" w:rsidRPr="00354A2A" w:rsidRDefault="00EF144B" w:rsidP="00EF144B">
      <w:pPr>
        <w:spacing w:before="100" w:beforeAutospacing="1" w:after="100" w:afterAutospacing="1"/>
        <w:rPr>
          <w:rFonts w:ascii="Arial" w:hAnsi="Arial" w:cs="Arial"/>
          <w:b/>
          <w:sz w:val="16"/>
          <w:szCs w:val="16"/>
        </w:rPr>
      </w:pPr>
      <w:r w:rsidRPr="00354A2A">
        <w:rPr>
          <w:rFonts w:ascii="Arial" w:hAnsi="Arial" w:cs="Arial"/>
          <w:b/>
          <w:sz w:val="16"/>
          <w:szCs w:val="16"/>
        </w:rPr>
        <w:t xml:space="preserve">3.  Payrolls and basic records </w:t>
      </w:r>
    </w:p>
    <w:p w14:paraId="19BC124A"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 xml:space="preserve">a.  Payrolls and basic records relating thereto shall be maintained by the contractor during the course of the work and preserved for a period of three years thereafter for all laborers and mechanics working at the site of the work. Such records shall contain the name, address, and social security number of each such worker, his or her correct classification, hourly rates of wages paid (including rates of contributions or costs anticipated for bona fide fringe benefits or cash equivalents thereof of the types described in section 1(b)(2)(B) of the Davis-Bacon Act), daily and weekly number of hours worked, deductions </w:t>
      </w:r>
      <w:proofErr w:type="gramStart"/>
      <w:r w:rsidRPr="00354A2A">
        <w:rPr>
          <w:rFonts w:ascii="Arial" w:hAnsi="Arial" w:cs="Arial"/>
          <w:sz w:val="16"/>
          <w:szCs w:val="16"/>
        </w:rPr>
        <w:t>made</w:t>
      </w:r>
      <w:proofErr w:type="gramEnd"/>
      <w:r w:rsidRPr="00354A2A">
        <w:rPr>
          <w:rFonts w:ascii="Arial" w:hAnsi="Arial" w:cs="Arial"/>
          <w:sz w:val="16"/>
          <w:szCs w:val="16"/>
        </w:rPr>
        <w:t xml:space="preserve"> and actual wages paid. Whenever the Secretary of Labor has found under 29 CFR 5.5(a)(1)(iv) that </w:t>
      </w:r>
      <w:r w:rsidRPr="00354A2A">
        <w:rPr>
          <w:rFonts w:ascii="Arial" w:hAnsi="Arial" w:cs="Arial"/>
          <w:sz w:val="16"/>
          <w:szCs w:val="16"/>
        </w:rPr>
        <w:t>the wages of any laborer or mechanic include the amount of any costs reasonably anticipated in providing benefits under a plan or program described in section 1(b)(2)(B) of the Davis-Bacon Act, the contractor shall maintain records which show that the commitment to provide such benefits is enforceable, that the plan or program is financially responsible, and that the plan or program has been communicated in writing to the laborers or mechanics affected, and records which show the costs anticipated or the actual cost incurred in providing such benefits. Contractors employing apprentices or trainees under approved programs shall maintain written evidence of the registration of apprenticeship programs and certification of trainee programs, the registration of the apprentices and trainees, and the ratios and wage rates prescribed in the applicable programs.</w:t>
      </w:r>
    </w:p>
    <w:p w14:paraId="5F165B7A"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b.</w:t>
      </w:r>
      <w:r>
        <w:rPr>
          <w:rFonts w:ascii="Arial" w:hAnsi="Arial" w:cs="Arial"/>
          <w:sz w:val="16"/>
          <w:szCs w:val="16"/>
        </w:rPr>
        <w:t xml:space="preserve">  </w:t>
      </w:r>
      <w:r w:rsidRPr="00354A2A">
        <w:rPr>
          <w:rFonts w:ascii="Arial" w:hAnsi="Arial" w:cs="Arial"/>
          <w:sz w:val="16"/>
          <w:szCs w:val="16"/>
        </w:rPr>
        <w:t>(1) The contractor shall submit weekly for each week in which any contract work is performed a copy of all payrolls to the contracting agency</w:t>
      </w:r>
      <w:proofErr w:type="gramStart"/>
      <w:r w:rsidRPr="00354A2A">
        <w:rPr>
          <w:rFonts w:ascii="Arial" w:hAnsi="Arial" w:cs="Arial"/>
          <w:sz w:val="16"/>
          <w:szCs w:val="16"/>
        </w:rPr>
        <w:t xml:space="preserve">.  </w:t>
      </w:r>
      <w:proofErr w:type="gramEnd"/>
      <w:r w:rsidRPr="00354A2A">
        <w:rPr>
          <w:rFonts w:ascii="Arial" w:hAnsi="Arial" w:cs="Arial"/>
          <w:sz w:val="16"/>
          <w:szCs w:val="16"/>
        </w:rPr>
        <w:t xml:space="preserve"> The payrolls submitted shall set out accurately and completely all of the information required to be maintained under 29 CFR 5.5(a)(3)(</w:t>
      </w:r>
      <w:proofErr w:type="spellStart"/>
      <w:r w:rsidRPr="00354A2A">
        <w:rPr>
          <w:rFonts w:ascii="Arial" w:hAnsi="Arial" w:cs="Arial"/>
          <w:sz w:val="16"/>
          <w:szCs w:val="16"/>
        </w:rPr>
        <w:t>i</w:t>
      </w:r>
      <w:proofErr w:type="spellEnd"/>
      <w:r w:rsidRPr="00354A2A">
        <w:rPr>
          <w:rFonts w:ascii="Arial" w:hAnsi="Arial" w:cs="Arial"/>
          <w:sz w:val="16"/>
          <w:szCs w:val="16"/>
        </w:rPr>
        <w:t xml:space="preserve">), except that full social security numbers and home addresses shall not be included on weekly transmittals. Instead the payrolls shall only need to include an individually identifying number for each employee </w:t>
      </w:r>
      <w:proofErr w:type="gramStart"/>
      <w:r w:rsidRPr="00354A2A">
        <w:rPr>
          <w:rFonts w:ascii="Arial" w:hAnsi="Arial" w:cs="Arial"/>
          <w:sz w:val="16"/>
          <w:szCs w:val="16"/>
        </w:rPr>
        <w:t>( e.g.</w:t>
      </w:r>
      <w:proofErr w:type="gramEnd"/>
      <w:r w:rsidRPr="00354A2A">
        <w:rPr>
          <w:rFonts w:ascii="Arial" w:hAnsi="Arial" w:cs="Arial"/>
          <w:sz w:val="16"/>
          <w:szCs w:val="16"/>
        </w:rPr>
        <w:t xml:space="preserve"> , the last four digits of the employee's social security number). The required weekly payroll information may be submitted in any form desired. Optional Form WH–347 is available for this purpose from the Wage and Hour Division Web site at http://www.dol.gov/esa/whd/forms/wh347instr.htm or its successor site. The prime contractor is responsible for the submission of copies of payrolls by all subcontractors. Contractors and subcontractors shall maintain the full social security number and current address of each covered </w:t>
      </w:r>
      <w:proofErr w:type="gramStart"/>
      <w:r w:rsidRPr="00354A2A">
        <w:rPr>
          <w:rFonts w:ascii="Arial" w:hAnsi="Arial" w:cs="Arial"/>
          <w:sz w:val="16"/>
          <w:szCs w:val="16"/>
        </w:rPr>
        <w:t>worker, and</w:t>
      </w:r>
      <w:proofErr w:type="gramEnd"/>
      <w:r w:rsidRPr="00354A2A">
        <w:rPr>
          <w:rFonts w:ascii="Arial" w:hAnsi="Arial" w:cs="Arial"/>
          <w:sz w:val="16"/>
          <w:szCs w:val="16"/>
        </w:rPr>
        <w:t xml:space="preserve"> shall provide them upon request to the contracting agency for transmission to the State DOT, the FHWA or the Wage and Hour Division of the Department of Labor for purposes of an investigation or audit of compliance with prevailing wage requirements. It is not a violation of this section for a prime contractor to require a subcontractor to provide addresses and social security numbers to the prime contractor for its own records, without weekly submission to the contracting </w:t>
      </w:r>
      <w:proofErr w:type="gramStart"/>
      <w:r w:rsidRPr="00354A2A">
        <w:rPr>
          <w:rFonts w:ascii="Arial" w:hAnsi="Arial" w:cs="Arial"/>
          <w:sz w:val="16"/>
          <w:szCs w:val="16"/>
        </w:rPr>
        <w:t>agency..</w:t>
      </w:r>
      <w:proofErr w:type="gramEnd"/>
    </w:p>
    <w:p w14:paraId="77C032CE" w14:textId="77777777" w:rsidR="00EF144B" w:rsidRPr="00354A2A" w:rsidRDefault="00EF144B" w:rsidP="00EF144B">
      <w:pPr>
        <w:spacing w:before="100" w:beforeAutospacing="1" w:after="100" w:afterAutospacing="1"/>
        <w:ind w:left="144" w:firstLine="144"/>
        <w:rPr>
          <w:rFonts w:ascii="Arial" w:hAnsi="Arial" w:cs="Arial"/>
          <w:sz w:val="16"/>
          <w:szCs w:val="16"/>
        </w:rPr>
      </w:pPr>
      <w:r w:rsidRPr="00354A2A">
        <w:rPr>
          <w:rFonts w:ascii="Arial" w:hAnsi="Arial" w:cs="Arial"/>
          <w:sz w:val="16"/>
          <w:szCs w:val="16"/>
        </w:rPr>
        <w:t xml:space="preserve">(2) </w:t>
      </w:r>
      <w:r>
        <w:rPr>
          <w:rFonts w:ascii="Arial" w:hAnsi="Arial" w:cs="Arial"/>
          <w:sz w:val="16"/>
          <w:szCs w:val="16"/>
        </w:rPr>
        <w:t xml:space="preserve"> </w:t>
      </w:r>
      <w:r w:rsidRPr="00354A2A">
        <w:rPr>
          <w:rFonts w:ascii="Arial" w:hAnsi="Arial" w:cs="Arial"/>
          <w:sz w:val="16"/>
          <w:szCs w:val="16"/>
        </w:rPr>
        <w:t>Each payroll submitted shall be accompanied by a “Statement of Compliance,” signed by the contractor or subcontractor or his or her agent who pays or supervises the payment of the persons employed under the contract and shall certify the following:</w:t>
      </w:r>
    </w:p>
    <w:p w14:paraId="236A00B9" w14:textId="77777777" w:rsidR="00EF144B" w:rsidRPr="00354A2A" w:rsidRDefault="00EF144B" w:rsidP="00EF144B">
      <w:pPr>
        <w:spacing w:before="100" w:beforeAutospacing="1" w:after="100" w:afterAutospacing="1"/>
        <w:ind w:left="288" w:firstLine="144"/>
        <w:rPr>
          <w:rFonts w:ascii="Arial" w:hAnsi="Arial" w:cs="Arial"/>
          <w:sz w:val="16"/>
          <w:szCs w:val="16"/>
        </w:rPr>
      </w:pPr>
      <w:r w:rsidRPr="00354A2A">
        <w:rPr>
          <w:rFonts w:ascii="Arial" w:hAnsi="Arial" w:cs="Arial"/>
          <w:sz w:val="16"/>
          <w:szCs w:val="16"/>
        </w:rPr>
        <w:t>(</w:t>
      </w:r>
      <w:proofErr w:type="spellStart"/>
      <w:r w:rsidRPr="00354A2A">
        <w:rPr>
          <w:rFonts w:ascii="Arial" w:hAnsi="Arial" w:cs="Arial"/>
          <w:sz w:val="16"/>
          <w:szCs w:val="16"/>
        </w:rPr>
        <w:t>i</w:t>
      </w:r>
      <w:proofErr w:type="spellEnd"/>
      <w:r w:rsidRPr="00354A2A">
        <w:rPr>
          <w:rFonts w:ascii="Arial" w:hAnsi="Arial" w:cs="Arial"/>
          <w:sz w:val="16"/>
          <w:szCs w:val="16"/>
        </w:rPr>
        <w:t>) That the payroll for the payroll period contains the information required to be provided under §5.5 (a)(3)(ii) of Regulations, 29 CFR part 5, the appropriate information is being maintained under §5.5 (a)(3)(</w:t>
      </w:r>
      <w:proofErr w:type="spellStart"/>
      <w:r w:rsidRPr="00354A2A">
        <w:rPr>
          <w:rFonts w:ascii="Arial" w:hAnsi="Arial" w:cs="Arial"/>
          <w:sz w:val="16"/>
          <w:szCs w:val="16"/>
        </w:rPr>
        <w:t>i</w:t>
      </w:r>
      <w:proofErr w:type="spellEnd"/>
      <w:r w:rsidRPr="00354A2A">
        <w:rPr>
          <w:rFonts w:ascii="Arial" w:hAnsi="Arial" w:cs="Arial"/>
          <w:sz w:val="16"/>
          <w:szCs w:val="16"/>
        </w:rPr>
        <w:t xml:space="preserve">) of Regulations, 29 CFR part 5, and that such information is correct and </w:t>
      </w:r>
      <w:proofErr w:type="gramStart"/>
      <w:r w:rsidRPr="00354A2A">
        <w:rPr>
          <w:rFonts w:ascii="Arial" w:hAnsi="Arial" w:cs="Arial"/>
          <w:sz w:val="16"/>
          <w:szCs w:val="16"/>
        </w:rPr>
        <w:t>complete;</w:t>
      </w:r>
      <w:proofErr w:type="gramEnd"/>
    </w:p>
    <w:p w14:paraId="34AA84A9" w14:textId="77777777" w:rsidR="00EF144B" w:rsidRPr="00354A2A" w:rsidRDefault="00EF144B" w:rsidP="00EF144B">
      <w:pPr>
        <w:spacing w:before="100" w:beforeAutospacing="1" w:after="100" w:afterAutospacing="1"/>
        <w:ind w:left="288" w:firstLine="144"/>
        <w:rPr>
          <w:rFonts w:ascii="Arial" w:hAnsi="Arial" w:cs="Arial"/>
          <w:sz w:val="16"/>
          <w:szCs w:val="16"/>
        </w:rPr>
      </w:pPr>
      <w:r w:rsidRPr="00354A2A">
        <w:rPr>
          <w:rFonts w:ascii="Arial" w:hAnsi="Arial" w:cs="Arial"/>
          <w:sz w:val="16"/>
          <w:szCs w:val="16"/>
        </w:rPr>
        <w:t xml:space="preserve">(ii) That each laborer or mechanic (including each helper, apprentice, and trainee) employed on the contract during the payroll period has been paid the full weekly wages earned, without rebate, either directly or indirectly, and that no deductions have been made either directly or indirectly from the full wages earned, other than permissible deductions as set forth in Regulations, 29 CFR part </w:t>
      </w:r>
      <w:proofErr w:type="gramStart"/>
      <w:r w:rsidRPr="00354A2A">
        <w:rPr>
          <w:rFonts w:ascii="Arial" w:hAnsi="Arial" w:cs="Arial"/>
          <w:sz w:val="16"/>
          <w:szCs w:val="16"/>
        </w:rPr>
        <w:t>3;</w:t>
      </w:r>
      <w:proofErr w:type="gramEnd"/>
    </w:p>
    <w:p w14:paraId="0CB01DDE" w14:textId="77777777" w:rsidR="00EF144B" w:rsidRPr="00354A2A" w:rsidRDefault="00EF144B" w:rsidP="00EF144B">
      <w:pPr>
        <w:spacing w:before="100" w:beforeAutospacing="1" w:after="100" w:afterAutospacing="1"/>
        <w:ind w:left="288" w:firstLine="144"/>
        <w:rPr>
          <w:rFonts w:ascii="Arial" w:hAnsi="Arial" w:cs="Arial"/>
          <w:sz w:val="16"/>
          <w:szCs w:val="16"/>
        </w:rPr>
      </w:pPr>
      <w:r w:rsidRPr="00354A2A">
        <w:rPr>
          <w:rFonts w:ascii="Arial" w:hAnsi="Arial" w:cs="Arial"/>
          <w:sz w:val="16"/>
          <w:szCs w:val="16"/>
        </w:rPr>
        <w:t>(iii) That each laborer or mechanic has been paid not less than the applicable wage rates and fringe benefits or cash equivalents for the classification of work performed, as specified in the applicable wage determination incorporated into the contract.</w:t>
      </w:r>
    </w:p>
    <w:p w14:paraId="5B767249" w14:textId="77777777" w:rsidR="00EF144B" w:rsidRPr="00354A2A" w:rsidRDefault="00EF144B" w:rsidP="00EF144B">
      <w:pPr>
        <w:spacing w:before="100" w:beforeAutospacing="1" w:after="100" w:afterAutospacing="1"/>
        <w:ind w:left="144" w:firstLine="144"/>
        <w:rPr>
          <w:rFonts w:ascii="Arial" w:hAnsi="Arial" w:cs="Arial"/>
          <w:sz w:val="16"/>
          <w:szCs w:val="16"/>
        </w:rPr>
      </w:pPr>
      <w:r w:rsidRPr="00354A2A">
        <w:rPr>
          <w:rFonts w:ascii="Arial" w:hAnsi="Arial" w:cs="Arial"/>
          <w:sz w:val="16"/>
          <w:szCs w:val="16"/>
        </w:rPr>
        <w:lastRenderedPageBreak/>
        <w:t xml:space="preserve">(3) </w:t>
      </w:r>
      <w:r>
        <w:rPr>
          <w:rFonts w:ascii="Arial" w:hAnsi="Arial" w:cs="Arial"/>
          <w:sz w:val="16"/>
          <w:szCs w:val="16"/>
        </w:rPr>
        <w:t xml:space="preserve"> </w:t>
      </w:r>
      <w:r w:rsidRPr="00354A2A">
        <w:rPr>
          <w:rFonts w:ascii="Arial" w:hAnsi="Arial" w:cs="Arial"/>
          <w:sz w:val="16"/>
          <w:szCs w:val="16"/>
        </w:rPr>
        <w:t>The weekly submission of a properly executed certification set forth on the reverse side of Optional Form WH–347 shall satisfy the requirement for submission of the “Statement of Compliance” required by paragraph 3.b.(2) of this section.</w:t>
      </w:r>
    </w:p>
    <w:p w14:paraId="6A0B53E7" w14:textId="77777777" w:rsidR="00EF144B" w:rsidRPr="00354A2A" w:rsidRDefault="00EF144B" w:rsidP="00EF144B">
      <w:pPr>
        <w:spacing w:before="100" w:beforeAutospacing="1" w:after="100" w:afterAutospacing="1"/>
        <w:ind w:left="144" w:firstLine="144"/>
        <w:rPr>
          <w:rFonts w:ascii="Arial" w:hAnsi="Arial" w:cs="Arial"/>
          <w:sz w:val="16"/>
          <w:szCs w:val="16"/>
        </w:rPr>
      </w:pPr>
      <w:r w:rsidRPr="00354A2A">
        <w:rPr>
          <w:rFonts w:ascii="Arial" w:hAnsi="Arial" w:cs="Arial"/>
          <w:sz w:val="16"/>
          <w:szCs w:val="16"/>
        </w:rPr>
        <w:t xml:space="preserve">(4) </w:t>
      </w:r>
      <w:r>
        <w:rPr>
          <w:rFonts w:ascii="Arial" w:hAnsi="Arial" w:cs="Arial"/>
          <w:sz w:val="16"/>
          <w:szCs w:val="16"/>
        </w:rPr>
        <w:t xml:space="preserve"> </w:t>
      </w:r>
      <w:r w:rsidRPr="00354A2A">
        <w:rPr>
          <w:rFonts w:ascii="Arial" w:hAnsi="Arial" w:cs="Arial"/>
          <w:sz w:val="16"/>
          <w:szCs w:val="16"/>
        </w:rPr>
        <w:t>The falsification of any of the above certifications may subject the contractor or subcontractor to civil or criminal prosecution under section 1001 of title 18 and section 231 of title 31 of the United States Code.</w:t>
      </w:r>
    </w:p>
    <w:p w14:paraId="4F9EA8A6"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 xml:space="preserve">c. </w:t>
      </w:r>
      <w:r>
        <w:rPr>
          <w:rFonts w:ascii="Arial" w:hAnsi="Arial" w:cs="Arial"/>
          <w:sz w:val="16"/>
          <w:szCs w:val="16"/>
        </w:rPr>
        <w:t xml:space="preserve"> </w:t>
      </w:r>
      <w:r w:rsidRPr="00354A2A">
        <w:rPr>
          <w:rFonts w:ascii="Arial" w:hAnsi="Arial" w:cs="Arial"/>
          <w:sz w:val="16"/>
          <w:szCs w:val="16"/>
        </w:rPr>
        <w:t xml:space="preserve">The contractor or subcontractor shall make the records required under paragraph 3.a. of this section available for inspection, copying, or transcription by authorized representatives of the contracting agency, the State DOT, the </w:t>
      </w:r>
      <w:proofErr w:type="gramStart"/>
      <w:r w:rsidRPr="00354A2A">
        <w:rPr>
          <w:rFonts w:ascii="Arial" w:hAnsi="Arial" w:cs="Arial"/>
          <w:sz w:val="16"/>
          <w:szCs w:val="16"/>
        </w:rPr>
        <w:t>FHWA,  or</w:t>
      </w:r>
      <w:proofErr w:type="gramEnd"/>
      <w:r w:rsidRPr="00354A2A">
        <w:rPr>
          <w:rFonts w:ascii="Arial" w:hAnsi="Arial" w:cs="Arial"/>
          <w:sz w:val="16"/>
          <w:szCs w:val="16"/>
        </w:rPr>
        <w:t xml:space="preserve"> the Department of Labor, and shall permit such representatives to interview employees during working hours on the job. If the contractor or subcontractor fails to submit the required records or to make them available, the FHWA may, after written notice to the contractor, the contracting </w:t>
      </w:r>
      <w:proofErr w:type="gramStart"/>
      <w:r w:rsidRPr="00354A2A">
        <w:rPr>
          <w:rFonts w:ascii="Arial" w:hAnsi="Arial" w:cs="Arial"/>
          <w:sz w:val="16"/>
          <w:szCs w:val="16"/>
        </w:rPr>
        <w:t>agency</w:t>
      </w:r>
      <w:proofErr w:type="gramEnd"/>
      <w:r w:rsidRPr="00354A2A">
        <w:rPr>
          <w:rFonts w:ascii="Arial" w:hAnsi="Arial" w:cs="Arial"/>
          <w:sz w:val="16"/>
          <w:szCs w:val="16"/>
        </w:rPr>
        <w:t xml:space="preserve"> or the State DOT, take such action as may be necessary to cause the suspension of any further payment, advance, or guarantee of funds. Furthermore, failure to submit the required records upon request or to make such records available may be grounds for debarment action pursuant to 29 CFR 5.12.</w:t>
      </w:r>
    </w:p>
    <w:p w14:paraId="14B8B915"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4.  Apprentices and trainees </w:t>
      </w:r>
    </w:p>
    <w:p w14:paraId="0DA106C4"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 xml:space="preserve">a. </w:t>
      </w:r>
      <w:r>
        <w:rPr>
          <w:rFonts w:ascii="Arial" w:hAnsi="Arial" w:cs="Arial"/>
          <w:sz w:val="16"/>
          <w:szCs w:val="16"/>
        </w:rPr>
        <w:t xml:space="preserve"> </w:t>
      </w:r>
      <w:r w:rsidRPr="00354A2A">
        <w:rPr>
          <w:rFonts w:ascii="Arial" w:hAnsi="Arial" w:cs="Arial"/>
          <w:sz w:val="16"/>
          <w:szCs w:val="16"/>
        </w:rPr>
        <w:t xml:space="preserve">Apprentices (programs of the USDOL). </w:t>
      </w:r>
    </w:p>
    <w:p w14:paraId="758D4027"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Apprentices will be permitted to work at less than the predetermined rate for the work they performed when they are employed pursuant to and individually registered in a bona fide apprenticeship program registered with the U.S. Department of Labor, Employment and Training Administration, Office of Apprenticeship Training, Employer and Labor Services, or with a State Apprenticeship Agency recognized by the Office, or if a person is employed in his or her first 90 days of probationary employment as an apprentice in such an apprenticeship program, who is not individually registered in the program, but who has been certified by the Office of Apprenticeship Training, Employer and Labor Services or a State Apprenticeship Agency (where appropriate) to be eligible for probationary employment as an apprentice. </w:t>
      </w:r>
    </w:p>
    <w:p w14:paraId="46E305CA"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The allowable ratio of apprentices to journeymen on the job site in any craft classification shall not be greater than the ratio permitted to the contractor as to the entire work force under the registered program. Any worker listed on a payroll at an apprentice wage rate, who is not registered or otherwise employed as stated above, shall be paid not less than the applicable wage rate on the wage determination for the classification of work actually performed. In addition, any apprentice performing work on the job site in excess of the ratio permitted under the registered program shall be paid not less than the applicable wage rate on the wage determination for the work actually performed. Where a contractor is performing construction on a project in a locality other than that in which its program is registered, the ratios and wage rates (expressed in percentages of the journeyman's hourly rate) specified in the contractor's or subcontractor's registered program shall be observed. </w:t>
      </w:r>
    </w:p>
    <w:p w14:paraId="0E61E656"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Every apprentice must be paid at not less than the rate specified in the registered program for the apprentice's level of progress, expressed as a percentage of the journeymen hourly rate specified in the applicable wage determination. Apprentices shall be paid fringe benefits in accordance with the provisions of the apprenticeship program. If the apprenticeship </w:t>
      </w:r>
      <w:r w:rsidRPr="00354A2A">
        <w:rPr>
          <w:rFonts w:ascii="Arial" w:hAnsi="Arial" w:cs="Arial"/>
          <w:sz w:val="16"/>
          <w:szCs w:val="16"/>
        </w:rPr>
        <w:t xml:space="preserve">program does not specify fringe benefits, apprentices must be paid the full amount of fringe benefits listed on the wage determination for the applicable classification. If the Administrator determines that a different practice prevails for the applicable apprentice classification, fringes shall be paid in accordance with that determination. </w:t>
      </w:r>
    </w:p>
    <w:p w14:paraId="5CCE1D73"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In the event the Office of Apprenticeship Training, Employer and Labor Services, or a State Apprenticeship Agency recognized by the Office, withdraws approval of an apprenticeship program, the contractor will no longer be permitted to utilize apprentices at less than the applicable predetermined rate for the work performed until an acceptable program is approved.</w:t>
      </w:r>
    </w:p>
    <w:p w14:paraId="6A4CA50F"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 xml:space="preserve">b. </w:t>
      </w:r>
      <w:r>
        <w:rPr>
          <w:rFonts w:ascii="Arial" w:hAnsi="Arial" w:cs="Arial"/>
          <w:sz w:val="16"/>
          <w:szCs w:val="16"/>
        </w:rPr>
        <w:t xml:space="preserve"> </w:t>
      </w:r>
      <w:r w:rsidRPr="00354A2A">
        <w:rPr>
          <w:rFonts w:ascii="Arial" w:hAnsi="Arial" w:cs="Arial"/>
          <w:sz w:val="16"/>
          <w:szCs w:val="16"/>
        </w:rPr>
        <w:t xml:space="preserve">Trainees (programs of the USDOL). </w:t>
      </w:r>
    </w:p>
    <w:p w14:paraId="196519F3"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Except as provided in 29 CFR 5.16, trainees will not be permitted to work at less than the predetermined rate for the work performed unless they are employed pursuant to and individually registered in a program which has received prior approval, evidenced by formal certification by the U.S. Department of Labor, Employment and Training Administration. </w:t>
      </w:r>
    </w:p>
    <w:p w14:paraId="56A14F86"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The ratio of trainees to journeymen on the job site shall not be greater than permitted under the plan approved by the Employment and Training Administration. </w:t>
      </w:r>
    </w:p>
    <w:p w14:paraId="0574B621"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Every trainee must be paid at not less than the rate specified in the approved program for the trainee's level of progress, expressed as a percentage of the journeyman hourly rate specified in the applicable wage determination. Trainees shall be paid fringe benefits in accordance with the provisions of the trainee program. If the trainee program does not mention fringe benefits, trainees shall be paid the full amount of fringe benefits listed on the wage determination unless the Administrator of the Wage and Hour Division determines that there is an apprenticeship program associated with the corresponding journeyman wage rate on the wage determination which provides for less than full fringe benefits for apprentices. Any employee listed on the payroll at a trainee rate who is not registered and participating in a training plan approved by the Employment and Training Administration shall be paid not less than the applicable wage rate on the wage determination for the classification of work actually performed. In addition, any trainee performing work on the job site in excess of the ratio permitted under the registered program shall be paid not less than the applicable wage rate on the wage determination for the work actually performed. </w:t>
      </w:r>
    </w:p>
    <w:p w14:paraId="697BB96C"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In the event the Employment and Training Administration withdraws approval of a training program, the contractor will no longer be permitted to utilize trainees at less than the applicable predetermined rate for the work performed until an acceptable program is approved.</w:t>
      </w:r>
    </w:p>
    <w:p w14:paraId="4A854F3B"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 xml:space="preserve">c. </w:t>
      </w:r>
      <w:r>
        <w:rPr>
          <w:rFonts w:ascii="Arial" w:hAnsi="Arial" w:cs="Arial"/>
          <w:sz w:val="16"/>
          <w:szCs w:val="16"/>
        </w:rPr>
        <w:t xml:space="preserve"> </w:t>
      </w:r>
      <w:r w:rsidRPr="00354A2A">
        <w:rPr>
          <w:rFonts w:ascii="Arial" w:hAnsi="Arial" w:cs="Arial"/>
          <w:sz w:val="16"/>
          <w:szCs w:val="16"/>
        </w:rPr>
        <w:t>Equal employment opportunity. The utilization of apprentices, trainees and journeymen under this part shall be in conformity with the equal employment opportunity requirements of Executive Order 11246, as amended, and 29 CFR part 30.</w:t>
      </w:r>
    </w:p>
    <w:p w14:paraId="773D72F5" w14:textId="77777777" w:rsidR="00EF144B" w:rsidRPr="00354A2A" w:rsidRDefault="00EF144B" w:rsidP="00EF144B">
      <w:pPr>
        <w:spacing w:before="100" w:beforeAutospacing="1" w:after="100" w:afterAutospacing="1"/>
        <w:ind w:firstLine="144"/>
        <w:rPr>
          <w:rFonts w:ascii="Arial" w:hAnsi="Arial" w:cs="Arial"/>
          <w:sz w:val="16"/>
          <w:szCs w:val="16"/>
        </w:rPr>
      </w:pPr>
      <w:r w:rsidRPr="00354A2A">
        <w:rPr>
          <w:rFonts w:ascii="Arial" w:hAnsi="Arial" w:cs="Arial"/>
          <w:sz w:val="16"/>
          <w:szCs w:val="16"/>
        </w:rPr>
        <w:t>d.  Apprentices and Trainees (programs of the U.S. DOT).</w:t>
      </w:r>
    </w:p>
    <w:p w14:paraId="0B7009C2"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Apprentices and trainees working under apprenticeship and skill training programs which have been certified by the Secretary of Transportation as promoting EEO in connection with Federal-aid highway construction programs are not subject to the requirements of paragraph 4 of this Section IV. The </w:t>
      </w:r>
      <w:r w:rsidRPr="00354A2A">
        <w:rPr>
          <w:rFonts w:ascii="Arial" w:hAnsi="Arial" w:cs="Arial"/>
          <w:sz w:val="16"/>
          <w:szCs w:val="16"/>
        </w:rPr>
        <w:lastRenderedPageBreak/>
        <w:t>straight time hourly wage rates for apprentices and trainees under such programs will be established by the particular programs. The ratio of apprentices and trainees to journeymen shall not be greater than permitted by the terms of the particular program.</w:t>
      </w:r>
    </w:p>
    <w:p w14:paraId="6433088D"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5.</w:t>
      </w:r>
      <w:r>
        <w:rPr>
          <w:rFonts w:ascii="Arial" w:hAnsi="Arial" w:cs="Arial"/>
          <w:b/>
          <w:sz w:val="16"/>
          <w:szCs w:val="16"/>
        </w:rPr>
        <w:t xml:space="preserve"> </w:t>
      </w:r>
      <w:r w:rsidRPr="00354A2A">
        <w:rPr>
          <w:rFonts w:ascii="Arial" w:hAnsi="Arial" w:cs="Arial"/>
          <w:b/>
          <w:sz w:val="16"/>
          <w:szCs w:val="16"/>
        </w:rPr>
        <w:t xml:space="preserve"> Compliance with Copeland Act requirements</w:t>
      </w:r>
      <w:proofErr w:type="gramStart"/>
      <w:r w:rsidRPr="00354A2A">
        <w:rPr>
          <w:rFonts w:ascii="Arial" w:hAnsi="Arial" w:cs="Arial"/>
          <w:b/>
          <w:sz w:val="16"/>
          <w:szCs w:val="16"/>
        </w:rPr>
        <w:t>.</w:t>
      </w:r>
      <w:r w:rsidRPr="00354A2A">
        <w:rPr>
          <w:rFonts w:ascii="Arial" w:hAnsi="Arial" w:cs="Arial"/>
          <w:sz w:val="16"/>
          <w:szCs w:val="16"/>
        </w:rPr>
        <w:t xml:space="preserve">  </w:t>
      </w:r>
      <w:proofErr w:type="gramEnd"/>
      <w:r w:rsidRPr="00354A2A">
        <w:rPr>
          <w:rFonts w:ascii="Arial" w:hAnsi="Arial" w:cs="Arial"/>
          <w:sz w:val="16"/>
          <w:szCs w:val="16"/>
        </w:rPr>
        <w:t xml:space="preserve"> The contractor shall comply with the requirements of 29 CFR part 3, which are incorporated by reference in this contract.</w:t>
      </w:r>
    </w:p>
    <w:p w14:paraId="14DC0874"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6. </w:t>
      </w:r>
      <w:r>
        <w:rPr>
          <w:rFonts w:ascii="Arial" w:hAnsi="Arial" w:cs="Arial"/>
          <w:b/>
          <w:sz w:val="16"/>
          <w:szCs w:val="16"/>
        </w:rPr>
        <w:t xml:space="preserve"> </w:t>
      </w:r>
      <w:r w:rsidRPr="00354A2A">
        <w:rPr>
          <w:rFonts w:ascii="Arial" w:hAnsi="Arial" w:cs="Arial"/>
          <w:b/>
          <w:sz w:val="16"/>
          <w:szCs w:val="16"/>
        </w:rPr>
        <w:t>Subcontracts</w:t>
      </w:r>
      <w:proofErr w:type="gramStart"/>
      <w:r w:rsidRPr="00354A2A">
        <w:rPr>
          <w:rFonts w:ascii="Arial" w:hAnsi="Arial" w:cs="Arial"/>
          <w:b/>
          <w:sz w:val="16"/>
          <w:szCs w:val="16"/>
        </w:rPr>
        <w:t>.</w:t>
      </w:r>
      <w:r w:rsidRPr="00354A2A">
        <w:rPr>
          <w:rFonts w:ascii="Arial" w:hAnsi="Arial" w:cs="Arial"/>
          <w:sz w:val="16"/>
          <w:szCs w:val="16"/>
        </w:rPr>
        <w:t xml:space="preserve">  </w:t>
      </w:r>
      <w:proofErr w:type="gramEnd"/>
      <w:r w:rsidRPr="00354A2A">
        <w:rPr>
          <w:rFonts w:ascii="Arial" w:hAnsi="Arial" w:cs="Arial"/>
          <w:sz w:val="16"/>
          <w:szCs w:val="16"/>
        </w:rPr>
        <w:t xml:space="preserve"> The contractor or subcontractor shall insert Form FHWA-1273 in any subcontracts and also require the subcontractors to include Form FHWA-1273 in any lower tier subcontracts. The prime contractor shall be responsible for the compliance by any subcontractor or lower tier subcontractor with all the contract clauses in 29 CFR 5.5.</w:t>
      </w:r>
    </w:p>
    <w:p w14:paraId="583D0DF3"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7. </w:t>
      </w:r>
      <w:r>
        <w:rPr>
          <w:rFonts w:ascii="Arial" w:hAnsi="Arial" w:cs="Arial"/>
          <w:b/>
          <w:sz w:val="16"/>
          <w:szCs w:val="16"/>
        </w:rPr>
        <w:t xml:space="preserve"> </w:t>
      </w:r>
      <w:r w:rsidRPr="00354A2A">
        <w:rPr>
          <w:rFonts w:ascii="Arial" w:hAnsi="Arial" w:cs="Arial"/>
          <w:b/>
          <w:sz w:val="16"/>
          <w:szCs w:val="16"/>
        </w:rPr>
        <w:t>Contract termination: debarment</w:t>
      </w:r>
      <w:proofErr w:type="gramStart"/>
      <w:r w:rsidRPr="00354A2A">
        <w:rPr>
          <w:rFonts w:ascii="Arial" w:hAnsi="Arial" w:cs="Arial"/>
          <w:b/>
          <w:sz w:val="16"/>
          <w:szCs w:val="16"/>
        </w:rPr>
        <w:t>.</w:t>
      </w:r>
      <w:r w:rsidRPr="00354A2A">
        <w:rPr>
          <w:rFonts w:ascii="Arial" w:hAnsi="Arial" w:cs="Arial"/>
          <w:sz w:val="16"/>
          <w:szCs w:val="16"/>
        </w:rPr>
        <w:t xml:space="preserve">  </w:t>
      </w:r>
      <w:proofErr w:type="gramEnd"/>
      <w:r w:rsidRPr="00354A2A">
        <w:rPr>
          <w:rFonts w:ascii="Arial" w:hAnsi="Arial" w:cs="Arial"/>
          <w:sz w:val="16"/>
          <w:szCs w:val="16"/>
        </w:rPr>
        <w:t xml:space="preserve"> A breach of the contract clauses in 29 CFR 5.5 may be grounds for termination of the contract, and for debarment as a contractor and a subcontractor as provided in 29 CFR 5.12.</w:t>
      </w:r>
    </w:p>
    <w:p w14:paraId="394D0BE1"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8. </w:t>
      </w:r>
      <w:r>
        <w:rPr>
          <w:rFonts w:ascii="Arial" w:hAnsi="Arial" w:cs="Arial"/>
          <w:b/>
          <w:sz w:val="16"/>
          <w:szCs w:val="16"/>
        </w:rPr>
        <w:t xml:space="preserve"> </w:t>
      </w:r>
      <w:r w:rsidRPr="00354A2A">
        <w:rPr>
          <w:rFonts w:ascii="Arial" w:hAnsi="Arial" w:cs="Arial"/>
          <w:b/>
          <w:sz w:val="16"/>
          <w:szCs w:val="16"/>
        </w:rPr>
        <w:t>Compliance with Davis-Bacon and Related Act requirements</w:t>
      </w:r>
      <w:proofErr w:type="gramStart"/>
      <w:r w:rsidRPr="00354A2A">
        <w:rPr>
          <w:rFonts w:ascii="Arial" w:hAnsi="Arial" w:cs="Arial"/>
          <w:b/>
          <w:sz w:val="16"/>
          <w:szCs w:val="16"/>
        </w:rPr>
        <w:t>.</w:t>
      </w:r>
      <w:r w:rsidRPr="00354A2A">
        <w:rPr>
          <w:rFonts w:ascii="Arial" w:hAnsi="Arial" w:cs="Arial"/>
          <w:sz w:val="16"/>
          <w:szCs w:val="16"/>
        </w:rPr>
        <w:t xml:space="preserve">  </w:t>
      </w:r>
      <w:proofErr w:type="gramEnd"/>
      <w:r w:rsidRPr="00354A2A">
        <w:rPr>
          <w:rFonts w:ascii="Arial" w:hAnsi="Arial" w:cs="Arial"/>
          <w:sz w:val="16"/>
          <w:szCs w:val="16"/>
        </w:rPr>
        <w:t>All rulings and interpretations of the Davis-Bacon and Related Acts contained in 29 CFR parts 1, 3, and 5 are herein incorporated by reference in this contract.</w:t>
      </w:r>
    </w:p>
    <w:p w14:paraId="5BCD8017"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9. </w:t>
      </w:r>
      <w:r>
        <w:rPr>
          <w:rFonts w:ascii="Arial" w:hAnsi="Arial" w:cs="Arial"/>
          <w:b/>
          <w:sz w:val="16"/>
          <w:szCs w:val="16"/>
        </w:rPr>
        <w:t xml:space="preserve"> </w:t>
      </w:r>
      <w:r w:rsidRPr="00354A2A">
        <w:rPr>
          <w:rFonts w:ascii="Arial" w:hAnsi="Arial" w:cs="Arial"/>
          <w:b/>
          <w:sz w:val="16"/>
          <w:szCs w:val="16"/>
        </w:rPr>
        <w:t>Disputes concerning labor standards.</w:t>
      </w:r>
      <w:r w:rsidRPr="00354A2A">
        <w:rPr>
          <w:rFonts w:ascii="Arial" w:hAnsi="Arial" w:cs="Arial"/>
          <w:sz w:val="16"/>
          <w:szCs w:val="16"/>
        </w:rPr>
        <w:t xml:space="preserve"> Disputes arising out of the labor standards provisions of this contract shall not be subject to the general disputes clause of this contract. Such disputes shall be resolved in accordance with the procedures of the Department of Labor set forth in 29 CFR parts 5, 6, and 7. Disputes within the meaning of this clause include disputes between the contractor (or any of its subcontractors) and the contracting agency, the U.S. Department of Labor, or the employees or their representatives.</w:t>
      </w:r>
    </w:p>
    <w:p w14:paraId="75B7EBE3" w14:textId="77777777" w:rsidR="00EF144B" w:rsidRPr="00354A2A" w:rsidRDefault="00EF144B" w:rsidP="00EF144B">
      <w:pPr>
        <w:spacing w:before="100" w:beforeAutospacing="1" w:after="100" w:afterAutospacing="1"/>
        <w:rPr>
          <w:rFonts w:ascii="Arial" w:hAnsi="Arial" w:cs="Arial"/>
          <w:b/>
          <w:sz w:val="16"/>
          <w:szCs w:val="16"/>
        </w:rPr>
      </w:pPr>
      <w:r w:rsidRPr="00354A2A">
        <w:rPr>
          <w:rFonts w:ascii="Arial" w:hAnsi="Arial" w:cs="Arial"/>
          <w:b/>
          <w:sz w:val="16"/>
          <w:szCs w:val="16"/>
        </w:rPr>
        <w:t xml:space="preserve">10. </w:t>
      </w:r>
      <w:r>
        <w:rPr>
          <w:rFonts w:ascii="Arial" w:hAnsi="Arial" w:cs="Arial"/>
          <w:b/>
          <w:sz w:val="16"/>
          <w:szCs w:val="16"/>
        </w:rPr>
        <w:t xml:space="preserve"> </w:t>
      </w:r>
      <w:r w:rsidRPr="00354A2A">
        <w:rPr>
          <w:rFonts w:ascii="Arial" w:hAnsi="Arial" w:cs="Arial"/>
          <w:b/>
          <w:sz w:val="16"/>
          <w:szCs w:val="16"/>
        </w:rPr>
        <w:t>Certification of eligibility.</w:t>
      </w:r>
    </w:p>
    <w:p w14:paraId="2BE15522"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a. </w:t>
      </w:r>
      <w:r>
        <w:rPr>
          <w:rFonts w:ascii="Arial" w:hAnsi="Arial" w:cs="Arial"/>
          <w:sz w:val="16"/>
          <w:szCs w:val="16"/>
        </w:rPr>
        <w:t xml:space="preserve"> </w:t>
      </w:r>
      <w:r w:rsidRPr="00354A2A">
        <w:rPr>
          <w:rFonts w:ascii="Arial" w:hAnsi="Arial" w:cs="Arial"/>
          <w:sz w:val="16"/>
          <w:szCs w:val="16"/>
        </w:rPr>
        <w:t>By entering into this contract, the contractor certifies that neither it (nor he or she) nor any person or firm who has an interest in the contractor's firm is a person or firm ineligible to be awarded Government contracts by virtue of section 3(a) of the Davis-Bacon Act or 29 CFR 5.12(a)(1).</w:t>
      </w:r>
    </w:p>
    <w:p w14:paraId="7E8BC1F4"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b. </w:t>
      </w:r>
      <w:r>
        <w:rPr>
          <w:rFonts w:ascii="Arial" w:hAnsi="Arial" w:cs="Arial"/>
          <w:sz w:val="16"/>
          <w:szCs w:val="16"/>
        </w:rPr>
        <w:t xml:space="preserve"> </w:t>
      </w:r>
      <w:r w:rsidRPr="00354A2A">
        <w:rPr>
          <w:rFonts w:ascii="Arial" w:hAnsi="Arial" w:cs="Arial"/>
          <w:sz w:val="16"/>
          <w:szCs w:val="16"/>
        </w:rPr>
        <w:t>No part of this contract shall be subcontracted to any person or firm ineligible for award of a Government contract by virtue of section 3(a) of the Davis-Bacon Act or 29 CFR 5.12(a)(1).</w:t>
      </w:r>
    </w:p>
    <w:p w14:paraId="529CAE37"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 xml:space="preserve">c. </w:t>
      </w:r>
      <w:r>
        <w:rPr>
          <w:rFonts w:ascii="Arial" w:hAnsi="Arial" w:cs="Arial"/>
          <w:sz w:val="16"/>
          <w:szCs w:val="16"/>
        </w:rPr>
        <w:t xml:space="preserve"> </w:t>
      </w:r>
      <w:r w:rsidRPr="00354A2A">
        <w:rPr>
          <w:rFonts w:ascii="Arial" w:hAnsi="Arial" w:cs="Arial"/>
          <w:sz w:val="16"/>
          <w:szCs w:val="16"/>
        </w:rPr>
        <w:t>The penalty for making false statements is prescribed in the U.S. Criminal Code, 18 U.S.C. 1001.</w:t>
      </w:r>
    </w:p>
    <w:p w14:paraId="05885F14" w14:textId="77777777" w:rsidR="0010575E" w:rsidRPr="00354A2A" w:rsidRDefault="0010575E" w:rsidP="0010575E">
      <w:pPr>
        <w:rPr>
          <w:rFonts w:ascii="Arial" w:hAnsi="Arial" w:cs="Arial"/>
          <w:sz w:val="16"/>
          <w:szCs w:val="24"/>
        </w:rPr>
      </w:pPr>
    </w:p>
    <w:p w14:paraId="5BB444BA" w14:textId="77777777" w:rsidR="0010575E" w:rsidRPr="00354A2A" w:rsidRDefault="0010575E" w:rsidP="0010575E">
      <w:pPr>
        <w:rPr>
          <w:rFonts w:ascii="Arial" w:hAnsi="Arial" w:cs="Arial"/>
          <w:sz w:val="16"/>
          <w:szCs w:val="24"/>
        </w:rPr>
      </w:pPr>
    </w:p>
    <w:p w14:paraId="5492F1D5"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 xml:space="preserve">V.  CONTRACT WORK HOURS AND SAFETY STANDARDS ACT </w:t>
      </w:r>
    </w:p>
    <w:p w14:paraId="245458F7"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sz w:val="16"/>
          <w:szCs w:val="16"/>
        </w:rPr>
        <w:t>The following clauses apply to any Federal-aid construction contract in an amount in excess of $100,000 and subject to the overtime provisions of the Contract Work Hours and Safety Standards Act. These clauses shall be inserted in addition to the clauses required by 29 CFR 5.5(a) or 29 CFR 4.6.  As used in this paragraph, the terms laborers and mechanics include watchmen and guards.</w:t>
      </w:r>
    </w:p>
    <w:p w14:paraId="52E5B460"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1. </w:t>
      </w:r>
      <w:r>
        <w:rPr>
          <w:rFonts w:ascii="Arial" w:hAnsi="Arial" w:cs="Arial"/>
          <w:b/>
          <w:sz w:val="16"/>
          <w:szCs w:val="16"/>
        </w:rPr>
        <w:t xml:space="preserve"> </w:t>
      </w:r>
      <w:r w:rsidRPr="00354A2A">
        <w:rPr>
          <w:rFonts w:ascii="Arial" w:hAnsi="Arial" w:cs="Arial"/>
          <w:b/>
          <w:sz w:val="16"/>
          <w:szCs w:val="16"/>
        </w:rPr>
        <w:t>Overtime requirements</w:t>
      </w:r>
      <w:proofErr w:type="gramStart"/>
      <w:r w:rsidRPr="00354A2A">
        <w:rPr>
          <w:rFonts w:ascii="Arial" w:hAnsi="Arial" w:cs="Arial"/>
          <w:b/>
          <w:sz w:val="16"/>
          <w:szCs w:val="16"/>
        </w:rPr>
        <w:t>.</w:t>
      </w:r>
      <w:r w:rsidRPr="00354A2A">
        <w:rPr>
          <w:rFonts w:ascii="Arial" w:hAnsi="Arial" w:cs="Arial"/>
          <w:sz w:val="16"/>
          <w:szCs w:val="16"/>
        </w:rPr>
        <w:t xml:space="preserve">  </w:t>
      </w:r>
      <w:proofErr w:type="gramEnd"/>
      <w:r w:rsidRPr="00354A2A">
        <w:rPr>
          <w:rFonts w:ascii="Arial" w:hAnsi="Arial" w:cs="Arial"/>
          <w:sz w:val="16"/>
          <w:szCs w:val="16"/>
        </w:rPr>
        <w:t xml:space="preserve"> No contractor or subcontractor contracting for any part of the contract work which may require or involve the employment of laborers or mechanics shall require or permit any such laborer or mechanic in any workweek in which he or she is employed on such work to work </w:t>
      </w:r>
      <w:r w:rsidRPr="00354A2A">
        <w:rPr>
          <w:rFonts w:ascii="Arial" w:hAnsi="Arial" w:cs="Arial"/>
          <w:sz w:val="16"/>
          <w:szCs w:val="16"/>
        </w:rPr>
        <w:t>in excess of forty hours in such workweek unless such laborer or mechanic receives compensation at a rate not less than one and one-half times the basic rate of pay for all hours worked in excess of forty hours in such workweek.</w:t>
      </w:r>
    </w:p>
    <w:p w14:paraId="5145AD00"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2. </w:t>
      </w:r>
      <w:r>
        <w:rPr>
          <w:rFonts w:ascii="Arial" w:hAnsi="Arial" w:cs="Arial"/>
          <w:b/>
          <w:sz w:val="16"/>
          <w:szCs w:val="16"/>
        </w:rPr>
        <w:t xml:space="preserve"> </w:t>
      </w:r>
      <w:r w:rsidRPr="00354A2A">
        <w:rPr>
          <w:rFonts w:ascii="Arial" w:hAnsi="Arial" w:cs="Arial"/>
          <w:b/>
          <w:sz w:val="16"/>
          <w:szCs w:val="16"/>
        </w:rPr>
        <w:t>Violation; liability for unpaid wages; liquidated damages</w:t>
      </w:r>
      <w:proofErr w:type="gramStart"/>
      <w:r w:rsidRPr="00354A2A">
        <w:rPr>
          <w:rFonts w:ascii="Arial" w:hAnsi="Arial" w:cs="Arial"/>
          <w:sz w:val="16"/>
          <w:szCs w:val="16"/>
        </w:rPr>
        <w:t xml:space="preserve">.  </w:t>
      </w:r>
      <w:proofErr w:type="gramEnd"/>
      <w:r w:rsidRPr="00354A2A">
        <w:rPr>
          <w:rFonts w:ascii="Arial" w:hAnsi="Arial" w:cs="Arial"/>
          <w:sz w:val="16"/>
          <w:szCs w:val="16"/>
        </w:rPr>
        <w:t xml:space="preserve">In the event of any violation of the clause set forth in paragraph (1.) of this section, the </w:t>
      </w:r>
      <w:proofErr w:type="gramStart"/>
      <w:r w:rsidRPr="00354A2A">
        <w:rPr>
          <w:rFonts w:ascii="Arial" w:hAnsi="Arial" w:cs="Arial"/>
          <w:sz w:val="16"/>
          <w:szCs w:val="16"/>
        </w:rPr>
        <w:t>contractor</w:t>
      </w:r>
      <w:proofErr w:type="gramEnd"/>
      <w:r w:rsidRPr="00354A2A">
        <w:rPr>
          <w:rFonts w:ascii="Arial" w:hAnsi="Arial" w:cs="Arial"/>
          <w:sz w:val="16"/>
          <w:szCs w:val="16"/>
        </w:rPr>
        <w:t xml:space="preserve"> and any subcontractor responsible therefore shall be liable for the unpaid wages. In addition, such contractor and subcontractor shall be liable to the United States (in the case of work done under contract for the District of Columbia or a territory, to such District or to such territory), for liquidated damages. Such liquidated damages shall be computed with respect to each individual laborer or mechanic, including watchmen and guards, employed in violation of the clause set forth in paragraph (1.) of this section, in the sum of $10 for each calendar day on which such individual was required or permitted to work in excess of the standard workweek of forty hours without payment of the overtime wages required by the clause set forth in paragraph (1.) of this section.</w:t>
      </w:r>
    </w:p>
    <w:p w14:paraId="790AC8F1"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3. </w:t>
      </w:r>
      <w:r>
        <w:rPr>
          <w:rFonts w:ascii="Arial" w:hAnsi="Arial" w:cs="Arial"/>
          <w:b/>
          <w:sz w:val="16"/>
          <w:szCs w:val="16"/>
        </w:rPr>
        <w:t xml:space="preserve"> </w:t>
      </w:r>
      <w:r w:rsidRPr="00354A2A">
        <w:rPr>
          <w:rFonts w:ascii="Arial" w:hAnsi="Arial" w:cs="Arial"/>
          <w:b/>
          <w:sz w:val="16"/>
          <w:szCs w:val="16"/>
        </w:rPr>
        <w:t>Withholding for unpaid wages and liquidated damages.</w:t>
      </w:r>
      <w:r w:rsidRPr="00354A2A">
        <w:rPr>
          <w:rFonts w:ascii="Arial" w:hAnsi="Arial" w:cs="Arial"/>
          <w:sz w:val="16"/>
          <w:szCs w:val="16"/>
        </w:rPr>
        <w:t xml:space="preserve"> The FHWA or the contacting agency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2DCBADA1" w14:textId="77777777" w:rsidR="00EF144B" w:rsidRPr="00354A2A" w:rsidRDefault="00EF144B" w:rsidP="00EF144B">
      <w:pPr>
        <w:spacing w:before="100" w:beforeAutospacing="1" w:after="100" w:afterAutospacing="1"/>
        <w:rPr>
          <w:rFonts w:ascii="Arial" w:hAnsi="Arial" w:cs="Arial"/>
          <w:sz w:val="16"/>
          <w:szCs w:val="16"/>
        </w:rPr>
      </w:pPr>
      <w:r w:rsidRPr="00354A2A">
        <w:rPr>
          <w:rFonts w:ascii="Arial" w:hAnsi="Arial" w:cs="Arial"/>
          <w:b/>
          <w:sz w:val="16"/>
          <w:szCs w:val="16"/>
        </w:rPr>
        <w:t xml:space="preserve">4. </w:t>
      </w:r>
      <w:r>
        <w:rPr>
          <w:rFonts w:ascii="Arial" w:hAnsi="Arial" w:cs="Arial"/>
          <w:b/>
          <w:sz w:val="16"/>
          <w:szCs w:val="16"/>
        </w:rPr>
        <w:t xml:space="preserve"> </w:t>
      </w:r>
      <w:r w:rsidRPr="00354A2A">
        <w:rPr>
          <w:rFonts w:ascii="Arial" w:hAnsi="Arial" w:cs="Arial"/>
          <w:b/>
          <w:sz w:val="16"/>
          <w:szCs w:val="16"/>
        </w:rPr>
        <w:t>Subcontracts</w:t>
      </w:r>
      <w:proofErr w:type="gramStart"/>
      <w:r w:rsidRPr="00354A2A">
        <w:rPr>
          <w:rFonts w:ascii="Arial" w:hAnsi="Arial" w:cs="Arial"/>
          <w:b/>
          <w:sz w:val="16"/>
          <w:szCs w:val="16"/>
        </w:rPr>
        <w:t>.</w:t>
      </w:r>
      <w:r w:rsidRPr="00354A2A">
        <w:rPr>
          <w:rFonts w:ascii="Arial" w:hAnsi="Arial" w:cs="Arial"/>
          <w:sz w:val="16"/>
          <w:szCs w:val="16"/>
        </w:rPr>
        <w:t xml:space="preserve">  </w:t>
      </w:r>
      <w:proofErr w:type="gramEnd"/>
      <w:r w:rsidRPr="00354A2A">
        <w:rPr>
          <w:rFonts w:ascii="Arial" w:hAnsi="Arial" w:cs="Arial"/>
          <w:sz w:val="16"/>
          <w:szCs w:val="16"/>
        </w:rPr>
        <w:t>The contractor or subcontractor shall insert in any subcontracts the clauses set forth in paragraph (1.) through (4.) of this section and also a clause requiring the subcontractors to include these clauses in any lower tier subcontracts. The prime contractor shall be responsible for compliance by any subcontractor or lower tier subcontractor with the clauses set forth in paragraphs (1.) through (4.) of this section.</w:t>
      </w:r>
    </w:p>
    <w:p w14:paraId="4CC15BB6" w14:textId="77777777" w:rsidR="0010575E" w:rsidRPr="00354A2A" w:rsidRDefault="0010575E" w:rsidP="0010575E">
      <w:pPr>
        <w:rPr>
          <w:rFonts w:ascii="Arial" w:hAnsi="Arial" w:cs="Arial"/>
          <w:sz w:val="16"/>
          <w:szCs w:val="24"/>
        </w:rPr>
      </w:pPr>
    </w:p>
    <w:p w14:paraId="30E83FE4" w14:textId="77777777" w:rsidR="0010575E" w:rsidRPr="00354A2A" w:rsidRDefault="0010575E" w:rsidP="0010575E">
      <w:pPr>
        <w:rPr>
          <w:rFonts w:ascii="Arial" w:hAnsi="Arial" w:cs="Arial"/>
          <w:sz w:val="16"/>
          <w:szCs w:val="24"/>
        </w:rPr>
      </w:pPr>
    </w:p>
    <w:p w14:paraId="486A742D"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 xml:space="preserve">VI. </w:t>
      </w:r>
      <w:r>
        <w:rPr>
          <w:rFonts w:ascii="Arial" w:hAnsi="Arial" w:cs="Arial"/>
          <w:b/>
          <w:bCs/>
          <w:sz w:val="16"/>
          <w:szCs w:val="24"/>
        </w:rPr>
        <w:t xml:space="preserve"> </w:t>
      </w:r>
      <w:r w:rsidRPr="00354A2A">
        <w:rPr>
          <w:rFonts w:ascii="Arial" w:hAnsi="Arial" w:cs="Arial"/>
          <w:b/>
          <w:bCs/>
          <w:sz w:val="16"/>
          <w:szCs w:val="24"/>
        </w:rPr>
        <w:t>SUBLETTING OR ASSIGNING THE CONTRACT</w:t>
      </w:r>
    </w:p>
    <w:p w14:paraId="36F7B944" w14:textId="77777777" w:rsidR="00EF144B" w:rsidRPr="00354A2A" w:rsidRDefault="00EF144B" w:rsidP="00EF144B">
      <w:pPr>
        <w:rPr>
          <w:rFonts w:ascii="Arial" w:hAnsi="Arial" w:cs="Arial"/>
          <w:sz w:val="16"/>
          <w:szCs w:val="24"/>
        </w:rPr>
      </w:pPr>
    </w:p>
    <w:p w14:paraId="588B3427" w14:textId="77777777" w:rsidR="00EF144B" w:rsidRPr="00354A2A" w:rsidRDefault="00EF144B" w:rsidP="00EF144B">
      <w:pPr>
        <w:rPr>
          <w:rFonts w:ascii="Arial" w:hAnsi="Arial" w:cs="Arial"/>
          <w:sz w:val="16"/>
          <w:szCs w:val="24"/>
        </w:rPr>
      </w:pPr>
      <w:r w:rsidRPr="00354A2A">
        <w:rPr>
          <w:rFonts w:ascii="Arial" w:hAnsi="Arial" w:cs="Arial"/>
          <w:sz w:val="16"/>
          <w:szCs w:val="24"/>
        </w:rPr>
        <w:t>This provision is applicable to all Federal-aid construction contracts on the National Highway System.</w:t>
      </w:r>
    </w:p>
    <w:p w14:paraId="6F5C9CD3" w14:textId="77777777" w:rsidR="00EF144B" w:rsidRPr="00354A2A" w:rsidRDefault="00EF144B" w:rsidP="00EF144B">
      <w:pPr>
        <w:rPr>
          <w:rFonts w:ascii="Arial" w:hAnsi="Arial" w:cs="Arial"/>
          <w:sz w:val="16"/>
          <w:szCs w:val="24"/>
        </w:rPr>
      </w:pPr>
    </w:p>
    <w:p w14:paraId="4EF930A1"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1. </w:t>
      </w:r>
      <w:r>
        <w:rPr>
          <w:rFonts w:ascii="Arial" w:hAnsi="Arial" w:cs="Arial"/>
          <w:sz w:val="16"/>
          <w:szCs w:val="24"/>
        </w:rPr>
        <w:t xml:space="preserve"> </w:t>
      </w:r>
      <w:r w:rsidRPr="00354A2A">
        <w:rPr>
          <w:rFonts w:ascii="Arial" w:hAnsi="Arial" w:cs="Arial"/>
          <w:sz w:val="16"/>
          <w:szCs w:val="24"/>
        </w:rPr>
        <w:t>The contractor shall perform with its own organization contract work amounting to not less than 30 percent (or a greater percentage if specified elsewhere in the contract) of the total original contract price, excluding any specialty items designated by the contracting agency</w:t>
      </w:r>
      <w:proofErr w:type="gramStart"/>
      <w:r w:rsidRPr="00354A2A">
        <w:rPr>
          <w:rFonts w:ascii="Arial" w:hAnsi="Arial" w:cs="Arial"/>
          <w:sz w:val="16"/>
          <w:szCs w:val="24"/>
        </w:rPr>
        <w:t xml:space="preserve">.  </w:t>
      </w:r>
      <w:proofErr w:type="gramEnd"/>
      <w:r w:rsidRPr="00354A2A">
        <w:rPr>
          <w:rFonts w:ascii="Arial" w:hAnsi="Arial" w:cs="Arial"/>
          <w:sz w:val="16"/>
          <w:szCs w:val="24"/>
        </w:rPr>
        <w:t>Specialty items may be performed by subcontract and the amount of any such specialty items performed may be deducted from the total original contract price before computing the amount of work required to be performed by the contractor's own organization (23 CFR 635.116).</w:t>
      </w:r>
    </w:p>
    <w:p w14:paraId="48CB7292" w14:textId="77777777" w:rsidR="00EF144B" w:rsidRPr="00354A2A" w:rsidRDefault="00EF144B" w:rsidP="00EF144B">
      <w:pPr>
        <w:rPr>
          <w:rFonts w:ascii="Arial" w:hAnsi="Arial" w:cs="Arial"/>
          <w:sz w:val="16"/>
          <w:szCs w:val="24"/>
        </w:rPr>
      </w:pPr>
    </w:p>
    <w:p w14:paraId="3FF71BF6"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The term “perform work with its own organization” refers to workers employed or leased by the prime contractor, and equipment owned or rented by the prime contractor, with or without operators</w:t>
      </w:r>
      <w:proofErr w:type="gramStart"/>
      <w:r w:rsidRPr="00354A2A">
        <w:rPr>
          <w:rFonts w:ascii="Arial" w:hAnsi="Arial" w:cs="Arial"/>
          <w:sz w:val="16"/>
          <w:szCs w:val="24"/>
        </w:rPr>
        <w:t xml:space="preserve">.  </w:t>
      </w:r>
      <w:proofErr w:type="gramEnd"/>
      <w:r w:rsidRPr="00354A2A">
        <w:rPr>
          <w:rFonts w:ascii="Arial" w:hAnsi="Arial" w:cs="Arial"/>
          <w:sz w:val="16"/>
          <w:szCs w:val="24"/>
        </w:rPr>
        <w:t>Such term does not include employees or equipment of a subcontractor or lower tier subcontractor, agents of the prime contractor, or any other assignees</w:t>
      </w:r>
      <w:proofErr w:type="gramStart"/>
      <w:r w:rsidRPr="00354A2A">
        <w:rPr>
          <w:rFonts w:ascii="Arial" w:hAnsi="Arial" w:cs="Arial"/>
          <w:sz w:val="16"/>
          <w:szCs w:val="24"/>
        </w:rPr>
        <w:t xml:space="preserve">.  </w:t>
      </w:r>
      <w:proofErr w:type="gramEnd"/>
      <w:r w:rsidRPr="00354A2A">
        <w:rPr>
          <w:rFonts w:ascii="Arial" w:hAnsi="Arial" w:cs="Arial"/>
          <w:sz w:val="16"/>
          <w:szCs w:val="24"/>
        </w:rPr>
        <w:t xml:space="preserve">The term may include payments for the costs of hiring leased </w:t>
      </w:r>
      <w:r w:rsidRPr="00354A2A">
        <w:rPr>
          <w:rFonts w:ascii="Arial" w:hAnsi="Arial" w:cs="Arial"/>
          <w:sz w:val="16"/>
          <w:szCs w:val="24"/>
        </w:rPr>
        <w:lastRenderedPageBreak/>
        <w:t>employees from an employee leasing firm meeting all relevant Federal and State regulatory requirements</w:t>
      </w:r>
      <w:proofErr w:type="gramStart"/>
      <w:r w:rsidRPr="00354A2A">
        <w:rPr>
          <w:rFonts w:ascii="Arial" w:hAnsi="Arial" w:cs="Arial"/>
          <w:sz w:val="16"/>
          <w:szCs w:val="24"/>
        </w:rPr>
        <w:t xml:space="preserve">.  </w:t>
      </w:r>
      <w:proofErr w:type="gramEnd"/>
      <w:r w:rsidRPr="00354A2A">
        <w:rPr>
          <w:rFonts w:ascii="Arial" w:hAnsi="Arial" w:cs="Arial"/>
          <w:sz w:val="16"/>
          <w:szCs w:val="24"/>
        </w:rPr>
        <w:t>Leased employees may only be included in this term if the prime contractor meets all of the following conditions:</w:t>
      </w:r>
    </w:p>
    <w:p w14:paraId="05F88CCE" w14:textId="77777777" w:rsidR="00EF144B" w:rsidRPr="00354A2A" w:rsidRDefault="00EF144B" w:rsidP="00EF144B">
      <w:pPr>
        <w:rPr>
          <w:rFonts w:ascii="Arial" w:hAnsi="Arial" w:cs="Arial"/>
          <w:sz w:val="16"/>
          <w:szCs w:val="24"/>
        </w:rPr>
      </w:pPr>
    </w:p>
    <w:p w14:paraId="2B3E658C"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t xml:space="preserve">(1) the prime contractor maintains control over the supervision of the day-to-day activities of the leased </w:t>
      </w:r>
      <w:proofErr w:type="gramStart"/>
      <w:r w:rsidRPr="00354A2A">
        <w:rPr>
          <w:rFonts w:ascii="Arial" w:hAnsi="Arial" w:cs="Arial"/>
          <w:sz w:val="16"/>
          <w:szCs w:val="24"/>
        </w:rPr>
        <w:t>employees;</w:t>
      </w:r>
      <w:proofErr w:type="gramEnd"/>
    </w:p>
    <w:p w14:paraId="13CA73DE"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t xml:space="preserve">(2) the prime contractor remains responsible for the quality of the work of the leased </w:t>
      </w:r>
      <w:proofErr w:type="gramStart"/>
      <w:r w:rsidRPr="00354A2A">
        <w:rPr>
          <w:rFonts w:ascii="Arial" w:hAnsi="Arial" w:cs="Arial"/>
          <w:sz w:val="16"/>
          <w:szCs w:val="24"/>
        </w:rPr>
        <w:t>employees;</w:t>
      </w:r>
      <w:proofErr w:type="gramEnd"/>
    </w:p>
    <w:p w14:paraId="58CBD47A"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t>(3) the prime contractor retains all power to accept or exclude individual employees from work on the project; and</w:t>
      </w:r>
    </w:p>
    <w:p w14:paraId="1EA33B71" w14:textId="77777777" w:rsidR="00EF144B" w:rsidRPr="00354A2A" w:rsidRDefault="00EF144B" w:rsidP="00EF144B">
      <w:pPr>
        <w:ind w:left="144" w:firstLine="144"/>
        <w:rPr>
          <w:rFonts w:ascii="Arial" w:hAnsi="Arial" w:cs="Arial"/>
          <w:sz w:val="16"/>
          <w:szCs w:val="24"/>
        </w:rPr>
      </w:pPr>
      <w:r w:rsidRPr="00354A2A">
        <w:rPr>
          <w:rFonts w:ascii="Arial" w:hAnsi="Arial" w:cs="Arial"/>
          <w:sz w:val="16"/>
          <w:szCs w:val="24"/>
        </w:rPr>
        <w:t>(4) the prime contractor remains ultimately responsible for the payment of predetermined minimum wages, the submission of payrolls, statements of compliance and all other Federal regulatory requirements.</w:t>
      </w:r>
    </w:p>
    <w:p w14:paraId="772C1FD6" w14:textId="77777777" w:rsidR="00EF144B" w:rsidRPr="00354A2A" w:rsidRDefault="00EF144B" w:rsidP="00EF144B">
      <w:pPr>
        <w:rPr>
          <w:rFonts w:ascii="Arial" w:hAnsi="Arial" w:cs="Arial"/>
          <w:sz w:val="16"/>
          <w:szCs w:val="24"/>
        </w:rPr>
      </w:pPr>
    </w:p>
    <w:p w14:paraId="72CE4103"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w:t>
      </w:r>
      <w:r>
        <w:rPr>
          <w:rFonts w:ascii="Arial" w:hAnsi="Arial" w:cs="Arial"/>
          <w:sz w:val="16"/>
          <w:szCs w:val="24"/>
        </w:rPr>
        <w:t xml:space="preserve"> </w:t>
      </w:r>
      <w:r w:rsidRPr="00354A2A">
        <w:rPr>
          <w:rFonts w:ascii="Arial" w:hAnsi="Arial" w:cs="Arial"/>
          <w:sz w:val="16"/>
          <w:szCs w:val="24"/>
        </w:rPr>
        <w:t xml:space="preserve"> "Specialty Items" shall be construed to be limited to work that requires highly specialized knowledge, abilities, or equipment not ordinarily available in the type of contracting organizations qualified and expected to bid or propose on the contract as a whole and in general are to be limited to minor components of the overall contract.</w:t>
      </w:r>
    </w:p>
    <w:p w14:paraId="6DA0FC0F" w14:textId="77777777" w:rsidR="00EF144B" w:rsidRPr="00354A2A" w:rsidRDefault="00EF144B" w:rsidP="00EF144B">
      <w:pPr>
        <w:rPr>
          <w:rFonts w:ascii="Arial" w:hAnsi="Arial" w:cs="Arial"/>
          <w:sz w:val="16"/>
          <w:szCs w:val="24"/>
        </w:rPr>
      </w:pPr>
    </w:p>
    <w:p w14:paraId="53F2C1E9"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2. </w:t>
      </w:r>
      <w:r>
        <w:rPr>
          <w:rFonts w:ascii="Arial" w:hAnsi="Arial" w:cs="Arial"/>
          <w:sz w:val="16"/>
          <w:szCs w:val="24"/>
        </w:rPr>
        <w:t xml:space="preserve"> </w:t>
      </w:r>
      <w:r w:rsidRPr="00354A2A">
        <w:rPr>
          <w:rFonts w:ascii="Arial" w:hAnsi="Arial" w:cs="Arial"/>
          <w:sz w:val="16"/>
          <w:szCs w:val="24"/>
        </w:rPr>
        <w:t>The contract amount upon which the requirements set forth in paragraph (1) of Section VI is computed includes the cost of material and manufactured products which are to be purchased or produced by the contractor under the contract provisions.</w:t>
      </w:r>
    </w:p>
    <w:p w14:paraId="2305E83B" w14:textId="77777777" w:rsidR="00EF144B" w:rsidRPr="00354A2A" w:rsidRDefault="00EF144B" w:rsidP="00EF144B">
      <w:pPr>
        <w:rPr>
          <w:rFonts w:ascii="Arial" w:hAnsi="Arial" w:cs="Arial"/>
          <w:sz w:val="16"/>
          <w:szCs w:val="24"/>
        </w:rPr>
      </w:pPr>
    </w:p>
    <w:p w14:paraId="34AAD815"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3. </w:t>
      </w:r>
      <w:r>
        <w:rPr>
          <w:rFonts w:ascii="Arial" w:hAnsi="Arial" w:cs="Arial"/>
          <w:sz w:val="16"/>
          <w:szCs w:val="24"/>
        </w:rPr>
        <w:t xml:space="preserve"> </w:t>
      </w:r>
      <w:r w:rsidRPr="00354A2A">
        <w:rPr>
          <w:rFonts w:ascii="Arial" w:hAnsi="Arial" w:cs="Arial"/>
          <w:sz w:val="16"/>
          <w:szCs w:val="24"/>
        </w:rPr>
        <w:t>The contractor shall furnish (a) a competent superintendent or supervisor who is employed by the firm, has full authority to direct performance of the work in accordance with the contract requirements, and is in charge of all construction operations (regardless of who performs the work) and (b) such other of its own organizational resources (supervision, management, and engineering services) as the contracting officer determines is necessary to assure the performance of the contract.</w:t>
      </w:r>
    </w:p>
    <w:p w14:paraId="19305D65" w14:textId="77777777" w:rsidR="00EF144B" w:rsidRPr="00354A2A" w:rsidRDefault="00EF144B" w:rsidP="00EF144B">
      <w:pPr>
        <w:rPr>
          <w:rFonts w:ascii="Arial" w:hAnsi="Arial" w:cs="Arial"/>
          <w:sz w:val="16"/>
          <w:szCs w:val="24"/>
        </w:rPr>
      </w:pPr>
    </w:p>
    <w:p w14:paraId="6F7BB545"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4. </w:t>
      </w:r>
      <w:r>
        <w:rPr>
          <w:rFonts w:ascii="Arial" w:hAnsi="Arial" w:cs="Arial"/>
          <w:sz w:val="16"/>
          <w:szCs w:val="24"/>
        </w:rPr>
        <w:t xml:space="preserve"> </w:t>
      </w:r>
      <w:r w:rsidRPr="00354A2A">
        <w:rPr>
          <w:rFonts w:ascii="Arial" w:hAnsi="Arial" w:cs="Arial"/>
          <w:sz w:val="16"/>
          <w:szCs w:val="24"/>
        </w:rPr>
        <w:t xml:space="preserve">No portion of the contract shall be sublet, </w:t>
      </w:r>
      <w:proofErr w:type="gramStart"/>
      <w:r w:rsidRPr="00354A2A">
        <w:rPr>
          <w:rFonts w:ascii="Arial" w:hAnsi="Arial" w:cs="Arial"/>
          <w:sz w:val="16"/>
          <w:szCs w:val="24"/>
        </w:rPr>
        <w:t>assigned</w:t>
      </w:r>
      <w:proofErr w:type="gramEnd"/>
      <w:r w:rsidRPr="00354A2A">
        <w:rPr>
          <w:rFonts w:ascii="Arial" w:hAnsi="Arial" w:cs="Arial"/>
          <w:sz w:val="16"/>
          <w:szCs w:val="24"/>
        </w:rPr>
        <w:t xml:space="preserve"> or otherwise disposed of except with the written consent of the contracting officer, or authorized representative, and such consent when given shall not be construed to relieve the contractor of any responsibility for the fulfillment of the contract.  Written consent will be given only after the contracting agency has assured that each subcontract is evidenced in writing and that it contains all pertinent provisions and requirements of the prime contract.</w:t>
      </w:r>
    </w:p>
    <w:p w14:paraId="77E60024" w14:textId="77777777" w:rsidR="00EF144B" w:rsidRPr="00354A2A" w:rsidRDefault="00EF144B" w:rsidP="00EF144B">
      <w:pPr>
        <w:rPr>
          <w:rFonts w:ascii="Arial" w:hAnsi="Arial" w:cs="Arial"/>
          <w:sz w:val="16"/>
          <w:szCs w:val="24"/>
        </w:rPr>
      </w:pPr>
    </w:p>
    <w:p w14:paraId="4DA04A75"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5. </w:t>
      </w:r>
      <w:r>
        <w:rPr>
          <w:rFonts w:ascii="Arial" w:hAnsi="Arial" w:cs="Arial"/>
          <w:sz w:val="16"/>
          <w:szCs w:val="24"/>
        </w:rPr>
        <w:t xml:space="preserve"> </w:t>
      </w:r>
      <w:r w:rsidRPr="00354A2A">
        <w:rPr>
          <w:rFonts w:ascii="Arial" w:hAnsi="Arial" w:cs="Arial"/>
          <w:sz w:val="16"/>
          <w:szCs w:val="24"/>
        </w:rPr>
        <w:t>The 30% self-performance requirement of paragraph (1) is not applicable to design-build contracts; however, contracting agencies may establish their own self-performance requirements.</w:t>
      </w:r>
    </w:p>
    <w:p w14:paraId="5DADBE69" w14:textId="77777777" w:rsidR="0010575E" w:rsidRPr="00354A2A" w:rsidRDefault="0010575E" w:rsidP="0010575E">
      <w:pPr>
        <w:rPr>
          <w:rFonts w:ascii="Arial" w:hAnsi="Arial" w:cs="Arial"/>
          <w:sz w:val="16"/>
          <w:szCs w:val="24"/>
        </w:rPr>
      </w:pPr>
    </w:p>
    <w:p w14:paraId="6D6EA220" w14:textId="77777777" w:rsidR="0010575E" w:rsidRPr="00354A2A" w:rsidRDefault="0010575E" w:rsidP="0010575E">
      <w:pPr>
        <w:rPr>
          <w:rFonts w:ascii="Arial" w:hAnsi="Arial" w:cs="Arial"/>
          <w:sz w:val="16"/>
          <w:szCs w:val="24"/>
        </w:rPr>
      </w:pPr>
    </w:p>
    <w:p w14:paraId="5555B74E"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 xml:space="preserve">VII. </w:t>
      </w:r>
      <w:r>
        <w:rPr>
          <w:rFonts w:ascii="Arial" w:hAnsi="Arial" w:cs="Arial"/>
          <w:b/>
          <w:bCs/>
          <w:sz w:val="16"/>
          <w:szCs w:val="24"/>
        </w:rPr>
        <w:t xml:space="preserve"> </w:t>
      </w:r>
      <w:r w:rsidRPr="00354A2A">
        <w:rPr>
          <w:rFonts w:ascii="Arial" w:hAnsi="Arial" w:cs="Arial"/>
          <w:b/>
          <w:bCs/>
          <w:sz w:val="16"/>
          <w:szCs w:val="24"/>
        </w:rPr>
        <w:t>SAFETY: ACCIDENT PREVENTION</w:t>
      </w:r>
    </w:p>
    <w:p w14:paraId="546618A8" w14:textId="77777777" w:rsidR="00EF144B" w:rsidRPr="00354A2A" w:rsidRDefault="00EF144B" w:rsidP="00EF144B">
      <w:pPr>
        <w:rPr>
          <w:rFonts w:ascii="Arial" w:hAnsi="Arial" w:cs="Arial"/>
          <w:sz w:val="16"/>
          <w:szCs w:val="24"/>
        </w:rPr>
      </w:pPr>
    </w:p>
    <w:p w14:paraId="6BCCBF64" w14:textId="77777777" w:rsidR="00EF144B" w:rsidRPr="00354A2A" w:rsidRDefault="00EF144B" w:rsidP="00EF144B">
      <w:pPr>
        <w:rPr>
          <w:rFonts w:ascii="Arial" w:hAnsi="Arial" w:cs="Arial"/>
          <w:sz w:val="16"/>
          <w:szCs w:val="24"/>
        </w:rPr>
      </w:pPr>
      <w:r w:rsidRPr="00D75581">
        <w:rPr>
          <w:rFonts w:ascii="Arial" w:hAnsi="Arial" w:cs="Arial"/>
          <w:sz w:val="16"/>
          <w:szCs w:val="24"/>
        </w:rPr>
        <w:t xml:space="preserve">This provision is </w:t>
      </w:r>
      <w:r w:rsidRPr="00354A2A">
        <w:rPr>
          <w:rFonts w:ascii="Arial" w:hAnsi="Arial" w:cs="Arial"/>
          <w:sz w:val="16"/>
          <w:szCs w:val="24"/>
        </w:rPr>
        <w:t>applicable to all Federal-aid construction contracts and to all related subcontracts.</w:t>
      </w:r>
    </w:p>
    <w:p w14:paraId="28D761C8" w14:textId="77777777" w:rsidR="00EF144B" w:rsidRPr="00354A2A" w:rsidRDefault="00EF144B" w:rsidP="00EF144B">
      <w:pPr>
        <w:rPr>
          <w:rFonts w:ascii="Arial" w:hAnsi="Arial" w:cs="Arial"/>
          <w:sz w:val="16"/>
          <w:szCs w:val="24"/>
        </w:rPr>
      </w:pPr>
    </w:p>
    <w:p w14:paraId="69CEF245" w14:textId="77777777" w:rsidR="00EF144B" w:rsidRPr="00354A2A" w:rsidRDefault="00EF144B" w:rsidP="00EF144B">
      <w:pPr>
        <w:rPr>
          <w:rFonts w:ascii="Arial" w:hAnsi="Arial" w:cs="Arial"/>
          <w:sz w:val="16"/>
          <w:szCs w:val="24"/>
        </w:rPr>
      </w:pPr>
      <w:r w:rsidRPr="00354A2A">
        <w:rPr>
          <w:rFonts w:ascii="Arial" w:hAnsi="Arial" w:cs="Arial"/>
          <w:sz w:val="16"/>
          <w:szCs w:val="24"/>
        </w:rPr>
        <w:t>1.  In the performance of this contract the contractor shall comply with all applicable Federal, State, and local laws governing safety, health, and sanitation (23 CFR 635). The contractor shall provide all safeguards, safety devices and protective equipment and take any other needed actions as it determines, or as the contracting officer may determine, to be reasonably necessary to protect the life and health of employees on the job and the safety of the public and to protect property in connection with the performance of the work covered by the contract.</w:t>
      </w:r>
    </w:p>
    <w:p w14:paraId="43313F3F" w14:textId="77777777" w:rsidR="00EF144B" w:rsidRPr="00354A2A" w:rsidRDefault="00EF144B" w:rsidP="00EF144B">
      <w:pPr>
        <w:rPr>
          <w:rFonts w:ascii="Arial" w:hAnsi="Arial" w:cs="Arial"/>
          <w:sz w:val="16"/>
          <w:szCs w:val="24"/>
        </w:rPr>
      </w:pPr>
    </w:p>
    <w:p w14:paraId="5354293B" w14:textId="77777777" w:rsidR="00EF144B" w:rsidRPr="00354A2A" w:rsidRDefault="00EF144B" w:rsidP="00EF144B">
      <w:pPr>
        <w:rPr>
          <w:rFonts w:ascii="Arial" w:hAnsi="Arial" w:cs="Arial"/>
          <w:sz w:val="16"/>
          <w:szCs w:val="24"/>
        </w:rPr>
      </w:pPr>
      <w:r w:rsidRPr="00354A2A">
        <w:rPr>
          <w:rFonts w:ascii="Arial" w:hAnsi="Arial" w:cs="Arial"/>
          <w:sz w:val="16"/>
          <w:szCs w:val="24"/>
        </w:rPr>
        <w:t>2.  It is a condition of this contract, and shall be made a condition of each subcontract, which the contractor enters into pursuant to this contract, that the contractor and any subcontractor shall not permit any employee, in performance of the contract, to work in surroundings or under conditions which are unsanitary, hazardous or dangerous to his/her health or safety, as determined under construction safety and health standards (29 CFR 1926) promulgated by the Secretary of Labor, in accordance with Section 107 of the Contract Work Hours and Safety Standards Act (40 U.S.C. 3704).</w:t>
      </w:r>
    </w:p>
    <w:p w14:paraId="5EBE9200" w14:textId="77777777" w:rsidR="00EF144B" w:rsidRPr="00354A2A" w:rsidRDefault="00EF144B" w:rsidP="00EF144B">
      <w:pPr>
        <w:rPr>
          <w:rFonts w:ascii="Arial" w:hAnsi="Arial" w:cs="Arial"/>
          <w:sz w:val="16"/>
          <w:szCs w:val="24"/>
        </w:rPr>
      </w:pPr>
    </w:p>
    <w:p w14:paraId="4FF3F479"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3. </w:t>
      </w:r>
      <w:r>
        <w:rPr>
          <w:rFonts w:ascii="Arial" w:hAnsi="Arial" w:cs="Arial"/>
          <w:sz w:val="16"/>
          <w:szCs w:val="24"/>
        </w:rPr>
        <w:t xml:space="preserve"> </w:t>
      </w:r>
      <w:r w:rsidRPr="00354A2A">
        <w:rPr>
          <w:rFonts w:ascii="Arial" w:hAnsi="Arial" w:cs="Arial"/>
          <w:sz w:val="16"/>
          <w:szCs w:val="24"/>
        </w:rPr>
        <w:t>Pursuant to 29 CFR 1926.3, it is a condition of this contract that the Secretary of Labor or authorized representative thereof, shall have right of entry to any site of contract performance to inspect or investigate the matter of compliance with the construction safety and health standards and to carry out the duties of the Secretary under Section 107 of the Contract Work Hours and Safety Standards Act (40 U.S.C.3704).</w:t>
      </w:r>
    </w:p>
    <w:p w14:paraId="5CF6A411" w14:textId="77777777" w:rsidR="00EF144B" w:rsidRPr="00354A2A" w:rsidRDefault="00EF144B" w:rsidP="00EF144B">
      <w:pPr>
        <w:rPr>
          <w:rFonts w:ascii="Arial" w:hAnsi="Arial" w:cs="Arial"/>
          <w:sz w:val="16"/>
          <w:szCs w:val="24"/>
        </w:rPr>
      </w:pPr>
    </w:p>
    <w:p w14:paraId="7D00FF68" w14:textId="77777777" w:rsidR="00EF144B" w:rsidRPr="00354A2A" w:rsidRDefault="00EF144B" w:rsidP="00EF144B">
      <w:pPr>
        <w:rPr>
          <w:rFonts w:ascii="Arial" w:hAnsi="Arial" w:cs="Arial"/>
          <w:b/>
          <w:bCs/>
          <w:sz w:val="16"/>
          <w:szCs w:val="24"/>
        </w:rPr>
      </w:pPr>
    </w:p>
    <w:p w14:paraId="2A5333D1"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 xml:space="preserve">VIII. </w:t>
      </w:r>
      <w:r>
        <w:rPr>
          <w:rFonts w:ascii="Arial" w:hAnsi="Arial" w:cs="Arial"/>
          <w:b/>
          <w:bCs/>
          <w:sz w:val="16"/>
          <w:szCs w:val="24"/>
        </w:rPr>
        <w:t xml:space="preserve"> </w:t>
      </w:r>
      <w:r w:rsidRPr="00354A2A">
        <w:rPr>
          <w:rFonts w:ascii="Arial" w:hAnsi="Arial" w:cs="Arial"/>
          <w:b/>
          <w:bCs/>
          <w:sz w:val="16"/>
          <w:szCs w:val="24"/>
        </w:rPr>
        <w:t>FALSE STATEMENTS CONCERNING HIGHWAY PROJECTS</w:t>
      </w:r>
    </w:p>
    <w:p w14:paraId="54F7964B" w14:textId="77777777" w:rsidR="00EF144B" w:rsidRPr="00354A2A" w:rsidRDefault="00EF144B" w:rsidP="00EF144B">
      <w:pPr>
        <w:rPr>
          <w:rFonts w:ascii="Arial" w:hAnsi="Arial" w:cs="Arial"/>
          <w:b/>
          <w:bCs/>
          <w:sz w:val="16"/>
          <w:szCs w:val="24"/>
        </w:rPr>
      </w:pPr>
    </w:p>
    <w:p w14:paraId="394D8C05" w14:textId="77777777" w:rsidR="00EF144B" w:rsidRPr="00354A2A" w:rsidRDefault="00EF144B" w:rsidP="00EF144B">
      <w:pPr>
        <w:rPr>
          <w:rFonts w:ascii="Arial" w:hAnsi="Arial" w:cs="Arial"/>
          <w:sz w:val="16"/>
          <w:szCs w:val="24"/>
        </w:rPr>
      </w:pPr>
      <w:r w:rsidRPr="00D75581">
        <w:rPr>
          <w:rFonts w:ascii="Arial" w:hAnsi="Arial" w:cs="Arial"/>
          <w:sz w:val="16"/>
          <w:szCs w:val="24"/>
        </w:rPr>
        <w:t xml:space="preserve">This provision is </w:t>
      </w:r>
      <w:r w:rsidRPr="00354A2A">
        <w:rPr>
          <w:rFonts w:ascii="Arial" w:hAnsi="Arial" w:cs="Arial"/>
          <w:sz w:val="16"/>
          <w:szCs w:val="24"/>
        </w:rPr>
        <w:t>applicable to all Federal-aid construction contracts and to all related subcontracts.</w:t>
      </w:r>
    </w:p>
    <w:p w14:paraId="6F016E4F" w14:textId="77777777" w:rsidR="00EF144B" w:rsidRPr="00354A2A" w:rsidRDefault="00EF144B" w:rsidP="00EF144B">
      <w:pPr>
        <w:rPr>
          <w:rFonts w:ascii="Arial" w:hAnsi="Arial" w:cs="Arial"/>
          <w:sz w:val="16"/>
          <w:szCs w:val="24"/>
        </w:rPr>
      </w:pPr>
    </w:p>
    <w:p w14:paraId="24F1CC61" w14:textId="77777777" w:rsidR="00EF144B" w:rsidRPr="00354A2A" w:rsidRDefault="00EF144B" w:rsidP="00EF144B">
      <w:pPr>
        <w:rPr>
          <w:rFonts w:ascii="Arial" w:hAnsi="Arial" w:cs="Arial"/>
          <w:sz w:val="16"/>
          <w:szCs w:val="24"/>
        </w:rPr>
      </w:pPr>
      <w:r w:rsidRPr="00354A2A">
        <w:rPr>
          <w:rFonts w:ascii="Arial" w:hAnsi="Arial" w:cs="Arial"/>
          <w:sz w:val="16"/>
          <w:szCs w:val="24"/>
        </w:rPr>
        <w:t>In order to assure high quality and durable construction in conformity with approved plans and specifications and a high degree of reliability on statements and representations made by engineers, contractors, suppliers, and workers on Federal-aid highway projects, it is essential that all persons concerned with the project perform their functions as carefully, thoroughly, and honestly as possible</w:t>
      </w:r>
      <w:proofErr w:type="gramStart"/>
      <w:r w:rsidRPr="00354A2A">
        <w:rPr>
          <w:rFonts w:ascii="Arial" w:hAnsi="Arial" w:cs="Arial"/>
          <w:sz w:val="16"/>
          <w:szCs w:val="24"/>
        </w:rPr>
        <w:t xml:space="preserve">.  </w:t>
      </w:r>
      <w:proofErr w:type="gramEnd"/>
      <w:r w:rsidRPr="00354A2A">
        <w:rPr>
          <w:rFonts w:ascii="Arial" w:hAnsi="Arial" w:cs="Arial"/>
          <w:sz w:val="16"/>
          <w:szCs w:val="24"/>
        </w:rPr>
        <w:t>Willful falsification, distortion, or misrepresentation with respect to any facts related to the project is a violation of Federal law</w:t>
      </w:r>
      <w:proofErr w:type="gramStart"/>
      <w:r w:rsidRPr="00354A2A">
        <w:rPr>
          <w:rFonts w:ascii="Arial" w:hAnsi="Arial" w:cs="Arial"/>
          <w:sz w:val="16"/>
          <w:szCs w:val="24"/>
        </w:rPr>
        <w:t xml:space="preserve">.  </w:t>
      </w:r>
      <w:proofErr w:type="gramEnd"/>
      <w:r w:rsidRPr="00354A2A">
        <w:rPr>
          <w:rFonts w:ascii="Arial" w:hAnsi="Arial" w:cs="Arial"/>
          <w:sz w:val="16"/>
          <w:szCs w:val="24"/>
        </w:rPr>
        <w:t>To prevent any misunderstanding regarding the seriousness of these and similar acts, Form FHWA-1022 shall be posted on each Federal-aid highway project (23 CFR 635) in one or more places where it is readily available to all persons concerned with the project:</w:t>
      </w:r>
    </w:p>
    <w:p w14:paraId="6B3A6C7E" w14:textId="77777777" w:rsidR="00EF144B" w:rsidRPr="00354A2A" w:rsidRDefault="00EF144B" w:rsidP="00EF144B">
      <w:pPr>
        <w:rPr>
          <w:rFonts w:ascii="Arial" w:hAnsi="Arial" w:cs="Arial"/>
          <w:sz w:val="16"/>
          <w:szCs w:val="24"/>
        </w:rPr>
      </w:pPr>
    </w:p>
    <w:p w14:paraId="164982D8" w14:textId="77777777" w:rsidR="00EF144B" w:rsidRPr="00354A2A" w:rsidRDefault="00EF144B" w:rsidP="00EF144B">
      <w:pPr>
        <w:rPr>
          <w:rFonts w:ascii="Arial" w:hAnsi="Arial" w:cs="Arial"/>
          <w:sz w:val="16"/>
          <w:szCs w:val="24"/>
        </w:rPr>
      </w:pPr>
      <w:r w:rsidRPr="00354A2A">
        <w:rPr>
          <w:rFonts w:ascii="Arial" w:hAnsi="Arial" w:cs="Arial"/>
          <w:sz w:val="16"/>
          <w:szCs w:val="24"/>
        </w:rPr>
        <w:t>18 U.S.C. 1020 reads as follows:</w:t>
      </w:r>
    </w:p>
    <w:p w14:paraId="1D2D6473" w14:textId="77777777" w:rsidR="00EF144B" w:rsidRPr="00354A2A" w:rsidRDefault="00EF144B" w:rsidP="00EF144B">
      <w:pPr>
        <w:rPr>
          <w:rFonts w:ascii="Arial" w:hAnsi="Arial" w:cs="Arial"/>
          <w:sz w:val="16"/>
          <w:szCs w:val="24"/>
        </w:rPr>
      </w:pPr>
    </w:p>
    <w:p w14:paraId="71734A4B"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Whoever, being an officer, agent, or employee of the United States, or of any State or Territory, or whoever, whether a person, association, firm, or corporation, knowingly makes any false statement, false representation, or false report as to the character, quality, quantity, or cost of the material used or to be used, or the quantity or quality of the work performed or to be performed, or the cost thereof in connection with the submission of plans, maps, specifications, contracts, or costs of construction on any highway or related project submitted for approval to the Secretary of Transportation; or</w:t>
      </w:r>
    </w:p>
    <w:p w14:paraId="6EF61A20" w14:textId="77777777" w:rsidR="00EF144B" w:rsidRPr="00354A2A" w:rsidRDefault="00EF144B" w:rsidP="00EF144B">
      <w:pPr>
        <w:rPr>
          <w:rFonts w:ascii="Arial" w:hAnsi="Arial" w:cs="Arial"/>
          <w:sz w:val="16"/>
          <w:szCs w:val="24"/>
        </w:rPr>
      </w:pPr>
    </w:p>
    <w:p w14:paraId="725539A1"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Whoever knowingly makes any false statement, false representation, false </w:t>
      </w:r>
      <w:proofErr w:type="gramStart"/>
      <w:r w:rsidRPr="00354A2A">
        <w:rPr>
          <w:rFonts w:ascii="Arial" w:hAnsi="Arial" w:cs="Arial"/>
          <w:sz w:val="16"/>
          <w:szCs w:val="24"/>
        </w:rPr>
        <w:t>report</w:t>
      </w:r>
      <w:proofErr w:type="gramEnd"/>
      <w:r w:rsidRPr="00354A2A">
        <w:rPr>
          <w:rFonts w:ascii="Arial" w:hAnsi="Arial" w:cs="Arial"/>
          <w:sz w:val="16"/>
          <w:szCs w:val="24"/>
        </w:rPr>
        <w:t xml:space="preserve"> or false claim with respect to the character, quality, quantity, or cost of any work performed or to be performed, or materials furnished or to be furnished, in connection with the construction of any highway or related project approved by the Secretary of Transportation; or</w:t>
      </w:r>
    </w:p>
    <w:p w14:paraId="4A90C701" w14:textId="77777777" w:rsidR="00EF144B" w:rsidRPr="00354A2A" w:rsidRDefault="00EF144B" w:rsidP="00EF144B">
      <w:pPr>
        <w:rPr>
          <w:rFonts w:ascii="Arial" w:hAnsi="Arial" w:cs="Arial"/>
          <w:sz w:val="16"/>
          <w:szCs w:val="24"/>
        </w:rPr>
      </w:pPr>
    </w:p>
    <w:p w14:paraId="2F2F5266"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Whoever knowingly makes any false statement or false representation as to material fact in any statement, certificate, or report submitted pursuant to provisions of the Federal-aid Roads Act approved July 1, 1916, (39 Stat. 355), as amended and </w:t>
      </w:r>
      <w:proofErr w:type="gramStart"/>
      <w:r w:rsidRPr="00354A2A">
        <w:rPr>
          <w:rFonts w:ascii="Arial" w:hAnsi="Arial" w:cs="Arial"/>
          <w:sz w:val="16"/>
          <w:szCs w:val="24"/>
        </w:rPr>
        <w:t>supplemented;</w:t>
      </w:r>
      <w:proofErr w:type="gramEnd"/>
    </w:p>
    <w:p w14:paraId="4578CF26" w14:textId="77777777" w:rsidR="00EF144B" w:rsidRPr="00354A2A" w:rsidRDefault="00EF144B" w:rsidP="00EF144B">
      <w:pPr>
        <w:rPr>
          <w:rFonts w:ascii="Arial" w:hAnsi="Arial" w:cs="Arial"/>
          <w:sz w:val="16"/>
          <w:szCs w:val="24"/>
        </w:rPr>
      </w:pPr>
    </w:p>
    <w:p w14:paraId="46AFB235"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Shall be fined under this title or imprisoned not more than 5 years or both."</w:t>
      </w:r>
    </w:p>
    <w:p w14:paraId="5D546714" w14:textId="77777777" w:rsidR="00EF144B" w:rsidRPr="00354A2A" w:rsidRDefault="00EF144B" w:rsidP="00EF144B">
      <w:pPr>
        <w:rPr>
          <w:rFonts w:ascii="Arial" w:hAnsi="Arial" w:cs="Arial"/>
          <w:sz w:val="16"/>
          <w:szCs w:val="24"/>
        </w:rPr>
      </w:pPr>
    </w:p>
    <w:p w14:paraId="0A036394" w14:textId="77777777" w:rsidR="00EF144B" w:rsidRPr="00354A2A" w:rsidRDefault="00EF144B" w:rsidP="00EF144B">
      <w:pPr>
        <w:rPr>
          <w:rFonts w:ascii="Arial" w:hAnsi="Arial" w:cs="Arial"/>
          <w:sz w:val="16"/>
          <w:szCs w:val="24"/>
        </w:rPr>
      </w:pPr>
    </w:p>
    <w:p w14:paraId="3F0FDB2A"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 xml:space="preserve">IX. </w:t>
      </w:r>
      <w:r>
        <w:rPr>
          <w:rFonts w:ascii="Arial" w:hAnsi="Arial" w:cs="Arial"/>
          <w:b/>
          <w:bCs/>
          <w:sz w:val="16"/>
          <w:szCs w:val="24"/>
        </w:rPr>
        <w:t xml:space="preserve"> </w:t>
      </w:r>
      <w:r w:rsidRPr="00354A2A">
        <w:rPr>
          <w:rFonts w:ascii="Arial" w:hAnsi="Arial" w:cs="Arial"/>
          <w:b/>
          <w:bCs/>
          <w:sz w:val="16"/>
          <w:szCs w:val="24"/>
        </w:rPr>
        <w:t>IMPLEMENTATION OF CLEAN AIR ACT AND FEDERAL WATER POLLUTION CONTROL ACT</w:t>
      </w:r>
    </w:p>
    <w:p w14:paraId="5E57AF26" w14:textId="77777777" w:rsidR="00EF144B" w:rsidRPr="00354A2A" w:rsidRDefault="00EF144B" w:rsidP="00EF144B">
      <w:pPr>
        <w:rPr>
          <w:rFonts w:ascii="Arial" w:hAnsi="Arial" w:cs="Arial"/>
          <w:sz w:val="16"/>
          <w:szCs w:val="24"/>
        </w:rPr>
      </w:pPr>
    </w:p>
    <w:p w14:paraId="64E73D4A" w14:textId="77777777" w:rsidR="00EF144B" w:rsidRPr="00354A2A" w:rsidRDefault="00EF144B" w:rsidP="00EF144B">
      <w:pPr>
        <w:rPr>
          <w:rFonts w:ascii="Arial" w:hAnsi="Arial" w:cs="Arial"/>
          <w:sz w:val="16"/>
          <w:szCs w:val="24"/>
        </w:rPr>
      </w:pPr>
      <w:r w:rsidRPr="00354A2A">
        <w:rPr>
          <w:rFonts w:ascii="Arial" w:hAnsi="Arial" w:cs="Arial"/>
          <w:sz w:val="16"/>
          <w:szCs w:val="24"/>
        </w:rPr>
        <w:t>This provision is applicable to all Federal-aid construction contracts and to all related subcontracts.</w:t>
      </w:r>
    </w:p>
    <w:p w14:paraId="16271CB9" w14:textId="77777777" w:rsidR="00EF144B" w:rsidRPr="00354A2A" w:rsidRDefault="00EF144B" w:rsidP="00EF144B">
      <w:pPr>
        <w:rPr>
          <w:rFonts w:ascii="Arial" w:hAnsi="Arial" w:cs="Arial"/>
          <w:sz w:val="16"/>
          <w:szCs w:val="24"/>
        </w:rPr>
      </w:pPr>
    </w:p>
    <w:p w14:paraId="75859AB4" w14:textId="77777777" w:rsidR="00EF144B" w:rsidRPr="00354A2A" w:rsidRDefault="00EF144B" w:rsidP="00EF144B">
      <w:pPr>
        <w:rPr>
          <w:rFonts w:ascii="Arial" w:hAnsi="Arial" w:cs="Arial"/>
          <w:sz w:val="16"/>
          <w:szCs w:val="24"/>
        </w:rPr>
      </w:pPr>
      <w:r w:rsidRPr="00354A2A">
        <w:rPr>
          <w:rFonts w:ascii="Arial" w:hAnsi="Arial" w:cs="Arial"/>
          <w:sz w:val="16"/>
          <w:szCs w:val="24"/>
        </w:rPr>
        <w:t>By submission of this bid/proposal or the execution of this contract, or subcontract, as appropriate, the bidder, proposer, Federal-aid construction contractor, or subcontractor, as appropriate, will be deemed to have stipulated as follows:</w:t>
      </w:r>
    </w:p>
    <w:p w14:paraId="218CDFC2" w14:textId="77777777" w:rsidR="00EF144B" w:rsidRPr="00354A2A" w:rsidRDefault="00EF144B" w:rsidP="00EF144B">
      <w:pPr>
        <w:rPr>
          <w:rFonts w:ascii="Arial" w:hAnsi="Arial" w:cs="Arial"/>
          <w:sz w:val="16"/>
          <w:szCs w:val="24"/>
        </w:rPr>
      </w:pPr>
    </w:p>
    <w:p w14:paraId="3470CC66"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1. That any person who is or will be utilized in the performance of this contract is not prohibited from receiving an award due to a violation of Section 508 of the Clean Water Act or Section 306 of the Clean Air Act</w:t>
      </w:r>
      <w:proofErr w:type="gramStart"/>
      <w:r w:rsidRPr="00354A2A">
        <w:rPr>
          <w:rFonts w:ascii="Arial" w:hAnsi="Arial" w:cs="Arial"/>
          <w:sz w:val="16"/>
          <w:szCs w:val="24"/>
        </w:rPr>
        <w:t xml:space="preserve">.  </w:t>
      </w:r>
      <w:proofErr w:type="gramEnd"/>
    </w:p>
    <w:p w14:paraId="665E445D"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2. That the contractor agrees to include or cause to be included the requirements of paragraph (1) of this Section X in every subcontract, and further agrees to take such action as the contracting agency may direct as a means of enforcing such requirements.</w:t>
      </w:r>
    </w:p>
    <w:p w14:paraId="49717F6C" w14:textId="77777777" w:rsidR="00EF144B" w:rsidRPr="00354A2A" w:rsidRDefault="00EF144B" w:rsidP="00EF144B">
      <w:pPr>
        <w:rPr>
          <w:rFonts w:ascii="Arial" w:hAnsi="Arial" w:cs="Arial"/>
          <w:sz w:val="16"/>
          <w:szCs w:val="24"/>
        </w:rPr>
      </w:pPr>
    </w:p>
    <w:p w14:paraId="223231B2" w14:textId="77777777" w:rsidR="00EF144B" w:rsidRPr="00354A2A" w:rsidRDefault="00EF144B" w:rsidP="00EF144B">
      <w:pPr>
        <w:rPr>
          <w:rFonts w:ascii="Arial" w:hAnsi="Arial" w:cs="Arial"/>
          <w:sz w:val="16"/>
          <w:szCs w:val="24"/>
        </w:rPr>
      </w:pPr>
    </w:p>
    <w:p w14:paraId="7AA93CDF" w14:textId="77777777" w:rsidR="00EF144B" w:rsidRPr="00354A2A" w:rsidRDefault="00EF144B" w:rsidP="0023046F">
      <w:pPr>
        <w:rPr>
          <w:rFonts w:ascii="Arial" w:hAnsi="Arial" w:cs="Arial"/>
          <w:b/>
          <w:bCs/>
          <w:sz w:val="16"/>
          <w:szCs w:val="24"/>
        </w:rPr>
      </w:pPr>
      <w:r w:rsidRPr="00354A2A">
        <w:rPr>
          <w:rFonts w:ascii="Arial" w:hAnsi="Arial" w:cs="Arial"/>
          <w:b/>
          <w:bCs/>
          <w:sz w:val="16"/>
          <w:szCs w:val="24"/>
        </w:rPr>
        <w:t xml:space="preserve">X. </w:t>
      </w:r>
      <w:r>
        <w:rPr>
          <w:rFonts w:ascii="Arial" w:hAnsi="Arial" w:cs="Arial"/>
          <w:b/>
          <w:bCs/>
          <w:sz w:val="16"/>
          <w:szCs w:val="24"/>
        </w:rPr>
        <w:t xml:space="preserve"> </w:t>
      </w:r>
      <w:r w:rsidRPr="00354A2A">
        <w:rPr>
          <w:rFonts w:ascii="Arial" w:hAnsi="Arial" w:cs="Arial"/>
          <w:b/>
          <w:bCs/>
          <w:sz w:val="16"/>
          <w:szCs w:val="24"/>
        </w:rPr>
        <w:t>CERTIFICATION REGARDING DEBARMENT, SUSPENSION, INELIGIBILITY AND VOLUNTARY EXCLUSION</w:t>
      </w:r>
    </w:p>
    <w:p w14:paraId="49913497" w14:textId="77777777" w:rsidR="00EF144B" w:rsidRPr="00354A2A" w:rsidRDefault="00EF144B" w:rsidP="00EF144B">
      <w:pPr>
        <w:rPr>
          <w:rFonts w:ascii="Arial" w:hAnsi="Arial" w:cs="Arial"/>
          <w:sz w:val="16"/>
          <w:szCs w:val="24"/>
        </w:rPr>
      </w:pPr>
    </w:p>
    <w:p w14:paraId="629B6F2D"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This provision is applicable to all Federal-aid construction contracts, design-build contracts, subcontracts, lower-tier subcontracts, purchase orders, lease agreements, consultant contracts or any other covered transaction requiring FHWA approval or that is estimated to cost $25,000 or more </w:t>
      </w:r>
      <w:proofErr w:type="gramStart"/>
      <w:r w:rsidRPr="00354A2A">
        <w:rPr>
          <w:rFonts w:ascii="Arial" w:hAnsi="Arial" w:cs="Arial"/>
          <w:sz w:val="16"/>
          <w:szCs w:val="24"/>
        </w:rPr>
        <w:t>–  as</w:t>
      </w:r>
      <w:proofErr w:type="gramEnd"/>
      <w:r w:rsidRPr="00354A2A">
        <w:rPr>
          <w:rFonts w:ascii="Arial" w:hAnsi="Arial" w:cs="Arial"/>
          <w:sz w:val="16"/>
          <w:szCs w:val="24"/>
        </w:rPr>
        <w:t xml:space="preserve"> defined in 2 CFR Parts 180 and 1200.</w:t>
      </w:r>
    </w:p>
    <w:p w14:paraId="7920961F" w14:textId="77777777" w:rsidR="0023046F" w:rsidRPr="00354A2A" w:rsidRDefault="0023046F" w:rsidP="0023046F">
      <w:pPr>
        <w:rPr>
          <w:rFonts w:ascii="Arial" w:hAnsi="Arial" w:cs="Arial"/>
          <w:sz w:val="16"/>
          <w:szCs w:val="24"/>
        </w:rPr>
      </w:pPr>
    </w:p>
    <w:p w14:paraId="722C26AF" w14:textId="77777777" w:rsidR="0023046F" w:rsidRPr="00354A2A" w:rsidRDefault="0023046F" w:rsidP="0023046F">
      <w:pPr>
        <w:rPr>
          <w:rFonts w:ascii="Arial" w:hAnsi="Arial" w:cs="Arial"/>
          <w:sz w:val="16"/>
          <w:szCs w:val="24"/>
        </w:rPr>
      </w:pPr>
      <w:r w:rsidRPr="00354A2A">
        <w:rPr>
          <w:rFonts w:ascii="Arial" w:hAnsi="Arial" w:cs="Arial"/>
          <w:sz w:val="16"/>
          <w:szCs w:val="24"/>
        </w:rPr>
        <w:t>* * * * *</w:t>
      </w:r>
    </w:p>
    <w:p w14:paraId="64756FDE" w14:textId="77777777" w:rsidR="0023046F" w:rsidRPr="00354A2A" w:rsidRDefault="0023046F" w:rsidP="0023046F">
      <w:pPr>
        <w:rPr>
          <w:rFonts w:ascii="Arial" w:hAnsi="Arial" w:cs="Arial"/>
          <w:sz w:val="16"/>
          <w:szCs w:val="24"/>
        </w:rPr>
      </w:pPr>
    </w:p>
    <w:p w14:paraId="35BF5F0F" w14:textId="77777777" w:rsidR="00EF144B" w:rsidRPr="00354A2A" w:rsidRDefault="00EF144B" w:rsidP="00EF144B">
      <w:pPr>
        <w:rPr>
          <w:rFonts w:ascii="Arial" w:hAnsi="Arial" w:cs="Arial"/>
          <w:sz w:val="16"/>
          <w:szCs w:val="24"/>
        </w:rPr>
      </w:pPr>
      <w:r w:rsidRPr="00354A2A">
        <w:rPr>
          <w:rFonts w:ascii="Arial" w:hAnsi="Arial" w:cs="Arial"/>
          <w:sz w:val="16"/>
          <w:szCs w:val="24"/>
        </w:rPr>
        <w:t>1</w:t>
      </w:r>
      <w:r w:rsidRPr="00354A2A">
        <w:rPr>
          <w:rFonts w:ascii="Arial" w:hAnsi="Arial" w:cs="Arial"/>
          <w:b/>
          <w:bCs/>
          <w:sz w:val="16"/>
          <w:szCs w:val="24"/>
        </w:rPr>
        <w:t xml:space="preserve">. </w:t>
      </w:r>
      <w:r>
        <w:rPr>
          <w:rFonts w:ascii="Arial" w:hAnsi="Arial" w:cs="Arial"/>
          <w:b/>
          <w:bCs/>
          <w:sz w:val="16"/>
          <w:szCs w:val="24"/>
        </w:rPr>
        <w:t xml:space="preserve"> </w:t>
      </w:r>
      <w:r w:rsidRPr="00354A2A">
        <w:rPr>
          <w:rFonts w:ascii="Arial" w:hAnsi="Arial" w:cs="Arial"/>
          <w:b/>
          <w:bCs/>
          <w:sz w:val="16"/>
          <w:szCs w:val="24"/>
        </w:rPr>
        <w:t xml:space="preserve">Instructions for Certification – First Tier Participants: </w:t>
      </w:r>
    </w:p>
    <w:p w14:paraId="0E14BFC6" w14:textId="77777777" w:rsidR="0023046F" w:rsidRPr="00354A2A" w:rsidRDefault="0023046F" w:rsidP="00EF144B">
      <w:pPr>
        <w:rPr>
          <w:rFonts w:ascii="Arial" w:hAnsi="Arial" w:cs="Arial"/>
          <w:sz w:val="16"/>
          <w:szCs w:val="24"/>
        </w:rPr>
      </w:pPr>
    </w:p>
    <w:p w14:paraId="0B218F63"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a. </w:t>
      </w:r>
      <w:r>
        <w:rPr>
          <w:rFonts w:ascii="Arial" w:hAnsi="Arial" w:cs="Arial"/>
          <w:sz w:val="16"/>
          <w:szCs w:val="24"/>
        </w:rPr>
        <w:t xml:space="preserve"> </w:t>
      </w:r>
      <w:r w:rsidRPr="00354A2A">
        <w:rPr>
          <w:rFonts w:ascii="Arial" w:hAnsi="Arial" w:cs="Arial"/>
          <w:sz w:val="16"/>
          <w:szCs w:val="24"/>
        </w:rPr>
        <w:t>By signing and submitting this proposal, the prospective first tier participant is providing the certification set out below.</w:t>
      </w:r>
    </w:p>
    <w:p w14:paraId="2186709B" w14:textId="77777777" w:rsidR="00EF144B" w:rsidRPr="00354A2A" w:rsidRDefault="00EF144B" w:rsidP="00EF144B">
      <w:pPr>
        <w:rPr>
          <w:rFonts w:ascii="Arial" w:hAnsi="Arial" w:cs="Arial"/>
          <w:sz w:val="16"/>
          <w:szCs w:val="24"/>
        </w:rPr>
      </w:pPr>
    </w:p>
    <w:p w14:paraId="3D9AA128"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b. </w:t>
      </w:r>
      <w:r>
        <w:rPr>
          <w:rFonts w:ascii="Arial" w:hAnsi="Arial" w:cs="Arial"/>
          <w:sz w:val="16"/>
          <w:szCs w:val="24"/>
        </w:rPr>
        <w:t xml:space="preserve"> </w:t>
      </w:r>
      <w:r w:rsidRPr="00354A2A">
        <w:rPr>
          <w:rFonts w:ascii="Arial" w:hAnsi="Arial" w:cs="Arial"/>
          <w:sz w:val="16"/>
          <w:szCs w:val="24"/>
        </w:rPr>
        <w:t>The inability of a person to provide the certification set out below will not necessarily result in denial of participation in this covered transaction. The prospective first tier participant shall submit an explanation of why it cannot provide the certification set out below. The certification or explanation will be considered in connection with the department or agency's determination whether to enter into this transaction. However, failure of the prospective first tier participant to furnish a certification or an explanation shall disqualify such a person from participation in this transaction.</w:t>
      </w:r>
    </w:p>
    <w:p w14:paraId="702553DE" w14:textId="77777777" w:rsidR="00EF144B" w:rsidRPr="00354A2A" w:rsidRDefault="00EF144B" w:rsidP="00EF144B">
      <w:pPr>
        <w:rPr>
          <w:rFonts w:ascii="Arial" w:hAnsi="Arial" w:cs="Arial"/>
          <w:sz w:val="16"/>
          <w:szCs w:val="24"/>
        </w:rPr>
      </w:pPr>
    </w:p>
    <w:p w14:paraId="630F71C5"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c. </w:t>
      </w:r>
      <w:r>
        <w:rPr>
          <w:rFonts w:ascii="Arial" w:hAnsi="Arial" w:cs="Arial"/>
          <w:sz w:val="16"/>
          <w:szCs w:val="24"/>
        </w:rPr>
        <w:t xml:space="preserve"> </w:t>
      </w:r>
      <w:r w:rsidRPr="00354A2A">
        <w:rPr>
          <w:rFonts w:ascii="Arial" w:hAnsi="Arial" w:cs="Arial"/>
          <w:sz w:val="16"/>
          <w:szCs w:val="24"/>
        </w:rPr>
        <w:t>The certification in this clause is a material representation of fact upon which reliance was placed when the contracting agency determined to enter into this transaction. If it is later determined that the prospective participant knowingly rendered an erroneous certification, in addition to other remedies available to the Federal Government, the contracting agency may terminate this transaction for cause of default.</w:t>
      </w:r>
    </w:p>
    <w:p w14:paraId="628C71CC" w14:textId="77777777" w:rsidR="00EF144B" w:rsidRPr="00354A2A" w:rsidRDefault="00EF144B" w:rsidP="00EF144B">
      <w:pPr>
        <w:rPr>
          <w:rFonts w:ascii="Arial" w:hAnsi="Arial" w:cs="Arial"/>
          <w:sz w:val="16"/>
          <w:szCs w:val="24"/>
        </w:rPr>
      </w:pPr>
    </w:p>
    <w:p w14:paraId="40F69A24"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d. </w:t>
      </w:r>
      <w:r>
        <w:rPr>
          <w:rFonts w:ascii="Arial" w:hAnsi="Arial" w:cs="Arial"/>
          <w:sz w:val="16"/>
          <w:szCs w:val="24"/>
        </w:rPr>
        <w:t xml:space="preserve"> </w:t>
      </w:r>
      <w:r w:rsidRPr="00354A2A">
        <w:rPr>
          <w:rFonts w:ascii="Arial" w:hAnsi="Arial" w:cs="Arial"/>
          <w:sz w:val="16"/>
          <w:szCs w:val="24"/>
        </w:rPr>
        <w:t>The prospective first tier participant shall provide immediate written notice to the contracting agency to whom this proposal is submitted if any time the prospective first tier participant learns that its certification was erroneous when submitted or has become erroneous by reason of changed circumstances.</w:t>
      </w:r>
    </w:p>
    <w:p w14:paraId="4F843AA8" w14:textId="77777777" w:rsidR="00EF144B" w:rsidRPr="00354A2A" w:rsidRDefault="00EF144B" w:rsidP="00EF144B">
      <w:pPr>
        <w:rPr>
          <w:rFonts w:ascii="Arial" w:hAnsi="Arial" w:cs="Arial"/>
          <w:sz w:val="16"/>
          <w:szCs w:val="24"/>
        </w:rPr>
      </w:pPr>
    </w:p>
    <w:p w14:paraId="1ECB283C"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e.</w:t>
      </w:r>
      <w:r>
        <w:rPr>
          <w:rFonts w:ascii="Arial" w:hAnsi="Arial" w:cs="Arial"/>
          <w:sz w:val="16"/>
          <w:szCs w:val="24"/>
        </w:rPr>
        <w:t xml:space="preserve"> </w:t>
      </w:r>
      <w:r w:rsidRPr="00354A2A">
        <w:rPr>
          <w:rFonts w:ascii="Arial" w:hAnsi="Arial" w:cs="Arial"/>
          <w:sz w:val="16"/>
          <w:szCs w:val="24"/>
        </w:rPr>
        <w:t xml:space="preserve"> The terms "covered transaction," "debarred," "suspended," "ineligible," "participant," "person,</w:t>
      </w:r>
      <w:proofErr w:type="gramStart"/>
      <w:r w:rsidRPr="00354A2A">
        <w:rPr>
          <w:rFonts w:ascii="Arial" w:hAnsi="Arial" w:cs="Arial"/>
          <w:sz w:val="16"/>
          <w:szCs w:val="24"/>
        </w:rPr>
        <w:t>"  "</w:t>
      </w:r>
      <w:proofErr w:type="gramEnd"/>
      <w:r w:rsidRPr="00354A2A">
        <w:rPr>
          <w:rFonts w:ascii="Arial" w:hAnsi="Arial" w:cs="Arial"/>
          <w:sz w:val="16"/>
          <w:szCs w:val="24"/>
        </w:rPr>
        <w:t xml:space="preserve">principal," </w:t>
      </w:r>
      <w:r w:rsidRPr="00354A2A">
        <w:rPr>
          <w:rFonts w:ascii="Arial" w:hAnsi="Arial" w:cs="Arial"/>
          <w:sz w:val="16"/>
          <w:szCs w:val="24"/>
        </w:rPr>
        <w:t>and "voluntarily excluded," as used in this clause, are defined in 2 CFR Parts 180 and 1200.  “First Tier Covered Transactions” refers to any covered transaction between a grantee or subgrantee of Federal funds and a participant (such as the prime or general contract)</w:t>
      </w:r>
      <w:proofErr w:type="gramStart"/>
      <w:r w:rsidRPr="00354A2A">
        <w:rPr>
          <w:rFonts w:ascii="Arial" w:hAnsi="Arial" w:cs="Arial"/>
          <w:sz w:val="16"/>
          <w:szCs w:val="24"/>
        </w:rPr>
        <w:t xml:space="preserve">.  </w:t>
      </w:r>
      <w:proofErr w:type="gramEnd"/>
      <w:r w:rsidRPr="00354A2A">
        <w:rPr>
          <w:rFonts w:ascii="Arial" w:hAnsi="Arial" w:cs="Arial"/>
          <w:sz w:val="16"/>
          <w:szCs w:val="24"/>
        </w:rPr>
        <w:t>“Lower Tier Covered Transactions” refers to any covered transaction under a First Tier Covered Transaction (such as subcontracts)</w:t>
      </w:r>
      <w:proofErr w:type="gramStart"/>
      <w:r w:rsidRPr="00354A2A">
        <w:rPr>
          <w:rFonts w:ascii="Arial" w:hAnsi="Arial" w:cs="Arial"/>
          <w:sz w:val="16"/>
          <w:szCs w:val="24"/>
        </w:rPr>
        <w:t xml:space="preserve">.  </w:t>
      </w:r>
      <w:proofErr w:type="gramEnd"/>
      <w:r w:rsidRPr="00354A2A">
        <w:rPr>
          <w:rFonts w:ascii="Arial" w:hAnsi="Arial" w:cs="Arial"/>
          <w:sz w:val="16"/>
          <w:szCs w:val="24"/>
        </w:rPr>
        <w:t>“First Tier Participant” refers to the participant who has entered into a covered transaction with a grantee or subgrantee of Federal funds (such as the prime or general contractor)</w:t>
      </w:r>
      <w:proofErr w:type="gramStart"/>
      <w:r w:rsidRPr="00354A2A">
        <w:rPr>
          <w:rFonts w:ascii="Arial" w:hAnsi="Arial" w:cs="Arial"/>
          <w:sz w:val="16"/>
          <w:szCs w:val="24"/>
        </w:rPr>
        <w:t xml:space="preserve">.  </w:t>
      </w:r>
      <w:proofErr w:type="gramEnd"/>
      <w:r w:rsidRPr="00354A2A">
        <w:rPr>
          <w:rFonts w:ascii="Arial" w:hAnsi="Arial" w:cs="Arial"/>
          <w:sz w:val="16"/>
          <w:szCs w:val="24"/>
        </w:rPr>
        <w:t xml:space="preserve">“Lower Tier Participant” refers any participant who has entered into a covered transaction with a First Tier Participant or other Lower Tier Participants (such as subcontractors and suppliers). </w:t>
      </w:r>
    </w:p>
    <w:p w14:paraId="72D33A2B" w14:textId="77777777" w:rsidR="00EF144B" w:rsidRPr="00354A2A" w:rsidRDefault="00EF144B" w:rsidP="00EF144B">
      <w:pPr>
        <w:rPr>
          <w:rFonts w:ascii="Arial" w:hAnsi="Arial" w:cs="Arial"/>
          <w:sz w:val="16"/>
          <w:szCs w:val="24"/>
        </w:rPr>
      </w:pPr>
    </w:p>
    <w:p w14:paraId="2C6B828D"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f. </w:t>
      </w:r>
      <w:r>
        <w:rPr>
          <w:rFonts w:ascii="Arial" w:hAnsi="Arial" w:cs="Arial"/>
          <w:sz w:val="16"/>
          <w:szCs w:val="24"/>
        </w:rPr>
        <w:t xml:space="preserve"> </w:t>
      </w:r>
      <w:r w:rsidRPr="00354A2A">
        <w:rPr>
          <w:rFonts w:ascii="Arial" w:hAnsi="Arial" w:cs="Arial"/>
          <w:sz w:val="16"/>
          <w:szCs w:val="24"/>
        </w:rPr>
        <w:t>The prospective first tier participant agrees by submitting this proposal that, should the proposed covered transaction be entered into, it shall not knowingly enter into any lower tier covered transaction with a person who is debarred, suspended, declared ineligible, or voluntarily excluded from participation in this covered transaction, unless authorized by the department or agency entering into this transaction.</w:t>
      </w:r>
    </w:p>
    <w:p w14:paraId="337C29AC" w14:textId="77777777" w:rsidR="00EF144B" w:rsidRPr="00354A2A" w:rsidRDefault="00EF144B" w:rsidP="00EF144B">
      <w:pPr>
        <w:rPr>
          <w:rFonts w:ascii="Arial" w:hAnsi="Arial" w:cs="Arial"/>
          <w:sz w:val="16"/>
          <w:szCs w:val="24"/>
        </w:rPr>
      </w:pPr>
    </w:p>
    <w:p w14:paraId="3D578C24"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g. </w:t>
      </w:r>
      <w:r>
        <w:rPr>
          <w:rFonts w:ascii="Arial" w:hAnsi="Arial" w:cs="Arial"/>
          <w:sz w:val="16"/>
          <w:szCs w:val="24"/>
        </w:rPr>
        <w:t xml:space="preserve"> </w:t>
      </w:r>
      <w:r w:rsidRPr="00354A2A">
        <w:rPr>
          <w:rFonts w:ascii="Arial" w:hAnsi="Arial" w:cs="Arial"/>
          <w:sz w:val="16"/>
          <w:szCs w:val="24"/>
        </w:rPr>
        <w:t>The prospective first tier participant further agrees by submitting this proposal that it will include the clause titled "Certification Regarding Debarment, Suspension, Ineligibility and Voluntary Exclusion-Lower Tier Covered Transactions," provided by the department or contracting agency, entering into this covered transaction, without modification, in all lower tier covered transactions and in all solicitations for lower tier covered transactions exceeding the $25,000 threshold.</w:t>
      </w:r>
    </w:p>
    <w:p w14:paraId="62A8270E" w14:textId="77777777" w:rsidR="00EF144B" w:rsidRPr="00354A2A" w:rsidRDefault="00EF144B" w:rsidP="00EF144B">
      <w:pPr>
        <w:rPr>
          <w:rFonts w:ascii="Arial" w:hAnsi="Arial" w:cs="Arial"/>
          <w:sz w:val="16"/>
          <w:szCs w:val="24"/>
        </w:rPr>
      </w:pPr>
    </w:p>
    <w:p w14:paraId="67EF2617"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h.</w:t>
      </w:r>
      <w:r>
        <w:rPr>
          <w:rFonts w:ascii="Arial" w:hAnsi="Arial" w:cs="Arial"/>
          <w:sz w:val="16"/>
          <w:szCs w:val="24"/>
        </w:rPr>
        <w:t xml:space="preserve">  </w:t>
      </w:r>
      <w:r w:rsidRPr="00354A2A">
        <w:rPr>
          <w:rFonts w:ascii="Arial" w:hAnsi="Arial" w:cs="Arial"/>
          <w:sz w:val="16"/>
          <w:szCs w:val="24"/>
        </w:rPr>
        <w:t>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w:t>
      </w:r>
      <w:proofErr w:type="gramStart"/>
      <w:r w:rsidRPr="00354A2A">
        <w:rPr>
          <w:rFonts w:ascii="Arial" w:hAnsi="Arial" w:cs="Arial"/>
          <w:sz w:val="16"/>
          <w:szCs w:val="24"/>
        </w:rPr>
        <w:t xml:space="preserve">.  </w:t>
      </w:r>
      <w:proofErr w:type="gramEnd"/>
      <w:r w:rsidRPr="00354A2A">
        <w:rPr>
          <w:rFonts w:ascii="Arial" w:hAnsi="Arial" w:cs="Arial"/>
          <w:sz w:val="16"/>
          <w:szCs w:val="24"/>
        </w:rPr>
        <w:t>A participant is responsible for ensuring that its principals are not suspended, debarred, or otherwise ineligible to participate in covered transactions</w:t>
      </w:r>
      <w:proofErr w:type="gramStart"/>
      <w:r w:rsidRPr="00354A2A">
        <w:rPr>
          <w:rFonts w:ascii="Arial" w:hAnsi="Arial" w:cs="Arial"/>
          <w:sz w:val="16"/>
          <w:szCs w:val="24"/>
        </w:rPr>
        <w:t xml:space="preserve">.  </w:t>
      </w:r>
      <w:proofErr w:type="gramEnd"/>
      <w:r w:rsidRPr="00354A2A">
        <w:rPr>
          <w:rFonts w:ascii="Arial" w:hAnsi="Arial" w:cs="Arial"/>
          <w:sz w:val="16"/>
          <w:szCs w:val="24"/>
        </w:rPr>
        <w:t>To verify the eligibility of its principals, as well as the eligibility of any lower tier prospective participants, each participant may, but is not required to, check the Excluded Parties List System website (</w:t>
      </w:r>
      <w:hyperlink r:id="rId81" w:history="1">
        <w:r w:rsidRPr="00354A2A">
          <w:rPr>
            <w:rFonts w:ascii="Arial" w:hAnsi="Arial" w:cs="Arial"/>
            <w:color w:val="0000FF"/>
            <w:sz w:val="16"/>
            <w:szCs w:val="24"/>
            <w:u w:val="single"/>
          </w:rPr>
          <w:t>https://www.epls.gov/</w:t>
        </w:r>
      </w:hyperlink>
      <w:r w:rsidRPr="00354A2A">
        <w:rPr>
          <w:rFonts w:ascii="Arial" w:hAnsi="Arial" w:cs="Arial"/>
          <w:sz w:val="16"/>
          <w:szCs w:val="24"/>
        </w:rPr>
        <w:t>), which is compiled by the General Services Administration.</w:t>
      </w:r>
    </w:p>
    <w:p w14:paraId="5C9530AC" w14:textId="77777777" w:rsidR="00EF144B" w:rsidRPr="00354A2A" w:rsidRDefault="00EF144B" w:rsidP="00EF144B">
      <w:pPr>
        <w:rPr>
          <w:rFonts w:ascii="Arial" w:hAnsi="Arial" w:cs="Arial"/>
          <w:sz w:val="16"/>
          <w:szCs w:val="24"/>
        </w:rPr>
      </w:pPr>
    </w:p>
    <w:p w14:paraId="62791B09" w14:textId="77777777" w:rsidR="00EF144B" w:rsidRPr="00354A2A" w:rsidRDefault="00EF144B" w:rsidP="00EF144B">
      <w:pPr>
        <w:ind w:firstLine="144"/>
        <w:rPr>
          <w:rFonts w:ascii="Arial" w:hAnsi="Arial" w:cs="Arial"/>
          <w:sz w:val="16"/>
          <w:szCs w:val="24"/>
        </w:rPr>
      </w:pPr>
      <w:proofErr w:type="spellStart"/>
      <w:r w:rsidRPr="00354A2A">
        <w:rPr>
          <w:rFonts w:ascii="Arial" w:hAnsi="Arial" w:cs="Arial"/>
          <w:sz w:val="16"/>
          <w:szCs w:val="24"/>
        </w:rPr>
        <w:t>i</w:t>
      </w:r>
      <w:proofErr w:type="spellEnd"/>
      <w:r w:rsidRPr="00354A2A">
        <w:rPr>
          <w:rFonts w:ascii="Arial" w:hAnsi="Arial" w:cs="Arial"/>
          <w:sz w:val="16"/>
          <w:szCs w:val="24"/>
        </w:rPr>
        <w:t>.</w:t>
      </w:r>
      <w:r>
        <w:rPr>
          <w:rFonts w:ascii="Arial" w:hAnsi="Arial" w:cs="Arial"/>
          <w:sz w:val="16"/>
          <w:szCs w:val="24"/>
        </w:rPr>
        <w:t xml:space="preserve"> </w:t>
      </w:r>
      <w:r w:rsidRPr="00354A2A">
        <w:rPr>
          <w:rFonts w:ascii="Arial" w:hAnsi="Arial" w:cs="Arial"/>
          <w:sz w:val="16"/>
          <w:szCs w:val="24"/>
        </w:rPr>
        <w:t xml:space="preserve"> Nothing contained in the foregoing shall be construed to require the establishment of a system of records in order to render in good faith the certification required by this clause. The knowledge and information of the prospective participant is not required to exceed that which is normally possessed by a prudent person in the ordinary course of business dealings.</w:t>
      </w:r>
    </w:p>
    <w:p w14:paraId="5B0F1F54" w14:textId="77777777" w:rsidR="00EF144B" w:rsidRPr="00354A2A" w:rsidRDefault="00EF144B" w:rsidP="00EF144B">
      <w:pPr>
        <w:rPr>
          <w:rFonts w:ascii="Arial" w:hAnsi="Arial" w:cs="Arial"/>
          <w:sz w:val="16"/>
          <w:szCs w:val="24"/>
        </w:rPr>
      </w:pPr>
    </w:p>
    <w:p w14:paraId="6E31CB67"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j. </w:t>
      </w:r>
      <w:r>
        <w:rPr>
          <w:rFonts w:ascii="Arial" w:hAnsi="Arial" w:cs="Arial"/>
          <w:sz w:val="16"/>
          <w:szCs w:val="24"/>
        </w:rPr>
        <w:t xml:space="preserve"> </w:t>
      </w:r>
      <w:r w:rsidRPr="00354A2A">
        <w:rPr>
          <w:rFonts w:ascii="Arial" w:hAnsi="Arial" w:cs="Arial"/>
          <w:sz w:val="16"/>
          <w:szCs w:val="24"/>
        </w:rPr>
        <w:t>Except for transactions authorized under paragraph (f)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 or agency may terminate this transaction for cause or default.</w:t>
      </w:r>
    </w:p>
    <w:p w14:paraId="486237E8" w14:textId="77777777" w:rsidR="0023046F" w:rsidRPr="00354A2A" w:rsidRDefault="0023046F" w:rsidP="00EF144B">
      <w:pPr>
        <w:rPr>
          <w:rFonts w:ascii="Arial" w:hAnsi="Arial" w:cs="Arial"/>
          <w:sz w:val="16"/>
          <w:szCs w:val="24"/>
        </w:rPr>
      </w:pPr>
    </w:p>
    <w:p w14:paraId="6A74554C" w14:textId="77777777" w:rsidR="00EF144B" w:rsidRPr="00354A2A" w:rsidRDefault="00EF144B" w:rsidP="00EF144B">
      <w:pPr>
        <w:rPr>
          <w:rFonts w:ascii="Arial" w:hAnsi="Arial" w:cs="Arial"/>
          <w:sz w:val="16"/>
          <w:szCs w:val="24"/>
        </w:rPr>
      </w:pPr>
      <w:r w:rsidRPr="00354A2A">
        <w:rPr>
          <w:rFonts w:ascii="Arial" w:hAnsi="Arial" w:cs="Arial"/>
          <w:sz w:val="16"/>
          <w:szCs w:val="24"/>
        </w:rPr>
        <w:t>* * * * *</w:t>
      </w:r>
    </w:p>
    <w:p w14:paraId="2375A61E" w14:textId="77777777" w:rsidR="0023046F" w:rsidRPr="00354A2A" w:rsidRDefault="0023046F" w:rsidP="00EF144B">
      <w:pPr>
        <w:rPr>
          <w:rFonts w:ascii="Arial" w:hAnsi="Arial" w:cs="Arial"/>
          <w:sz w:val="16"/>
          <w:szCs w:val="24"/>
        </w:rPr>
      </w:pPr>
    </w:p>
    <w:p w14:paraId="74E5D053" w14:textId="77777777" w:rsidR="00EF144B" w:rsidRPr="00354A2A" w:rsidRDefault="00EF144B" w:rsidP="00EF144B">
      <w:pPr>
        <w:rPr>
          <w:rFonts w:ascii="Arial" w:hAnsi="Arial" w:cs="Arial"/>
          <w:b/>
          <w:bCs/>
          <w:sz w:val="16"/>
          <w:szCs w:val="24"/>
        </w:rPr>
      </w:pPr>
      <w:r w:rsidRPr="00354A2A">
        <w:rPr>
          <w:rFonts w:ascii="Arial" w:hAnsi="Arial" w:cs="Arial"/>
          <w:b/>
          <w:bCs/>
          <w:sz w:val="16"/>
          <w:szCs w:val="24"/>
        </w:rPr>
        <w:t>2.  Certification Regarding Debarment, Suspension, Ineligibility and Voluntary Exclusion – First Tier Participants:</w:t>
      </w:r>
    </w:p>
    <w:p w14:paraId="2F76096C" w14:textId="77777777" w:rsidR="00EF144B" w:rsidRPr="00354A2A" w:rsidRDefault="00EF144B" w:rsidP="00EF144B">
      <w:pPr>
        <w:rPr>
          <w:rFonts w:ascii="Arial" w:hAnsi="Arial" w:cs="Arial"/>
          <w:sz w:val="16"/>
          <w:szCs w:val="24"/>
        </w:rPr>
      </w:pPr>
    </w:p>
    <w:p w14:paraId="5E544515" w14:textId="77777777" w:rsidR="00EF144B" w:rsidRPr="00354A2A" w:rsidRDefault="00EF144B" w:rsidP="00EF144B">
      <w:pPr>
        <w:rPr>
          <w:rFonts w:ascii="Arial" w:hAnsi="Arial" w:cs="Arial"/>
          <w:sz w:val="16"/>
          <w:szCs w:val="24"/>
        </w:rPr>
      </w:pPr>
      <w:r w:rsidRPr="00354A2A">
        <w:rPr>
          <w:rFonts w:ascii="Arial" w:hAnsi="Arial" w:cs="Arial"/>
          <w:sz w:val="16"/>
          <w:szCs w:val="24"/>
        </w:rPr>
        <w:t>a.  The prospective first tier participant certifies to the best of its knowledge and belief, that it and its principals:</w:t>
      </w:r>
    </w:p>
    <w:p w14:paraId="61EB1017" w14:textId="77777777" w:rsidR="00EF144B" w:rsidRPr="00354A2A" w:rsidRDefault="00EF144B" w:rsidP="00EF144B">
      <w:pPr>
        <w:rPr>
          <w:rFonts w:ascii="Arial" w:hAnsi="Arial" w:cs="Arial"/>
          <w:sz w:val="16"/>
          <w:szCs w:val="24"/>
        </w:rPr>
      </w:pPr>
    </w:p>
    <w:p w14:paraId="11D53DEA"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lastRenderedPageBreak/>
        <w:t xml:space="preserve">(1)  Are not presently debarred, suspended, proposed for debarment, declared ineligible, or voluntarily excluded from participating in covered transactions by any Federal department or </w:t>
      </w:r>
      <w:proofErr w:type="gramStart"/>
      <w:r w:rsidRPr="00354A2A">
        <w:rPr>
          <w:rFonts w:ascii="Arial" w:hAnsi="Arial" w:cs="Arial"/>
          <w:sz w:val="16"/>
          <w:szCs w:val="24"/>
        </w:rPr>
        <w:t>agency;</w:t>
      </w:r>
      <w:proofErr w:type="gramEnd"/>
    </w:p>
    <w:p w14:paraId="3CB501A4" w14:textId="77777777" w:rsidR="00EF144B" w:rsidRPr="00354A2A" w:rsidRDefault="00EF144B" w:rsidP="00EF144B">
      <w:pPr>
        <w:rPr>
          <w:rFonts w:ascii="Arial" w:hAnsi="Arial" w:cs="Arial"/>
          <w:sz w:val="16"/>
          <w:szCs w:val="24"/>
        </w:rPr>
      </w:pPr>
    </w:p>
    <w:p w14:paraId="070CBCEF"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2)  Have not within a three-year period preceding this proposal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p>
    <w:p w14:paraId="0EB8D3D3" w14:textId="77777777" w:rsidR="00EF144B" w:rsidRPr="00354A2A" w:rsidRDefault="00EF144B" w:rsidP="00EF144B">
      <w:pPr>
        <w:rPr>
          <w:rFonts w:ascii="Arial" w:hAnsi="Arial" w:cs="Arial"/>
          <w:sz w:val="16"/>
          <w:szCs w:val="24"/>
        </w:rPr>
      </w:pPr>
    </w:p>
    <w:p w14:paraId="63A30590"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3)  Are not presently indicted for or otherwise criminally or civilly charged by a governmental entity (Federal, </w:t>
      </w:r>
      <w:proofErr w:type="gramStart"/>
      <w:r w:rsidRPr="00354A2A">
        <w:rPr>
          <w:rFonts w:ascii="Arial" w:hAnsi="Arial" w:cs="Arial"/>
          <w:sz w:val="16"/>
          <w:szCs w:val="24"/>
        </w:rPr>
        <w:t>State</w:t>
      </w:r>
      <w:proofErr w:type="gramEnd"/>
      <w:r w:rsidRPr="00354A2A">
        <w:rPr>
          <w:rFonts w:ascii="Arial" w:hAnsi="Arial" w:cs="Arial"/>
          <w:sz w:val="16"/>
          <w:szCs w:val="24"/>
        </w:rPr>
        <w:t xml:space="preserve"> or local) with commission of any of the offenses enumerated in paragraph (a)(2) of this certification; and</w:t>
      </w:r>
    </w:p>
    <w:p w14:paraId="00196332" w14:textId="77777777" w:rsidR="00EF144B" w:rsidRPr="00354A2A" w:rsidRDefault="00EF144B" w:rsidP="00EF144B">
      <w:pPr>
        <w:rPr>
          <w:rFonts w:ascii="Arial" w:hAnsi="Arial" w:cs="Arial"/>
          <w:sz w:val="16"/>
          <w:szCs w:val="24"/>
        </w:rPr>
      </w:pPr>
    </w:p>
    <w:p w14:paraId="68FF2EA2"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4)  Have not within a three-year period preceding this application/proposal had one or more public transactions (Federal, </w:t>
      </w:r>
      <w:proofErr w:type="gramStart"/>
      <w:r w:rsidRPr="00354A2A">
        <w:rPr>
          <w:rFonts w:ascii="Arial" w:hAnsi="Arial" w:cs="Arial"/>
          <w:sz w:val="16"/>
          <w:szCs w:val="24"/>
        </w:rPr>
        <w:t>State</w:t>
      </w:r>
      <w:proofErr w:type="gramEnd"/>
      <w:r w:rsidRPr="00354A2A">
        <w:rPr>
          <w:rFonts w:ascii="Arial" w:hAnsi="Arial" w:cs="Arial"/>
          <w:sz w:val="16"/>
          <w:szCs w:val="24"/>
        </w:rPr>
        <w:t xml:space="preserve"> or local) terminated for cause or default.</w:t>
      </w:r>
    </w:p>
    <w:p w14:paraId="20ACE2E8" w14:textId="77777777" w:rsidR="00EF144B" w:rsidRPr="00354A2A" w:rsidRDefault="00EF144B" w:rsidP="00EF144B">
      <w:pPr>
        <w:rPr>
          <w:rFonts w:ascii="Arial" w:hAnsi="Arial" w:cs="Arial"/>
          <w:sz w:val="16"/>
          <w:szCs w:val="24"/>
        </w:rPr>
      </w:pPr>
    </w:p>
    <w:p w14:paraId="2389AE88" w14:textId="77777777" w:rsidR="00EF144B" w:rsidRPr="00354A2A" w:rsidRDefault="00EF144B" w:rsidP="00EF144B">
      <w:pPr>
        <w:rPr>
          <w:rFonts w:ascii="Arial" w:hAnsi="Arial" w:cs="Arial"/>
          <w:sz w:val="16"/>
          <w:szCs w:val="24"/>
        </w:rPr>
      </w:pPr>
      <w:r w:rsidRPr="00354A2A">
        <w:rPr>
          <w:rFonts w:ascii="Arial" w:hAnsi="Arial" w:cs="Arial"/>
          <w:sz w:val="16"/>
          <w:szCs w:val="24"/>
        </w:rPr>
        <w:t>b.  Where the prospective participant is unable to certify to any of the statements in this certification, such prospective participant shall attach an explanation to this proposal.</w:t>
      </w:r>
    </w:p>
    <w:p w14:paraId="73F95F7C" w14:textId="77777777" w:rsidR="00EF144B" w:rsidRPr="00354A2A" w:rsidRDefault="00EF144B" w:rsidP="00EF144B">
      <w:pPr>
        <w:rPr>
          <w:rFonts w:ascii="Arial" w:hAnsi="Arial" w:cs="Arial"/>
          <w:sz w:val="16"/>
          <w:szCs w:val="24"/>
        </w:rPr>
      </w:pPr>
    </w:p>
    <w:p w14:paraId="40D10E36"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2. </w:t>
      </w:r>
      <w:r>
        <w:rPr>
          <w:rFonts w:ascii="Arial" w:hAnsi="Arial" w:cs="Arial"/>
          <w:sz w:val="16"/>
          <w:szCs w:val="24"/>
        </w:rPr>
        <w:t xml:space="preserve"> </w:t>
      </w:r>
      <w:r w:rsidRPr="00354A2A">
        <w:rPr>
          <w:rFonts w:ascii="Arial" w:hAnsi="Arial" w:cs="Arial"/>
          <w:b/>
          <w:bCs/>
          <w:sz w:val="16"/>
          <w:szCs w:val="24"/>
        </w:rPr>
        <w:t>Instructions for Certification - Lower Tier Participants:</w:t>
      </w:r>
    </w:p>
    <w:p w14:paraId="2F1AF254" w14:textId="77777777" w:rsidR="00EF144B" w:rsidRPr="00354A2A" w:rsidRDefault="00EF144B" w:rsidP="00EF144B">
      <w:pPr>
        <w:rPr>
          <w:rFonts w:ascii="Arial" w:hAnsi="Arial" w:cs="Arial"/>
          <w:sz w:val="16"/>
          <w:szCs w:val="24"/>
        </w:rPr>
      </w:pPr>
    </w:p>
    <w:p w14:paraId="37CF49A5" w14:textId="77777777" w:rsidR="00EF144B" w:rsidRPr="00354A2A" w:rsidRDefault="00EF144B" w:rsidP="00EF144B">
      <w:pPr>
        <w:rPr>
          <w:rFonts w:ascii="Arial" w:hAnsi="Arial" w:cs="Arial"/>
          <w:sz w:val="16"/>
          <w:szCs w:val="24"/>
        </w:rPr>
      </w:pPr>
      <w:r w:rsidRPr="00354A2A">
        <w:rPr>
          <w:rFonts w:ascii="Arial" w:hAnsi="Arial" w:cs="Arial"/>
          <w:sz w:val="16"/>
          <w:szCs w:val="24"/>
        </w:rPr>
        <w:t>(Applicable to all subcontracts, purchase orders and other lower tier transactions requiring prior FHWA approval or estimated to cost $25,000 or more - 2 CFR Parts 180 and 1200)</w:t>
      </w:r>
    </w:p>
    <w:p w14:paraId="26492392" w14:textId="77777777" w:rsidR="00EF144B" w:rsidRPr="00354A2A" w:rsidRDefault="00EF144B" w:rsidP="00EF144B">
      <w:pPr>
        <w:rPr>
          <w:rFonts w:ascii="Arial" w:hAnsi="Arial" w:cs="Arial"/>
          <w:sz w:val="16"/>
          <w:szCs w:val="24"/>
        </w:rPr>
      </w:pPr>
    </w:p>
    <w:p w14:paraId="5EE66FB4" w14:textId="43183BE2" w:rsidR="00EF144B" w:rsidRPr="00354A2A" w:rsidRDefault="00EF144B" w:rsidP="00EF144B">
      <w:pPr>
        <w:ind w:firstLine="144"/>
        <w:rPr>
          <w:rFonts w:ascii="Arial" w:hAnsi="Arial" w:cs="Arial"/>
          <w:sz w:val="16"/>
          <w:szCs w:val="24"/>
        </w:rPr>
      </w:pPr>
      <w:r w:rsidRPr="00354A2A">
        <w:rPr>
          <w:rFonts w:ascii="Arial" w:hAnsi="Arial" w:cs="Arial"/>
          <w:sz w:val="16"/>
          <w:szCs w:val="24"/>
        </w:rPr>
        <w:t>a.</w:t>
      </w:r>
      <w:r w:rsidR="009621C1">
        <w:rPr>
          <w:rFonts w:ascii="Arial" w:hAnsi="Arial" w:cs="Arial"/>
          <w:sz w:val="16"/>
          <w:szCs w:val="24"/>
        </w:rPr>
        <w:t xml:space="preserve"> </w:t>
      </w:r>
      <w:r w:rsidRPr="00354A2A">
        <w:rPr>
          <w:rFonts w:ascii="Arial" w:hAnsi="Arial" w:cs="Arial"/>
          <w:sz w:val="16"/>
          <w:szCs w:val="24"/>
        </w:rPr>
        <w:t xml:space="preserve"> By signing and submitting this proposal, the prospective lower tier is providing the certification set out below.</w:t>
      </w:r>
    </w:p>
    <w:p w14:paraId="49583A29" w14:textId="77777777" w:rsidR="00EF144B" w:rsidRPr="00354A2A" w:rsidRDefault="00EF144B" w:rsidP="00EF144B">
      <w:pPr>
        <w:rPr>
          <w:rFonts w:ascii="Arial" w:hAnsi="Arial" w:cs="Arial"/>
          <w:sz w:val="16"/>
          <w:szCs w:val="24"/>
        </w:rPr>
      </w:pPr>
    </w:p>
    <w:p w14:paraId="58BC14B4" w14:textId="363560EA"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b. </w:t>
      </w:r>
      <w:r w:rsidR="009621C1">
        <w:rPr>
          <w:rFonts w:ascii="Arial" w:hAnsi="Arial" w:cs="Arial"/>
          <w:sz w:val="16"/>
          <w:szCs w:val="24"/>
        </w:rPr>
        <w:t xml:space="preserve"> </w:t>
      </w:r>
      <w:r w:rsidRPr="00354A2A">
        <w:rPr>
          <w:rFonts w:ascii="Arial" w:hAnsi="Arial" w:cs="Arial"/>
          <w:sz w:val="16"/>
          <w:szCs w:val="24"/>
        </w:rPr>
        <w:t>The certification in this clause is a material representation of fact upon which reliance was placed when this transaction was entered into. If it is later determined that the prospective lower tier participant knowingly rendered an erroneous certification, in addition to other remedies available to the Federal Government, the department, or agency with which this transaction originated may pursue available remedies, including suspension and/or debarment.</w:t>
      </w:r>
    </w:p>
    <w:p w14:paraId="4273271D" w14:textId="77777777" w:rsidR="00EF144B" w:rsidRPr="00354A2A" w:rsidRDefault="00EF144B" w:rsidP="00EF144B">
      <w:pPr>
        <w:rPr>
          <w:rFonts w:ascii="Arial" w:hAnsi="Arial" w:cs="Arial"/>
          <w:sz w:val="16"/>
          <w:szCs w:val="24"/>
        </w:rPr>
      </w:pPr>
    </w:p>
    <w:p w14:paraId="56B068B0" w14:textId="457D9464"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c. </w:t>
      </w:r>
      <w:r w:rsidR="009621C1">
        <w:rPr>
          <w:rFonts w:ascii="Arial" w:hAnsi="Arial" w:cs="Arial"/>
          <w:sz w:val="16"/>
          <w:szCs w:val="24"/>
        </w:rPr>
        <w:t xml:space="preserve"> </w:t>
      </w:r>
      <w:r w:rsidRPr="00354A2A">
        <w:rPr>
          <w:rFonts w:ascii="Arial" w:hAnsi="Arial" w:cs="Arial"/>
          <w:sz w:val="16"/>
          <w:szCs w:val="24"/>
        </w:rPr>
        <w:t>The prospective lower tier participant shall provide immediate written notice to the person to which this proposal is submitted if at any time the prospective lower tier participant learns that its certification was erroneous by reason of changed circumstances.</w:t>
      </w:r>
    </w:p>
    <w:p w14:paraId="48AD0A05" w14:textId="77777777" w:rsidR="00EF144B" w:rsidRPr="00354A2A" w:rsidRDefault="00EF144B" w:rsidP="00EF144B">
      <w:pPr>
        <w:rPr>
          <w:rFonts w:ascii="Arial" w:hAnsi="Arial" w:cs="Arial"/>
          <w:sz w:val="16"/>
          <w:szCs w:val="24"/>
        </w:rPr>
      </w:pPr>
    </w:p>
    <w:p w14:paraId="316632BD" w14:textId="2925F46B" w:rsidR="00EF144B" w:rsidRPr="00354A2A" w:rsidRDefault="00EF144B" w:rsidP="00EF144B">
      <w:pPr>
        <w:ind w:firstLine="144"/>
        <w:rPr>
          <w:rFonts w:ascii="Arial" w:hAnsi="Arial" w:cs="Arial"/>
          <w:sz w:val="16"/>
          <w:szCs w:val="24"/>
        </w:rPr>
      </w:pPr>
      <w:r w:rsidRPr="00354A2A">
        <w:rPr>
          <w:rFonts w:ascii="Arial" w:hAnsi="Arial" w:cs="Arial"/>
          <w:sz w:val="16"/>
          <w:szCs w:val="24"/>
        </w:rPr>
        <w:t>d.</w:t>
      </w:r>
      <w:r w:rsidR="009621C1">
        <w:rPr>
          <w:rFonts w:ascii="Arial" w:hAnsi="Arial" w:cs="Arial"/>
          <w:sz w:val="16"/>
          <w:szCs w:val="24"/>
        </w:rPr>
        <w:t xml:space="preserve"> </w:t>
      </w:r>
      <w:r w:rsidRPr="00354A2A">
        <w:rPr>
          <w:rFonts w:ascii="Arial" w:hAnsi="Arial" w:cs="Arial"/>
          <w:sz w:val="16"/>
          <w:szCs w:val="24"/>
        </w:rPr>
        <w:t xml:space="preserve"> The terms "covered transaction," "debarred," "suspended," "ineligible," "participant," "person," "principal," and "voluntarily excluded," as used in this clause, are defined in 2 CFR Parts 180 and 1200</w:t>
      </w:r>
      <w:proofErr w:type="gramStart"/>
      <w:r w:rsidRPr="00354A2A">
        <w:rPr>
          <w:rFonts w:ascii="Arial" w:hAnsi="Arial" w:cs="Arial"/>
          <w:sz w:val="16"/>
          <w:szCs w:val="24"/>
        </w:rPr>
        <w:t xml:space="preserve">.  </w:t>
      </w:r>
      <w:proofErr w:type="gramEnd"/>
      <w:r w:rsidRPr="00354A2A">
        <w:rPr>
          <w:rFonts w:ascii="Arial" w:hAnsi="Arial" w:cs="Arial"/>
          <w:sz w:val="16"/>
          <w:szCs w:val="24"/>
        </w:rPr>
        <w:t>You may contact the person to which this proposal is submitted for assistance in obtaining a copy of those regulations</w:t>
      </w:r>
      <w:proofErr w:type="gramStart"/>
      <w:r w:rsidRPr="00354A2A">
        <w:rPr>
          <w:rFonts w:ascii="Arial" w:hAnsi="Arial" w:cs="Arial"/>
          <w:sz w:val="16"/>
          <w:szCs w:val="24"/>
        </w:rPr>
        <w:t xml:space="preserve">.  </w:t>
      </w:r>
      <w:proofErr w:type="gramEnd"/>
      <w:r w:rsidRPr="00354A2A">
        <w:rPr>
          <w:rFonts w:ascii="Arial" w:hAnsi="Arial" w:cs="Arial"/>
          <w:sz w:val="16"/>
          <w:szCs w:val="24"/>
        </w:rPr>
        <w:t>“First Tier Covered Transactions” refers to any covered transaction between a grantee or subgrantee of Federal funds and a participant (such as the prime or general contract)</w:t>
      </w:r>
      <w:proofErr w:type="gramStart"/>
      <w:r w:rsidRPr="00354A2A">
        <w:rPr>
          <w:rFonts w:ascii="Arial" w:hAnsi="Arial" w:cs="Arial"/>
          <w:sz w:val="16"/>
          <w:szCs w:val="24"/>
        </w:rPr>
        <w:t xml:space="preserve">.  </w:t>
      </w:r>
      <w:proofErr w:type="gramEnd"/>
      <w:r w:rsidRPr="00354A2A">
        <w:rPr>
          <w:rFonts w:ascii="Arial" w:hAnsi="Arial" w:cs="Arial"/>
          <w:sz w:val="16"/>
          <w:szCs w:val="24"/>
        </w:rPr>
        <w:t>“Lower Tier Covered Transactions” refers to any covered transaction under a First Tier Covered Transaction (such as subcontracts)</w:t>
      </w:r>
      <w:proofErr w:type="gramStart"/>
      <w:r w:rsidRPr="00354A2A">
        <w:rPr>
          <w:rFonts w:ascii="Arial" w:hAnsi="Arial" w:cs="Arial"/>
          <w:sz w:val="16"/>
          <w:szCs w:val="24"/>
        </w:rPr>
        <w:t xml:space="preserve">.  </w:t>
      </w:r>
      <w:proofErr w:type="gramEnd"/>
      <w:r w:rsidRPr="00354A2A">
        <w:rPr>
          <w:rFonts w:ascii="Arial" w:hAnsi="Arial" w:cs="Arial"/>
          <w:sz w:val="16"/>
          <w:szCs w:val="24"/>
        </w:rPr>
        <w:t>“First Tier Participant” refers to the participant who has entered into a covered transaction with a grantee or subgrantee of Federal funds (such as the prime or general contractor)</w:t>
      </w:r>
      <w:proofErr w:type="gramStart"/>
      <w:r w:rsidRPr="00354A2A">
        <w:rPr>
          <w:rFonts w:ascii="Arial" w:hAnsi="Arial" w:cs="Arial"/>
          <w:sz w:val="16"/>
          <w:szCs w:val="24"/>
        </w:rPr>
        <w:t xml:space="preserve">.  </w:t>
      </w:r>
      <w:proofErr w:type="gramEnd"/>
      <w:r w:rsidRPr="00354A2A">
        <w:rPr>
          <w:rFonts w:ascii="Arial" w:hAnsi="Arial" w:cs="Arial"/>
          <w:sz w:val="16"/>
          <w:szCs w:val="24"/>
        </w:rPr>
        <w:t>“Lower Tier Participant” refers any participant who has entered into a covered transaction with a First Tier Participant or other Lower Tier Participants (such as subcontractors and suppliers).</w:t>
      </w:r>
    </w:p>
    <w:p w14:paraId="38B55D18" w14:textId="77777777" w:rsidR="00EF144B" w:rsidRPr="00354A2A" w:rsidRDefault="00EF144B" w:rsidP="00EF144B">
      <w:pPr>
        <w:rPr>
          <w:rFonts w:ascii="Arial" w:hAnsi="Arial" w:cs="Arial"/>
          <w:sz w:val="16"/>
          <w:szCs w:val="24"/>
        </w:rPr>
      </w:pPr>
    </w:p>
    <w:p w14:paraId="20C132CB" w14:textId="32578D2F"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e. </w:t>
      </w:r>
      <w:r w:rsidR="009621C1">
        <w:rPr>
          <w:rFonts w:ascii="Arial" w:hAnsi="Arial" w:cs="Arial"/>
          <w:sz w:val="16"/>
          <w:szCs w:val="24"/>
        </w:rPr>
        <w:t xml:space="preserve"> </w:t>
      </w:r>
      <w:r w:rsidRPr="00354A2A">
        <w:rPr>
          <w:rFonts w:ascii="Arial" w:hAnsi="Arial" w:cs="Arial"/>
          <w:sz w:val="16"/>
          <w:szCs w:val="24"/>
        </w:rPr>
        <w:t>The prospective lower tier participant agrees by submitting this proposal that, should the proposed covered transaction be entered into, it shall not knowingly enter into any lower tier covered transaction with a person who is debarred, suspended, declared ineligible, or voluntarily excluded from participation in this covered transaction, unless authorized by the department or agency with which this transaction originated.</w:t>
      </w:r>
    </w:p>
    <w:p w14:paraId="2EC65DC1" w14:textId="77777777" w:rsidR="00EF144B" w:rsidRPr="00354A2A" w:rsidRDefault="00EF144B" w:rsidP="00EF144B">
      <w:pPr>
        <w:rPr>
          <w:rFonts w:ascii="Arial" w:hAnsi="Arial" w:cs="Arial"/>
          <w:sz w:val="16"/>
          <w:szCs w:val="24"/>
        </w:rPr>
      </w:pPr>
    </w:p>
    <w:p w14:paraId="0B077DF2" w14:textId="79F8F795" w:rsidR="00EF144B" w:rsidRPr="009621C1" w:rsidRDefault="00EF144B" w:rsidP="00EF144B">
      <w:pPr>
        <w:ind w:firstLine="144"/>
        <w:rPr>
          <w:rFonts w:ascii="Arial" w:hAnsi="Arial" w:cs="Arial"/>
          <w:sz w:val="16"/>
          <w:szCs w:val="24"/>
        </w:rPr>
      </w:pPr>
      <w:r w:rsidRPr="009621C1">
        <w:rPr>
          <w:rFonts w:ascii="Arial" w:hAnsi="Arial" w:cs="Arial"/>
          <w:sz w:val="16"/>
          <w:szCs w:val="24"/>
        </w:rPr>
        <w:t xml:space="preserve">f. </w:t>
      </w:r>
      <w:r w:rsidR="009621C1">
        <w:rPr>
          <w:rFonts w:ascii="Arial" w:hAnsi="Arial" w:cs="Arial"/>
          <w:sz w:val="16"/>
          <w:szCs w:val="24"/>
        </w:rPr>
        <w:t xml:space="preserve"> </w:t>
      </w:r>
      <w:r w:rsidRPr="009621C1">
        <w:rPr>
          <w:rFonts w:ascii="Arial" w:hAnsi="Arial" w:cs="Arial"/>
          <w:sz w:val="16"/>
          <w:szCs w:val="24"/>
        </w:rPr>
        <w:t>The prospective lower tier participant further agrees by submitting this proposal that it will include this clause titled "Certification Regarding Debarment, Suspension, Ineligibility and Voluntary Exclusion-Lower Tier Covered Transaction," without modification, in all lower tier covered transactions and in all solicitations for lower tier covered transactions exceeding the $25,000 threshold.</w:t>
      </w:r>
    </w:p>
    <w:p w14:paraId="397775AC" w14:textId="77777777" w:rsidR="00EF144B" w:rsidRPr="00354A2A" w:rsidRDefault="00EF144B" w:rsidP="00EF144B">
      <w:pPr>
        <w:rPr>
          <w:rFonts w:ascii="Arial" w:hAnsi="Arial" w:cs="Arial"/>
          <w:sz w:val="16"/>
          <w:szCs w:val="24"/>
        </w:rPr>
      </w:pPr>
    </w:p>
    <w:p w14:paraId="36EA0946" w14:textId="31554B6B" w:rsidR="00EF144B" w:rsidRPr="00354A2A" w:rsidRDefault="00EF144B" w:rsidP="00D75581">
      <w:pPr>
        <w:ind w:firstLine="144"/>
        <w:rPr>
          <w:rFonts w:ascii="Arial" w:hAnsi="Arial" w:cs="Arial"/>
          <w:sz w:val="16"/>
          <w:szCs w:val="24"/>
        </w:rPr>
      </w:pPr>
      <w:r w:rsidRPr="00354A2A">
        <w:rPr>
          <w:rFonts w:ascii="Arial" w:hAnsi="Arial" w:cs="Arial"/>
          <w:sz w:val="16"/>
          <w:szCs w:val="24"/>
        </w:rPr>
        <w:t>g.</w:t>
      </w:r>
      <w:r w:rsidR="009621C1">
        <w:rPr>
          <w:rFonts w:ascii="Arial" w:hAnsi="Arial" w:cs="Arial"/>
          <w:sz w:val="16"/>
          <w:szCs w:val="24"/>
        </w:rPr>
        <w:t xml:space="preserve"> </w:t>
      </w:r>
      <w:r w:rsidRPr="00354A2A">
        <w:rPr>
          <w:rFonts w:ascii="Arial" w:hAnsi="Arial" w:cs="Arial"/>
          <w:sz w:val="16"/>
          <w:szCs w:val="24"/>
        </w:rPr>
        <w:t xml:space="preserve"> A participant in a covered transaction may rely upon a certification of a prospective participant in a lower tier covered transaction that is not debarred, suspended, ineligible, or voluntarily excluded from the covered transaction, unless it knows that the certification is erroneous. A participant is responsible for ensuring that its principals are not suspended, debarred, or otherwise ineligible to participate in covered transactions</w:t>
      </w:r>
      <w:proofErr w:type="gramStart"/>
      <w:r w:rsidRPr="00354A2A">
        <w:rPr>
          <w:rFonts w:ascii="Arial" w:hAnsi="Arial" w:cs="Arial"/>
          <w:sz w:val="16"/>
          <w:szCs w:val="24"/>
        </w:rPr>
        <w:t xml:space="preserve">.  </w:t>
      </w:r>
      <w:proofErr w:type="gramEnd"/>
      <w:r w:rsidRPr="00354A2A">
        <w:rPr>
          <w:rFonts w:ascii="Arial" w:hAnsi="Arial" w:cs="Arial"/>
          <w:sz w:val="16"/>
          <w:szCs w:val="24"/>
        </w:rPr>
        <w:t>To verify the eligibility of its principals, as well as the eligibility of any lower tier prospective participants, each participant may, but is not required to, check the Excluded Parties List System website (</w:t>
      </w:r>
      <w:hyperlink r:id="rId82" w:history="1">
        <w:r w:rsidRPr="00354A2A">
          <w:rPr>
            <w:rFonts w:ascii="Arial" w:hAnsi="Arial" w:cs="Arial"/>
            <w:color w:val="0000FF"/>
            <w:sz w:val="16"/>
            <w:szCs w:val="24"/>
            <w:u w:val="single"/>
          </w:rPr>
          <w:t>https://www.epls.gov/</w:t>
        </w:r>
      </w:hyperlink>
      <w:r w:rsidRPr="00354A2A">
        <w:rPr>
          <w:rFonts w:ascii="Arial" w:hAnsi="Arial" w:cs="Arial"/>
          <w:sz w:val="16"/>
          <w:szCs w:val="24"/>
        </w:rPr>
        <w:t>), which is compiled by the General Services Administration</w:t>
      </w:r>
      <w:proofErr w:type="gramStart"/>
      <w:r w:rsidRPr="00354A2A">
        <w:rPr>
          <w:rFonts w:ascii="Arial" w:hAnsi="Arial" w:cs="Arial"/>
          <w:sz w:val="16"/>
          <w:szCs w:val="24"/>
        </w:rPr>
        <w:t xml:space="preserve">.  </w:t>
      </w:r>
      <w:proofErr w:type="gramEnd"/>
    </w:p>
    <w:p w14:paraId="4B728856" w14:textId="77777777" w:rsidR="00EF144B" w:rsidRPr="00354A2A" w:rsidRDefault="00EF144B" w:rsidP="00EF144B">
      <w:pPr>
        <w:rPr>
          <w:rFonts w:ascii="Arial" w:hAnsi="Arial" w:cs="Arial"/>
          <w:sz w:val="16"/>
          <w:szCs w:val="24"/>
        </w:rPr>
      </w:pPr>
    </w:p>
    <w:p w14:paraId="03E53725" w14:textId="54D77726" w:rsidR="00EF144B" w:rsidRPr="00354A2A" w:rsidRDefault="00EF144B" w:rsidP="00EF144B">
      <w:pPr>
        <w:ind w:firstLine="144"/>
        <w:rPr>
          <w:rFonts w:ascii="Arial" w:hAnsi="Arial" w:cs="Arial"/>
          <w:sz w:val="16"/>
          <w:szCs w:val="24"/>
        </w:rPr>
      </w:pPr>
      <w:r w:rsidRPr="00354A2A">
        <w:rPr>
          <w:rFonts w:ascii="Arial" w:hAnsi="Arial" w:cs="Arial"/>
          <w:sz w:val="16"/>
          <w:szCs w:val="24"/>
        </w:rPr>
        <w:t>h.</w:t>
      </w:r>
      <w:r w:rsidR="009621C1">
        <w:rPr>
          <w:rFonts w:ascii="Arial" w:hAnsi="Arial" w:cs="Arial"/>
          <w:sz w:val="16"/>
          <w:szCs w:val="24"/>
        </w:rPr>
        <w:t xml:space="preserve"> </w:t>
      </w:r>
      <w:r w:rsidRPr="00354A2A">
        <w:rPr>
          <w:rFonts w:ascii="Arial" w:hAnsi="Arial" w:cs="Arial"/>
          <w:sz w:val="16"/>
          <w:szCs w:val="24"/>
        </w:rPr>
        <w:t xml:space="preserve"> Nothing contained in the foregoing shall be construed to require establishment of a system of records in order to render in good faith the certification required by this clause. The knowledge and information of participant is not required to exceed that which is normally possessed by a prudent person in the ordinary course of business dealings.</w:t>
      </w:r>
    </w:p>
    <w:p w14:paraId="0B812923" w14:textId="77777777" w:rsidR="00EF144B" w:rsidRPr="00354A2A" w:rsidRDefault="00EF144B" w:rsidP="00EF144B">
      <w:pPr>
        <w:rPr>
          <w:rFonts w:ascii="Arial" w:hAnsi="Arial" w:cs="Arial"/>
          <w:sz w:val="16"/>
          <w:szCs w:val="24"/>
        </w:rPr>
      </w:pPr>
    </w:p>
    <w:p w14:paraId="7513DB02" w14:textId="74C451FF" w:rsidR="00EF144B" w:rsidRPr="00354A2A" w:rsidRDefault="00EF144B" w:rsidP="00EF144B">
      <w:pPr>
        <w:ind w:firstLine="144"/>
        <w:rPr>
          <w:rFonts w:ascii="Arial" w:hAnsi="Arial" w:cs="Arial"/>
          <w:sz w:val="16"/>
          <w:szCs w:val="24"/>
        </w:rPr>
      </w:pPr>
      <w:proofErr w:type="spellStart"/>
      <w:r w:rsidRPr="00354A2A">
        <w:rPr>
          <w:rFonts w:ascii="Arial" w:hAnsi="Arial" w:cs="Arial"/>
          <w:sz w:val="16"/>
          <w:szCs w:val="24"/>
        </w:rPr>
        <w:t>i</w:t>
      </w:r>
      <w:proofErr w:type="spellEnd"/>
      <w:r w:rsidRPr="00354A2A">
        <w:rPr>
          <w:rFonts w:ascii="Arial" w:hAnsi="Arial" w:cs="Arial"/>
          <w:sz w:val="16"/>
          <w:szCs w:val="24"/>
        </w:rPr>
        <w:t>.</w:t>
      </w:r>
      <w:r w:rsidR="009621C1">
        <w:rPr>
          <w:rFonts w:ascii="Arial" w:hAnsi="Arial" w:cs="Arial"/>
          <w:sz w:val="16"/>
          <w:szCs w:val="24"/>
        </w:rPr>
        <w:t xml:space="preserve"> </w:t>
      </w:r>
      <w:r>
        <w:rPr>
          <w:rFonts w:ascii="Arial" w:hAnsi="Arial" w:cs="Arial"/>
          <w:sz w:val="16"/>
          <w:szCs w:val="24"/>
        </w:rPr>
        <w:t xml:space="preserve"> </w:t>
      </w:r>
      <w:r w:rsidRPr="00354A2A">
        <w:rPr>
          <w:rFonts w:ascii="Arial" w:hAnsi="Arial" w:cs="Arial"/>
          <w:sz w:val="16"/>
          <w:szCs w:val="24"/>
        </w:rPr>
        <w:t>Except for transactions authorized under paragraph e of these instructions, if a participant in a covered transaction knowingly enters into a lower tier covered transaction with a person who is suspended, debarred, ineligible, or voluntarily excluded from participation in this transaction, in addition to other remedies available to the Federal Government, the department or agency with which this transaction originated may pursue available remedies, including suspension and/or debarment.</w:t>
      </w:r>
    </w:p>
    <w:p w14:paraId="15C5DDE1" w14:textId="6ECBAEB9" w:rsidR="00EF144B" w:rsidRDefault="00EF144B" w:rsidP="00EF144B">
      <w:pPr>
        <w:rPr>
          <w:rFonts w:ascii="Arial" w:hAnsi="Arial" w:cs="Arial"/>
          <w:sz w:val="16"/>
          <w:szCs w:val="24"/>
        </w:rPr>
      </w:pPr>
    </w:p>
    <w:p w14:paraId="62DDC7D8" w14:textId="77777777" w:rsidR="00EF144B" w:rsidRPr="00354A2A" w:rsidRDefault="00EF144B" w:rsidP="00EF144B">
      <w:pPr>
        <w:rPr>
          <w:rFonts w:ascii="Arial" w:hAnsi="Arial" w:cs="Arial"/>
          <w:sz w:val="16"/>
          <w:szCs w:val="24"/>
        </w:rPr>
      </w:pPr>
      <w:r w:rsidRPr="00354A2A">
        <w:rPr>
          <w:rFonts w:ascii="Arial" w:hAnsi="Arial" w:cs="Arial"/>
          <w:sz w:val="16"/>
          <w:szCs w:val="24"/>
        </w:rPr>
        <w:t>* * * * *</w:t>
      </w:r>
    </w:p>
    <w:p w14:paraId="714891C4" w14:textId="77777777" w:rsidR="00EF144B" w:rsidRPr="00354A2A" w:rsidRDefault="00EF144B" w:rsidP="00EF144B">
      <w:pPr>
        <w:rPr>
          <w:rFonts w:ascii="Arial" w:hAnsi="Arial" w:cs="Arial"/>
          <w:sz w:val="16"/>
          <w:szCs w:val="24"/>
        </w:rPr>
      </w:pPr>
    </w:p>
    <w:p w14:paraId="080D066A" w14:textId="77777777" w:rsidR="00EF144B" w:rsidRPr="00354A2A" w:rsidRDefault="00EF144B" w:rsidP="00EF144B">
      <w:pPr>
        <w:rPr>
          <w:rFonts w:ascii="Arial" w:hAnsi="Arial" w:cs="Arial"/>
          <w:b/>
          <w:bCs/>
          <w:sz w:val="16"/>
          <w:szCs w:val="24"/>
        </w:rPr>
      </w:pPr>
      <w:r w:rsidRPr="00354A2A">
        <w:rPr>
          <w:rFonts w:ascii="Arial" w:hAnsi="Arial" w:cs="Arial"/>
          <w:b/>
          <w:bCs/>
          <w:sz w:val="16"/>
          <w:szCs w:val="24"/>
        </w:rPr>
        <w:t>Certification Regarding Debarment, Suspension, Ineligibility and Voluntary Exclusion--Lower Tier Participants:</w:t>
      </w:r>
    </w:p>
    <w:p w14:paraId="76BBCDDF" w14:textId="77777777" w:rsidR="00EF144B" w:rsidRPr="00354A2A" w:rsidRDefault="00EF144B" w:rsidP="00EF144B">
      <w:pPr>
        <w:rPr>
          <w:rFonts w:ascii="Arial" w:hAnsi="Arial" w:cs="Arial"/>
          <w:sz w:val="16"/>
          <w:szCs w:val="24"/>
        </w:rPr>
      </w:pPr>
    </w:p>
    <w:p w14:paraId="1DD5DB26" w14:textId="7B214500" w:rsidR="00EF144B" w:rsidRPr="00354A2A" w:rsidRDefault="00EF144B" w:rsidP="00EF144B">
      <w:pPr>
        <w:rPr>
          <w:rFonts w:ascii="Arial" w:hAnsi="Arial" w:cs="Arial"/>
          <w:sz w:val="16"/>
          <w:szCs w:val="24"/>
        </w:rPr>
      </w:pPr>
      <w:r w:rsidRPr="00354A2A">
        <w:rPr>
          <w:rFonts w:ascii="Arial" w:hAnsi="Arial" w:cs="Arial"/>
          <w:sz w:val="16"/>
          <w:szCs w:val="24"/>
        </w:rPr>
        <w:t xml:space="preserve">  1.</w:t>
      </w:r>
      <w:r w:rsidR="009621C1">
        <w:rPr>
          <w:rFonts w:ascii="Arial" w:hAnsi="Arial" w:cs="Arial"/>
          <w:sz w:val="16"/>
          <w:szCs w:val="24"/>
        </w:rPr>
        <w:t xml:space="preserve"> </w:t>
      </w:r>
      <w:r w:rsidRPr="00354A2A">
        <w:rPr>
          <w:rFonts w:ascii="Arial" w:hAnsi="Arial" w:cs="Arial"/>
          <w:sz w:val="16"/>
          <w:szCs w:val="24"/>
        </w:rPr>
        <w:t xml:space="preserve"> The prospective lower tier participant certifies, by submission of this proposal, that neither it nor its principals </w:t>
      </w:r>
      <w:proofErr w:type="gramStart"/>
      <w:r w:rsidRPr="00354A2A">
        <w:rPr>
          <w:rFonts w:ascii="Arial" w:hAnsi="Arial" w:cs="Arial"/>
          <w:sz w:val="16"/>
          <w:szCs w:val="24"/>
        </w:rPr>
        <w:t>is</w:t>
      </w:r>
      <w:proofErr w:type="gramEnd"/>
      <w:r w:rsidRPr="00354A2A">
        <w:rPr>
          <w:rFonts w:ascii="Arial" w:hAnsi="Arial" w:cs="Arial"/>
          <w:sz w:val="16"/>
          <w:szCs w:val="24"/>
        </w:rPr>
        <w:t xml:space="preserve"> presently debarred, suspended, proposed for debarment, declared ineligible, or voluntarily excluded from participating in covered transactions by any Federal department or agency.</w:t>
      </w:r>
    </w:p>
    <w:p w14:paraId="30451374" w14:textId="77777777" w:rsidR="00EF144B" w:rsidRPr="00354A2A" w:rsidRDefault="00EF144B" w:rsidP="00EF144B">
      <w:pPr>
        <w:rPr>
          <w:rFonts w:ascii="Arial" w:hAnsi="Arial" w:cs="Arial"/>
          <w:sz w:val="16"/>
          <w:szCs w:val="24"/>
        </w:rPr>
      </w:pPr>
    </w:p>
    <w:p w14:paraId="65080A07" w14:textId="7C721E38" w:rsidR="00EF144B" w:rsidRPr="00354A2A" w:rsidRDefault="00EF144B" w:rsidP="00EF144B">
      <w:pPr>
        <w:rPr>
          <w:rFonts w:ascii="Arial" w:hAnsi="Arial" w:cs="Arial"/>
          <w:sz w:val="16"/>
          <w:szCs w:val="24"/>
        </w:rPr>
      </w:pPr>
      <w:r w:rsidRPr="00354A2A">
        <w:rPr>
          <w:rFonts w:ascii="Arial" w:hAnsi="Arial" w:cs="Arial"/>
          <w:sz w:val="16"/>
          <w:szCs w:val="24"/>
        </w:rPr>
        <w:t xml:space="preserve">  2. </w:t>
      </w:r>
      <w:r w:rsidR="009621C1">
        <w:rPr>
          <w:rFonts w:ascii="Arial" w:hAnsi="Arial" w:cs="Arial"/>
          <w:sz w:val="16"/>
          <w:szCs w:val="24"/>
        </w:rPr>
        <w:t xml:space="preserve"> </w:t>
      </w:r>
      <w:r w:rsidRPr="00354A2A">
        <w:rPr>
          <w:rFonts w:ascii="Arial" w:hAnsi="Arial" w:cs="Arial"/>
          <w:sz w:val="16"/>
          <w:szCs w:val="24"/>
        </w:rPr>
        <w:t>Where the prospective lower tier participant is unable to certify to any of the statements in this certification, such prospective participant shall attach an explanation to this proposal.</w:t>
      </w:r>
    </w:p>
    <w:p w14:paraId="007593ED" w14:textId="77777777" w:rsidR="00EF144B" w:rsidRPr="00354A2A" w:rsidRDefault="00EF144B" w:rsidP="00EF144B">
      <w:pPr>
        <w:rPr>
          <w:rFonts w:ascii="Arial" w:hAnsi="Arial" w:cs="Arial"/>
          <w:sz w:val="16"/>
          <w:szCs w:val="24"/>
        </w:rPr>
      </w:pPr>
    </w:p>
    <w:p w14:paraId="7946AEFB" w14:textId="2B3B72D4" w:rsidR="00EF144B" w:rsidRDefault="00EF144B" w:rsidP="00EF144B">
      <w:pPr>
        <w:rPr>
          <w:rFonts w:ascii="Arial" w:hAnsi="Arial" w:cs="Arial"/>
          <w:sz w:val="16"/>
          <w:szCs w:val="24"/>
        </w:rPr>
      </w:pPr>
    </w:p>
    <w:p w14:paraId="22B1051C" w14:textId="7A9BA978" w:rsidR="0023046F" w:rsidRDefault="0023046F" w:rsidP="00EF144B">
      <w:pPr>
        <w:rPr>
          <w:rFonts w:ascii="Arial" w:hAnsi="Arial" w:cs="Arial"/>
          <w:sz w:val="16"/>
          <w:szCs w:val="24"/>
        </w:rPr>
      </w:pPr>
    </w:p>
    <w:p w14:paraId="40C168E3" w14:textId="2067E703" w:rsidR="0023046F" w:rsidRDefault="0023046F" w:rsidP="00EF144B">
      <w:pPr>
        <w:rPr>
          <w:rFonts w:ascii="Arial" w:hAnsi="Arial" w:cs="Arial"/>
          <w:sz w:val="16"/>
          <w:szCs w:val="24"/>
        </w:rPr>
      </w:pPr>
    </w:p>
    <w:p w14:paraId="4D16318F" w14:textId="77777777" w:rsidR="0023046F" w:rsidRPr="00354A2A" w:rsidRDefault="0023046F" w:rsidP="00EF144B">
      <w:pPr>
        <w:rPr>
          <w:rFonts w:ascii="Arial" w:hAnsi="Arial" w:cs="Arial"/>
          <w:sz w:val="16"/>
          <w:szCs w:val="24"/>
        </w:rPr>
      </w:pPr>
    </w:p>
    <w:p w14:paraId="27B3C035" w14:textId="635947DF" w:rsidR="00EF144B" w:rsidRPr="00354A2A" w:rsidRDefault="00EF144B" w:rsidP="0023046F">
      <w:pPr>
        <w:rPr>
          <w:rFonts w:ascii="Arial" w:hAnsi="Arial" w:cs="Arial"/>
          <w:b/>
          <w:bCs/>
          <w:sz w:val="16"/>
          <w:szCs w:val="24"/>
        </w:rPr>
      </w:pPr>
      <w:r w:rsidRPr="00354A2A">
        <w:rPr>
          <w:rFonts w:ascii="Arial" w:hAnsi="Arial" w:cs="Arial"/>
          <w:b/>
          <w:bCs/>
          <w:sz w:val="16"/>
          <w:szCs w:val="24"/>
        </w:rPr>
        <w:lastRenderedPageBreak/>
        <w:t xml:space="preserve">XI. </w:t>
      </w:r>
      <w:r w:rsidR="0010575E">
        <w:rPr>
          <w:rFonts w:ascii="Arial" w:hAnsi="Arial" w:cs="Arial"/>
          <w:b/>
          <w:bCs/>
          <w:sz w:val="16"/>
          <w:szCs w:val="24"/>
        </w:rPr>
        <w:t xml:space="preserve"> </w:t>
      </w:r>
      <w:r w:rsidRPr="00354A2A">
        <w:rPr>
          <w:rFonts w:ascii="Arial" w:hAnsi="Arial" w:cs="Arial"/>
          <w:b/>
          <w:bCs/>
          <w:sz w:val="16"/>
          <w:szCs w:val="24"/>
        </w:rPr>
        <w:t>CERTIFICATION REGARDING USE OF CONTRACT FUNDS FOR LOBBYING</w:t>
      </w:r>
    </w:p>
    <w:p w14:paraId="35E16FD2" w14:textId="77777777" w:rsidR="00EF144B" w:rsidRPr="00354A2A" w:rsidRDefault="00EF144B" w:rsidP="00EF144B">
      <w:pPr>
        <w:rPr>
          <w:rFonts w:ascii="Arial" w:hAnsi="Arial" w:cs="Arial"/>
          <w:sz w:val="16"/>
          <w:szCs w:val="24"/>
        </w:rPr>
      </w:pPr>
    </w:p>
    <w:p w14:paraId="248B9878" w14:textId="77777777" w:rsidR="00EF144B" w:rsidRPr="00354A2A" w:rsidRDefault="00EF144B" w:rsidP="00EF144B">
      <w:pPr>
        <w:rPr>
          <w:rFonts w:ascii="Arial" w:hAnsi="Arial" w:cs="Arial"/>
          <w:sz w:val="16"/>
          <w:szCs w:val="24"/>
        </w:rPr>
      </w:pPr>
      <w:r w:rsidRPr="00354A2A">
        <w:rPr>
          <w:rFonts w:ascii="Arial" w:hAnsi="Arial" w:cs="Arial"/>
          <w:sz w:val="16"/>
          <w:szCs w:val="24"/>
        </w:rPr>
        <w:t>This provision is applicable to all Federal-aid construction contracts and to all related subcontracts which exceed $100,000 (49 CFR 20).</w:t>
      </w:r>
    </w:p>
    <w:p w14:paraId="1A64EA85" w14:textId="77777777" w:rsidR="00EF144B" w:rsidRPr="00354A2A" w:rsidRDefault="00EF144B" w:rsidP="00EF144B">
      <w:pPr>
        <w:tabs>
          <w:tab w:val="left" w:pos="1200"/>
        </w:tabs>
        <w:rPr>
          <w:rFonts w:ascii="Arial" w:hAnsi="Arial" w:cs="Arial"/>
          <w:sz w:val="16"/>
          <w:szCs w:val="24"/>
        </w:rPr>
      </w:pPr>
    </w:p>
    <w:p w14:paraId="2C85A943"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1. </w:t>
      </w:r>
      <w:r>
        <w:rPr>
          <w:rFonts w:ascii="Arial" w:hAnsi="Arial" w:cs="Arial"/>
          <w:sz w:val="16"/>
          <w:szCs w:val="24"/>
        </w:rPr>
        <w:t xml:space="preserve"> </w:t>
      </w:r>
      <w:r w:rsidRPr="00354A2A">
        <w:rPr>
          <w:rFonts w:ascii="Arial" w:hAnsi="Arial" w:cs="Arial"/>
          <w:sz w:val="16"/>
          <w:szCs w:val="24"/>
        </w:rPr>
        <w:t>The prospective participant certifies, by signing and submitting this bid or proposal, to the best of his or her knowledge and belief, that:</w:t>
      </w:r>
    </w:p>
    <w:p w14:paraId="1EBB4AFB" w14:textId="77777777" w:rsidR="00EF144B" w:rsidRPr="00354A2A" w:rsidRDefault="00EF144B" w:rsidP="00EF144B">
      <w:pPr>
        <w:rPr>
          <w:rFonts w:ascii="Arial" w:hAnsi="Arial" w:cs="Arial"/>
          <w:sz w:val="16"/>
          <w:szCs w:val="24"/>
        </w:rPr>
      </w:pPr>
    </w:p>
    <w:p w14:paraId="12383848"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 xml:space="preserve">a. </w:t>
      </w:r>
      <w:r>
        <w:rPr>
          <w:rFonts w:ascii="Arial" w:hAnsi="Arial" w:cs="Arial"/>
          <w:sz w:val="16"/>
          <w:szCs w:val="24"/>
        </w:rPr>
        <w:t xml:space="preserve"> </w:t>
      </w:r>
      <w:r w:rsidRPr="00354A2A">
        <w:rPr>
          <w:rFonts w:ascii="Arial" w:hAnsi="Arial" w:cs="Arial"/>
          <w:sz w:val="16"/>
          <w:szCs w:val="24"/>
        </w:rPr>
        <w:t>No Federal appropriated funds have been paid or will be paid, by or on behalf of the undersigned, to any person for influencing or attempting to influence an officer or employee of any Federal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11D3E55F" w14:textId="77777777" w:rsidR="00EF144B" w:rsidRPr="00354A2A" w:rsidRDefault="00EF144B" w:rsidP="00EF144B">
      <w:pPr>
        <w:rPr>
          <w:rFonts w:ascii="Arial" w:hAnsi="Arial" w:cs="Arial"/>
          <w:sz w:val="16"/>
          <w:szCs w:val="24"/>
        </w:rPr>
      </w:pPr>
    </w:p>
    <w:p w14:paraId="09131E5E"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w:t>
      </w:r>
      <w:r>
        <w:rPr>
          <w:rFonts w:ascii="Arial" w:hAnsi="Arial" w:cs="Arial"/>
          <w:sz w:val="16"/>
          <w:szCs w:val="24"/>
        </w:rPr>
        <w:t xml:space="preserve"> </w:t>
      </w:r>
      <w:r w:rsidRPr="00354A2A">
        <w:rPr>
          <w:rFonts w:ascii="Arial" w:hAnsi="Arial" w:cs="Arial"/>
          <w:sz w:val="16"/>
          <w:szCs w:val="24"/>
        </w:rPr>
        <w:t xml:space="preserve"> If any funds other than Federal appropriated funds have been paid or will be paid to any person for influencing or attempting to influence an officer or employee of any Federal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w:t>
      </w:r>
    </w:p>
    <w:p w14:paraId="3D80C01C" w14:textId="77777777" w:rsidR="00EF144B" w:rsidRPr="00354A2A" w:rsidRDefault="00EF144B" w:rsidP="00EF144B">
      <w:pPr>
        <w:rPr>
          <w:rFonts w:ascii="Arial" w:hAnsi="Arial" w:cs="Arial"/>
          <w:sz w:val="16"/>
          <w:szCs w:val="24"/>
        </w:rPr>
      </w:pPr>
    </w:p>
    <w:p w14:paraId="0F56C259"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2.</w:t>
      </w:r>
      <w:r>
        <w:rPr>
          <w:rFonts w:ascii="Arial" w:hAnsi="Arial" w:cs="Arial"/>
          <w:sz w:val="16"/>
          <w:szCs w:val="24"/>
        </w:rPr>
        <w:t xml:space="preserve"> </w:t>
      </w:r>
      <w:r w:rsidRPr="00354A2A">
        <w:rPr>
          <w:rFonts w:ascii="Arial" w:hAnsi="Arial" w:cs="Arial"/>
          <w:sz w:val="16"/>
          <w:szCs w:val="24"/>
        </w:rPr>
        <w:t xml:space="preserve"> This certification is a material representation of fact upon which reliance was placed when this transaction was made or entered into</w:t>
      </w:r>
      <w:proofErr w:type="gramStart"/>
      <w:r w:rsidRPr="00354A2A">
        <w:rPr>
          <w:rFonts w:ascii="Arial" w:hAnsi="Arial" w:cs="Arial"/>
          <w:sz w:val="16"/>
          <w:szCs w:val="24"/>
        </w:rPr>
        <w:t xml:space="preserve">.  </w:t>
      </w:r>
      <w:proofErr w:type="gramEnd"/>
      <w:r w:rsidRPr="00354A2A">
        <w:rPr>
          <w:rFonts w:ascii="Arial" w:hAnsi="Arial" w:cs="Arial"/>
          <w:sz w:val="16"/>
          <w:szCs w:val="24"/>
        </w:rPr>
        <w:t>Submission of this certification is a prerequisite for making or entering into this transaction imposed by 31 U.S.C. 1352</w:t>
      </w:r>
      <w:proofErr w:type="gramStart"/>
      <w:r w:rsidRPr="00354A2A">
        <w:rPr>
          <w:rFonts w:ascii="Arial" w:hAnsi="Arial" w:cs="Arial"/>
          <w:sz w:val="16"/>
          <w:szCs w:val="24"/>
        </w:rPr>
        <w:t xml:space="preserve">.  </w:t>
      </w:r>
      <w:proofErr w:type="gramEnd"/>
      <w:r w:rsidRPr="00354A2A">
        <w:rPr>
          <w:rFonts w:ascii="Arial" w:hAnsi="Arial" w:cs="Arial"/>
          <w:sz w:val="16"/>
          <w:szCs w:val="24"/>
        </w:rPr>
        <w:t>Any person who fails to file the required certification shall be subject to a civil penalty of not less than $10,000 and not more than $100,000 for each such failure.</w:t>
      </w:r>
    </w:p>
    <w:p w14:paraId="0E6A9173" w14:textId="77777777" w:rsidR="00EF144B" w:rsidRPr="00354A2A" w:rsidRDefault="00EF144B" w:rsidP="00EF144B">
      <w:pPr>
        <w:rPr>
          <w:rFonts w:ascii="Arial" w:hAnsi="Arial" w:cs="Arial"/>
          <w:sz w:val="16"/>
          <w:szCs w:val="24"/>
        </w:rPr>
      </w:pPr>
    </w:p>
    <w:p w14:paraId="295A9656"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3. </w:t>
      </w:r>
      <w:r>
        <w:rPr>
          <w:rFonts w:ascii="Arial" w:hAnsi="Arial" w:cs="Arial"/>
          <w:sz w:val="16"/>
          <w:szCs w:val="24"/>
        </w:rPr>
        <w:t xml:space="preserve"> </w:t>
      </w:r>
      <w:r w:rsidRPr="00354A2A">
        <w:rPr>
          <w:rFonts w:ascii="Arial" w:hAnsi="Arial" w:cs="Arial"/>
          <w:sz w:val="16"/>
          <w:szCs w:val="24"/>
        </w:rPr>
        <w:t>The prospective participant also agrees by submitting its bid or proposal that the participant shall require that the language of this certification be included in all lower tier subcontracts, which exceed $100,000 and that all such recipients shall certify and disclose accordingly.</w:t>
      </w:r>
    </w:p>
    <w:p w14:paraId="52FECE64" w14:textId="77777777" w:rsidR="00EF144B" w:rsidRPr="00354A2A" w:rsidRDefault="00EF144B" w:rsidP="00EF144B">
      <w:pPr>
        <w:rPr>
          <w:rFonts w:ascii="Arial" w:hAnsi="Arial" w:cs="Arial"/>
          <w:sz w:val="16"/>
          <w:szCs w:val="24"/>
        </w:rPr>
      </w:pPr>
    </w:p>
    <w:p w14:paraId="1440B0D1" w14:textId="77777777" w:rsidR="00EF144B" w:rsidRPr="00354A2A" w:rsidRDefault="00EF144B" w:rsidP="00EF144B">
      <w:pPr>
        <w:rPr>
          <w:rFonts w:ascii="Arial" w:hAnsi="Arial" w:cs="Arial"/>
          <w:sz w:val="16"/>
          <w:szCs w:val="24"/>
        </w:rPr>
      </w:pPr>
      <w:r w:rsidRPr="00354A2A">
        <w:rPr>
          <w:rFonts w:ascii="Arial" w:hAnsi="Arial" w:cs="Arial"/>
          <w:sz w:val="16"/>
          <w:szCs w:val="24"/>
        </w:rPr>
        <w:br w:type="page"/>
      </w:r>
    </w:p>
    <w:p w14:paraId="10CBF747" w14:textId="77777777" w:rsidR="00EF144B" w:rsidRPr="00354A2A" w:rsidRDefault="00EF144B" w:rsidP="00EF144B">
      <w:pPr>
        <w:rPr>
          <w:rFonts w:ascii="Arial" w:hAnsi="Arial" w:cs="Arial"/>
          <w:b/>
          <w:bCs/>
          <w:sz w:val="16"/>
          <w:szCs w:val="24"/>
        </w:rPr>
      </w:pPr>
      <w:r w:rsidRPr="00354A2A">
        <w:rPr>
          <w:rFonts w:ascii="Arial" w:hAnsi="Arial" w:cs="Arial"/>
          <w:b/>
          <w:bCs/>
          <w:sz w:val="16"/>
          <w:szCs w:val="24"/>
        </w:rPr>
        <w:lastRenderedPageBreak/>
        <w:t>ATTACHMENT A - EMPLOYMENT AND MATERIALS PREFERENCE FOR APPALACHIAN DEVELOPMENT HIGHWAY SYSTEM OR APPALACHIAN LOCAL ACCESS ROAD CONTRACTS</w:t>
      </w:r>
    </w:p>
    <w:p w14:paraId="7BDA1EDA" w14:textId="77777777" w:rsidR="00EF144B" w:rsidRPr="00354A2A" w:rsidRDefault="00EF144B" w:rsidP="00EF144B">
      <w:pPr>
        <w:rPr>
          <w:rFonts w:ascii="Arial" w:hAnsi="Arial" w:cs="Arial"/>
          <w:sz w:val="16"/>
          <w:szCs w:val="24"/>
        </w:rPr>
      </w:pPr>
      <w:r w:rsidRPr="00354A2A">
        <w:rPr>
          <w:rFonts w:ascii="Arial" w:hAnsi="Arial" w:cs="Arial"/>
          <w:sz w:val="16"/>
          <w:szCs w:val="24"/>
        </w:rPr>
        <w:t>This provision is applicable to all Federal-aid projects funded under the Appalachian Regional Development Act of 1965.</w:t>
      </w:r>
    </w:p>
    <w:p w14:paraId="79DE9D02" w14:textId="77777777" w:rsidR="00EF144B" w:rsidRPr="00354A2A" w:rsidRDefault="00EF144B" w:rsidP="00EF144B">
      <w:pPr>
        <w:rPr>
          <w:rFonts w:ascii="Arial" w:hAnsi="Arial" w:cs="Arial"/>
          <w:sz w:val="16"/>
          <w:szCs w:val="24"/>
        </w:rPr>
      </w:pPr>
    </w:p>
    <w:p w14:paraId="6C3A53D4"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1.</w:t>
      </w:r>
      <w:r>
        <w:rPr>
          <w:rFonts w:ascii="Arial" w:hAnsi="Arial" w:cs="Arial"/>
          <w:sz w:val="16"/>
          <w:szCs w:val="24"/>
        </w:rPr>
        <w:t xml:space="preserve"> </w:t>
      </w:r>
      <w:r w:rsidRPr="00354A2A">
        <w:rPr>
          <w:rFonts w:ascii="Arial" w:hAnsi="Arial" w:cs="Arial"/>
          <w:sz w:val="16"/>
          <w:szCs w:val="24"/>
        </w:rPr>
        <w:t xml:space="preserve"> During the performance of this contract, the contractor undertaking to do work which is, or reasonably may be, done as on-site work, shall give preference to qualified persons who regularly reside in the labor area as designated by the DOL wherein the contract work is situated, or the subregion, or the Appalachian counties of the State wherein the contract work is situated, except:</w:t>
      </w:r>
    </w:p>
    <w:p w14:paraId="14AEE0D5" w14:textId="77777777" w:rsidR="00EF144B" w:rsidRPr="00354A2A" w:rsidRDefault="00EF144B" w:rsidP="00EF144B">
      <w:pPr>
        <w:rPr>
          <w:rFonts w:ascii="Arial" w:hAnsi="Arial" w:cs="Arial"/>
          <w:sz w:val="16"/>
          <w:szCs w:val="24"/>
        </w:rPr>
      </w:pPr>
    </w:p>
    <w:p w14:paraId="13F405C0"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a. To the extent that qualified persons regularly residing in the area are not available.</w:t>
      </w:r>
    </w:p>
    <w:p w14:paraId="138D5D56" w14:textId="77777777" w:rsidR="00EF144B" w:rsidRPr="00354A2A" w:rsidRDefault="00EF144B" w:rsidP="00EF144B">
      <w:pPr>
        <w:rPr>
          <w:rFonts w:ascii="Arial" w:hAnsi="Arial" w:cs="Arial"/>
          <w:sz w:val="16"/>
          <w:szCs w:val="24"/>
        </w:rPr>
      </w:pPr>
    </w:p>
    <w:p w14:paraId="314263C4"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b. For the reasonable needs of the contractor to employ supervisory or specially experienced personnel necessary to assure an efficient execution of the contract work.</w:t>
      </w:r>
    </w:p>
    <w:p w14:paraId="5AFA2088" w14:textId="77777777" w:rsidR="00EF144B" w:rsidRPr="00354A2A" w:rsidRDefault="00EF144B" w:rsidP="00EF144B">
      <w:pPr>
        <w:rPr>
          <w:rFonts w:ascii="Arial" w:hAnsi="Arial" w:cs="Arial"/>
          <w:sz w:val="16"/>
          <w:szCs w:val="24"/>
        </w:rPr>
      </w:pPr>
    </w:p>
    <w:p w14:paraId="48BEE270" w14:textId="77777777" w:rsidR="00EF144B" w:rsidRPr="00354A2A" w:rsidRDefault="00EF144B" w:rsidP="00EF144B">
      <w:pPr>
        <w:ind w:firstLine="144"/>
        <w:rPr>
          <w:rFonts w:ascii="Arial" w:hAnsi="Arial" w:cs="Arial"/>
          <w:sz w:val="16"/>
          <w:szCs w:val="24"/>
        </w:rPr>
      </w:pPr>
      <w:r w:rsidRPr="00354A2A">
        <w:rPr>
          <w:rFonts w:ascii="Arial" w:hAnsi="Arial" w:cs="Arial"/>
          <w:sz w:val="16"/>
          <w:szCs w:val="24"/>
        </w:rPr>
        <w:t>c. For the obligation of the contractor to offer employment to present or former employees as the result of a lawful collective bargaining contract, provided that the number of nonresident persons employed under this subparagraph (1c) shall not exceed 20 percent of the total number of employees employed by the contractor on the contract work, except as provided in subparagraph (4) below.</w:t>
      </w:r>
    </w:p>
    <w:p w14:paraId="5E01C524" w14:textId="77777777" w:rsidR="00EF144B" w:rsidRPr="00354A2A" w:rsidRDefault="00EF144B" w:rsidP="00EF144B">
      <w:pPr>
        <w:rPr>
          <w:rFonts w:ascii="Arial" w:hAnsi="Arial" w:cs="Arial"/>
          <w:sz w:val="16"/>
          <w:szCs w:val="24"/>
        </w:rPr>
      </w:pPr>
    </w:p>
    <w:p w14:paraId="04F4E9D9"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2. </w:t>
      </w:r>
      <w:r>
        <w:rPr>
          <w:rFonts w:ascii="Arial" w:hAnsi="Arial" w:cs="Arial"/>
          <w:sz w:val="16"/>
          <w:szCs w:val="24"/>
        </w:rPr>
        <w:t xml:space="preserve"> </w:t>
      </w:r>
      <w:r w:rsidRPr="00354A2A">
        <w:rPr>
          <w:rFonts w:ascii="Arial" w:hAnsi="Arial" w:cs="Arial"/>
          <w:sz w:val="16"/>
          <w:szCs w:val="24"/>
        </w:rPr>
        <w:t>The contractor shall place a job order with the State Employment Service indicating (a) the classifications of the laborers, mechanics and other employees required to perform the contract work, (b) the number of employees required in each classification, (c) the date on which the participant estimates such employees will be required, and (d) any other pertinent information required by the State Employment Service to complete the job order form</w:t>
      </w:r>
      <w:proofErr w:type="gramStart"/>
      <w:r w:rsidRPr="00354A2A">
        <w:rPr>
          <w:rFonts w:ascii="Arial" w:hAnsi="Arial" w:cs="Arial"/>
          <w:sz w:val="16"/>
          <w:szCs w:val="24"/>
        </w:rPr>
        <w:t xml:space="preserve">.  </w:t>
      </w:r>
      <w:proofErr w:type="gramEnd"/>
      <w:r w:rsidRPr="00354A2A">
        <w:rPr>
          <w:rFonts w:ascii="Arial" w:hAnsi="Arial" w:cs="Arial"/>
          <w:sz w:val="16"/>
          <w:szCs w:val="24"/>
        </w:rPr>
        <w:t>The job order may be placed with the State Employment Service in writing or by telephone</w:t>
      </w:r>
      <w:proofErr w:type="gramStart"/>
      <w:r w:rsidRPr="00354A2A">
        <w:rPr>
          <w:rFonts w:ascii="Arial" w:hAnsi="Arial" w:cs="Arial"/>
          <w:sz w:val="16"/>
          <w:szCs w:val="24"/>
        </w:rPr>
        <w:t xml:space="preserve">.  </w:t>
      </w:r>
      <w:proofErr w:type="gramEnd"/>
      <w:r w:rsidRPr="00354A2A">
        <w:rPr>
          <w:rFonts w:ascii="Arial" w:hAnsi="Arial" w:cs="Arial"/>
          <w:sz w:val="16"/>
          <w:szCs w:val="24"/>
        </w:rPr>
        <w:t>If during the course of the contract work, the information submitted by the contractor in the original job order is substantially modified, the participant shall promptly notify the State Employment Service.</w:t>
      </w:r>
    </w:p>
    <w:p w14:paraId="42BBCF4C" w14:textId="77777777" w:rsidR="00EF144B" w:rsidRPr="00354A2A" w:rsidRDefault="00EF144B" w:rsidP="00EF144B">
      <w:pPr>
        <w:rPr>
          <w:rFonts w:ascii="Arial" w:hAnsi="Arial" w:cs="Arial"/>
          <w:sz w:val="16"/>
          <w:szCs w:val="24"/>
        </w:rPr>
      </w:pPr>
    </w:p>
    <w:p w14:paraId="3A0C698E"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3. </w:t>
      </w:r>
      <w:r>
        <w:rPr>
          <w:rFonts w:ascii="Arial" w:hAnsi="Arial" w:cs="Arial"/>
          <w:sz w:val="16"/>
          <w:szCs w:val="24"/>
        </w:rPr>
        <w:t xml:space="preserve"> </w:t>
      </w:r>
      <w:r w:rsidRPr="00354A2A">
        <w:rPr>
          <w:rFonts w:ascii="Arial" w:hAnsi="Arial" w:cs="Arial"/>
          <w:sz w:val="16"/>
          <w:szCs w:val="24"/>
        </w:rPr>
        <w:t xml:space="preserve">The contractor shall </w:t>
      </w:r>
      <w:proofErr w:type="gramStart"/>
      <w:r w:rsidRPr="00354A2A">
        <w:rPr>
          <w:rFonts w:ascii="Arial" w:hAnsi="Arial" w:cs="Arial"/>
          <w:sz w:val="16"/>
          <w:szCs w:val="24"/>
        </w:rPr>
        <w:t>give full consideration to</w:t>
      </w:r>
      <w:proofErr w:type="gramEnd"/>
      <w:r w:rsidRPr="00354A2A">
        <w:rPr>
          <w:rFonts w:ascii="Arial" w:hAnsi="Arial" w:cs="Arial"/>
          <w:sz w:val="16"/>
          <w:szCs w:val="24"/>
        </w:rPr>
        <w:t xml:space="preserve"> all qualified job applicants referred to him by the State Employment Service.  The contractor is not required to grant employment to any job applicants who, in his opinion, are not qualified to perform the classification of work required.</w:t>
      </w:r>
    </w:p>
    <w:p w14:paraId="093A495A" w14:textId="77777777" w:rsidR="00EF144B" w:rsidRPr="00354A2A" w:rsidRDefault="00EF144B" w:rsidP="00EF144B">
      <w:pPr>
        <w:rPr>
          <w:rFonts w:ascii="Arial" w:hAnsi="Arial" w:cs="Arial"/>
          <w:sz w:val="16"/>
          <w:szCs w:val="24"/>
        </w:rPr>
      </w:pPr>
    </w:p>
    <w:p w14:paraId="1C1CB03A"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4. </w:t>
      </w:r>
      <w:r>
        <w:rPr>
          <w:rFonts w:ascii="Arial" w:hAnsi="Arial" w:cs="Arial"/>
          <w:sz w:val="16"/>
          <w:szCs w:val="24"/>
        </w:rPr>
        <w:t xml:space="preserve"> </w:t>
      </w:r>
      <w:r w:rsidRPr="00354A2A">
        <w:rPr>
          <w:rFonts w:ascii="Arial" w:hAnsi="Arial" w:cs="Arial"/>
          <w:sz w:val="16"/>
          <w:szCs w:val="24"/>
        </w:rPr>
        <w:t>If, within one week following the placing of a job order by the contractor with the State Employment Service, the State Employment Service is unable to refer any qualified job applicants to the contractor, or less than the number requested, the State Employment Service will forward a certificate to the contractor indicating the unavailability of applicants</w:t>
      </w:r>
      <w:proofErr w:type="gramStart"/>
      <w:r w:rsidRPr="00354A2A">
        <w:rPr>
          <w:rFonts w:ascii="Arial" w:hAnsi="Arial" w:cs="Arial"/>
          <w:sz w:val="16"/>
          <w:szCs w:val="24"/>
        </w:rPr>
        <w:t xml:space="preserve">.  </w:t>
      </w:r>
      <w:proofErr w:type="gramEnd"/>
      <w:r w:rsidRPr="00354A2A">
        <w:rPr>
          <w:rFonts w:ascii="Arial" w:hAnsi="Arial" w:cs="Arial"/>
          <w:sz w:val="16"/>
          <w:szCs w:val="24"/>
        </w:rPr>
        <w:t>Such certificate shall be made a part of the contractor's permanent project records</w:t>
      </w:r>
      <w:proofErr w:type="gramStart"/>
      <w:r w:rsidRPr="00354A2A">
        <w:rPr>
          <w:rFonts w:ascii="Arial" w:hAnsi="Arial" w:cs="Arial"/>
          <w:sz w:val="16"/>
          <w:szCs w:val="24"/>
        </w:rPr>
        <w:t xml:space="preserve">.  </w:t>
      </w:r>
      <w:proofErr w:type="gramEnd"/>
      <w:r w:rsidRPr="00354A2A">
        <w:rPr>
          <w:rFonts w:ascii="Arial" w:hAnsi="Arial" w:cs="Arial"/>
          <w:sz w:val="16"/>
          <w:szCs w:val="24"/>
        </w:rPr>
        <w:t>Upon receipt of this certificate, the contractor may employ persons who do not normally reside in the labor area to fill positions covered by the certificate, notwithstanding the provisions of subparagraph (1c) above.</w:t>
      </w:r>
    </w:p>
    <w:p w14:paraId="13A17332" w14:textId="77777777" w:rsidR="00EF144B" w:rsidRPr="00354A2A" w:rsidRDefault="00EF144B" w:rsidP="00EF144B">
      <w:pPr>
        <w:rPr>
          <w:rFonts w:ascii="Arial" w:hAnsi="Arial" w:cs="Arial"/>
          <w:sz w:val="16"/>
          <w:szCs w:val="24"/>
        </w:rPr>
      </w:pPr>
    </w:p>
    <w:p w14:paraId="33CCFBA3"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5.</w:t>
      </w:r>
      <w:r>
        <w:rPr>
          <w:rFonts w:ascii="Arial" w:hAnsi="Arial" w:cs="Arial"/>
          <w:sz w:val="16"/>
          <w:szCs w:val="24"/>
        </w:rPr>
        <w:t xml:space="preserve">  </w:t>
      </w:r>
      <w:r w:rsidRPr="00354A2A">
        <w:rPr>
          <w:rFonts w:ascii="Arial" w:hAnsi="Arial" w:cs="Arial"/>
          <w:sz w:val="16"/>
          <w:szCs w:val="24"/>
        </w:rPr>
        <w:t>The provisions of 23 CFR 633.207(e) allow the contracting agency to provide a contractual preference for the use of mineral resource materials native to the Appalachian region</w:t>
      </w:r>
      <w:proofErr w:type="gramStart"/>
      <w:r w:rsidRPr="00354A2A">
        <w:rPr>
          <w:rFonts w:ascii="Arial" w:hAnsi="Arial" w:cs="Arial"/>
          <w:sz w:val="16"/>
          <w:szCs w:val="24"/>
        </w:rPr>
        <w:t xml:space="preserve">.  </w:t>
      </w:r>
      <w:proofErr w:type="gramEnd"/>
    </w:p>
    <w:p w14:paraId="59DE7813" w14:textId="77777777" w:rsidR="00EF144B" w:rsidRPr="00354A2A" w:rsidRDefault="00EF144B" w:rsidP="00EF144B">
      <w:pPr>
        <w:rPr>
          <w:rFonts w:ascii="Arial" w:hAnsi="Arial" w:cs="Arial"/>
          <w:sz w:val="16"/>
          <w:szCs w:val="24"/>
        </w:rPr>
      </w:pPr>
    </w:p>
    <w:p w14:paraId="46B16544" w14:textId="77777777" w:rsidR="00EF144B" w:rsidRPr="00354A2A" w:rsidRDefault="00EF144B" w:rsidP="00EF144B">
      <w:pPr>
        <w:rPr>
          <w:rFonts w:ascii="Arial" w:hAnsi="Arial" w:cs="Arial"/>
          <w:sz w:val="16"/>
          <w:szCs w:val="24"/>
        </w:rPr>
      </w:pPr>
      <w:r w:rsidRPr="00354A2A">
        <w:rPr>
          <w:rFonts w:ascii="Arial" w:hAnsi="Arial" w:cs="Arial"/>
          <w:sz w:val="16"/>
          <w:szCs w:val="24"/>
        </w:rPr>
        <w:t xml:space="preserve">  6. </w:t>
      </w:r>
      <w:r>
        <w:rPr>
          <w:rFonts w:ascii="Arial" w:hAnsi="Arial" w:cs="Arial"/>
          <w:sz w:val="16"/>
          <w:szCs w:val="24"/>
        </w:rPr>
        <w:t xml:space="preserve"> </w:t>
      </w:r>
      <w:r w:rsidRPr="00354A2A">
        <w:rPr>
          <w:rFonts w:ascii="Arial" w:hAnsi="Arial" w:cs="Arial"/>
          <w:sz w:val="16"/>
          <w:szCs w:val="24"/>
        </w:rPr>
        <w:t>The contractor shall include the provisions of Sections 1 through 4 of this Attachment A in every subcontract for work which is, or reasonably may be, done as on-site work.</w:t>
      </w:r>
    </w:p>
    <w:p w14:paraId="6F6E34CC" w14:textId="77777777" w:rsidR="00360DCC" w:rsidRPr="000E0526" w:rsidRDefault="00360DCC" w:rsidP="00360DCC">
      <w:pPr>
        <w:pStyle w:val="Blankline"/>
      </w:pPr>
    </w:p>
    <w:p w14:paraId="71EC7629" w14:textId="77777777" w:rsidR="00360DCC" w:rsidRPr="000E0526" w:rsidRDefault="00360DCC" w:rsidP="00360DCC">
      <w:pPr>
        <w:pStyle w:val="Blankline"/>
        <w:sectPr w:rsidR="00360DCC" w:rsidRPr="000E0526" w:rsidSect="002B1D46">
          <w:headerReference w:type="even" r:id="rId83"/>
          <w:footerReference w:type="default" r:id="rId84"/>
          <w:headerReference w:type="first" r:id="rId85"/>
          <w:type w:val="continuous"/>
          <w:pgSz w:w="12240" w:h="15840" w:code="1"/>
          <w:pgMar w:top="1440" w:right="1080" w:bottom="1440" w:left="1440" w:header="432" w:footer="432" w:gutter="0"/>
          <w:cols w:num="2" w:space="720"/>
          <w:docGrid w:linePitch="299"/>
        </w:sectPr>
      </w:pPr>
    </w:p>
    <w:p w14:paraId="177DED12" w14:textId="77777777" w:rsidR="00360DCC" w:rsidRPr="00600E2A" w:rsidRDefault="00360DCC" w:rsidP="00600E2A">
      <w:pPr>
        <w:pStyle w:val="000Section"/>
        <w:rPr>
          <w:rFonts w:ascii="Arial" w:hAnsi="Arial"/>
          <w:bCs/>
        </w:rPr>
      </w:pPr>
      <w:r w:rsidRPr="00600E2A">
        <w:rPr>
          <w:rFonts w:ascii="Arial" w:hAnsi="Arial"/>
          <w:bCs/>
        </w:rPr>
        <w:lastRenderedPageBreak/>
        <w:t>FEDERAL AID ATTACHMENT 9</w:t>
      </w:r>
    </w:p>
    <w:p w14:paraId="54FC8DDA" w14:textId="77777777" w:rsidR="00360DCC" w:rsidRPr="00150F41" w:rsidRDefault="00360DCC" w:rsidP="00360DCC">
      <w:pPr>
        <w:pStyle w:val="00000Subsection"/>
        <w:rPr>
          <w:rFonts w:ascii="Arial" w:hAnsi="Arial" w:cs="Arial"/>
        </w:rPr>
      </w:pPr>
      <w:r w:rsidRPr="00150F41">
        <w:rPr>
          <w:rFonts w:ascii="Arial" w:hAnsi="Arial" w:cs="Arial"/>
        </w:rPr>
        <w:t>STATE MANDATORY ADDENDUM TO FHWA-1273 REQUIRED CONTRACT PROVISIONS, FEDERAL AID CONSTRUCTION CONTRACTS AS AMENDED OR SUPPLEMENTED</w:t>
      </w:r>
    </w:p>
    <w:p w14:paraId="77DAB484" w14:textId="77777777" w:rsidR="00360DCC" w:rsidRPr="00150F41" w:rsidRDefault="00360DCC" w:rsidP="00360DCC">
      <w:pPr>
        <w:pStyle w:val="00000Subsection"/>
        <w:rPr>
          <w:rFonts w:ascii="Arial" w:hAnsi="Arial" w:cs="Arial"/>
        </w:rPr>
      </w:pPr>
      <w:r w:rsidRPr="00150F41">
        <w:rPr>
          <w:rFonts w:ascii="Arial" w:hAnsi="Arial" w:cs="Arial"/>
        </w:rPr>
        <w:t>ALL CONTRACTORS MUST PROVIDE THIS LANGUAGE IN ANY CONTRACT WITH THEIR SUBCONTRACTORS AS REQUIRED BY 2 CFR PART 200 AND 2 CFR PART 200 APPENDIX II AND IS CURRENTLY NOT INCLUDED IN FHWA-</w:t>
      </w:r>
      <w:proofErr w:type="gramStart"/>
      <w:r w:rsidRPr="00150F41">
        <w:rPr>
          <w:rFonts w:ascii="Arial" w:hAnsi="Arial" w:cs="Arial"/>
        </w:rPr>
        <w:t>1273, BUT</w:t>
      </w:r>
      <w:proofErr w:type="gramEnd"/>
      <w:r w:rsidRPr="00150F41">
        <w:rPr>
          <w:rFonts w:ascii="Arial" w:hAnsi="Arial" w:cs="Arial"/>
        </w:rPr>
        <w:t xml:space="preserve"> IS REFLECTED IN PROPOSED AMENDMENTS NOT YET FINALIZED. </w:t>
      </w:r>
    </w:p>
    <w:p w14:paraId="1C4C215E" w14:textId="77777777" w:rsidR="00360DCC" w:rsidRPr="00150F41" w:rsidRDefault="00360DCC" w:rsidP="00360DCC">
      <w:pPr>
        <w:pStyle w:val="Paragraph"/>
        <w:rPr>
          <w:rFonts w:ascii="Arial" w:hAnsi="Arial" w:cs="Arial"/>
        </w:rPr>
      </w:pPr>
      <w:r w:rsidRPr="00150F41">
        <w:rPr>
          <w:rFonts w:ascii="Arial" w:hAnsi="Arial" w:cs="Arial"/>
        </w:rPr>
        <w:t>FHWA-1273 shall be read to include:</w:t>
      </w:r>
    </w:p>
    <w:p w14:paraId="2FA8DEE7"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All references to “race, religion, sex, color, national origin, age or disability” shall be read to include “sexual orientation and gender identity”.</w:t>
      </w:r>
    </w:p>
    <w:p w14:paraId="7C7C0FE4"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SECTION IV.  DAVIS-BACON ACT AND RELATED ACT PROVISIONS shall apply if the project is defined to be on a Federal Aid highway, regardless of the location of the project in compliance with 23 USC 133(</w:t>
      </w:r>
      <w:proofErr w:type="spellStart"/>
      <w:r w:rsidRPr="00150F41">
        <w:rPr>
          <w:rFonts w:ascii="Arial" w:hAnsi="Arial" w:cs="Arial"/>
        </w:rPr>
        <w:t>i</w:t>
      </w:r>
      <w:proofErr w:type="spellEnd"/>
      <w:r w:rsidRPr="00150F41">
        <w:rPr>
          <w:rFonts w:ascii="Arial" w:hAnsi="Arial" w:cs="Arial"/>
        </w:rPr>
        <w:t>).</w:t>
      </w:r>
    </w:p>
    <w:p w14:paraId="3E7AA513"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SECTION IX.  IMPLEMENTATION OF CLEAN AIR ACT AND FEDERAL WATER POLLUTION CONTROL ACT shall require in conformance with 2 CFR Part 200 and 2 CFR Part 200 Appendix II that contractors on all Federal Aid construction contracts in excess of $150,000 and all related subcontracts, supply contracts and vendor contracts “comply with all related standards, orders or regulations issued pursuant to the Clean Air Act (42 USC 7401-7671q) and the Federal Water Pollution Control Act as amended (33 USC 1251-1387) as required by 2 CFR 200.326.</w:t>
      </w:r>
    </w:p>
    <w:p w14:paraId="021B9E8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 xml:space="preserve">SECTION </w:t>
      </w:r>
      <w:proofErr w:type="gramStart"/>
      <w:r w:rsidRPr="00150F41">
        <w:rPr>
          <w:rFonts w:ascii="Arial" w:hAnsi="Arial" w:cs="Arial"/>
        </w:rPr>
        <w:t xml:space="preserve">X.  </w:t>
      </w:r>
      <w:proofErr w:type="gramEnd"/>
      <w:r w:rsidRPr="00150F41">
        <w:rPr>
          <w:rFonts w:ascii="Arial" w:hAnsi="Arial" w:cs="Arial"/>
        </w:rPr>
        <w:t xml:space="preserve">CERTIFICATION REGARDING DEBARMENT, SUSPENSION, INELIGIBILITY AND VOLUNTARY EXCLUSION shall be read to comply with 2 CFR Part 200 and 2 CFR Part 200 Appendix II to replace the Excluded Parties List System with the System </w:t>
      </w:r>
      <w:proofErr w:type="gramStart"/>
      <w:r w:rsidRPr="00150F41">
        <w:rPr>
          <w:rFonts w:ascii="Arial" w:hAnsi="Arial" w:cs="Arial"/>
        </w:rPr>
        <w:t>For</w:t>
      </w:r>
      <w:proofErr w:type="gramEnd"/>
      <w:r w:rsidRPr="00150F41">
        <w:rPr>
          <w:rFonts w:ascii="Arial" w:hAnsi="Arial" w:cs="Arial"/>
        </w:rPr>
        <w:t xml:space="preserve"> Award Management (SAM) as required by 2 CFR Part 180.</w:t>
      </w:r>
    </w:p>
    <w:p w14:paraId="789C4ABF" w14:textId="77777777" w:rsidR="00360DCC" w:rsidRPr="00150F41" w:rsidRDefault="00360DCC" w:rsidP="00360DCC">
      <w:pPr>
        <w:pStyle w:val="List0indent"/>
        <w:rPr>
          <w:rFonts w:ascii="Arial" w:hAnsi="Arial" w:cs="Arial"/>
        </w:rPr>
      </w:pPr>
      <w:r w:rsidRPr="00150F41">
        <w:rPr>
          <w:rFonts w:ascii="Arial" w:hAnsi="Arial" w:cs="Arial"/>
        </w:rPr>
        <w:t>5.</w:t>
      </w:r>
      <w:r w:rsidRPr="00150F41">
        <w:rPr>
          <w:rFonts w:ascii="Arial" w:hAnsi="Arial" w:cs="Arial"/>
        </w:rPr>
        <w:tab/>
        <w:t>If the work requires that cargo be shipped by oceanic transport or across the Great Lakes, in compliance with Section 3511 of the Duncan Hunter National Defense Authorization Act of 2009 amending the Cargo Preference Act, each contract shall require that cargoes financed “in any way with Federal funds for the account of any persons unless otherwise exempted” requires the use of US-flag vessels to transport the materials or equipment acquired for a specific Federal Aid construction project.</w:t>
      </w:r>
    </w:p>
    <w:p w14:paraId="1EEC6EB6" w14:textId="77777777" w:rsidR="00360DCC" w:rsidRPr="00150F41" w:rsidRDefault="00360DCC" w:rsidP="00360DCC">
      <w:pPr>
        <w:pStyle w:val="List0indent"/>
        <w:rPr>
          <w:rFonts w:ascii="Arial" w:hAnsi="Arial" w:cs="Arial"/>
        </w:rPr>
      </w:pPr>
    </w:p>
    <w:p w14:paraId="6F60071E" w14:textId="77777777" w:rsidR="00360DCC" w:rsidRPr="00150F41" w:rsidRDefault="00360DCC" w:rsidP="00360DCC">
      <w:pPr>
        <w:pStyle w:val="List0indent"/>
        <w:rPr>
          <w:rFonts w:ascii="Arial" w:hAnsi="Arial" w:cs="Arial"/>
        </w:rPr>
        <w:sectPr w:rsidR="00360DCC" w:rsidRPr="00150F41" w:rsidSect="002B1D46">
          <w:headerReference w:type="even" r:id="rId86"/>
          <w:headerReference w:type="default" r:id="rId87"/>
          <w:footerReference w:type="default" r:id="rId88"/>
          <w:headerReference w:type="first" r:id="rId89"/>
          <w:pgSz w:w="12240" w:h="15840" w:code="1"/>
          <w:pgMar w:top="1440" w:right="1080" w:bottom="1440" w:left="1440" w:header="576" w:footer="720" w:gutter="0"/>
          <w:pgNumType w:start="1"/>
          <w:cols w:space="720"/>
          <w:docGrid w:linePitch="299"/>
        </w:sectPr>
      </w:pPr>
    </w:p>
    <w:p w14:paraId="51FE0348"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0</w:t>
      </w:r>
    </w:p>
    <w:p w14:paraId="18D0C4E3" w14:textId="77777777" w:rsidR="00360DCC" w:rsidRPr="00E07C50" w:rsidRDefault="00360DCC" w:rsidP="00360DCC">
      <w:pPr>
        <w:pStyle w:val="00000Subsection"/>
        <w:rPr>
          <w:rFonts w:ascii="Arial" w:hAnsi="Arial"/>
          <w:bCs/>
        </w:rPr>
      </w:pPr>
      <w:r w:rsidRPr="00E07C50">
        <w:rPr>
          <w:rFonts w:ascii="Arial" w:hAnsi="Arial"/>
          <w:bCs/>
        </w:rPr>
        <w:t>FEDERAL MANDATORY EQUAL OPPORTUNITY LANGUAGE ON FEDERAL AID PROJECTS</w:t>
      </w:r>
    </w:p>
    <w:p w14:paraId="1C1E093D" w14:textId="77777777" w:rsidR="00360DCC" w:rsidRPr="00E07C50" w:rsidRDefault="00360DCC" w:rsidP="00360DCC">
      <w:pPr>
        <w:pStyle w:val="00000Subsection"/>
        <w:rPr>
          <w:rFonts w:ascii="Arial" w:hAnsi="Arial"/>
          <w:bCs/>
        </w:rPr>
      </w:pPr>
      <w:r w:rsidRPr="00E07C50">
        <w:rPr>
          <w:rFonts w:ascii="Arial" w:hAnsi="Arial"/>
          <w:bCs/>
        </w:rPr>
        <w:t xml:space="preserve">(AUTHORITY SUBJECT TO 41 CFR 60-1.4 IN COMPLIANCE WITH 2 CFR PART 200 AND 2 CFR PART 200 APPENDIX II) </w:t>
      </w:r>
    </w:p>
    <w:p w14:paraId="47553BA8" w14:textId="77777777" w:rsidR="00360DCC" w:rsidRPr="004A3D1E" w:rsidRDefault="00360DCC" w:rsidP="00360DCC">
      <w:pPr>
        <w:pStyle w:val="Paragraph"/>
        <w:rPr>
          <w:rFonts w:ascii="Arial" w:hAnsi="Arial" w:cs="Arial"/>
        </w:rPr>
      </w:pPr>
      <w:r w:rsidRPr="004A3D1E">
        <w:rPr>
          <w:rFonts w:ascii="Arial" w:hAnsi="Arial" w:cs="Arial"/>
        </w:rPr>
        <w:t xml:space="preserve">All Contractors regardless of the value of the contract shall have this mandatory clause with their subcontractors: </w:t>
      </w:r>
    </w:p>
    <w:p w14:paraId="2BDE7559" w14:textId="77777777" w:rsidR="00360DCC" w:rsidRPr="004A3D1E" w:rsidRDefault="00360DCC" w:rsidP="00360DCC">
      <w:pPr>
        <w:pStyle w:val="Paragraph"/>
        <w:rPr>
          <w:rFonts w:ascii="Arial" w:hAnsi="Arial" w:cs="Arial"/>
        </w:rPr>
      </w:pPr>
      <w:r w:rsidRPr="004A3D1E">
        <w:rPr>
          <w:rFonts w:ascii="Arial" w:hAnsi="Arial" w:cs="Arial"/>
        </w:rPr>
        <w:t>The Contractor/Subcontractor hereby agrees that it will incorporate or cause to be incorporated into any contract for construction work, or modification thereof, as defined in the regulations of the Secretary of Labor at 41 CFR Chapter 60, which is paid for in whole or in part with funds obtained from the Federal Government or borrowed on the credit of the Federal Government pursuant to a grant, contract, loan, insurance, or guarantee, or undertaken pursuant to any Federal program involving such grant, contract, loan, insurance, or guarantee, the following equal opportunity clause:</w:t>
      </w:r>
    </w:p>
    <w:p w14:paraId="10489E98" w14:textId="77777777" w:rsidR="00360DCC" w:rsidRPr="004A3D1E" w:rsidRDefault="00360DCC" w:rsidP="00360DCC">
      <w:pPr>
        <w:pStyle w:val="Paragraph"/>
        <w:rPr>
          <w:rFonts w:ascii="Arial" w:hAnsi="Arial" w:cs="Arial"/>
        </w:rPr>
      </w:pPr>
      <w:r w:rsidRPr="004A3D1E">
        <w:rPr>
          <w:rFonts w:ascii="Arial" w:hAnsi="Arial" w:cs="Arial"/>
        </w:rPr>
        <w:t>During the performance of this contract, the contractor agrees as follows:</w:t>
      </w:r>
    </w:p>
    <w:p w14:paraId="4CF8D6BB" w14:textId="77777777" w:rsidR="00360DCC" w:rsidRPr="004A3D1E" w:rsidRDefault="00360DCC" w:rsidP="00360DCC">
      <w:pPr>
        <w:pStyle w:val="11paragraph"/>
        <w:rPr>
          <w:rFonts w:ascii="Arial" w:hAnsi="Arial"/>
        </w:rPr>
      </w:pPr>
      <w:r w:rsidRPr="004A3D1E">
        <w:rPr>
          <w:rFonts w:ascii="Arial" w:hAnsi="Arial"/>
        </w:rPr>
        <w:t>(1</w:t>
      </w:r>
      <w:r>
        <w:rPr>
          <w:rFonts w:ascii="Arial" w:hAnsi="Arial"/>
        </w:rPr>
        <w:t>)</w:t>
      </w:r>
      <w:r>
        <w:rPr>
          <w:rFonts w:ascii="Arial" w:hAnsi="Arial"/>
        </w:rPr>
        <w:tab/>
      </w:r>
      <w:r w:rsidRPr="004A3D1E">
        <w:rPr>
          <w:rFonts w:ascii="Arial" w:hAnsi="Arial"/>
        </w:rPr>
        <w:t>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shall include, but not be limited to the following:</w:t>
      </w:r>
    </w:p>
    <w:p w14:paraId="01528F8A" w14:textId="77777777" w:rsidR="00360DCC" w:rsidRPr="004A3D1E" w:rsidRDefault="00360DCC" w:rsidP="00360DCC">
      <w:pPr>
        <w:pStyle w:val="12paragraph"/>
        <w:rPr>
          <w:rFonts w:ascii="Arial" w:hAnsi="Arial"/>
        </w:rPr>
      </w:pPr>
      <w:r w:rsidRPr="004A3D1E">
        <w:rPr>
          <w:rFonts w:ascii="Arial" w:hAnsi="Arial"/>
        </w:rPr>
        <w:t>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57595F2C" w14:textId="77777777" w:rsidR="00360DCC" w:rsidRPr="004A3D1E" w:rsidRDefault="00360DCC" w:rsidP="00360DCC">
      <w:pPr>
        <w:pStyle w:val="11paragraph"/>
        <w:rPr>
          <w:rFonts w:ascii="Arial" w:hAnsi="Arial" w:cs="Arial"/>
        </w:rPr>
      </w:pPr>
      <w:r w:rsidRPr="004A3D1E">
        <w:rPr>
          <w:rFonts w:ascii="Arial" w:hAnsi="Arial" w:cs="Arial"/>
        </w:rPr>
        <w:t>(2)</w:t>
      </w:r>
      <w:r>
        <w:rPr>
          <w:rFonts w:ascii="Arial" w:hAnsi="Arial" w:cs="Arial"/>
        </w:rPr>
        <w:tab/>
      </w:r>
      <w:r w:rsidRPr="004A3D1E">
        <w:rPr>
          <w:rFonts w:ascii="Arial" w:hAnsi="Arial" w:cs="Arial"/>
        </w:rPr>
        <w:t xml:space="preserve">The </w:t>
      </w:r>
      <w:r w:rsidRPr="004A3D1E">
        <w:rPr>
          <w:rFonts w:ascii="Arial" w:hAnsi="Arial"/>
        </w:rPr>
        <w:t>contractor</w:t>
      </w:r>
      <w:r w:rsidRPr="004A3D1E">
        <w:rPr>
          <w:rFonts w:ascii="Arial" w:hAnsi="Arial" w:cs="Arial"/>
        </w:rPr>
        <w:t xml:space="preserve">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1AA5041D" w14:textId="77777777" w:rsidR="00360DCC" w:rsidRPr="004A3D1E" w:rsidRDefault="00360DCC" w:rsidP="00360DCC">
      <w:pPr>
        <w:pStyle w:val="11paragraph"/>
        <w:rPr>
          <w:rFonts w:ascii="Arial" w:hAnsi="Arial" w:cs="Arial"/>
        </w:rPr>
      </w:pPr>
      <w:r w:rsidRPr="004A3D1E">
        <w:rPr>
          <w:rFonts w:ascii="Arial" w:hAnsi="Arial" w:cs="Arial"/>
        </w:rPr>
        <w:t>(3)</w:t>
      </w:r>
      <w:r>
        <w:rPr>
          <w:rFonts w:ascii="Arial" w:hAnsi="Arial" w:cs="Arial"/>
        </w:rPr>
        <w:tab/>
      </w:r>
      <w:r w:rsidRPr="004A3D1E">
        <w:rPr>
          <w:rFonts w:ascii="Arial" w:hAnsi="Arial" w:cs="Arial"/>
        </w:rPr>
        <w:t>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shall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79B8568" w14:textId="77777777" w:rsidR="00360DCC" w:rsidRPr="004A3D1E" w:rsidRDefault="00360DCC" w:rsidP="00360DCC">
      <w:pPr>
        <w:pStyle w:val="11paragraph"/>
        <w:rPr>
          <w:rFonts w:ascii="Arial" w:hAnsi="Arial" w:cs="Arial"/>
        </w:rPr>
      </w:pPr>
      <w:r w:rsidRPr="004A3D1E">
        <w:rPr>
          <w:rFonts w:ascii="Arial" w:hAnsi="Arial" w:cs="Arial"/>
        </w:rPr>
        <w:t xml:space="preserve">(4) The contractor will send to each labor union or representative of workers with which he has a collective bargaining agreement or other contract or understanding, a notice to be provided advising the said labor union or workers' representatives of the contractor's commitments under this </w:t>
      </w:r>
      <w:proofErr w:type="gramStart"/>
      <w:r w:rsidRPr="004A3D1E">
        <w:rPr>
          <w:rFonts w:ascii="Arial" w:hAnsi="Arial" w:cs="Arial"/>
        </w:rPr>
        <w:t>section, and</w:t>
      </w:r>
      <w:proofErr w:type="gramEnd"/>
      <w:r w:rsidRPr="004A3D1E">
        <w:rPr>
          <w:rFonts w:ascii="Arial" w:hAnsi="Arial" w:cs="Arial"/>
        </w:rPr>
        <w:t xml:space="preserve"> shall post copies of the notice in conspicuous places available to employees and applicants for employment.</w:t>
      </w:r>
    </w:p>
    <w:p w14:paraId="3459BB74" w14:textId="77777777" w:rsidR="00360DCC" w:rsidRPr="004A3D1E" w:rsidRDefault="00360DCC" w:rsidP="00360DCC">
      <w:pPr>
        <w:pStyle w:val="11paragraph"/>
        <w:rPr>
          <w:rFonts w:ascii="Arial" w:hAnsi="Arial" w:cs="Arial"/>
        </w:rPr>
      </w:pPr>
      <w:r w:rsidRPr="004A3D1E">
        <w:rPr>
          <w:rFonts w:ascii="Arial" w:hAnsi="Arial" w:cs="Arial"/>
        </w:rPr>
        <w:t>(5) The contractor will comply with all provisions of Executive Order 11246 of September 24, 1965, and of the rules, regulations, and relevant orders of the Secretary of Labor.</w:t>
      </w:r>
    </w:p>
    <w:p w14:paraId="71790E5B" w14:textId="77777777" w:rsidR="00360DCC" w:rsidRPr="004A3D1E" w:rsidRDefault="00360DCC" w:rsidP="00360DCC">
      <w:pPr>
        <w:pStyle w:val="11paragraph"/>
        <w:rPr>
          <w:rFonts w:ascii="Arial" w:hAnsi="Arial" w:cs="Arial"/>
        </w:rPr>
      </w:pPr>
      <w:r w:rsidRPr="004A3D1E">
        <w:rPr>
          <w:rFonts w:ascii="Arial" w:hAnsi="Arial" w:cs="Arial"/>
        </w:rPr>
        <w:t>(6) The contractor will furnish all information and reports required by Executive Order 11246 of September 24, 1965, and by rules, regulations, and orders of the Secretary of Labor, or pursuant thereto, and will permit access to his books, records, and accounts by the administering agency and the Secretary of Labor for purposes of investigation to ascertain compliance with such rules, regulations, and orders.</w:t>
      </w:r>
    </w:p>
    <w:p w14:paraId="4C28A242" w14:textId="77777777" w:rsidR="00360DCC" w:rsidRPr="004A3D1E" w:rsidRDefault="00360DCC" w:rsidP="00360DCC">
      <w:pPr>
        <w:pStyle w:val="11paragraph"/>
        <w:rPr>
          <w:rFonts w:ascii="Arial" w:hAnsi="Arial" w:cs="Arial"/>
        </w:rPr>
      </w:pPr>
      <w:r w:rsidRPr="004A3D1E">
        <w:rPr>
          <w:rFonts w:ascii="Arial" w:hAnsi="Arial" w:cs="Arial"/>
        </w:rPr>
        <w:lastRenderedPageBreak/>
        <w:t>(7) 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4DE598B7" w14:textId="77777777" w:rsidR="00360DCC" w:rsidRPr="004A3D1E" w:rsidRDefault="00360DCC" w:rsidP="00360DCC">
      <w:pPr>
        <w:pStyle w:val="11paragraph"/>
        <w:rPr>
          <w:rFonts w:ascii="Arial" w:hAnsi="Arial" w:cs="Arial"/>
        </w:rPr>
      </w:pPr>
      <w:r w:rsidRPr="004A3D1E">
        <w:rPr>
          <w:rFonts w:ascii="Arial" w:hAnsi="Arial" w:cs="Arial"/>
        </w:rPr>
        <w:t>(8) 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the administering agency may direct as a means of enforcing such provisions, including sanctions for noncompliance:</w:t>
      </w:r>
    </w:p>
    <w:p w14:paraId="7C207D0B" w14:textId="77777777" w:rsidR="00360DCC" w:rsidRPr="004A3D1E" w:rsidRDefault="00360DCC" w:rsidP="00360DCC">
      <w:pPr>
        <w:pStyle w:val="12paragraph"/>
        <w:rPr>
          <w:rFonts w:ascii="Arial" w:hAnsi="Arial" w:cs="Arial"/>
        </w:rPr>
      </w:pPr>
      <w:r w:rsidRPr="004A3D1E">
        <w:rPr>
          <w:rFonts w:ascii="Arial" w:hAnsi="Arial" w:cs="Arial"/>
          <w:i/>
          <w:iCs/>
        </w:rPr>
        <w:t>Provided,</w:t>
      </w:r>
      <w:r w:rsidRPr="004A3D1E">
        <w:rPr>
          <w:rFonts w:ascii="Arial" w:hAnsi="Arial" w:cs="Arial"/>
        </w:rPr>
        <w:t xml:space="preserve"> however, that in </w:t>
      </w:r>
      <w:r w:rsidRPr="004A3D1E">
        <w:rPr>
          <w:rFonts w:ascii="Arial" w:hAnsi="Arial"/>
        </w:rPr>
        <w:t>the</w:t>
      </w:r>
      <w:r w:rsidRPr="004A3D1E">
        <w:rPr>
          <w:rFonts w:ascii="Arial" w:hAnsi="Arial" w:cs="Arial"/>
        </w:rPr>
        <w:t xml:space="preserv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056A03AA"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be bound by the above equal opportunity clause with respect to its own employment practices when it participates in federally assisted construction work: </w:t>
      </w:r>
      <w:r w:rsidRPr="004A3D1E">
        <w:rPr>
          <w:rFonts w:ascii="Arial" w:hAnsi="Arial" w:cs="Arial"/>
          <w:i/>
          <w:iCs/>
        </w:rPr>
        <w:t>Provided,</w:t>
      </w:r>
      <w:r w:rsidRPr="004A3D1E">
        <w:rPr>
          <w:rFonts w:ascii="Arial" w:hAnsi="Arial" w:cs="Arial"/>
        </w:rPr>
        <w:t xml:space="preserve"> </w:t>
      </w:r>
      <w:proofErr w:type="gramStart"/>
      <w:r w:rsidRPr="004A3D1E">
        <w:rPr>
          <w:rFonts w:ascii="Arial" w:hAnsi="Arial" w:cs="Arial"/>
        </w:rPr>
        <w:t>That</w:t>
      </w:r>
      <w:proofErr w:type="gramEnd"/>
      <w:r w:rsidRPr="004A3D1E">
        <w:rPr>
          <w:rFonts w:ascii="Arial" w:hAnsi="Arial" w:cs="Arial"/>
        </w:rPr>
        <w:t xml:space="preserve"> if the applicant so participating is a State or local government, the above equal opportunity clause is not applicable to any agency, instrumentality or subdivision of such government which does not participate in work on or under the contract.</w:t>
      </w:r>
    </w:p>
    <w:p w14:paraId="4F1B3D31"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agrees</w:t>
      </w:r>
      <w:r w:rsidRPr="004A3D1E">
        <w:rPr>
          <w:rFonts w:ascii="Arial" w:hAnsi="Arial" w:cs="Arial"/>
        </w:rPr>
        <w:t xml:space="preserve">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63074FA0" w14:textId="77777777" w:rsidR="00360DCC" w:rsidRPr="004A3D1E" w:rsidRDefault="00360DCC" w:rsidP="00360DCC">
      <w:pPr>
        <w:pStyle w:val="12paragraph"/>
        <w:rPr>
          <w:rFonts w:ascii="Arial" w:hAnsi="Arial" w:cs="Arial"/>
        </w:rPr>
      </w:pPr>
      <w:r w:rsidRPr="004A3D1E">
        <w:rPr>
          <w:rFonts w:ascii="Arial" w:hAnsi="Arial" w:cs="Arial"/>
        </w:rPr>
        <w:t xml:space="preserve">The applicant </w:t>
      </w:r>
      <w:r w:rsidRPr="004A3D1E">
        <w:rPr>
          <w:rFonts w:ascii="Arial" w:hAnsi="Arial"/>
        </w:rPr>
        <w:t>further</w:t>
      </w:r>
      <w:r w:rsidRPr="004A3D1E">
        <w:rPr>
          <w:rFonts w:ascii="Arial" w:hAnsi="Arial" w:cs="Arial"/>
        </w:rPr>
        <w:t xml:space="preserve">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applicant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applicant; and refer the case to the Department of Justice for appropriate legal proceedings.</w:t>
      </w:r>
    </w:p>
    <w:p w14:paraId="2A868A43" w14:textId="77777777" w:rsidR="00360DCC" w:rsidRPr="00AB4A91" w:rsidRDefault="00360DCC" w:rsidP="00360DCC">
      <w:pPr>
        <w:pStyle w:val="12paragraph"/>
        <w:rPr>
          <w:rFonts w:ascii="Arial" w:hAnsi="Arial"/>
        </w:rPr>
      </w:pPr>
    </w:p>
    <w:p w14:paraId="0672FDB7" w14:textId="77777777" w:rsidR="00360DCC" w:rsidRPr="00150F41" w:rsidRDefault="00360DCC" w:rsidP="00360DCC">
      <w:pPr>
        <w:pStyle w:val="000Section"/>
        <w:rPr>
          <w:rFonts w:ascii="Arial" w:hAnsi="Arial" w:cs="Arial"/>
        </w:rPr>
        <w:sectPr w:rsidR="00360DCC" w:rsidRPr="00150F41" w:rsidSect="002B1D46">
          <w:headerReference w:type="default" r:id="rId90"/>
          <w:footerReference w:type="default" r:id="rId91"/>
          <w:pgSz w:w="12240" w:h="15840" w:code="1"/>
          <w:pgMar w:top="1440" w:right="1080" w:bottom="1440" w:left="1440" w:header="576" w:footer="720" w:gutter="0"/>
          <w:pgNumType w:start="1"/>
          <w:cols w:space="720"/>
          <w:docGrid w:linePitch="299"/>
        </w:sectPr>
      </w:pPr>
    </w:p>
    <w:p w14:paraId="047C1300" w14:textId="77777777" w:rsidR="00360DCC" w:rsidRPr="00150F41" w:rsidRDefault="00360DCC" w:rsidP="00360DCC">
      <w:pPr>
        <w:pStyle w:val="000Section"/>
        <w:rPr>
          <w:rFonts w:ascii="Arial" w:hAnsi="Arial" w:cs="Arial"/>
        </w:rPr>
      </w:pPr>
      <w:r w:rsidRPr="00150F41">
        <w:rPr>
          <w:rFonts w:ascii="Arial" w:hAnsi="Arial" w:cs="Arial"/>
        </w:rPr>
        <w:lastRenderedPageBreak/>
        <w:t>FEDERAL AID ATTACHMENT 11</w:t>
      </w:r>
    </w:p>
    <w:p w14:paraId="26F19F59" w14:textId="77777777" w:rsidR="00360DCC" w:rsidRPr="00150F41" w:rsidRDefault="00360DCC" w:rsidP="00360DCC">
      <w:pPr>
        <w:pStyle w:val="00000Subsection"/>
        <w:rPr>
          <w:rFonts w:ascii="Arial" w:hAnsi="Arial" w:cs="Arial"/>
        </w:rPr>
      </w:pPr>
      <w:r w:rsidRPr="00150F41">
        <w:rPr>
          <w:rFonts w:ascii="Arial" w:hAnsi="Arial" w:cs="Arial"/>
        </w:rPr>
        <w:t>BYRD ANTI-LOBBYING CERTIFICATION</w:t>
      </w:r>
    </w:p>
    <w:p w14:paraId="1E7AE397" w14:textId="77777777" w:rsidR="00360DCC" w:rsidRPr="00150F41" w:rsidRDefault="00360DCC" w:rsidP="00360DCC">
      <w:pPr>
        <w:pStyle w:val="Paragraph"/>
        <w:rPr>
          <w:rFonts w:ascii="Arial" w:hAnsi="Arial" w:cs="Arial"/>
        </w:rPr>
      </w:pPr>
      <w:r w:rsidRPr="00150F41">
        <w:rPr>
          <w:rFonts w:ascii="Arial" w:hAnsi="Arial" w:cs="Arial"/>
        </w:rPr>
        <w:t>Pursuant to 31 USC 1352 and 49 CFR part 21, Contractor and all subcontractors are required to comply with this Attachment</w:t>
      </w:r>
      <w:proofErr w:type="gramStart"/>
      <w:r w:rsidRPr="00150F41">
        <w:rPr>
          <w:rFonts w:ascii="Arial" w:hAnsi="Arial" w:cs="Arial"/>
        </w:rPr>
        <w:t xml:space="preserve">.  </w:t>
      </w:r>
      <w:proofErr w:type="gramEnd"/>
      <w:r w:rsidRPr="00150F41">
        <w:rPr>
          <w:rFonts w:ascii="Arial" w:hAnsi="Arial" w:cs="Arial"/>
        </w:rPr>
        <w:t>Contractor and all subcontractors shall be responsible to fill out Disclosure of Lobbying Activities Standard Form – LLL (as contained in this Attachment) and report it to the NJDOT Contract Compliance Unit for appropriate disclosure to the Federal Government.</w:t>
      </w:r>
    </w:p>
    <w:p w14:paraId="6B79CB8E" w14:textId="77777777" w:rsidR="00360DCC" w:rsidRPr="00150F41" w:rsidRDefault="00360DCC" w:rsidP="00360DCC">
      <w:pPr>
        <w:pStyle w:val="Paragraph"/>
        <w:rPr>
          <w:rFonts w:ascii="Arial" w:hAnsi="Arial" w:cs="Arial"/>
        </w:rPr>
      </w:pPr>
      <w:r w:rsidRPr="00150F41">
        <w:rPr>
          <w:rFonts w:ascii="Arial" w:hAnsi="Arial" w:cs="Arial"/>
        </w:rPr>
        <w:t>All Contracts and subcontracts over $100,000 shall require the following mandatory language in every contract:</w:t>
      </w:r>
    </w:p>
    <w:p w14:paraId="3A82ED2A" w14:textId="77777777" w:rsidR="00360DCC" w:rsidRPr="00150F41" w:rsidRDefault="00360DCC" w:rsidP="00360DCC">
      <w:pPr>
        <w:pStyle w:val="Paragraph"/>
        <w:rPr>
          <w:rFonts w:ascii="Arial" w:hAnsi="Arial" w:cs="Arial"/>
        </w:rPr>
      </w:pPr>
      <w:r w:rsidRPr="00150F41">
        <w:rPr>
          <w:rFonts w:ascii="Arial" w:hAnsi="Arial" w:cs="Arial"/>
        </w:rPr>
        <w:t>The undersigned certifies, to the best of his or her knowledge and belief, that:</w:t>
      </w:r>
    </w:p>
    <w:p w14:paraId="4BD1315C" w14:textId="77777777" w:rsidR="00360DCC" w:rsidRPr="00E81CA6" w:rsidRDefault="00360DCC" w:rsidP="00E81CA6">
      <w:pPr>
        <w:pStyle w:val="11paragraph"/>
        <w:rPr>
          <w:rFonts w:ascii="Arial" w:hAnsi="Arial"/>
        </w:rPr>
      </w:pPr>
      <w:r w:rsidRPr="00E81CA6">
        <w:rPr>
          <w:rFonts w:ascii="Arial" w:hAnsi="Arial"/>
        </w:rPr>
        <w:t>1.</w:t>
      </w:r>
      <w:r w:rsidRPr="00E81CA6">
        <w:rPr>
          <w:rFonts w:ascii="Arial" w:hAnsi="Arial"/>
        </w:rPr>
        <w:tab/>
        <w:t>No federal appropriate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335F6CBE" w14:textId="77777777" w:rsidR="00360DCC" w:rsidRPr="00E81CA6" w:rsidRDefault="00360DCC" w:rsidP="00E81CA6">
      <w:pPr>
        <w:pStyle w:val="11paragraph"/>
        <w:rPr>
          <w:rFonts w:ascii="Arial" w:hAnsi="Arial"/>
        </w:rPr>
      </w:pPr>
      <w:r w:rsidRPr="00E81CA6">
        <w:rPr>
          <w:rFonts w:ascii="Arial" w:hAnsi="Arial"/>
        </w:rPr>
        <w:t>2.</w:t>
      </w:r>
      <w:r w:rsidRPr="00E81CA6">
        <w:rPr>
          <w:rFonts w:ascii="Arial" w:hAnsi="Arial"/>
        </w:rPr>
        <w:tab/>
        <w:t>If any funds other than Federal appropriated funds have been paid or will be paid to any person for influencing or attempting to influence an officer or employee of any agency, a Member of Congress, or any employee of a Member of Congress in connection with this Federal contract, grant, loan or cooperative agreement, the undersigned shall complete and submit Disclosure of Lobbying Activities Standard Form – LLL (Federal Aid Attachment Form 11) in accordance with its instructions.</w:t>
      </w:r>
    </w:p>
    <w:p w14:paraId="6EDB7216" w14:textId="77777777" w:rsidR="00360DCC" w:rsidRPr="00E81CA6" w:rsidRDefault="00360DCC" w:rsidP="00E81CA6">
      <w:pPr>
        <w:pStyle w:val="11paragraph"/>
        <w:rPr>
          <w:rFonts w:ascii="Arial" w:hAnsi="Arial"/>
        </w:rPr>
      </w:pPr>
      <w:r w:rsidRPr="00E81CA6">
        <w:rPr>
          <w:rFonts w:ascii="Arial" w:hAnsi="Arial"/>
        </w:rPr>
        <w:t>3.</w:t>
      </w:r>
      <w:r w:rsidRPr="00E81CA6">
        <w:rPr>
          <w:rFonts w:ascii="Arial" w:hAnsi="Arial"/>
        </w:rPr>
        <w:tab/>
        <w:t>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w:t>
      </w:r>
    </w:p>
    <w:p w14:paraId="73B4B79E" w14:textId="77777777" w:rsidR="00360DCC" w:rsidRPr="00E81CA6" w:rsidRDefault="00360DCC" w:rsidP="00E81CA6">
      <w:pPr>
        <w:pStyle w:val="12paragraph"/>
        <w:rPr>
          <w:rFonts w:ascii="Arial" w:hAnsi="Arial"/>
        </w:rPr>
      </w:pPr>
      <w:r w:rsidRPr="00E81CA6">
        <w:rPr>
          <w:rFonts w:ascii="Arial" w:hAnsi="Arial"/>
        </w:rPr>
        <w:t>This certification is a material representation of fact upon which reliance was placed when the transaction was made or entered into</w:t>
      </w:r>
      <w:proofErr w:type="gramStart"/>
      <w:r w:rsidRPr="00E81CA6">
        <w:rPr>
          <w:rFonts w:ascii="Arial" w:hAnsi="Arial"/>
        </w:rPr>
        <w:t xml:space="preserve">.  </w:t>
      </w:r>
      <w:proofErr w:type="gramEnd"/>
      <w:r w:rsidRPr="00E81CA6">
        <w:rPr>
          <w:rFonts w:ascii="Arial" w:hAnsi="Arial"/>
        </w:rPr>
        <w:t>Submission of this certification is a prerequisite for making or entering into this transaction imposed by section 1352, title 31, U.S. Code. Any person who fails to file the required certification shall be subject to a civil penalty of not that $10,000 and not more than $100,000 for each such failure.</w:t>
      </w:r>
    </w:p>
    <w:p w14:paraId="76F50B87"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31C81FDF" w14:textId="77777777" w:rsidR="00360DCC" w:rsidRPr="00AF34AC"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150F41">
        <w:rPr>
          <w:rFonts w:ascii="Arial" w:eastAsia="Calibri" w:hAnsi="Arial" w:cs="Arial"/>
          <w:b/>
          <w:bCs/>
          <w:sz w:val="18"/>
          <w:szCs w:val="18"/>
        </w:rPr>
        <w:lastRenderedPageBreak/>
        <w:t xml:space="preserve">Pt. </w:t>
      </w:r>
      <w:r w:rsidRPr="00616A00">
        <w:rPr>
          <w:rFonts w:ascii="Arial" w:eastAsia="Calibri" w:hAnsi="Arial" w:cs="Arial"/>
          <w:b/>
          <w:bCs/>
          <w:sz w:val="18"/>
          <w:szCs w:val="18"/>
        </w:rPr>
        <w:t>21</w:t>
      </w:r>
      <w:r w:rsidRPr="00150F41">
        <w:rPr>
          <w:rFonts w:ascii="Arial" w:eastAsia="Calibri" w:hAnsi="Arial" w:cs="Arial"/>
          <w:b/>
          <w:bCs/>
          <w:sz w:val="18"/>
          <w:szCs w:val="18"/>
        </w:rPr>
        <w:t>,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 xml:space="preserve">31 </w:t>
      </w:r>
      <w:r w:rsidRPr="00616A00">
        <w:rPr>
          <w:rFonts w:ascii="Arial" w:eastAsia="Calibri" w:hAnsi="Arial" w:cs="Arial"/>
          <w:b/>
          <w:bCs/>
          <w:sz w:val="18"/>
          <w:szCs w:val="18"/>
        </w:rPr>
        <w:t>CFR</w:t>
      </w:r>
      <w:r w:rsidRPr="00150F41">
        <w:rPr>
          <w:rFonts w:ascii="Arial" w:eastAsia="Calibri" w:hAnsi="Arial" w:cs="Arial"/>
          <w:b/>
          <w:bCs/>
          <w:sz w:val="18"/>
          <w:szCs w:val="18"/>
        </w:rPr>
        <w:t xml:space="preserve">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57B8227" w14:textId="77777777" w:rsidR="00360DCC" w:rsidRPr="001F5AF9" w:rsidRDefault="00360DCC" w:rsidP="00360DCC">
      <w:pPr>
        <w:pStyle w:val="a1paragraph"/>
        <w:rPr>
          <w:rFonts w:ascii="Arial" w:eastAsia="Calibri" w:hAnsi="Arial"/>
        </w:rPr>
      </w:pPr>
      <w:r w:rsidRPr="001F5AF9">
        <w:rPr>
          <w:rFonts w:ascii="Arial" w:eastAsia="Calibri" w:hAnsi="Arial"/>
          <w:szCs w:val="16"/>
        </w:rPr>
        <w:t>A</w:t>
      </w:r>
      <w:r w:rsidRPr="001F5AF9">
        <w:rPr>
          <w:rFonts w:ascii="Arial" w:eastAsia="Calibri" w:hAnsi="Arial"/>
        </w:rPr>
        <w:t xml:space="preserve">PPENDIX </w:t>
      </w:r>
      <w:r w:rsidRPr="001F5AF9">
        <w:rPr>
          <w:rFonts w:ascii="Arial" w:eastAsia="Calibri" w:hAnsi="Arial"/>
          <w:szCs w:val="16"/>
        </w:rPr>
        <w:t xml:space="preserve">B </w:t>
      </w:r>
      <w:r w:rsidRPr="001F5AF9">
        <w:rPr>
          <w:rFonts w:ascii="Arial" w:eastAsia="Calibri" w:hAnsi="Arial"/>
        </w:rPr>
        <w:t xml:space="preserve">TO </w:t>
      </w:r>
      <w:r w:rsidRPr="001F5AF9">
        <w:rPr>
          <w:rFonts w:ascii="Arial" w:eastAsia="Calibri" w:hAnsi="Arial"/>
          <w:szCs w:val="16"/>
        </w:rPr>
        <w:t>P</w:t>
      </w:r>
      <w:r w:rsidRPr="001F5AF9">
        <w:rPr>
          <w:rFonts w:ascii="Arial" w:eastAsia="Calibri" w:hAnsi="Arial"/>
        </w:rPr>
        <w:t xml:space="preserve">ART </w:t>
      </w:r>
      <w:r w:rsidRPr="001F5AF9">
        <w:rPr>
          <w:rFonts w:ascii="Arial" w:eastAsia="Calibri" w:hAnsi="Arial"/>
          <w:szCs w:val="16"/>
        </w:rPr>
        <w:t>21—D</w:t>
      </w:r>
      <w:r w:rsidRPr="001F5AF9">
        <w:rPr>
          <w:rFonts w:ascii="Arial" w:eastAsia="Calibri" w:hAnsi="Arial"/>
        </w:rPr>
        <w:t xml:space="preserve">ISCLOSURE </w:t>
      </w:r>
      <w:r w:rsidRPr="001F5AF9">
        <w:rPr>
          <w:rFonts w:ascii="Arial" w:eastAsia="Calibri" w:hAnsi="Arial"/>
          <w:szCs w:val="16"/>
        </w:rPr>
        <w:t>F</w:t>
      </w:r>
      <w:r w:rsidRPr="001F5AF9">
        <w:rPr>
          <w:rFonts w:ascii="Arial" w:eastAsia="Calibri" w:hAnsi="Arial"/>
        </w:rPr>
        <w:t xml:space="preserve">ORM </w:t>
      </w:r>
      <w:r w:rsidRPr="001F5AF9">
        <w:rPr>
          <w:rFonts w:ascii="Arial" w:eastAsia="Calibri" w:hAnsi="Arial"/>
          <w:szCs w:val="16"/>
        </w:rPr>
        <w:t>T</w:t>
      </w:r>
      <w:r w:rsidRPr="001F5AF9">
        <w:rPr>
          <w:rFonts w:ascii="Arial" w:eastAsia="Calibri" w:hAnsi="Arial"/>
        </w:rPr>
        <w:t xml:space="preserve">O </w:t>
      </w:r>
      <w:r w:rsidRPr="001F5AF9">
        <w:rPr>
          <w:rFonts w:ascii="Arial" w:eastAsia="Calibri" w:hAnsi="Arial"/>
          <w:szCs w:val="16"/>
        </w:rPr>
        <w:t>R</w:t>
      </w:r>
      <w:r w:rsidRPr="001F5AF9">
        <w:rPr>
          <w:rFonts w:ascii="Arial" w:eastAsia="Calibri" w:hAnsi="Arial"/>
        </w:rPr>
        <w:t xml:space="preserve">EPORT </w:t>
      </w:r>
      <w:r w:rsidRPr="001F5AF9">
        <w:rPr>
          <w:rFonts w:ascii="Arial" w:eastAsia="Calibri" w:hAnsi="Arial"/>
          <w:szCs w:val="16"/>
        </w:rPr>
        <w:t>L</w:t>
      </w:r>
      <w:r w:rsidRPr="001F5AF9">
        <w:rPr>
          <w:rFonts w:ascii="Arial" w:eastAsia="Calibri" w:hAnsi="Arial"/>
        </w:rPr>
        <w:t>OBBYING</w:t>
      </w:r>
    </w:p>
    <w:p w14:paraId="4E3D11B2" w14:textId="77777777" w:rsidR="00360DCC" w:rsidRPr="00150F41" w:rsidRDefault="00360DCC" w:rsidP="00360DCC">
      <w:pPr>
        <w:kinsoku w:val="0"/>
        <w:overflowPunct w:val="0"/>
        <w:autoSpaceDE w:val="0"/>
        <w:autoSpaceDN w:val="0"/>
        <w:adjustRightInd w:val="0"/>
        <w:spacing w:line="9171" w:lineRule="exact"/>
        <w:ind w:left="1070"/>
        <w:rPr>
          <w:rFonts w:ascii="Arial" w:eastAsia="Calibri" w:hAnsi="Arial" w:cs="Arial"/>
          <w:position w:val="-183"/>
        </w:rPr>
      </w:pPr>
      <w:r w:rsidRPr="00150F41">
        <w:rPr>
          <w:rFonts w:ascii="Arial" w:eastAsia="Calibri" w:hAnsi="Arial" w:cs="Arial"/>
          <w:noProof/>
          <w:position w:val="-183"/>
        </w:rPr>
        <w:drawing>
          <wp:inline distT="0" distB="0" distL="0" distR="0" wp14:anchorId="4C86461A" wp14:editId="563C2FE8">
            <wp:extent cx="4123055" cy="5822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123055" cy="5822950"/>
                    </a:xfrm>
                    <a:prstGeom prst="rect">
                      <a:avLst/>
                    </a:prstGeom>
                    <a:noFill/>
                    <a:ln>
                      <a:noFill/>
                    </a:ln>
                  </pic:spPr>
                </pic:pic>
              </a:graphicData>
            </a:graphic>
          </wp:inline>
        </w:drawing>
      </w:r>
    </w:p>
    <w:p w14:paraId="17DCB95A"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09BF6374" w14:textId="77777777" w:rsidR="00360DCC" w:rsidRPr="00AF34EE" w:rsidRDefault="00360DCC" w:rsidP="00360DCC">
      <w:pPr>
        <w:tabs>
          <w:tab w:val="left" w:pos="4590"/>
        </w:tabs>
        <w:kinsoku w:val="0"/>
        <w:overflowPunct w:val="0"/>
        <w:autoSpaceDE w:val="0"/>
        <w:autoSpaceDN w:val="0"/>
        <w:adjustRightInd w:val="0"/>
        <w:spacing w:before="23"/>
        <w:ind w:firstLine="1170"/>
        <w:rPr>
          <w:rFonts w:ascii="Arial" w:eastAsia="Calibri" w:hAnsi="Arial" w:cs="Arial"/>
          <w:b/>
          <w:bCs/>
          <w:sz w:val="18"/>
          <w:szCs w:val="18"/>
        </w:rPr>
      </w:pPr>
      <w:r w:rsidRPr="00AF34EE">
        <w:rPr>
          <w:rFonts w:ascii="Arial" w:eastAsia="Calibri" w:hAnsi="Arial" w:cs="Arial"/>
          <w:b/>
          <w:bCs/>
          <w:sz w:val="18"/>
          <w:szCs w:val="18"/>
        </w:rPr>
        <w:lastRenderedPageBreak/>
        <w:t>Office of the Secretary of the Treasury</w:t>
      </w:r>
      <w:r w:rsidRPr="00AF34EE">
        <w:rPr>
          <w:rFonts w:ascii="Arial" w:eastAsia="Calibri" w:hAnsi="Arial" w:cs="Arial"/>
          <w:b/>
          <w:bCs/>
          <w:sz w:val="18"/>
          <w:szCs w:val="18"/>
        </w:rPr>
        <w:tab/>
        <w:t xml:space="preserve">                                           Pt. 21, App. B</w:t>
      </w:r>
    </w:p>
    <w:p w14:paraId="0E56FDA2" w14:textId="77777777" w:rsidR="00360DCC" w:rsidRPr="001F5AF9" w:rsidRDefault="00360DCC" w:rsidP="00AF34EE">
      <w:pPr>
        <w:pStyle w:val="Blankline"/>
        <w:rPr>
          <w:rFonts w:eastAsia="Calibri"/>
        </w:rPr>
      </w:pPr>
    </w:p>
    <w:p w14:paraId="3A4CF4F0"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5E06B6AA" wp14:editId="429A7A5D">
            <wp:extent cx="4546078" cy="5816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550229" cy="5821911"/>
                    </a:xfrm>
                    <a:prstGeom prst="rect">
                      <a:avLst/>
                    </a:prstGeom>
                    <a:noFill/>
                    <a:ln>
                      <a:noFill/>
                    </a:ln>
                  </pic:spPr>
                </pic:pic>
              </a:graphicData>
            </a:graphic>
          </wp:inline>
        </w:drawing>
      </w:r>
    </w:p>
    <w:p w14:paraId="355D60CC" w14:textId="77777777" w:rsidR="00360DCC" w:rsidRPr="001F5AF9" w:rsidRDefault="00360DCC" w:rsidP="00360DCC">
      <w:pPr>
        <w:spacing w:after="200" w:line="276" w:lineRule="auto"/>
        <w:rPr>
          <w:rFonts w:ascii="Arial" w:eastAsia="Calibri" w:hAnsi="Arial" w:cs="Arial"/>
        </w:rPr>
      </w:pPr>
      <w:r w:rsidRPr="001F5AF9">
        <w:rPr>
          <w:rFonts w:ascii="Arial" w:eastAsia="Calibri" w:hAnsi="Arial" w:cs="Arial"/>
        </w:rPr>
        <w:br w:type="page"/>
      </w:r>
    </w:p>
    <w:p w14:paraId="5A574222" w14:textId="77777777" w:rsidR="00360DCC" w:rsidRPr="00AF34AC" w:rsidRDefault="00360DCC" w:rsidP="00360DCC">
      <w:pPr>
        <w:tabs>
          <w:tab w:val="left" w:pos="4500"/>
        </w:tabs>
        <w:kinsoku w:val="0"/>
        <w:overflowPunct w:val="0"/>
        <w:autoSpaceDE w:val="0"/>
        <w:autoSpaceDN w:val="0"/>
        <w:adjustRightInd w:val="0"/>
        <w:spacing w:after="240"/>
        <w:ind w:firstLine="1080"/>
        <w:rPr>
          <w:rFonts w:ascii="Arial" w:eastAsia="Calibri" w:hAnsi="Arial" w:cs="Arial"/>
          <w:b/>
          <w:bCs/>
          <w:sz w:val="18"/>
          <w:szCs w:val="18"/>
        </w:rPr>
      </w:pPr>
      <w:r w:rsidRPr="00150F41">
        <w:rPr>
          <w:rFonts w:ascii="Arial" w:eastAsia="Calibri" w:hAnsi="Arial" w:cs="Arial"/>
          <w:b/>
          <w:bCs/>
          <w:sz w:val="18"/>
          <w:szCs w:val="18"/>
        </w:rPr>
        <w:lastRenderedPageBreak/>
        <w:t>Pt. 21, App.</w:t>
      </w:r>
      <w:r w:rsidRPr="00AF34EE">
        <w:rPr>
          <w:rFonts w:ascii="Arial" w:eastAsia="Calibri" w:hAnsi="Arial" w:cs="Arial"/>
          <w:b/>
          <w:bCs/>
          <w:sz w:val="18"/>
          <w:szCs w:val="18"/>
        </w:rPr>
        <w:t xml:space="preserve"> </w:t>
      </w:r>
      <w:r w:rsidRPr="00150F41">
        <w:rPr>
          <w:rFonts w:ascii="Arial" w:eastAsia="Calibri" w:hAnsi="Arial" w:cs="Arial"/>
          <w:b/>
          <w:bCs/>
          <w:sz w:val="18"/>
          <w:szCs w:val="18"/>
        </w:rPr>
        <w:t>B</w:t>
      </w:r>
      <w:r w:rsidRPr="00150F41">
        <w:rPr>
          <w:rFonts w:ascii="Arial" w:eastAsia="Calibri" w:hAnsi="Arial" w:cs="Arial"/>
          <w:b/>
          <w:bCs/>
          <w:sz w:val="18"/>
          <w:szCs w:val="18"/>
        </w:rPr>
        <w:tab/>
        <w:t>31 CFR Subtitle A (7–1–10</w:t>
      </w:r>
      <w:r w:rsidRPr="00AF34EE">
        <w:rPr>
          <w:rFonts w:ascii="Arial" w:eastAsia="Calibri" w:hAnsi="Arial" w:cs="Arial"/>
          <w:b/>
          <w:bCs/>
          <w:sz w:val="18"/>
          <w:szCs w:val="18"/>
        </w:rPr>
        <w:t xml:space="preserve"> </w:t>
      </w:r>
      <w:r w:rsidRPr="00150F41">
        <w:rPr>
          <w:rFonts w:ascii="Arial" w:eastAsia="Calibri" w:hAnsi="Arial" w:cs="Arial"/>
          <w:b/>
          <w:bCs/>
          <w:sz w:val="18"/>
          <w:szCs w:val="18"/>
        </w:rPr>
        <w:t>Edition)</w:t>
      </w:r>
    </w:p>
    <w:p w14:paraId="6090EBE4" w14:textId="77777777" w:rsidR="00360DCC" w:rsidRPr="00187E0F" w:rsidRDefault="00360DCC" w:rsidP="00360DCC">
      <w:pPr>
        <w:spacing w:line="9171" w:lineRule="exact"/>
        <w:ind w:left="1070"/>
        <w:rPr>
          <w:rFonts w:ascii="Arial" w:eastAsia="Calibri" w:hAnsi="Arial" w:cs="Arial"/>
          <w:position w:val="-183"/>
        </w:rPr>
      </w:pPr>
      <w:r w:rsidRPr="00187E0F">
        <w:rPr>
          <w:rFonts w:ascii="Arial" w:eastAsia="Calibri" w:hAnsi="Arial" w:cs="Arial"/>
          <w:noProof/>
          <w:position w:val="-183"/>
        </w:rPr>
        <w:drawing>
          <wp:inline distT="0" distB="0" distL="0" distR="0" wp14:anchorId="3B551D20" wp14:editId="4B4B1836">
            <wp:extent cx="4134485" cy="5682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134485" cy="5682615"/>
                    </a:xfrm>
                    <a:prstGeom prst="rect">
                      <a:avLst/>
                    </a:prstGeom>
                    <a:noFill/>
                    <a:ln>
                      <a:noFill/>
                    </a:ln>
                  </pic:spPr>
                </pic:pic>
              </a:graphicData>
            </a:graphic>
          </wp:inline>
        </w:drawing>
      </w:r>
    </w:p>
    <w:p w14:paraId="32B665FE" w14:textId="77777777" w:rsidR="00360DCC" w:rsidRPr="00150F41" w:rsidRDefault="00360DCC" w:rsidP="00360DCC">
      <w:pPr>
        <w:pStyle w:val="Blankline"/>
      </w:pPr>
    </w:p>
    <w:p w14:paraId="1A7384C9" w14:textId="77777777" w:rsidR="00360DCC" w:rsidRPr="00150F41" w:rsidRDefault="00360DCC" w:rsidP="00360DCC">
      <w:pPr>
        <w:pStyle w:val="000Section"/>
        <w:rPr>
          <w:rFonts w:ascii="Arial" w:hAnsi="Arial" w:cs="Arial"/>
        </w:rPr>
        <w:sectPr w:rsidR="00360DCC" w:rsidRPr="00150F41" w:rsidSect="002B1D46">
          <w:headerReference w:type="default" r:id="rId95"/>
          <w:footerReference w:type="default" r:id="rId96"/>
          <w:pgSz w:w="12240" w:h="15840" w:code="1"/>
          <w:pgMar w:top="1440" w:right="1080" w:bottom="1440" w:left="1440" w:header="576" w:footer="720" w:gutter="0"/>
          <w:pgNumType w:start="1"/>
          <w:cols w:space="720"/>
          <w:docGrid w:linePitch="299"/>
        </w:sectPr>
      </w:pPr>
    </w:p>
    <w:p w14:paraId="12BD60B9"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1</w:t>
      </w:r>
    </w:p>
    <w:p w14:paraId="063457B3" w14:textId="77777777" w:rsidR="00C72E41" w:rsidRPr="003F2A75" w:rsidRDefault="00C72E41" w:rsidP="00C72E41">
      <w:pPr>
        <w:pStyle w:val="00000Subsection"/>
        <w:rPr>
          <w:rFonts w:ascii="Arial" w:hAnsi="Arial"/>
          <w:bCs/>
        </w:rPr>
      </w:pPr>
      <w:r w:rsidRPr="003F2A75">
        <w:rPr>
          <w:rFonts w:ascii="Arial" w:hAnsi="Arial"/>
          <w:bCs/>
        </w:rPr>
        <w:t>SMALL BUSINESS ENTERPRISE UTILIZATION ON WHOLLY STATE FUNDED PROJECTS</w:t>
      </w:r>
    </w:p>
    <w:p w14:paraId="2115343D" w14:textId="77777777" w:rsidR="00C72E41" w:rsidRPr="008179EE" w:rsidRDefault="00C72E41" w:rsidP="00C72E41">
      <w:pPr>
        <w:pStyle w:val="A1paragraph0"/>
        <w:rPr>
          <w:rFonts w:ascii="Arial" w:hAnsi="Arial"/>
        </w:rPr>
      </w:pPr>
      <w:r w:rsidRPr="008179EE">
        <w:rPr>
          <w:rFonts w:ascii="Arial" w:hAnsi="Arial"/>
          <w:b/>
        </w:rPr>
        <w:t>A.</w:t>
      </w:r>
      <w:r w:rsidRPr="008179EE">
        <w:rPr>
          <w:rFonts w:ascii="Arial" w:hAnsi="Arial"/>
          <w:b/>
        </w:rPr>
        <w:tab/>
        <w:t>Utilization of Small Business Enterprises Businesses as Subcontractors, Transaction Expeditors, Regular Dealers, Manufacturers and Truckers</w:t>
      </w:r>
      <w:proofErr w:type="gramStart"/>
      <w:r w:rsidRPr="008179EE">
        <w:rPr>
          <w:rFonts w:ascii="Arial" w:hAnsi="Arial"/>
          <w:b/>
        </w:rPr>
        <w:t>.</w:t>
      </w:r>
      <w:r w:rsidRPr="008179EE">
        <w:rPr>
          <w:rFonts w:ascii="Arial" w:hAnsi="Arial"/>
        </w:rPr>
        <w:t xml:space="preserve">  </w:t>
      </w:r>
      <w:proofErr w:type="gramEnd"/>
      <w:r w:rsidRPr="008179EE">
        <w:rPr>
          <w:rFonts w:ascii="Arial" w:hAnsi="Arial"/>
        </w:rPr>
        <w:t>The Department advises the Contractor and subcontractor that failure to carry out the requirements set forth in this attachment constitutes a material breach of Contract and, after notification to the applicable State agency, may result in termination of the agreement or Contract by the Department or such remedy as the Department deems appropriate</w:t>
      </w:r>
      <w:proofErr w:type="gramStart"/>
      <w:r w:rsidRPr="008179EE">
        <w:rPr>
          <w:rFonts w:ascii="Arial" w:hAnsi="Arial"/>
        </w:rPr>
        <w:t xml:space="preserve">.  </w:t>
      </w:r>
      <w:proofErr w:type="gramEnd"/>
      <w:r w:rsidRPr="008179EE">
        <w:rPr>
          <w:rFonts w:ascii="Arial" w:hAnsi="Arial"/>
        </w:rPr>
        <w:t>Requirements set forth in this section shall also be physically included in all subcontract agreements in accordance with State of New Jersey requirements.</w:t>
      </w:r>
    </w:p>
    <w:p w14:paraId="4581C334" w14:textId="77777777" w:rsidR="00C72E41" w:rsidRPr="008179EE" w:rsidRDefault="00C72E41" w:rsidP="00C72E41">
      <w:pPr>
        <w:pStyle w:val="A1paragraph0"/>
        <w:rPr>
          <w:rFonts w:ascii="Arial" w:hAnsi="Arial"/>
        </w:rPr>
      </w:pPr>
      <w:r w:rsidRPr="008179EE">
        <w:rPr>
          <w:rFonts w:ascii="Arial" w:hAnsi="Arial"/>
          <w:b/>
        </w:rPr>
        <w:t>B.</w:t>
      </w:r>
      <w:r w:rsidRPr="008179EE">
        <w:rPr>
          <w:rFonts w:ascii="Arial" w:hAnsi="Arial"/>
          <w:b/>
        </w:rPr>
        <w:tab/>
        <w:t>Policy</w:t>
      </w:r>
      <w:proofErr w:type="gramStart"/>
      <w:r w:rsidRPr="008179EE">
        <w:rPr>
          <w:rFonts w:ascii="Arial" w:hAnsi="Arial"/>
          <w:b/>
        </w:rPr>
        <w:t>.</w:t>
      </w:r>
      <w:r w:rsidRPr="008179EE">
        <w:rPr>
          <w:rFonts w:ascii="Arial" w:hAnsi="Arial"/>
        </w:rPr>
        <w:t xml:space="preserve">  </w:t>
      </w:r>
      <w:proofErr w:type="gramEnd"/>
      <w:r w:rsidRPr="008179EE">
        <w:rPr>
          <w:rFonts w:ascii="Arial" w:hAnsi="Arial"/>
        </w:rPr>
        <w:t xml:space="preserve">It is the policy of the Department that </w:t>
      </w:r>
      <w:r>
        <w:rPr>
          <w:rFonts w:ascii="Arial" w:hAnsi="Arial"/>
        </w:rPr>
        <w:t>small businesses</w:t>
      </w:r>
      <w:r w:rsidRPr="008179EE">
        <w:rPr>
          <w:rFonts w:ascii="Arial" w:hAnsi="Arial"/>
        </w:rPr>
        <w:t xml:space="preserve">, as defined in </w:t>
      </w:r>
      <w:r>
        <w:rPr>
          <w:rFonts w:ascii="Arial" w:hAnsi="Arial"/>
        </w:rPr>
        <w:t xml:space="preserve">N.J.A.C. 17:13-1.2 et seq. comprising a Small Business Enterprise (SBE) </w:t>
      </w:r>
      <w:r w:rsidRPr="008179EE">
        <w:rPr>
          <w:rFonts w:ascii="Arial" w:hAnsi="Arial"/>
        </w:rPr>
        <w:t>shall have the maximum opportunity to participate in the performance of contracts financed wholly with State funds</w:t>
      </w:r>
      <w:proofErr w:type="gramStart"/>
      <w:r w:rsidRPr="008179EE">
        <w:rPr>
          <w:rFonts w:ascii="Arial" w:hAnsi="Arial"/>
        </w:rPr>
        <w:t xml:space="preserve">.  </w:t>
      </w:r>
      <w:proofErr w:type="gramEnd"/>
      <w:r w:rsidRPr="008179EE">
        <w:rPr>
          <w:rFonts w:ascii="Arial" w:hAnsi="Arial"/>
        </w:rPr>
        <w:t>In this regard, the Department and all Contractors shall take all necessary and reasonable steps to ensure that registered Small Business Enterprises are utilized on, compete for, and perform on NJDOT construction contracts.</w:t>
      </w:r>
    </w:p>
    <w:p w14:paraId="1E2A80D4" w14:textId="77777777" w:rsidR="00C72E41" w:rsidRPr="008179EE" w:rsidRDefault="00C72E41" w:rsidP="00C72E41">
      <w:pPr>
        <w:pStyle w:val="A1paragraph0"/>
        <w:rPr>
          <w:rFonts w:ascii="Arial" w:hAnsi="Arial"/>
          <w:b/>
          <w:bCs/>
        </w:rPr>
      </w:pPr>
      <w:r w:rsidRPr="008179EE">
        <w:rPr>
          <w:rFonts w:ascii="Arial" w:hAnsi="Arial"/>
          <w:b/>
          <w:bCs/>
        </w:rPr>
        <w:t>C.</w:t>
      </w:r>
      <w:r w:rsidRPr="008179EE">
        <w:rPr>
          <w:rFonts w:ascii="Arial" w:hAnsi="Arial"/>
          <w:b/>
          <w:bCs/>
        </w:rPr>
        <w:tab/>
        <w:t>Definitions</w:t>
      </w:r>
    </w:p>
    <w:p w14:paraId="5F9CFDCF" w14:textId="77777777" w:rsidR="00C72E41" w:rsidRPr="008179EE" w:rsidRDefault="00C72E41" w:rsidP="00C72E41">
      <w:pPr>
        <w:pStyle w:val="11paragraph"/>
        <w:rPr>
          <w:rFonts w:ascii="Arial" w:hAnsi="Arial"/>
          <w:lang w:val="en"/>
        </w:rPr>
      </w:pPr>
      <w:r w:rsidRPr="008179EE">
        <w:rPr>
          <w:rFonts w:ascii="Arial" w:hAnsi="Arial"/>
          <w:b/>
        </w:rPr>
        <w:t>1.</w:t>
      </w:r>
      <w:r w:rsidRPr="008179EE">
        <w:rPr>
          <w:rFonts w:ascii="Arial" w:hAnsi="Arial"/>
          <w:b/>
        </w:rPr>
        <w:tab/>
        <w:t>Small Business Enterprise</w:t>
      </w:r>
      <w:proofErr w:type="gramStart"/>
      <w:r w:rsidRPr="008179EE">
        <w:rPr>
          <w:rFonts w:ascii="Arial" w:hAnsi="Arial"/>
          <w:b/>
        </w:rPr>
        <w:t>.</w:t>
      </w:r>
      <w:r w:rsidRPr="008179EE">
        <w:rPr>
          <w:rFonts w:ascii="Arial" w:hAnsi="Arial"/>
        </w:rPr>
        <w:t xml:space="preserve">  </w:t>
      </w:r>
      <w:proofErr w:type="gramEnd"/>
      <w:r w:rsidRPr="008179EE">
        <w:rPr>
          <w:rFonts w:ascii="Arial" w:hAnsi="Arial"/>
        </w:rPr>
        <w:t xml:space="preserve">A </w:t>
      </w:r>
      <w:r w:rsidRPr="008179EE">
        <w:rPr>
          <w:rFonts w:ascii="Arial" w:hAnsi="Arial"/>
          <w:lang w:val="en"/>
        </w:rPr>
        <w:t xml:space="preserve">business which has its principal place of business in the State of New Jersey; is independently owned and operated; has no more than 100 full-time employees; has gross revenues that do not exceed the applicable Federal revenue standards referenced at </w:t>
      </w:r>
      <w:r>
        <w:rPr>
          <w:rFonts w:ascii="Arial" w:hAnsi="Arial"/>
          <w:lang w:val="en"/>
        </w:rPr>
        <w:br/>
        <w:t xml:space="preserve">N.J.A.C. 17:13-2.1 </w:t>
      </w:r>
      <w:r w:rsidRPr="008179EE">
        <w:rPr>
          <w:rFonts w:ascii="Arial" w:hAnsi="Arial"/>
          <w:lang w:val="en"/>
        </w:rPr>
        <w:t>and satisfies any additional eligibility standards under this chapter.</w:t>
      </w:r>
    </w:p>
    <w:p w14:paraId="24C1E244" w14:textId="77777777" w:rsidR="00C72E41" w:rsidRPr="008179EE" w:rsidRDefault="00C72E41" w:rsidP="00C72E41">
      <w:pPr>
        <w:pStyle w:val="12paragraph"/>
        <w:rPr>
          <w:rFonts w:ascii="Arial" w:hAnsi="Arial"/>
          <w:lang w:val="en"/>
        </w:rPr>
      </w:pPr>
      <w:r w:rsidRPr="008179EE">
        <w:rPr>
          <w:rFonts w:ascii="Arial" w:hAnsi="Arial"/>
          <w:lang w:val="en"/>
        </w:rPr>
        <w:t>Small businesses with no more than 100 full-time employees will be registered in one of the following three categories:</w:t>
      </w:r>
    </w:p>
    <w:p w14:paraId="3D120C0B"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r>
      <w:proofErr w:type="gramStart"/>
      <w:r w:rsidRPr="008179EE">
        <w:rPr>
          <w:rFonts w:ascii="Arial" w:hAnsi="Arial"/>
          <w:lang w:val="en"/>
        </w:rPr>
        <w:t>Small</w:t>
      </w:r>
      <w:proofErr w:type="gramEnd"/>
      <w:r w:rsidRPr="008179EE">
        <w:rPr>
          <w:rFonts w:ascii="Arial" w:hAnsi="Arial"/>
          <w:lang w:val="en"/>
        </w:rPr>
        <w:t xml:space="preserve"> business with gross revenues that do not exceed $3 million. </w:t>
      </w:r>
    </w:p>
    <w:p w14:paraId="7864C474"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 xml:space="preserve">Small businesses with gross revenues that do not exceed 50 percent of the applicable annual revenue standards set forth in federal regulation at </w:t>
      </w:r>
      <w:hyperlink r:id="rId97" w:tgtFrame="_external" w:tooltip="CFR 121.201" w:history="1">
        <w:r w:rsidRPr="008179EE">
          <w:rPr>
            <w:rFonts w:ascii="Arial" w:hAnsi="Arial"/>
            <w:lang w:val="en"/>
          </w:rPr>
          <w:t>13 CFR 121.201</w:t>
        </w:r>
      </w:hyperlink>
      <w:r w:rsidRPr="008179EE">
        <w:rPr>
          <w:rFonts w:ascii="Arial" w:hAnsi="Arial"/>
          <w:lang w:val="en"/>
        </w:rPr>
        <w:t xml:space="preserve">, incorporated herein by reference, and as may be adjusted periodically. </w:t>
      </w:r>
    </w:p>
    <w:p w14:paraId="4CD19AC3"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 xml:space="preserve">Small business with gross revenues that do not exceed the applicable annual revenue standards set forth in federal regulation at </w:t>
      </w:r>
      <w:hyperlink r:id="rId98" w:tgtFrame="_external" w:tooltip="13 CFR 121.201" w:history="1">
        <w:r w:rsidRPr="008179EE">
          <w:rPr>
            <w:rFonts w:ascii="Arial" w:hAnsi="Arial"/>
            <w:lang w:val="en"/>
          </w:rPr>
          <w:t>13 CFR 121.201</w:t>
        </w:r>
      </w:hyperlink>
      <w:r w:rsidRPr="008179EE">
        <w:rPr>
          <w:rFonts w:ascii="Arial" w:hAnsi="Arial"/>
          <w:lang w:val="en"/>
        </w:rPr>
        <w:t>, incorporated herein by reference, as may be adjusted periodically.</w:t>
      </w:r>
    </w:p>
    <w:p w14:paraId="202B182A" w14:textId="77777777" w:rsidR="00C72E41" w:rsidRPr="008179EE" w:rsidRDefault="00C72E41" w:rsidP="00C72E41">
      <w:pPr>
        <w:pStyle w:val="12paragraph"/>
        <w:rPr>
          <w:rFonts w:ascii="Arial" w:hAnsi="Arial"/>
          <w:lang w:val="en"/>
        </w:rPr>
      </w:pPr>
      <w:r w:rsidRPr="008179EE">
        <w:rPr>
          <w:rFonts w:ascii="Arial" w:hAnsi="Arial"/>
          <w:lang w:val="en"/>
        </w:rPr>
        <w:t>The business must be independently owned and operated, with management being responsible for both its daily and long-term operation, as well as owning at least 51 percent interest in the business.</w:t>
      </w:r>
    </w:p>
    <w:p w14:paraId="304AB742" w14:textId="77777777" w:rsidR="00C72E41" w:rsidRPr="008179EE" w:rsidRDefault="00C72E41" w:rsidP="00C72E41">
      <w:pPr>
        <w:pStyle w:val="12paragraph"/>
        <w:rPr>
          <w:rFonts w:ascii="Arial" w:hAnsi="Arial"/>
          <w:lang w:val="en"/>
        </w:rPr>
      </w:pPr>
      <w:r w:rsidRPr="008179EE">
        <w:rPr>
          <w:rFonts w:ascii="Arial" w:hAnsi="Arial"/>
          <w:lang w:val="en"/>
        </w:rPr>
        <w:t>Businesses must be incorporated or registered with the Division of Revenue &amp; Enterprise Services to do business in the State and have its principal place of business in New Jersey, defined when:</w:t>
      </w:r>
    </w:p>
    <w:p w14:paraId="3D653B10" w14:textId="77777777" w:rsidR="00C72E41" w:rsidRPr="008179EE" w:rsidRDefault="00C72E41" w:rsidP="00C72E41">
      <w:pPr>
        <w:pStyle w:val="List1indent"/>
        <w:rPr>
          <w:rFonts w:ascii="Arial" w:hAnsi="Arial"/>
          <w:lang w:val="en"/>
        </w:rPr>
      </w:pPr>
      <w:r w:rsidRPr="008179EE">
        <w:rPr>
          <w:rFonts w:ascii="Arial" w:hAnsi="Arial"/>
          <w:lang w:val="en"/>
        </w:rPr>
        <w:t>a.</w:t>
      </w:r>
      <w:r w:rsidRPr="008179EE">
        <w:rPr>
          <w:rFonts w:ascii="Arial" w:hAnsi="Arial"/>
          <w:lang w:val="en"/>
        </w:rPr>
        <w:tab/>
        <w:t xml:space="preserve">51 percent or more of its employees work in New Jersey supported by paid New Jersey unemployment taxes </w:t>
      </w:r>
      <w:proofErr w:type="gramStart"/>
      <w:r w:rsidRPr="008179EE">
        <w:rPr>
          <w:rFonts w:ascii="Arial" w:hAnsi="Arial"/>
          <w:lang w:val="en"/>
        </w:rPr>
        <w:t>or;</w:t>
      </w:r>
      <w:proofErr w:type="gramEnd"/>
      <w:r w:rsidRPr="008179EE">
        <w:rPr>
          <w:rFonts w:ascii="Arial" w:hAnsi="Arial"/>
          <w:lang w:val="en"/>
        </w:rPr>
        <w:t xml:space="preserve"> </w:t>
      </w:r>
    </w:p>
    <w:p w14:paraId="6F97B7B7" w14:textId="77777777" w:rsidR="00C72E41" w:rsidRPr="008179EE" w:rsidRDefault="00C72E41" w:rsidP="00C72E41">
      <w:pPr>
        <w:pStyle w:val="List1indent"/>
        <w:rPr>
          <w:rFonts w:ascii="Arial" w:hAnsi="Arial"/>
          <w:lang w:val="en"/>
        </w:rPr>
      </w:pPr>
      <w:r w:rsidRPr="008179EE">
        <w:rPr>
          <w:rFonts w:ascii="Arial" w:hAnsi="Arial"/>
          <w:lang w:val="en"/>
        </w:rPr>
        <w:t>b.</w:t>
      </w:r>
      <w:r w:rsidRPr="008179EE">
        <w:rPr>
          <w:rFonts w:ascii="Arial" w:hAnsi="Arial"/>
          <w:lang w:val="en"/>
        </w:rPr>
        <w:tab/>
        <w:t>51 percent or more of its business operations/activities occur in New Jersey supported by income and/or business tax returns.</w:t>
      </w:r>
    </w:p>
    <w:p w14:paraId="2A6FDEB1" w14:textId="77777777" w:rsidR="00C72E41" w:rsidRPr="008179EE" w:rsidRDefault="00C72E41" w:rsidP="00C72E41">
      <w:pPr>
        <w:pStyle w:val="List1indent"/>
        <w:rPr>
          <w:rFonts w:ascii="Arial" w:hAnsi="Arial"/>
          <w:lang w:val="en"/>
        </w:rPr>
      </w:pPr>
      <w:r w:rsidRPr="008179EE">
        <w:rPr>
          <w:rFonts w:ascii="Arial" w:hAnsi="Arial"/>
          <w:lang w:val="en"/>
        </w:rPr>
        <w:t>c.</w:t>
      </w:r>
      <w:r w:rsidRPr="008179EE">
        <w:rPr>
          <w:rFonts w:ascii="Arial" w:hAnsi="Arial"/>
          <w:lang w:val="en"/>
        </w:rPr>
        <w:tab/>
        <w:t>The business must be a sole proprietorship, partnership, limited liability company or corporation with 100 or fewer employees in full-time positions, not including:</w:t>
      </w:r>
    </w:p>
    <w:p w14:paraId="20BF05D8" w14:textId="77777777" w:rsidR="00C72E41" w:rsidRPr="008179EE" w:rsidRDefault="00C72E41" w:rsidP="00C72E41">
      <w:pPr>
        <w:pStyle w:val="List2indent"/>
        <w:rPr>
          <w:rFonts w:ascii="Arial" w:hAnsi="Arial"/>
          <w:lang w:val="en"/>
        </w:rPr>
      </w:pPr>
      <w:r w:rsidRPr="008179EE">
        <w:rPr>
          <w:rFonts w:ascii="Arial" w:hAnsi="Arial"/>
          <w:lang w:val="en"/>
        </w:rPr>
        <w:t>1.</w:t>
      </w:r>
      <w:r w:rsidRPr="008179EE">
        <w:rPr>
          <w:rFonts w:ascii="Arial" w:hAnsi="Arial"/>
          <w:lang w:val="en"/>
        </w:rPr>
        <w:tab/>
        <w:t xml:space="preserve">Seasonal and part-time employees employed for less than 90 days, if seasonal and casual part-time employment are common to that industry and </w:t>
      </w:r>
    </w:p>
    <w:p w14:paraId="5B4FE544" w14:textId="77777777" w:rsidR="00C72E41" w:rsidRPr="008179EE" w:rsidRDefault="00C72E41" w:rsidP="00C72E41">
      <w:pPr>
        <w:pStyle w:val="List2indent"/>
        <w:rPr>
          <w:rFonts w:ascii="Arial" w:hAnsi="Arial"/>
          <w:lang w:val="en"/>
        </w:rPr>
      </w:pPr>
      <w:r w:rsidRPr="008179EE">
        <w:rPr>
          <w:rFonts w:ascii="Arial" w:hAnsi="Arial"/>
          <w:lang w:val="en"/>
        </w:rPr>
        <w:t>2.</w:t>
      </w:r>
      <w:r w:rsidRPr="008179EE">
        <w:rPr>
          <w:rFonts w:ascii="Arial" w:hAnsi="Arial"/>
          <w:lang w:val="en"/>
        </w:rPr>
        <w:tab/>
        <w:t>Consultants employed under contracts for which the business wants to be eligible as a small business.</w:t>
      </w:r>
    </w:p>
    <w:p w14:paraId="231B4B94" w14:textId="77777777" w:rsidR="00C72E41" w:rsidRPr="008179EE" w:rsidRDefault="00C72E41" w:rsidP="00C72E41">
      <w:pPr>
        <w:pStyle w:val="11paragraph"/>
        <w:rPr>
          <w:rFonts w:ascii="Arial" w:hAnsi="Arial"/>
          <w:lang w:val="en"/>
        </w:rPr>
      </w:pPr>
      <w:r w:rsidRPr="008179EE">
        <w:rPr>
          <w:rFonts w:ascii="Arial" w:hAnsi="Arial"/>
          <w:b/>
        </w:rPr>
        <w:t>2.</w:t>
      </w:r>
      <w:r w:rsidRPr="008179EE">
        <w:rPr>
          <w:rFonts w:ascii="Arial" w:hAnsi="Arial"/>
          <w:b/>
        </w:rPr>
        <w:tab/>
        <w:t>Commercially Useful Function (CUF)</w:t>
      </w:r>
      <w:proofErr w:type="gramStart"/>
      <w:r w:rsidRPr="008179EE">
        <w:rPr>
          <w:rFonts w:ascii="Arial" w:hAnsi="Arial"/>
          <w:b/>
        </w:rPr>
        <w:t>.</w:t>
      </w:r>
      <w:r w:rsidRPr="008179EE">
        <w:rPr>
          <w:rFonts w:ascii="Arial" w:hAnsi="Arial"/>
        </w:rPr>
        <w:t xml:space="preserve">  </w:t>
      </w:r>
      <w:proofErr w:type="gramEnd"/>
      <w:r w:rsidRPr="008179EE">
        <w:rPr>
          <w:rFonts w:ascii="Arial" w:hAnsi="Arial"/>
        </w:rPr>
        <w:t xml:space="preserve">A SBE performs a commercially useful function when it is responsible for </w:t>
      </w:r>
      <w:r w:rsidRPr="008179EE">
        <w:rPr>
          <w:rFonts w:ascii="Arial" w:hAnsi="Arial"/>
          <w:lang w:val="en"/>
        </w:rPr>
        <w:t>execution</w:t>
      </w:r>
      <w:r w:rsidRPr="008179EE">
        <w:rPr>
          <w:rFonts w:ascii="Arial" w:hAnsi="Arial"/>
        </w:rPr>
        <w:t xml:space="preserve"> of a distinct element of the work of a contract and carrying out its responsibility by actually performing, managing, and supervising the work involved</w:t>
      </w:r>
      <w:proofErr w:type="gramStart"/>
      <w:r w:rsidRPr="008179EE">
        <w:rPr>
          <w:rFonts w:ascii="Arial" w:hAnsi="Arial"/>
        </w:rPr>
        <w:t xml:space="preserve">.  </w:t>
      </w:r>
      <w:proofErr w:type="gramEnd"/>
      <w:r w:rsidRPr="008179EE">
        <w:rPr>
          <w:rFonts w:ascii="Arial" w:hAnsi="Arial"/>
        </w:rPr>
        <w:t xml:space="preserve">To perform a commercially useful function, the SBE must also be </w:t>
      </w:r>
      <w:r w:rsidRPr="008179EE">
        <w:rPr>
          <w:rFonts w:ascii="Arial" w:hAnsi="Arial"/>
          <w:lang w:val="en"/>
        </w:rPr>
        <w:t>responsible</w:t>
      </w:r>
      <w:r w:rsidRPr="008179EE">
        <w:rPr>
          <w:rFonts w:ascii="Arial" w:hAnsi="Arial"/>
        </w:rPr>
        <w:t xml:space="preserve">, with respect to materials and supplies used on the contract, for preparing the estimate, </w:t>
      </w:r>
      <w:r w:rsidRPr="008179EE">
        <w:rPr>
          <w:rFonts w:ascii="Arial" w:hAnsi="Arial"/>
          <w:lang w:val="en"/>
        </w:rPr>
        <w:t xml:space="preserve">negotiating price, determining quality and </w:t>
      </w:r>
      <w:r w:rsidRPr="008179EE">
        <w:rPr>
          <w:rFonts w:ascii="Arial" w:hAnsi="Arial"/>
          <w:lang w:val="en"/>
        </w:rPr>
        <w:lastRenderedPageBreak/>
        <w:t>quantity, ordering the material, arranging delivery, installing (where applicable), and paying for the material and supplies itself for the project.</w:t>
      </w:r>
    </w:p>
    <w:p w14:paraId="692F397D" w14:textId="77777777" w:rsidR="00C72E41" w:rsidRPr="008179EE" w:rsidRDefault="00C72E41" w:rsidP="00C72E41">
      <w:pPr>
        <w:pStyle w:val="11paragraph"/>
        <w:rPr>
          <w:rFonts w:ascii="Arial" w:hAnsi="Arial"/>
          <w:lang w:val="en"/>
        </w:rPr>
      </w:pPr>
      <w:r w:rsidRPr="008179EE">
        <w:rPr>
          <w:rFonts w:ascii="Arial" w:hAnsi="Arial"/>
          <w:b/>
          <w:lang w:val="en"/>
        </w:rPr>
        <w:t>3.</w:t>
      </w:r>
      <w:r w:rsidRPr="008179EE">
        <w:rPr>
          <w:rFonts w:ascii="Arial" w:hAnsi="Arial"/>
          <w:b/>
          <w:lang w:val="en"/>
        </w:rPr>
        <w:tab/>
        <w:t>Transaction expeditor (broker)</w:t>
      </w:r>
      <w:proofErr w:type="gramStart"/>
      <w:r w:rsidRPr="008179EE">
        <w:rPr>
          <w:rFonts w:ascii="Arial" w:hAnsi="Arial"/>
          <w:b/>
          <w:lang w:val="en"/>
        </w:rPr>
        <w:t>.</w:t>
      </w:r>
      <w:r w:rsidRPr="008179EE">
        <w:rPr>
          <w:rFonts w:ascii="Arial" w:hAnsi="Arial"/>
          <w:lang w:val="en"/>
        </w:rPr>
        <w:t xml:space="preserve">  </w:t>
      </w:r>
      <w:proofErr w:type="gramEnd"/>
      <w:r w:rsidRPr="008179EE">
        <w:rPr>
          <w:rFonts w:ascii="Arial" w:hAnsi="Arial"/>
          <w:lang w:val="en"/>
        </w:rPr>
        <w:t>A SBE who arranges or expedites transactions and who arranges for material drop shipments.</w:t>
      </w:r>
    </w:p>
    <w:p w14:paraId="53BD709D" w14:textId="77777777" w:rsidR="00C72E41" w:rsidRPr="008179EE" w:rsidRDefault="00C72E41" w:rsidP="00C72E41">
      <w:pPr>
        <w:pStyle w:val="11paragraph"/>
        <w:rPr>
          <w:rFonts w:ascii="Arial" w:hAnsi="Arial"/>
          <w:lang w:val="en"/>
        </w:rPr>
      </w:pPr>
      <w:r w:rsidRPr="008179EE">
        <w:rPr>
          <w:rFonts w:ascii="Arial" w:hAnsi="Arial"/>
          <w:b/>
          <w:lang w:val="en"/>
        </w:rPr>
        <w:t>4.</w:t>
      </w:r>
      <w:r w:rsidRPr="008179EE">
        <w:rPr>
          <w:rFonts w:ascii="Arial" w:hAnsi="Arial"/>
          <w:b/>
          <w:lang w:val="en"/>
        </w:rPr>
        <w:tab/>
        <w:t>SBE regular dealers</w:t>
      </w:r>
      <w:proofErr w:type="gramStart"/>
      <w:r w:rsidRPr="008179EE">
        <w:rPr>
          <w:rFonts w:ascii="Arial" w:hAnsi="Arial"/>
          <w:b/>
          <w:lang w:val="en"/>
        </w:rPr>
        <w:t>.</w:t>
      </w:r>
      <w:r w:rsidRPr="008179EE">
        <w:rPr>
          <w:rFonts w:ascii="Arial" w:hAnsi="Arial"/>
          <w:lang w:val="en"/>
        </w:rPr>
        <w:t xml:space="preserve">  </w:t>
      </w:r>
      <w:proofErr w:type="gramEnd"/>
      <w:r w:rsidRPr="008179EE">
        <w:rPr>
          <w:rFonts w:ascii="Arial" w:hAnsi="Arial"/>
          <w:lang w:val="en"/>
        </w:rPr>
        <w:t>A firm that must be an established, regular business that engages, as its principal business and under its own name, in the purchase and sale or lease of the products in question</w:t>
      </w:r>
      <w:proofErr w:type="gramStart"/>
      <w:r w:rsidRPr="008179EE">
        <w:rPr>
          <w:rFonts w:ascii="Arial" w:hAnsi="Arial"/>
          <w:lang w:val="en"/>
        </w:rPr>
        <w:t xml:space="preserve">.  </w:t>
      </w:r>
      <w:proofErr w:type="gramEnd"/>
      <w:r w:rsidRPr="008179EE">
        <w:rPr>
          <w:rFonts w:ascii="Arial" w:hAnsi="Arial"/>
          <w:lang w:val="en"/>
        </w:rPr>
        <w:t>In addition, a regular dealer must own, operate, or maintain a store, warehouse, or other establishment in which the materials, supplies, articles, or equipment required under this Contract are bought, kept in stock, and regularly sold or leased to the public in the usual course of business.</w:t>
      </w:r>
    </w:p>
    <w:p w14:paraId="259608B5" w14:textId="77777777" w:rsidR="00C72E41" w:rsidRPr="008179EE" w:rsidRDefault="00C72E41" w:rsidP="00C72E41">
      <w:pPr>
        <w:pStyle w:val="11paragraph"/>
        <w:rPr>
          <w:rFonts w:ascii="Arial" w:hAnsi="Arial"/>
          <w:lang w:val="en"/>
        </w:rPr>
      </w:pPr>
      <w:r w:rsidRPr="008179EE">
        <w:rPr>
          <w:rFonts w:ascii="Arial" w:hAnsi="Arial"/>
          <w:b/>
          <w:lang w:val="en"/>
        </w:rPr>
        <w:t>5.</w:t>
      </w:r>
      <w:r w:rsidRPr="008179EE">
        <w:rPr>
          <w:rFonts w:ascii="Arial" w:hAnsi="Arial"/>
          <w:b/>
          <w:lang w:val="en"/>
        </w:rPr>
        <w:tab/>
        <w:t>SBE manufacturer</w:t>
      </w:r>
      <w:proofErr w:type="gramStart"/>
      <w:r w:rsidRPr="008179EE">
        <w:rPr>
          <w:rFonts w:ascii="Arial" w:hAnsi="Arial"/>
          <w:b/>
          <w:lang w:val="en"/>
        </w:rPr>
        <w:t>.</w:t>
      </w:r>
      <w:r w:rsidRPr="008179EE">
        <w:rPr>
          <w:rFonts w:ascii="Arial" w:hAnsi="Arial"/>
          <w:lang w:val="en"/>
        </w:rPr>
        <w:t xml:space="preserve">  </w:t>
      </w:r>
      <w:proofErr w:type="gramEnd"/>
      <w:r w:rsidRPr="008179EE">
        <w:rPr>
          <w:rFonts w:ascii="Arial" w:hAnsi="Arial"/>
          <w:lang w:val="en"/>
        </w:rPr>
        <w:t>A firm that operates or maintains a factory or establishment that produces on the premises, the materials, supplies, articles, or equipment required for the Contract.</w:t>
      </w:r>
    </w:p>
    <w:p w14:paraId="07D8E126" w14:textId="77777777" w:rsidR="00C72E41" w:rsidRPr="008179EE" w:rsidRDefault="00C72E41" w:rsidP="00C72E41">
      <w:pPr>
        <w:pStyle w:val="11paragraph"/>
        <w:rPr>
          <w:rFonts w:ascii="Arial" w:hAnsi="Arial"/>
          <w:lang w:val="en"/>
        </w:rPr>
      </w:pPr>
      <w:r w:rsidRPr="008179EE">
        <w:rPr>
          <w:rFonts w:ascii="Arial" w:hAnsi="Arial"/>
          <w:b/>
          <w:lang w:val="en"/>
        </w:rPr>
        <w:t>6.</w:t>
      </w:r>
      <w:r w:rsidRPr="008179EE">
        <w:rPr>
          <w:rFonts w:ascii="Arial" w:hAnsi="Arial"/>
          <w:b/>
          <w:lang w:val="en"/>
        </w:rPr>
        <w:tab/>
        <w:t>Good faith effort (GFE)</w:t>
      </w:r>
      <w:proofErr w:type="gramStart"/>
      <w:r w:rsidRPr="008179EE">
        <w:rPr>
          <w:rFonts w:ascii="Arial" w:hAnsi="Arial"/>
          <w:b/>
          <w:lang w:val="en"/>
        </w:rPr>
        <w:t>.</w:t>
      </w:r>
      <w:r w:rsidRPr="008179EE">
        <w:rPr>
          <w:rFonts w:ascii="Arial" w:hAnsi="Arial"/>
          <w:lang w:val="en"/>
        </w:rPr>
        <w:t xml:space="preserve">  </w:t>
      </w:r>
      <w:proofErr w:type="gramEnd"/>
      <w:r w:rsidRPr="008179EE">
        <w:rPr>
          <w:rFonts w:ascii="Arial" w:hAnsi="Arial"/>
          <w:lang w:val="en"/>
        </w:rPr>
        <w:t xml:space="preserve">Efforts to achieve a SBE goal or other requirement of </w:t>
      </w:r>
      <w:r>
        <w:rPr>
          <w:rFonts w:ascii="Arial" w:hAnsi="Arial"/>
          <w:lang w:val="en"/>
        </w:rPr>
        <w:t xml:space="preserve">N.J.A.C. 17:13 et seq. </w:t>
      </w:r>
      <w:r w:rsidRPr="008179EE">
        <w:rPr>
          <w:rFonts w:ascii="Arial" w:hAnsi="Arial"/>
          <w:lang w:val="en"/>
        </w:rPr>
        <w:t>which by their scope, intensity, and appropriateness to the objective, can reasonably be expected to fulfill the program requirement</w:t>
      </w:r>
      <w:proofErr w:type="gramStart"/>
      <w:r w:rsidRPr="008179EE">
        <w:rPr>
          <w:rFonts w:ascii="Arial" w:hAnsi="Arial"/>
          <w:lang w:val="en"/>
        </w:rPr>
        <w:t xml:space="preserve">.  </w:t>
      </w:r>
      <w:proofErr w:type="gramEnd"/>
      <w:r w:rsidRPr="008179EE">
        <w:rPr>
          <w:rFonts w:ascii="Arial" w:hAnsi="Arial"/>
          <w:lang w:val="en"/>
        </w:rPr>
        <w:t>Efforts to include firms not certified as SBEs in the state where the contract is being let are consequently not good faith efforts to meet a SBE contract goal.</w:t>
      </w:r>
    </w:p>
    <w:p w14:paraId="264216AB" w14:textId="77777777" w:rsidR="00C72E41" w:rsidRPr="008179EE" w:rsidRDefault="00C72E41" w:rsidP="00C72E41">
      <w:pPr>
        <w:pStyle w:val="A1paragraph0"/>
        <w:rPr>
          <w:rFonts w:ascii="Arial" w:hAnsi="Arial"/>
        </w:rPr>
      </w:pPr>
      <w:r w:rsidRPr="008179EE">
        <w:rPr>
          <w:rFonts w:ascii="Arial" w:hAnsi="Arial"/>
          <w:b/>
        </w:rPr>
        <w:t>D.</w:t>
      </w:r>
      <w:r w:rsidRPr="008179EE">
        <w:rPr>
          <w:rFonts w:ascii="Arial" w:hAnsi="Arial"/>
          <w:b/>
        </w:rPr>
        <w:tab/>
        <w:t>Compliance</w:t>
      </w:r>
      <w:proofErr w:type="gramStart"/>
      <w:r w:rsidRPr="008179EE">
        <w:rPr>
          <w:rFonts w:ascii="Arial" w:hAnsi="Arial"/>
          <w:b/>
        </w:rPr>
        <w:t>.</w:t>
      </w:r>
      <w:r w:rsidRPr="008179EE">
        <w:rPr>
          <w:rFonts w:ascii="Arial" w:hAnsi="Arial"/>
        </w:rPr>
        <w:t xml:space="preserve">  </w:t>
      </w:r>
      <w:proofErr w:type="gramEnd"/>
      <w:r w:rsidRPr="008179EE">
        <w:rPr>
          <w:rFonts w:ascii="Arial" w:hAnsi="Arial"/>
        </w:rPr>
        <w:t>The Contractor is responsible for compliance as specified in Section 105.</w:t>
      </w:r>
    </w:p>
    <w:p w14:paraId="506C69DF" w14:textId="77777777" w:rsidR="00C72E41" w:rsidRPr="008179EE" w:rsidRDefault="00C72E41" w:rsidP="00C72E41">
      <w:pPr>
        <w:pStyle w:val="A1paragraph0"/>
        <w:rPr>
          <w:rFonts w:ascii="Arial" w:hAnsi="Arial"/>
        </w:rPr>
      </w:pPr>
      <w:r w:rsidRPr="008179EE">
        <w:rPr>
          <w:rFonts w:ascii="Arial" w:hAnsi="Arial"/>
          <w:b/>
        </w:rPr>
        <w:t>E</w:t>
      </w:r>
      <w:r w:rsidRPr="008179EE">
        <w:rPr>
          <w:rFonts w:ascii="Arial" w:hAnsi="Arial"/>
          <w:b/>
        </w:rPr>
        <w:tab/>
        <w:t>Contractor SBE Goal Obligations</w:t>
      </w:r>
      <w:proofErr w:type="gramStart"/>
      <w:r w:rsidRPr="008179EE">
        <w:rPr>
          <w:rFonts w:ascii="Arial" w:hAnsi="Arial"/>
          <w:b/>
        </w:rPr>
        <w:t>.</w:t>
      </w:r>
      <w:r w:rsidRPr="008179EE">
        <w:rPr>
          <w:rFonts w:ascii="Arial" w:hAnsi="Arial"/>
        </w:rPr>
        <w:t xml:space="preserve">  </w:t>
      </w:r>
      <w:proofErr w:type="gramEnd"/>
      <w:r w:rsidRPr="008179EE">
        <w:rPr>
          <w:rFonts w:ascii="Arial" w:hAnsi="Arial"/>
        </w:rPr>
        <w:t>Ensure that SBEs have an equal opportunity to receive and participate in contracts and subcontracts financed in whole with State funds in performing work with the Department</w:t>
      </w:r>
      <w:proofErr w:type="gramStart"/>
      <w:r w:rsidRPr="008179EE">
        <w:rPr>
          <w:rFonts w:ascii="Arial" w:hAnsi="Arial"/>
        </w:rPr>
        <w:t xml:space="preserve">.  </w:t>
      </w:r>
      <w:proofErr w:type="gramEnd"/>
      <w:r w:rsidRPr="008179EE">
        <w:rPr>
          <w:rFonts w:ascii="Arial" w:hAnsi="Arial"/>
        </w:rPr>
        <w:t>Take all necessary and reasonable steps in accordance with the Contract to ensure that SBEs are given equal opportunity to compete for and to perform on the Department’s wholly State funded projects</w:t>
      </w:r>
      <w:proofErr w:type="gramStart"/>
      <w:r w:rsidRPr="008179EE">
        <w:rPr>
          <w:rFonts w:ascii="Arial" w:hAnsi="Arial"/>
        </w:rPr>
        <w:t xml:space="preserve">.  </w:t>
      </w:r>
      <w:proofErr w:type="gramEnd"/>
      <w:r w:rsidRPr="008179EE">
        <w:rPr>
          <w:rFonts w:ascii="Arial" w:hAnsi="Arial"/>
        </w:rPr>
        <w:t>Do not discriminate in the award and performance of any Contract obligation including, but not limited to, performance of obligations on wholly State funded contracts, as specified in Section 107.</w:t>
      </w:r>
    </w:p>
    <w:p w14:paraId="6A26825A"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Post Award Obligations</w:t>
      </w:r>
    </w:p>
    <w:p w14:paraId="62639793" w14:textId="77777777" w:rsidR="00C72E41" w:rsidRPr="008179EE" w:rsidRDefault="00C72E41" w:rsidP="00C72E41">
      <w:pPr>
        <w:pStyle w:val="List1indent"/>
        <w:rPr>
          <w:rFonts w:ascii="Arial" w:hAnsi="Arial"/>
        </w:rPr>
      </w:pPr>
      <w:r w:rsidRPr="008179EE">
        <w:rPr>
          <w:rFonts w:ascii="Arial" w:hAnsi="Arial"/>
        </w:rPr>
        <w:t>a.</w:t>
      </w:r>
      <w:r w:rsidRPr="008179EE">
        <w:rPr>
          <w:rFonts w:ascii="Arial" w:hAnsi="Arial"/>
        </w:rPr>
        <w:tab/>
        <w:t>Give SBEs equal consideration with non-small business firms in negotiation for any subcontracts, purchase orders or leases.</w:t>
      </w:r>
    </w:p>
    <w:p w14:paraId="21BADD49" w14:textId="77777777" w:rsidR="00C72E41" w:rsidRPr="008179EE" w:rsidRDefault="00C72E41" w:rsidP="00C72E41">
      <w:pPr>
        <w:pStyle w:val="List1indent"/>
        <w:rPr>
          <w:rFonts w:ascii="Arial" w:hAnsi="Arial"/>
        </w:rPr>
      </w:pPr>
      <w:r w:rsidRPr="008179EE">
        <w:rPr>
          <w:rFonts w:ascii="Arial" w:hAnsi="Arial"/>
        </w:rPr>
        <w:t>b.</w:t>
      </w:r>
      <w:r w:rsidRPr="008179EE">
        <w:rPr>
          <w:rFonts w:ascii="Arial" w:hAnsi="Arial"/>
        </w:rPr>
        <w:tab/>
        <w:t>Attempt to obtain qualified SBEs to perform the work</w:t>
      </w:r>
      <w:proofErr w:type="gramStart"/>
      <w:r w:rsidRPr="008179EE">
        <w:rPr>
          <w:rFonts w:ascii="Arial" w:hAnsi="Arial"/>
        </w:rPr>
        <w:t xml:space="preserve">.  </w:t>
      </w:r>
      <w:proofErr w:type="gramEnd"/>
      <w:r w:rsidRPr="008179EE">
        <w:rPr>
          <w:rFonts w:ascii="Arial" w:hAnsi="Arial"/>
        </w:rPr>
        <w:t xml:space="preserve">A directory of registered Small Businesses Enterprise firms can be found in the New Jersey Selective Assistance Vendor Information (NJSAVI) database online at:  </w:t>
      </w:r>
      <w:hyperlink r:id="rId99" w:history="1">
        <w:r w:rsidRPr="008179EE">
          <w:rPr>
            <w:rStyle w:val="Hyperlink"/>
            <w:rFonts w:ascii="Arial" w:hAnsi="Arial"/>
          </w:rPr>
          <w:t>https://www20.state.nj.us/TYTR_SAVI/vendorSearch.jsp</w:t>
        </w:r>
      </w:hyperlink>
    </w:p>
    <w:p w14:paraId="18C80F2A"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Affirmative Action After Award of the Contract</w:t>
      </w:r>
    </w:p>
    <w:p w14:paraId="4DFA8956" w14:textId="77777777" w:rsidR="00C72E41" w:rsidRPr="008179EE" w:rsidRDefault="00C72E41" w:rsidP="00C72E41">
      <w:pPr>
        <w:pStyle w:val="a1paragraph"/>
        <w:rPr>
          <w:rFonts w:ascii="Arial" w:hAnsi="Arial"/>
        </w:rPr>
      </w:pPr>
      <w:r w:rsidRPr="008179EE">
        <w:rPr>
          <w:rFonts w:ascii="Arial" w:hAnsi="Arial"/>
          <w:b/>
        </w:rPr>
        <w:t>a.</w:t>
      </w:r>
      <w:r w:rsidRPr="008179EE">
        <w:rPr>
          <w:rFonts w:ascii="Arial" w:hAnsi="Arial"/>
          <w:b/>
        </w:rPr>
        <w:tab/>
        <w:t>Subletting</w:t>
      </w:r>
      <w:proofErr w:type="gramStart"/>
      <w:r w:rsidRPr="008179EE">
        <w:rPr>
          <w:rFonts w:ascii="Arial" w:hAnsi="Arial"/>
          <w:b/>
        </w:rPr>
        <w:t>.</w:t>
      </w:r>
      <w:r w:rsidRPr="008179EE">
        <w:rPr>
          <w:rFonts w:ascii="Arial" w:hAnsi="Arial"/>
        </w:rPr>
        <w:t xml:space="preserve">  </w:t>
      </w:r>
      <w:proofErr w:type="gramEnd"/>
      <w:r w:rsidRPr="008179EE">
        <w:rPr>
          <w:rFonts w:ascii="Arial" w:hAnsi="Arial"/>
        </w:rPr>
        <w:t>If at any time following the award of the Contract, the Contractor intends to sublet any portion(s) of the work under said Contract, or intends to purchase material or lease equipment not contemplated during preparation of bids, take affirmative action:</w:t>
      </w:r>
    </w:p>
    <w:p w14:paraId="1F73823C"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Notify the RE, in writing, of the type and approximate value of the work which the Contractor intends to accomplish by such subcontract, purchase order or lease.</w:t>
      </w:r>
    </w:p>
    <w:p w14:paraId="2D57F10B"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Submit the Post-Award SBE Certification Form to the Regional Supervising Engineer with the application to sublet, or prior to purchasing material or leasing equipment</w:t>
      </w:r>
      <w:proofErr w:type="gramStart"/>
      <w:r w:rsidRPr="008179EE">
        <w:rPr>
          <w:rFonts w:ascii="Arial" w:hAnsi="Arial"/>
        </w:rPr>
        <w:t xml:space="preserve">.  </w:t>
      </w:r>
      <w:proofErr w:type="gramEnd"/>
      <w:r w:rsidRPr="008179EE">
        <w:rPr>
          <w:rFonts w:ascii="Arial" w:hAnsi="Arial"/>
        </w:rPr>
        <w:t>Obtain Post Award SBE Certification forms from the RE.</w:t>
      </w:r>
    </w:p>
    <w:p w14:paraId="21C70425" w14:textId="77777777" w:rsidR="00C72E41" w:rsidRPr="008179EE" w:rsidRDefault="00C72E41" w:rsidP="00C72E41">
      <w:pPr>
        <w:pStyle w:val="List2indent"/>
        <w:rPr>
          <w:rFonts w:ascii="Arial" w:hAnsi="Arial"/>
        </w:rPr>
      </w:pPr>
      <w:r w:rsidRPr="008179EE">
        <w:rPr>
          <w:rFonts w:ascii="Arial" w:hAnsi="Arial"/>
        </w:rPr>
        <w:t>(3)</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followed as specified for SBE subcontractors in Section 108</w:t>
      </w:r>
      <w:proofErr w:type="gramStart"/>
      <w:r w:rsidRPr="008179EE">
        <w:rPr>
          <w:rFonts w:ascii="Arial" w:hAnsi="Arial"/>
        </w:rPr>
        <w:t xml:space="preserve">.  </w:t>
      </w:r>
      <w:proofErr w:type="gramEnd"/>
      <w:r w:rsidRPr="008179EE">
        <w:rPr>
          <w:rFonts w:ascii="Arial" w:hAnsi="Arial"/>
        </w:rPr>
        <w:t>Work in the category concerned shall not begin until such approval is granted in writing by the Department.</w:t>
      </w:r>
    </w:p>
    <w:p w14:paraId="6AF6CE6A" w14:textId="77777777" w:rsidR="00C72E41" w:rsidRPr="008179EE" w:rsidRDefault="00C72E41" w:rsidP="00C72E41">
      <w:pPr>
        <w:pStyle w:val="List2indent"/>
        <w:rPr>
          <w:rFonts w:ascii="Arial" w:hAnsi="Arial"/>
        </w:rPr>
      </w:pPr>
      <w:r w:rsidRPr="008179EE">
        <w:rPr>
          <w:rFonts w:ascii="Arial" w:hAnsi="Arial"/>
        </w:rPr>
        <w:t>(4)</w:t>
      </w:r>
      <w:r w:rsidRPr="008179EE">
        <w:rPr>
          <w:rFonts w:ascii="Arial" w:hAnsi="Arial"/>
        </w:rPr>
        <w:tab/>
        <w:t>Notification of a SBE subcontractor’s termination will be the same as for SBE subcontractors, specified in Section 108</w:t>
      </w:r>
      <w:proofErr w:type="gramStart"/>
      <w:r w:rsidRPr="008179EE">
        <w:rPr>
          <w:rFonts w:ascii="Arial" w:hAnsi="Arial"/>
        </w:rPr>
        <w:t xml:space="preserve">.  </w:t>
      </w:r>
      <w:proofErr w:type="gramEnd"/>
      <w:r w:rsidRPr="008179EE">
        <w:rPr>
          <w:rFonts w:ascii="Arial" w:hAnsi="Arial"/>
        </w:rPr>
        <w:t>Send notice in writing to the Department through the RE, with a copy to DCR/AA</w:t>
      </w:r>
      <w:proofErr w:type="gramStart"/>
      <w:r w:rsidRPr="008179EE">
        <w:rPr>
          <w:rFonts w:ascii="Arial" w:hAnsi="Arial"/>
        </w:rPr>
        <w:t xml:space="preserve">.  </w:t>
      </w:r>
      <w:proofErr w:type="gramEnd"/>
      <w:r w:rsidRPr="008179EE">
        <w:rPr>
          <w:rFonts w:ascii="Arial" w:hAnsi="Arial"/>
        </w:rPr>
        <w:t>Said termination notice will include the firm’s ethnic classification, whether the firm is a SBE and the detailed reason(s) for termination.</w:t>
      </w:r>
    </w:p>
    <w:p w14:paraId="1959A395" w14:textId="77777777" w:rsidR="00C72E41" w:rsidRPr="008179EE" w:rsidRDefault="00C72E41" w:rsidP="00C72E41">
      <w:pPr>
        <w:pStyle w:val="a1paragraph"/>
        <w:rPr>
          <w:rFonts w:ascii="Arial" w:hAnsi="Arial"/>
        </w:rPr>
      </w:pPr>
      <w:r w:rsidRPr="008179EE">
        <w:rPr>
          <w:rFonts w:ascii="Arial" w:hAnsi="Arial"/>
          <w:b/>
        </w:rPr>
        <w:t>b.</w:t>
      </w:r>
      <w:r w:rsidRPr="008179EE">
        <w:rPr>
          <w:rFonts w:ascii="Arial" w:hAnsi="Arial"/>
          <w:b/>
        </w:rPr>
        <w:tab/>
        <w:t>Selection and Retention of Subcontractors</w:t>
      </w:r>
      <w:proofErr w:type="gramStart"/>
      <w:r w:rsidRPr="008179EE">
        <w:rPr>
          <w:rFonts w:ascii="Arial" w:hAnsi="Arial"/>
          <w:b/>
        </w:rPr>
        <w:t>.</w:t>
      </w:r>
      <w:r w:rsidRPr="008179EE">
        <w:rPr>
          <w:rFonts w:ascii="Arial" w:hAnsi="Arial"/>
        </w:rPr>
        <w:t xml:space="preserve">  </w:t>
      </w:r>
      <w:proofErr w:type="gramEnd"/>
      <w:r w:rsidRPr="008179EE">
        <w:rPr>
          <w:rFonts w:ascii="Arial" w:hAnsi="Arial"/>
        </w:rPr>
        <w:t>Do not discriminate in the selection and retention of subcontractors, including procurement of materials and leases of equipment as specified in 108.01.  Provide the RE with a listing of firms, organizations or enterprises solicited and those utilized as subcontractors on the proposed project</w:t>
      </w:r>
      <w:proofErr w:type="gramStart"/>
      <w:r w:rsidRPr="008179EE">
        <w:rPr>
          <w:rFonts w:ascii="Arial" w:hAnsi="Arial"/>
        </w:rPr>
        <w:t xml:space="preserve">.  </w:t>
      </w:r>
      <w:proofErr w:type="gramEnd"/>
      <w:r w:rsidRPr="008179EE">
        <w:rPr>
          <w:rFonts w:ascii="Arial" w:hAnsi="Arial"/>
        </w:rPr>
        <w:t xml:space="preserve">Such listing shall clearly delineate which </w:t>
      </w:r>
      <w:r w:rsidRPr="008179EE">
        <w:rPr>
          <w:rFonts w:ascii="Arial" w:hAnsi="Arial"/>
        </w:rPr>
        <w:lastRenderedPageBreak/>
        <w:t>firms are classified as SBEs</w:t>
      </w:r>
      <w:proofErr w:type="gramStart"/>
      <w:r w:rsidRPr="008179EE">
        <w:rPr>
          <w:rFonts w:ascii="Arial" w:hAnsi="Arial"/>
        </w:rPr>
        <w:t xml:space="preserve">.  </w:t>
      </w:r>
      <w:proofErr w:type="gramEnd"/>
      <w:r w:rsidRPr="008179EE">
        <w:rPr>
          <w:rFonts w:ascii="Arial" w:hAnsi="Arial"/>
        </w:rPr>
        <w:t>Provide the RE with subcontract agreements for all subcontractors performing work on the Contract as specified in Section 108.</w:t>
      </w:r>
    </w:p>
    <w:p w14:paraId="1EE55456" w14:textId="77777777" w:rsidR="00C72E41" w:rsidRPr="008179EE" w:rsidRDefault="00C72E41" w:rsidP="00C72E41">
      <w:pPr>
        <w:pStyle w:val="List2indent"/>
        <w:rPr>
          <w:rFonts w:ascii="Arial" w:hAnsi="Arial"/>
        </w:rPr>
      </w:pPr>
      <w:r w:rsidRPr="008179EE">
        <w:rPr>
          <w:rFonts w:ascii="Arial" w:hAnsi="Arial"/>
        </w:rPr>
        <w:t>(1)</w:t>
      </w:r>
      <w:r w:rsidRPr="008179EE">
        <w:rPr>
          <w:rFonts w:ascii="Arial" w:hAnsi="Arial"/>
        </w:rPr>
        <w:tab/>
        <w:t>Efforts made to identify and retain a SBE as a replacement subcontractor, lower tier subcontractor, transaction expeditor, regular dealer, supplier, manufacturer, or trucker when the arrangements with the original SBE prove unsuccessful, shall be the same as for SBE subcontractors and submitted as specified in Section 108</w:t>
      </w:r>
      <w:proofErr w:type="gramStart"/>
      <w:r w:rsidRPr="008179EE">
        <w:rPr>
          <w:rFonts w:ascii="Arial" w:hAnsi="Arial"/>
        </w:rPr>
        <w:t xml:space="preserve">.  </w:t>
      </w:r>
      <w:proofErr w:type="gramEnd"/>
      <w:r w:rsidRPr="008179EE">
        <w:rPr>
          <w:rFonts w:ascii="Arial" w:hAnsi="Arial"/>
        </w:rPr>
        <w:t>Work in the category concerned shall not begin until such approval is granted in writing by the Department.</w:t>
      </w:r>
    </w:p>
    <w:p w14:paraId="5EE12C79" w14:textId="77777777" w:rsidR="00C72E41" w:rsidRPr="008179EE" w:rsidRDefault="00C72E41" w:rsidP="00C72E41">
      <w:pPr>
        <w:pStyle w:val="List2indent"/>
        <w:rPr>
          <w:rFonts w:ascii="Arial" w:hAnsi="Arial"/>
        </w:rPr>
      </w:pPr>
      <w:r w:rsidRPr="008179EE">
        <w:rPr>
          <w:rFonts w:ascii="Arial" w:hAnsi="Arial"/>
        </w:rPr>
        <w:t>(2)</w:t>
      </w:r>
      <w:r w:rsidRPr="008179EE">
        <w:rPr>
          <w:rFonts w:ascii="Arial" w:hAnsi="Arial"/>
        </w:rPr>
        <w:tab/>
        <w:t xml:space="preserve">Notification of a SBE firm’s termination will be as specified in Subsection 108.01.  Send notice in writing to the Department through the </w:t>
      </w:r>
      <w:proofErr w:type="gramStart"/>
      <w:r w:rsidRPr="008179EE">
        <w:rPr>
          <w:rFonts w:ascii="Arial" w:hAnsi="Arial"/>
        </w:rPr>
        <w:t xml:space="preserve">RE.  </w:t>
      </w:r>
      <w:proofErr w:type="gramEnd"/>
      <w:r w:rsidRPr="008179EE">
        <w:rPr>
          <w:rFonts w:ascii="Arial" w:hAnsi="Arial"/>
        </w:rPr>
        <w:t>Said termination notice will include the firm’s ethnic classification, whether the firm is a SBE and the detailed reason(s) for termination.</w:t>
      </w:r>
    </w:p>
    <w:p w14:paraId="7F7417DD" w14:textId="77777777" w:rsidR="00C72E41" w:rsidRPr="008179EE" w:rsidRDefault="00C72E41" w:rsidP="00C72E41">
      <w:pPr>
        <w:pStyle w:val="a1paragraph"/>
        <w:rPr>
          <w:rFonts w:ascii="Arial" w:hAnsi="Arial"/>
        </w:rPr>
      </w:pPr>
      <w:r w:rsidRPr="008179EE">
        <w:rPr>
          <w:rFonts w:ascii="Arial" w:hAnsi="Arial"/>
          <w:b/>
        </w:rPr>
        <w:t>c.</w:t>
      </w:r>
      <w:r w:rsidRPr="008179EE">
        <w:rPr>
          <w:rFonts w:ascii="Arial" w:hAnsi="Arial"/>
          <w:b/>
        </w:rPr>
        <w:tab/>
        <w:t>Meeting Contract SBE Goal</w:t>
      </w:r>
      <w:proofErr w:type="gramStart"/>
      <w:r w:rsidRPr="008179EE">
        <w:rPr>
          <w:rFonts w:ascii="Arial" w:hAnsi="Arial"/>
          <w:b/>
        </w:rPr>
        <w:t>.</w:t>
      </w:r>
      <w:r w:rsidRPr="008179EE">
        <w:rPr>
          <w:rFonts w:ascii="Arial" w:hAnsi="Arial"/>
        </w:rPr>
        <w:t xml:space="preserve">  </w:t>
      </w:r>
      <w:proofErr w:type="gramEnd"/>
      <w:r w:rsidRPr="008179EE">
        <w:rPr>
          <w:rFonts w:ascii="Arial" w:hAnsi="Arial"/>
        </w:rPr>
        <w:t>Report attainment toward meeting the Contract SBE goal by submitting monthly, all SBE participation, to the Department’s RE and DCR/AA Contract Compliance Unit using the CR-267 – Monthly Report of Utilization of DBE/ESBE or SBE form</w:t>
      </w:r>
      <w:proofErr w:type="gramStart"/>
      <w:r w:rsidRPr="008179EE">
        <w:rPr>
          <w:rFonts w:ascii="Arial" w:hAnsi="Arial"/>
        </w:rPr>
        <w:t xml:space="preserve">.  </w:t>
      </w:r>
      <w:proofErr w:type="gramEnd"/>
      <w:r w:rsidRPr="008179EE">
        <w:rPr>
          <w:rFonts w:ascii="Arial" w:hAnsi="Arial"/>
        </w:rPr>
        <w:t>The form is due by the 5th of the month and must list all SBEs used on the Contract to meet the Contract goal, the specific Contract work items each SBE is performing, whether the SBE is performing full or partial work on the items, and the amount paid to each SBE each month</w:t>
      </w:r>
      <w:proofErr w:type="gramStart"/>
      <w:r w:rsidRPr="008179EE">
        <w:rPr>
          <w:rFonts w:ascii="Arial" w:hAnsi="Arial"/>
        </w:rPr>
        <w:t xml:space="preserve">.  </w:t>
      </w:r>
      <w:proofErr w:type="gramEnd"/>
      <w:r w:rsidRPr="008179EE">
        <w:rPr>
          <w:rFonts w:ascii="Arial" w:hAnsi="Arial"/>
        </w:rPr>
        <w:t>Failure to report the information, and accurately report it may result in payment being delayed or withheld as specified in Section 105, assessing sanctions, or termination of the Contract as specified in Section 108.</w:t>
      </w:r>
    </w:p>
    <w:p w14:paraId="23C4676F" w14:textId="77777777" w:rsidR="00C72E41" w:rsidRPr="008179EE" w:rsidRDefault="00C72E41" w:rsidP="00C72E41">
      <w:pPr>
        <w:pStyle w:val="a1paragraph"/>
        <w:rPr>
          <w:rFonts w:ascii="Arial" w:hAnsi="Arial"/>
        </w:rPr>
      </w:pPr>
      <w:r w:rsidRPr="008179EE">
        <w:rPr>
          <w:rFonts w:ascii="Arial" w:hAnsi="Arial"/>
          <w:b/>
        </w:rPr>
        <w:t>d.</w:t>
      </w:r>
      <w:r w:rsidRPr="008179EE">
        <w:rPr>
          <w:rFonts w:ascii="Arial" w:hAnsi="Arial"/>
          <w:b/>
        </w:rPr>
        <w:tab/>
        <w:t>Termination, Substitution or Replacement of SBEs</w:t>
      </w:r>
      <w:proofErr w:type="gramStart"/>
      <w:r w:rsidRPr="008179EE">
        <w:rPr>
          <w:rFonts w:ascii="Arial" w:hAnsi="Arial"/>
          <w:b/>
        </w:rPr>
        <w:t>.</w:t>
      </w:r>
      <w:r w:rsidRPr="008179EE">
        <w:rPr>
          <w:rFonts w:ascii="Arial" w:hAnsi="Arial"/>
        </w:rPr>
        <w:t xml:space="preserve">  </w:t>
      </w:r>
      <w:proofErr w:type="gramEnd"/>
      <w:r w:rsidRPr="008179EE">
        <w:rPr>
          <w:rFonts w:ascii="Arial" w:hAnsi="Arial"/>
        </w:rPr>
        <w:t>Make good faith efforts to replace a SBE that is terminated or has otherwise failed to complete its work on the Contract with another registered SBE, to the extent needed to meet the Contract SBE goal</w:t>
      </w:r>
      <w:proofErr w:type="gramStart"/>
      <w:r w:rsidRPr="008179EE">
        <w:rPr>
          <w:rFonts w:ascii="Arial" w:hAnsi="Arial"/>
        </w:rPr>
        <w:t xml:space="preserve">.  </w:t>
      </w:r>
      <w:proofErr w:type="gramEnd"/>
      <w:r w:rsidRPr="008179EE">
        <w:rPr>
          <w:rFonts w:ascii="Arial" w:hAnsi="Arial"/>
        </w:rPr>
        <w:t>Notify the DCR/AA immediately of the SBE’s inability or unwillingness to perform and provide reasonable documented evidence</w:t>
      </w:r>
      <w:proofErr w:type="gramStart"/>
      <w:r w:rsidRPr="008179EE">
        <w:rPr>
          <w:rFonts w:ascii="Arial" w:hAnsi="Arial"/>
        </w:rPr>
        <w:t xml:space="preserve">.  </w:t>
      </w:r>
      <w:proofErr w:type="gramEnd"/>
      <w:r w:rsidRPr="008179EE">
        <w:rPr>
          <w:rFonts w:ascii="Arial" w:hAnsi="Arial"/>
        </w:rPr>
        <w:t>Prior to termination, substitution, or replacement of a SBE subcontractor, lower-tier subcontractor, transaction expeditor, regular dealer, supplier, manufacturer, or trucker, submit a Revised CR-266 – Schedule of DBE.ESBE/SBE Participation form to the Department naming the replacement SBE firm(s), type of work performed, specific Contract work items, whether the SBE is performing full or partial work on the items, dollar value and percent of total Contract for each SBE firm</w:t>
      </w:r>
      <w:proofErr w:type="gramStart"/>
      <w:r w:rsidRPr="008179EE">
        <w:rPr>
          <w:rFonts w:ascii="Arial" w:hAnsi="Arial"/>
        </w:rPr>
        <w:t xml:space="preserve">.  </w:t>
      </w:r>
      <w:proofErr w:type="gramEnd"/>
      <w:r w:rsidRPr="008179EE">
        <w:rPr>
          <w:rFonts w:ascii="Arial" w:hAnsi="Arial"/>
        </w:rPr>
        <w:t>Submit detailed written explanation of why each change is being made, including documented evidence of good faith effort(s) with the submission of the revised Form CR- 266</w:t>
      </w:r>
      <w:proofErr w:type="gramStart"/>
      <w:r w:rsidRPr="008179EE">
        <w:rPr>
          <w:rFonts w:ascii="Arial" w:hAnsi="Arial"/>
        </w:rPr>
        <w:t xml:space="preserve">.  </w:t>
      </w:r>
      <w:proofErr w:type="gramEnd"/>
      <w:r w:rsidRPr="008179EE">
        <w:rPr>
          <w:rFonts w:ascii="Arial" w:hAnsi="Arial"/>
        </w:rPr>
        <w:t xml:space="preserve">Submit along with the revised CR-266: 1) a completed Confirmation of SBE Firm (Form CR-273) to demonstrate direct written confirmation from each SBE firm </w:t>
      </w:r>
      <w:r>
        <w:rPr>
          <w:rFonts w:ascii="Arial" w:hAnsi="Arial"/>
        </w:rPr>
        <w:t>participating</w:t>
      </w:r>
      <w:r w:rsidRPr="008179EE">
        <w:rPr>
          <w:rFonts w:ascii="Arial" w:hAnsi="Arial"/>
        </w:rPr>
        <w:t xml:space="preserve"> on the Contract, confirming the kind and amount of work that was provided on the Contractor’s </w:t>
      </w:r>
      <w:r>
        <w:rPr>
          <w:rFonts w:ascii="Arial" w:hAnsi="Arial"/>
        </w:rPr>
        <w:br/>
      </w:r>
      <w:r w:rsidRPr="008179EE">
        <w:rPr>
          <w:rFonts w:ascii="Arial" w:hAnsi="Arial"/>
        </w:rPr>
        <w:t>CR-266, and if applicable; 2) a completed SBE Regular Dealer/Supplier Verification (Form CR-272) for all SBE Regular Dealers/Suppliers listed on the revised CR-266; and if applicable, 3) a completed SBE Trucking Verification (Form CR-274) for all SBE truckers listed on the revised CR-266 form.  The Contractor is not permitted</w:t>
      </w:r>
      <w:r>
        <w:rPr>
          <w:rFonts w:ascii="Arial" w:hAnsi="Arial"/>
        </w:rPr>
        <w:t xml:space="preserve"> </w:t>
      </w:r>
      <w:r w:rsidRPr="008179EE">
        <w:rPr>
          <w:rFonts w:ascii="Arial" w:hAnsi="Arial"/>
        </w:rPr>
        <w:t>to complete any portion of the CR-273, CR-272 or CR-274 forms</w:t>
      </w:r>
      <w:proofErr w:type="gramStart"/>
      <w:r w:rsidRPr="008179EE">
        <w:rPr>
          <w:rFonts w:ascii="Arial" w:hAnsi="Arial"/>
        </w:rPr>
        <w:t xml:space="preserve">.  </w:t>
      </w:r>
      <w:proofErr w:type="gramEnd"/>
      <w:r w:rsidRPr="008179EE">
        <w:rPr>
          <w:rFonts w:ascii="Arial" w:hAnsi="Arial"/>
        </w:rPr>
        <w:t>Termination, substitution, or replacement of SBEs shall be made as specified in Section 108</w:t>
      </w:r>
      <w:proofErr w:type="gramStart"/>
      <w:r w:rsidRPr="008179EE">
        <w:rPr>
          <w:rFonts w:ascii="Arial" w:hAnsi="Arial"/>
        </w:rPr>
        <w:t xml:space="preserve">.  </w:t>
      </w:r>
      <w:proofErr w:type="gramEnd"/>
      <w:r w:rsidRPr="008179EE">
        <w:rPr>
          <w:rFonts w:ascii="Arial" w:hAnsi="Arial"/>
        </w:rPr>
        <w:t xml:space="preserve">Termination or replacement of SBE cannot be made without prior written approval of the Department as per </w:t>
      </w:r>
      <w:r>
        <w:rPr>
          <w:rFonts w:ascii="Arial" w:hAnsi="Arial"/>
        </w:rPr>
        <w:t>Section</w:t>
      </w:r>
      <w:r w:rsidRPr="008179EE">
        <w:rPr>
          <w:rFonts w:ascii="Arial" w:hAnsi="Arial"/>
        </w:rPr>
        <w:t>108.</w:t>
      </w:r>
    </w:p>
    <w:p w14:paraId="40C0C166" w14:textId="77777777" w:rsidR="00C72E41" w:rsidRPr="008179EE" w:rsidRDefault="00C72E41" w:rsidP="00C72E41">
      <w:pPr>
        <w:pStyle w:val="a1paragraph"/>
        <w:rPr>
          <w:rFonts w:ascii="Arial" w:hAnsi="Arial"/>
        </w:rPr>
      </w:pPr>
      <w:r w:rsidRPr="008179EE">
        <w:rPr>
          <w:rFonts w:ascii="Arial" w:hAnsi="Arial"/>
          <w:b/>
        </w:rPr>
        <w:t>e.</w:t>
      </w:r>
      <w:r w:rsidRPr="008179EE">
        <w:rPr>
          <w:rFonts w:ascii="Arial" w:hAnsi="Arial"/>
          <w:b/>
        </w:rPr>
        <w:tab/>
        <w:t>Submission of Good Faith Effort Documentation</w:t>
      </w:r>
      <w:proofErr w:type="gramStart"/>
      <w:r w:rsidRPr="008179EE">
        <w:rPr>
          <w:rFonts w:ascii="Arial" w:hAnsi="Arial"/>
          <w:b/>
        </w:rPr>
        <w:t>.</w:t>
      </w:r>
      <w:r w:rsidRPr="008179EE">
        <w:rPr>
          <w:rFonts w:ascii="Arial" w:hAnsi="Arial"/>
        </w:rPr>
        <w:t xml:space="preserve">  </w:t>
      </w:r>
      <w:proofErr w:type="gramEnd"/>
      <w:r w:rsidRPr="008179EE">
        <w:rPr>
          <w:rFonts w:ascii="Arial" w:hAnsi="Arial"/>
        </w:rPr>
        <w:t>If the Contractor is unable to meet the Contract goal for SBE participation, submit to the DCR/AA for review and approval, documented evidence of good faith efforts along with the monthly CR-267 form</w:t>
      </w:r>
      <w:proofErr w:type="gramStart"/>
      <w:r w:rsidRPr="008179EE">
        <w:rPr>
          <w:rFonts w:ascii="Arial" w:hAnsi="Arial"/>
        </w:rPr>
        <w:t xml:space="preserve">.  </w:t>
      </w:r>
      <w:proofErr w:type="gramEnd"/>
      <w:r w:rsidRPr="008179EE">
        <w:rPr>
          <w:rFonts w:ascii="Arial" w:hAnsi="Arial"/>
        </w:rPr>
        <w:t>This submission must include written details addressing each of the good faith efforts outlined in the Contract</w:t>
      </w:r>
      <w:proofErr w:type="gramStart"/>
      <w:r w:rsidRPr="008179EE">
        <w:rPr>
          <w:rFonts w:ascii="Arial" w:hAnsi="Arial"/>
        </w:rPr>
        <w:t xml:space="preserve">.  </w:t>
      </w:r>
      <w:proofErr w:type="gramEnd"/>
      <w:r w:rsidRPr="008179EE">
        <w:rPr>
          <w:rFonts w:ascii="Arial" w:hAnsi="Arial"/>
        </w:rPr>
        <w:t>Submittal of such information does not imply DCR/AA approval.</w:t>
      </w:r>
    </w:p>
    <w:p w14:paraId="3DC8491C" w14:textId="77777777" w:rsidR="00C72E41" w:rsidRPr="008179EE" w:rsidRDefault="00C72E41" w:rsidP="00C72E41">
      <w:pPr>
        <w:pStyle w:val="A1paragraph0"/>
        <w:rPr>
          <w:rFonts w:ascii="Arial" w:hAnsi="Arial"/>
        </w:rPr>
      </w:pPr>
      <w:r w:rsidRPr="008179EE">
        <w:rPr>
          <w:rFonts w:ascii="Arial" w:hAnsi="Arial"/>
          <w:b/>
        </w:rPr>
        <w:t>F.</w:t>
      </w:r>
      <w:r w:rsidRPr="008179EE">
        <w:rPr>
          <w:rFonts w:ascii="Arial" w:hAnsi="Arial"/>
          <w:b/>
        </w:rPr>
        <w:tab/>
        <w:t>SBE Goals for this Contract</w:t>
      </w:r>
      <w:proofErr w:type="gramStart"/>
      <w:r w:rsidRPr="008179EE">
        <w:rPr>
          <w:rFonts w:ascii="Arial" w:hAnsi="Arial"/>
          <w:b/>
        </w:rPr>
        <w:t>.</w:t>
      </w:r>
      <w:r w:rsidRPr="008179EE">
        <w:rPr>
          <w:rFonts w:ascii="Arial" w:hAnsi="Arial"/>
        </w:rPr>
        <w:t xml:space="preserve">  </w:t>
      </w:r>
      <w:proofErr w:type="gramEnd"/>
      <w:r w:rsidRPr="008179EE">
        <w:rPr>
          <w:rFonts w:ascii="Arial" w:hAnsi="Arial"/>
        </w:rPr>
        <w:t>This Contract includes a goal of awarding _______ percentage of the Total Contract Price to subcontractors qualifying as SBEs.</w:t>
      </w:r>
    </w:p>
    <w:p w14:paraId="47A995F5" w14:textId="77777777" w:rsidR="00C72E41" w:rsidRPr="008179EE" w:rsidRDefault="00C72E41" w:rsidP="00C72E41">
      <w:pPr>
        <w:pStyle w:val="A2paragraph"/>
        <w:rPr>
          <w:rFonts w:ascii="Arial" w:hAnsi="Arial"/>
          <w:b/>
          <w:bCs/>
        </w:rPr>
      </w:pPr>
      <w:r w:rsidRPr="008179EE">
        <w:rPr>
          <w:rFonts w:ascii="Arial" w:hAnsi="Arial"/>
          <w:b/>
          <w:bCs/>
        </w:rPr>
        <w:t>NOTE: SUBCONTRACTING GOALS ARE NOT APPLICABLE IF THE PRIME CONTRACTOR IS A REGISTERED SMALL BUSINESS ENTERPRISE (SBE) FIRM.</w:t>
      </w:r>
    </w:p>
    <w:p w14:paraId="4FEAA93A" w14:textId="77777777" w:rsidR="00C72E41" w:rsidRPr="008179EE" w:rsidRDefault="00C72E41" w:rsidP="00C72E41">
      <w:pPr>
        <w:pStyle w:val="A2paragraph"/>
        <w:rPr>
          <w:rFonts w:ascii="Arial" w:hAnsi="Arial"/>
        </w:rPr>
      </w:pPr>
      <w:r w:rsidRPr="008179EE">
        <w:rPr>
          <w:rFonts w:ascii="Arial" w:hAnsi="Arial"/>
        </w:rPr>
        <w:t>The Department’s DCR/AA has sole authority to determine whether the Contractor met the Contract goal or made adequate good faith efforts to do so</w:t>
      </w:r>
      <w:proofErr w:type="gramStart"/>
      <w:r w:rsidRPr="008179EE">
        <w:rPr>
          <w:rFonts w:ascii="Arial" w:hAnsi="Arial"/>
        </w:rPr>
        <w:t xml:space="preserve">.  </w:t>
      </w:r>
      <w:proofErr w:type="gramEnd"/>
      <w:r w:rsidRPr="008179EE">
        <w:rPr>
          <w:rFonts w:ascii="Arial" w:hAnsi="Arial"/>
        </w:rPr>
        <w:t xml:space="preserve">If the DCR/AA determines that the Contractor has failed to </w:t>
      </w:r>
      <w:r w:rsidRPr="008179EE">
        <w:rPr>
          <w:rFonts w:ascii="Arial" w:hAnsi="Arial"/>
        </w:rPr>
        <w:lastRenderedPageBreak/>
        <w:t>meet the Contract SBE goal or made adequate good faith efforts to do so, the Department will follow Section 105.</w:t>
      </w:r>
    </w:p>
    <w:p w14:paraId="786AEC03" w14:textId="77777777" w:rsidR="00C72E41" w:rsidRPr="008179EE" w:rsidRDefault="00C72E41" w:rsidP="00C72E41">
      <w:pPr>
        <w:pStyle w:val="A1paragraph0"/>
        <w:rPr>
          <w:rFonts w:ascii="Arial" w:hAnsi="Arial"/>
          <w:b/>
        </w:rPr>
      </w:pPr>
      <w:r w:rsidRPr="008179EE">
        <w:rPr>
          <w:rFonts w:ascii="Arial" w:hAnsi="Arial"/>
          <w:b/>
        </w:rPr>
        <w:t>G.</w:t>
      </w:r>
      <w:r w:rsidRPr="008179EE">
        <w:rPr>
          <w:rFonts w:ascii="Arial" w:hAnsi="Arial"/>
          <w:b/>
        </w:rPr>
        <w:tab/>
        <w:t>Counting SBE Participation.</w:t>
      </w:r>
    </w:p>
    <w:p w14:paraId="38ED160B" w14:textId="77777777" w:rsidR="00C72E41" w:rsidRPr="008179EE" w:rsidRDefault="00C72E41" w:rsidP="00C72E41">
      <w:pPr>
        <w:pStyle w:val="List0indent"/>
        <w:rPr>
          <w:rFonts w:ascii="Arial" w:hAnsi="Arial"/>
        </w:rPr>
      </w:pPr>
      <w:r w:rsidRPr="008179EE">
        <w:rPr>
          <w:rFonts w:ascii="Arial" w:hAnsi="Arial"/>
        </w:rPr>
        <w:t>1.</w:t>
      </w:r>
      <w:r w:rsidRPr="008179EE">
        <w:rPr>
          <w:rFonts w:ascii="Arial" w:hAnsi="Arial"/>
        </w:rPr>
        <w:tab/>
        <w:t>Each SBE is subject to a registration procedure to ensure its SBE eligibility status prior to the award of Contract</w:t>
      </w:r>
      <w:proofErr w:type="gramStart"/>
      <w:r w:rsidRPr="008179EE">
        <w:rPr>
          <w:rFonts w:ascii="Arial" w:hAnsi="Arial"/>
        </w:rPr>
        <w:t xml:space="preserve">.  </w:t>
      </w:r>
      <w:proofErr w:type="gramEnd"/>
      <w:r w:rsidRPr="008179EE">
        <w:rPr>
          <w:rFonts w:ascii="Arial" w:hAnsi="Arial"/>
        </w:rPr>
        <w:t>All SBEs working on the Contract must be registered SBEs</w:t>
      </w:r>
      <w:proofErr w:type="gramStart"/>
      <w:r w:rsidRPr="008179EE">
        <w:rPr>
          <w:rFonts w:ascii="Arial" w:hAnsi="Arial"/>
        </w:rPr>
        <w:t xml:space="preserve">.  </w:t>
      </w:r>
      <w:proofErr w:type="gramEnd"/>
      <w:r w:rsidRPr="008179EE">
        <w:rPr>
          <w:rFonts w:ascii="Arial" w:hAnsi="Arial"/>
        </w:rPr>
        <w:t>Only Small Business Enterprises registered prior to the date of bid, or prospective Small Business Enterprises that have submitted to the New Jersey Commerce and Economic Growth Commission on or before the day of bid, a completed “State of New Jersey Small Business Vendor Registration Form” and all the required support documentation, will be considered in determining whether the Contractor has met the established Contract SBE goal</w:t>
      </w:r>
      <w:proofErr w:type="gramStart"/>
      <w:r w:rsidRPr="008179EE">
        <w:rPr>
          <w:rFonts w:ascii="Arial" w:hAnsi="Arial"/>
        </w:rPr>
        <w:t xml:space="preserve">.  </w:t>
      </w:r>
      <w:proofErr w:type="gramEnd"/>
      <w:r w:rsidRPr="008179EE">
        <w:rPr>
          <w:rFonts w:ascii="Arial" w:hAnsi="Arial"/>
        </w:rPr>
        <w:t>Early submission of required documentation is encouraged.</w:t>
      </w:r>
    </w:p>
    <w:p w14:paraId="7A736DA6" w14:textId="77777777" w:rsidR="00C72E41" w:rsidRPr="008179EE" w:rsidRDefault="00C72E41" w:rsidP="00C72E41">
      <w:pPr>
        <w:pStyle w:val="List0indent"/>
        <w:rPr>
          <w:rFonts w:ascii="Arial" w:hAnsi="Arial"/>
        </w:rPr>
      </w:pPr>
      <w:r w:rsidRPr="008179EE">
        <w:rPr>
          <w:rFonts w:ascii="Arial" w:hAnsi="Arial"/>
        </w:rPr>
        <w:t>2.</w:t>
      </w:r>
      <w:r w:rsidRPr="008179EE">
        <w:rPr>
          <w:rFonts w:ascii="Arial" w:hAnsi="Arial"/>
        </w:rPr>
        <w:tab/>
        <w:t>The Department determines the percentage of SBE participation that will be counted toward the Contract SBE goal</w:t>
      </w:r>
      <w:proofErr w:type="gramStart"/>
      <w:r w:rsidRPr="008179EE">
        <w:rPr>
          <w:rFonts w:ascii="Arial" w:hAnsi="Arial"/>
        </w:rPr>
        <w:t xml:space="preserve">.  </w:t>
      </w:r>
      <w:proofErr w:type="gramEnd"/>
      <w:r w:rsidRPr="008179EE">
        <w:rPr>
          <w:rFonts w:ascii="Arial" w:hAnsi="Arial"/>
        </w:rPr>
        <w:t>Once a firm is determined to be a bona fide SBE by the New Jersey Commerce and Growth Commission, the total dollar value of the contract awarded to the SBE is counted toward the applicable goal.</w:t>
      </w:r>
    </w:p>
    <w:p w14:paraId="39426859" w14:textId="77777777" w:rsidR="00C72E41" w:rsidRPr="008179EE" w:rsidRDefault="00C72E41" w:rsidP="00C72E41">
      <w:pPr>
        <w:pStyle w:val="List0indent"/>
        <w:rPr>
          <w:rFonts w:ascii="Arial" w:hAnsi="Arial"/>
        </w:rPr>
      </w:pPr>
      <w:r w:rsidRPr="008179EE">
        <w:rPr>
          <w:rFonts w:ascii="Arial" w:hAnsi="Arial"/>
        </w:rPr>
        <w:t>3.</w:t>
      </w:r>
      <w:r w:rsidRPr="008179EE">
        <w:rPr>
          <w:rFonts w:ascii="Arial" w:hAnsi="Arial"/>
        </w:rPr>
        <w:tab/>
        <w:t>The Contractor will count SBE participation toward the Contract SBE goal only the value of the work actually performed by a SBE when that SBE performs a commercially useful function in the work of a contract as per Section H of this Special Provision Attachment.</w:t>
      </w:r>
    </w:p>
    <w:p w14:paraId="43A9FFAA" w14:textId="77777777" w:rsidR="00C72E41" w:rsidRPr="008179EE" w:rsidRDefault="00C72E41" w:rsidP="00C72E41">
      <w:pPr>
        <w:pStyle w:val="List0indent"/>
        <w:rPr>
          <w:rFonts w:ascii="Arial" w:hAnsi="Arial"/>
        </w:rPr>
      </w:pPr>
      <w:r w:rsidRPr="008179EE">
        <w:rPr>
          <w:rFonts w:ascii="Arial" w:hAnsi="Arial"/>
        </w:rPr>
        <w:t>4.</w:t>
      </w:r>
      <w:r w:rsidRPr="008179EE">
        <w:rPr>
          <w:rFonts w:ascii="Arial" w:hAnsi="Arial"/>
        </w:rPr>
        <w:tab/>
        <w:t>If a Contractor is part of a Joint Venture and one or more of the Sole Proprietorships, Partnerships, Limited Liability companies or Corporations comprising the Joint Venture is a registered SBE, the actual payments made to the Joint Venture for work performed by the SBE member, will be applied toward the Contract SBE goal</w:t>
      </w:r>
      <w:proofErr w:type="gramStart"/>
      <w:r w:rsidRPr="008179EE">
        <w:rPr>
          <w:rFonts w:ascii="Arial" w:hAnsi="Arial"/>
        </w:rPr>
        <w:t xml:space="preserve">.  </w:t>
      </w:r>
      <w:proofErr w:type="gramEnd"/>
      <w:r w:rsidRPr="008179EE">
        <w:rPr>
          <w:rFonts w:ascii="Arial" w:hAnsi="Arial"/>
        </w:rPr>
        <w:t>Payments made to the Joint Venture for work performed by a non-small business firm will not be applied toward the Contract SBE goal.</w:t>
      </w:r>
    </w:p>
    <w:p w14:paraId="6BC1F4B9" w14:textId="77777777" w:rsidR="00C72E41" w:rsidRPr="008179EE" w:rsidRDefault="00C72E41" w:rsidP="00C72E41">
      <w:pPr>
        <w:pStyle w:val="List0indent"/>
        <w:rPr>
          <w:rFonts w:ascii="Arial" w:hAnsi="Arial"/>
        </w:rPr>
      </w:pPr>
      <w:r w:rsidRPr="008179EE">
        <w:rPr>
          <w:rFonts w:ascii="Arial" w:hAnsi="Arial"/>
        </w:rPr>
        <w:t>5.</w:t>
      </w:r>
      <w:r w:rsidRPr="008179EE">
        <w:rPr>
          <w:rFonts w:ascii="Arial" w:hAnsi="Arial"/>
        </w:rPr>
        <w:tab/>
        <w:t>If the Contractor is a registered SBE, payments made to the Contractor for work that the Contractor is registered to perform and performed by the Contractor will be applied toward the Contract SBE goal</w:t>
      </w:r>
      <w:proofErr w:type="gramStart"/>
      <w:r w:rsidRPr="008179EE">
        <w:rPr>
          <w:rFonts w:ascii="Arial" w:hAnsi="Arial"/>
        </w:rPr>
        <w:t xml:space="preserve">.  </w:t>
      </w:r>
      <w:proofErr w:type="gramEnd"/>
      <w:r w:rsidRPr="008179EE">
        <w:rPr>
          <w:rFonts w:ascii="Arial" w:hAnsi="Arial"/>
        </w:rPr>
        <w:t>Payments made to the Contractor for work performed by non-SBEs will not be applied toward the Contract SBE goal.</w:t>
      </w:r>
    </w:p>
    <w:p w14:paraId="0AD6407E" w14:textId="77777777" w:rsidR="00C72E41" w:rsidRPr="008179EE" w:rsidRDefault="00C72E41" w:rsidP="00C72E41">
      <w:pPr>
        <w:pStyle w:val="List0indent"/>
        <w:rPr>
          <w:rFonts w:ascii="Arial" w:hAnsi="Arial"/>
        </w:rPr>
      </w:pPr>
      <w:r w:rsidRPr="008179EE">
        <w:rPr>
          <w:rFonts w:ascii="Arial" w:hAnsi="Arial"/>
        </w:rPr>
        <w:t>6.</w:t>
      </w:r>
      <w:r w:rsidRPr="008179EE">
        <w:rPr>
          <w:rFonts w:ascii="Arial" w:hAnsi="Arial"/>
        </w:rPr>
        <w:tab/>
        <w:t>When a SBE subcontracts part of the work of its contract to another firm, the value of the subcontracted work may be counted towards the SBE goal only if the subcontractor itself is an SBE</w:t>
      </w:r>
      <w:proofErr w:type="gramStart"/>
      <w:r w:rsidRPr="008179EE">
        <w:rPr>
          <w:rFonts w:ascii="Arial" w:hAnsi="Arial"/>
        </w:rPr>
        <w:t xml:space="preserve">.  </w:t>
      </w:r>
      <w:proofErr w:type="gramEnd"/>
      <w:r w:rsidRPr="008179EE">
        <w:rPr>
          <w:rFonts w:ascii="Arial" w:hAnsi="Arial"/>
        </w:rPr>
        <w:t>Work that a SBE subcontracts to a non-SBE firm does not count toward the Contract SBE goal.</w:t>
      </w:r>
    </w:p>
    <w:p w14:paraId="5874C8CF" w14:textId="77777777" w:rsidR="00C72E41" w:rsidRPr="008179EE" w:rsidRDefault="00C72E41" w:rsidP="00C72E41">
      <w:pPr>
        <w:pStyle w:val="A1paragraph0"/>
        <w:rPr>
          <w:rFonts w:ascii="Arial" w:hAnsi="Arial"/>
          <w:b/>
        </w:rPr>
      </w:pPr>
      <w:r w:rsidRPr="008179EE">
        <w:rPr>
          <w:rFonts w:ascii="Arial" w:hAnsi="Arial"/>
          <w:b/>
        </w:rPr>
        <w:t>H.</w:t>
      </w:r>
      <w:r w:rsidRPr="008179EE">
        <w:rPr>
          <w:rFonts w:ascii="Arial" w:hAnsi="Arial"/>
          <w:b/>
        </w:rPr>
        <w:tab/>
        <w:t>Commercially Useful Function</w:t>
      </w:r>
    </w:p>
    <w:p w14:paraId="13489F65" w14:textId="77777777" w:rsidR="00C72E41" w:rsidRPr="008179EE" w:rsidRDefault="00C72E41" w:rsidP="00C72E41">
      <w:pPr>
        <w:pStyle w:val="11paragraph"/>
        <w:rPr>
          <w:rFonts w:ascii="Arial" w:hAnsi="Arial"/>
        </w:rPr>
      </w:pPr>
      <w:r w:rsidRPr="008179EE">
        <w:rPr>
          <w:rFonts w:ascii="Arial" w:hAnsi="Arial"/>
          <w:b/>
        </w:rPr>
        <w:t>1.</w:t>
      </w:r>
      <w:r w:rsidRPr="008179EE">
        <w:rPr>
          <w:rFonts w:ascii="Arial" w:hAnsi="Arial"/>
          <w:b/>
        </w:rPr>
        <w:tab/>
        <w:t>Performance of Work</w:t>
      </w:r>
      <w:proofErr w:type="gramStart"/>
      <w:r w:rsidRPr="008179EE">
        <w:rPr>
          <w:rFonts w:ascii="Arial" w:hAnsi="Arial"/>
          <w:b/>
        </w:rPr>
        <w:t>.</w:t>
      </w:r>
      <w:r w:rsidRPr="008179EE">
        <w:rPr>
          <w:rFonts w:ascii="Arial" w:hAnsi="Arial"/>
        </w:rPr>
        <w:t xml:space="preserve">  </w:t>
      </w:r>
      <w:proofErr w:type="gramEnd"/>
      <w:r w:rsidRPr="008179EE">
        <w:rPr>
          <w:rFonts w:ascii="Arial" w:hAnsi="Arial"/>
        </w:rPr>
        <w:t>The SBE must perform the work with their own permanent employees, or employees recruited through traditional recruitment and/or employment centers</w:t>
      </w:r>
      <w:proofErr w:type="gramStart"/>
      <w:r w:rsidRPr="008179EE">
        <w:rPr>
          <w:rFonts w:ascii="Arial" w:hAnsi="Arial"/>
        </w:rPr>
        <w:t xml:space="preserve">.  </w:t>
      </w:r>
      <w:proofErr w:type="gramEnd"/>
      <w:r w:rsidRPr="008179EE">
        <w:rPr>
          <w:rFonts w:ascii="Arial" w:hAnsi="Arial"/>
        </w:rPr>
        <w:t>SBEs must employ and control their own workforce, and cannot share employees with the Contractor, other subcontractors on the present project, or the renter-lessor of equipment being used on the present project</w:t>
      </w:r>
      <w:proofErr w:type="gramStart"/>
      <w:r w:rsidRPr="008179EE">
        <w:rPr>
          <w:rFonts w:ascii="Arial" w:hAnsi="Arial"/>
        </w:rPr>
        <w:t xml:space="preserve">.  </w:t>
      </w:r>
      <w:proofErr w:type="gramEnd"/>
      <w:r w:rsidRPr="008179EE">
        <w:rPr>
          <w:rFonts w:ascii="Arial" w:hAnsi="Arial"/>
        </w:rPr>
        <w:t>The SBE firm must be responsible for all payroll and labor compliance requirements for all of their employees performing work on the Contract</w:t>
      </w:r>
      <w:proofErr w:type="gramStart"/>
      <w:r w:rsidRPr="008179EE">
        <w:rPr>
          <w:rFonts w:ascii="Arial" w:hAnsi="Arial"/>
        </w:rPr>
        <w:t xml:space="preserve">.  </w:t>
      </w:r>
      <w:proofErr w:type="gramEnd"/>
      <w:r w:rsidRPr="008179EE">
        <w:rPr>
          <w:rFonts w:ascii="Arial" w:hAnsi="Arial"/>
        </w:rPr>
        <w:t>Direct or indirect payments by any other contractor are not allowed.</w:t>
      </w:r>
    </w:p>
    <w:p w14:paraId="64179246" w14:textId="77777777" w:rsidR="00C72E41" w:rsidRPr="008179EE" w:rsidRDefault="00C72E41" w:rsidP="00C72E41">
      <w:pPr>
        <w:pStyle w:val="11paragraph"/>
        <w:rPr>
          <w:rFonts w:ascii="Arial" w:hAnsi="Arial"/>
        </w:rPr>
      </w:pPr>
      <w:r w:rsidRPr="008179EE">
        <w:rPr>
          <w:rFonts w:ascii="Arial" w:hAnsi="Arial"/>
          <w:b/>
        </w:rPr>
        <w:t>2.</w:t>
      </w:r>
      <w:r w:rsidRPr="008179EE">
        <w:rPr>
          <w:rFonts w:ascii="Arial" w:hAnsi="Arial"/>
          <w:b/>
        </w:rPr>
        <w:tab/>
        <w:t>Managing Work</w:t>
      </w:r>
      <w:proofErr w:type="gramStart"/>
      <w:r w:rsidRPr="008179EE">
        <w:rPr>
          <w:rFonts w:ascii="Arial" w:hAnsi="Arial"/>
          <w:b/>
        </w:rPr>
        <w:t>.</w:t>
      </w:r>
      <w:r w:rsidRPr="008179EE">
        <w:rPr>
          <w:rFonts w:ascii="Arial" w:hAnsi="Arial"/>
        </w:rPr>
        <w:t xml:space="preserve">  </w:t>
      </w:r>
      <w:proofErr w:type="gramEnd"/>
      <w:r w:rsidRPr="008179EE">
        <w:rPr>
          <w:rFonts w:ascii="Arial" w:hAnsi="Arial"/>
        </w:rPr>
        <w:t>The SBE must manage the work themselves including the scheduling of work operations, ordering of equipment and materials, hiring/firing of employees, including supervisory employees, and preparing and submitting certified payrolls</w:t>
      </w:r>
      <w:proofErr w:type="gramStart"/>
      <w:r w:rsidRPr="008179EE">
        <w:rPr>
          <w:rFonts w:ascii="Arial" w:hAnsi="Arial"/>
        </w:rPr>
        <w:t xml:space="preserve">.  </w:t>
      </w:r>
      <w:proofErr w:type="gramEnd"/>
      <w:r w:rsidRPr="008179EE">
        <w:rPr>
          <w:rFonts w:ascii="Arial" w:hAnsi="Arial"/>
        </w:rPr>
        <w:t>The SBE must supervise their portion of daily work operations of the project</w:t>
      </w:r>
      <w:proofErr w:type="gramStart"/>
      <w:r w:rsidRPr="008179EE">
        <w:rPr>
          <w:rFonts w:ascii="Arial" w:hAnsi="Arial"/>
        </w:rPr>
        <w:t xml:space="preserve">.  </w:t>
      </w:r>
      <w:proofErr w:type="gramEnd"/>
      <w:r w:rsidRPr="008179EE">
        <w:rPr>
          <w:rFonts w:ascii="Arial" w:hAnsi="Arial"/>
        </w:rPr>
        <w:t>With respect to materials and supplies used on the Contract, the SBE must be responsible for preparing the estimate, negotiating price, determining quantity and quality, ordering the material, arranging delivery, installing, (where applicable), and paying for the material and supplies for the project.</w:t>
      </w:r>
    </w:p>
    <w:p w14:paraId="77536430" w14:textId="77777777" w:rsidR="00C72E41" w:rsidRPr="008179EE" w:rsidRDefault="00C72E41" w:rsidP="00C72E41">
      <w:pPr>
        <w:pStyle w:val="11paragraph"/>
        <w:rPr>
          <w:rFonts w:ascii="Arial" w:hAnsi="Arial"/>
        </w:rPr>
      </w:pPr>
      <w:r w:rsidRPr="008179EE">
        <w:rPr>
          <w:rFonts w:ascii="Arial" w:hAnsi="Arial"/>
          <w:b/>
        </w:rPr>
        <w:t>3.</w:t>
      </w:r>
      <w:r w:rsidRPr="008179EE">
        <w:rPr>
          <w:rFonts w:ascii="Arial" w:hAnsi="Arial"/>
          <w:b/>
        </w:rPr>
        <w:tab/>
        <w:t>Responsibility of Work</w:t>
      </w:r>
      <w:proofErr w:type="gramStart"/>
      <w:r w:rsidRPr="008179EE">
        <w:rPr>
          <w:rFonts w:ascii="Arial" w:hAnsi="Arial"/>
          <w:b/>
        </w:rPr>
        <w:t>.</w:t>
      </w:r>
      <w:r w:rsidRPr="008179EE">
        <w:rPr>
          <w:rFonts w:ascii="Arial" w:hAnsi="Arial"/>
        </w:rPr>
        <w:t xml:space="preserve">  </w:t>
      </w:r>
      <w:proofErr w:type="gramEnd"/>
      <w:r w:rsidRPr="008179EE">
        <w:rPr>
          <w:rFonts w:ascii="Arial" w:hAnsi="Arial"/>
        </w:rPr>
        <w:t>A SBE must perform or exercise responsibility for at least 30 percent of the total cost of its contract with its own workforce</w:t>
      </w:r>
      <w:proofErr w:type="gramStart"/>
      <w:r w:rsidRPr="008179EE">
        <w:rPr>
          <w:rFonts w:ascii="Arial" w:hAnsi="Arial"/>
        </w:rPr>
        <w:t xml:space="preserve">.  </w:t>
      </w:r>
      <w:proofErr w:type="gramEnd"/>
      <w:r w:rsidRPr="008179EE">
        <w:rPr>
          <w:rFonts w:ascii="Arial" w:hAnsi="Arial"/>
        </w:rPr>
        <w:t>The SBE must not subcontract a greater portion of the work of a contract than would be expected on the basis of normal industry practice for the type of work involved.</w:t>
      </w:r>
    </w:p>
    <w:p w14:paraId="553780B2" w14:textId="77777777" w:rsidR="00C72E41" w:rsidRPr="008179EE" w:rsidRDefault="00C72E41" w:rsidP="00C72E41">
      <w:pPr>
        <w:pStyle w:val="11paragraph"/>
        <w:rPr>
          <w:rFonts w:ascii="Arial" w:hAnsi="Arial"/>
        </w:rPr>
      </w:pPr>
      <w:r w:rsidRPr="008179EE">
        <w:rPr>
          <w:rFonts w:ascii="Arial" w:hAnsi="Arial"/>
          <w:b/>
        </w:rPr>
        <w:t>4.</w:t>
      </w:r>
      <w:r w:rsidRPr="008179EE">
        <w:rPr>
          <w:rFonts w:ascii="Arial" w:hAnsi="Arial"/>
          <w:b/>
        </w:rPr>
        <w:tab/>
        <w:t>Equipment of SBE</w:t>
      </w:r>
      <w:proofErr w:type="gramStart"/>
      <w:r w:rsidRPr="008179EE">
        <w:rPr>
          <w:rFonts w:ascii="Arial" w:hAnsi="Arial"/>
          <w:b/>
        </w:rPr>
        <w:t>.</w:t>
      </w:r>
      <w:r w:rsidRPr="008179EE">
        <w:rPr>
          <w:rFonts w:ascii="Arial" w:hAnsi="Arial"/>
        </w:rPr>
        <w:t xml:space="preserve">  </w:t>
      </w:r>
      <w:proofErr w:type="gramEnd"/>
      <w:r w:rsidRPr="008179EE">
        <w:rPr>
          <w:rFonts w:ascii="Arial" w:hAnsi="Arial"/>
        </w:rPr>
        <w:t>The SBE must perform the work stated in the subcontract with their own equipment, whether owned or leased and operated on a long-term agreement, not an ad hoc or contract by contract agreement</w:t>
      </w:r>
      <w:proofErr w:type="gramStart"/>
      <w:r w:rsidRPr="008179EE">
        <w:rPr>
          <w:rFonts w:ascii="Arial" w:hAnsi="Arial"/>
        </w:rPr>
        <w:t xml:space="preserve">.  </w:t>
      </w:r>
      <w:proofErr w:type="gramEnd"/>
      <w:r w:rsidRPr="008179EE">
        <w:rPr>
          <w:rFonts w:ascii="Arial" w:hAnsi="Arial"/>
        </w:rPr>
        <w:t>The equipment must be owned by the SBE firm or leased/rented from traditional equipment lease/rental sources</w:t>
      </w:r>
      <w:proofErr w:type="gramStart"/>
      <w:r w:rsidRPr="008179EE">
        <w:rPr>
          <w:rFonts w:ascii="Arial" w:hAnsi="Arial"/>
        </w:rPr>
        <w:t xml:space="preserve">.  </w:t>
      </w:r>
      <w:proofErr w:type="gramEnd"/>
      <w:r w:rsidRPr="008179EE">
        <w:rPr>
          <w:rFonts w:ascii="Arial" w:hAnsi="Arial"/>
        </w:rPr>
        <w:t xml:space="preserve">The equipment will not belong to the Contractor, any </w:t>
      </w:r>
      <w:r w:rsidRPr="008179EE">
        <w:rPr>
          <w:rFonts w:ascii="Arial" w:hAnsi="Arial"/>
        </w:rPr>
        <w:lastRenderedPageBreak/>
        <w:t>other subcontractor or lower tier subcontractors on the current project, or supplier of materials being installed by the SBE firm.</w:t>
      </w:r>
    </w:p>
    <w:p w14:paraId="4D50FEDC" w14:textId="77777777" w:rsidR="00C72E41" w:rsidRPr="008179EE" w:rsidRDefault="00C72E41" w:rsidP="00C72E41">
      <w:pPr>
        <w:pStyle w:val="11paragraph"/>
        <w:rPr>
          <w:rFonts w:ascii="Arial" w:hAnsi="Arial"/>
        </w:rPr>
      </w:pPr>
      <w:r w:rsidRPr="008179EE">
        <w:rPr>
          <w:rFonts w:ascii="Arial" w:hAnsi="Arial"/>
          <w:b/>
        </w:rPr>
        <w:t>5.</w:t>
      </w:r>
      <w:r w:rsidRPr="008179EE">
        <w:rPr>
          <w:rFonts w:ascii="Arial" w:hAnsi="Arial"/>
          <w:b/>
        </w:rPr>
        <w:tab/>
        <w:t>Lease of Equipment</w:t>
      </w:r>
      <w:proofErr w:type="gramStart"/>
      <w:r w:rsidRPr="008179EE">
        <w:rPr>
          <w:rFonts w:ascii="Arial" w:hAnsi="Arial"/>
          <w:b/>
        </w:rPr>
        <w:t>.</w:t>
      </w:r>
      <w:r w:rsidRPr="008179EE">
        <w:rPr>
          <w:rFonts w:ascii="Arial" w:hAnsi="Arial"/>
        </w:rPr>
        <w:t xml:space="preserve">  </w:t>
      </w:r>
      <w:proofErr w:type="gramEnd"/>
      <w:r w:rsidRPr="008179EE">
        <w:rPr>
          <w:rFonts w:ascii="Arial" w:hAnsi="Arial"/>
        </w:rPr>
        <w:t>A SBE firm may lease specialized equipment from a contractor, but not from the Contractor, if it is consistent with normal industry practices and at rates competitive for the area</w:t>
      </w:r>
      <w:proofErr w:type="gramStart"/>
      <w:r w:rsidRPr="008179EE">
        <w:rPr>
          <w:rFonts w:ascii="Arial" w:hAnsi="Arial"/>
        </w:rPr>
        <w:t xml:space="preserve">.  </w:t>
      </w:r>
      <w:proofErr w:type="gramEnd"/>
      <w:r w:rsidRPr="008179EE">
        <w:rPr>
          <w:rFonts w:ascii="Arial" w:hAnsi="Arial"/>
        </w:rPr>
        <w:t>Rental agreements must be for short periods of time, specify the terms of the agreement and involve specialty equipment to be used at the job site</w:t>
      </w:r>
      <w:proofErr w:type="gramStart"/>
      <w:r w:rsidRPr="008179EE">
        <w:rPr>
          <w:rFonts w:ascii="Arial" w:hAnsi="Arial"/>
        </w:rPr>
        <w:t xml:space="preserve">.  </w:t>
      </w:r>
      <w:proofErr w:type="gramEnd"/>
      <w:r w:rsidRPr="008179EE">
        <w:rPr>
          <w:rFonts w:ascii="Arial" w:hAnsi="Arial"/>
        </w:rPr>
        <w:t>The lease may allow the operator to remain on the lessor’s payroll if it is the generally accepted industry practice, but the operation of the equipment must be subject to full control by the SBE</w:t>
      </w:r>
      <w:proofErr w:type="gramStart"/>
      <w:r w:rsidRPr="008179EE">
        <w:rPr>
          <w:rFonts w:ascii="Arial" w:hAnsi="Arial"/>
        </w:rPr>
        <w:t xml:space="preserve">.  </w:t>
      </w:r>
      <w:proofErr w:type="gramEnd"/>
      <w:r w:rsidRPr="008179EE">
        <w:rPr>
          <w:rFonts w:ascii="Arial" w:hAnsi="Arial"/>
        </w:rPr>
        <w:t>The SBE shall provide the operator for non-specialized equipment and is responsible for all payroll and labor compliance requirements</w:t>
      </w:r>
      <w:proofErr w:type="gramStart"/>
      <w:r w:rsidRPr="008179EE">
        <w:rPr>
          <w:rFonts w:ascii="Arial" w:hAnsi="Arial"/>
        </w:rPr>
        <w:t xml:space="preserve">.  </w:t>
      </w:r>
      <w:proofErr w:type="gramEnd"/>
      <w:r w:rsidRPr="008179EE">
        <w:rPr>
          <w:rFonts w:ascii="Arial" w:hAnsi="Arial"/>
        </w:rPr>
        <w:t>A separate lease agreement is required.</w:t>
      </w:r>
    </w:p>
    <w:p w14:paraId="374E21BA" w14:textId="77777777" w:rsidR="00C72E41" w:rsidRPr="008179EE" w:rsidRDefault="00C72E41" w:rsidP="00C72E41">
      <w:pPr>
        <w:pStyle w:val="11paragraph"/>
        <w:rPr>
          <w:rFonts w:ascii="Arial" w:hAnsi="Arial"/>
        </w:rPr>
      </w:pPr>
      <w:r w:rsidRPr="008179EE">
        <w:rPr>
          <w:rFonts w:ascii="Arial" w:hAnsi="Arial"/>
          <w:b/>
        </w:rPr>
        <w:t>6.</w:t>
      </w:r>
      <w:r w:rsidRPr="008179EE">
        <w:rPr>
          <w:rFonts w:ascii="Arial" w:hAnsi="Arial"/>
          <w:b/>
        </w:rPr>
        <w:tab/>
        <w:t>SBE Trucking</w:t>
      </w:r>
      <w:proofErr w:type="gramStart"/>
      <w:r w:rsidRPr="008179EE">
        <w:rPr>
          <w:rFonts w:ascii="Arial" w:hAnsi="Arial"/>
          <w:b/>
        </w:rPr>
        <w:t>.</w:t>
      </w:r>
      <w:r w:rsidRPr="008179EE">
        <w:rPr>
          <w:rFonts w:ascii="Arial" w:hAnsi="Arial"/>
        </w:rPr>
        <w:t xml:space="preserve">  </w:t>
      </w:r>
      <w:proofErr w:type="gramEnd"/>
      <w:r w:rsidRPr="008179EE">
        <w:rPr>
          <w:rFonts w:ascii="Arial" w:hAnsi="Arial"/>
        </w:rPr>
        <w:t>SBE trucking companies must perform a commercially useful function</w:t>
      </w:r>
      <w:proofErr w:type="gramStart"/>
      <w:r w:rsidRPr="008179EE">
        <w:rPr>
          <w:rFonts w:ascii="Arial" w:hAnsi="Arial"/>
        </w:rPr>
        <w:t xml:space="preserve">.  </w:t>
      </w:r>
      <w:proofErr w:type="gramEnd"/>
      <w:r w:rsidRPr="008179EE">
        <w:rPr>
          <w:rFonts w:ascii="Arial" w:hAnsi="Arial"/>
        </w:rPr>
        <w:t>Contrived arrangements for the purpose of meeting SBE goals will not be allowed</w:t>
      </w:r>
      <w:proofErr w:type="gramStart"/>
      <w:r w:rsidRPr="008179EE">
        <w:rPr>
          <w:rFonts w:ascii="Arial" w:hAnsi="Arial"/>
        </w:rPr>
        <w:t xml:space="preserve">.  </w:t>
      </w:r>
      <w:proofErr w:type="gramEnd"/>
      <w:r w:rsidRPr="008179EE">
        <w:rPr>
          <w:rFonts w:ascii="Arial" w:hAnsi="Arial"/>
        </w:rPr>
        <w:t>The SBE must be responsible for the management and supervision of the entire trucking operation on a contract-by-contract basis, and must own and operate at least one fully, licensed, insured, and operational truck used on the Contract.</w:t>
      </w:r>
    </w:p>
    <w:p w14:paraId="4B70B450" w14:textId="77777777" w:rsidR="00C72E41" w:rsidRPr="008179EE" w:rsidRDefault="00C72E41" w:rsidP="00C72E41">
      <w:pPr>
        <w:pStyle w:val="12paragraph"/>
        <w:rPr>
          <w:rFonts w:ascii="Arial" w:hAnsi="Arial"/>
        </w:rPr>
      </w:pPr>
      <w:r w:rsidRPr="008179EE">
        <w:rPr>
          <w:rFonts w:ascii="Arial" w:hAnsi="Arial"/>
        </w:rPr>
        <w:t>The SBE trucking firm is not permitted to obtain trucks from the Contractor to perform work on the project</w:t>
      </w:r>
      <w:proofErr w:type="gramStart"/>
      <w:r w:rsidRPr="008179EE">
        <w:rPr>
          <w:rFonts w:ascii="Arial" w:hAnsi="Arial"/>
        </w:rPr>
        <w:t xml:space="preserve">.  </w:t>
      </w:r>
      <w:proofErr w:type="gramEnd"/>
      <w:r w:rsidRPr="008179EE">
        <w:rPr>
          <w:rFonts w:ascii="Arial" w:hAnsi="Arial"/>
        </w:rPr>
        <w:t>The SBE may lease trucks from a subcontractor working on the project, provided the trucks are obtained from the subcontractor prior to the project letting</w:t>
      </w:r>
      <w:proofErr w:type="gramStart"/>
      <w:r w:rsidRPr="008179EE">
        <w:rPr>
          <w:rFonts w:ascii="Arial" w:hAnsi="Arial"/>
        </w:rPr>
        <w:t xml:space="preserve">.  </w:t>
      </w:r>
      <w:proofErr w:type="gramEnd"/>
      <w:r w:rsidRPr="008179EE">
        <w:rPr>
          <w:rFonts w:ascii="Arial" w:hAnsi="Arial"/>
        </w:rPr>
        <w:t>Bona fide lease agreements must be for the length of time needed by the SBE on the Contract and signed by both the SBE and the firm(s), either certified SBE or non-SBE, from which the trucks will be leased</w:t>
      </w:r>
      <w:proofErr w:type="gramStart"/>
      <w:r w:rsidRPr="008179EE">
        <w:rPr>
          <w:rFonts w:ascii="Arial" w:hAnsi="Arial"/>
        </w:rPr>
        <w:t xml:space="preserve">.  </w:t>
      </w:r>
      <w:proofErr w:type="gramEnd"/>
      <w:r w:rsidRPr="008179EE">
        <w:rPr>
          <w:rFonts w:ascii="Arial" w:hAnsi="Arial"/>
        </w:rPr>
        <w:t>Leases must indicate that the SBE has exclusive use and control over the truck</w:t>
      </w:r>
      <w:proofErr w:type="gramStart"/>
      <w:r w:rsidRPr="008179EE">
        <w:rPr>
          <w:rFonts w:ascii="Arial" w:hAnsi="Arial"/>
        </w:rPr>
        <w:t xml:space="preserve">.  </w:t>
      </w:r>
      <w:proofErr w:type="gramEnd"/>
      <w:r w:rsidRPr="008179EE">
        <w:rPr>
          <w:rFonts w:ascii="Arial" w:hAnsi="Arial"/>
        </w:rPr>
        <w:t>All leased trucks must display the name and USDOT identification number issued for interstate commerce, of the SBE firm, on the outside of the truck</w:t>
      </w:r>
      <w:proofErr w:type="gramStart"/>
      <w:r w:rsidRPr="008179EE">
        <w:rPr>
          <w:rFonts w:ascii="Arial" w:hAnsi="Arial"/>
        </w:rPr>
        <w:t xml:space="preserve">.  </w:t>
      </w:r>
      <w:proofErr w:type="gramEnd"/>
      <w:r w:rsidRPr="008179EE">
        <w:rPr>
          <w:rFonts w:ascii="Arial" w:hAnsi="Arial"/>
        </w:rPr>
        <w:t>SBE firms are expected to use the same trucks for SBE credit on all projects so use of leased vehicles on a project-by-project basis is not permitted.</w:t>
      </w:r>
    </w:p>
    <w:p w14:paraId="3DC22F70" w14:textId="77777777" w:rsidR="00C72E41" w:rsidRPr="008179EE" w:rsidRDefault="00C72E41" w:rsidP="00C72E41">
      <w:pPr>
        <w:pStyle w:val="12paragraph"/>
        <w:rPr>
          <w:rFonts w:ascii="Arial" w:hAnsi="Arial"/>
        </w:rPr>
      </w:pPr>
      <w:r w:rsidRPr="008179EE">
        <w:rPr>
          <w:rFonts w:ascii="Arial" w:hAnsi="Arial"/>
        </w:rPr>
        <w:t>The Contractor shall have signed Hiring Agreements</w:t>
      </w:r>
      <w:proofErr w:type="gramStart"/>
      <w:r w:rsidRPr="008179EE">
        <w:rPr>
          <w:rFonts w:ascii="Arial" w:hAnsi="Arial"/>
        </w:rPr>
        <w:t xml:space="preserve">.  </w:t>
      </w:r>
      <w:proofErr w:type="gramEnd"/>
      <w:r w:rsidRPr="008179EE">
        <w:rPr>
          <w:rFonts w:ascii="Arial" w:hAnsi="Arial"/>
        </w:rPr>
        <w:t>Submit copies of these signed Hiring Agreements, and copies of all signed lease agreements to the RE prior to the trucking firm’s commencing work on the project</w:t>
      </w:r>
      <w:proofErr w:type="gramStart"/>
      <w:r w:rsidRPr="008179EE">
        <w:rPr>
          <w:rFonts w:ascii="Arial" w:hAnsi="Arial"/>
        </w:rPr>
        <w:t xml:space="preserve">.  </w:t>
      </w:r>
      <w:proofErr w:type="gramEnd"/>
      <w:r w:rsidRPr="008179EE">
        <w:rPr>
          <w:rFonts w:ascii="Arial" w:hAnsi="Arial"/>
        </w:rPr>
        <w:t>Prior to the SBE trucking firm beginning work on the Contract, SBE Trucking firms will be required to complete the SBE Trucking Verification (Form CR-274)</w:t>
      </w:r>
      <w:proofErr w:type="gramStart"/>
      <w:r w:rsidRPr="008179EE">
        <w:rPr>
          <w:rFonts w:ascii="Arial" w:hAnsi="Arial"/>
        </w:rPr>
        <w:t xml:space="preserve">.  </w:t>
      </w:r>
      <w:proofErr w:type="gramEnd"/>
      <w:r w:rsidRPr="008179EE">
        <w:rPr>
          <w:rFonts w:ascii="Arial" w:hAnsi="Arial"/>
        </w:rPr>
        <w:t>The SBE and Contractor must sign the form and the Contractor submit the original CR-274 form directly to the Department’s RE, with a copy submitted to the DCR/AA</w:t>
      </w:r>
      <w:proofErr w:type="gramStart"/>
      <w:r w:rsidRPr="008179EE">
        <w:rPr>
          <w:rFonts w:ascii="Arial" w:hAnsi="Arial"/>
        </w:rPr>
        <w:t xml:space="preserve">.  </w:t>
      </w:r>
      <w:proofErr w:type="gramEnd"/>
      <w:r w:rsidRPr="008179EE">
        <w:rPr>
          <w:rFonts w:ascii="Arial" w:hAnsi="Arial"/>
        </w:rPr>
        <w:t>The Contractor is not permitted to complete any portion of the CR-274 form</w:t>
      </w:r>
      <w:proofErr w:type="gramStart"/>
      <w:r w:rsidRPr="008179EE">
        <w:rPr>
          <w:rFonts w:ascii="Arial" w:hAnsi="Arial"/>
        </w:rPr>
        <w:t xml:space="preserve">.  </w:t>
      </w:r>
      <w:proofErr w:type="gramEnd"/>
      <w:r w:rsidRPr="008179EE">
        <w:rPr>
          <w:rFonts w:ascii="Arial" w:hAnsi="Arial"/>
        </w:rPr>
        <w:t xml:space="preserve">The Contractor must prepare, </w:t>
      </w:r>
      <w:proofErr w:type="gramStart"/>
      <w:r w:rsidRPr="008179EE">
        <w:rPr>
          <w:rFonts w:ascii="Arial" w:hAnsi="Arial"/>
        </w:rPr>
        <w:t>sign</w:t>
      </w:r>
      <w:proofErr w:type="gramEnd"/>
      <w:r w:rsidRPr="008179EE">
        <w:rPr>
          <w:rFonts w:ascii="Arial" w:hAnsi="Arial"/>
        </w:rPr>
        <w:t xml:space="preserve"> and submit along with the </w:t>
      </w:r>
      <w:r>
        <w:rPr>
          <w:rFonts w:ascii="Arial" w:hAnsi="Arial"/>
        </w:rPr>
        <w:br/>
      </w:r>
      <w:r w:rsidRPr="008179EE">
        <w:rPr>
          <w:rFonts w:ascii="Arial" w:hAnsi="Arial"/>
        </w:rPr>
        <w:t>CR-267 – Monthly Report of Utilization of DBE/ESBE or SBE form, a Monthly Trucking Verification form (CR-271), identifying each truck owner, SBE Certification number, company name and address, truck number, and commission or amount paid for all SBE and non-SBE truckers performing work on the project.  Also, submit the form to the Department as per Section E of this Special Provision for the DCR/AA’s review, approval, and determination of credit toward the Contract goal</w:t>
      </w:r>
      <w:proofErr w:type="gramStart"/>
      <w:r w:rsidRPr="008179EE">
        <w:rPr>
          <w:rFonts w:ascii="Arial" w:hAnsi="Arial"/>
        </w:rPr>
        <w:t xml:space="preserve">.  </w:t>
      </w:r>
      <w:proofErr w:type="gramEnd"/>
      <w:r w:rsidRPr="008179EE">
        <w:rPr>
          <w:rFonts w:ascii="Arial" w:hAnsi="Arial"/>
        </w:rPr>
        <w:t>Failure to submit the forms may result in denial or limit of credit toward the Contract SBE goal, payment being delayed or withheld as specified in Section 105, assessing sanctions or termination of the Contract as specified in Section 108.</w:t>
      </w:r>
    </w:p>
    <w:p w14:paraId="5DA2B560" w14:textId="77777777" w:rsidR="00C72E41" w:rsidRPr="008179EE" w:rsidRDefault="00C72E41" w:rsidP="00C72E41">
      <w:pPr>
        <w:pStyle w:val="11paragraph"/>
        <w:rPr>
          <w:rFonts w:ascii="Arial" w:hAnsi="Arial"/>
        </w:rPr>
      </w:pPr>
      <w:r w:rsidRPr="008179EE">
        <w:rPr>
          <w:rFonts w:ascii="Arial" w:hAnsi="Arial"/>
          <w:b/>
        </w:rPr>
        <w:t>7.</w:t>
      </w:r>
      <w:r w:rsidRPr="008179EE">
        <w:rPr>
          <w:rFonts w:ascii="Arial" w:hAnsi="Arial"/>
          <w:b/>
        </w:rPr>
        <w:tab/>
        <w:t>SBE Regular Dealers</w:t>
      </w:r>
      <w:proofErr w:type="gramStart"/>
      <w:r w:rsidRPr="008179EE">
        <w:rPr>
          <w:rFonts w:ascii="Arial" w:hAnsi="Arial"/>
          <w:b/>
        </w:rPr>
        <w:t>.</w:t>
      </w:r>
      <w:r w:rsidRPr="008179EE">
        <w:rPr>
          <w:rFonts w:ascii="Arial" w:hAnsi="Arial"/>
        </w:rPr>
        <w:t xml:space="preserve">  </w:t>
      </w:r>
      <w:proofErr w:type="gramEnd"/>
      <w:r w:rsidRPr="008179EE">
        <w:rPr>
          <w:rFonts w:ascii="Arial" w:hAnsi="Arial"/>
        </w:rPr>
        <w:t>SBE regular dealers must be an established, regular business that engages, as its principal business and under its own name, in the purchase and sale or lease of the products in question</w:t>
      </w:r>
      <w:proofErr w:type="gramStart"/>
      <w:r w:rsidRPr="008179EE">
        <w:rPr>
          <w:rFonts w:ascii="Arial" w:hAnsi="Arial"/>
        </w:rPr>
        <w:t xml:space="preserve">.  </w:t>
      </w:r>
      <w:proofErr w:type="gramEnd"/>
      <w:r w:rsidRPr="008179EE">
        <w:rPr>
          <w:rFonts w:ascii="Arial" w:hAnsi="Arial"/>
        </w:rPr>
        <w:t>In addition, a regular dealer must own, operate, or maintain a store, warehouse, or other establishment in which the materials, supplies, articles, or equipment of the general character described by the specifications and required under this Contract are bought, kept in stock, and regularly sold or leased to the public in the usual course of business.</w:t>
      </w:r>
    </w:p>
    <w:p w14:paraId="46150DF9" w14:textId="77777777" w:rsidR="00C72E41" w:rsidRPr="008179EE" w:rsidRDefault="00C72E41" w:rsidP="00C72E41">
      <w:pPr>
        <w:pStyle w:val="11paragraph"/>
        <w:rPr>
          <w:rFonts w:ascii="Arial" w:hAnsi="Arial"/>
        </w:rPr>
      </w:pPr>
      <w:r w:rsidRPr="008179EE">
        <w:rPr>
          <w:rFonts w:ascii="Arial" w:hAnsi="Arial"/>
          <w:b/>
        </w:rPr>
        <w:t>8.</w:t>
      </w:r>
      <w:r w:rsidRPr="008179EE">
        <w:rPr>
          <w:rFonts w:ascii="Arial" w:hAnsi="Arial"/>
          <w:b/>
        </w:rPr>
        <w:tab/>
        <w:t>SBE Manufacturers</w:t>
      </w:r>
      <w:proofErr w:type="gramStart"/>
      <w:r w:rsidRPr="008179EE">
        <w:rPr>
          <w:rFonts w:ascii="Arial" w:hAnsi="Arial"/>
          <w:b/>
        </w:rPr>
        <w:t>.</w:t>
      </w:r>
      <w:r w:rsidRPr="008179EE">
        <w:rPr>
          <w:rFonts w:ascii="Arial" w:hAnsi="Arial"/>
        </w:rPr>
        <w:t xml:space="preserve">  </w:t>
      </w:r>
      <w:proofErr w:type="gramEnd"/>
      <w:r w:rsidRPr="008179EE">
        <w:rPr>
          <w:rFonts w:ascii="Arial" w:hAnsi="Arial"/>
        </w:rPr>
        <w:t>SBE manufacturers must be a firm that operates or maintains a factory or establishment that produces on the premises, the materials, supplies, articles, or equipment required for this Contract.</w:t>
      </w:r>
    </w:p>
    <w:p w14:paraId="30C5EB17" w14:textId="77777777" w:rsidR="00C72E41" w:rsidRPr="008179EE" w:rsidRDefault="00C72E41" w:rsidP="00C72E41">
      <w:pPr>
        <w:pStyle w:val="11paragraph"/>
        <w:rPr>
          <w:rFonts w:ascii="Arial" w:hAnsi="Arial"/>
        </w:rPr>
      </w:pPr>
      <w:r w:rsidRPr="008179EE">
        <w:rPr>
          <w:rFonts w:ascii="Arial" w:hAnsi="Arial"/>
          <w:b/>
        </w:rPr>
        <w:t>9.</w:t>
      </w:r>
      <w:r w:rsidRPr="008179EE">
        <w:rPr>
          <w:rFonts w:ascii="Arial" w:hAnsi="Arial"/>
          <w:b/>
        </w:rPr>
        <w:tab/>
      </w:r>
      <w:r w:rsidRPr="008179EE">
        <w:rPr>
          <w:rFonts w:ascii="Arial" w:hAnsi="Arial"/>
        </w:rPr>
        <w:t>The Contractor shall not use a SBE solely for the purpose of acting as an extra participant in a transaction, a contract or the Contract through which funds are passed in order to obtain the appearance of SBE participation.</w:t>
      </w:r>
    </w:p>
    <w:p w14:paraId="33D89ED5" w14:textId="77777777" w:rsidR="00C72E41" w:rsidRPr="008179EE" w:rsidRDefault="00C72E41" w:rsidP="00C72E41">
      <w:pPr>
        <w:pStyle w:val="A1paragraph0"/>
        <w:rPr>
          <w:rFonts w:ascii="Arial" w:hAnsi="Arial"/>
          <w:b/>
          <w:bCs/>
        </w:rPr>
      </w:pPr>
      <w:r w:rsidRPr="008179EE">
        <w:rPr>
          <w:rFonts w:ascii="Arial" w:hAnsi="Arial"/>
          <w:b/>
          <w:bCs/>
        </w:rPr>
        <w:lastRenderedPageBreak/>
        <w:t>I.</w:t>
      </w:r>
      <w:r w:rsidRPr="008179EE">
        <w:rPr>
          <w:rFonts w:ascii="Arial" w:hAnsi="Arial"/>
          <w:b/>
          <w:bCs/>
        </w:rPr>
        <w:tab/>
        <w:t>Good Faith Effort</w:t>
      </w:r>
      <w:proofErr w:type="gramStart"/>
      <w:r w:rsidRPr="008179EE">
        <w:rPr>
          <w:rFonts w:ascii="Arial" w:hAnsi="Arial"/>
          <w:b/>
          <w:bCs/>
        </w:rPr>
        <w:t xml:space="preserve">.  </w:t>
      </w:r>
      <w:proofErr w:type="gramEnd"/>
      <w:r w:rsidRPr="008179EE">
        <w:rPr>
          <w:rFonts w:ascii="Arial" w:hAnsi="Arial"/>
          <w:bCs/>
        </w:rPr>
        <w:t>To demonstrate good faith efforts to meet the Contract SBE goal, a Contractor shall, on an ongoing basis, adequately document the steps it takes to obtain SBE participation, including but not limited to the following:</w:t>
      </w:r>
    </w:p>
    <w:p w14:paraId="1852242D" w14:textId="77777777" w:rsidR="00C72E41" w:rsidRPr="008179EE" w:rsidRDefault="00C72E41" w:rsidP="00C72E41">
      <w:pPr>
        <w:pStyle w:val="11paragraph"/>
        <w:rPr>
          <w:rFonts w:ascii="Arial" w:hAnsi="Arial"/>
        </w:rPr>
      </w:pPr>
      <w:r w:rsidRPr="008179EE">
        <w:rPr>
          <w:rFonts w:ascii="Arial" w:hAnsi="Arial"/>
        </w:rPr>
        <w:t>1.</w:t>
      </w:r>
      <w:r w:rsidRPr="008179EE">
        <w:rPr>
          <w:rFonts w:ascii="Arial" w:hAnsi="Arial"/>
        </w:rPr>
        <w:tab/>
        <w:t>Conducting market research to identify qualified potential small business subcontractors and suppliers and soliciting through all reasonable and available means, the interest of registered SBEs that have the capability to perform the work of the Contract</w:t>
      </w:r>
      <w:proofErr w:type="gramStart"/>
      <w:r w:rsidRPr="008179EE">
        <w:rPr>
          <w:rFonts w:ascii="Arial" w:hAnsi="Arial"/>
        </w:rPr>
        <w:t xml:space="preserve">.  </w:t>
      </w:r>
      <w:proofErr w:type="gramEnd"/>
      <w:r w:rsidRPr="008179EE">
        <w:rPr>
          <w:rFonts w:ascii="Arial" w:hAnsi="Arial"/>
        </w:rPr>
        <w:t>This may include attendance at pre-bid and business matchmaking meetings and events, advertising and/or written notices, posting of Notices of Sources Sought and/or Requests for Proposals, written notices, or emails to all registered SBEs listed in the New Jersey Selective Assistance Vendor Information (NJSAVI) database that specialize in the areas of work desired (as noted in SAVI) and which are located in the area or surrounding areas of the project.</w:t>
      </w:r>
    </w:p>
    <w:p w14:paraId="2242A12D" w14:textId="77777777" w:rsidR="00C72E41" w:rsidRPr="008179EE" w:rsidRDefault="00C72E41" w:rsidP="00C72E41">
      <w:pPr>
        <w:pStyle w:val="12paragraph"/>
        <w:rPr>
          <w:rFonts w:ascii="Arial" w:hAnsi="Arial"/>
        </w:rPr>
      </w:pPr>
      <w:r w:rsidRPr="008179EE">
        <w:rPr>
          <w:rFonts w:ascii="Arial" w:hAnsi="Arial"/>
        </w:rPr>
        <w:t>Solicit this interest as early in the acquisition process as practicable to allow the SBEs to respond to the solicitation and submit a timely offer for the subcontract</w:t>
      </w:r>
      <w:proofErr w:type="gramStart"/>
      <w:r w:rsidRPr="008179EE">
        <w:rPr>
          <w:rFonts w:ascii="Arial" w:hAnsi="Arial"/>
        </w:rPr>
        <w:t xml:space="preserve">.  </w:t>
      </w:r>
      <w:proofErr w:type="gramEnd"/>
      <w:r w:rsidRPr="008179EE">
        <w:rPr>
          <w:rFonts w:ascii="Arial" w:hAnsi="Arial"/>
        </w:rPr>
        <w:t>Determine with certainty if the SBEs are interested by taking appropriate steps to follow up initial solicitations.</w:t>
      </w:r>
    </w:p>
    <w:p w14:paraId="712DF21E" w14:textId="77777777" w:rsidR="00C72E41" w:rsidRPr="008179EE" w:rsidRDefault="00C72E41" w:rsidP="00C72E41">
      <w:pPr>
        <w:pStyle w:val="12paragraph"/>
        <w:rPr>
          <w:rFonts w:ascii="Arial" w:hAnsi="Arial"/>
        </w:rPr>
      </w:pPr>
      <w:r w:rsidRPr="008179EE">
        <w:rPr>
          <w:rFonts w:ascii="Arial" w:hAnsi="Arial"/>
        </w:rPr>
        <w:t>Request a listing of small businesses from the New Jersey Department of the Treasury, Division of Property Management and Construction if none are known to the Contractor</w:t>
      </w:r>
    </w:p>
    <w:p w14:paraId="0AAE60A3" w14:textId="77777777" w:rsidR="00C72E41" w:rsidRPr="008179EE" w:rsidRDefault="00C72E41" w:rsidP="00C72E41">
      <w:pPr>
        <w:pStyle w:val="11paragraph"/>
        <w:rPr>
          <w:rFonts w:ascii="Arial" w:hAnsi="Arial"/>
        </w:rPr>
      </w:pPr>
      <w:r w:rsidRPr="008179EE">
        <w:rPr>
          <w:rFonts w:ascii="Arial" w:hAnsi="Arial"/>
        </w:rPr>
        <w:t>2.</w:t>
      </w:r>
      <w:r w:rsidRPr="008179EE">
        <w:rPr>
          <w:rFonts w:ascii="Arial" w:hAnsi="Arial"/>
        </w:rPr>
        <w:tab/>
        <w:t>Selecting portions of the work to be performed by SBEs in order to increase the likelihood that the SBE goals will be achieved</w:t>
      </w:r>
      <w:proofErr w:type="gramStart"/>
      <w:r w:rsidRPr="008179EE">
        <w:rPr>
          <w:rFonts w:ascii="Arial" w:hAnsi="Arial"/>
        </w:rPr>
        <w:t xml:space="preserve">.  </w:t>
      </w:r>
      <w:proofErr w:type="gramEnd"/>
      <w:r w:rsidRPr="008179EE">
        <w:rPr>
          <w:rFonts w:ascii="Arial" w:hAnsi="Arial"/>
        </w:rPr>
        <w:t>This includes, where appropriate, breaking out Contract work items into economically feasible units (for example, smaller tasks or quantities) to facilitate SBE participation, even when the Contractor might otherwise prefer to perform these work items with its own forces</w:t>
      </w:r>
      <w:proofErr w:type="gramStart"/>
      <w:r w:rsidRPr="008179EE">
        <w:rPr>
          <w:rFonts w:ascii="Arial" w:hAnsi="Arial"/>
        </w:rPr>
        <w:t xml:space="preserve">.  </w:t>
      </w:r>
      <w:proofErr w:type="gramEnd"/>
      <w:r w:rsidRPr="008179EE">
        <w:rPr>
          <w:rFonts w:ascii="Arial" w:hAnsi="Arial"/>
        </w:rPr>
        <w:t>This may include, where possible, establishing flexible timeframes for performance and delivery schedules in a manner that encourages and facilitates SBE participation.</w:t>
      </w:r>
    </w:p>
    <w:p w14:paraId="5EBE0AE1" w14:textId="77777777" w:rsidR="00C72E41" w:rsidRPr="008179EE" w:rsidRDefault="00C72E41" w:rsidP="00C72E41">
      <w:pPr>
        <w:pStyle w:val="11paragraph"/>
        <w:rPr>
          <w:rStyle w:val="12paragraphChar"/>
          <w:rFonts w:ascii="Arial" w:hAnsi="Arial"/>
        </w:rPr>
      </w:pPr>
      <w:r w:rsidRPr="008179EE">
        <w:rPr>
          <w:rFonts w:ascii="Arial" w:hAnsi="Arial"/>
        </w:rPr>
        <w:t>3.</w:t>
      </w:r>
      <w:r w:rsidRPr="008179EE">
        <w:rPr>
          <w:rFonts w:ascii="Arial" w:hAnsi="Arial"/>
        </w:rPr>
        <w:tab/>
        <w:t>P</w:t>
      </w:r>
      <w:r w:rsidRPr="008179EE">
        <w:rPr>
          <w:rStyle w:val="12paragraphChar"/>
          <w:rFonts w:ascii="Arial" w:hAnsi="Arial"/>
        </w:rPr>
        <w:t xml:space="preserve">roviding all potential SBE subcontractors with detailed information about the plans, specifications, and </w:t>
      </w:r>
      <w:r w:rsidRPr="008179EE">
        <w:rPr>
          <w:rFonts w:ascii="Arial" w:hAnsi="Arial"/>
        </w:rPr>
        <w:t>requirements</w:t>
      </w:r>
      <w:r w:rsidRPr="008179EE">
        <w:rPr>
          <w:rStyle w:val="12paragraphChar"/>
          <w:rFonts w:ascii="Arial" w:hAnsi="Arial"/>
        </w:rPr>
        <w:t xml:space="preserve"> of the Contract in a timely manner to assist them in responding to a solicitation with their offer for the subcontract</w:t>
      </w:r>
      <w:proofErr w:type="gramStart"/>
      <w:r w:rsidRPr="008179EE">
        <w:rPr>
          <w:rStyle w:val="12paragraphChar"/>
          <w:rFonts w:ascii="Arial" w:hAnsi="Arial"/>
        </w:rPr>
        <w:t xml:space="preserve">.  </w:t>
      </w:r>
      <w:proofErr w:type="gramEnd"/>
      <w:r w:rsidRPr="008179EE">
        <w:rPr>
          <w:rStyle w:val="12paragraphChar"/>
          <w:rFonts w:ascii="Arial" w:hAnsi="Arial"/>
        </w:rPr>
        <w:t>Attempt to contact all potential subcontractors on the same day and use similar methods to contact them.</w:t>
      </w:r>
    </w:p>
    <w:p w14:paraId="3BB44663" w14:textId="77777777" w:rsidR="00C72E41" w:rsidRPr="008179EE" w:rsidRDefault="00C72E41" w:rsidP="00C72E41">
      <w:pPr>
        <w:pStyle w:val="11paragraph"/>
        <w:rPr>
          <w:rFonts w:ascii="Arial" w:hAnsi="Arial"/>
        </w:rPr>
      </w:pPr>
      <w:r w:rsidRPr="008179EE">
        <w:rPr>
          <w:rFonts w:ascii="Arial" w:hAnsi="Arial"/>
        </w:rPr>
        <w:t>4.</w:t>
      </w:r>
      <w:r w:rsidRPr="008179EE">
        <w:rPr>
          <w:rFonts w:ascii="Arial" w:hAnsi="Arial"/>
        </w:rPr>
        <w:tab/>
        <w:t>Negotiating in good faith with interested SBEs</w:t>
      </w:r>
      <w:proofErr w:type="gramStart"/>
      <w:r w:rsidRPr="008179EE">
        <w:rPr>
          <w:rFonts w:ascii="Arial" w:hAnsi="Arial"/>
        </w:rPr>
        <w:t xml:space="preserve">.  </w:t>
      </w:r>
      <w:proofErr w:type="gramEnd"/>
      <w:r w:rsidRPr="008179EE">
        <w:rPr>
          <w:rFonts w:ascii="Arial" w:hAnsi="Arial"/>
        </w:rPr>
        <w:t>Make a portion of the work available to SBE subcontractors and suppliers and select those portions of the work or material needs consistent with the available SBE subcontractors and suppliers, so as to facilitate SBE participation</w:t>
      </w:r>
      <w:proofErr w:type="gramStart"/>
      <w:r w:rsidRPr="008179EE">
        <w:rPr>
          <w:rFonts w:ascii="Arial" w:hAnsi="Arial"/>
        </w:rPr>
        <w:t xml:space="preserve">.  </w:t>
      </w:r>
      <w:proofErr w:type="gramEnd"/>
      <w:r w:rsidRPr="008179EE">
        <w:rPr>
          <w:rFonts w:ascii="Arial" w:hAnsi="Arial"/>
        </w:rPr>
        <w:t>Evidence of such negotiation includes the names, addresses, and telephone numbers of SBEs that were considered; a description of the information provided regarding the plans and specifications for the work selected for subcontracting; and evidence as to why additional Agreements could not be reached for SBEs to perform the work.</w:t>
      </w:r>
    </w:p>
    <w:p w14:paraId="0DFD05FB" w14:textId="77777777" w:rsidR="00C72E41" w:rsidRPr="008179EE" w:rsidRDefault="00C72E41" w:rsidP="00C72E41">
      <w:pPr>
        <w:pStyle w:val="12paragraph"/>
        <w:rPr>
          <w:rFonts w:ascii="Arial" w:hAnsi="Arial"/>
        </w:rPr>
      </w:pPr>
      <w:r w:rsidRPr="008179EE">
        <w:rPr>
          <w:rFonts w:ascii="Arial" w:hAnsi="Arial"/>
        </w:rPr>
        <w:t>Consider a number of factors in negotiating with subcontractors, including SBE subcontractors</w:t>
      </w:r>
      <w:proofErr w:type="gramStart"/>
      <w:r w:rsidRPr="008179EE">
        <w:rPr>
          <w:rFonts w:ascii="Arial" w:hAnsi="Arial"/>
        </w:rPr>
        <w:t xml:space="preserve">.  </w:t>
      </w:r>
      <w:proofErr w:type="gramEnd"/>
      <w:r w:rsidRPr="008179EE">
        <w:rPr>
          <w:rFonts w:ascii="Arial" w:hAnsi="Arial"/>
        </w:rPr>
        <w:t>Take a firm’s price and capabilities as well as Contract goals into consideration</w:t>
      </w:r>
      <w:proofErr w:type="gramStart"/>
      <w:r w:rsidRPr="008179EE">
        <w:rPr>
          <w:rFonts w:ascii="Arial" w:hAnsi="Arial"/>
        </w:rPr>
        <w:t xml:space="preserve">.  </w:t>
      </w:r>
      <w:proofErr w:type="gramEnd"/>
      <w:r w:rsidRPr="008179EE">
        <w:rPr>
          <w:rFonts w:ascii="Arial" w:hAnsi="Arial"/>
        </w:rPr>
        <w:t>The fact that there may be some additional costs involved in finding and using SBEs is not in itself sufficient reason for failure to meet the Contract SBE goal, as long as such costs are reasonable</w:t>
      </w:r>
      <w:proofErr w:type="gramStart"/>
      <w:r w:rsidRPr="008179EE">
        <w:rPr>
          <w:rFonts w:ascii="Arial" w:hAnsi="Arial"/>
        </w:rPr>
        <w:t xml:space="preserve">.  </w:t>
      </w:r>
      <w:proofErr w:type="gramEnd"/>
      <w:r w:rsidRPr="008179EE">
        <w:rPr>
          <w:rFonts w:ascii="Arial" w:hAnsi="Arial"/>
        </w:rPr>
        <w:t>The ability or desire of a Contractor to perform the work of a Contract with its own organization does not relieve the responsibility to make good faith efforts</w:t>
      </w:r>
      <w:proofErr w:type="gramStart"/>
      <w:r w:rsidRPr="008179EE">
        <w:rPr>
          <w:rFonts w:ascii="Arial" w:hAnsi="Arial"/>
        </w:rPr>
        <w:t xml:space="preserve">.  </w:t>
      </w:r>
      <w:proofErr w:type="gramEnd"/>
      <w:r w:rsidRPr="008179EE">
        <w:rPr>
          <w:rFonts w:ascii="Arial" w:hAnsi="Arial"/>
        </w:rPr>
        <w:t>Contractors are not, however, required to accept higher quotes from SBEs if the price difference is excessive or unreasonable.</w:t>
      </w:r>
    </w:p>
    <w:p w14:paraId="3EDB22A2" w14:textId="77777777" w:rsidR="00C72E41" w:rsidRPr="008179EE" w:rsidRDefault="00C72E41" w:rsidP="00C72E41">
      <w:pPr>
        <w:pStyle w:val="11paragraph"/>
        <w:rPr>
          <w:rFonts w:ascii="Arial" w:hAnsi="Arial"/>
        </w:rPr>
      </w:pPr>
      <w:r w:rsidRPr="008179EE">
        <w:rPr>
          <w:rFonts w:ascii="Arial" w:hAnsi="Arial"/>
        </w:rPr>
        <w:t>5.</w:t>
      </w:r>
      <w:r w:rsidRPr="008179EE">
        <w:rPr>
          <w:rFonts w:ascii="Arial" w:hAnsi="Arial"/>
        </w:rPr>
        <w:tab/>
        <w:t>Not rejecting SBEs as being unqualified without sound reasons based on a thorough investigation of their capabilities</w:t>
      </w:r>
      <w:proofErr w:type="gramStart"/>
      <w:r w:rsidRPr="008179EE">
        <w:rPr>
          <w:rFonts w:ascii="Arial" w:hAnsi="Arial"/>
        </w:rPr>
        <w:t xml:space="preserve">.  </w:t>
      </w:r>
      <w:proofErr w:type="gramEnd"/>
      <w:r w:rsidRPr="008179EE">
        <w:rPr>
          <w:rFonts w:ascii="Arial" w:hAnsi="Arial"/>
        </w:rPr>
        <w:t>The contractor’s standing within its industry, membership in specific groups, organizations, or associations and political or social affiliations (for example union vs. non-union status) are not legitimate causes for the rejection or non-solicitation of bids in the Contractor’s efforts to meet the Contract SBE goal</w:t>
      </w:r>
      <w:proofErr w:type="gramStart"/>
      <w:r w:rsidRPr="008179EE">
        <w:rPr>
          <w:rFonts w:ascii="Arial" w:hAnsi="Arial"/>
        </w:rPr>
        <w:t xml:space="preserve">.  </w:t>
      </w:r>
      <w:proofErr w:type="gramEnd"/>
      <w:r w:rsidRPr="008179EE">
        <w:rPr>
          <w:rFonts w:ascii="Arial" w:hAnsi="Arial"/>
        </w:rPr>
        <w:t>Another practice considered an insufficient good faith effort is the rejection of the SBE because its quotation for the work was not the lowest received</w:t>
      </w:r>
      <w:proofErr w:type="gramStart"/>
      <w:r w:rsidRPr="008179EE">
        <w:rPr>
          <w:rFonts w:ascii="Arial" w:hAnsi="Arial"/>
        </w:rPr>
        <w:t xml:space="preserve">.  </w:t>
      </w:r>
      <w:proofErr w:type="gramEnd"/>
      <w:r w:rsidRPr="008179EE">
        <w:rPr>
          <w:rFonts w:ascii="Arial" w:hAnsi="Arial"/>
        </w:rPr>
        <w:t>However, nothing in this paragraph shall be construed to require the Bidder to accept unreasonable quotes in order to satisfy the Contract SBE goal.</w:t>
      </w:r>
    </w:p>
    <w:p w14:paraId="77CC8062" w14:textId="77777777" w:rsidR="00C72E41" w:rsidRPr="008179EE" w:rsidRDefault="00C72E41" w:rsidP="00C72E41">
      <w:pPr>
        <w:pStyle w:val="12paragraph"/>
        <w:rPr>
          <w:rFonts w:ascii="Arial" w:hAnsi="Arial"/>
        </w:rPr>
      </w:pPr>
      <w:r w:rsidRPr="008179EE">
        <w:rPr>
          <w:rFonts w:ascii="Arial" w:hAnsi="Arial"/>
        </w:rPr>
        <w:t>Inability to find a replacement SBE at the original price is not alone sufficient to support a finding that good faith efforts have been made to replace the original SBE</w:t>
      </w:r>
      <w:proofErr w:type="gramStart"/>
      <w:r w:rsidRPr="008179EE">
        <w:rPr>
          <w:rFonts w:ascii="Arial" w:hAnsi="Arial"/>
        </w:rPr>
        <w:t xml:space="preserve">.  </w:t>
      </w:r>
      <w:proofErr w:type="gramEnd"/>
      <w:r w:rsidRPr="008179EE">
        <w:rPr>
          <w:rFonts w:ascii="Arial" w:hAnsi="Arial"/>
        </w:rPr>
        <w:t xml:space="preserve">The fact that the Contractor has the ability and/or desire to perform the contract work with its own forces does not relieve the Contractor </w:t>
      </w:r>
      <w:r w:rsidRPr="008179EE">
        <w:rPr>
          <w:rFonts w:ascii="Arial" w:hAnsi="Arial"/>
        </w:rPr>
        <w:lastRenderedPageBreak/>
        <w:t>of the obligation to make good faith efforts to find a replacement SBE, and it is not a sound basis for rejecting a prospective replacement SBE’s reasonable quote</w:t>
      </w:r>
      <w:proofErr w:type="gramStart"/>
      <w:r w:rsidRPr="008179EE">
        <w:rPr>
          <w:rFonts w:ascii="Arial" w:hAnsi="Arial"/>
        </w:rPr>
        <w:t xml:space="preserve">.  </w:t>
      </w:r>
      <w:proofErr w:type="gramEnd"/>
      <w:r w:rsidRPr="008179EE">
        <w:rPr>
          <w:rFonts w:ascii="Arial" w:hAnsi="Arial"/>
        </w:rPr>
        <w:t>Attempt, wherever possible, to negotiate prices with potential subcontractors which submitted higher than acceptable price quotes.</w:t>
      </w:r>
    </w:p>
    <w:p w14:paraId="7B662024" w14:textId="77777777" w:rsidR="00C72E41" w:rsidRPr="008179EE" w:rsidRDefault="00C72E41" w:rsidP="00C72E41">
      <w:pPr>
        <w:pStyle w:val="12paragraph"/>
        <w:rPr>
          <w:rFonts w:ascii="Arial" w:hAnsi="Arial"/>
        </w:rPr>
      </w:pPr>
      <w:r w:rsidRPr="008179EE">
        <w:rPr>
          <w:rFonts w:ascii="Arial" w:hAnsi="Arial"/>
        </w:rPr>
        <w:t>Keep a record of efforts, including the names of businesses contacted and the means and results of such contacts.</w:t>
      </w:r>
    </w:p>
    <w:p w14:paraId="17EBFEB1" w14:textId="77777777" w:rsidR="00C72E41" w:rsidRPr="008179EE" w:rsidRDefault="00C72E41" w:rsidP="00C72E41">
      <w:pPr>
        <w:pStyle w:val="11paragraph"/>
        <w:rPr>
          <w:rFonts w:ascii="Arial" w:hAnsi="Arial"/>
        </w:rPr>
      </w:pPr>
      <w:r w:rsidRPr="008179EE">
        <w:rPr>
          <w:rFonts w:ascii="Arial" w:hAnsi="Arial"/>
        </w:rPr>
        <w:t>6.</w:t>
      </w:r>
      <w:r w:rsidRPr="008179EE">
        <w:rPr>
          <w:rFonts w:ascii="Arial" w:hAnsi="Arial"/>
        </w:rPr>
        <w:tab/>
        <w:t>Making efforts to assist interested SBEs in obtaining bonding, lines of credit, or insurance as required by the recipient or Contractor.</w:t>
      </w:r>
    </w:p>
    <w:p w14:paraId="53967848" w14:textId="77777777" w:rsidR="00C72E41" w:rsidRPr="008179EE" w:rsidRDefault="00C72E41" w:rsidP="00C72E41">
      <w:pPr>
        <w:pStyle w:val="11paragraph"/>
        <w:rPr>
          <w:rFonts w:ascii="Arial" w:hAnsi="Arial"/>
        </w:rPr>
      </w:pPr>
      <w:r w:rsidRPr="008179EE">
        <w:rPr>
          <w:rFonts w:ascii="Arial" w:hAnsi="Arial"/>
        </w:rPr>
        <w:t>7.</w:t>
      </w:r>
      <w:r w:rsidRPr="008179EE">
        <w:rPr>
          <w:rFonts w:ascii="Arial" w:hAnsi="Arial"/>
        </w:rPr>
        <w:tab/>
        <w:t>Making efforts to assist interested SBEs in obtaining necessary equipment, supplies, materials, or related assistance or services.</w:t>
      </w:r>
    </w:p>
    <w:p w14:paraId="4E9153E6" w14:textId="77777777" w:rsidR="00C72E41" w:rsidRPr="0085734D" w:rsidRDefault="00C72E41" w:rsidP="00C72E41">
      <w:pPr>
        <w:pStyle w:val="A2paragraph"/>
        <w:rPr>
          <w:rFonts w:ascii="Arial" w:hAnsi="Arial"/>
        </w:rPr>
      </w:pPr>
      <w:r w:rsidRPr="0085734D">
        <w:rPr>
          <w:rFonts w:ascii="Arial" w:hAnsi="Arial"/>
        </w:rPr>
        <w:t xml:space="preserve">If </w:t>
      </w:r>
      <w:r w:rsidRPr="0085734D">
        <w:rPr>
          <w:rStyle w:val="12paragraphChar"/>
          <w:rFonts w:ascii="Arial" w:hAnsi="Arial"/>
        </w:rPr>
        <w:t>the</w:t>
      </w:r>
      <w:r w:rsidRPr="0085734D">
        <w:rPr>
          <w:rFonts w:ascii="Arial" w:hAnsi="Arial"/>
        </w:rPr>
        <w:t xml:space="preserve"> Contractor fails to meet the Contract SBE goal, they must submit documented evidence of good faith effort(s) to meet the goal with the CR-268 final SBE Report to the DCR/AA for review and approval</w:t>
      </w:r>
      <w:proofErr w:type="gramStart"/>
      <w:r w:rsidRPr="0085734D">
        <w:rPr>
          <w:rFonts w:ascii="Arial" w:hAnsi="Arial"/>
        </w:rPr>
        <w:t xml:space="preserve">.  </w:t>
      </w:r>
      <w:proofErr w:type="gramEnd"/>
      <w:r w:rsidRPr="0085734D">
        <w:rPr>
          <w:rFonts w:ascii="Arial" w:hAnsi="Arial"/>
        </w:rPr>
        <w:t>Submittal of such information does not imply DCR/AA approval</w:t>
      </w:r>
      <w:proofErr w:type="gramStart"/>
      <w:r w:rsidRPr="0085734D">
        <w:rPr>
          <w:rFonts w:ascii="Arial" w:hAnsi="Arial"/>
        </w:rPr>
        <w:t xml:space="preserve">.  </w:t>
      </w:r>
      <w:proofErr w:type="gramEnd"/>
      <w:r w:rsidRPr="0085734D">
        <w:rPr>
          <w:rFonts w:ascii="Arial" w:hAnsi="Arial"/>
        </w:rPr>
        <w:t>The Department’s DCR/AA has sole authority to determine whether the Contractor met the Contract SBE goal or made adequate good faith efforts to do so</w:t>
      </w:r>
      <w:proofErr w:type="gramStart"/>
      <w:r w:rsidRPr="0085734D">
        <w:rPr>
          <w:rFonts w:ascii="Arial" w:hAnsi="Arial"/>
        </w:rPr>
        <w:t xml:space="preserve">.  </w:t>
      </w:r>
      <w:proofErr w:type="gramEnd"/>
      <w:r w:rsidRPr="0085734D">
        <w:rPr>
          <w:rFonts w:ascii="Arial" w:hAnsi="Arial"/>
        </w:rPr>
        <w:t>If the DCR/AA determines that the Contractor has failed to meet the Contract SBE goal or made adequate good faith effort to do so, the Department will follow Section 105.</w:t>
      </w:r>
    </w:p>
    <w:p w14:paraId="384C6E0E" w14:textId="77777777" w:rsidR="00C72E41" w:rsidRPr="0085734D" w:rsidRDefault="00C72E41" w:rsidP="00C72E41">
      <w:pPr>
        <w:pStyle w:val="A1paragraph0"/>
        <w:rPr>
          <w:rFonts w:ascii="Arial" w:hAnsi="Arial"/>
          <w:b/>
        </w:rPr>
      </w:pPr>
      <w:r w:rsidRPr="0085734D">
        <w:rPr>
          <w:rFonts w:ascii="Arial" w:hAnsi="Arial"/>
          <w:b/>
        </w:rPr>
        <w:t>J.</w:t>
      </w:r>
      <w:r w:rsidRPr="0085734D">
        <w:rPr>
          <w:rFonts w:ascii="Arial" w:hAnsi="Arial"/>
          <w:b/>
        </w:rPr>
        <w:tab/>
        <w:t>Submission of Affirmative Action Program</w:t>
      </w:r>
    </w:p>
    <w:p w14:paraId="6726DE35" w14:textId="77777777" w:rsidR="00C72E41" w:rsidRPr="0085734D" w:rsidRDefault="00C72E41" w:rsidP="00C72E41">
      <w:pPr>
        <w:pStyle w:val="A2paragraph"/>
        <w:rPr>
          <w:rFonts w:ascii="Arial" w:hAnsi="Arial"/>
        </w:rPr>
      </w:pPr>
      <w:r w:rsidRPr="0085734D">
        <w:rPr>
          <w:rFonts w:ascii="Arial" w:hAnsi="Arial"/>
        </w:rPr>
        <w:t>Contractors, subcontractors, and professional service firms performing work for the Department are required to submit their company’s Affirmative Action Program annually to the DCR/AA</w:t>
      </w:r>
      <w:proofErr w:type="gramStart"/>
      <w:r w:rsidRPr="0085734D">
        <w:rPr>
          <w:rFonts w:ascii="Arial" w:hAnsi="Arial"/>
        </w:rPr>
        <w:t xml:space="preserve">.  </w:t>
      </w:r>
      <w:proofErr w:type="gramEnd"/>
      <w:r w:rsidRPr="0085734D">
        <w:rPr>
          <w:rFonts w:ascii="Arial" w:hAnsi="Arial"/>
        </w:rPr>
        <w:t xml:space="preserve">Contractors must have an </w:t>
      </w:r>
      <w:r w:rsidRPr="0085734D">
        <w:rPr>
          <w:rFonts w:ascii="Arial" w:hAnsi="Arial"/>
          <w:b/>
        </w:rPr>
        <w:t xml:space="preserve">approved </w:t>
      </w:r>
      <w:r w:rsidRPr="0085734D">
        <w:rPr>
          <w:rFonts w:ascii="Arial" w:hAnsi="Arial"/>
        </w:rPr>
        <w:t>Affirmative Action Program on file in the DCR/AA no later than seven (7) State business days after the date of bid opening</w:t>
      </w:r>
      <w:proofErr w:type="gramStart"/>
      <w:r w:rsidRPr="0085734D">
        <w:rPr>
          <w:rFonts w:ascii="Arial" w:hAnsi="Arial"/>
        </w:rPr>
        <w:t xml:space="preserve">.  </w:t>
      </w:r>
      <w:proofErr w:type="gramEnd"/>
      <w:r w:rsidRPr="0085734D">
        <w:rPr>
          <w:rFonts w:ascii="Arial" w:hAnsi="Arial"/>
        </w:rPr>
        <w:t>No recommendations to award will be made without an approved Affirmative Action Program on file in the DCR/AA</w:t>
      </w:r>
      <w:proofErr w:type="gramStart"/>
      <w:r w:rsidRPr="0085734D">
        <w:rPr>
          <w:rFonts w:ascii="Arial" w:hAnsi="Arial"/>
        </w:rPr>
        <w:t xml:space="preserve">.  </w:t>
      </w:r>
      <w:proofErr w:type="gramEnd"/>
      <w:r w:rsidRPr="0085734D">
        <w:rPr>
          <w:rFonts w:ascii="Arial" w:hAnsi="Arial"/>
        </w:rPr>
        <w:t>Ensure s</w:t>
      </w:r>
      <w:r w:rsidRPr="0085734D">
        <w:rPr>
          <w:rStyle w:val="11paragraphChar"/>
          <w:rFonts w:ascii="Arial" w:eastAsia="Calibri" w:hAnsi="Arial"/>
        </w:rPr>
        <w:t>ubcontractors and professional service firms have an approved Affirmative Action Plan on file in the DCR/AA prior to their beginning work on a particular project.</w:t>
      </w:r>
    </w:p>
    <w:p w14:paraId="59279043" w14:textId="77777777" w:rsidR="00C72E41" w:rsidRPr="0085734D" w:rsidRDefault="00C72E41" w:rsidP="00C72E41">
      <w:pPr>
        <w:pStyle w:val="A2paragraph"/>
        <w:rPr>
          <w:rFonts w:ascii="Arial" w:hAnsi="Arial"/>
        </w:rPr>
      </w:pPr>
      <w:r w:rsidRPr="0085734D">
        <w:rPr>
          <w:rFonts w:ascii="Arial" w:hAnsi="Arial"/>
        </w:rPr>
        <w:t>The Annual Affirmative Action Program will include, but is not limited to the following:</w:t>
      </w:r>
    </w:p>
    <w:p w14:paraId="5DD64197" w14:textId="77777777" w:rsidR="00C72E41" w:rsidRPr="0085734D" w:rsidRDefault="00C72E41" w:rsidP="00C72E41">
      <w:pPr>
        <w:pStyle w:val="List0indent"/>
        <w:rPr>
          <w:rFonts w:ascii="Arial" w:hAnsi="Arial"/>
        </w:rPr>
      </w:pPr>
      <w:r w:rsidRPr="0085734D">
        <w:rPr>
          <w:rFonts w:ascii="Arial" w:hAnsi="Arial"/>
        </w:rPr>
        <w:t>1.</w:t>
      </w:r>
      <w:r w:rsidRPr="0085734D">
        <w:rPr>
          <w:rFonts w:ascii="Arial" w:hAnsi="Arial"/>
        </w:rPr>
        <w:tab/>
        <w:t xml:space="preserve">Copy of company’s comprehensive EEO/Affirmative Action Plan, with a cover page that includes the company name and address, and signature of the Chief </w:t>
      </w:r>
      <w:r>
        <w:rPr>
          <w:rFonts w:ascii="Arial" w:hAnsi="Arial"/>
        </w:rPr>
        <w:t xml:space="preserve">Executive </w:t>
      </w:r>
      <w:r w:rsidRPr="0085734D">
        <w:rPr>
          <w:rFonts w:ascii="Arial" w:hAnsi="Arial"/>
        </w:rPr>
        <w:t>or EEO Officer.</w:t>
      </w:r>
    </w:p>
    <w:p w14:paraId="7F9F233B" w14:textId="77777777" w:rsidR="00C72E41" w:rsidRPr="0085734D" w:rsidRDefault="00C72E41" w:rsidP="00C72E41">
      <w:pPr>
        <w:pStyle w:val="List0indent"/>
        <w:rPr>
          <w:rFonts w:ascii="Arial" w:hAnsi="Arial"/>
        </w:rPr>
      </w:pPr>
      <w:r w:rsidRPr="0085734D">
        <w:rPr>
          <w:rFonts w:ascii="Arial" w:hAnsi="Arial"/>
        </w:rPr>
        <w:t>2.</w:t>
      </w:r>
      <w:r w:rsidRPr="0085734D">
        <w:rPr>
          <w:rFonts w:ascii="Arial" w:hAnsi="Arial"/>
        </w:rPr>
        <w:tab/>
        <w:t>Copy of document designating the company’s corporate EEO Officer, including the name, address and contact telephone number for the officer, and signature of the Chief Executive or President, on company letterhead.</w:t>
      </w:r>
    </w:p>
    <w:p w14:paraId="1717856C" w14:textId="77777777" w:rsidR="00C72E41" w:rsidRPr="0085734D" w:rsidRDefault="00C72E41" w:rsidP="00C72E41">
      <w:pPr>
        <w:pStyle w:val="List0indent"/>
        <w:rPr>
          <w:rFonts w:ascii="Arial" w:hAnsi="Arial"/>
        </w:rPr>
      </w:pPr>
      <w:r w:rsidRPr="0085734D">
        <w:rPr>
          <w:rFonts w:ascii="Arial" w:hAnsi="Arial"/>
        </w:rPr>
        <w:t>3.</w:t>
      </w:r>
      <w:r w:rsidRPr="0085734D">
        <w:rPr>
          <w:rFonts w:ascii="Arial" w:hAnsi="Arial"/>
        </w:rPr>
        <w:tab/>
        <w:t xml:space="preserve">Copy of the company’s EEO Policy Statement on company letterhead, dated and signed by the Chief </w:t>
      </w:r>
      <w:r>
        <w:rPr>
          <w:rFonts w:ascii="Arial" w:hAnsi="Arial"/>
        </w:rPr>
        <w:t xml:space="preserve">Executive </w:t>
      </w:r>
      <w:r w:rsidRPr="0085734D">
        <w:rPr>
          <w:rFonts w:ascii="Arial" w:hAnsi="Arial"/>
        </w:rPr>
        <w:t>and the EEO Officer.</w:t>
      </w:r>
    </w:p>
    <w:p w14:paraId="7C6644CA" w14:textId="77777777" w:rsidR="00C72E41" w:rsidRPr="0085734D" w:rsidRDefault="00C72E41" w:rsidP="00C72E41">
      <w:pPr>
        <w:pStyle w:val="List0indent"/>
        <w:rPr>
          <w:rFonts w:ascii="Arial" w:hAnsi="Arial"/>
        </w:rPr>
      </w:pPr>
      <w:r w:rsidRPr="0085734D">
        <w:rPr>
          <w:rFonts w:ascii="Arial" w:hAnsi="Arial"/>
        </w:rPr>
        <w:t>4.</w:t>
      </w:r>
      <w:r w:rsidRPr="0085734D">
        <w:rPr>
          <w:rFonts w:ascii="Arial" w:hAnsi="Arial"/>
        </w:rPr>
        <w:tab/>
        <w:t>Copy of the company’s Sexual Harassment Policy on company letterhead.</w:t>
      </w:r>
    </w:p>
    <w:p w14:paraId="7A6A014D" w14:textId="77777777" w:rsidR="00C72E41" w:rsidRPr="0085734D" w:rsidRDefault="00C72E41" w:rsidP="00C72E41">
      <w:pPr>
        <w:pStyle w:val="List0indent"/>
        <w:rPr>
          <w:rFonts w:ascii="Arial" w:hAnsi="Arial"/>
        </w:rPr>
      </w:pPr>
      <w:r w:rsidRPr="0085734D">
        <w:rPr>
          <w:rFonts w:ascii="Arial" w:hAnsi="Arial"/>
        </w:rPr>
        <w:t>5.</w:t>
      </w:r>
      <w:r w:rsidRPr="0085734D">
        <w:rPr>
          <w:rFonts w:ascii="Arial" w:hAnsi="Arial"/>
        </w:rPr>
        <w:tab/>
        <w:t>EEO Legend such as letterhead, envelope, or published advertisement showing the company is an equal opportunity employer.</w:t>
      </w:r>
    </w:p>
    <w:p w14:paraId="4FC0D3FE" w14:textId="77777777" w:rsidR="00C72E41" w:rsidRPr="0085734D" w:rsidRDefault="00C72E41" w:rsidP="00C72E41">
      <w:pPr>
        <w:pStyle w:val="List0indent"/>
        <w:rPr>
          <w:rFonts w:ascii="Arial" w:hAnsi="Arial"/>
        </w:rPr>
      </w:pPr>
      <w:r w:rsidRPr="0085734D">
        <w:rPr>
          <w:rFonts w:ascii="Arial" w:hAnsi="Arial"/>
        </w:rPr>
        <w:t>6.</w:t>
      </w:r>
      <w:r w:rsidRPr="0085734D">
        <w:rPr>
          <w:rFonts w:ascii="Arial" w:hAnsi="Arial"/>
        </w:rPr>
        <w:tab/>
        <w:t>Copy of document designating the company’s SBE Liaison Officer to administer the firm’s Small Business Program.</w:t>
      </w:r>
    </w:p>
    <w:p w14:paraId="33919C34" w14:textId="77777777" w:rsidR="00C72E41" w:rsidRPr="0085734D" w:rsidRDefault="00C72E41" w:rsidP="00C72E41">
      <w:pPr>
        <w:pStyle w:val="List0indent"/>
        <w:rPr>
          <w:rFonts w:ascii="Arial" w:hAnsi="Arial"/>
        </w:rPr>
      </w:pPr>
      <w:r w:rsidRPr="0085734D">
        <w:rPr>
          <w:rFonts w:ascii="Arial" w:hAnsi="Arial"/>
        </w:rPr>
        <w:t>7.</w:t>
      </w:r>
      <w:r w:rsidRPr="0085734D">
        <w:rPr>
          <w:rFonts w:ascii="Arial" w:hAnsi="Arial"/>
        </w:rPr>
        <w:tab/>
        <w:t>SBE Affirmative Action Plan which is an explanation of affirmative action methods intended to be used to seek out and consider SBEs as subcontractors, material suppliers or equipment lessors</w:t>
      </w:r>
      <w:proofErr w:type="gramStart"/>
      <w:r w:rsidRPr="0085734D">
        <w:rPr>
          <w:rFonts w:ascii="Arial" w:hAnsi="Arial"/>
        </w:rPr>
        <w:t xml:space="preserve">.  </w:t>
      </w:r>
      <w:proofErr w:type="gramEnd"/>
      <w:r w:rsidRPr="0085734D">
        <w:rPr>
          <w:rFonts w:ascii="Arial" w:hAnsi="Arial"/>
        </w:rPr>
        <w:t>This refers to the Contractor’s ongoing responsibility, i.e., Small Business Enterprise/Affirmative Action activities after the award of the Contract and for the duration of the Contract.</w:t>
      </w:r>
    </w:p>
    <w:p w14:paraId="74224410" w14:textId="77777777" w:rsidR="00C72E41" w:rsidRPr="0085734D" w:rsidRDefault="00C72E41" w:rsidP="00C72E41">
      <w:pPr>
        <w:pStyle w:val="A1paragraph0"/>
        <w:rPr>
          <w:rFonts w:ascii="Arial" w:hAnsi="Arial"/>
        </w:rPr>
      </w:pPr>
      <w:r w:rsidRPr="0085734D">
        <w:rPr>
          <w:rFonts w:ascii="Arial" w:hAnsi="Arial"/>
          <w:b/>
        </w:rPr>
        <w:t>K.</w:t>
      </w:r>
      <w:r w:rsidRPr="0085734D">
        <w:rPr>
          <w:rFonts w:ascii="Arial" w:hAnsi="Arial"/>
          <w:b/>
        </w:rPr>
        <w:tab/>
        <w:t>SBE Liaison Officer</w:t>
      </w:r>
      <w:proofErr w:type="gramStart"/>
      <w:r w:rsidRPr="0085734D">
        <w:rPr>
          <w:rFonts w:ascii="Arial" w:hAnsi="Arial"/>
          <w:b/>
        </w:rPr>
        <w:t>.</w:t>
      </w:r>
      <w:r w:rsidRPr="0085734D">
        <w:rPr>
          <w:rFonts w:ascii="Arial" w:hAnsi="Arial"/>
        </w:rPr>
        <w:t xml:space="preserve">  </w:t>
      </w:r>
      <w:proofErr w:type="gramEnd"/>
      <w:r w:rsidRPr="0085734D">
        <w:rPr>
          <w:rFonts w:ascii="Arial" w:hAnsi="Arial"/>
        </w:rPr>
        <w:t>Designate a SBE Liaison Officer who shall be responsible for the administration of your SBE program in accordance with the Contract and ensuring that the Contractor complies with all provisions of the SBE Program.</w:t>
      </w:r>
    </w:p>
    <w:p w14:paraId="619A1D76" w14:textId="77777777" w:rsidR="00C72E41" w:rsidRPr="0085734D" w:rsidRDefault="00C72E41" w:rsidP="00C72E41">
      <w:pPr>
        <w:pStyle w:val="A1paragraph0"/>
        <w:rPr>
          <w:rFonts w:ascii="Arial" w:hAnsi="Arial"/>
        </w:rPr>
      </w:pPr>
      <w:r w:rsidRPr="0085734D">
        <w:rPr>
          <w:rFonts w:ascii="Arial" w:hAnsi="Arial"/>
          <w:b/>
        </w:rPr>
        <w:t>L.</w:t>
      </w:r>
      <w:r w:rsidRPr="0085734D">
        <w:rPr>
          <w:rFonts w:ascii="Arial" w:hAnsi="Arial"/>
          <w:b/>
        </w:rPr>
        <w:tab/>
        <w:t>Consent by Department to Subletting</w:t>
      </w:r>
      <w:proofErr w:type="gramStart"/>
      <w:r w:rsidRPr="0085734D">
        <w:rPr>
          <w:rFonts w:ascii="Arial" w:hAnsi="Arial"/>
          <w:b/>
        </w:rPr>
        <w:t>.</w:t>
      </w:r>
      <w:r w:rsidRPr="0085734D">
        <w:rPr>
          <w:rFonts w:ascii="Arial" w:hAnsi="Arial"/>
        </w:rPr>
        <w:t xml:space="preserve">  </w:t>
      </w:r>
      <w:proofErr w:type="gramEnd"/>
      <w:r w:rsidRPr="0085734D">
        <w:rPr>
          <w:rFonts w:ascii="Arial" w:hAnsi="Arial"/>
        </w:rPr>
        <w:t>The Department will not approve any subcontract proposed by the Contractor unless and until said Contractor has complied with the terms of the Contract.</w:t>
      </w:r>
    </w:p>
    <w:p w14:paraId="70691740" w14:textId="77777777" w:rsidR="00C72E41" w:rsidRPr="0085734D" w:rsidRDefault="00C72E41" w:rsidP="00C72E41">
      <w:pPr>
        <w:pStyle w:val="A1paragraph0"/>
        <w:rPr>
          <w:rFonts w:ascii="Arial" w:hAnsi="Arial"/>
        </w:rPr>
      </w:pPr>
      <w:r w:rsidRPr="0085734D">
        <w:rPr>
          <w:rFonts w:ascii="Arial" w:hAnsi="Arial"/>
          <w:b/>
        </w:rPr>
        <w:t>M.</w:t>
      </w:r>
      <w:r w:rsidRPr="0085734D">
        <w:rPr>
          <w:rFonts w:ascii="Arial" w:hAnsi="Arial"/>
          <w:b/>
        </w:rPr>
        <w:tab/>
        <w:t>Conciliation</w:t>
      </w:r>
      <w:proofErr w:type="gramStart"/>
      <w:r w:rsidRPr="0085734D">
        <w:rPr>
          <w:rFonts w:ascii="Arial" w:hAnsi="Arial"/>
          <w:b/>
        </w:rPr>
        <w:t>.</w:t>
      </w:r>
      <w:r w:rsidRPr="0085734D">
        <w:rPr>
          <w:rFonts w:ascii="Arial" w:hAnsi="Arial"/>
        </w:rPr>
        <w:t xml:space="preserve">  </w:t>
      </w:r>
      <w:proofErr w:type="gramEnd"/>
      <w:r w:rsidRPr="0085734D">
        <w:rPr>
          <w:rFonts w:ascii="Arial" w:hAnsi="Arial"/>
        </w:rPr>
        <w:t>In cases of alleged discrimination regarding these and all equal employment opportunity provisions and guidelines, investigations and conciliation will be undertaken by the DCR/AA.</w:t>
      </w:r>
    </w:p>
    <w:p w14:paraId="0AADD4DC" w14:textId="77777777" w:rsidR="00C72E41" w:rsidRPr="0085734D" w:rsidRDefault="00C72E41" w:rsidP="00C72E41">
      <w:pPr>
        <w:pStyle w:val="A1paragraph0"/>
        <w:rPr>
          <w:rFonts w:ascii="Arial" w:hAnsi="Arial"/>
          <w:b/>
        </w:rPr>
      </w:pPr>
      <w:r w:rsidRPr="0085734D">
        <w:rPr>
          <w:rFonts w:ascii="Arial" w:hAnsi="Arial"/>
          <w:b/>
        </w:rPr>
        <w:t>N.</w:t>
      </w:r>
      <w:r w:rsidRPr="0085734D">
        <w:rPr>
          <w:rFonts w:ascii="Arial" w:hAnsi="Arial"/>
          <w:b/>
        </w:rPr>
        <w:tab/>
        <w:t>Documentation</w:t>
      </w:r>
    </w:p>
    <w:p w14:paraId="49CBB0E5" w14:textId="77777777" w:rsidR="00C72E41" w:rsidRPr="0085734D" w:rsidRDefault="00C72E41" w:rsidP="00C72E41">
      <w:pPr>
        <w:pStyle w:val="11paragraph"/>
        <w:rPr>
          <w:rFonts w:ascii="Arial" w:hAnsi="Arial"/>
        </w:rPr>
      </w:pPr>
      <w:r w:rsidRPr="0085734D">
        <w:rPr>
          <w:rFonts w:ascii="Arial" w:hAnsi="Arial"/>
          <w:b/>
        </w:rPr>
        <w:lastRenderedPageBreak/>
        <w:t>1.</w:t>
      </w:r>
      <w:r w:rsidRPr="0085734D">
        <w:rPr>
          <w:rFonts w:ascii="Arial" w:hAnsi="Arial"/>
          <w:b/>
        </w:rPr>
        <w:tab/>
        <w:t>Requiring of Information</w:t>
      </w:r>
      <w:proofErr w:type="gramStart"/>
      <w:r w:rsidRPr="0085734D">
        <w:rPr>
          <w:rFonts w:ascii="Arial" w:hAnsi="Arial"/>
          <w:b/>
        </w:rPr>
        <w:t>.</w:t>
      </w:r>
      <w:r w:rsidRPr="0085734D">
        <w:rPr>
          <w:rFonts w:ascii="Arial" w:hAnsi="Arial"/>
        </w:rPr>
        <w:t xml:space="preserve">  </w:t>
      </w:r>
      <w:proofErr w:type="gramEnd"/>
      <w:r w:rsidRPr="0085734D">
        <w:rPr>
          <w:rFonts w:ascii="Arial" w:hAnsi="Arial"/>
        </w:rPr>
        <w:t>The Department or the State funding agencies may at any time require information as specified in S</w:t>
      </w:r>
      <w:r>
        <w:rPr>
          <w:rFonts w:ascii="Arial" w:hAnsi="Arial"/>
        </w:rPr>
        <w:t>ubs</w:t>
      </w:r>
      <w:r w:rsidRPr="0085734D">
        <w:rPr>
          <w:rFonts w:ascii="Arial" w:hAnsi="Arial"/>
        </w:rPr>
        <w:t>ection 107.02 and deemed necessary in the judgment of the Department to ascertain the compliance of any Bidder, Contractor, or subcontractor with the terms of the Contract.</w:t>
      </w:r>
    </w:p>
    <w:p w14:paraId="264E2B24" w14:textId="77777777" w:rsidR="00C72E41" w:rsidRPr="0085734D" w:rsidRDefault="00C72E41" w:rsidP="00C72E41">
      <w:pPr>
        <w:pStyle w:val="11paragraph"/>
        <w:rPr>
          <w:rFonts w:ascii="Arial" w:hAnsi="Arial"/>
        </w:rPr>
      </w:pPr>
      <w:r w:rsidRPr="0085734D">
        <w:rPr>
          <w:rFonts w:ascii="Arial" w:hAnsi="Arial"/>
          <w:b/>
        </w:rPr>
        <w:t>2.</w:t>
      </w:r>
      <w:r w:rsidRPr="0085734D">
        <w:rPr>
          <w:rFonts w:ascii="Arial" w:hAnsi="Arial"/>
          <w:b/>
        </w:rPr>
        <w:tab/>
        <w:t>Record and Reports</w:t>
      </w:r>
      <w:proofErr w:type="gramStart"/>
      <w:r w:rsidRPr="0085734D">
        <w:rPr>
          <w:rFonts w:ascii="Arial" w:hAnsi="Arial"/>
          <w:b/>
        </w:rPr>
        <w:t>.</w:t>
      </w:r>
      <w:r w:rsidRPr="0085734D">
        <w:rPr>
          <w:rFonts w:ascii="Arial" w:hAnsi="Arial"/>
        </w:rPr>
        <w:t xml:space="preserve">  </w:t>
      </w:r>
      <w:proofErr w:type="gramEnd"/>
      <w:r w:rsidRPr="0085734D">
        <w:rPr>
          <w:rFonts w:ascii="Arial" w:hAnsi="Arial"/>
        </w:rPr>
        <w:t>The Contractor, subcontractors and other sub-recipients will keep such records as are necessary to determine compliance with its SBE obligations</w:t>
      </w:r>
      <w:proofErr w:type="gramStart"/>
      <w:r w:rsidRPr="0085734D">
        <w:rPr>
          <w:rFonts w:ascii="Arial" w:hAnsi="Arial"/>
        </w:rPr>
        <w:t xml:space="preserve">.  </w:t>
      </w:r>
      <w:proofErr w:type="gramEnd"/>
      <w:r w:rsidRPr="0085734D">
        <w:rPr>
          <w:rFonts w:ascii="Arial" w:hAnsi="Arial"/>
        </w:rPr>
        <w:t>These records kept will be designed to indicate:</w:t>
      </w:r>
    </w:p>
    <w:p w14:paraId="1FD9D7C6" w14:textId="77777777" w:rsidR="00C72E41" w:rsidRPr="0085734D" w:rsidRDefault="00C72E41" w:rsidP="00C72E41">
      <w:pPr>
        <w:pStyle w:val="List1indent"/>
        <w:rPr>
          <w:rFonts w:ascii="Arial" w:hAnsi="Arial"/>
        </w:rPr>
      </w:pPr>
      <w:r w:rsidRPr="0085734D">
        <w:rPr>
          <w:rFonts w:ascii="Arial" w:hAnsi="Arial"/>
        </w:rPr>
        <w:t>a.</w:t>
      </w:r>
      <w:r w:rsidRPr="0085734D">
        <w:rPr>
          <w:rFonts w:ascii="Arial" w:hAnsi="Arial"/>
        </w:rPr>
        <w:tab/>
        <w:t>The names of SBE contractors, subcontractors, transaction expeditors and material suppliers contacted for work on the Contract, including when and how contacted, and the specific Contract work items and other information provided to each.</w:t>
      </w:r>
    </w:p>
    <w:p w14:paraId="03379CA7" w14:textId="77777777" w:rsidR="00C72E41" w:rsidRPr="0085734D" w:rsidRDefault="00C72E41" w:rsidP="00C72E41">
      <w:pPr>
        <w:pStyle w:val="List1indent"/>
        <w:rPr>
          <w:rFonts w:ascii="Arial" w:hAnsi="Arial"/>
        </w:rPr>
      </w:pPr>
      <w:r w:rsidRPr="0085734D">
        <w:rPr>
          <w:rFonts w:ascii="Arial" w:hAnsi="Arial"/>
        </w:rPr>
        <w:t>b.</w:t>
      </w:r>
      <w:r w:rsidRPr="0085734D">
        <w:rPr>
          <w:rFonts w:ascii="Arial" w:hAnsi="Arial"/>
        </w:rPr>
        <w:tab/>
        <w:t>Work, services, and materials which are not performed or supplied by the Contractor.</w:t>
      </w:r>
    </w:p>
    <w:p w14:paraId="07815E5B" w14:textId="77777777" w:rsidR="00C72E41" w:rsidRPr="0085734D" w:rsidRDefault="00C72E41" w:rsidP="00C72E41">
      <w:pPr>
        <w:pStyle w:val="List1indent"/>
        <w:rPr>
          <w:rFonts w:ascii="Arial" w:hAnsi="Arial"/>
        </w:rPr>
      </w:pPr>
      <w:r w:rsidRPr="0085734D">
        <w:rPr>
          <w:rFonts w:ascii="Arial" w:hAnsi="Arial"/>
        </w:rPr>
        <w:t>c.</w:t>
      </w:r>
      <w:r w:rsidRPr="0085734D">
        <w:rPr>
          <w:rFonts w:ascii="Arial" w:hAnsi="Arial"/>
        </w:rPr>
        <w:tab/>
        <w:t>The actual dollar value of work subcontracted and awarded to SBEs, including specific Contract work items and cost of each work item.</w:t>
      </w:r>
    </w:p>
    <w:p w14:paraId="090D7892" w14:textId="77777777" w:rsidR="00C72E41" w:rsidRPr="0085734D" w:rsidRDefault="00C72E41" w:rsidP="00C72E41">
      <w:pPr>
        <w:pStyle w:val="List1indent"/>
        <w:rPr>
          <w:rFonts w:ascii="Arial" w:hAnsi="Arial"/>
        </w:rPr>
      </w:pPr>
      <w:r w:rsidRPr="0085734D">
        <w:rPr>
          <w:rFonts w:ascii="Arial" w:hAnsi="Arial"/>
        </w:rPr>
        <w:t>d.</w:t>
      </w:r>
      <w:r w:rsidRPr="0085734D">
        <w:rPr>
          <w:rFonts w:ascii="Arial" w:hAnsi="Arial"/>
        </w:rPr>
        <w:tab/>
        <w:t xml:space="preserve">The progress being made, and efforts taken in seeking out and utilizing SBEs to </w:t>
      </w:r>
      <w:proofErr w:type="gramStart"/>
      <w:r w:rsidRPr="0085734D">
        <w:rPr>
          <w:rFonts w:ascii="Arial" w:hAnsi="Arial"/>
        </w:rPr>
        <w:t>include:</w:t>
      </w:r>
      <w:proofErr w:type="gramEnd"/>
      <w:r w:rsidRPr="0085734D">
        <w:rPr>
          <w:rFonts w:ascii="Arial" w:hAnsi="Arial"/>
        </w:rPr>
        <w:t xml:space="preserve">  solicitations, specific Contract work items and the quotes and bids regarding those specific Contract work items, supplies, leases, or other contract items, etc.</w:t>
      </w:r>
    </w:p>
    <w:p w14:paraId="64D7234A" w14:textId="77777777" w:rsidR="00C72E41" w:rsidRPr="0085734D" w:rsidRDefault="00C72E41" w:rsidP="00C72E41">
      <w:pPr>
        <w:pStyle w:val="List1indent"/>
        <w:rPr>
          <w:rFonts w:ascii="Arial" w:hAnsi="Arial"/>
        </w:rPr>
      </w:pPr>
      <w:r w:rsidRPr="0085734D">
        <w:rPr>
          <w:rFonts w:ascii="Arial" w:hAnsi="Arial"/>
        </w:rPr>
        <w:t>e.</w:t>
      </w:r>
      <w:r w:rsidRPr="0085734D">
        <w:rPr>
          <w:rFonts w:ascii="Arial" w:hAnsi="Arial"/>
        </w:rPr>
        <w:tab/>
        <w:t>Detailed written documentation of all correspondence, contacts, telephone calls, etc., including names and dates/times, to obtain the services of SBEs on the Contract.</w:t>
      </w:r>
    </w:p>
    <w:p w14:paraId="2C71A98D" w14:textId="77777777" w:rsidR="00C72E41" w:rsidRPr="0085734D" w:rsidRDefault="00C72E41" w:rsidP="00C72E41">
      <w:pPr>
        <w:pStyle w:val="List1indent"/>
        <w:rPr>
          <w:rFonts w:ascii="Arial" w:hAnsi="Arial"/>
        </w:rPr>
      </w:pPr>
      <w:r w:rsidRPr="0085734D">
        <w:rPr>
          <w:rFonts w:ascii="Arial" w:hAnsi="Arial"/>
        </w:rPr>
        <w:t>f.</w:t>
      </w:r>
      <w:r w:rsidRPr="0085734D">
        <w:rPr>
          <w:rFonts w:ascii="Arial" w:hAnsi="Arial"/>
        </w:rPr>
        <w:tab/>
        <w:t>Records of all SBEs and non-SBEs who have submitted quotes/bids to the Contractor on the Contract.</w:t>
      </w:r>
    </w:p>
    <w:p w14:paraId="1F8246BD" w14:textId="77777777" w:rsidR="00C72E41" w:rsidRPr="0085734D" w:rsidRDefault="00C72E41" w:rsidP="00C72E41">
      <w:pPr>
        <w:pStyle w:val="List1indent"/>
        <w:rPr>
          <w:rFonts w:ascii="Arial" w:hAnsi="Arial"/>
        </w:rPr>
      </w:pPr>
      <w:r w:rsidRPr="0085734D">
        <w:rPr>
          <w:rFonts w:ascii="Arial" w:hAnsi="Arial"/>
        </w:rPr>
        <w:t>g.</w:t>
      </w:r>
      <w:r w:rsidRPr="0085734D">
        <w:rPr>
          <w:rFonts w:ascii="Arial" w:hAnsi="Arial"/>
        </w:rPr>
        <w:tab/>
        <w:t>Monthly CR-267 – Monthly Report, Utilization of DBE/ESBE or SBE, and other reports required for submission to the Department, hiring agreements, subcontracts, lease agreements, equipment rental agreements, supply tickets, delivery slips, payment information, and other records documenting SBE utilization on the Contract.</w:t>
      </w:r>
    </w:p>
    <w:p w14:paraId="63E08332" w14:textId="77777777" w:rsidR="00C72E41" w:rsidRPr="0085734D" w:rsidRDefault="00C72E41" w:rsidP="00C72E41">
      <w:pPr>
        <w:pStyle w:val="List1indent"/>
        <w:rPr>
          <w:rFonts w:ascii="Arial" w:hAnsi="Arial"/>
        </w:rPr>
      </w:pPr>
      <w:r w:rsidRPr="0085734D">
        <w:rPr>
          <w:rFonts w:ascii="Arial" w:hAnsi="Arial"/>
        </w:rPr>
        <w:t>h.</w:t>
      </w:r>
      <w:r w:rsidRPr="0085734D">
        <w:rPr>
          <w:rFonts w:ascii="Arial" w:hAnsi="Arial"/>
        </w:rPr>
        <w:tab/>
        <w:t>Documentation outlining EEO workforce information for the Contract.</w:t>
      </w:r>
    </w:p>
    <w:p w14:paraId="3715FA65" w14:textId="77777777" w:rsidR="00C72E41" w:rsidRPr="0085734D" w:rsidRDefault="00C72E41" w:rsidP="00C72E41">
      <w:pPr>
        <w:pStyle w:val="List1indent"/>
        <w:rPr>
          <w:rFonts w:ascii="Arial" w:hAnsi="Arial"/>
        </w:rPr>
      </w:pPr>
      <w:proofErr w:type="spellStart"/>
      <w:r w:rsidRPr="0085734D">
        <w:rPr>
          <w:rFonts w:ascii="Arial" w:hAnsi="Arial"/>
        </w:rPr>
        <w:t>i</w:t>
      </w:r>
      <w:proofErr w:type="spellEnd"/>
      <w:r w:rsidRPr="0085734D">
        <w:rPr>
          <w:rFonts w:ascii="Arial" w:hAnsi="Arial"/>
        </w:rPr>
        <w:t>.</w:t>
      </w:r>
      <w:r w:rsidRPr="0085734D">
        <w:rPr>
          <w:rFonts w:ascii="Arial" w:hAnsi="Arial"/>
        </w:rPr>
        <w:tab/>
        <w:t>Documentation outlining EEO and Affirmative Action efforts made in the administration and performance of the Contract.</w:t>
      </w:r>
    </w:p>
    <w:p w14:paraId="6133B760" w14:textId="77777777" w:rsidR="00C72E41" w:rsidRPr="0085734D" w:rsidRDefault="00C72E41" w:rsidP="00C72E41">
      <w:pPr>
        <w:pStyle w:val="11paragraph"/>
        <w:rPr>
          <w:rFonts w:ascii="Arial" w:hAnsi="Arial"/>
        </w:rPr>
      </w:pPr>
      <w:r w:rsidRPr="0085734D">
        <w:rPr>
          <w:rFonts w:ascii="Arial" w:hAnsi="Arial"/>
          <w:b/>
        </w:rPr>
        <w:t>3.</w:t>
      </w:r>
      <w:r w:rsidRPr="0085734D">
        <w:rPr>
          <w:rFonts w:ascii="Arial" w:hAnsi="Arial"/>
          <w:b/>
        </w:rPr>
        <w:tab/>
        <w:t>Submission of Reports, Forms and Documentation</w:t>
      </w:r>
      <w:proofErr w:type="gramStart"/>
      <w:r w:rsidRPr="0085734D">
        <w:rPr>
          <w:rFonts w:ascii="Arial" w:hAnsi="Arial"/>
          <w:b/>
        </w:rPr>
        <w:t>.</w:t>
      </w:r>
      <w:r w:rsidRPr="0085734D">
        <w:rPr>
          <w:rFonts w:ascii="Arial" w:hAnsi="Arial"/>
        </w:rPr>
        <w:t xml:space="preserve">  </w:t>
      </w:r>
      <w:proofErr w:type="gramEnd"/>
      <w:r w:rsidRPr="0085734D">
        <w:rPr>
          <w:rFonts w:ascii="Arial" w:hAnsi="Arial"/>
        </w:rPr>
        <w:t>Submit reports, forms, and documentation, as required by the Department, on those contracts and other business transactions executed with SBEs in such form and manner as may be prescribed by the Department</w:t>
      </w:r>
      <w:proofErr w:type="gramStart"/>
      <w:r w:rsidRPr="0085734D">
        <w:rPr>
          <w:rFonts w:ascii="Arial" w:hAnsi="Arial"/>
        </w:rPr>
        <w:t xml:space="preserve">.  </w:t>
      </w:r>
      <w:proofErr w:type="gramEnd"/>
      <w:r w:rsidRPr="0085734D">
        <w:rPr>
          <w:rFonts w:ascii="Arial" w:hAnsi="Arial"/>
        </w:rPr>
        <w:t>Failure to submit the required forms, reports or other documentation as required may result in payment being delayed or withheld as specified in Section 105, assessing sanctions, or termination of the contract as specified in Section 108</w:t>
      </w:r>
      <w:proofErr w:type="gramStart"/>
      <w:r w:rsidRPr="0085734D">
        <w:rPr>
          <w:rFonts w:ascii="Arial" w:hAnsi="Arial"/>
        </w:rPr>
        <w:t xml:space="preserve">.  </w:t>
      </w:r>
      <w:proofErr w:type="gramEnd"/>
      <w:r w:rsidRPr="0085734D">
        <w:rPr>
          <w:rFonts w:ascii="Arial" w:hAnsi="Arial"/>
        </w:rPr>
        <w:t>Submission of falsified forms</w:t>
      </w:r>
      <w:r>
        <w:rPr>
          <w:rFonts w:ascii="Arial" w:hAnsi="Arial"/>
        </w:rPr>
        <w:t>,</w:t>
      </w:r>
      <w:r w:rsidRPr="0085734D">
        <w:rPr>
          <w:rFonts w:ascii="Arial" w:hAnsi="Arial"/>
        </w:rPr>
        <w:t xml:space="preserve"> reports</w:t>
      </w:r>
      <w:r>
        <w:rPr>
          <w:rFonts w:ascii="Arial" w:hAnsi="Arial"/>
        </w:rPr>
        <w:t>,</w:t>
      </w:r>
      <w:r w:rsidRPr="0085734D">
        <w:rPr>
          <w:rFonts w:ascii="Arial" w:hAnsi="Arial"/>
        </w:rPr>
        <w:t xml:space="preserve"> or other required documentation may result in termination of the Contract as specified in Section 108, investigation by the Department’s Inspector General, and prosecution by the State Attorney General’s Office.</w:t>
      </w:r>
    </w:p>
    <w:p w14:paraId="180ED10B" w14:textId="77777777" w:rsidR="00C72E41" w:rsidRPr="0085734D" w:rsidRDefault="00C72E41" w:rsidP="00C72E41">
      <w:pPr>
        <w:pStyle w:val="11paragraph"/>
        <w:rPr>
          <w:rFonts w:ascii="Arial" w:hAnsi="Arial"/>
        </w:rPr>
      </w:pPr>
      <w:r w:rsidRPr="0085734D">
        <w:rPr>
          <w:rFonts w:ascii="Arial" w:hAnsi="Arial"/>
          <w:b/>
        </w:rPr>
        <w:t>4.</w:t>
      </w:r>
      <w:r w:rsidRPr="0085734D">
        <w:rPr>
          <w:rFonts w:ascii="Arial" w:hAnsi="Arial"/>
          <w:b/>
        </w:rPr>
        <w:tab/>
        <w:t>Maintaining Records</w:t>
      </w:r>
      <w:proofErr w:type="gramStart"/>
      <w:r w:rsidRPr="0085734D">
        <w:rPr>
          <w:rFonts w:ascii="Arial" w:hAnsi="Arial"/>
          <w:b/>
        </w:rPr>
        <w:t>.</w:t>
      </w:r>
      <w:r w:rsidRPr="0085734D">
        <w:rPr>
          <w:rFonts w:ascii="Arial" w:hAnsi="Arial"/>
        </w:rPr>
        <w:t xml:space="preserve">  </w:t>
      </w:r>
      <w:proofErr w:type="gramEnd"/>
      <w:r w:rsidRPr="0085734D">
        <w:rPr>
          <w:rFonts w:ascii="Arial" w:hAnsi="Arial"/>
        </w:rPr>
        <w:t>All records must be maintained for a period of three (3) years following acceptance of final payment and will be available for inspection by the Department, or the State funding agencies.</w:t>
      </w:r>
    </w:p>
    <w:p w14:paraId="0B764D72" w14:textId="77777777" w:rsidR="00C72E41" w:rsidRPr="0085734D" w:rsidRDefault="00C72E41" w:rsidP="00C72E41">
      <w:pPr>
        <w:pStyle w:val="A1paragraph0"/>
        <w:rPr>
          <w:rFonts w:ascii="Arial" w:hAnsi="Arial"/>
        </w:rPr>
      </w:pPr>
      <w:r w:rsidRPr="0085734D">
        <w:rPr>
          <w:rFonts w:ascii="Arial" w:hAnsi="Arial"/>
          <w:b/>
        </w:rPr>
        <w:t>O.</w:t>
      </w:r>
      <w:r w:rsidRPr="0085734D">
        <w:rPr>
          <w:rFonts w:ascii="Arial" w:hAnsi="Arial"/>
          <w:b/>
        </w:rPr>
        <w:tab/>
        <w:t>Prompt Payment to Subcontractors</w:t>
      </w:r>
      <w:proofErr w:type="gramStart"/>
      <w:r w:rsidRPr="0085734D">
        <w:rPr>
          <w:rFonts w:ascii="Arial" w:hAnsi="Arial"/>
          <w:b/>
        </w:rPr>
        <w:t>.</w:t>
      </w:r>
      <w:r w:rsidRPr="0085734D">
        <w:rPr>
          <w:rFonts w:ascii="Arial" w:hAnsi="Arial"/>
        </w:rPr>
        <w:t xml:space="preserve">  </w:t>
      </w:r>
      <w:proofErr w:type="gramEnd"/>
      <w:r w:rsidRPr="0085734D">
        <w:rPr>
          <w:rFonts w:ascii="Arial" w:hAnsi="Arial"/>
        </w:rPr>
        <w:t>Payment to subcontractors, equipment lessors, suppliers</w:t>
      </w:r>
      <w:r>
        <w:rPr>
          <w:rFonts w:ascii="Arial" w:hAnsi="Arial"/>
        </w:rPr>
        <w:t>,</w:t>
      </w:r>
      <w:r w:rsidRPr="0085734D">
        <w:rPr>
          <w:rFonts w:ascii="Arial" w:hAnsi="Arial"/>
        </w:rPr>
        <w:t xml:space="preserve"> and manufacturers is made in accordance with Section 109.</w:t>
      </w:r>
    </w:p>
    <w:p w14:paraId="5485B59A" w14:textId="77777777" w:rsidR="00C72E41" w:rsidRPr="0085734D" w:rsidRDefault="00C72E41" w:rsidP="00C72E41">
      <w:pPr>
        <w:pStyle w:val="A1paragraph0"/>
        <w:rPr>
          <w:rFonts w:ascii="Arial" w:hAnsi="Arial" w:cs="Arial"/>
        </w:rPr>
      </w:pPr>
      <w:r w:rsidRPr="0085734D">
        <w:rPr>
          <w:rFonts w:ascii="Arial" w:hAnsi="Arial"/>
          <w:b/>
        </w:rPr>
        <w:t>P.</w:t>
      </w:r>
      <w:r w:rsidRPr="0085734D">
        <w:rPr>
          <w:rFonts w:ascii="Arial" w:hAnsi="Arial"/>
          <w:b/>
        </w:rPr>
        <w:tab/>
        <w:t>Non-Compliance</w:t>
      </w:r>
      <w:proofErr w:type="gramStart"/>
      <w:r w:rsidRPr="0085734D">
        <w:rPr>
          <w:rFonts w:ascii="Arial" w:hAnsi="Arial"/>
          <w:b/>
        </w:rPr>
        <w:t>.</w:t>
      </w:r>
      <w:r w:rsidRPr="0085734D">
        <w:rPr>
          <w:rFonts w:ascii="Arial" w:hAnsi="Arial"/>
        </w:rPr>
        <w:t xml:space="preserve">  </w:t>
      </w:r>
      <w:proofErr w:type="gramEnd"/>
      <w:r w:rsidRPr="0085734D">
        <w:rPr>
          <w:rFonts w:ascii="Arial" w:hAnsi="Arial"/>
        </w:rPr>
        <w:t>Failure by the Contractor to comply with the SBE program, rules, and regulations in the administration of the Contract may result in denial or limit of credit toward the Contract SBE goal, payment being delayed or withheld as specified in Section 105, assessing sanctions, liquidated damages as specified in Section 108, default as specified in Section 108, debarment, or termination of the Contract as specified in Section 108</w:t>
      </w:r>
      <w:proofErr w:type="gramStart"/>
      <w:r w:rsidRPr="0085734D">
        <w:rPr>
          <w:rFonts w:ascii="Arial" w:hAnsi="Arial"/>
        </w:rPr>
        <w:t xml:space="preserve">.  </w:t>
      </w:r>
      <w:proofErr w:type="gramEnd"/>
      <w:r w:rsidRPr="0085734D">
        <w:rPr>
          <w:rFonts w:ascii="Arial" w:hAnsi="Arial"/>
        </w:rPr>
        <w:t>The Contractor may further be declared ineligible for future Department contracts.</w:t>
      </w:r>
    </w:p>
    <w:p w14:paraId="2FD33115" w14:textId="1B30465B" w:rsidR="00360DCC" w:rsidRPr="0085734D" w:rsidRDefault="00360DCC" w:rsidP="0085734D">
      <w:pPr>
        <w:pStyle w:val="A1paragraph0"/>
        <w:rPr>
          <w:rFonts w:ascii="Arial" w:hAnsi="Arial" w:cs="Arial"/>
        </w:rPr>
      </w:pPr>
    </w:p>
    <w:p w14:paraId="540EBB3C" w14:textId="77777777" w:rsidR="00360DCC" w:rsidRPr="006819D2" w:rsidRDefault="00360DCC" w:rsidP="00360DCC">
      <w:pPr>
        <w:pStyle w:val="a1paragraph"/>
        <w:rPr>
          <w:rFonts w:ascii="Arial" w:hAnsi="Arial"/>
        </w:rPr>
        <w:sectPr w:rsidR="00360DCC" w:rsidRPr="006819D2" w:rsidSect="002B1D46">
          <w:headerReference w:type="default" r:id="rId100"/>
          <w:footerReference w:type="default" r:id="rId101"/>
          <w:pgSz w:w="12240" w:h="15840" w:code="1"/>
          <w:pgMar w:top="1440" w:right="1080" w:bottom="1440" w:left="1440" w:header="576" w:footer="720" w:gutter="0"/>
          <w:pgNumType w:start="1"/>
          <w:cols w:space="720"/>
          <w:docGrid w:linePitch="299"/>
        </w:sectPr>
      </w:pPr>
    </w:p>
    <w:p w14:paraId="3608A771"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2</w:t>
      </w:r>
    </w:p>
    <w:p w14:paraId="050C6189" w14:textId="77777777" w:rsidR="00C72E41" w:rsidRPr="003F2A75" w:rsidRDefault="00C72E41" w:rsidP="00C72E41">
      <w:pPr>
        <w:pStyle w:val="00000Subsection"/>
        <w:rPr>
          <w:rFonts w:ascii="Arial" w:hAnsi="Arial"/>
          <w:bCs/>
        </w:rPr>
      </w:pPr>
      <w:r w:rsidRPr="003F2A75">
        <w:rPr>
          <w:rFonts w:ascii="Arial" w:hAnsi="Arial"/>
          <w:bCs/>
        </w:rPr>
        <w:t>STATE OF NEW JERSEY EQUAL EMPLOYMENT OPPORTUNITY SPECIAL PROVISIONS FOR WHOLLY STATE FUNDED PROJECTS</w:t>
      </w:r>
    </w:p>
    <w:p w14:paraId="4706832F"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General</w:t>
      </w:r>
      <w:proofErr w:type="gramStart"/>
      <w:r w:rsidRPr="00150F41">
        <w:rPr>
          <w:rFonts w:ascii="Arial" w:hAnsi="Arial" w:cs="Arial"/>
          <w:b/>
        </w:rPr>
        <w:t>.</w:t>
      </w:r>
      <w:r w:rsidRPr="00150F41">
        <w:rPr>
          <w:rFonts w:ascii="Arial" w:hAnsi="Arial" w:cs="Arial"/>
        </w:rPr>
        <w:t xml:space="preserve">  </w:t>
      </w:r>
      <w:proofErr w:type="gramEnd"/>
      <w:r w:rsidRPr="00150F41">
        <w:rPr>
          <w:rFonts w:ascii="Arial" w:hAnsi="Arial" w:cs="Arial"/>
        </w:rPr>
        <w:t>It is the policy of the New Jersey Department of Transportation (hereafter “NJDOT”) that its contracts should create a workforce that reflects the diversity of the State of New Jersey</w:t>
      </w:r>
      <w:proofErr w:type="gramStart"/>
      <w:r w:rsidRPr="00150F41">
        <w:rPr>
          <w:rFonts w:ascii="Arial" w:hAnsi="Arial" w:cs="Arial"/>
        </w:rPr>
        <w:t xml:space="preserve">.  </w:t>
      </w:r>
      <w:proofErr w:type="gramEnd"/>
      <w:r w:rsidRPr="00150F41">
        <w:rPr>
          <w:rFonts w:ascii="Arial" w:hAnsi="Arial" w:cs="Arial"/>
        </w:rPr>
        <w:t>Therefore, contractors engaged by the Department to perform under a construction contract shall put forth a good faith effort to engage in recruitment and employment practices that further the goal of fostering equal opportunities to minorities and women.</w:t>
      </w:r>
    </w:p>
    <w:p w14:paraId="5FE387AD" w14:textId="77777777" w:rsidR="00C72E41" w:rsidRPr="00150F41" w:rsidRDefault="00C72E41" w:rsidP="00C72E41">
      <w:pPr>
        <w:pStyle w:val="A2paragraph"/>
        <w:rPr>
          <w:rFonts w:ascii="Arial" w:hAnsi="Arial" w:cs="Arial"/>
        </w:rPr>
      </w:pPr>
      <w:r w:rsidRPr="00150F41">
        <w:rPr>
          <w:rFonts w:ascii="Arial" w:hAnsi="Arial" w:cs="Arial"/>
        </w:rPr>
        <w:t>The Contractor must demonstrate to the Department’s satisfaction that a good faith effort was made to ensure that minorities and women have been afforded equal opportunity to gain employment under the Department’s contract with the Contractor</w:t>
      </w:r>
      <w:proofErr w:type="gramStart"/>
      <w:r w:rsidRPr="00150F41">
        <w:rPr>
          <w:rFonts w:ascii="Arial" w:hAnsi="Arial" w:cs="Arial"/>
        </w:rPr>
        <w:t xml:space="preserve">.  </w:t>
      </w:r>
      <w:proofErr w:type="gramEnd"/>
      <w:r w:rsidRPr="00150F41">
        <w:rPr>
          <w:rFonts w:ascii="Arial" w:hAnsi="Arial" w:cs="Arial"/>
        </w:rPr>
        <w:t xml:space="preserve">Payment may be withheld from a </w:t>
      </w:r>
      <w:proofErr w:type="gramStart"/>
      <w:r w:rsidRPr="00150F41">
        <w:rPr>
          <w:rFonts w:ascii="Arial" w:hAnsi="Arial" w:cs="Arial"/>
        </w:rPr>
        <w:t>Contractor’s</w:t>
      </w:r>
      <w:proofErr w:type="gramEnd"/>
      <w:r w:rsidRPr="00150F41">
        <w:rPr>
          <w:rFonts w:ascii="Arial" w:hAnsi="Arial" w:cs="Arial"/>
        </w:rPr>
        <w:t xml:space="preserve"> contract for failure to comply with these provisions.</w:t>
      </w:r>
    </w:p>
    <w:p w14:paraId="36D8DD60" w14:textId="77777777" w:rsidR="00C72E41" w:rsidRPr="00150F41" w:rsidRDefault="00C72E41" w:rsidP="00C72E41">
      <w:pPr>
        <w:pStyle w:val="A2paragraph"/>
        <w:rPr>
          <w:rFonts w:ascii="Arial" w:hAnsi="Arial" w:cs="Arial"/>
        </w:rPr>
      </w:pPr>
      <w:r w:rsidRPr="00150F41">
        <w:rPr>
          <w:rFonts w:ascii="Arial" w:hAnsi="Arial" w:cs="Arial"/>
        </w:rPr>
        <w:t>Evidence of a “good faith effort” includes, but is not limited to:</w:t>
      </w:r>
    </w:p>
    <w:p w14:paraId="38B18A6F"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 xml:space="preserve">The Contractor shall recruit prospective employees through the New Jersey career connections website, managed by the Department of Labor and Workforce Development, available online </w:t>
      </w:r>
      <w:proofErr w:type="spellStart"/>
      <w:r w:rsidRPr="00150F41">
        <w:rPr>
          <w:rFonts w:ascii="Arial" w:hAnsi="Arial" w:cs="Arial"/>
        </w:rPr>
        <w:t>at</w:t>
      </w:r>
      <w:r w:rsidR="006B5537">
        <w:fldChar w:fldCharType="begin"/>
      </w:r>
      <w:r w:rsidR="006B5537">
        <w:instrText>HYPERLINK</w:instrText>
      </w:r>
      <w:r w:rsidR="006B5537">
        <w:fldChar w:fldCharType="separate"/>
      </w:r>
      <w:r w:rsidR="00AA6753">
        <w:rPr>
          <w:b/>
          <w:bCs/>
        </w:rPr>
        <w:t>Error</w:t>
      </w:r>
      <w:proofErr w:type="spellEnd"/>
      <w:r w:rsidR="00AA6753">
        <w:rPr>
          <w:b/>
          <w:bCs/>
        </w:rPr>
        <w:t>! Hyperlink reference not valid.</w:t>
      </w:r>
      <w:r w:rsidR="006B5537">
        <w:rPr>
          <w:b/>
          <w:bCs/>
        </w:rPr>
        <w:fldChar w:fldCharType="end"/>
      </w:r>
      <w:r w:rsidRPr="00150F41">
        <w:rPr>
          <w:rFonts w:ascii="Arial" w:hAnsi="Arial" w:cs="Arial"/>
        </w:rPr>
        <w:t xml:space="preserve"> </w:t>
      </w:r>
      <w:hyperlink r:id="rId102" w:history="1">
        <w:r w:rsidRPr="00150F41">
          <w:rPr>
            <w:rStyle w:val="Hyperlink"/>
            <w:rFonts w:ascii="Arial" w:hAnsi="Arial" w:cs="Arial"/>
          </w:rPr>
          <w:t>http://careerconnections.nj.gov/careerconnections/for_businesses.shtml</w:t>
        </w:r>
      </w:hyperlink>
    </w:p>
    <w:p w14:paraId="0E18A702"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shall keep detailed documented evidence of its efforts, including records of all individuals interviewed and hired, including the specific numbers of minorities and </w:t>
      </w:r>
      <w:proofErr w:type="gramStart"/>
      <w:r w:rsidRPr="00150F41">
        <w:rPr>
          <w:rFonts w:ascii="Arial" w:hAnsi="Arial" w:cs="Arial"/>
        </w:rPr>
        <w:t>women;</w:t>
      </w:r>
      <w:proofErr w:type="gramEnd"/>
      <w:r w:rsidRPr="00150F41">
        <w:rPr>
          <w:rFonts w:ascii="Arial" w:hAnsi="Arial" w:cs="Arial"/>
        </w:rPr>
        <w:t xml:space="preserve"> </w:t>
      </w:r>
    </w:p>
    <w:p w14:paraId="62CBB3A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shall actively solicit and shall provide the Department with proof of solicitations for employment, including but not limited to advertisements in general circulation media, professional service publications and electronic </w:t>
      </w:r>
      <w:proofErr w:type="gramStart"/>
      <w:r w:rsidRPr="00150F41">
        <w:rPr>
          <w:rFonts w:ascii="Arial" w:hAnsi="Arial" w:cs="Arial"/>
        </w:rPr>
        <w:t>media;</w:t>
      </w:r>
      <w:proofErr w:type="gramEnd"/>
      <w:r w:rsidRPr="00150F41">
        <w:rPr>
          <w:rFonts w:ascii="Arial" w:hAnsi="Arial" w:cs="Arial"/>
        </w:rPr>
        <w:t xml:space="preserve"> </w:t>
      </w:r>
    </w:p>
    <w:p w14:paraId="3BB88CF3"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shall provide evidence of efforts described at 2 above to the Department no less frequently than once every 12 months; and</w:t>
      </w:r>
    </w:p>
    <w:p w14:paraId="32041A59"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The Contractor shall comply with the requirements set forth at N.J.A.C. 17:27-1.1 et seq.</w:t>
      </w:r>
    </w:p>
    <w:p w14:paraId="62739A87" w14:textId="77777777" w:rsidR="00C72E41" w:rsidRPr="00150F41" w:rsidRDefault="00C72E41" w:rsidP="00C72E41">
      <w:pPr>
        <w:pStyle w:val="A2paragraph"/>
        <w:rPr>
          <w:rFonts w:ascii="Arial" w:hAnsi="Arial" w:cs="Arial"/>
        </w:rPr>
      </w:pPr>
      <w:r w:rsidRPr="00150F41">
        <w:rPr>
          <w:rFonts w:ascii="Arial" w:hAnsi="Arial" w:cs="Arial"/>
        </w:rPr>
        <w:t>The Contractor is required to implement and maintain a specific Affirmative Action Compliance Program of Equal Employment Opportunity in support of the New Jersey “Law Against Discrimination”, N.J.S.A.</w:t>
      </w:r>
      <w:r>
        <w:rPr>
          <w:rFonts w:ascii="Arial" w:hAnsi="Arial" w:cs="Arial"/>
        </w:rPr>
        <w:t> </w:t>
      </w:r>
      <w:r w:rsidRPr="00150F41">
        <w:rPr>
          <w:rFonts w:ascii="Arial" w:hAnsi="Arial" w:cs="Arial"/>
        </w:rPr>
        <w:t>10:5-31</w:t>
      </w:r>
      <w:r>
        <w:rPr>
          <w:rFonts w:ascii="Arial" w:hAnsi="Arial" w:cs="Arial"/>
        </w:rPr>
        <w:t xml:space="preserve"> </w:t>
      </w:r>
      <w:r w:rsidRPr="00150F41">
        <w:rPr>
          <w:rFonts w:ascii="Arial" w:hAnsi="Arial" w:cs="Arial"/>
        </w:rPr>
        <w:t>et seq., and according to the Affirmative Action Regulations set forth at 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1.1</w:t>
      </w:r>
      <w:r>
        <w:rPr>
          <w:rFonts w:ascii="Arial" w:hAnsi="Arial" w:cs="Arial"/>
        </w:rPr>
        <w:t xml:space="preserve"> </w:t>
      </w:r>
      <w:r w:rsidRPr="00150F41">
        <w:rPr>
          <w:rFonts w:ascii="Arial" w:hAnsi="Arial" w:cs="Arial"/>
        </w:rPr>
        <w:t>et seq.</w:t>
      </w:r>
    </w:p>
    <w:p w14:paraId="07FC10DA" w14:textId="77777777" w:rsidR="00C72E41" w:rsidRPr="00150F41" w:rsidRDefault="00C72E41" w:rsidP="00C72E41">
      <w:pPr>
        <w:pStyle w:val="A2paragraph"/>
        <w:rPr>
          <w:rFonts w:ascii="Arial" w:hAnsi="Arial" w:cs="Arial"/>
        </w:rPr>
      </w:pPr>
      <w:r w:rsidRPr="00150F41">
        <w:rPr>
          <w:rFonts w:ascii="Arial" w:hAnsi="Arial" w:cs="Arial"/>
        </w:rPr>
        <w:t>The provisions of N.J.S.A. 10:2-1 through 10:2-4 and N.J.S.A. 10:5-31 et seq., as amended and supplemented) dealing with discrimination in employment on public contracts, and the rules and regulations promulgated pursuant thereunto, are hereby made a part of this contract and are binding upon the Contractor.</w:t>
      </w:r>
    </w:p>
    <w:p w14:paraId="6C1F2C92" w14:textId="77777777" w:rsidR="00C72E41" w:rsidRPr="00150F41" w:rsidRDefault="00C72E41" w:rsidP="00C72E41">
      <w:pPr>
        <w:pStyle w:val="A2paragraph"/>
        <w:rPr>
          <w:rFonts w:ascii="Arial" w:hAnsi="Arial" w:cs="Arial"/>
        </w:rPr>
      </w:pPr>
      <w:r w:rsidRPr="00150F41">
        <w:rPr>
          <w:rFonts w:ascii="Arial" w:hAnsi="Arial" w:cs="Arial"/>
        </w:rPr>
        <w:t>Noncompliance by the Contractor with the requirements of the Affirmative Action program for Equal Employment Opportunity may be cause for delaying or withholding monthly and final payments pending corrective and appropriate measures by the Contractor to the satisfaction of the Department.</w:t>
      </w:r>
    </w:p>
    <w:p w14:paraId="02FDD1C8" w14:textId="77777777" w:rsidR="00C72E41" w:rsidRPr="00150F41" w:rsidRDefault="00C72E41" w:rsidP="00C72E41">
      <w:pPr>
        <w:pStyle w:val="A2paragraph"/>
        <w:rPr>
          <w:rFonts w:ascii="Arial" w:hAnsi="Arial" w:cs="Arial"/>
        </w:rPr>
      </w:pPr>
      <w:r w:rsidRPr="00150F41">
        <w:rPr>
          <w:rFonts w:ascii="Arial" w:hAnsi="Arial" w:cs="Arial"/>
        </w:rPr>
        <w:t>The Contractor will cooperate with the State agencies in carrying out its Equal Employment Opportunity obligations and in their review of its activities under the contract.</w:t>
      </w:r>
    </w:p>
    <w:p w14:paraId="5E659921" w14:textId="77777777" w:rsidR="00C72E41" w:rsidRPr="00150F41" w:rsidRDefault="00C72E41" w:rsidP="00C72E41">
      <w:pPr>
        <w:pStyle w:val="A2paragraph"/>
        <w:rPr>
          <w:rFonts w:ascii="Arial" w:hAnsi="Arial" w:cs="Arial"/>
        </w:rPr>
      </w:pPr>
      <w:r w:rsidRPr="00150F41">
        <w:rPr>
          <w:rFonts w:ascii="Arial" w:hAnsi="Arial" w:cs="Arial"/>
        </w:rPr>
        <w:t>The Contractor and all its subcontractors, not including material suppliers, holding subcontracts of $2,500 or more, will comply with the following minimum specific requirement activities of Equal Opportunity and Affirmative Action set forth in these special provisions</w:t>
      </w:r>
      <w:proofErr w:type="gramStart"/>
      <w:r w:rsidRPr="00150F41">
        <w:rPr>
          <w:rFonts w:ascii="Arial" w:hAnsi="Arial" w:cs="Arial"/>
        </w:rPr>
        <w:t xml:space="preserve">.  </w:t>
      </w:r>
      <w:proofErr w:type="gramEnd"/>
      <w:r w:rsidRPr="00150F41">
        <w:rPr>
          <w:rFonts w:ascii="Arial" w:hAnsi="Arial" w:cs="Arial"/>
        </w:rPr>
        <w:t>The Contractor will include the following mandatory equal employment opportunity language in every subcontract of $2,500 or more with such modification of language in the provisions of such contracts as is necessary to make them binding on the subcontractor.</w:t>
      </w:r>
    </w:p>
    <w:p w14:paraId="7AB07F06" w14:textId="77777777" w:rsidR="00C72E41" w:rsidRPr="00150F41" w:rsidRDefault="00C72E41" w:rsidP="00C72E41">
      <w:pPr>
        <w:pStyle w:val="A2paragraph"/>
        <w:rPr>
          <w:rFonts w:ascii="Arial" w:hAnsi="Arial" w:cs="Arial"/>
        </w:rPr>
      </w:pPr>
      <w:r w:rsidRPr="00150F41">
        <w:rPr>
          <w:rFonts w:ascii="Arial" w:hAnsi="Arial" w:cs="Arial"/>
        </w:rPr>
        <w:t>During the performance of this Contract, the contractor agrees as follows:</w:t>
      </w:r>
    </w:p>
    <w:p w14:paraId="6005F992"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or subcontractor, where applicable, will not discriminate against any employee or applicant for employment because of age, race, creed, color, national origin, ancestry, marital status, affectional or sexual orientation, gender identity or expression, disability, nationality, or sex</w:t>
      </w:r>
      <w:proofErr w:type="gramStart"/>
      <w:r w:rsidRPr="00150F41">
        <w:rPr>
          <w:rFonts w:ascii="Arial" w:hAnsi="Arial" w:cs="Arial"/>
        </w:rPr>
        <w:t xml:space="preserve">.  </w:t>
      </w:r>
      <w:proofErr w:type="gramEnd"/>
      <w:r w:rsidRPr="00150F41">
        <w:rPr>
          <w:rFonts w:ascii="Arial" w:hAnsi="Arial" w:cs="Arial"/>
        </w:rPr>
        <w:t xml:space="preserve">The </w:t>
      </w:r>
      <w:r w:rsidRPr="00150F41">
        <w:rPr>
          <w:rFonts w:ascii="Arial" w:hAnsi="Arial" w:cs="Arial"/>
        </w:rPr>
        <w:lastRenderedPageBreak/>
        <w:t>Contractor will ensure that equal employment opportunity is afforded to such applicants in recruitment and employment, and that employees are treated during employment, without regard to their age, race, creed, color, national origin, ancestry, marital status, affectional or sexual orientation, gender identity or expression, veteran’s status, disability, nationality, or sex</w:t>
      </w:r>
      <w:proofErr w:type="gramStart"/>
      <w:r w:rsidRPr="00150F41">
        <w:rPr>
          <w:rFonts w:ascii="Arial" w:hAnsi="Arial" w:cs="Arial"/>
        </w:rPr>
        <w:t xml:space="preserve">.  </w:t>
      </w:r>
      <w:proofErr w:type="gramEnd"/>
      <w:r w:rsidRPr="00150F41">
        <w:rPr>
          <w:rFonts w:ascii="Arial" w:hAnsi="Arial" w:cs="Arial"/>
        </w:rPr>
        <w:t>Such equal employment opportunity shall include, but not be limited to the following: employment, upgrading, demotion, or transfer; recruitment or recruitment advertising; layoff or termination; rates of pay or other forms of compensation; and selection for training, including apprenticeship</w:t>
      </w:r>
      <w:proofErr w:type="gramStart"/>
      <w:r w:rsidRPr="00150F41">
        <w:rPr>
          <w:rFonts w:ascii="Arial" w:hAnsi="Arial" w:cs="Arial"/>
        </w:rPr>
        <w:t xml:space="preserve">.  </w:t>
      </w:r>
      <w:proofErr w:type="gramEnd"/>
      <w:r w:rsidRPr="00150F41">
        <w:rPr>
          <w:rFonts w:ascii="Arial" w:hAnsi="Arial" w:cs="Arial"/>
        </w:rPr>
        <w:t>The Contractor agrees to post in conspicuous places, available to employees and applicants for employment, notices to be provided by the Public Agency Compliance Officer setting forth provisions of this nondiscrimination clause.</w:t>
      </w:r>
    </w:p>
    <w:p w14:paraId="6044418F"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The Contractor or subcontractor, where applicable will, in all solicitations or advertisements for employees placed by or on behalf of the Contractor, state that all qualified applicants will receive consideration for employment without regard to age, race, creed, color, national origin, ancestry, marital status, affectional or sexual orientation, gender identity or expression, disability, nationality or sex. </w:t>
      </w:r>
    </w:p>
    <w:p w14:paraId="3593FDE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 xml:space="preserve">The Contractor or subcontractor will send to each labor union, with which it has a collective bargaining agreement, a notice, to be provided by the agency contracting officer, advising the labor union or workers' representative of the contractor's commitments under this act and shall post copies of the notice in conspicuous places available to employees and applicants for employment. </w:t>
      </w:r>
    </w:p>
    <w:p w14:paraId="097FDFBC"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or subcontractor, where applicable, agrees to comply with any regulations promulgated by the Treasurer, pursuant to N.J.S.A. 10:5-31 et seq., as amended and supplemented from time to time and the Americans with Disabilities Act.</w:t>
      </w:r>
    </w:p>
    <w:p w14:paraId="09B6E2DA"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When hiring or scheduling workers in each construction trade, the Contractor or subcontractor agrees to make good faith efforts to employ minority and women workers in each construction trade consistent with the targeted employment goal prescribed by N.J.A.C. </w:t>
      </w:r>
      <w:r>
        <w:rPr>
          <w:rFonts w:ascii="Arial" w:hAnsi="Arial" w:cs="Arial"/>
        </w:rPr>
        <w:t>1</w:t>
      </w:r>
      <w:r w:rsidRPr="00150F41">
        <w:rPr>
          <w:rFonts w:ascii="Arial" w:hAnsi="Arial" w:cs="Arial"/>
        </w:rPr>
        <w:t>7:27-7.2; provided, however, that the NJ Department of Labor and Workforce Development, Construction EEO Monitoring Program, may, in its discretion, exempt a contractor or subcontractor from compliance with the good faith procedures prescribed by the following provisions, a, b, and c, as long as the NJ Department of Labor and Workforce Development, Construction EEO Monitoring Program is satisfied that the Contractor or subcontractor is employing workers provided by a union which provides evidence, in accordance with standards prescribed by the NJ Department of Labor and Workforce Development, Construction EEO Monitoring Program, that its percentage of active “card carrying” members who are minority and women workers is equal to or greater than the targeted employment goal established in accordance with N.J.A.C. 17:27-7.2.  The Contractor or subcontractor agrees that a good faith effort shall include compliance with the following procedures:</w:t>
      </w:r>
    </w:p>
    <w:p w14:paraId="48297779" w14:textId="77777777" w:rsidR="00C72E41" w:rsidRPr="00150F41" w:rsidRDefault="00C72E41" w:rsidP="00C72E41">
      <w:pPr>
        <w:pStyle w:val="a1paragraph"/>
        <w:rPr>
          <w:rFonts w:ascii="Arial" w:hAnsi="Arial" w:cs="Arial"/>
        </w:rPr>
      </w:pPr>
      <w:r w:rsidRPr="00150F41">
        <w:rPr>
          <w:rFonts w:ascii="Arial" w:hAnsi="Arial" w:cs="Arial"/>
        </w:rPr>
        <w:t>a.</w:t>
      </w:r>
      <w:r w:rsidRPr="00150F41">
        <w:rPr>
          <w:rFonts w:ascii="Arial" w:hAnsi="Arial" w:cs="Arial"/>
        </w:rPr>
        <w:tab/>
        <w:t>If the Contractor or subcontractor has a referral agreement or arrangement with a union for a construction trade, the Contractor or subcontractor shall, within three business days of the contract award, seek assurances from the union that it will cooperate with the Contractor or sub-contractor as it fulfills its affirmative action obligations under this contract and in accordance with the rules promulgated by the Treasurer pursuant to N.J.S.A. 10:5-31 et. seq., as supplemented and amended from time to time and the Americans with Disabilities Act</w:t>
      </w:r>
      <w:proofErr w:type="gramStart"/>
      <w:r w:rsidRPr="00150F41">
        <w:rPr>
          <w:rFonts w:ascii="Arial" w:hAnsi="Arial" w:cs="Arial"/>
        </w:rPr>
        <w:t xml:space="preserve">.  </w:t>
      </w:r>
      <w:proofErr w:type="gramEnd"/>
      <w:r w:rsidRPr="00150F41">
        <w:rPr>
          <w:rFonts w:ascii="Arial" w:hAnsi="Arial" w:cs="Arial"/>
        </w:rPr>
        <w:t>If the Contractor or subcontractor is unable to obtain said assurances from the construction trade union at least five business days prior to the commencement of construction work, the Contractor or sub-contractor agrees to afford equal employment opportunities minority and women workers directly, consistent with this chapter</w:t>
      </w:r>
      <w:proofErr w:type="gramStart"/>
      <w:r w:rsidRPr="00150F41">
        <w:rPr>
          <w:rFonts w:ascii="Arial" w:hAnsi="Arial" w:cs="Arial"/>
        </w:rPr>
        <w:t xml:space="preserve">.  </w:t>
      </w:r>
      <w:proofErr w:type="gramEnd"/>
      <w:r w:rsidRPr="00150F41">
        <w:rPr>
          <w:rFonts w:ascii="Arial" w:hAnsi="Arial" w:cs="Arial"/>
        </w:rPr>
        <w:t>If the Contractor's or subcontractor's prior experience with a construction trade union, regardless of whether the union has provided said assurances, indicates a significant possibility that the trade union will not refer sufficient minority and women workers consistent with affording equal employment opportunities as specified in this chapter, the Contractor or subcontractor agrees to be prepared to provide such opportunities to minority and women workers directly, consistent with this chapter, by complying with the hiring or scheduling procedures prescribed under (B) below; and the Contractor or subcontractor further agrees to take said action immediately if it determines that the union is not referring minority and women workers consistent with the equal employment opportunity goals set forth in this chapter.</w:t>
      </w:r>
    </w:p>
    <w:p w14:paraId="79D93239"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 xml:space="preserve">If good faith efforts to meet targeted employment goals have not or cannot be met for each construction trade by adhering to the procedures of (a.) above, or if the Contractor does not have </w:t>
      </w:r>
      <w:r w:rsidRPr="00150F41">
        <w:rPr>
          <w:rFonts w:ascii="Arial" w:hAnsi="Arial" w:cs="Arial"/>
        </w:rPr>
        <w:lastRenderedPageBreak/>
        <w:t>a referral agreement or arrangement with a union for a construction trade, the Contractor or subcontractor agrees to take the following actions:</w:t>
      </w:r>
    </w:p>
    <w:p w14:paraId="1C68A9AC" w14:textId="77777777" w:rsidR="00C72E41" w:rsidRPr="00150F41" w:rsidRDefault="00C72E41" w:rsidP="00C72E41">
      <w:pPr>
        <w:pStyle w:val="List2indent"/>
        <w:rPr>
          <w:rFonts w:ascii="Arial" w:hAnsi="Arial" w:cs="Arial"/>
        </w:rPr>
      </w:pPr>
      <w:r w:rsidRPr="00150F41">
        <w:rPr>
          <w:rFonts w:ascii="Arial" w:hAnsi="Arial" w:cs="Arial"/>
        </w:rPr>
        <w:t>(1)</w:t>
      </w:r>
      <w:r w:rsidRPr="00150F41">
        <w:rPr>
          <w:rFonts w:ascii="Arial" w:hAnsi="Arial" w:cs="Arial"/>
        </w:rPr>
        <w:tab/>
        <w:t xml:space="preserve">To notify the public agency compliance officer, the NJ Department of Labor and Workforce Development, Construction EEO Monitoring Program, and minority and women referral organizations listed by the Division pursuant to N.J.A.C. 17:27-5.3, of its workforce needs, and request referral of minority and women </w:t>
      </w:r>
      <w:proofErr w:type="gramStart"/>
      <w:r w:rsidRPr="00150F41">
        <w:rPr>
          <w:rFonts w:ascii="Arial" w:hAnsi="Arial" w:cs="Arial"/>
        </w:rPr>
        <w:t>workers;</w:t>
      </w:r>
      <w:proofErr w:type="gramEnd"/>
      <w:r w:rsidRPr="00150F41">
        <w:rPr>
          <w:rFonts w:ascii="Arial" w:hAnsi="Arial" w:cs="Arial"/>
        </w:rPr>
        <w:t xml:space="preserve"> </w:t>
      </w:r>
    </w:p>
    <w:p w14:paraId="7641F3CA"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To notify any minority and women workers who have been listed with it as awaiting available </w:t>
      </w:r>
      <w:proofErr w:type="gramStart"/>
      <w:r w:rsidRPr="00150F41">
        <w:rPr>
          <w:rFonts w:ascii="Arial" w:hAnsi="Arial" w:cs="Arial"/>
        </w:rPr>
        <w:t>vacancies;</w:t>
      </w:r>
      <w:proofErr w:type="gramEnd"/>
      <w:r w:rsidRPr="00150F41">
        <w:rPr>
          <w:rFonts w:ascii="Arial" w:hAnsi="Arial" w:cs="Arial"/>
        </w:rPr>
        <w:t xml:space="preserve"> </w:t>
      </w:r>
    </w:p>
    <w:p w14:paraId="5B327116"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 xml:space="preserve">Prior to commencement of work, to request that the local construction trade union refer minority and women workers to fill job openings, provided the Contractor or subcontractor has a referral agreement or arrangement with a union for the construction </w:t>
      </w:r>
      <w:proofErr w:type="gramStart"/>
      <w:r w:rsidRPr="00150F41">
        <w:rPr>
          <w:rFonts w:ascii="Arial" w:hAnsi="Arial" w:cs="Arial"/>
        </w:rPr>
        <w:t>trade;</w:t>
      </w:r>
      <w:proofErr w:type="gramEnd"/>
      <w:r w:rsidRPr="00150F41">
        <w:rPr>
          <w:rFonts w:ascii="Arial" w:hAnsi="Arial" w:cs="Arial"/>
        </w:rPr>
        <w:t xml:space="preserve"> </w:t>
      </w:r>
    </w:p>
    <w:p w14:paraId="392937A1" w14:textId="77777777" w:rsidR="00C72E41" w:rsidRPr="00150F41" w:rsidRDefault="00C72E41" w:rsidP="00C72E41">
      <w:pPr>
        <w:pStyle w:val="List2indent"/>
        <w:rPr>
          <w:rFonts w:ascii="Arial" w:hAnsi="Arial" w:cs="Arial"/>
        </w:rPr>
      </w:pPr>
      <w:r w:rsidRPr="00150F41">
        <w:rPr>
          <w:rFonts w:ascii="Arial" w:hAnsi="Arial" w:cs="Arial"/>
        </w:rPr>
        <w:t>(4)</w:t>
      </w:r>
      <w:r w:rsidRPr="00150F41">
        <w:rPr>
          <w:rFonts w:ascii="Arial" w:hAnsi="Arial" w:cs="Arial"/>
        </w:rPr>
        <w:tab/>
        <w:t xml:space="preserve">To leave standing requests for additional referral to minority and women workers with the local construction trade union, provided the Contractor or subcontractor has a referral agreement or arrangement with a union for the construction trade, the State Training and Employment Service and other approved referral sources in the </w:t>
      </w:r>
      <w:proofErr w:type="gramStart"/>
      <w:r w:rsidRPr="00150F41">
        <w:rPr>
          <w:rFonts w:ascii="Arial" w:hAnsi="Arial" w:cs="Arial"/>
        </w:rPr>
        <w:t>area;</w:t>
      </w:r>
      <w:proofErr w:type="gramEnd"/>
    </w:p>
    <w:p w14:paraId="7D47DEC5" w14:textId="77777777" w:rsidR="00C72E41" w:rsidRPr="00150F41" w:rsidRDefault="00C72E41" w:rsidP="00C72E41">
      <w:pPr>
        <w:pStyle w:val="List2indent"/>
        <w:rPr>
          <w:rFonts w:ascii="Arial" w:hAnsi="Arial" w:cs="Arial"/>
        </w:rPr>
      </w:pPr>
      <w:r w:rsidRPr="00150F41">
        <w:rPr>
          <w:rFonts w:ascii="Arial" w:hAnsi="Arial" w:cs="Arial"/>
        </w:rPr>
        <w:t>(5)</w:t>
      </w:r>
      <w:r w:rsidRPr="00150F41">
        <w:rPr>
          <w:rFonts w:ascii="Arial" w:hAnsi="Arial" w:cs="Arial"/>
        </w:rPr>
        <w:tab/>
        <w:t xml:space="preserve">If it is necessary to lay off some of the workers in a given trade on the construction site, layoffs shall be conducted in compliance with the equal employment opportunity and non-discrimination standards set forth in this regulation, as well as with applicable Federal and State court </w:t>
      </w:r>
      <w:proofErr w:type="gramStart"/>
      <w:r w:rsidRPr="00150F41">
        <w:rPr>
          <w:rFonts w:ascii="Arial" w:hAnsi="Arial" w:cs="Arial"/>
        </w:rPr>
        <w:t>decisions;</w:t>
      </w:r>
      <w:proofErr w:type="gramEnd"/>
    </w:p>
    <w:p w14:paraId="493A301D" w14:textId="77777777" w:rsidR="00C72E41" w:rsidRPr="00150F41" w:rsidRDefault="00C72E41" w:rsidP="00C72E41">
      <w:pPr>
        <w:pStyle w:val="List2indent"/>
        <w:rPr>
          <w:rFonts w:ascii="Arial" w:hAnsi="Arial" w:cs="Arial"/>
        </w:rPr>
      </w:pPr>
      <w:r w:rsidRPr="00150F41">
        <w:rPr>
          <w:rFonts w:ascii="Arial" w:hAnsi="Arial" w:cs="Arial"/>
        </w:rPr>
        <w:t>(6)</w:t>
      </w:r>
      <w:r w:rsidRPr="00150F41">
        <w:rPr>
          <w:rFonts w:ascii="Arial" w:hAnsi="Arial" w:cs="Arial"/>
        </w:rPr>
        <w:tab/>
        <w:t xml:space="preserve">To adhere to the following procedure when minority and women workers apply or are referred to the Contractor or subcontractor: </w:t>
      </w:r>
    </w:p>
    <w:p w14:paraId="5854AED0" w14:textId="77777777" w:rsidR="00C72E41" w:rsidRPr="00150F41" w:rsidRDefault="00C72E41" w:rsidP="00C72E41">
      <w:pPr>
        <w:pStyle w:val="List3indent"/>
        <w:rPr>
          <w:rFonts w:ascii="Arial" w:hAnsi="Arial" w:cs="Arial"/>
        </w:rPr>
      </w:pPr>
      <w:proofErr w:type="spellStart"/>
      <w:r w:rsidRPr="00150F41">
        <w:rPr>
          <w:rFonts w:ascii="Arial" w:hAnsi="Arial" w:cs="Arial"/>
        </w:rPr>
        <w:t>i</w:t>
      </w:r>
      <w:proofErr w:type="spellEnd"/>
      <w:r w:rsidRPr="00150F41">
        <w:rPr>
          <w:rFonts w:ascii="Arial" w:hAnsi="Arial" w:cs="Arial"/>
        </w:rPr>
        <w:t>.</w:t>
      </w:r>
      <w:r w:rsidRPr="00150F41">
        <w:rPr>
          <w:rFonts w:ascii="Arial" w:hAnsi="Arial" w:cs="Arial"/>
        </w:rPr>
        <w:tab/>
        <w:t>The Contactor or subcontractor shall interview the referred minority or women worker.</w:t>
      </w:r>
    </w:p>
    <w:p w14:paraId="43C33914" w14:textId="77777777" w:rsidR="00C72E41" w:rsidRPr="00150F41" w:rsidRDefault="00C72E41" w:rsidP="00C72E41">
      <w:pPr>
        <w:pStyle w:val="List3indent"/>
        <w:rPr>
          <w:rFonts w:ascii="Arial" w:hAnsi="Arial" w:cs="Arial"/>
        </w:rPr>
      </w:pPr>
      <w:r w:rsidRPr="00150F41">
        <w:rPr>
          <w:rFonts w:ascii="Arial" w:hAnsi="Arial" w:cs="Arial"/>
        </w:rPr>
        <w:t>ii.</w:t>
      </w:r>
      <w:r w:rsidRPr="00150F41">
        <w:rPr>
          <w:rFonts w:ascii="Arial" w:hAnsi="Arial" w:cs="Arial"/>
        </w:rPr>
        <w:tab/>
        <w:t>If said individuals have never previously received any document or certification signifying a level of qualification lower than that required in order to perform the work of the construction trade, the Contractor or subcontractor shall in good faith determine the qualifications of such individuals</w:t>
      </w:r>
      <w:proofErr w:type="gramStart"/>
      <w:r w:rsidRPr="00150F41">
        <w:rPr>
          <w:rFonts w:ascii="Arial" w:hAnsi="Arial" w:cs="Arial"/>
        </w:rPr>
        <w:t xml:space="preserve">.  </w:t>
      </w:r>
      <w:proofErr w:type="gramEnd"/>
      <w:r w:rsidRPr="00150F41">
        <w:rPr>
          <w:rFonts w:ascii="Arial" w:hAnsi="Arial" w:cs="Arial"/>
        </w:rPr>
        <w:t>The Contractor or subcontractor shall hire or schedule those individuals who satisfy appropriate qualification standards in conformity with the equal employment opportunity and non-discrimination principles set forth in this chapter</w:t>
      </w:r>
      <w:proofErr w:type="gramStart"/>
      <w:r w:rsidRPr="00150F41">
        <w:rPr>
          <w:rFonts w:ascii="Arial" w:hAnsi="Arial" w:cs="Arial"/>
        </w:rPr>
        <w:t xml:space="preserve">.  </w:t>
      </w:r>
      <w:proofErr w:type="gramEnd"/>
      <w:r w:rsidRPr="00150F41">
        <w:rPr>
          <w:rFonts w:ascii="Arial" w:hAnsi="Arial" w:cs="Arial"/>
        </w:rPr>
        <w:t>However, a Contractor or subcontractor shall determine that the individual at least possesses the requisite skills, and experience recognized by a union, apprentice program or a referral agency, provided the referral agency is acceptable to the NJ Department of Labor and Workforce Development, Construction EEO Monitoring Program</w:t>
      </w:r>
      <w:proofErr w:type="gramStart"/>
      <w:r w:rsidRPr="00150F41">
        <w:rPr>
          <w:rFonts w:ascii="Arial" w:hAnsi="Arial" w:cs="Arial"/>
        </w:rPr>
        <w:t xml:space="preserve">.  </w:t>
      </w:r>
      <w:proofErr w:type="gramEnd"/>
      <w:r w:rsidRPr="00150F41">
        <w:rPr>
          <w:rFonts w:ascii="Arial" w:hAnsi="Arial" w:cs="Arial"/>
        </w:rPr>
        <w:t>If necessary, the Contractor or subcontractor shall hire or schedule minority and women workers who qualify as trainees pursuant to these rules. All of the requirements, however, are limited by the provisions of (c) below.</w:t>
      </w:r>
    </w:p>
    <w:p w14:paraId="3371941A" w14:textId="77777777" w:rsidR="00C72E41" w:rsidRPr="00150F41" w:rsidRDefault="00C72E41" w:rsidP="00C72E41">
      <w:pPr>
        <w:pStyle w:val="List3indent"/>
        <w:rPr>
          <w:rFonts w:ascii="Arial" w:hAnsi="Arial" w:cs="Arial"/>
        </w:rPr>
      </w:pPr>
      <w:r w:rsidRPr="00150F41">
        <w:rPr>
          <w:rFonts w:ascii="Arial" w:hAnsi="Arial" w:cs="Arial"/>
        </w:rPr>
        <w:t>iii.</w:t>
      </w:r>
      <w:r w:rsidRPr="00150F41">
        <w:rPr>
          <w:rFonts w:ascii="Arial" w:hAnsi="Arial" w:cs="Arial"/>
        </w:rPr>
        <w:tab/>
        <w:t>The name of any interested women or minority individual shall be maintained on a waiting list and shall be considered for employment as described in 6(</w:t>
      </w:r>
      <w:proofErr w:type="spellStart"/>
      <w:r>
        <w:rPr>
          <w:rFonts w:ascii="Arial" w:hAnsi="Arial" w:cs="Arial"/>
        </w:rPr>
        <w:t>i</w:t>
      </w:r>
      <w:proofErr w:type="spellEnd"/>
      <w:r w:rsidRPr="00150F41">
        <w:rPr>
          <w:rFonts w:ascii="Arial" w:hAnsi="Arial" w:cs="Arial"/>
        </w:rPr>
        <w:t>) above, whenever vacancies occur</w:t>
      </w:r>
      <w:proofErr w:type="gramStart"/>
      <w:r w:rsidRPr="00150F41">
        <w:rPr>
          <w:rFonts w:ascii="Arial" w:hAnsi="Arial" w:cs="Arial"/>
        </w:rPr>
        <w:t xml:space="preserve">.  </w:t>
      </w:r>
      <w:proofErr w:type="gramEnd"/>
      <w:r w:rsidRPr="00150F41">
        <w:rPr>
          <w:rFonts w:ascii="Arial" w:hAnsi="Arial" w:cs="Arial"/>
        </w:rPr>
        <w:t>At the request of the NJ Department of Labor and Workforce Development, Construction EEO Monitoring Program, the Contractor or subcontractor shall provide evidence of its good faith efforts to employ women and minorities from the list to fill vacancies.</w:t>
      </w:r>
    </w:p>
    <w:p w14:paraId="274B6923" w14:textId="77777777" w:rsidR="00C72E41" w:rsidRPr="00150F41" w:rsidRDefault="00C72E41" w:rsidP="00C72E41">
      <w:pPr>
        <w:pStyle w:val="List3indent"/>
        <w:rPr>
          <w:rFonts w:ascii="Arial" w:hAnsi="Arial" w:cs="Arial"/>
        </w:rPr>
      </w:pPr>
      <w:r w:rsidRPr="00150F41">
        <w:rPr>
          <w:rFonts w:ascii="Arial" w:hAnsi="Arial" w:cs="Arial"/>
        </w:rPr>
        <w:t>iv.</w:t>
      </w:r>
      <w:r w:rsidRPr="00150F41">
        <w:rPr>
          <w:rFonts w:ascii="Arial" w:hAnsi="Arial" w:cs="Arial"/>
        </w:rPr>
        <w:tab/>
        <w:t>If, for any reason, said Contractor or subcontractor determines that a minority individual or a woman is not qualified or if the individual qualifies as an advanced trainee or apprentice, the Contractor or subcontractor shall inform the individual in writing of the reasons for the determination, maintain a copy of the determination in its files, and send a copy to the public agency compliance officer and to the NJ Department of Labor and Workforce Development, Construction EEO Monitoring Program.</w:t>
      </w:r>
    </w:p>
    <w:p w14:paraId="130D2654" w14:textId="77777777" w:rsidR="00C72E41" w:rsidRPr="00150F41" w:rsidRDefault="00C72E41" w:rsidP="00C72E41">
      <w:pPr>
        <w:pStyle w:val="List2indent"/>
        <w:rPr>
          <w:rFonts w:ascii="Arial" w:hAnsi="Arial" w:cs="Arial"/>
        </w:rPr>
      </w:pPr>
      <w:r w:rsidRPr="00150F41">
        <w:rPr>
          <w:rFonts w:ascii="Arial" w:hAnsi="Arial" w:cs="Arial"/>
        </w:rPr>
        <w:t>(7)</w:t>
      </w:r>
      <w:r w:rsidRPr="00150F41">
        <w:rPr>
          <w:rFonts w:ascii="Arial" w:hAnsi="Arial" w:cs="Arial"/>
        </w:rPr>
        <w:tab/>
        <w:t>To keep a complete and accurate record of all requests made for the referral of workers in any trade covered by the contract, on forms made available by the NJ Department of Labor and Workforce Development, Construction EEO Monitoring Program and submitted promptly to the NJ Department of Labor and Workforce Development, Construction EEO Monitoring Program upon request.</w:t>
      </w:r>
    </w:p>
    <w:p w14:paraId="7A842A58" w14:textId="77777777" w:rsidR="00C72E41" w:rsidRPr="00150F41" w:rsidRDefault="00C72E41" w:rsidP="00C72E41">
      <w:pPr>
        <w:pStyle w:val="a1paragraph"/>
        <w:rPr>
          <w:rFonts w:ascii="Arial" w:hAnsi="Arial" w:cs="Arial"/>
        </w:rPr>
      </w:pPr>
      <w:r w:rsidRPr="00150F41">
        <w:rPr>
          <w:rFonts w:ascii="Arial" w:hAnsi="Arial" w:cs="Arial"/>
        </w:rPr>
        <w:t>c.</w:t>
      </w:r>
      <w:r w:rsidRPr="00150F41">
        <w:rPr>
          <w:rFonts w:ascii="Arial" w:hAnsi="Arial" w:cs="Arial"/>
        </w:rPr>
        <w:tab/>
        <w:t xml:space="preserve">The Contractor or subcontractor agrees that nothing contained in (b.) above shall preclude the Contractor or subcontractor from complying with the union hiring hall or apprentice-ship policies </w:t>
      </w:r>
      <w:r w:rsidRPr="00150F41">
        <w:rPr>
          <w:rFonts w:ascii="Arial" w:hAnsi="Arial" w:cs="Arial"/>
        </w:rPr>
        <w:lastRenderedPageBreak/>
        <w:t>in any applicable collective bargaining agreement or union hiring hall arrangement, and, where required by custom or agreement, it shall send journeymen and trainees to the union for referral, or to the apprenticeship program for admission, pursuant to such agreement or arrangement</w:t>
      </w:r>
      <w:proofErr w:type="gramStart"/>
      <w:r w:rsidRPr="00150F41">
        <w:rPr>
          <w:rFonts w:ascii="Arial" w:hAnsi="Arial" w:cs="Arial"/>
        </w:rPr>
        <w:t xml:space="preserve">.  </w:t>
      </w:r>
      <w:proofErr w:type="gramEnd"/>
      <w:r w:rsidRPr="00150F41">
        <w:rPr>
          <w:rFonts w:ascii="Arial" w:hAnsi="Arial" w:cs="Arial"/>
        </w:rPr>
        <w:t>However, where the practices of a union or apprenticeship program will result in the exclusion of minorities and women or the failure to refer minorities and women consistent with the targeted county employment goal, the Contractor or subcontractor shall consider for employment persons referred pursuant to (b) above without regard to such agreement or arrangement; provided further, however, that the Contractor or subcontractor shall not be required to employ women and minority advanced trainees and trainees in numbers which result in the employment of advanced trainees and trainees as a percentage of the total workforce for the construction trade, which percentage significantly exceeds the apprentice to journey worker ratio specified in the applicable collective bargaining agreement, or in the absence of a collective bargaining agreement, exceeds the ratio established by practice in the area for said construction trade. Also, the Contractor or subcontractor agrees that, in implementing the procedures of (b) above, it shall, where applicable, employ minority and women workers residing within the geographical jurisdiction of the union.</w:t>
      </w:r>
    </w:p>
    <w:p w14:paraId="3B597D43" w14:textId="77777777" w:rsidR="00C72E41" w:rsidRPr="00150F41" w:rsidRDefault="00C72E41" w:rsidP="00C72E41">
      <w:pPr>
        <w:pStyle w:val="a2paragraph0"/>
        <w:rPr>
          <w:rFonts w:ascii="Arial" w:hAnsi="Arial" w:cs="Arial"/>
        </w:rPr>
      </w:pPr>
      <w:r w:rsidRPr="00150F41">
        <w:rPr>
          <w:rFonts w:ascii="Arial" w:hAnsi="Arial" w:cs="Arial"/>
        </w:rPr>
        <w:t xml:space="preserve">The Contractor agrees to cooperate with the public agency in the payment of budgeted funds, as is necessary, for on-the-job and/or off-the-job programs for outreach and training of minorities and women. </w:t>
      </w:r>
    </w:p>
    <w:p w14:paraId="73274097" w14:textId="77777777" w:rsidR="00C72E41" w:rsidRPr="00150F41" w:rsidRDefault="00C72E41" w:rsidP="00C72E41">
      <w:pPr>
        <w:pStyle w:val="A2paragraph"/>
        <w:rPr>
          <w:rFonts w:ascii="Arial" w:hAnsi="Arial" w:cs="Arial"/>
        </w:rPr>
      </w:pPr>
      <w:r w:rsidRPr="00150F41">
        <w:rPr>
          <w:rFonts w:ascii="Arial" w:hAnsi="Arial" w:cs="Arial"/>
        </w:rPr>
        <w:t>The Contractor and its subcontractors shall furnish such reports or other documents to the NJ Department of Labor and Workforce Development, Construction EEO Monitoring Program as may be requested by the NJ Department of Labor and Workforce Development, Construction EEO Monitoring Program from time to time in order to carry out the purposes of these regulations, and public agencies shall furnish such information as may be requested by the NJ Department of Labor and Workforce Development, Construction EEO Monitoring Program for conducting a compliance investigation pursuant to N.J.A.C. 17:27-1.1 et seq..</w:t>
      </w:r>
    </w:p>
    <w:p w14:paraId="43E5C51C" w14:textId="77777777" w:rsidR="00C72E41" w:rsidRPr="00150F41" w:rsidRDefault="00C72E41" w:rsidP="00C72E41">
      <w:pPr>
        <w:pStyle w:val="A2paragraph"/>
        <w:rPr>
          <w:rFonts w:ascii="Arial" w:hAnsi="Arial" w:cs="Arial"/>
        </w:rPr>
      </w:pPr>
      <w:r w:rsidRPr="00150F41">
        <w:rPr>
          <w:rFonts w:ascii="Arial" w:hAnsi="Arial" w:cs="Arial"/>
        </w:rPr>
        <w:t>The Contractor agrees to cooperate with the public agency in the payment of budgeted funds, as is necessary, for on-the-job and off-the-job programs for outreach and training of minority and female trainees employed on the construction projects.</w:t>
      </w:r>
    </w:p>
    <w:p w14:paraId="60C79E82" w14:textId="77777777" w:rsidR="00C72E41" w:rsidRPr="00150F41" w:rsidRDefault="00C72E41" w:rsidP="00C72E41">
      <w:pPr>
        <w:pStyle w:val="A1paragraph0"/>
        <w:rPr>
          <w:rFonts w:ascii="Arial" w:eastAsia="Calibri" w:hAnsi="Arial" w:cs="Arial"/>
        </w:rPr>
      </w:pPr>
      <w:r w:rsidRPr="00150F41">
        <w:rPr>
          <w:rFonts w:ascii="Arial" w:hAnsi="Arial" w:cs="Arial"/>
          <w:b/>
        </w:rPr>
        <w:t>B.</w:t>
      </w:r>
      <w:r w:rsidRPr="00150F41">
        <w:rPr>
          <w:rFonts w:ascii="Arial" w:hAnsi="Arial" w:cs="Arial"/>
          <w:b/>
        </w:rPr>
        <w:tab/>
        <w:t>Equal</w:t>
      </w:r>
      <w:r w:rsidRPr="00150F41">
        <w:rPr>
          <w:rFonts w:ascii="Arial" w:eastAsia="Calibri" w:hAnsi="Arial" w:cs="Arial"/>
          <w:b/>
        </w:rPr>
        <w:t xml:space="preserve"> Employment Opportunity Policy</w:t>
      </w:r>
      <w:proofErr w:type="gramStart"/>
      <w:r w:rsidRPr="00150F41">
        <w:rPr>
          <w:rFonts w:ascii="Arial" w:eastAsia="Calibri" w:hAnsi="Arial" w:cs="Arial"/>
          <w:b/>
        </w:rPr>
        <w:t>.</w:t>
      </w:r>
      <w:r w:rsidRPr="00150F41">
        <w:rPr>
          <w:rFonts w:ascii="Arial" w:eastAsia="Calibri" w:hAnsi="Arial" w:cs="Arial"/>
        </w:rPr>
        <w:t xml:space="preserve">  </w:t>
      </w:r>
      <w:proofErr w:type="gramEnd"/>
      <w:r w:rsidRPr="00150F41">
        <w:rPr>
          <w:rFonts w:ascii="Arial" w:eastAsia="Calibri" w:hAnsi="Arial" w:cs="Arial"/>
        </w:rPr>
        <w:t>The Contractor agrees that it will accept and implement during the performance of this contract as its operating policy the following statement which is designed to further the provision of Equal Employment Opportunity to all persons without regard to their age, race, creed, color, national origin, ancestry, marital status, affectional or sexual orientation, gender identity or expression, disability, nationality or sex and to promote the full realization of Equal Employment Opportunity through a positive continuing program:</w:t>
      </w:r>
    </w:p>
    <w:p w14:paraId="6518CB2C" w14:textId="77777777" w:rsidR="00C72E41" w:rsidRPr="00150F41" w:rsidRDefault="00C72E41" w:rsidP="00C72E41">
      <w:pPr>
        <w:pStyle w:val="A2paragraph"/>
        <w:rPr>
          <w:rFonts w:ascii="Arial" w:hAnsi="Arial" w:cs="Arial"/>
        </w:rPr>
      </w:pPr>
      <w:r w:rsidRPr="00150F41">
        <w:rPr>
          <w:rFonts w:ascii="Arial" w:hAnsi="Arial" w:cs="Arial"/>
        </w:rPr>
        <w:t>“It is the policy of this company that it will not discriminate against any employee or applicant for employment because of age, race, creed, color, national origin, ancestry, marital status, affectional or sexual orientation, gender identity or expression, disability, nationality or sex and that it will take Affirmative Action to ensure that applicants are recruited and employed and that employees are treated during employment without regard to their age, race, creed, color, national origin, ancestry, marital status, affectional or sexual orientation, gender identity or expression, disability, nationality or sex.  Such action shall include, but not be limited to, the following:  employment, upgrading, demotion or transfer; recruitment or recruitment advertising; layoff or termination; rates of pay or other forms of compensation; and selection for training, including apprenticeship.”</w:t>
      </w:r>
    </w:p>
    <w:p w14:paraId="0337510C"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b/>
        </w:rPr>
        <w:tab/>
        <w:t>Equal Employment Opportunity Officer</w:t>
      </w:r>
      <w:proofErr w:type="gramStart"/>
      <w:r w:rsidRPr="00150F41">
        <w:rPr>
          <w:rFonts w:ascii="Arial" w:hAnsi="Arial" w:cs="Arial"/>
          <w:b/>
        </w:rPr>
        <w:t xml:space="preserve">.  </w:t>
      </w:r>
      <w:proofErr w:type="gramEnd"/>
      <w:r w:rsidRPr="00150F41">
        <w:rPr>
          <w:rFonts w:ascii="Arial" w:hAnsi="Arial" w:cs="Arial"/>
        </w:rPr>
        <w:t>Designate and make known to the Department’s contracting officers, an Equal Employment Opportunity Officer (hereafter “EEO Officer”) who will have the responsibility for and must be capable of effectively administering and promoting an active Equal Employment Opportunity program and be assigned adequate authority and responsibility to do so.</w:t>
      </w:r>
    </w:p>
    <w:p w14:paraId="7C2CE8B6" w14:textId="77777777" w:rsidR="00C72E41" w:rsidRPr="00150F41" w:rsidRDefault="00C72E41" w:rsidP="00C72E41">
      <w:pPr>
        <w:pStyle w:val="A1paragraph0"/>
        <w:rPr>
          <w:rFonts w:ascii="Arial" w:hAnsi="Arial" w:cs="Arial"/>
          <w:b/>
        </w:rPr>
      </w:pPr>
      <w:r w:rsidRPr="00150F41">
        <w:rPr>
          <w:rFonts w:ascii="Arial" w:hAnsi="Arial" w:cs="Arial"/>
          <w:b/>
        </w:rPr>
        <w:t>D.</w:t>
      </w:r>
      <w:r w:rsidRPr="00150F41">
        <w:rPr>
          <w:rFonts w:ascii="Arial" w:hAnsi="Arial" w:cs="Arial"/>
          <w:b/>
        </w:rPr>
        <w:tab/>
        <w:t>Dissemination of Policy.</w:t>
      </w:r>
    </w:p>
    <w:p w14:paraId="61E88687" w14:textId="77777777" w:rsidR="00C72E41" w:rsidRPr="00150F41" w:rsidRDefault="00C72E41" w:rsidP="00C72E41">
      <w:pPr>
        <w:pStyle w:val="List0indent"/>
        <w:rPr>
          <w:rFonts w:ascii="Arial" w:hAnsi="Arial" w:cs="Arial"/>
        </w:rPr>
      </w:pPr>
      <w:r w:rsidRPr="00150F41">
        <w:rPr>
          <w:rFonts w:ascii="Arial" w:hAnsi="Arial" w:cs="Arial"/>
          <w:b/>
        </w:rPr>
        <w:t>1.</w:t>
      </w:r>
      <w:r w:rsidRPr="00150F41">
        <w:rPr>
          <w:rFonts w:ascii="Arial" w:hAnsi="Arial" w:cs="Arial"/>
          <w:b/>
        </w:rPr>
        <w:tab/>
        <w:t>Implementation</w:t>
      </w:r>
      <w:proofErr w:type="gramStart"/>
      <w:r w:rsidRPr="00150F41">
        <w:rPr>
          <w:rFonts w:ascii="Arial" w:hAnsi="Arial" w:cs="Arial"/>
          <w:b/>
        </w:rPr>
        <w:t xml:space="preserve">.  </w:t>
      </w:r>
      <w:proofErr w:type="gramEnd"/>
      <w:r w:rsidRPr="00150F41">
        <w:rPr>
          <w:rFonts w:ascii="Arial" w:hAnsi="Arial" w:cs="Arial"/>
        </w:rPr>
        <w:t xml:space="preserve">All members of the Contractor’s staff who are authorized to hire, supervise, promote, and discharge employees, or who recommend such action, will be made fully cognizant of, and will implement, the Contractor’s Equal Employment Opportunity Policy and contractual </w:t>
      </w:r>
      <w:r w:rsidRPr="00150F41">
        <w:rPr>
          <w:rFonts w:ascii="Arial" w:hAnsi="Arial" w:cs="Arial"/>
        </w:rPr>
        <w:lastRenderedPageBreak/>
        <w:t>responsibilities to provide Equal Employment Opportunity in each grade and classification of employment</w:t>
      </w:r>
      <w:proofErr w:type="gramStart"/>
      <w:r w:rsidRPr="00150F41">
        <w:rPr>
          <w:rFonts w:ascii="Arial" w:hAnsi="Arial" w:cs="Arial"/>
        </w:rPr>
        <w:t xml:space="preserve">.  </w:t>
      </w:r>
      <w:proofErr w:type="gramEnd"/>
      <w:r w:rsidRPr="00150F41">
        <w:rPr>
          <w:rFonts w:ascii="Arial" w:hAnsi="Arial" w:cs="Arial"/>
        </w:rPr>
        <w:t>To ensure that the above agreement will be met, the following actions will be taken as a minimum:</w:t>
      </w:r>
    </w:p>
    <w:p w14:paraId="307DD5EA" w14:textId="77777777" w:rsidR="00C72E41" w:rsidRPr="00150F41" w:rsidRDefault="00C72E41" w:rsidP="00C72E41">
      <w:pPr>
        <w:pStyle w:val="List1indent"/>
        <w:rPr>
          <w:rFonts w:ascii="Arial" w:hAnsi="Arial" w:cs="Arial"/>
        </w:rPr>
      </w:pPr>
      <w:r w:rsidRPr="00150F41">
        <w:rPr>
          <w:rFonts w:ascii="Arial" w:hAnsi="Arial" w:cs="Arial"/>
          <w:b/>
        </w:rPr>
        <w:t>a.</w:t>
      </w:r>
      <w:r w:rsidRPr="00150F41">
        <w:rPr>
          <w:rFonts w:ascii="Arial" w:hAnsi="Arial" w:cs="Arial"/>
          <w:b/>
        </w:rPr>
        <w:tab/>
        <w:t>Initial</w:t>
      </w:r>
      <w:r w:rsidRPr="00150F41">
        <w:rPr>
          <w:rFonts w:ascii="Arial" w:eastAsia="Calibri" w:hAnsi="Arial" w:cs="Arial"/>
          <w:b/>
        </w:rPr>
        <w:t xml:space="preserve"> Project Site Meeting</w:t>
      </w:r>
      <w:proofErr w:type="gramStart"/>
      <w:r w:rsidRPr="00150F41">
        <w:rPr>
          <w:rFonts w:ascii="Arial" w:eastAsia="Calibri" w:hAnsi="Arial" w:cs="Arial"/>
          <w:b/>
        </w:rPr>
        <w:t>.</w:t>
      </w:r>
      <w:r w:rsidRPr="00150F41">
        <w:rPr>
          <w:rFonts w:ascii="Arial" w:eastAsia="Calibri" w:hAnsi="Arial" w:cs="Arial"/>
        </w:rPr>
        <w:t xml:space="preserve">  </w:t>
      </w:r>
      <w:proofErr w:type="gramEnd"/>
      <w:r w:rsidRPr="00150F41">
        <w:rPr>
          <w:rFonts w:ascii="Arial" w:eastAsia="Calibri" w:hAnsi="Arial" w:cs="Arial"/>
        </w:rPr>
        <w:t>Conduct an initial project site meeting with</w:t>
      </w:r>
      <w:r w:rsidRPr="00150F41">
        <w:rPr>
          <w:rFonts w:ascii="Arial" w:hAnsi="Arial" w:cs="Arial"/>
        </w:rPr>
        <w:t xml:space="preserve"> supervisory and personnel office employees before the start of work and then not less often than once every 6 months, at which time the Contractor’s Equal Employment Opportunity Policy and its implementation will be reviewed and explained</w:t>
      </w:r>
      <w:proofErr w:type="gramStart"/>
      <w:r w:rsidRPr="00150F41">
        <w:rPr>
          <w:rFonts w:ascii="Arial" w:hAnsi="Arial" w:cs="Arial"/>
        </w:rPr>
        <w:t xml:space="preserve">.  </w:t>
      </w:r>
      <w:proofErr w:type="gramEnd"/>
      <w:r w:rsidRPr="00150F41">
        <w:rPr>
          <w:rFonts w:ascii="Arial" w:hAnsi="Arial" w:cs="Arial"/>
        </w:rPr>
        <w:t>The EEO Officer will conduct the meetings.</w:t>
      </w:r>
    </w:p>
    <w:p w14:paraId="668448EC" w14:textId="77777777" w:rsidR="00C72E41" w:rsidRPr="00150F41" w:rsidRDefault="00C72E41" w:rsidP="00C72E41">
      <w:pPr>
        <w:pStyle w:val="List1indent"/>
        <w:rPr>
          <w:rFonts w:ascii="Arial" w:hAnsi="Arial" w:cs="Arial"/>
        </w:rPr>
      </w:pPr>
      <w:r w:rsidRPr="00150F41">
        <w:rPr>
          <w:rFonts w:ascii="Arial" w:eastAsia="Calibri" w:hAnsi="Arial" w:cs="Arial"/>
          <w:b/>
        </w:rPr>
        <w:t>b.</w:t>
      </w:r>
      <w:r w:rsidRPr="00150F41">
        <w:rPr>
          <w:rFonts w:ascii="Arial" w:eastAsia="Calibri" w:hAnsi="Arial" w:cs="Arial"/>
          <w:b/>
        </w:rPr>
        <w:tab/>
      </w:r>
      <w:r w:rsidRPr="00150F41">
        <w:rPr>
          <w:rFonts w:ascii="Arial" w:hAnsi="Arial" w:cs="Arial"/>
          <w:b/>
        </w:rPr>
        <w:t>EEO Obligations</w:t>
      </w:r>
      <w:proofErr w:type="gramStart"/>
      <w:r w:rsidRPr="00150F41">
        <w:rPr>
          <w:rFonts w:ascii="Arial" w:hAnsi="Arial" w:cs="Arial"/>
          <w:b/>
        </w:rPr>
        <w:t xml:space="preserve">.  </w:t>
      </w:r>
      <w:proofErr w:type="gramEnd"/>
      <w:r w:rsidRPr="00150F41">
        <w:rPr>
          <w:rFonts w:ascii="Arial" w:hAnsi="Arial" w:cs="Arial"/>
        </w:rPr>
        <w:t>Give all new supervisory or personnel office employees a thorough indoctrination by the EEO Officer covering all major aspects of the Contractor’s Equal Employment Opportunity obligations within 30 days following their reporting for duty with the Contractor.</w:t>
      </w:r>
    </w:p>
    <w:p w14:paraId="7BEE7A8B" w14:textId="77777777" w:rsidR="00C72E41" w:rsidRPr="00150F41" w:rsidRDefault="00C72E41" w:rsidP="00C72E41">
      <w:pPr>
        <w:pStyle w:val="List1indent"/>
        <w:rPr>
          <w:rFonts w:ascii="Arial" w:hAnsi="Arial" w:cs="Arial"/>
        </w:rPr>
      </w:pPr>
      <w:r w:rsidRPr="00150F41">
        <w:rPr>
          <w:rFonts w:ascii="Arial" w:eastAsia="Calibri" w:hAnsi="Arial" w:cs="Arial"/>
          <w:b/>
        </w:rPr>
        <w:t>c.</w:t>
      </w:r>
      <w:r w:rsidRPr="00150F41">
        <w:rPr>
          <w:rFonts w:ascii="Arial" w:eastAsia="Calibri" w:hAnsi="Arial" w:cs="Arial"/>
        </w:rPr>
        <w:tab/>
        <w:t>All</w:t>
      </w:r>
      <w:r w:rsidRPr="00150F41">
        <w:rPr>
          <w:rFonts w:ascii="Arial" w:hAnsi="Arial" w:cs="Arial"/>
        </w:rPr>
        <w:t xml:space="preserve"> personnel who are engaged in direct recruitment for the project will be instructed by the EEO Officer in the Contractor’s procedures for locating and hiring minority and women workers.</w:t>
      </w:r>
    </w:p>
    <w:p w14:paraId="06E02D85"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eastAsia="Calibri" w:hAnsi="Arial" w:cs="Arial"/>
          <w:b/>
        </w:rPr>
        <w:t>.</w:t>
      </w:r>
      <w:r w:rsidRPr="00150F41">
        <w:rPr>
          <w:rFonts w:ascii="Arial" w:eastAsia="Calibri" w:hAnsi="Arial" w:cs="Arial"/>
          <w:b/>
        </w:rPr>
        <w:tab/>
      </w:r>
      <w:r w:rsidRPr="00150F41">
        <w:rPr>
          <w:rFonts w:ascii="Arial" w:hAnsi="Arial" w:cs="Arial"/>
        </w:rPr>
        <w:t>Take the following actions in order to make the Contractor’s Equal Employment Opportunity Policy known to all employees, prospective employees, and potential sources of employees, i.e., schools, employment agencies, labor unions (where appropriate), college placement officers, etc.</w:t>
      </w:r>
    </w:p>
    <w:p w14:paraId="613F0714"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Place notices and posters setting forth in the Contractor’s Equal Employment Opportunity policy, as set forth in Section 2 of these Equal Employment Opportunity Special Provisions in conspicuous places readily accessible to employees, applicants for employment and potential employees.</w:t>
      </w:r>
    </w:p>
    <w:p w14:paraId="49FF7A35" w14:textId="77777777" w:rsidR="00C72E41" w:rsidRPr="00150F41" w:rsidRDefault="00C72E41" w:rsidP="00C72E41">
      <w:pPr>
        <w:pStyle w:val="a1paragraph"/>
        <w:rPr>
          <w:rFonts w:ascii="Arial" w:hAnsi="Arial" w:cs="Arial"/>
        </w:rPr>
      </w:pPr>
      <w:r w:rsidRPr="00150F41">
        <w:rPr>
          <w:rFonts w:ascii="Arial" w:hAnsi="Arial" w:cs="Arial"/>
        </w:rPr>
        <w:t>b.</w:t>
      </w:r>
      <w:r w:rsidRPr="00150F41">
        <w:rPr>
          <w:rFonts w:ascii="Arial" w:hAnsi="Arial" w:cs="Arial"/>
        </w:rPr>
        <w:tab/>
        <w:t>Bring the Contractor’s Equal Employment Opportunity Policy and the procedures to implement such policy to the attention of employees by means of meetings, employee handbooks, or other appropriate channels.</w:t>
      </w:r>
    </w:p>
    <w:p w14:paraId="69002B54" w14:textId="77777777" w:rsidR="00C72E41" w:rsidRPr="00150F41" w:rsidRDefault="00C72E41" w:rsidP="00C72E41">
      <w:pPr>
        <w:pStyle w:val="A1paragraph0"/>
        <w:rPr>
          <w:rFonts w:ascii="Arial" w:hAnsi="Arial" w:cs="Arial"/>
          <w:b/>
        </w:rPr>
      </w:pPr>
      <w:r w:rsidRPr="00150F41">
        <w:rPr>
          <w:rFonts w:ascii="Arial" w:hAnsi="Arial" w:cs="Arial"/>
          <w:b/>
        </w:rPr>
        <w:t>E.</w:t>
      </w:r>
      <w:r w:rsidRPr="00150F41">
        <w:rPr>
          <w:rFonts w:ascii="Arial" w:hAnsi="Arial" w:cs="Arial"/>
          <w:b/>
        </w:rPr>
        <w:tab/>
        <w:t>Recruitment</w:t>
      </w:r>
    </w:p>
    <w:p w14:paraId="468B1AD2"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1.</w:t>
      </w:r>
      <w:r w:rsidRPr="00150F41">
        <w:rPr>
          <w:rFonts w:ascii="Arial" w:eastAsia="Calibri" w:hAnsi="Arial" w:cs="Arial"/>
        </w:rPr>
        <w:tab/>
      </w:r>
      <w:r w:rsidRPr="00150F41">
        <w:rPr>
          <w:rFonts w:ascii="Arial" w:hAnsi="Arial" w:cs="Arial"/>
        </w:rPr>
        <w:t>In</w:t>
      </w:r>
      <w:r w:rsidRPr="00150F41">
        <w:rPr>
          <w:rFonts w:ascii="Arial" w:eastAsia="Calibri" w:hAnsi="Arial" w:cs="Arial"/>
        </w:rPr>
        <w:t xml:space="preserve"> all solicitations and advertisements for employees placed by or on behalf of the Contractor, the Contractor will state that all qualified applicants will receive consideration for employment without regard to age, race, creed, color, national origin, ancestry, marital status, affectional or sexual orientation, gender identity or expression, veteran’s status, disability, nationality, or sex</w:t>
      </w:r>
      <w:proofErr w:type="gramStart"/>
      <w:r w:rsidRPr="00150F41">
        <w:rPr>
          <w:rFonts w:ascii="Arial" w:eastAsia="Calibri" w:hAnsi="Arial" w:cs="Arial"/>
        </w:rPr>
        <w:t xml:space="preserve">.  </w:t>
      </w:r>
      <w:proofErr w:type="gramEnd"/>
      <w:r w:rsidRPr="00150F41">
        <w:rPr>
          <w:rFonts w:ascii="Arial" w:eastAsia="Calibri" w:hAnsi="Arial" w:cs="Arial"/>
        </w:rPr>
        <w:t>All such advertisements will be published in newspapers or other publications having a large circulation among minorities and women in the area from which the project workforce would normally be derived.</w:t>
      </w:r>
    </w:p>
    <w:p w14:paraId="6190B3F1"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2.</w:t>
      </w:r>
      <w:r w:rsidRPr="00150F41">
        <w:rPr>
          <w:rFonts w:ascii="Arial" w:eastAsia="Calibri" w:hAnsi="Arial" w:cs="Arial"/>
        </w:rPr>
        <w:tab/>
        <w:t>Unless precluded by a valid bargaining agreement, conduct systematic and direct recruitment through public and private employee referral sources likely to yield qualified minority and women applicants, including, but not limited to state employment agencies, schools, colleges and minority and women organizations. Through their EEO Officer, identify sources of potential minority and women employees, and establish with such identified sources procedures whereby minority and women applicants may be referred to the Contractor for employment consideration.</w:t>
      </w:r>
    </w:p>
    <w:p w14:paraId="07541399" w14:textId="77777777" w:rsidR="00C72E41" w:rsidRPr="00150F41" w:rsidRDefault="00C72E41" w:rsidP="00C72E41">
      <w:pPr>
        <w:pStyle w:val="List0indent"/>
        <w:rPr>
          <w:rFonts w:ascii="Arial" w:eastAsia="Calibri" w:hAnsi="Arial" w:cs="Arial"/>
        </w:rPr>
      </w:pPr>
      <w:r w:rsidRPr="00150F41">
        <w:rPr>
          <w:rFonts w:ascii="Arial" w:eastAsia="Calibri" w:hAnsi="Arial" w:cs="Arial"/>
        </w:rPr>
        <w:t>3.</w:t>
      </w:r>
      <w:r w:rsidRPr="00150F41">
        <w:rPr>
          <w:rFonts w:ascii="Arial" w:eastAsia="Calibri" w:hAnsi="Arial" w:cs="Arial"/>
        </w:rPr>
        <w:tab/>
        <w:t xml:space="preserve">In the event the Contractor has a valid bargaining agreement providing for exclusive hiring hall referrals, he is expected to observe the provisions of that agreement to the extent that the system permits the Contractor’s compliance with Equal Employment Opportunity contract provisions. (The US Department of Labor has held that where implementations of such agreements have the effect of discriminating against minorities or </w:t>
      </w:r>
      <w:proofErr w:type="gramStart"/>
      <w:r w:rsidRPr="00150F41">
        <w:rPr>
          <w:rFonts w:ascii="Arial" w:eastAsia="Calibri" w:hAnsi="Arial" w:cs="Arial"/>
        </w:rPr>
        <w:t>women</w:t>
      </w:r>
      <w:r>
        <w:rPr>
          <w:rFonts w:ascii="Arial" w:eastAsia="Calibri" w:hAnsi="Arial" w:cs="Arial"/>
        </w:rPr>
        <w:t>,</w:t>
      </w:r>
      <w:r w:rsidRPr="00150F41">
        <w:rPr>
          <w:rFonts w:ascii="Arial" w:eastAsia="Calibri" w:hAnsi="Arial" w:cs="Arial"/>
        </w:rPr>
        <w:t xml:space="preserve"> or</w:t>
      </w:r>
      <w:proofErr w:type="gramEnd"/>
      <w:r w:rsidRPr="00150F41">
        <w:rPr>
          <w:rFonts w:ascii="Arial" w:eastAsia="Calibri" w:hAnsi="Arial" w:cs="Arial"/>
        </w:rPr>
        <w:t xml:space="preserve"> obligates the Contractor to do the same; such implementation violates Executive Order 11246, as amended).</w:t>
      </w:r>
    </w:p>
    <w:p w14:paraId="3F808F67"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In the </w:t>
      </w:r>
      <w:r w:rsidRPr="00150F41">
        <w:rPr>
          <w:rFonts w:ascii="Arial" w:eastAsia="Calibri" w:hAnsi="Arial" w:cs="Arial"/>
        </w:rPr>
        <w:t>event</w:t>
      </w:r>
      <w:r w:rsidRPr="00150F41">
        <w:rPr>
          <w:rFonts w:ascii="Arial" w:hAnsi="Arial" w:cs="Arial"/>
        </w:rPr>
        <w:t xml:space="preserve"> that the process of referrals established by such a bargaining agreement fails to provide the Contractor with a sufficient number of minority and women referrals within the time period set forth in such an agreement, the Contractor shall comply with the provisions of “Section I Unions” of this </w:t>
      </w:r>
      <w:r>
        <w:rPr>
          <w:rFonts w:ascii="Arial" w:hAnsi="Arial" w:cs="Arial"/>
        </w:rPr>
        <w:t xml:space="preserve">“State Of New Jersey Equal Employment Opportunity Special Provisions for Wholly State Funded Projects” </w:t>
      </w:r>
      <w:r w:rsidRPr="00150F41">
        <w:rPr>
          <w:rFonts w:ascii="Arial" w:hAnsi="Arial" w:cs="Arial"/>
        </w:rPr>
        <w:t>Attachment.</w:t>
      </w:r>
    </w:p>
    <w:p w14:paraId="420A2C73" w14:textId="77777777" w:rsidR="00C72E41" w:rsidRPr="00150F41" w:rsidRDefault="00C72E41" w:rsidP="00C72E41">
      <w:pPr>
        <w:pStyle w:val="A1paragraph0"/>
        <w:rPr>
          <w:rFonts w:ascii="Arial" w:hAnsi="Arial" w:cs="Arial"/>
        </w:rPr>
      </w:pPr>
      <w:r w:rsidRPr="00150F41">
        <w:rPr>
          <w:rFonts w:ascii="Arial" w:hAnsi="Arial" w:cs="Arial"/>
          <w:b/>
        </w:rPr>
        <w:t>F.</w:t>
      </w:r>
      <w:r w:rsidRPr="00150F41">
        <w:rPr>
          <w:rFonts w:ascii="Arial" w:hAnsi="Arial" w:cs="Arial"/>
          <w:b/>
        </w:rPr>
        <w:tab/>
        <w:t>Personnel Actions</w:t>
      </w:r>
      <w:proofErr w:type="gramStart"/>
      <w:r w:rsidRPr="00150F41">
        <w:rPr>
          <w:rFonts w:ascii="Arial" w:hAnsi="Arial" w:cs="Arial"/>
          <w:b/>
        </w:rPr>
        <w:t>.</w:t>
      </w:r>
      <w:r w:rsidRPr="00150F41">
        <w:rPr>
          <w:rFonts w:ascii="Arial" w:hAnsi="Arial" w:cs="Arial"/>
        </w:rPr>
        <w:t xml:space="preserve">  </w:t>
      </w:r>
      <w:proofErr w:type="gramEnd"/>
      <w:r w:rsidRPr="00150F41">
        <w:rPr>
          <w:rFonts w:ascii="Arial" w:hAnsi="Arial" w:cs="Arial"/>
        </w:rPr>
        <w:t>Wages, working conditions, and employee benefits shall be established and administered, and personnel actions of every type, including hiring, upgrading, promotion, transfer, demotion, layoff, and termination, shall be taken without regard to age, race, color, creed, national origin, ancestry, marital status, affectional or sexual orientation, gender identity or expression, veterans’ status, disability, nationality, or sex</w:t>
      </w:r>
      <w:proofErr w:type="gramStart"/>
      <w:r w:rsidRPr="00150F41">
        <w:rPr>
          <w:rFonts w:ascii="Arial" w:hAnsi="Arial" w:cs="Arial"/>
        </w:rPr>
        <w:t xml:space="preserve">.  </w:t>
      </w:r>
      <w:proofErr w:type="gramEnd"/>
      <w:r w:rsidRPr="00150F41">
        <w:rPr>
          <w:rFonts w:ascii="Arial" w:hAnsi="Arial" w:cs="Arial"/>
        </w:rPr>
        <w:t>The following procedures shall be followed:</w:t>
      </w:r>
    </w:p>
    <w:p w14:paraId="1B57FCF0" w14:textId="77777777" w:rsidR="00C72E41" w:rsidRPr="00150F41" w:rsidRDefault="00C72E41" w:rsidP="00C72E41">
      <w:pPr>
        <w:pStyle w:val="List0indent"/>
        <w:rPr>
          <w:rFonts w:ascii="Arial" w:hAnsi="Arial" w:cs="Arial"/>
        </w:rPr>
      </w:pPr>
      <w:r w:rsidRPr="00150F41">
        <w:rPr>
          <w:rFonts w:ascii="Arial" w:hAnsi="Arial" w:cs="Arial"/>
        </w:rPr>
        <w:lastRenderedPageBreak/>
        <w:t>1.</w:t>
      </w:r>
      <w:r w:rsidRPr="00150F41">
        <w:rPr>
          <w:rFonts w:ascii="Arial" w:hAnsi="Arial" w:cs="Arial"/>
        </w:rPr>
        <w:tab/>
      </w:r>
      <w:r w:rsidRPr="00150F41">
        <w:rPr>
          <w:rFonts w:ascii="Arial" w:eastAsia="Calibri" w:hAnsi="Arial" w:cs="Arial"/>
        </w:rPr>
        <w:t>Conduct</w:t>
      </w:r>
      <w:r w:rsidRPr="00150F41">
        <w:rPr>
          <w:rFonts w:ascii="Arial" w:hAnsi="Arial" w:cs="Arial"/>
        </w:rPr>
        <w:t xml:space="preserve"> periodic inspections of project sites to ensure that working conditions and employee facilities do not indicate discriminatory treatment of project site personnel.</w:t>
      </w:r>
    </w:p>
    <w:p w14:paraId="198F4FC4"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evaluate the spread of wages paid within each classification to determine any evidence of discriminatory wage practices.</w:t>
      </w:r>
    </w:p>
    <w:p w14:paraId="29F3DE1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r>
      <w:r w:rsidRPr="00150F41">
        <w:rPr>
          <w:rFonts w:ascii="Arial" w:eastAsia="Calibri" w:hAnsi="Arial" w:cs="Arial"/>
        </w:rPr>
        <w:t>Periodically</w:t>
      </w:r>
      <w:r w:rsidRPr="00150F41">
        <w:rPr>
          <w:rFonts w:ascii="Arial" w:hAnsi="Arial" w:cs="Arial"/>
        </w:rPr>
        <w:t xml:space="preserve"> review selected personnel actions in-depth to determine whether there is evidence of discrimination. Where evidence is found, the Contractor will promptly take corrective action</w:t>
      </w:r>
      <w:proofErr w:type="gramStart"/>
      <w:r w:rsidRPr="00150F41">
        <w:rPr>
          <w:rFonts w:ascii="Arial" w:hAnsi="Arial" w:cs="Arial"/>
        </w:rPr>
        <w:t xml:space="preserve">.  </w:t>
      </w:r>
      <w:proofErr w:type="gramEnd"/>
      <w:r w:rsidRPr="00150F41">
        <w:rPr>
          <w:rFonts w:ascii="Arial" w:hAnsi="Arial" w:cs="Arial"/>
        </w:rPr>
        <w:t>If the review indicates that the discrimination may extend beyond the actions reviewed, such corrective action shall include all affected persons.</w:t>
      </w:r>
    </w:p>
    <w:p w14:paraId="0B9C8BBA" w14:textId="77777777" w:rsidR="00C72E41" w:rsidRPr="00150F41" w:rsidRDefault="00C72E41" w:rsidP="00C72E41">
      <w:pPr>
        <w:pStyle w:val="List0indent"/>
        <w:rPr>
          <w:rFonts w:ascii="Arial" w:hAnsi="Arial" w:cs="Arial"/>
        </w:rPr>
      </w:pPr>
      <w:r w:rsidRPr="002B0E22">
        <w:rPr>
          <w:rFonts w:ascii="Arial" w:hAnsi="Arial"/>
        </w:rPr>
        <w:t>4.</w:t>
      </w:r>
      <w:r w:rsidRPr="002B0E22">
        <w:rPr>
          <w:rFonts w:ascii="Arial" w:hAnsi="Arial"/>
        </w:rPr>
        <w:tab/>
      </w:r>
      <w:r w:rsidRPr="002B0E22">
        <w:rPr>
          <w:rFonts w:ascii="Arial" w:eastAsia="Calibri" w:hAnsi="Arial"/>
        </w:rPr>
        <w:t>Promptly</w:t>
      </w:r>
      <w:r w:rsidRPr="002B0E22">
        <w:rPr>
          <w:rFonts w:ascii="Arial" w:hAnsi="Arial"/>
        </w:rPr>
        <w:t xml:space="preserve"> investigate all complaints of alleged discrimination made to the Contractor in connection with</w:t>
      </w:r>
      <w:r w:rsidRPr="00150F41">
        <w:rPr>
          <w:rFonts w:ascii="Arial" w:hAnsi="Arial" w:cs="Arial"/>
        </w:rPr>
        <w:t xml:space="preserve"> his/her obligations under this contract, will attempt to resolve such complaints, and will take appropriate corrective action </w:t>
      </w:r>
      <w:r w:rsidRPr="00150F41">
        <w:rPr>
          <w:rFonts w:ascii="Arial" w:eastAsia="Calibri" w:hAnsi="Arial" w:cs="Arial"/>
        </w:rPr>
        <w:t>within</w:t>
      </w:r>
      <w:r w:rsidRPr="00150F41">
        <w:rPr>
          <w:rFonts w:ascii="Arial" w:hAnsi="Arial" w:cs="Arial"/>
        </w:rPr>
        <w:t xml:space="preserve"> a reasonable time. If the investigation indicates that the discrimination may affect persons other than the complainant, such corrective action shall include such other persons. Upon completion of each investigation, the Contractor will inform every complainant of all of their avenues of appeal.</w:t>
      </w:r>
    </w:p>
    <w:p w14:paraId="0FA910DA" w14:textId="77777777" w:rsidR="00C72E41" w:rsidRPr="00150F41" w:rsidRDefault="00C72E41" w:rsidP="00C72E41">
      <w:pPr>
        <w:pStyle w:val="A1paragraph0"/>
        <w:rPr>
          <w:rFonts w:ascii="Arial" w:hAnsi="Arial" w:cs="Arial"/>
          <w:b/>
        </w:rPr>
      </w:pPr>
      <w:r w:rsidRPr="00150F41">
        <w:rPr>
          <w:rFonts w:ascii="Arial" w:hAnsi="Arial" w:cs="Arial"/>
          <w:b/>
        </w:rPr>
        <w:t>G.</w:t>
      </w:r>
      <w:r w:rsidRPr="00150F41">
        <w:rPr>
          <w:rFonts w:ascii="Arial" w:hAnsi="Arial" w:cs="Arial"/>
          <w:b/>
        </w:rPr>
        <w:tab/>
        <w:t>Training and Promotions.</w:t>
      </w:r>
    </w:p>
    <w:p w14:paraId="63F82A19" w14:textId="77777777" w:rsidR="00C72E41" w:rsidRPr="00150F41" w:rsidRDefault="00C72E41" w:rsidP="00C72E41">
      <w:pPr>
        <w:pStyle w:val="List0indent"/>
        <w:rPr>
          <w:rFonts w:ascii="Arial" w:hAnsi="Arial" w:cs="Arial"/>
        </w:rPr>
      </w:pPr>
      <w:r w:rsidRPr="00150F41">
        <w:rPr>
          <w:rFonts w:ascii="Arial" w:eastAsia="Calibri" w:hAnsi="Arial" w:cs="Arial"/>
        </w:rPr>
        <w:t>1.</w:t>
      </w:r>
      <w:r w:rsidRPr="00150F41">
        <w:rPr>
          <w:rFonts w:ascii="Arial" w:eastAsia="Calibri" w:hAnsi="Arial" w:cs="Arial"/>
        </w:rPr>
        <w:tab/>
        <w:t>Assist</w:t>
      </w:r>
      <w:r w:rsidRPr="00150F41">
        <w:rPr>
          <w:rFonts w:ascii="Arial" w:hAnsi="Arial" w:cs="Arial"/>
        </w:rPr>
        <w:t xml:space="preserve"> in locating, qualifying, and increasing the skills of minority group and women workers, and applicants for employment.</w:t>
      </w:r>
    </w:p>
    <w:p w14:paraId="4273F60C" w14:textId="77777777" w:rsidR="00C72E41" w:rsidRPr="00150F41" w:rsidRDefault="00C72E41" w:rsidP="00C72E41">
      <w:pPr>
        <w:pStyle w:val="List0indent"/>
        <w:rPr>
          <w:rFonts w:ascii="Arial" w:hAnsi="Arial" w:cs="Arial"/>
        </w:rPr>
      </w:pPr>
      <w:r w:rsidRPr="00150F41">
        <w:rPr>
          <w:rFonts w:ascii="Arial" w:eastAsia="Calibri" w:hAnsi="Arial" w:cs="Arial"/>
        </w:rPr>
        <w:t>2.</w:t>
      </w:r>
      <w:r w:rsidRPr="00150F41">
        <w:rPr>
          <w:rFonts w:ascii="Arial" w:eastAsia="Calibri" w:hAnsi="Arial" w:cs="Arial"/>
        </w:rPr>
        <w:tab/>
        <w:t>Consistent</w:t>
      </w:r>
      <w:r w:rsidRPr="00150F41">
        <w:rPr>
          <w:rFonts w:ascii="Arial" w:hAnsi="Arial" w:cs="Arial"/>
        </w:rPr>
        <w:t xml:space="preserve"> with the Contractor’s workforce requirements and as permissible under State regulations, make full use of training programs, i.e., apprenticeship, and on-the-job training programs, for the geographical area of contract performance</w:t>
      </w:r>
      <w:proofErr w:type="gramStart"/>
      <w:r w:rsidRPr="00150F41">
        <w:rPr>
          <w:rFonts w:ascii="Arial" w:hAnsi="Arial" w:cs="Arial"/>
        </w:rPr>
        <w:t xml:space="preserve">.  </w:t>
      </w:r>
      <w:proofErr w:type="gramEnd"/>
      <w:r w:rsidRPr="00150F41">
        <w:rPr>
          <w:rFonts w:ascii="Arial" w:hAnsi="Arial" w:cs="Arial"/>
        </w:rPr>
        <w:t>Where feasible, 25 percent of apprentices or trainees in each occupation shall be in their first year of apprenticeship or training.</w:t>
      </w:r>
    </w:p>
    <w:p w14:paraId="75B2F296" w14:textId="77777777" w:rsidR="00C72E41" w:rsidRPr="00150F41" w:rsidRDefault="00C72E41" w:rsidP="00C72E41">
      <w:pPr>
        <w:pStyle w:val="11paragraph"/>
        <w:rPr>
          <w:rFonts w:ascii="Arial" w:hAnsi="Arial" w:cs="Arial"/>
        </w:rPr>
      </w:pPr>
      <w:r w:rsidRPr="00150F41">
        <w:rPr>
          <w:rFonts w:ascii="Arial" w:eastAsia="Calibri" w:hAnsi="Arial" w:cs="Arial"/>
        </w:rPr>
        <w:t>3.</w:t>
      </w:r>
      <w:r w:rsidRPr="00150F41">
        <w:rPr>
          <w:rFonts w:ascii="Arial" w:eastAsia="Calibri" w:hAnsi="Arial" w:cs="Arial"/>
        </w:rPr>
        <w:tab/>
        <w:t>Advise</w:t>
      </w:r>
      <w:r w:rsidRPr="00150F41">
        <w:rPr>
          <w:rFonts w:ascii="Arial" w:hAnsi="Arial" w:cs="Arial"/>
        </w:rPr>
        <w:t xml:space="preserve"> employees and applicants for employment of available training programs and entrance requirements for each.</w:t>
      </w:r>
    </w:p>
    <w:p w14:paraId="6D116897" w14:textId="77777777" w:rsidR="00C72E41" w:rsidRPr="00150F41" w:rsidRDefault="00C72E41" w:rsidP="00C72E41">
      <w:pPr>
        <w:pStyle w:val="List0indent"/>
        <w:rPr>
          <w:rFonts w:ascii="Arial" w:hAnsi="Arial" w:cs="Arial"/>
        </w:rPr>
      </w:pPr>
      <w:r w:rsidRPr="00150F41">
        <w:rPr>
          <w:rFonts w:ascii="Arial" w:eastAsia="Calibri" w:hAnsi="Arial" w:cs="Arial"/>
        </w:rPr>
        <w:t>4.</w:t>
      </w:r>
      <w:r w:rsidRPr="00150F41">
        <w:rPr>
          <w:rFonts w:ascii="Arial" w:eastAsia="Calibri" w:hAnsi="Arial" w:cs="Arial"/>
        </w:rPr>
        <w:tab/>
        <w:t>Periodically</w:t>
      </w:r>
      <w:r w:rsidRPr="00150F41">
        <w:rPr>
          <w:rFonts w:ascii="Arial" w:hAnsi="Arial" w:cs="Arial"/>
        </w:rPr>
        <w:t xml:space="preserve"> review the training and promotion potential of minority group and women workers and encourage </w:t>
      </w:r>
      <w:r w:rsidRPr="00150F41">
        <w:rPr>
          <w:rFonts w:ascii="Arial" w:eastAsia="Calibri" w:hAnsi="Arial" w:cs="Arial"/>
        </w:rPr>
        <w:t>eligible</w:t>
      </w:r>
      <w:r w:rsidRPr="00150F41">
        <w:rPr>
          <w:rFonts w:ascii="Arial" w:hAnsi="Arial" w:cs="Arial"/>
        </w:rPr>
        <w:t xml:space="preserve"> employees to apply for such training and promotion.</w:t>
      </w:r>
    </w:p>
    <w:p w14:paraId="4FE64BAF" w14:textId="77777777" w:rsidR="00C72E41" w:rsidRPr="00150F41" w:rsidRDefault="00C72E41" w:rsidP="00C72E41">
      <w:pPr>
        <w:pStyle w:val="A1paragraph0"/>
        <w:rPr>
          <w:rFonts w:ascii="Arial" w:hAnsi="Arial" w:cs="Arial"/>
        </w:rPr>
      </w:pPr>
      <w:r w:rsidRPr="00150F41">
        <w:rPr>
          <w:rFonts w:ascii="Arial" w:hAnsi="Arial" w:cs="Arial"/>
          <w:b/>
        </w:rPr>
        <w:t>H.</w:t>
      </w:r>
      <w:r w:rsidRPr="00150F41">
        <w:rPr>
          <w:rFonts w:ascii="Arial" w:hAnsi="Arial" w:cs="Arial"/>
          <w:b/>
        </w:rPr>
        <w:tab/>
        <w:t>Unions</w:t>
      </w:r>
      <w:proofErr w:type="gramStart"/>
      <w:r w:rsidRPr="00150F41">
        <w:rPr>
          <w:rFonts w:ascii="Arial" w:hAnsi="Arial" w:cs="Arial"/>
          <w:b/>
        </w:rPr>
        <w:t xml:space="preserve">.  </w:t>
      </w:r>
      <w:proofErr w:type="gramEnd"/>
      <w:r w:rsidRPr="00150F41">
        <w:rPr>
          <w:rFonts w:ascii="Arial" w:hAnsi="Arial" w:cs="Arial"/>
        </w:rPr>
        <w:t>If the Contractor relies in whole or in part upon unions as a source of employees, the Contractor will use their good faith efforts to obtain the cooperation of such unions to increase opportunities for minority groups and women within the unions, and to effect referrals by such unions of minority and women workers</w:t>
      </w:r>
      <w:proofErr w:type="gramStart"/>
      <w:r w:rsidRPr="00150F41">
        <w:rPr>
          <w:rFonts w:ascii="Arial" w:hAnsi="Arial" w:cs="Arial"/>
        </w:rPr>
        <w:t xml:space="preserve">.  </w:t>
      </w:r>
      <w:proofErr w:type="gramEnd"/>
      <w:r w:rsidRPr="00150F41">
        <w:rPr>
          <w:rFonts w:ascii="Arial" w:hAnsi="Arial" w:cs="Arial"/>
        </w:rPr>
        <w:t xml:space="preserve">Actions by the Contractor either directly or through a </w:t>
      </w:r>
      <w:proofErr w:type="gramStart"/>
      <w:r w:rsidRPr="00150F41">
        <w:rPr>
          <w:rFonts w:ascii="Arial" w:hAnsi="Arial" w:cs="Arial"/>
        </w:rPr>
        <w:t>Contractor’s</w:t>
      </w:r>
      <w:proofErr w:type="gramEnd"/>
      <w:r w:rsidRPr="00150F41">
        <w:rPr>
          <w:rFonts w:ascii="Arial" w:hAnsi="Arial" w:cs="Arial"/>
        </w:rPr>
        <w:t xml:space="preserve"> association acting, as agent will include the procedures set forth below:</w:t>
      </w:r>
    </w:p>
    <w:p w14:paraId="50F268E4"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r>
      <w:r w:rsidRPr="00150F41">
        <w:rPr>
          <w:rFonts w:ascii="Arial" w:eastAsia="Calibri" w:hAnsi="Arial" w:cs="Arial"/>
        </w:rPr>
        <w:t>The</w:t>
      </w:r>
      <w:r w:rsidRPr="00150F41">
        <w:rPr>
          <w:rFonts w:ascii="Arial" w:hAnsi="Arial" w:cs="Arial"/>
        </w:rPr>
        <w:t xml:space="preserve"> Contractor will send to each labor union or representative of workers with which it has a collective bargaining agreement or other contract of understanding, a notice advising the labor union or workers’ representative of the Contractor’s commitments under both the law against discrimination and this contract and shall post copies of the notice in conspicuous places readily accessible to employees and applicants for </w:t>
      </w:r>
      <w:r w:rsidRPr="00150F41">
        <w:rPr>
          <w:rFonts w:ascii="Arial" w:eastAsia="Calibri" w:hAnsi="Arial" w:cs="Arial"/>
        </w:rPr>
        <w:t>employment</w:t>
      </w:r>
      <w:proofErr w:type="gramStart"/>
      <w:r w:rsidRPr="00150F41">
        <w:rPr>
          <w:rFonts w:ascii="Arial" w:hAnsi="Arial" w:cs="Arial"/>
        </w:rPr>
        <w:t xml:space="preserve">.  </w:t>
      </w:r>
      <w:proofErr w:type="gramEnd"/>
      <w:r w:rsidRPr="00150F41">
        <w:rPr>
          <w:rFonts w:ascii="Arial" w:hAnsi="Arial" w:cs="Arial"/>
        </w:rPr>
        <w:t>Further, the notice will request assurance from the union or worker’s representative that such union or worker’s representative will cooperate with the Contractor in complying with the Contractor’s Equal Employment Opportunity and Affirmative Action obligations.</w:t>
      </w:r>
    </w:p>
    <w:p w14:paraId="7EAED761"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r>
      <w:r w:rsidRPr="00150F41">
        <w:rPr>
          <w:rFonts w:ascii="Arial" w:eastAsia="Calibri" w:hAnsi="Arial" w:cs="Arial"/>
        </w:rPr>
        <w:t>The</w:t>
      </w:r>
      <w:r w:rsidRPr="00150F41">
        <w:rPr>
          <w:rFonts w:ascii="Arial" w:hAnsi="Arial" w:cs="Arial"/>
        </w:rPr>
        <w:t xml:space="preserve"> </w:t>
      </w:r>
      <w:r w:rsidRPr="00150F41">
        <w:rPr>
          <w:rFonts w:ascii="Arial" w:eastAsia="Calibri" w:hAnsi="Arial" w:cs="Arial"/>
        </w:rPr>
        <w:t>Contractor will use their best efforts to develop, in cooperation with the unions, joint training programs aimed</w:t>
      </w:r>
      <w:r w:rsidRPr="00150F41">
        <w:rPr>
          <w:rFonts w:ascii="Arial" w:hAnsi="Arial" w:cs="Arial"/>
        </w:rPr>
        <w:t xml:space="preserve"> toward qualifying more minority group members and women for membership in the unions and </w:t>
      </w:r>
      <w:r w:rsidRPr="00150F41">
        <w:rPr>
          <w:rFonts w:ascii="Arial" w:eastAsia="Calibri" w:hAnsi="Arial" w:cs="Arial"/>
        </w:rPr>
        <w:t>increasing</w:t>
      </w:r>
      <w:r w:rsidRPr="00150F41">
        <w:rPr>
          <w:rFonts w:ascii="Arial" w:hAnsi="Arial" w:cs="Arial"/>
        </w:rPr>
        <w:t xml:space="preserve"> the skills of minority group employees and women so that they may qualify for higher paying employment.</w:t>
      </w:r>
    </w:p>
    <w:p w14:paraId="14899B4D"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will use their best efforts to incorporate an Equal Employment Opportunity clause into each union agreement to the end that such union will be contractually bound to refer applicants without regard to their age, race, color, creed, sex, national origin, ancestry, marital status, affectional or sexual orientation, gender identity or expression, disability, or nationality.</w:t>
      </w:r>
    </w:p>
    <w:p w14:paraId="7E17A492"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 xml:space="preserve">The Contractor is to obtain information as to the referral practices and policies of the labor union except to the </w:t>
      </w:r>
      <w:r w:rsidRPr="00150F41">
        <w:rPr>
          <w:rFonts w:ascii="Arial" w:eastAsia="Calibri" w:hAnsi="Arial" w:cs="Arial"/>
        </w:rPr>
        <w:t>extent</w:t>
      </w:r>
      <w:r w:rsidRPr="00150F41">
        <w:rPr>
          <w:rFonts w:ascii="Arial" w:hAnsi="Arial" w:cs="Arial"/>
        </w:rPr>
        <w:t xml:space="preserve"> that such information is within the exclusive possession of the labor union and such labor unions refuse to furnish this information to the Contractor, certify to the Department and shall set forth what efforts have been made to obtain this information.</w:t>
      </w:r>
    </w:p>
    <w:p w14:paraId="6C117FCE" w14:textId="77777777" w:rsidR="00C72E41" w:rsidRPr="00150F41" w:rsidRDefault="00C72E41" w:rsidP="00C72E41">
      <w:pPr>
        <w:pStyle w:val="List0indent"/>
        <w:rPr>
          <w:rFonts w:ascii="Arial" w:hAnsi="Arial" w:cs="Arial"/>
        </w:rPr>
      </w:pPr>
      <w:r w:rsidRPr="00150F41">
        <w:rPr>
          <w:rFonts w:ascii="Arial" w:hAnsi="Arial" w:cs="Arial"/>
        </w:rPr>
        <w:t>5.</w:t>
      </w:r>
      <w:r w:rsidRPr="00150F41">
        <w:rPr>
          <w:rFonts w:ascii="Arial" w:hAnsi="Arial" w:cs="Arial"/>
        </w:rPr>
        <w:tab/>
        <w:t xml:space="preserve">In </w:t>
      </w:r>
      <w:r w:rsidRPr="00150F41">
        <w:rPr>
          <w:rFonts w:ascii="Arial" w:eastAsia="Calibri" w:hAnsi="Arial" w:cs="Arial"/>
        </w:rPr>
        <w:t>the</w:t>
      </w:r>
      <w:r w:rsidRPr="00150F41">
        <w:rPr>
          <w:rFonts w:ascii="Arial" w:hAnsi="Arial" w:cs="Arial"/>
        </w:rPr>
        <w:t xml:space="preserve"> event the union is unable to provide the Contractor with a reasonable flow of minority and women referrals within the time limit set forth in the collective bargaining agreement, the Contractor will, through independent recruitment efforts, fill the employment vacancies without regard to age, race, color, creed, sex, national origin, </w:t>
      </w:r>
      <w:r w:rsidRPr="00150F41">
        <w:rPr>
          <w:rFonts w:ascii="Arial" w:eastAsia="Calibri" w:hAnsi="Arial" w:cs="Arial"/>
        </w:rPr>
        <w:t>ancestry</w:t>
      </w:r>
      <w:r w:rsidRPr="00150F41">
        <w:rPr>
          <w:rFonts w:ascii="Arial" w:hAnsi="Arial" w:cs="Arial"/>
        </w:rPr>
        <w:t xml:space="preserve">, marital status, affectional or sexual orientation, </w:t>
      </w:r>
      <w:r w:rsidRPr="00150F41">
        <w:rPr>
          <w:rFonts w:ascii="Arial" w:hAnsi="Arial" w:cs="Arial"/>
        </w:rPr>
        <w:lastRenderedPageBreak/>
        <w:t>gender identity or expression, disability, or nationality making full efforts to obtain qualified and/or qualifiable minority group persons and women. (The US Department of Labor has held that it shall be no excuse that the union with which the Contractor has a collective bargaining agreement providing for exclusive referral failed to refer minority employees). In the event the union referral practice prevents the Contractor from meeting the obligations pursuant to Executive Order 11246, as amended, and these Special Provisions, such Contractor shall immediately notify the Department.</w:t>
      </w:r>
    </w:p>
    <w:p w14:paraId="7660EAF5" w14:textId="77777777" w:rsidR="00C72E41" w:rsidRPr="00150F41" w:rsidRDefault="00C72E41" w:rsidP="00C72E41">
      <w:pPr>
        <w:pStyle w:val="A1paragraph0"/>
        <w:rPr>
          <w:rFonts w:ascii="Arial" w:hAnsi="Arial" w:cs="Arial"/>
        </w:rPr>
      </w:pPr>
      <w:r w:rsidRPr="00150F41">
        <w:rPr>
          <w:rFonts w:ascii="Arial" w:hAnsi="Arial" w:cs="Arial"/>
          <w:b/>
        </w:rPr>
        <w:t>I.</w:t>
      </w:r>
      <w:r w:rsidRPr="00150F41">
        <w:rPr>
          <w:rFonts w:ascii="Arial" w:hAnsi="Arial" w:cs="Arial"/>
          <w:b/>
        </w:rPr>
        <w:tab/>
        <w:t>Subcontracting</w:t>
      </w:r>
      <w:proofErr w:type="gramStart"/>
      <w:r w:rsidRPr="00150F41">
        <w:rPr>
          <w:rFonts w:ascii="Arial" w:hAnsi="Arial" w:cs="Arial"/>
          <w:b/>
        </w:rPr>
        <w:t xml:space="preserve">.  </w:t>
      </w:r>
      <w:proofErr w:type="gramEnd"/>
      <w:r w:rsidRPr="00150F41">
        <w:rPr>
          <w:rFonts w:ascii="Arial" w:hAnsi="Arial" w:cs="Arial"/>
        </w:rPr>
        <w:t>The Contractor will use his best efforts to solicit bids from and to utilize minority group and women subcontractors or subcontractors with meaningful minority group and women representation among their employees</w:t>
      </w:r>
      <w:proofErr w:type="gramStart"/>
      <w:r w:rsidRPr="00150F41">
        <w:rPr>
          <w:rFonts w:ascii="Arial" w:hAnsi="Arial" w:cs="Arial"/>
        </w:rPr>
        <w:t xml:space="preserve">.  </w:t>
      </w:r>
      <w:proofErr w:type="gramEnd"/>
      <w:r w:rsidRPr="00150F41">
        <w:rPr>
          <w:rFonts w:ascii="Arial" w:hAnsi="Arial" w:cs="Arial"/>
        </w:rPr>
        <w:t xml:space="preserve">Contractors may use lists of </w:t>
      </w:r>
      <w:proofErr w:type="gramStart"/>
      <w:r w:rsidRPr="00150F41">
        <w:rPr>
          <w:rFonts w:ascii="Arial" w:hAnsi="Arial" w:cs="Arial"/>
        </w:rPr>
        <w:t>minority</w:t>
      </w:r>
      <w:proofErr w:type="gramEnd"/>
      <w:r w:rsidRPr="00150F41">
        <w:rPr>
          <w:rFonts w:ascii="Arial" w:hAnsi="Arial" w:cs="Arial"/>
        </w:rPr>
        <w:t xml:space="preserve"> owned and women owned construction firms as issued by the NJDOT and/or the New Jersey Unified Certification Program (NJUCP).</w:t>
      </w:r>
    </w:p>
    <w:p w14:paraId="7F22B335" w14:textId="77777777" w:rsidR="00C72E41" w:rsidRPr="00150F41" w:rsidRDefault="00C72E41" w:rsidP="00C72E41">
      <w:pPr>
        <w:pStyle w:val="A2paragraph"/>
        <w:rPr>
          <w:rFonts w:ascii="Arial" w:hAnsi="Arial" w:cs="Arial"/>
        </w:rPr>
      </w:pPr>
      <w:r w:rsidRPr="00150F41">
        <w:rPr>
          <w:rFonts w:ascii="Arial" w:hAnsi="Arial" w:cs="Arial"/>
        </w:rPr>
        <w:t>Ensure subcontractor compliance with the Contract’s Equal Employment Opportunity obligations.</w:t>
      </w:r>
    </w:p>
    <w:p w14:paraId="71420258" w14:textId="77777777" w:rsidR="00C72E41" w:rsidRPr="00150F41" w:rsidRDefault="00C72E41" w:rsidP="00C72E41">
      <w:pPr>
        <w:pStyle w:val="A1paragraph0"/>
        <w:rPr>
          <w:rFonts w:ascii="Arial" w:hAnsi="Arial" w:cs="Arial"/>
          <w:b/>
        </w:rPr>
      </w:pPr>
      <w:r w:rsidRPr="00150F41">
        <w:rPr>
          <w:rFonts w:ascii="Arial" w:hAnsi="Arial" w:cs="Arial"/>
          <w:b/>
        </w:rPr>
        <w:t>J.</w:t>
      </w:r>
      <w:r w:rsidRPr="00150F41">
        <w:rPr>
          <w:rFonts w:ascii="Arial" w:hAnsi="Arial" w:cs="Arial"/>
          <w:b/>
        </w:rPr>
        <w:tab/>
        <w:t>Records and Reports</w:t>
      </w:r>
    </w:p>
    <w:p w14:paraId="0C60E12F"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Keep such records as are necessary to determine compliance with the Contractor’s Equal Employment Opportunity obligations</w:t>
      </w:r>
      <w:proofErr w:type="gramStart"/>
      <w:r w:rsidRPr="00150F41">
        <w:rPr>
          <w:rFonts w:ascii="Arial" w:hAnsi="Arial" w:cs="Arial"/>
        </w:rPr>
        <w:t xml:space="preserve">.  </w:t>
      </w:r>
      <w:proofErr w:type="gramEnd"/>
      <w:r w:rsidRPr="00150F41">
        <w:rPr>
          <w:rFonts w:ascii="Arial" w:hAnsi="Arial" w:cs="Arial"/>
        </w:rPr>
        <w:t>Records kept will be designed to indicate:</w:t>
      </w:r>
    </w:p>
    <w:p w14:paraId="7BAB7B3F"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 xml:space="preserve">The work hours of minority and non-minority group members and women employed in each work classification on the </w:t>
      </w:r>
      <w:proofErr w:type="gramStart"/>
      <w:r w:rsidRPr="00150F41">
        <w:rPr>
          <w:rFonts w:ascii="Arial" w:hAnsi="Arial" w:cs="Arial"/>
        </w:rPr>
        <w:t>project;</w:t>
      </w:r>
      <w:proofErr w:type="gramEnd"/>
    </w:p>
    <w:p w14:paraId="7CA42269"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The progress and efforts being made in cooperation with unions to increase employment opportunities for minorities and women (applicable only to Contractors who rely in whole or in part on unions as a source of their workforce</w:t>
      </w:r>
      <w:proofErr w:type="gramStart"/>
      <w:r w:rsidRPr="00150F41">
        <w:rPr>
          <w:rFonts w:ascii="Arial" w:hAnsi="Arial" w:cs="Arial"/>
        </w:rPr>
        <w:t>);</w:t>
      </w:r>
      <w:proofErr w:type="gramEnd"/>
    </w:p>
    <w:p w14:paraId="3FC9002B"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The progress and efforts being made in locating, hiring, training, qualifying, and upgrading minority and women workers; and</w:t>
      </w:r>
    </w:p>
    <w:p w14:paraId="1D184C5D" w14:textId="77777777" w:rsidR="00C72E41" w:rsidRPr="00150F41" w:rsidRDefault="00C72E41" w:rsidP="00C72E41">
      <w:pPr>
        <w:pStyle w:val="List1indent"/>
        <w:rPr>
          <w:rFonts w:ascii="Arial" w:hAnsi="Arial" w:cs="Arial"/>
        </w:rPr>
      </w:pPr>
      <w:r w:rsidRPr="00150F41">
        <w:rPr>
          <w:rFonts w:ascii="Arial" w:hAnsi="Arial" w:cs="Arial"/>
        </w:rPr>
        <w:t>d.</w:t>
      </w:r>
      <w:r w:rsidRPr="00150F41">
        <w:rPr>
          <w:rFonts w:ascii="Arial" w:hAnsi="Arial" w:cs="Arial"/>
        </w:rPr>
        <w:tab/>
        <w:t>The progress and efforts being made in securing the services of minority group and women subcontractors or subcontractors with meaningful minority and women representation among their employees.</w:t>
      </w:r>
    </w:p>
    <w:p w14:paraId="48363DFD"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 xml:space="preserve">All such records must be retained for a period of </w:t>
      </w:r>
      <w:r>
        <w:rPr>
          <w:rFonts w:ascii="Arial" w:hAnsi="Arial" w:cs="Arial"/>
        </w:rPr>
        <w:t>five (5)</w:t>
      </w:r>
      <w:r w:rsidRPr="00150F41">
        <w:rPr>
          <w:rFonts w:ascii="Arial" w:hAnsi="Arial" w:cs="Arial"/>
        </w:rPr>
        <w:t xml:space="preserve"> years following completion of the contract work and shall be available at reasonable times and places for inspection by authorized representatives of the NJDOT.</w:t>
      </w:r>
    </w:p>
    <w:p w14:paraId="63F4E135"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Submit monthly reports to the NJDOT after construction begins for the duration of the project, indicating the work hours of minority, women, and non-minority group employees currently engaged in each work classification required by the contract work. This information is to be reported on a form supplied by the NJDOT.</w:t>
      </w:r>
    </w:p>
    <w:p w14:paraId="14388903" w14:textId="77777777" w:rsidR="00360DCC" w:rsidRPr="006819D2" w:rsidRDefault="00360DCC" w:rsidP="00360DCC">
      <w:pPr>
        <w:pStyle w:val="a1paragraph"/>
        <w:rPr>
          <w:rFonts w:ascii="Arial" w:hAnsi="Arial"/>
        </w:rPr>
      </w:pPr>
    </w:p>
    <w:p w14:paraId="57ECFC59" w14:textId="77777777" w:rsidR="00360DCC" w:rsidRPr="006819D2" w:rsidRDefault="00360DCC" w:rsidP="00360DCC">
      <w:pPr>
        <w:pStyle w:val="a1paragraph"/>
        <w:rPr>
          <w:rFonts w:ascii="Arial" w:hAnsi="Arial"/>
        </w:rPr>
        <w:sectPr w:rsidR="00360DCC" w:rsidRPr="006819D2" w:rsidSect="002B1D46">
          <w:headerReference w:type="even" r:id="rId103"/>
          <w:headerReference w:type="default" r:id="rId104"/>
          <w:footerReference w:type="default" r:id="rId105"/>
          <w:headerReference w:type="first" r:id="rId106"/>
          <w:pgSz w:w="12240" w:h="15840" w:code="1"/>
          <w:pgMar w:top="1440" w:right="1080" w:bottom="1440" w:left="1440" w:header="576" w:footer="720" w:gutter="0"/>
          <w:pgNumType w:start="1"/>
          <w:cols w:space="720"/>
        </w:sectPr>
      </w:pPr>
    </w:p>
    <w:p w14:paraId="6025B302" w14:textId="77777777" w:rsidR="00C72E41" w:rsidRPr="00A2106C" w:rsidRDefault="00C72E41" w:rsidP="00C72E41">
      <w:pPr>
        <w:pStyle w:val="000Section"/>
        <w:rPr>
          <w:rFonts w:ascii="Arial" w:hAnsi="Arial"/>
          <w:bCs/>
        </w:rPr>
      </w:pPr>
      <w:r w:rsidRPr="00A2106C">
        <w:rPr>
          <w:rFonts w:ascii="Arial" w:hAnsi="Arial"/>
          <w:bCs/>
        </w:rPr>
        <w:lastRenderedPageBreak/>
        <w:t>STATE FUNDED PROJECT ATTACHMENT 3</w:t>
      </w:r>
    </w:p>
    <w:p w14:paraId="21515009" w14:textId="77777777" w:rsidR="00C72E41" w:rsidRPr="00252E63" w:rsidRDefault="00C72E41" w:rsidP="00C72E41">
      <w:pPr>
        <w:pStyle w:val="00000Subsection"/>
        <w:rPr>
          <w:rFonts w:ascii="Arial" w:hAnsi="Arial"/>
          <w:bCs/>
        </w:rPr>
      </w:pPr>
      <w:r w:rsidRPr="00252E63">
        <w:rPr>
          <w:rFonts w:ascii="Arial" w:hAnsi="Arial"/>
          <w:bCs/>
        </w:rPr>
        <w:t>REQUIREMENTS FOR AFFIRMATIVE ACTION TO ENSURE EQUAL EMPLOYMENT OPPORTUNITY ON WHOLLY STATE FUNDED PROJECTS</w:t>
      </w:r>
    </w:p>
    <w:p w14:paraId="477829DC" w14:textId="77777777" w:rsidR="00C72E41" w:rsidRPr="00150F41" w:rsidRDefault="00C72E41" w:rsidP="00C72E41">
      <w:pPr>
        <w:pStyle w:val="A1paragraph0"/>
        <w:rPr>
          <w:rFonts w:ascii="Arial" w:hAnsi="Arial" w:cs="Arial"/>
        </w:rPr>
      </w:pPr>
      <w:r w:rsidRPr="00150F41">
        <w:rPr>
          <w:rFonts w:ascii="Arial" w:hAnsi="Arial" w:cs="Arial"/>
          <w:b/>
        </w:rPr>
        <w:t>A.</w:t>
      </w:r>
      <w:r w:rsidRPr="00150F41">
        <w:rPr>
          <w:rFonts w:ascii="Arial" w:hAnsi="Arial" w:cs="Arial"/>
          <w:b/>
        </w:rPr>
        <w:tab/>
        <w:t>Minority and Women Employment Goal Obligations</w:t>
      </w:r>
      <w:proofErr w:type="gramStart"/>
      <w:r w:rsidRPr="00150F41">
        <w:rPr>
          <w:rFonts w:ascii="Arial" w:hAnsi="Arial" w:cs="Arial"/>
        </w:rPr>
        <w:t xml:space="preserve">.  </w:t>
      </w:r>
      <w:proofErr w:type="gramEnd"/>
      <w:r w:rsidRPr="00150F41">
        <w:rPr>
          <w:rFonts w:ascii="Arial" w:hAnsi="Arial" w:cs="Arial"/>
        </w:rPr>
        <w:t>The Department has established, pursuant to N.J.A.C. 17:27-7.2, the minority and women goals for each construction contractor and subcontractor based on availability statistics as reported by the New Jersey Department of Labor, Division of Planning and Research, in its report, “EEO Tabulation - Detailed Occupations by Race/Hispanic Groups.”   The goals for minority and women participation, in the covered area, expressed in percentage terms for the Contractor’s aggregate work force in each trade, on all construction work are:</w:t>
      </w:r>
    </w:p>
    <w:p w14:paraId="67EAA66D" w14:textId="77777777" w:rsidR="00C72E41" w:rsidRPr="000E0526" w:rsidRDefault="00C72E41" w:rsidP="00C72E41">
      <w:pPr>
        <w:pStyle w:val="Blankline"/>
      </w:pPr>
    </w:p>
    <w:tbl>
      <w:tblPr>
        <w:tblW w:w="6480" w:type="dxa"/>
        <w:tblInd w:w="1525" w:type="dxa"/>
        <w:tblLook w:val="04A0" w:firstRow="1" w:lastRow="0" w:firstColumn="1" w:lastColumn="0" w:noHBand="0" w:noVBand="1"/>
      </w:tblPr>
      <w:tblGrid>
        <w:gridCol w:w="2700"/>
        <w:gridCol w:w="1800"/>
        <w:gridCol w:w="1980"/>
      </w:tblGrid>
      <w:tr w:rsidR="00C72E41" w:rsidRPr="00150F41" w14:paraId="7892D6D0" w14:textId="77777777" w:rsidTr="00917FE5">
        <w:trPr>
          <w:trHeight w:val="746"/>
        </w:trPr>
        <w:tc>
          <w:tcPr>
            <w:tcW w:w="6480" w:type="dxa"/>
            <w:gridSpan w:val="3"/>
            <w:tcBorders>
              <w:top w:val="single" w:sz="4" w:space="0" w:color="auto"/>
              <w:left w:val="single" w:sz="4" w:space="0" w:color="auto"/>
              <w:bottom w:val="single" w:sz="4" w:space="0" w:color="000000"/>
              <w:right w:val="single" w:sz="4" w:space="0" w:color="auto"/>
            </w:tcBorders>
            <w:shd w:val="clear" w:color="auto" w:fill="auto"/>
            <w:noWrap/>
            <w:vAlign w:val="center"/>
          </w:tcPr>
          <w:p w14:paraId="2FFF84B5" w14:textId="77777777" w:rsidR="00C72E41" w:rsidRPr="00ED4115" w:rsidRDefault="00C72E41" w:rsidP="00917FE5">
            <w:pPr>
              <w:pStyle w:val="Tabletitle"/>
              <w:rPr>
                <w:rFonts w:ascii="Arial" w:hAnsi="Arial" w:cs="Arial"/>
              </w:rPr>
            </w:pPr>
            <w:r w:rsidRPr="00ED4115">
              <w:rPr>
                <w:rFonts w:ascii="Arial" w:hAnsi="Arial" w:cs="Arial"/>
              </w:rPr>
              <w:t>Minority and Women Employment Goal Obligations for Construction Contractors and Subcontractors on Wholly State Funded Projects</w:t>
            </w:r>
          </w:p>
        </w:tc>
      </w:tr>
      <w:tr w:rsidR="00C72E41" w:rsidRPr="00150F41" w14:paraId="6A6D8365" w14:textId="77777777" w:rsidTr="00917FE5">
        <w:trPr>
          <w:trHeight w:val="449"/>
        </w:trPr>
        <w:tc>
          <w:tcPr>
            <w:tcW w:w="270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447D935" w14:textId="77777777" w:rsidR="00C72E41" w:rsidRPr="00150F41" w:rsidRDefault="00C72E41" w:rsidP="00917FE5">
            <w:pPr>
              <w:rPr>
                <w:rFonts w:ascii="Arial" w:hAnsi="Arial" w:cs="Arial"/>
              </w:rPr>
            </w:pPr>
            <w:r w:rsidRPr="00150F41">
              <w:rPr>
                <w:rFonts w:ascii="Arial" w:hAnsi="Arial" w:cs="Arial"/>
              </w:rPr>
              <w:t>County</w:t>
            </w:r>
          </w:p>
        </w:tc>
        <w:tc>
          <w:tcPr>
            <w:tcW w:w="1800" w:type="dxa"/>
            <w:tcBorders>
              <w:top w:val="single" w:sz="4" w:space="0" w:color="auto"/>
              <w:left w:val="single" w:sz="4" w:space="0" w:color="auto"/>
              <w:right w:val="single" w:sz="4" w:space="0" w:color="auto"/>
            </w:tcBorders>
            <w:shd w:val="clear" w:color="auto" w:fill="auto"/>
            <w:vAlign w:val="center"/>
            <w:hideMark/>
          </w:tcPr>
          <w:p w14:paraId="4364929B" w14:textId="77777777" w:rsidR="00C72E41" w:rsidRPr="00150F41" w:rsidRDefault="00C72E41" w:rsidP="00917FE5">
            <w:pPr>
              <w:rPr>
                <w:rFonts w:ascii="Arial" w:hAnsi="Arial" w:cs="Arial"/>
              </w:rPr>
            </w:pPr>
            <w:r w:rsidRPr="00150F41">
              <w:rPr>
                <w:rFonts w:ascii="Arial" w:hAnsi="Arial" w:cs="Arial"/>
              </w:rPr>
              <w:t>Minority % Participation</w:t>
            </w:r>
          </w:p>
        </w:tc>
        <w:tc>
          <w:tcPr>
            <w:tcW w:w="1980" w:type="dxa"/>
            <w:tcBorders>
              <w:top w:val="single" w:sz="4" w:space="0" w:color="auto"/>
              <w:left w:val="single" w:sz="4" w:space="0" w:color="auto"/>
              <w:right w:val="single" w:sz="4" w:space="0" w:color="auto"/>
            </w:tcBorders>
            <w:shd w:val="clear" w:color="auto" w:fill="auto"/>
            <w:vAlign w:val="center"/>
            <w:hideMark/>
          </w:tcPr>
          <w:p w14:paraId="045921AC" w14:textId="77777777" w:rsidR="00C72E41" w:rsidRPr="00150F41" w:rsidRDefault="00C72E41" w:rsidP="00917FE5">
            <w:pPr>
              <w:rPr>
                <w:rFonts w:ascii="Arial" w:hAnsi="Arial" w:cs="Arial"/>
              </w:rPr>
            </w:pPr>
            <w:r w:rsidRPr="00150F41">
              <w:rPr>
                <w:rFonts w:ascii="Arial" w:hAnsi="Arial" w:cs="Arial"/>
              </w:rPr>
              <w:t>Women % Participation</w:t>
            </w:r>
          </w:p>
        </w:tc>
      </w:tr>
      <w:tr w:rsidR="00C72E41" w:rsidRPr="00150F41" w14:paraId="449B0EC9" w14:textId="77777777" w:rsidTr="00917FE5">
        <w:trPr>
          <w:trHeight w:val="243"/>
        </w:trPr>
        <w:tc>
          <w:tcPr>
            <w:tcW w:w="2700" w:type="dxa"/>
            <w:vMerge/>
            <w:tcBorders>
              <w:top w:val="single" w:sz="4" w:space="0" w:color="auto"/>
              <w:left w:val="single" w:sz="4" w:space="0" w:color="auto"/>
              <w:bottom w:val="single" w:sz="4" w:space="0" w:color="000000"/>
              <w:right w:val="single" w:sz="4" w:space="0" w:color="auto"/>
            </w:tcBorders>
            <w:vAlign w:val="center"/>
            <w:hideMark/>
          </w:tcPr>
          <w:p w14:paraId="0656B793" w14:textId="77777777" w:rsidR="00C72E41" w:rsidRPr="00150F41" w:rsidRDefault="00C72E41" w:rsidP="00917FE5">
            <w:pPr>
              <w:pStyle w:val="SpecTableHeading"/>
              <w:rPr>
                <w:rFonts w:ascii="Arial" w:hAnsi="Arial" w:cs="Arial"/>
              </w:rPr>
            </w:pPr>
          </w:p>
        </w:tc>
        <w:tc>
          <w:tcPr>
            <w:tcW w:w="1800" w:type="dxa"/>
            <w:tcBorders>
              <w:left w:val="single" w:sz="4" w:space="0" w:color="auto"/>
              <w:bottom w:val="single" w:sz="4" w:space="0" w:color="000000"/>
              <w:right w:val="single" w:sz="4" w:space="0" w:color="auto"/>
            </w:tcBorders>
            <w:shd w:val="clear" w:color="auto" w:fill="auto"/>
            <w:vAlign w:val="center"/>
            <w:hideMark/>
          </w:tcPr>
          <w:p w14:paraId="47CD3BDF" w14:textId="77777777" w:rsidR="00C72E41" w:rsidRPr="00150F41" w:rsidRDefault="00C72E41" w:rsidP="00917FE5">
            <w:pPr>
              <w:rPr>
                <w:rFonts w:ascii="Arial" w:hAnsi="Arial" w:cs="Arial"/>
              </w:rPr>
            </w:pPr>
            <w:r w:rsidRPr="00150F41">
              <w:rPr>
                <w:rFonts w:ascii="Arial" w:hAnsi="Arial" w:cs="Arial"/>
              </w:rPr>
              <w:t>Percent</w:t>
            </w:r>
          </w:p>
        </w:tc>
        <w:tc>
          <w:tcPr>
            <w:tcW w:w="1980" w:type="dxa"/>
            <w:tcBorders>
              <w:left w:val="single" w:sz="4" w:space="0" w:color="auto"/>
              <w:bottom w:val="single" w:sz="4" w:space="0" w:color="000000"/>
              <w:right w:val="single" w:sz="4" w:space="0" w:color="auto"/>
            </w:tcBorders>
            <w:shd w:val="clear" w:color="auto" w:fill="auto"/>
            <w:vAlign w:val="center"/>
            <w:hideMark/>
          </w:tcPr>
          <w:p w14:paraId="277EC011" w14:textId="77777777" w:rsidR="00C72E41" w:rsidRPr="00150F41" w:rsidRDefault="00C72E41" w:rsidP="00917FE5">
            <w:pPr>
              <w:rPr>
                <w:rFonts w:ascii="Arial" w:hAnsi="Arial" w:cs="Arial"/>
              </w:rPr>
            </w:pPr>
            <w:r w:rsidRPr="00150F41">
              <w:rPr>
                <w:rFonts w:ascii="Arial" w:hAnsi="Arial" w:cs="Arial"/>
              </w:rPr>
              <w:t>Percent</w:t>
            </w:r>
          </w:p>
        </w:tc>
      </w:tr>
      <w:tr w:rsidR="00C72E41" w:rsidRPr="00150F41" w14:paraId="2B052794"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B932138" w14:textId="77777777" w:rsidR="00C72E41" w:rsidRPr="00150F41" w:rsidRDefault="00C72E41" w:rsidP="00917FE5">
            <w:pPr>
              <w:pStyle w:val="Tabletext"/>
              <w:jc w:val="center"/>
              <w:rPr>
                <w:rFonts w:ascii="Arial" w:hAnsi="Arial" w:cs="Arial"/>
              </w:rPr>
            </w:pPr>
            <w:r w:rsidRPr="00150F41">
              <w:rPr>
                <w:rFonts w:ascii="Arial" w:hAnsi="Arial" w:cs="Arial"/>
              </w:rPr>
              <w:t>Atlantic</w:t>
            </w:r>
          </w:p>
        </w:tc>
        <w:tc>
          <w:tcPr>
            <w:tcW w:w="1800" w:type="dxa"/>
            <w:tcBorders>
              <w:top w:val="nil"/>
              <w:left w:val="nil"/>
              <w:bottom w:val="single" w:sz="4" w:space="0" w:color="auto"/>
              <w:right w:val="single" w:sz="4" w:space="0" w:color="auto"/>
            </w:tcBorders>
            <w:shd w:val="clear" w:color="auto" w:fill="auto"/>
            <w:noWrap/>
            <w:vAlign w:val="center"/>
            <w:hideMark/>
          </w:tcPr>
          <w:p w14:paraId="266E1FE9" w14:textId="77777777" w:rsidR="00C72E41" w:rsidRPr="00150F41" w:rsidRDefault="00C72E41" w:rsidP="00917FE5">
            <w:pPr>
              <w:pStyle w:val="Tabletext"/>
              <w:jc w:val="center"/>
              <w:rPr>
                <w:rFonts w:ascii="Arial" w:hAnsi="Arial" w:cs="Arial"/>
              </w:rPr>
            </w:pPr>
            <w:r w:rsidRPr="00150F41">
              <w:rPr>
                <w:rFonts w:ascii="Arial" w:hAnsi="Arial" w:cs="Arial"/>
              </w:rPr>
              <w:t>18</w:t>
            </w:r>
          </w:p>
        </w:tc>
        <w:tc>
          <w:tcPr>
            <w:tcW w:w="1980" w:type="dxa"/>
            <w:tcBorders>
              <w:top w:val="nil"/>
              <w:left w:val="nil"/>
              <w:bottom w:val="single" w:sz="4" w:space="0" w:color="auto"/>
              <w:right w:val="single" w:sz="4" w:space="0" w:color="auto"/>
            </w:tcBorders>
            <w:shd w:val="clear" w:color="auto" w:fill="auto"/>
            <w:noWrap/>
            <w:vAlign w:val="center"/>
            <w:hideMark/>
          </w:tcPr>
          <w:p w14:paraId="69CAFAD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E99A77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FCC11B5" w14:textId="77777777" w:rsidR="00C72E41" w:rsidRPr="00150F41" w:rsidRDefault="00C72E41" w:rsidP="00917FE5">
            <w:pPr>
              <w:pStyle w:val="Tabletext"/>
              <w:jc w:val="center"/>
              <w:rPr>
                <w:rFonts w:ascii="Arial" w:hAnsi="Arial" w:cs="Arial"/>
              </w:rPr>
            </w:pPr>
            <w:r w:rsidRPr="00150F41">
              <w:rPr>
                <w:rFonts w:ascii="Arial" w:hAnsi="Arial" w:cs="Arial"/>
              </w:rPr>
              <w:t xml:space="preserve">Bergen </w:t>
            </w:r>
          </w:p>
        </w:tc>
        <w:tc>
          <w:tcPr>
            <w:tcW w:w="1800" w:type="dxa"/>
            <w:tcBorders>
              <w:top w:val="nil"/>
              <w:left w:val="nil"/>
              <w:bottom w:val="single" w:sz="4" w:space="0" w:color="auto"/>
              <w:right w:val="single" w:sz="4" w:space="0" w:color="auto"/>
            </w:tcBorders>
            <w:shd w:val="clear" w:color="auto" w:fill="auto"/>
            <w:noWrap/>
            <w:vAlign w:val="center"/>
            <w:hideMark/>
          </w:tcPr>
          <w:p w14:paraId="52D04EC1" w14:textId="77777777" w:rsidR="00C72E41" w:rsidRPr="00150F41" w:rsidRDefault="00C72E41" w:rsidP="00917FE5">
            <w:pPr>
              <w:pStyle w:val="Tabletext"/>
              <w:jc w:val="center"/>
              <w:rPr>
                <w:rFonts w:ascii="Arial" w:hAnsi="Arial" w:cs="Arial"/>
              </w:rPr>
            </w:pPr>
            <w:r w:rsidRPr="00150F41">
              <w:rPr>
                <w:rFonts w:ascii="Arial" w:hAnsi="Arial" w:cs="Arial"/>
              </w:rPr>
              <w:t>22</w:t>
            </w:r>
          </w:p>
        </w:tc>
        <w:tc>
          <w:tcPr>
            <w:tcW w:w="1980" w:type="dxa"/>
            <w:tcBorders>
              <w:top w:val="nil"/>
              <w:left w:val="nil"/>
              <w:bottom w:val="single" w:sz="4" w:space="0" w:color="auto"/>
              <w:right w:val="single" w:sz="4" w:space="0" w:color="auto"/>
            </w:tcBorders>
            <w:shd w:val="clear" w:color="auto" w:fill="auto"/>
            <w:noWrap/>
            <w:vAlign w:val="center"/>
            <w:hideMark/>
          </w:tcPr>
          <w:p w14:paraId="1C6A21A6"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52E2CA"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7BB1324" w14:textId="77777777" w:rsidR="00C72E41" w:rsidRPr="00150F41" w:rsidRDefault="00C72E41" w:rsidP="00917FE5">
            <w:pPr>
              <w:pStyle w:val="Tabletext"/>
              <w:jc w:val="center"/>
              <w:rPr>
                <w:rFonts w:ascii="Arial" w:hAnsi="Arial" w:cs="Arial"/>
              </w:rPr>
            </w:pPr>
            <w:r w:rsidRPr="00150F41">
              <w:rPr>
                <w:rFonts w:ascii="Arial" w:hAnsi="Arial" w:cs="Arial"/>
              </w:rPr>
              <w:t xml:space="preserve">Burlington </w:t>
            </w:r>
          </w:p>
        </w:tc>
        <w:tc>
          <w:tcPr>
            <w:tcW w:w="1800" w:type="dxa"/>
            <w:tcBorders>
              <w:top w:val="nil"/>
              <w:left w:val="nil"/>
              <w:bottom w:val="single" w:sz="4" w:space="0" w:color="auto"/>
              <w:right w:val="single" w:sz="4" w:space="0" w:color="auto"/>
            </w:tcBorders>
            <w:shd w:val="clear" w:color="auto" w:fill="auto"/>
            <w:noWrap/>
            <w:vAlign w:val="center"/>
            <w:hideMark/>
          </w:tcPr>
          <w:p w14:paraId="3EDA36C7"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54743CF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438EF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8D30ED0" w14:textId="77777777" w:rsidR="00C72E41" w:rsidRPr="00150F41" w:rsidRDefault="00C72E41" w:rsidP="00917FE5">
            <w:pPr>
              <w:pStyle w:val="Tabletext"/>
              <w:jc w:val="center"/>
              <w:rPr>
                <w:rFonts w:ascii="Arial" w:hAnsi="Arial" w:cs="Arial"/>
              </w:rPr>
            </w:pPr>
            <w:r w:rsidRPr="00150F41">
              <w:rPr>
                <w:rFonts w:ascii="Arial" w:hAnsi="Arial" w:cs="Arial"/>
              </w:rPr>
              <w:t xml:space="preserve">Camden </w:t>
            </w:r>
          </w:p>
        </w:tc>
        <w:tc>
          <w:tcPr>
            <w:tcW w:w="1800" w:type="dxa"/>
            <w:tcBorders>
              <w:top w:val="nil"/>
              <w:left w:val="nil"/>
              <w:bottom w:val="single" w:sz="4" w:space="0" w:color="auto"/>
              <w:right w:val="single" w:sz="4" w:space="0" w:color="auto"/>
            </w:tcBorders>
            <w:shd w:val="clear" w:color="auto" w:fill="auto"/>
            <w:noWrap/>
            <w:vAlign w:val="center"/>
            <w:hideMark/>
          </w:tcPr>
          <w:p w14:paraId="43EC1A94" w14:textId="77777777" w:rsidR="00C72E41" w:rsidRPr="00150F41" w:rsidRDefault="00C72E41" w:rsidP="00917FE5">
            <w:pPr>
              <w:pStyle w:val="Tabletext"/>
              <w:jc w:val="center"/>
              <w:rPr>
                <w:rFonts w:ascii="Arial" w:hAnsi="Arial" w:cs="Arial"/>
              </w:rPr>
            </w:pPr>
            <w:r w:rsidRPr="00150F41">
              <w:rPr>
                <w:rFonts w:ascii="Arial" w:hAnsi="Arial" w:cs="Arial"/>
              </w:rPr>
              <w:t>19</w:t>
            </w:r>
          </w:p>
        </w:tc>
        <w:tc>
          <w:tcPr>
            <w:tcW w:w="1980" w:type="dxa"/>
            <w:tcBorders>
              <w:top w:val="nil"/>
              <w:left w:val="nil"/>
              <w:bottom w:val="single" w:sz="4" w:space="0" w:color="auto"/>
              <w:right w:val="single" w:sz="4" w:space="0" w:color="auto"/>
            </w:tcBorders>
            <w:shd w:val="clear" w:color="auto" w:fill="auto"/>
            <w:noWrap/>
            <w:vAlign w:val="center"/>
            <w:hideMark/>
          </w:tcPr>
          <w:p w14:paraId="53C4718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AC4239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4CFCA61" w14:textId="77777777" w:rsidR="00C72E41" w:rsidRPr="00150F41" w:rsidRDefault="00C72E41" w:rsidP="00917FE5">
            <w:pPr>
              <w:pStyle w:val="Tabletext"/>
              <w:jc w:val="center"/>
              <w:rPr>
                <w:rFonts w:ascii="Arial" w:hAnsi="Arial" w:cs="Arial"/>
              </w:rPr>
            </w:pPr>
            <w:r w:rsidRPr="00150F41">
              <w:rPr>
                <w:rFonts w:ascii="Arial" w:hAnsi="Arial" w:cs="Arial"/>
              </w:rPr>
              <w:t>Cape May</w:t>
            </w:r>
          </w:p>
        </w:tc>
        <w:tc>
          <w:tcPr>
            <w:tcW w:w="1800" w:type="dxa"/>
            <w:tcBorders>
              <w:top w:val="nil"/>
              <w:left w:val="nil"/>
              <w:bottom w:val="single" w:sz="4" w:space="0" w:color="auto"/>
              <w:right w:val="single" w:sz="4" w:space="0" w:color="auto"/>
            </w:tcBorders>
            <w:shd w:val="clear" w:color="auto" w:fill="auto"/>
            <w:noWrap/>
            <w:vAlign w:val="center"/>
            <w:hideMark/>
          </w:tcPr>
          <w:p w14:paraId="1293DDBB"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DAE176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D707A05"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196C7B3" w14:textId="77777777" w:rsidR="00C72E41" w:rsidRPr="00150F41" w:rsidRDefault="00C72E41" w:rsidP="00917FE5">
            <w:pPr>
              <w:pStyle w:val="Tabletext"/>
              <w:jc w:val="center"/>
              <w:rPr>
                <w:rFonts w:ascii="Arial" w:hAnsi="Arial" w:cs="Arial"/>
              </w:rPr>
            </w:pPr>
            <w:r w:rsidRPr="00150F41">
              <w:rPr>
                <w:rFonts w:ascii="Arial" w:hAnsi="Arial" w:cs="Arial"/>
              </w:rPr>
              <w:t xml:space="preserve">Cumberland </w:t>
            </w:r>
          </w:p>
        </w:tc>
        <w:tc>
          <w:tcPr>
            <w:tcW w:w="1800" w:type="dxa"/>
            <w:tcBorders>
              <w:top w:val="nil"/>
              <w:left w:val="nil"/>
              <w:bottom w:val="single" w:sz="4" w:space="0" w:color="auto"/>
              <w:right w:val="single" w:sz="4" w:space="0" w:color="auto"/>
            </w:tcBorders>
            <w:shd w:val="clear" w:color="auto" w:fill="auto"/>
            <w:noWrap/>
            <w:vAlign w:val="center"/>
            <w:hideMark/>
          </w:tcPr>
          <w:p w14:paraId="5078086D" w14:textId="77777777" w:rsidR="00C72E41" w:rsidRPr="00150F41" w:rsidRDefault="00C72E41" w:rsidP="00917FE5">
            <w:pPr>
              <w:pStyle w:val="Tabletext"/>
              <w:jc w:val="center"/>
              <w:rPr>
                <w:rFonts w:ascii="Arial" w:hAnsi="Arial" w:cs="Arial"/>
              </w:rPr>
            </w:pPr>
            <w:r w:rsidRPr="00150F41">
              <w:rPr>
                <w:rFonts w:ascii="Arial" w:hAnsi="Arial" w:cs="Arial"/>
              </w:rPr>
              <w:t>27</w:t>
            </w:r>
          </w:p>
        </w:tc>
        <w:tc>
          <w:tcPr>
            <w:tcW w:w="1980" w:type="dxa"/>
            <w:tcBorders>
              <w:top w:val="nil"/>
              <w:left w:val="nil"/>
              <w:bottom w:val="single" w:sz="4" w:space="0" w:color="auto"/>
              <w:right w:val="single" w:sz="4" w:space="0" w:color="auto"/>
            </w:tcBorders>
            <w:shd w:val="clear" w:color="auto" w:fill="auto"/>
            <w:noWrap/>
            <w:vAlign w:val="center"/>
            <w:hideMark/>
          </w:tcPr>
          <w:p w14:paraId="27E814BE"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702E7F0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05BFC0" w14:textId="77777777" w:rsidR="00C72E41" w:rsidRPr="00150F41" w:rsidRDefault="00C72E41" w:rsidP="00917FE5">
            <w:pPr>
              <w:pStyle w:val="Tabletext"/>
              <w:jc w:val="center"/>
              <w:rPr>
                <w:rFonts w:ascii="Arial" w:hAnsi="Arial" w:cs="Arial"/>
              </w:rPr>
            </w:pPr>
            <w:r w:rsidRPr="00150F41">
              <w:rPr>
                <w:rFonts w:ascii="Arial" w:hAnsi="Arial" w:cs="Arial"/>
              </w:rPr>
              <w:t xml:space="preserve">Essex </w:t>
            </w:r>
          </w:p>
        </w:tc>
        <w:tc>
          <w:tcPr>
            <w:tcW w:w="1800" w:type="dxa"/>
            <w:tcBorders>
              <w:top w:val="nil"/>
              <w:left w:val="nil"/>
              <w:bottom w:val="single" w:sz="4" w:space="0" w:color="auto"/>
              <w:right w:val="single" w:sz="4" w:space="0" w:color="auto"/>
            </w:tcBorders>
            <w:shd w:val="clear" w:color="auto" w:fill="auto"/>
            <w:noWrap/>
            <w:vAlign w:val="center"/>
            <w:hideMark/>
          </w:tcPr>
          <w:p w14:paraId="0A99E97E" w14:textId="77777777" w:rsidR="00C72E41" w:rsidRPr="00150F41" w:rsidRDefault="00C72E41" w:rsidP="00917FE5">
            <w:pPr>
              <w:pStyle w:val="Tabletext"/>
              <w:jc w:val="center"/>
              <w:rPr>
                <w:rFonts w:ascii="Arial" w:hAnsi="Arial" w:cs="Arial"/>
              </w:rPr>
            </w:pPr>
            <w:r w:rsidRPr="00150F41">
              <w:rPr>
                <w:rFonts w:ascii="Arial" w:hAnsi="Arial" w:cs="Arial"/>
              </w:rPr>
              <w:t>53</w:t>
            </w:r>
          </w:p>
        </w:tc>
        <w:tc>
          <w:tcPr>
            <w:tcW w:w="1980" w:type="dxa"/>
            <w:tcBorders>
              <w:top w:val="nil"/>
              <w:left w:val="nil"/>
              <w:bottom w:val="single" w:sz="4" w:space="0" w:color="auto"/>
              <w:right w:val="single" w:sz="4" w:space="0" w:color="auto"/>
            </w:tcBorders>
            <w:shd w:val="clear" w:color="auto" w:fill="auto"/>
            <w:noWrap/>
            <w:vAlign w:val="center"/>
            <w:hideMark/>
          </w:tcPr>
          <w:p w14:paraId="4D9F37DA"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189EF2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2CD4C9F" w14:textId="77777777" w:rsidR="00C72E41" w:rsidRPr="00150F41" w:rsidRDefault="00C72E41" w:rsidP="00917FE5">
            <w:pPr>
              <w:pStyle w:val="Tabletext"/>
              <w:jc w:val="center"/>
              <w:rPr>
                <w:rFonts w:ascii="Arial" w:hAnsi="Arial" w:cs="Arial"/>
              </w:rPr>
            </w:pPr>
            <w:r w:rsidRPr="00150F41">
              <w:rPr>
                <w:rFonts w:ascii="Arial" w:hAnsi="Arial" w:cs="Arial"/>
              </w:rPr>
              <w:t xml:space="preserve">Gloucester </w:t>
            </w:r>
          </w:p>
        </w:tc>
        <w:tc>
          <w:tcPr>
            <w:tcW w:w="1800" w:type="dxa"/>
            <w:tcBorders>
              <w:top w:val="nil"/>
              <w:left w:val="nil"/>
              <w:bottom w:val="single" w:sz="4" w:space="0" w:color="auto"/>
              <w:right w:val="single" w:sz="4" w:space="0" w:color="auto"/>
            </w:tcBorders>
            <w:shd w:val="clear" w:color="auto" w:fill="auto"/>
            <w:noWrap/>
            <w:vAlign w:val="center"/>
            <w:hideMark/>
          </w:tcPr>
          <w:p w14:paraId="5901586F" w14:textId="77777777" w:rsidR="00C72E41" w:rsidRPr="00150F41" w:rsidRDefault="00C72E41" w:rsidP="00917FE5">
            <w:pPr>
              <w:pStyle w:val="Tabletext"/>
              <w:jc w:val="center"/>
              <w:rPr>
                <w:rFonts w:ascii="Arial" w:hAnsi="Arial" w:cs="Arial"/>
              </w:rPr>
            </w:pPr>
            <w:r w:rsidRPr="00150F41">
              <w:rPr>
                <w:rFonts w:ascii="Arial" w:hAnsi="Arial" w:cs="Arial"/>
              </w:rPr>
              <w:t>9</w:t>
            </w:r>
          </w:p>
        </w:tc>
        <w:tc>
          <w:tcPr>
            <w:tcW w:w="1980" w:type="dxa"/>
            <w:tcBorders>
              <w:top w:val="nil"/>
              <w:left w:val="nil"/>
              <w:bottom w:val="single" w:sz="4" w:space="0" w:color="auto"/>
              <w:right w:val="single" w:sz="4" w:space="0" w:color="auto"/>
            </w:tcBorders>
            <w:shd w:val="clear" w:color="auto" w:fill="auto"/>
            <w:noWrap/>
            <w:vAlign w:val="center"/>
            <w:hideMark/>
          </w:tcPr>
          <w:p w14:paraId="23AA9103"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FCEF6D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3A803C2" w14:textId="77777777" w:rsidR="00C72E41" w:rsidRPr="00150F41" w:rsidRDefault="00C72E41" w:rsidP="00917FE5">
            <w:pPr>
              <w:pStyle w:val="Tabletext"/>
              <w:jc w:val="center"/>
              <w:rPr>
                <w:rFonts w:ascii="Arial" w:hAnsi="Arial" w:cs="Arial"/>
              </w:rPr>
            </w:pPr>
            <w:r w:rsidRPr="00150F41">
              <w:rPr>
                <w:rFonts w:ascii="Arial" w:hAnsi="Arial" w:cs="Arial"/>
              </w:rPr>
              <w:t xml:space="preserve">Hudson </w:t>
            </w:r>
          </w:p>
        </w:tc>
        <w:tc>
          <w:tcPr>
            <w:tcW w:w="1800" w:type="dxa"/>
            <w:tcBorders>
              <w:top w:val="nil"/>
              <w:left w:val="nil"/>
              <w:bottom w:val="single" w:sz="4" w:space="0" w:color="auto"/>
              <w:right w:val="single" w:sz="4" w:space="0" w:color="auto"/>
            </w:tcBorders>
            <w:shd w:val="clear" w:color="auto" w:fill="auto"/>
            <w:noWrap/>
            <w:vAlign w:val="center"/>
            <w:hideMark/>
          </w:tcPr>
          <w:p w14:paraId="5FA4EE7C" w14:textId="77777777" w:rsidR="00C72E41" w:rsidRPr="00150F41" w:rsidRDefault="00C72E41" w:rsidP="00917FE5">
            <w:pPr>
              <w:pStyle w:val="Tabletext"/>
              <w:jc w:val="center"/>
              <w:rPr>
                <w:rFonts w:ascii="Arial" w:hAnsi="Arial" w:cs="Arial"/>
              </w:rPr>
            </w:pPr>
            <w:r w:rsidRPr="00150F41">
              <w:rPr>
                <w:rFonts w:ascii="Arial" w:hAnsi="Arial" w:cs="Arial"/>
              </w:rPr>
              <w:t>60</w:t>
            </w:r>
          </w:p>
        </w:tc>
        <w:tc>
          <w:tcPr>
            <w:tcW w:w="1980" w:type="dxa"/>
            <w:tcBorders>
              <w:top w:val="nil"/>
              <w:left w:val="nil"/>
              <w:bottom w:val="single" w:sz="4" w:space="0" w:color="auto"/>
              <w:right w:val="single" w:sz="4" w:space="0" w:color="auto"/>
            </w:tcBorders>
            <w:shd w:val="clear" w:color="auto" w:fill="auto"/>
            <w:noWrap/>
            <w:vAlign w:val="center"/>
            <w:hideMark/>
          </w:tcPr>
          <w:p w14:paraId="555DF00D"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322E8038"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11E17BD1" w14:textId="77777777" w:rsidR="00C72E41" w:rsidRPr="00150F41" w:rsidRDefault="00C72E41" w:rsidP="00917FE5">
            <w:pPr>
              <w:pStyle w:val="Tabletext"/>
              <w:jc w:val="center"/>
              <w:rPr>
                <w:rFonts w:ascii="Arial" w:hAnsi="Arial" w:cs="Arial"/>
              </w:rPr>
            </w:pPr>
            <w:r w:rsidRPr="00150F41">
              <w:rPr>
                <w:rFonts w:ascii="Arial" w:hAnsi="Arial" w:cs="Arial"/>
              </w:rPr>
              <w:t>Hunterdon</w:t>
            </w:r>
          </w:p>
        </w:tc>
        <w:tc>
          <w:tcPr>
            <w:tcW w:w="1800" w:type="dxa"/>
            <w:tcBorders>
              <w:top w:val="nil"/>
              <w:left w:val="nil"/>
              <w:bottom w:val="single" w:sz="4" w:space="0" w:color="auto"/>
              <w:right w:val="single" w:sz="4" w:space="0" w:color="auto"/>
            </w:tcBorders>
            <w:shd w:val="clear" w:color="auto" w:fill="auto"/>
            <w:noWrap/>
            <w:vAlign w:val="center"/>
            <w:hideMark/>
          </w:tcPr>
          <w:p w14:paraId="1257BA40" w14:textId="77777777" w:rsidR="00C72E41" w:rsidRPr="00150F41" w:rsidRDefault="00C72E41" w:rsidP="00917FE5">
            <w:pPr>
              <w:pStyle w:val="Tabletext"/>
              <w:jc w:val="center"/>
              <w:rPr>
                <w:rFonts w:ascii="Arial" w:hAnsi="Arial" w:cs="Arial"/>
              </w:rPr>
            </w:pPr>
            <w:r w:rsidRPr="00150F41">
              <w:rPr>
                <w:rFonts w:ascii="Arial" w:hAnsi="Arial" w:cs="Arial"/>
              </w:rPr>
              <w:t>3</w:t>
            </w:r>
          </w:p>
        </w:tc>
        <w:tc>
          <w:tcPr>
            <w:tcW w:w="1980" w:type="dxa"/>
            <w:tcBorders>
              <w:top w:val="nil"/>
              <w:left w:val="nil"/>
              <w:bottom w:val="single" w:sz="4" w:space="0" w:color="auto"/>
              <w:right w:val="single" w:sz="4" w:space="0" w:color="auto"/>
            </w:tcBorders>
            <w:shd w:val="clear" w:color="auto" w:fill="auto"/>
            <w:noWrap/>
            <w:vAlign w:val="center"/>
            <w:hideMark/>
          </w:tcPr>
          <w:p w14:paraId="4A90DB0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6CCE2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CF9A96E" w14:textId="77777777" w:rsidR="00C72E41" w:rsidRPr="00150F41" w:rsidRDefault="00C72E41" w:rsidP="00917FE5">
            <w:pPr>
              <w:pStyle w:val="Tabletext"/>
              <w:jc w:val="center"/>
              <w:rPr>
                <w:rFonts w:ascii="Arial" w:hAnsi="Arial" w:cs="Arial"/>
              </w:rPr>
            </w:pPr>
            <w:r w:rsidRPr="00150F41">
              <w:rPr>
                <w:rFonts w:ascii="Arial" w:hAnsi="Arial" w:cs="Arial"/>
              </w:rPr>
              <w:t>Mercer</w:t>
            </w:r>
          </w:p>
        </w:tc>
        <w:tc>
          <w:tcPr>
            <w:tcW w:w="1800" w:type="dxa"/>
            <w:tcBorders>
              <w:top w:val="nil"/>
              <w:left w:val="nil"/>
              <w:bottom w:val="single" w:sz="4" w:space="0" w:color="auto"/>
              <w:right w:val="single" w:sz="4" w:space="0" w:color="auto"/>
            </w:tcBorders>
            <w:shd w:val="clear" w:color="auto" w:fill="auto"/>
            <w:noWrap/>
            <w:vAlign w:val="center"/>
            <w:hideMark/>
          </w:tcPr>
          <w:p w14:paraId="50E5A692" w14:textId="77777777" w:rsidR="00C72E41" w:rsidRPr="00150F41" w:rsidRDefault="00C72E41" w:rsidP="00917FE5">
            <w:pPr>
              <w:pStyle w:val="Tabletext"/>
              <w:jc w:val="center"/>
              <w:rPr>
                <w:rFonts w:ascii="Arial" w:hAnsi="Arial" w:cs="Arial"/>
              </w:rPr>
            </w:pPr>
            <w:r w:rsidRPr="00150F41">
              <w:rPr>
                <w:rFonts w:ascii="Arial" w:hAnsi="Arial" w:cs="Arial"/>
              </w:rPr>
              <w:t>30</w:t>
            </w:r>
          </w:p>
        </w:tc>
        <w:tc>
          <w:tcPr>
            <w:tcW w:w="1980" w:type="dxa"/>
            <w:tcBorders>
              <w:top w:val="nil"/>
              <w:left w:val="nil"/>
              <w:bottom w:val="single" w:sz="4" w:space="0" w:color="auto"/>
              <w:right w:val="single" w:sz="4" w:space="0" w:color="auto"/>
            </w:tcBorders>
            <w:shd w:val="clear" w:color="auto" w:fill="auto"/>
            <w:noWrap/>
            <w:vAlign w:val="center"/>
            <w:hideMark/>
          </w:tcPr>
          <w:p w14:paraId="1533FF1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2AA0C6E"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D1472DB" w14:textId="77777777" w:rsidR="00C72E41" w:rsidRPr="00150F41" w:rsidRDefault="00C72E41" w:rsidP="00917FE5">
            <w:pPr>
              <w:pStyle w:val="Tabletext"/>
              <w:jc w:val="center"/>
              <w:rPr>
                <w:rFonts w:ascii="Arial" w:hAnsi="Arial" w:cs="Arial"/>
              </w:rPr>
            </w:pPr>
            <w:r w:rsidRPr="00150F41">
              <w:rPr>
                <w:rFonts w:ascii="Arial" w:hAnsi="Arial" w:cs="Arial"/>
              </w:rPr>
              <w:t>Middlesex</w:t>
            </w:r>
          </w:p>
        </w:tc>
        <w:tc>
          <w:tcPr>
            <w:tcW w:w="1800" w:type="dxa"/>
            <w:tcBorders>
              <w:top w:val="nil"/>
              <w:left w:val="nil"/>
              <w:bottom w:val="single" w:sz="4" w:space="0" w:color="auto"/>
              <w:right w:val="single" w:sz="4" w:space="0" w:color="auto"/>
            </w:tcBorders>
            <w:shd w:val="clear" w:color="auto" w:fill="auto"/>
            <w:noWrap/>
            <w:vAlign w:val="center"/>
            <w:hideMark/>
          </w:tcPr>
          <w:p w14:paraId="1487256F" w14:textId="77777777" w:rsidR="00C72E41" w:rsidRPr="00150F41" w:rsidRDefault="00C72E41" w:rsidP="00917FE5">
            <w:pPr>
              <w:pStyle w:val="Tabletext"/>
              <w:jc w:val="center"/>
              <w:rPr>
                <w:rFonts w:ascii="Arial" w:hAnsi="Arial" w:cs="Arial"/>
              </w:rPr>
            </w:pPr>
            <w:r w:rsidRPr="00150F41">
              <w:rPr>
                <w:rFonts w:ascii="Arial" w:hAnsi="Arial" w:cs="Arial"/>
              </w:rPr>
              <w:t>24</w:t>
            </w:r>
          </w:p>
        </w:tc>
        <w:tc>
          <w:tcPr>
            <w:tcW w:w="1980" w:type="dxa"/>
            <w:tcBorders>
              <w:top w:val="nil"/>
              <w:left w:val="nil"/>
              <w:bottom w:val="single" w:sz="4" w:space="0" w:color="auto"/>
              <w:right w:val="single" w:sz="4" w:space="0" w:color="auto"/>
            </w:tcBorders>
            <w:shd w:val="clear" w:color="auto" w:fill="auto"/>
            <w:noWrap/>
            <w:vAlign w:val="center"/>
            <w:hideMark/>
          </w:tcPr>
          <w:p w14:paraId="1FB3E02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023E32C"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60ABCBE0" w14:textId="77777777" w:rsidR="00C72E41" w:rsidRPr="00150F41" w:rsidRDefault="00C72E41" w:rsidP="00917FE5">
            <w:pPr>
              <w:pStyle w:val="Tabletext"/>
              <w:jc w:val="center"/>
              <w:rPr>
                <w:rFonts w:ascii="Arial" w:hAnsi="Arial" w:cs="Arial"/>
              </w:rPr>
            </w:pPr>
            <w:r w:rsidRPr="00150F41">
              <w:rPr>
                <w:rFonts w:ascii="Arial" w:hAnsi="Arial" w:cs="Arial"/>
              </w:rPr>
              <w:t>Monmouth</w:t>
            </w:r>
          </w:p>
        </w:tc>
        <w:tc>
          <w:tcPr>
            <w:tcW w:w="1800" w:type="dxa"/>
            <w:tcBorders>
              <w:top w:val="nil"/>
              <w:left w:val="nil"/>
              <w:bottom w:val="single" w:sz="4" w:space="0" w:color="auto"/>
              <w:right w:val="single" w:sz="4" w:space="0" w:color="auto"/>
            </w:tcBorders>
            <w:shd w:val="clear" w:color="auto" w:fill="auto"/>
            <w:noWrap/>
            <w:vAlign w:val="center"/>
            <w:hideMark/>
          </w:tcPr>
          <w:p w14:paraId="39B92A24" w14:textId="77777777" w:rsidR="00C72E41" w:rsidRPr="00150F41" w:rsidRDefault="00C72E41" w:rsidP="00917FE5">
            <w:pPr>
              <w:pStyle w:val="Tabletext"/>
              <w:jc w:val="center"/>
              <w:rPr>
                <w:rFonts w:ascii="Arial" w:hAnsi="Arial" w:cs="Arial"/>
              </w:rPr>
            </w:pPr>
            <w:r w:rsidRPr="00150F41">
              <w:rPr>
                <w:rFonts w:ascii="Arial" w:hAnsi="Arial" w:cs="Arial"/>
              </w:rPr>
              <w:t>15</w:t>
            </w:r>
          </w:p>
        </w:tc>
        <w:tc>
          <w:tcPr>
            <w:tcW w:w="1980" w:type="dxa"/>
            <w:tcBorders>
              <w:top w:val="nil"/>
              <w:left w:val="nil"/>
              <w:bottom w:val="single" w:sz="4" w:space="0" w:color="auto"/>
              <w:right w:val="single" w:sz="4" w:space="0" w:color="auto"/>
            </w:tcBorders>
            <w:shd w:val="clear" w:color="auto" w:fill="auto"/>
            <w:noWrap/>
            <w:vAlign w:val="center"/>
            <w:hideMark/>
          </w:tcPr>
          <w:p w14:paraId="0F9271C9"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0ADAFEA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7BCEB678" w14:textId="77777777" w:rsidR="00C72E41" w:rsidRPr="00150F41" w:rsidRDefault="00C72E41" w:rsidP="00917FE5">
            <w:pPr>
              <w:pStyle w:val="Tabletext"/>
              <w:jc w:val="center"/>
              <w:rPr>
                <w:rFonts w:ascii="Arial" w:hAnsi="Arial" w:cs="Arial"/>
              </w:rPr>
            </w:pPr>
            <w:r w:rsidRPr="00150F41">
              <w:rPr>
                <w:rFonts w:ascii="Arial" w:hAnsi="Arial" w:cs="Arial"/>
              </w:rPr>
              <w:t>Morris</w:t>
            </w:r>
          </w:p>
        </w:tc>
        <w:tc>
          <w:tcPr>
            <w:tcW w:w="1800" w:type="dxa"/>
            <w:tcBorders>
              <w:top w:val="nil"/>
              <w:left w:val="nil"/>
              <w:bottom w:val="single" w:sz="4" w:space="0" w:color="auto"/>
              <w:right w:val="single" w:sz="4" w:space="0" w:color="auto"/>
            </w:tcBorders>
            <w:shd w:val="clear" w:color="auto" w:fill="auto"/>
            <w:noWrap/>
            <w:vAlign w:val="center"/>
            <w:hideMark/>
          </w:tcPr>
          <w:p w14:paraId="443B0F3C" w14:textId="77777777" w:rsidR="00C72E41" w:rsidRPr="00150F41" w:rsidRDefault="00C72E41" w:rsidP="00917FE5">
            <w:pPr>
              <w:pStyle w:val="Tabletext"/>
              <w:jc w:val="center"/>
              <w:rPr>
                <w:rFonts w:ascii="Arial" w:hAnsi="Arial" w:cs="Arial"/>
              </w:rPr>
            </w:pPr>
            <w:r w:rsidRPr="00150F41">
              <w:rPr>
                <w:rFonts w:ascii="Arial" w:hAnsi="Arial" w:cs="Arial"/>
              </w:rPr>
              <w:t>16</w:t>
            </w:r>
          </w:p>
        </w:tc>
        <w:tc>
          <w:tcPr>
            <w:tcW w:w="1980" w:type="dxa"/>
            <w:tcBorders>
              <w:top w:val="nil"/>
              <w:left w:val="nil"/>
              <w:bottom w:val="single" w:sz="4" w:space="0" w:color="auto"/>
              <w:right w:val="single" w:sz="4" w:space="0" w:color="auto"/>
            </w:tcBorders>
            <w:shd w:val="clear" w:color="auto" w:fill="auto"/>
            <w:noWrap/>
            <w:vAlign w:val="center"/>
            <w:hideMark/>
          </w:tcPr>
          <w:p w14:paraId="28C4396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3CEA56D"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E675B01" w14:textId="77777777" w:rsidR="00C72E41" w:rsidRPr="00150F41" w:rsidRDefault="00C72E41" w:rsidP="00917FE5">
            <w:pPr>
              <w:pStyle w:val="Tabletext"/>
              <w:jc w:val="center"/>
              <w:rPr>
                <w:rFonts w:ascii="Arial" w:hAnsi="Arial" w:cs="Arial"/>
              </w:rPr>
            </w:pPr>
            <w:r w:rsidRPr="00150F41">
              <w:rPr>
                <w:rFonts w:ascii="Arial" w:hAnsi="Arial" w:cs="Arial"/>
              </w:rPr>
              <w:t>Ocean</w:t>
            </w:r>
          </w:p>
        </w:tc>
        <w:tc>
          <w:tcPr>
            <w:tcW w:w="1800" w:type="dxa"/>
            <w:tcBorders>
              <w:top w:val="nil"/>
              <w:left w:val="nil"/>
              <w:bottom w:val="single" w:sz="4" w:space="0" w:color="auto"/>
              <w:right w:val="single" w:sz="4" w:space="0" w:color="auto"/>
            </w:tcBorders>
            <w:shd w:val="clear" w:color="auto" w:fill="auto"/>
            <w:noWrap/>
            <w:vAlign w:val="center"/>
            <w:hideMark/>
          </w:tcPr>
          <w:p w14:paraId="2E1AFA26" w14:textId="77777777" w:rsidR="00C72E41" w:rsidRPr="00150F41" w:rsidRDefault="00C72E41" w:rsidP="00917FE5">
            <w:pPr>
              <w:pStyle w:val="Tabletext"/>
              <w:jc w:val="center"/>
              <w:rPr>
                <w:rFonts w:ascii="Arial" w:hAnsi="Arial" w:cs="Arial"/>
              </w:rPr>
            </w:pPr>
            <w:r w:rsidRPr="00150F41">
              <w:rPr>
                <w:rFonts w:ascii="Arial" w:hAnsi="Arial" w:cs="Arial"/>
              </w:rPr>
              <w:t>7</w:t>
            </w:r>
          </w:p>
        </w:tc>
        <w:tc>
          <w:tcPr>
            <w:tcW w:w="1980" w:type="dxa"/>
            <w:tcBorders>
              <w:top w:val="nil"/>
              <w:left w:val="nil"/>
              <w:bottom w:val="single" w:sz="4" w:space="0" w:color="auto"/>
              <w:right w:val="single" w:sz="4" w:space="0" w:color="auto"/>
            </w:tcBorders>
            <w:shd w:val="clear" w:color="auto" w:fill="auto"/>
            <w:noWrap/>
            <w:vAlign w:val="center"/>
            <w:hideMark/>
          </w:tcPr>
          <w:p w14:paraId="5BFB53E7"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650ED8E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9AD1EA4" w14:textId="77777777" w:rsidR="00C72E41" w:rsidRPr="00150F41" w:rsidRDefault="00C72E41" w:rsidP="00917FE5">
            <w:pPr>
              <w:pStyle w:val="Tabletext"/>
              <w:jc w:val="center"/>
              <w:rPr>
                <w:rFonts w:ascii="Arial" w:hAnsi="Arial" w:cs="Arial"/>
              </w:rPr>
            </w:pPr>
            <w:r w:rsidRPr="00150F41">
              <w:rPr>
                <w:rFonts w:ascii="Arial" w:hAnsi="Arial" w:cs="Arial"/>
              </w:rPr>
              <w:t xml:space="preserve">Passaic </w:t>
            </w:r>
          </w:p>
        </w:tc>
        <w:tc>
          <w:tcPr>
            <w:tcW w:w="1800" w:type="dxa"/>
            <w:tcBorders>
              <w:top w:val="nil"/>
              <w:left w:val="nil"/>
              <w:bottom w:val="single" w:sz="4" w:space="0" w:color="auto"/>
              <w:right w:val="single" w:sz="4" w:space="0" w:color="auto"/>
            </w:tcBorders>
            <w:shd w:val="clear" w:color="auto" w:fill="auto"/>
            <w:noWrap/>
            <w:vAlign w:val="center"/>
            <w:hideMark/>
          </w:tcPr>
          <w:p w14:paraId="417D3D77" w14:textId="77777777" w:rsidR="00C72E41" w:rsidRPr="00150F41" w:rsidRDefault="00C72E41" w:rsidP="00917FE5">
            <w:pPr>
              <w:pStyle w:val="Tabletext"/>
              <w:jc w:val="center"/>
              <w:rPr>
                <w:rFonts w:ascii="Arial" w:hAnsi="Arial" w:cs="Arial"/>
              </w:rPr>
            </w:pPr>
            <w:r w:rsidRPr="00150F41">
              <w:rPr>
                <w:rFonts w:ascii="Arial" w:hAnsi="Arial" w:cs="Arial"/>
              </w:rPr>
              <w:t>36</w:t>
            </w:r>
          </w:p>
        </w:tc>
        <w:tc>
          <w:tcPr>
            <w:tcW w:w="1980" w:type="dxa"/>
            <w:tcBorders>
              <w:top w:val="nil"/>
              <w:left w:val="nil"/>
              <w:bottom w:val="single" w:sz="4" w:space="0" w:color="auto"/>
              <w:right w:val="single" w:sz="4" w:space="0" w:color="auto"/>
            </w:tcBorders>
            <w:shd w:val="clear" w:color="auto" w:fill="auto"/>
            <w:noWrap/>
            <w:vAlign w:val="center"/>
            <w:hideMark/>
          </w:tcPr>
          <w:p w14:paraId="7CABC76F"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0AE307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05A4A949" w14:textId="77777777" w:rsidR="00C72E41" w:rsidRPr="00150F41" w:rsidRDefault="00C72E41" w:rsidP="00917FE5">
            <w:pPr>
              <w:pStyle w:val="Tabletext"/>
              <w:jc w:val="center"/>
              <w:rPr>
                <w:rFonts w:ascii="Arial" w:hAnsi="Arial" w:cs="Arial"/>
              </w:rPr>
            </w:pPr>
            <w:r w:rsidRPr="00150F41">
              <w:rPr>
                <w:rFonts w:ascii="Arial" w:hAnsi="Arial" w:cs="Arial"/>
              </w:rPr>
              <w:t xml:space="preserve">Salem </w:t>
            </w:r>
          </w:p>
        </w:tc>
        <w:tc>
          <w:tcPr>
            <w:tcW w:w="1800" w:type="dxa"/>
            <w:tcBorders>
              <w:top w:val="nil"/>
              <w:left w:val="nil"/>
              <w:bottom w:val="single" w:sz="4" w:space="0" w:color="auto"/>
              <w:right w:val="single" w:sz="4" w:space="0" w:color="auto"/>
            </w:tcBorders>
            <w:shd w:val="clear" w:color="auto" w:fill="auto"/>
            <w:noWrap/>
            <w:vAlign w:val="center"/>
            <w:hideMark/>
          </w:tcPr>
          <w:p w14:paraId="18FEF6F1" w14:textId="77777777" w:rsidR="00C72E41" w:rsidRPr="00150F41" w:rsidRDefault="00C72E41" w:rsidP="00917FE5">
            <w:pPr>
              <w:pStyle w:val="Tabletext"/>
              <w:jc w:val="center"/>
              <w:rPr>
                <w:rFonts w:ascii="Arial" w:hAnsi="Arial" w:cs="Arial"/>
              </w:rPr>
            </w:pPr>
            <w:r w:rsidRPr="00150F41">
              <w:rPr>
                <w:rFonts w:ascii="Arial" w:hAnsi="Arial" w:cs="Arial"/>
              </w:rPr>
              <w:t>10</w:t>
            </w:r>
          </w:p>
        </w:tc>
        <w:tc>
          <w:tcPr>
            <w:tcW w:w="1980" w:type="dxa"/>
            <w:tcBorders>
              <w:top w:val="nil"/>
              <w:left w:val="nil"/>
              <w:bottom w:val="single" w:sz="4" w:space="0" w:color="auto"/>
              <w:right w:val="single" w:sz="4" w:space="0" w:color="auto"/>
            </w:tcBorders>
            <w:shd w:val="clear" w:color="auto" w:fill="auto"/>
            <w:noWrap/>
            <w:vAlign w:val="center"/>
            <w:hideMark/>
          </w:tcPr>
          <w:p w14:paraId="08542F7B"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5FC33FF"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55851FB7" w14:textId="77777777" w:rsidR="00C72E41" w:rsidRPr="00150F41" w:rsidRDefault="00C72E41" w:rsidP="00917FE5">
            <w:pPr>
              <w:pStyle w:val="Tabletext"/>
              <w:jc w:val="center"/>
              <w:rPr>
                <w:rFonts w:ascii="Arial" w:hAnsi="Arial" w:cs="Arial"/>
              </w:rPr>
            </w:pPr>
            <w:r w:rsidRPr="00150F41">
              <w:rPr>
                <w:rFonts w:ascii="Arial" w:hAnsi="Arial" w:cs="Arial"/>
              </w:rPr>
              <w:t>Somerset</w:t>
            </w:r>
          </w:p>
        </w:tc>
        <w:tc>
          <w:tcPr>
            <w:tcW w:w="1800" w:type="dxa"/>
            <w:tcBorders>
              <w:top w:val="nil"/>
              <w:left w:val="nil"/>
              <w:bottom w:val="single" w:sz="4" w:space="0" w:color="auto"/>
              <w:right w:val="single" w:sz="4" w:space="0" w:color="auto"/>
            </w:tcBorders>
            <w:shd w:val="clear" w:color="auto" w:fill="auto"/>
            <w:noWrap/>
            <w:vAlign w:val="center"/>
            <w:hideMark/>
          </w:tcPr>
          <w:p w14:paraId="6F1E7FF3" w14:textId="77777777" w:rsidR="00C72E41" w:rsidRPr="00150F41" w:rsidRDefault="00C72E41" w:rsidP="00917FE5">
            <w:pPr>
              <w:pStyle w:val="Tabletext"/>
              <w:jc w:val="center"/>
              <w:rPr>
                <w:rFonts w:ascii="Arial" w:hAnsi="Arial" w:cs="Arial"/>
              </w:rPr>
            </w:pPr>
            <w:r w:rsidRPr="00150F41">
              <w:rPr>
                <w:rFonts w:ascii="Arial" w:hAnsi="Arial" w:cs="Arial"/>
              </w:rPr>
              <w:t>20</w:t>
            </w:r>
          </w:p>
        </w:tc>
        <w:tc>
          <w:tcPr>
            <w:tcW w:w="1980" w:type="dxa"/>
            <w:tcBorders>
              <w:top w:val="nil"/>
              <w:left w:val="nil"/>
              <w:bottom w:val="single" w:sz="4" w:space="0" w:color="auto"/>
              <w:right w:val="single" w:sz="4" w:space="0" w:color="auto"/>
            </w:tcBorders>
            <w:shd w:val="clear" w:color="auto" w:fill="auto"/>
            <w:noWrap/>
            <w:vAlign w:val="center"/>
            <w:hideMark/>
          </w:tcPr>
          <w:p w14:paraId="001F90A2"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27498053"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763B0BA" w14:textId="77777777" w:rsidR="00C72E41" w:rsidRPr="00150F41" w:rsidRDefault="00C72E41" w:rsidP="00917FE5">
            <w:pPr>
              <w:pStyle w:val="Tabletext"/>
              <w:jc w:val="center"/>
              <w:rPr>
                <w:rFonts w:ascii="Arial" w:hAnsi="Arial" w:cs="Arial"/>
              </w:rPr>
            </w:pPr>
            <w:r w:rsidRPr="00150F41">
              <w:rPr>
                <w:rFonts w:ascii="Arial" w:hAnsi="Arial" w:cs="Arial"/>
              </w:rPr>
              <w:t xml:space="preserve">Sussex </w:t>
            </w:r>
          </w:p>
        </w:tc>
        <w:tc>
          <w:tcPr>
            <w:tcW w:w="1800" w:type="dxa"/>
            <w:tcBorders>
              <w:top w:val="nil"/>
              <w:left w:val="nil"/>
              <w:bottom w:val="single" w:sz="4" w:space="0" w:color="auto"/>
              <w:right w:val="single" w:sz="4" w:space="0" w:color="auto"/>
            </w:tcBorders>
            <w:shd w:val="clear" w:color="auto" w:fill="auto"/>
            <w:noWrap/>
            <w:vAlign w:val="center"/>
            <w:hideMark/>
          </w:tcPr>
          <w:p w14:paraId="567FB7CB" w14:textId="77777777" w:rsidR="00C72E41" w:rsidRPr="00150F41" w:rsidRDefault="00C72E41" w:rsidP="00917FE5">
            <w:pPr>
              <w:pStyle w:val="Tabletext"/>
              <w:jc w:val="center"/>
              <w:rPr>
                <w:rFonts w:ascii="Arial" w:hAnsi="Arial" w:cs="Arial"/>
              </w:rPr>
            </w:pPr>
            <w:r w:rsidRPr="00150F41">
              <w:rPr>
                <w:rFonts w:ascii="Arial" w:hAnsi="Arial" w:cs="Arial"/>
              </w:rPr>
              <w:t>4</w:t>
            </w:r>
          </w:p>
        </w:tc>
        <w:tc>
          <w:tcPr>
            <w:tcW w:w="1980" w:type="dxa"/>
            <w:tcBorders>
              <w:top w:val="nil"/>
              <w:left w:val="nil"/>
              <w:bottom w:val="single" w:sz="4" w:space="0" w:color="auto"/>
              <w:right w:val="single" w:sz="4" w:space="0" w:color="auto"/>
            </w:tcBorders>
            <w:shd w:val="clear" w:color="auto" w:fill="auto"/>
            <w:noWrap/>
            <w:vAlign w:val="center"/>
            <w:hideMark/>
          </w:tcPr>
          <w:p w14:paraId="7CBAD9FC"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A59515B"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9CCB9A8" w14:textId="77777777" w:rsidR="00C72E41" w:rsidRPr="00150F41" w:rsidRDefault="00C72E41" w:rsidP="00917FE5">
            <w:pPr>
              <w:pStyle w:val="Tabletext"/>
              <w:jc w:val="center"/>
              <w:rPr>
                <w:rFonts w:ascii="Arial" w:hAnsi="Arial" w:cs="Arial"/>
              </w:rPr>
            </w:pPr>
            <w:r w:rsidRPr="00150F41">
              <w:rPr>
                <w:rFonts w:ascii="Arial" w:hAnsi="Arial" w:cs="Arial"/>
              </w:rPr>
              <w:t>Union</w:t>
            </w:r>
          </w:p>
        </w:tc>
        <w:tc>
          <w:tcPr>
            <w:tcW w:w="1800" w:type="dxa"/>
            <w:tcBorders>
              <w:top w:val="nil"/>
              <w:left w:val="nil"/>
              <w:bottom w:val="single" w:sz="4" w:space="0" w:color="auto"/>
              <w:right w:val="single" w:sz="4" w:space="0" w:color="auto"/>
            </w:tcBorders>
            <w:shd w:val="clear" w:color="auto" w:fill="auto"/>
            <w:noWrap/>
            <w:vAlign w:val="center"/>
            <w:hideMark/>
          </w:tcPr>
          <w:p w14:paraId="4DFB4323" w14:textId="77777777" w:rsidR="00C72E41" w:rsidRPr="00150F41" w:rsidRDefault="00C72E41" w:rsidP="00917FE5">
            <w:pPr>
              <w:pStyle w:val="Tabletext"/>
              <w:jc w:val="center"/>
              <w:rPr>
                <w:rFonts w:ascii="Arial" w:hAnsi="Arial" w:cs="Arial"/>
              </w:rPr>
            </w:pPr>
            <w:r w:rsidRPr="00150F41">
              <w:rPr>
                <w:rFonts w:ascii="Arial" w:hAnsi="Arial" w:cs="Arial"/>
              </w:rPr>
              <w:t>45</w:t>
            </w:r>
          </w:p>
        </w:tc>
        <w:tc>
          <w:tcPr>
            <w:tcW w:w="1980" w:type="dxa"/>
            <w:tcBorders>
              <w:top w:val="nil"/>
              <w:left w:val="nil"/>
              <w:bottom w:val="single" w:sz="4" w:space="0" w:color="auto"/>
              <w:right w:val="single" w:sz="4" w:space="0" w:color="auto"/>
            </w:tcBorders>
            <w:shd w:val="clear" w:color="auto" w:fill="auto"/>
            <w:noWrap/>
            <w:vAlign w:val="center"/>
            <w:hideMark/>
          </w:tcPr>
          <w:p w14:paraId="3B4B7F24"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r w:rsidR="00C72E41" w:rsidRPr="00150F41" w14:paraId="5BB8E001" w14:textId="77777777" w:rsidTr="00917FE5">
        <w:trPr>
          <w:trHeight w:val="300"/>
        </w:trPr>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F9302A0" w14:textId="77777777" w:rsidR="00C72E41" w:rsidRPr="00150F41" w:rsidRDefault="00C72E41" w:rsidP="00917FE5">
            <w:pPr>
              <w:pStyle w:val="Tabletext"/>
              <w:jc w:val="center"/>
              <w:rPr>
                <w:rFonts w:ascii="Arial" w:hAnsi="Arial" w:cs="Arial"/>
              </w:rPr>
            </w:pPr>
            <w:r w:rsidRPr="00150F41">
              <w:rPr>
                <w:rFonts w:ascii="Arial" w:hAnsi="Arial" w:cs="Arial"/>
              </w:rPr>
              <w:t xml:space="preserve">Warren </w:t>
            </w:r>
          </w:p>
        </w:tc>
        <w:tc>
          <w:tcPr>
            <w:tcW w:w="1800" w:type="dxa"/>
            <w:tcBorders>
              <w:top w:val="nil"/>
              <w:left w:val="nil"/>
              <w:bottom w:val="single" w:sz="4" w:space="0" w:color="auto"/>
              <w:right w:val="single" w:sz="4" w:space="0" w:color="auto"/>
            </w:tcBorders>
            <w:shd w:val="clear" w:color="auto" w:fill="auto"/>
            <w:noWrap/>
            <w:vAlign w:val="center"/>
            <w:hideMark/>
          </w:tcPr>
          <w:p w14:paraId="35D8838D" w14:textId="77777777" w:rsidR="00C72E41" w:rsidRPr="00150F41" w:rsidRDefault="00C72E41" w:rsidP="00917FE5">
            <w:pPr>
              <w:pStyle w:val="Tabletext"/>
              <w:jc w:val="center"/>
              <w:rPr>
                <w:rFonts w:ascii="Arial" w:hAnsi="Arial" w:cs="Arial"/>
              </w:rPr>
            </w:pPr>
            <w:r w:rsidRPr="00150F41">
              <w:rPr>
                <w:rFonts w:ascii="Arial" w:hAnsi="Arial" w:cs="Arial"/>
              </w:rPr>
              <w:t>5</w:t>
            </w:r>
          </w:p>
        </w:tc>
        <w:tc>
          <w:tcPr>
            <w:tcW w:w="1980" w:type="dxa"/>
            <w:tcBorders>
              <w:top w:val="nil"/>
              <w:left w:val="nil"/>
              <w:bottom w:val="single" w:sz="4" w:space="0" w:color="auto"/>
              <w:right w:val="single" w:sz="4" w:space="0" w:color="auto"/>
            </w:tcBorders>
            <w:shd w:val="clear" w:color="auto" w:fill="auto"/>
            <w:noWrap/>
            <w:vAlign w:val="center"/>
            <w:hideMark/>
          </w:tcPr>
          <w:p w14:paraId="4E3B8061" w14:textId="77777777" w:rsidR="00C72E41" w:rsidRPr="00150F41" w:rsidRDefault="00C72E41" w:rsidP="00917FE5">
            <w:pPr>
              <w:pStyle w:val="Tabletext"/>
              <w:jc w:val="center"/>
              <w:rPr>
                <w:rFonts w:ascii="Arial" w:hAnsi="Arial" w:cs="Arial"/>
              </w:rPr>
            </w:pPr>
            <w:r w:rsidRPr="00150F41">
              <w:rPr>
                <w:rFonts w:ascii="Arial" w:hAnsi="Arial" w:cs="Arial"/>
              </w:rPr>
              <w:t>6.9</w:t>
            </w:r>
          </w:p>
        </w:tc>
      </w:tr>
    </w:tbl>
    <w:p w14:paraId="5E766D3D" w14:textId="77777777" w:rsidR="00C72E41" w:rsidRPr="000E0526" w:rsidRDefault="00C72E41" w:rsidP="00C72E41">
      <w:pPr>
        <w:pStyle w:val="Blankline"/>
      </w:pPr>
    </w:p>
    <w:p w14:paraId="0049A610" w14:textId="77777777" w:rsidR="00C72E41" w:rsidRPr="00150F41" w:rsidRDefault="00C72E41" w:rsidP="00C72E41">
      <w:pPr>
        <w:pStyle w:val="A2paragraph"/>
        <w:rPr>
          <w:rFonts w:ascii="Arial" w:hAnsi="Arial" w:cs="Arial"/>
        </w:rPr>
      </w:pPr>
      <w:r w:rsidRPr="00150F41">
        <w:rPr>
          <w:rFonts w:ascii="Arial" w:hAnsi="Arial" w:cs="Arial"/>
        </w:rPr>
        <w:t>The NJ Department of Labor and Workforce Development, Construction EEO Monitoring Program has interpreted Section 7.2 of the State of New Jersey Affirmative Action Regulations as applicable to work hour goals for minority and women participation.</w:t>
      </w:r>
    </w:p>
    <w:p w14:paraId="247472AE" w14:textId="77777777" w:rsidR="00C72E41" w:rsidRPr="00150F41" w:rsidRDefault="00C72E41" w:rsidP="00C72E41">
      <w:pPr>
        <w:pStyle w:val="A2paragraph"/>
        <w:rPr>
          <w:rFonts w:ascii="Arial" w:hAnsi="Arial" w:cs="Arial"/>
        </w:rPr>
      </w:pPr>
      <w:r w:rsidRPr="00150F41">
        <w:rPr>
          <w:rFonts w:ascii="Arial" w:hAnsi="Arial" w:cs="Arial"/>
        </w:rPr>
        <w:lastRenderedPageBreak/>
        <w:t>If a project is located in more than one county, the minority work hour goal will be determined by the county which serves as the primary source of hiring or, if workers are obtained equally from one or more counties, the single minority goal shall be the average of the individual goal for the affected counties.</w:t>
      </w:r>
    </w:p>
    <w:p w14:paraId="22603FE7" w14:textId="77777777" w:rsidR="00C72E41" w:rsidRPr="00150F41" w:rsidRDefault="00C72E41" w:rsidP="00C72E41">
      <w:pPr>
        <w:pStyle w:val="A2paragraph"/>
        <w:rPr>
          <w:rFonts w:ascii="Arial" w:hAnsi="Arial" w:cs="Arial"/>
        </w:rPr>
      </w:pPr>
      <w:r w:rsidRPr="00150F41">
        <w:rPr>
          <w:rFonts w:ascii="Arial" w:hAnsi="Arial" w:cs="Arial"/>
        </w:rPr>
        <w:t>The NJ State Department of Labor and Workforce Development, Construction EEO Monitoring Program may designate a regional goal for minority membership for a union that has regional jurisdiction. No regional goals shall apply to this project unless specifically designated elsewhere herein.</w:t>
      </w:r>
    </w:p>
    <w:p w14:paraId="618035BE" w14:textId="77777777" w:rsidR="00C72E41" w:rsidRPr="00150F41" w:rsidRDefault="00C72E41" w:rsidP="00C72E41">
      <w:pPr>
        <w:pStyle w:val="A2paragraph"/>
        <w:rPr>
          <w:rFonts w:ascii="Arial" w:hAnsi="Arial" w:cs="Arial"/>
        </w:rPr>
      </w:pPr>
      <w:r w:rsidRPr="00150F41">
        <w:rPr>
          <w:rFonts w:ascii="Arial" w:hAnsi="Arial" w:cs="Arial"/>
        </w:rPr>
        <w:t>When hiring workers in the construction trade, the Contractor and/or subcontractor agree to attempt, in good faith, to employ minority and women workers in each construction trade, consistent with the applicable county or, in special cases, regional goals.</w:t>
      </w:r>
    </w:p>
    <w:p w14:paraId="0E9A960A" w14:textId="77777777" w:rsidR="00C72E41" w:rsidRPr="00150F41" w:rsidRDefault="00C72E41" w:rsidP="00C72E41">
      <w:pPr>
        <w:pStyle w:val="A2paragraph"/>
        <w:rPr>
          <w:rFonts w:ascii="Arial" w:hAnsi="Arial" w:cs="Arial"/>
        </w:rPr>
      </w:pPr>
      <w:r w:rsidRPr="00150F41">
        <w:rPr>
          <w:rFonts w:ascii="Arial" w:hAnsi="Arial" w:cs="Arial"/>
        </w:rPr>
        <w:t>It is understood that the goals are not quotas. If the Contractor or subcontractor has attempted, in good faith, to satisfy the applicable goals, they will have complied with their obligations under these EEO Special Provisions. It is further understood that if the Contractor shall fail to attain the goals applicable to this project, it will be the Contractor’s obligation to establish to the satisfaction of the Department that it has made a good faith effort to satisfy such goals. The Contractor or subcontractor agrees that a good faith effort to achieve the goals set forth in these special provisions shall include compliance with the following procedures:</w:t>
      </w:r>
    </w:p>
    <w:p w14:paraId="5B7AB335" w14:textId="77777777" w:rsidR="00C72E41" w:rsidRPr="00150F41" w:rsidRDefault="00C72E41" w:rsidP="00C72E41">
      <w:pPr>
        <w:pStyle w:val="A1paragraph0"/>
        <w:rPr>
          <w:rFonts w:ascii="Arial" w:hAnsi="Arial" w:cs="Arial"/>
        </w:rPr>
      </w:pPr>
      <w:r w:rsidRPr="00150F41">
        <w:rPr>
          <w:rFonts w:ascii="Arial" w:hAnsi="Arial" w:cs="Arial"/>
          <w:b/>
        </w:rPr>
        <w:t>B.</w:t>
      </w:r>
      <w:r w:rsidRPr="00150F41">
        <w:rPr>
          <w:rFonts w:ascii="Arial" w:hAnsi="Arial" w:cs="Arial"/>
          <w:b/>
        </w:rPr>
        <w:tab/>
        <w:t>Requests for Referrals from Unions to Meet Contract Workforce Goals</w:t>
      </w:r>
      <w:proofErr w:type="gramStart"/>
      <w:r w:rsidRPr="00150F41">
        <w:rPr>
          <w:rFonts w:ascii="Arial" w:hAnsi="Arial" w:cs="Arial"/>
          <w:b/>
        </w:rPr>
        <w:t xml:space="preserve">.  </w:t>
      </w:r>
      <w:proofErr w:type="gramEnd"/>
      <w:r w:rsidRPr="00150F41">
        <w:rPr>
          <w:rFonts w:ascii="Arial" w:hAnsi="Arial" w:cs="Arial"/>
        </w:rPr>
        <w:t>Requests shall be made by the Contractor or subcontractor to each union or collective bargaining unit with which the Contractor or subcontractor has a referral agreement or arrangement for the referral of minority and women workers to fill job openings</w:t>
      </w:r>
      <w:proofErr w:type="gramStart"/>
      <w:r w:rsidRPr="00150F41">
        <w:rPr>
          <w:rFonts w:ascii="Arial" w:hAnsi="Arial" w:cs="Arial"/>
        </w:rPr>
        <w:t xml:space="preserve">.  </w:t>
      </w:r>
      <w:proofErr w:type="gramEnd"/>
      <w:r w:rsidRPr="00150F41">
        <w:rPr>
          <w:rFonts w:ascii="Arial" w:hAnsi="Arial" w:cs="Arial"/>
        </w:rPr>
        <w:t>Requests shall also be made for assurances for the referral of minority and women workers to fill job openings</w:t>
      </w:r>
      <w:proofErr w:type="gramStart"/>
      <w:r w:rsidRPr="00150F41">
        <w:rPr>
          <w:rFonts w:ascii="Arial" w:hAnsi="Arial" w:cs="Arial"/>
        </w:rPr>
        <w:t xml:space="preserve">.  </w:t>
      </w:r>
      <w:proofErr w:type="gramEnd"/>
      <w:r w:rsidRPr="00150F41">
        <w:rPr>
          <w:rFonts w:ascii="Arial" w:hAnsi="Arial" w:cs="Arial"/>
        </w:rPr>
        <w:t>Requests shall also be made for assurances from such unions or collective bargaining units that they will cooperate with the Contractor or subcontractor in fulfilling the Affirmative Action obligations of the Contractor or subcontractor under this contract</w:t>
      </w:r>
      <w:proofErr w:type="gramStart"/>
      <w:r w:rsidRPr="00150F41">
        <w:rPr>
          <w:rFonts w:ascii="Arial" w:hAnsi="Arial" w:cs="Arial"/>
        </w:rPr>
        <w:t xml:space="preserve">.  </w:t>
      </w:r>
      <w:proofErr w:type="gramEnd"/>
      <w:r w:rsidRPr="00150F41">
        <w:rPr>
          <w:rFonts w:ascii="Arial" w:hAnsi="Arial" w:cs="Arial"/>
        </w:rPr>
        <w:t>Such requests shall be made prior to the commencement of construction under the contract.</w:t>
      </w:r>
    </w:p>
    <w:p w14:paraId="0D39CD3A"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The Contractor and its subcontractors shall comply with Section I, Unions of these EEO Special Provisions and, in particular, with Section I, Paragraph D, if the referral process established in any collective bargaining arrangement is failing to provide the Contractor or subcontractor with a sufficient number of minority and women referrals.</w:t>
      </w:r>
    </w:p>
    <w:p w14:paraId="7D82DCCB" w14:textId="77777777" w:rsidR="00C72E41" w:rsidRPr="00150F41" w:rsidRDefault="00C72E41" w:rsidP="00C72E41">
      <w:pPr>
        <w:pStyle w:val="List0indent"/>
        <w:rPr>
          <w:rFonts w:ascii="Arial" w:hAnsi="Arial" w:cs="Arial"/>
        </w:rPr>
      </w:pPr>
      <w:r w:rsidRPr="00150F41">
        <w:rPr>
          <w:rFonts w:ascii="Arial" w:hAnsi="Arial" w:cs="Arial"/>
        </w:rPr>
        <w:t>2.</w:t>
      </w:r>
      <w:r w:rsidRPr="00150F41">
        <w:rPr>
          <w:rFonts w:ascii="Arial" w:hAnsi="Arial" w:cs="Arial"/>
        </w:rPr>
        <w:tab/>
        <w:t>The Contractor and its subcontractors shall notify the Department’s Compliance Officer, the NJ Department of Labor and Workforce Development, Construction EEO Monitoring Program and at least one approved minority referral organization of the Contractor’s or subcontractors work force needs and of the Contractor’s or subcontractor’s desire for assistance in attaining the goals set forth herein</w:t>
      </w:r>
      <w:proofErr w:type="gramStart"/>
      <w:r w:rsidRPr="00150F41">
        <w:rPr>
          <w:rFonts w:ascii="Arial" w:hAnsi="Arial" w:cs="Arial"/>
        </w:rPr>
        <w:t xml:space="preserve">.  </w:t>
      </w:r>
      <w:proofErr w:type="gramEnd"/>
      <w:r w:rsidRPr="00150F41">
        <w:rPr>
          <w:rFonts w:ascii="Arial" w:hAnsi="Arial" w:cs="Arial"/>
        </w:rPr>
        <w:t>The notifications should include a request for referral of minority and women workers.</w:t>
      </w:r>
    </w:p>
    <w:p w14:paraId="205D56D4"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The Contractor and its subcontractors shall notify the Department’s Compliance Officer and the NJ Department of Labor and Workforce Development, Construction EEO Monitoring Program in the event that a union or collective bargaining unit is not making sufficient minority and women referrals to enable the Contractor or subcontractor to attain the workforce goals for the Contract.</w:t>
      </w:r>
    </w:p>
    <w:p w14:paraId="37D8B8E4" w14:textId="77777777" w:rsidR="00C72E41" w:rsidRPr="00150F41" w:rsidRDefault="00C72E41" w:rsidP="00C72E41">
      <w:pPr>
        <w:pStyle w:val="List0indent"/>
        <w:rPr>
          <w:rFonts w:ascii="Arial" w:hAnsi="Arial" w:cs="Arial"/>
        </w:rPr>
      </w:pPr>
      <w:r w:rsidRPr="00150F41">
        <w:rPr>
          <w:rFonts w:ascii="Arial" w:hAnsi="Arial" w:cs="Arial"/>
        </w:rPr>
        <w:t>4.</w:t>
      </w:r>
      <w:r w:rsidRPr="00150F41">
        <w:rPr>
          <w:rFonts w:ascii="Arial" w:hAnsi="Arial" w:cs="Arial"/>
        </w:rPr>
        <w:tab/>
        <w:t>The Contractor and its subcontractors shall make standing requests to all local construction unions, the State’s training and employment service and other approved referral sources for additional referrals of minority and women workers until such time as the project workforce is consistent with the work hour goals for the Contract.</w:t>
      </w:r>
    </w:p>
    <w:p w14:paraId="1039CD4F" w14:textId="77777777" w:rsidR="00C72E41" w:rsidRPr="00150F41" w:rsidRDefault="00C72E41" w:rsidP="00C72E41">
      <w:pPr>
        <w:pStyle w:val="A1paragraph0"/>
        <w:rPr>
          <w:rFonts w:ascii="Arial" w:hAnsi="Arial" w:cs="Arial"/>
        </w:rPr>
      </w:pPr>
      <w:r w:rsidRPr="00150F41">
        <w:rPr>
          <w:rFonts w:ascii="Arial" w:hAnsi="Arial" w:cs="Arial"/>
          <w:b/>
        </w:rPr>
        <w:t>C.</w:t>
      </w:r>
      <w:r w:rsidRPr="00150F41">
        <w:rPr>
          <w:rFonts w:ascii="Arial" w:hAnsi="Arial" w:cs="Arial"/>
        </w:rPr>
        <w:tab/>
        <w:t xml:space="preserve">In the event that it is necessary to lay off some of the workers in a given trade on the construction site, the Contractor and its subcontractors shall ensure that fair layoff practices are followed regarding minority, </w:t>
      </w:r>
      <w:proofErr w:type="gramStart"/>
      <w:r w:rsidRPr="00150F41">
        <w:rPr>
          <w:rFonts w:ascii="Arial" w:hAnsi="Arial" w:cs="Arial"/>
        </w:rPr>
        <w:t>women</w:t>
      </w:r>
      <w:proofErr w:type="gramEnd"/>
      <w:r w:rsidRPr="00150F41">
        <w:rPr>
          <w:rFonts w:ascii="Arial" w:hAnsi="Arial" w:cs="Arial"/>
        </w:rPr>
        <w:t xml:space="preserve"> and other workers.</w:t>
      </w:r>
    </w:p>
    <w:p w14:paraId="1486184F" w14:textId="77777777" w:rsidR="00C72E41" w:rsidRPr="00150F41" w:rsidRDefault="00C72E41" w:rsidP="00C72E41">
      <w:pPr>
        <w:pStyle w:val="A1paragraph0"/>
        <w:rPr>
          <w:rFonts w:ascii="Arial" w:hAnsi="Arial" w:cs="Arial"/>
        </w:rPr>
      </w:pPr>
      <w:r w:rsidRPr="00150F41">
        <w:rPr>
          <w:rFonts w:ascii="Arial" w:hAnsi="Arial" w:cs="Arial"/>
          <w:b/>
        </w:rPr>
        <w:t>D</w:t>
      </w:r>
      <w:r w:rsidRPr="00150F41">
        <w:rPr>
          <w:rFonts w:ascii="Arial" w:hAnsi="Arial" w:cs="Arial"/>
        </w:rPr>
        <w:t>.</w:t>
      </w:r>
      <w:r w:rsidRPr="00150F41">
        <w:rPr>
          <w:rFonts w:ascii="Arial" w:hAnsi="Arial" w:cs="Arial"/>
        </w:rPr>
        <w:tab/>
        <w:t>Comply with the other requirements of these EEO Special Provisions.</w:t>
      </w:r>
    </w:p>
    <w:p w14:paraId="775F428C" w14:textId="77777777" w:rsidR="00C72E41" w:rsidRPr="00150F41" w:rsidRDefault="00C72E41" w:rsidP="00C72E41">
      <w:pPr>
        <w:pStyle w:val="A1paragraph0"/>
        <w:rPr>
          <w:rFonts w:ascii="Arial" w:hAnsi="Arial" w:cs="Arial"/>
        </w:rPr>
      </w:pPr>
      <w:r w:rsidRPr="00150F41">
        <w:rPr>
          <w:rFonts w:ascii="Arial" w:hAnsi="Arial" w:cs="Arial"/>
          <w:b/>
        </w:rPr>
        <w:t>E</w:t>
      </w:r>
      <w:r w:rsidRPr="00150F41">
        <w:rPr>
          <w:rFonts w:ascii="Arial" w:hAnsi="Arial" w:cs="Arial"/>
        </w:rPr>
        <w:t>.</w:t>
      </w:r>
      <w:r w:rsidRPr="00150F41">
        <w:rPr>
          <w:rFonts w:ascii="Arial" w:hAnsi="Arial" w:cs="Arial"/>
        </w:rPr>
        <w:tab/>
        <w:t>Reporting Requirements.</w:t>
      </w:r>
    </w:p>
    <w:p w14:paraId="1C88E960" w14:textId="77777777" w:rsidR="00C72E41" w:rsidRPr="00150F41" w:rsidRDefault="00C72E41" w:rsidP="00C72E41">
      <w:pPr>
        <w:pStyle w:val="List0indent"/>
        <w:rPr>
          <w:rFonts w:ascii="Arial" w:hAnsi="Arial" w:cs="Arial"/>
        </w:rPr>
      </w:pPr>
      <w:r w:rsidRPr="00150F41">
        <w:rPr>
          <w:rFonts w:ascii="Arial" w:hAnsi="Arial" w:cs="Arial"/>
        </w:rPr>
        <w:t>1.</w:t>
      </w:r>
      <w:r w:rsidRPr="00150F41">
        <w:rPr>
          <w:rFonts w:ascii="Arial" w:hAnsi="Arial" w:cs="Arial"/>
        </w:rPr>
        <w:tab/>
        <w:t>Directly provide the NJ Department of Labor and Workforce Development, Office of Diversity Compliance, Construction Contract Compliance Unit with workforce data for the Contract.</w:t>
      </w:r>
    </w:p>
    <w:p w14:paraId="4B6DCCBC" w14:textId="77777777" w:rsidR="00C72E41" w:rsidRPr="00D211FC"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 xml:space="preserve">After notification of award, but prior to signing the Contract, submit to the Department and the Department of Labor and Workforce Development, Construction EEO Monitoring Program an AA-201 – Initial Project Workforce Report Construction form in accordance with </w:t>
      </w:r>
      <w:r w:rsidRPr="00150F41">
        <w:rPr>
          <w:rFonts w:ascii="Arial" w:hAnsi="Arial" w:cs="Arial"/>
        </w:rPr>
        <w:lastRenderedPageBreak/>
        <w:t>N.J.A.C.</w:t>
      </w:r>
      <w:r>
        <w:rPr>
          <w:rFonts w:ascii="Arial" w:hAnsi="Arial" w:cs="Arial"/>
        </w:rPr>
        <w:t> </w:t>
      </w:r>
      <w:r w:rsidRPr="00150F41">
        <w:rPr>
          <w:rFonts w:ascii="Arial" w:hAnsi="Arial" w:cs="Arial"/>
        </w:rPr>
        <w:t>17:27</w:t>
      </w:r>
      <w:r>
        <w:rPr>
          <w:rFonts w:ascii="Arial" w:hAnsi="Arial" w:cs="Arial"/>
        </w:rPr>
        <w:noBreakHyphen/>
      </w:r>
      <w:r w:rsidRPr="00150F41">
        <w:rPr>
          <w:rFonts w:ascii="Arial" w:hAnsi="Arial" w:cs="Arial"/>
        </w:rPr>
        <w:t>7</w:t>
      </w:r>
      <w:proofErr w:type="gramStart"/>
      <w:r w:rsidRPr="00150F41">
        <w:rPr>
          <w:rFonts w:ascii="Arial" w:hAnsi="Arial" w:cs="Arial"/>
        </w:rPr>
        <w:t xml:space="preserve">.  </w:t>
      </w:r>
      <w:proofErr w:type="gramEnd"/>
      <w:r w:rsidRPr="00150F41">
        <w:rPr>
          <w:rFonts w:ascii="Arial" w:hAnsi="Arial" w:cs="Arial"/>
        </w:rPr>
        <w:t xml:space="preserve">Also, submit the </w:t>
      </w:r>
      <w:r>
        <w:rPr>
          <w:rFonts w:ascii="Arial" w:hAnsi="Arial" w:cs="Arial"/>
        </w:rPr>
        <w:t xml:space="preserve">information </w:t>
      </w:r>
      <w:r w:rsidRPr="00150F41">
        <w:rPr>
          <w:rFonts w:ascii="Arial" w:hAnsi="Arial" w:cs="Arial"/>
        </w:rPr>
        <w:t>within 10 working days of award of any construction subcontract in excess of $10,000 at any tier for construction work under the Contract</w:t>
      </w:r>
      <w:proofErr w:type="gramStart"/>
      <w:r w:rsidRPr="00150F41">
        <w:rPr>
          <w:rFonts w:ascii="Arial" w:hAnsi="Arial" w:cs="Arial"/>
        </w:rPr>
        <w:t xml:space="preserve">.  </w:t>
      </w:r>
      <w:proofErr w:type="gramEnd"/>
      <w:r w:rsidRPr="00150F41">
        <w:rPr>
          <w:rFonts w:ascii="Arial" w:hAnsi="Arial" w:cs="Arial"/>
        </w:rPr>
        <w:t>This form is available online at the New Jersey Department of the Treasure’s websit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2.pdf</w:t>
      </w:r>
      <w:proofErr w:type="gramStart"/>
      <w:r w:rsidRPr="00150F41">
        <w:rPr>
          <w:rFonts w:ascii="Arial" w:hAnsi="Arial" w:cs="Arial"/>
        </w:rPr>
        <w:t xml:space="preserve">.  </w:t>
      </w:r>
      <w:proofErr w:type="gramEnd"/>
      <w:r>
        <w:rPr>
          <w:rFonts w:ascii="Arial" w:hAnsi="Arial" w:cs="Arial"/>
        </w:rPr>
        <w:br/>
      </w:r>
      <w:r w:rsidRPr="00150F41">
        <w:rPr>
          <w:rFonts w:ascii="Arial" w:hAnsi="Arial" w:cs="Arial"/>
        </w:rPr>
        <w:t>Instructions for completing the form can be found online at:</w:t>
      </w:r>
      <w:r>
        <w:rPr>
          <w:rFonts w:ascii="Arial" w:hAnsi="Arial" w:cs="Arial"/>
        </w:rPr>
        <w:t xml:space="preserve"> </w:t>
      </w:r>
      <w:r>
        <w:rPr>
          <w:rFonts w:ascii="Arial" w:hAnsi="Arial" w:cs="Arial"/>
        </w:rPr>
        <w:br/>
      </w:r>
      <w:r w:rsidRPr="007B76B0">
        <w:rPr>
          <w:rStyle w:val="Hyperlink"/>
          <w:rFonts w:ascii="Arial" w:hAnsi="Arial" w:cs="Arial"/>
        </w:rPr>
        <w:t>https://www.nj.gov/treasury/contract_compliance/documents/pdf/forms/aa201ins.pdf</w:t>
      </w:r>
      <w:r w:rsidRPr="00150F41">
        <w:rPr>
          <w:rFonts w:ascii="Arial" w:hAnsi="Arial" w:cs="Arial"/>
        </w:rPr>
        <w:t>.</w:t>
      </w:r>
    </w:p>
    <w:p w14:paraId="4E541F5D"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Monthly, complete and submit an AA 202 - Monthly Project Workforce Report – Construction form for the duration of the Contract</w:t>
      </w:r>
      <w:proofErr w:type="gramStart"/>
      <w:r w:rsidRPr="00150F41">
        <w:rPr>
          <w:rFonts w:ascii="Arial" w:hAnsi="Arial" w:cs="Arial"/>
        </w:rPr>
        <w:t xml:space="preserve">.  </w:t>
      </w:r>
      <w:proofErr w:type="gramEnd"/>
      <w:r w:rsidRPr="00150F41">
        <w:rPr>
          <w:rFonts w:ascii="Arial" w:hAnsi="Arial" w:cs="Arial"/>
        </w:rPr>
        <w:t>This form may be completed:</w:t>
      </w:r>
    </w:p>
    <w:p w14:paraId="0C440F2D" w14:textId="77777777" w:rsidR="00C72E41" w:rsidRPr="00364627" w:rsidRDefault="00C72E41" w:rsidP="00C72E41">
      <w:pPr>
        <w:pStyle w:val="List2indent"/>
        <w:rPr>
          <w:rFonts w:ascii="Arial" w:hAnsi="Arial"/>
        </w:rPr>
      </w:pPr>
      <w:r w:rsidRPr="00364627">
        <w:rPr>
          <w:rFonts w:ascii="Arial" w:hAnsi="Arial"/>
        </w:rPr>
        <w:t>(1)</w:t>
      </w:r>
      <w:r w:rsidRPr="00364627">
        <w:rPr>
          <w:rFonts w:ascii="Arial" w:hAnsi="Arial"/>
        </w:rPr>
        <w:tab/>
        <w:t>Manually and mailed to the Department of Labor &amp; Workforce Development, Construction &amp; EEO Monitoring Program, P.O. Box 209, Trenton, NJ 08625-0209, or:</w:t>
      </w:r>
    </w:p>
    <w:p w14:paraId="2A06E367" w14:textId="77777777" w:rsidR="00C72E41" w:rsidRPr="00150F41" w:rsidRDefault="00C72E41" w:rsidP="00C72E41">
      <w:pPr>
        <w:pStyle w:val="List2indent"/>
        <w:rPr>
          <w:rFonts w:ascii="Arial" w:hAnsi="Arial" w:cs="Arial"/>
        </w:rPr>
      </w:pPr>
      <w:r w:rsidRPr="00150F41">
        <w:rPr>
          <w:rFonts w:ascii="Arial" w:hAnsi="Arial" w:cs="Arial"/>
        </w:rPr>
        <w:t>(2)</w:t>
      </w:r>
      <w:r w:rsidRPr="00150F41">
        <w:rPr>
          <w:rFonts w:ascii="Arial" w:hAnsi="Arial" w:cs="Arial"/>
        </w:rPr>
        <w:tab/>
        <w:t xml:space="preserve">Input electronically directly onto the AA-202 form via the Department of the Treasury’s </w:t>
      </w:r>
      <w:r w:rsidRPr="005F7FD1">
        <w:rPr>
          <w:rFonts w:ascii="Arial" w:hAnsi="Arial"/>
        </w:rPr>
        <w:t>Premier</w:t>
      </w:r>
      <w:r w:rsidRPr="00150F41">
        <w:rPr>
          <w:rFonts w:ascii="Arial" w:hAnsi="Arial" w:cs="Arial"/>
        </w:rPr>
        <w:t xml:space="preserve"> Business Services Online Forms web application</w:t>
      </w:r>
      <w:proofErr w:type="gramStart"/>
      <w:r w:rsidRPr="00CC1134">
        <w:rPr>
          <w:rFonts w:ascii="Arial" w:hAnsi="Arial" w:cs="Arial"/>
        </w:rPr>
        <w:t xml:space="preserve">.  </w:t>
      </w:r>
      <w:proofErr w:type="gramEnd"/>
      <w:r w:rsidRPr="00CC1134">
        <w:rPr>
          <w:rFonts w:ascii="Arial" w:hAnsi="Arial" w:cs="Arial"/>
        </w:rPr>
        <w:t xml:space="preserve">Information about how to register and access the Premier Business Services web application can be found at:  </w:t>
      </w:r>
      <w:hyperlink r:id="rId107" w:history="1">
        <w:r w:rsidRPr="000A3A92">
          <w:rPr>
            <w:rStyle w:val="Hyperlink"/>
            <w:rFonts w:ascii="Arial" w:hAnsi="Arial" w:cs="Arial"/>
          </w:rPr>
          <w:t>https://www.nj.gov/treasury/contract_compliance/documents/pdf/PBS-Introduction-Page.pdf</w:t>
        </w:r>
      </w:hyperlink>
      <w:r w:rsidRPr="00C55D99">
        <w:rPr>
          <w:rStyle w:val="Hyperlink"/>
          <w:rFonts w:ascii="Arial" w:hAnsi="Arial" w:cs="Arial"/>
        </w:rPr>
        <w:t>.</w:t>
      </w:r>
      <w:r>
        <w:rPr>
          <w:rFonts w:ascii="Arial" w:hAnsi="Arial" w:cs="Arial"/>
        </w:rPr>
        <w:t xml:space="preserve">  </w:t>
      </w:r>
      <w:r w:rsidRPr="00150F41">
        <w:rPr>
          <w:rFonts w:ascii="Arial" w:hAnsi="Arial" w:cs="Arial"/>
        </w:rPr>
        <w:t>Follow all instructions to set up online access to the web application.</w:t>
      </w:r>
    </w:p>
    <w:p w14:paraId="654EA6C8" w14:textId="77777777" w:rsidR="00C72E41" w:rsidRPr="00150F41" w:rsidRDefault="00C72E41" w:rsidP="00C72E41">
      <w:pPr>
        <w:pStyle w:val="List2indent"/>
        <w:rPr>
          <w:rFonts w:ascii="Arial" w:hAnsi="Arial" w:cs="Arial"/>
        </w:rPr>
      </w:pPr>
      <w:r w:rsidRPr="00150F41">
        <w:rPr>
          <w:rFonts w:ascii="Arial" w:hAnsi="Arial" w:cs="Arial"/>
        </w:rPr>
        <w:t>(3)</w:t>
      </w:r>
      <w:r w:rsidRPr="00150F41">
        <w:rPr>
          <w:rFonts w:ascii="Arial" w:hAnsi="Arial" w:cs="Arial"/>
        </w:rPr>
        <w:tab/>
        <w:t>Submit a printed copy of the AA-202 form to the Department along with the hard copy of the CC-257R and confirmation e-mail of the successful submission of Monthly Employment Utilization Report.</w:t>
      </w:r>
    </w:p>
    <w:p w14:paraId="1561219F" w14:textId="77777777" w:rsidR="00C72E41" w:rsidRPr="00150F41" w:rsidRDefault="00C72E41" w:rsidP="00C72E41">
      <w:pPr>
        <w:pStyle w:val="List0indent"/>
        <w:rPr>
          <w:rStyle w:val="Hyperlink"/>
          <w:rFonts w:ascii="Arial" w:hAnsi="Arial" w:cs="Arial"/>
        </w:rPr>
      </w:pPr>
      <w:r w:rsidRPr="00150F41">
        <w:rPr>
          <w:rFonts w:ascii="Arial" w:hAnsi="Arial" w:cs="Arial"/>
        </w:rPr>
        <w:t>2.</w:t>
      </w:r>
      <w:r w:rsidRPr="00150F41">
        <w:rPr>
          <w:rFonts w:ascii="Arial" w:hAnsi="Arial" w:cs="Arial"/>
        </w:rPr>
        <w:tab/>
        <w:t>Directly provide the Department with employment workforce data of the number and work hours of minority and non-minority group members and women employed in each work classification for the Contract</w:t>
      </w:r>
      <w:proofErr w:type="gramStart"/>
      <w:r w:rsidRPr="00150F41">
        <w:rPr>
          <w:rFonts w:ascii="Arial" w:hAnsi="Arial" w:cs="Arial"/>
        </w:rPr>
        <w:t xml:space="preserve">.  </w:t>
      </w:r>
      <w:proofErr w:type="gramEnd"/>
      <w:r w:rsidRPr="00150F41">
        <w:rPr>
          <w:rFonts w:ascii="Arial" w:hAnsi="Arial" w:cs="Arial"/>
        </w:rPr>
        <w:t>The Contractor, subcontractors, professional service firms and others working on the project must submit this information via a web-based application through the New Jersey portal, Vendor Workforce Reporting Manager</w:t>
      </w:r>
      <w:proofErr w:type="gramStart"/>
      <w:r w:rsidRPr="00150F41">
        <w:rPr>
          <w:rFonts w:ascii="Arial" w:hAnsi="Arial" w:cs="Arial"/>
        </w:rPr>
        <w:t xml:space="preserve">.  </w:t>
      </w:r>
      <w:proofErr w:type="gramEnd"/>
      <w:r w:rsidRPr="00150F41">
        <w:rPr>
          <w:rFonts w:ascii="Arial" w:hAnsi="Arial" w:cs="Arial"/>
        </w:rPr>
        <w:t>Instructions on how to complete Form CC-257R are provided within the web application</w:t>
      </w:r>
      <w:proofErr w:type="gramStart"/>
      <w:r w:rsidRPr="00150F41">
        <w:rPr>
          <w:rFonts w:ascii="Arial" w:hAnsi="Arial" w:cs="Arial"/>
        </w:rPr>
        <w:t xml:space="preserve">.  </w:t>
      </w:r>
      <w:proofErr w:type="gramEnd"/>
      <w:r w:rsidRPr="00150F41">
        <w:rPr>
          <w:rFonts w:ascii="Arial" w:hAnsi="Arial" w:cs="Arial"/>
        </w:rPr>
        <w:t xml:space="preserve">Instructions for registering and receiving the authentication code to access the </w:t>
      </w:r>
      <w:proofErr w:type="gramStart"/>
      <w:r w:rsidRPr="00150F41">
        <w:rPr>
          <w:rFonts w:ascii="Arial" w:hAnsi="Arial" w:cs="Arial"/>
        </w:rPr>
        <w:t>web based</w:t>
      </w:r>
      <w:proofErr w:type="gramEnd"/>
      <w:r w:rsidRPr="00150F41">
        <w:rPr>
          <w:rFonts w:ascii="Arial" w:hAnsi="Arial" w:cs="Arial"/>
        </w:rPr>
        <w:t xml:space="preserve"> application can be found at the Contractor Manpower Project Reporting CC-257R website at:</w:t>
      </w:r>
      <w:r>
        <w:t xml:space="preserve"> </w:t>
      </w:r>
      <w:r w:rsidRPr="00CC1134">
        <w:rPr>
          <w:rStyle w:val="Hyperlink"/>
          <w:rFonts w:ascii="Arial" w:hAnsi="Arial" w:cs="Arial"/>
        </w:rPr>
        <w:t>https://www.nj.gov/transportation/business/civilrights/pdf/CC257R.pdf</w:t>
      </w:r>
      <w:r>
        <w:rPr>
          <w:rStyle w:val="Hyperlink"/>
          <w:rFonts w:ascii="Arial" w:hAnsi="Arial" w:cs="Arial"/>
        </w:rPr>
        <w:t>.</w:t>
      </w:r>
    </w:p>
    <w:p w14:paraId="4A5397DE" w14:textId="77777777" w:rsidR="00C72E41" w:rsidRPr="00150F41" w:rsidRDefault="00C72E41" w:rsidP="00C72E41">
      <w:pPr>
        <w:pStyle w:val="List1indent"/>
        <w:rPr>
          <w:rFonts w:ascii="Arial" w:hAnsi="Arial" w:cs="Arial"/>
        </w:rPr>
      </w:pPr>
      <w:r w:rsidRPr="00150F41">
        <w:rPr>
          <w:rFonts w:ascii="Arial" w:hAnsi="Arial" w:cs="Arial"/>
        </w:rPr>
        <w:t>a.</w:t>
      </w:r>
      <w:r w:rsidRPr="00150F41">
        <w:rPr>
          <w:rFonts w:ascii="Arial" w:hAnsi="Arial" w:cs="Arial"/>
        </w:rPr>
        <w:tab/>
        <w:t>On a monthly basis, submit Form CC-257R through the web-based application within 10 days following the end of each reporting month.</w:t>
      </w:r>
    </w:p>
    <w:p w14:paraId="03F607F4" w14:textId="77777777" w:rsidR="00C72E41" w:rsidRPr="00150F41" w:rsidRDefault="00C72E41" w:rsidP="00C72E41">
      <w:pPr>
        <w:pStyle w:val="List1indent"/>
        <w:rPr>
          <w:rFonts w:ascii="Arial" w:hAnsi="Arial" w:cs="Arial"/>
        </w:rPr>
      </w:pPr>
      <w:r w:rsidRPr="00150F41">
        <w:rPr>
          <w:rFonts w:ascii="Arial" w:hAnsi="Arial" w:cs="Arial"/>
        </w:rPr>
        <w:t>b.</w:t>
      </w:r>
      <w:r w:rsidRPr="00150F41">
        <w:rPr>
          <w:rFonts w:ascii="Arial" w:hAnsi="Arial" w:cs="Arial"/>
        </w:rPr>
        <w:tab/>
        <w:t>In addition to the above, submit a hard copy of the electronic Form CC-257R to the RE within 10 days following the end of each reporting month</w:t>
      </w:r>
      <w:r>
        <w:rPr>
          <w:rFonts w:ascii="Arial" w:hAnsi="Arial" w:cs="Arial"/>
        </w:rPr>
        <w:t>.</w:t>
      </w:r>
    </w:p>
    <w:p w14:paraId="109BC920" w14:textId="77777777" w:rsidR="00C72E41" w:rsidRPr="00150F41" w:rsidRDefault="00C72E41" w:rsidP="00C72E41">
      <w:pPr>
        <w:pStyle w:val="List1indent"/>
        <w:rPr>
          <w:rFonts w:ascii="Arial" w:hAnsi="Arial" w:cs="Arial"/>
        </w:rPr>
      </w:pPr>
      <w:r w:rsidRPr="00150F41">
        <w:rPr>
          <w:rFonts w:ascii="Arial" w:hAnsi="Arial" w:cs="Arial"/>
        </w:rPr>
        <w:t>c.</w:t>
      </w:r>
      <w:r w:rsidRPr="00150F41">
        <w:rPr>
          <w:rFonts w:ascii="Arial" w:hAnsi="Arial" w:cs="Arial"/>
        </w:rPr>
        <w:tab/>
        <w:t>Submit a copy of the confirmation e-mail of the successful submission of Monthly Employment Utilization Report to the RE within 10 days following the end of each reporting month.</w:t>
      </w:r>
    </w:p>
    <w:p w14:paraId="437F8DEB" w14:textId="77777777" w:rsidR="00C72E41" w:rsidRPr="00150F41" w:rsidRDefault="00C72E41" w:rsidP="00C72E41">
      <w:pPr>
        <w:pStyle w:val="List0indent"/>
        <w:rPr>
          <w:rFonts w:ascii="Arial" w:hAnsi="Arial" w:cs="Arial"/>
        </w:rPr>
      </w:pPr>
      <w:r w:rsidRPr="00150F41">
        <w:rPr>
          <w:rFonts w:ascii="Arial" w:hAnsi="Arial" w:cs="Arial"/>
        </w:rPr>
        <w:t>3.</w:t>
      </w:r>
      <w:r w:rsidRPr="00150F41">
        <w:rPr>
          <w:rFonts w:ascii="Arial" w:hAnsi="Arial" w:cs="Arial"/>
        </w:rPr>
        <w:tab/>
        <w:t>All employment data must be accurate and consistent with certified payroll records</w:t>
      </w:r>
      <w:proofErr w:type="gramStart"/>
      <w:r w:rsidRPr="00150F41">
        <w:rPr>
          <w:rFonts w:ascii="Arial" w:hAnsi="Arial" w:cs="Arial"/>
        </w:rPr>
        <w:t xml:space="preserve">.  </w:t>
      </w:r>
      <w:proofErr w:type="gramEnd"/>
      <w:r w:rsidRPr="00150F41">
        <w:rPr>
          <w:rFonts w:ascii="Arial" w:hAnsi="Arial" w:cs="Arial"/>
        </w:rPr>
        <w:t>The Contractor is responsible for ensuring compliance with these reporting requirements</w:t>
      </w:r>
      <w:proofErr w:type="gramStart"/>
      <w:r w:rsidRPr="00150F41">
        <w:rPr>
          <w:rFonts w:ascii="Arial" w:hAnsi="Arial" w:cs="Arial"/>
        </w:rPr>
        <w:t xml:space="preserve">.  </w:t>
      </w:r>
      <w:proofErr w:type="gramEnd"/>
      <w:r w:rsidRPr="00150F41">
        <w:rPr>
          <w:rFonts w:ascii="Arial" w:hAnsi="Arial" w:cs="Arial"/>
        </w:rPr>
        <w:t xml:space="preserve">Failure of the Contractor, subcontractors, professional service firms and others working on the Contract to report monthly employment and wage data may result in payments being delayed or withheld as per </w:t>
      </w:r>
      <w:proofErr w:type="gramStart"/>
      <w:r w:rsidRPr="00150F41">
        <w:rPr>
          <w:rFonts w:ascii="Arial" w:hAnsi="Arial" w:cs="Arial"/>
        </w:rPr>
        <w:t>105.01, or</w:t>
      </w:r>
      <w:proofErr w:type="gramEnd"/>
      <w:r w:rsidRPr="00150F41">
        <w:rPr>
          <w:rFonts w:ascii="Arial" w:hAnsi="Arial" w:cs="Arial"/>
        </w:rPr>
        <w:t xml:space="preserve"> impact the Contractor’s prequalification rating with the Department.</w:t>
      </w:r>
    </w:p>
    <w:p w14:paraId="3B09C13C" w14:textId="77777777" w:rsidR="00360DCC" w:rsidRPr="00150F41" w:rsidRDefault="00360DCC" w:rsidP="00291F41">
      <w:pPr>
        <w:pStyle w:val="Blankline"/>
      </w:pPr>
    </w:p>
    <w:p w14:paraId="0046EAE6" w14:textId="77777777" w:rsidR="00360DCC" w:rsidRPr="00150F41" w:rsidRDefault="00360DCC" w:rsidP="00360DCC">
      <w:pPr>
        <w:pStyle w:val="List0indent"/>
        <w:rPr>
          <w:rFonts w:ascii="Arial" w:hAnsi="Arial" w:cs="Arial"/>
        </w:rPr>
        <w:sectPr w:rsidR="00360DCC" w:rsidRPr="00150F41" w:rsidSect="002B1D46">
          <w:headerReference w:type="even" r:id="rId108"/>
          <w:headerReference w:type="default" r:id="rId109"/>
          <w:footerReference w:type="default" r:id="rId110"/>
          <w:headerReference w:type="first" r:id="rId111"/>
          <w:pgSz w:w="12240" w:h="15840" w:code="1"/>
          <w:pgMar w:top="1440" w:right="1080" w:bottom="1440" w:left="1440" w:header="576" w:footer="720" w:gutter="0"/>
          <w:pgNumType w:start="1"/>
          <w:cols w:space="720"/>
        </w:sectPr>
      </w:pPr>
    </w:p>
    <w:p w14:paraId="3BAE33B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4</w:t>
      </w:r>
    </w:p>
    <w:p w14:paraId="25023212" w14:textId="77777777" w:rsidR="00360DCC" w:rsidRPr="00252E63" w:rsidRDefault="00360DCC" w:rsidP="00360DCC">
      <w:pPr>
        <w:pStyle w:val="00000Subsection"/>
        <w:rPr>
          <w:rFonts w:ascii="Arial" w:hAnsi="Arial"/>
          <w:bCs/>
        </w:rPr>
      </w:pPr>
      <w:r w:rsidRPr="00252E63">
        <w:rPr>
          <w:rFonts w:ascii="Arial" w:hAnsi="Arial"/>
          <w:bCs/>
        </w:rPr>
        <w:t>INVESTIGATING, REPORTING AND RESOLVING EMPLOYMENT DISCRIMINATION AND SEXUAL HARASSMENT COMPLAINTS ON WHOLLY STATE FUNDED PROJECTS</w:t>
      </w:r>
    </w:p>
    <w:p w14:paraId="6047AECF" w14:textId="77777777" w:rsidR="00360DCC" w:rsidRPr="00150F41" w:rsidRDefault="00360DCC" w:rsidP="00360DCC">
      <w:pPr>
        <w:pStyle w:val="Paragraph"/>
        <w:rPr>
          <w:rFonts w:ascii="Arial" w:hAnsi="Arial" w:cs="Arial"/>
        </w:rPr>
      </w:pPr>
      <w:r w:rsidRPr="00150F41">
        <w:rPr>
          <w:rFonts w:ascii="Arial" w:hAnsi="Arial" w:cs="Arial"/>
        </w:rPr>
        <w:t>The Contractor hereby agrees to the following requirements in order to implement fully the nondiscrimination provisions of the Supplemental Specifications:</w:t>
      </w:r>
    </w:p>
    <w:p w14:paraId="390A25F9" w14:textId="77777777" w:rsidR="00360DCC" w:rsidRPr="00150F41" w:rsidRDefault="00360DCC" w:rsidP="00360DCC">
      <w:pPr>
        <w:pStyle w:val="Paragraph"/>
        <w:rPr>
          <w:rFonts w:ascii="Arial" w:hAnsi="Arial" w:cs="Arial"/>
        </w:rPr>
      </w:pPr>
      <w:r w:rsidRPr="00150F41">
        <w:rPr>
          <w:rFonts w:ascii="Arial" w:hAnsi="Arial" w:cs="Arial"/>
        </w:rPr>
        <w:t>The Contractor agrees that in instances when it receives from any person working on the project site a verbal or written complaint of employment discrimination, prohibited under N.J.S.A. 10:5-1 et seq. 10:2-1 et seq., 42 U.S.C. 2000 (d) et seq., 42 U.S.C. 2000(e) et seq. and Executive Order 11246, it shall take the following actions:</w:t>
      </w:r>
    </w:p>
    <w:p w14:paraId="555F9513" w14:textId="77777777" w:rsidR="00360DCC" w:rsidRPr="00150F41" w:rsidRDefault="00360DCC" w:rsidP="00360DCC">
      <w:pPr>
        <w:pStyle w:val="A1paragraph0"/>
        <w:rPr>
          <w:rFonts w:ascii="Arial" w:hAnsi="Arial" w:cs="Arial"/>
        </w:rPr>
      </w:pPr>
      <w:r w:rsidRPr="00150F41">
        <w:rPr>
          <w:rFonts w:ascii="Arial" w:hAnsi="Arial" w:cs="Arial"/>
        </w:rPr>
        <w:t>A.</w:t>
      </w:r>
      <w:r w:rsidRPr="00150F41">
        <w:rPr>
          <w:rFonts w:ascii="Arial" w:hAnsi="Arial" w:cs="Arial"/>
        </w:rPr>
        <w:tab/>
        <w:t>Within one (1) working day commence an investigation of the complaint, which will include but not be limited to interviewing the complainant, the respondent, and all possible witnesses to the alleged act or acts of discrimination or sexual harassment.</w:t>
      </w:r>
    </w:p>
    <w:p w14:paraId="4EE6EF04" w14:textId="77777777" w:rsidR="00360DCC" w:rsidRPr="00150F41" w:rsidRDefault="00360DCC" w:rsidP="00360DCC">
      <w:pPr>
        <w:pStyle w:val="A1paragraph0"/>
        <w:rPr>
          <w:rFonts w:ascii="Arial" w:hAnsi="Arial" w:cs="Arial"/>
        </w:rPr>
      </w:pPr>
      <w:r w:rsidRPr="00150F41">
        <w:rPr>
          <w:rFonts w:ascii="Arial" w:hAnsi="Arial" w:cs="Arial"/>
        </w:rPr>
        <w:t>B.</w:t>
      </w:r>
      <w:r w:rsidRPr="00150F41">
        <w:rPr>
          <w:rFonts w:ascii="Arial" w:hAnsi="Arial" w:cs="Arial"/>
        </w:rPr>
        <w:tab/>
        <w:t>Prepare and keep for its use and file a detailed written investigation report which includes the following information:</w:t>
      </w:r>
    </w:p>
    <w:p w14:paraId="0C6C42A0" w14:textId="77777777" w:rsidR="00360DCC" w:rsidRPr="00150F41" w:rsidRDefault="00360DCC" w:rsidP="00360DCC">
      <w:pPr>
        <w:pStyle w:val="List0indent"/>
        <w:rPr>
          <w:rFonts w:ascii="Arial" w:hAnsi="Arial" w:cs="Arial"/>
        </w:rPr>
      </w:pPr>
      <w:r w:rsidRPr="00150F41">
        <w:rPr>
          <w:rFonts w:ascii="Arial" w:hAnsi="Arial" w:cs="Arial"/>
        </w:rPr>
        <w:t>1.</w:t>
      </w:r>
      <w:r w:rsidRPr="00150F41">
        <w:rPr>
          <w:rFonts w:ascii="Arial" w:hAnsi="Arial" w:cs="Arial"/>
        </w:rPr>
        <w:tab/>
        <w:t>Investigatory activities and findings.</w:t>
      </w:r>
    </w:p>
    <w:p w14:paraId="3044A342" w14:textId="77777777" w:rsidR="00360DCC" w:rsidRPr="00150F41" w:rsidRDefault="00360DCC" w:rsidP="00360DCC">
      <w:pPr>
        <w:pStyle w:val="List0indent"/>
        <w:rPr>
          <w:rFonts w:ascii="Arial" w:hAnsi="Arial" w:cs="Arial"/>
        </w:rPr>
      </w:pPr>
      <w:r w:rsidRPr="00150F41">
        <w:rPr>
          <w:rFonts w:ascii="Arial" w:hAnsi="Arial" w:cs="Arial"/>
        </w:rPr>
        <w:t>2.</w:t>
      </w:r>
      <w:r w:rsidRPr="00150F41">
        <w:rPr>
          <w:rFonts w:ascii="Arial" w:hAnsi="Arial" w:cs="Arial"/>
        </w:rPr>
        <w:tab/>
        <w:t xml:space="preserve">Dates and parties </w:t>
      </w:r>
      <w:proofErr w:type="gramStart"/>
      <w:r w:rsidRPr="00150F41">
        <w:rPr>
          <w:rFonts w:ascii="Arial" w:hAnsi="Arial" w:cs="Arial"/>
        </w:rPr>
        <w:t>involved</w:t>
      </w:r>
      <w:proofErr w:type="gramEnd"/>
      <w:r w:rsidRPr="00150F41">
        <w:rPr>
          <w:rFonts w:ascii="Arial" w:hAnsi="Arial" w:cs="Arial"/>
        </w:rPr>
        <w:t xml:space="preserve"> and activities involved in resolving the complaint.</w:t>
      </w:r>
    </w:p>
    <w:p w14:paraId="5437D81E" w14:textId="77777777" w:rsidR="00360DCC" w:rsidRPr="00150F41" w:rsidRDefault="00360DCC" w:rsidP="00360DCC">
      <w:pPr>
        <w:pStyle w:val="List0indent"/>
        <w:rPr>
          <w:rFonts w:ascii="Arial" w:hAnsi="Arial" w:cs="Arial"/>
        </w:rPr>
      </w:pPr>
      <w:r w:rsidRPr="00150F41">
        <w:rPr>
          <w:rFonts w:ascii="Arial" w:hAnsi="Arial" w:cs="Arial"/>
        </w:rPr>
        <w:t>3.</w:t>
      </w:r>
      <w:r w:rsidRPr="00150F41">
        <w:rPr>
          <w:rFonts w:ascii="Arial" w:hAnsi="Arial" w:cs="Arial"/>
        </w:rPr>
        <w:tab/>
        <w:t>Resolution and corrective action taken if discrimination or sexual harassment is found to have taken place.</w:t>
      </w:r>
    </w:p>
    <w:p w14:paraId="7D6AD920" w14:textId="77777777" w:rsidR="00360DCC" w:rsidRPr="00150F41" w:rsidRDefault="00360DCC" w:rsidP="00360DCC">
      <w:pPr>
        <w:pStyle w:val="List0indent"/>
        <w:rPr>
          <w:rFonts w:ascii="Arial" w:hAnsi="Arial" w:cs="Arial"/>
        </w:rPr>
      </w:pPr>
      <w:r w:rsidRPr="00150F41">
        <w:rPr>
          <w:rFonts w:ascii="Arial" w:hAnsi="Arial" w:cs="Arial"/>
        </w:rPr>
        <w:t>4.</w:t>
      </w:r>
      <w:r w:rsidRPr="00150F41">
        <w:rPr>
          <w:rFonts w:ascii="Arial" w:hAnsi="Arial" w:cs="Arial"/>
        </w:rPr>
        <w:tab/>
        <w:t>A signed copy of resolution of complaint by complainant and Contractor.</w:t>
      </w:r>
    </w:p>
    <w:p w14:paraId="0718A5DA" w14:textId="77777777" w:rsidR="00360DCC" w:rsidRPr="00150F41" w:rsidRDefault="00360DCC" w:rsidP="00360DCC">
      <w:pPr>
        <w:pStyle w:val="A2paragraph"/>
        <w:rPr>
          <w:rFonts w:ascii="Arial" w:hAnsi="Arial" w:cs="Arial"/>
        </w:rPr>
      </w:pPr>
      <w:r w:rsidRPr="00150F41">
        <w:rPr>
          <w:rFonts w:ascii="Arial" w:hAnsi="Arial" w:cs="Arial"/>
        </w:rPr>
        <w:t>(In addition to keeping in its files the above-noted detailed written investigative report, the Contractor shall keep for possible future review by the Department, all other records, including, but not limited to, interview memos and statements.)</w:t>
      </w:r>
    </w:p>
    <w:p w14:paraId="579F4E2C" w14:textId="77777777" w:rsidR="00360DCC" w:rsidRPr="00150F41" w:rsidRDefault="00360DCC" w:rsidP="00360DCC">
      <w:pPr>
        <w:pStyle w:val="A1paragraph0"/>
        <w:rPr>
          <w:rFonts w:ascii="Arial" w:hAnsi="Arial" w:cs="Arial"/>
        </w:rPr>
      </w:pPr>
      <w:r w:rsidRPr="00150F41">
        <w:rPr>
          <w:rFonts w:ascii="Arial" w:hAnsi="Arial" w:cs="Arial"/>
        </w:rPr>
        <w:t>C.</w:t>
      </w:r>
      <w:r w:rsidRPr="00150F41">
        <w:rPr>
          <w:rFonts w:ascii="Arial" w:hAnsi="Arial" w:cs="Arial"/>
        </w:rPr>
        <w:tab/>
        <w:t>Upon the request of the Department, provides to the Department within ten (10) calendar days a copy of its detailed written investigative report and all other records on the complaint investigation and resolution.</w:t>
      </w:r>
    </w:p>
    <w:p w14:paraId="1586CDBF" w14:textId="77777777" w:rsidR="00360DCC" w:rsidRPr="00150F41" w:rsidRDefault="00360DCC" w:rsidP="00360DCC">
      <w:pPr>
        <w:pStyle w:val="A1paragraph0"/>
        <w:rPr>
          <w:rFonts w:ascii="Arial" w:hAnsi="Arial" w:cs="Arial"/>
        </w:rPr>
      </w:pPr>
      <w:r w:rsidRPr="00150F41">
        <w:rPr>
          <w:rFonts w:ascii="Arial" w:hAnsi="Arial" w:cs="Arial"/>
        </w:rPr>
        <w:t>D.</w:t>
      </w:r>
      <w:r w:rsidRPr="00150F41">
        <w:rPr>
          <w:rFonts w:ascii="Arial" w:hAnsi="Arial" w:cs="Arial"/>
        </w:rPr>
        <w:tab/>
        <w:t>Take appropriate disciplinary actions against any Contractor employee, official or agent who has committed acts of discrimination or sexual harassment against any Contractor employee or person working on the project. If the person committing the discrimination is a subcontractor employee, then the Contractor is required to attempt to effectuate corrective and/or disciplinary action by the subcontractor in order to establish compliance with the Contract.</w:t>
      </w:r>
    </w:p>
    <w:p w14:paraId="6F8FD11B" w14:textId="77777777" w:rsidR="00360DCC" w:rsidRPr="00150F41" w:rsidRDefault="00360DCC" w:rsidP="00360DCC">
      <w:pPr>
        <w:pStyle w:val="A1paragraph0"/>
        <w:rPr>
          <w:rFonts w:ascii="Arial" w:hAnsi="Arial" w:cs="Arial"/>
        </w:rPr>
      </w:pPr>
      <w:r w:rsidRPr="00150F41">
        <w:rPr>
          <w:rFonts w:ascii="Arial" w:hAnsi="Arial" w:cs="Arial"/>
        </w:rPr>
        <w:t>E.</w:t>
      </w:r>
      <w:r w:rsidRPr="00150F41">
        <w:rPr>
          <w:rFonts w:ascii="Arial" w:hAnsi="Arial" w:cs="Arial"/>
        </w:rPr>
        <w:tab/>
        <w:t xml:space="preserve">Take appropriate disciplinary action against any Contractor employee, official or agent who retaliates, </w:t>
      </w:r>
      <w:proofErr w:type="gramStart"/>
      <w:r w:rsidRPr="00150F41">
        <w:rPr>
          <w:rFonts w:ascii="Arial" w:hAnsi="Arial" w:cs="Arial"/>
        </w:rPr>
        <w:t>coerces</w:t>
      </w:r>
      <w:proofErr w:type="gramEnd"/>
      <w:r w:rsidRPr="00150F41">
        <w:rPr>
          <w:rFonts w:ascii="Arial" w:hAnsi="Arial" w:cs="Arial"/>
        </w:rPr>
        <w:t xml:space="preserve"> or intimidates any complainant and/or person who provides information or assistance to any investigation of complaints of discrimination or sexual harassment. If the person retaliating, </w:t>
      </w:r>
      <w:proofErr w:type="gramStart"/>
      <w:r w:rsidRPr="00150F41">
        <w:rPr>
          <w:rFonts w:ascii="Arial" w:hAnsi="Arial" w:cs="Arial"/>
        </w:rPr>
        <w:t>coercing</w:t>
      </w:r>
      <w:proofErr w:type="gramEnd"/>
      <w:r w:rsidRPr="00150F41">
        <w:rPr>
          <w:rFonts w:ascii="Arial" w:hAnsi="Arial" w:cs="Arial"/>
        </w:rPr>
        <w:t xml:space="preserve"> or intimidating a complainant or other person assisting in an investigation is a subcontractor’s employee, then the Contractor is required to attempt to effectuate corrective and/or disciplinary action taken by the subcontractor in order to establish compliance with the Contract.</w:t>
      </w:r>
    </w:p>
    <w:p w14:paraId="7B55E5E7" w14:textId="77777777" w:rsidR="00360DCC" w:rsidRPr="00150F41" w:rsidRDefault="00360DCC" w:rsidP="00360DCC">
      <w:pPr>
        <w:pStyle w:val="A1paragraph0"/>
        <w:rPr>
          <w:rFonts w:ascii="Arial" w:hAnsi="Arial" w:cs="Arial"/>
        </w:rPr>
      </w:pPr>
      <w:r w:rsidRPr="00150F41">
        <w:rPr>
          <w:rFonts w:ascii="Arial" w:hAnsi="Arial" w:cs="Arial"/>
        </w:rPr>
        <w:t>F.</w:t>
      </w:r>
      <w:r w:rsidRPr="00150F41">
        <w:rPr>
          <w:rFonts w:ascii="Arial" w:hAnsi="Arial" w:cs="Arial"/>
        </w:rPr>
        <w:tab/>
        <w:t>Ensure to the maximum extent possible that the privacy interests of all persons who give confidential information in aid of the Contractor’s employment discrimination investigation are protected.</w:t>
      </w:r>
    </w:p>
    <w:p w14:paraId="2961BABE" w14:textId="77777777" w:rsidR="00360DCC" w:rsidRPr="00150F41" w:rsidRDefault="00360DCC" w:rsidP="00360DCC">
      <w:pPr>
        <w:pStyle w:val="A1paragraph0"/>
        <w:rPr>
          <w:rFonts w:ascii="Arial" w:hAnsi="Arial" w:cs="Arial"/>
        </w:rPr>
      </w:pPr>
      <w:r w:rsidRPr="00150F41">
        <w:rPr>
          <w:rFonts w:ascii="Arial" w:hAnsi="Arial" w:cs="Arial"/>
        </w:rPr>
        <w:t>G.</w:t>
      </w:r>
      <w:r w:rsidRPr="00150F41">
        <w:rPr>
          <w:rFonts w:ascii="Arial" w:hAnsi="Arial" w:cs="Arial"/>
        </w:rPr>
        <w:tab/>
        <w:t>In conjunction with the above requirements, the Contractor herein agrees to develop and post a written sexual harassment policy for its workforce.</w:t>
      </w:r>
    </w:p>
    <w:p w14:paraId="2545CD30" w14:textId="77777777" w:rsidR="00360DCC" w:rsidRPr="00150F41" w:rsidRDefault="00360DCC" w:rsidP="00360DCC">
      <w:pPr>
        <w:pStyle w:val="A1paragraph0"/>
        <w:rPr>
          <w:rFonts w:ascii="Arial" w:hAnsi="Arial" w:cs="Arial"/>
        </w:rPr>
      </w:pPr>
      <w:r w:rsidRPr="00150F41">
        <w:rPr>
          <w:rFonts w:ascii="Arial" w:hAnsi="Arial" w:cs="Arial"/>
        </w:rPr>
        <w:t>H.</w:t>
      </w:r>
      <w:r w:rsidRPr="00150F41">
        <w:rPr>
          <w:rFonts w:ascii="Arial" w:hAnsi="Arial" w:cs="Arial"/>
        </w:rPr>
        <w:tab/>
        <w:t>The Contractor also agrees that its failure to comply with the above requirements may be cause for the Department to institute against the Contractor any and all enforcement proceedings and/or sanctions authorized by the Contract or by State and/or Federal law.</w:t>
      </w:r>
    </w:p>
    <w:p w14:paraId="01DD6CD4" w14:textId="77777777" w:rsidR="00360DCC" w:rsidRPr="00150F41" w:rsidRDefault="00360DCC" w:rsidP="00360DCC">
      <w:pPr>
        <w:pStyle w:val="A1paragraph0"/>
        <w:rPr>
          <w:rFonts w:ascii="Arial" w:hAnsi="Arial" w:cs="Arial"/>
        </w:rPr>
      </w:pPr>
    </w:p>
    <w:p w14:paraId="26A4B1F2" w14:textId="77777777" w:rsidR="00360DCC" w:rsidRPr="00150F41" w:rsidRDefault="00360DCC" w:rsidP="00360DCC">
      <w:pPr>
        <w:pStyle w:val="A1paragraph0"/>
        <w:rPr>
          <w:rFonts w:ascii="Arial" w:hAnsi="Arial" w:cs="Arial"/>
        </w:rPr>
        <w:sectPr w:rsidR="00360DCC" w:rsidRPr="00150F41" w:rsidSect="002B1D46">
          <w:headerReference w:type="even" r:id="rId112"/>
          <w:headerReference w:type="default" r:id="rId113"/>
          <w:footerReference w:type="default" r:id="rId114"/>
          <w:headerReference w:type="first" r:id="rId115"/>
          <w:pgSz w:w="12240" w:h="15840" w:code="1"/>
          <w:pgMar w:top="1440" w:right="1080" w:bottom="1440" w:left="1440" w:header="576" w:footer="720" w:gutter="0"/>
          <w:pgNumType w:start="1"/>
          <w:cols w:space="720"/>
        </w:sectPr>
      </w:pPr>
    </w:p>
    <w:p w14:paraId="174B5BD9"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5</w:t>
      </w:r>
    </w:p>
    <w:p w14:paraId="410F5086" w14:textId="77777777" w:rsidR="00360DCC" w:rsidRPr="00252E63" w:rsidRDefault="00360DCC" w:rsidP="00360DCC">
      <w:pPr>
        <w:pStyle w:val="00000Subsection"/>
        <w:rPr>
          <w:rFonts w:ascii="Arial" w:hAnsi="Arial"/>
          <w:bCs/>
        </w:rPr>
      </w:pPr>
      <w:r w:rsidRPr="00252E63">
        <w:rPr>
          <w:rFonts w:ascii="Arial" w:hAnsi="Arial"/>
          <w:bCs/>
        </w:rPr>
        <w:t>PAYROLL REQUIREMENTS FOR WHOLLY STATE FUNDED PROJECTS</w:t>
      </w:r>
    </w:p>
    <w:p w14:paraId="322DA32B" w14:textId="77777777" w:rsidR="00360DCC" w:rsidRPr="00A73444" w:rsidRDefault="00360DCC" w:rsidP="00A73444">
      <w:pPr>
        <w:pStyle w:val="A1paragraph0"/>
        <w:rPr>
          <w:rFonts w:ascii="Arial" w:hAnsi="Arial"/>
        </w:rPr>
      </w:pPr>
      <w:r w:rsidRPr="00A73444">
        <w:rPr>
          <w:rFonts w:ascii="Arial" w:hAnsi="Arial"/>
          <w:b/>
        </w:rPr>
        <w:t>A.</w:t>
      </w:r>
      <w:r w:rsidRPr="00A73444">
        <w:rPr>
          <w:rFonts w:ascii="Arial" w:hAnsi="Arial"/>
          <w:b/>
        </w:rPr>
        <w:tab/>
        <w:t>Payroll Reports</w:t>
      </w:r>
      <w:proofErr w:type="gramStart"/>
      <w:r w:rsidRPr="00A73444">
        <w:rPr>
          <w:rFonts w:ascii="Arial" w:hAnsi="Arial"/>
          <w:b/>
        </w:rPr>
        <w:t>.</w:t>
      </w:r>
      <w:r w:rsidRPr="00A73444">
        <w:rPr>
          <w:rFonts w:ascii="Arial" w:hAnsi="Arial"/>
        </w:rPr>
        <w:t xml:space="preserve">  </w:t>
      </w:r>
      <w:proofErr w:type="gramEnd"/>
      <w:r w:rsidRPr="00A73444">
        <w:rPr>
          <w:rFonts w:ascii="Arial" w:hAnsi="Arial"/>
        </w:rPr>
        <w:t>Each Contractor and subcontractor shall furnish the RE with payroll reports for each week of contract work</w:t>
      </w:r>
      <w:proofErr w:type="gramStart"/>
      <w:r w:rsidRPr="00A73444">
        <w:rPr>
          <w:rFonts w:ascii="Arial" w:hAnsi="Arial"/>
        </w:rPr>
        <w:t xml:space="preserve">.  </w:t>
      </w:r>
      <w:proofErr w:type="gramEnd"/>
      <w:r w:rsidRPr="00A73444">
        <w:rPr>
          <w:rFonts w:ascii="Arial" w:hAnsi="Arial"/>
        </w:rPr>
        <w:t>Such reports shall be submitted within 10 days of the date of payment covered thereby and shall contain the following information:</w:t>
      </w:r>
    </w:p>
    <w:p w14:paraId="1BD9707B" w14:textId="77777777" w:rsidR="00360DCC" w:rsidRPr="00A73444" w:rsidRDefault="00360DCC" w:rsidP="00A73444">
      <w:pPr>
        <w:pStyle w:val="List0indent"/>
        <w:rPr>
          <w:rFonts w:ascii="Arial" w:hAnsi="Arial"/>
        </w:rPr>
      </w:pPr>
      <w:r w:rsidRPr="00A73444">
        <w:rPr>
          <w:rFonts w:ascii="Arial" w:hAnsi="Arial"/>
        </w:rPr>
        <w:t>1.</w:t>
      </w:r>
      <w:r w:rsidRPr="00A73444">
        <w:rPr>
          <w:rFonts w:ascii="Arial" w:hAnsi="Arial"/>
        </w:rPr>
        <w:tab/>
        <w:t>Each employee’s full name and address of each such employee.</w:t>
      </w:r>
    </w:p>
    <w:p w14:paraId="7FBCD993" w14:textId="77777777" w:rsidR="00360DCC" w:rsidRPr="00A73444" w:rsidRDefault="00360DCC" w:rsidP="00A73444">
      <w:pPr>
        <w:pStyle w:val="List0indent"/>
        <w:rPr>
          <w:rFonts w:ascii="Arial" w:hAnsi="Arial"/>
        </w:rPr>
      </w:pPr>
      <w:r w:rsidRPr="00A73444">
        <w:rPr>
          <w:rFonts w:ascii="Arial" w:hAnsi="Arial"/>
        </w:rPr>
        <w:t>2.</w:t>
      </w:r>
      <w:r w:rsidRPr="00A73444">
        <w:rPr>
          <w:rFonts w:ascii="Arial" w:hAnsi="Arial"/>
        </w:rPr>
        <w:tab/>
        <w:t>The ethnicity and gender of each employee.</w:t>
      </w:r>
    </w:p>
    <w:p w14:paraId="0AF3D3C4" w14:textId="77777777" w:rsidR="00360DCC" w:rsidRPr="00A73444" w:rsidRDefault="00360DCC" w:rsidP="00A73444">
      <w:pPr>
        <w:pStyle w:val="List0indent"/>
        <w:rPr>
          <w:rFonts w:ascii="Arial" w:hAnsi="Arial"/>
        </w:rPr>
      </w:pPr>
      <w:r w:rsidRPr="00A73444">
        <w:rPr>
          <w:rFonts w:ascii="Arial" w:hAnsi="Arial"/>
        </w:rPr>
        <w:t>3.</w:t>
      </w:r>
      <w:r w:rsidRPr="00A73444">
        <w:rPr>
          <w:rFonts w:ascii="Arial" w:hAnsi="Arial"/>
        </w:rPr>
        <w:tab/>
        <w:t>Each employee’s specific work classification (s).</w:t>
      </w:r>
    </w:p>
    <w:p w14:paraId="470FC751" w14:textId="77777777" w:rsidR="00360DCC" w:rsidRPr="00A73444" w:rsidRDefault="00360DCC" w:rsidP="00A73444">
      <w:pPr>
        <w:pStyle w:val="List0indent"/>
        <w:rPr>
          <w:rFonts w:ascii="Arial" w:hAnsi="Arial"/>
        </w:rPr>
      </w:pPr>
      <w:r w:rsidRPr="00A73444">
        <w:rPr>
          <w:rFonts w:ascii="Arial" w:hAnsi="Arial"/>
        </w:rPr>
        <w:t>4.</w:t>
      </w:r>
      <w:r w:rsidRPr="00A73444">
        <w:rPr>
          <w:rFonts w:ascii="Arial" w:hAnsi="Arial"/>
        </w:rPr>
        <w:tab/>
        <w:t xml:space="preserve">Entries indicating each employee’s basis hourly wage rate(s) and, where applicable, the overtime hourly wage rate(s). Any fringe benefits paid to approved plans, </w:t>
      </w:r>
      <w:proofErr w:type="gramStart"/>
      <w:r w:rsidRPr="00A73444">
        <w:rPr>
          <w:rFonts w:ascii="Arial" w:hAnsi="Arial"/>
        </w:rPr>
        <w:t>funds</w:t>
      </w:r>
      <w:proofErr w:type="gramEnd"/>
      <w:r w:rsidRPr="00A73444">
        <w:rPr>
          <w:rFonts w:ascii="Arial" w:hAnsi="Arial"/>
        </w:rPr>
        <w:t xml:space="preserve"> or programs on behalf of the employee must be indicated.  Any fringe benefits paid to the employee in cash must be indicated.</w:t>
      </w:r>
    </w:p>
    <w:p w14:paraId="435E4258" w14:textId="77777777" w:rsidR="00360DCC" w:rsidRPr="00A73444" w:rsidRDefault="00360DCC" w:rsidP="00A73444">
      <w:pPr>
        <w:pStyle w:val="List0indent"/>
        <w:rPr>
          <w:rFonts w:ascii="Arial" w:hAnsi="Arial"/>
        </w:rPr>
      </w:pPr>
      <w:r w:rsidRPr="00A73444">
        <w:rPr>
          <w:rFonts w:ascii="Arial" w:hAnsi="Arial"/>
        </w:rPr>
        <w:t>5.</w:t>
      </w:r>
      <w:r w:rsidRPr="00A73444">
        <w:rPr>
          <w:rFonts w:ascii="Arial" w:hAnsi="Arial"/>
        </w:rPr>
        <w:tab/>
        <w:t>Each employee’s daily and weekly hours worked in each classification, including actual overtime hours worked (not adjusted).</w:t>
      </w:r>
    </w:p>
    <w:p w14:paraId="12241498" w14:textId="77777777" w:rsidR="00360DCC" w:rsidRPr="00A73444" w:rsidRDefault="00360DCC" w:rsidP="00A73444">
      <w:pPr>
        <w:pStyle w:val="List0indent"/>
        <w:rPr>
          <w:rFonts w:ascii="Arial" w:hAnsi="Arial"/>
        </w:rPr>
      </w:pPr>
      <w:r w:rsidRPr="00A73444">
        <w:rPr>
          <w:rFonts w:ascii="Arial" w:hAnsi="Arial"/>
        </w:rPr>
        <w:t>6.</w:t>
      </w:r>
      <w:r w:rsidRPr="00A73444">
        <w:rPr>
          <w:rFonts w:ascii="Arial" w:hAnsi="Arial"/>
        </w:rPr>
        <w:tab/>
        <w:t>Each employee’s gross wage.</w:t>
      </w:r>
    </w:p>
    <w:p w14:paraId="0D36D0E8" w14:textId="77777777" w:rsidR="00360DCC" w:rsidRPr="00A73444" w:rsidRDefault="00360DCC" w:rsidP="00A73444">
      <w:pPr>
        <w:pStyle w:val="List0indent"/>
        <w:rPr>
          <w:rFonts w:ascii="Arial" w:hAnsi="Arial"/>
        </w:rPr>
      </w:pPr>
      <w:r w:rsidRPr="00A73444">
        <w:rPr>
          <w:rFonts w:ascii="Arial" w:hAnsi="Arial"/>
        </w:rPr>
        <w:t>7.</w:t>
      </w:r>
      <w:r w:rsidRPr="00A73444">
        <w:rPr>
          <w:rFonts w:ascii="Arial" w:hAnsi="Arial"/>
        </w:rPr>
        <w:tab/>
        <w:t>The itemized deductions made.</w:t>
      </w:r>
    </w:p>
    <w:p w14:paraId="0AF904EA" w14:textId="77777777" w:rsidR="00360DCC" w:rsidRPr="00A73444" w:rsidRDefault="00360DCC" w:rsidP="00A73444">
      <w:pPr>
        <w:pStyle w:val="List0indent"/>
        <w:rPr>
          <w:rFonts w:ascii="Arial" w:hAnsi="Arial"/>
        </w:rPr>
      </w:pPr>
      <w:r w:rsidRPr="00A73444">
        <w:rPr>
          <w:rFonts w:ascii="Arial" w:hAnsi="Arial"/>
        </w:rPr>
        <w:t>8.</w:t>
      </w:r>
      <w:r w:rsidRPr="00A73444">
        <w:rPr>
          <w:rFonts w:ascii="Arial" w:hAnsi="Arial"/>
        </w:rPr>
        <w:tab/>
        <w:t>The net wages paid.</w:t>
      </w:r>
    </w:p>
    <w:p w14:paraId="0E3E3411" w14:textId="77777777" w:rsidR="00360DCC" w:rsidRPr="00A73444" w:rsidRDefault="00360DCC" w:rsidP="00A73444">
      <w:pPr>
        <w:pStyle w:val="A1paragraph0"/>
        <w:rPr>
          <w:rFonts w:ascii="Arial" w:eastAsia="Calibri" w:hAnsi="Arial"/>
        </w:rPr>
      </w:pPr>
      <w:r w:rsidRPr="00A73444">
        <w:rPr>
          <w:rFonts w:ascii="Arial" w:hAnsi="Arial"/>
          <w:b/>
        </w:rPr>
        <w:t>B.</w:t>
      </w:r>
      <w:r w:rsidRPr="00A73444">
        <w:rPr>
          <w:rStyle w:val="11paragraphChar"/>
          <w:rFonts w:ascii="Arial" w:eastAsia="Calibri" w:hAnsi="Arial"/>
          <w:b/>
        </w:rPr>
        <w:tab/>
        <w:t>Statement of Wages</w:t>
      </w:r>
      <w:proofErr w:type="gramStart"/>
      <w:r w:rsidRPr="00A73444">
        <w:rPr>
          <w:rStyle w:val="11paragraphChar"/>
          <w:rFonts w:ascii="Arial" w:eastAsia="Calibri" w:hAnsi="Arial"/>
          <w:b/>
        </w:rPr>
        <w:t>.</w:t>
      </w:r>
      <w:r w:rsidRPr="00A73444">
        <w:rPr>
          <w:rStyle w:val="11paragraphChar"/>
          <w:rFonts w:ascii="Arial" w:eastAsia="Calibri" w:hAnsi="Arial"/>
        </w:rPr>
        <w:t xml:space="preserve">  </w:t>
      </w:r>
      <w:proofErr w:type="gramEnd"/>
      <w:r w:rsidRPr="00A73444">
        <w:rPr>
          <w:rFonts w:ascii="Arial" w:eastAsia="Calibri" w:hAnsi="Arial"/>
        </w:rPr>
        <w:t>Each Contractor or subcontractor shall furnish a statement each week to the RE with respect to the wages paid each of its employees engaged in contract work covered by the New Jersey Prevailing Wage Act during the preceding weekly payroll period</w:t>
      </w:r>
      <w:proofErr w:type="gramStart"/>
      <w:r w:rsidRPr="00A73444">
        <w:rPr>
          <w:rFonts w:ascii="Arial" w:eastAsia="Calibri" w:hAnsi="Arial"/>
        </w:rPr>
        <w:t xml:space="preserve">.  </w:t>
      </w:r>
      <w:proofErr w:type="gramEnd"/>
      <w:r w:rsidRPr="00A73444">
        <w:rPr>
          <w:rFonts w:ascii="Arial" w:eastAsia="Calibri" w:hAnsi="Arial"/>
        </w:rPr>
        <w:t xml:space="preserve">The statement shall be executed by the Contractor or subcontractor or by an authorized officer or employee </w:t>
      </w:r>
      <w:r w:rsidRPr="00A73444">
        <w:rPr>
          <w:rFonts w:ascii="Arial" w:hAnsi="Arial"/>
        </w:rPr>
        <w:t>of</w:t>
      </w:r>
      <w:r w:rsidRPr="00A73444">
        <w:rPr>
          <w:rFonts w:ascii="Arial" w:eastAsia="Calibri" w:hAnsi="Arial"/>
        </w:rPr>
        <w:t xml:space="preserve"> the Contractor or subcontractors who supervises the payment of wages</w:t>
      </w:r>
      <w:proofErr w:type="gramStart"/>
      <w:r w:rsidRPr="00A73444">
        <w:rPr>
          <w:rFonts w:ascii="Arial" w:eastAsia="Calibri" w:hAnsi="Arial"/>
        </w:rPr>
        <w:t xml:space="preserve">.  </w:t>
      </w:r>
      <w:proofErr w:type="gramEnd"/>
      <w:r w:rsidRPr="00A73444">
        <w:rPr>
          <w:rFonts w:ascii="Arial" w:eastAsia="Calibri" w:hAnsi="Arial"/>
        </w:rPr>
        <w:t>Contractors and subcontractors must use the certification set forth on NJ Department of Labor Payroll Certification for Public Works Project (R-08-12-08), or any form with identical wording.</w:t>
      </w:r>
    </w:p>
    <w:p w14:paraId="0360265A" w14:textId="77777777" w:rsidR="00360DCC" w:rsidRPr="00A73444" w:rsidRDefault="00360DCC" w:rsidP="00A73444">
      <w:pPr>
        <w:pStyle w:val="A1paragraph0"/>
        <w:rPr>
          <w:rFonts w:ascii="Arial" w:hAnsi="Arial"/>
        </w:rPr>
      </w:pPr>
      <w:r w:rsidRPr="00A73444">
        <w:rPr>
          <w:rFonts w:ascii="Arial" w:hAnsi="Arial"/>
          <w:b/>
        </w:rPr>
        <w:t>C.</w:t>
      </w:r>
      <w:r w:rsidRPr="00A73444">
        <w:rPr>
          <w:rFonts w:ascii="Arial" w:hAnsi="Arial"/>
          <w:b/>
        </w:rPr>
        <w:tab/>
        <w:t>Maintaining Records</w:t>
      </w:r>
      <w:proofErr w:type="gramStart"/>
      <w:r w:rsidRPr="00A73444">
        <w:rPr>
          <w:rFonts w:ascii="Arial" w:hAnsi="Arial"/>
          <w:b/>
        </w:rPr>
        <w:t>.</w:t>
      </w:r>
      <w:r w:rsidRPr="00A73444">
        <w:rPr>
          <w:rFonts w:ascii="Arial" w:hAnsi="Arial"/>
        </w:rPr>
        <w:t xml:space="preserve">  </w:t>
      </w:r>
      <w:proofErr w:type="gramEnd"/>
      <w:r w:rsidRPr="00A73444">
        <w:rPr>
          <w:rFonts w:ascii="Arial" w:hAnsi="Arial"/>
        </w:rPr>
        <w:t>Contractor and subcontractor shall maintain complete social security numbers and home address for employees</w:t>
      </w:r>
      <w:proofErr w:type="gramStart"/>
      <w:r w:rsidRPr="00A73444">
        <w:rPr>
          <w:rFonts w:ascii="Arial" w:hAnsi="Arial"/>
        </w:rPr>
        <w:t xml:space="preserve">.  </w:t>
      </w:r>
      <w:proofErr w:type="gramEnd"/>
      <w:r w:rsidRPr="00A73444">
        <w:rPr>
          <w:rFonts w:ascii="Arial" w:hAnsi="Arial"/>
        </w:rPr>
        <w:t>Government agencies are entitled to request or review all relevant payroll information, including social security numbers and addresses of employees</w:t>
      </w:r>
      <w:proofErr w:type="gramStart"/>
      <w:r w:rsidRPr="00A73444">
        <w:rPr>
          <w:rFonts w:ascii="Arial" w:hAnsi="Arial"/>
        </w:rPr>
        <w:t xml:space="preserve">.  </w:t>
      </w:r>
      <w:proofErr w:type="gramEnd"/>
      <w:r w:rsidRPr="00A73444">
        <w:rPr>
          <w:rFonts w:ascii="Arial" w:hAnsi="Arial"/>
        </w:rPr>
        <w:t>Contractors and subcontractors are required to provide such information upon request.</w:t>
      </w:r>
    </w:p>
    <w:p w14:paraId="1AAC0AB0" w14:textId="77777777" w:rsidR="00360DCC" w:rsidRPr="00A73444" w:rsidRDefault="00360DCC" w:rsidP="00A73444">
      <w:pPr>
        <w:pStyle w:val="A1paragraph0"/>
        <w:rPr>
          <w:rFonts w:ascii="Arial" w:hAnsi="Arial"/>
        </w:rPr>
      </w:pPr>
      <w:r w:rsidRPr="00A73444">
        <w:rPr>
          <w:rFonts w:ascii="Arial" w:hAnsi="Arial"/>
          <w:b/>
        </w:rPr>
        <w:t>D.</w:t>
      </w:r>
      <w:r w:rsidRPr="00A73444">
        <w:rPr>
          <w:rFonts w:ascii="Arial" w:hAnsi="Arial"/>
          <w:b/>
        </w:rPr>
        <w:tab/>
        <w:t>Lack of Compliance</w:t>
      </w:r>
      <w:proofErr w:type="gramStart"/>
      <w:r w:rsidRPr="00A73444">
        <w:rPr>
          <w:rFonts w:ascii="Arial" w:hAnsi="Arial"/>
          <w:b/>
        </w:rPr>
        <w:t>.</w:t>
      </w:r>
      <w:r w:rsidRPr="00A73444">
        <w:rPr>
          <w:rFonts w:ascii="Arial" w:hAnsi="Arial"/>
        </w:rPr>
        <w:t xml:space="preserve">  </w:t>
      </w:r>
      <w:proofErr w:type="gramEnd"/>
      <w:r w:rsidRPr="00A73444">
        <w:rPr>
          <w:rFonts w:ascii="Arial" w:hAnsi="Arial"/>
        </w:rPr>
        <w:t>Failure of the Contractor or subcontractor to comply with the payroll requirements may result in payment being delayed or withheld as specified in Section 105, default as specified in Section 108 or termination of the Contract as specified in Section 108.</w:t>
      </w:r>
    </w:p>
    <w:p w14:paraId="3048AD2A" w14:textId="77777777" w:rsidR="00360DCC" w:rsidRPr="00A73444" w:rsidRDefault="00360DCC" w:rsidP="00A73444">
      <w:pPr>
        <w:pStyle w:val="A1paragraph0"/>
        <w:rPr>
          <w:rFonts w:ascii="Arial" w:hAnsi="Arial"/>
        </w:rPr>
      </w:pPr>
      <w:r w:rsidRPr="00A73444">
        <w:rPr>
          <w:rFonts w:ascii="Arial" w:hAnsi="Arial"/>
          <w:b/>
        </w:rPr>
        <w:t>E.</w:t>
      </w:r>
      <w:r w:rsidRPr="00A73444">
        <w:rPr>
          <w:rFonts w:ascii="Arial" w:hAnsi="Arial"/>
          <w:b/>
        </w:rPr>
        <w:tab/>
        <w:t>Diane B. Allen Equal Pay Act, N.J.S.A. 34:11-56.14</w:t>
      </w:r>
      <w:proofErr w:type="gramStart"/>
      <w:r w:rsidRPr="00A73444">
        <w:rPr>
          <w:rFonts w:ascii="Arial" w:hAnsi="Arial"/>
          <w:b/>
        </w:rPr>
        <w:t>b</w:t>
      </w:r>
      <w:r w:rsidRPr="00A73444">
        <w:rPr>
          <w:rFonts w:ascii="Arial" w:hAnsi="Arial"/>
        </w:rPr>
        <w:t xml:space="preserve">.  </w:t>
      </w:r>
      <w:proofErr w:type="gramEnd"/>
      <w:r w:rsidRPr="00A73444">
        <w:rPr>
          <w:rFonts w:ascii="Arial" w:hAnsi="Arial"/>
        </w:rPr>
        <w:t>Pursuant to the DIANE B. ALLEN EQUAL PAY ACT, N.J.S.A. 34:11-56.14.b., the Contractor shall provide to the Commissioner of the New Jersey Department of Labor and Workforce Development, through certified payroll records required pursuant to P.L.1963, c.150 (C.34:11-56.25 et seq.), information regarding the gender, race, job title, occupational category, and rate of total compensation of every employee of the employer employed in the State in connection with the Contract. The Contractor shall provide the Commissioner, throughout the duration of the Contract, with an update to the information whenever payroll records are required to be submitted pursuant to P.L.1963, c.150 (C.34:11-56.25 et seq.)</w:t>
      </w:r>
      <w:proofErr w:type="gramStart"/>
      <w:r w:rsidRPr="00A73444">
        <w:rPr>
          <w:rFonts w:ascii="Arial" w:hAnsi="Arial"/>
        </w:rPr>
        <w:t xml:space="preserve">.  </w:t>
      </w:r>
      <w:proofErr w:type="gramEnd"/>
      <w:r w:rsidRPr="00A73444">
        <w:rPr>
          <w:rFonts w:ascii="Arial" w:hAnsi="Arial"/>
        </w:rPr>
        <w:t xml:space="preserve">Completed forms should be emailed to:  </w:t>
      </w:r>
      <w:hyperlink r:id="rId116" w:history="1">
        <w:r w:rsidRPr="00A73444">
          <w:rPr>
            <w:rFonts w:ascii="Arial" w:hAnsi="Arial"/>
          </w:rPr>
          <w:t>equalpayact@dol.nj.gov</w:t>
        </w:r>
      </w:hyperlink>
      <w:proofErr w:type="gramStart"/>
      <w:r w:rsidRPr="00A73444">
        <w:rPr>
          <w:rFonts w:ascii="Arial" w:hAnsi="Arial"/>
        </w:rPr>
        <w:t xml:space="preserve">.  </w:t>
      </w:r>
      <w:proofErr w:type="gramEnd"/>
      <w:r w:rsidRPr="00A73444">
        <w:rPr>
          <w:rFonts w:ascii="Arial" w:hAnsi="Arial"/>
        </w:rPr>
        <w:t>If online submission is not possible, the form should be mailed to:  Equal Pay Act, New Jersey Department of Labor and Workforce Development, P.O. Box 110, Trenton, NJ 08625-110.</w:t>
      </w:r>
    </w:p>
    <w:p w14:paraId="686F033D" w14:textId="77777777" w:rsidR="00360DCC" w:rsidRPr="00943DC4" w:rsidRDefault="00360DCC" w:rsidP="00943DC4">
      <w:pPr>
        <w:pStyle w:val="A2paragraph"/>
        <w:rPr>
          <w:rFonts w:ascii="Arial" w:hAnsi="Arial"/>
        </w:rPr>
      </w:pPr>
      <w:r w:rsidRPr="00943DC4">
        <w:rPr>
          <w:rFonts w:ascii="Arial" w:hAnsi="Arial"/>
        </w:rPr>
        <w:t xml:space="preserve">Information regarding the Diane B. Allen Equal Pay Act and its requirements may be obtained from the New Jersey Department of Labor and Workforce Development (LWD) website at: </w:t>
      </w:r>
      <w:r w:rsidRPr="00943DC4">
        <w:rPr>
          <w:rStyle w:val="Hyperlink"/>
          <w:rFonts w:ascii="Arial" w:hAnsi="Arial"/>
        </w:rPr>
        <w:t>https://nj.gov/labor/equalpay/equalpay.html</w:t>
      </w:r>
    </w:p>
    <w:p w14:paraId="6C8DB413" w14:textId="77777777" w:rsidR="00360DCC" w:rsidRPr="00943DC4" w:rsidRDefault="00360DCC" w:rsidP="00943DC4">
      <w:pPr>
        <w:pStyle w:val="A2paragraph"/>
        <w:rPr>
          <w:rFonts w:ascii="Arial" w:hAnsi="Arial"/>
        </w:rPr>
      </w:pPr>
      <w:r w:rsidRPr="00943DC4">
        <w:rPr>
          <w:rFonts w:ascii="Arial" w:hAnsi="Arial"/>
        </w:rPr>
        <w:t>LWD forms may be obtained from the online web site at:</w:t>
      </w:r>
    </w:p>
    <w:p w14:paraId="13423CF5" w14:textId="07E8F692" w:rsidR="00360DCC" w:rsidRPr="00943DC4" w:rsidRDefault="00000000" w:rsidP="00943DC4">
      <w:pPr>
        <w:pStyle w:val="A2paragraph"/>
        <w:spacing w:before="0"/>
        <w:rPr>
          <w:rStyle w:val="Hyperlink"/>
          <w:rFonts w:ascii="Arial" w:hAnsi="Arial"/>
        </w:rPr>
      </w:pPr>
      <w:hyperlink r:id="rId117" w:history="1">
        <w:r w:rsidR="00291F41" w:rsidRPr="002E04F2">
          <w:rPr>
            <w:rStyle w:val="Hyperlink"/>
            <w:rFonts w:ascii="Arial" w:hAnsi="Arial"/>
          </w:rPr>
          <w:t>https://nj.gov/labor/forms_pdfs/equalpayact/MW-562withoutfein.pdf</w:t>
        </w:r>
      </w:hyperlink>
    </w:p>
    <w:p w14:paraId="2EFD7756" w14:textId="7D61F62A" w:rsidR="00360DCC" w:rsidRPr="00150F41" w:rsidRDefault="00360DCC" w:rsidP="00360DCC">
      <w:pPr>
        <w:pStyle w:val="A1paragraph0"/>
        <w:rPr>
          <w:rFonts w:ascii="Arial" w:hAnsi="Arial" w:cs="Arial"/>
        </w:rPr>
      </w:pPr>
    </w:p>
    <w:p w14:paraId="4CD7E666" w14:textId="77777777" w:rsidR="00360DCC" w:rsidRPr="006819D2" w:rsidRDefault="00360DCC" w:rsidP="00360DCC">
      <w:pPr>
        <w:pStyle w:val="a1paragraph"/>
        <w:rPr>
          <w:rFonts w:ascii="Arial" w:hAnsi="Arial"/>
        </w:rPr>
        <w:sectPr w:rsidR="00360DCC" w:rsidRPr="006819D2" w:rsidSect="002B1D46">
          <w:headerReference w:type="even" r:id="rId118"/>
          <w:headerReference w:type="default" r:id="rId119"/>
          <w:footerReference w:type="default" r:id="rId120"/>
          <w:headerReference w:type="first" r:id="rId121"/>
          <w:pgSz w:w="12240" w:h="15840" w:code="1"/>
          <w:pgMar w:top="1440" w:right="1080" w:bottom="1440" w:left="1440" w:header="576" w:footer="720" w:gutter="0"/>
          <w:pgNumType w:start="1"/>
          <w:cols w:space="720"/>
        </w:sectPr>
      </w:pPr>
    </w:p>
    <w:p w14:paraId="11AEADD3" w14:textId="77777777" w:rsidR="00360DCC" w:rsidRPr="00A2106C" w:rsidRDefault="00360DCC" w:rsidP="00360DCC">
      <w:pPr>
        <w:pStyle w:val="000Section"/>
        <w:rPr>
          <w:rFonts w:ascii="Arial" w:hAnsi="Arial"/>
          <w:bCs/>
        </w:rPr>
      </w:pPr>
      <w:r w:rsidRPr="00A2106C">
        <w:rPr>
          <w:rFonts w:ascii="Arial" w:hAnsi="Arial"/>
          <w:bCs/>
        </w:rPr>
        <w:lastRenderedPageBreak/>
        <w:t>STATE FUNDED PROJECT ATTACHMENT 6</w:t>
      </w:r>
    </w:p>
    <w:p w14:paraId="754F382A" w14:textId="77777777" w:rsidR="00360DCC" w:rsidRPr="003F2A75" w:rsidRDefault="00360DCC" w:rsidP="00360DCC">
      <w:pPr>
        <w:pStyle w:val="00000Subsection"/>
        <w:rPr>
          <w:rFonts w:ascii="Arial" w:hAnsi="Arial"/>
          <w:bCs/>
        </w:rPr>
      </w:pPr>
      <w:r w:rsidRPr="003F2A75">
        <w:rPr>
          <w:rFonts w:ascii="Arial" w:hAnsi="Arial"/>
          <w:bCs/>
        </w:rPr>
        <w:t>AMERICANS WITH DISABILITIES ACT REQUIREMENTS FOR WHOLLY STATE FUNDED PROJECTS</w:t>
      </w:r>
    </w:p>
    <w:p w14:paraId="7B2A8C27" w14:textId="77777777" w:rsidR="00360DCC" w:rsidRPr="00150F41" w:rsidRDefault="00360DCC" w:rsidP="00360DCC">
      <w:pPr>
        <w:pStyle w:val="0000000Subpart"/>
        <w:rPr>
          <w:rFonts w:ascii="Arial" w:hAnsi="Arial" w:cs="Arial"/>
        </w:rPr>
      </w:pPr>
      <w:r w:rsidRPr="00150F41">
        <w:rPr>
          <w:rFonts w:ascii="Arial" w:hAnsi="Arial" w:cs="Arial"/>
        </w:rPr>
        <w:t>Equal Opportunity for Individuals with Disabilities.</w:t>
      </w:r>
    </w:p>
    <w:p w14:paraId="2A4FBFC3" w14:textId="77777777" w:rsidR="00360DCC" w:rsidRPr="00150F41" w:rsidRDefault="00360DCC" w:rsidP="00360DCC">
      <w:pPr>
        <w:pStyle w:val="Paragraph"/>
        <w:rPr>
          <w:rFonts w:ascii="Arial" w:hAnsi="Arial" w:cs="Arial"/>
        </w:rPr>
      </w:pPr>
      <w:r w:rsidRPr="00150F41">
        <w:rPr>
          <w:rFonts w:ascii="Arial" w:hAnsi="Arial" w:cs="Arial"/>
        </w:rPr>
        <w:t xml:space="preserve">The CONTRACTOR and the STATE do hereby agree that the provisions of Title II of the American </w:t>
      </w:r>
      <w:proofErr w:type="gramStart"/>
      <w:r w:rsidRPr="00150F41">
        <w:rPr>
          <w:rFonts w:ascii="Arial" w:hAnsi="Arial" w:cs="Arial"/>
        </w:rPr>
        <w:t>With</w:t>
      </w:r>
      <w:proofErr w:type="gramEnd"/>
      <w:r w:rsidRPr="00150F41">
        <w:rPr>
          <w:rFonts w:ascii="Arial" w:hAnsi="Arial" w:cs="Arial"/>
        </w:rPr>
        <w:t xml:space="preserve"> Disabilities Act of 1990 (the “ACT”) (42 U.S.C. Section 12101 et seq.), which prohibits discrimination on the basis of disability by public entities in all services, programs, and activities provided or made available by public entities, and the rules and regulations promulgated pursuant thereunto, are made a part of this contract. In providing any aid, benefit, or service on behalf of the STATE pursuant to this contract, the CONTRACTOR, agrees that the performance shall be in strict compliance with the Act. In the event that the CONTRACTOR, its agents, servants, employees, or subcontractors violate or are alleged to have violated the Act during the performance of this contract, the CONTRACTOR shall defend the STATE in any action or administrative proceeding commenced pursuant to this Act. The CONTRACTOR shall indemnify, protect, and save harmless the STATE, its agents, servants, and employees from and against any and all suits, claims, losses, demands, or damages of whatever kind or nature arising out of or claimed to arise out of the alleged violation. The CONTRACTOR shall, at its own expense, appear, defend, and pay any and all charges for legal services and all costs and other expenses arising from such action or administrative proceeding or incurred in connection therewith. In any and all complaints brought pursuant to the STATE’S grievance procedure, the CONTRACTOR agrees to abide by any decision of the STATE which is rendered pursuant to said grievance procedure. If any action or administrative proceeding results in an award of damages against the STATE or if the STATE incurs any expense to cure a violation of the ADA which has been brought pursuant to its grievance procedure, the CONTRACTOR shall satisfy and discharge the same at its own expense.</w:t>
      </w:r>
    </w:p>
    <w:p w14:paraId="507C5E9A" w14:textId="77777777" w:rsidR="00360DCC" w:rsidRPr="00150F41" w:rsidRDefault="00360DCC" w:rsidP="00360DCC">
      <w:pPr>
        <w:pStyle w:val="Paragraph"/>
        <w:rPr>
          <w:rFonts w:ascii="Arial" w:hAnsi="Arial" w:cs="Arial"/>
        </w:rPr>
      </w:pPr>
      <w:r w:rsidRPr="00150F41">
        <w:rPr>
          <w:rFonts w:ascii="Arial" w:hAnsi="Arial" w:cs="Arial"/>
        </w:rPr>
        <w:t>The STATE shall, as soon as practicable after a claim has been made against it, give written notice thereof to the CONTRACTOR along with full and complete particulars of the claim. If any action or administrative proceeding is brought against the STATE or any of its agents, servants, and employees, the STATE shall expeditiously forward or have forwarded to the CONTRACTOR every demand, complaint, notice, summons, pleading, or other process received by the STATE or its representatives.</w:t>
      </w:r>
    </w:p>
    <w:p w14:paraId="4E460DB7" w14:textId="77777777" w:rsidR="00360DCC" w:rsidRPr="00150F41" w:rsidRDefault="00360DCC" w:rsidP="00360DCC">
      <w:pPr>
        <w:pStyle w:val="Paragraph"/>
        <w:rPr>
          <w:rFonts w:ascii="Arial" w:hAnsi="Arial" w:cs="Arial"/>
        </w:rPr>
      </w:pPr>
      <w:r w:rsidRPr="00150F41">
        <w:rPr>
          <w:rFonts w:ascii="Arial" w:hAnsi="Arial" w:cs="Arial"/>
        </w:rPr>
        <w:t>It is expressly agreed and understood that any approval by the STATE of the services provided by the CONTRACTOR pursuant to this contract will not relieve the CONTRACTOR of the obligation to comply with the Act and to defend, indemnify, protect, and save harmless the STATE pursuant to this paragraph.</w:t>
      </w:r>
    </w:p>
    <w:p w14:paraId="7089022A" w14:textId="77777777" w:rsidR="00360DCC" w:rsidRPr="00150F41" w:rsidRDefault="00360DCC" w:rsidP="00360DCC">
      <w:pPr>
        <w:pStyle w:val="Paragraph"/>
        <w:rPr>
          <w:rFonts w:ascii="Arial" w:hAnsi="Arial" w:cs="Arial"/>
        </w:rPr>
      </w:pPr>
      <w:r w:rsidRPr="00150F41">
        <w:rPr>
          <w:rFonts w:ascii="Arial" w:hAnsi="Arial" w:cs="Arial"/>
        </w:rPr>
        <w:t xml:space="preserve">It is further agreed and understood that the STATE assumes no obligation to indemnify or save harmless the CONTRACTOR, its agents, servants, </w:t>
      </w:r>
      <w:proofErr w:type="gramStart"/>
      <w:r w:rsidRPr="00150F41">
        <w:rPr>
          <w:rFonts w:ascii="Arial" w:hAnsi="Arial" w:cs="Arial"/>
        </w:rPr>
        <w:t>employees</w:t>
      </w:r>
      <w:proofErr w:type="gramEnd"/>
      <w:r w:rsidRPr="00150F41">
        <w:rPr>
          <w:rFonts w:ascii="Arial" w:hAnsi="Arial" w:cs="Arial"/>
        </w:rPr>
        <w:t xml:space="preserve"> and subcontractors for any claim which may arise out of their performance of this Agreement. Furthermore, the CONTRACTOR expressly understands and agrees that the provisions of this indemnification clause shall in no way limit the CONTRACTOR’S obligations assumed in this Agreement, nor shall they be construed to relieve the CONTRACTOR from any liability, nor preclude the STATE from taking any other actions available to it under any other provisions of this Agreement or otherwise at law.</w:t>
      </w:r>
    </w:p>
    <w:p w14:paraId="0B0F7F0F" w14:textId="30A34273" w:rsidR="00CB2CB4" w:rsidRPr="00150F41" w:rsidRDefault="00360DCC" w:rsidP="00360DCC">
      <w:pPr>
        <w:pStyle w:val="HiddenTextSpec"/>
        <w:rPr>
          <w:rFonts w:cs="Arial"/>
        </w:rPr>
      </w:pPr>
      <w:r w:rsidRPr="00150F41">
        <w:rPr>
          <w:rFonts w:cs="Arial"/>
        </w:rPr>
        <w:t>1**************************************************************************************************************************1</w:t>
      </w:r>
    </w:p>
    <w:sectPr w:rsidR="00CB2CB4" w:rsidRPr="00150F41" w:rsidSect="00E72758">
      <w:headerReference w:type="even" r:id="rId122"/>
      <w:headerReference w:type="default" r:id="rId123"/>
      <w:footerReference w:type="default" r:id="rId124"/>
      <w:headerReference w:type="first" r:id="rId125"/>
      <w:pgSz w:w="12240" w:h="15840" w:code="1"/>
      <w:pgMar w:top="1440" w:right="1080" w:bottom="1440" w:left="144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6B020" w14:textId="77777777" w:rsidR="00E27F61" w:rsidRDefault="00E27F61">
      <w:r>
        <w:separator/>
      </w:r>
    </w:p>
    <w:p w14:paraId="52FF9E4E" w14:textId="77777777" w:rsidR="00E27F61" w:rsidRDefault="00E27F61"/>
    <w:p w14:paraId="3368F8A5" w14:textId="77777777" w:rsidR="00E27F61" w:rsidRDefault="00E27F61"/>
    <w:p w14:paraId="5D179167" w14:textId="77777777" w:rsidR="00E27F61" w:rsidRDefault="00E27F61"/>
  </w:endnote>
  <w:endnote w:type="continuationSeparator" w:id="0">
    <w:p w14:paraId="58A37B64" w14:textId="77777777" w:rsidR="00E27F61" w:rsidRDefault="00E27F61">
      <w:r>
        <w:continuationSeparator/>
      </w:r>
    </w:p>
    <w:p w14:paraId="12C18F36" w14:textId="77777777" w:rsidR="00E27F61" w:rsidRDefault="00E27F61"/>
    <w:p w14:paraId="269FC2F7" w14:textId="77777777" w:rsidR="00E27F61" w:rsidRDefault="00E27F61"/>
    <w:p w14:paraId="5A0747FC" w14:textId="77777777" w:rsidR="00E27F61" w:rsidRDefault="00E27F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2386" w14:textId="77777777" w:rsidR="003F75FC" w:rsidRDefault="003F75FC" w:rsidP="0060556B">
    <w:pPr>
      <w:pStyle w:val="Instruction"/>
    </w:pPr>
  </w:p>
  <w:p w14:paraId="722595EE" w14:textId="77777777" w:rsidR="003F75FC" w:rsidRDefault="003F75FC" w:rsidP="0060556B">
    <w:pPr>
      <w:pStyle w:val="Instruction"/>
    </w:pPr>
    <w:r>
      <w:t>Provide Project Route/</w:t>
    </w:r>
    <w:r w:rsidRPr="00F00639">
      <w:t>Contract</w:t>
    </w:r>
    <w:r>
      <w:t xml:space="preserve"> No.</w:t>
    </w:r>
  </w:p>
  <w:p w14:paraId="26F5CBE4" w14:textId="77777777" w:rsidR="003F75FC" w:rsidRDefault="003F75FC" w:rsidP="0060556B">
    <w:pPr>
      <w:pStyle w:val="Instruction"/>
    </w:pPr>
    <w:r>
      <w:t>or Project Identification.</w:t>
    </w:r>
  </w:p>
  <w:p w14:paraId="3E9BAA31" w14:textId="3BCAED6A" w:rsidR="003F75FC" w:rsidRPr="00E75FDE" w:rsidRDefault="003F75FC" w:rsidP="0006448E">
    <w:pPr>
      <w:pStyle w:val="Footer"/>
      <w:tabs>
        <w:tab w:val="clear" w:pos="8640"/>
        <w:tab w:val="right" w:pos="9720"/>
      </w:tabs>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8</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sidR="002B0E22">
      <w:rPr>
        <w:noProof/>
      </w:rPr>
      <w:t>91</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27B6" w14:textId="7C75D57E" w:rsidR="003F75FC" w:rsidRPr="00EF4664" w:rsidRDefault="003F75FC" w:rsidP="002B1D46">
    <w:pPr>
      <w:tabs>
        <w:tab w:val="left" w:pos="8820"/>
      </w:tabs>
      <w:rPr>
        <w:rFonts w:ascii="Arial" w:hAnsi="Arial" w:cs="Arial"/>
      </w:rPr>
    </w:pPr>
    <w:r w:rsidRPr="00EF4664">
      <w:rPr>
        <w:rFonts w:ascii="Arial" w:hAnsi="Arial" w:cs="Arial"/>
        <w:bCs/>
        <w:sz w:val="16"/>
        <w:szCs w:val="16"/>
      </w:rPr>
      <w:t>Federal Aid Project Attachment 5 – State of New Jersey Mandatory Equal Employment</w:t>
    </w:r>
    <w:r>
      <w:rPr>
        <w:rFonts w:ascii="Arial" w:hAnsi="Arial" w:cs="Arial"/>
        <w:bCs/>
        <w:sz w:val="16"/>
        <w:szCs w:val="16"/>
      </w:rPr>
      <w:t xml:space="preserve"> </w:t>
    </w:r>
    <w:r w:rsidRPr="00EF4664">
      <w:rPr>
        <w:rFonts w:ascii="Arial" w:hAnsi="Arial" w:cs="Arial"/>
        <w:bCs/>
        <w:sz w:val="16"/>
        <w:szCs w:val="16"/>
      </w:rPr>
      <w:t xml:space="preserve">Opportunity </w:t>
    </w:r>
    <w:r>
      <w:rPr>
        <w:rFonts w:ascii="Arial" w:hAnsi="Arial" w:cs="Arial"/>
        <w:bCs/>
        <w:sz w:val="16"/>
        <w:szCs w:val="16"/>
      </w:rPr>
      <w:tab/>
    </w:r>
    <w:r w:rsidRPr="00864F09">
      <w:rPr>
        <w:rFonts w:ascii="Arial" w:hAnsi="Arial" w:cs="Arial"/>
        <w:bCs/>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bCs/>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2B0E22">
      <w:rPr>
        <w:rFonts w:ascii="Arial" w:hAnsi="Arial" w:cs="Arial"/>
        <w:b/>
        <w:bCs/>
        <w:noProof/>
        <w:sz w:val="16"/>
        <w:szCs w:val="16"/>
      </w:rPr>
      <w:t>4</w:t>
    </w:r>
    <w:r>
      <w:rPr>
        <w:rFonts w:ascii="Arial" w:hAnsi="Arial" w:cs="Arial"/>
        <w:b/>
        <w:bCs/>
        <w:sz w:val="16"/>
        <w:szCs w:val="1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C76C9" w14:textId="4C522F13" w:rsidR="003F75FC" w:rsidRPr="007573BA" w:rsidRDefault="003F75FC" w:rsidP="002B1D46">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6</w:t>
    </w:r>
    <w:r w:rsidRPr="007573BA">
      <w:rPr>
        <w:rFonts w:ascii="Arial" w:hAnsi="Arial" w:cs="Arial"/>
        <w:sz w:val="16"/>
        <w:szCs w:val="16"/>
      </w:rPr>
      <w:t xml:space="preserve"> - Investigating, Repo</w:t>
    </w:r>
    <w:r>
      <w:rPr>
        <w:rFonts w:ascii="Arial" w:hAnsi="Arial" w:cs="Arial"/>
        <w:sz w:val="16"/>
        <w:szCs w:val="16"/>
      </w:rPr>
      <w:t xml:space="preserve">rting Employment Discrimination </w:t>
    </w:r>
    <w:r w:rsidRPr="007573BA">
      <w:rPr>
        <w:rFonts w:ascii="Arial" w:hAnsi="Arial" w:cs="Arial"/>
        <w:sz w:val="16"/>
        <w:szCs w:val="16"/>
      </w:rPr>
      <w:t>&amp; Sexual Harassmen</w:t>
    </w:r>
    <w:r>
      <w:rPr>
        <w:rFonts w:ascii="Arial" w:hAnsi="Arial" w:cs="Arial"/>
        <w:sz w:val="16"/>
        <w:szCs w:val="16"/>
      </w:rPr>
      <w:t>t</w:t>
    </w:r>
    <w:r w:rsidRPr="007573BA">
      <w:rPr>
        <w:rFonts w:ascii="Arial" w:hAnsi="Arial" w:cs="Arial"/>
        <w:sz w:val="16"/>
        <w:szCs w:val="16"/>
      </w:rPr>
      <w:t xml:space="preserve"> </w:t>
    </w:r>
    <w:r w:rsidRPr="00B519AC">
      <w:rPr>
        <w:rFonts w:ascii="Arial" w:hAnsi="Arial" w:cs="Arial"/>
        <w:sz w:val="16"/>
        <w:szCs w:val="16"/>
      </w:rPr>
      <w:t>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2B0E22">
      <w:rPr>
        <w:rFonts w:ascii="Arial" w:hAnsi="Arial" w:cs="Arial"/>
        <w:b/>
        <w:bCs/>
        <w:noProof/>
        <w:sz w:val="16"/>
        <w:szCs w:val="16"/>
      </w:rPr>
      <w:t>1</w:t>
    </w:r>
    <w:r>
      <w:rPr>
        <w:rFonts w:ascii="Arial" w:hAnsi="Arial" w:cs="Arial"/>
        <w:b/>
        <w:bCs/>
        <w:sz w:val="16"/>
        <w:szCs w:val="1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64CB" w14:textId="626AA8B6" w:rsidR="003F75FC" w:rsidRPr="007573BA" w:rsidRDefault="003F75FC" w:rsidP="002B1D46">
    <w:pPr>
      <w:tabs>
        <w:tab w:val="left" w:pos="8820"/>
        <w:tab w:val="right" w:pos="9720"/>
      </w:tabs>
      <w:rPr>
        <w:rFonts w:ascii="Arial" w:hAnsi="Arial" w:cs="Arial"/>
        <w:sz w:val="16"/>
        <w:szCs w:val="16"/>
      </w:rPr>
    </w:pPr>
    <w:r w:rsidRPr="007573BA">
      <w:rPr>
        <w:rFonts w:ascii="Arial" w:hAnsi="Arial" w:cs="Arial"/>
        <w:sz w:val="16"/>
        <w:szCs w:val="16"/>
      </w:rPr>
      <w:t xml:space="preserve">Federal Aid Project Attachment </w:t>
    </w:r>
    <w:r>
      <w:rPr>
        <w:rFonts w:ascii="Arial" w:hAnsi="Arial" w:cs="Arial"/>
        <w:sz w:val="16"/>
        <w:szCs w:val="16"/>
      </w:rPr>
      <w:t>7</w:t>
    </w:r>
    <w:r w:rsidRPr="007573BA">
      <w:rPr>
        <w:rFonts w:ascii="Arial" w:hAnsi="Arial" w:cs="Arial"/>
        <w:sz w:val="16"/>
        <w:szCs w:val="16"/>
      </w:rPr>
      <w:t xml:space="preserve"> </w:t>
    </w:r>
    <w:r>
      <w:rPr>
        <w:rFonts w:ascii="Arial" w:hAnsi="Arial" w:cs="Arial"/>
        <w:sz w:val="16"/>
        <w:szCs w:val="16"/>
      </w:rPr>
      <w:t>–</w:t>
    </w:r>
    <w:r w:rsidRPr="007573BA">
      <w:rPr>
        <w:rFonts w:ascii="Arial" w:hAnsi="Arial" w:cs="Arial"/>
        <w:sz w:val="16"/>
        <w:szCs w:val="16"/>
      </w:rPr>
      <w:t xml:space="preserve"> </w:t>
    </w:r>
    <w:r>
      <w:rPr>
        <w:rFonts w:ascii="Arial" w:hAnsi="Arial" w:cs="Arial"/>
        <w:sz w:val="16"/>
        <w:szCs w:val="16"/>
      </w:rPr>
      <w:t>Payroll Requirements for NJDOT Federal Aid Proje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2B0E22">
      <w:rPr>
        <w:rFonts w:ascii="Arial" w:hAnsi="Arial" w:cs="Arial"/>
        <w:b/>
        <w:bCs/>
        <w:noProof/>
        <w:sz w:val="16"/>
        <w:szCs w:val="16"/>
      </w:rPr>
      <w:t>1</w:t>
    </w:r>
    <w:r>
      <w:rPr>
        <w:rFonts w:ascii="Arial" w:hAnsi="Arial" w:cs="Arial"/>
        <w:b/>
        <w:bCs/>
        <w:sz w:val="16"/>
        <w:szCs w:val="16"/>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90FC4" w14:textId="4D0696F3" w:rsidR="003F75FC" w:rsidRPr="00090288" w:rsidRDefault="003F75FC" w:rsidP="002B1D46">
    <w:pPr>
      <w:tabs>
        <w:tab w:val="left" w:pos="8640"/>
      </w:tabs>
      <w:rPr>
        <w:rFonts w:ascii="Arial" w:hAnsi="Arial" w:cs="Arial"/>
        <w:sz w:val="16"/>
        <w:szCs w:val="16"/>
      </w:rPr>
    </w:pPr>
    <w:r>
      <w:rPr>
        <w:rFonts w:ascii="Arial" w:hAnsi="Arial" w:cs="Arial"/>
        <w:sz w:val="16"/>
        <w:szCs w:val="16"/>
      </w:rPr>
      <w:t>FHWA – 1273</w:t>
    </w:r>
    <w:r>
      <w:rPr>
        <w:rFonts w:ascii="Arial" w:hAnsi="Arial" w:cs="Arial"/>
        <w:sz w:val="16"/>
        <w:szCs w:val="16"/>
      </w:rPr>
      <w:tab/>
    </w:r>
    <w:r w:rsidRPr="00090288">
      <w:rPr>
        <w:rFonts w:ascii="Arial" w:hAnsi="Arial" w:cs="Arial"/>
        <w:sz w:val="16"/>
        <w:szCs w:val="16"/>
      </w:rPr>
      <w:t xml:space="preserve">Page </w:t>
    </w:r>
    <w:r w:rsidRPr="00090288">
      <w:rPr>
        <w:rFonts w:ascii="Arial" w:hAnsi="Arial" w:cs="Arial"/>
        <w:b/>
        <w:bCs/>
        <w:sz w:val="16"/>
        <w:szCs w:val="16"/>
      </w:rPr>
      <w:fldChar w:fldCharType="begin"/>
    </w:r>
    <w:r w:rsidRPr="00090288">
      <w:rPr>
        <w:rFonts w:ascii="Arial" w:hAnsi="Arial" w:cs="Arial"/>
        <w:b/>
        <w:bCs/>
        <w:sz w:val="16"/>
        <w:szCs w:val="16"/>
      </w:rPr>
      <w:instrText xml:space="preserve"> PAGE  \* Arabic  \* MERGEFORMAT </w:instrText>
    </w:r>
    <w:r w:rsidRPr="00090288">
      <w:rPr>
        <w:rFonts w:ascii="Arial" w:hAnsi="Arial" w:cs="Arial"/>
        <w:b/>
        <w:bCs/>
        <w:sz w:val="16"/>
        <w:szCs w:val="16"/>
      </w:rPr>
      <w:fldChar w:fldCharType="separate"/>
    </w:r>
    <w:r>
      <w:rPr>
        <w:rFonts w:ascii="Arial" w:hAnsi="Arial" w:cs="Arial"/>
        <w:b/>
        <w:bCs/>
        <w:noProof/>
        <w:sz w:val="16"/>
        <w:szCs w:val="16"/>
      </w:rPr>
      <w:t>1</w:t>
    </w:r>
    <w:r w:rsidRPr="00090288">
      <w:rPr>
        <w:rFonts w:ascii="Arial" w:hAnsi="Arial" w:cs="Arial"/>
        <w:b/>
        <w:bCs/>
        <w:sz w:val="16"/>
        <w:szCs w:val="16"/>
      </w:rPr>
      <w:fldChar w:fldCharType="end"/>
    </w:r>
    <w:r w:rsidRPr="00090288">
      <w:rPr>
        <w:rFonts w:ascii="Arial" w:hAnsi="Arial" w:cs="Arial"/>
        <w:sz w:val="16"/>
        <w:szCs w:val="16"/>
      </w:rPr>
      <w:t xml:space="preserve"> of </w:t>
    </w:r>
    <w:r>
      <w:rPr>
        <w:rFonts w:ascii="Arial" w:hAnsi="Arial" w:cs="Arial"/>
        <w:sz w:val="16"/>
        <w:szCs w:val="16"/>
      </w:rPr>
      <w:t>12</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A749B" w14:textId="466CA0D5" w:rsidR="003F75FC" w:rsidRPr="00090288" w:rsidRDefault="003F75FC" w:rsidP="002B1D46">
    <w:pPr>
      <w:tabs>
        <w:tab w:val="left" w:pos="8640"/>
      </w:tabs>
      <w:rPr>
        <w:rFonts w:ascii="Arial" w:hAnsi="Arial" w:cs="Arial"/>
        <w:sz w:val="16"/>
        <w:szCs w:val="16"/>
      </w:rPr>
    </w:pPr>
    <w:r>
      <w:rPr>
        <w:rFonts w:ascii="Arial" w:hAnsi="Arial" w:cs="Arial"/>
        <w:sz w:val="16"/>
        <w:szCs w:val="16"/>
      </w:rPr>
      <w:t>FHWA – 1273</w:t>
    </w:r>
    <w:r>
      <w:rPr>
        <w:rFonts w:ascii="Arial" w:hAnsi="Arial" w:cs="Arial"/>
        <w:sz w:val="16"/>
        <w:szCs w:val="16"/>
      </w:rPr>
      <w:tab/>
    </w:r>
    <w:r w:rsidRPr="00090288">
      <w:rPr>
        <w:rFonts w:ascii="Arial" w:hAnsi="Arial" w:cs="Arial"/>
        <w:sz w:val="16"/>
        <w:szCs w:val="16"/>
      </w:rPr>
      <w:t xml:space="preserve">Page </w:t>
    </w:r>
    <w:r w:rsidRPr="00090288">
      <w:rPr>
        <w:rFonts w:ascii="Arial" w:hAnsi="Arial" w:cs="Arial"/>
        <w:b/>
        <w:bCs/>
        <w:sz w:val="16"/>
        <w:szCs w:val="16"/>
      </w:rPr>
      <w:fldChar w:fldCharType="begin"/>
    </w:r>
    <w:r w:rsidRPr="00090288">
      <w:rPr>
        <w:rFonts w:ascii="Arial" w:hAnsi="Arial" w:cs="Arial"/>
        <w:b/>
        <w:bCs/>
        <w:sz w:val="16"/>
        <w:szCs w:val="16"/>
      </w:rPr>
      <w:instrText xml:space="preserve"> PAGE  \* Arabic  \* MERGEFORMAT </w:instrText>
    </w:r>
    <w:r w:rsidRPr="00090288">
      <w:rPr>
        <w:rFonts w:ascii="Arial" w:hAnsi="Arial" w:cs="Arial"/>
        <w:b/>
        <w:bCs/>
        <w:sz w:val="16"/>
        <w:szCs w:val="16"/>
      </w:rPr>
      <w:fldChar w:fldCharType="separate"/>
    </w:r>
    <w:r>
      <w:rPr>
        <w:rFonts w:ascii="Arial" w:hAnsi="Arial" w:cs="Arial"/>
        <w:b/>
        <w:bCs/>
        <w:noProof/>
        <w:sz w:val="16"/>
        <w:szCs w:val="16"/>
      </w:rPr>
      <w:t>12</w:t>
    </w:r>
    <w:r w:rsidRPr="00090288">
      <w:rPr>
        <w:rFonts w:ascii="Arial" w:hAnsi="Arial" w:cs="Arial"/>
        <w:b/>
        <w:bCs/>
        <w:sz w:val="16"/>
        <w:szCs w:val="16"/>
      </w:rPr>
      <w:fldChar w:fldCharType="end"/>
    </w:r>
    <w:r w:rsidRPr="00090288">
      <w:rPr>
        <w:rFonts w:ascii="Arial" w:hAnsi="Arial" w:cs="Arial"/>
        <w:sz w:val="16"/>
        <w:szCs w:val="16"/>
      </w:rPr>
      <w:t xml:space="preserve"> of </w:t>
    </w:r>
    <w:r>
      <w:rPr>
        <w:rFonts w:ascii="Arial" w:hAnsi="Arial" w:cs="Arial"/>
        <w:sz w:val="16"/>
        <w:szCs w:val="16"/>
      </w:rPr>
      <w:t>12</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74E6B" w14:textId="7E058682" w:rsidR="003F75FC" w:rsidRPr="00396397" w:rsidRDefault="003F75FC" w:rsidP="002A38B3">
    <w:pPr>
      <w:tabs>
        <w:tab w:val="left" w:pos="8820"/>
      </w:tabs>
    </w:pPr>
    <w:r>
      <w:rPr>
        <w:rFonts w:ascii="Arial" w:hAnsi="Arial" w:cs="Arial"/>
        <w:sz w:val="16"/>
        <w:szCs w:val="16"/>
      </w:rPr>
      <w:t xml:space="preserve">Federal Aid Attachment 9 – State Mandatory Addendum to FHWA-1273 Required Contract Provision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2B0E22">
      <w:rPr>
        <w:rFonts w:ascii="Arial" w:hAnsi="Arial" w:cs="Arial"/>
        <w:b/>
        <w:bCs/>
        <w:noProof/>
        <w:sz w:val="16"/>
        <w:szCs w:val="16"/>
      </w:rPr>
      <w:t>1</w:t>
    </w:r>
    <w:r>
      <w:rPr>
        <w:rFonts w:ascii="Arial" w:hAnsi="Arial" w:cs="Arial"/>
        <w:b/>
        <w:bCs/>
        <w:sz w:val="16"/>
        <w:szCs w:val="16"/>
      </w:rPr>
      <w:fldChar w:fldCharType="end"/>
    </w:r>
  </w:p>
  <w:p w14:paraId="36D83E41" w14:textId="77777777" w:rsidR="003F75FC" w:rsidRPr="00396397" w:rsidRDefault="003F75FC" w:rsidP="002A38B3">
    <w:pPr>
      <w:tabs>
        <w:tab w:val="left" w:pos="8820"/>
      </w:tabs>
      <w:ind w:left="1980"/>
    </w:pPr>
    <w:r>
      <w:rPr>
        <w:rFonts w:ascii="Arial" w:hAnsi="Arial" w:cs="Arial"/>
        <w:sz w:val="16"/>
        <w:szCs w:val="16"/>
      </w:rPr>
      <w:t>Federal Aid Construction Contract as Amended or Supplemented</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1FD73" w14:textId="67D91531" w:rsidR="003F75FC" w:rsidRPr="00396397" w:rsidRDefault="003F75FC" w:rsidP="002A38B3">
    <w:pPr>
      <w:tabs>
        <w:tab w:val="left" w:pos="8820"/>
      </w:tabs>
    </w:pPr>
    <w:r>
      <w:rPr>
        <w:rFonts w:ascii="Arial" w:hAnsi="Arial" w:cs="Arial"/>
        <w:sz w:val="16"/>
        <w:szCs w:val="16"/>
      </w:rPr>
      <w:t xml:space="preserve">Federal Aid Attachment 10 – Federal Mandatory Equal Opportunity Language on Federal Aid Projects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2</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2B0E22">
      <w:rPr>
        <w:rFonts w:ascii="Arial" w:hAnsi="Arial" w:cs="Arial"/>
        <w:b/>
        <w:bCs/>
        <w:noProof/>
        <w:sz w:val="16"/>
        <w:szCs w:val="16"/>
      </w:rPr>
      <w:t>2</w:t>
    </w:r>
    <w:r>
      <w:rPr>
        <w:rFonts w:ascii="Arial" w:hAnsi="Arial" w:cs="Arial"/>
        <w:b/>
        <w:bCs/>
        <w:sz w:val="16"/>
        <w:szCs w:val="16"/>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F09F1" w14:textId="351E2A7E" w:rsidR="003F75FC" w:rsidRPr="00396397" w:rsidRDefault="003F75FC" w:rsidP="002A38B3">
    <w:pPr>
      <w:tabs>
        <w:tab w:val="left" w:pos="8820"/>
      </w:tabs>
    </w:pPr>
    <w:r>
      <w:rPr>
        <w:rFonts w:ascii="Arial" w:hAnsi="Arial" w:cs="Arial"/>
        <w:sz w:val="16"/>
        <w:szCs w:val="16"/>
      </w:rPr>
      <w:t xml:space="preserve">Federal Aid Attachment 11 – Byrd Anti-Lobbying Certification </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4</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2B0E22">
      <w:rPr>
        <w:rFonts w:ascii="Arial" w:hAnsi="Arial" w:cs="Arial"/>
        <w:b/>
        <w:bCs/>
        <w:noProof/>
        <w:sz w:val="16"/>
        <w:szCs w:val="16"/>
      </w:rPr>
      <w:t>4</w:t>
    </w:r>
    <w:r>
      <w:rPr>
        <w:rFonts w:ascii="Arial" w:hAnsi="Arial" w:cs="Arial"/>
        <w:b/>
        <w:bCs/>
        <w:sz w:val="16"/>
        <w:szCs w:val="16"/>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D0572" w14:textId="2FB7A98F" w:rsidR="003F75FC" w:rsidRPr="00396397" w:rsidRDefault="003F75FC" w:rsidP="002B1D46">
    <w:pPr>
      <w:tabs>
        <w:tab w:val="left" w:pos="8820"/>
      </w:tabs>
    </w:pPr>
    <w:r>
      <w:rPr>
        <w:rFonts w:ascii="Arial" w:hAnsi="Arial" w:cs="Arial"/>
        <w:sz w:val="16"/>
        <w:szCs w:val="16"/>
      </w:rPr>
      <w:t>State Funded Project Attachment 1 – Small Business Enterprise Utilization</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8</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2B0E22">
      <w:rPr>
        <w:rFonts w:ascii="Arial" w:hAnsi="Arial" w:cs="Arial"/>
        <w:b/>
        <w:bCs/>
        <w:noProof/>
        <w:sz w:val="16"/>
        <w:szCs w:val="16"/>
      </w:rPr>
      <w:t>8</w:t>
    </w:r>
    <w:r>
      <w:rPr>
        <w:rFonts w:ascii="Arial" w:hAnsi="Arial" w:cs="Arial"/>
        <w:b/>
        <w:bCs/>
        <w:sz w:val="16"/>
        <w:szCs w:val="16"/>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3EB52" w14:textId="77777777" w:rsidR="003F75FC" w:rsidRDefault="003F75FC" w:rsidP="002B1D46">
    <w:pPr>
      <w:rPr>
        <w:rFonts w:ascii="Arial" w:hAnsi="Arial" w:cs="Arial"/>
        <w:sz w:val="16"/>
        <w:szCs w:val="16"/>
      </w:rPr>
    </w:pPr>
    <w:r>
      <w:rPr>
        <w:rFonts w:ascii="Arial" w:hAnsi="Arial" w:cs="Arial"/>
        <w:sz w:val="16"/>
        <w:szCs w:val="16"/>
      </w:rPr>
      <w:t xml:space="preserve">State Funded Project Attachment 2 – State </w:t>
    </w:r>
    <w:proofErr w:type="gramStart"/>
    <w:r>
      <w:rPr>
        <w:rFonts w:ascii="Arial" w:hAnsi="Arial" w:cs="Arial"/>
        <w:sz w:val="16"/>
        <w:szCs w:val="16"/>
      </w:rPr>
      <w:t>Of</w:t>
    </w:r>
    <w:proofErr w:type="gramEnd"/>
    <w:r>
      <w:rPr>
        <w:rFonts w:ascii="Arial" w:hAnsi="Arial" w:cs="Arial"/>
        <w:sz w:val="16"/>
        <w:szCs w:val="16"/>
      </w:rPr>
      <w:t xml:space="preserve"> NJ EEO Special Provisions for</w:t>
    </w:r>
  </w:p>
  <w:p w14:paraId="78A7A158" w14:textId="16680BDE" w:rsidR="003F75FC" w:rsidRPr="00396397" w:rsidRDefault="003F75FC" w:rsidP="002B1D46">
    <w:pPr>
      <w:tabs>
        <w:tab w:val="left" w:pos="8820"/>
      </w:tabs>
    </w:pPr>
    <w:r>
      <w:rPr>
        <w:rFonts w:ascii="Arial" w:hAnsi="Arial" w:cs="Arial"/>
        <w:sz w:val="16"/>
        <w:szCs w:val="16"/>
      </w:rPr>
      <w:t>Wholly State Funded Projects</w:t>
    </w:r>
    <w:r>
      <w:rPr>
        <w:rFonts w:ascii="Arial" w:hAnsi="Arial" w:cs="Arial"/>
        <w:sz w:val="16"/>
        <w:szCs w:val="16"/>
      </w:rPr>
      <w:tab/>
    </w:r>
    <w:r w:rsidRPr="00B537D9">
      <w:rPr>
        <w:rFonts w:ascii="Arial" w:hAnsi="Arial" w:cs="Arial"/>
        <w:sz w:val="16"/>
        <w:szCs w:val="16"/>
      </w:rPr>
      <w:t xml:space="preserve">Page </w:t>
    </w:r>
    <w:r w:rsidRPr="00B537D9">
      <w:rPr>
        <w:rFonts w:ascii="Arial" w:hAnsi="Arial" w:cs="Arial"/>
        <w:sz w:val="16"/>
        <w:szCs w:val="16"/>
      </w:rPr>
      <w:fldChar w:fldCharType="begin"/>
    </w:r>
    <w:r w:rsidRPr="00B537D9">
      <w:rPr>
        <w:rFonts w:ascii="Arial" w:hAnsi="Arial" w:cs="Arial"/>
        <w:sz w:val="16"/>
        <w:szCs w:val="16"/>
      </w:rPr>
      <w:instrText xml:space="preserve"> PAGE </w:instrText>
    </w:r>
    <w:r w:rsidRPr="00B537D9">
      <w:rPr>
        <w:rFonts w:ascii="Arial" w:hAnsi="Arial" w:cs="Arial"/>
        <w:sz w:val="16"/>
        <w:szCs w:val="16"/>
      </w:rPr>
      <w:fldChar w:fldCharType="separate"/>
    </w:r>
    <w:r>
      <w:rPr>
        <w:rFonts w:ascii="Arial" w:hAnsi="Arial" w:cs="Arial"/>
        <w:noProof/>
        <w:sz w:val="16"/>
        <w:szCs w:val="16"/>
      </w:rPr>
      <w:t>7</w:t>
    </w:r>
    <w:r w:rsidRPr="00B537D9">
      <w:rPr>
        <w:rFonts w:ascii="Arial" w:hAnsi="Arial" w:cs="Arial"/>
        <w:sz w:val="16"/>
        <w:szCs w:val="16"/>
      </w:rPr>
      <w:fldChar w:fldCharType="end"/>
    </w:r>
    <w:r w:rsidRPr="00B537D9">
      <w:rPr>
        <w:rFonts w:ascii="Arial" w:hAnsi="Arial" w:cs="Arial"/>
        <w:sz w:val="16"/>
        <w:szCs w:val="16"/>
      </w:rPr>
      <w:t xml:space="preserve"> of </w:t>
    </w:r>
    <w:r w:rsidRPr="00B537D9">
      <w:rPr>
        <w:rFonts w:ascii="Arial" w:hAnsi="Arial" w:cs="Arial"/>
        <w:sz w:val="16"/>
        <w:szCs w:val="16"/>
      </w:rPr>
      <w:fldChar w:fldCharType="begin"/>
    </w:r>
    <w:r w:rsidRPr="00B537D9">
      <w:rPr>
        <w:rFonts w:ascii="Arial" w:hAnsi="Arial" w:cs="Arial"/>
        <w:sz w:val="16"/>
        <w:szCs w:val="16"/>
      </w:rPr>
      <w:instrText xml:space="preserve"> SECTIONPAGES  </w:instrText>
    </w:r>
    <w:r w:rsidRPr="00B537D9">
      <w:rPr>
        <w:rFonts w:ascii="Arial" w:hAnsi="Arial" w:cs="Arial"/>
        <w:sz w:val="16"/>
        <w:szCs w:val="16"/>
      </w:rPr>
      <w:fldChar w:fldCharType="separate"/>
    </w:r>
    <w:r w:rsidR="002B0E22">
      <w:rPr>
        <w:rFonts w:ascii="Arial" w:hAnsi="Arial" w:cs="Arial"/>
        <w:noProof/>
        <w:sz w:val="16"/>
        <w:szCs w:val="16"/>
      </w:rPr>
      <w:t>7</w:t>
    </w:r>
    <w:r w:rsidRPr="00B537D9">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13C03" w14:textId="77777777" w:rsidR="003F75FC" w:rsidRDefault="003F75FC" w:rsidP="00333C23">
    <w:pPr>
      <w:pStyle w:val="Instruction"/>
    </w:pPr>
  </w:p>
  <w:p w14:paraId="4F982FB5" w14:textId="77777777" w:rsidR="003F75FC" w:rsidRDefault="003F75FC" w:rsidP="00333C23">
    <w:pPr>
      <w:pStyle w:val="Instruction"/>
    </w:pPr>
    <w:r>
      <w:t>Provide Project Route/</w:t>
    </w:r>
    <w:r w:rsidRPr="00F00639">
      <w:t>Contract</w:t>
    </w:r>
    <w:r>
      <w:t xml:space="preserve"> No.</w:t>
    </w:r>
  </w:p>
  <w:p w14:paraId="1C6B0CD2" w14:textId="77777777" w:rsidR="003F75FC" w:rsidRDefault="003F75FC" w:rsidP="00333C23">
    <w:pPr>
      <w:pStyle w:val="Instruction"/>
    </w:pPr>
    <w:r>
      <w:t>or Project Identification.</w:t>
    </w:r>
  </w:p>
  <w:p w14:paraId="51D79480" w14:textId="77777777" w:rsidR="003F75FC" w:rsidRDefault="003F75FC" w:rsidP="00333C23">
    <w:pPr>
      <w:pStyle w:val="Footer"/>
    </w:pPr>
    <w:r>
      <w:t xml:space="preserve">Page </w:t>
    </w:r>
    <w:r w:rsidRPr="001760FC">
      <w:rPr>
        <w:sz w:val="24"/>
        <w:szCs w:val="24"/>
      </w:rPr>
      <w:fldChar w:fldCharType="begin"/>
    </w:r>
    <w:r w:rsidRPr="001760FC">
      <w:instrText xml:space="preserve"> PAGE </w:instrText>
    </w:r>
    <w:r w:rsidRPr="001760FC">
      <w:rPr>
        <w:sz w:val="24"/>
        <w:szCs w:val="24"/>
      </w:rPr>
      <w:fldChar w:fldCharType="separate"/>
    </w:r>
    <w:r>
      <w:rPr>
        <w:noProof/>
      </w:rPr>
      <w:t>5</w:t>
    </w:r>
    <w:r w:rsidRPr="001760FC">
      <w:rPr>
        <w:sz w:val="24"/>
        <w:szCs w:val="24"/>
      </w:rPr>
      <w:fldChar w:fldCharType="end"/>
    </w:r>
    <w:r>
      <w:t xml:space="preserve"> of </w:t>
    </w:r>
    <w:r>
      <w:rPr>
        <w:noProof/>
      </w:rPr>
      <w:fldChar w:fldCharType="begin"/>
    </w:r>
    <w:r>
      <w:rPr>
        <w:noProof/>
      </w:rPr>
      <w:instrText xml:space="preserve"> SECTIONPAGES  </w:instrText>
    </w:r>
    <w:r>
      <w:rPr>
        <w:noProof/>
      </w:rPr>
      <w:fldChar w:fldCharType="separate"/>
    </w:r>
    <w:r>
      <w:rPr>
        <w:noProof/>
      </w:rPr>
      <w:t>169</w:t>
    </w:r>
    <w:r>
      <w:rPr>
        <w:noProof/>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D8A11" w14:textId="3D6D497D" w:rsidR="003F75FC" w:rsidRPr="00396397" w:rsidRDefault="003F75FC" w:rsidP="002B1D46">
    <w:pPr>
      <w:tabs>
        <w:tab w:val="left" w:pos="8820"/>
      </w:tabs>
    </w:pPr>
    <w:r>
      <w:rPr>
        <w:rFonts w:ascii="Arial" w:hAnsi="Arial" w:cs="Arial"/>
        <w:sz w:val="16"/>
        <w:szCs w:val="16"/>
      </w:rPr>
      <w:t>State Funded Project Attachment 3 – Requirements for AA to Ensure EEO on Wholly State Funded Contrac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3</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2B0E22">
      <w:rPr>
        <w:rFonts w:ascii="Arial" w:hAnsi="Arial" w:cs="Arial"/>
        <w:b/>
        <w:bCs/>
        <w:noProof/>
        <w:sz w:val="16"/>
        <w:szCs w:val="16"/>
      </w:rPr>
      <w:t>3</w:t>
    </w:r>
    <w:r>
      <w:rPr>
        <w:rFonts w:ascii="Arial" w:hAnsi="Arial" w:cs="Arial"/>
        <w:b/>
        <w:bCs/>
        <w:sz w:val="16"/>
        <w:szCs w:val="16"/>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362F9" w14:textId="77777777" w:rsidR="003F75FC" w:rsidRDefault="003F75FC" w:rsidP="002B1D46">
    <w:pPr>
      <w:tabs>
        <w:tab w:val="right" w:pos="0"/>
        <w:tab w:val="right" w:pos="9720"/>
      </w:tabs>
      <w:rPr>
        <w:rFonts w:ascii="Arial" w:hAnsi="Arial" w:cs="Arial"/>
        <w:sz w:val="16"/>
        <w:szCs w:val="16"/>
      </w:rPr>
    </w:pPr>
    <w:r>
      <w:rPr>
        <w:rFonts w:ascii="Arial" w:hAnsi="Arial" w:cs="Arial"/>
        <w:sz w:val="16"/>
        <w:szCs w:val="16"/>
      </w:rPr>
      <w:t>State Funded Project Attachment 4 – Investigating, Reporting &amp; Resolving Employment Discrimination &amp; Sexual</w:t>
    </w:r>
  </w:p>
  <w:p w14:paraId="6508B59C" w14:textId="06D9957E" w:rsidR="003F75FC" w:rsidRPr="00B537D9" w:rsidRDefault="003F75FC" w:rsidP="002B1D46">
    <w:pPr>
      <w:tabs>
        <w:tab w:val="right" w:pos="9720"/>
      </w:tabs>
      <w:ind w:left="2678"/>
      <w:rPr>
        <w:rFonts w:ascii="Arial" w:hAnsi="Arial" w:cs="Arial"/>
        <w:sz w:val="16"/>
        <w:szCs w:val="16"/>
      </w:rPr>
    </w:pPr>
    <w:r>
      <w:rPr>
        <w:rFonts w:ascii="Arial" w:hAnsi="Arial" w:cs="Arial"/>
        <w:sz w:val="16"/>
        <w:szCs w:val="16"/>
      </w:rPr>
      <w:t>Harassment Complaints</w:t>
    </w:r>
    <w:r>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2B0E22">
      <w:rPr>
        <w:rFonts w:ascii="Arial" w:hAnsi="Arial" w:cs="Arial"/>
        <w:b/>
        <w:bCs/>
        <w:noProof/>
        <w:sz w:val="16"/>
        <w:szCs w:val="16"/>
      </w:rPr>
      <w:t>1</w:t>
    </w:r>
    <w:r>
      <w:rPr>
        <w:rFonts w:ascii="Arial" w:hAnsi="Arial" w:cs="Arial"/>
        <w:b/>
        <w:bCs/>
        <w:sz w:val="16"/>
        <w:szCs w:val="16"/>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6B820" w14:textId="75773C52" w:rsidR="003F75FC" w:rsidRPr="00B537D9" w:rsidRDefault="003F75FC" w:rsidP="002B1D46">
    <w:pPr>
      <w:tabs>
        <w:tab w:val="right" w:pos="0"/>
        <w:tab w:val="right" w:pos="9720"/>
      </w:tabs>
      <w:rPr>
        <w:rFonts w:ascii="Arial" w:hAnsi="Arial" w:cs="Arial"/>
        <w:sz w:val="16"/>
        <w:szCs w:val="16"/>
      </w:rPr>
    </w:pPr>
    <w:r>
      <w:rPr>
        <w:rFonts w:ascii="Arial" w:hAnsi="Arial" w:cs="Arial"/>
        <w:sz w:val="16"/>
        <w:szCs w:val="16"/>
      </w:rPr>
      <w:t>State Funded Project Attachment 5 - Payroll Requirements for Wholly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2B0E22">
      <w:rPr>
        <w:rFonts w:ascii="Arial" w:hAnsi="Arial" w:cs="Arial"/>
        <w:b/>
        <w:bCs/>
        <w:noProof/>
        <w:sz w:val="16"/>
        <w:szCs w:val="16"/>
      </w:rPr>
      <w:t>1</w:t>
    </w:r>
    <w:r>
      <w:rPr>
        <w:rFonts w:ascii="Arial" w:hAnsi="Arial" w:cs="Arial"/>
        <w:b/>
        <w:bCs/>
        <w:sz w:val="16"/>
        <w:szCs w:val="16"/>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80752" w14:textId="5741E75D" w:rsidR="003F75FC" w:rsidRDefault="003F75FC" w:rsidP="00943DC4">
    <w:pPr>
      <w:tabs>
        <w:tab w:val="right" w:pos="0"/>
        <w:tab w:val="right" w:pos="9720"/>
      </w:tabs>
      <w:rPr>
        <w:rFonts w:ascii="Arial" w:hAnsi="Arial" w:cs="Arial"/>
        <w:b/>
        <w:bCs/>
        <w:sz w:val="16"/>
        <w:szCs w:val="16"/>
      </w:rPr>
    </w:pPr>
    <w:r>
      <w:rPr>
        <w:rFonts w:ascii="Arial" w:hAnsi="Arial" w:cs="Arial"/>
        <w:sz w:val="16"/>
        <w:szCs w:val="16"/>
      </w:rPr>
      <w:t>State Funded Project Attachment 6 – ADA Act State Funded Projects</w:t>
    </w:r>
    <w:r w:rsidRPr="00B537D9">
      <w:rPr>
        <w:rFonts w:ascii="Arial" w:hAnsi="Arial" w:cs="Arial"/>
        <w:sz w:val="16"/>
        <w:szCs w:val="16"/>
      </w:rPr>
      <w:tab/>
    </w:r>
    <w:r w:rsidRPr="00864F09">
      <w:rPr>
        <w:rFonts w:ascii="Arial" w:hAnsi="Arial" w:cs="Arial"/>
        <w:sz w:val="16"/>
        <w:szCs w:val="16"/>
      </w:rPr>
      <w:t xml:space="preserve">Page </w:t>
    </w:r>
    <w:r w:rsidRPr="00864F09">
      <w:rPr>
        <w:rFonts w:ascii="Arial" w:hAnsi="Arial" w:cs="Arial"/>
        <w:b/>
        <w:bCs/>
        <w:sz w:val="16"/>
        <w:szCs w:val="16"/>
      </w:rPr>
      <w:fldChar w:fldCharType="begin"/>
    </w:r>
    <w:r w:rsidRPr="00864F09">
      <w:rPr>
        <w:rFonts w:ascii="Arial" w:hAnsi="Arial" w:cs="Arial"/>
        <w:b/>
        <w:bCs/>
        <w:sz w:val="16"/>
        <w:szCs w:val="16"/>
      </w:rPr>
      <w:instrText xml:space="preserve"> PAGE  \* Arabic  \* MERGEFORMAT </w:instrText>
    </w:r>
    <w:r w:rsidRPr="00864F09">
      <w:rPr>
        <w:rFonts w:ascii="Arial" w:hAnsi="Arial" w:cs="Arial"/>
        <w:b/>
        <w:bCs/>
        <w:sz w:val="16"/>
        <w:szCs w:val="16"/>
      </w:rPr>
      <w:fldChar w:fldCharType="separate"/>
    </w:r>
    <w:r>
      <w:rPr>
        <w:rFonts w:ascii="Arial" w:hAnsi="Arial" w:cs="Arial"/>
        <w:b/>
        <w:bCs/>
        <w:noProof/>
        <w:sz w:val="16"/>
        <w:szCs w:val="16"/>
      </w:rPr>
      <w:t>1</w:t>
    </w:r>
    <w:r w:rsidRPr="00864F09">
      <w:rPr>
        <w:rFonts w:ascii="Arial" w:hAnsi="Arial" w:cs="Arial"/>
        <w:b/>
        <w:bCs/>
        <w:sz w:val="16"/>
        <w:szCs w:val="16"/>
      </w:rPr>
      <w:fldChar w:fldCharType="end"/>
    </w:r>
    <w:r w:rsidRPr="00864F09">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2B0E22">
      <w:rPr>
        <w:rFonts w:ascii="Arial" w:hAnsi="Arial" w:cs="Arial"/>
        <w:b/>
        <w:bCs/>
        <w:noProof/>
        <w:sz w:val="16"/>
        <w:szCs w:val="16"/>
      </w:rPr>
      <w:t>1</w:t>
    </w:r>
    <w:r>
      <w:rPr>
        <w:rFonts w:ascii="Arial" w:hAnsi="Arial" w:cs="Arial"/>
        <w:b/>
        <w:bCs/>
        <w:sz w:val="16"/>
        <w:szCs w:val="16"/>
      </w:rPr>
      <w:fldChar w:fldCharType="end"/>
    </w:r>
  </w:p>
  <w:p w14:paraId="6B12EE6D" w14:textId="77777777" w:rsidR="003F75FC" w:rsidRPr="00C00E2B" w:rsidRDefault="003F75FC" w:rsidP="00943DC4">
    <w:pPr>
      <w:tabs>
        <w:tab w:val="right" w:pos="0"/>
        <w:tab w:val="right" w:pos="97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FB5" w14:textId="07984CC4" w:rsidR="003F75FC" w:rsidRPr="007F4CD5" w:rsidRDefault="003F75FC" w:rsidP="002B1D46">
    <w:pPr>
      <w:tabs>
        <w:tab w:val="left" w:pos="8820"/>
      </w:tabs>
      <w:rPr>
        <w:rFonts w:ascii="Arial" w:hAnsi="Arial" w:cs="Arial"/>
        <w:b/>
        <w:sz w:val="16"/>
        <w:szCs w:val="16"/>
      </w:rPr>
    </w:pPr>
    <w:r w:rsidRPr="007F4CD5">
      <w:rPr>
        <w:rFonts w:ascii="Arial" w:hAnsi="Arial" w:cs="Arial"/>
        <w:sz w:val="16"/>
        <w:szCs w:val="16"/>
      </w:rPr>
      <w:t>F</w:t>
    </w:r>
    <w:r>
      <w:rPr>
        <w:rFonts w:ascii="Arial" w:hAnsi="Arial" w:cs="Arial"/>
        <w:sz w:val="16"/>
        <w:szCs w:val="16"/>
      </w:rPr>
      <w:t>ederal A</w:t>
    </w:r>
    <w:r w:rsidRPr="007F4CD5">
      <w:rPr>
        <w:rFonts w:ascii="Arial" w:hAnsi="Arial" w:cs="Arial"/>
        <w:sz w:val="16"/>
        <w:szCs w:val="16"/>
      </w:rPr>
      <w:t>id Project Attachment 1 - Disadvantaged Business Enterprise (D</w:t>
    </w:r>
    <w:r>
      <w:rPr>
        <w:rFonts w:ascii="Arial" w:hAnsi="Arial" w:cs="Arial"/>
        <w:sz w:val="16"/>
        <w:szCs w:val="16"/>
      </w:rPr>
      <w:t>BE</w:t>
    </w:r>
    <w:r w:rsidRPr="007F4CD5">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954AD2">
      <w:rPr>
        <w:rFonts w:ascii="Arial" w:hAnsi="Arial" w:cs="Arial"/>
        <w:b/>
        <w:bCs/>
        <w:noProof/>
        <w:sz w:val="16"/>
        <w:szCs w:val="16"/>
      </w:rPr>
      <w:t>9</w:t>
    </w:r>
    <w:r>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9B9DE" w14:textId="77777777" w:rsidR="003F75FC" w:rsidRPr="00B147C0" w:rsidRDefault="003F75FC" w:rsidP="002B1D46">
    <w:pPr>
      <w:rPr>
        <w:rFonts w:ascii="Arial" w:hAnsi="Arial" w:cs="Arial"/>
        <w:b/>
        <w:sz w:val="16"/>
        <w:szCs w:val="16"/>
        <w:u w:val="single"/>
      </w:rPr>
    </w:pPr>
    <w:r w:rsidRPr="00B147C0">
      <w:rPr>
        <w:rFonts w:ascii="Arial" w:hAnsi="Arial" w:cs="Arial"/>
        <w:b/>
        <w:sz w:val="16"/>
        <w:szCs w:val="16"/>
        <w:u w:val="single"/>
      </w:rPr>
      <w:t xml:space="preserve">Federal Aid Project Attachment 2 - Notice </w:t>
    </w:r>
    <w:proofErr w:type="gramStart"/>
    <w:r w:rsidRPr="00B147C0">
      <w:rPr>
        <w:rFonts w:ascii="Arial" w:hAnsi="Arial" w:cs="Arial"/>
        <w:b/>
        <w:sz w:val="16"/>
        <w:szCs w:val="16"/>
        <w:u w:val="single"/>
      </w:rPr>
      <w:t>Of</w:t>
    </w:r>
    <w:proofErr w:type="gramEnd"/>
    <w:r w:rsidRPr="00B147C0">
      <w:rPr>
        <w:rFonts w:ascii="Arial" w:hAnsi="Arial" w:cs="Arial"/>
        <w:b/>
        <w:sz w:val="16"/>
        <w:szCs w:val="16"/>
        <w:u w:val="single"/>
      </w:rPr>
      <w:t xml:space="preserve"> Requirement For Affirmative Action To Ensure Equal Opportunity (Minority And Women Work Employment Goal Obliga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6C7BD" w14:textId="5CCA09B1" w:rsidR="003F75FC" w:rsidRPr="00EB46EF" w:rsidRDefault="003F75FC" w:rsidP="002B1D46">
    <w:pPr>
      <w:tabs>
        <w:tab w:val="left" w:pos="8820"/>
      </w:tabs>
      <w:rPr>
        <w:rFonts w:ascii="Arial" w:hAnsi="Arial" w:cs="Arial"/>
        <w:b/>
        <w:sz w:val="16"/>
        <w:szCs w:val="16"/>
      </w:rPr>
    </w:pPr>
    <w:r w:rsidRPr="00EB46EF">
      <w:rPr>
        <w:rFonts w:ascii="Arial" w:hAnsi="Arial" w:cs="Arial"/>
        <w:sz w:val="16"/>
        <w:szCs w:val="16"/>
      </w:rPr>
      <w:t>F</w:t>
    </w:r>
    <w:r>
      <w:rPr>
        <w:rFonts w:ascii="Arial" w:hAnsi="Arial" w:cs="Arial"/>
        <w:sz w:val="16"/>
        <w:szCs w:val="16"/>
      </w:rPr>
      <w:t>ederal aid Projects Attachment 1</w:t>
    </w:r>
    <w:r w:rsidRPr="00EB46EF">
      <w:rPr>
        <w:rFonts w:ascii="Arial" w:hAnsi="Arial" w:cs="Arial"/>
        <w:sz w:val="16"/>
        <w:szCs w:val="16"/>
      </w:rPr>
      <w:t xml:space="preserve"> – Emerging Small Business Enterprise (E</w:t>
    </w:r>
    <w:r>
      <w:rPr>
        <w:rFonts w:ascii="Arial" w:hAnsi="Arial" w:cs="Arial"/>
        <w:sz w:val="16"/>
        <w:szCs w:val="16"/>
      </w:rPr>
      <w:t>SBE</w:t>
    </w:r>
    <w:r w:rsidRPr="00EB46EF">
      <w:rPr>
        <w:rFonts w:ascii="Arial" w:hAnsi="Arial" w:cs="Arial"/>
        <w:sz w:val="16"/>
        <w:szCs w:val="16"/>
      </w:rPr>
      <w:t>) Utilization</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9</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954AD2">
      <w:rPr>
        <w:rFonts w:ascii="Arial" w:hAnsi="Arial" w:cs="Arial"/>
        <w:b/>
        <w:bCs/>
        <w:noProof/>
        <w:sz w:val="16"/>
        <w:szCs w:val="16"/>
      </w:rPr>
      <w:t>9</w:t>
    </w:r>
    <w:r>
      <w:rPr>
        <w:rFonts w:ascii="Arial" w:hAnsi="Arial" w:cs="Arial"/>
        <w:b/>
        <w:bCs/>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2E874" w14:textId="77777777" w:rsidR="003F75FC" w:rsidRPr="00B147C0" w:rsidRDefault="003F75FC" w:rsidP="002B1D46">
    <w:pPr>
      <w:rPr>
        <w:rFonts w:ascii="Arial" w:hAnsi="Arial" w:cs="Arial"/>
        <w:b/>
        <w:sz w:val="16"/>
        <w:szCs w:val="16"/>
        <w:u w:val="single"/>
      </w:rPr>
    </w:pPr>
    <w:r w:rsidRPr="00B147C0">
      <w:rPr>
        <w:rFonts w:ascii="Arial" w:hAnsi="Arial" w:cs="Arial"/>
        <w:b/>
        <w:sz w:val="16"/>
        <w:szCs w:val="16"/>
        <w:u w:val="single"/>
      </w:rPr>
      <w:t xml:space="preserve">Federal Aid Project Attachment 2 - Notice </w:t>
    </w:r>
    <w:proofErr w:type="gramStart"/>
    <w:r w:rsidRPr="00B147C0">
      <w:rPr>
        <w:rFonts w:ascii="Arial" w:hAnsi="Arial" w:cs="Arial"/>
        <w:b/>
        <w:sz w:val="16"/>
        <w:szCs w:val="16"/>
        <w:u w:val="single"/>
      </w:rPr>
      <w:t>Of</w:t>
    </w:r>
    <w:proofErr w:type="gramEnd"/>
    <w:r w:rsidRPr="00B147C0">
      <w:rPr>
        <w:rFonts w:ascii="Arial" w:hAnsi="Arial" w:cs="Arial"/>
        <w:b/>
        <w:sz w:val="16"/>
        <w:szCs w:val="16"/>
        <w:u w:val="single"/>
      </w:rPr>
      <w:t xml:space="preserve"> Requirement For Affirmative Action To Ensure Equal Opportunity (Minority And Women Work Employment Goal Obligation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1332" w14:textId="57954A88" w:rsidR="003F75FC" w:rsidRPr="0004679F" w:rsidRDefault="003F75FC" w:rsidP="002B1D46">
    <w:pPr>
      <w:tabs>
        <w:tab w:val="left" w:pos="8820"/>
      </w:tabs>
      <w:rPr>
        <w:rFonts w:ascii="Arial" w:hAnsi="Arial" w:cs="Arial"/>
        <w:b/>
        <w:bCs/>
        <w:sz w:val="16"/>
        <w:szCs w:val="16"/>
      </w:rPr>
    </w:pPr>
    <w:r w:rsidRPr="0004679F">
      <w:rPr>
        <w:rFonts w:ascii="Arial" w:hAnsi="Arial" w:cs="Arial"/>
        <w:sz w:val="16"/>
        <w:szCs w:val="16"/>
      </w:rPr>
      <w:t xml:space="preserve">Federal Aid Project Attachment </w:t>
    </w:r>
    <w:r>
      <w:rPr>
        <w:rFonts w:ascii="Arial" w:hAnsi="Arial" w:cs="Arial"/>
        <w:sz w:val="16"/>
        <w:szCs w:val="16"/>
      </w:rPr>
      <w:t>2</w:t>
    </w:r>
    <w:r w:rsidRPr="0004679F">
      <w:rPr>
        <w:rFonts w:ascii="Arial" w:hAnsi="Arial" w:cs="Arial"/>
        <w:sz w:val="16"/>
        <w:szCs w:val="16"/>
      </w:rPr>
      <w:t xml:space="preserve"> - Specific Equal</w:t>
    </w:r>
    <w:r w:rsidRPr="0004679F">
      <w:rPr>
        <w:rFonts w:ascii="Arial" w:hAnsi="Arial" w:cs="Arial"/>
        <w:bCs/>
        <w:sz w:val="16"/>
        <w:szCs w:val="16"/>
      </w:rPr>
      <w:t xml:space="preserve"> Employment Opportunity Responsibilities</w:t>
    </w:r>
    <w:r>
      <w:rPr>
        <w:rFonts w:ascii="Arial" w:hAnsi="Arial" w:cs="Arial"/>
        <w:bCs/>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7</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sz w:val="16"/>
        <w:szCs w:val="16"/>
      </w:rPr>
      <w:t>7</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129F0" w14:textId="3A7AA562" w:rsidR="003F75FC" w:rsidRPr="00CA68FE" w:rsidRDefault="003F75FC" w:rsidP="002B1D46">
    <w:pPr>
      <w:tabs>
        <w:tab w:val="left" w:pos="8820"/>
      </w:tabs>
      <w:rPr>
        <w:rFonts w:ascii="Arial" w:hAnsi="Arial" w:cs="Arial"/>
        <w:b/>
        <w:sz w:val="16"/>
        <w:szCs w:val="16"/>
      </w:rPr>
    </w:pPr>
    <w:r w:rsidRPr="0004679F">
      <w:rPr>
        <w:rFonts w:ascii="Arial" w:hAnsi="Arial" w:cs="Arial"/>
        <w:sz w:val="16"/>
        <w:szCs w:val="16"/>
      </w:rPr>
      <w:t xml:space="preserve">Federal Aid Project Attachment </w:t>
    </w:r>
    <w:r>
      <w:rPr>
        <w:rFonts w:ascii="Arial" w:hAnsi="Arial" w:cs="Arial"/>
        <w:sz w:val="16"/>
        <w:szCs w:val="16"/>
      </w:rPr>
      <w:t>3</w:t>
    </w:r>
    <w:r w:rsidRPr="0004679F">
      <w:rPr>
        <w:rFonts w:ascii="Arial" w:hAnsi="Arial" w:cs="Arial"/>
        <w:sz w:val="16"/>
        <w:szCs w:val="16"/>
      </w:rPr>
      <w:t xml:space="preserve"> - </w:t>
    </w:r>
    <w:r>
      <w:rPr>
        <w:rFonts w:ascii="Arial" w:hAnsi="Arial" w:cs="Arial"/>
        <w:sz w:val="16"/>
        <w:szCs w:val="16"/>
      </w:rPr>
      <w:t>R</w:t>
    </w:r>
    <w:r w:rsidRPr="00540CCD">
      <w:rPr>
        <w:rFonts w:ascii="Arial" w:hAnsi="Arial" w:cs="Arial"/>
        <w:sz w:val="16"/>
        <w:szCs w:val="16"/>
      </w:rPr>
      <w:t>equirements for affirmative action ensuring equal opportunity</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2</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2B0E22">
      <w:rPr>
        <w:rFonts w:ascii="Arial" w:hAnsi="Arial" w:cs="Arial"/>
        <w:b/>
        <w:bCs/>
        <w:noProof/>
        <w:sz w:val="16"/>
        <w:szCs w:val="16"/>
      </w:rPr>
      <w:t>2</w:t>
    </w:r>
    <w:r>
      <w:rPr>
        <w:rFonts w:ascii="Arial" w:hAnsi="Arial" w:cs="Arial"/>
        <w:b/>
        <w:bCs/>
        <w:sz w:val="16"/>
        <w:szCs w:val="16"/>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84299" w14:textId="5B5FCA36" w:rsidR="003F75FC" w:rsidRPr="00922FF0" w:rsidRDefault="003F75FC" w:rsidP="002B1D46">
    <w:pPr>
      <w:widowControl w:val="0"/>
      <w:tabs>
        <w:tab w:val="left" w:pos="8820"/>
      </w:tabs>
      <w:rPr>
        <w:rFonts w:ascii="Arial" w:hAnsi="Arial" w:cs="Arial"/>
        <w:b/>
        <w:sz w:val="16"/>
        <w:szCs w:val="16"/>
      </w:rPr>
    </w:pPr>
    <w:r w:rsidRPr="00922FF0">
      <w:rPr>
        <w:rFonts w:ascii="Arial" w:hAnsi="Arial" w:cs="Arial"/>
        <w:sz w:val="16"/>
        <w:szCs w:val="16"/>
      </w:rPr>
      <w:t xml:space="preserve">Federal Aid Projects Attachment </w:t>
    </w:r>
    <w:r>
      <w:rPr>
        <w:rFonts w:ascii="Arial" w:hAnsi="Arial" w:cs="Arial"/>
        <w:sz w:val="16"/>
        <w:szCs w:val="16"/>
      </w:rPr>
      <w:t>4</w:t>
    </w:r>
    <w:r w:rsidRPr="00922FF0">
      <w:rPr>
        <w:rFonts w:ascii="Arial" w:hAnsi="Arial" w:cs="Arial"/>
        <w:sz w:val="16"/>
        <w:szCs w:val="16"/>
      </w:rPr>
      <w:t xml:space="preserve"> - Federal Equal Employment Opportunity Contract Specifications</w:t>
    </w:r>
    <w:r>
      <w:rPr>
        <w:rFonts w:ascii="Arial" w:hAnsi="Arial" w:cs="Arial"/>
        <w:sz w:val="16"/>
        <w:szCs w:val="16"/>
      </w:rPr>
      <w:tab/>
    </w:r>
    <w:r w:rsidRPr="00EF4664">
      <w:rPr>
        <w:rFonts w:ascii="Arial" w:hAnsi="Arial" w:cs="Arial"/>
        <w:sz w:val="16"/>
        <w:szCs w:val="16"/>
      </w:rPr>
      <w:t xml:space="preserve">Page </w:t>
    </w:r>
    <w:r w:rsidRPr="00EF4664">
      <w:rPr>
        <w:rFonts w:ascii="Arial" w:hAnsi="Arial" w:cs="Arial"/>
        <w:b/>
        <w:bCs/>
        <w:sz w:val="16"/>
        <w:szCs w:val="16"/>
      </w:rPr>
      <w:fldChar w:fldCharType="begin"/>
    </w:r>
    <w:r w:rsidRPr="00EF4664">
      <w:rPr>
        <w:rFonts w:ascii="Arial" w:hAnsi="Arial" w:cs="Arial"/>
        <w:b/>
        <w:bCs/>
        <w:sz w:val="16"/>
        <w:szCs w:val="16"/>
      </w:rPr>
      <w:instrText xml:space="preserve"> PAGE  \* Arabic  \* MERGEFORMAT </w:instrText>
    </w:r>
    <w:r w:rsidRPr="00EF4664">
      <w:rPr>
        <w:rFonts w:ascii="Arial" w:hAnsi="Arial" w:cs="Arial"/>
        <w:b/>
        <w:bCs/>
        <w:sz w:val="16"/>
        <w:szCs w:val="16"/>
      </w:rPr>
      <w:fldChar w:fldCharType="separate"/>
    </w:r>
    <w:r>
      <w:rPr>
        <w:rFonts w:ascii="Arial" w:hAnsi="Arial" w:cs="Arial"/>
        <w:b/>
        <w:bCs/>
        <w:noProof/>
        <w:sz w:val="16"/>
        <w:szCs w:val="16"/>
      </w:rPr>
      <w:t>4</w:t>
    </w:r>
    <w:r w:rsidRPr="00EF4664">
      <w:rPr>
        <w:rFonts w:ascii="Arial" w:hAnsi="Arial" w:cs="Arial"/>
        <w:b/>
        <w:bCs/>
        <w:sz w:val="16"/>
        <w:szCs w:val="16"/>
      </w:rPr>
      <w:fldChar w:fldCharType="end"/>
    </w:r>
    <w:r w:rsidRPr="00EF4664">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SECTIONPAGES   \* MERGEFORMAT </w:instrText>
    </w:r>
    <w:r>
      <w:rPr>
        <w:rFonts w:ascii="Arial" w:hAnsi="Arial" w:cs="Arial"/>
        <w:b/>
        <w:bCs/>
        <w:sz w:val="16"/>
        <w:szCs w:val="16"/>
      </w:rPr>
      <w:fldChar w:fldCharType="separate"/>
    </w:r>
    <w:r w:rsidR="002B0E22">
      <w:rPr>
        <w:rFonts w:ascii="Arial" w:hAnsi="Arial" w:cs="Arial"/>
        <w:b/>
        <w:bCs/>
        <w:noProof/>
        <w:sz w:val="16"/>
        <w:szCs w:val="16"/>
      </w:rPr>
      <w:t>4</w:t>
    </w:r>
    <w:r>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001B2" w14:textId="77777777" w:rsidR="00E27F61" w:rsidRDefault="00E27F61">
      <w:r>
        <w:separator/>
      </w:r>
    </w:p>
    <w:p w14:paraId="5B2DAD41" w14:textId="77777777" w:rsidR="00E27F61" w:rsidRDefault="00E27F61"/>
    <w:p w14:paraId="025C7B2C" w14:textId="77777777" w:rsidR="00E27F61" w:rsidRDefault="00E27F61"/>
    <w:p w14:paraId="30EDFCC9" w14:textId="77777777" w:rsidR="00E27F61" w:rsidRDefault="00E27F61"/>
  </w:footnote>
  <w:footnote w:type="continuationSeparator" w:id="0">
    <w:p w14:paraId="79283B22" w14:textId="77777777" w:rsidR="00E27F61" w:rsidRDefault="00E27F61">
      <w:r>
        <w:continuationSeparator/>
      </w:r>
    </w:p>
    <w:p w14:paraId="17717E7E" w14:textId="77777777" w:rsidR="00E27F61" w:rsidRDefault="00E27F61"/>
    <w:p w14:paraId="780E540E" w14:textId="77777777" w:rsidR="00E27F61" w:rsidRDefault="00E27F61"/>
    <w:p w14:paraId="58BB8456" w14:textId="77777777" w:rsidR="00E27F61" w:rsidRDefault="00E27F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F9487" w14:textId="682F5FD8" w:rsidR="003F75FC" w:rsidRDefault="003F75FC" w:rsidP="00787F1C">
    <w:pPr>
      <w:pStyle w:val="HiddenTextSpec"/>
      <w:tabs>
        <w:tab w:val="left" w:pos="4680"/>
      </w:tabs>
      <w:ind w:right="-14"/>
      <w:rPr>
        <w:b/>
        <w:sz w:val="40"/>
      </w:rPr>
    </w:pPr>
    <w:r>
      <w:rPr>
        <w:b/>
        <w:sz w:val="40"/>
      </w:rPr>
      <w:t>SI2019</w:t>
    </w:r>
  </w:p>
  <w:p w14:paraId="4A81D80F" w14:textId="37D8A8D9" w:rsidR="003F75FC" w:rsidRDefault="003F75FC" w:rsidP="00787F1C">
    <w:pPr>
      <w:pStyle w:val="HiddenTextSpec"/>
      <w:tabs>
        <w:tab w:val="left" w:pos="4680"/>
      </w:tabs>
      <w:ind w:right="-14"/>
      <w:rPr>
        <w:b/>
      </w:rPr>
    </w:pPr>
    <w:r w:rsidRPr="005F4B4C">
      <w:rPr>
        <w:b/>
      </w:rPr>
      <w:t xml:space="preserve">updated: </w:t>
    </w:r>
    <w:r w:rsidR="00192653">
      <w:rPr>
        <w:b/>
      </w:rPr>
      <w:t>August</w:t>
    </w:r>
    <w:r w:rsidR="007F61BA">
      <w:rPr>
        <w:b/>
      </w:rPr>
      <w:t xml:space="preserve"> </w:t>
    </w:r>
    <w:r w:rsidR="00192653">
      <w:rPr>
        <w:b/>
      </w:rPr>
      <w:t>0</w:t>
    </w:r>
    <w:r w:rsidR="00954AD2">
      <w:rPr>
        <w:b/>
      </w:rPr>
      <w:t>3</w:t>
    </w:r>
    <w:r>
      <w:rPr>
        <w:b/>
      </w:rPr>
      <w:t>, 202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82E53" w14:textId="77777777" w:rsidR="003F75FC" w:rsidRDefault="003F75FC"/>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385FC" w14:textId="661169F5" w:rsidR="003F75FC" w:rsidRPr="00C82A25" w:rsidRDefault="003F75FC" w:rsidP="00194206">
    <w:pPr>
      <w:pStyle w:val="Header"/>
      <w:jc w:val="right"/>
      <w:rPr>
        <w:rFonts w:ascii="Arial" w:hAnsi="Arial" w:cs="Arial"/>
      </w:rPr>
    </w:pPr>
    <w:r w:rsidRPr="00C82A25">
      <w:rPr>
        <w:rFonts w:ascii="Arial" w:hAnsi="Arial" w:cs="Arial"/>
      </w:rPr>
      <w:t>April 2019</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63E8" w14:textId="77777777" w:rsidR="003F75FC" w:rsidRDefault="003F75FC"/>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27DC" w14:textId="77777777" w:rsidR="003F75FC" w:rsidRDefault="003F75FC"/>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6BFE5"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2F15C" w14:textId="77777777" w:rsidR="003F75FC" w:rsidRDefault="003F75FC"/>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9A63F" w14:textId="77777777" w:rsidR="003F75FC" w:rsidRDefault="003F75FC"/>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1001E"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9CD30" w14:textId="77777777" w:rsidR="003F75FC" w:rsidRDefault="003F75FC"/>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C485C" w14:textId="77777777" w:rsidR="003F75FC" w:rsidRDefault="003F75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6CA4F" w14:textId="77777777" w:rsidR="003F75FC" w:rsidRDefault="003F75FC" w:rsidP="00333C23">
    <w:pPr>
      <w:pStyle w:val="HiddenTextSpec"/>
      <w:tabs>
        <w:tab w:val="left" w:pos="4680"/>
      </w:tabs>
      <w:ind w:right="-14"/>
      <w:rPr>
        <w:b/>
        <w:sz w:val="40"/>
      </w:rPr>
    </w:pPr>
    <w:r>
      <w:rPr>
        <w:b/>
        <w:sz w:val="40"/>
      </w:rPr>
      <w:t>SI2007</w:t>
    </w:r>
  </w:p>
  <w:p w14:paraId="28AC2113" w14:textId="77777777" w:rsidR="003F75FC" w:rsidRDefault="003F75FC" w:rsidP="00333C23">
    <w:pPr>
      <w:pStyle w:val="HiddenTextSpec"/>
      <w:tabs>
        <w:tab w:val="left" w:pos="4680"/>
      </w:tabs>
      <w:ind w:right="-14"/>
      <w:rPr>
        <w:b/>
      </w:rPr>
    </w:pPr>
    <w:r>
      <w:rPr>
        <w:b/>
      </w:rPr>
      <w:t>updated: May 18, 2009</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17CE6"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6A8C2" w14:textId="77777777" w:rsidR="003F75FC" w:rsidRDefault="003F75FC"/>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E5BF1" w14:textId="3D830F5B" w:rsidR="003F75FC" w:rsidRPr="00C82A25" w:rsidRDefault="003F75FC" w:rsidP="00194206">
    <w:pPr>
      <w:pStyle w:val="Header"/>
      <w:jc w:val="right"/>
      <w:rPr>
        <w:rFonts w:ascii="Arial" w:hAnsi="Arial" w:cs="Arial"/>
      </w:rPr>
    </w:pPr>
    <w:r w:rsidRPr="00C82A25">
      <w:rPr>
        <w:rFonts w:ascii="Arial" w:hAnsi="Arial" w:cs="Arial"/>
      </w:rPr>
      <w:t>April 2019</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6BEEB" w14:textId="77777777" w:rsidR="003F75FC" w:rsidRDefault="003F75FC"/>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90917" w14:textId="77777777" w:rsidR="003F75FC" w:rsidRDefault="003F75FC" w:rsidP="004E3723">
    <w:pPr>
      <w:tabs>
        <w:tab w:val="left" w:pos="180"/>
        <w:tab w:val="left" w:pos="360"/>
        <w:tab w:val="left" w:pos="554"/>
        <w:tab w:val="left" w:pos="720"/>
      </w:tabs>
      <w:jc w:val="right"/>
      <w:rPr>
        <w:rFonts w:ascii="Arial" w:hAnsi="Arial" w:cs="Arial"/>
        <w:sz w:val="16"/>
        <w:szCs w:val="24"/>
      </w:rPr>
    </w:pPr>
    <w:r w:rsidRPr="00D34CFD">
      <w:rPr>
        <w:rFonts w:ascii="Arial" w:hAnsi="Arial" w:cs="Arial"/>
        <w:sz w:val="16"/>
        <w:szCs w:val="24"/>
      </w:rPr>
      <w:t>Revised May 1, 2012</w:t>
    </w:r>
  </w:p>
  <w:p w14:paraId="5D4E9670" w14:textId="77777777" w:rsidR="003F75FC" w:rsidRPr="00256909" w:rsidRDefault="003F75FC" w:rsidP="004E3723">
    <w:pPr>
      <w:tabs>
        <w:tab w:val="left" w:pos="180"/>
        <w:tab w:val="left" w:pos="360"/>
        <w:tab w:val="left" w:pos="554"/>
        <w:tab w:val="left" w:pos="720"/>
      </w:tabs>
      <w:jc w:val="right"/>
      <w:rPr>
        <w:rFonts w:ascii="Arial" w:hAnsi="Arial" w:cs="Arial"/>
        <w:sz w:val="16"/>
        <w:szCs w:val="16"/>
      </w:rPr>
    </w:pPr>
    <w:r>
      <w:rPr>
        <w:rFonts w:ascii="Arial" w:hAnsi="Arial" w:cs="Arial"/>
        <w:sz w:val="16"/>
        <w:szCs w:val="16"/>
      </w:rPr>
      <w:t>March 1994</w:t>
    </w:r>
  </w:p>
  <w:p w14:paraId="2AEE33C9" w14:textId="77777777" w:rsidR="003F75FC" w:rsidRPr="00090288" w:rsidRDefault="003F75FC" w:rsidP="008B4848">
    <w:pPr>
      <w:pStyle w:val="Header"/>
      <w:tabs>
        <w:tab w:val="clear" w:pos="4320"/>
        <w:tab w:val="left" w:pos="8280"/>
      </w:tabs>
      <w:rPr>
        <w:rFonts w:ascii="Arial" w:hAnsi="Arial" w:cs="Arial"/>
        <w:sz w:val="12"/>
        <w:szCs w:val="12"/>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B63D2" w14:textId="77777777" w:rsidR="003F75FC" w:rsidRDefault="003F75FC"/>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84A18" w14:textId="77777777" w:rsidR="003F75FC" w:rsidRDefault="003F75FC"/>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FB947" w14:textId="77777777" w:rsidR="003F75FC" w:rsidRDefault="003F75FC"/>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757CB" w14:textId="77777777" w:rsidR="003F75FC" w:rsidRDefault="003F75FC">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52978"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CA351" w14:textId="313134C9" w:rsidR="003F75FC" w:rsidRPr="00C82A25" w:rsidRDefault="003F75FC" w:rsidP="00194206">
    <w:pPr>
      <w:pStyle w:val="Header"/>
      <w:jc w:val="right"/>
      <w:rPr>
        <w:rFonts w:ascii="Arial" w:hAnsi="Arial" w:cs="Arial"/>
      </w:rPr>
    </w:pPr>
    <w:r w:rsidRPr="00C82A25">
      <w:rPr>
        <w:rFonts w:ascii="Arial" w:hAnsi="Arial" w:cs="Arial"/>
      </w:rPr>
      <w:t>April 2019</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C0DAE" w14:textId="77777777" w:rsidR="003F75FC" w:rsidRDefault="003F75FC">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A1697"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06BED"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5506D" w14:textId="77777777" w:rsidR="003F75FC" w:rsidRPr="00C82A25" w:rsidRDefault="003F75FC" w:rsidP="00CE5355">
    <w:pPr>
      <w:pStyle w:val="Header"/>
      <w:jc w:val="right"/>
      <w:rPr>
        <w:rFonts w:ascii="Arial" w:hAnsi="Arial" w:cs="Arial"/>
      </w:rPr>
    </w:pPr>
    <w:r>
      <w:rPr>
        <w:rFonts w:ascii="Arial" w:hAnsi="Arial" w:cs="Arial"/>
      </w:rPr>
      <w:t>January 2022</w:t>
    </w:r>
  </w:p>
  <w:p w14:paraId="4F497A30" w14:textId="77777777" w:rsidR="003F75FC" w:rsidRDefault="003F75FC" w:rsidP="00C72E41">
    <w:pPr>
      <w:pStyle w:val="Header"/>
      <w:jc w:val="right"/>
      <w:rPr>
        <w:rFonts w:ascii="Arial" w:hAnsi="Arial" w:cs="Arial"/>
      </w:rPr>
    </w:pPr>
    <w:r w:rsidRPr="00C82A25">
      <w:rPr>
        <w:rFonts w:ascii="Arial" w:hAnsi="Arial" w:cs="Arial"/>
      </w:rPr>
      <w:t>April 2019</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522A0" w14:textId="77777777" w:rsidR="003F75FC" w:rsidRDefault="003F75FC"/>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440EE" w14:textId="77777777" w:rsidR="003F75FC" w:rsidRPr="00C82A25" w:rsidRDefault="003F75FC" w:rsidP="00CE5355">
    <w:pPr>
      <w:pStyle w:val="Header"/>
      <w:jc w:val="right"/>
      <w:rPr>
        <w:rFonts w:ascii="Arial" w:hAnsi="Arial" w:cs="Arial"/>
      </w:rPr>
    </w:pPr>
    <w:r>
      <w:rPr>
        <w:rFonts w:ascii="Arial" w:hAnsi="Arial" w:cs="Arial"/>
      </w:rPr>
      <w:t>January 2022</w:t>
    </w:r>
  </w:p>
  <w:p w14:paraId="44526537" w14:textId="77777777" w:rsidR="003F75FC" w:rsidRDefault="003F75FC" w:rsidP="00C72E41">
    <w:pPr>
      <w:pStyle w:val="Header"/>
      <w:jc w:val="right"/>
      <w:rPr>
        <w:rFonts w:ascii="Arial" w:hAnsi="Arial" w:cs="Arial"/>
      </w:rPr>
    </w:pPr>
    <w:r w:rsidRPr="00C82A25">
      <w:rPr>
        <w:rFonts w:ascii="Arial" w:hAnsi="Arial" w:cs="Arial"/>
      </w:rPr>
      <w:t>June 2017</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27166" w14:textId="77777777" w:rsidR="003F75FC" w:rsidRDefault="003F75FC"/>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06285" w14:textId="77777777" w:rsidR="003F75FC" w:rsidRDefault="003F75FC">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D38E1" w14:textId="77777777" w:rsidR="003F75FC" w:rsidRPr="001E5F4B" w:rsidRDefault="003F75FC" w:rsidP="00CE5355">
    <w:pPr>
      <w:pStyle w:val="Header"/>
      <w:jc w:val="right"/>
      <w:rPr>
        <w:rFonts w:ascii="Arial" w:hAnsi="Arial" w:cs="Arial"/>
      </w:rPr>
    </w:pPr>
    <w:r w:rsidRPr="001E5F4B">
      <w:rPr>
        <w:rFonts w:ascii="Arial" w:hAnsi="Arial" w:cs="Arial"/>
      </w:rPr>
      <w:t>January 2022</w:t>
    </w:r>
  </w:p>
  <w:p w14:paraId="0C23B99E" w14:textId="77777777" w:rsidR="003F75FC" w:rsidRDefault="003F75FC" w:rsidP="00C72E41">
    <w:pPr>
      <w:pStyle w:val="Header"/>
      <w:jc w:val="right"/>
      <w:rPr>
        <w:rFonts w:ascii="Arial" w:hAnsi="Arial" w:cs="Arial"/>
      </w:rPr>
    </w:pPr>
    <w:r w:rsidRPr="00C82A25">
      <w:rPr>
        <w:rFonts w:ascii="Arial" w:hAnsi="Arial" w:cs="Arial"/>
      </w:rPr>
      <w:t>June 2017</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3392" w14:textId="77777777" w:rsidR="003F75FC" w:rsidRDefault="003F75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3D4F7" w14:textId="77777777" w:rsidR="003F75FC" w:rsidRDefault="003F75FC"/>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97528" w14:textId="77777777" w:rsidR="003F75FC" w:rsidRDefault="003F75FC"/>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95E1"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DB5FA" w14:textId="77777777" w:rsidR="003F75FC" w:rsidRDefault="003F75FC"/>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406C" w14:textId="77777777" w:rsidR="003F75FC" w:rsidRDefault="003F75FC">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7B543" w14:textId="50A61F13" w:rsidR="003F75FC" w:rsidRPr="00C82A25" w:rsidRDefault="003F75FC" w:rsidP="00194206">
    <w:pPr>
      <w:pStyle w:val="Header"/>
      <w:jc w:val="right"/>
      <w:rPr>
        <w:rFonts w:ascii="Arial" w:hAnsi="Arial" w:cs="Arial"/>
      </w:rPr>
    </w:pPr>
    <w:r w:rsidRPr="00C82A25">
      <w:rPr>
        <w:rFonts w:ascii="Arial" w:hAnsi="Arial" w:cs="Arial"/>
      </w:rPr>
      <w:t>April 2019</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C799A" w14:textId="77777777" w:rsidR="003F75FC" w:rsidRDefault="003F75FC">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585D" w14:textId="77777777" w:rsidR="003F75FC" w:rsidRDefault="003F75FC">
    <w:pPr>
      <w:pStyle w:val="Header"/>
    </w:pPr>
  </w:p>
  <w:p w14:paraId="3C4EAD78" w14:textId="77777777" w:rsidR="003F75FC" w:rsidRDefault="003F75FC"/>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BD2F" w14:textId="11C157B6" w:rsidR="003F75FC" w:rsidRPr="00C82A25" w:rsidRDefault="003F75FC" w:rsidP="00AD1BCB">
    <w:pPr>
      <w:pStyle w:val="Header"/>
      <w:jc w:val="right"/>
      <w:rPr>
        <w:rFonts w:ascii="Arial" w:hAnsi="Arial" w:cs="Arial"/>
      </w:rPr>
    </w:pPr>
    <w:r w:rsidRPr="00C82A25">
      <w:rPr>
        <w:rFonts w:ascii="Arial" w:hAnsi="Arial" w:cs="Arial"/>
      </w:rPr>
      <w:t>June 2017</w: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4126E" w14:textId="77777777" w:rsidR="003F75FC" w:rsidRDefault="003F75F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31471" w14:textId="7F27F95F" w:rsidR="003F75FC" w:rsidRPr="00C82A25" w:rsidRDefault="003F75FC" w:rsidP="00194206">
    <w:pPr>
      <w:pStyle w:val="Header"/>
      <w:jc w:val="right"/>
      <w:rPr>
        <w:rFonts w:ascii="Arial" w:hAnsi="Arial" w:cs="Arial"/>
      </w:rPr>
    </w:pPr>
    <w:r w:rsidRPr="00C82A25">
      <w:rPr>
        <w:rFonts w:ascii="Arial" w:hAnsi="Arial" w:cs="Arial"/>
      </w:rPr>
      <w:t>April 2019</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BE639" w14:textId="77777777" w:rsidR="003F75FC" w:rsidRDefault="003F75FC"/>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351F3" w14:textId="77777777" w:rsidR="003F75FC" w:rsidRDefault="003F75FC"/>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7ED59" w14:textId="77777777" w:rsidR="003F75FC" w:rsidRPr="00C82A25" w:rsidRDefault="003F75FC" w:rsidP="00194206">
    <w:pPr>
      <w:pStyle w:val="Header"/>
      <w:jc w:val="right"/>
      <w:rPr>
        <w:rFonts w:ascii="Arial" w:hAnsi="Arial" w:cs="Arial"/>
      </w:rPr>
    </w:pPr>
    <w:r w:rsidRPr="00C82A25">
      <w:rPr>
        <w:rFonts w:ascii="Arial" w:hAnsi="Arial" w:cs="Arial"/>
      </w:rPr>
      <w:t>June 2017</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58E40" w14:textId="77777777" w:rsidR="003F75FC" w:rsidRDefault="003F75F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F033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5D86A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0096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88C3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009F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AA07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42EB55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2F824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07881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9ECC6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AF0193"/>
    <w:multiLevelType w:val="hybridMultilevel"/>
    <w:tmpl w:val="44EEBE5C"/>
    <w:lvl w:ilvl="0" w:tplc="DBCE2F24">
      <w:start w:val="2"/>
      <w:numFmt w:val="upperLetter"/>
      <w:lvlText w:val="%1."/>
      <w:lvlJc w:val="left"/>
      <w:pPr>
        <w:ind w:left="867"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2B6AA9"/>
    <w:multiLevelType w:val="hybridMultilevel"/>
    <w:tmpl w:val="19DA28B6"/>
    <w:lvl w:ilvl="0" w:tplc="1A1E73F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2" w15:restartNumberingAfterBreak="0">
    <w:nsid w:val="0FE9125F"/>
    <w:multiLevelType w:val="hybridMultilevel"/>
    <w:tmpl w:val="1256EF30"/>
    <w:lvl w:ilvl="0" w:tplc="42226644">
      <w:start w:val="1"/>
      <w:numFmt w:val="decimal"/>
      <w:lvlText w:val="%1."/>
      <w:lvlJc w:val="left"/>
      <w:pPr>
        <w:ind w:left="1064" w:hanging="432"/>
      </w:pPr>
      <w:rPr>
        <w:rFonts w:ascii="Times New Roman" w:eastAsia="Times New Roman" w:hAnsi="Times New Roman" w:cs="Times New Roman"/>
        <w:spacing w:val="0"/>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442382"/>
    <w:multiLevelType w:val="multilevel"/>
    <w:tmpl w:val="09BE3ECA"/>
    <w:numStyleLink w:val="HiddenTextBulleted"/>
  </w:abstractNum>
  <w:abstractNum w:abstractNumId="14" w15:restartNumberingAfterBreak="0">
    <w:nsid w:val="17E27A5A"/>
    <w:multiLevelType w:val="multilevel"/>
    <w:tmpl w:val="09BE3ECA"/>
    <w:styleLink w:val="HiddenTextBulleted"/>
    <w:lvl w:ilvl="0">
      <w:start w:val="1"/>
      <w:numFmt w:val="bullet"/>
      <w:lvlText w:val=""/>
      <w:lvlJc w:val="left"/>
      <w:pPr>
        <w:tabs>
          <w:tab w:val="num" w:pos="1440"/>
        </w:tabs>
        <w:ind w:left="1440" w:hanging="360"/>
      </w:pPr>
      <w:rPr>
        <w:rFonts w:ascii="Symbol" w:hAnsi="Symbol"/>
        <w:caps/>
        <w:color w:val="FF0000"/>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1ABB3211"/>
    <w:multiLevelType w:val="hybridMultilevel"/>
    <w:tmpl w:val="10B071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D40208"/>
    <w:multiLevelType w:val="hybridMultilevel"/>
    <w:tmpl w:val="CA243D88"/>
    <w:lvl w:ilvl="0" w:tplc="EC1C95E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22A5429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26268A"/>
    <w:multiLevelType w:val="multilevel"/>
    <w:tmpl w:val="09BE3ECA"/>
    <w:numStyleLink w:val="HiddenTextBulleted"/>
  </w:abstractNum>
  <w:abstractNum w:abstractNumId="19" w15:restartNumberingAfterBreak="0">
    <w:nsid w:val="27907122"/>
    <w:multiLevelType w:val="hybridMultilevel"/>
    <w:tmpl w:val="4260C50A"/>
    <w:lvl w:ilvl="0" w:tplc="1CD8050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D4185D"/>
    <w:multiLevelType w:val="hybridMultilevel"/>
    <w:tmpl w:val="DA0C7FB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E853F7"/>
    <w:multiLevelType w:val="multilevel"/>
    <w:tmpl w:val="09BE3ECA"/>
    <w:numStyleLink w:val="HiddenTextBulleted"/>
  </w:abstractNum>
  <w:abstractNum w:abstractNumId="22" w15:restartNumberingAfterBreak="0">
    <w:nsid w:val="34473F62"/>
    <w:multiLevelType w:val="hybridMultilevel"/>
    <w:tmpl w:val="59487AE6"/>
    <w:lvl w:ilvl="0" w:tplc="2A3CA1F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3" w15:restartNumberingAfterBreak="0">
    <w:nsid w:val="4C7A1E42"/>
    <w:multiLevelType w:val="hybridMultilevel"/>
    <w:tmpl w:val="C39A61C2"/>
    <w:lvl w:ilvl="0" w:tplc="FA4A83DA">
      <w:start w:val="1"/>
      <w:numFmt w:val="upperLetter"/>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56D7342F"/>
    <w:multiLevelType w:val="hybridMultilevel"/>
    <w:tmpl w:val="EC18E588"/>
    <w:lvl w:ilvl="0" w:tplc="C58C30A0">
      <w:start w:val="1"/>
      <w:numFmt w:val="upperLetter"/>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5" w15:restartNumberingAfterBreak="0">
    <w:nsid w:val="6B8C385D"/>
    <w:multiLevelType w:val="hybridMultilevel"/>
    <w:tmpl w:val="89088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B8402A"/>
    <w:multiLevelType w:val="hybridMultilevel"/>
    <w:tmpl w:val="A3823E9C"/>
    <w:lvl w:ilvl="0" w:tplc="A0E04FC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6FD749E7"/>
    <w:multiLevelType w:val="hybridMultilevel"/>
    <w:tmpl w:val="69D44D98"/>
    <w:lvl w:ilvl="0" w:tplc="B9300E58">
      <w:start w:val="1"/>
      <w:numFmt w:val="upperLetter"/>
      <w:lvlText w:val="%1."/>
      <w:lvlJc w:val="left"/>
      <w:pPr>
        <w:ind w:left="632" w:hanging="433"/>
      </w:pPr>
      <w:rPr>
        <w:rFonts w:ascii="Times New Roman" w:eastAsia="Times New Roman" w:hAnsi="Times New Roman" w:cs="Times New Roman" w:hint="default"/>
        <w:b/>
        <w:bCs/>
        <w:w w:val="99"/>
        <w:sz w:val="20"/>
        <w:szCs w:val="20"/>
        <w:lang w:val="en-US" w:eastAsia="en-US" w:bidi="ar-SA"/>
      </w:rPr>
    </w:lvl>
    <w:lvl w:ilvl="1" w:tplc="42226644">
      <w:start w:val="1"/>
      <w:numFmt w:val="decimal"/>
      <w:lvlText w:val="%2."/>
      <w:lvlJc w:val="left"/>
      <w:pPr>
        <w:ind w:left="1064" w:hanging="432"/>
      </w:pPr>
      <w:rPr>
        <w:rFonts w:ascii="Times New Roman" w:eastAsia="Times New Roman" w:hAnsi="Times New Roman" w:cs="Times New Roman"/>
        <w:spacing w:val="0"/>
        <w:w w:val="99"/>
        <w:sz w:val="20"/>
        <w:szCs w:val="20"/>
        <w:lang w:val="en-US" w:eastAsia="en-US" w:bidi="ar-SA"/>
      </w:rPr>
    </w:lvl>
    <w:lvl w:ilvl="2" w:tplc="85D83C2E">
      <w:numFmt w:val="bullet"/>
      <w:lvlText w:val="•"/>
      <w:lvlJc w:val="left"/>
      <w:pPr>
        <w:ind w:left="2131" w:hanging="432"/>
      </w:pPr>
      <w:rPr>
        <w:rFonts w:hint="default"/>
        <w:lang w:val="en-US" w:eastAsia="en-US" w:bidi="ar-SA"/>
      </w:rPr>
    </w:lvl>
    <w:lvl w:ilvl="3" w:tplc="FFEA4D00">
      <w:numFmt w:val="bullet"/>
      <w:lvlText w:val="•"/>
      <w:lvlJc w:val="left"/>
      <w:pPr>
        <w:ind w:left="3202" w:hanging="432"/>
      </w:pPr>
      <w:rPr>
        <w:rFonts w:hint="default"/>
        <w:lang w:val="en-US" w:eastAsia="en-US" w:bidi="ar-SA"/>
      </w:rPr>
    </w:lvl>
    <w:lvl w:ilvl="4" w:tplc="56A2DD74">
      <w:numFmt w:val="bullet"/>
      <w:lvlText w:val="•"/>
      <w:lvlJc w:val="left"/>
      <w:pPr>
        <w:ind w:left="4273" w:hanging="432"/>
      </w:pPr>
      <w:rPr>
        <w:rFonts w:hint="default"/>
        <w:lang w:val="en-US" w:eastAsia="en-US" w:bidi="ar-SA"/>
      </w:rPr>
    </w:lvl>
    <w:lvl w:ilvl="5" w:tplc="6B5C0F46">
      <w:numFmt w:val="bullet"/>
      <w:lvlText w:val="•"/>
      <w:lvlJc w:val="left"/>
      <w:pPr>
        <w:ind w:left="5344" w:hanging="432"/>
      </w:pPr>
      <w:rPr>
        <w:rFonts w:hint="default"/>
        <w:lang w:val="en-US" w:eastAsia="en-US" w:bidi="ar-SA"/>
      </w:rPr>
    </w:lvl>
    <w:lvl w:ilvl="6" w:tplc="6B365B4A">
      <w:numFmt w:val="bullet"/>
      <w:lvlText w:val="•"/>
      <w:lvlJc w:val="left"/>
      <w:pPr>
        <w:ind w:left="6415" w:hanging="432"/>
      </w:pPr>
      <w:rPr>
        <w:rFonts w:hint="default"/>
        <w:lang w:val="en-US" w:eastAsia="en-US" w:bidi="ar-SA"/>
      </w:rPr>
    </w:lvl>
    <w:lvl w:ilvl="7" w:tplc="92DC95A2">
      <w:numFmt w:val="bullet"/>
      <w:lvlText w:val="•"/>
      <w:lvlJc w:val="left"/>
      <w:pPr>
        <w:ind w:left="7486" w:hanging="432"/>
      </w:pPr>
      <w:rPr>
        <w:rFonts w:hint="default"/>
        <w:lang w:val="en-US" w:eastAsia="en-US" w:bidi="ar-SA"/>
      </w:rPr>
    </w:lvl>
    <w:lvl w:ilvl="8" w:tplc="FD2411C4">
      <w:numFmt w:val="bullet"/>
      <w:lvlText w:val="•"/>
      <w:lvlJc w:val="left"/>
      <w:pPr>
        <w:ind w:left="8557" w:hanging="432"/>
      </w:pPr>
      <w:rPr>
        <w:rFonts w:hint="default"/>
        <w:lang w:val="en-US" w:eastAsia="en-US" w:bidi="ar-SA"/>
      </w:rPr>
    </w:lvl>
  </w:abstractNum>
  <w:abstractNum w:abstractNumId="28" w15:restartNumberingAfterBreak="0">
    <w:nsid w:val="74595150"/>
    <w:multiLevelType w:val="hybridMultilevel"/>
    <w:tmpl w:val="5FC4556C"/>
    <w:lvl w:ilvl="0" w:tplc="6D386C5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631870"/>
    <w:multiLevelType w:val="hybridMultilevel"/>
    <w:tmpl w:val="B49C6844"/>
    <w:lvl w:ilvl="0" w:tplc="CF429594">
      <w:start w:val="1"/>
      <w:numFmt w:val="upperLetter"/>
      <w:lvlText w:val="%1."/>
      <w:lvlJc w:val="left"/>
      <w:pPr>
        <w:ind w:left="867" w:hanging="435"/>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0" w15:restartNumberingAfterBreak="0">
    <w:nsid w:val="7AB42B23"/>
    <w:multiLevelType w:val="multilevel"/>
    <w:tmpl w:val="09BE3ECA"/>
    <w:numStyleLink w:val="HiddenTextBulleted"/>
  </w:abstractNum>
  <w:num w:numId="1" w16cid:durableId="1427072878">
    <w:abstractNumId w:val="14"/>
  </w:num>
  <w:num w:numId="2" w16cid:durableId="642276913">
    <w:abstractNumId w:val="18"/>
  </w:num>
  <w:num w:numId="3" w16cid:durableId="665591151">
    <w:abstractNumId w:val="21"/>
  </w:num>
  <w:num w:numId="4" w16cid:durableId="1942059437">
    <w:abstractNumId w:val="30"/>
  </w:num>
  <w:num w:numId="5" w16cid:durableId="1042708047">
    <w:abstractNumId w:val="13"/>
  </w:num>
  <w:num w:numId="6" w16cid:durableId="1335033924">
    <w:abstractNumId w:val="26"/>
  </w:num>
  <w:num w:numId="7" w16cid:durableId="1008603076">
    <w:abstractNumId w:val="16"/>
  </w:num>
  <w:num w:numId="8" w16cid:durableId="461577948">
    <w:abstractNumId w:val="29"/>
  </w:num>
  <w:num w:numId="9" w16cid:durableId="1820606797">
    <w:abstractNumId w:val="24"/>
  </w:num>
  <w:num w:numId="10" w16cid:durableId="377515964">
    <w:abstractNumId w:val="23"/>
  </w:num>
  <w:num w:numId="11" w16cid:durableId="430012269">
    <w:abstractNumId w:val="10"/>
  </w:num>
  <w:num w:numId="12" w16cid:durableId="1923172690">
    <w:abstractNumId w:val="17"/>
  </w:num>
  <w:num w:numId="13" w16cid:durableId="1521505338">
    <w:abstractNumId w:val="25"/>
  </w:num>
  <w:num w:numId="14" w16cid:durableId="1073285077">
    <w:abstractNumId w:val="27"/>
  </w:num>
  <w:num w:numId="15" w16cid:durableId="890531648">
    <w:abstractNumId w:val="12"/>
  </w:num>
  <w:num w:numId="16" w16cid:durableId="1053238964">
    <w:abstractNumId w:val="9"/>
  </w:num>
  <w:num w:numId="17" w16cid:durableId="650984423">
    <w:abstractNumId w:val="7"/>
  </w:num>
  <w:num w:numId="18" w16cid:durableId="574239357">
    <w:abstractNumId w:val="6"/>
  </w:num>
  <w:num w:numId="19" w16cid:durableId="797912513">
    <w:abstractNumId w:val="5"/>
  </w:num>
  <w:num w:numId="20" w16cid:durableId="1831677824">
    <w:abstractNumId w:val="4"/>
  </w:num>
  <w:num w:numId="21" w16cid:durableId="1692074336">
    <w:abstractNumId w:val="8"/>
  </w:num>
  <w:num w:numId="22" w16cid:durableId="2028016189">
    <w:abstractNumId w:val="3"/>
  </w:num>
  <w:num w:numId="23" w16cid:durableId="1249120026">
    <w:abstractNumId w:val="2"/>
  </w:num>
  <w:num w:numId="24" w16cid:durableId="68893157">
    <w:abstractNumId w:val="1"/>
  </w:num>
  <w:num w:numId="25" w16cid:durableId="2096512398">
    <w:abstractNumId w:val="0"/>
  </w:num>
  <w:num w:numId="26" w16cid:durableId="1894197124">
    <w:abstractNumId w:val="11"/>
  </w:num>
  <w:num w:numId="27" w16cid:durableId="1458798085">
    <w:abstractNumId w:val="22"/>
  </w:num>
  <w:num w:numId="28" w16cid:durableId="2703583">
    <w:abstractNumId w:val="19"/>
  </w:num>
  <w:num w:numId="29" w16cid:durableId="838816598">
    <w:abstractNumId w:val="20"/>
  </w:num>
  <w:num w:numId="30" w16cid:durableId="148602251">
    <w:abstractNumId w:val="28"/>
  </w:num>
  <w:num w:numId="31" w16cid:durableId="2136755868">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0MDYxMbAwNrY0szBV0lEKTi0uzszPAykwrAUArjfRJCwAAAA="/>
  </w:docVars>
  <w:rsids>
    <w:rsidRoot w:val="00FF2E31"/>
    <w:rsid w:val="000003B4"/>
    <w:rsid w:val="0000049B"/>
    <w:rsid w:val="00000AF0"/>
    <w:rsid w:val="00000DEB"/>
    <w:rsid w:val="0000139E"/>
    <w:rsid w:val="00001583"/>
    <w:rsid w:val="0000180E"/>
    <w:rsid w:val="00001DEC"/>
    <w:rsid w:val="00002423"/>
    <w:rsid w:val="000029F3"/>
    <w:rsid w:val="00003109"/>
    <w:rsid w:val="00003281"/>
    <w:rsid w:val="00003644"/>
    <w:rsid w:val="00003B59"/>
    <w:rsid w:val="00004061"/>
    <w:rsid w:val="000043BB"/>
    <w:rsid w:val="00004E88"/>
    <w:rsid w:val="00005570"/>
    <w:rsid w:val="0000592F"/>
    <w:rsid w:val="00005A79"/>
    <w:rsid w:val="00006588"/>
    <w:rsid w:val="00006681"/>
    <w:rsid w:val="00006D3B"/>
    <w:rsid w:val="000071D9"/>
    <w:rsid w:val="00007625"/>
    <w:rsid w:val="00007A44"/>
    <w:rsid w:val="00007AED"/>
    <w:rsid w:val="00007C35"/>
    <w:rsid w:val="000103A3"/>
    <w:rsid w:val="0001073E"/>
    <w:rsid w:val="0001161F"/>
    <w:rsid w:val="00011A25"/>
    <w:rsid w:val="00011BC1"/>
    <w:rsid w:val="000120A0"/>
    <w:rsid w:val="000121F1"/>
    <w:rsid w:val="000124E1"/>
    <w:rsid w:val="00012758"/>
    <w:rsid w:val="00012AEA"/>
    <w:rsid w:val="00012CAB"/>
    <w:rsid w:val="00012FCF"/>
    <w:rsid w:val="00013130"/>
    <w:rsid w:val="00013AE0"/>
    <w:rsid w:val="00013B25"/>
    <w:rsid w:val="00015091"/>
    <w:rsid w:val="00015233"/>
    <w:rsid w:val="000155C3"/>
    <w:rsid w:val="00015AA4"/>
    <w:rsid w:val="00015C15"/>
    <w:rsid w:val="00015E1F"/>
    <w:rsid w:val="00016368"/>
    <w:rsid w:val="000166E7"/>
    <w:rsid w:val="000169E9"/>
    <w:rsid w:val="00016CDE"/>
    <w:rsid w:val="000170E4"/>
    <w:rsid w:val="0001724E"/>
    <w:rsid w:val="00017900"/>
    <w:rsid w:val="00020026"/>
    <w:rsid w:val="00020047"/>
    <w:rsid w:val="000200B0"/>
    <w:rsid w:val="00020CB4"/>
    <w:rsid w:val="00020F57"/>
    <w:rsid w:val="00021716"/>
    <w:rsid w:val="00021812"/>
    <w:rsid w:val="00021C07"/>
    <w:rsid w:val="000221C8"/>
    <w:rsid w:val="000223DE"/>
    <w:rsid w:val="00022AF8"/>
    <w:rsid w:val="000232FB"/>
    <w:rsid w:val="00023A09"/>
    <w:rsid w:val="00024F21"/>
    <w:rsid w:val="00025013"/>
    <w:rsid w:val="0002528F"/>
    <w:rsid w:val="000253C2"/>
    <w:rsid w:val="0002551A"/>
    <w:rsid w:val="00026AE5"/>
    <w:rsid w:val="000273CA"/>
    <w:rsid w:val="00027864"/>
    <w:rsid w:val="000301A1"/>
    <w:rsid w:val="000315DF"/>
    <w:rsid w:val="00031E1C"/>
    <w:rsid w:val="000321F4"/>
    <w:rsid w:val="00033218"/>
    <w:rsid w:val="00034689"/>
    <w:rsid w:val="00034AA8"/>
    <w:rsid w:val="00034C87"/>
    <w:rsid w:val="000354B5"/>
    <w:rsid w:val="0003559C"/>
    <w:rsid w:val="00035899"/>
    <w:rsid w:val="000359FB"/>
    <w:rsid w:val="00035C60"/>
    <w:rsid w:val="00035EC4"/>
    <w:rsid w:val="00035F49"/>
    <w:rsid w:val="0003601F"/>
    <w:rsid w:val="000360C2"/>
    <w:rsid w:val="0003637E"/>
    <w:rsid w:val="00036661"/>
    <w:rsid w:val="00036C44"/>
    <w:rsid w:val="0003705A"/>
    <w:rsid w:val="0003710A"/>
    <w:rsid w:val="000372FB"/>
    <w:rsid w:val="000373BE"/>
    <w:rsid w:val="000377AB"/>
    <w:rsid w:val="000403A7"/>
    <w:rsid w:val="0004103B"/>
    <w:rsid w:val="000414F4"/>
    <w:rsid w:val="000415C1"/>
    <w:rsid w:val="000416E8"/>
    <w:rsid w:val="000422F7"/>
    <w:rsid w:val="00042CC3"/>
    <w:rsid w:val="00043517"/>
    <w:rsid w:val="0004370D"/>
    <w:rsid w:val="00044326"/>
    <w:rsid w:val="0004456A"/>
    <w:rsid w:val="000445D2"/>
    <w:rsid w:val="00044762"/>
    <w:rsid w:val="00044D42"/>
    <w:rsid w:val="00044DAB"/>
    <w:rsid w:val="00044E17"/>
    <w:rsid w:val="00044E2D"/>
    <w:rsid w:val="0004550D"/>
    <w:rsid w:val="0004557D"/>
    <w:rsid w:val="000455DE"/>
    <w:rsid w:val="00045E97"/>
    <w:rsid w:val="00046041"/>
    <w:rsid w:val="000463DC"/>
    <w:rsid w:val="000469A6"/>
    <w:rsid w:val="00047FCD"/>
    <w:rsid w:val="00050C20"/>
    <w:rsid w:val="00050C8F"/>
    <w:rsid w:val="00050E6C"/>
    <w:rsid w:val="00050FCD"/>
    <w:rsid w:val="00051123"/>
    <w:rsid w:val="0005171E"/>
    <w:rsid w:val="00051833"/>
    <w:rsid w:val="00051A80"/>
    <w:rsid w:val="00051D43"/>
    <w:rsid w:val="00052FE2"/>
    <w:rsid w:val="0005367C"/>
    <w:rsid w:val="00053838"/>
    <w:rsid w:val="00053DB8"/>
    <w:rsid w:val="00053F38"/>
    <w:rsid w:val="00054A31"/>
    <w:rsid w:val="00054FDE"/>
    <w:rsid w:val="0005579B"/>
    <w:rsid w:val="00055C4C"/>
    <w:rsid w:val="00055C6E"/>
    <w:rsid w:val="00056F95"/>
    <w:rsid w:val="00057119"/>
    <w:rsid w:val="000572DD"/>
    <w:rsid w:val="00057308"/>
    <w:rsid w:val="00057350"/>
    <w:rsid w:val="00057583"/>
    <w:rsid w:val="000575F3"/>
    <w:rsid w:val="000576A2"/>
    <w:rsid w:val="00057B75"/>
    <w:rsid w:val="0006013A"/>
    <w:rsid w:val="00060EE7"/>
    <w:rsid w:val="00061127"/>
    <w:rsid w:val="0006119E"/>
    <w:rsid w:val="0006164A"/>
    <w:rsid w:val="000617FD"/>
    <w:rsid w:val="00061D9E"/>
    <w:rsid w:val="00061E50"/>
    <w:rsid w:val="00062369"/>
    <w:rsid w:val="00062454"/>
    <w:rsid w:val="00062B2F"/>
    <w:rsid w:val="00062BFB"/>
    <w:rsid w:val="00062CF7"/>
    <w:rsid w:val="00062D0E"/>
    <w:rsid w:val="000630F9"/>
    <w:rsid w:val="00063CB3"/>
    <w:rsid w:val="00064002"/>
    <w:rsid w:val="00064397"/>
    <w:rsid w:val="0006448E"/>
    <w:rsid w:val="000644E5"/>
    <w:rsid w:val="0006456F"/>
    <w:rsid w:val="0006528F"/>
    <w:rsid w:val="0006567D"/>
    <w:rsid w:val="00065BE7"/>
    <w:rsid w:val="00066A9E"/>
    <w:rsid w:val="00066EA2"/>
    <w:rsid w:val="00067512"/>
    <w:rsid w:val="00067C88"/>
    <w:rsid w:val="00070079"/>
    <w:rsid w:val="00070258"/>
    <w:rsid w:val="00070926"/>
    <w:rsid w:val="00070A0A"/>
    <w:rsid w:val="00070AA0"/>
    <w:rsid w:val="00070C22"/>
    <w:rsid w:val="00070C32"/>
    <w:rsid w:val="00070CD3"/>
    <w:rsid w:val="00070D31"/>
    <w:rsid w:val="00070F16"/>
    <w:rsid w:val="00070F7B"/>
    <w:rsid w:val="0007169A"/>
    <w:rsid w:val="000716A5"/>
    <w:rsid w:val="00071855"/>
    <w:rsid w:val="00071B72"/>
    <w:rsid w:val="00071B7A"/>
    <w:rsid w:val="00072252"/>
    <w:rsid w:val="000724D4"/>
    <w:rsid w:val="00072501"/>
    <w:rsid w:val="00072A37"/>
    <w:rsid w:val="00072B9B"/>
    <w:rsid w:val="00072C45"/>
    <w:rsid w:val="000731A6"/>
    <w:rsid w:val="000731E3"/>
    <w:rsid w:val="000731EE"/>
    <w:rsid w:val="00073422"/>
    <w:rsid w:val="0007348A"/>
    <w:rsid w:val="00074924"/>
    <w:rsid w:val="000749F0"/>
    <w:rsid w:val="00074BAA"/>
    <w:rsid w:val="00074D25"/>
    <w:rsid w:val="00075488"/>
    <w:rsid w:val="000754DE"/>
    <w:rsid w:val="0007563C"/>
    <w:rsid w:val="0007573A"/>
    <w:rsid w:val="00075C36"/>
    <w:rsid w:val="00076846"/>
    <w:rsid w:val="00076FEA"/>
    <w:rsid w:val="000771ED"/>
    <w:rsid w:val="000772C5"/>
    <w:rsid w:val="0007754D"/>
    <w:rsid w:val="000776E8"/>
    <w:rsid w:val="000779E5"/>
    <w:rsid w:val="00077AA4"/>
    <w:rsid w:val="00077F42"/>
    <w:rsid w:val="0008016D"/>
    <w:rsid w:val="00080284"/>
    <w:rsid w:val="000805E7"/>
    <w:rsid w:val="000807A7"/>
    <w:rsid w:val="00080BD0"/>
    <w:rsid w:val="00080F30"/>
    <w:rsid w:val="00081255"/>
    <w:rsid w:val="00081637"/>
    <w:rsid w:val="0008177F"/>
    <w:rsid w:val="00081D1A"/>
    <w:rsid w:val="00081ECF"/>
    <w:rsid w:val="0008211A"/>
    <w:rsid w:val="0008211F"/>
    <w:rsid w:val="000823AC"/>
    <w:rsid w:val="0008269F"/>
    <w:rsid w:val="00083018"/>
    <w:rsid w:val="00083322"/>
    <w:rsid w:val="000839A0"/>
    <w:rsid w:val="00083B33"/>
    <w:rsid w:val="00083BCF"/>
    <w:rsid w:val="000841B3"/>
    <w:rsid w:val="0008487D"/>
    <w:rsid w:val="00084A8A"/>
    <w:rsid w:val="00084B5E"/>
    <w:rsid w:val="00084F9A"/>
    <w:rsid w:val="000852F5"/>
    <w:rsid w:val="000858F2"/>
    <w:rsid w:val="00085959"/>
    <w:rsid w:val="00085B8D"/>
    <w:rsid w:val="00086CDD"/>
    <w:rsid w:val="00086F8E"/>
    <w:rsid w:val="00087170"/>
    <w:rsid w:val="0008755A"/>
    <w:rsid w:val="0008756D"/>
    <w:rsid w:val="0008775A"/>
    <w:rsid w:val="00087BAA"/>
    <w:rsid w:val="0009045B"/>
    <w:rsid w:val="00090556"/>
    <w:rsid w:val="000906F2"/>
    <w:rsid w:val="00091306"/>
    <w:rsid w:val="0009133C"/>
    <w:rsid w:val="0009264B"/>
    <w:rsid w:val="00092895"/>
    <w:rsid w:val="00092B32"/>
    <w:rsid w:val="00092F3A"/>
    <w:rsid w:val="00092FB7"/>
    <w:rsid w:val="00093663"/>
    <w:rsid w:val="00093DA3"/>
    <w:rsid w:val="00094033"/>
    <w:rsid w:val="00095A31"/>
    <w:rsid w:val="00095CCA"/>
    <w:rsid w:val="000964E9"/>
    <w:rsid w:val="0009670B"/>
    <w:rsid w:val="000968BB"/>
    <w:rsid w:val="00096C1D"/>
    <w:rsid w:val="000970F1"/>
    <w:rsid w:val="000977CF"/>
    <w:rsid w:val="00097AC6"/>
    <w:rsid w:val="000A016D"/>
    <w:rsid w:val="000A03B0"/>
    <w:rsid w:val="000A1AED"/>
    <w:rsid w:val="000A2D69"/>
    <w:rsid w:val="000A377B"/>
    <w:rsid w:val="000A398D"/>
    <w:rsid w:val="000A3DA9"/>
    <w:rsid w:val="000A489D"/>
    <w:rsid w:val="000A4C34"/>
    <w:rsid w:val="000A4D72"/>
    <w:rsid w:val="000A4FB6"/>
    <w:rsid w:val="000A5C86"/>
    <w:rsid w:val="000A608B"/>
    <w:rsid w:val="000A68EA"/>
    <w:rsid w:val="000A769D"/>
    <w:rsid w:val="000A7A40"/>
    <w:rsid w:val="000A7D08"/>
    <w:rsid w:val="000A7DAE"/>
    <w:rsid w:val="000B0989"/>
    <w:rsid w:val="000B0DA1"/>
    <w:rsid w:val="000B1966"/>
    <w:rsid w:val="000B1E5E"/>
    <w:rsid w:val="000B1E89"/>
    <w:rsid w:val="000B2977"/>
    <w:rsid w:val="000B326D"/>
    <w:rsid w:val="000B3286"/>
    <w:rsid w:val="000B39ED"/>
    <w:rsid w:val="000B4D85"/>
    <w:rsid w:val="000B5421"/>
    <w:rsid w:val="000B5738"/>
    <w:rsid w:val="000B5859"/>
    <w:rsid w:val="000B59BD"/>
    <w:rsid w:val="000B63B8"/>
    <w:rsid w:val="000B6BA1"/>
    <w:rsid w:val="000B6BEF"/>
    <w:rsid w:val="000B6D45"/>
    <w:rsid w:val="000B7025"/>
    <w:rsid w:val="000B704D"/>
    <w:rsid w:val="000B768A"/>
    <w:rsid w:val="000B79A4"/>
    <w:rsid w:val="000B7FF6"/>
    <w:rsid w:val="000C06E9"/>
    <w:rsid w:val="000C0B7E"/>
    <w:rsid w:val="000C0BF6"/>
    <w:rsid w:val="000C0DD3"/>
    <w:rsid w:val="000C1794"/>
    <w:rsid w:val="000C1A25"/>
    <w:rsid w:val="000C1CAE"/>
    <w:rsid w:val="000C204F"/>
    <w:rsid w:val="000C248A"/>
    <w:rsid w:val="000C2CF9"/>
    <w:rsid w:val="000C30EB"/>
    <w:rsid w:val="000C3208"/>
    <w:rsid w:val="000C35AA"/>
    <w:rsid w:val="000C4CC4"/>
    <w:rsid w:val="000C50A7"/>
    <w:rsid w:val="000C5101"/>
    <w:rsid w:val="000C55B4"/>
    <w:rsid w:val="000C5635"/>
    <w:rsid w:val="000C6381"/>
    <w:rsid w:val="000C641E"/>
    <w:rsid w:val="000C65AE"/>
    <w:rsid w:val="000C6800"/>
    <w:rsid w:val="000C69C2"/>
    <w:rsid w:val="000C69FE"/>
    <w:rsid w:val="000C6DD8"/>
    <w:rsid w:val="000C74DB"/>
    <w:rsid w:val="000C79FB"/>
    <w:rsid w:val="000C7B3C"/>
    <w:rsid w:val="000C7B69"/>
    <w:rsid w:val="000C7F10"/>
    <w:rsid w:val="000D0227"/>
    <w:rsid w:val="000D04C0"/>
    <w:rsid w:val="000D0511"/>
    <w:rsid w:val="000D07E4"/>
    <w:rsid w:val="000D08DE"/>
    <w:rsid w:val="000D0CED"/>
    <w:rsid w:val="000D0F41"/>
    <w:rsid w:val="000D1610"/>
    <w:rsid w:val="000D1617"/>
    <w:rsid w:val="000D167D"/>
    <w:rsid w:val="000D2330"/>
    <w:rsid w:val="000D2F18"/>
    <w:rsid w:val="000D3197"/>
    <w:rsid w:val="000D358D"/>
    <w:rsid w:val="000D367F"/>
    <w:rsid w:val="000D37F6"/>
    <w:rsid w:val="000D3889"/>
    <w:rsid w:val="000D3961"/>
    <w:rsid w:val="000D39F9"/>
    <w:rsid w:val="000D3D51"/>
    <w:rsid w:val="000D3D81"/>
    <w:rsid w:val="000D41D2"/>
    <w:rsid w:val="000D45E2"/>
    <w:rsid w:val="000D483A"/>
    <w:rsid w:val="000D4999"/>
    <w:rsid w:val="000D5410"/>
    <w:rsid w:val="000D55B3"/>
    <w:rsid w:val="000D5A73"/>
    <w:rsid w:val="000D5C93"/>
    <w:rsid w:val="000D7582"/>
    <w:rsid w:val="000E0164"/>
    <w:rsid w:val="000E0526"/>
    <w:rsid w:val="000E0564"/>
    <w:rsid w:val="000E0899"/>
    <w:rsid w:val="000E0AF9"/>
    <w:rsid w:val="000E0BF2"/>
    <w:rsid w:val="000E1070"/>
    <w:rsid w:val="000E1187"/>
    <w:rsid w:val="000E13D6"/>
    <w:rsid w:val="000E1501"/>
    <w:rsid w:val="000E1720"/>
    <w:rsid w:val="000E18F0"/>
    <w:rsid w:val="000E198C"/>
    <w:rsid w:val="000E2860"/>
    <w:rsid w:val="000E2A40"/>
    <w:rsid w:val="000E2CDF"/>
    <w:rsid w:val="000E2EA9"/>
    <w:rsid w:val="000E30C7"/>
    <w:rsid w:val="000E3F25"/>
    <w:rsid w:val="000E401C"/>
    <w:rsid w:val="000E43A0"/>
    <w:rsid w:val="000E4D8E"/>
    <w:rsid w:val="000E4E47"/>
    <w:rsid w:val="000E52B1"/>
    <w:rsid w:val="000E5FD4"/>
    <w:rsid w:val="000E6177"/>
    <w:rsid w:val="000E6371"/>
    <w:rsid w:val="000E6510"/>
    <w:rsid w:val="000E65C8"/>
    <w:rsid w:val="000E68DA"/>
    <w:rsid w:val="000E6A3B"/>
    <w:rsid w:val="000E7849"/>
    <w:rsid w:val="000E7D6B"/>
    <w:rsid w:val="000F0151"/>
    <w:rsid w:val="000F05F1"/>
    <w:rsid w:val="000F07FD"/>
    <w:rsid w:val="000F0C8F"/>
    <w:rsid w:val="000F0F2D"/>
    <w:rsid w:val="000F1250"/>
    <w:rsid w:val="000F14D2"/>
    <w:rsid w:val="000F19E6"/>
    <w:rsid w:val="000F1AA4"/>
    <w:rsid w:val="000F1BA4"/>
    <w:rsid w:val="000F1F9B"/>
    <w:rsid w:val="000F1FA7"/>
    <w:rsid w:val="000F21D3"/>
    <w:rsid w:val="000F2312"/>
    <w:rsid w:val="000F2A9A"/>
    <w:rsid w:val="000F3BCA"/>
    <w:rsid w:val="000F3C23"/>
    <w:rsid w:val="000F4030"/>
    <w:rsid w:val="000F406D"/>
    <w:rsid w:val="000F4113"/>
    <w:rsid w:val="000F452B"/>
    <w:rsid w:val="000F4590"/>
    <w:rsid w:val="000F4FBF"/>
    <w:rsid w:val="000F5335"/>
    <w:rsid w:val="000F609D"/>
    <w:rsid w:val="000F6629"/>
    <w:rsid w:val="000F680A"/>
    <w:rsid w:val="000F6B1A"/>
    <w:rsid w:val="000F6B7E"/>
    <w:rsid w:val="000F7026"/>
    <w:rsid w:val="000F7436"/>
    <w:rsid w:val="000F7E61"/>
    <w:rsid w:val="000F7FD3"/>
    <w:rsid w:val="001006AC"/>
    <w:rsid w:val="001007D1"/>
    <w:rsid w:val="00100B77"/>
    <w:rsid w:val="00101089"/>
    <w:rsid w:val="001010FB"/>
    <w:rsid w:val="0010133D"/>
    <w:rsid w:val="00101964"/>
    <w:rsid w:val="00101FD9"/>
    <w:rsid w:val="0010200C"/>
    <w:rsid w:val="001024B9"/>
    <w:rsid w:val="001027EA"/>
    <w:rsid w:val="00102C1E"/>
    <w:rsid w:val="00102E72"/>
    <w:rsid w:val="00102FF9"/>
    <w:rsid w:val="0010329F"/>
    <w:rsid w:val="001032C8"/>
    <w:rsid w:val="001035A1"/>
    <w:rsid w:val="00103863"/>
    <w:rsid w:val="00103A43"/>
    <w:rsid w:val="00103E60"/>
    <w:rsid w:val="0010416F"/>
    <w:rsid w:val="00104248"/>
    <w:rsid w:val="00104627"/>
    <w:rsid w:val="00104BB9"/>
    <w:rsid w:val="00104C92"/>
    <w:rsid w:val="001051C1"/>
    <w:rsid w:val="00105525"/>
    <w:rsid w:val="001056BA"/>
    <w:rsid w:val="0010575E"/>
    <w:rsid w:val="00105934"/>
    <w:rsid w:val="00106421"/>
    <w:rsid w:val="00106642"/>
    <w:rsid w:val="00106B31"/>
    <w:rsid w:val="00107095"/>
    <w:rsid w:val="00107423"/>
    <w:rsid w:val="0010755F"/>
    <w:rsid w:val="00107C03"/>
    <w:rsid w:val="00107D77"/>
    <w:rsid w:val="00110727"/>
    <w:rsid w:val="00110AD0"/>
    <w:rsid w:val="00110D11"/>
    <w:rsid w:val="00110D2E"/>
    <w:rsid w:val="00111185"/>
    <w:rsid w:val="0011160B"/>
    <w:rsid w:val="0011193E"/>
    <w:rsid w:val="001128B1"/>
    <w:rsid w:val="00113537"/>
    <w:rsid w:val="001137BC"/>
    <w:rsid w:val="001137F1"/>
    <w:rsid w:val="00113AAC"/>
    <w:rsid w:val="00113BCC"/>
    <w:rsid w:val="00113FFF"/>
    <w:rsid w:val="00114572"/>
    <w:rsid w:val="00114F79"/>
    <w:rsid w:val="00114FF7"/>
    <w:rsid w:val="001153E8"/>
    <w:rsid w:val="001157C5"/>
    <w:rsid w:val="001157FD"/>
    <w:rsid w:val="00115B97"/>
    <w:rsid w:val="0011689B"/>
    <w:rsid w:val="00117107"/>
    <w:rsid w:val="00117288"/>
    <w:rsid w:val="0011742F"/>
    <w:rsid w:val="001179A2"/>
    <w:rsid w:val="0012056F"/>
    <w:rsid w:val="00120A08"/>
    <w:rsid w:val="00120B80"/>
    <w:rsid w:val="00120CDC"/>
    <w:rsid w:val="00120FC7"/>
    <w:rsid w:val="001211CD"/>
    <w:rsid w:val="001219AE"/>
    <w:rsid w:val="00121A16"/>
    <w:rsid w:val="00121AE0"/>
    <w:rsid w:val="001223BE"/>
    <w:rsid w:val="00123545"/>
    <w:rsid w:val="001238F2"/>
    <w:rsid w:val="00123988"/>
    <w:rsid w:val="0012422F"/>
    <w:rsid w:val="00124940"/>
    <w:rsid w:val="00124D39"/>
    <w:rsid w:val="0012544A"/>
    <w:rsid w:val="001254F9"/>
    <w:rsid w:val="0012550A"/>
    <w:rsid w:val="00125855"/>
    <w:rsid w:val="00125C1B"/>
    <w:rsid w:val="00126D64"/>
    <w:rsid w:val="00127553"/>
    <w:rsid w:val="001278E0"/>
    <w:rsid w:val="00127B53"/>
    <w:rsid w:val="00127BE3"/>
    <w:rsid w:val="00127C65"/>
    <w:rsid w:val="00127F5B"/>
    <w:rsid w:val="00130452"/>
    <w:rsid w:val="001305DC"/>
    <w:rsid w:val="0013063E"/>
    <w:rsid w:val="00130BBB"/>
    <w:rsid w:val="00130CDD"/>
    <w:rsid w:val="00130EE5"/>
    <w:rsid w:val="00131B6D"/>
    <w:rsid w:val="00131D26"/>
    <w:rsid w:val="00131D37"/>
    <w:rsid w:val="00131EBF"/>
    <w:rsid w:val="001320B2"/>
    <w:rsid w:val="00132208"/>
    <w:rsid w:val="001325A9"/>
    <w:rsid w:val="001327C7"/>
    <w:rsid w:val="00132BF8"/>
    <w:rsid w:val="0013307B"/>
    <w:rsid w:val="00133926"/>
    <w:rsid w:val="00134722"/>
    <w:rsid w:val="00134991"/>
    <w:rsid w:val="0013553E"/>
    <w:rsid w:val="00135623"/>
    <w:rsid w:val="001358A8"/>
    <w:rsid w:val="00135DE3"/>
    <w:rsid w:val="001362FF"/>
    <w:rsid w:val="00136500"/>
    <w:rsid w:val="0013686E"/>
    <w:rsid w:val="00136BCF"/>
    <w:rsid w:val="00136BD1"/>
    <w:rsid w:val="00136D29"/>
    <w:rsid w:val="00136F9F"/>
    <w:rsid w:val="00137187"/>
    <w:rsid w:val="00137F64"/>
    <w:rsid w:val="0014037F"/>
    <w:rsid w:val="00140533"/>
    <w:rsid w:val="0014068F"/>
    <w:rsid w:val="00141025"/>
    <w:rsid w:val="00141407"/>
    <w:rsid w:val="001415B5"/>
    <w:rsid w:val="00141843"/>
    <w:rsid w:val="00141A7C"/>
    <w:rsid w:val="00141A82"/>
    <w:rsid w:val="001421B2"/>
    <w:rsid w:val="0014242C"/>
    <w:rsid w:val="001426A3"/>
    <w:rsid w:val="00142719"/>
    <w:rsid w:val="00142AC2"/>
    <w:rsid w:val="00142C66"/>
    <w:rsid w:val="00142CD4"/>
    <w:rsid w:val="00142D6E"/>
    <w:rsid w:val="00142FC0"/>
    <w:rsid w:val="001435DC"/>
    <w:rsid w:val="001435E8"/>
    <w:rsid w:val="0014361C"/>
    <w:rsid w:val="001438D9"/>
    <w:rsid w:val="001439B2"/>
    <w:rsid w:val="00143ADE"/>
    <w:rsid w:val="0014405C"/>
    <w:rsid w:val="001440AF"/>
    <w:rsid w:val="00144309"/>
    <w:rsid w:val="001444DD"/>
    <w:rsid w:val="00144F29"/>
    <w:rsid w:val="001454CD"/>
    <w:rsid w:val="001457B2"/>
    <w:rsid w:val="001458FE"/>
    <w:rsid w:val="00145B44"/>
    <w:rsid w:val="001462D3"/>
    <w:rsid w:val="00146401"/>
    <w:rsid w:val="001466D4"/>
    <w:rsid w:val="00146DB5"/>
    <w:rsid w:val="001470C7"/>
    <w:rsid w:val="00147520"/>
    <w:rsid w:val="0014755E"/>
    <w:rsid w:val="0014761A"/>
    <w:rsid w:val="0014782C"/>
    <w:rsid w:val="00147E20"/>
    <w:rsid w:val="0015091B"/>
    <w:rsid w:val="00150A0E"/>
    <w:rsid w:val="00150AA1"/>
    <w:rsid w:val="00150AD6"/>
    <w:rsid w:val="00150F41"/>
    <w:rsid w:val="001517DC"/>
    <w:rsid w:val="00152625"/>
    <w:rsid w:val="001527CA"/>
    <w:rsid w:val="001527CF"/>
    <w:rsid w:val="00152E6C"/>
    <w:rsid w:val="00153029"/>
    <w:rsid w:val="0015378F"/>
    <w:rsid w:val="0015474E"/>
    <w:rsid w:val="00154AF3"/>
    <w:rsid w:val="0015532E"/>
    <w:rsid w:val="0015563C"/>
    <w:rsid w:val="00155FBD"/>
    <w:rsid w:val="0015682D"/>
    <w:rsid w:val="00156D19"/>
    <w:rsid w:val="00156D5D"/>
    <w:rsid w:val="00156E89"/>
    <w:rsid w:val="00156FEE"/>
    <w:rsid w:val="001570EE"/>
    <w:rsid w:val="001571B9"/>
    <w:rsid w:val="00157312"/>
    <w:rsid w:val="00157505"/>
    <w:rsid w:val="001577BF"/>
    <w:rsid w:val="00157965"/>
    <w:rsid w:val="00157C8A"/>
    <w:rsid w:val="001607C7"/>
    <w:rsid w:val="00160B41"/>
    <w:rsid w:val="00160C5B"/>
    <w:rsid w:val="00160EBF"/>
    <w:rsid w:val="0016118B"/>
    <w:rsid w:val="00161673"/>
    <w:rsid w:val="00161C4D"/>
    <w:rsid w:val="00161CBD"/>
    <w:rsid w:val="00161DA5"/>
    <w:rsid w:val="00161DEC"/>
    <w:rsid w:val="00161E91"/>
    <w:rsid w:val="00162945"/>
    <w:rsid w:val="00162A5D"/>
    <w:rsid w:val="0016337C"/>
    <w:rsid w:val="001633C7"/>
    <w:rsid w:val="0016363D"/>
    <w:rsid w:val="001639B2"/>
    <w:rsid w:val="001649DA"/>
    <w:rsid w:val="0016527B"/>
    <w:rsid w:val="00166142"/>
    <w:rsid w:val="001661F4"/>
    <w:rsid w:val="00166311"/>
    <w:rsid w:val="00166323"/>
    <w:rsid w:val="001663F5"/>
    <w:rsid w:val="001668A2"/>
    <w:rsid w:val="00166AC6"/>
    <w:rsid w:val="00166E07"/>
    <w:rsid w:val="00167549"/>
    <w:rsid w:val="001678BA"/>
    <w:rsid w:val="00167B07"/>
    <w:rsid w:val="00167B4D"/>
    <w:rsid w:val="001704C4"/>
    <w:rsid w:val="00170615"/>
    <w:rsid w:val="00170968"/>
    <w:rsid w:val="00170C37"/>
    <w:rsid w:val="00170D39"/>
    <w:rsid w:val="00170DCB"/>
    <w:rsid w:val="00172499"/>
    <w:rsid w:val="00172544"/>
    <w:rsid w:val="00172589"/>
    <w:rsid w:val="00172639"/>
    <w:rsid w:val="00172939"/>
    <w:rsid w:val="0017295E"/>
    <w:rsid w:val="00172A8A"/>
    <w:rsid w:val="00172D3F"/>
    <w:rsid w:val="00173444"/>
    <w:rsid w:val="00173AA0"/>
    <w:rsid w:val="00173AA6"/>
    <w:rsid w:val="00173C72"/>
    <w:rsid w:val="00173DA2"/>
    <w:rsid w:val="00174212"/>
    <w:rsid w:val="00174366"/>
    <w:rsid w:val="001743ED"/>
    <w:rsid w:val="001746BD"/>
    <w:rsid w:val="001747F2"/>
    <w:rsid w:val="00174885"/>
    <w:rsid w:val="00174E93"/>
    <w:rsid w:val="001752FD"/>
    <w:rsid w:val="00175377"/>
    <w:rsid w:val="00175397"/>
    <w:rsid w:val="001760FC"/>
    <w:rsid w:val="0017693D"/>
    <w:rsid w:val="00176F00"/>
    <w:rsid w:val="0017717D"/>
    <w:rsid w:val="00177576"/>
    <w:rsid w:val="0017781C"/>
    <w:rsid w:val="00177EC4"/>
    <w:rsid w:val="00180234"/>
    <w:rsid w:val="001804E7"/>
    <w:rsid w:val="00180573"/>
    <w:rsid w:val="001805CA"/>
    <w:rsid w:val="0018063B"/>
    <w:rsid w:val="001809F2"/>
    <w:rsid w:val="00180B55"/>
    <w:rsid w:val="00180DE5"/>
    <w:rsid w:val="00181211"/>
    <w:rsid w:val="001813FB"/>
    <w:rsid w:val="0018172D"/>
    <w:rsid w:val="001817BA"/>
    <w:rsid w:val="00181F49"/>
    <w:rsid w:val="00181F4C"/>
    <w:rsid w:val="00181F4F"/>
    <w:rsid w:val="00181F8A"/>
    <w:rsid w:val="00182073"/>
    <w:rsid w:val="00182567"/>
    <w:rsid w:val="001826CB"/>
    <w:rsid w:val="00182719"/>
    <w:rsid w:val="0018278A"/>
    <w:rsid w:val="00182AF8"/>
    <w:rsid w:val="00182BC6"/>
    <w:rsid w:val="001835D8"/>
    <w:rsid w:val="001838E0"/>
    <w:rsid w:val="00183BC5"/>
    <w:rsid w:val="00184397"/>
    <w:rsid w:val="0018490E"/>
    <w:rsid w:val="00184A6C"/>
    <w:rsid w:val="001851ED"/>
    <w:rsid w:val="001851F5"/>
    <w:rsid w:val="0018526B"/>
    <w:rsid w:val="0018567F"/>
    <w:rsid w:val="00185A6E"/>
    <w:rsid w:val="00185C5E"/>
    <w:rsid w:val="0018644C"/>
    <w:rsid w:val="00186777"/>
    <w:rsid w:val="00186939"/>
    <w:rsid w:val="00186F94"/>
    <w:rsid w:val="00187453"/>
    <w:rsid w:val="0018749F"/>
    <w:rsid w:val="00187BBF"/>
    <w:rsid w:val="00187E0F"/>
    <w:rsid w:val="00187FE9"/>
    <w:rsid w:val="00190BCC"/>
    <w:rsid w:val="00190C72"/>
    <w:rsid w:val="0019144A"/>
    <w:rsid w:val="00191527"/>
    <w:rsid w:val="00191BF3"/>
    <w:rsid w:val="001920ED"/>
    <w:rsid w:val="001923D4"/>
    <w:rsid w:val="00192653"/>
    <w:rsid w:val="0019341E"/>
    <w:rsid w:val="00193439"/>
    <w:rsid w:val="00193440"/>
    <w:rsid w:val="001935A4"/>
    <w:rsid w:val="00193C9F"/>
    <w:rsid w:val="00193E72"/>
    <w:rsid w:val="00193FDB"/>
    <w:rsid w:val="00194151"/>
    <w:rsid w:val="00194206"/>
    <w:rsid w:val="0019488F"/>
    <w:rsid w:val="00194B61"/>
    <w:rsid w:val="00194E27"/>
    <w:rsid w:val="0019582C"/>
    <w:rsid w:val="00196266"/>
    <w:rsid w:val="001965D8"/>
    <w:rsid w:val="0019686E"/>
    <w:rsid w:val="00196B31"/>
    <w:rsid w:val="00196C4B"/>
    <w:rsid w:val="001971A7"/>
    <w:rsid w:val="00197879"/>
    <w:rsid w:val="001A04B3"/>
    <w:rsid w:val="001A079F"/>
    <w:rsid w:val="001A0E15"/>
    <w:rsid w:val="001A0FCD"/>
    <w:rsid w:val="001A105F"/>
    <w:rsid w:val="001A13DF"/>
    <w:rsid w:val="001A182E"/>
    <w:rsid w:val="001A190B"/>
    <w:rsid w:val="001A1936"/>
    <w:rsid w:val="001A1B76"/>
    <w:rsid w:val="001A2673"/>
    <w:rsid w:val="001A2BF7"/>
    <w:rsid w:val="001A2EE1"/>
    <w:rsid w:val="001A2F7D"/>
    <w:rsid w:val="001A3094"/>
    <w:rsid w:val="001A32BD"/>
    <w:rsid w:val="001A3AAF"/>
    <w:rsid w:val="001A3BA1"/>
    <w:rsid w:val="001A3FF6"/>
    <w:rsid w:val="001A40E0"/>
    <w:rsid w:val="001A454D"/>
    <w:rsid w:val="001A4B68"/>
    <w:rsid w:val="001A4D4C"/>
    <w:rsid w:val="001A5274"/>
    <w:rsid w:val="001A527A"/>
    <w:rsid w:val="001A556D"/>
    <w:rsid w:val="001A5682"/>
    <w:rsid w:val="001A58A7"/>
    <w:rsid w:val="001A5AEB"/>
    <w:rsid w:val="001A5DCA"/>
    <w:rsid w:val="001A5F35"/>
    <w:rsid w:val="001A6018"/>
    <w:rsid w:val="001A603F"/>
    <w:rsid w:val="001A6126"/>
    <w:rsid w:val="001A61B6"/>
    <w:rsid w:val="001A68C2"/>
    <w:rsid w:val="001A6CED"/>
    <w:rsid w:val="001A6D2B"/>
    <w:rsid w:val="001A70AA"/>
    <w:rsid w:val="001B02B2"/>
    <w:rsid w:val="001B0971"/>
    <w:rsid w:val="001B1140"/>
    <w:rsid w:val="001B11F8"/>
    <w:rsid w:val="001B1238"/>
    <w:rsid w:val="001B23D8"/>
    <w:rsid w:val="001B2441"/>
    <w:rsid w:val="001B2AE8"/>
    <w:rsid w:val="001B2B5F"/>
    <w:rsid w:val="001B34F5"/>
    <w:rsid w:val="001B3B58"/>
    <w:rsid w:val="001B3BA0"/>
    <w:rsid w:val="001B3BA9"/>
    <w:rsid w:val="001B4401"/>
    <w:rsid w:val="001B4409"/>
    <w:rsid w:val="001B449F"/>
    <w:rsid w:val="001B4EC8"/>
    <w:rsid w:val="001B50AD"/>
    <w:rsid w:val="001B532B"/>
    <w:rsid w:val="001B5AD5"/>
    <w:rsid w:val="001B661F"/>
    <w:rsid w:val="001B665C"/>
    <w:rsid w:val="001B6787"/>
    <w:rsid w:val="001B699B"/>
    <w:rsid w:val="001B6C00"/>
    <w:rsid w:val="001B6DCB"/>
    <w:rsid w:val="001B7B7A"/>
    <w:rsid w:val="001B7CFE"/>
    <w:rsid w:val="001C0D39"/>
    <w:rsid w:val="001C0D5D"/>
    <w:rsid w:val="001C0DCB"/>
    <w:rsid w:val="001C135F"/>
    <w:rsid w:val="001C14DE"/>
    <w:rsid w:val="001C16EB"/>
    <w:rsid w:val="001C1AA4"/>
    <w:rsid w:val="001C23B7"/>
    <w:rsid w:val="001C2769"/>
    <w:rsid w:val="001C2B89"/>
    <w:rsid w:val="001C2E40"/>
    <w:rsid w:val="001C33D6"/>
    <w:rsid w:val="001C3D90"/>
    <w:rsid w:val="001C4189"/>
    <w:rsid w:val="001C4CE5"/>
    <w:rsid w:val="001C540B"/>
    <w:rsid w:val="001C592D"/>
    <w:rsid w:val="001C6E56"/>
    <w:rsid w:val="001C7792"/>
    <w:rsid w:val="001C7D31"/>
    <w:rsid w:val="001D0347"/>
    <w:rsid w:val="001D09E5"/>
    <w:rsid w:val="001D1E36"/>
    <w:rsid w:val="001D224B"/>
    <w:rsid w:val="001D2355"/>
    <w:rsid w:val="001D316C"/>
    <w:rsid w:val="001D367C"/>
    <w:rsid w:val="001D36B5"/>
    <w:rsid w:val="001D3C07"/>
    <w:rsid w:val="001D4750"/>
    <w:rsid w:val="001D4E84"/>
    <w:rsid w:val="001D5162"/>
    <w:rsid w:val="001D5366"/>
    <w:rsid w:val="001D545A"/>
    <w:rsid w:val="001D5657"/>
    <w:rsid w:val="001D6326"/>
    <w:rsid w:val="001D6463"/>
    <w:rsid w:val="001D64C1"/>
    <w:rsid w:val="001D66A9"/>
    <w:rsid w:val="001D6C84"/>
    <w:rsid w:val="001D7309"/>
    <w:rsid w:val="001D742A"/>
    <w:rsid w:val="001E04C2"/>
    <w:rsid w:val="001E0703"/>
    <w:rsid w:val="001E090A"/>
    <w:rsid w:val="001E0EB7"/>
    <w:rsid w:val="001E1809"/>
    <w:rsid w:val="001E234F"/>
    <w:rsid w:val="001E2706"/>
    <w:rsid w:val="001E29AF"/>
    <w:rsid w:val="001E2A4D"/>
    <w:rsid w:val="001E2E9A"/>
    <w:rsid w:val="001E319C"/>
    <w:rsid w:val="001E3588"/>
    <w:rsid w:val="001E4400"/>
    <w:rsid w:val="001E459A"/>
    <w:rsid w:val="001E4A18"/>
    <w:rsid w:val="001E4E5D"/>
    <w:rsid w:val="001E4FF7"/>
    <w:rsid w:val="001E5094"/>
    <w:rsid w:val="001E52A9"/>
    <w:rsid w:val="001E574D"/>
    <w:rsid w:val="001E603B"/>
    <w:rsid w:val="001E6663"/>
    <w:rsid w:val="001E6B9D"/>
    <w:rsid w:val="001E6E16"/>
    <w:rsid w:val="001E6FA1"/>
    <w:rsid w:val="001E7980"/>
    <w:rsid w:val="001F0089"/>
    <w:rsid w:val="001F0C2D"/>
    <w:rsid w:val="001F111F"/>
    <w:rsid w:val="001F1B7B"/>
    <w:rsid w:val="001F1CDA"/>
    <w:rsid w:val="001F1E13"/>
    <w:rsid w:val="001F20A7"/>
    <w:rsid w:val="001F270C"/>
    <w:rsid w:val="001F3384"/>
    <w:rsid w:val="001F3C4E"/>
    <w:rsid w:val="001F49ED"/>
    <w:rsid w:val="001F4A08"/>
    <w:rsid w:val="001F4BEA"/>
    <w:rsid w:val="001F4EB9"/>
    <w:rsid w:val="001F536B"/>
    <w:rsid w:val="001F5448"/>
    <w:rsid w:val="001F5715"/>
    <w:rsid w:val="001F5AF9"/>
    <w:rsid w:val="001F688B"/>
    <w:rsid w:val="001F6B9B"/>
    <w:rsid w:val="001F75FE"/>
    <w:rsid w:val="001F786F"/>
    <w:rsid w:val="001F7A9F"/>
    <w:rsid w:val="001F7C45"/>
    <w:rsid w:val="002001F1"/>
    <w:rsid w:val="0020062D"/>
    <w:rsid w:val="00201003"/>
    <w:rsid w:val="00201299"/>
    <w:rsid w:val="00201324"/>
    <w:rsid w:val="0020132B"/>
    <w:rsid w:val="002013E2"/>
    <w:rsid w:val="00201467"/>
    <w:rsid w:val="002014F9"/>
    <w:rsid w:val="00201FCF"/>
    <w:rsid w:val="002023FD"/>
    <w:rsid w:val="0020247C"/>
    <w:rsid w:val="00202701"/>
    <w:rsid w:val="00202CF2"/>
    <w:rsid w:val="00203332"/>
    <w:rsid w:val="00203A1E"/>
    <w:rsid w:val="00203A5B"/>
    <w:rsid w:val="0020402E"/>
    <w:rsid w:val="0020472F"/>
    <w:rsid w:val="0020480E"/>
    <w:rsid w:val="00204E62"/>
    <w:rsid w:val="002052DC"/>
    <w:rsid w:val="0020563E"/>
    <w:rsid w:val="00205939"/>
    <w:rsid w:val="00205A3A"/>
    <w:rsid w:val="00205BC3"/>
    <w:rsid w:val="00206844"/>
    <w:rsid w:val="002069A5"/>
    <w:rsid w:val="00206BD7"/>
    <w:rsid w:val="00207214"/>
    <w:rsid w:val="002072F4"/>
    <w:rsid w:val="0020782A"/>
    <w:rsid w:val="00207C54"/>
    <w:rsid w:val="002106C5"/>
    <w:rsid w:val="002108EE"/>
    <w:rsid w:val="00210933"/>
    <w:rsid w:val="00210AEA"/>
    <w:rsid w:val="00210B7D"/>
    <w:rsid w:val="00210C95"/>
    <w:rsid w:val="00210CBD"/>
    <w:rsid w:val="0021151D"/>
    <w:rsid w:val="0021164A"/>
    <w:rsid w:val="00211657"/>
    <w:rsid w:val="0021165B"/>
    <w:rsid w:val="00211DFF"/>
    <w:rsid w:val="00211F26"/>
    <w:rsid w:val="002124C5"/>
    <w:rsid w:val="00212876"/>
    <w:rsid w:val="00212C46"/>
    <w:rsid w:val="002131C6"/>
    <w:rsid w:val="002138B4"/>
    <w:rsid w:val="00213B6F"/>
    <w:rsid w:val="00213C7E"/>
    <w:rsid w:val="0021416F"/>
    <w:rsid w:val="002142D7"/>
    <w:rsid w:val="002149DE"/>
    <w:rsid w:val="00214BAE"/>
    <w:rsid w:val="00214BE5"/>
    <w:rsid w:val="00214F49"/>
    <w:rsid w:val="00215110"/>
    <w:rsid w:val="00215298"/>
    <w:rsid w:val="0021533E"/>
    <w:rsid w:val="002153E9"/>
    <w:rsid w:val="00215977"/>
    <w:rsid w:val="00216022"/>
    <w:rsid w:val="002167D5"/>
    <w:rsid w:val="00217B10"/>
    <w:rsid w:val="00217CF9"/>
    <w:rsid w:val="0022017D"/>
    <w:rsid w:val="00220336"/>
    <w:rsid w:val="00220A12"/>
    <w:rsid w:val="00220E6D"/>
    <w:rsid w:val="0022158A"/>
    <w:rsid w:val="0022161C"/>
    <w:rsid w:val="00221A5B"/>
    <w:rsid w:val="00221BDF"/>
    <w:rsid w:val="00221C5A"/>
    <w:rsid w:val="0022233B"/>
    <w:rsid w:val="00222E5B"/>
    <w:rsid w:val="00223162"/>
    <w:rsid w:val="00223221"/>
    <w:rsid w:val="00223D47"/>
    <w:rsid w:val="002245D6"/>
    <w:rsid w:val="00224AD2"/>
    <w:rsid w:val="00224F69"/>
    <w:rsid w:val="00225392"/>
    <w:rsid w:val="00225E5A"/>
    <w:rsid w:val="00225EDB"/>
    <w:rsid w:val="00226055"/>
    <w:rsid w:val="0022667F"/>
    <w:rsid w:val="00227138"/>
    <w:rsid w:val="002302E8"/>
    <w:rsid w:val="0023046F"/>
    <w:rsid w:val="002306CA"/>
    <w:rsid w:val="00230F01"/>
    <w:rsid w:val="0023149A"/>
    <w:rsid w:val="002315D7"/>
    <w:rsid w:val="002319B4"/>
    <w:rsid w:val="00231B56"/>
    <w:rsid w:val="00231CE9"/>
    <w:rsid w:val="00232405"/>
    <w:rsid w:val="00232CF7"/>
    <w:rsid w:val="00232E88"/>
    <w:rsid w:val="002334DF"/>
    <w:rsid w:val="00234273"/>
    <w:rsid w:val="002342C3"/>
    <w:rsid w:val="0023433C"/>
    <w:rsid w:val="00234794"/>
    <w:rsid w:val="00235382"/>
    <w:rsid w:val="00235539"/>
    <w:rsid w:val="00235F7F"/>
    <w:rsid w:val="00236675"/>
    <w:rsid w:val="00236837"/>
    <w:rsid w:val="00236B22"/>
    <w:rsid w:val="00236DE3"/>
    <w:rsid w:val="00236E92"/>
    <w:rsid w:val="002372B0"/>
    <w:rsid w:val="0023735F"/>
    <w:rsid w:val="0023771B"/>
    <w:rsid w:val="00237847"/>
    <w:rsid w:val="002400F2"/>
    <w:rsid w:val="002403E4"/>
    <w:rsid w:val="002411F0"/>
    <w:rsid w:val="0024153C"/>
    <w:rsid w:val="00241A77"/>
    <w:rsid w:val="00242005"/>
    <w:rsid w:val="002421B7"/>
    <w:rsid w:val="002424D1"/>
    <w:rsid w:val="00242538"/>
    <w:rsid w:val="0024277B"/>
    <w:rsid w:val="00242DE3"/>
    <w:rsid w:val="00243269"/>
    <w:rsid w:val="00243491"/>
    <w:rsid w:val="002438AF"/>
    <w:rsid w:val="00243AB7"/>
    <w:rsid w:val="00243D67"/>
    <w:rsid w:val="0024489E"/>
    <w:rsid w:val="00244CCF"/>
    <w:rsid w:val="00244CE8"/>
    <w:rsid w:val="00244D40"/>
    <w:rsid w:val="00245620"/>
    <w:rsid w:val="00245F77"/>
    <w:rsid w:val="0024681A"/>
    <w:rsid w:val="00246E6A"/>
    <w:rsid w:val="00247042"/>
    <w:rsid w:val="0024733A"/>
    <w:rsid w:val="0024786C"/>
    <w:rsid w:val="00247B59"/>
    <w:rsid w:val="00247DF4"/>
    <w:rsid w:val="00250A43"/>
    <w:rsid w:val="00250E34"/>
    <w:rsid w:val="00251789"/>
    <w:rsid w:val="00251795"/>
    <w:rsid w:val="00252E63"/>
    <w:rsid w:val="002534EB"/>
    <w:rsid w:val="002537DF"/>
    <w:rsid w:val="002538D6"/>
    <w:rsid w:val="00253CDC"/>
    <w:rsid w:val="00253ED3"/>
    <w:rsid w:val="00254339"/>
    <w:rsid w:val="0025433B"/>
    <w:rsid w:val="00254605"/>
    <w:rsid w:val="00254650"/>
    <w:rsid w:val="00254938"/>
    <w:rsid w:val="0025524B"/>
    <w:rsid w:val="00255301"/>
    <w:rsid w:val="002558F7"/>
    <w:rsid w:val="002566A5"/>
    <w:rsid w:val="00256909"/>
    <w:rsid w:val="00256E39"/>
    <w:rsid w:val="002574BB"/>
    <w:rsid w:val="002575E8"/>
    <w:rsid w:val="00257799"/>
    <w:rsid w:val="00257E60"/>
    <w:rsid w:val="00257EEA"/>
    <w:rsid w:val="00260830"/>
    <w:rsid w:val="00260919"/>
    <w:rsid w:val="00260D37"/>
    <w:rsid w:val="00261269"/>
    <w:rsid w:val="002615BF"/>
    <w:rsid w:val="00261A2C"/>
    <w:rsid w:val="00262022"/>
    <w:rsid w:val="002625CC"/>
    <w:rsid w:val="00262912"/>
    <w:rsid w:val="00262E60"/>
    <w:rsid w:val="00263493"/>
    <w:rsid w:val="002639D0"/>
    <w:rsid w:val="00263C70"/>
    <w:rsid w:val="00263F9D"/>
    <w:rsid w:val="00264153"/>
    <w:rsid w:val="0026499B"/>
    <w:rsid w:val="00265417"/>
    <w:rsid w:val="00266293"/>
    <w:rsid w:val="0026639C"/>
    <w:rsid w:val="00266462"/>
    <w:rsid w:val="00266C1B"/>
    <w:rsid w:val="00266E73"/>
    <w:rsid w:val="00267221"/>
    <w:rsid w:val="00267825"/>
    <w:rsid w:val="00267912"/>
    <w:rsid w:val="00267F3D"/>
    <w:rsid w:val="00270715"/>
    <w:rsid w:val="002707F8"/>
    <w:rsid w:val="00270804"/>
    <w:rsid w:val="002709BA"/>
    <w:rsid w:val="00270BB9"/>
    <w:rsid w:val="00270FA6"/>
    <w:rsid w:val="00271B36"/>
    <w:rsid w:val="00271C6D"/>
    <w:rsid w:val="00271DAB"/>
    <w:rsid w:val="002721D6"/>
    <w:rsid w:val="0027221E"/>
    <w:rsid w:val="0027231C"/>
    <w:rsid w:val="00272959"/>
    <w:rsid w:val="00272ED9"/>
    <w:rsid w:val="00273267"/>
    <w:rsid w:val="00273546"/>
    <w:rsid w:val="00273600"/>
    <w:rsid w:val="002737AC"/>
    <w:rsid w:val="00273A30"/>
    <w:rsid w:val="00274B55"/>
    <w:rsid w:val="00274EC2"/>
    <w:rsid w:val="00275624"/>
    <w:rsid w:val="0027574A"/>
    <w:rsid w:val="00275871"/>
    <w:rsid w:val="00275D88"/>
    <w:rsid w:val="00275E97"/>
    <w:rsid w:val="00276196"/>
    <w:rsid w:val="002764BB"/>
    <w:rsid w:val="0027652B"/>
    <w:rsid w:val="0027665B"/>
    <w:rsid w:val="002771D6"/>
    <w:rsid w:val="00277327"/>
    <w:rsid w:val="002773CF"/>
    <w:rsid w:val="002774FE"/>
    <w:rsid w:val="002779C5"/>
    <w:rsid w:val="00277C2B"/>
    <w:rsid w:val="00280B13"/>
    <w:rsid w:val="00280ED6"/>
    <w:rsid w:val="00280F20"/>
    <w:rsid w:val="0028121A"/>
    <w:rsid w:val="0028180D"/>
    <w:rsid w:val="00281C59"/>
    <w:rsid w:val="00281E22"/>
    <w:rsid w:val="00282911"/>
    <w:rsid w:val="0028300A"/>
    <w:rsid w:val="002833BE"/>
    <w:rsid w:val="00283444"/>
    <w:rsid w:val="002847BB"/>
    <w:rsid w:val="0028489B"/>
    <w:rsid w:val="00284CC2"/>
    <w:rsid w:val="00284CC9"/>
    <w:rsid w:val="00284F6D"/>
    <w:rsid w:val="00284F7F"/>
    <w:rsid w:val="00285546"/>
    <w:rsid w:val="00285965"/>
    <w:rsid w:val="00287962"/>
    <w:rsid w:val="00287B58"/>
    <w:rsid w:val="00287D42"/>
    <w:rsid w:val="00287F88"/>
    <w:rsid w:val="002906D3"/>
    <w:rsid w:val="00290B0A"/>
    <w:rsid w:val="00290D26"/>
    <w:rsid w:val="00291535"/>
    <w:rsid w:val="00291735"/>
    <w:rsid w:val="00291AA0"/>
    <w:rsid w:val="00291AB4"/>
    <w:rsid w:val="00291AC6"/>
    <w:rsid w:val="00291F41"/>
    <w:rsid w:val="00292596"/>
    <w:rsid w:val="002929B7"/>
    <w:rsid w:val="00292DC1"/>
    <w:rsid w:val="00293101"/>
    <w:rsid w:val="0029333D"/>
    <w:rsid w:val="0029345C"/>
    <w:rsid w:val="00293FE2"/>
    <w:rsid w:val="002941D2"/>
    <w:rsid w:val="00294223"/>
    <w:rsid w:val="002946B4"/>
    <w:rsid w:val="002947B6"/>
    <w:rsid w:val="00294F55"/>
    <w:rsid w:val="00295212"/>
    <w:rsid w:val="002952F1"/>
    <w:rsid w:val="00295655"/>
    <w:rsid w:val="00295A22"/>
    <w:rsid w:val="00296F96"/>
    <w:rsid w:val="00297114"/>
    <w:rsid w:val="00297323"/>
    <w:rsid w:val="002974B9"/>
    <w:rsid w:val="00297622"/>
    <w:rsid w:val="0029783C"/>
    <w:rsid w:val="00297BF6"/>
    <w:rsid w:val="00297F01"/>
    <w:rsid w:val="002A08EE"/>
    <w:rsid w:val="002A0B43"/>
    <w:rsid w:val="002A0F92"/>
    <w:rsid w:val="002A1A29"/>
    <w:rsid w:val="002A2983"/>
    <w:rsid w:val="002A2BF3"/>
    <w:rsid w:val="002A37A3"/>
    <w:rsid w:val="002A38B3"/>
    <w:rsid w:val="002A41BB"/>
    <w:rsid w:val="002A430F"/>
    <w:rsid w:val="002A455F"/>
    <w:rsid w:val="002A45F8"/>
    <w:rsid w:val="002A46FB"/>
    <w:rsid w:val="002A48CE"/>
    <w:rsid w:val="002A4F77"/>
    <w:rsid w:val="002A5270"/>
    <w:rsid w:val="002A55EA"/>
    <w:rsid w:val="002A56F1"/>
    <w:rsid w:val="002A69B5"/>
    <w:rsid w:val="002A7485"/>
    <w:rsid w:val="002A7685"/>
    <w:rsid w:val="002A7B8E"/>
    <w:rsid w:val="002A7D33"/>
    <w:rsid w:val="002A7FBD"/>
    <w:rsid w:val="002A7FE5"/>
    <w:rsid w:val="002B021B"/>
    <w:rsid w:val="002B0723"/>
    <w:rsid w:val="002B0E22"/>
    <w:rsid w:val="002B0F9D"/>
    <w:rsid w:val="002B1D46"/>
    <w:rsid w:val="002B1F32"/>
    <w:rsid w:val="002B2256"/>
    <w:rsid w:val="002B2638"/>
    <w:rsid w:val="002B2ADE"/>
    <w:rsid w:val="002B2B08"/>
    <w:rsid w:val="002B314B"/>
    <w:rsid w:val="002B3534"/>
    <w:rsid w:val="002B3E68"/>
    <w:rsid w:val="002B47F9"/>
    <w:rsid w:val="002B5652"/>
    <w:rsid w:val="002B59AF"/>
    <w:rsid w:val="002B5F51"/>
    <w:rsid w:val="002B6549"/>
    <w:rsid w:val="002B70A7"/>
    <w:rsid w:val="002B7F19"/>
    <w:rsid w:val="002C08AE"/>
    <w:rsid w:val="002C096F"/>
    <w:rsid w:val="002C0C69"/>
    <w:rsid w:val="002C1916"/>
    <w:rsid w:val="002C1B96"/>
    <w:rsid w:val="002C2367"/>
    <w:rsid w:val="002C2FC0"/>
    <w:rsid w:val="002C31B9"/>
    <w:rsid w:val="002C36B8"/>
    <w:rsid w:val="002C4141"/>
    <w:rsid w:val="002C48FA"/>
    <w:rsid w:val="002C4B7B"/>
    <w:rsid w:val="002C53AB"/>
    <w:rsid w:val="002C54DF"/>
    <w:rsid w:val="002C557F"/>
    <w:rsid w:val="002C5824"/>
    <w:rsid w:val="002C5E18"/>
    <w:rsid w:val="002C6010"/>
    <w:rsid w:val="002C64DB"/>
    <w:rsid w:val="002C744B"/>
    <w:rsid w:val="002C790C"/>
    <w:rsid w:val="002C7C5B"/>
    <w:rsid w:val="002D0F4E"/>
    <w:rsid w:val="002D17B1"/>
    <w:rsid w:val="002D1E98"/>
    <w:rsid w:val="002D2696"/>
    <w:rsid w:val="002D2922"/>
    <w:rsid w:val="002D29CB"/>
    <w:rsid w:val="002D2BE1"/>
    <w:rsid w:val="002D2BE9"/>
    <w:rsid w:val="002D3003"/>
    <w:rsid w:val="002D400C"/>
    <w:rsid w:val="002D4E9C"/>
    <w:rsid w:val="002D4ED6"/>
    <w:rsid w:val="002D528A"/>
    <w:rsid w:val="002D5407"/>
    <w:rsid w:val="002D61F5"/>
    <w:rsid w:val="002D643D"/>
    <w:rsid w:val="002D64D9"/>
    <w:rsid w:val="002D680D"/>
    <w:rsid w:val="002D7317"/>
    <w:rsid w:val="002D7D65"/>
    <w:rsid w:val="002D7FB6"/>
    <w:rsid w:val="002E0979"/>
    <w:rsid w:val="002E0B03"/>
    <w:rsid w:val="002E1135"/>
    <w:rsid w:val="002E14F6"/>
    <w:rsid w:val="002E151B"/>
    <w:rsid w:val="002E15D7"/>
    <w:rsid w:val="002E18BE"/>
    <w:rsid w:val="002E2208"/>
    <w:rsid w:val="002E240B"/>
    <w:rsid w:val="002E24D7"/>
    <w:rsid w:val="002E2D80"/>
    <w:rsid w:val="002E30BE"/>
    <w:rsid w:val="002E3100"/>
    <w:rsid w:val="002E3555"/>
    <w:rsid w:val="002E3AEB"/>
    <w:rsid w:val="002E4231"/>
    <w:rsid w:val="002E455D"/>
    <w:rsid w:val="002E48C6"/>
    <w:rsid w:val="002E547D"/>
    <w:rsid w:val="002E5905"/>
    <w:rsid w:val="002E59E4"/>
    <w:rsid w:val="002E5D2C"/>
    <w:rsid w:val="002E5FFA"/>
    <w:rsid w:val="002E601A"/>
    <w:rsid w:val="002E6DC5"/>
    <w:rsid w:val="002E71AD"/>
    <w:rsid w:val="002E7800"/>
    <w:rsid w:val="002E7C40"/>
    <w:rsid w:val="002E7FAF"/>
    <w:rsid w:val="002F0A63"/>
    <w:rsid w:val="002F0ECD"/>
    <w:rsid w:val="002F1054"/>
    <w:rsid w:val="002F1AEB"/>
    <w:rsid w:val="002F20E4"/>
    <w:rsid w:val="002F2847"/>
    <w:rsid w:val="002F2A23"/>
    <w:rsid w:val="002F2A4D"/>
    <w:rsid w:val="002F2ACE"/>
    <w:rsid w:val="002F2C6C"/>
    <w:rsid w:val="002F315B"/>
    <w:rsid w:val="002F36AF"/>
    <w:rsid w:val="002F3FEE"/>
    <w:rsid w:val="002F41DA"/>
    <w:rsid w:val="002F4BD4"/>
    <w:rsid w:val="002F4F5B"/>
    <w:rsid w:val="002F509D"/>
    <w:rsid w:val="002F51D5"/>
    <w:rsid w:val="002F5362"/>
    <w:rsid w:val="002F5617"/>
    <w:rsid w:val="002F562F"/>
    <w:rsid w:val="002F58BC"/>
    <w:rsid w:val="002F5DBD"/>
    <w:rsid w:val="002F5E6F"/>
    <w:rsid w:val="002F61B1"/>
    <w:rsid w:val="002F682A"/>
    <w:rsid w:val="002F6B95"/>
    <w:rsid w:val="002F7229"/>
    <w:rsid w:val="002F75AE"/>
    <w:rsid w:val="0030001D"/>
    <w:rsid w:val="00300309"/>
    <w:rsid w:val="0030061D"/>
    <w:rsid w:val="003007E1"/>
    <w:rsid w:val="00300E30"/>
    <w:rsid w:val="00300E3F"/>
    <w:rsid w:val="0030155F"/>
    <w:rsid w:val="00301792"/>
    <w:rsid w:val="00301948"/>
    <w:rsid w:val="00301B26"/>
    <w:rsid w:val="0030200B"/>
    <w:rsid w:val="00302300"/>
    <w:rsid w:val="003025CC"/>
    <w:rsid w:val="003025FE"/>
    <w:rsid w:val="00302A47"/>
    <w:rsid w:val="00303089"/>
    <w:rsid w:val="00303DC6"/>
    <w:rsid w:val="00303FC1"/>
    <w:rsid w:val="00304562"/>
    <w:rsid w:val="003046D4"/>
    <w:rsid w:val="00304725"/>
    <w:rsid w:val="00304ADB"/>
    <w:rsid w:val="00304B96"/>
    <w:rsid w:val="00304CBF"/>
    <w:rsid w:val="0030551A"/>
    <w:rsid w:val="003057B5"/>
    <w:rsid w:val="0030638C"/>
    <w:rsid w:val="003065B4"/>
    <w:rsid w:val="00306670"/>
    <w:rsid w:val="003067F5"/>
    <w:rsid w:val="003069BB"/>
    <w:rsid w:val="00306B73"/>
    <w:rsid w:val="00306F43"/>
    <w:rsid w:val="0030734B"/>
    <w:rsid w:val="00307514"/>
    <w:rsid w:val="003075F9"/>
    <w:rsid w:val="0030789E"/>
    <w:rsid w:val="003104D2"/>
    <w:rsid w:val="003108D4"/>
    <w:rsid w:val="0031128B"/>
    <w:rsid w:val="00311377"/>
    <w:rsid w:val="0031217A"/>
    <w:rsid w:val="003122B8"/>
    <w:rsid w:val="00312B89"/>
    <w:rsid w:val="0031481B"/>
    <w:rsid w:val="00314884"/>
    <w:rsid w:val="0031488E"/>
    <w:rsid w:val="00314A48"/>
    <w:rsid w:val="00315777"/>
    <w:rsid w:val="003159B1"/>
    <w:rsid w:val="003159F4"/>
    <w:rsid w:val="00315E58"/>
    <w:rsid w:val="00316272"/>
    <w:rsid w:val="003162DD"/>
    <w:rsid w:val="0031656B"/>
    <w:rsid w:val="00316805"/>
    <w:rsid w:val="003175B1"/>
    <w:rsid w:val="00317999"/>
    <w:rsid w:val="00317E31"/>
    <w:rsid w:val="00320321"/>
    <w:rsid w:val="00321D8B"/>
    <w:rsid w:val="00321DDA"/>
    <w:rsid w:val="0032232E"/>
    <w:rsid w:val="003225E8"/>
    <w:rsid w:val="00322D3E"/>
    <w:rsid w:val="003237CC"/>
    <w:rsid w:val="00324187"/>
    <w:rsid w:val="00324291"/>
    <w:rsid w:val="00324A35"/>
    <w:rsid w:val="00324D30"/>
    <w:rsid w:val="003250B4"/>
    <w:rsid w:val="00325E2E"/>
    <w:rsid w:val="00326151"/>
    <w:rsid w:val="0032683F"/>
    <w:rsid w:val="00327E11"/>
    <w:rsid w:val="003301E9"/>
    <w:rsid w:val="003303FE"/>
    <w:rsid w:val="0033062B"/>
    <w:rsid w:val="00330A07"/>
    <w:rsid w:val="00330B6D"/>
    <w:rsid w:val="00330EEC"/>
    <w:rsid w:val="00330F88"/>
    <w:rsid w:val="00331119"/>
    <w:rsid w:val="00331173"/>
    <w:rsid w:val="00331619"/>
    <w:rsid w:val="00331D67"/>
    <w:rsid w:val="003320C5"/>
    <w:rsid w:val="003320E1"/>
    <w:rsid w:val="003322AC"/>
    <w:rsid w:val="00332491"/>
    <w:rsid w:val="00332754"/>
    <w:rsid w:val="00332B1F"/>
    <w:rsid w:val="00332DAF"/>
    <w:rsid w:val="00332E7C"/>
    <w:rsid w:val="00333187"/>
    <w:rsid w:val="0033349C"/>
    <w:rsid w:val="0033368E"/>
    <w:rsid w:val="0033389A"/>
    <w:rsid w:val="003338A6"/>
    <w:rsid w:val="0033399D"/>
    <w:rsid w:val="00333C23"/>
    <w:rsid w:val="00334507"/>
    <w:rsid w:val="0033474B"/>
    <w:rsid w:val="00334E73"/>
    <w:rsid w:val="00334F99"/>
    <w:rsid w:val="00335B62"/>
    <w:rsid w:val="00335C07"/>
    <w:rsid w:val="00335C5F"/>
    <w:rsid w:val="00335D1E"/>
    <w:rsid w:val="00336BA8"/>
    <w:rsid w:val="00336D9E"/>
    <w:rsid w:val="00336F5E"/>
    <w:rsid w:val="003373D6"/>
    <w:rsid w:val="00337DA5"/>
    <w:rsid w:val="00340577"/>
    <w:rsid w:val="0034103C"/>
    <w:rsid w:val="0034121B"/>
    <w:rsid w:val="00341531"/>
    <w:rsid w:val="003419AA"/>
    <w:rsid w:val="00341F5D"/>
    <w:rsid w:val="00342493"/>
    <w:rsid w:val="00342768"/>
    <w:rsid w:val="003430C7"/>
    <w:rsid w:val="003438BE"/>
    <w:rsid w:val="003438DE"/>
    <w:rsid w:val="00343981"/>
    <w:rsid w:val="00343C06"/>
    <w:rsid w:val="00343D34"/>
    <w:rsid w:val="00343FFA"/>
    <w:rsid w:val="00344EF2"/>
    <w:rsid w:val="00344FA6"/>
    <w:rsid w:val="00344FD9"/>
    <w:rsid w:val="003450E4"/>
    <w:rsid w:val="003450F9"/>
    <w:rsid w:val="0034531F"/>
    <w:rsid w:val="00345DD7"/>
    <w:rsid w:val="0034675F"/>
    <w:rsid w:val="00346B34"/>
    <w:rsid w:val="0034747F"/>
    <w:rsid w:val="00347652"/>
    <w:rsid w:val="00347668"/>
    <w:rsid w:val="003505C9"/>
    <w:rsid w:val="00350F86"/>
    <w:rsid w:val="00351478"/>
    <w:rsid w:val="0035150D"/>
    <w:rsid w:val="00351540"/>
    <w:rsid w:val="0035158E"/>
    <w:rsid w:val="00351648"/>
    <w:rsid w:val="00351887"/>
    <w:rsid w:val="00351C9E"/>
    <w:rsid w:val="00351CBA"/>
    <w:rsid w:val="00351E17"/>
    <w:rsid w:val="00352017"/>
    <w:rsid w:val="00352AA8"/>
    <w:rsid w:val="003531DC"/>
    <w:rsid w:val="0035320D"/>
    <w:rsid w:val="0035356E"/>
    <w:rsid w:val="00354768"/>
    <w:rsid w:val="00354A2A"/>
    <w:rsid w:val="00354F9A"/>
    <w:rsid w:val="003550D7"/>
    <w:rsid w:val="003557D8"/>
    <w:rsid w:val="00355CF2"/>
    <w:rsid w:val="003566A1"/>
    <w:rsid w:val="00356837"/>
    <w:rsid w:val="003569D6"/>
    <w:rsid w:val="00357117"/>
    <w:rsid w:val="003576BE"/>
    <w:rsid w:val="0035791A"/>
    <w:rsid w:val="00357C85"/>
    <w:rsid w:val="00357CEA"/>
    <w:rsid w:val="00357E42"/>
    <w:rsid w:val="00360034"/>
    <w:rsid w:val="0036030C"/>
    <w:rsid w:val="00360367"/>
    <w:rsid w:val="003607A3"/>
    <w:rsid w:val="003609E0"/>
    <w:rsid w:val="00360DCC"/>
    <w:rsid w:val="00360F76"/>
    <w:rsid w:val="003613C7"/>
    <w:rsid w:val="0036173D"/>
    <w:rsid w:val="003617F0"/>
    <w:rsid w:val="00361851"/>
    <w:rsid w:val="003620A3"/>
    <w:rsid w:val="00362365"/>
    <w:rsid w:val="00362F6E"/>
    <w:rsid w:val="00363187"/>
    <w:rsid w:val="003631EE"/>
    <w:rsid w:val="00363B2F"/>
    <w:rsid w:val="00363B98"/>
    <w:rsid w:val="00363C90"/>
    <w:rsid w:val="00364627"/>
    <w:rsid w:val="00364E5A"/>
    <w:rsid w:val="003651BD"/>
    <w:rsid w:val="003651D4"/>
    <w:rsid w:val="003654C3"/>
    <w:rsid w:val="00365F0C"/>
    <w:rsid w:val="003667CA"/>
    <w:rsid w:val="003670FA"/>
    <w:rsid w:val="0036749C"/>
    <w:rsid w:val="0036783E"/>
    <w:rsid w:val="00367CAA"/>
    <w:rsid w:val="00370116"/>
    <w:rsid w:val="00370749"/>
    <w:rsid w:val="0037081D"/>
    <w:rsid w:val="00370857"/>
    <w:rsid w:val="00371156"/>
    <w:rsid w:val="003715FF"/>
    <w:rsid w:val="00371D07"/>
    <w:rsid w:val="00371DB0"/>
    <w:rsid w:val="0037343E"/>
    <w:rsid w:val="003738BE"/>
    <w:rsid w:val="00374035"/>
    <w:rsid w:val="00374767"/>
    <w:rsid w:val="00374C9E"/>
    <w:rsid w:val="00374DBA"/>
    <w:rsid w:val="003757A4"/>
    <w:rsid w:val="003758A5"/>
    <w:rsid w:val="00375C02"/>
    <w:rsid w:val="003761B7"/>
    <w:rsid w:val="00376238"/>
    <w:rsid w:val="00376299"/>
    <w:rsid w:val="003765ED"/>
    <w:rsid w:val="003768F5"/>
    <w:rsid w:val="00376D64"/>
    <w:rsid w:val="00376E6E"/>
    <w:rsid w:val="003775AF"/>
    <w:rsid w:val="003775F6"/>
    <w:rsid w:val="003778A9"/>
    <w:rsid w:val="00377D15"/>
    <w:rsid w:val="00377FED"/>
    <w:rsid w:val="00380277"/>
    <w:rsid w:val="003802BB"/>
    <w:rsid w:val="0038055B"/>
    <w:rsid w:val="00380A77"/>
    <w:rsid w:val="00380BC0"/>
    <w:rsid w:val="0038122F"/>
    <w:rsid w:val="00381A4C"/>
    <w:rsid w:val="00381CCA"/>
    <w:rsid w:val="00381FAF"/>
    <w:rsid w:val="0038251A"/>
    <w:rsid w:val="00382652"/>
    <w:rsid w:val="00382C6B"/>
    <w:rsid w:val="00383174"/>
    <w:rsid w:val="003834C8"/>
    <w:rsid w:val="003846E4"/>
    <w:rsid w:val="0038476E"/>
    <w:rsid w:val="003850C7"/>
    <w:rsid w:val="00385165"/>
    <w:rsid w:val="00385ADC"/>
    <w:rsid w:val="00385DD7"/>
    <w:rsid w:val="00386195"/>
    <w:rsid w:val="00386694"/>
    <w:rsid w:val="003868CC"/>
    <w:rsid w:val="003868D7"/>
    <w:rsid w:val="00386C27"/>
    <w:rsid w:val="00386C53"/>
    <w:rsid w:val="00387268"/>
    <w:rsid w:val="003876A0"/>
    <w:rsid w:val="00387A14"/>
    <w:rsid w:val="00387B52"/>
    <w:rsid w:val="00387EBA"/>
    <w:rsid w:val="0039015D"/>
    <w:rsid w:val="00390C15"/>
    <w:rsid w:val="003913CF"/>
    <w:rsid w:val="003916F0"/>
    <w:rsid w:val="003917AF"/>
    <w:rsid w:val="00391C48"/>
    <w:rsid w:val="00391C4D"/>
    <w:rsid w:val="003921F1"/>
    <w:rsid w:val="003922BA"/>
    <w:rsid w:val="00392C9F"/>
    <w:rsid w:val="00392E14"/>
    <w:rsid w:val="00393561"/>
    <w:rsid w:val="00393615"/>
    <w:rsid w:val="00393793"/>
    <w:rsid w:val="00393C4A"/>
    <w:rsid w:val="003947ED"/>
    <w:rsid w:val="00395242"/>
    <w:rsid w:val="0039553A"/>
    <w:rsid w:val="003957D7"/>
    <w:rsid w:val="00395D19"/>
    <w:rsid w:val="00396305"/>
    <w:rsid w:val="00396A44"/>
    <w:rsid w:val="00396D75"/>
    <w:rsid w:val="003977FA"/>
    <w:rsid w:val="00397B61"/>
    <w:rsid w:val="00397C39"/>
    <w:rsid w:val="003A0225"/>
    <w:rsid w:val="003A0226"/>
    <w:rsid w:val="003A03AA"/>
    <w:rsid w:val="003A03C8"/>
    <w:rsid w:val="003A0722"/>
    <w:rsid w:val="003A0E80"/>
    <w:rsid w:val="003A120A"/>
    <w:rsid w:val="003A1838"/>
    <w:rsid w:val="003A1BDF"/>
    <w:rsid w:val="003A1EF7"/>
    <w:rsid w:val="003A207C"/>
    <w:rsid w:val="003A27C8"/>
    <w:rsid w:val="003A28AC"/>
    <w:rsid w:val="003A2EBC"/>
    <w:rsid w:val="003A2F60"/>
    <w:rsid w:val="003A333D"/>
    <w:rsid w:val="003A48C1"/>
    <w:rsid w:val="003A4A46"/>
    <w:rsid w:val="003A4FC2"/>
    <w:rsid w:val="003A5A69"/>
    <w:rsid w:val="003A5D0E"/>
    <w:rsid w:val="003A68D1"/>
    <w:rsid w:val="003A6B0D"/>
    <w:rsid w:val="003A6B9C"/>
    <w:rsid w:val="003A6C67"/>
    <w:rsid w:val="003A6F2C"/>
    <w:rsid w:val="003A72C2"/>
    <w:rsid w:val="003A7807"/>
    <w:rsid w:val="003A78BB"/>
    <w:rsid w:val="003B0586"/>
    <w:rsid w:val="003B06A7"/>
    <w:rsid w:val="003B0734"/>
    <w:rsid w:val="003B144B"/>
    <w:rsid w:val="003B15B5"/>
    <w:rsid w:val="003B185D"/>
    <w:rsid w:val="003B19DE"/>
    <w:rsid w:val="003B1A23"/>
    <w:rsid w:val="003B1AFC"/>
    <w:rsid w:val="003B1B4A"/>
    <w:rsid w:val="003B1FBF"/>
    <w:rsid w:val="003B220A"/>
    <w:rsid w:val="003B2264"/>
    <w:rsid w:val="003B27D8"/>
    <w:rsid w:val="003B2DD3"/>
    <w:rsid w:val="003B3409"/>
    <w:rsid w:val="003B38C0"/>
    <w:rsid w:val="003B4741"/>
    <w:rsid w:val="003B4D6D"/>
    <w:rsid w:val="003B4DBF"/>
    <w:rsid w:val="003B565B"/>
    <w:rsid w:val="003B5799"/>
    <w:rsid w:val="003B5C9C"/>
    <w:rsid w:val="003B5CFD"/>
    <w:rsid w:val="003B5F90"/>
    <w:rsid w:val="003B6095"/>
    <w:rsid w:val="003B6620"/>
    <w:rsid w:val="003B6705"/>
    <w:rsid w:val="003B6911"/>
    <w:rsid w:val="003B6A9D"/>
    <w:rsid w:val="003B6FC5"/>
    <w:rsid w:val="003B70EB"/>
    <w:rsid w:val="003B7174"/>
    <w:rsid w:val="003B741C"/>
    <w:rsid w:val="003B755D"/>
    <w:rsid w:val="003B7991"/>
    <w:rsid w:val="003B7CE9"/>
    <w:rsid w:val="003C024C"/>
    <w:rsid w:val="003C047B"/>
    <w:rsid w:val="003C0E38"/>
    <w:rsid w:val="003C10C0"/>
    <w:rsid w:val="003C1226"/>
    <w:rsid w:val="003C1A31"/>
    <w:rsid w:val="003C1F07"/>
    <w:rsid w:val="003C20E5"/>
    <w:rsid w:val="003C25A0"/>
    <w:rsid w:val="003C29E6"/>
    <w:rsid w:val="003C2FDC"/>
    <w:rsid w:val="003C3717"/>
    <w:rsid w:val="003C4000"/>
    <w:rsid w:val="003C44CF"/>
    <w:rsid w:val="003C45C8"/>
    <w:rsid w:val="003C4D10"/>
    <w:rsid w:val="003C4FD5"/>
    <w:rsid w:val="003C5626"/>
    <w:rsid w:val="003C5892"/>
    <w:rsid w:val="003C5B4B"/>
    <w:rsid w:val="003C5DFB"/>
    <w:rsid w:val="003C5ED9"/>
    <w:rsid w:val="003C6114"/>
    <w:rsid w:val="003C6406"/>
    <w:rsid w:val="003C6A28"/>
    <w:rsid w:val="003C6D9D"/>
    <w:rsid w:val="003C7AF4"/>
    <w:rsid w:val="003C7BE9"/>
    <w:rsid w:val="003C7CA1"/>
    <w:rsid w:val="003C7E9C"/>
    <w:rsid w:val="003D000E"/>
    <w:rsid w:val="003D01CD"/>
    <w:rsid w:val="003D035D"/>
    <w:rsid w:val="003D045F"/>
    <w:rsid w:val="003D0935"/>
    <w:rsid w:val="003D09A7"/>
    <w:rsid w:val="003D1159"/>
    <w:rsid w:val="003D11D1"/>
    <w:rsid w:val="003D1418"/>
    <w:rsid w:val="003D169E"/>
    <w:rsid w:val="003D18DA"/>
    <w:rsid w:val="003D191F"/>
    <w:rsid w:val="003D19B2"/>
    <w:rsid w:val="003D19E3"/>
    <w:rsid w:val="003D1B49"/>
    <w:rsid w:val="003D2285"/>
    <w:rsid w:val="003D24E4"/>
    <w:rsid w:val="003D25C4"/>
    <w:rsid w:val="003D2EFD"/>
    <w:rsid w:val="003D34A8"/>
    <w:rsid w:val="003D3817"/>
    <w:rsid w:val="003D3A51"/>
    <w:rsid w:val="003D3C76"/>
    <w:rsid w:val="003D3CCF"/>
    <w:rsid w:val="003D3DA2"/>
    <w:rsid w:val="003D423B"/>
    <w:rsid w:val="003D44D5"/>
    <w:rsid w:val="003D4946"/>
    <w:rsid w:val="003D4A84"/>
    <w:rsid w:val="003D52AC"/>
    <w:rsid w:val="003D566D"/>
    <w:rsid w:val="003D56E7"/>
    <w:rsid w:val="003D56F1"/>
    <w:rsid w:val="003D5B71"/>
    <w:rsid w:val="003D5C2D"/>
    <w:rsid w:val="003D5D51"/>
    <w:rsid w:val="003D5E67"/>
    <w:rsid w:val="003D601B"/>
    <w:rsid w:val="003D6749"/>
    <w:rsid w:val="003D7B1E"/>
    <w:rsid w:val="003D7BF3"/>
    <w:rsid w:val="003D7E09"/>
    <w:rsid w:val="003E0081"/>
    <w:rsid w:val="003E0092"/>
    <w:rsid w:val="003E0C15"/>
    <w:rsid w:val="003E0FA7"/>
    <w:rsid w:val="003E1014"/>
    <w:rsid w:val="003E14CC"/>
    <w:rsid w:val="003E1768"/>
    <w:rsid w:val="003E1B2F"/>
    <w:rsid w:val="003E1BB6"/>
    <w:rsid w:val="003E1D2F"/>
    <w:rsid w:val="003E2030"/>
    <w:rsid w:val="003E2A6B"/>
    <w:rsid w:val="003E2E52"/>
    <w:rsid w:val="003E38C4"/>
    <w:rsid w:val="003E3A41"/>
    <w:rsid w:val="003E4415"/>
    <w:rsid w:val="003E4A94"/>
    <w:rsid w:val="003E4B22"/>
    <w:rsid w:val="003E511B"/>
    <w:rsid w:val="003E54A5"/>
    <w:rsid w:val="003E568E"/>
    <w:rsid w:val="003E58DB"/>
    <w:rsid w:val="003E6588"/>
    <w:rsid w:val="003E6669"/>
    <w:rsid w:val="003E66ED"/>
    <w:rsid w:val="003E69BB"/>
    <w:rsid w:val="003E6FEC"/>
    <w:rsid w:val="003E72E1"/>
    <w:rsid w:val="003E72FE"/>
    <w:rsid w:val="003E7427"/>
    <w:rsid w:val="003E74C4"/>
    <w:rsid w:val="003E76F3"/>
    <w:rsid w:val="003E7F0B"/>
    <w:rsid w:val="003F0008"/>
    <w:rsid w:val="003F038E"/>
    <w:rsid w:val="003F0680"/>
    <w:rsid w:val="003F09E9"/>
    <w:rsid w:val="003F0C5B"/>
    <w:rsid w:val="003F13DB"/>
    <w:rsid w:val="003F14C4"/>
    <w:rsid w:val="003F23A9"/>
    <w:rsid w:val="003F244C"/>
    <w:rsid w:val="003F2A75"/>
    <w:rsid w:val="003F2E1C"/>
    <w:rsid w:val="003F2FFE"/>
    <w:rsid w:val="003F306E"/>
    <w:rsid w:val="003F3247"/>
    <w:rsid w:val="003F35BC"/>
    <w:rsid w:val="003F3926"/>
    <w:rsid w:val="003F3942"/>
    <w:rsid w:val="003F3F48"/>
    <w:rsid w:val="003F401F"/>
    <w:rsid w:val="003F44BD"/>
    <w:rsid w:val="003F4508"/>
    <w:rsid w:val="003F5395"/>
    <w:rsid w:val="003F5B5D"/>
    <w:rsid w:val="003F5C5B"/>
    <w:rsid w:val="003F6772"/>
    <w:rsid w:val="003F6C2B"/>
    <w:rsid w:val="003F6F54"/>
    <w:rsid w:val="003F6F98"/>
    <w:rsid w:val="003F74DE"/>
    <w:rsid w:val="003F75A4"/>
    <w:rsid w:val="003F75FC"/>
    <w:rsid w:val="003F7630"/>
    <w:rsid w:val="004005D7"/>
    <w:rsid w:val="004007D4"/>
    <w:rsid w:val="00400A05"/>
    <w:rsid w:val="00400EF2"/>
    <w:rsid w:val="004012A0"/>
    <w:rsid w:val="004017FA"/>
    <w:rsid w:val="004020B7"/>
    <w:rsid w:val="00402D93"/>
    <w:rsid w:val="00402D9B"/>
    <w:rsid w:val="00402F32"/>
    <w:rsid w:val="00403508"/>
    <w:rsid w:val="004037B8"/>
    <w:rsid w:val="004037CE"/>
    <w:rsid w:val="0040415D"/>
    <w:rsid w:val="004043E7"/>
    <w:rsid w:val="004043F6"/>
    <w:rsid w:val="0040496B"/>
    <w:rsid w:val="00404B4E"/>
    <w:rsid w:val="00404EFF"/>
    <w:rsid w:val="00405252"/>
    <w:rsid w:val="00406160"/>
    <w:rsid w:val="00406179"/>
    <w:rsid w:val="0040681A"/>
    <w:rsid w:val="0040749A"/>
    <w:rsid w:val="00407F58"/>
    <w:rsid w:val="00407FD7"/>
    <w:rsid w:val="00410818"/>
    <w:rsid w:val="00410888"/>
    <w:rsid w:val="004115AA"/>
    <w:rsid w:val="00411640"/>
    <w:rsid w:val="0041189F"/>
    <w:rsid w:val="00412F30"/>
    <w:rsid w:val="00412F90"/>
    <w:rsid w:val="00413835"/>
    <w:rsid w:val="004138C0"/>
    <w:rsid w:val="00413C7C"/>
    <w:rsid w:val="004146EE"/>
    <w:rsid w:val="0041483B"/>
    <w:rsid w:val="004149DC"/>
    <w:rsid w:val="00414CB6"/>
    <w:rsid w:val="00414E0A"/>
    <w:rsid w:val="00414EE3"/>
    <w:rsid w:val="00415209"/>
    <w:rsid w:val="004152CF"/>
    <w:rsid w:val="00415326"/>
    <w:rsid w:val="00416042"/>
    <w:rsid w:val="00416AD0"/>
    <w:rsid w:val="00416C18"/>
    <w:rsid w:val="00416EA6"/>
    <w:rsid w:val="004170BC"/>
    <w:rsid w:val="00417731"/>
    <w:rsid w:val="0041779C"/>
    <w:rsid w:val="00420B48"/>
    <w:rsid w:val="00420FDC"/>
    <w:rsid w:val="00421D9E"/>
    <w:rsid w:val="00421E51"/>
    <w:rsid w:val="00422030"/>
    <w:rsid w:val="0042265F"/>
    <w:rsid w:val="00422C88"/>
    <w:rsid w:val="0042413A"/>
    <w:rsid w:val="00424713"/>
    <w:rsid w:val="00424964"/>
    <w:rsid w:val="00424A89"/>
    <w:rsid w:val="0042532C"/>
    <w:rsid w:val="004256C1"/>
    <w:rsid w:val="00425EBE"/>
    <w:rsid w:val="00426BE5"/>
    <w:rsid w:val="0042787F"/>
    <w:rsid w:val="00427DCD"/>
    <w:rsid w:val="00430031"/>
    <w:rsid w:val="0043027D"/>
    <w:rsid w:val="00430293"/>
    <w:rsid w:val="004302D4"/>
    <w:rsid w:val="004302FB"/>
    <w:rsid w:val="00430CE5"/>
    <w:rsid w:val="00430F35"/>
    <w:rsid w:val="004313A4"/>
    <w:rsid w:val="004314F3"/>
    <w:rsid w:val="00431532"/>
    <w:rsid w:val="004322EF"/>
    <w:rsid w:val="004327B1"/>
    <w:rsid w:val="00432D46"/>
    <w:rsid w:val="00432FB7"/>
    <w:rsid w:val="00433009"/>
    <w:rsid w:val="00433743"/>
    <w:rsid w:val="00433C4E"/>
    <w:rsid w:val="00433ED2"/>
    <w:rsid w:val="00433F26"/>
    <w:rsid w:val="0043443A"/>
    <w:rsid w:val="00434644"/>
    <w:rsid w:val="00434892"/>
    <w:rsid w:val="00434B13"/>
    <w:rsid w:val="00434D6F"/>
    <w:rsid w:val="00435CC3"/>
    <w:rsid w:val="004360EB"/>
    <w:rsid w:val="004360F6"/>
    <w:rsid w:val="00436A3B"/>
    <w:rsid w:val="00436ACF"/>
    <w:rsid w:val="00437B7B"/>
    <w:rsid w:val="00440C1A"/>
    <w:rsid w:val="00440D00"/>
    <w:rsid w:val="004413D7"/>
    <w:rsid w:val="0044148D"/>
    <w:rsid w:val="004424CB"/>
    <w:rsid w:val="00442507"/>
    <w:rsid w:val="00442673"/>
    <w:rsid w:val="00442850"/>
    <w:rsid w:val="004428A3"/>
    <w:rsid w:val="00442B7D"/>
    <w:rsid w:val="004432C6"/>
    <w:rsid w:val="00443859"/>
    <w:rsid w:val="00443CB6"/>
    <w:rsid w:val="00443D17"/>
    <w:rsid w:val="00443D3B"/>
    <w:rsid w:val="00443E41"/>
    <w:rsid w:val="00443F46"/>
    <w:rsid w:val="00444AAB"/>
    <w:rsid w:val="004455C9"/>
    <w:rsid w:val="00445710"/>
    <w:rsid w:val="0044579C"/>
    <w:rsid w:val="00445C87"/>
    <w:rsid w:val="00445D2C"/>
    <w:rsid w:val="00446241"/>
    <w:rsid w:val="004462FD"/>
    <w:rsid w:val="004464B5"/>
    <w:rsid w:val="00446853"/>
    <w:rsid w:val="00446CFE"/>
    <w:rsid w:val="004475F1"/>
    <w:rsid w:val="00447F5D"/>
    <w:rsid w:val="00450657"/>
    <w:rsid w:val="00450915"/>
    <w:rsid w:val="00450D61"/>
    <w:rsid w:val="004510E8"/>
    <w:rsid w:val="00451493"/>
    <w:rsid w:val="0045155E"/>
    <w:rsid w:val="00451566"/>
    <w:rsid w:val="00451735"/>
    <w:rsid w:val="00452425"/>
    <w:rsid w:val="00452BA9"/>
    <w:rsid w:val="00452F87"/>
    <w:rsid w:val="00452FE9"/>
    <w:rsid w:val="00453198"/>
    <w:rsid w:val="00453328"/>
    <w:rsid w:val="004534C6"/>
    <w:rsid w:val="00453898"/>
    <w:rsid w:val="0045397E"/>
    <w:rsid w:val="004544DD"/>
    <w:rsid w:val="00454780"/>
    <w:rsid w:val="0045481E"/>
    <w:rsid w:val="00454A87"/>
    <w:rsid w:val="00455606"/>
    <w:rsid w:val="004557F4"/>
    <w:rsid w:val="00455EE3"/>
    <w:rsid w:val="00456219"/>
    <w:rsid w:val="00456938"/>
    <w:rsid w:val="00456B77"/>
    <w:rsid w:val="00456E4D"/>
    <w:rsid w:val="00456E6D"/>
    <w:rsid w:val="00457422"/>
    <w:rsid w:val="004575C0"/>
    <w:rsid w:val="00457623"/>
    <w:rsid w:val="004578BF"/>
    <w:rsid w:val="004604A1"/>
    <w:rsid w:val="0046054D"/>
    <w:rsid w:val="00460A43"/>
    <w:rsid w:val="00460BAA"/>
    <w:rsid w:val="00460E13"/>
    <w:rsid w:val="0046103B"/>
    <w:rsid w:val="004620C9"/>
    <w:rsid w:val="00462168"/>
    <w:rsid w:val="00462432"/>
    <w:rsid w:val="004628D6"/>
    <w:rsid w:val="00462AA3"/>
    <w:rsid w:val="0046326F"/>
    <w:rsid w:val="00463528"/>
    <w:rsid w:val="00463649"/>
    <w:rsid w:val="00463AB7"/>
    <w:rsid w:val="00463FD7"/>
    <w:rsid w:val="00463FF7"/>
    <w:rsid w:val="004649CE"/>
    <w:rsid w:val="00465B2A"/>
    <w:rsid w:val="004660E1"/>
    <w:rsid w:val="0046685C"/>
    <w:rsid w:val="00466C3D"/>
    <w:rsid w:val="004670AB"/>
    <w:rsid w:val="0046755C"/>
    <w:rsid w:val="004701CD"/>
    <w:rsid w:val="0047022A"/>
    <w:rsid w:val="0047026A"/>
    <w:rsid w:val="00470C04"/>
    <w:rsid w:val="00471105"/>
    <w:rsid w:val="004714A3"/>
    <w:rsid w:val="004716AC"/>
    <w:rsid w:val="004716EF"/>
    <w:rsid w:val="00471DC1"/>
    <w:rsid w:val="00471E8E"/>
    <w:rsid w:val="00472F32"/>
    <w:rsid w:val="00472FF6"/>
    <w:rsid w:val="00473276"/>
    <w:rsid w:val="00473582"/>
    <w:rsid w:val="00473965"/>
    <w:rsid w:val="00473BEF"/>
    <w:rsid w:val="00473CE3"/>
    <w:rsid w:val="00473E6F"/>
    <w:rsid w:val="00474295"/>
    <w:rsid w:val="00474D51"/>
    <w:rsid w:val="00475158"/>
    <w:rsid w:val="00475B9F"/>
    <w:rsid w:val="00475BD2"/>
    <w:rsid w:val="00475F02"/>
    <w:rsid w:val="00476082"/>
    <w:rsid w:val="00476428"/>
    <w:rsid w:val="0047645F"/>
    <w:rsid w:val="00476689"/>
    <w:rsid w:val="004768F1"/>
    <w:rsid w:val="00476B1B"/>
    <w:rsid w:val="004775FE"/>
    <w:rsid w:val="00477900"/>
    <w:rsid w:val="00477D0C"/>
    <w:rsid w:val="00480B54"/>
    <w:rsid w:val="00480D5C"/>
    <w:rsid w:val="0048183A"/>
    <w:rsid w:val="00481859"/>
    <w:rsid w:val="00482406"/>
    <w:rsid w:val="0048378C"/>
    <w:rsid w:val="00484074"/>
    <w:rsid w:val="00484405"/>
    <w:rsid w:val="00484677"/>
    <w:rsid w:val="00484854"/>
    <w:rsid w:val="00484A29"/>
    <w:rsid w:val="0048591F"/>
    <w:rsid w:val="00485A94"/>
    <w:rsid w:val="00486C2F"/>
    <w:rsid w:val="0048738A"/>
    <w:rsid w:val="0048795D"/>
    <w:rsid w:val="0049045A"/>
    <w:rsid w:val="00490B5B"/>
    <w:rsid w:val="00491492"/>
    <w:rsid w:val="00491DA0"/>
    <w:rsid w:val="004923AC"/>
    <w:rsid w:val="0049243A"/>
    <w:rsid w:val="004924B8"/>
    <w:rsid w:val="0049257D"/>
    <w:rsid w:val="004928A0"/>
    <w:rsid w:val="00492DA1"/>
    <w:rsid w:val="00493269"/>
    <w:rsid w:val="00493373"/>
    <w:rsid w:val="004934CB"/>
    <w:rsid w:val="00493661"/>
    <w:rsid w:val="00493BA5"/>
    <w:rsid w:val="00493BC2"/>
    <w:rsid w:val="00494E02"/>
    <w:rsid w:val="0049531D"/>
    <w:rsid w:val="0049559A"/>
    <w:rsid w:val="004955B2"/>
    <w:rsid w:val="00495C78"/>
    <w:rsid w:val="00495D43"/>
    <w:rsid w:val="00495DDA"/>
    <w:rsid w:val="00495E50"/>
    <w:rsid w:val="00495ED4"/>
    <w:rsid w:val="00496073"/>
    <w:rsid w:val="00496140"/>
    <w:rsid w:val="00496605"/>
    <w:rsid w:val="004966A6"/>
    <w:rsid w:val="00496D08"/>
    <w:rsid w:val="00496D54"/>
    <w:rsid w:val="004A0039"/>
    <w:rsid w:val="004A0057"/>
    <w:rsid w:val="004A0566"/>
    <w:rsid w:val="004A070C"/>
    <w:rsid w:val="004A0757"/>
    <w:rsid w:val="004A0E93"/>
    <w:rsid w:val="004A109A"/>
    <w:rsid w:val="004A15A3"/>
    <w:rsid w:val="004A1618"/>
    <w:rsid w:val="004A1A4D"/>
    <w:rsid w:val="004A1BC9"/>
    <w:rsid w:val="004A1C63"/>
    <w:rsid w:val="004A2810"/>
    <w:rsid w:val="004A301A"/>
    <w:rsid w:val="004A31C6"/>
    <w:rsid w:val="004A32F9"/>
    <w:rsid w:val="004A3D1E"/>
    <w:rsid w:val="004A41C2"/>
    <w:rsid w:val="004A4307"/>
    <w:rsid w:val="004A4B31"/>
    <w:rsid w:val="004A4B8F"/>
    <w:rsid w:val="004A4F62"/>
    <w:rsid w:val="004A540B"/>
    <w:rsid w:val="004A60CD"/>
    <w:rsid w:val="004A6224"/>
    <w:rsid w:val="004A66A1"/>
    <w:rsid w:val="004A68E5"/>
    <w:rsid w:val="004A7560"/>
    <w:rsid w:val="004A7E02"/>
    <w:rsid w:val="004B0548"/>
    <w:rsid w:val="004B08E0"/>
    <w:rsid w:val="004B0B95"/>
    <w:rsid w:val="004B0C96"/>
    <w:rsid w:val="004B1247"/>
    <w:rsid w:val="004B15C5"/>
    <w:rsid w:val="004B1B89"/>
    <w:rsid w:val="004B1CCD"/>
    <w:rsid w:val="004B1CF7"/>
    <w:rsid w:val="004B1D78"/>
    <w:rsid w:val="004B22C6"/>
    <w:rsid w:val="004B28EF"/>
    <w:rsid w:val="004B2ABA"/>
    <w:rsid w:val="004B2FB5"/>
    <w:rsid w:val="004B3B7F"/>
    <w:rsid w:val="004B427B"/>
    <w:rsid w:val="004B4316"/>
    <w:rsid w:val="004B474A"/>
    <w:rsid w:val="004B5A0B"/>
    <w:rsid w:val="004B5DCD"/>
    <w:rsid w:val="004B61E0"/>
    <w:rsid w:val="004B6756"/>
    <w:rsid w:val="004B69D6"/>
    <w:rsid w:val="004B6A64"/>
    <w:rsid w:val="004B6B96"/>
    <w:rsid w:val="004B7026"/>
    <w:rsid w:val="004B7292"/>
    <w:rsid w:val="004B76A7"/>
    <w:rsid w:val="004B77E4"/>
    <w:rsid w:val="004B7A24"/>
    <w:rsid w:val="004C0ACA"/>
    <w:rsid w:val="004C0BD9"/>
    <w:rsid w:val="004C0EE6"/>
    <w:rsid w:val="004C0F27"/>
    <w:rsid w:val="004C1AFB"/>
    <w:rsid w:val="004C1CC5"/>
    <w:rsid w:val="004C1F9B"/>
    <w:rsid w:val="004C220B"/>
    <w:rsid w:val="004C22C6"/>
    <w:rsid w:val="004C2741"/>
    <w:rsid w:val="004C27B1"/>
    <w:rsid w:val="004C2F18"/>
    <w:rsid w:val="004C2F54"/>
    <w:rsid w:val="004C3F59"/>
    <w:rsid w:val="004C3FF3"/>
    <w:rsid w:val="004C45F7"/>
    <w:rsid w:val="004C45FF"/>
    <w:rsid w:val="004C4919"/>
    <w:rsid w:val="004C4A86"/>
    <w:rsid w:val="004C5383"/>
    <w:rsid w:val="004C5FB2"/>
    <w:rsid w:val="004C6611"/>
    <w:rsid w:val="004C7AE3"/>
    <w:rsid w:val="004D0449"/>
    <w:rsid w:val="004D0A25"/>
    <w:rsid w:val="004D0BA1"/>
    <w:rsid w:val="004D0E4C"/>
    <w:rsid w:val="004D0EDC"/>
    <w:rsid w:val="004D1531"/>
    <w:rsid w:val="004D233E"/>
    <w:rsid w:val="004D3293"/>
    <w:rsid w:val="004D36E0"/>
    <w:rsid w:val="004D3BC5"/>
    <w:rsid w:val="004D3CD6"/>
    <w:rsid w:val="004D3D3E"/>
    <w:rsid w:val="004D41F8"/>
    <w:rsid w:val="004D4672"/>
    <w:rsid w:val="004D478B"/>
    <w:rsid w:val="004D4E97"/>
    <w:rsid w:val="004D4F8E"/>
    <w:rsid w:val="004D53B2"/>
    <w:rsid w:val="004D5463"/>
    <w:rsid w:val="004D58F6"/>
    <w:rsid w:val="004D5CBB"/>
    <w:rsid w:val="004D5D36"/>
    <w:rsid w:val="004D5D57"/>
    <w:rsid w:val="004D5E46"/>
    <w:rsid w:val="004D6F6E"/>
    <w:rsid w:val="004D7649"/>
    <w:rsid w:val="004D7F85"/>
    <w:rsid w:val="004E22CB"/>
    <w:rsid w:val="004E24DA"/>
    <w:rsid w:val="004E2A28"/>
    <w:rsid w:val="004E2C6A"/>
    <w:rsid w:val="004E2E07"/>
    <w:rsid w:val="004E3424"/>
    <w:rsid w:val="004E36EE"/>
    <w:rsid w:val="004E3723"/>
    <w:rsid w:val="004E3A4C"/>
    <w:rsid w:val="004E42BE"/>
    <w:rsid w:val="004E5B5E"/>
    <w:rsid w:val="004E612F"/>
    <w:rsid w:val="004E63AC"/>
    <w:rsid w:val="004E6561"/>
    <w:rsid w:val="004E7A96"/>
    <w:rsid w:val="004E7B08"/>
    <w:rsid w:val="004E7C2D"/>
    <w:rsid w:val="004E7EA1"/>
    <w:rsid w:val="004F034E"/>
    <w:rsid w:val="004F095D"/>
    <w:rsid w:val="004F0EDF"/>
    <w:rsid w:val="004F10A9"/>
    <w:rsid w:val="004F1248"/>
    <w:rsid w:val="004F1CFC"/>
    <w:rsid w:val="004F23CD"/>
    <w:rsid w:val="004F2585"/>
    <w:rsid w:val="004F298A"/>
    <w:rsid w:val="004F325C"/>
    <w:rsid w:val="004F32C0"/>
    <w:rsid w:val="004F33B3"/>
    <w:rsid w:val="004F3565"/>
    <w:rsid w:val="004F44D8"/>
    <w:rsid w:val="004F472F"/>
    <w:rsid w:val="004F475B"/>
    <w:rsid w:val="004F4805"/>
    <w:rsid w:val="004F4CEB"/>
    <w:rsid w:val="004F4E86"/>
    <w:rsid w:val="004F4EE8"/>
    <w:rsid w:val="004F5093"/>
    <w:rsid w:val="004F50DD"/>
    <w:rsid w:val="004F5179"/>
    <w:rsid w:val="004F5755"/>
    <w:rsid w:val="004F57E4"/>
    <w:rsid w:val="004F590D"/>
    <w:rsid w:val="004F5B88"/>
    <w:rsid w:val="004F649F"/>
    <w:rsid w:val="004F6698"/>
    <w:rsid w:val="004F6748"/>
    <w:rsid w:val="004F6BFB"/>
    <w:rsid w:val="004F6D07"/>
    <w:rsid w:val="004F7069"/>
    <w:rsid w:val="004F7780"/>
    <w:rsid w:val="004F77CE"/>
    <w:rsid w:val="004F7CA9"/>
    <w:rsid w:val="004F7D25"/>
    <w:rsid w:val="004F7D41"/>
    <w:rsid w:val="00500283"/>
    <w:rsid w:val="00500425"/>
    <w:rsid w:val="00500651"/>
    <w:rsid w:val="005009C6"/>
    <w:rsid w:val="0050126C"/>
    <w:rsid w:val="00501306"/>
    <w:rsid w:val="00501AF6"/>
    <w:rsid w:val="00501D10"/>
    <w:rsid w:val="00501D74"/>
    <w:rsid w:val="00501ED6"/>
    <w:rsid w:val="005021CD"/>
    <w:rsid w:val="005025A0"/>
    <w:rsid w:val="005025C7"/>
    <w:rsid w:val="00502884"/>
    <w:rsid w:val="00502D27"/>
    <w:rsid w:val="005031CC"/>
    <w:rsid w:val="0050330E"/>
    <w:rsid w:val="00503481"/>
    <w:rsid w:val="00503542"/>
    <w:rsid w:val="005035CB"/>
    <w:rsid w:val="00503A24"/>
    <w:rsid w:val="00503D5D"/>
    <w:rsid w:val="00504286"/>
    <w:rsid w:val="00504418"/>
    <w:rsid w:val="00504499"/>
    <w:rsid w:val="00504BA9"/>
    <w:rsid w:val="00505092"/>
    <w:rsid w:val="0050566D"/>
    <w:rsid w:val="00505998"/>
    <w:rsid w:val="00505E5A"/>
    <w:rsid w:val="00505FB6"/>
    <w:rsid w:val="005064A8"/>
    <w:rsid w:val="00506C54"/>
    <w:rsid w:val="00506D73"/>
    <w:rsid w:val="00506DF2"/>
    <w:rsid w:val="00506E78"/>
    <w:rsid w:val="00506EC5"/>
    <w:rsid w:val="00506FE4"/>
    <w:rsid w:val="00507D6D"/>
    <w:rsid w:val="00507F21"/>
    <w:rsid w:val="00510050"/>
    <w:rsid w:val="0051070A"/>
    <w:rsid w:val="00510915"/>
    <w:rsid w:val="00510BA7"/>
    <w:rsid w:val="00510D45"/>
    <w:rsid w:val="00510F38"/>
    <w:rsid w:val="00510FE8"/>
    <w:rsid w:val="005114FB"/>
    <w:rsid w:val="005116AA"/>
    <w:rsid w:val="005118E1"/>
    <w:rsid w:val="0051191E"/>
    <w:rsid w:val="00511ABE"/>
    <w:rsid w:val="00511AF6"/>
    <w:rsid w:val="005121D1"/>
    <w:rsid w:val="0051272C"/>
    <w:rsid w:val="00513395"/>
    <w:rsid w:val="0051368C"/>
    <w:rsid w:val="005137AE"/>
    <w:rsid w:val="00513916"/>
    <w:rsid w:val="00513A67"/>
    <w:rsid w:val="00513B05"/>
    <w:rsid w:val="0051523A"/>
    <w:rsid w:val="00515366"/>
    <w:rsid w:val="00515AED"/>
    <w:rsid w:val="00515D36"/>
    <w:rsid w:val="00515DD0"/>
    <w:rsid w:val="00516852"/>
    <w:rsid w:val="00516C47"/>
    <w:rsid w:val="00520831"/>
    <w:rsid w:val="00520C4C"/>
    <w:rsid w:val="00520E7B"/>
    <w:rsid w:val="00520FBE"/>
    <w:rsid w:val="00521376"/>
    <w:rsid w:val="00522314"/>
    <w:rsid w:val="00522441"/>
    <w:rsid w:val="00522711"/>
    <w:rsid w:val="00522C22"/>
    <w:rsid w:val="00522CFA"/>
    <w:rsid w:val="00522D1E"/>
    <w:rsid w:val="00522DCE"/>
    <w:rsid w:val="0052304C"/>
    <w:rsid w:val="00523F39"/>
    <w:rsid w:val="005240EC"/>
    <w:rsid w:val="0052448A"/>
    <w:rsid w:val="00524914"/>
    <w:rsid w:val="00524B1F"/>
    <w:rsid w:val="00525008"/>
    <w:rsid w:val="00525C0E"/>
    <w:rsid w:val="00526069"/>
    <w:rsid w:val="00526074"/>
    <w:rsid w:val="00526289"/>
    <w:rsid w:val="00526B54"/>
    <w:rsid w:val="00527941"/>
    <w:rsid w:val="00527C7B"/>
    <w:rsid w:val="00527D9E"/>
    <w:rsid w:val="00527EBB"/>
    <w:rsid w:val="00530468"/>
    <w:rsid w:val="005307C5"/>
    <w:rsid w:val="005309CF"/>
    <w:rsid w:val="00530E7F"/>
    <w:rsid w:val="005314CA"/>
    <w:rsid w:val="005314F1"/>
    <w:rsid w:val="00531A12"/>
    <w:rsid w:val="00531AA2"/>
    <w:rsid w:val="00531D28"/>
    <w:rsid w:val="00531EAC"/>
    <w:rsid w:val="0053346B"/>
    <w:rsid w:val="005339C8"/>
    <w:rsid w:val="00533C8A"/>
    <w:rsid w:val="00533E54"/>
    <w:rsid w:val="0053446A"/>
    <w:rsid w:val="00534650"/>
    <w:rsid w:val="00535A18"/>
    <w:rsid w:val="00535ACF"/>
    <w:rsid w:val="005362E0"/>
    <w:rsid w:val="005371B5"/>
    <w:rsid w:val="00537C85"/>
    <w:rsid w:val="00540023"/>
    <w:rsid w:val="00540096"/>
    <w:rsid w:val="0054027D"/>
    <w:rsid w:val="00540355"/>
    <w:rsid w:val="00540921"/>
    <w:rsid w:val="00540F1D"/>
    <w:rsid w:val="00541707"/>
    <w:rsid w:val="00541726"/>
    <w:rsid w:val="005418B3"/>
    <w:rsid w:val="005425C8"/>
    <w:rsid w:val="00542636"/>
    <w:rsid w:val="00542641"/>
    <w:rsid w:val="005426B7"/>
    <w:rsid w:val="005427C7"/>
    <w:rsid w:val="00542CAE"/>
    <w:rsid w:val="00542DFD"/>
    <w:rsid w:val="00543293"/>
    <w:rsid w:val="005448C9"/>
    <w:rsid w:val="00544CCA"/>
    <w:rsid w:val="00544EDD"/>
    <w:rsid w:val="0054597B"/>
    <w:rsid w:val="00545C8F"/>
    <w:rsid w:val="005469C4"/>
    <w:rsid w:val="00546A6C"/>
    <w:rsid w:val="00546B6D"/>
    <w:rsid w:val="00546BB5"/>
    <w:rsid w:val="00546D7D"/>
    <w:rsid w:val="0054799E"/>
    <w:rsid w:val="00547CAC"/>
    <w:rsid w:val="00547E3F"/>
    <w:rsid w:val="00550085"/>
    <w:rsid w:val="00550693"/>
    <w:rsid w:val="00551253"/>
    <w:rsid w:val="00551483"/>
    <w:rsid w:val="0055159B"/>
    <w:rsid w:val="00551959"/>
    <w:rsid w:val="005519EC"/>
    <w:rsid w:val="0055285A"/>
    <w:rsid w:val="00552A18"/>
    <w:rsid w:val="00552B93"/>
    <w:rsid w:val="00552BA9"/>
    <w:rsid w:val="00552C7F"/>
    <w:rsid w:val="00553339"/>
    <w:rsid w:val="005533B9"/>
    <w:rsid w:val="00553534"/>
    <w:rsid w:val="00553AB8"/>
    <w:rsid w:val="00554811"/>
    <w:rsid w:val="00554A9B"/>
    <w:rsid w:val="005551E0"/>
    <w:rsid w:val="00555583"/>
    <w:rsid w:val="0055573D"/>
    <w:rsid w:val="005559C7"/>
    <w:rsid w:val="00555B69"/>
    <w:rsid w:val="00555DBC"/>
    <w:rsid w:val="005561B5"/>
    <w:rsid w:val="00556204"/>
    <w:rsid w:val="005565F0"/>
    <w:rsid w:val="00556B57"/>
    <w:rsid w:val="00556D5E"/>
    <w:rsid w:val="00557020"/>
    <w:rsid w:val="005570B1"/>
    <w:rsid w:val="00557128"/>
    <w:rsid w:val="0055725C"/>
    <w:rsid w:val="00557672"/>
    <w:rsid w:val="00557C5A"/>
    <w:rsid w:val="00557D82"/>
    <w:rsid w:val="005600FE"/>
    <w:rsid w:val="005607EA"/>
    <w:rsid w:val="005611D9"/>
    <w:rsid w:val="00561304"/>
    <w:rsid w:val="0056138A"/>
    <w:rsid w:val="0056151E"/>
    <w:rsid w:val="0056167C"/>
    <w:rsid w:val="00561725"/>
    <w:rsid w:val="005617EF"/>
    <w:rsid w:val="00561936"/>
    <w:rsid w:val="00561C6E"/>
    <w:rsid w:val="005623A6"/>
    <w:rsid w:val="005635B0"/>
    <w:rsid w:val="00563DCC"/>
    <w:rsid w:val="0056468D"/>
    <w:rsid w:val="00564AE8"/>
    <w:rsid w:val="00564CD0"/>
    <w:rsid w:val="005651E7"/>
    <w:rsid w:val="00565336"/>
    <w:rsid w:val="005658E0"/>
    <w:rsid w:val="00565EC8"/>
    <w:rsid w:val="0056602A"/>
    <w:rsid w:val="00566212"/>
    <w:rsid w:val="005664C4"/>
    <w:rsid w:val="00566CB3"/>
    <w:rsid w:val="0056718E"/>
    <w:rsid w:val="0056728F"/>
    <w:rsid w:val="00567490"/>
    <w:rsid w:val="00567914"/>
    <w:rsid w:val="00567CF6"/>
    <w:rsid w:val="00567E09"/>
    <w:rsid w:val="0057062E"/>
    <w:rsid w:val="00570B2D"/>
    <w:rsid w:val="00571402"/>
    <w:rsid w:val="00571631"/>
    <w:rsid w:val="00571E0F"/>
    <w:rsid w:val="00571E38"/>
    <w:rsid w:val="00571F1F"/>
    <w:rsid w:val="0057202D"/>
    <w:rsid w:val="005723DE"/>
    <w:rsid w:val="00572BA2"/>
    <w:rsid w:val="00572BCF"/>
    <w:rsid w:val="00573488"/>
    <w:rsid w:val="00573A1D"/>
    <w:rsid w:val="00573F39"/>
    <w:rsid w:val="005741B3"/>
    <w:rsid w:val="00574BC8"/>
    <w:rsid w:val="00575592"/>
    <w:rsid w:val="00575BC3"/>
    <w:rsid w:val="005762EC"/>
    <w:rsid w:val="005764DF"/>
    <w:rsid w:val="00576A67"/>
    <w:rsid w:val="00576B48"/>
    <w:rsid w:val="00576B9D"/>
    <w:rsid w:val="00576F67"/>
    <w:rsid w:val="0057774B"/>
    <w:rsid w:val="00577C3E"/>
    <w:rsid w:val="00577CD0"/>
    <w:rsid w:val="00577E70"/>
    <w:rsid w:val="00580305"/>
    <w:rsid w:val="005805B0"/>
    <w:rsid w:val="00580685"/>
    <w:rsid w:val="00580BC2"/>
    <w:rsid w:val="00580EE7"/>
    <w:rsid w:val="005822E8"/>
    <w:rsid w:val="005823EB"/>
    <w:rsid w:val="00582485"/>
    <w:rsid w:val="00582681"/>
    <w:rsid w:val="0058307D"/>
    <w:rsid w:val="0058352B"/>
    <w:rsid w:val="005835EB"/>
    <w:rsid w:val="005837D5"/>
    <w:rsid w:val="00583A12"/>
    <w:rsid w:val="00583B4D"/>
    <w:rsid w:val="00583C96"/>
    <w:rsid w:val="00584266"/>
    <w:rsid w:val="0058469F"/>
    <w:rsid w:val="00584940"/>
    <w:rsid w:val="00584E6C"/>
    <w:rsid w:val="00585238"/>
    <w:rsid w:val="00585824"/>
    <w:rsid w:val="005859DC"/>
    <w:rsid w:val="0058641F"/>
    <w:rsid w:val="00586681"/>
    <w:rsid w:val="00586735"/>
    <w:rsid w:val="00586ABF"/>
    <w:rsid w:val="00587009"/>
    <w:rsid w:val="00587120"/>
    <w:rsid w:val="00587447"/>
    <w:rsid w:val="00587972"/>
    <w:rsid w:val="0059007E"/>
    <w:rsid w:val="005900E7"/>
    <w:rsid w:val="00590A56"/>
    <w:rsid w:val="0059108C"/>
    <w:rsid w:val="0059110D"/>
    <w:rsid w:val="005915F0"/>
    <w:rsid w:val="00591E63"/>
    <w:rsid w:val="005923A6"/>
    <w:rsid w:val="0059257F"/>
    <w:rsid w:val="00592775"/>
    <w:rsid w:val="005927DE"/>
    <w:rsid w:val="00592A05"/>
    <w:rsid w:val="00592DA0"/>
    <w:rsid w:val="00593554"/>
    <w:rsid w:val="00593ED4"/>
    <w:rsid w:val="00593F13"/>
    <w:rsid w:val="00594160"/>
    <w:rsid w:val="00594285"/>
    <w:rsid w:val="00594595"/>
    <w:rsid w:val="00594B31"/>
    <w:rsid w:val="005953DD"/>
    <w:rsid w:val="0059552D"/>
    <w:rsid w:val="00595594"/>
    <w:rsid w:val="0059583D"/>
    <w:rsid w:val="00595960"/>
    <w:rsid w:val="005959C3"/>
    <w:rsid w:val="00595D42"/>
    <w:rsid w:val="00596A7E"/>
    <w:rsid w:val="005970D6"/>
    <w:rsid w:val="00597328"/>
    <w:rsid w:val="005974A4"/>
    <w:rsid w:val="005975DB"/>
    <w:rsid w:val="00597961"/>
    <w:rsid w:val="00597A6D"/>
    <w:rsid w:val="005A0093"/>
    <w:rsid w:val="005A03FF"/>
    <w:rsid w:val="005A0590"/>
    <w:rsid w:val="005A0727"/>
    <w:rsid w:val="005A082E"/>
    <w:rsid w:val="005A0851"/>
    <w:rsid w:val="005A09DE"/>
    <w:rsid w:val="005A0FC5"/>
    <w:rsid w:val="005A119F"/>
    <w:rsid w:val="005A16C1"/>
    <w:rsid w:val="005A18CD"/>
    <w:rsid w:val="005A1C8F"/>
    <w:rsid w:val="005A1CC7"/>
    <w:rsid w:val="005A1EEE"/>
    <w:rsid w:val="005A2667"/>
    <w:rsid w:val="005A26D7"/>
    <w:rsid w:val="005A2856"/>
    <w:rsid w:val="005A29E4"/>
    <w:rsid w:val="005A2FD3"/>
    <w:rsid w:val="005A30E2"/>
    <w:rsid w:val="005A31D4"/>
    <w:rsid w:val="005A40B8"/>
    <w:rsid w:val="005A447B"/>
    <w:rsid w:val="005A4897"/>
    <w:rsid w:val="005A49EF"/>
    <w:rsid w:val="005A5ECB"/>
    <w:rsid w:val="005A61D9"/>
    <w:rsid w:val="005A6B67"/>
    <w:rsid w:val="005A6DC9"/>
    <w:rsid w:val="005A79D4"/>
    <w:rsid w:val="005A7A84"/>
    <w:rsid w:val="005A7B75"/>
    <w:rsid w:val="005A7CEA"/>
    <w:rsid w:val="005A7F00"/>
    <w:rsid w:val="005B00E0"/>
    <w:rsid w:val="005B082B"/>
    <w:rsid w:val="005B0963"/>
    <w:rsid w:val="005B0D7C"/>
    <w:rsid w:val="005B1189"/>
    <w:rsid w:val="005B1214"/>
    <w:rsid w:val="005B1238"/>
    <w:rsid w:val="005B19E0"/>
    <w:rsid w:val="005B1A12"/>
    <w:rsid w:val="005B2454"/>
    <w:rsid w:val="005B2662"/>
    <w:rsid w:val="005B2B9D"/>
    <w:rsid w:val="005B30CF"/>
    <w:rsid w:val="005B34DB"/>
    <w:rsid w:val="005B4135"/>
    <w:rsid w:val="005B4197"/>
    <w:rsid w:val="005B422B"/>
    <w:rsid w:val="005B4799"/>
    <w:rsid w:val="005B5051"/>
    <w:rsid w:val="005B6707"/>
    <w:rsid w:val="005B6821"/>
    <w:rsid w:val="005B6B7B"/>
    <w:rsid w:val="005B6EFF"/>
    <w:rsid w:val="005B7A56"/>
    <w:rsid w:val="005B7D12"/>
    <w:rsid w:val="005C0143"/>
    <w:rsid w:val="005C04AE"/>
    <w:rsid w:val="005C0AAB"/>
    <w:rsid w:val="005C1602"/>
    <w:rsid w:val="005C231D"/>
    <w:rsid w:val="005C2328"/>
    <w:rsid w:val="005C26A2"/>
    <w:rsid w:val="005C27D8"/>
    <w:rsid w:val="005C2A00"/>
    <w:rsid w:val="005C2EA0"/>
    <w:rsid w:val="005C3218"/>
    <w:rsid w:val="005C32C0"/>
    <w:rsid w:val="005C34E5"/>
    <w:rsid w:val="005C3572"/>
    <w:rsid w:val="005C3B00"/>
    <w:rsid w:val="005C3B87"/>
    <w:rsid w:val="005C4191"/>
    <w:rsid w:val="005C42BA"/>
    <w:rsid w:val="005C48BF"/>
    <w:rsid w:val="005C4E8F"/>
    <w:rsid w:val="005C6816"/>
    <w:rsid w:val="005C6C56"/>
    <w:rsid w:val="005C737A"/>
    <w:rsid w:val="005C766B"/>
    <w:rsid w:val="005C767E"/>
    <w:rsid w:val="005C794B"/>
    <w:rsid w:val="005C7977"/>
    <w:rsid w:val="005C7A4F"/>
    <w:rsid w:val="005C7E4B"/>
    <w:rsid w:val="005D0356"/>
    <w:rsid w:val="005D04CC"/>
    <w:rsid w:val="005D09D9"/>
    <w:rsid w:val="005D0B29"/>
    <w:rsid w:val="005D0E94"/>
    <w:rsid w:val="005D13A6"/>
    <w:rsid w:val="005D1628"/>
    <w:rsid w:val="005D190E"/>
    <w:rsid w:val="005D1A64"/>
    <w:rsid w:val="005D1CC0"/>
    <w:rsid w:val="005D20F2"/>
    <w:rsid w:val="005D21C2"/>
    <w:rsid w:val="005D28D5"/>
    <w:rsid w:val="005D2990"/>
    <w:rsid w:val="005D2EC9"/>
    <w:rsid w:val="005D2F51"/>
    <w:rsid w:val="005D2FEC"/>
    <w:rsid w:val="005D3527"/>
    <w:rsid w:val="005D386C"/>
    <w:rsid w:val="005D4219"/>
    <w:rsid w:val="005D4355"/>
    <w:rsid w:val="005D4679"/>
    <w:rsid w:val="005D4A42"/>
    <w:rsid w:val="005D4A46"/>
    <w:rsid w:val="005D4BD1"/>
    <w:rsid w:val="005D5228"/>
    <w:rsid w:val="005D58AD"/>
    <w:rsid w:val="005D59DC"/>
    <w:rsid w:val="005D5A06"/>
    <w:rsid w:val="005D5E05"/>
    <w:rsid w:val="005D5E91"/>
    <w:rsid w:val="005D5EDC"/>
    <w:rsid w:val="005D6242"/>
    <w:rsid w:val="005D635A"/>
    <w:rsid w:val="005D6576"/>
    <w:rsid w:val="005D66C3"/>
    <w:rsid w:val="005D6935"/>
    <w:rsid w:val="005D77CE"/>
    <w:rsid w:val="005D798F"/>
    <w:rsid w:val="005E046D"/>
    <w:rsid w:val="005E06FE"/>
    <w:rsid w:val="005E099F"/>
    <w:rsid w:val="005E0BCF"/>
    <w:rsid w:val="005E0E6F"/>
    <w:rsid w:val="005E0F23"/>
    <w:rsid w:val="005E167E"/>
    <w:rsid w:val="005E194A"/>
    <w:rsid w:val="005E19BC"/>
    <w:rsid w:val="005E1A1D"/>
    <w:rsid w:val="005E2389"/>
    <w:rsid w:val="005E26D4"/>
    <w:rsid w:val="005E2A88"/>
    <w:rsid w:val="005E2B90"/>
    <w:rsid w:val="005E31F8"/>
    <w:rsid w:val="005E3654"/>
    <w:rsid w:val="005E3667"/>
    <w:rsid w:val="005E3B3B"/>
    <w:rsid w:val="005E3B77"/>
    <w:rsid w:val="005E3F80"/>
    <w:rsid w:val="005E4299"/>
    <w:rsid w:val="005E4373"/>
    <w:rsid w:val="005E4926"/>
    <w:rsid w:val="005E4C82"/>
    <w:rsid w:val="005E4DD9"/>
    <w:rsid w:val="005E52B1"/>
    <w:rsid w:val="005E6AC9"/>
    <w:rsid w:val="005E6EAF"/>
    <w:rsid w:val="005E735C"/>
    <w:rsid w:val="005E783B"/>
    <w:rsid w:val="005E7E0F"/>
    <w:rsid w:val="005E7F1E"/>
    <w:rsid w:val="005F0EBB"/>
    <w:rsid w:val="005F0ED3"/>
    <w:rsid w:val="005F1011"/>
    <w:rsid w:val="005F12DA"/>
    <w:rsid w:val="005F1760"/>
    <w:rsid w:val="005F18A7"/>
    <w:rsid w:val="005F1A33"/>
    <w:rsid w:val="005F1DBC"/>
    <w:rsid w:val="005F1F7E"/>
    <w:rsid w:val="005F1FA2"/>
    <w:rsid w:val="005F205E"/>
    <w:rsid w:val="005F23C7"/>
    <w:rsid w:val="005F284A"/>
    <w:rsid w:val="005F2A3E"/>
    <w:rsid w:val="005F2ED2"/>
    <w:rsid w:val="005F3005"/>
    <w:rsid w:val="005F3284"/>
    <w:rsid w:val="005F3D70"/>
    <w:rsid w:val="005F3E92"/>
    <w:rsid w:val="005F4143"/>
    <w:rsid w:val="005F427E"/>
    <w:rsid w:val="005F45B7"/>
    <w:rsid w:val="005F4893"/>
    <w:rsid w:val="005F4ADF"/>
    <w:rsid w:val="005F4B4C"/>
    <w:rsid w:val="005F4E44"/>
    <w:rsid w:val="005F4FB5"/>
    <w:rsid w:val="005F5904"/>
    <w:rsid w:val="005F5C64"/>
    <w:rsid w:val="005F6053"/>
    <w:rsid w:val="005F67D8"/>
    <w:rsid w:val="005F6E4E"/>
    <w:rsid w:val="005F6E63"/>
    <w:rsid w:val="005F7870"/>
    <w:rsid w:val="005F7FBA"/>
    <w:rsid w:val="005F7FD1"/>
    <w:rsid w:val="0060032F"/>
    <w:rsid w:val="006006D1"/>
    <w:rsid w:val="00600D4A"/>
    <w:rsid w:val="00600E2A"/>
    <w:rsid w:val="00600EE4"/>
    <w:rsid w:val="00600EFB"/>
    <w:rsid w:val="0060105F"/>
    <w:rsid w:val="00601120"/>
    <w:rsid w:val="0060165A"/>
    <w:rsid w:val="00601DC0"/>
    <w:rsid w:val="00602081"/>
    <w:rsid w:val="00602305"/>
    <w:rsid w:val="006027DC"/>
    <w:rsid w:val="00603006"/>
    <w:rsid w:val="00603BBD"/>
    <w:rsid w:val="00603CFA"/>
    <w:rsid w:val="00604658"/>
    <w:rsid w:val="0060477A"/>
    <w:rsid w:val="00604D14"/>
    <w:rsid w:val="0060543B"/>
    <w:rsid w:val="0060556B"/>
    <w:rsid w:val="006055BE"/>
    <w:rsid w:val="006055D3"/>
    <w:rsid w:val="006056D4"/>
    <w:rsid w:val="006056F9"/>
    <w:rsid w:val="006057D5"/>
    <w:rsid w:val="006058BC"/>
    <w:rsid w:val="00605A3C"/>
    <w:rsid w:val="00605B27"/>
    <w:rsid w:val="00605C0E"/>
    <w:rsid w:val="00605DD3"/>
    <w:rsid w:val="006061C4"/>
    <w:rsid w:val="006062FD"/>
    <w:rsid w:val="00606466"/>
    <w:rsid w:val="00606A7C"/>
    <w:rsid w:val="00606B47"/>
    <w:rsid w:val="00607116"/>
    <w:rsid w:val="006074DB"/>
    <w:rsid w:val="00607745"/>
    <w:rsid w:val="00607B5A"/>
    <w:rsid w:val="00607E40"/>
    <w:rsid w:val="00607F5F"/>
    <w:rsid w:val="006102F2"/>
    <w:rsid w:val="00610511"/>
    <w:rsid w:val="00610571"/>
    <w:rsid w:val="00610776"/>
    <w:rsid w:val="006109A7"/>
    <w:rsid w:val="00610CAC"/>
    <w:rsid w:val="00610CCA"/>
    <w:rsid w:val="006112E6"/>
    <w:rsid w:val="00611F87"/>
    <w:rsid w:val="0061242C"/>
    <w:rsid w:val="00612587"/>
    <w:rsid w:val="00612A83"/>
    <w:rsid w:val="00612B0D"/>
    <w:rsid w:val="00612C9B"/>
    <w:rsid w:val="00612FE2"/>
    <w:rsid w:val="00613149"/>
    <w:rsid w:val="00613B4A"/>
    <w:rsid w:val="00613B5C"/>
    <w:rsid w:val="00614054"/>
    <w:rsid w:val="00614EE6"/>
    <w:rsid w:val="00615353"/>
    <w:rsid w:val="00615540"/>
    <w:rsid w:val="00615C03"/>
    <w:rsid w:val="00615CF6"/>
    <w:rsid w:val="00615E93"/>
    <w:rsid w:val="006160C6"/>
    <w:rsid w:val="00616329"/>
    <w:rsid w:val="00616386"/>
    <w:rsid w:val="00616A00"/>
    <w:rsid w:val="00616A72"/>
    <w:rsid w:val="00617B73"/>
    <w:rsid w:val="00617E9A"/>
    <w:rsid w:val="00620159"/>
    <w:rsid w:val="006202E0"/>
    <w:rsid w:val="006204A2"/>
    <w:rsid w:val="00620796"/>
    <w:rsid w:val="0062083C"/>
    <w:rsid w:val="0062094B"/>
    <w:rsid w:val="006209C8"/>
    <w:rsid w:val="00620C8E"/>
    <w:rsid w:val="00621525"/>
    <w:rsid w:val="00623016"/>
    <w:rsid w:val="00623662"/>
    <w:rsid w:val="00623675"/>
    <w:rsid w:val="0062378B"/>
    <w:rsid w:val="00623A33"/>
    <w:rsid w:val="006245B6"/>
    <w:rsid w:val="006248AE"/>
    <w:rsid w:val="00624C5F"/>
    <w:rsid w:val="00624E97"/>
    <w:rsid w:val="006253D7"/>
    <w:rsid w:val="00625444"/>
    <w:rsid w:val="00625E56"/>
    <w:rsid w:val="006267D0"/>
    <w:rsid w:val="0062690D"/>
    <w:rsid w:val="00626A9A"/>
    <w:rsid w:val="00626ABB"/>
    <w:rsid w:val="00626E5F"/>
    <w:rsid w:val="00627205"/>
    <w:rsid w:val="006274F7"/>
    <w:rsid w:val="00627B88"/>
    <w:rsid w:val="006300AE"/>
    <w:rsid w:val="00630132"/>
    <w:rsid w:val="00630301"/>
    <w:rsid w:val="006306CC"/>
    <w:rsid w:val="006308FA"/>
    <w:rsid w:val="00630972"/>
    <w:rsid w:val="00630A7A"/>
    <w:rsid w:val="006317F8"/>
    <w:rsid w:val="00631AAB"/>
    <w:rsid w:val="00631AAC"/>
    <w:rsid w:val="00631D70"/>
    <w:rsid w:val="00632217"/>
    <w:rsid w:val="006323A1"/>
    <w:rsid w:val="00632552"/>
    <w:rsid w:val="0063260A"/>
    <w:rsid w:val="00632705"/>
    <w:rsid w:val="006327AD"/>
    <w:rsid w:val="006327DF"/>
    <w:rsid w:val="00632EA0"/>
    <w:rsid w:val="00633131"/>
    <w:rsid w:val="00633984"/>
    <w:rsid w:val="00633C8E"/>
    <w:rsid w:val="00633DA8"/>
    <w:rsid w:val="00633E0A"/>
    <w:rsid w:val="0063411D"/>
    <w:rsid w:val="0063429C"/>
    <w:rsid w:val="0063446D"/>
    <w:rsid w:val="00634A15"/>
    <w:rsid w:val="00634B54"/>
    <w:rsid w:val="00634DAA"/>
    <w:rsid w:val="00634FCF"/>
    <w:rsid w:val="0063562B"/>
    <w:rsid w:val="00635A7E"/>
    <w:rsid w:val="006364D8"/>
    <w:rsid w:val="00636B70"/>
    <w:rsid w:val="00636B9C"/>
    <w:rsid w:val="00636CCD"/>
    <w:rsid w:val="00636D94"/>
    <w:rsid w:val="0063752D"/>
    <w:rsid w:val="00637849"/>
    <w:rsid w:val="00637AAC"/>
    <w:rsid w:val="00637BD1"/>
    <w:rsid w:val="00640AAD"/>
    <w:rsid w:val="00641009"/>
    <w:rsid w:val="006412D4"/>
    <w:rsid w:val="00642D38"/>
    <w:rsid w:val="00643284"/>
    <w:rsid w:val="006442FD"/>
    <w:rsid w:val="006445FE"/>
    <w:rsid w:val="00644B82"/>
    <w:rsid w:val="00644BE1"/>
    <w:rsid w:val="00645086"/>
    <w:rsid w:val="0064509D"/>
    <w:rsid w:val="00645817"/>
    <w:rsid w:val="00645A9C"/>
    <w:rsid w:val="00645BCB"/>
    <w:rsid w:val="00645DFB"/>
    <w:rsid w:val="006464DA"/>
    <w:rsid w:val="006464EC"/>
    <w:rsid w:val="0064670C"/>
    <w:rsid w:val="00646875"/>
    <w:rsid w:val="00646BCE"/>
    <w:rsid w:val="00646FD8"/>
    <w:rsid w:val="006478EB"/>
    <w:rsid w:val="00647964"/>
    <w:rsid w:val="00647BCE"/>
    <w:rsid w:val="00647FB5"/>
    <w:rsid w:val="0065002F"/>
    <w:rsid w:val="0065014D"/>
    <w:rsid w:val="00651217"/>
    <w:rsid w:val="0065123D"/>
    <w:rsid w:val="0065124A"/>
    <w:rsid w:val="00651629"/>
    <w:rsid w:val="00651CFD"/>
    <w:rsid w:val="00651D57"/>
    <w:rsid w:val="00651FA5"/>
    <w:rsid w:val="00652336"/>
    <w:rsid w:val="006523F4"/>
    <w:rsid w:val="00652C14"/>
    <w:rsid w:val="00652E7D"/>
    <w:rsid w:val="00653B4C"/>
    <w:rsid w:val="00653B72"/>
    <w:rsid w:val="00653CB5"/>
    <w:rsid w:val="00653DA4"/>
    <w:rsid w:val="0065403B"/>
    <w:rsid w:val="006547BB"/>
    <w:rsid w:val="0065483B"/>
    <w:rsid w:val="00654867"/>
    <w:rsid w:val="00656329"/>
    <w:rsid w:val="00656810"/>
    <w:rsid w:val="0065687C"/>
    <w:rsid w:val="0065694F"/>
    <w:rsid w:val="00657A43"/>
    <w:rsid w:val="006606FE"/>
    <w:rsid w:val="00660957"/>
    <w:rsid w:val="00660D4F"/>
    <w:rsid w:val="00660DEA"/>
    <w:rsid w:val="00660F9E"/>
    <w:rsid w:val="00661494"/>
    <w:rsid w:val="00661659"/>
    <w:rsid w:val="00661E30"/>
    <w:rsid w:val="0066207E"/>
    <w:rsid w:val="00662B88"/>
    <w:rsid w:val="0066363F"/>
    <w:rsid w:val="00663D96"/>
    <w:rsid w:val="006641CB"/>
    <w:rsid w:val="0066439D"/>
    <w:rsid w:val="006645C3"/>
    <w:rsid w:val="006649F5"/>
    <w:rsid w:val="00665486"/>
    <w:rsid w:val="0066591E"/>
    <w:rsid w:val="00666BB3"/>
    <w:rsid w:val="006672C6"/>
    <w:rsid w:val="00667357"/>
    <w:rsid w:val="006679B5"/>
    <w:rsid w:val="00667FC1"/>
    <w:rsid w:val="00670388"/>
    <w:rsid w:val="006703F2"/>
    <w:rsid w:val="006707C0"/>
    <w:rsid w:val="00670C14"/>
    <w:rsid w:val="00670E69"/>
    <w:rsid w:val="0067188A"/>
    <w:rsid w:val="006721C0"/>
    <w:rsid w:val="00672840"/>
    <w:rsid w:val="00672B60"/>
    <w:rsid w:val="006734A2"/>
    <w:rsid w:val="00673893"/>
    <w:rsid w:val="00673B2E"/>
    <w:rsid w:val="00673BEA"/>
    <w:rsid w:val="00674055"/>
    <w:rsid w:val="006743C1"/>
    <w:rsid w:val="00674AA8"/>
    <w:rsid w:val="00674B2D"/>
    <w:rsid w:val="00674C34"/>
    <w:rsid w:val="00674D83"/>
    <w:rsid w:val="00674E9B"/>
    <w:rsid w:val="00674FFE"/>
    <w:rsid w:val="00675090"/>
    <w:rsid w:val="0067521A"/>
    <w:rsid w:val="00675B9D"/>
    <w:rsid w:val="00675D93"/>
    <w:rsid w:val="006764AF"/>
    <w:rsid w:val="0067657A"/>
    <w:rsid w:val="00676851"/>
    <w:rsid w:val="00677029"/>
    <w:rsid w:val="0067738C"/>
    <w:rsid w:val="00677ACE"/>
    <w:rsid w:val="00677BFD"/>
    <w:rsid w:val="00677FAE"/>
    <w:rsid w:val="00680039"/>
    <w:rsid w:val="006801C9"/>
    <w:rsid w:val="006802E4"/>
    <w:rsid w:val="006804DD"/>
    <w:rsid w:val="0068117B"/>
    <w:rsid w:val="00681433"/>
    <w:rsid w:val="00681760"/>
    <w:rsid w:val="00681867"/>
    <w:rsid w:val="006819D2"/>
    <w:rsid w:val="00682839"/>
    <w:rsid w:val="00682ADF"/>
    <w:rsid w:val="00682B47"/>
    <w:rsid w:val="0068306D"/>
    <w:rsid w:val="006831E6"/>
    <w:rsid w:val="0068332A"/>
    <w:rsid w:val="006834A5"/>
    <w:rsid w:val="00683535"/>
    <w:rsid w:val="00683635"/>
    <w:rsid w:val="00683CD2"/>
    <w:rsid w:val="00684DAE"/>
    <w:rsid w:val="00684FE1"/>
    <w:rsid w:val="00685033"/>
    <w:rsid w:val="00685537"/>
    <w:rsid w:val="00685582"/>
    <w:rsid w:val="00685F41"/>
    <w:rsid w:val="006866BB"/>
    <w:rsid w:val="00686910"/>
    <w:rsid w:val="00686B43"/>
    <w:rsid w:val="00686E3E"/>
    <w:rsid w:val="006876CD"/>
    <w:rsid w:val="006876F7"/>
    <w:rsid w:val="006877A9"/>
    <w:rsid w:val="00687D44"/>
    <w:rsid w:val="00690A11"/>
    <w:rsid w:val="00690C39"/>
    <w:rsid w:val="00690F0F"/>
    <w:rsid w:val="00691574"/>
    <w:rsid w:val="0069178D"/>
    <w:rsid w:val="00691FB0"/>
    <w:rsid w:val="006924C9"/>
    <w:rsid w:val="006925A5"/>
    <w:rsid w:val="00692777"/>
    <w:rsid w:val="0069278D"/>
    <w:rsid w:val="0069296C"/>
    <w:rsid w:val="00693476"/>
    <w:rsid w:val="00693B4F"/>
    <w:rsid w:val="00693E86"/>
    <w:rsid w:val="00694684"/>
    <w:rsid w:val="00694D7E"/>
    <w:rsid w:val="00695175"/>
    <w:rsid w:val="00695471"/>
    <w:rsid w:val="006957C5"/>
    <w:rsid w:val="00695B23"/>
    <w:rsid w:val="0069640D"/>
    <w:rsid w:val="00696EF8"/>
    <w:rsid w:val="006971BF"/>
    <w:rsid w:val="00697239"/>
    <w:rsid w:val="00697436"/>
    <w:rsid w:val="006975FE"/>
    <w:rsid w:val="00697BA0"/>
    <w:rsid w:val="00697F70"/>
    <w:rsid w:val="006A0355"/>
    <w:rsid w:val="006A071B"/>
    <w:rsid w:val="006A0774"/>
    <w:rsid w:val="006A0993"/>
    <w:rsid w:val="006A0BA6"/>
    <w:rsid w:val="006A0DD4"/>
    <w:rsid w:val="006A16CE"/>
    <w:rsid w:val="006A1DC5"/>
    <w:rsid w:val="006A2857"/>
    <w:rsid w:val="006A2FEB"/>
    <w:rsid w:val="006A4294"/>
    <w:rsid w:val="006A436A"/>
    <w:rsid w:val="006A43DE"/>
    <w:rsid w:val="006A4681"/>
    <w:rsid w:val="006A469E"/>
    <w:rsid w:val="006A4B61"/>
    <w:rsid w:val="006A4FB0"/>
    <w:rsid w:val="006A5165"/>
    <w:rsid w:val="006A51A5"/>
    <w:rsid w:val="006A51AA"/>
    <w:rsid w:val="006A54E3"/>
    <w:rsid w:val="006A5640"/>
    <w:rsid w:val="006A5666"/>
    <w:rsid w:val="006A5DE1"/>
    <w:rsid w:val="006A654E"/>
    <w:rsid w:val="006A6AC4"/>
    <w:rsid w:val="006A6C18"/>
    <w:rsid w:val="006A6CCD"/>
    <w:rsid w:val="006A7ADC"/>
    <w:rsid w:val="006A7E13"/>
    <w:rsid w:val="006B01C9"/>
    <w:rsid w:val="006B09D9"/>
    <w:rsid w:val="006B0C25"/>
    <w:rsid w:val="006B0ED5"/>
    <w:rsid w:val="006B122D"/>
    <w:rsid w:val="006B1715"/>
    <w:rsid w:val="006B189D"/>
    <w:rsid w:val="006B2703"/>
    <w:rsid w:val="006B339D"/>
    <w:rsid w:val="006B370F"/>
    <w:rsid w:val="006B3926"/>
    <w:rsid w:val="006B39C9"/>
    <w:rsid w:val="006B3A76"/>
    <w:rsid w:val="006B435B"/>
    <w:rsid w:val="006B44FD"/>
    <w:rsid w:val="006B4569"/>
    <w:rsid w:val="006B4612"/>
    <w:rsid w:val="006B47F2"/>
    <w:rsid w:val="006B495C"/>
    <w:rsid w:val="006B4E9A"/>
    <w:rsid w:val="006B4F5B"/>
    <w:rsid w:val="006B4F8A"/>
    <w:rsid w:val="006B5537"/>
    <w:rsid w:val="006B5540"/>
    <w:rsid w:val="006B5826"/>
    <w:rsid w:val="006B5D72"/>
    <w:rsid w:val="006B66BF"/>
    <w:rsid w:val="006B68CB"/>
    <w:rsid w:val="006B6CA9"/>
    <w:rsid w:val="006B6E13"/>
    <w:rsid w:val="006B6FC9"/>
    <w:rsid w:val="006B71A6"/>
    <w:rsid w:val="006B7216"/>
    <w:rsid w:val="006B7B46"/>
    <w:rsid w:val="006B7B8E"/>
    <w:rsid w:val="006B7D59"/>
    <w:rsid w:val="006B7E3F"/>
    <w:rsid w:val="006B7F8B"/>
    <w:rsid w:val="006C01B7"/>
    <w:rsid w:val="006C07F0"/>
    <w:rsid w:val="006C18A5"/>
    <w:rsid w:val="006C1D2C"/>
    <w:rsid w:val="006C20AC"/>
    <w:rsid w:val="006C20E2"/>
    <w:rsid w:val="006C2994"/>
    <w:rsid w:val="006C2ADC"/>
    <w:rsid w:val="006C2BC3"/>
    <w:rsid w:val="006C2F25"/>
    <w:rsid w:val="006C3987"/>
    <w:rsid w:val="006C3F61"/>
    <w:rsid w:val="006C463A"/>
    <w:rsid w:val="006C47FB"/>
    <w:rsid w:val="006C4840"/>
    <w:rsid w:val="006C4A84"/>
    <w:rsid w:val="006C4EC2"/>
    <w:rsid w:val="006C53BB"/>
    <w:rsid w:val="006C55FC"/>
    <w:rsid w:val="006C7020"/>
    <w:rsid w:val="006C7217"/>
    <w:rsid w:val="006C766B"/>
    <w:rsid w:val="006D0072"/>
    <w:rsid w:val="006D0117"/>
    <w:rsid w:val="006D0945"/>
    <w:rsid w:val="006D0CF3"/>
    <w:rsid w:val="006D0F26"/>
    <w:rsid w:val="006D1345"/>
    <w:rsid w:val="006D1555"/>
    <w:rsid w:val="006D180A"/>
    <w:rsid w:val="006D18AD"/>
    <w:rsid w:val="006D1D4D"/>
    <w:rsid w:val="006D1F1F"/>
    <w:rsid w:val="006D2066"/>
    <w:rsid w:val="006D2670"/>
    <w:rsid w:val="006D2A01"/>
    <w:rsid w:val="006D2DC4"/>
    <w:rsid w:val="006D2DD5"/>
    <w:rsid w:val="006D2F5D"/>
    <w:rsid w:val="006D356F"/>
    <w:rsid w:val="006D37A2"/>
    <w:rsid w:val="006D37B1"/>
    <w:rsid w:val="006D380B"/>
    <w:rsid w:val="006D3D11"/>
    <w:rsid w:val="006D3F14"/>
    <w:rsid w:val="006D4335"/>
    <w:rsid w:val="006D4832"/>
    <w:rsid w:val="006D487A"/>
    <w:rsid w:val="006D493A"/>
    <w:rsid w:val="006D4952"/>
    <w:rsid w:val="006D4E7D"/>
    <w:rsid w:val="006D4ED8"/>
    <w:rsid w:val="006D5758"/>
    <w:rsid w:val="006D5BD9"/>
    <w:rsid w:val="006D5E22"/>
    <w:rsid w:val="006D5E99"/>
    <w:rsid w:val="006D64F8"/>
    <w:rsid w:val="006D6A51"/>
    <w:rsid w:val="006D6BFD"/>
    <w:rsid w:val="006D6FAA"/>
    <w:rsid w:val="006D7369"/>
    <w:rsid w:val="006D7D8C"/>
    <w:rsid w:val="006E0115"/>
    <w:rsid w:val="006E012D"/>
    <w:rsid w:val="006E0308"/>
    <w:rsid w:val="006E07FB"/>
    <w:rsid w:val="006E086E"/>
    <w:rsid w:val="006E0D14"/>
    <w:rsid w:val="006E1059"/>
    <w:rsid w:val="006E1619"/>
    <w:rsid w:val="006E171E"/>
    <w:rsid w:val="006E27A2"/>
    <w:rsid w:val="006E2853"/>
    <w:rsid w:val="006E2B71"/>
    <w:rsid w:val="006E2EFA"/>
    <w:rsid w:val="006E3316"/>
    <w:rsid w:val="006E35AF"/>
    <w:rsid w:val="006E371F"/>
    <w:rsid w:val="006E3787"/>
    <w:rsid w:val="006E3CD3"/>
    <w:rsid w:val="006E3FBF"/>
    <w:rsid w:val="006E483C"/>
    <w:rsid w:val="006E4CA9"/>
    <w:rsid w:val="006E4E75"/>
    <w:rsid w:val="006E4F5C"/>
    <w:rsid w:val="006E51C4"/>
    <w:rsid w:val="006E532A"/>
    <w:rsid w:val="006E54F8"/>
    <w:rsid w:val="006E633E"/>
    <w:rsid w:val="006E677F"/>
    <w:rsid w:val="006E74A7"/>
    <w:rsid w:val="006E7B43"/>
    <w:rsid w:val="006F1318"/>
    <w:rsid w:val="006F1338"/>
    <w:rsid w:val="006F1559"/>
    <w:rsid w:val="006F1951"/>
    <w:rsid w:val="006F19C2"/>
    <w:rsid w:val="006F1A17"/>
    <w:rsid w:val="006F1C4E"/>
    <w:rsid w:val="006F27B2"/>
    <w:rsid w:val="006F328C"/>
    <w:rsid w:val="006F3727"/>
    <w:rsid w:val="006F39F6"/>
    <w:rsid w:val="006F3D7A"/>
    <w:rsid w:val="006F3E93"/>
    <w:rsid w:val="006F4004"/>
    <w:rsid w:val="006F45B1"/>
    <w:rsid w:val="006F4A12"/>
    <w:rsid w:val="006F4B1E"/>
    <w:rsid w:val="006F4D37"/>
    <w:rsid w:val="006F4D80"/>
    <w:rsid w:val="006F50B5"/>
    <w:rsid w:val="006F57A2"/>
    <w:rsid w:val="006F59C1"/>
    <w:rsid w:val="006F59C2"/>
    <w:rsid w:val="006F5CF5"/>
    <w:rsid w:val="006F5E0B"/>
    <w:rsid w:val="006F615C"/>
    <w:rsid w:val="006F64AF"/>
    <w:rsid w:val="006F66FE"/>
    <w:rsid w:val="006F6952"/>
    <w:rsid w:val="006F69C9"/>
    <w:rsid w:val="006F6A00"/>
    <w:rsid w:val="006F6DA7"/>
    <w:rsid w:val="006F78FF"/>
    <w:rsid w:val="006F7CD9"/>
    <w:rsid w:val="006F7D1B"/>
    <w:rsid w:val="007001F1"/>
    <w:rsid w:val="0070046A"/>
    <w:rsid w:val="00700C18"/>
    <w:rsid w:val="00700F78"/>
    <w:rsid w:val="00701404"/>
    <w:rsid w:val="00701572"/>
    <w:rsid w:val="0070159C"/>
    <w:rsid w:val="007016B7"/>
    <w:rsid w:val="00701B0D"/>
    <w:rsid w:val="00701D19"/>
    <w:rsid w:val="00701EC2"/>
    <w:rsid w:val="00701F01"/>
    <w:rsid w:val="00701FF1"/>
    <w:rsid w:val="0070264D"/>
    <w:rsid w:val="00702BFB"/>
    <w:rsid w:val="00702C50"/>
    <w:rsid w:val="00703615"/>
    <w:rsid w:val="00704B0E"/>
    <w:rsid w:val="007058D1"/>
    <w:rsid w:val="00705C4B"/>
    <w:rsid w:val="00705D1B"/>
    <w:rsid w:val="0070634E"/>
    <w:rsid w:val="0070643E"/>
    <w:rsid w:val="0070684B"/>
    <w:rsid w:val="00706855"/>
    <w:rsid w:val="007068B4"/>
    <w:rsid w:val="00706F27"/>
    <w:rsid w:val="00707A83"/>
    <w:rsid w:val="00707B6D"/>
    <w:rsid w:val="00707E54"/>
    <w:rsid w:val="00710133"/>
    <w:rsid w:val="00710762"/>
    <w:rsid w:val="00710D03"/>
    <w:rsid w:val="007115DE"/>
    <w:rsid w:val="007116F7"/>
    <w:rsid w:val="00711766"/>
    <w:rsid w:val="00711B2C"/>
    <w:rsid w:val="00711BFA"/>
    <w:rsid w:val="00712207"/>
    <w:rsid w:val="007122D9"/>
    <w:rsid w:val="00712383"/>
    <w:rsid w:val="00712822"/>
    <w:rsid w:val="00712878"/>
    <w:rsid w:val="00713692"/>
    <w:rsid w:val="0071483B"/>
    <w:rsid w:val="007148F2"/>
    <w:rsid w:val="00714D69"/>
    <w:rsid w:val="00714D9D"/>
    <w:rsid w:val="007157C3"/>
    <w:rsid w:val="00715F15"/>
    <w:rsid w:val="00716197"/>
    <w:rsid w:val="007163A7"/>
    <w:rsid w:val="00716410"/>
    <w:rsid w:val="00716A71"/>
    <w:rsid w:val="00716ADE"/>
    <w:rsid w:val="00716D08"/>
    <w:rsid w:val="00716F2A"/>
    <w:rsid w:val="007176D0"/>
    <w:rsid w:val="00717E3E"/>
    <w:rsid w:val="0072008D"/>
    <w:rsid w:val="007205F2"/>
    <w:rsid w:val="007206B2"/>
    <w:rsid w:val="00720C65"/>
    <w:rsid w:val="00720D15"/>
    <w:rsid w:val="0072101F"/>
    <w:rsid w:val="007212D1"/>
    <w:rsid w:val="007214EE"/>
    <w:rsid w:val="0072175E"/>
    <w:rsid w:val="00721BE6"/>
    <w:rsid w:val="00722A96"/>
    <w:rsid w:val="00723550"/>
    <w:rsid w:val="007236B8"/>
    <w:rsid w:val="00724177"/>
    <w:rsid w:val="00724864"/>
    <w:rsid w:val="00724B82"/>
    <w:rsid w:val="007254BD"/>
    <w:rsid w:val="00725728"/>
    <w:rsid w:val="00726B1F"/>
    <w:rsid w:val="00726CDC"/>
    <w:rsid w:val="00726FF4"/>
    <w:rsid w:val="00727239"/>
    <w:rsid w:val="00727262"/>
    <w:rsid w:val="007275FF"/>
    <w:rsid w:val="00727B82"/>
    <w:rsid w:val="0073004F"/>
    <w:rsid w:val="00730234"/>
    <w:rsid w:val="007303A3"/>
    <w:rsid w:val="00730558"/>
    <w:rsid w:val="0073067D"/>
    <w:rsid w:val="00730909"/>
    <w:rsid w:val="007309DA"/>
    <w:rsid w:val="007312D1"/>
    <w:rsid w:val="0073195C"/>
    <w:rsid w:val="00732131"/>
    <w:rsid w:val="007326F2"/>
    <w:rsid w:val="00733004"/>
    <w:rsid w:val="0073419C"/>
    <w:rsid w:val="007343E1"/>
    <w:rsid w:val="00734DBD"/>
    <w:rsid w:val="007357AA"/>
    <w:rsid w:val="00735BE6"/>
    <w:rsid w:val="00735D6E"/>
    <w:rsid w:val="007366CA"/>
    <w:rsid w:val="00736942"/>
    <w:rsid w:val="0073696F"/>
    <w:rsid w:val="007369DE"/>
    <w:rsid w:val="00736C20"/>
    <w:rsid w:val="00736EEB"/>
    <w:rsid w:val="0073736F"/>
    <w:rsid w:val="0074017D"/>
    <w:rsid w:val="00740336"/>
    <w:rsid w:val="00740751"/>
    <w:rsid w:val="0074079D"/>
    <w:rsid w:val="007407C1"/>
    <w:rsid w:val="00740CAB"/>
    <w:rsid w:val="00740D9C"/>
    <w:rsid w:val="00741198"/>
    <w:rsid w:val="00741A22"/>
    <w:rsid w:val="00742129"/>
    <w:rsid w:val="00742155"/>
    <w:rsid w:val="00742875"/>
    <w:rsid w:val="00742C14"/>
    <w:rsid w:val="00742C8D"/>
    <w:rsid w:val="00742F42"/>
    <w:rsid w:val="00743385"/>
    <w:rsid w:val="00743DA8"/>
    <w:rsid w:val="007446DD"/>
    <w:rsid w:val="0074471F"/>
    <w:rsid w:val="00744DE7"/>
    <w:rsid w:val="007452AA"/>
    <w:rsid w:val="00745543"/>
    <w:rsid w:val="00745A3A"/>
    <w:rsid w:val="00745AB4"/>
    <w:rsid w:val="00745D61"/>
    <w:rsid w:val="00745E55"/>
    <w:rsid w:val="0074629D"/>
    <w:rsid w:val="0074634E"/>
    <w:rsid w:val="007464AE"/>
    <w:rsid w:val="007467A5"/>
    <w:rsid w:val="007467DE"/>
    <w:rsid w:val="00746805"/>
    <w:rsid w:val="00746877"/>
    <w:rsid w:val="00746C44"/>
    <w:rsid w:val="0074718F"/>
    <w:rsid w:val="0074785D"/>
    <w:rsid w:val="0074786B"/>
    <w:rsid w:val="0075002D"/>
    <w:rsid w:val="0075037D"/>
    <w:rsid w:val="00750484"/>
    <w:rsid w:val="00750C47"/>
    <w:rsid w:val="00751130"/>
    <w:rsid w:val="00752CB4"/>
    <w:rsid w:val="00752CDC"/>
    <w:rsid w:val="00752D1A"/>
    <w:rsid w:val="00752E86"/>
    <w:rsid w:val="0075321E"/>
    <w:rsid w:val="00753407"/>
    <w:rsid w:val="007534CC"/>
    <w:rsid w:val="007535F7"/>
    <w:rsid w:val="00753EBC"/>
    <w:rsid w:val="00754423"/>
    <w:rsid w:val="0075456B"/>
    <w:rsid w:val="00754800"/>
    <w:rsid w:val="00754C7D"/>
    <w:rsid w:val="00755161"/>
    <w:rsid w:val="0075555B"/>
    <w:rsid w:val="00756524"/>
    <w:rsid w:val="0075692D"/>
    <w:rsid w:val="0075696A"/>
    <w:rsid w:val="00756983"/>
    <w:rsid w:val="00756BD1"/>
    <w:rsid w:val="00756BFE"/>
    <w:rsid w:val="00756FCE"/>
    <w:rsid w:val="007572CF"/>
    <w:rsid w:val="0075770A"/>
    <w:rsid w:val="0075786E"/>
    <w:rsid w:val="00757967"/>
    <w:rsid w:val="00760489"/>
    <w:rsid w:val="00760B9F"/>
    <w:rsid w:val="00760D9C"/>
    <w:rsid w:val="00761ADE"/>
    <w:rsid w:val="00761BE1"/>
    <w:rsid w:val="00762507"/>
    <w:rsid w:val="0076291B"/>
    <w:rsid w:val="00762A1C"/>
    <w:rsid w:val="00762D0D"/>
    <w:rsid w:val="00763530"/>
    <w:rsid w:val="007637F1"/>
    <w:rsid w:val="00763B20"/>
    <w:rsid w:val="00763B7C"/>
    <w:rsid w:val="007641AE"/>
    <w:rsid w:val="00764489"/>
    <w:rsid w:val="0076450C"/>
    <w:rsid w:val="00764924"/>
    <w:rsid w:val="007652B7"/>
    <w:rsid w:val="007654B3"/>
    <w:rsid w:val="00765685"/>
    <w:rsid w:val="00765769"/>
    <w:rsid w:val="00765D4C"/>
    <w:rsid w:val="00765EAA"/>
    <w:rsid w:val="00766455"/>
    <w:rsid w:val="00766484"/>
    <w:rsid w:val="0076695C"/>
    <w:rsid w:val="0076721D"/>
    <w:rsid w:val="0076726A"/>
    <w:rsid w:val="00767956"/>
    <w:rsid w:val="00767F30"/>
    <w:rsid w:val="00770FCC"/>
    <w:rsid w:val="00771008"/>
    <w:rsid w:val="00771245"/>
    <w:rsid w:val="00771496"/>
    <w:rsid w:val="00771B14"/>
    <w:rsid w:val="007721CE"/>
    <w:rsid w:val="00772E59"/>
    <w:rsid w:val="00773195"/>
    <w:rsid w:val="0077382B"/>
    <w:rsid w:val="00773CA3"/>
    <w:rsid w:val="007744AD"/>
    <w:rsid w:val="00774792"/>
    <w:rsid w:val="00775680"/>
    <w:rsid w:val="007758ED"/>
    <w:rsid w:val="00775BDF"/>
    <w:rsid w:val="00775E77"/>
    <w:rsid w:val="00775FE5"/>
    <w:rsid w:val="007761A3"/>
    <w:rsid w:val="0077635C"/>
    <w:rsid w:val="00776400"/>
    <w:rsid w:val="00776B0B"/>
    <w:rsid w:val="00776C10"/>
    <w:rsid w:val="00776CD5"/>
    <w:rsid w:val="00776DB4"/>
    <w:rsid w:val="00777076"/>
    <w:rsid w:val="0077718C"/>
    <w:rsid w:val="0078037E"/>
    <w:rsid w:val="00780812"/>
    <w:rsid w:val="007811B4"/>
    <w:rsid w:val="0078182E"/>
    <w:rsid w:val="00781872"/>
    <w:rsid w:val="0078199F"/>
    <w:rsid w:val="00781EC6"/>
    <w:rsid w:val="0078227D"/>
    <w:rsid w:val="00782388"/>
    <w:rsid w:val="007825C5"/>
    <w:rsid w:val="00782C08"/>
    <w:rsid w:val="00782FFA"/>
    <w:rsid w:val="00783067"/>
    <w:rsid w:val="0078356D"/>
    <w:rsid w:val="00783D19"/>
    <w:rsid w:val="0078447E"/>
    <w:rsid w:val="007846A6"/>
    <w:rsid w:val="0078483A"/>
    <w:rsid w:val="00784AA5"/>
    <w:rsid w:val="00784F06"/>
    <w:rsid w:val="007852EA"/>
    <w:rsid w:val="0078542E"/>
    <w:rsid w:val="00785447"/>
    <w:rsid w:val="0078610B"/>
    <w:rsid w:val="00786331"/>
    <w:rsid w:val="00786D92"/>
    <w:rsid w:val="00787243"/>
    <w:rsid w:val="00787598"/>
    <w:rsid w:val="00787BA8"/>
    <w:rsid w:val="00787D0B"/>
    <w:rsid w:val="00787DE2"/>
    <w:rsid w:val="00787F1C"/>
    <w:rsid w:val="00790539"/>
    <w:rsid w:val="007907E6"/>
    <w:rsid w:val="00790A32"/>
    <w:rsid w:val="00790D65"/>
    <w:rsid w:val="007911C3"/>
    <w:rsid w:val="0079126D"/>
    <w:rsid w:val="00791376"/>
    <w:rsid w:val="00791917"/>
    <w:rsid w:val="00791BC1"/>
    <w:rsid w:val="00792030"/>
    <w:rsid w:val="00792375"/>
    <w:rsid w:val="00792446"/>
    <w:rsid w:val="00792B90"/>
    <w:rsid w:val="00792D6D"/>
    <w:rsid w:val="00793420"/>
    <w:rsid w:val="00793633"/>
    <w:rsid w:val="00793995"/>
    <w:rsid w:val="00793BDF"/>
    <w:rsid w:val="00794250"/>
    <w:rsid w:val="00794537"/>
    <w:rsid w:val="00794C47"/>
    <w:rsid w:val="007950CA"/>
    <w:rsid w:val="007952B6"/>
    <w:rsid w:val="00796CFE"/>
    <w:rsid w:val="00796D36"/>
    <w:rsid w:val="00796EE9"/>
    <w:rsid w:val="00797D3E"/>
    <w:rsid w:val="007A005F"/>
    <w:rsid w:val="007A00D4"/>
    <w:rsid w:val="007A0224"/>
    <w:rsid w:val="007A037B"/>
    <w:rsid w:val="007A089E"/>
    <w:rsid w:val="007A17C5"/>
    <w:rsid w:val="007A18EA"/>
    <w:rsid w:val="007A196C"/>
    <w:rsid w:val="007A1AFC"/>
    <w:rsid w:val="007A24F7"/>
    <w:rsid w:val="007A26B2"/>
    <w:rsid w:val="007A2962"/>
    <w:rsid w:val="007A2981"/>
    <w:rsid w:val="007A2AD4"/>
    <w:rsid w:val="007A3094"/>
    <w:rsid w:val="007A317F"/>
    <w:rsid w:val="007A3226"/>
    <w:rsid w:val="007A331D"/>
    <w:rsid w:val="007A3EED"/>
    <w:rsid w:val="007A42A5"/>
    <w:rsid w:val="007A49BE"/>
    <w:rsid w:val="007A5AA4"/>
    <w:rsid w:val="007A5BD4"/>
    <w:rsid w:val="007A5C55"/>
    <w:rsid w:val="007A5D1D"/>
    <w:rsid w:val="007A5E50"/>
    <w:rsid w:val="007A6BFA"/>
    <w:rsid w:val="007A6EA2"/>
    <w:rsid w:val="007A6ECE"/>
    <w:rsid w:val="007A75F2"/>
    <w:rsid w:val="007A7CAA"/>
    <w:rsid w:val="007A7E07"/>
    <w:rsid w:val="007B0454"/>
    <w:rsid w:val="007B08E1"/>
    <w:rsid w:val="007B0D52"/>
    <w:rsid w:val="007B0DFC"/>
    <w:rsid w:val="007B0EBA"/>
    <w:rsid w:val="007B111F"/>
    <w:rsid w:val="007B1A4E"/>
    <w:rsid w:val="007B1C2A"/>
    <w:rsid w:val="007B2946"/>
    <w:rsid w:val="007B35AD"/>
    <w:rsid w:val="007B3918"/>
    <w:rsid w:val="007B3CDB"/>
    <w:rsid w:val="007B4A5C"/>
    <w:rsid w:val="007B4E16"/>
    <w:rsid w:val="007B53D7"/>
    <w:rsid w:val="007B5851"/>
    <w:rsid w:val="007B608A"/>
    <w:rsid w:val="007B609D"/>
    <w:rsid w:val="007B70C2"/>
    <w:rsid w:val="007B7347"/>
    <w:rsid w:val="007C083C"/>
    <w:rsid w:val="007C0A86"/>
    <w:rsid w:val="007C0A94"/>
    <w:rsid w:val="007C0BBC"/>
    <w:rsid w:val="007C1411"/>
    <w:rsid w:val="007C219E"/>
    <w:rsid w:val="007C22AC"/>
    <w:rsid w:val="007C231D"/>
    <w:rsid w:val="007C2ACD"/>
    <w:rsid w:val="007C2CD6"/>
    <w:rsid w:val="007C2F92"/>
    <w:rsid w:val="007C421E"/>
    <w:rsid w:val="007C44EC"/>
    <w:rsid w:val="007C4873"/>
    <w:rsid w:val="007C5279"/>
    <w:rsid w:val="007C5662"/>
    <w:rsid w:val="007C5820"/>
    <w:rsid w:val="007C5839"/>
    <w:rsid w:val="007C588B"/>
    <w:rsid w:val="007C59B2"/>
    <w:rsid w:val="007C5F4E"/>
    <w:rsid w:val="007C643E"/>
    <w:rsid w:val="007C6562"/>
    <w:rsid w:val="007C6D98"/>
    <w:rsid w:val="007C7A66"/>
    <w:rsid w:val="007C7D61"/>
    <w:rsid w:val="007D0262"/>
    <w:rsid w:val="007D04D7"/>
    <w:rsid w:val="007D0ED2"/>
    <w:rsid w:val="007D11D0"/>
    <w:rsid w:val="007D142D"/>
    <w:rsid w:val="007D1615"/>
    <w:rsid w:val="007D182B"/>
    <w:rsid w:val="007D1DC5"/>
    <w:rsid w:val="007D1DD5"/>
    <w:rsid w:val="007D1F53"/>
    <w:rsid w:val="007D2667"/>
    <w:rsid w:val="007D26D8"/>
    <w:rsid w:val="007D27F7"/>
    <w:rsid w:val="007D2AF1"/>
    <w:rsid w:val="007D2B98"/>
    <w:rsid w:val="007D2E5D"/>
    <w:rsid w:val="007D412C"/>
    <w:rsid w:val="007D4325"/>
    <w:rsid w:val="007D439D"/>
    <w:rsid w:val="007D471A"/>
    <w:rsid w:val="007D479C"/>
    <w:rsid w:val="007D4AD4"/>
    <w:rsid w:val="007D4C79"/>
    <w:rsid w:val="007D5B54"/>
    <w:rsid w:val="007D5BDF"/>
    <w:rsid w:val="007D5F55"/>
    <w:rsid w:val="007D6053"/>
    <w:rsid w:val="007D6297"/>
    <w:rsid w:val="007D64BA"/>
    <w:rsid w:val="007D6ECE"/>
    <w:rsid w:val="007D74E2"/>
    <w:rsid w:val="007D79D2"/>
    <w:rsid w:val="007D7B1F"/>
    <w:rsid w:val="007D7DB5"/>
    <w:rsid w:val="007D7F20"/>
    <w:rsid w:val="007E0128"/>
    <w:rsid w:val="007E04BC"/>
    <w:rsid w:val="007E0B74"/>
    <w:rsid w:val="007E0F47"/>
    <w:rsid w:val="007E197D"/>
    <w:rsid w:val="007E1ADA"/>
    <w:rsid w:val="007E2408"/>
    <w:rsid w:val="007E29EA"/>
    <w:rsid w:val="007E2A26"/>
    <w:rsid w:val="007E2A79"/>
    <w:rsid w:val="007E2CE3"/>
    <w:rsid w:val="007E3057"/>
    <w:rsid w:val="007E31F4"/>
    <w:rsid w:val="007E3670"/>
    <w:rsid w:val="007E3E55"/>
    <w:rsid w:val="007E47F3"/>
    <w:rsid w:val="007E4DDF"/>
    <w:rsid w:val="007E4E2A"/>
    <w:rsid w:val="007E5C80"/>
    <w:rsid w:val="007E5EEB"/>
    <w:rsid w:val="007E61C4"/>
    <w:rsid w:val="007E62C9"/>
    <w:rsid w:val="007E6393"/>
    <w:rsid w:val="007E6454"/>
    <w:rsid w:val="007E6507"/>
    <w:rsid w:val="007E689E"/>
    <w:rsid w:val="007E783A"/>
    <w:rsid w:val="007E7A6D"/>
    <w:rsid w:val="007E7B4A"/>
    <w:rsid w:val="007E7C29"/>
    <w:rsid w:val="007E7D09"/>
    <w:rsid w:val="007E7E17"/>
    <w:rsid w:val="007F05AC"/>
    <w:rsid w:val="007F0CD8"/>
    <w:rsid w:val="007F10B1"/>
    <w:rsid w:val="007F12ED"/>
    <w:rsid w:val="007F13DE"/>
    <w:rsid w:val="007F153E"/>
    <w:rsid w:val="007F16AD"/>
    <w:rsid w:val="007F1B40"/>
    <w:rsid w:val="007F204F"/>
    <w:rsid w:val="007F2612"/>
    <w:rsid w:val="007F2732"/>
    <w:rsid w:val="007F279C"/>
    <w:rsid w:val="007F2E4F"/>
    <w:rsid w:val="007F37EE"/>
    <w:rsid w:val="007F3C18"/>
    <w:rsid w:val="007F3F77"/>
    <w:rsid w:val="007F451A"/>
    <w:rsid w:val="007F4C3D"/>
    <w:rsid w:val="007F4D38"/>
    <w:rsid w:val="007F4FB3"/>
    <w:rsid w:val="007F517B"/>
    <w:rsid w:val="007F52D3"/>
    <w:rsid w:val="007F5A4E"/>
    <w:rsid w:val="007F5B5F"/>
    <w:rsid w:val="007F5C90"/>
    <w:rsid w:val="007F5E5D"/>
    <w:rsid w:val="007F61BA"/>
    <w:rsid w:val="007F670F"/>
    <w:rsid w:val="007F68A0"/>
    <w:rsid w:val="007F6D90"/>
    <w:rsid w:val="007F73E1"/>
    <w:rsid w:val="007F777A"/>
    <w:rsid w:val="007F7861"/>
    <w:rsid w:val="007F7BE7"/>
    <w:rsid w:val="007F7D75"/>
    <w:rsid w:val="00800BE7"/>
    <w:rsid w:val="00800EBE"/>
    <w:rsid w:val="00801107"/>
    <w:rsid w:val="008019C0"/>
    <w:rsid w:val="00801D17"/>
    <w:rsid w:val="00801E8B"/>
    <w:rsid w:val="00802149"/>
    <w:rsid w:val="008022DF"/>
    <w:rsid w:val="00802504"/>
    <w:rsid w:val="0080298B"/>
    <w:rsid w:val="00802A01"/>
    <w:rsid w:val="00802A25"/>
    <w:rsid w:val="00802AA1"/>
    <w:rsid w:val="00802B43"/>
    <w:rsid w:val="00802B8C"/>
    <w:rsid w:val="00802FAD"/>
    <w:rsid w:val="0080316B"/>
    <w:rsid w:val="0080346B"/>
    <w:rsid w:val="008045F4"/>
    <w:rsid w:val="00805186"/>
    <w:rsid w:val="0080566A"/>
    <w:rsid w:val="00805BA1"/>
    <w:rsid w:val="0080613B"/>
    <w:rsid w:val="00806187"/>
    <w:rsid w:val="00806C59"/>
    <w:rsid w:val="00806C83"/>
    <w:rsid w:val="008073FE"/>
    <w:rsid w:val="0080741E"/>
    <w:rsid w:val="0080772E"/>
    <w:rsid w:val="00810B45"/>
    <w:rsid w:val="00811490"/>
    <w:rsid w:val="008119E5"/>
    <w:rsid w:val="00811FCA"/>
    <w:rsid w:val="00812D16"/>
    <w:rsid w:val="00812F78"/>
    <w:rsid w:val="00813C85"/>
    <w:rsid w:val="00813E4E"/>
    <w:rsid w:val="00813FAA"/>
    <w:rsid w:val="00814178"/>
    <w:rsid w:val="008143E3"/>
    <w:rsid w:val="008149CB"/>
    <w:rsid w:val="00815778"/>
    <w:rsid w:val="00815B9C"/>
    <w:rsid w:val="00815FEF"/>
    <w:rsid w:val="00816587"/>
    <w:rsid w:val="008166D6"/>
    <w:rsid w:val="008167B6"/>
    <w:rsid w:val="00816C5B"/>
    <w:rsid w:val="00816CC8"/>
    <w:rsid w:val="0081704D"/>
    <w:rsid w:val="0081735B"/>
    <w:rsid w:val="00817658"/>
    <w:rsid w:val="008179EE"/>
    <w:rsid w:val="00817DE0"/>
    <w:rsid w:val="00820308"/>
    <w:rsid w:val="00820572"/>
    <w:rsid w:val="0082115A"/>
    <w:rsid w:val="008217B9"/>
    <w:rsid w:val="0082183A"/>
    <w:rsid w:val="00821871"/>
    <w:rsid w:val="00821C01"/>
    <w:rsid w:val="00821C2A"/>
    <w:rsid w:val="00822A4B"/>
    <w:rsid w:val="00822C15"/>
    <w:rsid w:val="008230A9"/>
    <w:rsid w:val="00823172"/>
    <w:rsid w:val="0082334A"/>
    <w:rsid w:val="0082339A"/>
    <w:rsid w:val="00823586"/>
    <w:rsid w:val="00823919"/>
    <w:rsid w:val="00823ADA"/>
    <w:rsid w:val="00823F26"/>
    <w:rsid w:val="00823F3F"/>
    <w:rsid w:val="00824D93"/>
    <w:rsid w:val="00824FF3"/>
    <w:rsid w:val="00825888"/>
    <w:rsid w:val="008259CD"/>
    <w:rsid w:val="00825E5E"/>
    <w:rsid w:val="0082637E"/>
    <w:rsid w:val="00826A61"/>
    <w:rsid w:val="00826C56"/>
    <w:rsid w:val="00826C96"/>
    <w:rsid w:val="00826CBA"/>
    <w:rsid w:val="00826DA3"/>
    <w:rsid w:val="00826F45"/>
    <w:rsid w:val="00827526"/>
    <w:rsid w:val="00827811"/>
    <w:rsid w:val="008278FA"/>
    <w:rsid w:val="00830056"/>
    <w:rsid w:val="008301CC"/>
    <w:rsid w:val="00830AF1"/>
    <w:rsid w:val="00831104"/>
    <w:rsid w:val="0083129B"/>
    <w:rsid w:val="00831A46"/>
    <w:rsid w:val="00831B69"/>
    <w:rsid w:val="00831CF5"/>
    <w:rsid w:val="00831D99"/>
    <w:rsid w:val="008321CA"/>
    <w:rsid w:val="00832858"/>
    <w:rsid w:val="0083293A"/>
    <w:rsid w:val="00832CE5"/>
    <w:rsid w:val="00832DAA"/>
    <w:rsid w:val="00833166"/>
    <w:rsid w:val="00833755"/>
    <w:rsid w:val="00833900"/>
    <w:rsid w:val="00833B28"/>
    <w:rsid w:val="00833DE4"/>
    <w:rsid w:val="00833EB6"/>
    <w:rsid w:val="00833FF2"/>
    <w:rsid w:val="008344B1"/>
    <w:rsid w:val="00834841"/>
    <w:rsid w:val="00834A1E"/>
    <w:rsid w:val="00834A9E"/>
    <w:rsid w:val="00834AA4"/>
    <w:rsid w:val="00834D54"/>
    <w:rsid w:val="00835BA7"/>
    <w:rsid w:val="008360ED"/>
    <w:rsid w:val="0083624E"/>
    <w:rsid w:val="008364D7"/>
    <w:rsid w:val="00836555"/>
    <w:rsid w:val="008366B1"/>
    <w:rsid w:val="00836843"/>
    <w:rsid w:val="00836874"/>
    <w:rsid w:val="008368B9"/>
    <w:rsid w:val="00836A53"/>
    <w:rsid w:val="00836B4E"/>
    <w:rsid w:val="00836DB1"/>
    <w:rsid w:val="008372C6"/>
    <w:rsid w:val="008406D9"/>
    <w:rsid w:val="008407DE"/>
    <w:rsid w:val="00840B05"/>
    <w:rsid w:val="008413A1"/>
    <w:rsid w:val="00841D85"/>
    <w:rsid w:val="008421D8"/>
    <w:rsid w:val="008423BE"/>
    <w:rsid w:val="00842DEB"/>
    <w:rsid w:val="0084303F"/>
    <w:rsid w:val="0084372E"/>
    <w:rsid w:val="00843DA4"/>
    <w:rsid w:val="00844863"/>
    <w:rsid w:val="00844A26"/>
    <w:rsid w:val="00844C85"/>
    <w:rsid w:val="00844D29"/>
    <w:rsid w:val="00844FB5"/>
    <w:rsid w:val="00845B09"/>
    <w:rsid w:val="00845DCB"/>
    <w:rsid w:val="00845E46"/>
    <w:rsid w:val="0084601B"/>
    <w:rsid w:val="00846250"/>
    <w:rsid w:val="00846262"/>
    <w:rsid w:val="008462A4"/>
    <w:rsid w:val="008465C8"/>
    <w:rsid w:val="008474CB"/>
    <w:rsid w:val="00847E95"/>
    <w:rsid w:val="0085023B"/>
    <w:rsid w:val="0085051B"/>
    <w:rsid w:val="00850A6D"/>
    <w:rsid w:val="00850C02"/>
    <w:rsid w:val="00850C13"/>
    <w:rsid w:val="008511CB"/>
    <w:rsid w:val="008512B5"/>
    <w:rsid w:val="0085132F"/>
    <w:rsid w:val="008522A1"/>
    <w:rsid w:val="0085263D"/>
    <w:rsid w:val="0085328A"/>
    <w:rsid w:val="00853548"/>
    <w:rsid w:val="00854070"/>
    <w:rsid w:val="00854422"/>
    <w:rsid w:val="008547D1"/>
    <w:rsid w:val="008552FF"/>
    <w:rsid w:val="00855CF0"/>
    <w:rsid w:val="008567ED"/>
    <w:rsid w:val="00856B56"/>
    <w:rsid w:val="00857029"/>
    <w:rsid w:val="0085734D"/>
    <w:rsid w:val="00857549"/>
    <w:rsid w:val="00857B16"/>
    <w:rsid w:val="00860242"/>
    <w:rsid w:val="00860660"/>
    <w:rsid w:val="008607DE"/>
    <w:rsid w:val="00860887"/>
    <w:rsid w:val="00861843"/>
    <w:rsid w:val="00861BBE"/>
    <w:rsid w:val="00861CDB"/>
    <w:rsid w:val="00862599"/>
    <w:rsid w:val="00862937"/>
    <w:rsid w:val="008629F2"/>
    <w:rsid w:val="008635B1"/>
    <w:rsid w:val="0086391A"/>
    <w:rsid w:val="00863A1B"/>
    <w:rsid w:val="00863D84"/>
    <w:rsid w:val="00863F52"/>
    <w:rsid w:val="0086428A"/>
    <w:rsid w:val="008642A5"/>
    <w:rsid w:val="0086442C"/>
    <w:rsid w:val="00864823"/>
    <w:rsid w:val="0086492F"/>
    <w:rsid w:val="008649A1"/>
    <w:rsid w:val="00864F9D"/>
    <w:rsid w:val="00865160"/>
    <w:rsid w:val="00865267"/>
    <w:rsid w:val="00865776"/>
    <w:rsid w:val="00866E1A"/>
    <w:rsid w:val="00867012"/>
    <w:rsid w:val="0086717E"/>
    <w:rsid w:val="00867292"/>
    <w:rsid w:val="0086730A"/>
    <w:rsid w:val="0086768A"/>
    <w:rsid w:val="008676C7"/>
    <w:rsid w:val="008678AD"/>
    <w:rsid w:val="00867902"/>
    <w:rsid w:val="00867ADF"/>
    <w:rsid w:val="00867DCE"/>
    <w:rsid w:val="008701C4"/>
    <w:rsid w:val="00870213"/>
    <w:rsid w:val="008702EA"/>
    <w:rsid w:val="0087055A"/>
    <w:rsid w:val="00870BD1"/>
    <w:rsid w:val="00871135"/>
    <w:rsid w:val="00871BF8"/>
    <w:rsid w:val="00872255"/>
    <w:rsid w:val="00872C78"/>
    <w:rsid w:val="00872F88"/>
    <w:rsid w:val="00873494"/>
    <w:rsid w:val="0087454B"/>
    <w:rsid w:val="008746B0"/>
    <w:rsid w:val="00874C79"/>
    <w:rsid w:val="00874DDC"/>
    <w:rsid w:val="008751DA"/>
    <w:rsid w:val="00875470"/>
    <w:rsid w:val="008757F9"/>
    <w:rsid w:val="0087590C"/>
    <w:rsid w:val="008762D8"/>
    <w:rsid w:val="00877733"/>
    <w:rsid w:val="008778FB"/>
    <w:rsid w:val="008778FF"/>
    <w:rsid w:val="00877B5E"/>
    <w:rsid w:val="008811A8"/>
    <w:rsid w:val="00882074"/>
    <w:rsid w:val="00882409"/>
    <w:rsid w:val="00882C49"/>
    <w:rsid w:val="00882DD5"/>
    <w:rsid w:val="008837A1"/>
    <w:rsid w:val="00883B89"/>
    <w:rsid w:val="00883C2D"/>
    <w:rsid w:val="008843C2"/>
    <w:rsid w:val="00884C6F"/>
    <w:rsid w:val="00884D5D"/>
    <w:rsid w:val="0088539F"/>
    <w:rsid w:val="00885652"/>
    <w:rsid w:val="00885A91"/>
    <w:rsid w:val="00885C11"/>
    <w:rsid w:val="008861F7"/>
    <w:rsid w:val="0088631D"/>
    <w:rsid w:val="00886F64"/>
    <w:rsid w:val="00887285"/>
    <w:rsid w:val="00887482"/>
    <w:rsid w:val="00890CA8"/>
    <w:rsid w:val="00891CE6"/>
    <w:rsid w:val="00891E5B"/>
    <w:rsid w:val="008922ED"/>
    <w:rsid w:val="00892803"/>
    <w:rsid w:val="00892FBD"/>
    <w:rsid w:val="00893704"/>
    <w:rsid w:val="00893807"/>
    <w:rsid w:val="00893B5E"/>
    <w:rsid w:val="0089449E"/>
    <w:rsid w:val="00894A11"/>
    <w:rsid w:val="00895920"/>
    <w:rsid w:val="00895A01"/>
    <w:rsid w:val="00895AF7"/>
    <w:rsid w:val="00895D69"/>
    <w:rsid w:val="00896055"/>
    <w:rsid w:val="00896109"/>
    <w:rsid w:val="008961AF"/>
    <w:rsid w:val="00896249"/>
    <w:rsid w:val="00896311"/>
    <w:rsid w:val="00896A53"/>
    <w:rsid w:val="0089712E"/>
    <w:rsid w:val="00897235"/>
    <w:rsid w:val="00897833"/>
    <w:rsid w:val="00897CE7"/>
    <w:rsid w:val="00897F9D"/>
    <w:rsid w:val="008A0076"/>
    <w:rsid w:val="008A017D"/>
    <w:rsid w:val="008A08FB"/>
    <w:rsid w:val="008A0AE6"/>
    <w:rsid w:val="008A0C98"/>
    <w:rsid w:val="008A0D64"/>
    <w:rsid w:val="008A0E03"/>
    <w:rsid w:val="008A174A"/>
    <w:rsid w:val="008A1B7C"/>
    <w:rsid w:val="008A23E8"/>
    <w:rsid w:val="008A25D2"/>
    <w:rsid w:val="008A2899"/>
    <w:rsid w:val="008A3308"/>
    <w:rsid w:val="008A3578"/>
    <w:rsid w:val="008A4286"/>
    <w:rsid w:val="008A4516"/>
    <w:rsid w:val="008A4543"/>
    <w:rsid w:val="008A4815"/>
    <w:rsid w:val="008A4900"/>
    <w:rsid w:val="008A4F8E"/>
    <w:rsid w:val="008A5815"/>
    <w:rsid w:val="008A587F"/>
    <w:rsid w:val="008A5DBA"/>
    <w:rsid w:val="008A6677"/>
    <w:rsid w:val="008A6740"/>
    <w:rsid w:val="008A6DE1"/>
    <w:rsid w:val="008A77AB"/>
    <w:rsid w:val="008A7A1A"/>
    <w:rsid w:val="008A7DFB"/>
    <w:rsid w:val="008A7E3F"/>
    <w:rsid w:val="008B0133"/>
    <w:rsid w:val="008B015F"/>
    <w:rsid w:val="008B02A2"/>
    <w:rsid w:val="008B04FA"/>
    <w:rsid w:val="008B057B"/>
    <w:rsid w:val="008B108C"/>
    <w:rsid w:val="008B1157"/>
    <w:rsid w:val="008B1249"/>
    <w:rsid w:val="008B14BF"/>
    <w:rsid w:val="008B19DC"/>
    <w:rsid w:val="008B296E"/>
    <w:rsid w:val="008B395D"/>
    <w:rsid w:val="008B3B43"/>
    <w:rsid w:val="008B3DAD"/>
    <w:rsid w:val="008B3FB6"/>
    <w:rsid w:val="008B4608"/>
    <w:rsid w:val="008B480A"/>
    <w:rsid w:val="008B4839"/>
    <w:rsid w:val="008B4848"/>
    <w:rsid w:val="008B4ADF"/>
    <w:rsid w:val="008B4D04"/>
    <w:rsid w:val="008B5258"/>
    <w:rsid w:val="008B564A"/>
    <w:rsid w:val="008B572B"/>
    <w:rsid w:val="008B5B6B"/>
    <w:rsid w:val="008B68D8"/>
    <w:rsid w:val="008B765A"/>
    <w:rsid w:val="008C0B0E"/>
    <w:rsid w:val="008C14BF"/>
    <w:rsid w:val="008C15C5"/>
    <w:rsid w:val="008C1B51"/>
    <w:rsid w:val="008C1BCB"/>
    <w:rsid w:val="008C1CF0"/>
    <w:rsid w:val="008C2437"/>
    <w:rsid w:val="008C27A7"/>
    <w:rsid w:val="008C2DA7"/>
    <w:rsid w:val="008C2E3A"/>
    <w:rsid w:val="008C35B7"/>
    <w:rsid w:val="008C3688"/>
    <w:rsid w:val="008C3A42"/>
    <w:rsid w:val="008C446D"/>
    <w:rsid w:val="008C45F6"/>
    <w:rsid w:val="008C48DC"/>
    <w:rsid w:val="008C4903"/>
    <w:rsid w:val="008C4CAB"/>
    <w:rsid w:val="008C4F40"/>
    <w:rsid w:val="008C53D3"/>
    <w:rsid w:val="008C5997"/>
    <w:rsid w:val="008C5A70"/>
    <w:rsid w:val="008C5B81"/>
    <w:rsid w:val="008C5CA1"/>
    <w:rsid w:val="008C5E96"/>
    <w:rsid w:val="008C63A9"/>
    <w:rsid w:val="008C66D9"/>
    <w:rsid w:val="008C66E6"/>
    <w:rsid w:val="008C709C"/>
    <w:rsid w:val="008C7181"/>
    <w:rsid w:val="008C72BB"/>
    <w:rsid w:val="008C75E9"/>
    <w:rsid w:val="008C7D6B"/>
    <w:rsid w:val="008D05F3"/>
    <w:rsid w:val="008D0620"/>
    <w:rsid w:val="008D08D8"/>
    <w:rsid w:val="008D0F77"/>
    <w:rsid w:val="008D17C6"/>
    <w:rsid w:val="008D18CF"/>
    <w:rsid w:val="008D1A3C"/>
    <w:rsid w:val="008D1AE4"/>
    <w:rsid w:val="008D1E2F"/>
    <w:rsid w:val="008D1F1C"/>
    <w:rsid w:val="008D221F"/>
    <w:rsid w:val="008D29D3"/>
    <w:rsid w:val="008D3036"/>
    <w:rsid w:val="008D3437"/>
    <w:rsid w:val="008D3A3C"/>
    <w:rsid w:val="008D3C40"/>
    <w:rsid w:val="008D3CE5"/>
    <w:rsid w:val="008D426C"/>
    <w:rsid w:val="008D438D"/>
    <w:rsid w:val="008D4665"/>
    <w:rsid w:val="008D51DB"/>
    <w:rsid w:val="008D53E6"/>
    <w:rsid w:val="008D5446"/>
    <w:rsid w:val="008D564A"/>
    <w:rsid w:val="008D5CD4"/>
    <w:rsid w:val="008D6243"/>
    <w:rsid w:val="008D6A7D"/>
    <w:rsid w:val="008D6F6C"/>
    <w:rsid w:val="008D71CD"/>
    <w:rsid w:val="008D7684"/>
    <w:rsid w:val="008D7CD9"/>
    <w:rsid w:val="008E0A29"/>
    <w:rsid w:val="008E0BD6"/>
    <w:rsid w:val="008E0EE4"/>
    <w:rsid w:val="008E142C"/>
    <w:rsid w:val="008E2275"/>
    <w:rsid w:val="008E2309"/>
    <w:rsid w:val="008E235D"/>
    <w:rsid w:val="008E26D9"/>
    <w:rsid w:val="008E2AFE"/>
    <w:rsid w:val="008E2D98"/>
    <w:rsid w:val="008E2FBC"/>
    <w:rsid w:val="008E2FCE"/>
    <w:rsid w:val="008E3181"/>
    <w:rsid w:val="008E411F"/>
    <w:rsid w:val="008E4174"/>
    <w:rsid w:val="008E434E"/>
    <w:rsid w:val="008E4915"/>
    <w:rsid w:val="008E4B55"/>
    <w:rsid w:val="008E5422"/>
    <w:rsid w:val="008E55B3"/>
    <w:rsid w:val="008E5915"/>
    <w:rsid w:val="008E5BB7"/>
    <w:rsid w:val="008E5FD5"/>
    <w:rsid w:val="008E606A"/>
    <w:rsid w:val="008E6213"/>
    <w:rsid w:val="008E64DC"/>
    <w:rsid w:val="008E69DC"/>
    <w:rsid w:val="008E7144"/>
    <w:rsid w:val="008E7273"/>
    <w:rsid w:val="008E7683"/>
    <w:rsid w:val="008E78ED"/>
    <w:rsid w:val="008F0FFD"/>
    <w:rsid w:val="008F1839"/>
    <w:rsid w:val="008F1AF9"/>
    <w:rsid w:val="008F1DDF"/>
    <w:rsid w:val="008F1E1B"/>
    <w:rsid w:val="008F2214"/>
    <w:rsid w:val="008F22F9"/>
    <w:rsid w:val="008F2997"/>
    <w:rsid w:val="008F2AED"/>
    <w:rsid w:val="008F2FCA"/>
    <w:rsid w:val="008F30D1"/>
    <w:rsid w:val="008F32CA"/>
    <w:rsid w:val="008F3859"/>
    <w:rsid w:val="008F3B24"/>
    <w:rsid w:val="008F3BC8"/>
    <w:rsid w:val="008F4933"/>
    <w:rsid w:val="008F4960"/>
    <w:rsid w:val="008F548E"/>
    <w:rsid w:val="008F59F6"/>
    <w:rsid w:val="008F5BB2"/>
    <w:rsid w:val="008F5BE1"/>
    <w:rsid w:val="008F5C90"/>
    <w:rsid w:val="008F6091"/>
    <w:rsid w:val="008F62FA"/>
    <w:rsid w:val="008F6778"/>
    <w:rsid w:val="008F7927"/>
    <w:rsid w:val="00900067"/>
    <w:rsid w:val="009001D2"/>
    <w:rsid w:val="009005B7"/>
    <w:rsid w:val="0090075D"/>
    <w:rsid w:val="0090101C"/>
    <w:rsid w:val="0090111E"/>
    <w:rsid w:val="00901778"/>
    <w:rsid w:val="00901FA2"/>
    <w:rsid w:val="009024C8"/>
    <w:rsid w:val="0090252A"/>
    <w:rsid w:val="009026CA"/>
    <w:rsid w:val="009028FD"/>
    <w:rsid w:val="00902B34"/>
    <w:rsid w:val="00902C2B"/>
    <w:rsid w:val="00902E39"/>
    <w:rsid w:val="00903376"/>
    <w:rsid w:val="00903662"/>
    <w:rsid w:val="00903815"/>
    <w:rsid w:val="00904425"/>
    <w:rsid w:val="009047D6"/>
    <w:rsid w:val="00904C7E"/>
    <w:rsid w:val="00904CF2"/>
    <w:rsid w:val="00904F49"/>
    <w:rsid w:val="0090677A"/>
    <w:rsid w:val="009068F1"/>
    <w:rsid w:val="00906C61"/>
    <w:rsid w:val="00906F46"/>
    <w:rsid w:val="00906F6B"/>
    <w:rsid w:val="00907013"/>
    <w:rsid w:val="00907502"/>
    <w:rsid w:val="00907691"/>
    <w:rsid w:val="009079A5"/>
    <w:rsid w:val="00907C87"/>
    <w:rsid w:val="00907CD3"/>
    <w:rsid w:val="0091004A"/>
    <w:rsid w:val="00910300"/>
    <w:rsid w:val="00910964"/>
    <w:rsid w:val="00910B84"/>
    <w:rsid w:val="0091158E"/>
    <w:rsid w:val="00911820"/>
    <w:rsid w:val="00912AF2"/>
    <w:rsid w:val="00912D08"/>
    <w:rsid w:val="00912F79"/>
    <w:rsid w:val="009139EE"/>
    <w:rsid w:val="00913A6B"/>
    <w:rsid w:val="00913C15"/>
    <w:rsid w:val="00913CC3"/>
    <w:rsid w:val="00913DA5"/>
    <w:rsid w:val="00914751"/>
    <w:rsid w:val="00914B86"/>
    <w:rsid w:val="00914E5E"/>
    <w:rsid w:val="00915115"/>
    <w:rsid w:val="0091578E"/>
    <w:rsid w:val="00915F0E"/>
    <w:rsid w:val="009160D3"/>
    <w:rsid w:val="009162D1"/>
    <w:rsid w:val="00916542"/>
    <w:rsid w:val="00916737"/>
    <w:rsid w:val="009167D7"/>
    <w:rsid w:val="00917058"/>
    <w:rsid w:val="009172E5"/>
    <w:rsid w:val="00917E39"/>
    <w:rsid w:val="00917FE5"/>
    <w:rsid w:val="0092092F"/>
    <w:rsid w:val="00921E52"/>
    <w:rsid w:val="009226C2"/>
    <w:rsid w:val="00922727"/>
    <w:rsid w:val="00922C4D"/>
    <w:rsid w:val="00922D33"/>
    <w:rsid w:val="00923460"/>
    <w:rsid w:val="0092384C"/>
    <w:rsid w:val="00923CA1"/>
    <w:rsid w:val="00924548"/>
    <w:rsid w:val="009245E6"/>
    <w:rsid w:val="009249E2"/>
    <w:rsid w:val="00924A06"/>
    <w:rsid w:val="00924A10"/>
    <w:rsid w:val="00925307"/>
    <w:rsid w:val="009253AA"/>
    <w:rsid w:val="0092554A"/>
    <w:rsid w:val="0092606C"/>
    <w:rsid w:val="009260F5"/>
    <w:rsid w:val="00926377"/>
    <w:rsid w:val="0092685A"/>
    <w:rsid w:val="0092688B"/>
    <w:rsid w:val="00926936"/>
    <w:rsid w:val="009271F9"/>
    <w:rsid w:val="009276F1"/>
    <w:rsid w:val="0092781D"/>
    <w:rsid w:val="0093027C"/>
    <w:rsid w:val="009305FE"/>
    <w:rsid w:val="00930AB1"/>
    <w:rsid w:val="00931641"/>
    <w:rsid w:val="00931D80"/>
    <w:rsid w:val="0093223B"/>
    <w:rsid w:val="009324B9"/>
    <w:rsid w:val="009324C5"/>
    <w:rsid w:val="009325A6"/>
    <w:rsid w:val="00932927"/>
    <w:rsid w:val="009333BB"/>
    <w:rsid w:val="009339C0"/>
    <w:rsid w:val="00933A5F"/>
    <w:rsid w:val="00933A9D"/>
    <w:rsid w:val="00933ACE"/>
    <w:rsid w:val="00933D12"/>
    <w:rsid w:val="0093417C"/>
    <w:rsid w:val="00934D3D"/>
    <w:rsid w:val="00934D77"/>
    <w:rsid w:val="00934F47"/>
    <w:rsid w:val="00935581"/>
    <w:rsid w:val="00935720"/>
    <w:rsid w:val="0093585B"/>
    <w:rsid w:val="00935889"/>
    <w:rsid w:val="009358CF"/>
    <w:rsid w:val="00935A3F"/>
    <w:rsid w:val="00935C10"/>
    <w:rsid w:val="0093604E"/>
    <w:rsid w:val="00936CF0"/>
    <w:rsid w:val="00936EBD"/>
    <w:rsid w:val="009372D7"/>
    <w:rsid w:val="00937729"/>
    <w:rsid w:val="00937C77"/>
    <w:rsid w:val="00937FB1"/>
    <w:rsid w:val="00937FBF"/>
    <w:rsid w:val="0094025A"/>
    <w:rsid w:val="00940459"/>
    <w:rsid w:val="00940799"/>
    <w:rsid w:val="00940A37"/>
    <w:rsid w:val="00940CFA"/>
    <w:rsid w:val="00940F8E"/>
    <w:rsid w:val="009410DD"/>
    <w:rsid w:val="00941140"/>
    <w:rsid w:val="00941350"/>
    <w:rsid w:val="00941434"/>
    <w:rsid w:val="00942103"/>
    <w:rsid w:val="00942208"/>
    <w:rsid w:val="0094278E"/>
    <w:rsid w:val="00942D16"/>
    <w:rsid w:val="00943A02"/>
    <w:rsid w:val="00943DC4"/>
    <w:rsid w:val="009442DF"/>
    <w:rsid w:val="00944360"/>
    <w:rsid w:val="00944379"/>
    <w:rsid w:val="0094437D"/>
    <w:rsid w:val="00944500"/>
    <w:rsid w:val="00944B22"/>
    <w:rsid w:val="00944C1A"/>
    <w:rsid w:val="009453D6"/>
    <w:rsid w:val="00945458"/>
    <w:rsid w:val="00945800"/>
    <w:rsid w:val="00945B18"/>
    <w:rsid w:val="00945CF4"/>
    <w:rsid w:val="00945FE7"/>
    <w:rsid w:val="0094644A"/>
    <w:rsid w:val="00946B4F"/>
    <w:rsid w:val="0094745E"/>
    <w:rsid w:val="00947488"/>
    <w:rsid w:val="009474D9"/>
    <w:rsid w:val="009478FC"/>
    <w:rsid w:val="00947F56"/>
    <w:rsid w:val="00947F89"/>
    <w:rsid w:val="0095038D"/>
    <w:rsid w:val="00950690"/>
    <w:rsid w:val="009508A1"/>
    <w:rsid w:val="00950B86"/>
    <w:rsid w:val="00950E2F"/>
    <w:rsid w:val="00951580"/>
    <w:rsid w:val="00951C32"/>
    <w:rsid w:val="00951F1C"/>
    <w:rsid w:val="00951FAD"/>
    <w:rsid w:val="00951FC9"/>
    <w:rsid w:val="009520DE"/>
    <w:rsid w:val="00952D1A"/>
    <w:rsid w:val="00952D3E"/>
    <w:rsid w:val="00952E25"/>
    <w:rsid w:val="00953048"/>
    <w:rsid w:val="0095307F"/>
    <w:rsid w:val="0095356F"/>
    <w:rsid w:val="00953B40"/>
    <w:rsid w:val="00953FFA"/>
    <w:rsid w:val="00954166"/>
    <w:rsid w:val="0095427B"/>
    <w:rsid w:val="00954AD2"/>
    <w:rsid w:val="00954CD9"/>
    <w:rsid w:val="00954F10"/>
    <w:rsid w:val="00954FC5"/>
    <w:rsid w:val="00955123"/>
    <w:rsid w:val="00955992"/>
    <w:rsid w:val="00955A8A"/>
    <w:rsid w:val="009562C0"/>
    <w:rsid w:val="009563AA"/>
    <w:rsid w:val="009564F3"/>
    <w:rsid w:val="0095698C"/>
    <w:rsid w:val="00956BE5"/>
    <w:rsid w:val="00956E5F"/>
    <w:rsid w:val="00957430"/>
    <w:rsid w:val="009576B1"/>
    <w:rsid w:val="0095798F"/>
    <w:rsid w:val="00957DAD"/>
    <w:rsid w:val="00960007"/>
    <w:rsid w:val="00960892"/>
    <w:rsid w:val="00960938"/>
    <w:rsid w:val="00960C8F"/>
    <w:rsid w:val="00960F96"/>
    <w:rsid w:val="0096128E"/>
    <w:rsid w:val="009612A0"/>
    <w:rsid w:val="00961C26"/>
    <w:rsid w:val="00961E1A"/>
    <w:rsid w:val="009621C1"/>
    <w:rsid w:val="00962362"/>
    <w:rsid w:val="00962518"/>
    <w:rsid w:val="009638CA"/>
    <w:rsid w:val="009639FB"/>
    <w:rsid w:val="00963B97"/>
    <w:rsid w:val="0096445A"/>
    <w:rsid w:val="009656EA"/>
    <w:rsid w:val="00965AE8"/>
    <w:rsid w:val="009665AF"/>
    <w:rsid w:val="00966604"/>
    <w:rsid w:val="00966BB9"/>
    <w:rsid w:val="00966E5A"/>
    <w:rsid w:val="0096788B"/>
    <w:rsid w:val="009709A1"/>
    <w:rsid w:val="00970D64"/>
    <w:rsid w:val="00970DE9"/>
    <w:rsid w:val="00971520"/>
    <w:rsid w:val="00971BA2"/>
    <w:rsid w:val="00971C39"/>
    <w:rsid w:val="00971CA8"/>
    <w:rsid w:val="00971FB4"/>
    <w:rsid w:val="009724EC"/>
    <w:rsid w:val="009726D8"/>
    <w:rsid w:val="00972802"/>
    <w:rsid w:val="0097342F"/>
    <w:rsid w:val="00973A59"/>
    <w:rsid w:val="00973B78"/>
    <w:rsid w:val="00974419"/>
    <w:rsid w:val="0097486E"/>
    <w:rsid w:val="00974B02"/>
    <w:rsid w:val="00974CB5"/>
    <w:rsid w:val="00974F84"/>
    <w:rsid w:val="00975323"/>
    <w:rsid w:val="009758FB"/>
    <w:rsid w:val="009759E8"/>
    <w:rsid w:val="00975ADB"/>
    <w:rsid w:val="00977089"/>
    <w:rsid w:val="0097713D"/>
    <w:rsid w:val="0097725C"/>
    <w:rsid w:val="00977322"/>
    <w:rsid w:val="009773EC"/>
    <w:rsid w:val="00977770"/>
    <w:rsid w:val="00977777"/>
    <w:rsid w:val="0097793C"/>
    <w:rsid w:val="00977B5F"/>
    <w:rsid w:val="00977D63"/>
    <w:rsid w:val="00977F39"/>
    <w:rsid w:val="00980BCB"/>
    <w:rsid w:val="0098135E"/>
    <w:rsid w:val="00981785"/>
    <w:rsid w:val="00981986"/>
    <w:rsid w:val="00981B48"/>
    <w:rsid w:val="00981C99"/>
    <w:rsid w:val="009820E2"/>
    <w:rsid w:val="009824DD"/>
    <w:rsid w:val="009826CE"/>
    <w:rsid w:val="00982885"/>
    <w:rsid w:val="00982968"/>
    <w:rsid w:val="00982A60"/>
    <w:rsid w:val="00983092"/>
    <w:rsid w:val="0098373E"/>
    <w:rsid w:val="00983976"/>
    <w:rsid w:val="00983FA1"/>
    <w:rsid w:val="009848EF"/>
    <w:rsid w:val="00984B1E"/>
    <w:rsid w:val="00984C33"/>
    <w:rsid w:val="00984FC5"/>
    <w:rsid w:val="00985209"/>
    <w:rsid w:val="0098565B"/>
    <w:rsid w:val="0098596B"/>
    <w:rsid w:val="00985B13"/>
    <w:rsid w:val="00986288"/>
    <w:rsid w:val="00986301"/>
    <w:rsid w:val="00986430"/>
    <w:rsid w:val="009866F2"/>
    <w:rsid w:val="009866F8"/>
    <w:rsid w:val="009867DB"/>
    <w:rsid w:val="00987408"/>
    <w:rsid w:val="00987678"/>
    <w:rsid w:val="009905C2"/>
    <w:rsid w:val="0099085A"/>
    <w:rsid w:val="0099149F"/>
    <w:rsid w:val="0099191B"/>
    <w:rsid w:val="00991F45"/>
    <w:rsid w:val="00992418"/>
    <w:rsid w:val="00992AC1"/>
    <w:rsid w:val="00992B61"/>
    <w:rsid w:val="00992CA6"/>
    <w:rsid w:val="00992E7C"/>
    <w:rsid w:val="009930D9"/>
    <w:rsid w:val="00993510"/>
    <w:rsid w:val="0099378C"/>
    <w:rsid w:val="00993ADC"/>
    <w:rsid w:val="00993AF9"/>
    <w:rsid w:val="00993B29"/>
    <w:rsid w:val="00994410"/>
    <w:rsid w:val="00994471"/>
    <w:rsid w:val="00994560"/>
    <w:rsid w:val="009947E5"/>
    <w:rsid w:val="009948E7"/>
    <w:rsid w:val="009958A5"/>
    <w:rsid w:val="00995BB3"/>
    <w:rsid w:val="00995D88"/>
    <w:rsid w:val="009965B2"/>
    <w:rsid w:val="0099691D"/>
    <w:rsid w:val="00996F9D"/>
    <w:rsid w:val="0099724A"/>
    <w:rsid w:val="0099767B"/>
    <w:rsid w:val="00997F2F"/>
    <w:rsid w:val="009A04D2"/>
    <w:rsid w:val="009A06BF"/>
    <w:rsid w:val="009A1162"/>
    <w:rsid w:val="009A146A"/>
    <w:rsid w:val="009A154C"/>
    <w:rsid w:val="009A1F55"/>
    <w:rsid w:val="009A2623"/>
    <w:rsid w:val="009A2DAA"/>
    <w:rsid w:val="009A2E61"/>
    <w:rsid w:val="009A358A"/>
    <w:rsid w:val="009A4CAD"/>
    <w:rsid w:val="009A576C"/>
    <w:rsid w:val="009A5E16"/>
    <w:rsid w:val="009A63E7"/>
    <w:rsid w:val="009A6B22"/>
    <w:rsid w:val="009A6CC5"/>
    <w:rsid w:val="009A7773"/>
    <w:rsid w:val="009A7D0D"/>
    <w:rsid w:val="009A7E9C"/>
    <w:rsid w:val="009A7ED5"/>
    <w:rsid w:val="009B0089"/>
    <w:rsid w:val="009B00F7"/>
    <w:rsid w:val="009B05B2"/>
    <w:rsid w:val="009B08F8"/>
    <w:rsid w:val="009B0A73"/>
    <w:rsid w:val="009B0F9B"/>
    <w:rsid w:val="009B1029"/>
    <w:rsid w:val="009B12CC"/>
    <w:rsid w:val="009B1536"/>
    <w:rsid w:val="009B1937"/>
    <w:rsid w:val="009B1B0B"/>
    <w:rsid w:val="009B22ED"/>
    <w:rsid w:val="009B26EC"/>
    <w:rsid w:val="009B28F7"/>
    <w:rsid w:val="009B2C81"/>
    <w:rsid w:val="009B330C"/>
    <w:rsid w:val="009B3732"/>
    <w:rsid w:val="009B39E9"/>
    <w:rsid w:val="009B3F59"/>
    <w:rsid w:val="009B3F73"/>
    <w:rsid w:val="009B45C8"/>
    <w:rsid w:val="009B4A5F"/>
    <w:rsid w:val="009B4F69"/>
    <w:rsid w:val="009B5733"/>
    <w:rsid w:val="009B6481"/>
    <w:rsid w:val="009B64BC"/>
    <w:rsid w:val="009B67AD"/>
    <w:rsid w:val="009B6BD0"/>
    <w:rsid w:val="009B773E"/>
    <w:rsid w:val="009B798E"/>
    <w:rsid w:val="009B7E61"/>
    <w:rsid w:val="009C0368"/>
    <w:rsid w:val="009C03AC"/>
    <w:rsid w:val="009C044A"/>
    <w:rsid w:val="009C23FA"/>
    <w:rsid w:val="009C244F"/>
    <w:rsid w:val="009C284F"/>
    <w:rsid w:val="009C2B3B"/>
    <w:rsid w:val="009C2F51"/>
    <w:rsid w:val="009C2F91"/>
    <w:rsid w:val="009C3069"/>
    <w:rsid w:val="009C3478"/>
    <w:rsid w:val="009C3A69"/>
    <w:rsid w:val="009C4109"/>
    <w:rsid w:val="009C4141"/>
    <w:rsid w:val="009C4181"/>
    <w:rsid w:val="009C4506"/>
    <w:rsid w:val="009C45AC"/>
    <w:rsid w:val="009C4AE0"/>
    <w:rsid w:val="009C4BEC"/>
    <w:rsid w:val="009C50D2"/>
    <w:rsid w:val="009C5652"/>
    <w:rsid w:val="009C599D"/>
    <w:rsid w:val="009C5C23"/>
    <w:rsid w:val="009C5D6A"/>
    <w:rsid w:val="009C5DC6"/>
    <w:rsid w:val="009C5DF9"/>
    <w:rsid w:val="009C5E8A"/>
    <w:rsid w:val="009C6066"/>
    <w:rsid w:val="009C64E8"/>
    <w:rsid w:val="009C6C2B"/>
    <w:rsid w:val="009C6CBF"/>
    <w:rsid w:val="009C6DB5"/>
    <w:rsid w:val="009C7017"/>
    <w:rsid w:val="009C734A"/>
    <w:rsid w:val="009C7A51"/>
    <w:rsid w:val="009C7AC1"/>
    <w:rsid w:val="009C7BB1"/>
    <w:rsid w:val="009C7ECB"/>
    <w:rsid w:val="009D0A36"/>
    <w:rsid w:val="009D0ADA"/>
    <w:rsid w:val="009D11CF"/>
    <w:rsid w:val="009D11F5"/>
    <w:rsid w:val="009D14BD"/>
    <w:rsid w:val="009D17B4"/>
    <w:rsid w:val="009D1CA7"/>
    <w:rsid w:val="009D1F4D"/>
    <w:rsid w:val="009D206A"/>
    <w:rsid w:val="009D20CA"/>
    <w:rsid w:val="009D24AE"/>
    <w:rsid w:val="009D266D"/>
    <w:rsid w:val="009D2885"/>
    <w:rsid w:val="009D29A6"/>
    <w:rsid w:val="009D2DD5"/>
    <w:rsid w:val="009D2F8F"/>
    <w:rsid w:val="009D3487"/>
    <w:rsid w:val="009D39F0"/>
    <w:rsid w:val="009D40A4"/>
    <w:rsid w:val="009D4285"/>
    <w:rsid w:val="009D4418"/>
    <w:rsid w:val="009D4E94"/>
    <w:rsid w:val="009D503A"/>
    <w:rsid w:val="009D5232"/>
    <w:rsid w:val="009D5510"/>
    <w:rsid w:val="009D5AEE"/>
    <w:rsid w:val="009D5BBA"/>
    <w:rsid w:val="009D5DCB"/>
    <w:rsid w:val="009D5FE3"/>
    <w:rsid w:val="009D6001"/>
    <w:rsid w:val="009D6503"/>
    <w:rsid w:val="009D68EF"/>
    <w:rsid w:val="009D6A3B"/>
    <w:rsid w:val="009D6A65"/>
    <w:rsid w:val="009D73C9"/>
    <w:rsid w:val="009D7755"/>
    <w:rsid w:val="009D79EE"/>
    <w:rsid w:val="009D7B42"/>
    <w:rsid w:val="009E00D8"/>
    <w:rsid w:val="009E11FC"/>
    <w:rsid w:val="009E16A5"/>
    <w:rsid w:val="009E1926"/>
    <w:rsid w:val="009E26B8"/>
    <w:rsid w:val="009E2BAA"/>
    <w:rsid w:val="009E34A9"/>
    <w:rsid w:val="009E3719"/>
    <w:rsid w:val="009E3A18"/>
    <w:rsid w:val="009E404E"/>
    <w:rsid w:val="009E46B5"/>
    <w:rsid w:val="009E472A"/>
    <w:rsid w:val="009E4874"/>
    <w:rsid w:val="009E4E0B"/>
    <w:rsid w:val="009E4EA3"/>
    <w:rsid w:val="009E58F6"/>
    <w:rsid w:val="009E6714"/>
    <w:rsid w:val="009E697C"/>
    <w:rsid w:val="009E7B75"/>
    <w:rsid w:val="009E7E5E"/>
    <w:rsid w:val="009E7F3C"/>
    <w:rsid w:val="009F01F9"/>
    <w:rsid w:val="009F060D"/>
    <w:rsid w:val="009F0752"/>
    <w:rsid w:val="009F15E0"/>
    <w:rsid w:val="009F168B"/>
    <w:rsid w:val="009F1D03"/>
    <w:rsid w:val="009F2A6F"/>
    <w:rsid w:val="009F2B22"/>
    <w:rsid w:val="009F2C92"/>
    <w:rsid w:val="009F2CEE"/>
    <w:rsid w:val="009F2EFF"/>
    <w:rsid w:val="009F2F94"/>
    <w:rsid w:val="009F3092"/>
    <w:rsid w:val="009F3260"/>
    <w:rsid w:val="009F33E6"/>
    <w:rsid w:val="009F346B"/>
    <w:rsid w:val="009F37BD"/>
    <w:rsid w:val="009F38D3"/>
    <w:rsid w:val="009F3E15"/>
    <w:rsid w:val="009F3EEF"/>
    <w:rsid w:val="009F431A"/>
    <w:rsid w:val="009F4EA4"/>
    <w:rsid w:val="009F52F8"/>
    <w:rsid w:val="009F535E"/>
    <w:rsid w:val="009F5907"/>
    <w:rsid w:val="009F5917"/>
    <w:rsid w:val="009F593A"/>
    <w:rsid w:val="009F5A3E"/>
    <w:rsid w:val="009F5D75"/>
    <w:rsid w:val="009F6005"/>
    <w:rsid w:val="009F6465"/>
    <w:rsid w:val="009F657E"/>
    <w:rsid w:val="009F6850"/>
    <w:rsid w:val="009F6B6E"/>
    <w:rsid w:val="009F6C1E"/>
    <w:rsid w:val="009F6C35"/>
    <w:rsid w:val="009F72DA"/>
    <w:rsid w:val="009F7DB1"/>
    <w:rsid w:val="00A00856"/>
    <w:rsid w:val="00A00870"/>
    <w:rsid w:val="00A016D8"/>
    <w:rsid w:val="00A01B2D"/>
    <w:rsid w:val="00A02245"/>
    <w:rsid w:val="00A02271"/>
    <w:rsid w:val="00A02590"/>
    <w:rsid w:val="00A02878"/>
    <w:rsid w:val="00A02B3B"/>
    <w:rsid w:val="00A02D98"/>
    <w:rsid w:val="00A03072"/>
    <w:rsid w:val="00A03177"/>
    <w:rsid w:val="00A03259"/>
    <w:rsid w:val="00A03D50"/>
    <w:rsid w:val="00A045A1"/>
    <w:rsid w:val="00A04BC2"/>
    <w:rsid w:val="00A04C3B"/>
    <w:rsid w:val="00A066B4"/>
    <w:rsid w:val="00A06D2E"/>
    <w:rsid w:val="00A0729B"/>
    <w:rsid w:val="00A07416"/>
    <w:rsid w:val="00A07550"/>
    <w:rsid w:val="00A07971"/>
    <w:rsid w:val="00A07D6D"/>
    <w:rsid w:val="00A07F99"/>
    <w:rsid w:val="00A10110"/>
    <w:rsid w:val="00A105FC"/>
    <w:rsid w:val="00A10613"/>
    <w:rsid w:val="00A11A0E"/>
    <w:rsid w:val="00A11DB6"/>
    <w:rsid w:val="00A12218"/>
    <w:rsid w:val="00A1232C"/>
    <w:rsid w:val="00A12555"/>
    <w:rsid w:val="00A13022"/>
    <w:rsid w:val="00A13193"/>
    <w:rsid w:val="00A13385"/>
    <w:rsid w:val="00A1339C"/>
    <w:rsid w:val="00A13748"/>
    <w:rsid w:val="00A139EC"/>
    <w:rsid w:val="00A13D32"/>
    <w:rsid w:val="00A13E74"/>
    <w:rsid w:val="00A13FE0"/>
    <w:rsid w:val="00A153E7"/>
    <w:rsid w:val="00A154E4"/>
    <w:rsid w:val="00A15503"/>
    <w:rsid w:val="00A15519"/>
    <w:rsid w:val="00A15E15"/>
    <w:rsid w:val="00A15E18"/>
    <w:rsid w:val="00A15F44"/>
    <w:rsid w:val="00A16B1F"/>
    <w:rsid w:val="00A170B3"/>
    <w:rsid w:val="00A17C88"/>
    <w:rsid w:val="00A20127"/>
    <w:rsid w:val="00A2026B"/>
    <w:rsid w:val="00A20F8B"/>
    <w:rsid w:val="00A2106C"/>
    <w:rsid w:val="00A212AA"/>
    <w:rsid w:val="00A21D42"/>
    <w:rsid w:val="00A221D1"/>
    <w:rsid w:val="00A22A8A"/>
    <w:rsid w:val="00A22DB9"/>
    <w:rsid w:val="00A22DF9"/>
    <w:rsid w:val="00A23A4C"/>
    <w:rsid w:val="00A24946"/>
    <w:rsid w:val="00A24E80"/>
    <w:rsid w:val="00A2514E"/>
    <w:rsid w:val="00A25740"/>
    <w:rsid w:val="00A25941"/>
    <w:rsid w:val="00A25A50"/>
    <w:rsid w:val="00A26557"/>
    <w:rsid w:val="00A26BBB"/>
    <w:rsid w:val="00A27741"/>
    <w:rsid w:val="00A27CE5"/>
    <w:rsid w:val="00A27D1A"/>
    <w:rsid w:val="00A3020B"/>
    <w:rsid w:val="00A30399"/>
    <w:rsid w:val="00A30BED"/>
    <w:rsid w:val="00A30D88"/>
    <w:rsid w:val="00A3109F"/>
    <w:rsid w:val="00A31C40"/>
    <w:rsid w:val="00A31DCB"/>
    <w:rsid w:val="00A32E1A"/>
    <w:rsid w:val="00A32FF0"/>
    <w:rsid w:val="00A3322B"/>
    <w:rsid w:val="00A333F7"/>
    <w:rsid w:val="00A33698"/>
    <w:rsid w:val="00A33B05"/>
    <w:rsid w:val="00A33E24"/>
    <w:rsid w:val="00A34285"/>
    <w:rsid w:val="00A3455C"/>
    <w:rsid w:val="00A3467D"/>
    <w:rsid w:val="00A34CD8"/>
    <w:rsid w:val="00A34E50"/>
    <w:rsid w:val="00A35720"/>
    <w:rsid w:val="00A35D40"/>
    <w:rsid w:val="00A35DAE"/>
    <w:rsid w:val="00A35E20"/>
    <w:rsid w:val="00A36936"/>
    <w:rsid w:val="00A36A78"/>
    <w:rsid w:val="00A370F0"/>
    <w:rsid w:val="00A37E21"/>
    <w:rsid w:val="00A37F5C"/>
    <w:rsid w:val="00A4029C"/>
    <w:rsid w:val="00A40337"/>
    <w:rsid w:val="00A40775"/>
    <w:rsid w:val="00A4099B"/>
    <w:rsid w:val="00A40A5C"/>
    <w:rsid w:val="00A410B6"/>
    <w:rsid w:val="00A41501"/>
    <w:rsid w:val="00A41B65"/>
    <w:rsid w:val="00A42282"/>
    <w:rsid w:val="00A42A7E"/>
    <w:rsid w:val="00A42BA1"/>
    <w:rsid w:val="00A42F5C"/>
    <w:rsid w:val="00A434A7"/>
    <w:rsid w:val="00A43A97"/>
    <w:rsid w:val="00A43D65"/>
    <w:rsid w:val="00A43F7D"/>
    <w:rsid w:val="00A44029"/>
    <w:rsid w:val="00A44507"/>
    <w:rsid w:val="00A4460C"/>
    <w:rsid w:val="00A446F4"/>
    <w:rsid w:val="00A44CF1"/>
    <w:rsid w:val="00A44D0B"/>
    <w:rsid w:val="00A44F35"/>
    <w:rsid w:val="00A4538D"/>
    <w:rsid w:val="00A45B8E"/>
    <w:rsid w:val="00A46086"/>
    <w:rsid w:val="00A460FC"/>
    <w:rsid w:val="00A46735"/>
    <w:rsid w:val="00A46D33"/>
    <w:rsid w:val="00A471C9"/>
    <w:rsid w:val="00A4727E"/>
    <w:rsid w:val="00A473AD"/>
    <w:rsid w:val="00A47814"/>
    <w:rsid w:val="00A47B3C"/>
    <w:rsid w:val="00A47CF6"/>
    <w:rsid w:val="00A501A1"/>
    <w:rsid w:val="00A507AD"/>
    <w:rsid w:val="00A5085A"/>
    <w:rsid w:val="00A5089A"/>
    <w:rsid w:val="00A50A4F"/>
    <w:rsid w:val="00A514CB"/>
    <w:rsid w:val="00A51643"/>
    <w:rsid w:val="00A51804"/>
    <w:rsid w:val="00A52867"/>
    <w:rsid w:val="00A52A11"/>
    <w:rsid w:val="00A52FF7"/>
    <w:rsid w:val="00A53166"/>
    <w:rsid w:val="00A5335D"/>
    <w:rsid w:val="00A53EAC"/>
    <w:rsid w:val="00A53FFB"/>
    <w:rsid w:val="00A5455B"/>
    <w:rsid w:val="00A54906"/>
    <w:rsid w:val="00A554EB"/>
    <w:rsid w:val="00A55941"/>
    <w:rsid w:val="00A55B21"/>
    <w:rsid w:val="00A55C3F"/>
    <w:rsid w:val="00A55CCB"/>
    <w:rsid w:val="00A55E63"/>
    <w:rsid w:val="00A560B8"/>
    <w:rsid w:val="00A5612D"/>
    <w:rsid w:val="00A5619F"/>
    <w:rsid w:val="00A564F6"/>
    <w:rsid w:val="00A56749"/>
    <w:rsid w:val="00A56788"/>
    <w:rsid w:val="00A570FD"/>
    <w:rsid w:val="00A57376"/>
    <w:rsid w:val="00A577F2"/>
    <w:rsid w:val="00A5783D"/>
    <w:rsid w:val="00A57AB8"/>
    <w:rsid w:val="00A57DCE"/>
    <w:rsid w:val="00A57FBF"/>
    <w:rsid w:val="00A6007A"/>
    <w:rsid w:val="00A60686"/>
    <w:rsid w:val="00A606EB"/>
    <w:rsid w:val="00A60850"/>
    <w:rsid w:val="00A60AFD"/>
    <w:rsid w:val="00A60C9A"/>
    <w:rsid w:val="00A60CED"/>
    <w:rsid w:val="00A611C5"/>
    <w:rsid w:val="00A61915"/>
    <w:rsid w:val="00A6203B"/>
    <w:rsid w:val="00A624B2"/>
    <w:rsid w:val="00A62C16"/>
    <w:rsid w:val="00A62C92"/>
    <w:rsid w:val="00A62D00"/>
    <w:rsid w:val="00A6324D"/>
    <w:rsid w:val="00A63451"/>
    <w:rsid w:val="00A63576"/>
    <w:rsid w:val="00A63B1B"/>
    <w:rsid w:val="00A64083"/>
    <w:rsid w:val="00A64400"/>
    <w:rsid w:val="00A64C24"/>
    <w:rsid w:val="00A64E16"/>
    <w:rsid w:val="00A65046"/>
    <w:rsid w:val="00A651CD"/>
    <w:rsid w:val="00A65295"/>
    <w:rsid w:val="00A657B6"/>
    <w:rsid w:val="00A65B08"/>
    <w:rsid w:val="00A661E4"/>
    <w:rsid w:val="00A662CA"/>
    <w:rsid w:val="00A66B2A"/>
    <w:rsid w:val="00A66FB5"/>
    <w:rsid w:val="00A6726E"/>
    <w:rsid w:val="00A67397"/>
    <w:rsid w:val="00A6756D"/>
    <w:rsid w:val="00A675EC"/>
    <w:rsid w:val="00A67648"/>
    <w:rsid w:val="00A67774"/>
    <w:rsid w:val="00A678D0"/>
    <w:rsid w:val="00A6796E"/>
    <w:rsid w:val="00A67A49"/>
    <w:rsid w:val="00A67E99"/>
    <w:rsid w:val="00A7070D"/>
    <w:rsid w:val="00A70AA1"/>
    <w:rsid w:val="00A70DAB"/>
    <w:rsid w:val="00A71041"/>
    <w:rsid w:val="00A71917"/>
    <w:rsid w:val="00A71E20"/>
    <w:rsid w:val="00A71E2D"/>
    <w:rsid w:val="00A723C9"/>
    <w:rsid w:val="00A72632"/>
    <w:rsid w:val="00A728FB"/>
    <w:rsid w:val="00A7295F"/>
    <w:rsid w:val="00A72B72"/>
    <w:rsid w:val="00A733D6"/>
    <w:rsid w:val="00A73444"/>
    <w:rsid w:val="00A734DB"/>
    <w:rsid w:val="00A73E0E"/>
    <w:rsid w:val="00A740A2"/>
    <w:rsid w:val="00A74138"/>
    <w:rsid w:val="00A747E9"/>
    <w:rsid w:val="00A74E82"/>
    <w:rsid w:val="00A75853"/>
    <w:rsid w:val="00A75974"/>
    <w:rsid w:val="00A76092"/>
    <w:rsid w:val="00A7638E"/>
    <w:rsid w:val="00A764FF"/>
    <w:rsid w:val="00A765FB"/>
    <w:rsid w:val="00A768A1"/>
    <w:rsid w:val="00A779DF"/>
    <w:rsid w:val="00A77C7B"/>
    <w:rsid w:val="00A807F6"/>
    <w:rsid w:val="00A80914"/>
    <w:rsid w:val="00A80EDF"/>
    <w:rsid w:val="00A81051"/>
    <w:rsid w:val="00A81A49"/>
    <w:rsid w:val="00A8221D"/>
    <w:rsid w:val="00A822F4"/>
    <w:rsid w:val="00A83597"/>
    <w:rsid w:val="00A8376C"/>
    <w:rsid w:val="00A83D8B"/>
    <w:rsid w:val="00A83F8F"/>
    <w:rsid w:val="00A84198"/>
    <w:rsid w:val="00A84201"/>
    <w:rsid w:val="00A842A2"/>
    <w:rsid w:val="00A8482C"/>
    <w:rsid w:val="00A84C43"/>
    <w:rsid w:val="00A84FE8"/>
    <w:rsid w:val="00A850B5"/>
    <w:rsid w:val="00A85DAD"/>
    <w:rsid w:val="00A879DC"/>
    <w:rsid w:val="00A87A22"/>
    <w:rsid w:val="00A87AA4"/>
    <w:rsid w:val="00A90E21"/>
    <w:rsid w:val="00A90E2D"/>
    <w:rsid w:val="00A9179E"/>
    <w:rsid w:val="00A91852"/>
    <w:rsid w:val="00A918A2"/>
    <w:rsid w:val="00A921BC"/>
    <w:rsid w:val="00A922F9"/>
    <w:rsid w:val="00A92A1A"/>
    <w:rsid w:val="00A93040"/>
    <w:rsid w:val="00A930F7"/>
    <w:rsid w:val="00A938CC"/>
    <w:rsid w:val="00A93A00"/>
    <w:rsid w:val="00A93A95"/>
    <w:rsid w:val="00A93C7E"/>
    <w:rsid w:val="00A9441D"/>
    <w:rsid w:val="00A9496B"/>
    <w:rsid w:val="00A94EB3"/>
    <w:rsid w:val="00A95032"/>
    <w:rsid w:val="00A95815"/>
    <w:rsid w:val="00A95836"/>
    <w:rsid w:val="00A95E3B"/>
    <w:rsid w:val="00A963C4"/>
    <w:rsid w:val="00A9675B"/>
    <w:rsid w:val="00A9695C"/>
    <w:rsid w:val="00A96A9C"/>
    <w:rsid w:val="00A96AE9"/>
    <w:rsid w:val="00A96D42"/>
    <w:rsid w:val="00A96EE1"/>
    <w:rsid w:val="00A9714A"/>
    <w:rsid w:val="00A97E7D"/>
    <w:rsid w:val="00A97F73"/>
    <w:rsid w:val="00AA006A"/>
    <w:rsid w:val="00AA0273"/>
    <w:rsid w:val="00AA03F8"/>
    <w:rsid w:val="00AA059A"/>
    <w:rsid w:val="00AA0B37"/>
    <w:rsid w:val="00AA1E87"/>
    <w:rsid w:val="00AA2A5D"/>
    <w:rsid w:val="00AA2D66"/>
    <w:rsid w:val="00AA32A0"/>
    <w:rsid w:val="00AA3470"/>
    <w:rsid w:val="00AA41D6"/>
    <w:rsid w:val="00AA462D"/>
    <w:rsid w:val="00AA48A0"/>
    <w:rsid w:val="00AA48E8"/>
    <w:rsid w:val="00AA507E"/>
    <w:rsid w:val="00AA5111"/>
    <w:rsid w:val="00AA5904"/>
    <w:rsid w:val="00AA5A88"/>
    <w:rsid w:val="00AA5C2B"/>
    <w:rsid w:val="00AA5E3B"/>
    <w:rsid w:val="00AA621C"/>
    <w:rsid w:val="00AA621F"/>
    <w:rsid w:val="00AA667E"/>
    <w:rsid w:val="00AA66B5"/>
    <w:rsid w:val="00AA6753"/>
    <w:rsid w:val="00AA68B1"/>
    <w:rsid w:val="00AA7464"/>
    <w:rsid w:val="00AA760D"/>
    <w:rsid w:val="00AA7B5B"/>
    <w:rsid w:val="00AB049D"/>
    <w:rsid w:val="00AB067A"/>
    <w:rsid w:val="00AB0EA8"/>
    <w:rsid w:val="00AB1680"/>
    <w:rsid w:val="00AB202A"/>
    <w:rsid w:val="00AB2955"/>
    <w:rsid w:val="00AB2A56"/>
    <w:rsid w:val="00AB2D99"/>
    <w:rsid w:val="00AB2FFB"/>
    <w:rsid w:val="00AB3827"/>
    <w:rsid w:val="00AB3890"/>
    <w:rsid w:val="00AB3B65"/>
    <w:rsid w:val="00AB3D9E"/>
    <w:rsid w:val="00AB4188"/>
    <w:rsid w:val="00AB4482"/>
    <w:rsid w:val="00AB4A91"/>
    <w:rsid w:val="00AB683D"/>
    <w:rsid w:val="00AB6C4D"/>
    <w:rsid w:val="00AB6CA5"/>
    <w:rsid w:val="00AB6EC2"/>
    <w:rsid w:val="00AB70B4"/>
    <w:rsid w:val="00AB7373"/>
    <w:rsid w:val="00AB73CE"/>
    <w:rsid w:val="00AB766D"/>
    <w:rsid w:val="00AB77CF"/>
    <w:rsid w:val="00AB7AA8"/>
    <w:rsid w:val="00AB7FA6"/>
    <w:rsid w:val="00AC0005"/>
    <w:rsid w:val="00AC0215"/>
    <w:rsid w:val="00AC072B"/>
    <w:rsid w:val="00AC0DAA"/>
    <w:rsid w:val="00AC134C"/>
    <w:rsid w:val="00AC13F2"/>
    <w:rsid w:val="00AC1477"/>
    <w:rsid w:val="00AC154C"/>
    <w:rsid w:val="00AC2078"/>
    <w:rsid w:val="00AC21AD"/>
    <w:rsid w:val="00AC29D0"/>
    <w:rsid w:val="00AC2BAF"/>
    <w:rsid w:val="00AC2F34"/>
    <w:rsid w:val="00AC2F44"/>
    <w:rsid w:val="00AC32B9"/>
    <w:rsid w:val="00AC3683"/>
    <w:rsid w:val="00AC3924"/>
    <w:rsid w:val="00AC3DDA"/>
    <w:rsid w:val="00AC3F28"/>
    <w:rsid w:val="00AC48A7"/>
    <w:rsid w:val="00AC4971"/>
    <w:rsid w:val="00AC525B"/>
    <w:rsid w:val="00AC5288"/>
    <w:rsid w:val="00AC58A2"/>
    <w:rsid w:val="00AC5B6C"/>
    <w:rsid w:val="00AC5CDE"/>
    <w:rsid w:val="00AC6121"/>
    <w:rsid w:val="00AC61A0"/>
    <w:rsid w:val="00AC6366"/>
    <w:rsid w:val="00AC69F8"/>
    <w:rsid w:val="00AC6A2C"/>
    <w:rsid w:val="00AC6FDF"/>
    <w:rsid w:val="00AC736B"/>
    <w:rsid w:val="00AC7740"/>
    <w:rsid w:val="00AC7FCD"/>
    <w:rsid w:val="00AD04A5"/>
    <w:rsid w:val="00AD0571"/>
    <w:rsid w:val="00AD05A7"/>
    <w:rsid w:val="00AD09E5"/>
    <w:rsid w:val="00AD128D"/>
    <w:rsid w:val="00AD1977"/>
    <w:rsid w:val="00AD1AE6"/>
    <w:rsid w:val="00AD1AEE"/>
    <w:rsid w:val="00AD1BAE"/>
    <w:rsid w:val="00AD1BCB"/>
    <w:rsid w:val="00AD1E9E"/>
    <w:rsid w:val="00AD2349"/>
    <w:rsid w:val="00AD249D"/>
    <w:rsid w:val="00AD280A"/>
    <w:rsid w:val="00AD320B"/>
    <w:rsid w:val="00AD34CE"/>
    <w:rsid w:val="00AD34F9"/>
    <w:rsid w:val="00AD38F8"/>
    <w:rsid w:val="00AD3AFD"/>
    <w:rsid w:val="00AD3C2B"/>
    <w:rsid w:val="00AD3D53"/>
    <w:rsid w:val="00AD3FEB"/>
    <w:rsid w:val="00AD4054"/>
    <w:rsid w:val="00AD407A"/>
    <w:rsid w:val="00AD42C2"/>
    <w:rsid w:val="00AD450E"/>
    <w:rsid w:val="00AD50FE"/>
    <w:rsid w:val="00AD5290"/>
    <w:rsid w:val="00AD56ED"/>
    <w:rsid w:val="00AD5773"/>
    <w:rsid w:val="00AD5BDF"/>
    <w:rsid w:val="00AD5DEC"/>
    <w:rsid w:val="00AD5EB7"/>
    <w:rsid w:val="00AD617E"/>
    <w:rsid w:val="00AD62F6"/>
    <w:rsid w:val="00AD632E"/>
    <w:rsid w:val="00AD6596"/>
    <w:rsid w:val="00AD6800"/>
    <w:rsid w:val="00AD74C1"/>
    <w:rsid w:val="00AD7533"/>
    <w:rsid w:val="00AD777F"/>
    <w:rsid w:val="00AE03EF"/>
    <w:rsid w:val="00AE06BF"/>
    <w:rsid w:val="00AE0DF9"/>
    <w:rsid w:val="00AE18FB"/>
    <w:rsid w:val="00AE2402"/>
    <w:rsid w:val="00AE2D60"/>
    <w:rsid w:val="00AE2FEB"/>
    <w:rsid w:val="00AE3216"/>
    <w:rsid w:val="00AE3660"/>
    <w:rsid w:val="00AE36CA"/>
    <w:rsid w:val="00AE386C"/>
    <w:rsid w:val="00AE388B"/>
    <w:rsid w:val="00AE3ADB"/>
    <w:rsid w:val="00AE3C23"/>
    <w:rsid w:val="00AE3D96"/>
    <w:rsid w:val="00AE41AA"/>
    <w:rsid w:val="00AE439A"/>
    <w:rsid w:val="00AE4C2C"/>
    <w:rsid w:val="00AE594C"/>
    <w:rsid w:val="00AE5B19"/>
    <w:rsid w:val="00AE5D8D"/>
    <w:rsid w:val="00AE60B0"/>
    <w:rsid w:val="00AE644D"/>
    <w:rsid w:val="00AE6B2F"/>
    <w:rsid w:val="00AE789C"/>
    <w:rsid w:val="00AF0117"/>
    <w:rsid w:val="00AF0481"/>
    <w:rsid w:val="00AF04C4"/>
    <w:rsid w:val="00AF085B"/>
    <w:rsid w:val="00AF08B1"/>
    <w:rsid w:val="00AF0B0D"/>
    <w:rsid w:val="00AF11C4"/>
    <w:rsid w:val="00AF1440"/>
    <w:rsid w:val="00AF1939"/>
    <w:rsid w:val="00AF2401"/>
    <w:rsid w:val="00AF34AC"/>
    <w:rsid w:val="00AF34EE"/>
    <w:rsid w:val="00AF37B8"/>
    <w:rsid w:val="00AF3935"/>
    <w:rsid w:val="00AF46B0"/>
    <w:rsid w:val="00AF4EEE"/>
    <w:rsid w:val="00AF54E4"/>
    <w:rsid w:val="00AF5699"/>
    <w:rsid w:val="00AF5AE4"/>
    <w:rsid w:val="00AF5FA9"/>
    <w:rsid w:val="00AF656C"/>
    <w:rsid w:val="00AF6644"/>
    <w:rsid w:val="00AF6E6F"/>
    <w:rsid w:val="00AF77F4"/>
    <w:rsid w:val="00AF79CB"/>
    <w:rsid w:val="00AF7CF8"/>
    <w:rsid w:val="00B001D5"/>
    <w:rsid w:val="00B003DA"/>
    <w:rsid w:val="00B00923"/>
    <w:rsid w:val="00B01158"/>
    <w:rsid w:val="00B0196B"/>
    <w:rsid w:val="00B01B13"/>
    <w:rsid w:val="00B01E05"/>
    <w:rsid w:val="00B022E5"/>
    <w:rsid w:val="00B02DB0"/>
    <w:rsid w:val="00B030EC"/>
    <w:rsid w:val="00B03CAA"/>
    <w:rsid w:val="00B04616"/>
    <w:rsid w:val="00B0469C"/>
    <w:rsid w:val="00B04F94"/>
    <w:rsid w:val="00B054EA"/>
    <w:rsid w:val="00B057F5"/>
    <w:rsid w:val="00B06A50"/>
    <w:rsid w:val="00B06F07"/>
    <w:rsid w:val="00B070B8"/>
    <w:rsid w:val="00B0718D"/>
    <w:rsid w:val="00B071C9"/>
    <w:rsid w:val="00B074BF"/>
    <w:rsid w:val="00B075E1"/>
    <w:rsid w:val="00B076E6"/>
    <w:rsid w:val="00B10043"/>
    <w:rsid w:val="00B103C0"/>
    <w:rsid w:val="00B10877"/>
    <w:rsid w:val="00B108AD"/>
    <w:rsid w:val="00B10BCE"/>
    <w:rsid w:val="00B11479"/>
    <w:rsid w:val="00B1160C"/>
    <w:rsid w:val="00B1169A"/>
    <w:rsid w:val="00B11D2E"/>
    <w:rsid w:val="00B11F0D"/>
    <w:rsid w:val="00B12470"/>
    <w:rsid w:val="00B1264A"/>
    <w:rsid w:val="00B12675"/>
    <w:rsid w:val="00B12BDD"/>
    <w:rsid w:val="00B12F61"/>
    <w:rsid w:val="00B14E4C"/>
    <w:rsid w:val="00B15231"/>
    <w:rsid w:val="00B15DAB"/>
    <w:rsid w:val="00B15F69"/>
    <w:rsid w:val="00B1622E"/>
    <w:rsid w:val="00B16392"/>
    <w:rsid w:val="00B165FC"/>
    <w:rsid w:val="00B166FE"/>
    <w:rsid w:val="00B17FE4"/>
    <w:rsid w:val="00B204BF"/>
    <w:rsid w:val="00B20916"/>
    <w:rsid w:val="00B20AF2"/>
    <w:rsid w:val="00B20CFD"/>
    <w:rsid w:val="00B20EE5"/>
    <w:rsid w:val="00B21273"/>
    <w:rsid w:val="00B21842"/>
    <w:rsid w:val="00B2197F"/>
    <w:rsid w:val="00B21BE1"/>
    <w:rsid w:val="00B2284F"/>
    <w:rsid w:val="00B22E51"/>
    <w:rsid w:val="00B23222"/>
    <w:rsid w:val="00B2378C"/>
    <w:rsid w:val="00B237DD"/>
    <w:rsid w:val="00B23B52"/>
    <w:rsid w:val="00B23BE7"/>
    <w:rsid w:val="00B24FAC"/>
    <w:rsid w:val="00B255B4"/>
    <w:rsid w:val="00B2585D"/>
    <w:rsid w:val="00B2589C"/>
    <w:rsid w:val="00B25BA3"/>
    <w:rsid w:val="00B2670C"/>
    <w:rsid w:val="00B26AAF"/>
    <w:rsid w:val="00B2722D"/>
    <w:rsid w:val="00B27A21"/>
    <w:rsid w:val="00B27C86"/>
    <w:rsid w:val="00B27F89"/>
    <w:rsid w:val="00B31139"/>
    <w:rsid w:val="00B314FD"/>
    <w:rsid w:val="00B3166F"/>
    <w:rsid w:val="00B31CDF"/>
    <w:rsid w:val="00B328C8"/>
    <w:rsid w:val="00B33ED9"/>
    <w:rsid w:val="00B346D4"/>
    <w:rsid w:val="00B34DB3"/>
    <w:rsid w:val="00B355FB"/>
    <w:rsid w:val="00B35AD5"/>
    <w:rsid w:val="00B3677A"/>
    <w:rsid w:val="00B36A3C"/>
    <w:rsid w:val="00B36EF3"/>
    <w:rsid w:val="00B378F1"/>
    <w:rsid w:val="00B37AED"/>
    <w:rsid w:val="00B40957"/>
    <w:rsid w:val="00B40A55"/>
    <w:rsid w:val="00B413B3"/>
    <w:rsid w:val="00B4151F"/>
    <w:rsid w:val="00B419B4"/>
    <w:rsid w:val="00B41B3D"/>
    <w:rsid w:val="00B42788"/>
    <w:rsid w:val="00B42970"/>
    <w:rsid w:val="00B42B10"/>
    <w:rsid w:val="00B43515"/>
    <w:rsid w:val="00B43D03"/>
    <w:rsid w:val="00B44232"/>
    <w:rsid w:val="00B44895"/>
    <w:rsid w:val="00B448F2"/>
    <w:rsid w:val="00B4495B"/>
    <w:rsid w:val="00B44A93"/>
    <w:rsid w:val="00B44B93"/>
    <w:rsid w:val="00B451B3"/>
    <w:rsid w:val="00B454D4"/>
    <w:rsid w:val="00B45525"/>
    <w:rsid w:val="00B45816"/>
    <w:rsid w:val="00B464B1"/>
    <w:rsid w:val="00B468DA"/>
    <w:rsid w:val="00B46ADF"/>
    <w:rsid w:val="00B46BF3"/>
    <w:rsid w:val="00B46FB4"/>
    <w:rsid w:val="00B47049"/>
    <w:rsid w:val="00B47165"/>
    <w:rsid w:val="00B474C6"/>
    <w:rsid w:val="00B47586"/>
    <w:rsid w:val="00B47E7D"/>
    <w:rsid w:val="00B507D4"/>
    <w:rsid w:val="00B50987"/>
    <w:rsid w:val="00B526CE"/>
    <w:rsid w:val="00B52822"/>
    <w:rsid w:val="00B530FD"/>
    <w:rsid w:val="00B53564"/>
    <w:rsid w:val="00B537D9"/>
    <w:rsid w:val="00B53AB8"/>
    <w:rsid w:val="00B5410B"/>
    <w:rsid w:val="00B54770"/>
    <w:rsid w:val="00B55193"/>
    <w:rsid w:val="00B5533A"/>
    <w:rsid w:val="00B556FF"/>
    <w:rsid w:val="00B55E10"/>
    <w:rsid w:val="00B56781"/>
    <w:rsid w:val="00B568A8"/>
    <w:rsid w:val="00B56FC0"/>
    <w:rsid w:val="00B5700F"/>
    <w:rsid w:val="00B576EF"/>
    <w:rsid w:val="00B57B92"/>
    <w:rsid w:val="00B57CB3"/>
    <w:rsid w:val="00B6007E"/>
    <w:rsid w:val="00B600BD"/>
    <w:rsid w:val="00B601E9"/>
    <w:rsid w:val="00B605C6"/>
    <w:rsid w:val="00B606B3"/>
    <w:rsid w:val="00B614DD"/>
    <w:rsid w:val="00B6157B"/>
    <w:rsid w:val="00B616A9"/>
    <w:rsid w:val="00B624A1"/>
    <w:rsid w:val="00B6260C"/>
    <w:rsid w:val="00B62675"/>
    <w:rsid w:val="00B62771"/>
    <w:rsid w:val="00B629EF"/>
    <w:rsid w:val="00B63E80"/>
    <w:rsid w:val="00B63F32"/>
    <w:rsid w:val="00B64968"/>
    <w:rsid w:val="00B64B0E"/>
    <w:rsid w:val="00B64C70"/>
    <w:rsid w:val="00B64F3B"/>
    <w:rsid w:val="00B65117"/>
    <w:rsid w:val="00B6511C"/>
    <w:rsid w:val="00B65D0C"/>
    <w:rsid w:val="00B66173"/>
    <w:rsid w:val="00B669B0"/>
    <w:rsid w:val="00B66EAA"/>
    <w:rsid w:val="00B6715D"/>
    <w:rsid w:val="00B67C15"/>
    <w:rsid w:val="00B67F77"/>
    <w:rsid w:val="00B67F78"/>
    <w:rsid w:val="00B70B37"/>
    <w:rsid w:val="00B70D9C"/>
    <w:rsid w:val="00B710C2"/>
    <w:rsid w:val="00B71480"/>
    <w:rsid w:val="00B717AF"/>
    <w:rsid w:val="00B71E41"/>
    <w:rsid w:val="00B724B1"/>
    <w:rsid w:val="00B72504"/>
    <w:rsid w:val="00B7265F"/>
    <w:rsid w:val="00B729F7"/>
    <w:rsid w:val="00B729F8"/>
    <w:rsid w:val="00B72F54"/>
    <w:rsid w:val="00B73126"/>
    <w:rsid w:val="00B7366A"/>
    <w:rsid w:val="00B74437"/>
    <w:rsid w:val="00B746DD"/>
    <w:rsid w:val="00B74E3D"/>
    <w:rsid w:val="00B75080"/>
    <w:rsid w:val="00B7518A"/>
    <w:rsid w:val="00B756A0"/>
    <w:rsid w:val="00B75F1B"/>
    <w:rsid w:val="00B76338"/>
    <w:rsid w:val="00B764B5"/>
    <w:rsid w:val="00B765EE"/>
    <w:rsid w:val="00B76C53"/>
    <w:rsid w:val="00B76D14"/>
    <w:rsid w:val="00B77098"/>
    <w:rsid w:val="00B77166"/>
    <w:rsid w:val="00B772A8"/>
    <w:rsid w:val="00B77D7D"/>
    <w:rsid w:val="00B77FA6"/>
    <w:rsid w:val="00B801B6"/>
    <w:rsid w:val="00B80281"/>
    <w:rsid w:val="00B80545"/>
    <w:rsid w:val="00B805DC"/>
    <w:rsid w:val="00B808DB"/>
    <w:rsid w:val="00B8094C"/>
    <w:rsid w:val="00B80DC8"/>
    <w:rsid w:val="00B8107B"/>
    <w:rsid w:val="00B81A05"/>
    <w:rsid w:val="00B81D8E"/>
    <w:rsid w:val="00B82132"/>
    <w:rsid w:val="00B826AC"/>
    <w:rsid w:val="00B8271E"/>
    <w:rsid w:val="00B828F4"/>
    <w:rsid w:val="00B82D73"/>
    <w:rsid w:val="00B82D8D"/>
    <w:rsid w:val="00B82DCF"/>
    <w:rsid w:val="00B8362A"/>
    <w:rsid w:val="00B837CD"/>
    <w:rsid w:val="00B83F1A"/>
    <w:rsid w:val="00B83FC4"/>
    <w:rsid w:val="00B84303"/>
    <w:rsid w:val="00B846D4"/>
    <w:rsid w:val="00B8480E"/>
    <w:rsid w:val="00B84A51"/>
    <w:rsid w:val="00B84DAC"/>
    <w:rsid w:val="00B85275"/>
    <w:rsid w:val="00B854BB"/>
    <w:rsid w:val="00B8569C"/>
    <w:rsid w:val="00B856D2"/>
    <w:rsid w:val="00B856F7"/>
    <w:rsid w:val="00B85CC1"/>
    <w:rsid w:val="00B85E31"/>
    <w:rsid w:val="00B8631D"/>
    <w:rsid w:val="00B8634B"/>
    <w:rsid w:val="00B86459"/>
    <w:rsid w:val="00B86961"/>
    <w:rsid w:val="00B869DF"/>
    <w:rsid w:val="00B8704A"/>
    <w:rsid w:val="00B87398"/>
    <w:rsid w:val="00B90155"/>
    <w:rsid w:val="00B90350"/>
    <w:rsid w:val="00B90356"/>
    <w:rsid w:val="00B90872"/>
    <w:rsid w:val="00B91613"/>
    <w:rsid w:val="00B91665"/>
    <w:rsid w:val="00B925EC"/>
    <w:rsid w:val="00B927BE"/>
    <w:rsid w:val="00B9281F"/>
    <w:rsid w:val="00B92956"/>
    <w:rsid w:val="00B92A93"/>
    <w:rsid w:val="00B930D6"/>
    <w:rsid w:val="00B93747"/>
    <w:rsid w:val="00B9388D"/>
    <w:rsid w:val="00B942D8"/>
    <w:rsid w:val="00B94C99"/>
    <w:rsid w:val="00B94E71"/>
    <w:rsid w:val="00B95047"/>
    <w:rsid w:val="00B95371"/>
    <w:rsid w:val="00B965C2"/>
    <w:rsid w:val="00B97A01"/>
    <w:rsid w:val="00B97CBB"/>
    <w:rsid w:val="00B97F87"/>
    <w:rsid w:val="00BA037C"/>
    <w:rsid w:val="00BA0783"/>
    <w:rsid w:val="00BA172F"/>
    <w:rsid w:val="00BA1888"/>
    <w:rsid w:val="00BA1A20"/>
    <w:rsid w:val="00BA1B41"/>
    <w:rsid w:val="00BA1ECE"/>
    <w:rsid w:val="00BA227B"/>
    <w:rsid w:val="00BA25FD"/>
    <w:rsid w:val="00BA28E5"/>
    <w:rsid w:val="00BA2CFB"/>
    <w:rsid w:val="00BA2CFE"/>
    <w:rsid w:val="00BA2F33"/>
    <w:rsid w:val="00BA3541"/>
    <w:rsid w:val="00BA399A"/>
    <w:rsid w:val="00BA3E1B"/>
    <w:rsid w:val="00BA4119"/>
    <w:rsid w:val="00BA41E3"/>
    <w:rsid w:val="00BA49CD"/>
    <w:rsid w:val="00BA4D1C"/>
    <w:rsid w:val="00BA52FE"/>
    <w:rsid w:val="00BA5321"/>
    <w:rsid w:val="00BA5CA0"/>
    <w:rsid w:val="00BA5E0B"/>
    <w:rsid w:val="00BA61AB"/>
    <w:rsid w:val="00BA6252"/>
    <w:rsid w:val="00BA670F"/>
    <w:rsid w:val="00BA67CF"/>
    <w:rsid w:val="00BA6874"/>
    <w:rsid w:val="00BA6908"/>
    <w:rsid w:val="00BA7852"/>
    <w:rsid w:val="00BA7A43"/>
    <w:rsid w:val="00BA7C37"/>
    <w:rsid w:val="00BA7DF6"/>
    <w:rsid w:val="00BB009B"/>
    <w:rsid w:val="00BB0E0E"/>
    <w:rsid w:val="00BB2AC4"/>
    <w:rsid w:val="00BB2CF2"/>
    <w:rsid w:val="00BB34A5"/>
    <w:rsid w:val="00BB39D8"/>
    <w:rsid w:val="00BB4044"/>
    <w:rsid w:val="00BB41A6"/>
    <w:rsid w:val="00BB4324"/>
    <w:rsid w:val="00BB454F"/>
    <w:rsid w:val="00BB4699"/>
    <w:rsid w:val="00BB4CB7"/>
    <w:rsid w:val="00BB4FCC"/>
    <w:rsid w:val="00BB53A1"/>
    <w:rsid w:val="00BB543E"/>
    <w:rsid w:val="00BB5582"/>
    <w:rsid w:val="00BB5B8B"/>
    <w:rsid w:val="00BB5F46"/>
    <w:rsid w:val="00BB6374"/>
    <w:rsid w:val="00BB65CC"/>
    <w:rsid w:val="00BB6A07"/>
    <w:rsid w:val="00BB6D46"/>
    <w:rsid w:val="00BB70CA"/>
    <w:rsid w:val="00BB7607"/>
    <w:rsid w:val="00BB76F2"/>
    <w:rsid w:val="00BB7BA2"/>
    <w:rsid w:val="00BB7D67"/>
    <w:rsid w:val="00BB7EF6"/>
    <w:rsid w:val="00BC08B6"/>
    <w:rsid w:val="00BC0907"/>
    <w:rsid w:val="00BC115E"/>
    <w:rsid w:val="00BC11BF"/>
    <w:rsid w:val="00BC149C"/>
    <w:rsid w:val="00BC14D2"/>
    <w:rsid w:val="00BC154E"/>
    <w:rsid w:val="00BC1963"/>
    <w:rsid w:val="00BC19CB"/>
    <w:rsid w:val="00BC1B57"/>
    <w:rsid w:val="00BC1EF7"/>
    <w:rsid w:val="00BC2412"/>
    <w:rsid w:val="00BC281F"/>
    <w:rsid w:val="00BC2877"/>
    <w:rsid w:val="00BC2AA7"/>
    <w:rsid w:val="00BC2C37"/>
    <w:rsid w:val="00BC2FC5"/>
    <w:rsid w:val="00BC30F6"/>
    <w:rsid w:val="00BC354A"/>
    <w:rsid w:val="00BC3BF6"/>
    <w:rsid w:val="00BC3C1C"/>
    <w:rsid w:val="00BC3C3D"/>
    <w:rsid w:val="00BC3C5F"/>
    <w:rsid w:val="00BC3CA2"/>
    <w:rsid w:val="00BC4398"/>
    <w:rsid w:val="00BC47C3"/>
    <w:rsid w:val="00BC4AE2"/>
    <w:rsid w:val="00BC4BD8"/>
    <w:rsid w:val="00BC4C1F"/>
    <w:rsid w:val="00BC4C66"/>
    <w:rsid w:val="00BC4E17"/>
    <w:rsid w:val="00BC5066"/>
    <w:rsid w:val="00BC5427"/>
    <w:rsid w:val="00BC563F"/>
    <w:rsid w:val="00BC5733"/>
    <w:rsid w:val="00BC573B"/>
    <w:rsid w:val="00BC68DF"/>
    <w:rsid w:val="00BC6B0D"/>
    <w:rsid w:val="00BC7292"/>
    <w:rsid w:val="00BC7963"/>
    <w:rsid w:val="00BC7B03"/>
    <w:rsid w:val="00BC7B89"/>
    <w:rsid w:val="00BD02D7"/>
    <w:rsid w:val="00BD0EAE"/>
    <w:rsid w:val="00BD0F94"/>
    <w:rsid w:val="00BD128A"/>
    <w:rsid w:val="00BD2D19"/>
    <w:rsid w:val="00BD375B"/>
    <w:rsid w:val="00BD3773"/>
    <w:rsid w:val="00BD39EE"/>
    <w:rsid w:val="00BD3EFF"/>
    <w:rsid w:val="00BD47ED"/>
    <w:rsid w:val="00BD4B79"/>
    <w:rsid w:val="00BD4C73"/>
    <w:rsid w:val="00BD575A"/>
    <w:rsid w:val="00BD689D"/>
    <w:rsid w:val="00BD6B16"/>
    <w:rsid w:val="00BD6CCE"/>
    <w:rsid w:val="00BD6D12"/>
    <w:rsid w:val="00BD6D75"/>
    <w:rsid w:val="00BD6E14"/>
    <w:rsid w:val="00BD6ECF"/>
    <w:rsid w:val="00BD74B7"/>
    <w:rsid w:val="00BD7841"/>
    <w:rsid w:val="00BD7C81"/>
    <w:rsid w:val="00BD7DEB"/>
    <w:rsid w:val="00BE01E3"/>
    <w:rsid w:val="00BE02CC"/>
    <w:rsid w:val="00BE0B97"/>
    <w:rsid w:val="00BE0E5B"/>
    <w:rsid w:val="00BE14AA"/>
    <w:rsid w:val="00BE199D"/>
    <w:rsid w:val="00BE2383"/>
    <w:rsid w:val="00BE299B"/>
    <w:rsid w:val="00BE2D10"/>
    <w:rsid w:val="00BE2D28"/>
    <w:rsid w:val="00BE3224"/>
    <w:rsid w:val="00BE3447"/>
    <w:rsid w:val="00BE3A15"/>
    <w:rsid w:val="00BE3D71"/>
    <w:rsid w:val="00BE5718"/>
    <w:rsid w:val="00BE60D9"/>
    <w:rsid w:val="00BE6966"/>
    <w:rsid w:val="00BE731F"/>
    <w:rsid w:val="00BE7476"/>
    <w:rsid w:val="00BF04BC"/>
    <w:rsid w:val="00BF08F5"/>
    <w:rsid w:val="00BF166E"/>
    <w:rsid w:val="00BF16DE"/>
    <w:rsid w:val="00BF23B8"/>
    <w:rsid w:val="00BF2A5B"/>
    <w:rsid w:val="00BF3CAC"/>
    <w:rsid w:val="00BF41C7"/>
    <w:rsid w:val="00BF4409"/>
    <w:rsid w:val="00BF4C36"/>
    <w:rsid w:val="00BF4DD0"/>
    <w:rsid w:val="00BF4DD6"/>
    <w:rsid w:val="00BF4E0E"/>
    <w:rsid w:val="00BF5624"/>
    <w:rsid w:val="00BF5A8B"/>
    <w:rsid w:val="00BF5D5E"/>
    <w:rsid w:val="00BF7961"/>
    <w:rsid w:val="00BF7A15"/>
    <w:rsid w:val="00C000E1"/>
    <w:rsid w:val="00C0065C"/>
    <w:rsid w:val="00C006C1"/>
    <w:rsid w:val="00C00E2B"/>
    <w:rsid w:val="00C01074"/>
    <w:rsid w:val="00C015D7"/>
    <w:rsid w:val="00C017D1"/>
    <w:rsid w:val="00C01ABE"/>
    <w:rsid w:val="00C01EDB"/>
    <w:rsid w:val="00C023CD"/>
    <w:rsid w:val="00C0252E"/>
    <w:rsid w:val="00C02872"/>
    <w:rsid w:val="00C03062"/>
    <w:rsid w:val="00C0345C"/>
    <w:rsid w:val="00C034A8"/>
    <w:rsid w:val="00C036EF"/>
    <w:rsid w:val="00C036F7"/>
    <w:rsid w:val="00C03B2F"/>
    <w:rsid w:val="00C03C16"/>
    <w:rsid w:val="00C03C8C"/>
    <w:rsid w:val="00C04628"/>
    <w:rsid w:val="00C0465A"/>
    <w:rsid w:val="00C048C8"/>
    <w:rsid w:val="00C04BD9"/>
    <w:rsid w:val="00C04D22"/>
    <w:rsid w:val="00C04D66"/>
    <w:rsid w:val="00C05010"/>
    <w:rsid w:val="00C05241"/>
    <w:rsid w:val="00C055FE"/>
    <w:rsid w:val="00C05624"/>
    <w:rsid w:val="00C05B4F"/>
    <w:rsid w:val="00C05FC6"/>
    <w:rsid w:val="00C05FDC"/>
    <w:rsid w:val="00C06452"/>
    <w:rsid w:val="00C06F45"/>
    <w:rsid w:val="00C07998"/>
    <w:rsid w:val="00C07A7E"/>
    <w:rsid w:val="00C07B1D"/>
    <w:rsid w:val="00C102CF"/>
    <w:rsid w:val="00C1032F"/>
    <w:rsid w:val="00C10635"/>
    <w:rsid w:val="00C10F11"/>
    <w:rsid w:val="00C11504"/>
    <w:rsid w:val="00C11574"/>
    <w:rsid w:val="00C11B79"/>
    <w:rsid w:val="00C11BB8"/>
    <w:rsid w:val="00C11BCA"/>
    <w:rsid w:val="00C11C6F"/>
    <w:rsid w:val="00C11F63"/>
    <w:rsid w:val="00C1225E"/>
    <w:rsid w:val="00C12972"/>
    <w:rsid w:val="00C13047"/>
    <w:rsid w:val="00C133E9"/>
    <w:rsid w:val="00C13569"/>
    <w:rsid w:val="00C13582"/>
    <w:rsid w:val="00C13650"/>
    <w:rsid w:val="00C13775"/>
    <w:rsid w:val="00C139C3"/>
    <w:rsid w:val="00C13A91"/>
    <w:rsid w:val="00C13EFA"/>
    <w:rsid w:val="00C14096"/>
    <w:rsid w:val="00C14D20"/>
    <w:rsid w:val="00C14ECD"/>
    <w:rsid w:val="00C14ECE"/>
    <w:rsid w:val="00C15231"/>
    <w:rsid w:val="00C155BE"/>
    <w:rsid w:val="00C15998"/>
    <w:rsid w:val="00C15F05"/>
    <w:rsid w:val="00C162B5"/>
    <w:rsid w:val="00C16776"/>
    <w:rsid w:val="00C16CFD"/>
    <w:rsid w:val="00C16D4A"/>
    <w:rsid w:val="00C2028E"/>
    <w:rsid w:val="00C202A8"/>
    <w:rsid w:val="00C2076D"/>
    <w:rsid w:val="00C2121B"/>
    <w:rsid w:val="00C21465"/>
    <w:rsid w:val="00C21520"/>
    <w:rsid w:val="00C2165D"/>
    <w:rsid w:val="00C217E6"/>
    <w:rsid w:val="00C2185E"/>
    <w:rsid w:val="00C21AF2"/>
    <w:rsid w:val="00C21E49"/>
    <w:rsid w:val="00C21FF7"/>
    <w:rsid w:val="00C22802"/>
    <w:rsid w:val="00C22B14"/>
    <w:rsid w:val="00C22D23"/>
    <w:rsid w:val="00C232D9"/>
    <w:rsid w:val="00C23304"/>
    <w:rsid w:val="00C245DF"/>
    <w:rsid w:val="00C2462A"/>
    <w:rsid w:val="00C24AD7"/>
    <w:rsid w:val="00C24B6C"/>
    <w:rsid w:val="00C2530C"/>
    <w:rsid w:val="00C25637"/>
    <w:rsid w:val="00C25BF8"/>
    <w:rsid w:val="00C25EC4"/>
    <w:rsid w:val="00C25EE6"/>
    <w:rsid w:val="00C2613B"/>
    <w:rsid w:val="00C262EE"/>
    <w:rsid w:val="00C26934"/>
    <w:rsid w:val="00C26BFF"/>
    <w:rsid w:val="00C2724F"/>
    <w:rsid w:val="00C2727D"/>
    <w:rsid w:val="00C275BC"/>
    <w:rsid w:val="00C27B9C"/>
    <w:rsid w:val="00C27CCD"/>
    <w:rsid w:val="00C3028C"/>
    <w:rsid w:val="00C30CEE"/>
    <w:rsid w:val="00C310DC"/>
    <w:rsid w:val="00C31107"/>
    <w:rsid w:val="00C3144A"/>
    <w:rsid w:val="00C31634"/>
    <w:rsid w:val="00C3187E"/>
    <w:rsid w:val="00C31A65"/>
    <w:rsid w:val="00C323DD"/>
    <w:rsid w:val="00C32B8F"/>
    <w:rsid w:val="00C32F7B"/>
    <w:rsid w:val="00C330D2"/>
    <w:rsid w:val="00C3319D"/>
    <w:rsid w:val="00C337FD"/>
    <w:rsid w:val="00C34229"/>
    <w:rsid w:val="00C342E9"/>
    <w:rsid w:val="00C34599"/>
    <w:rsid w:val="00C34706"/>
    <w:rsid w:val="00C347B7"/>
    <w:rsid w:val="00C34A20"/>
    <w:rsid w:val="00C34ABD"/>
    <w:rsid w:val="00C34BD4"/>
    <w:rsid w:val="00C35060"/>
    <w:rsid w:val="00C35531"/>
    <w:rsid w:val="00C35686"/>
    <w:rsid w:val="00C35F63"/>
    <w:rsid w:val="00C35FD2"/>
    <w:rsid w:val="00C3612E"/>
    <w:rsid w:val="00C36141"/>
    <w:rsid w:val="00C3687B"/>
    <w:rsid w:val="00C36BDE"/>
    <w:rsid w:val="00C36ED9"/>
    <w:rsid w:val="00C376B7"/>
    <w:rsid w:val="00C4009C"/>
    <w:rsid w:val="00C405F2"/>
    <w:rsid w:val="00C406EC"/>
    <w:rsid w:val="00C40872"/>
    <w:rsid w:val="00C40DBF"/>
    <w:rsid w:val="00C40DF8"/>
    <w:rsid w:val="00C41311"/>
    <w:rsid w:val="00C41642"/>
    <w:rsid w:val="00C416A5"/>
    <w:rsid w:val="00C4288E"/>
    <w:rsid w:val="00C42AE6"/>
    <w:rsid w:val="00C42C1F"/>
    <w:rsid w:val="00C432B1"/>
    <w:rsid w:val="00C43429"/>
    <w:rsid w:val="00C43758"/>
    <w:rsid w:val="00C4383B"/>
    <w:rsid w:val="00C4389D"/>
    <w:rsid w:val="00C43B0C"/>
    <w:rsid w:val="00C43C89"/>
    <w:rsid w:val="00C43FF5"/>
    <w:rsid w:val="00C44864"/>
    <w:rsid w:val="00C44D8C"/>
    <w:rsid w:val="00C44DC4"/>
    <w:rsid w:val="00C453D1"/>
    <w:rsid w:val="00C45508"/>
    <w:rsid w:val="00C45B92"/>
    <w:rsid w:val="00C45C4C"/>
    <w:rsid w:val="00C460DE"/>
    <w:rsid w:val="00C4691B"/>
    <w:rsid w:val="00C46D0A"/>
    <w:rsid w:val="00C47170"/>
    <w:rsid w:val="00C474CC"/>
    <w:rsid w:val="00C4767F"/>
    <w:rsid w:val="00C4773A"/>
    <w:rsid w:val="00C47887"/>
    <w:rsid w:val="00C47B46"/>
    <w:rsid w:val="00C50228"/>
    <w:rsid w:val="00C51739"/>
    <w:rsid w:val="00C520B4"/>
    <w:rsid w:val="00C5245E"/>
    <w:rsid w:val="00C52624"/>
    <w:rsid w:val="00C529F6"/>
    <w:rsid w:val="00C52A07"/>
    <w:rsid w:val="00C52AA9"/>
    <w:rsid w:val="00C52D92"/>
    <w:rsid w:val="00C536AF"/>
    <w:rsid w:val="00C5439F"/>
    <w:rsid w:val="00C54664"/>
    <w:rsid w:val="00C54C03"/>
    <w:rsid w:val="00C54E48"/>
    <w:rsid w:val="00C55048"/>
    <w:rsid w:val="00C554B3"/>
    <w:rsid w:val="00C557B4"/>
    <w:rsid w:val="00C55DF0"/>
    <w:rsid w:val="00C56187"/>
    <w:rsid w:val="00C564A6"/>
    <w:rsid w:val="00C56877"/>
    <w:rsid w:val="00C5690F"/>
    <w:rsid w:val="00C570AA"/>
    <w:rsid w:val="00C5755E"/>
    <w:rsid w:val="00C578F6"/>
    <w:rsid w:val="00C60191"/>
    <w:rsid w:val="00C60590"/>
    <w:rsid w:val="00C60EE9"/>
    <w:rsid w:val="00C61787"/>
    <w:rsid w:val="00C618D6"/>
    <w:rsid w:val="00C61E79"/>
    <w:rsid w:val="00C62200"/>
    <w:rsid w:val="00C6245F"/>
    <w:rsid w:val="00C632DF"/>
    <w:rsid w:val="00C63672"/>
    <w:rsid w:val="00C637B9"/>
    <w:rsid w:val="00C639A9"/>
    <w:rsid w:val="00C64292"/>
    <w:rsid w:val="00C64480"/>
    <w:rsid w:val="00C64648"/>
    <w:rsid w:val="00C648B9"/>
    <w:rsid w:val="00C64ADC"/>
    <w:rsid w:val="00C64AFF"/>
    <w:rsid w:val="00C652B4"/>
    <w:rsid w:val="00C6587F"/>
    <w:rsid w:val="00C6607E"/>
    <w:rsid w:val="00C666BD"/>
    <w:rsid w:val="00C66BD7"/>
    <w:rsid w:val="00C67666"/>
    <w:rsid w:val="00C67823"/>
    <w:rsid w:val="00C67AF3"/>
    <w:rsid w:val="00C67B8B"/>
    <w:rsid w:val="00C67D3E"/>
    <w:rsid w:val="00C70CBF"/>
    <w:rsid w:val="00C712C8"/>
    <w:rsid w:val="00C71312"/>
    <w:rsid w:val="00C71CBB"/>
    <w:rsid w:val="00C71ECA"/>
    <w:rsid w:val="00C72112"/>
    <w:rsid w:val="00C72604"/>
    <w:rsid w:val="00C72E41"/>
    <w:rsid w:val="00C734FC"/>
    <w:rsid w:val="00C73594"/>
    <w:rsid w:val="00C7376B"/>
    <w:rsid w:val="00C73BBF"/>
    <w:rsid w:val="00C73E01"/>
    <w:rsid w:val="00C749A1"/>
    <w:rsid w:val="00C74ADB"/>
    <w:rsid w:val="00C751E3"/>
    <w:rsid w:val="00C75400"/>
    <w:rsid w:val="00C755A6"/>
    <w:rsid w:val="00C757FE"/>
    <w:rsid w:val="00C75D5D"/>
    <w:rsid w:val="00C7626B"/>
    <w:rsid w:val="00C762BD"/>
    <w:rsid w:val="00C763D4"/>
    <w:rsid w:val="00C76F97"/>
    <w:rsid w:val="00C771D4"/>
    <w:rsid w:val="00C7747A"/>
    <w:rsid w:val="00C7790F"/>
    <w:rsid w:val="00C77981"/>
    <w:rsid w:val="00C77D5D"/>
    <w:rsid w:val="00C77F94"/>
    <w:rsid w:val="00C80120"/>
    <w:rsid w:val="00C802AC"/>
    <w:rsid w:val="00C8030E"/>
    <w:rsid w:val="00C807C5"/>
    <w:rsid w:val="00C80813"/>
    <w:rsid w:val="00C80914"/>
    <w:rsid w:val="00C80A78"/>
    <w:rsid w:val="00C80B73"/>
    <w:rsid w:val="00C80CEA"/>
    <w:rsid w:val="00C8109D"/>
    <w:rsid w:val="00C81167"/>
    <w:rsid w:val="00C81419"/>
    <w:rsid w:val="00C815A4"/>
    <w:rsid w:val="00C816A0"/>
    <w:rsid w:val="00C81DA3"/>
    <w:rsid w:val="00C82216"/>
    <w:rsid w:val="00C82254"/>
    <w:rsid w:val="00C8229D"/>
    <w:rsid w:val="00C8235F"/>
    <w:rsid w:val="00C82646"/>
    <w:rsid w:val="00C82A25"/>
    <w:rsid w:val="00C82FC1"/>
    <w:rsid w:val="00C83248"/>
    <w:rsid w:val="00C8340A"/>
    <w:rsid w:val="00C83828"/>
    <w:rsid w:val="00C83C05"/>
    <w:rsid w:val="00C84830"/>
    <w:rsid w:val="00C84EE5"/>
    <w:rsid w:val="00C851FA"/>
    <w:rsid w:val="00C8522F"/>
    <w:rsid w:val="00C857BC"/>
    <w:rsid w:val="00C85C74"/>
    <w:rsid w:val="00C86612"/>
    <w:rsid w:val="00C866A5"/>
    <w:rsid w:val="00C86C11"/>
    <w:rsid w:val="00C86CBC"/>
    <w:rsid w:val="00C86D29"/>
    <w:rsid w:val="00C9009B"/>
    <w:rsid w:val="00C902CF"/>
    <w:rsid w:val="00C9051B"/>
    <w:rsid w:val="00C90EEF"/>
    <w:rsid w:val="00C91ECA"/>
    <w:rsid w:val="00C92234"/>
    <w:rsid w:val="00C9228F"/>
    <w:rsid w:val="00C922AF"/>
    <w:rsid w:val="00C92345"/>
    <w:rsid w:val="00C92B37"/>
    <w:rsid w:val="00C92CF6"/>
    <w:rsid w:val="00C92D38"/>
    <w:rsid w:val="00C92FE0"/>
    <w:rsid w:val="00C93E00"/>
    <w:rsid w:val="00C93F59"/>
    <w:rsid w:val="00C9408E"/>
    <w:rsid w:val="00C9420B"/>
    <w:rsid w:val="00C944EE"/>
    <w:rsid w:val="00C94DE2"/>
    <w:rsid w:val="00C94F69"/>
    <w:rsid w:val="00C94F92"/>
    <w:rsid w:val="00C95555"/>
    <w:rsid w:val="00C9572A"/>
    <w:rsid w:val="00C95F23"/>
    <w:rsid w:val="00C95F83"/>
    <w:rsid w:val="00C96BCE"/>
    <w:rsid w:val="00C96C7C"/>
    <w:rsid w:val="00C96EF4"/>
    <w:rsid w:val="00C97872"/>
    <w:rsid w:val="00C97877"/>
    <w:rsid w:val="00CA037E"/>
    <w:rsid w:val="00CA06B2"/>
    <w:rsid w:val="00CA0A0C"/>
    <w:rsid w:val="00CA0A71"/>
    <w:rsid w:val="00CA0ACF"/>
    <w:rsid w:val="00CA0ADE"/>
    <w:rsid w:val="00CA1CDA"/>
    <w:rsid w:val="00CA1E25"/>
    <w:rsid w:val="00CA21E5"/>
    <w:rsid w:val="00CA2B65"/>
    <w:rsid w:val="00CA2C5A"/>
    <w:rsid w:val="00CA320E"/>
    <w:rsid w:val="00CA3CC7"/>
    <w:rsid w:val="00CA4203"/>
    <w:rsid w:val="00CA43EE"/>
    <w:rsid w:val="00CA4540"/>
    <w:rsid w:val="00CA4550"/>
    <w:rsid w:val="00CA4B3C"/>
    <w:rsid w:val="00CA4CDF"/>
    <w:rsid w:val="00CA550D"/>
    <w:rsid w:val="00CA553D"/>
    <w:rsid w:val="00CA5A95"/>
    <w:rsid w:val="00CA62FE"/>
    <w:rsid w:val="00CA6DD3"/>
    <w:rsid w:val="00CA6F8B"/>
    <w:rsid w:val="00CA72AF"/>
    <w:rsid w:val="00CA73AA"/>
    <w:rsid w:val="00CA778C"/>
    <w:rsid w:val="00CA7E1A"/>
    <w:rsid w:val="00CB005F"/>
    <w:rsid w:val="00CB0194"/>
    <w:rsid w:val="00CB04EA"/>
    <w:rsid w:val="00CB128E"/>
    <w:rsid w:val="00CB1666"/>
    <w:rsid w:val="00CB181B"/>
    <w:rsid w:val="00CB1950"/>
    <w:rsid w:val="00CB2CB4"/>
    <w:rsid w:val="00CB2E50"/>
    <w:rsid w:val="00CB2E74"/>
    <w:rsid w:val="00CB2EE2"/>
    <w:rsid w:val="00CB352D"/>
    <w:rsid w:val="00CB3F1B"/>
    <w:rsid w:val="00CB464F"/>
    <w:rsid w:val="00CB4ACD"/>
    <w:rsid w:val="00CB4B41"/>
    <w:rsid w:val="00CB5A1E"/>
    <w:rsid w:val="00CB6638"/>
    <w:rsid w:val="00CB6999"/>
    <w:rsid w:val="00CB7088"/>
    <w:rsid w:val="00CB72A6"/>
    <w:rsid w:val="00CB76C9"/>
    <w:rsid w:val="00CC0312"/>
    <w:rsid w:val="00CC07B4"/>
    <w:rsid w:val="00CC0C93"/>
    <w:rsid w:val="00CC14AD"/>
    <w:rsid w:val="00CC1680"/>
    <w:rsid w:val="00CC1785"/>
    <w:rsid w:val="00CC1811"/>
    <w:rsid w:val="00CC1ACD"/>
    <w:rsid w:val="00CC1CC4"/>
    <w:rsid w:val="00CC2B17"/>
    <w:rsid w:val="00CC2B3C"/>
    <w:rsid w:val="00CC31BF"/>
    <w:rsid w:val="00CC3466"/>
    <w:rsid w:val="00CC3A8B"/>
    <w:rsid w:val="00CC3DBA"/>
    <w:rsid w:val="00CC3FA4"/>
    <w:rsid w:val="00CC4353"/>
    <w:rsid w:val="00CC4778"/>
    <w:rsid w:val="00CC4FB3"/>
    <w:rsid w:val="00CC50CB"/>
    <w:rsid w:val="00CC56BE"/>
    <w:rsid w:val="00CC5F9E"/>
    <w:rsid w:val="00CC64DC"/>
    <w:rsid w:val="00CC650A"/>
    <w:rsid w:val="00CC6626"/>
    <w:rsid w:val="00CC6E3F"/>
    <w:rsid w:val="00CC75C4"/>
    <w:rsid w:val="00CC79F3"/>
    <w:rsid w:val="00CC7BDF"/>
    <w:rsid w:val="00CC7CC6"/>
    <w:rsid w:val="00CD022A"/>
    <w:rsid w:val="00CD0347"/>
    <w:rsid w:val="00CD056F"/>
    <w:rsid w:val="00CD09BE"/>
    <w:rsid w:val="00CD0A98"/>
    <w:rsid w:val="00CD0F7F"/>
    <w:rsid w:val="00CD0F9E"/>
    <w:rsid w:val="00CD122D"/>
    <w:rsid w:val="00CD13D7"/>
    <w:rsid w:val="00CD1BCD"/>
    <w:rsid w:val="00CD23C5"/>
    <w:rsid w:val="00CD24DA"/>
    <w:rsid w:val="00CD3390"/>
    <w:rsid w:val="00CD350F"/>
    <w:rsid w:val="00CD38CD"/>
    <w:rsid w:val="00CD41DC"/>
    <w:rsid w:val="00CD49FD"/>
    <w:rsid w:val="00CD508E"/>
    <w:rsid w:val="00CD5689"/>
    <w:rsid w:val="00CD642C"/>
    <w:rsid w:val="00CD6971"/>
    <w:rsid w:val="00CD6AC9"/>
    <w:rsid w:val="00CD6F7D"/>
    <w:rsid w:val="00CD717B"/>
    <w:rsid w:val="00CD776A"/>
    <w:rsid w:val="00CD798F"/>
    <w:rsid w:val="00CD7F41"/>
    <w:rsid w:val="00CD7FBD"/>
    <w:rsid w:val="00CE009E"/>
    <w:rsid w:val="00CE11AB"/>
    <w:rsid w:val="00CE224C"/>
    <w:rsid w:val="00CE2625"/>
    <w:rsid w:val="00CE27F9"/>
    <w:rsid w:val="00CE3006"/>
    <w:rsid w:val="00CE3307"/>
    <w:rsid w:val="00CE3C68"/>
    <w:rsid w:val="00CE46C4"/>
    <w:rsid w:val="00CE4B2C"/>
    <w:rsid w:val="00CE4DB5"/>
    <w:rsid w:val="00CE4E48"/>
    <w:rsid w:val="00CE51D1"/>
    <w:rsid w:val="00CE5355"/>
    <w:rsid w:val="00CE58E6"/>
    <w:rsid w:val="00CE5A8B"/>
    <w:rsid w:val="00CE5DCC"/>
    <w:rsid w:val="00CE5FA8"/>
    <w:rsid w:val="00CE603C"/>
    <w:rsid w:val="00CE6129"/>
    <w:rsid w:val="00CE61D8"/>
    <w:rsid w:val="00CE62D1"/>
    <w:rsid w:val="00CE641A"/>
    <w:rsid w:val="00CE64B5"/>
    <w:rsid w:val="00CE6838"/>
    <w:rsid w:val="00CE7E05"/>
    <w:rsid w:val="00CF0270"/>
    <w:rsid w:val="00CF029D"/>
    <w:rsid w:val="00CF08F7"/>
    <w:rsid w:val="00CF15D2"/>
    <w:rsid w:val="00CF1635"/>
    <w:rsid w:val="00CF1CB7"/>
    <w:rsid w:val="00CF1CDD"/>
    <w:rsid w:val="00CF254A"/>
    <w:rsid w:val="00CF2AA9"/>
    <w:rsid w:val="00CF2ADD"/>
    <w:rsid w:val="00CF2AF1"/>
    <w:rsid w:val="00CF2B0D"/>
    <w:rsid w:val="00CF2E75"/>
    <w:rsid w:val="00CF30F9"/>
    <w:rsid w:val="00CF3438"/>
    <w:rsid w:val="00CF3521"/>
    <w:rsid w:val="00CF37A9"/>
    <w:rsid w:val="00CF3D40"/>
    <w:rsid w:val="00CF4454"/>
    <w:rsid w:val="00CF4C06"/>
    <w:rsid w:val="00CF4D3F"/>
    <w:rsid w:val="00CF4EF2"/>
    <w:rsid w:val="00CF55E4"/>
    <w:rsid w:val="00CF739C"/>
    <w:rsid w:val="00CF7494"/>
    <w:rsid w:val="00CF7D32"/>
    <w:rsid w:val="00CF7EAC"/>
    <w:rsid w:val="00CF7F73"/>
    <w:rsid w:val="00D000B8"/>
    <w:rsid w:val="00D001EB"/>
    <w:rsid w:val="00D00201"/>
    <w:rsid w:val="00D0026B"/>
    <w:rsid w:val="00D005AF"/>
    <w:rsid w:val="00D01662"/>
    <w:rsid w:val="00D01B4A"/>
    <w:rsid w:val="00D01B4F"/>
    <w:rsid w:val="00D01D10"/>
    <w:rsid w:val="00D02039"/>
    <w:rsid w:val="00D02260"/>
    <w:rsid w:val="00D025AB"/>
    <w:rsid w:val="00D02708"/>
    <w:rsid w:val="00D03B2F"/>
    <w:rsid w:val="00D040CB"/>
    <w:rsid w:val="00D04131"/>
    <w:rsid w:val="00D0469A"/>
    <w:rsid w:val="00D046CA"/>
    <w:rsid w:val="00D04A6E"/>
    <w:rsid w:val="00D04EBE"/>
    <w:rsid w:val="00D04FE6"/>
    <w:rsid w:val="00D052BE"/>
    <w:rsid w:val="00D05BCC"/>
    <w:rsid w:val="00D05E3A"/>
    <w:rsid w:val="00D10247"/>
    <w:rsid w:val="00D103A4"/>
    <w:rsid w:val="00D103B5"/>
    <w:rsid w:val="00D11B9D"/>
    <w:rsid w:val="00D13284"/>
    <w:rsid w:val="00D132EE"/>
    <w:rsid w:val="00D13457"/>
    <w:rsid w:val="00D13E82"/>
    <w:rsid w:val="00D1486C"/>
    <w:rsid w:val="00D148E0"/>
    <w:rsid w:val="00D14949"/>
    <w:rsid w:val="00D14BE9"/>
    <w:rsid w:val="00D14D62"/>
    <w:rsid w:val="00D14D70"/>
    <w:rsid w:val="00D14F3B"/>
    <w:rsid w:val="00D155C0"/>
    <w:rsid w:val="00D1562C"/>
    <w:rsid w:val="00D159AB"/>
    <w:rsid w:val="00D165B8"/>
    <w:rsid w:val="00D16D47"/>
    <w:rsid w:val="00D17237"/>
    <w:rsid w:val="00D174A0"/>
    <w:rsid w:val="00D17C54"/>
    <w:rsid w:val="00D20835"/>
    <w:rsid w:val="00D2159C"/>
    <w:rsid w:val="00D21DFE"/>
    <w:rsid w:val="00D21EBB"/>
    <w:rsid w:val="00D22156"/>
    <w:rsid w:val="00D228DB"/>
    <w:rsid w:val="00D229E5"/>
    <w:rsid w:val="00D22E2D"/>
    <w:rsid w:val="00D2303B"/>
    <w:rsid w:val="00D234C2"/>
    <w:rsid w:val="00D237B7"/>
    <w:rsid w:val="00D2392E"/>
    <w:rsid w:val="00D23ADA"/>
    <w:rsid w:val="00D23FC7"/>
    <w:rsid w:val="00D246D7"/>
    <w:rsid w:val="00D24F74"/>
    <w:rsid w:val="00D252B7"/>
    <w:rsid w:val="00D253B6"/>
    <w:rsid w:val="00D258B4"/>
    <w:rsid w:val="00D25BDF"/>
    <w:rsid w:val="00D26489"/>
    <w:rsid w:val="00D2681C"/>
    <w:rsid w:val="00D26B1C"/>
    <w:rsid w:val="00D26FA2"/>
    <w:rsid w:val="00D27A3E"/>
    <w:rsid w:val="00D27A69"/>
    <w:rsid w:val="00D27DAD"/>
    <w:rsid w:val="00D308C3"/>
    <w:rsid w:val="00D30BD6"/>
    <w:rsid w:val="00D31212"/>
    <w:rsid w:val="00D31563"/>
    <w:rsid w:val="00D316DF"/>
    <w:rsid w:val="00D31728"/>
    <w:rsid w:val="00D31D45"/>
    <w:rsid w:val="00D320EB"/>
    <w:rsid w:val="00D32568"/>
    <w:rsid w:val="00D33071"/>
    <w:rsid w:val="00D3328B"/>
    <w:rsid w:val="00D33C18"/>
    <w:rsid w:val="00D33C7A"/>
    <w:rsid w:val="00D33E3F"/>
    <w:rsid w:val="00D34C33"/>
    <w:rsid w:val="00D34CFD"/>
    <w:rsid w:val="00D34D82"/>
    <w:rsid w:val="00D34D8F"/>
    <w:rsid w:val="00D358E9"/>
    <w:rsid w:val="00D35A96"/>
    <w:rsid w:val="00D35E3C"/>
    <w:rsid w:val="00D3691F"/>
    <w:rsid w:val="00D36B83"/>
    <w:rsid w:val="00D37232"/>
    <w:rsid w:val="00D3740A"/>
    <w:rsid w:val="00D37551"/>
    <w:rsid w:val="00D37AFE"/>
    <w:rsid w:val="00D40324"/>
    <w:rsid w:val="00D4038D"/>
    <w:rsid w:val="00D4069A"/>
    <w:rsid w:val="00D40796"/>
    <w:rsid w:val="00D40ABC"/>
    <w:rsid w:val="00D40B8B"/>
    <w:rsid w:val="00D40C05"/>
    <w:rsid w:val="00D40F0B"/>
    <w:rsid w:val="00D40FD5"/>
    <w:rsid w:val="00D4135B"/>
    <w:rsid w:val="00D414B8"/>
    <w:rsid w:val="00D4150E"/>
    <w:rsid w:val="00D419BF"/>
    <w:rsid w:val="00D419D5"/>
    <w:rsid w:val="00D41EDF"/>
    <w:rsid w:val="00D41F67"/>
    <w:rsid w:val="00D42010"/>
    <w:rsid w:val="00D4203B"/>
    <w:rsid w:val="00D42B96"/>
    <w:rsid w:val="00D42CFC"/>
    <w:rsid w:val="00D4302C"/>
    <w:rsid w:val="00D4354F"/>
    <w:rsid w:val="00D435A3"/>
    <w:rsid w:val="00D4393B"/>
    <w:rsid w:val="00D43E7B"/>
    <w:rsid w:val="00D43F09"/>
    <w:rsid w:val="00D44612"/>
    <w:rsid w:val="00D44A52"/>
    <w:rsid w:val="00D44CB7"/>
    <w:rsid w:val="00D4501D"/>
    <w:rsid w:val="00D456FC"/>
    <w:rsid w:val="00D457B5"/>
    <w:rsid w:val="00D46328"/>
    <w:rsid w:val="00D46A5B"/>
    <w:rsid w:val="00D46C24"/>
    <w:rsid w:val="00D46D05"/>
    <w:rsid w:val="00D50BF7"/>
    <w:rsid w:val="00D50C08"/>
    <w:rsid w:val="00D51662"/>
    <w:rsid w:val="00D518B0"/>
    <w:rsid w:val="00D51B96"/>
    <w:rsid w:val="00D51D6F"/>
    <w:rsid w:val="00D51F1D"/>
    <w:rsid w:val="00D51FB5"/>
    <w:rsid w:val="00D52710"/>
    <w:rsid w:val="00D527D9"/>
    <w:rsid w:val="00D53300"/>
    <w:rsid w:val="00D53765"/>
    <w:rsid w:val="00D53BA6"/>
    <w:rsid w:val="00D53FA3"/>
    <w:rsid w:val="00D54E13"/>
    <w:rsid w:val="00D54EB9"/>
    <w:rsid w:val="00D54FDF"/>
    <w:rsid w:val="00D55766"/>
    <w:rsid w:val="00D5599D"/>
    <w:rsid w:val="00D56BCE"/>
    <w:rsid w:val="00D56CB3"/>
    <w:rsid w:val="00D57A47"/>
    <w:rsid w:val="00D57B7C"/>
    <w:rsid w:val="00D57E2A"/>
    <w:rsid w:val="00D57E3B"/>
    <w:rsid w:val="00D600AF"/>
    <w:rsid w:val="00D603A5"/>
    <w:rsid w:val="00D60BCB"/>
    <w:rsid w:val="00D6162B"/>
    <w:rsid w:val="00D61963"/>
    <w:rsid w:val="00D61C11"/>
    <w:rsid w:val="00D6206A"/>
    <w:rsid w:val="00D62451"/>
    <w:rsid w:val="00D62509"/>
    <w:rsid w:val="00D626C3"/>
    <w:rsid w:val="00D6276B"/>
    <w:rsid w:val="00D6289C"/>
    <w:rsid w:val="00D62923"/>
    <w:rsid w:val="00D62933"/>
    <w:rsid w:val="00D63492"/>
    <w:rsid w:val="00D64647"/>
    <w:rsid w:val="00D646E9"/>
    <w:rsid w:val="00D649DA"/>
    <w:rsid w:val="00D64DFB"/>
    <w:rsid w:val="00D650AA"/>
    <w:rsid w:val="00D65293"/>
    <w:rsid w:val="00D657A7"/>
    <w:rsid w:val="00D65840"/>
    <w:rsid w:val="00D658CB"/>
    <w:rsid w:val="00D6591F"/>
    <w:rsid w:val="00D65B8E"/>
    <w:rsid w:val="00D6623B"/>
    <w:rsid w:val="00D66C9F"/>
    <w:rsid w:val="00D66D35"/>
    <w:rsid w:val="00D66D85"/>
    <w:rsid w:val="00D67876"/>
    <w:rsid w:val="00D67ACE"/>
    <w:rsid w:val="00D67FBA"/>
    <w:rsid w:val="00D67FE7"/>
    <w:rsid w:val="00D70074"/>
    <w:rsid w:val="00D701DD"/>
    <w:rsid w:val="00D704F4"/>
    <w:rsid w:val="00D70752"/>
    <w:rsid w:val="00D70E1B"/>
    <w:rsid w:val="00D70F18"/>
    <w:rsid w:val="00D7178C"/>
    <w:rsid w:val="00D71965"/>
    <w:rsid w:val="00D7210B"/>
    <w:rsid w:val="00D7224F"/>
    <w:rsid w:val="00D72789"/>
    <w:rsid w:val="00D727F8"/>
    <w:rsid w:val="00D73619"/>
    <w:rsid w:val="00D73CA3"/>
    <w:rsid w:val="00D74465"/>
    <w:rsid w:val="00D746CA"/>
    <w:rsid w:val="00D74711"/>
    <w:rsid w:val="00D7477E"/>
    <w:rsid w:val="00D747DA"/>
    <w:rsid w:val="00D749A5"/>
    <w:rsid w:val="00D74F09"/>
    <w:rsid w:val="00D75581"/>
    <w:rsid w:val="00D755F0"/>
    <w:rsid w:val="00D75F0B"/>
    <w:rsid w:val="00D75F76"/>
    <w:rsid w:val="00D760F9"/>
    <w:rsid w:val="00D763F0"/>
    <w:rsid w:val="00D766F5"/>
    <w:rsid w:val="00D76B3F"/>
    <w:rsid w:val="00D76E59"/>
    <w:rsid w:val="00D7712B"/>
    <w:rsid w:val="00D7724F"/>
    <w:rsid w:val="00D776BF"/>
    <w:rsid w:val="00D776DF"/>
    <w:rsid w:val="00D77CD0"/>
    <w:rsid w:val="00D77EB4"/>
    <w:rsid w:val="00D77F1E"/>
    <w:rsid w:val="00D8006E"/>
    <w:rsid w:val="00D800F9"/>
    <w:rsid w:val="00D802A9"/>
    <w:rsid w:val="00D80A24"/>
    <w:rsid w:val="00D80F3D"/>
    <w:rsid w:val="00D81659"/>
    <w:rsid w:val="00D81C8B"/>
    <w:rsid w:val="00D81CC1"/>
    <w:rsid w:val="00D81DE0"/>
    <w:rsid w:val="00D81F3D"/>
    <w:rsid w:val="00D8208E"/>
    <w:rsid w:val="00D82A85"/>
    <w:rsid w:val="00D82BC0"/>
    <w:rsid w:val="00D831C9"/>
    <w:rsid w:val="00D83235"/>
    <w:rsid w:val="00D83391"/>
    <w:rsid w:val="00D83415"/>
    <w:rsid w:val="00D8355D"/>
    <w:rsid w:val="00D840FF"/>
    <w:rsid w:val="00D84158"/>
    <w:rsid w:val="00D8430D"/>
    <w:rsid w:val="00D84560"/>
    <w:rsid w:val="00D8487C"/>
    <w:rsid w:val="00D85E26"/>
    <w:rsid w:val="00D86099"/>
    <w:rsid w:val="00D860FB"/>
    <w:rsid w:val="00D8612C"/>
    <w:rsid w:val="00D865F6"/>
    <w:rsid w:val="00D86767"/>
    <w:rsid w:val="00D867D8"/>
    <w:rsid w:val="00D86833"/>
    <w:rsid w:val="00D87212"/>
    <w:rsid w:val="00D90049"/>
    <w:rsid w:val="00D90140"/>
    <w:rsid w:val="00D90354"/>
    <w:rsid w:val="00D90B64"/>
    <w:rsid w:val="00D90C5F"/>
    <w:rsid w:val="00D90D1D"/>
    <w:rsid w:val="00D90EEF"/>
    <w:rsid w:val="00D91759"/>
    <w:rsid w:val="00D91FBB"/>
    <w:rsid w:val="00D9217F"/>
    <w:rsid w:val="00D92373"/>
    <w:rsid w:val="00D92649"/>
    <w:rsid w:val="00D927F6"/>
    <w:rsid w:val="00D92ABC"/>
    <w:rsid w:val="00D93057"/>
    <w:rsid w:val="00D93BB1"/>
    <w:rsid w:val="00D93D4C"/>
    <w:rsid w:val="00D93D57"/>
    <w:rsid w:val="00D9410A"/>
    <w:rsid w:val="00D94C19"/>
    <w:rsid w:val="00D94D17"/>
    <w:rsid w:val="00D95507"/>
    <w:rsid w:val="00D959A2"/>
    <w:rsid w:val="00D964B6"/>
    <w:rsid w:val="00D969AB"/>
    <w:rsid w:val="00D96B5A"/>
    <w:rsid w:val="00D96FED"/>
    <w:rsid w:val="00D9706A"/>
    <w:rsid w:val="00D9719D"/>
    <w:rsid w:val="00D97B59"/>
    <w:rsid w:val="00DA0116"/>
    <w:rsid w:val="00DA1B8C"/>
    <w:rsid w:val="00DA2023"/>
    <w:rsid w:val="00DA2551"/>
    <w:rsid w:val="00DA25E2"/>
    <w:rsid w:val="00DA2A80"/>
    <w:rsid w:val="00DA2A94"/>
    <w:rsid w:val="00DA2BE6"/>
    <w:rsid w:val="00DA2E7C"/>
    <w:rsid w:val="00DA34FB"/>
    <w:rsid w:val="00DA3762"/>
    <w:rsid w:val="00DA3A33"/>
    <w:rsid w:val="00DA4128"/>
    <w:rsid w:val="00DA4988"/>
    <w:rsid w:val="00DA544A"/>
    <w:rsid w:val="00DA5800"/>
    <w:rsid w:val="00DA5BAC"/>
    <w:rsid w:val="00DA6843"/>
    <w:rsid w:val="00DA68A4"/>
    <w:rsid w:val="00DA6DE0"/>
    <w:rsid w:val="00DA7920"/>
    <w:rsid w:val="00DA7C45"/>
    <w:rsid w:val="00DA7E61"/>
    <w:rsid w:val="00DB0057"/>
    <w:rsid w:val="00DB06FD"/>
    <w:rsid w:val="00DB088B"/>
    <w:rsid w:val="00DB0FD4"/>
    <w:rsid w:val="00DB1319"/>
    <w:rsid w:val="00DB1CF7"/>
    <w:rsid w:val="00DB1E9A"/>
    <w:rsid w:val="00DB211D"/>
    <w:rsid w:val="00DB2303"/>
    <w:rsid w:val="00DB2333"/>
    <w:rsid w:val="00DB28BA"/>
    <w:rsid w:val="00DB3067"/>
    <w:rsid w:val="00DB3231"/>
    <w:rsid w:val="00DB3578"/>
    <w:rsid w:val="00DB373C"/>
    <w:rsid w:val="00DB3C39"/>
    <w:rsid w:val="00DB3DF9"/>
    <w:rsid w:val="00DB413A"/>
    <w:rsid w:val="00DB4301"/>
    <w:rsid w:val="00DB44F5"/>
    <w:rsid w:val="00DB45B2"/>
    <w:rsid w:val="00DB45BF"/>
    <w:rsid w:val="00DB45E7"/>
    <w:rsid w:val="00DB5750"/>
    <w:rsid w:val="00DB590E"/>
    <w:rsid w:val="00DB5A5C"/>
    <w:rsid w:val="00DB5C36"/>
    <w:rsid w:val="00DB5CC3"/>
    <w:rsid w:val="00DB5D4E"/>
    <w:rsid w:val="00DB623B"/>
    <w:rsid w:val="00DB660C"/>
    <w:rsid w:val="00DB6720"/>
    <w:rsid w:val="00DB6B5B"/>
    <w:rsid w:val="00DB6E07"/>
    <w:rsid w:val="00DB6F6D"/>
    <w:rsid w:val="00DB7040"/>
    <w:rsid w:val="00DB7347"/>
    <w:rsid w:val="00DB74D4"/>
    <w:rsid w:val="00DB75EC"/>
    <w:rsid w:val="00DB7856"/>
    <w:rsid w:val="00DB7D44"/>
    <w:rsid w:val="00DC005C"/>
    <w:rsid w:val="00DC017E"/>
    <w:rsid w:val="00DC040F"/>
    <w:rsid w:val="00DC044D"/>
    <w:rsid w:val="00DC0FB2"/>
    <w:rsid w:val="00DC1136"/>
    <w:rsid w:val="00DC15D2"/>
    <w:rsid w:val="00DC218B"/>
    <w:rsid w:val="00DC2452"/>
    <w:rsid w:val="00DC34AC"/>
    <w:rsid w:val="00DC3BC5"/>
    <w:rsid w:val="00DC40C4"/>
    <w:rsid w:val="00DC4630"/>
    <w:rsid w:val="00DC470A"/>
    <w:rsid w:val="00DC4F80"/>
    <w:rsid w:val="00DC5075"/>
    <w:rsid w:val="00DC5113"/>
    <w:rsid w:val="00DC5675"/>
    <w:rsid w:val="00DC5C9E"/>
    <w:rsid w:val="00DC5DA2"/>
    <w:rsid w:val="00DC5DA4"/>
    <w:rsid w:val="00DC6995"/>
    <w:rsid w:val="00DC6E0F"/>
    <w:rsid w:val="00DC70AC"/>
    <w:rsid w:val="00DD0573"/>
    <w:rsid w:val="00DD068F"/>
    <w:rsid w:val="00DD0CC5"/>
    <w:rsid w:val="00DD1099"/>
    <w:rsid w:val="00DD11DF"/>
    <w:rsid w:val="00DD1206"/>
    <w:rsid w:val="00DD12E3"/>
    <w:rsid w:val="00DD15C0"/>
    <w:rsid w:val="00DD1842"/>
    <w:rsid w:val="00DD29FB"/>
    <w:rsid w:val="00DD2B76"/>
    <w:rsid w:val="00DD300A"/>
    <w:rsid w:val="00DD32DE"/>
    <w:rsid w:val="00DD32E3"/>
    <w:rsid w:val="00DD34CD"/>
    <w:rsid w:val="00DD369F"/>
    <w:rsid w:val="00DD4E73"/>
    <w:rsid w:val="00DD54F2"/>
    <w:rsid w:val="00DD5612"/>
    <w:rsid w:val="00DD5959"/>
    <w:rsid w:val="00DD5C70"/>
    <w:rsid w:val="00DD61C8"/>
    <w:rsid w:val="00DD6A84"/>
    <w:rsid w:val="00DD6E1C"/>
    <w:rsid w:val="00DD6FA1"/>
    <w:rsid w:val="00DD75AA"/>
    <w:rsid w:val="00DD7C3F"/>
    <w:rsid w:val="00DE0377"/>
    <w:rsid w:val="00DE0A58"/>
    <w:rsid w:val="00DE0CAB"/>
    <w:rsid w:val="00DE0D32"/>
    <w:rsid w:val="00DE12A7"/>
    <w:rsid w:val="00DE1D83"/>
    <w:rsid w:val="00DE209F"/>
    <w:rsid w:val="00DE219D"/>
    <w:rsid w:val="00DE28C9"/>
    <w:rsid w:val="00DE28EB"/>
    <w:rsid w:val="00DE31DF"/>
    <w:rsid w:val="00DE3835"/>
    <w:rsid w:val="00DE3952"/>
    <w:rsid w:val="00DE3B8F"/>
    <w:rsid w:val="00DE4065"/>
    <w:rsid w:val="00DE4319"/>
    <w:rsid w:val="00DE48B8"/>
    <w:rsid w:val="00DE4F78"/>
    <w:rsid w:val="00DE52C6"/>
    <w:rsid w:val="00DE5525"/>
    <w:rsid w:val="00DE642C"/>
    <w:rsid w:val="00DE67DA"/>
    <w:rsid w:val="00DE6A7B"/>
    <w:rsid w:val="00DE6D25"/>
    <w:rsid w:val="00DE70A9"/>
    <w:rsid w:val="00DE70E2"/>
    <w:rsid w:val="00DE754E"/>
    <w:rsid w:val="00DE7898"/>
    <w:rsid w:val="00DE79DB"/>
    <w:rsid w:val="00DF09C7"/>
    <w:rsid w:val="00DF0A49"/>
    <w:rsid w:val="00DF0F98"/>
    <w:rsid w:val="00DF12B3"/>
    <w:rsid w:val="00DF144E"/>
    <w:rsid w:val="00DF1590"/>
    <w:rsid w:val="00DF15EE"/>
    <w:rsid w:val="00DF169D"/>
    <w:rsid w:val="00DF17B4"/>
    <w:rsid w:val="00DF20C7"/>
    <w:rsid w:val="00DF26D3"/>
    <w:rsid w:val="00DF31B6"/>
    <w:rsid w:val="00DF39A3"/>
    <w:rsid w:val="00DF3E11"/>
    <w:rsid w:val="00DF43DF"/>
    <w:rsid w:val="00DF463F"/>
    <w:rsid w:val="00DF5317"/>
    <w:rsid w:val="00DF534B"/>
    <w:rsid w:val="00DF5700"/>
    <w:rsid w:val="00DF5A13"/>
    <w:rsid w:val="00DF5A16"/>
    <w:rsid w:val="00DF5BB9"/>
    <w:rsid w:val="00DF6708"/>
    <w:rsid w:val="00DF684A"/>
    <w:rsid w:val="00DF6B3E"/>
    <w:rsid w:val="00DF6E0A"/>
    <w:rsid w:val="00DF70B0"/>
    <w:rsid w:val="00DF7178"/>
    <w:rsid w:val="00DF71D5"/>
    <w:rsid w:val="00DF735F"/>
    <w:rsid w:val="00DF766E"/>
    <w:rsid w:val="00E00341"/>
    <w:rsid w:val="00E004EA"/>
    <w:rsid w:val="00E006E6"/>
    <w:rsid w:val="00E00B0F"/>
    <w:rsid w:val="00E010F9"/>
    <w:rsid w:val="00E011E3"/>
    <w:rsid w:val="00E0182E"/>
    <w:rsid w:val="00E01A2F"/>
    <w:rsid w:val="00E01C81"/>
    <w:rsid w:val="00E0223C"/>
    <w:rsid w:val="00E026A9"/>
    <w:rsid w:val="00E02787"/>
    <w:rsid w:val="00E02A90"/>
    <w:rsid w:val="00E02AD8"/>
    <w:rsid w:val="00E02E26"/>
    <w:rsid w:val="00E03371"/>
    <w:rsid w:val="00E03F47"/>
    <w:rsid w:val="00E044D8"/>
    <w:rsid w:val="00E0495F"/>
    <w:rsid w:val="00E04CC0"/>
    <w:rsid w:val="00E05085"/>
    <w:rsid w:val="00E05AFC"/>
    <w:rsid w:val="00E06487"/>
    <w:rsid w:val="00E068E3"/>
    <w:rsid w:val="00E069AD"/>
    <w:rsid w:val="00E06BEF"/>
    <w:rsid w:val="00E06C0E"/>
    <w:rsid w:val="00E06CD1"/>
    <w:rsid w:val="00E06FFD"/>
    <w:rsid w:val="00E07155"/>
    <w:rsid w:val="00E071ED"/>
    <w:rsid w:val="00E074CF"/>
    <w:rsid w:val="00E07643"/>
    <w:rsid w:val="00E07C50"/>
    <w:rsid w:val="00E105F7"/>
    <w:rsid w:val="00E1117C"/>
    <w:rsid w:val="00E1170E"/>
    <w:rsid w:val="00E1178E"/>
    <w:rsid w:val="00E1193A"/>
    <w:rsid w:val="00E11E04"/>
    <w:rsid w:val="00E12285"/>
    <w:rsid w:val="00E135D2"/>
    <w:rsid w:val="00E13668"/>
    <w:rsid w:val="00E13813"/>
    <w:rsid w:val="00E13A3A"/>
    <w:rsid w:val="00E1419F"/>
    <w:rsid w:val="00E14406"/>
    <w:rsid w:val="00E1452E"/>
    <w:rsid w:val="00E14779"/>
    <w:rsid w:val="00E15067"/>
    <w:rsid w:val="00E15BD4"/>
    <w:rsid w:val="00E15E5C"/>
    <w:rsid w:val="00E15EC9"/>
    <w:rsid w:val="00E15EEA"/>
    <w:rsid w:val="00E16364"/>
    <w:rsid w:val="00E1645C"/>
    <w:rsid w:val="00E16465"/>
    <w:rsid w:val="00E164A9"/>
    <w:rsid w:val="00E17188"/>
    <w:rsid w:val="00E172E7"/>
    <w:rsid w:val="00E1760C"/>
    <w:rsid w:val="00E17898"/>
    <w:rsid w:val="00E17C64"/>
    <w:rsid w:val="00E17E9F"/>
    <w:rsid w:val="00E21379"/>
    <w:rsid w:val="00E21F37"/>
    <w:rsid w:val="00E22774"/>
    <w:rsid w:val="00E2297D"/>
    <w:rsid w:val="00E229F9"/>
    <w:rsid w:val="00E22CCC"/>
    <w:rsid w:val="00E2441C"/>
    <w:rsid w:val="00E247E5"/>
    <w:rsid w:val="00E24B90"/>
    <w:rsid w:val="00E24C37"/>
    <w:rsid w:val="00E25BCB"/>
    <w:rsid w:val="00E26276"/>
    <w:rsid w:val="00E2638F"/>
    <w:rsid w:val="00E26D27"/>
    <w:rsid w:val="00E27031"/>
    <w:rsid w:val="00E2733B"/>
    <w:rsid w:val="00E27692"/>
    <w:rsid w:val="00E27F61"/>
    <w:rsid w:val="00E300CF"/>
    <w:rsid w:val="00E30202"/>
    <w:rsid w:val="00E3080A"/>
    <w:rsid w:val="00E30825"/>
    <w:rsid w:val="00E309E2"/>
    <w:rsid w:val="00E30A9E"/>
    <w:rsid w:val="00E30B5A"/>
    <w:rsid w:val="00E30F3E"/>
    <w:rsid w:val="00E313B7"/>
    <w:rsid w:val="00E314D8"/>
    <w:rsid w:val="00E316AD"/>
    <w:rsid w:val="00E3188B"/>
    <w:rsid w:val="00E326DA"/>
    <w:rsid w:val="00E32871"/>
    <w:rsid w:val="00E32920"/>
    <w:rsid w:val="00E329DF"/>
    <w:rsid w:val="00E32E5A"/>
    <w:rsid w:val="00E32E8B"/>
    <w:rsid w:val="00E330CE"/>
    <w:rsid w:val="00E337E1"/>
    <w:rsid w:val="00E33EEE"/>
    <w:rsid w:val="00E34097"/>
    <w:rsid w:val="00E3420C"/>
    <w:rsid w:val="00E34685"/>
    <w:rsid w:val="00E347BA"/>
    <w:rsid w:val="00E34807"/>
    <w:rsid w:val="00E34C34"/>
    <w:rsid w:val="00E35B0C"/>
    <w:rsid w:val="00E36A59"/>
    <w:rsid w:val="00E36ABA"/>
    <w:rsid w:val="00E36F6F"/>
    <w:rsid w:val="00E3714C"/>
    <w:rsid w:val="00E403DB"/>
    <w:rsid w:val="00E409A1"/>
    <w:rsid w:val="00E40F3F"/>
    <w:rsid w:val="00E415C3"/>
    <w:rsid w:val="00E41AA6"/>
    <w:rsid w:val="00E4258A"/>
    <w:rsid w:val="00E425BC"/>
    <w:rsid w:val="00E4260D"/>
    <w:rsid w:val="00E427FD"/>
    <w:rsid w:val="00E42AF8"/>
    <w:rsid w:val="00E430EC"/>
    <w:rsid w:val="00E432E9"/>
    <w:rsid w:val="00E4341F"/>
    <w:rsid w:val="00E43E3E"/>
    <w:rsid w:val="00E44041"/>
    <w:rsid w:val="00E44167"/>
    <w:rsid w:val="00E4425F"/>
    <w:rsid w:val="00E443EB"/>
    <w:rsid w:val="00E44476"/>
    <w:rsid w:val="00E44698"/>
    <w:rsid w:val="00E446D3"/>
    <w:rsid w:val="00E44CC4"/>
    <w:rsid w:val="00E450F2"/>
    <w:rsid w:val="00E4586E"/>
    <w:rsid w:val="00E45BEE"/>
    <w:rsid w:val="00E4602E"/>
    <w:rsid w:val="00E46603"/>
    <w:rsid w:val="00E4660C"/>
    <w:rsid w:val="00E46BB4"/>
    <w:rsid w:val="00E46DE2"/>
    <w:rsid w:val="00E471A5"/>
    <w:rsid w:val="00E476C3"/>
    <w:rsid w:val="00E476DE"/>
    <w:rsid w:val="00E47923"/>
    <w:rsid w:val="00E47AEB"/>
    <w:rsid w:val="00E47B4B"/>
    <w:rsid w:val="00E47EC9"/>
    <w:rsid w:val="00E506CF"/>
    <w:rsid w:val="00E50CDF"/>
    <w:rsid w:val="00E51206"/>
    <w:rsid w:val="00E51439"/>
    <w:rsid w:val="00E5160C"/>
    <w:rsid w:val="00E516D6"/>
    <w:rsid w:val="00E52305"/>
    <w:rsid w:val="00E526EE"/>
    <w:rsid w:val="00E527D3"/>
    <w:rsid w:val="00E52DDD"/>
    <w:rsid w:val="00E52DFA"/>
    <w:rsid w:val="00E5343F"/>
    <w:rsid w:val="00E53CE5"/>
    <w:rsid w:val="00E54489"/>
    <w:rsid w:val="00E546B7"/>
    <w:rsid w:val="00E547B6"/>
    <w:rsid w:val="00E54A53"/>
    <w:rsid w:val="00E54FFE"/>
    <w:rsid w:val="00E554D8"/>
    <w:rsid w:val="00E555C6"/>
    <w:rsid w:val="00E56FA9"/>
    <w:rsid w:val="00E571B0"/>
    <w:rsid w:val="00E572F6"/>
    <w:rsid w:val="00E57358"/>
    <w:rsid w:val="00E57510"/>
    <w:rsid w:val="00E57651"/>
    <w:rsid w:val="00E57C6D"/>
    <w:rsid w:val="00E57D83"/>
    <w:rsid w:val="00E6007F"/>
    <w:rsid w:val="00E608E6"/>
    <w:rsid w:val="00E60940"/>
    <w:rsid w:val="00E60C9D"/>
    <w:rsid w:val="00E60F47"/>
    <w:rsid w:val="00E61026"/>
    <w:rsid w:val="00E611D3"/>
    <w:rsid w:val="00E616C3"/>
    <w:rsid w:val="00E617DB"/>
    <w:rsid w:val="00E61896"/>
    <w:rsid w:val="00E62796"/>
    <w:rsid w:val="00E62929"/>
    <w:rsid w:val="00E629CC"/>
    <w:rsid w:val="00E62C75"/>
    <w:rsid w:val="00E62E4F"/>
    <w:rsid w:val="00E631F3"/>
    <w:rsid w:val="00E6376C"/>
    <w:rsid w:val="00E63C2A"/>
    <w:rsid w:val="00E6416E"/>
    <w:rsid w:val="00E642E7"/>
    <w:rsid w:val="00E6459D"/>
    <w:rsid w:val="00E64C8A"/>
    <w:rsid w:val="00E650EC"/>
    <w:rsid w:val="00E65649"/>
    <w:rsid w:val="00E66DA3"/>
    <w:rsid w:val="00E67016"/>
    <w:rsid w:val="00E673A0"/>
    <w:rsid w:val="00E67470"/>
    <w:rsid w:val="00E6748C"/>
    <w:rsid w:val="00E6752E"/>
    <w:rsid w:val="00E70097"/>
    <w:rsid w:val="00E7050B"/>
    <w:rsid w:val="00E70599"/>
    <w:rsid w:val="00E70ED4"/>
    <w:rsid w:val="00E70EDD"/>
    <w:rsid w:val="00E71484"/>
    <w:rsid w:val="00E7168E"/>
    <w:rsid w:val="00E71A9A"/>
    <w:rsid w:val="00E71D1B"/>
    <w:rsid w:val="00E71D7E"/>
    <w:rsid w:val="00E71E7A"/>
    <w:rsid w:val="00E72203"/>
    <w:rsid w:val="00E72758"/>
    <w:rsid w:val="00E72B99"/>
    <w:rsid w:val="00E72CFA"/>
    <w:rsid w:val="00E73CD7"/>
    <w:rsid w:val="00E743D4"/>
    <w:rsid w:val="00E74789"/>
    <w:rsid w:val="00E752B6"/>
    <w:rsid w:val="00E75FDE"/>
    <w:rsid w:val="00E76001"/>
    <w:rsid w:val="00E762F0"/>
    <w:rsid w:val="00E767AE"/>
    <w:rsid w:val="00E76945"/>
    <w:rsid w:val="00E76ADE"/>
    <w:rsid w:val="00E779E7"/>
    <w:rsid w:val="00E77BB8"/>
    <w:rsid w:val="00E8021B"/>
    <w:rsid w:val="00E80463"/>
    <w:rsid w:val="00E8073C"/>
    <w:rsid w:val="00E81789"/>
    <w:rsid w:val="00E81CA6"/>
    <w:rsid w:val="00E81F25"/>
    <w:rsid w:val="00E82051"/>
    <w:rsid w:val="00E82C31"/>
    <w:rsid w:val="00E82ECB"/>
    <w:rsid w:val="00E837F9"/>
    <w:rsid w:val="00E83814"/>
    <w:rsid w:val="00E8401A"/>
    <w:rsid w:val="00E84301"/>
    <w:rsid w:val="00E8436B"/>
    <w:rsid w:val="00E84456"/>
    <w:rsid w:val="00E84D8B"/>
    <w:rsid w:val="00E854F7"/>
    <w:rsid w:val="00E855F7"/>
    <w:rsid w:val="00E85A8A"/>
    <w:rsid w:val="00E863DA"/>
    <w:rsid w:val="00E86F1C"/>
    <w:rsid w:val="00E870A1"/>
    <w:rsid w:val="00E872A6"/>
    <w:rsid w:val="00E9005A"/>
    <w:rsid w:val="00E900A6"/>
    <w:rsid w:val="00E9020A"/>
    <w:rsid w:val="00E902DC"/>
    <w:rsid w:val="00E9090A"/>
    <w:rsid w:val="00E912EC"/>
    <w:rsid w:val="00E914D5"/>
    <w:rsid w:val="00E91BE3"/>
    <w:rsid w:val="00E92590"/>
    <w:rsid w:val="00E935A2"/>
    <w:rsid w:val="00E93B37"/>
    <w:rsid w:val="00E93E64"/>
    <w:rsid w:val="00E945F8"/>
    <w:rsid w:val="00E94F21"/>
    <w:rsid w:val="00E95D3B"/>
    <w:rsid w:val="00E96323"/>
    <w:rsid w:val="00E9652A"/>
    <w:rsid w:val="00E96D59"/>
    <w:rsid w:val="00E96DE7"/>
    <w:rsid w:val="00E96FD4"/>
    <w:rsid w:val="00E972E6"/>
    <w:rsid w:val="00E974E1"/>
    <w:rsid w:val="00EA06EF"/>
    <w:rsid w:val="00EA074D"/>
    <w:rsid w:val="00EA0955"/>
    <w:rsid w:val="00EA0CAB"/>
    <w:rsid w:val="00EA0E3A"/>
    <w:rsid w:val="00EA108B"/>
    <w:rsid w:val="00EA18ED"/>
    <w:rsid w:val="00EA1A43"/>
    <w:rsid w:val="00EA232E"/>
    <w:rsid w:val="00EA387B"/>
    <w:rsid w:val="00EA3B57"/>
    <w:rsid w:val="00EA4663"/>
    <w:rsid w:val="00EA47D4"/>
    <w:rsid w:val="00EA4F4F"/>
    <w:rsid w:val="00EA514E"/>
    <w:rsid w:val="00EA57D2"/>
    <w:rsid w:val="00EA5811"/>
    <w:rsid w:val="00EA5ED8"/>
    <w:rsid w:val="00EA6159"/>
    <w:rsid w:val="00EA6BA8"/>
    <w:rsid w:val="00EA6D79"/>
    <w:rsid w:val="00EA6E64"/>
    <w:rsid w:val="00EA6F2B"/>
    <w:rsid w:val="00EA76F2"/>
    <w:rsid w:val="00EA79C0"/>
    <w:rsid w:val="00EB00F6"/>
    <w:rsid w:val="00EB0750"/>
    <w:rsid w:val="00EB0FF5"/>
    <w:rsid w:val="00EB11A2"/>
    <w:rsid w:val="00EB1395"/>
    <w:rsid w:val="00EB15E0"/>
    <w:rsid w:val="00EB26A0"/>
    <w:rsid w:val="00EB2C0A"/>
    <w:rsid w:val="00EB2D72"/>
    <w:rsid w:val="00EB2F17"/>
    <w:rsid w:val="00EB33B9"/>
    <w:rsid w:val="00EB34B3"/>
    <w:rsid w:val="00EB36F0"/>
    <w:rsid w:val="00EB3701"/>
    <w:rsid w:val="00EB3AE3"/>
    <w:rsid w:val="00EB41F6"/>
    <w:rsid w:val="00EB4532"/>
    <w:rsid w:val="00EB5259"/>
    <w:rsid w:val="00EB538F"/>
    <w:rsid w:val="00EB561D"/>
    <w:rsid w:val="00EB581F"/>
    <w:rsid w:val="00EB59F6"/>
    <w:rsid w:val="00EB5E7F"/>
    <w:rsid w:val="00EB606D"/>
    <w:rsid w:val="00EB6881"/>
    <w:rsid w:val="00EB6B5F"/>
    <w:rsid w:val="00EB6D7E"/>
    <w:rsid w:val="00EB7151"/>
    <w:rsid w:val="00EB76C1"/>
    <w:rsid w:val="00EB7715"/>
    <w:rsid w:val="00EB773D"/>
    <w:rsid w:val="00EC09E5"/>
    <w:rsid w:val="00EC17B7"/>
    <w:rsid w:val="00EC18E3"/>
    <w:rsid w:val="00EC19E8"/>
    <w:rsid w:val="00EC1B01"/>
    <w:rsid w:val="00EC1BC5"/>
    <w:rsid w:val="00EC1F2E"/>
    <w:rsid w:val="00EC2266"/>
    <w:rsid w:val="00EC226C"/>
    <w:rsid w:val="00EC27DF"/>
    <w:rsid w:val="00EC2915"/>
    <w:rsid w:val="00EC2A0B"/>
    <w:rsid w:val="00EC30FA"/>
    <w:rsid w:val="00EC32B0"/>
    <w:rsid w:val="00EC345C"/>
    <w:rsid w:val="00EC3505"/>
    <w:rsid w:val="00EC3987"/>
    <w:rsid w:val="00EC3B40"/>
    <w:rsid w:val="00EC3D8D"/>
    <w:rsid w:val="00EC3F9D"/>
    <w:rsid w:val="00EC4687"/>
    <w:rsid w:val="00EC4A8D"/>
    <w:rsid w:val="00EC4E0D"/>
    <w:rsid w:val="00EC4E38"/>
    <w:rsid w:val="00EC536C"/>
    <w:rsid w:val="00EC5562"/>
    <w:rsid w:val="00EC56B8"/>
    <w:rsid w:val="00EC5B16"/>
    <w:rsid w:val="00EC5E0E"/>
    <w:rsid w:val="00EC642D"/>
    <w:rsid w:val="00EC69A7"/>
    <w:rsid w:val="00EC6C10"/>
    <w:rsid w:val="00EC6D47"/>
    <w:rsid w:val="00EC713D"/>
    <w:rsid w:val="00EC7586"/>
    <w:rsid w:val="00EC7D7B"/>
    <w:rsid w:val="00EC7F32"/>
    <w:rsid w:val="00ED0178"/>
    <w:rsid w:val="00ED09A1"/>
    <w:rsid w:val="00ED0FA4"/>
    <w:rsid w:val="00ED15D3"/>
    <w:rsid w:val="00ED1953"/>
    <w:rsid w:val="00ED20FD"/>
    <w:rsid w:val="00ED2576"/>
    <w:rsid w:val="00ED2A9A"/>
    <w:rsid w:val="00ED38E5"/>
    <w:rsid w:val="00ED3A1C"/>
    <w:rsid w:val="00ED4115"/>
    <w:rsid w:val="00ED413C"/>
    <w:rsid w:val="00ED42E9"/>
    <w:rsid w:val="00ED46D3"/>
    <w:rsid w:val="00ED4C50"/>
    <w:rsid w:val="00ED4E8B"/>
    <w:rsid w:val="00ED5187"/>
    <w:rsid w:val="00ED57E3"/>
    <w:rsid w:val="00ED5887"/>
    <w:rsid w:val="00ED5AC9"/>
    <w:rsid w:val="00ED6683"/>
    <w:rsid w:val="00ED6B19"/>
    <w:rsid w:val="00ED6ECC"/>
    <w:rsid w:val="00ED709F"/>
    <w:rsid w:val="00ED7863"/>
    <w:rsid w:val="00ED7C0E"/>
    <w:rsid w:val="00EE01FD"/>
    <w:rsid w:val="00EE0615"/>
    <w:rsid w:val="00EE0EDF"/>
    <w:rsid w:val="00EE1278"/>
    <w:rsid w:val="00EE13EE"/>
    <w:rsid w:val="00EE15F4"/>
    <w:rsid w:val="00EE2708"/>
    <w:rsid w:val="00EE295E"/>
    <w:rsid w:val="00EE3662"/>
    <w:rsid w:val="00EE3B54"/>
    <w:rsid w:val="00EE3BB2"/>
    <w:rsid w:val="00EE3E9A"/>
    <w:rsid w:val="00EE416B"/>
    <w:rsid w:val="00EE43AC"/>
    <w:rsid w:val="00EE4B71"/>
    <w:rsid w:val="00EE4E06"/>
    <w:rsid w:val="00EE50D0"/>
    <w:rsid w:val="00EE5183"/>
    <w:rsid w:val="00EE599D"/>
    <w:rsid w:val="00EE5E61"/>
    <w:rsid w:val="00EE6143"/>
    <w:rsid w:val="00EE615A"/>
    <w:rsid w:val="00EE630E"/>
    <w:rsid w:val="00EE6F51"/>
    <w:rsid w:val="00EE6FFE"/>
    <w:rsid w:val="00EE73E7"/>
    <w:rsid w:val="00EE79BD"/>
    <w:rsid w:val="00EE7C37"/>
    <w:rsid w:val="00EE7CF4"/>
    <w:rsid w:val="00EF0107"/>
    <w:rsid w:val="00EF038D"/>
    <w:rsid w:val="00EF047C"/>
    <w:rsid w:val="00EF04E6"/>
    <w:rsid w:val="00EF08B7"/>
    <w:rsid w:val="00EF0D7F"/>
    <w:rsid w:val="00EF0D9F"/>
    <w:rsid w:val="00EF1293"/>
    <w:rsid w:val="00EF12A6"/>
    <w:rsid w:val="00EF144B"/>
    <w:rsid w:val="00EF1A0F"/>
    <w:rsid w:val="00EF1D45"/>
    <w:rsid w:val="00EF1EEE"/>
    <w:rsid w:val="00EF22DC"/>
    <w:rsid w:val="00EF44A2"/>
    <w:rsid w:val="00EF4576"/>
    <w:rsid w:val="00EF4BFD"/>
    <w:rsid w:val="00EF4E0A"/>
    <w:rsid w:val="00EF5110"/>
    <w:rsid w:val="00EF5476"/>
    <w:rsid w:val="00EF5729"/>
    <w:rsid w:val="00EF58B4"/>
    <w:rsid w:val="00EF59F6"/>
    <w:rsid w:val="00EF5E2D"/>
    <w:rsid w:val="00EF61EF"/>
    <w:rsid w:val="00EF65C4"/>
    <w:rsid w:val="00EF6B03"/>
    <w:rsid w:val="00EF725C"/>
    <w:rsid w:val="00EF7552"/>
    <w:rsid w:val="00EF76BC"/>
    <w:rsid w:val="00EF77D6"/>
    <w:rsid w:val="00EF7A1E"/>
    <w:rsid w:val="00F00432"/>
    <w:rsid w:val="00F00639"/>
    <w:rsid w:val="00F0083F"/>
    <w:rsid w:val="00F0096A"/>
    <w:rsid w:val="00F00F35"/>
    <w:rsid w:val="00F015E2"/>
    <w:rsid w:val="00F01B38"/>
    <w:rsid w:val="00F02788"/>
    <w:rsid w:val="00F028CA"/>
    <w:rsid w:val="00F02D31"/>
    <w:rsid w:val="00F02E14"/>
    <w:rsid w:val="00F03231"/>
    <w:rsid w:val="00F037A1"/>
    <w:rsid w:val="00F03E18"/>
    <w:rsid w:val="00F03E37"/>
    <w:rsid w:val="00F03F5D"/>
    <w:rsid w:val="00F040C8"/>
    <w:rsid w:val="00F0428C"/>
    <w:rsid w:val="00F04E0D"/>
    <w:rsid w:val="00F050F4"/>
    <w:rsid w:val="00F051B9"/>
    <w:rsid w:val="00F052E1"/>
    <w:rsid w:val="00F05988"/>
    <w:rsid w:val="00F0624A"/>
    <w:rsid w:val="00F062B8"/>
    <w:rsid w:val="00F06388"/>
    <w:rsid w:val="00F06594"/>
    <w:rsid w:val="00F06813"/>
    <w:rsid w:val="00F06906"/>
    <w:rsid w:val="00F06B19"/>
    <w:rsid w:val="00F06B5B"/>
    <w:rsid w:val="00F06BE9"/>
    <w:rsid w:val="00F07088"/>
    <w:rsid w:val="00F07098"/>
    <w:rsid w:val="00F078AB"/>
    <w:rsid w:val="00F07D2B"/>
    <w:rsid w:val="00F105B9"/>
    <w:rsid w:val="00F10798"/>
    <w:rsid w:val="00F10AA9"/>
    <w:rsid w:val="00F11652"/>
    <w:rsid w:val="00F11848"/>
    <w:rsid w:val="00F119B9"/>
    <w:rsid w:val="00F1226B"/>
    <w:rsid w:val="00F1292F"/>
    <w:rsid w:val="00F12EA6"/>
    <w:rsid w:val="00F12ED6"/>
    <w:rsid w:val="00F13094"/>
    <w:rsid w:val="00F13287"/>
    <w:rsid w:val="00F1348E"/>
    <w:rsid w:val="00F135EA"/>
    <w:rsid w:val="00F13D78"/>
    <w:rsid w:val="00F14D91"/>
    <w:rsid w:val="00F14D9B"/>
    <w:rsid w:val="00F150BF"/>
    <w:rsid w:val="00F15927"/>
    <w:rsid w:val="00F16203"/>
    <w:rsid w:val="00F163AB"/>
    <w:rsid w:val="00F169AE"/>
    <w:rsid w:val="00F16C2B"/>
    <w:rsid w:val="00F17ED5"/>
    <w:rsid w:val="00F2004C"/>
    <w:rsid w:val="00F20E41"/>
    <w:rsid w:val="00F20EAF"/>
    <w:rsid w:val="00F211CE"/>
    <w:rsid w:val="00F21B4A"/>
    <w:rsid w:val="00F229E2"/>
    <w:rsid w:val="00F23579"/>
    <w:rsid w:val="00F2384B"/>
    <w:rsid w:val="00F239A7"/>
    <w:rsid w:val="00F24912"/>
    <w:rsid w:val="00F25955"/>
    <w:rsid w:val="00F25993"/>
    <w:rsid w:val="00F259BE"/>
    <w:rsid w:val="00F262EA"/>
    <w:rsid w:val="00F26511"/>
    <w:rsid w:val="00F269F4"/>
    <w:rsid w:val="00F26F8B"/>
    <w:rsid w:val="00F27291"/>
    <w:rsid w:val="00F2768D"/>
    <w:rsid w:val="00F27B9D"/>
    <w:rsid w:val="00F27E86"/>
    <w:rsid w:val="00F30010"/>
    <w:rsid w:val="00F30212"/>
    <w:rsid w:val="00F3039A"/>
    <w:rsid w:val="00F31840"/>
    <w:rsid w:val="00F320F8"/>
    <w:rsid w:val="00F3253B"/>
    <w:rsid w:val="00F33BD7"/>
    <w:rsid w:val="00F33D3F"/>
    <w:rsid w:val="00F33EC8"/>
    <w:rsid w:val="00F33F95"/>
    <w:rsid w:val="00F3444D"/>
    <w:rsid w:val="00F34E0B"/>
    <w:rsid w:val="00F34E10"/>
    <w:rsid w:val="00F34F25"/>
    <w:rsid w:val="00F35454"/>
    <w:rsid w:val="00F355BA"/>
    <w:rsid w:val="00F358B9"/>
    <w:rsid w:val="00F35A2D"/>
    <w:rsid w:val="00F35B1A"/>
    <w:rsid w:val="00F36008"/>
    <w:rsid w:val="00F361F3"/>
    <w:rsid w:val="00F36A5E"/>
    <w:rsid w:val="00F36C0D"/>
    <w:rsid w:val="00F36D09"/>
    <w:rsid w:val="00F36EAF"/>
    <w:rsid w:val="00F371CE"/>
    <w:rsid w:val="00F37718"/>
    <w:rsid w:val="00F3788F"/>
    <w:rsid w:val="00F37920"/>
    <w:rsid w:val="00F37DE3"/>
    <w:rsid w:val="00F40155"/>
    <w:rsid w:val="00F409B4"/>
    <w:rsid w:val="00F40FB9"/>
    <w:rsid w:val="00F416ED"/>
    <w:rsid w:val="00F41A70"/>
    <w:rsid w:val="00F41E0A"/>
    <w:rsid w:val="00F424B2"/>
    <w:rsid w:val="00F42696"/>
    <w:rsid w:val="00F42AD6"/>
    <w:rsid w:val="00F43079"/>
    <w:rsid w:val="00F430CB"/>
    <w:rsid w:val="00F43553"/>
    <w:rsid w:val="00F43C35"/>
    <w:rsid w:val="00F440BD"/>
    <w:rsid w:val="00F4426C"/>
    <w:rsid w:val="00F446F0"/>
    <w:rsid w:val="00F44999"/>
    <w:rsid w:val="00F44BCC"/>
    <w:rsid w:val="00F44C11"/>
    <w:rsid w:val="00F44F49"/>
    <w:rsid w:val="00F4507D"/>
    <w:rsid w:val="00F45113"/>
    <w:rsid w:val="00F45513"/>
    <w:rsid w:val="00F457F9"/>
    <w:rsid w:val="00F45DB1"/>
    <w:rsid w:val="00F4654C"/>
    <w:rsid w:val="00F46639"/>
    <w:rsid w:val="00F46648"/>
    <w:rsid w:val="00F46A6D"/>
    <w:rsid w:val="00F46A86"/>
    <w:rsid w:val="00F47675"/>
    <w:rsid w:val="00F47820"/>
    <w:rsid w:val="00F479BC"/>
    <w:rsid w:val="00F47B87"/>
    <w:rsid w:val="00F50160"/>
    <w:rsid w:val="00F503BA"/>
    <w:rsid w:val="00F50822"/>
    <w:rsid w:val="00F513A3"/>
    <w:rsid w:val="00F51632"/>
    <w:rsid w:val="00F517D7"/>
    <w:rsid w:val="00F5180B"/>
    <w:rsid w:val="00F51D68"/>
    <w:rsid w:val="00F51DE1"/>
    <w:rsid w:val="00F5229B"/>
    <w:rsid w:val="00F523F3"/>
    <w:rsid w:val="00F5279D"/>
    <w:rsid w:val="00F52A23"/>
    <w:rsid w:val="00F538C1"/>
    <w:rsid w:val="00F53B99"/>
    <w:rsid w:val="00F540C2"/>
    <w:rsid w:val="00F545AD"/>
    <w:rsid w:val="00F550DF"/>
    <w:rsid w:val="00F555C8"/>
    <w:rsid w:val="00F5568F"/>
    <w:rsid w:val="00F55977"/>
    <w:rsid w:val="00F55B76"/>
    <w:rsid w:val="00F569A7"/>
    <w:rsid w:val="00F56C9E"/>
    <w:rsid w:val="00F56E21"/>
    <w:rsid w:val="00F56E77"/>
    <w:rsid w:val="00F5725E"/>
    <w:rsid w:val="00F572E3"/>
    <w:rsid w:val="00F57983"/>
    <w:rsid w:val="00F57CE8"/>
    <w:rsid w:val="00F600CA"/>
    <w:rsid w:val="00F601BA"/>
    <w:rsid w:val="00F605E1"/>
    <w:rsid w:val="00F6091C"/>
    <w:rsid w:val="00F61520"/>
    <w:rsid w:val="00F621D9"/>
    <w:rsid w:val="00F62DA0"/>
    <w:rsid w:val="00F635A0"/>
    <w:rsid w:val="00F63C5B"/>
    <w:rsid w:val="00F63E19"/>
    <w:rsid w:val="00F641E2"/>
    <w:rsid w:val="00F649BB"/>
    <w:rsid w:val="00F64B17"/>
    <w:rsid w:val="00F64BEF"/>
    <w:rsid w:val="00F64C20"/>
    <w:rsid w:val="00F650FF"/>
    <w:rsid w:val="00F6513E"/>
    <w:rsid w:val="00F663EB"/>
    <w:rsid w:val="00F665FD"/>
    <w:rsid w:val="00F66E84"/>
    <w:rsid w:val="00F673D3"/>
    <w:rsid w:val="00F67681"/>
    <w:rsid w:val="00F67BD4"/>
    <w:rsid w:val="00F67DF6"/>
    <w:rsid w:val="00F70036"/>
    <w:rsid w:val="00F709BF"/>
    <w:rsid w:val="00F71A47"/>
    <w:rsid w:val="00F7248C"/>
    <w:rsid w:val="00F735DF"/>
    <w:rsid w:val="00F73727"/>
    <w:rsid w:val="00F737DB"/>
    <w:rsid w:val="00F73C37"/>
    <w:rsid w:val="00F73ED2"/>
    <w:rsid w:val="00F73F6B"/>
    <w:rsid w:val="00F74AD3"/>
    <w:rsid w:val="00F74D9E"/>
    <w:rsid w:val="00F74FB6"/>
    <w:rsid w:val="00F751E8"/>
    <w:rsid w:val="00F75278"/>
    <w:rsid w:val="00F755DC"/>
    <w:rsid w:val="00F758F6"/>
    <w:rsid w:val="00F7651A"/>
    <w:rsid w:val="00F76CC1"/>
    <w:rsid w:val="00F773F7"/>
    <w:rsid w:val="00F77962"/>
    <w:rsid w:val="00F77A75"/>
    <w:rsid w:val="00F77BEC"/>
    <w:rsid w:val="00F800D5"/>
    <w:rsid w:val="00F81005"/>
    <w:rsid w:val="00F813C7"/>
    <w:rsid w:val="00F818B9"/>
    <w:rsid w:val="00F82710"/>
    <w:rsid w:val="00F833F4"/>
    <w:rsid w:val="00F8375E"/>
    <w:rsid w:val="00F838B2"/>
    <w:rsid w:val="00F83A30"/>
    <w:rsid w:val="00F840D5"/>
    <w:rsid w:val="00F84709"/>
    <w:rsid w:val="00F84734"/>
    <w:rsid w:val="00F84B41"/>
    <w:rsid w:val="00F84C9E"/>
    <w:rsid w:val="00F85170"/>
    <w:rsid w:val="00F8558C"/>
    <w:rsid w:val="00F8573B"/>
    <w:rsid w:val="00F8580E"/>
    <w:rsid w:val="00F862EF"/>
    <w:rsid w:val="00F866CD"/>
    <w:rsid w:val="00F867BE"/>
    <w:rsid w:val="00F868E3"/>
    <w:rsid w:val="00F869A0"/>
    <w:rsid w:val="00F87601"/>
    <w:rsid w:val="00F87B79"/>
    <w:rsid w:val="00F87D31"/>
    <w:rsid w:val="00F87DD0"/>
    <w:rsid w:val="00F87E0A"/>
    <w:rsid w:val="00F87E48"/>
    <w:rsid w:val="00F904A3"/>
    <w:rsid w:val="00F90975"/>
    <w:rsid w:val="00F90B16"/>
    <w:rsid w:val="00F90E4F"/>
    <w:rsid w:val="00F91260"/>
    <w:rsid w:val="00F9168F"/>
    <w:rsid w:val="00F91B6F"/>
    <w:rsid w:val="00F91FBA"/>
    <w:rsid w:val="00F920F9"/>
    <w:rsid w:val="00F920FC"/>
    <w:rsid w:val="00F9397E"/>
    <w:rsid w:val="00F93AE2"/>
    <w:rsid w:val="00F93B69"/>
    <w:rsid w:val="00F93FC9"/>
    <w:rsid w:val="00F9403E"/>
    <w:rsid w:val="00F9458E"/>
    <w:rsid w:val="00F956EB"/>
    <w:rsid w:val="00F95765"/>
    <w:rsid w:val="00F95BB5"/>
    <w:rsid w:val="00F95DDF"/>
    <w:rsid w:val="00F965C3"/>
    <w:rsid w:val="00F96B0B"/>
    <w:rsid w:val="00F96C1F"/>
    <w:rsid w:val="00F96E66"/>
    <w:rsid w:val="00F96E76"/>
    <w:rsid w:val="00F971EC"/>
    <w:rsid w:val="00F9758B"/>
    <w:rsid w:val="00F97A2B"/>
    <w:rsid w:val="00F97A3A"/>
    <w:rsid w:val="00F97ACF"/>
    <w:rsid w:val="00F97D63"/>
    <w:rsid w:val="00FA0162"/>
    <w:rsid w:val="00FA047F"/>
    <w:rsid w:val="00FA06CB"/>
    <w:rsid w:val="00FA0A75"/>
    <w:rsid w:val="00FA0E8B"/>
    <w:rsid w:val="00FA0F2F"/>
    <w:rsid w:val="00FA1196"/>
    <w:rsid w:val="00FA1CA2"/>
    <w:rsid w:val="00FA2029"/>
    <w:rsid w:val="00FA2D61"/>
    <w:rsid w:val="00FA2E7F"/>
    <w:rsid w:val="00FA3043"/>
    <w:rsid w:val="00FA34E0"/>
    <w:rsid w:val="00FA39CD"/>
    <w:rsid w:val="00FA44D4"/>
    <w:rsid w:val="00FA4622"/>
    <w:rsid w:val="00FA4631"/>
    <w:rsid w:val="00FA484F"/>
    <w:rsid w:val="00FA48A0"/>
    <w:rsid w:val="00FA4AB7"/>
    <w:rsid w:val="00FA4B63"/>
    <w:rsid w:val="00FA4BD1"/>
    <w:rsid w:val="00FA4EE5"/>
    <w:rsid w:val="00FA527F"/>
    <w:rsid w:val="00FA548B"/>
    <w:rsid w:val="00FA656B"/>
    <w:rsid w:val="00FA6D5A"/>
    <w:rsid w:val="00FA7C5A"/>
    <w:rsid w:val="00FA7FA0"/>
    <w:rsid w:val="00FB0066"/>
    <w:rsid w:val="00FB0192"/>
    <w:rsid w:val="00FB043D"/>
    <w:rsid w:val="00FB071E"/>
    <w:rsid w:val="00FB0A1B"/>
    <w:rsid w:val="00FB1054"/>
    <w:rsid w:val="00FB12B5"/>
    <w:rsid w:val="00FB1335"/>
    <w:rsid w:val="00FB194F"/>
    <w:rsid w:val="00FB25BB"/>
    <w:rsid w:val="00FB2E2E"/>
    <w:rsid w:val="00FB2ED7"/>
    <w:rsid w:val="00FB3058"/>
    <w:rsid w:val="00FB36D6"/>
    <w:rsid w:val="00FB3A54"/>
    <w:rsid w:val="00FB3B82"/>
    <w:rsid w:val="00FB3C79"/>
    <w:rsid w:val="00FB4123"/>
    <w:rsid w:val="00FB456F"/>
    <w:rsid w:val="00FB458F"/>
    <w:rsid w:val="00FB47B4"/>
    <w:rsid w:val="00FB4BCC"/>
    <w:rsid w:val="00FB4C77"/>
    <w:rsid w:val="00FB4FC4"/>
    <w:rsid w:val="00FB541B"/>
    <w:rsid w:val="00FB6335"/>
    <w:rsid w:val="00FB670F"/>
    <w:rsid w:val="00FB6E0E"/>
    <w:rsid w:val="00FB72B2"/>
    <w:rsid w:val="00FB72CB"/>
    <w:rsid w:val="00FB7FC6"/>
    <w:rsid w:val="00FC04C3"/>
    <w:rsid w:val="00FC0565"/>
    <w:rsid w:val="00FC09AF"/>
    <w:rsid w:val="00FC0A48"/>
    <w:rsid w:val="00FC0A9A"/>
    <w:rsid w:val="00FC1664"/>
    <w:rsid w:val="00FC17C1"/>
    <w:rsid w:val="00FC1803"/>
    <w:rsid w:val="00FC19B3"/>
    <w:rsid w:val="00FC1F5B"/>
    <w:rsid w:val="00FC21BB"/>
    <w:rsid w:val="00FC23D3"/>
    <w:rsid w:val="00FC2489"/>
    <w:rsid w:val="00FC30E9"/>
    <w:rsid w:val="00FC371C"/>
    <w:rsid w:val="00FC395E"/>
    <w:rsid w:val="00FC420F"/>
    <w:rsid w:val="00FC42B4"/>
    <w:rsid w:val="00FC4644"/>
    <w:rsid w:val="00FC4689"/>
    <w:rsid w:val="00FC48FC"/>
    <w:rsid w:val="00FC4CB2"/>
    <w:rsid w:val="00FC4D64"/>
    <w:rsid w:val="00FC519F"/>
    <w:rsid w:val="00FC5378"/>
    <w:rsid w:val="00FC56A4"/>
    <w:rsid w:val="00FC586C"/>
    <w:rsid w:val="00FC6C4D"/>
    <w:rsid w:val="00FC6EBE"/>
    <w:rsid w:val="00FC7019"/>
    <w:rsid w:val="00FC7821"/>
    <w:rsid w:val="00FC79E1"/>
    <w:rsid w:val="00FD0244"/>
    <w:rsid w:val="00FD0931"/>
    <w:rsid w:val="00FD132A"/>
    <w:rsid w:val="00FD17CF"/>
    <w:rsid w:val="00FD2276"/>
    <w:rsid w:val="00FD260F"/>
    <w:rsid w:val="00FD2811"/>
    <w:rsid w:val="00FD2D69"/>
    <w:rsid w:val="00FD2DC2"/>
    <w:rsid w:val="00FD2E39"/>
    <w:rsid w:val="00FD3C0A"/>
    <w:rsid w:val="00FD3F3B"/>
    <w:rsid w:val="00FD43D3"/>
    <w:rsid w:val="00FD43DF"/>
    <w:rsid w:val="00FD4521"/>
    <w:rsid w:val="00FD46BC"/>
    <w:rsid w:val="00FD4A77"/>
    <w:rsid w:val="00FD4B2D"/>
    <w:rsid w:val="00FD4E1E"/>
    <w:rsid w:val="00FD509A"/>
    <w:rsid w:val="00FD57F8"/>
    <w:rsid w:val="00FD5AD9"/>
    <w:rsid w:val="00FD5ADA"/>
    <w:rsid w:val="00FD5C10"/>
    <w:rsid w:val="00FD63ED"/>
    <w:rsid w:val="00FD694B"/>
    <w:rsid w:val="00FD6A9C"/>
    <w:rsid w:val="00FD6D35"/>
    <w:rsid w:val="00FD6E38"/>
    <w:rsid w:val="00FD6F32"/>
    <w:rsid w:val="00FD71F9"/>
    <w:rsid w:val="00FD7EE1"/>
    <w:rsid w:val="00FE08C8"/>
    <w:rsid w:val="00FE13A0"/>
    <w:rsid w:val="00FE16F2"/>
    <w:rsid w:val="00FE2D5F"/>
    <w:rsid w:val="00FE2F88"/>
    <w:rsid w:val="00FE2FAE"/>
    <w:rsid w:val="00FE3AE7"/>
    <w:rsid w:val="00FE3E26"/>
    <w:rsid w:val="00FE4C8A"/>
    <w:rsid w:val="00FE514A"/>
    <w:rsid w:val="00FE542A"/>
    <w:rsid w:val="00FE5C5E"/>
    <w:rsid w:val="00FE603B"/>
    <w:rsid w:val="00FE609B"/>
    <w:rsid w:val="00FE646F"/>
    <w:rsid w:val="00FE6480"/>
    <w:rsid w:val="00FE66D4"/>
    <w:rsid w:val="00FE6B31"/>
    <w:rsid w:val="00FE76C5"/>
    <w:rsid w:val="00FE7C17"/>
    <w:rsid w:val="00FF036A"/>
    <w:rsid w:val="00FF03A1"/>
    <w:rsid w:val="00FF0551"/>
    <w:rsid w:val="00FF096E"/>
    <w:rsid w:val="00FF0C74"/>
    <w:rsid w:val="00FF16EB"/>
    <w:rsid w:val="00FF1759"/>
    <w:rsid w:val="00FF1AC7"/>
    <w:rsid w:val="00FF1E49"/>
    <w:rsid w:val="00FF2E2F"/>
    <w:rsid w:val="00FF2E31"/>
    <w:rsid w:val="00FF2F10"/>
    <w:rsid w:val="00FF3090"/>
    <w:rsid w:val="00FF377F"/>
    <w:rsid w:val="00FF39DC"/>
    <w:rsid w:val="00FF3E55"/>
    <w:rsid w:val="00FF42D6"/>
    <w:rsid w:val="00FF4796"/>
    <w:rsid w:val="00FF486D"/>
    <w:rsid w:val="00FF51F3"/>
    <w:rsid w:val="00FF5583"/>
    <w:rsid w:val="00FF56FE"/>
    <w:rsid w:val="00FF5BD1"/>
    <w:rsid w:val="00FF6BE8"/>
    <w:rsid w:val="00FF7393"/>
    <w:rsid w:val="00FF7500"/>
    <w:rsid w:val="00FF7501"/>
    <w:rsid w:val="00FF758B"/>
    <w:rsid w:val="00FF7A19"/>
    <w:rsid w:val="00FF7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EEC458"/>
  <w15:chartTrackingRefBased/>
  <w15:docId w15:val="{5605AB3C-7F69-492F-BE6A-0A997048B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qFormat="1"/>
    <w:lsdException w:name="toc 1" w:qFormat="1"/>
    <w:lsdException w:name="toc 2" w:qFormat="1"/>
    <w:lsdException w:name="annotation text" w:uiPriority="99"/>
    <w:lsdException w:name="header" w:uiPriority="99"/>
    <w:lsdException w:name="footer" w:uiPriority="99"/>
    <w:lsdException w:name="caption" w:semiHidden="1" w:unhideWhenUsed="1" w:qFormat="1"/>
    <w:lsdException w:name="Title" w:qFormat="1"/>
    <w:lsdException w:name="Body Text" w:qFormat="1"/>
    <w:lsdException w:name="Body Text Indent" w:uiPriority="99"/>
    <w:lsdException w:name="Subtitle" w:uiPriority="99" w:qFormat="1"/>
    <w:lsdException w:name="Hyperlink" w:uiPriority="99"/>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1794"/>
  </w:style>
  <w:style w:type="paragraph" w:styleId="Heading1">
    <w:name w:val="heading 1"/>
    <w:basedOn w:val="Normal"/>
    <w:next w:val="Normal"/>
    <w:link w:val="Heading1Char"/>
    <w:uiPriority w:val="99"/>
    <w:qFormat/>
    <w:pPr>
      <w:keepNext/>
      <w:outlineLvl w:val="0"/>
    </w:pPr>
    <w:rPr>
      <w:b/>
      <w:u w:val="single"/>
    </w:rPr>
  </w:style>
  <w:style w:type="paragraph" w:styleId="Heading2">
    <w:name w:val="heading 2"/>
    <w:basedOn w:val="Normal"/>
    <w:next w:val="Normal"/>
    <w:link w:val="Heading2Char"/>
    <w:qFormat/>
    <w:pPr>
      <w:keepNext/>
      <w:jc w:val="center"/>
      <w:outlineLvl w:val="1"/>
    </w:pPr>
    <w:rPr>
      <w:b/>
      <w:bCs/>
    </w:rPr>
  </w:style>
  <w:style w:type="paragraph" w:styleId="Heading3">
    <w:name w:val="heading 3"/>
    <w:basedOn w:val="Normal"/>
    <w:next w:val="Normal"/>
    <w:link w:val="Heading3Char"/>
    <w:uiPriority w:val="99"/>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rsid w:val="00940A37"/>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spacing w:before="240" w:after="60"/>
      <w:outlineLvl w:val="4"/>
    </w:pPr>
    <w:rPr>
      <w:sz w:val="22"/>
    </w:rPr>
  </w:style>
  <w:style w:type="paragraph" w:styleId="Heading6">
    <w:name w:val="heading 6"/>
    <w:basedOn w:val="Normal"/>
    <w:next w:val="Normal"/>
    <w:link w:val="Heading6Char"/>
    <w:qFormat/>
    <w:rsid w:val="007F5C90"/>
    <w:pPr>
      <w:spacing w:before="240" w:after="60"/>
      <w:outlineLvl w:val="5"/>
    </w:pPr>
    <w:rPr>
      <w:b/>
      <w:bCs/>
      <w:sz w:val="22"/>
      <w:szCs w:val="22"/>
    </w:rPr>
  </w:style>
  <w:style w:type="paragraph" w:styleId="Heading7">
    <w:name w:val="heading 7"/>
    <w:basedOn w:val="Normal"/>
    <w:next w:val="Normal"/>
    <w:link w:val="Heading7Char"/>
    <w:qFormat/>
    <w:rsid w:val="007F5C90"/>
    <w:pPr>
      <w:spacing w:before="240" w:after="60"/>
      <w:outlineLvl w:val="6"/>
    </w:pPr>
    <w:rPr>
      <w:sz w:val="24"/>
      <w:szCs w:val="24"/>
    </w:rPr>
  </w:style>
  <w:style w:type="paragraph" w:styleId="Heading8">
    <w:name w:val="heading 8"/>
    <w:basedOn w:val="Normal"/>
    <w:next w:val="Normal"/>
    <w:link w:val="Heading8Char"/>
    <w:qFormat/>
    <w:rsid w:val="004256C1"/>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num" w:pos="7560"/>
        <w:tab w:val="left" w:pos="7776"/>
        <w:tab w:val="left" w:pos="8208"/>
        <w:tab w:val="left" w:pos="8640"/>
      </w:tabs>
      <w:ind w:left="7560" w:hanging="360"/>
      <w:jc w:val="center"/>
      <w:outlineLvl w:val="7"/>
    </w:pPr>
    <w:rPr>
      <w:b/>
      <w:caps/>
      <w:sz w:val="28"/>
    </w:rPr>
  </w:style>
  <w:style w:type="paragraph" w:styleId="Heading9">
    <w:name w:val="heading 9"/>
    <w:basedOn w:val="Normal"/>
    <w:next w:val="Normal"/>
    <w:link w:val="Heading9Char"/>
    <w:qFormat/>
    <w:rsid w:val="007F5C90"/>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Spec-3rdLevel">
    <w:name w:val="Spec - 3rd Level"/>
    <w:basedOn w:val="Normal"/>
    <w:link w:val="Spec-3rdLevelChar"/>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character" w:customStyle="1" w:styleId="InstructionChar">
    <w:name w:val="Instruction Char"/>
    <w:link w:val="Instruction"/>
    <w:rsid w:val="00E71D7E"/>
    <w:rPr>
      <w:caps/>
      <w:lang w:val="en-US" w:eastAsia="en-US" w:bidi="ar-SA"/>
    </w:rPr>
  </w:style>
  <w:style w:type="paragraph" w:customStyle="1" w:styleId="Instruction">
    <w:name w:val="Instruction"/>
    <w:basedOn w:val="NJDOTSpecs"/>
    <w:link w:val="InstructionChar"/>
    <w:rsid w:val="00E71D7E"/>
    <w:rPr>
      <w:caps/>
    </w:rPr>
  </w:style>
  <w:style w:type="paragraph" w:customStyle="1" w:styleId="TitleDivision">
    <w:name w:val="Title/Division"/>
    <w:basedOn w:val="Normal"/>
    <w:pPr>
      <w:jc w:val="center"/>
    </w:pPr>
    <w:rPr>
      <w:b/>
      <w:caps/>
      <w:sz w:val="28"/>
    </w:rPr>
  </w:style>
  <w:style w:type="paragraph" w:customStyle="1" w:styleId="HiddenTextSpec">
    <w:name w:val="Hidden Text Spec"/>
    <w:basedOn w:val="NJDOTSpecs"/>
    <w:link w:val="HiddenTextSpecChar"/>
    <w:rsid w:val="00E16465"/>
    <w:pPr>
      <w:jc w:val="center"/>
    </w:pPr>
    <w:rPr>
      <w:rFonts w:ascii="Arial" w:hAnsi="Arial"/>
      <w:caps/>
      <w:vanish/>
      <w:color w:val="FF0000"/>
    </w:rPr>
  </w:style>
  <w:style w:type="character" w:customStyle="1" w:styleId="HiddenTextSpecChar">
    <w:name w:val="Hidden Text Spec Char"/>
    <w:link w:val="HiddenTextSpec"/>
    <w:rsid w:val="00E16465"/>
    <w:rPr>
      <w:rFonts w:ascii="Arial" w:hAnsi="Arial"/>
      <w:caps/>
      <w:vanish/>
      <w:color w:val="FF0000"/>
    </w:rPr>
  </w:style>
  <w:style w:type="paragraph" w:customStyle="1" w:styleId="00000Subsection">
    <w:name w:val="000.00 (Subsection)"/>
    <w:basedOn w:val="NJDOTSpecs"/>
    <w:next w:val="Normal"/>
    <w:link w:val="00000SubsectionChar"/>
    <w:qFormat/>
    <w:rsid w:val="00F17ED5"/>
    <w:pPr>
      <w:keepNext/>
      <w:spacing w:before="240"/>
      <w:jc w:val="left"/>
      <w:outlineLvl w:val="2"/>
    </w:pPr>
    <w:rPr>
      <w:b/>
      <w:caps/>
    </w:rPr>
  </w:style>
  <w:style w:type="paragraph" w:customStyle="1" w:styleId="SpecSection">
    <w:name w:val="Spec Section"/>
    <w:basedOn w:val="Normal"/>
    <w:rsid w:val="00020047"/>
    <w:pPr>
      <w:keepNext/>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b/>
      <w:caps/>
      <w:sz w:val="24"/>
    </w:rPr>
  </w:style>
  <w:style w:type="paragraph" w:customStyle="1" w:styleId="SpecSubsection">
    <w:name w:val="Spec Subsection"/>
    <w:basedOn w:val="Normal"/>
    <w:next w:val="Normal"/>
    <w:link w:val="SpecSubsectionChar"/>
    <w:pPr>
      <w:keepNext/>
      <w:spacing w:line="216" w:lineRule="auto"/>
    </w:pPr>
    <w:rPr>
      <w:b/>
    </w:rPr>
  </w:style>
  <w:style w:type="paragraph" w:customStyle="1" w:styleId="Spec-2ndLevel">
    <w:name w:val="Spec - 2nd Level"/>
    <w:basedOn w:val="Normal"/>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432" w:firstLine="432"/>
      <w:jc w:val="both"/>
    </w:pPr>
  </w:style>
  <w:style w:type="paragraph" w:styleId="Header">
    <w:name w:val="header"/>
    <w:basedOn w:val="Normal"/>
    <w:link w:val="HeaderChar"/>
    <w:uiPriority w:val="99"/>
    <w:rsid w:val="001E3588"/>
    <w:pPr>
      <w:tabs>
        <w:tab w:val="center" w:pos="4320"/>
        <w:tab w:val="right" w:pos="8640"/>
      </w:tabs>
    </w:pPr>
  </w:style>
  <w:style w:type="paragraph" w:customStyle="1" w:styleId="Spec-1stLevelOrdered">
    <w:name w:val="Spec - 1st Level Ordered"/>
    <w:basedOn w:val="Normal"/>
    <w:pPr>
      <w:tabs>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paragraph" w:customStyle="1" w:styleId="Spec-2ndLevelOrdered">
    <w:name w:val="Spec - 2nd Level Ordered"/>
    <w:basedOn w:val="Normal"/>
    <w:pPr>
      <w:tabs>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296" w:hanging="432"/>
      <w:jc w:val="both"/>
    </w:pPr>
  </w:style>
  <w:style w:type="paragraph" w:customStyle="1" w:styleId="Spec-3rdLevelOrdered">
    <w:name w:val="Spec - 3rd Level Ordered"/>
    <w:basedOn w:val="Normal"/>
    <w:pPr>
      <w:tabs>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paragraph" w:customStyle="1" w:styleId="MaterialList">
    <w:name w:val="Material List"/>
    <w:basedOn w:val="Normal"/>
    <w:pPr>
      <w:tabs>
        <w:tab w:val="right" w:leader="dot" w:pos="9360"/>
      </w:tabs>
      <w:ind w:left="864"/>
      <w:jc w:val="both"/>
    </w:pPr>
  </w:style>
  <w:style w:type="paragraph" w:customStyle="1" w:styleId="PayItemandPayUnit">
    <w:name w:val="Pay Item and Pay Unit"/>
    <w:basedOn w:val="NJDOTSpecs"/>
    <w:link w:val="PayItemandPayUnitChar"/>
    <w:rsid w:val="00C61E79"/>
    <w:pPr>
      <w:tabs>
        <w:tab w:val="left" w:pos="8208"/>
      </w:tabs>
      <w:ind w:left="432"/>
    </w:pPr>
    <w:rPr>
      <w:caps/>
      <w:sz w:val="18"/>
    </w:rPr>
  </w:style>
  <w:style w:type="paragraph" w:customStyle="1" w:styleId="PayItemandPayUnitTitle">
    <w:name w:val="Pay Item and Pay Unit Title"/>
    <w:basedOn w:val="NJDOTSpecs"/>
    <w:rsid w:val="00C61E79"/>
    <w:pPr>
      <w:keepNext/>
      <w:tabs>
        <w:tab w:val="left" w:pos="8208"/>
      </w:tabs>
      <w:spacing w:before="120"/>
      <w:ind w:left="432"/>
    </w:pPr>
    <w:rPr>
      <w:i/>
    </w:rPr>
  </w:style>
  <w:style w:type="paragraph" w:styleId="Footer">
    <w:name w:val="footer"/>
    <w:basedOn w:val="Normal"/>
    <w:link w:val="FooterChar"/>
    <w:uiPriority w:val="99"/>
    <w:rsid w:val="00E75FDE"/>
    <w:pPr>
      <w:tabs>
        <w:tab w:val="center" w:pos="4320"/>
        <w:tab w:val="right" w:pos="8640"/>
      </w:tabs>
      <w:jc w:val="right"/>
    </w:pPr>
  </w:style>
  <w:style w:type="character" w:styleId="Hyperlink">
    <w:name w:val="Hyperlink"/>
    <w:uiPriority w:val="99"/>
    <w:rPr>
      <w:color w:val="0000FF"/>
      <w:u w:val="single"/>
    </w:rPr>
  </w:style>
  <w:style w:type="paragraph" w:customStyle="1" w:styleId="Blankline">
    <w:name w:val="Blank line"/>
    <w:basedOn w:val="Normal"/>
    <w:link w:val="BlanklineChar"/>
    <w:rsid w:val="002E455D"/>
    <w:pPr>
      <w:jc w:val="both"/>
    </w:pPr>
  </w:style>
  <w:style w:type="character" w:customStyle="1" w:styleId="BlanklineChar">
    <w:name w:val="Blank line Char"/>
    <w:link w:val="Blankline"/>
    <w:rsid w:val="00222E5B"/>
    <w:rPr>
      <w:lang w:val="en-US" w:eastAsia="en-US" w:bidi="ar-SA"/>
    </w:rPr>
  </w:style>
  <w:style w:type="paragraph" w:customStyle="1" w:styleId="1Indent1paragraph">
    <w:name w:val="1Indent 1paragraph"/>
    <w:basedOn w:val="Normal"/>
    <w:link w:val="1Indent1paragraphChar"/>
    <w:rsid w:val="002E45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hanging="432"/>
      <w:jc w:val="both"/>
    </w:pPr>
  </w:style>
  <w:style w:type="character" w:customStyle="1" w:styleId="1Indent1paragraphChar">
    <w:name w:val="1Indent 1paragraph Char"/>
    <w:link w:val="1Indent1paragraph"/>
    <w:rsid w:val="000D167D"/>
    <w:rPr>
      <w:lang w:val="en-US" w:eastAsia="en-US" w:bidi="ar-SA"/>
    </w:rPr>
  </w:style>
  <w:style w:type="paragraph" w:customStyle="1" w:styleId="1Paragraph">
    <w:name w:val="1 Paragraph"/>
    <w:basedOn w:val="Normal"/>
    <w:rsid w:val="00EA6E6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1Indent2paragraph">
    <w:name w:val="1Indent 2paragraph"/>
    <w:basedOn w:val="Normal"/>
    <w:rsid w:val="00480B5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864" w:firstLine="432"/>
      <w:jc w:val="both"/>
    </w:pPr>
  </w:style>
  <w:style w:type="paragraph" w:customStyle="1" w:styleId="SpecTableHeading">
    <w:name w:val="Spec Table Heading"/>
    <w:basedOn w:val="Normal"/>
    <w:rsid w:val="00EE6FF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rPr>
      <w:rFonts w:cs="Mangal"/>
      <w:b/>
      <w:bCs/>
      <w:lang w:bidi="hi-IN"/>
    </w:rPr>
  </w:style>
  <w:style w:type="paragraph" w:customStyle="1" w:styleId="2Indent2paragraph">
    <w:name w:val="2Indent 2paragraph"/>
    <w:basedOn w:val="Normal"/>
    <w:link w:val="2Indent2paragraphChar"/>
    <w:rsid w:val="00DD61C8"/>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firstLine="432"/>
      <w:jc w:val="both"/>
    </w:pPr>
    <w:rPr>
      <w:rFonts w:cs="Mangal"/>
      <w:lang w:bidi="hi-IN"/>
    </w:rPr>
  </w:style>
  <w:style w:type="character" w:customStyle="1" w:styleId="2Indent2paragraphChar">
    <w:name w:val="2Indent 2paragraph Char"/>
    <w:link w:val="2Indent2paragraph"/>
    <w:rsid w:val="000D167D"/>
    <w:rPr>
      <w:rFonts w:cs="Mangal"/>
      <w:lang w:val="en-US" w:eastAsia="en-US" w:bidi="hi-IN"/>
    </w:rPr>
  </w:style>
  <w:style w:type="paragraph" w:customStyle="1" w:styleId="1Paragraphdotleader">
    <w:name w:val="1 Paragraph dot leader"/>
    <w:basedOn w:val="Normal"/>
    <w:rsid w:val="001A5AEB"/>
    <w:pPr>
      <w:tabs>
        <w:tab w:val="right" w:leader="dot" w:pos="8640"/>
      </w:tabs>
      <w:ind w:left="864"/>
      <w:jc w:val="both"/>
    </w:pPr>
  </w:style>
  <w:style w:type="paragraph" w:customStyle="1" w:styleId="2Indent1paragraph">
    <w:name w:val="2Indent 1paragraph"/>
    <w:basedOn w:val="Normal"/>
    <w:link w:val="2Indent1paragraphChar"/>
    <w:rsid w:val="006D1D4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432"/>
      <w:jc w:val="both"/>
    </w:pPr>
  </w:style>
  <w:style w:type="character" w:customStyle="1" w:styleId="2Indent1paragraphChar">
    <w:name w:val="2Indent 1paragraph Char"/>
    <w:link w:val="2Indent1paragraph"/>
    <w:rsid w:val="006D1D4D"/>
    <w:rPr>
      <w:lang w:val="en-US" w:eastAsia="en-US" w:bidi="ar-SA"/>
    </w:rPr>
  </w:style>
  <w:style w:type="paragraph" w:customStyle="1" w:styleId="SpecTable">
    <w:name w:val="Spec Table"/>
    <w:basedOn w:val="Normal"/>
    <w:link w:val="SpecTableChar"/>
    <w:rsid w:val="00E912E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jc w:val="center"/>
    </w:pPr>
  </w:style>
  <w:style w:type="character" w:customStyle="1" w:styleId="SpecTableChar">
    <w:name w:val="Spec Table Char"/>
    <w:link w:val="SpecTable"/>
    <w:rsid w:val="00E912EC"/>
    <w:rPr>
      <w:lang w:val="en-US" w:eastAsia="en-US" w:bidi="ar-SA"/>
    </w:rPr>
  </w:style>
  <w:style w:type="paragraph" w:customStyle="1" w:styleId="SpecMatList">
    <w:name w:val="Spec Mat List"/>
    <w:basedOn w:val="Normal"/>
    <w:rsid w:val="00E912EC"/>
    <w:pPr>
      <w:tabs>
        <w:tab w:val="right" w:pos="7200"/>
      </w:tabs>
      <w:spacing w:line="216" w:lineRule="auto"/>
      <w:ind w:left="864" w:firstLine="432"/>
      <w:jc w:val="both"/>
    </w:pPr>
  </w:style>
  <w:style w:type="paragraph" w:customStyle="1" w:styleId="Tabletext">
    <w:name w:val="Table text"/>
    <w:basedOn w:val="NJDOTSpecs"/>
    <w:qFormat/>
    <w:rsid w:val="0085263D"/>
    <w:pPr>
      <w:jc w:val="left"/>
    </w:pPr>
    <w:rPr>
      <w:sz w:val="18"/>
    </w:rPr>
  </w:style>
  <w:style w:type="paragraph" w:customStyle="1" w:styleId="SpecTerm2ndparagraph">
    <w:name w:val="Spec Term 2nd paragraph"/>
    <w:basedOn w:val="Normal"/>
    <w:rsid w:val="00C75D5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spacing w:line="216" w:lineRule="auto"/>
      <w:ind w:left="1296" w:hanging="432"/>
      <w:jc w:val="both"/>
    </w:pPr>
  </w:style>
  <w:style w:type="paragraph" w:customStyle="1" w:styleId="Spec1stIndent1stparagraph">
    <w:name w:val="Spec 1st Indent 1st paragraph"/>
    <w:basedOn w:val="Normal"/>
    <w:next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hanging="432"/>
      <w:jc w:val="both"/>
      <w:textAlignment w:val="baseline"/>
    </w:pPr>
  </w:style>
  <w:style w:type="paragraph" w:customStyle="1" w:styleId="Spec1stIndent2ndparagraph">
    <w:name w:val="Spec 1st Indent 2nd paragraph"/>
    <w:basedOn w:val="Normal"/>
    <w:rsid w:val="0092693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864" w:firstLine="432"/>
      <w:jc w:val="both"/>
      <w:textAlignment w:val="baseline"/>
    </w:pPr>
  </w:style>
  <w:style w:type="paragraph" w:customStyle="1" w:styleId="Spec2ndIndent1stparagraph">
    <w:name w:val="Spec 2nd Indent 1st paragraph"/>
    <w:basedOn w:val="Normal"/>
    <w:next w:val="Normal"/>
    <w:link w:val="Spec2ndIndent1stparagraphChar"/>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hanging="432"/>
      <w:jc w:val="both"/>
      <w:textAlignment w:val="baseline"/>
    </w:pPr>
  </w:style>
  <w:style w:type="character" w:customStyle="1" w:styleId="Spec2ndIndent1stparagraphChar">
    <w:name w:val="Spec 2nd Indent 1st paragraph Char"/>
    <w:link w:val="Spec2ndIndent1stparagraph"/>
    <w:rsid w:val="0074017D"/>
    <w:rPr>
      <w:lang w:val="en-US" w:eastAsia="en-US" w:bidi="ar-SA"/>
    </w:rPr>
  </w:style>
  <w:style w:type="paragraph" w:customStyle="1" w:styleId="Spec3rdIndent1stparagraph">
    <w:name w:val="Spec 3rd Indent 1st paragraph"/>
    <w:basedOn w:val="Normal"/>
    <w:next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2592" w:hanging="432"/>
      <w:jc w:val="both"/>
      <w:textAlignment w:val="baseline"/>
    </w:pPr>
  </w:style>
  <w:style w:type="paragraph" w:customStyle="1" w:styleId="Spec2ndIndent2ndparagraph">
    <w:name w:val="Spec 2nd Indent 2nd paragraph"/>
    <w:basedOn w:val="Normal"/>
    <w:rsid w:val="007401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overflowPunct w:val="0"/>
      <w:autoSpaceDE w:val="0"/>
      <w:autoSpaceDN w:val="0"/>
      <w:adjustRightInd w:val="0"/>
      <w:spacing w:line="216" w:lineRule="auto"/>
      <w:ind w:left="1728" w:firstLine="432"/>
      <w:jc w:val="both"/>
      <w:textAlignment w:val="baseline"/>
    </w:pPr>
  </w:style>
  <w:style w:type="paragraph" w:customStyle="1" w:styleId="3Indent1paragraph">
    <w:name w:val="3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hanging="432"/>
      <w:jc w:val="both"/>
    </w:pPr>
  </w:style>
  <w:style w:type="paragraph" w:customStyle="1" w:styleId="3Indent2paragraph">
    <w:name w:val="3Indent 2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2592" w:firstLine="432"/>
      <w:jc w:val="both"/>
    </w:pPr>
  </w:style>
  <w:style w:type="paragraph" w:customStyle="1" w:styleId="4Indent1paragraph">
    <w:name w:val="4Indent 1paragraph"/>
    <w:basedOn w:val="Normal"/>
    <w:rsid w:val="00913A6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456" w:hanging="432"/>
      <w:jc w:val="both"/>
    </w:pPr>
  </w:style>
  <w:style w:type="paragraph" w:styleId="BalloonText">
    <w:name w:val="Balloon Text"/>
    <w:basedOn w:val="Normal"/>
    <w:link w:val="BalloonTextChar"/>
    <w:rsid w:val="005F3005"/>
    <w:rPr>
      <w:rFonts w:ascii="Tahoma" w:hAnsi="Tahoma" w:cs="Tahoma"/>
      <w:sz w:val="16"/>
      <w:szCs w:val="16"/>
    </w:rPr>
  </w:style>
  <w:style w:type="paragraph" w:styleId="Title">
    <w:name w:val="Title"/>
    <w:basedOn w:val="Normal"/>
    <w:link w:val="TitleChar"/>
    <w:qFormat/>
    <w:rsid w:val="007F5C90"/>
    <w:pPr>
      <w:widowControl w:val="0"/>
      <w:autoSpaceDE w:val="0"/>
      <w:autoSpaceDN w:val="0"/>
      <w:adjustRightInd w:val="0"/>
      <w:jc w:val="center"/>
    </w:pPr>
    <w:rPr>
      <w:b/>
      <w:bCs/>
      <w:color w:val="000000"/>
      <w:sz w:val="22"/>
      <w:szCs w:val="32"/>
    </w:rPr>
  </w:style>
  <w:style w:type="character" w:styleId="PageNumber">
    <w:name w:val="page number"/>
    <w:basedOn w:val="DefaultParagraphFont"/>
    <w:rsid w:val="007F5C90"/>
  </w:style>
  <w:style w:type="paragraph" w:styleId="CommentText">
    <w:name w:val="annotation text"/>
    <w:basedOn w:val="Normal"/>
    <w:link w:val="CommentTextChar"/>
    <w:uiPriority w:val="99"/>
    <w:rsid w:val="007F5C90"/>
  </w:style>
  <w:style w:type="paragraph" w:customStyle="1" w:styleId="SpecSubsectionCharChar">
    <w:name w:val="Spec Subsection Char Char"/>
    <w:basedOn w:val="Normal"/>
    <w:next w:val="Normal"/>
    <w:link w:val="SpecSubsectionCharCharChar"/>
    <w:rsid w:val="003438DE"/>
    <w:pPr>
      <w:keepNext/>
      <w:spacing w:line="216" w:lineRule="auto"/>
    </w:pPr>
    <w:rPr>
      <w:b/>
    </w:rPr>
  </w:style>
  <w:style w:type="paragraph" w:customStyle="1" w:styleId="Section">
    <w:name w:val="Section"/>
    <w:basedOn w:val="Normal"/>
    <w:rsid w:val="003438D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center"/>
    </w:pPr>
    <w:rPr>
      <w:b/>
      <w:caps/>
      <w:sz w:val="24"/>
    </w:rPr>
  </w:style>
  <w:style w:type="character" w:customStyle="1" w:styleId="SpecSubsectionCharCharChar">
    <w:name w:val="Spec Subsection Char Char Char"/>
    <w:link w:val="SpecSubsectionCharChar"/>
    <w:rsid w:val="003438DE"/>
    <w:rPr>
      <w:b/>
      <w:lang w:val="en-US" w:eastAsia="en-US" w:bidi="ar-SA"/>
    </w:rPr>
  </w:style>
  <w:style w:type="paragraph" w:customStyle="1" w:styleId="H-CardRoadhiddentext">
    <w:name w:val="H-Card Road (hidden text)"/>
    <w:basedOn w:val="Normal"/>
    <w:rsid w:val="004A1A4D"/>
    <w:pPr>
      <w:keepNext/>
      <w:ind w:left="720" w:right="720"/>
      <w:jc w:val="center"/>
    </w:pPr>
    <w:rPr>
      <w:rFonts w:ascii="Arial" w:hAnsi="Arial"/>
      <w:caps/>
      <w:noProof/>
      <w:vanish/>
      <w:color w:val="FF0000"/>
    </w:rPr>
  </w:style>
  <w:style w:type="paragraph" w:customStyle="1" w:styleId="Paragraph">
    <w:name w:val="Paragraph"/>
    <w:basedOn w:val="NJDOTSpecs"/>
    <w:link w:val="ParagraphChar"/>
    <w:qFormat/>
    <w:rsid w:val="004043F6"/>
    <w:pPr>
      <w:spacing w:before="120"/>
    </w:pPr>
  </w:style>
  <w:style w:type="character" w:customStyle="1" w:styleId="Spec-3rdLevelChar">
    <w:name w:val="Spec - 3rd Level Char"/>
    <w:link w:val="Spec-3rdLevel"/>
    <w:rsid w:val="0014361C"/>
    <w:rPr>
      <w:lang w:val="en-US" w:eastAsia="en-US" w:bidi="ar-SA"/>
    </w:rPr>
  </w:style>
  <w:style w:type="paragraph" w:customStyle="1" w:styleId="1Indentlist">
    <w:name w:val="1Indent list"/>
    <w:basedOn w:val="Normal"/>
    <w:rsid w:val="006E105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jc w:val="both"/>
    </w:pPr>
  </w:style>
  <w:style w:type="character" w:customStyle="1" w:styleId="ParagraphChar">
    <w:name w:val="Paragraph Char"/>
    <w:link w:val="Paragraph"/>
    <w:rsid w:val="00761BE1"/>
    <w:rPr>
      <w:lang w:val="en-US" w:eastAsia="en-US" w:bidi="ar-SA"/>
    </w:rPr>
  </w:style>
  <w:style w:type="paragraph" w:customStyle="1" w:styleId="List0indent">
    <w:name w:val="List 0 indent"/>
    <w:basedOn w:val="NJDOTSpecs"/>
    <w:link w:val="List0indentChar"/>
    <w:qFormat/>
    <w:rsid w:val="00501306"/>
    <w:pPr>
      <w:spacing w:before="120"/>
      <w:ind w:left="864" w:hanging="432"/>
      <w:contextualSpacing/>
    </w:pPr>
  </w:style>
  <w:style w:type="character" w:customStyle="1" w:styleId="PayItemandPayUnitChar">
    <w:name w:val="Pay Item and Pay Unit Char"/>
    <w:link w:val="PayItemandPayUnit"/>
    <w:rsid w:val="00A57DCE"/>
    <w:rPr>
      <w:caps/>
      <w:sz w:val="18"/>
      <w:lang w:val="en-US" w:eastAsia="en-US" w:bidi="ar-SA"/>
    </w:rPr>
  </w:style>
  <w:style w:type="character" w:customStyle="1" w:styleId="ParagraphCharChar">
    <w:name w:val="Paragraph Char Char"/>
    <w:rsid w:val="009508A1"/>
    <w:rPr>
      <w:lang w:val="en-US" w:eastAsia="en-US" w:bidi="ar-SA"/>
    </w:rPr>
  </w:style>
  <w:style w:type="paragraph" w:customStyle="1" w:styleId="000Division">
    <w:name w:val="000 Division"/>
    <w:basedOn w:val="NJDOTSpecs"/>
    <w:rsid w:val="00B606B3"/>
    <w:pPr>
      <w:keepNext/>
      <w:pageBreakBefore/>
      <w:jc w:val="center"/>
      <w:outlineLvl w:val="0"/>
    </w:pPr>
    <w:rPr>
      <w:b/>
      <w:caps/>
      <w:sz w:val="28"/>
    </w:rPr>
  </w:style>
  <w:style w:type="paragraph" w:customStyle="1" w:styleId="000Section">
    <w:name w:val="000 (Section)"/>
    <w:basedOn w:val="NJDOTSpecs"/>
    <w:link w:val="000SectionChar"/>
    <w:rsid w:val="00A13FE0"/>
    <w:pPr>
      <w:keepNext/>
      <w:spacing w:before="480"/>
      <w:jc w:val="center"/>
      <w:outlineLvl w:val="1"/>
    </w:pPr>
    <w:rPr>
      <w:b/>
      <w:caps/>
      <w:sz w:val="24"/>
    </w:rPr>
  </w:style>
  <w:style w:type="character" w:customStyle="1" w:styleId="000SectionChar">
    <w:name w:val="000 (Section) Char"/>
    <w:link w:val="000Section"/>
    <w:rsid w:val="00761BE1"/>
    <w:rPr>
      <w:b/>
      <w:caps/>
      <w:sz w:val="24"/>
      <w:lang w:val="en-US" w:eastAsia="en-US" w:bidi="ar-SA"/>
    </w:rPr>
  </w:style>
  <w:style w:type="paragraph" w:customStyle="1" w:styleId="NJDOTSpecs">
    <w:name w:val="NJDOT Specs"/>
    <w:link w:val="NJDOTSpecsChar"/>
    <w:rsid w:val="006F39F6"/>
    <w:pPr>
      <w:jc w:val="both"/>
    </w:pPr>
  </w:style>
  <w:style w:type="paragraph" w:customStyle="1" w:styleId="2Indentdotleader">
    <w:name w:val="2Indent dot leader"/>
    <w:basedOn w:val="NJDOTSpecs"/>
    <w:rsid w:val="00050E6C"/>
    <w:pPr>
      <w:tabs>
        <w:tab w:val="right" w:leader="dot" w:pos="9720"/>
      </w:tabs>
      <w:ind w:left="2592"/>
      <w:jc w:val="right"/>
    </w:pPr>
  </w:style>
  <w:style w:type="character" w:customStyle="1" w:styleId="00000SubsectionChar">
    <w:name w:val="000.00 (Subsection) Char"/>
    <w:link w:val="00000Subsection"/>
    <w:qFormat/>
    <w:rsid w:val="001A40E0"/>
    <w:rPr>
      <w:b/>
      <w:caps/>
      <w:lang w:val="en-US" w:eastAsia="en-US" w:bidi="ar-SA"/>
    </w:rPr>
  </w:style>
  <w:style w:type="character" w:customStyle="1" w:styleId="List0indentChar">
    <w:name w:val="List 0 indent Char"/>
    <w:link w:val="List0indent"/>
    <w:qFormat/>
    <w:rsid w:val="00870213"/>
    <w:rPr>
      <w:lang w:val="en-US" w:eastAsia="en-US" w:bidi="ar-SA"/>
    </w:rPr>
  </w:style>
  <w:style w:type="paragraph" w:customStyle="1" w:styleId="11paragraph">
    <w:name w:val="1. 1paragraph"/>
    <w:basedOn w:val="NJDOTSpecs"/>
    <w:link w:val="11paragraphChar"/>
    <w:qFormat/>
    <w:rsid w:val="00234273"/>
    <w:pPr>
      <w:spacing w:before="120"/>
      <w:ind w:left="864" w:hanging="432"/>
    </w:pPr>
  </w:style>
  <w:style w:type="character" w:customStyle="1" w:styleId="11paragraphChar">
    <w:name w:val="1. 1paragraph Char"/>
    <w:link w:val="11paragraph"/>
    <w:qFormat/>
    <w:rsid w:val="00234273"/>
    <w:rPr>
      <w:lang w:val="en-US" w:eastAsia="en-US" w:bidi="ar-SA"/>
    </w:rPr>
  </w:style>
  <w:style w:type="paragraph" w:customStyle="1" w:styleId="List2indent">
    <w:name w:val="List 2 indent"/>
    <w:basedOn w:val="NJDOTSpecs"/>
    <w:link w:val="List2indentChar"/>
    <w:qFormat/>
    <w:rsid w:val="00DA2E7C"/>
    <w:pPr>
      <w:spacing w:before="120"/>
      <w:ind w:left="1728" w:hanging="432"/>
      <w:contextualSpacing/>
    </w:pPr>
  </w:style>
  <w:style w:type="character" w:customStyle="1" w:styleId="List2indentChar">
    <w:name w:val="List 2 indent Char"/>
    <w:link w:val="List2indent"/>
    <w:rsid w:val="00DA2E7C"/>
    <w:rPr>
      <w:lang w:val="en-US" w:eastAsia="en-US" w:bidi="ar-SA"/>
    </w:rPr>
  </w:style>
  <w:style w:type="paragraph" w:customStyle="1" w:styleId="0000000Subpart">
    <w:name w:val="000.00.00 (Subpart)"/>
    <w:basedOn w:val="NJDOTSpecs"/>
    <w:link w:val="0000000SubpartChar"/>
    <w:qFormat/>
    <w:rsid w:val="00C323DD"/>
    <w:pPr>
      <w:keepNext/>
      <w:spacing w:before="240"/>
      <w:outlineLvl w:val="3"/>
    </w:pPr>
    <w:rPr>
      <w:b/>
      <w:bCs/>
    </w:rPr>
  </w:style>
  <w:style w:type="character" w:customStyle="1" w:styleId="0000000SubpartChar">
    <w:name w:val="000.00.00 (Subpart) Char"/>
    <w:link w:val="0000000Subpart"/>
    <w:rsid w:val="00C323DD"/>
    <w:rPr>
      <w:b/>
      <w:bCs/>
      <w:lang w:val="en-US" w:eastAsia="en-US" w:bidi="ar-SA"/>
    </w:rPr>
  </w:style>
  <w:style w:type="character" w:styleId="CommentReference">
    <w:name w:val="annotation reference"/>
    <w:rsid w:val="00C323DD"/>
    <w:rPr>
      <w:sz w:val="16"/>
      <w:szCs w:val="16"/>
    </w:rPr>
  </w:style>
  <w:style w:type="paragraph" w:customStyle="1" w:styleId="12paragraph">
    <w:name w:val="1. 2paragraph"/>
    <w:basedOn w:val="NJDOTSpecs"/>
    <w:link w:val="12paragraphChar"/>
    <w:qFormat/>
    <w:rsid w:val="00A47B3C"/>
    <w:pPr>
      <w:spacing w:before="120"/>
      <w:ind w:left="864"/>
    </w:pPr>
  </w:style>
  <w:style w:type="character" w:customStyle="1" w:styleId="12paragraphChar">
    <w:name w:val="1. 2paragraph Char"/>
    <w:link w:val="12paragraph"/>
    <w:qFormat/>
    <w:rsid w:val="00A47B3C"/>
    <w:rPr>
      <w:lang w:val="en-US" w:eastAsia="en-US" w:bidi="ar-SA"/>
    </w:rPr>
  </w:style>
  <w:style w:type="paragraph" w:customStyle="1" w:styleId="a1paragraph">
    <w:name w:val="a. 1paragraph"/>
    <w:basedOn w:val="NJDOTSpecs"/>
    <w:link w:val="a1paragraphChar"/>
    <w:rsid w:val="00B94C99"/>
    <w:pPr>
      <w:spacing w:before="120"/>
      <w:ind w:left="1296" w:hanging="432"/>
    </w:pPr>
  </w:style>
  <w:style w:type="character" w:customStyle="1" w:styleId="a1paragraphChar">
    <w:name w:val="a. 1paragraph Char"/>
    <w:link w:val="a1paragraph"/>
    <w:rsid w:val="00B94C99"/>
    <w:rPr>
      <w:lang w:val="en-US" w:eastAsia="en-US" w:bidi="ar-SA"/>
    </w:rPr>
  </w:style>
  <w:style w:type="paragraph" w:customStyle="1" w:styleId="List3indent">
    <w:name w:val="List 3 indent"/>
    <w:basedOn w:val="NJDOTSpecs"/>
    <w:qFormat/>
    <w:rsid w:val="00AB73CE"/>
    <w:pPr>
      <w:spacing w:before="120"/>
      <w:ind w:left="2160" w:hanging="432"/>
      <w:contextualSpacing/>
    </w:pPr>
  </w:style>
  <w:style w:type="character" w:customStyle="1" w:styleId="ParagraphChar1">
    <w:name w:val="Paragraph Char1"/>
    <w:rsid w:val="007D1DD5"/>
    <w:rPr>
      <w:lang w:val="en-US" w:eastAsia="en-US" w:bidi="ar-SA"/>
    </w:rPr>
  </w:style>
  <w:style w:type="paragraph" w:customStyle="1" w:styleId="A1paragraph0">
    <w:name w:val="A. 1paragraph"/>
    <w:basedOn w:val="NJDOTSpecs"/>
    <w:link w:val="A1paragraphChar0"/>
    <w:rsid w:val="008843C2"/>
    <w:pPr>
      <w:spacing w:before="120"/>
      <w:ind w:left="432" w:hanging="432"/>
    </w:pPr>
  </w:style>
  <w:style w:type="character" w:customStyle="1" w:styleId="A1paragraphChar0">
    <w:name w:val="A. 1paragraph Char"/>
    <w:link w:val="A1paragraph0"/>
    <w:rsid w:val="008843C2"/>
    <w:rPr>
      <w:lang w:val="en-US" w:eastAsia="en-US" w:bidi="ar-SA"/>
    </w:rPr>
  </w:style>
  <w:style w:type="paragraph" w:customStyle="1" w:styleId="A2paragraph">
    <w:name w:val="A. 2paragraph"/>
    <w:basedOn w:val="NJDOTSpecs"/>
    <w:link w:val="A2paragraphChar"/>
    <w:rsid w:val="008843C2"/>
    <w:pPr>
      <w:spacing w:before="120"/>
      <w:ind w:left="432"/>
    </w:pPr>
  </w:style>
  <w:style w:type="character" w:customStyle="1" w:styleId="A2paragraphChar">
    <w:name w:val="A. 2paragraph Char"/>
    <w:link w:val="A2paragraph"/>
    <w:rsid w:val="008843C2"/>
    <w:rPr>
      <w:lang w:val="en-US" w:eastAsia="en-US" w:bidi="ar-SA"/>
    </w:rPr>
  </w:style>
  <w:style w:type="paragraph" w:customStyle="1" w:styleId="List1indent">
    <w:name w:val="List 1 indent"/>
    <w:basedOn w:val="NJDOTSpecs"/>
    <w:qFormat/>
    <w:rsid w:val="008843C2"/>
    <w:pPr>
      <w:spacing w:before="120"/>
      <w:ind w:left="1296" w:hanging="432"/>
      <w:contextualSpacing/>
    </w:pPr>
  </w:style>
  <w:style w:type="paragraph" w:customStyle="1" w:styleId="1ParagraphNote">
    <w:name w:val="1 Paragraph Note:"/>
    <w:basedOn w:val="NJDOTSpecs"/>
    <w:rsid w:val="0014782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1728" w:hanging="864"/>
    </w:pPr>
  </w:style>
  <w:style w:type="paragraph" w:styleId="CommentSubject">
    <w:name w:val="annotation subject"/>
    <w:basedOn w:val="CommentText"/>
    <w:next w:val="CommentText"/>
    <w:link w:val="CommentSubjectChar"/>
    <w:rsid w:val="00440D00"/>
    <w:rPr>
      <w:b/>
      <w:bCs/>
    </w:rPr>
  </w:style>
  <w:style w:type="paragraph" w:styleId="TOC3">
    <w:name w:val="toc 3"/>
    <w:basedOn w:val="Normal"/>
    <w:next w:val="Normal"/>
    <w:autoRedefine/>
    <w:rsid w:val="00DF39A3"/>
    <w:pPr>
      <w:tabs>
        <w:tab w:val="right" w:leader="dot" w:pos="9710"/>
      </w:tabs>
      <w:ind w:left="360"/>
    </w:pPr>
    <w:rPr>
      <w:iCs/>
    </w:rPr>
  </w:style>
  <w:style w:type="paragraph" w:styleId="PlainText">
    <w:name w:val="Plain Text"/>
    <w:basedOn w:val="Normal"/>
    <w:link w:val="PlainTextChar"/>
    <w:rsid w:val="008E5BB7"/>
    <w:rPr>
      <w:rFonts w:ascii="Courier New" w:hAnsi="Courier New" w:cs="Courier New"/>
    </w:rPr>
  </w:style>
  <w:style w:type="paragraph" w:customStyle="1" w:styleId="Tabletitle">
    <w:name w:val="Table title"/>
    <w:basedOn w:val="NJDOTSpecs"/>
    <w:qFormat/>
    <w:rsid w:val="00250E34"/>
    <w:pPr>
      <w:keepNext/>
      <w:jc w:val="center"/>
    </w:pPr>
    <w:rPr>
      <w:b/>
      <w:sz w:val="18"/>
    </w:rPr>
  </w:style>
  <w:style w:type="paragraph" w:styleId="BodyTextIndent">
    <w:name w:val="Body Text Indent"/>
    <w:basedOn w:val="Normal"/>
    <w:link w:val="BodyTextIndentChar"/>
    <w:uiPriority w:val="99"/>
    <w:rsid w:val="008E5BB7"/>
    <w:pPr>
      <w:tabs>
        <w:tab w:val="left" w:pos="360"/>
      </w:tabs>
      <w:autoSpaceDE w:val="0"/>
      <w:autoSpaceDN w:val="0"/>
      <w:adjustRightInd w:val="0"/>
      <w:ind w:left="720"/>
      <w:jc w:val="both"/>
    </w:pPr>
    <w:rPr>
      <w:color w:val="000000"/>
      <w:sz w:val="24"/>
      <w:szCs w:val="24"/>
    </w:rPr>
  </w:style>
  <w:style w:type="paragraph" w:styleId="BodyTextIndent2">
    <w:name w:val="Body Text Indent 2"/>
    <w:basedOn w:val="Normal"/>
    <w:link w:val="BodyTextIndent2Char"/>
    <w:rsid w:val="008E5BB7"/>
    <w:pPr>
      <w:tabs>
        <w:tab w:val="left" w:pos="360"/>
      </w:tabs>
      <w:autoSpaceDE w:val="0"/>
      <w:autoSpaceDN w:val="0"/>
      <w:adjustRightInd w:val="0"/>
      <w:ind w:left="720" w:hanging="720"/>
      <w:jc w:val="both"/>
    </w:pPr>
    <w:rPr>
      <w:color w:val="000000"/>
      <w:sz w:val="24"/>
      <w:szCs w:val="24"/>
    </w:rPr>
  </w:style>
  <w:style w:type="paragraph" w:styleId="BodyTextIndent3">
    <w:name w:val="Body Text Indent 3"/>
    <w:basedOn w:val="Normal"/>
    <w:link w:val="BodyTextIndent3Char"/>
    <w:rsid w:val="008E5BB7"/>
    <w:pPr>
      <w:autoSpaceDE w:val="0"/>
      <w:autoSpaceDN w:val="0"/>
      <w:adjustRightInd w:val="0"/>
      <w:ind w:left="360" w:firstLine="360"/>
      <w:jc w:val="both"/>
    </w:pPr>
    <w:rPr>
      <w:color w:val="000000"/>
      <w:sz w:val="24"/>
      <w:szCs w:val="24"/>
    </w:rPr>
  </w:style>
  <w:style w:type="paragraph" w:customStyle="1" w:styleId="Spec-1stLevel">
    <w:name w:val="Spec - 1st Level"/>
    <w:basedOn w:val="Normal"/>
    <w:link w:val="Spec-1stLevelChar"/>
    <w:rsid w:val="007907E6"/>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firstLine="432"/>
      <w:jc w:val="both"/>
    </w:pPr>
  </w:style>
  <w:style w:type="paragraph" w:customStyle="1" w:styleId="Subsection">
    <w:name w:val="Subsection"/>
    <w:basedOn w:val="Normal"/>
    <w:rsid w:val="007907E6"/>
    <w:pPr>
      <w:keepNext/>
    </w:pPr>
    <w:rPr>
      <w:b/>
    </w:rPr>
  </w:style>
  <w:style w:type="paragraph" w:styleId="Subtitle">
    <w:name w:val="Subtitle"/>
    <w:basedOn w:val="Normal"/>
    <w:link w:val="SubtitleChar"/>
    <w:uiPriority w:val="99"/>
    <w:qFormat/>
    <w:rsid w:val="007907E6"/>
    <w:pPr>
      <w:widowControl w:val="0"/>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9072"/>
        <w:tab w:val="left" w:pos="9360"/>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ind w:right="-720"/>
      <w:jc w:val="center"/>
    </w:pPr>
    <w:rPr>
      <w:b/>
      <w:sz w:val="24"/>
    </w:rPr>
  </w:style>
  <w:style w:type="paragraph" w:customStyle="1" w:styleId="Dotleader0indent">
    <w:name w:val="Dot leader 0 indent"/>
    <w:basedOn w:val="NJDOTSpecs"/>
    <w:rsid w:val="00974B02"/>
    <w:pPr>
      <w:tabs>
        <w:tab w:val="right" w:leader="dot" w:pos="9720"/>
      </w:tabs>
      <w:spacing w:before="120"/>
      <w:ind w:left="432"/>
      <w:contextualSpacing/>
    </w:pPr>
  </w:style>
  <w:style w:type="character" w:customStyle="1" w:styleId="HiddenTextSpecCharChar">
    <w:name w:val="Hidden Text Spec Char Char"/>
    <w:rsid w:val="000C0B7E"/>
    <w:rPr>
      <w:rFonts w:ascii="Arial" w:hAnsi="Arial"/>
      <w:caps/>
      <w:vanish/>
      <w:color w:val="FF0000"/>
      <w:lang w:val="en-US" w:eastAsia="en-US" w:bidi="ar-SA"/>
    </w:rPr>
  </w:style>
  <w:style w:type="character" w:customStyle="1" w:styleId="0000000SubpartCharChar">
    <w:name w:val="000.00.00 (Subpart) Char Char"/>
    <w:rsid w:val="005970D6"/>
    <w:rPr>
      <w:b/>
      <w:bCs/>
      <w:lang w:val="en-US" w:eastAsia="en-US" w:bidi="ar-SA"/>
    </w:rPr>
  </w:style>
  <w:style w:type="character" w:customStyle="1" w:styleId="000SectionCharChar">
    <w:name w:val="000 (Section) Char Char"/>
    <w:rsid w:val="006B09D9"/>
    <w:rPr>
      <w:b/>
      <w:caps/>
      <w:sz w:val="24"/>
      <w:lang w:val="en-US" w:eastAsia="en-US" w:bidi="ar-SA"/>
    </w:rPr>
  </w:style>
  <w:style w:type="character" w:customStyle="1" w:styleId="00000SubsectionCharChar">
    <w:name w:val="000.00 (Subsection) Char Char"/>
    <w:rsid w:val="003B2DD3"/>
    <w:rPr>
      <w:b/>
      <w:caps/>
      <w:lang w:val="en-US" w:eastAsia="en-US" w:bidi="ar-SA"/>
    </w:rPr>
  </w:style>
  <w:style w:type="paragraph" w:customStyle="1" w:styleId="a2paragraph0">
    <w:name w:val="a. 2paragraph"/>
    <w:basedOn w:val="Normal"/>
    <w:link w:val="a2paragraphChar0"/>
    <w:rsid w:val="00802A25"/>
    <w:pPr>
      <w:spacing w:before="120"/>
      <w:ind w:left="1296"/>
      <w:jc w:val="both"/>
    </w:pPr>
  </w:style>
  <w:style w:type="character" w:customStyle="1" w:styleId="a2paragraphChar0">
    <w:name w:val="a. 2paragraph Char"/>
    <w:link w:val="a2paragraph0"/>
    <w:rsid w:val="00802A25"/>
    <w:rPr>
      <w:lang w:val="en-US" w:eastAsia="en-US" w:bidi="ar-SA"/>
    </w:rPr>
  </w:style>
  <w:style w:type="character" w:styleId="FollowedHyperlink">
    <w:name w:val="FollowedHyperlink"/>
    <w:rsid w:val="00B63E80"/>
    <w:rPr>
      <w:color w:val="800080"/>
      <w:u w:val="single"/>
    </w:rPr>
  </w:style>
  <w:style w:type="character" w:styleId="Strong">
    <w:name w:val="Strong"/>
    <w:uiPriority w:val="22"/>
    <w:qFormat/>
    <w:rsid w:val="00FD6E38"/>
    <w:rPr>
      <w:b/>
      <w:bCs/>
    </w:rPr>
  </w:style>
  <w:style w:type="table" w:styleId="TableGrid">
    <w:name w:val="Table Grid"/>
    <w:basedOn w:val="TableNormal"/>
    <w:rsid w:val="00367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Tableheader">
    <w:name w:val="Table header"/>
    <w:basedOn w:val="NJDOTSpecs"/>
    <w:link w:val="TableheaderChar"/>
    <w:rsid w:val="00745543"/>
    <w:pPr>
      <w:keepNext/>
      <w:jc w:val="left"/>
    </w:pPr>
    <w:rPr>
      <w:b/>
      <w:sz w:val="18"/>
    </w:rPr>
  </w:style>
  <w:style w:type="character" w:customStyle="1" w:styleId="TableheaderChar">
    <w:name w:val="Table header Char"/>
    <w:link w:val="Tableheader"/>
    <w:rsid w:val="00745543"/>
    <w:rPr>
      <w:b/>
      <w:sz w:val="18"/>
      <w:lang w:val="en-US" w:eastAsia="en-US" w:bidi="ar-SA"/>
    </w:rPr>
  </w:style>
  <w:style w:type="paragraph" w:customStyle="1" w:styleId="TableheaderCentered">
    <w:name w:val="Table header + Centered"/>
    <w:basedOn w:val="Tableheader"/>
    <w:next w:val="Normal"/>
    <w:rsid w:val="00745543"/>
    <w:pPr>
      <w:jc w:val="center"/>
    </w:pPr>
    <w:rPr>
      <w:bCs/>
    </w:rPr>
  </w:style>
  <w:style w:type="paragraph" w:customStyle="1" w:styleId="Blanklinehalf">
    <w:name w:val="Blank line half"/>
    <w:basedOn w:val="Normal"/>
    <w:link w:val="BlanklinehalfChar"/>
    <w:qFormat/>
    <w:rsid w:val="00B0469C"/>
    <w:pPr>
      <w:jc w:val="both"/>
    </w:pPr>
    <w:rPr>
      <w:sz w:val="10"/>
      <w:szCs w:val="10"/>
    </w:rPr>
  </w:style>
  <w:style w:type="character" w:customStyle="1" w:styleId="BlanklinehalfChar">
    <w:name w:val="Blank line half Char"/>
    <w:link w:val="Blanklinehalf"/>
    <w:qFormat/>
    <w:rsid w:val="00B0469C"/>
    <w:rPr>
      <w:sz w:val="10"/>
      <w:szCs w:val="10"/>
      <w:lang w:val="en-US" w:eastAsia="en-US" w:bidi="ar-SA"/>
    </w:rPr>
  </w:style>
  <w:style w:type="paragraph" w:customStyle="1" w:styleId="Tablenote">
    <w:name w:val="Table note"/>
    <w:basedOn w:val="Tabletext"/>
    <w:next w:val="Tabletext"/>
    <w:rsid w:val="00142D6E"/>
    <w:pPr>
      <w:ind w:left="360" w:hanging="360"/>
      <w:jc w:val="both"/>
    </w:pPr>
  </w:style>
  <w:style w:type="paragraph" w:styleId="FootnoteText">
    <w:name w:val="footnote text"/>
    <w:basedOn w:val="Normal"/>
    <w:link w:val="FootnoteTextChar"/>
    <w:rsid w:val="00B0469C"/>
    <w:pPr>
      <w:jc w:val="both"/>
    </w:pPr>
  </w:style>
  <w:style w:type="paragraph" w:customStyle="1" w:styleId="11paragraph0">
    <w:name w:val="1) 1paragraph"/>
    <w:basedOn w:val="NJDOTSpecs"/>
    <w:link w:val="11paragraphChar0"/>
    <w:rsid w:val="00C62200"/>
    <w:pPr>
      <w:ind w:left="2592" w:hanging="432"/>
    </w:pPr>
  </w:style>
  <w:style w:type="character" w:customStyle="1" w:styleId="11paragraphChar0">
    <w:name w:val="1) 1paragraph Char"/>
    <w:link w:val="11paragraph0"/>
    <w:rsid w:val="00C62200"/>
    <w:rPr>
      <w:lang w:val="en-US" w:eastAsia="en-US" w:bidi="ar-SA"/>
    </w:rPr>
  </w:style>
  <w:style w:type="character" w:customStyle="1" w:styleId="a8n1">
    <w:name w:val="a8n1"/>
    <w:rsid w:val="00D025AB"/>
    <w:rPr>
      <w:rFonts w:ascii="Arial" w:hAnsi="Arial" w:cs="Arial" w:hint="default"/>
      <w:sz w:val="16"/>
      <w:szCs w:val="16"/>
    </w:rPr>
  </w:style>
  <w:style w:type="character" w:customStyle="1" w:styleId="FooterChar">
    <w:name w:val="Footer Char"/>
    <w:basedOn w:val="DefaultParagraphFont"/>
    <w:link w:val="Footer"/>
    <w:uiPriority w:val="99"/>
    <w:rsid w:val="00E75FDE"/>
  </w:style>
  <w:style w:type="paragraph" w:customStyle="1" w:styleId="000SpecialProvision">
    <w:name w:val="000 (Special Provision)"/>
    <w:basedOn w:val="000Section"/>
    <w:rsid w:val="00BC6B0D"/>
    <w:rPr>
      <w:bCs/>
      <w:sz w:val="28"/>
    </w:rPr>
  </w:style>
  <w:style w:type="character" w:customStyle="1" w:styleId="SubtitleChar">
    <w:name w:val="Subtitle Char"/>
    <w:link w:val="Subtitle"/>
    <w:uiPriority w:val="99"/>
    <w:rsid w:val="003A5D0E"/>
    <w:rPr>
      <w:b/>
      <w:sz w:val="24"/>
    </w:rPr>
  </w:style>
  <w:style w:type="paragraph" w:customStyle="1" w:styleId="ProjectTitle">
    <w:name w:val="Project Title"/>
    <w:basedOn w:val="Normal"/>
    <w:qFormat/>
    <w:rsid w:val="00272ED9"/>
    <w:pPr>
      <w:jc w:val="center"/>
    </w:pPr>
    <w:rPr>
      <w:b/>
      <w:bCs/>
      <w:caps/>
      <w:sz w:val="28"/>
    </w:rPr>
  </w:style>
  <w:style w:type="paragraph" w:styleId="NormalWeb">
    <w:name w:val="Normal (Web)"/>
    <w:basedOn w:val="Normal"/>
    <w:uiPriority w:val="99"/>
    <w:unhideWhenUsed/>
    <w:rsid w:val="00C1032F"/>
    <w:pPr>
      <w:spacing w:before="163" w:after="163"/>
    </w:pPr>
    <w:rPr>
      <w:color w:val="000000"/>
      <w:sz w:val="18"/>
      <w:szCs w:val="18"/>
    </w:rPr>
  </w:style>
  <w:style w:type="character" w:customStyle="1" w:styleId="HeaderChar">
    <w:name w:val="Header Char"/>
    <w:basedOn w:val="DefaultParagraphFont"/>
    <w:link w:val="Header"/>
    <w:uiPriority w:val="99"/>
    <w:rsid w:val="006A4FB0"/>
  </w:style>
  <w:style w:type="paragraph" w:styleId="BodyText">
    <w:name w:val="Body Text"/>
    <w:basedOn w:val="Normal"/>
    <w:link w:val="BodyTextChar"/>
    <w:qFormat/>
    <w:rsid w:val="00DB0057"/>
    <w:pPr>
      <w:spacing w:after="120"/>
    </w:pPr>
  </w:style>
  <w:style w:type="character" w:customStyle="1" w:styleId="BodyTextChar">
    <w:name w:val="Body Text Char"/>
    <w:basedOn w:val="DefaultParagraphFont"/>
    <w:link w:val="BodyText"/>
    <w:rsid w:val="00DB0057"/>
  </w:style>
  <w:style w:type="character" w:customStyle="1" w:styleId="Heading4Char">
    <w:name w:val="Heading 4 Char"/>
    <w:link w:val="Heading4"/>
    <w:rsid w:val="00940A37"/>
    <w:rPr>
      <w:rFonts w:ascii="Calibri" w:eastAsia="Times New Roman" w:hAnsi="Calibri" w:cs="Times New Roman"/>
      <w:b/>
      <w:bCs/>
      <w:sz w:val="28"/>
      <w:szCs w:val="28"/>
    </w:rPr>
  </w:style>
  <w:style w:type="character" w:customStyle="1" w:styleId="StyleArialBlack">
    <w:name w:val="Style Arial Black"/>
    <w:rsid w:val="005F3D70"/>
    <w:rPr>
      <w:rFonts w:ascii="Arial" w:hAnsi="Arial"/>
      <w:color w:val="auto"/>
    </w:rPr>
  </w:style>
  <w:style w:type="character" w:customStyle="1" w:styleId="StyleArial">
    <w:name w:val="Style Arial"/>
    <w:rsid w:val="004C45FF"/>
    <w:rPr>
      <w:rFonts w:ascii="Arial" w:hAnsi="Arial" w:cs="Arial"/>
    </w:rPr>
  </w:style>
  <w:style w:type="paragraph" w:customStyle="1" w:styleId="StyleArialBlackCentered">
    <w:name w:val="Style Arial Black Centered"/>
    <w:basedOn w:val="Normal"/>
    <w:rsid w:val="005F3D70"/>
    <w:pPr>
      <w:jc w:val="center"/>
    </w:pPr>
    <w:rPr>
      <w:rFonts w:ascii="Arial" w:hAnsi="Arial"/>
    </w:rPr>
  </w:style>
  <w:style w:type="paragraph" w:customStyle="1" w:styleId="StyleArialCentered1">
    <w:name w:val="Style Arial Centered1"/>
    <w:basedOn w:val="Normal"/>
    <w:rsid w:val="005F3D70"/>
    <w:pPr>
      <w:jc w:val="center"/>
    </w:pPr>
    <w:rPr>
      <w:rFonts w:ascii="Arial" w:hAnsi="Arial"/>
    </w:rPr>
  </w:style>
  <w:style w:type="character" w:customStyle="1" w:styleId="StyleArialBoldBlack">
    <w:name w:val="Style Arial Bold Black"/>
    <w:rsid w:val="00395D19"/>
    <w:rPr>
      <w:rFonts w:ascii="Arial" w:hAnsi="Arial"/>
      <w:b/>
      <w:bCs/>
    </w:rPr>
  </w:style>
  <w:style w:type="character" w:customStyle="1" w:styleId="StyleArialBold">
    <w:name w:val="Style Arial Bold"/>
    <w:rsid w:val="004C45FF"/>
    <w:rPr>
      <w:rFonts w:ascii="Arial" w:hAnsi="Arial"/>
      <w:b/>
      <w:bCs/>
    </w:rPr>
  </w:style>
  <w:style w:type="paragraph" w:customStyle="1" w:styleId="StyleArialBoldCentered">
    <w:name w:val="Style Arial Bold Centered"/>
    <w:basedOn w:val="Normal"/>
    <w:rsid w:val="004C45FF"/>
    <w:pPr>
      <w:jc w:val="center"/>
    </w:pPr>
    <w:rPr>
      <w:rFonts w:ascii="Arial" w:hAnsi="Arial"/>
      <w:b/>
      <w:bCs/>
    </w:rPr>
  </w:style>
  <w:style w:type="character" w:customStyle="1" w:styleId="StyleArial1">
    <w:name w:val="Style Arial1"/>
    <w:rsid w:val="004A7560"/>
    <w:rPr>
      <w:rFonts w:ascii="Arial" w:hAnsi="Arial"/>
    </w:rPr>
  </w:style>
  <w:style w:type="paragraph" w:customStyle="1" w:styleId="StyleParagraphArialLeftLeft025Hanging025">
    <w:name w:val="Style Paragraph + Arial Left Left:  0.25&quot; Hanging:  0.25&quot;"/>
    <w:basedOn w:val="Paragraph"/>
    <w:rsid w:val="00182BC6"/>
    <w:pPr>
      <w:ind w:left="360" w:hanging="360"/>
      <w:jc w:val="left"/>
    </w:pPr>
    <w:rPr>
      <w:rFonts w:ascii="Arial" w:hAnsi="Arial"/>
    </w:rPr>
  </w:style>
  <w:style w:type="paragraph" w:customStyle="1" w:styleId="StyleParagraphArialLeftLeft025Hanging0251">
    <w:name w:val="Style Paragraph + Arial Left Left:  0.25&quot; Hanging:  0.25&quot;1"/>
    <w:basedOn w:val="Paragraph"/>
    <w:rsid w:val="00182BC6"/>
    <w:pPr>
      <w:ind w:left="360" w:hanging="360"/>
      <w:jc w:val="left"/>
    </w:pPr>
    <w:rPr>
      <w:rFonts w:ascii="Arial" w:hAnsi="Arial"/>
    </w:rPr>
  </w:style>
  <w:style w:type="paragraph" w:customStyle="1" w:styleId="paragraph0">
    <w:name w:val="paragraph"/>
    <w:basedOn w:val="Normal"/>
    <w:rsid w:val="00D96B5A"/>
    <w:pPr>
      <w:spacing w:before="100" w:beforeAutospacing="1" w:after="100" w:afterAutospacing="1"/>
    </w:pPr>
    <w:rPr>
      <w:sz w:val="24"/>
      <w:szCs w:val="24"/>
    </w:rPr>
  </w:style>
  <w:style w:type="paragraph" w:customStyle="1" w:styleId="a1paragraph1">
    <w:name w:val="a1paragraph"/>
    <w:basedOn w:val="Normal"/>
    <w:uiPriority w:val="99"/>
    <w:rsid w:val="00682839"/>
    <w:pPr>
      <w:spacing w:before="100" w:beforeAutospacing="1" w:after="100" w:afterAutospacing="1"/>
    </w:pPr>
    <w:rPr>
      <w:rFonts w:ascii="Calibri" w:eastAsia="Calibri" w:hAnsi="Calibri" w:cs="Calibri"/>
      <w:sz w:val="24"/>
      <w:szCs w:val="24"/>
    </w:rPr>
  </w:style>
  <w:style w:type="paragraph" w:customStyle="1" w:styleId="11paragraph1">
    <w:name w:val="11paragraph"/>
    <w:basedOn w:val="Normal"/>
    <w:rsid w:val="008D3C40"/>
    <w:pPr>
      <w:spacing w:before="100" w:beforeAutospacing="1" w:after="100" w:afterAutospacing="1"/>
    </w:pPr>
    <w:rPr>
      <w:sz w:val="24"/>
      <w:szCs w:val="24"/>
    </w:rPr>
  </w:style>
  <w:style w:type="paragraph" w:customStyle="1" w:styleId="HiddenTextSpec-http">
    <w:name w:val="Hidden Text Spec-http"/>
    <w:basedOn w:val="Normal"/>
    <w:link w:val="HiddenTextSpec-httpChar"/>
    <w:rsid w:val="005D6242"/>
    <w:pPr>
      <w:jc w:val="center"/>
    </w:pPr>
    <w:rPr>
      <w:rFonts w:ascii="Arial" w:hAnsi="Arial"/>
      <w:caps/>
      <w:vanish/>
      <w:color w:val="0000FF"/>
    </w:rPr>
  </w:style>
  <w:style w:type="character" w:customStyle="1" w:styleId="HiddenTextSpec-httpChar">
    <w:name w:val="Hidden Text Spec-http Char"/>
    <w:link w:val="HiddenTextSpec-http"/>
    <w:rsid w:val="005D6242"/>
    <w:rPr>
      <w:rFonts w:ascii="Arial" w:hAnsi="Arial"/>
      <w:caps/>
      <w:vanish/>
      <w:color w:val="0000FF"/>
    </w:rPr>
  </w:style>
  <w:style w:type="character" w:customStyle="1" w:styleId="TitleChar">
    <w:name w:val="Title Char"/>
    <w:link w:val="Title"/>
    <w:rsid w:val="00EF1293"/>
    <w:rPr>
      <w:b/>
      <w:bCs/>
      <w:color w:val="000000"/>
      <w:sz w:val="22"/>
      <w:szCs w:val="32"/>
    </w:rPr>
  </w:style>
  <w:style w:type="paragraph" w:styleId="ListParagraph">
    <w:name w:val="List Paragraph"/>
    <w:basedOn w:val="Normal"/>
    <w:uiPriority w:val="34"/>
    <w:qFormat/>
    <w:rsid w:val="00173444"/>
    <w:pPr>
      <w:ind w:left="720"/>
      <w:contextualSpacing/>
    </w:pPr>
    <w:rPr>
      <w:sz w:val="24"/>
      <w:szCs w:val="24"/>
    </w:rPr>
  </w:style>
  <w:style w:type="character" w:customStyle="1" w:styleId="Heading8Char">
    <w:name w:val="Heading 8 Char"/>
    <w:link w:val="Heading8"/>
    <w:rsid w:val="004256C1"/>
    <w:rPr>
      <w:b/>
      <w:caps/>
      <w:sz w:val="28"/>
    </w:rPr>
  </w:style>
  <w:style w:type="character" w:customStyle="1" w:styleId="NJDOTSpecsChar">
    <w:name w:val="NJDOT Specs Char"/>
    <w:link w:val="NJDOTSpecs"/>
    <w:rsid w:val="004256C1"/>
  </w:style>
  <w:style w:type="paragraph" w:customStyle="1" w:styleId="Dotleader1indent">
    <w:name w:val="Dot leader 1 indent"/>
    <w:basedOn w:val="NJDOTSpecs"/>
    <w:rsid w:val="004256C1"/>
    <w:pPr>
      <w:tabs>
        <w:tab w:val="right" w:leader="dot" w:pos="9720"/>
      </w:tabs>
      <w:spacing w:before="120"/>
      <w:ind w:left="864"/>
      <w:contextualSpacing/>
    </w:pPr>
  </w:style>
  <w:style w:type="paragraph" w:customStyle="1" w:styleId="11paragraph2">
    <w:name w:val="(1) 1paragraph"/>
    <w:basedOn w:val="NJDOTSpecs"/>
    <w:rsid w:val="004256C1"/>
    <w:pPr>
      <w:spacing w:before="120"/>
      <w:ind w:left="1728" w:hanging="432"/>
    </w:pPr>
  </w:style>
  <w:style w:type="paragraph" w:customStyle="1" w:styleId="12paragraph0">
    <w:name w:val="(1) 2paragraph"/>
    <w:basedOn w:val="NJDOTSpecs"/>
    <w:link w:val="12paragraphChar0"/>
    <w:rsid w:val="004256C1"/>
    <w:pPr>
      <w:spacing w:before="120"/>
      <w:ind w:left="1728"/>
    </w:pPr>
  </w:style>
  <w:style w:type="character" w:customStyle="1" w:styleId="12paragraphChar0">
    <w:name w:val="(1) 2paragraph Char"/>
    <w:link w:val="12paragraph0"/>
    <w:rsid w:val="004256C1"/>
  </w:style>
  <w:style w:type="paragraph" w:customStyle="1" w:styleId="a1paragraph2">
    <w:name w:val="(a) 1paragraph"/>
    <w:basedOn w:val="NJDOTSpecs"/>
    <w:rsid w:val="004256C1"/>
    <w:pPr>
      <w:spacing w:before="120"/>
      <w:ind w:left="2160" w:hanging="432"/>
    </w:pPr>
  </w:style>
  <w:style w:type="paragraph" w:customStyle="1" w:styleId="a2paragraph1">
    <w:name w:val="(a) 2paragraph"/>
    <w:basedOn w:val="NJDOTSpecs"/>
    <w:rsid w:val="004256C1"/>
    <w:pPr>
      <w:spacing w:before="120"/>
      <w:ind w:left="2160"/>
    </w:pPr>
  </w:style>
  <w:style w:type="paragraph" w:customStyle="1" w:styleId="12paragraph1">
    <w:name w:val="1) 2paragraph"/>
    <w:basedOn w:val="NJDOTSpecs"/>
    <w:rsid w:val="004256C1"/>
    <w:pPr>
      <w:ind w:left="2592" w:firstLine="432"/>
    </w:pPr>
  </w:style>
  <w:style w:type="paragraph" w:customStyle="1" w:styleId="a1paragraph3">
    <w:name w:val="a) 1paragraph"/>
    <w:basedOn w:val="NJDOTSpecs"/>
    <w:link w:val="a1paragraphChar1"/>
    <w:rsid w:val="004256C1"/>
    <w:pPr>
      <w:ind w:leftChars="2160" w:left="2592" w:hanging="432"/>
    </w:pPr>
  </w:style>
  <w:style w:type="character" w:customStyle="1" w:styleId="a1paragraphChar1">
    <w:name w:val="a) 1paragraph Char"/>
    <w:link w:val="a1paragraph3"/>
    <w:rsid w:val="004256C1"/>
  </w:style>
  <w:style w:type="paragraph" w:customStyle="1" w:styleId="a2paragraph2">
    <w:name w:val="a) 2paragraph"/>
    <w:basedOn w:val="NJDOTSpecs"/>
    <w:rsid w:val="004256C1"/>
    <w:pPr>
      <w:ind w:left="2592" w:firstLine="432"/>
    </w:pPr>
  </w:style>
  <w:style w:type="paragraph" w:customStyle="1" w:styleId="Tablenote2">
    <w:name w:val="Table note 2"/>
    <w:basedOn w:val="NJDOTSpecs"/>
    <w:rsid w:val="004256C1"/>
    <w:pPr>
      <w:ind w:left="720" w:hanging="360"/>
    </w:pPr>
    <w:rPr>
      <w:sz w:val="18"/>
      <w:szCs w:val="18"/>
    </w:rPr>
  </w:style>
  <w:style w:type="character" w:customStyle="1" w:styleId="CommentTextChar">
    <w:name w:val="Comment Text Char"/>
    <w:link w:val="CommentText"/>
    <w:uiPriority w:val="99"/>
    <w:rsid w:val="004256C1"/>
  </w:style>
  <w:style w:type="character" w:customStyle="1" w:styleId="BalloonTextChar">
    <w:name w:val="Balloon Text Char"/>
    <w:link w:val="BalloonText"/>
    <w:rsid w:val="004256C1"/>
    <w:rPr>
      <w:rFonts w:ascii="Tahoma" w:hAnsi="Tahoma" w:cs="Tahoma"/>
      <w:sz w:val="16"/>
      <w:szCs w:val="16"/>
    </w:rPr>
  </w:style>
  <w:style w:type="paragraph" w:styleId="Index1">
    <w:name w:val="index 1"/>
    <w:basedOn w:val="NJDOTSpecs"/>
    <w:next w:val="Normal"/>
    <w:autoRedefine/>
    <w:rsid w:val="004256C1"/>
    <w:pPr>
      <w:tabs>
        <w:tab w:val="right" w:leader="dot" w:pos="4770"/>
      </w:tabs>
      <w:ind w:left="240" w:hanging="240"/>
      <w:jc w:val="left"/>
    </w:pPr>
  </w:style>
  <w:style w:type="paragraph" w:styleId="TOC1">
    <w:name w:val="toc 1"/>
    <w:basedOn w:val="Normal"/>
    <w:next w:val="Normal"/>
    <w:autoRedefine/>
    <w:qFormat/>
    <w:rsid w:val="004256C1"/>
    <w:pPr>
      <w:keepNext/>
      <w:tabs>
        <w:tab w:val="right" w:leader="dot" w:pos="9710"/>
      </w:tabs>
      <w:spacing w:before="120" w:after="120"/>
    </w:pPr>
    <w:rPr>
      <w:b/>
      <w:bCs/>
      <w:caps/>
      <w:sz w:val="24"/>
    </w:rPr>
  </w:style>
  <w:style w:type="paragraph" w:styleId="TOC2">
    <w:name w:val="toc 2"/>
    <w:basedOn w:val="Normal"/>
    <w:next w:val="Normal"/>
    <w:autoRedefine/>
    <w:qFormat/>
    <w:rsid w:val="004256C1"/>
    <w:rPr>
      <w:smallCaps/>
    </w:rPr>
  </w:style>
  <w:style w:type="paragraph" w:styleId="TOC4">
    <w:name w:val="toc 4"/>
    <w:basedOn w:val="Normal"/>
    <w:next w:val="Normal"/>
    <w:autoRedefine/>
    <w:rsid w:val="004256C1"/>
    <w:pPr>
      <w:tabs>
        <w:tab w:val="right" w:leader="dot" w:pos="9710"/>
      </w:tabs>
      <w:ind w:left="990"/>
    </w:pPr>
    <w:rPr>
      <w:szCs w:val="18"/>
    </w:rPr>
  </w:style>
  <w:style w:type="table" w:customStyle="1" w:styleId="Table">
    <w:name w:val="Table"/>
    <w:basedOn w:val="TableNormal"/>
    <w:rsid w:val="004256C1"/>
    <w:tblPr>
      <w:tblCellMar>
        <w:top w:w="29" w:type="dxa"/>
        <w:left w:w="29" w:type="dxa"/>
        <w:bottom w:w="29" w:type="dxa"/>
        <w:right w:w="29" w:type="dxa"/>
      </w:tblCellMar>
    </w:tblPr>
    <w:trPr>
      <w:hidden/>
    </w:trPr>
    <w:tblStylePr w:type="firstRow">
      <w:tblPr>
        <w:tblCellMar>
          <w:top w:w="29" w:type="dxa"/>
          <w:left w:w="29" w:type="dxa"/>
          <w:bottom w:w="29" w:type="dxa"/>
          <w:right w:w="29" w:type="dxa"/>
        </w:tblCellMar>
      </w:tblPr>
      <w:trPr>
        <w:hidden/>
      </w:trPr>
    </w:tblStylePr>
  </w:style>
  <w:style w:type="paragraph" w:styleId="TOC5">
    <w:name w:val="toc 5"/>
    <w:basedOn w:val="Normal"/>
    <w:next w:val="Normal"/>
    <w:autoRedefine/>
    <w:rsid w:val="004256C1"/>
    <w:pPr>
      <w:ind w:left="960"/>
    </w:pPr>
    <w:rPr>
      <w:sz w:val="18"/>
      <w:szCs w:val="18"/>
    </w:rPr>
  </w:style>
  <w:style w:type="paragraph" w:customStyle="1" w:styleId="List4indent">
    <w:name w:val="List 4 indent"/>
    <w:basedOn w:val="NJDOTSpecs"/>
    <w:qFormat/>
    <w:rsid w:val="004256C1"/>
    <w:pPr>
      <w:spacing w:before="120"/>
      <w:ind w:left="2592" w:hanging="432"/>
      <w:contextualSpacing/>
    </w:pPr>
  </w:style>
  <w:style w:type="paragraph" w:styleId="Index2">
    <w:name w:val="index 2"/>
    <w:basedOn w:val="NJDOTSpecs"/>
    <w:next w:val="Normal"/>
    <w:autoRedefine/>
    <w:rsid w:val="004256C1"/>
    <w:pPr>
      <w:tabs>
        <w:tab w:val="right" w:leader="dot" w:pos="4770"/>
      </w:tabs>
      <w:ind w:left="480" w:hanging="240"/>
      <w:jc w:val="left"/>
    </w:pPr>
  </w:style>
  <w:style w:type="paragraph" w:styleId="Index3">
    <w:name w:val="index 3"/>
    <w:basedOn w:val="NJDOTSpecs"/>
    <w:next w:val="Normal"/>
    <w:autoRedefine/>
    <w:rsid w:val="004256C1"/>
    <w:pPr>
      <w:tabs>
        <w:tab w:val="right" w:leader="dot" w:pos="4770"/>
      </w:tabs>
      <w:ind w:left="720" w:hanging="240"/>
      <w:jc w:val="left"/>
    </w:pPr>
  </w:style>
  <w:style w:type="paragraph" w:styleId="Index4">
    <w:name w:val="index 4"/>
    <w:basedOn w:val="NJDOTSpecs"/>
    <w:next w:val="Normal"/>
    <w:autoRedefine/>
    <w:rsid w:val="004256C1"/>
    <w:pPr>
      <w:tabs>
        <w:tab w:val="right" w:leader="dot" w:pos="4770"/>
      </w:tabs>
      <w:ind w:left="960" w:hanging="240"/>
      <w:jc w:val="left"/>
    </w:pPr>
  </w:style>
  <w:style w:type="paragraph" w:customStyle="1" w:styleId="HeaderFooterforSIs">
    <w:name w:val="Header/Footer for SIs"/>
    <w:basedOn w:val="NJDOTSpecs"/>
    <w:rsid w:val="004256C1"/>
    <w:pPr>
      <w:tabs>
        <w:tab w:val="center" w:pos="4867"/>
        <w:tab w:val="right" w:pos="9720"/>
      </w:tabs>
    </w:pPr>
  </w:style>
  <w:style w:type="paragraph" w:customStyle="1" w:styleId="List5indent">
    <w:name w:val="List 5 indent"/>
    <w:basedOn w:val="Normal"/>
    <w:rsid w:val="004256C1"/>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ind w:left="3024" w:hanging="432"/>
      <w:jc w:val="both"/>
    </w:pPr>
  </w:style>
  <w:style w:type="paragraph" w:styleId="Index5">
    <w:name w:val="index 5"/>
    <w:basedOn w:val="Normal"/>
    <w:next w:val="Normal"/>
    <w:autoRedefine/>
    <w:rsid w:val="004256C1"/>
    <w:pPr>
      <w:ind w:left="1200" w:hanging="240"/>
    </w:pPr>
  </w:style>
  <w:style w:type="paragraph" w:styleId="Index6">
    <w:name w:val="index 6"/>
    <w:basedOn w:val="Normal"/>
    <w:next w:val="Normal"/>
    <w:autoRedefine/>
    <w:rsid w:val="004256C1"/>
    <w:pPr>
      <w:ind w:left="1440" w:hanging="240"/>
    </w:pPr>
  </w:style>
  <w:style w:type="paragraph" w:styleId="Index7">
    <w:name w:val="index 7"/>
    <w:basedOn w:val="Normal"/>
    <w:next w:val="Normal"/>
    <w:autoRedefine/>
    <w:rsid w:val="004256C1"/>
  </w:style>
  <w:style w:type="paragraph" w:styleId="Index8">
    <w:name w:val="index 8"/>
    <w:basedOn w:val="Normal"/>
    <w:next w:val="Normal"/>
    <w:autoRedefine/>
    <w:rsid w:val="004256C1"/>
    <w:pPr>
      <w:ind w:left="1920" w:hanging="240"/>
    </w:pPr>
  </w:style>
  <w:style w:type="paragraph" w:styleId="Index9">
    <w:name w:val="index 9"/>
    <w:basedOn w:val="Normal"/>
    <w:next w:val="Normal"/>
    <w:autoRedefine/>
    <w:rsid w:val="004256C1"/>
    <w:pPr>
      <w:ind w:left="2160" w:hanging="240"/>
    </w:pPr>
  </w:style>
  <w:style w:type="paragraph" w:styleId="IndexHeading">
    <w:name w:val="index heading"/>
    <w:basedOn w:val="Normal"/>
    <w:next w:val="Index1"/>
    <w:rsid w:val="004256C1"/>
    <w:pPr>
      <w:spacing w:before="120" w:after="120"/>
    </w:pPr>
    <w:rPr>
      <w:b/>
      <w:bCs/>
      <w:i/>
      <w:iCs/>
    </w:rPr>
  </w:style>
  <w:style w:type="paragraph" w:styleId="TOC6">
    <w:name w:val="toc 6"/>
    <w:basedOn w:val="Normal"/>
    <w:next w:val="Normal"/>
    <w:autoRedefine/>
    <w:rsid w:val="004256C1"/>
    <w:pPr>
      <w:ind w:left="1200"/>
    </w:pPr>
    <w:rPr>
      <w:sz w:val="24"/>
      <w:szCs w:val="24"/>
    </w:rPr>
  </w:style>
  <w:style w:type="paragraph" w:styleId="TOC7">
    <w:name w:val="toc 7"/>
    <w:basedOn w:val="Normal"/>
    <w:next w:val="Normal"/>
    <w:autoRedefine/>
    <w:rsid w:val="004256C1"/>
    <w:pPr>
      <w:ind w:left="1440"/>
    </w:pPr>
    <w:rPr>
      <w:sz w:val="24"/>
      <w:szCs w:val="24"/>
    </w:rPr>
  </w:style>
  <w:style w:type="paragraph" w:styleId="TOC8">
    <w:name w:val="toc 8"/>
    <w:basedOn w:val="Normal"/>
    <w:next w:val="Normal"/>
    <w:autoRedefine/>
    <w:rsid w:val="004256C1"/>
    <w:pPr>
      <w:ind w:left="1680"/>
    </w:pPr>
    <w:rPr>
      <w:sz w:val="24"/>
      <w:szCs w:val="24"/>
    </w:rPr>
  </w:style>
  <w:style w:type="paragraph" w:styleId="TOC9">
    <w:name w:val="toc 9"/>
    <w:basedOn w:val="Normal"/>
    <w:next w:val="Normal"/>
    <w:autoRedefine/>
    <w:rsid w:val="004256C1"/>
    <w:pPr>
      <w:ind w:left="1920"/>
    </w:pPr>
    <w:rPr>
      <w:sz w:val="24"/>
      <w:szCs w:val="24"/>
    </w:rPr>
  </w:style>
  <w:style w:type="paragraph" w:customStyle="1" w:styleId="Default">
    <w:name w:val="Default"/>
    <w:rsid w:val="004256C1"/>
    <w:pPr>
      <w:autoSpaceDE w:val="0"/>
      <w:autoSpaceDN w:val="0"/>
      <w:adjustRightInd w:val="0"/>
    </w:pPr>
    <w:rPr>
      <w:rFonts w:ascii="Arial" w:eastAsia="Calibri" w:hAnsi="Arial" w:cs="Arial"/>
      <w:color w:val="000000"/>
      <w:sz w:val="24"/>
      <w:szCs w:val="24"/>
    </w:rPr>
  </w:style>
  <w:style w:type="character" w:customStyle="1" w:styleId="BodyTextIndent3Char">
    <w:name w:val="Body Text Indent 3 Char"/>
    <w:link w:val="BodyTextIndent3"/>
    <w:rsid w:val="004256C1"/>
    <w:rPr>
      <w:color w:val="000000"/>
      <w:sz w:val="24"/>
      <w:szCs w:val="24"/>
    </w:rPr>
  </w:style>
  <w:style w:type="paragraph" w:styleId="BodyText3">
    <w:name w:val="Body Text 3"/>
    <w:basedOn w:val="Normal"/>
    <w:link w:val="BodyText3Char"/>
    <w:rsid w:val="004256C1"/>
    <w:pPr>
      <w:tabs>
        <w:tab w:val="left" w:pos="1"/>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 w:val="left" w:pos="11664"/>
        <w:tab w:val="left" w:pos="12096"/>
        <w:tab w:val="left" w:pos="12528"/>
        <w:tab w:val="left" w:pos="12960"/>
        <w:tab w:val="left" w:pos="13392"/>
        <w:tab w:val="left" w:pos="13824"/>
        <w:tab w:val="left" w:pos="14256"/>
        <w:tab w:val="left" w:pos="14688"/>
        <w:tab w:val="left" w:pos="15120"/>
        <w:tab w:val="left" w:pos="15552"/>
        <w:tab w:val="left" w:pos="15984"/>
        <w:tab w:val="left" w:pos="16416"/>
        <w:tab w:val="left" w:pos="16848"/>
      </w:tabs>
      <w:jc w:val="both"/>
    </w:pPr>
    <w:rPr>
      <w:color w:val="000000"/>
      <w:sz w:val="24"/>
    </w:rPr>
  </w:style>
  <w:style w:type="character" w:customStyle="1" w:styleId="BodyText3Char">
    <w:name w:val="Body Text 3 Char"/>
    <w:link w:val="BodyText3"/>
    <w:rsid w:val="004256C1"/>
    <w:rPr>
      <w:color w:val="000000"/>
      <w:sz w:val="24"/>
    </w:rPr>
  </w:style>
  <w:style w:type="character" w:customStyle="1" w:styleId="StyleArial10ptBoldUnderline">
    <w:name w:val="Style Arial 10 pt Bold Underline"/>
    <w:rsid w:val="004256C1"/>
    <w:rPr>
      <w:rFonts w:ascii="Arial" w:hAnsi="Arial"/>
      <w:b/>
      <w:bCs/>
      <w:sz w:val="20"/>
      <w:u w:val="single"/>
    </w:rPr>
  </w:style>
  <w:style w:type="paragraph" w:customStyle="1" w:styleId="StyleListParagraphLatinArial10ptLinespacingDouble">
    <w:name w:val="Style List Paragraph + (Latin) Arial 10 pt Line spacing:  Double"/>
    <w:basedOn w:val="ListParagraph"/>
    <w:rsid w:val="004256C1"/>
    <w:pPr>
      <w:spacing w:before="200" w:after="200" w:line="360" w:lineRule="auto"/>
    </w:pPr>
    <w:rPr>
      <w:rFonts w:ascii="Arial" w:hAnsi="Arial"/>
      <w:sz w:val="20"/>
      <w:szCs w:val="20"/>
    </w:rPr>
  </w:style>
  <w:style w:type="character" w:customStyle="1" w:styleId="Spec-1stLevelChar">
    <w:name w:val="Spec - 1st Level Char"/>
    <w:link w:val="Spec-1stLevel"/>
    <w:locked/>
    <w:rsid w:val="004256C1"/>
  </w:style>
  <w:style w:type="character" w:customStyle="1" w:styleId="blanklineChar0">
    <w:name w:val="blank line Char"/>
    <w:link w:val="blankline0"/>
    <w:locked/>
    <w:rsid w:val="004256C1"/>
  </w:style>
  <w:style w:type="paragraph" w:customStyle="1" w:styleId="blankline0">
    <w:name w:val="blank line"/>
    <w:basedOn w:val="Normal"/>
    <w:link w:val="blanklineChar0"/>
    <w:rsid w:val="004256C1"/>
    <w:pPr>
      <w:jc w:val="both"/>
    </w:pPr>
  </w:style>
  <w:style w:type="character" w:customStyle="1" w:styleId="BodyTextIndentChar">
    <w:name w:val="Body Text Indent Char"/>
    <w:link w:val="BodyTextIndent"/>
    <w:uiPriority w:val="99"/>
    <w:rsid w:val="004256C1"/>
    <w:rPr>
      <w:color w:val="000000"/>
      <w:sz w:val="24"/>
      <w:szCs w:val="24"/>
    </w:rPr>
  </w:style>
  <w:style w:type="character" w:customStyle="1" w:styleId="CommentSubjectChar">
    <w:name w:val="Comment Subject Char"/>
    <w:link w:val="CommentSubject"/>
    <w:rsid w:val="004256C1"/>
    <w:rPr>
      <w:b/>
      <w:bCs/>
    </w:rPr>
  </w:style>
  <w:style w:type="character" w:customStyle="1" w:styleId="SpecSubsectionChar">
    <w:name w:val="Spec Subsection Char"/>
    <w:link w:val="SpecSubsection"/>
    <w:rsid w:val="004256C1"/>
    <w:rPr>
      <w:b/>
    </w:rPr>
  </w:style>
  <w:style w:type="character" w:customStyle="1" w:styleId="Heading3Char">
    <w:name w:val="Heading 3 Char"/>
    <w:link w:val="Heading3"/>
    <w:uiPriority w:val="99"/>
    <w:rsid w:val="004256C1"/>
    <w:rPr>
      <w:rFonts w:ascii="Arial" w:hAnsi="Arial" w:cs="Arial"/>
      <w:b/>
      <w:bCs/>
      <w:sz w:val="26"/>
      <w:szCs w:val="26"/>
    </w:rPr>
  </w:style>
  <w:style w:type="character" w:customStyle="1" w:styleId="pdf1">
    <w:name w:val="pdf1"/>
    <w:rsid w:val="004256C1"/>
    <w:rPr>
      <w:rFonts w:ascii="Arial" w:hAnsi="Arial" w:cs="Arial" w:hint="default"/>
      <w:sz w:val="16"/>
      <w:szCs w:val="16"/>
    </w:rPr>
  </w:style>
  <w:style w:type="paragraph" w:styleId="Revision">
    <w:name w:val="Revision"/>
    <w:hidden/>
    <w:uiPriority w:val="99"/>
    <w:semiHidden/>
    <w:rsid w:val="004256C1"/>
    <w:rPr>
      <w:rFonts w:ascii="Calibri" w:eastAsia="Calibri" w:hAnsi="Calibri"/>
      <w:sz w:val="22"/>
      <w:szCs w:val="22"/>
    </w:rPr>
  </w:style>
  <w:style w:type="paragraph" w:styleId="NoSpacing">
    <w:name w:val="No Spacing"/>
    <w:uiPriority w:val="1"/>
    <w:qFormat/>
    <w:rsid w:val="004256C1"/>
    <w:pPr>
      <w:spacing w:before="120"/>
      <w:jc w:val="both"/>
    </w:pPr>
    <w:rPr>
      <w:rFonts w:ascii="Calibri" w:eastAsia="Calibri" w:hAnsi="Calibri"/>
      <w:sz w:val="22"/>
      <w:szCs w:val="22"/>
    </w:rPr>
  </w:style>
  <w:style w:type="paragraph" w:customStyle="1" w:styleId="0000000subpart0">
    <w:name w:val="0000000subpart"/>
    <w:basedOn w:val="Normal"/>
    <w:rsid w:val="004256C1"/>
    <w:pPr>
      <w:spacing w:before="100" w:beforeAutospacing="1" w:after="100" w:afterAutospacing="1"/>
    </w:pPr>
    <w:rPr>
      <w:sz w:val="24"/>
      <w:szCs w:val="24"/>
    </w:rPr>
  </w:style>
  <w:style w:type="character" w:styleId="Emphasis">
    <w:name w:val="Emphasis"/>
    <w:uiPriority w:val="20"/>
    <w:qFormat/>
    <w:rsid w:val="004256C1"/>
    <w:rPr>
      <w:i/>
      <w:iCs/>
    </w:rPr>
  </w:style>
  <w:style w:type="character" w:customStyle="1" w:styleId="Heading1Char">
    <w:name w:val="Heading 1 Char"/>
    <w:link w:val="Heading1"/>
    <w:uiPriority w:val="99"/>
    <w:rsid w:val="004256C1"/>
    <w:rPr>
      <w:b/>
      <w:u w:val="single"/>
    </w:rPr>
  </w:style>
  <w:style w:type="character" w:customStyle="1" w:styleId="Heading2Char">
    <w:name w:val="Heading 2 Char"/>
    <w:link w:val="Heading2"/>
    <w:rsid w:val="004256C1"/>
    <w:rPr>
      <w:b/>
      <w:bCs/>
    </w:rPr>
  </w:style>
  <w:style w:type="character" w:customStyle="1" w:styleId="Heading5Char">
    <w:name w:val="Heading 5 Char"/>
    <w:link w:val="Heading5"/>
    <w:rsid w:val="004256C1"/>
    <w:rPr>
      <w:sz w:val="22"/>
    </w:rPr>
  </w:style>
  <w:style w:type="character" w:customStyle="1" w:styleId="Heading6Char">
    <w:name w:val="Heading 6 Char"/>
    <w:link w:val="Heading6"/>
    <w:rsid w:val="004256C1"/>
    <w:rPr>
      <w:b/>
      <w:bCs/>
      <w:sz w:val="22"/>
      <w:szCs w:val="22"/>
    </w:rPr>
  </w:style>
  <w:style w:type="character" w:customStyle="1" w:styleId="Heading7Char">
    <w:name w:val="Heading 7 Char"/>
    <w:link w:val="Heading7"/>
    <w:rsid w:val="004256C1"/>
    <w:rPr>
      <w:sz w:val="24"/>
      <w:szCs w:val="24"/>
    </w:rPr>
  </w:style>
  <w:style w:type="character" w:customStyle="1" w:styleId="Heading9Char">
    <w:name w:val="Heading 9 Char"/>
    <w:link w:val="Heading9"/>
    <w:rsid w:val="004256C1"/>
    <w:rPr>
      <w:rFonts w:ascii="Arial" w:hAnsi="Arial" w:cs="Arial"/>
      <w:sz w:val="22"/>
      <w:szCs w:val="22"/>
    </w:rPr>
  </w:style>
  <w:style w:type="character" w:customStyle="1" w:styleId="PlainTextChar">
    <w:name w:val="Plain Text Char"/>
    <w:link w:val="PlainText"/>
    <w:rsid w:val="004256C1"/>
    <w:rPr>
      <w:rFonts w:ascii="Courier New" w:hAnsi="Courier New" w:cs="Courier New"/>
    </w:rPr>
  </w:style>
  <w:style w:type="character" w:customStyle="1" w:styleId="BodyTextIndent2Char">
    <w:name w:val="Body Text Indent 2 Char"/>
    <w:link w:val="BodyTextIndent2"/>
    <w:rsid w:val="004256C1"/>
    <w:rPr>
      <w:color w:val="000000"/>
      <w:sz w:val="24"/>
      <w:szCs w:val="24"/>
    </w:rPr>
  </w:style>
  <w:style w:type="character" w:customStyle="1" w:styleId="FootnoteTextChar">
    <w:name w:val="Footnote Text Char"/>
    <w:link w:val="FootnoteText"/>
    <w:rsid w:val="004256C1"/>
  </w:style>
  <w:style w:type="paragraph" w:customStyle="1" w:styleId="DefaultText">
    <w:name w:val="Default Text"/>
    <w:basedOn w:val="Normal"/>
    <w:rsid w:val="004256C1"/>
    <w:pPr>
      <w:overflowPunct w:val="0"/>
      <w:autoSpaceDE w:val="0"/>
      <w:autoSpaceDN w:val="0"/>
      <w:adjustRightInd w:val="0"/>
      <w:textAlignment w:val="baseline"/>
    </w:pPr>
    <w:rPr>
      <w:sz w:val="24"/>
    </w:rPr>
  </w:style>
  <w:style w:type="paragraph" w:customStyle="1" w:styleId="TableParagraph">
    <w:name w:val="Table Paragraph"/>
    <w:basedOn w:val="Normal"/>
    <w:uiPriority w:val="1"/>
    <w:qFormat/>
    <w:rsid w:val="004256C1"/>
    <w:pPr>
      <w:widowControl w:val="0"/>
    </w:pPr>
    <w:rPr>
      <w:rFonts w:ascii="Calibri" w:eastAsia="Calibri" w:hAnsi="Calibri"/>
      <w:sz w:val="22"/>
      <w:szCs w:val="22"/>
    </w:rPr>
  </w:style>
  <w:style w:type="paragraph" w:customStyle="1" w:styleId="a3paragraph">
    <w:name w:val="a. 3paragraph"/>
    <w:basedOn w:val="Normal"/>
    <w:rsid w:val="001A4D4C"/>
    <w:pPr>
      <w:spacing w:before="120"/>
      <w:ind w:left="1710"/>
      <w:jc w:val="both"/>
    </w:pPr>
  </w:style>
  <w:style w:type="paragraph" w:customStyle="1" w:styleId="SI-IHeading-ParagraphArial">
    <w:name w:val="SI - I Heading - Paragraph+Arial"/>
    <w:aliases w:val="Bold,Left,Left 0&quot;"/>
    <w:basedOn w:val="Normal"/>
    <w:link w:val="SI-IHeading-ParagraphArialChar"/>
    <w:qFormat/>
    <w:rsid w:val="003C2FDC"/>
    <w:pPr>
      <w:tabs>
        <w:tab w:val="left" w:pos="540"/>
        <w:tab w:val="left" w:pos="634"/>
      </w:tabs>
      <w:spacing w:before="120" w:after="120"/>
      <w:ind w:left="547" w:hanging="547"/>
    </w:pPr>
    <w:rPr>
      <w:rFonts w:ascii="Arial" w:eastAsia="Calibri" w:hAnsi="Arial" w:cs="Arial"/>
      <w:b/>
    </w:rPr>
  </w:style>
  <w:style w:type="paragraph" w:customStyle="1" w:styleId="SI-000SectionArial">
    <w:name w:val="SI-000 (Section) + Arial"/>
    <w:basedOn w:val="000Section"/>
    <w:next w:val="000Section"/>
    <w:qFormat/>
    <w:rsid w:val="003C2FDC"/>
    <w:pPr>
      <w:widowControl w:val="0"/>
    </w:pPr>
    <w:rPr>
      <w:rFonts w:ascii="Arial" w:hAnsi="Arial"/>
    </w:rPr>
  </w:style>
  <w:style w:type="character" w:customStyle="1" w:styleId="SI-IHeading-ParagraphArialChar">
    <w:name w:val="SI - I Heading - Paragraph+Arial Char"/>
    <w:aliases w:val="Bold Char,Left Char,Left 0&quot; Char"/>
    <w:link w:val="SI-IHeading-ParagraphArial"/>
    <w:rsid w:val="003C2FDC"/>
    <w:rPr>
      <w:rFonts w:ascii="Arial" w:eastAsia="Calibri" w:hAnsi="Arial" w:cs="Arial"/>
      <w:b/>
    </w:rPr>
  </w:style>
  <w:style w:type="paragraph" w:customStyle="1" w:styleId="SI-00000SubsectionArial">
    <w:name w:val="SI-000.00 (Subsection) + Arial"/>
    <w:basedOn w:val="00000Subsection"/>
    <w:next w:val="paragraph0"/>
    <w:qFormat/>
    <w:rsid w:val="003C2FDC"/>
    <w:pPr>
      <w:widowControl w:val="0"/>
    </w:pPr>
    <w:rPr>
      <w:rFonts w:ascii="Arial" w:hAnsi="Arial"/>
    </w:rPr>
  </w:style>
  <w:style w:type="paragraph" w:customStyle="1" w:styleId="StyleTableheaderBlackCentered">
    <w:name w:val="Style Table header + Black Centered"/>
    <w:basedOn w:val="Tableheader"/>
    <w:rsid w:val="00DD1099"/>
    <w:pPr>
      <w:jc w:val="center"/>
    </w:pPr>
    <w:rPr>
      <w:bCs/>
    </w:rPr>
  </w:style>
  <w:style w:type="paragraph" w:customStyle="1" w:styleId="StyleTableheaderCentered">
    <w:name w:val="Style Table header + Centered"/>
    <w:basedOn w:val="Tableheader"/>
    <w:next w:val="Normal"/>
    <w:rsid w:val="00EC1BC5"/>
    <w:pPr>
      <w:jc w:val="center"/>
    </w:pPr>
    <w:rPr>
      <w:bCs/>
    </w:rPr>
  </w:style>
  <w:style w:type="paragraph" w:customStyle="1" w:styleId="StyleTableheaderCentered1">
    <w:name w:val="Style Table header + Centered1"/>
    <w:basedOn w:val="Tableheader"/>
    <w:autoRedefine/>
    <w:rsid w:val="00EC1BC5"/>
    <w:pPr>
      <w:jc w:val="center"/>
    </w:pPr>
    <w:rPr>
      <w:bCs/>
    </w:rPr>
  </w:style>
  <w:style w:type="numbering" w:customStyle="1" w:styleId="HiddenTextBulleted">
    <w:name w:val="Hidden Text Bulleted"/>
    <w:basedOn w:val="NoList"/>
    <w:rsid w:val="00F2384B"/>
    <w:pPr>
      <w:numPr>
        <w:numId w:val="1"/>
      </w:numPr>
    </w:pPr>
  </w:style>
  <w:style w:type="character" w:customStyle="1" w:styleId="StyleArial8pt">
    <w:name w:val="Style Arial 8 pt"/>
    <w:basedOn w:val="DefaultParagraphFont"/>
    <w:rsid w:val="00CD0F9E"/>
    <w:rPr>
      <w:rFonts w:ascii="Arial" w:hAnsi="Arial"/>
      <w:sz w:val="16"/>
    </w:rPr>
  </w:style>
  <w:style w:type="character" w:customStyle="1" w:styleId="normaltextrun">
    <w:name w:val="normaltextrun"/>
    <w:basedOn w:val="DefaultParagraphFont"/>
    <w:rsid w:val="000970F1"/>
  </w:style>
  <w:style w:type="character" w:customStyle="1" w:styleId="eop">
    <w:name w:val="eop"/>
    <w:basedOn w:val="DefaultParagraphFont"/>
    <w:rsid w:val="000970F1"/>
  </w:style>
  <w:style w:type="character" w:customStyle="1" w:styleId="scxw243244278">
    <w:name w:val="scxw243244278"/>
    <w:basedOn w:val="DefaultParagraphFont"/>
    <w:rsid w:val="000970F1"/>
  </w:style>
  <w:style w:type="character" w:styleId="UnresolvedMention">
    <w:name w:val="Unresolved Mention"/>
    <w:basedOn w:val="DefaultParagraphFont"/>
    <w:uiPriority w:val="99"/>
    <w:semiHidden/>
    <w:unhideWhenUsed/>
    <w:rsid w:val="00743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0765">
      <w:bodyDiv w:val="1"/>
      <w:marLeft w:val="0"/>
      <w:marRight w:val="0"/>
      <w:marTop w:val="0"/>
      <w:marBottom w:val="0"/>
      <w:divBdr>
        <w:top w:val="none" w:sz="0" w:space="0" w:color="auto"/>
        <w:left w:val="none" w:sz="0" w:space="0" w:color="auto"/>
        <w:bottom w:val="none" w:sz="0" w:space="0" w:color="auto"/>
        <w:right w:val="none" w:sz="0" w:space="0" w:color="auto"/>
      </w:divBdr>
    </w:div>
    <w:div w:id="41442933">
      <w:bodyDiv w:val="1"/>
      <w:marLeft w:val="50"/>
      <w:marRight w:val="50"/>
      <w:marTop w:val="50"/>
      <w:marBottom w:val="13"/>
      <w:divBdr>
        <w:top w:val="none" w:sz="0" w:space="0" w:color="auto"/>
        <w:left w:val="none" w:sz="0" w:space="0" w:color="auto"/>
        <w:bottom w:val="none" w:sz="0" w:space="0" w:color="auto"/>
        <w:right w:val="none" w:sz="0" w:space="0" w:color="auto"/>
      </w:divBdr>
      <w:divsChild>
        <w:div w:id="1742097006">
          <w:marLeft w:val="0"/>
          <w:marRight w:val="0"/>
          <w:marTop w:val="0"/>
          <w:marBottom w:val="0"/>
          <w:divBdr>
            <w:top w:val="none" w:sz="0" w:space="0" w:color="auto"/>
            <w:left w:val="none" w:sz="0" w:space="0" w:color="auto"/>
            <w:bottom w:val="none" w:sz="0" w:space="0" w:color="auto"/>
            <w:right w:val="none" w:sz="0" w:space="0" w:color="auto"/>
          </w:divBdr>
        </w:div>
      </w:divsChild>
    </w:div>
    <w:div w:id="56781112">
      <w:bodyDiv w:val="1"/>
      <w:marLeft w:val="0"/>
      <w:marRight w:val="0"/>
      <w:marTop w:val="0"/>
      <w:marBottom w:val="0"/>
      <w:divBdr>
        <w:top w:val="none" w:sz="0" w:space="0" w:color="auto"/>
        <w:left w:val="none" w:sz="0" w:space="0" w:color="auto"/>
        <w:bottom w:val="none" w:sz="0" w:space="0" w:color="auto"/>
        <w:right w:val="none" w:sz="0" w:space="0" w:color="auto"/>
      </w:divBdr>
    </w:div>
    <w:div w:id="71513333">
      <w:bodyDiv w:val="1"/>
      <w:marLeft w:val="0"/>
      <w:marRight w:val="0"/>
      <w:marTop w:val="0"/>
      <w:marBottom w:val="0"/>
      <w:divBdr>
        <w:top w:val="none" w:sz="0" w:space="0" w:color="auto"/>
        <w:left w:val="none" w:sz="0" w:space="0" w:color="auto"/>
        <w:bottom w:val="none" w:sz="0" w:space="0" w:color="auto"/>
        <w:right w:val="none" w:sz="0" w:space="0" w:color="auto"/>
      </w:divBdr>
    </w:div>
    <w:div w:id="76289559">
      <w:bodyDiv w:val="1"/>
      <w:marLeft w:val="0"/>
      <w:marRight w:val="0"/>
      <w:marTop w:val="0"/>
      <w:marBottom w:val="0"/>
      <w:divBdr>
        <w:top w:val="none" w:sz="0" w:space="0" w:color="auto"/>
        <w:left w:val="none" w:sz="0" w:space="0" w:color="auto"/>
        <w:bottom w:val="none" w:sz="0" w:space="0" w:color="auto"/>
        <w:right w:val="none" w:sz="0" w:space="0" w:color="auto"/>
      </w:divBdr>
    </w:div>
    <w:div w:id="92559409">
      <w:bodyDiv w:val="1"/>
      <w:marLeft w:val="50"/>
      <w:marRight w:val="50"/>
      <w:marTop w:val="50"/>
      <w:marBottom w:val="13"/>
      <w:divBdr>
        <w:top w:val="none" w:sz="0" w:space="0" w:color="auto"/>
        <w:left w:val="none" w:sz="0" w:space="0" w:color="auto"/>
        <w:bottom w:val="none" w:sz="0" w:space="0" w:color="auto"/>
        <w:right w:val="none" w:sz="0" w:space="0" w:color="auto"/>
      </w:divBdr>
      <w:divsChild>
        <w:div w:id="805469570">
          <w:marLeft w:val="0"/>
          <w:marRight w:val="0"/>
          <w:marTop w:val="0"/>
          <w:marBottom w:val="0"/>
          <w:divBdr>
            <w:top w:val="none" w:sz="0" w:space="0" w:color="auto"/>
            <w:left w:val="none" w:sz="0" w:space="0" w:color="auto"/>
            <w:bottom w:val="none" w:sz="0" w:space="0" w:color="auto"/>
            <w:right w:val="none" w:sz="0" w:space="0" w:color="auto"/>
          </w:divBdr>
        </w:div>
      </w:divsChild>
    </w:div>
    <w:div w:id="117143103">
      <w:bodyDiv w:val="1"/>
      <w:marLeft w:val="0"/>
      <w:marRight w:val="0"/>
      <w:marTop w:val="0"/>
      <w:marBottom w:val="0"/>
      <w:divBdr>
        <w:top w:val="none" w:sz="0" w:space="0" w:color="auto"/>
        <w:left w:val="none" w:sz="0" w:space="0" w:color="auto"/>
        <w:bottom w:val="none" w:sz="0" w:space="0" w:color="auto"/>
        <w:right w:val="none" w:sz="0" w:space="0" w:color="auto"/>
      </w:divBdr>
    </w:div>
    <w:div w:id="141848604">
      <w:bodyDiv w:val="1"/>
      <w:marLeft w:val="0"/>
      <w:marRight w:val="0"/>
      <w:marTop w:val="0"/>
      <w:marBottom w:val="0"/>
      <w:divBdr>
        <w:top w:val="none" w:sz="0" w:space="0" w:color="auto"/>
        <w:left w:val="none" w:sz="0" w:space="0" w:color="auto"/>
        <w:bottom w:val="none" w:sz="0" w:space="0" w:color="auto"/>
        <w:right w:val="none" w:sz="0" w:space="0" w:color="auto"/>
      </w:divBdr>
    </w:div>
    <w:div w:id="145097102">
      <w:bodyDiv w:val="1"/>
      <w:marLeft w:val="0"/>
      <w:marRight w:val="0"/>
      <w:marTop w:val="0"/>
      <w:marBottom w:val="0"/>
      <w:divBdr>
        <w:top w:val="none" w:sz="0" w:space="0" w:color="auto"/>
        <w:left w:val="none" w:sz="0" w:space="0" w:color="auto"/>
        <w:bottom w:val="none" w:sz="0" w:space="0" w:color="auto"/>
        <w:right w:val="none" w:sz="0" w:space="0" w:color="auto"/>
      </w:divBdr>
    </w:div>
    <w:div w:id="158737696">
      <w:bodyDiv w:val="1"/>
      <w:marLeft w:val="0"/>
      <w:marRight w:val="0"/>
      <w:marTop w:val="0"/>
      <w:marBottom w:val="0"/>
      <w:divBdr>
        <w:top w:val="none" w:sz="0" w:space="0" w:color="auto"/>
        <w:left w:val="none" w:sz="0" w:space="0" w:color="auto"/>
        <w:bottom w:val="none" w:sz="0" w:space="0" w:color="auto"/>
        <w:right w:val="none" w:sz="0" w:space="0" w:color="auto"/>
      </w:divBdr>
    </w:div>
    <w:div w:id="180097256">
      <w:bodyDiv w:val="1"/>
      <w:marLeft w:val="0"/>
      <w:marRight w:val="0"/>
      <w:marTop w:val="0"/>
      <w:marBottom w:val="0"/>
      <w:divBdr>
        <w:top w:val="none" w:sz="0" w:space="0" w:color="auto"/>
        <w:left w:val="none" w:sz="0" w:space="0" w:color="auto"/>
        <w:bottom w:val="none" w:sz="0" w:space="0" w:color="auto"/>
        <w:right w:val="none" w:sz="0" w:space="0" w:color="auto"/>
      </w:divBdr>
    </w:div>
    <w:div w:id="239364205">
      <w:bodyDiv w:val="1"/>
      <w:marLeft w:val="0"/>
      <w:marRight w:val="0"/>
      <w:marTop w:val="0"/>
      <w:marBottom w:val="0"/>
      <w:divBdr>
        <w:top w:val="none" w:sz="0" w:space="0" w:color="auto"/>
        <w:left w:val="none" w:sz="0" w:space="0" w:color="auto"/>
        <w:bottom w:val="none" w:sz="0" w:space="0" w:color="auto"/>
        <w:right w:val="none" w:sz="0" w:space="0" w:color="auto"/>
      </w:divBdr>
    </w:div>
    <w:div w:id="296881303">
      <w:bodyDiv w:val="1"/>
      <w:marLeft w:val="0"/>
      <w:marRight w:val="0"/>
      <w:marTop w:val="0"/>
      <w:marBottom w:val="0"/>
      <w:divBdr>
        <w:top w:val="none" w:sz="0" w:space="0" w:color="auto"/>
        <w:left w:val="none" w:sz="0" w:space="0" w:color="auto"/>
        <w:bottom w:val="none" w:sz="0" w:space="0" w:color="auto"/>
        <w:right w:val="none" w:sz="0" w:space="0" w:color="auto"/>
      </w:divBdr>
    </w:div>
    <w:div w:id="315190162">
      <w:bodyDiv w:val="1"/>
      <w:marLeft w:val="0"/>
      <w:marRight w:val="0"/>
      <w:marTop w:val="0"/>
      <w:marBottom w:val="0"/>
      <w:divBdr>
        <w:top w:val="none" w:sz="0" w:space="0" w:color="auto"/>
        <w:left w:val="none" w:sz="0" w:space="0" w:color="auto"/>
        <w:bottom w:val="none" w:sz="0" w:space="0" w:color="auto"/>
        <w:right w:val="none" w:sz="0" w:space="0" w:color="auto"/>
      </w:divBdr>
    </w:div>
    <w:div w:id="366181676">
      <w:bodyDiv w:val="1"/>
      <w:marLeft w:val="0"/>
      <w:marRight w:val="0"/>
      <w:marTop w:val="0"/>
      <w:marBottom w:val="0"/>
      <w:divBdr>
        <w:top w:val="none" w:sz="0" w:space="0" w:color="auto"/>
        <w:left w:val="none" w:sz="0" w:space="0" w:color="auto"/>
        <w:bottom w:val="none" w:sz="0" w:space="0" w:color="auto"/>
        <w:right w:val="none" w:sz="0" w:space="0" w:color="auto"/>
      </w:divBdr>
    </w:div>
    <w:div w:id="397557998">
      <w:bodyDiv w:val="1"/>
      <w:marLeft w:val="0"/>
      <w:marRight w:val="0"/>
      <w:marTop w:val="0"/>
      <w:marBottom w:val="0"/>
      <w:divBdr>
        <w:top w:val="none" w:sz="0" w:space="0" w:color="auto"/>
        <w:left w:val="none" w:sz="0" w:space="0" w:color="auto"/>
        <w:bottom w:val="none" w:sz="0" w:space="0" w:color="auto"/>
        <w:right w:val="none" w:sz="0" w:space="0" w:color="auto"/>
      </w:divBdr>
    </w:div>
    <w:div w:id="398746426">
      <w:bodyDiv w:val="1"/>
      <w:marLeft w:val="0"/>
      <w:marRight w:val="0"/>
      <w:marTop w:val="0"/>
      <w:marBottom w:val="0"/>
      <w:divBdr>
        <w:top w:val="none" w:sz="0" w:space="0" w:color="auto"/>
        <w:left w:val="none" w:sz="0" w:space="0" w:color="auto"/>
        <w:bottom w:val="none" w:sz="0" w:space="0" w:color="auto"/>
        <w:right w:val="none" w:sz="0" w:space="0" w:color="auto"/>
      </w:divBdr>
    </w:div>
    <w:div w:id="400491358">
      <w:bodyDiv w:val="1"/>
      <w:marLeft w:val="0"/>
      <w:marRight w:val="0"/>
      <w:marTop w:val="0"/>
      <w:marBottom w:val="0"/>
      <w:divBdr>
        <w:top w:val="none" w:sz="0" w:space="0" w:color="auto"/>
        <w:left w:val="none" w:sz="0" w:space="0" w:color="auto"/>
        <w:bottom w:val="none" w:sz="0" w:space="0" w:color="auto"/>
        <w:right w:val="none" w:sz="0" w:space="0" w:color="auto"/>
      </w:divBdr>
    </w:div>
    <w:div w:id="453212594">
      <w:bodyDiv w:val="1"/>
      <w:marLeft w:val="0"/>
      <w:marRight w:val="0"/>
      <w:marTop w:val="0"/>
      <w:marBottom w:val="0"/>
      <w:divBdr>
        <w:top w:val="none" w:sz="0" w:space="0" w:color="auto"/>
        <w:left w:val="none" w:sz="0" w:space="0" w:color="auto"/>
        <w:bottom w:val="none" w:sz="0" w:space="0" w:color="auto"/>
        <w:right w:val="none" w:sz="0" w:space="0" w:color="auto"/>
      </w:divBdr>
    </w:div>
    <w:div w:id="463626012">
      <w:bodyDiv w:val="1"/>
      <w:marLeft w:val="0"/>
      <w:marRight w:val="0"/>
      <w:marTop w:val="0"/>
      <w:marBottom w:val="0"/>
      <w:divBdr>
        <w:top w:val="none" w:sz="0" w:space="0" w:color="auto"/>
        <w:left w:val="none" w:sz="0" w:space="0" w:color="auto"/>
        <w:bottom w:val="none" w:sz="0" w:space="0" w:color="auto"/>
        <w:right w:val="none" w:sz="0" w:space="0" w:color="auto"/>
      </w:divBdr>
    </w:div>
    <w:div w:id="509608920">
      <w:bodyDiv w:val="1"/>
      <w:marLeft w:val="0"/>
      <w:marRight w:val="0"/>
      <w:marTop w:val="0"/>
      <w:marBottom w:val="0"/>
      <w:divBdr>
        <w:top w:val="none" w:sz="0" w:space="0" w:color="auto"/>
        <w:left w:val="none" w:sz="0" w:space="0" w:color="auto"/>
        <w:bottom w:val="none" w:sz="0" w:space="0" w:color="auto"/>
        <w:right w:val="none" w:sz="0" w:space="0" w:color="auto"/>
      </w:divBdr>
    </w:div>
    <w:div w:id="524639108">
      <w:bodyDiv w:val="1"/>
      <w:marLeft w:val="0"/>
      <w:marRight w:val="0"/>
      <w:marTop w:val="0"/>
      <w:marBottom w:val="0"/>
      <w:divBdr>
        <w:top w:val="none" w:sz="0" w:space="0" w:color="auto"/>
        <w:left w:val="none" w:sz="0" w:space="0" w:color="auto"/>
        <w:bottom w:val="none" w:sz="0" w:space="0" w:color="auto"/>
        <w:right w:val="none" w:sz="0" w:space="0" w:color="auto"/>
      </w:divBdr>
    </w:div>
    <w:div w:id="533154995">
      <w:bodyDiv w:val="1"/>
      <w:marLeft w:val="0"/>
      <w:marRight w:val="0"/>
      <w:marTop w:val="0"/>
      <w:marBottom w:val="0"/>
      <w:divBdr>
        <w:top w:val="none" w:sz="0" w:space="0" w:color="auto"/>
        <w:left w:val="none" w:sz="0" w:space="0" w:color="auto"/>
        <w:bottom w:val="none" w:sz="0" w:space="0" w:color="auto"/>
        <w:right w:val="none" w:sz="0" w:space="0" w:color="auto"/>
      </w:divBdr>
    </w:div>
    <w:div w:id="584188389">
      <w:bodyDiv w:val="1"/>
      <w:marLeft w:val="0"/>
      <w:marRight w:val="0"/>
      <w:marTop w:val="0"/>
      <w:marBottom w:val="0"/>
      <w:divBdr>
        <w:top w:val="none" w:sz="0" w:space="0" w:color="auto"/>
        <w:left w:val="none" w:sz="0" w:space="0" w:color="auto"/>
        <w:bottom w:val="none" w:sz="0" w:space="0" w:color="auto"/>
        <w:right w:val="none" w:sz="0" w:space="0" w:color="auto"/>
      </w:divBdr>
    </w:div>
    <w:div w:id="591012985">
      <w:bodyDiv w:val="1"/>
      <w:marLeft w:val="50"/>
      <w:marRight w:val="50"/>
      <w:marTop w:val="50"/>
      <w:marBottom w:val="13"/>
      <w:divBdr>
        <w:top w:val="none" w:sz="0" w:space="0" w:color="auto"/>
        <w:left w:val="none" w:sz="0" w:space="0" w:color="auto"/>
        <w:bottom w:val="none" w:sz="0" w:space="0" w:color="auto"/>
        <w:right w:val="none" w:sz="0" w:space="0" w:color="auto"/>
      </w:divBdr>
      <w:divsChild>
        <w:div w:id="77875276">
          <w:marLeft w:val="0"/>
          <w:marRight w:val="0"/>
          <w:marTop w:val="0"/>
          <w:marBottom w:val="0"/>
          <w:divBdr>
            <w:top w:val="none" w:sz="0" w:space="0" w:color="auto"/>
            <w:left w:val="none" w:sz="0" w:space="0" w:color="auto"/>
            <w:bottom w:val="none" w:sz="0" w:space="0" w:color="auto"/>
            <w:right w:val="none" w:sz="0" w:space="0" w:color="auto"/>
          </w:divBdr>
        </w:div>
      </w:divsChild>
    </w:div>
    <w:div w:id="612174796">
      <w:bodyDiv w:val="1"/>
      <w:marLeft w:val="0"/>
      <w:marRight w:val="0"/>
      <w:marTop w:val="0"/>
      <w:marBottom w:val="0"/>
      <w:divBdr>
        <w:top w:val="none" w:sz="0" w:space="0" w:color="auto"/>
        <w:left w:val="none" w:sz="0" w:space="0" w:color="auto"/>
        <w:bottom w:val="none" w:sz="0" w:space="0" w:color="auto"/>
        <w:right w:val="none" w:sz="0" w:space="0" w:color="auto"/>
      </w:divBdr>
    </w:div>
    <w:div w:id="631444495">
      <w:bodyDiv w:val="1"/>
      <w:marLeft w:val="0"/>
      <w:marRight w:val="0"/>
      <w:marTop w:val="0"/>
      <w:marBottom w:val="0"/>
      <w:divBdr>
        <w:top w:val="none" w:sz="0" w:space="0" w:color="auto"/>
        <w:left w:val="none" w:sz="0" w:space="0" w:color="auto"/>
        <w:bottom w:val="none" w:sz="0" w:space="0" w:color="auto"/>
        <w:right w:val="none" w:sz="0" w:space="0" w:color="auto"/>
      </w:divBdr>
    </w:div>
    <w:div w:id="664165118">
      <w:bodyDiv w:val="1"/>
      <w:marLeft w:val="0"/>
      <w:marRight w:val="0"/>
      <w:marTop w:val="0"/>
      <w:marBottom w:val="0"/>
      <w:divBdr>
        <w:top w:val="none" w:sz="0" w:space="0" w:color="auto"/>
        <w:left w:val="none" w:sz="0" w:space="0" w:color="auto"/>
        <w:bottom w:val="none" w:sz="0" w:space="0" w:color="auto"/>
        <w:right w:val="none" w:sz="0" w:space="0" w:color="auto"/>
      </w:divBdr>
    </w:div>
    <w:div w:id="711618883">
      <w:bodyDiv w:val="1"/>
      <w:marLeft w:val="0"/>
      <w:marRight w:val="0"/>
      <w:marTop w:val="0"/>
      <w:marBottom w:val="0"/>
      <w:divBdr>
        <w:top w:val="none" w:sz="0" w:space="0" w:color="auto"/>
        <w:left w:val="none" w:sz="0" w:space="0" w:color="auto"/>
        <w:bottom w:val="none" w:sz="0" w:space="0" w:color="auto"/>
        <w:right w:val="none" w:sz="0" w:space="0" w:color="auto"/>
      </w:divBdr>
      <w:divsChild>
        <w:div w:id="1408455062">
          <w:marLeft w:val="0"/>
          <w:marRight w:val="0"/>
          <w:marTop w:val="0"/>
          <w:marBottom w:val="0"/>
          <w:divBdr>
            <w:top w:val="none" w:sz="0" w:space="0" w:color="auto"/>
            <w:left w:val="none" w:sz="0" w:space="0" w:color="auto"/>
            <w:bottom w:val="none" w:sz="0" w:space="0" w:color="auto"/>
            <w:right w:val="none" w:sz="0" w:space="0" w:color="auto"/>
          </w:divBdr>
        </w:div>
        <w:div w:id="241523182">
          <w:marLeft w:val="0"/>
          <w:marRight w:val="0"/>
          <w:marTop w:val="0"/>
          <w:marBottom w:val="0"/>
          <w:divBdr>
            <w:top w:val="none" w:sz="0" w:space="0" w:color="auto"/>
            <w:left w:val="none" w:sz="0" w:space="0" w:color="auto"/>
            <w:bottom w:val="none" w:sz="0" w:space="0" w:color="auto"/>
            <w:right w:val="none" w:sz="0" w:space="0" w:color="auto"/>
          </w:divBdr>
        </w:div>
      </w:divsChild>
    </w:div>
    <w:div w:id="720060903">
      <w:bodyDiv w:val="1"/>
      <w:marLeft w:val="0"/>
      <w:marRight w:val="0"/>
      <w:marTop w:val="0"/>
      <w:marBottom w:val="0"/>
      <w:divBdr>
        <w:top w:val="none" w:sz="0" w:space="0" w:color="auto"/>
        <w:left w:val="none" w:sz="0" w:space="0" w:color="auto"/>
        <w:bottom w:val="none" w:sz="0" w:space="0" w:color="auto"/>
        <w:right w:val="none" w:sz="0" w:space="0" w:color="auto"/>
      </w:divBdr>
    </w:div>
    <w:div w:id="735666379">
      <w:bodyDiv w:val="1"/>
      <w:marLeft w:val="0"/>
      <w:marRight w:val="0"/>
      <w:marTop w:val="0"/>
      <w:marBottom w:val="0"/>
      <w:divBdr>
        <w:top w:val="none" w:sz="0" w:space="0" w:color="auto"/>
        <w:left w:val="none" w:sz="0" w:space="0" w:color="auto"/>
        <w:bottom w:val="none" w:sz="0" w:space="0" w:color="auto"/>
        <w:right w:val="none" w:sz="0" w:space="0" w:color="auto"/>
      </w:divBdr>
    </w:div>
    <w:div w:id="736056181">
      <w:bodyDiv w:val="1"/>
      <w:marLeft w:val="0"/>
      <w:marRight w:val="0"/>
      <w:marTop w:val="0"/>
      <w:marBottom w:val="0"/>
      <w:divBdr>
        <w:top w:val="none" w:sz="0" w:space="0" w:color="auto"/>
        <w:left w:val="none" w:sz="0" w:space="0" w:color="auto"/>
        <w:bottom w:val="none" w:sz="0" w:space="0" w:color="auto"/>
        <w:right w:val="none" w:sz="0" w:space="0" w:color="auto"/>
      </w:divBdr>
    </w:div>
    <w:div w:id="757946483">
      <w:bodyDiv w:val="1"/>
      <w:marLeft w:val="0"/>
      <w:marRight w:val="0"/>
      <w:marTop w:val="0"/>
      <w:marBottom w:val="0"/>
      <w:divBdr>
        <w:top w:val="none" w:sz="0" w:space="0" w:color="auto"/>
        <w:left w:val="none" w:sz="0" w:space="0" w:color="auto"/>
        <w:bottom w:val="none" w:sz="0" w:space="0" w:color="auto"/>
        <w:right w:val="none" w:sz="0" w:space="0" w:color="auto"/>
      </w:divBdr>
    </w:div>
    <w:div w:id="766270992">
      <w:bodyDiv w:val="1"/>
      <w:marLeft w:val="0"/>
      <w:marRight w:val="0"/>
      <w:marTop w:val="0"/>
      <w:marBottom w:val="0"/>
      <w:divBdr>
        <w:top w:val="none" w:sz="0" w:space="0" w:color="auto"/>
        <w:left w:val="none" w:sz="0" w:space="0" w:color="auto"/>
        <w:bottom w:val="none" w:sz="0" w:space="0" w:color="auto"/>
        <w:right w:val="none" w:sz="0" w:space="0" w:color="auto"/>
      </w:divBdr>
    </w:div>
    <w:div w:id="766313218">
      <w:bodyDiv w:val="1"/>
      <w:marLeft w:val="0"/>
      <w:marRight w:val="0"/>
      <w:marTop w:val="0"/>
      <w:marBottom w:val="0"/>
      <w:divBdr>
        <w:top w:val="none" w:sz="0" w:space="0" w:color="auto"/>
        <w:left w:val="none" w:sz="0" w:space="0" w:color="auto"/>
        <w:bottom w:val="none" w:sz="0" w:space="0" w:color="auto"/>
        <w:right w:val="none" w:sz="0" w:space="0" w:color="auto"/>
      </w:divBdr>
    </w:div>
    <w:div w:id="792748998">
      <w:bodyDiv w:val="1"/>
      <w:marLeft w:val="0"/>
      <w:marRight w:val="0"/>
      <w:marTop w:val="0"/>
      <w:marBottom w:val="0"/>
      <w:divBdr>
        <w:top w:val="none" w:sz="0" w:space="0" w:color="auto"/>
        <w:left w:val="none" w:sz="0" w:space="0" w:color="auto"/>
        <w:bottom w:val="none" w:sz="0" w:space="0" w:color="auto"/>
        <w:right w:val="none" w:sz="0" w:space="0" w:color="auto"/>
      </w:divBdr>
    </w:div>
    <w:div w:id="806553077">
      <w:bodyDiv w:val="1"/>
      <w:marLeft w:val="0"/>
      <w:marRight w:val="0"/>
      <w:marTop w:val="0"/>
      <w:marBottom w:val="0"/>
      <w:divBdr>
        <w:top w:val="none" w:sz="0" w:space="0" w:color="auto"/>
        <w:left w:val="none" w:sz="0" w:space="0" w:color="auto"/>
        <w:bottom w:val="none" w:sz="0" w:space="0" w:color="auto"/>
        <w:right w:val="none" w:sz="0" w:space="0" w:color="auto"/>
      </w:divBdr>
    </w:div>
    <w:div w:id="823397823">
      <w:bodyDiv w:val="1"/>
      <w:marLeft w:val="0"/>
      <w:marRight w:val="0"/>
      <w:marTop w:val="0"/>
      <w:marBottom w:val="0"/>
      <w:divBdr>
        <w:top w:val="none" w:sz="0" w:space="0" w:color="auto"/>
        <w:left w:val="none" w:sz="0" w:space="0" w:color="auto"/>
        <w:bottom w:val="none" w:sz="0" w:space="0" w:color="auto"/>
        <w:right w:val="none" w:sz="0" w:space="0" w:color="auto"/>
      </w:divBdr>
    </w:div>
    <w:div w:id="831406872">
      <w:bodyDiv w:val="1"/>
      <w:marLeft w:val="50"/>
      <w:marRight w:val="50"/>
      <w:marTop w:val="50"/>
      <w:marBottom w:val="13"/>
      <w:divBdr>
        <w:top w:val="none" w:sz="0" w:space="0" w:color="auto"/>
        <w:left w:val="none" w:sz="0" w:space="0" w:color="auto"/>
        <w:bottom w:val="none" w:sz="0" w:space="0" w:color="auto"/>
        <w:right w:val="none" w:sz="0" w:space="0" w:color="auto"/>
      </w:divBdr>
      <w:divsChild>
        <w:div w:id="465779357">
          <w:marLeft w:val="0"/>
          <w:marRight w:val="0"/>
          <w:marTop w:val="0"/>
          <w:marBottom w:val="0"/>
          <w:divBdr>
            <w:top w:val="none" w:sz="0" w:space="0" w:color="auto"/>
            <w:left w:val="none" w:sz="0" w:space="0" w:color="auto"/>
            <w:bottom w:val="none" w:sz="0" w:space="0" w:color="auto"/>
            <w:right w:val="none" w:sz="0" w:space="0" w:color="auto"/>
          </w:divBdr>
        </w:div>
      </w:divsChild>
    </w:div>
    <w:div w:id="846478615">
      <w:bodyDiv w:val="1"/>
      <w:marLeft w:val="0"/>
      <w:marRight w:val="0"/>
      <w:marTop w:val="0"/>
      <w:marBottom w:val="0"/>
      <w:divBdr>
        <w:top w:val="none" w:sz="0" w:space="0" w:color="auto"/>
        <w:left w:val="none" w:sz="0" w:space="0" w:color="auto"/>
        <w:bottom w:val="none" w:sz="0" w:space="0" w:color="auto"/>
        <w:right w:val="none" w:sz="0" w:space="0" w:color="auto"/>
      </w:divBdr>
    </w:div>
    <w:div w:id="847134354">
      <w:bodyDiv w:val="1"/>
      <w:marLeft w:val="46"/>
      <w:marRight w:val="46"/>
      <w:marTop w:val="46"/>
      <w:marBottom w:val="12"/>
      <w:divBdr>
        <w:top w:val="none" w:sz="0" w:space="0" w:color="auto"/>
        <w:left w:val="none" w:sz="0" w:space="0" w:color="auto"/>
        <w:bottom w:val="none" w:sz="0" w:space="0" w:color="auto"/>
        <w:right w:val="none" w:sz="0" w:space="0" w:color="auto"/>
      </w:divBdr>
      <w:divsChild>
        <w:div w:id="14187557">
          <w:marLeft w:val="0"/>
          <w:marRight w:val="0"/>
          <w:marTop w:val="0"/>
          <w:marBottom w:val="0"/>
          <w:divBdr>
            <w:top w:val="none" w:sz="0" w:space="0" w:color="auto"/>
            <w:left w:val="single" w:sz="4" w:space="4" w:color="050505"/>
            <w:bottom w:val="none" w:sz="0" w:space="0" w:color="auto"/>
            <w:right w:val="none" w:sz="0" w:space="0" w:color="auto"/>
          </w:divBdr>
          <w:divsChild>
            <w:div w:id="166697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6654">
      <w:bodyDiv w:val="1"/>
      <w:marLeft w:val="0"/>
      <w:marRight w:val="0"/>
      <w:marTop w:val="0"/>
      <w:marBottom w:val="0"/>
      <w:divBdr>
        <w:top w:val="none" w:sz="0" w:space="0" w:color="auto"/>
        <w:left w:val="none" w:sz="0" w:space="0" w:color="auto"/>
        <w:bottom w:val="none" w:sz="0" w:space="0" w:color="auto"/>
        <w:right w:val="none" w:sz="0" w:space="0" w:color="auto"/>
      </w:divBdr>
    </w:div>
    <w:div w:id="973679805">
      <w:bodyDiv w:val="1"/>
      <w:marLeft w:val="0"/>
      <w:marRight w:val="0"/>
      <w:marTop w:val="0"/>
      <w:marBottom w:val="0"/>
      <w:divBdr>
        <w:top w:val="none" w:sz="0" w:space="0" w:color="auto"/>
        <w:left w:val="none" w:sz="0" w:space="0" w:color="auto"/>
        <w:bottom w:val="none" w:sz="0" w:space="0" w:color="auto"/>
        <w:right w:val="none" w:sz="0" w:space="0" w:color="auto"/>
      </w:divBdr>
    </w:div>
    <w:div w:id="1018774266">
      <w:bodyDiv w:val="1"/>
      <w:marLeft w:val="46"/>
      <w:marRight w:val="46"/>
      <w:marTop w:val="46"/>
      <w:marBottom w:val="12"/>
      <w:divBdr>
        <w:top w:val="none" w:sz="0" w:space="0" w:color="auto"/>
        <w:left w:val="none" w:sz="0" w:space="0" w:color="auto"/>
        <w:bottom w:val="none" w:sz="0" w:space="0" w:color="auto"/>
        <w:right w:val="none" w:sz="0" w:space="0" w:color="auto"/>
      </w:divBdr>
      <w:divsChild>
        <w:div w:id="1377779378">
          <w:marLeft w:val="0"/>
          <w:marRight w:val="0"/>
          <w:marTop w:val="0"/>
          <w:marBottom w:val="0"/>
          <w:divBdr>
            <w:top w:val="none" w:sz="0" w:space="0" w:color="auto"/>
            <w:left w:val="single" w:sz="4" w:space="4" w:color="050505"/>
            <w:bottom w:val="none" w:sz="0" w:space="0" w:color="auto"/>
            <w:right w:val="none" w:sz="0" w:space="0" w:color="auto"/>
          </w:divBdr>
          <w:divsChild>
            <w:div w:id="66744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26210">
      <w:bodyDiv w:val="1"/>
      <w:marLeft w:val="0"/>
      <w:marRight w:val="0"/>
      <w:marTop w:val="0"/>
      <w:marBottom w:val="0"/>
      <w:divBdr>
        <w:top w:val="none" w:sz="0" w:space="0" w:color="auto"/>
        <w:left w:val="none" w:sz="0" w:space="0" w:color="auto"/>
        <w:bottom w:val="none" w:sz="0" w:space="0" w:color="auto"/>
        <w:right w:val="none" w:sz="0" w:space="0" w:color="auto"/>
      </w:divBdr>
    </w:div>
    <w:div w:id="1077820584">
      <w:bodyDiv w:val="1"/>
      <w:marLeft w:val="0"/>
      <w:marRight w:val="0"/>
      <w:marTop w:val="0"/>
      <w:marBottom w:val="0"/>
      <w:divBdr>
        <w:top w:val="none" w:sz="0" w:space="0" w:color="auto"/>
        <w:left w:val="none" w:sz="0" w:space="0" w:color="auto"/>
        <w:bottom w:val="none" w:sz="0" w:space="0" w:color="auto"/>
        <w:right w:val="none" w:sz="0" w:space="0" w:color="auto"/>
      </w:divBdr>
    </w:div>
    <w:div w:id="1084379720">
      <w:bodyDiv w:val="1"/>
      <w:marLeft w:val="0"/>
      <w:marRight w:val="0"/>
      <w:marTop w:val="0"/>
      <w:marBottom w:val="0"/>
      <w:divBdr>
        <w:top w:val="none" w:sz="0" w:space="0" w:color="auto"/>
        <w:left w:val="none" w:sz="0" w:space="0" w:color="auto"/>
        <w:bottom w:val="none" w:sz="0" w:space="0" w:color="auto"/>
        <w:right w:val="none" w:sz="0" w:space="0" w:color="auto"/>
      </w:divBdr>
    </w:div>
    <w:div w:id="1106850203">
      <w:bodyDiv w:val="1"/>
      <w:marLeft w:val="0"/>
      <w:marRight w:val="0"/>
      <w:marTop w:val="0"/>
      <w:marBottom w:val="0"/>
      <w:divBdr>
        <w:top w:val="none" w:sz="0" w:space="0" w:color="auto"/>
        <w:left w:val="none" w:sz="0" w:space="0" w:color="auto"/>
        <w:bottom w:val="none" w:sz="0" w:space="0" w:color="auto"/>
        <w:right w:val="none" w:sz="0" w:space="0" w:color="auto"/>
      </w:divBdr>
    </w:div>
    <w:div w:id="1151017433">
      <w:bodyDiv w:val="1"/>
      <w:marLeft w:val="0"/>
      <w:marRight w:val="0"/>
      <w:marTop w:val="0"/>
      <w:marBottom w:val="0"/>
      <w:divBdr>
        <w:top w:val="none" w:sz="0" w:space="0" w:color="auto"/>
        <w:left w:val="none" w:sz="0" w:space="0" w:color="auto"/>
        <w:bottom w:val="none" w:sz="0" w:space="0" w:color="auto"/>
        <w:right w:val="none" w:sz="0" w:space="0" w:color="auto"/>
      </w:divBdr>
    </w:div>
    <w:div w:id="1194609194">
      <w:bodyDiv w:val="1"/>
      <w:marLeft w:val="0"/>
      <w:marRight w:val="0"/>
      <w:marTop w:val="0"/>
      <w:marBottom w:val="0"/>
      <w:divBdr>
        <w:top w:val="none" w:sz="0" w:space="0" w:color="auto"/>
        <w:left w:val="none" w:sz="0" w:space="0" w:color="auto"/>
        <w:bottom w:val="none" w:sz="0" w:space="0" w:color="auto"/>
        <w:right w:val="none" w:sz="0" w:space="0" w:color="auto"/>
      </w:divBdr>
    </w:div>
    <w:div w:id="1208301257">
      <w:bodyDiv w:val="1"/>
      <w:marLeft w:val="0"/>
      <w:marRight w:val="0"/>
      <w:marTop w:val="0"/>
      <w:marBottom w:val="0"/>
      <w:divBdr>
        <w:top w:val="none" w:sz="0" w:space="0" w:color="auto"/>
        <w:left w:val="none" w:sz="0" w:space="0" w:color="auto"/>
        <w:bottom w:val="none" w:sz="0" w:space="0" w:color="auto"/>
        <w:right w:val="none" w:sz="0" w:space="0" w:color="auto"/>
      </w:divBdr>
    </w:div>
    <w:div w:id="1229851178">
      <w:bodyDiv w:val="1"/>
      <w:marLeft w:val="0"/>
      <w:marRight w:val="0"/>
      <w:marTop w:val="0"/>
      <w:marBottom w:val="0"/>
      <w:divBdr>
        <w:top w:val="none" w:sz="0" w:space="0" w:color="auto"/>
        <w:left w:val="none" w:sz="0" w:space="0" w:color="auto"/>
        <w:bottom w:val="none" w:sz="0" w:space="0" w:color="auto"/>
        <w:right w:val="none" w:sz="0" w:space="0" w:color="auto"/>
      </w:divBdr>
    </w:div>
    <w:div w:id="1239094058">
      <w:bodyDiv w:val="1"/>
      <w:marLeft w:val="0"/>
      <w:marRight w:val="0"/>
      <w:marTop w:val="0"/>
      <w:marBottom w:val="0"/>
      <w:divBdr>
        <w:top w:val="none" w:sz="0" w:space="0" w:color="auto"/>
        <w:left w:val="none" w:sz="0" w:space="0" w:color="auto"/>
        <w:bottom w:val="none" w:sz="0" w:space="0" w:color="auto"/>
        <w:right w:val="none" w:sz="0" w:space="0" w:color="auto"/>
      </w:divBdr>
    </w:div>
    <w:div w:id="1289118135">
      <w:bodyDiv w:val="1"/>
      <w:marLeft w:val="0"/>
      <w:marRight w:val="0"/>
      <w:marTop w:val="0"/>
      <w:marBottom w:val="0"/>
      <w:divBdr>
        <w:top w:val="none" w:sz="0" w:space="0" w:color="auto"/>
        <w:left w:val="none" w:sz="0" w:space="0" w:color="auto"/>
        <w:bottom w:val="none" w:sz="0" w:space="0" w:color="auto"/>
        <w:right w:val="none" w:sz="0" w:space="0" w:color="auto"/>
      </w:divBdr>
    </w:div>
    <w:div w:id="1325013403">
      <w:bodyDiv w:val="1"/>
      <w:marLeft w:val="46"/>
      <w:marRight w:val="46"/>
      <w:marTop w:val="46"/>
      <w:marBottom w:val="12"/>
      <w:divBdr>
        <w:top w:val="none" w:sz="0" w:space="0" w:color="auto"/>
        <w:left w:val="none" w:sz="0" w:space="0" w:color="auto"/>
        <w:bottom w:val="none" w:sz="0" w:space="0" w:color="auto"/>
        <w:right w:val="none" w:sz="0" w:space="0" w:color="auto"/>
      </w:divBdr>
      <w:divsChild>
        <w:div w:id="544945978">
          <w:marLeft w:val="0"/>
          <w:marRight w:val="0"/>
          <w:marTop w:val="0"/>
          <w:marBottom w:val="0"/>
          <w:divBdr>
            <w:top w:val="none" w:sz="0" w:space="0" w:color="auto"/>
            <w:left w:val="single" w:sz="4" w:space="4" w:color="050505"/>
            <w:bottom w:val="none" w:sz="0" w:space="0" w:color="auto"/>
            <w:right w:val="none" w:sz="0" w:space="0" w:color="auto"/>
          </w:divBdr>
          <w:divsChild>
            <w:div w:id="17989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0573">
      <w:bodyDiv w:val="1"/>
      <w:marLeft w:val="60"/>
      <w:marRight w:val="60"/>
      <w:marTop w:val="60"/>
      <w:marBottom w:val="15"/>
      <w:divBdr>
        <w:top w:val="none" w:sz="0" w:space="0" w:color="auto"/>
        <w:left w:val="none" w:sz="0" w:space="0" w:color="auto"/>
        <w:bottom w:val="none" w:sz="0" w:space="0" w:color="auto"/>
        <w:right w:val="none" w:sz="0" w:space="0" w:color="auto"/>
      </w:divBdr>
      <w:divsChild>
        <w:div w:id="213587358">
          <w:marLeft w:val="0"/>
          <w:marRight w:val="0"/>
          <w:marTop w:val="0"/>
          <w:marBottom w:val="0"/>
          <w:divBdr>
            <w:top w:val="none" w:sz="0" w:space="0" w:color="auto"/>
            <w:left w:val="none" w:sz="0" w:space="0" w:color="auto"/>
            <w:bottom w:val="none" w:sz="0" w:space="0" w:color="auto"/>
            <w:right w:val="none" w:sz="0" w:space="0" w:color="auto"/>
          </w:divBdr>
        </w:div>
      </w:divsChild>
    </w:div>
    <w:div w:id="1398432691">
      <w:bodyDiv w:val="1"/>
      <w:marLeft w:val="0"/>
      <w:marRight w:val="0"/>
      <w:marTop w:val="0"/>
      <w:marBottom w:val="0"/>
      <w:divBdr>
        <w:top w:val="none" w:sz="0" w:space="0" w:color="auto"/>
        <w:left w:val="none" w:sz="0" w:space="0" w:color="auto"/>
        <w:bottom w:val="none" w:sz="0" w:space="0" w:color="auto"/>
        <w:right w:val="none" w:sz="0" w:space="0" w:color="auto"/>
      </w:divBdr>
    </w:div>
    <w:div w:id="1406220069">
      <w:bodyDiv w:val="1"/>
      <w:marLeft w:val="50"/>
      <w:marRight w:val="50"/>
      <w:marTop w:val="50"/>
      <w:marBottom w:val="13"/>
      <w:divBdr>
        <w:top w:val="none" w:sz="0" w:space="0" w:color="auto"/>
        <w:left w:val="none" w:sz="0" w:space="0" w:color="auto"/>
        <w:bottom w:val="none" w:sz="0" w:space="0" w:color="auto"/>
        <w:right w:val="none" w:sz="0" w:space="0" w:color="auto"/>
      </w:divBdr>
      <w:divsChild>
        <w:div w:id="1787189800">
          <w:marLeft w:val="0"/>
          <w:marRight w:val="0"/>
          <w:marTop w:val="0"/>
          <w:marBottom w:val="0"/>
          <w:divBdr>
            <w:top w:val="none" w:sz="0" w:space="0" w:color="auto"/>
            <w:left w:val="none" w:sz="0" w:space="0" w:color="auto"/>
            <w:bottom w:val="none" w:sz="0" w:space="0" w:color="auto"/>
            <w:right w:val="none" w:sz="0" w:space="0" w:color="auto"/>
          </w:divBdr>
        </w:div>
      </w:divsChild>
    </w:div>
    <w:div w:id="1443841562">
      <w:bodyDiv w:val="1"/>
      <w:marLeft w:val="0"/>
      <w:marRight w:val="0"/>
      <w:marTop w:val="0"/>
      <w:marBottom w:val="0"/>
      <w:divBdr>
        <w:top w:val="none" w:sz="0" w:space="0" w:color="auto"/>
        <w:left w:val="none" w:sz="0" w:space="0" w:color="auto"/>
        <w:bottom w:val="none" w:sz="0" w:space="0" w:color="auto"/>
        <w:right w:val="none" w:sz="0" w:space="0" w:color="auto"/>
      </w:divBdr>
    </w:div>
    <w:div w:id="1465583689">
      <w:bodyDiv w:val="1"/>
      <w:marLeft w:val="0"/>
      <w:marRight w:val="0"/>
      <w:marTop w:val="0"/>
      <w:marBottom w:val="0"/>
      <w:divBdr>
        <w:top w:val="none" w:sz="0" w:space="0" w:color="auto"/>
        <w:left w:val="none" w:sz="0" w:space="0" w:color="auto"/>
        <w:bottom w:val="none" w:sz="0" w:space="0" w:color="auto"/>
        <w:right w:val="none" w:sz="0" w:space="0" w:color="auto"/>
      </w:divBdr>
    </w:div>
    <w:div w:id="1486626083">
      <w:bodyDiv w:val="1"/>
      <w:marLeft w:val="0"/>
      <w:marRight w:val="0"/>
      <w:marTop w:val="0"/>
      <w:marBottom w:val="0"/>
      <w:divBdr>
        <w:top w:val="none" w:sz="0" w:space="0" w:color="auto"/>
        <w:left w:val="none" w:sz="0" w:space="0" w:color="auto"/>
        <w:bottom w:val="none" w:sz="0" w:space="0" w:color="auto"/>
        <w:right w:val="none" w:sz="0" w:space="0" w:color="auto"/>
      </w:divBdr>
    </w:div>
    <w:div w:id="1531526680">
      <w:bodyDiv w:val="1"/>
      <w:marLeft w:val="0"/>
      <w:marRight w:val="0"/>
      <w:marTop w:val="0"/>
      <w:marBottom w:val="0"/>
      <w:divBdr>
        <w:top w:val="none" w:sz="0" w:space="0" w:color="auto"/>
        <w:left w:val="none" w:sz="0" w:space="0" w:color="auto"/>
        <w:bottom w:val="none" w:sz="0" w:space="0" w:color="auto"/>
        <w:right w:val="none" w:sz="0" w:space="0" w:color="auto"/>
      </w:divBdr>
    </w:div>
    <w:div w:id="1557932088">
      <w:bodyDiv w:val="1"/>
      <w:marLeft w:val="0"/>
      <w:marRight w:val="0"/>
      <w:marTop w:val="0"/>
      <w:marBottom w:val="0"/>
      <w:divBdr>
        <w:top w:val="none" w:sz="0" w:space="0" w:color="auto"/>
        <w:left w:val="none" w:sz="0" w:space="0" w:color="auto"/>
        <w:bottom w:val="none" w:sz="0" w:space="0" w:color="auto"/>
        <w:right w:val="none" w:sz="0" w:space="0" w:color="auto"/>
      </w:divBdr>
    </w:div>
    <w:div w:id="1593854983">
      <w:bodyDiv w:val="1"/>
      <w:marLeft w:val="50"/>
      <w:marRight w:val="50"/>
      <w:marTop w:val="50"/>
      <w:marBottom w:val="13"/>
      <w:divBdr>
        <w:top w:val="none" w:sz="0" w:space="0" w:color="auto"/>
        <w:left w:val="none" w:sz="0" w:space="0" w:color="auto"/>
        <w:bottom w:val="none" w:sz="0" w:space="0" w:color="auto"/>
        <w:right w:val="none" w:sz="0" w:space="0" w:color="auto"/>
      </w:divBdr>
      <w:divsChild>
        <w:div w:id="1231504011">
          <w:marLeft w:val="0"/>
          <w:marRight w:val="0"/>
          <w:marTop w:val="0"/>
          <w:marBottom w:val="0"/>
          <w:divBdr>
            <w:top w:val="none" w:sz="0" w:space="0" w:color="auto"/>
            <w:left w:val="none" w:sz="0" w:space="0" w:color="auto"/>
            <w:bottom w:val="none" w:sz="0" w:space="0" w:color="auto"/>
            <w:right w:val="none" w:sz="0" w:space="0" w:color="auto"/>
          </w:divBdr>
        </w:div>
      </w:divsChild>
    </w:div>
    <w:div w:id="1612349377">
      <w:bodyDiv w:val="1"/>
      <w:marLeft w:val="0"/>
      <w:marRight w:val="0"/>
      <w:marTop w:val="0"/>
      <w:marBottom w:val="0"/>
      <w:divBdr>
        <w:top w:val="none" w:sz="0" w:space="0" w:color="auto"/>
        <w:left w:val="none" w:sz="0" w:space="0" w:color="auto"/>
        <w:bottom w:val="none" w:sz="0" w:space="0" w:color="auto"/>
        <w:right w:val="none" w:sz="0" w:space="0" w:color="auto"/>
      </w:divBdr>
    </w:div>
    <w:div w:id="1626814105">
      <w:bodyDiv w:val="1"/>
      <w:marLeft w:val="0"/>
      <w:marRight w:val="0"/>
      <w:marTop w:val="0"/>
      <w:marBottom w:val="0"/>
      <w:divBdr>
        <w:top w:val="none" w:sz="0" w:space="0" w:color="auto"/>
        <w:left w:val="none" w:sz="0" w:space="0" w:color="auto"/>
        <w:bottom w:val="none" w:sz="0" w:space="0" w:color="auto"/>
        <w:right w:val="none" w:sz="0" w:space="0" w:color="auto"/>
      </w:divBdr>
    </w:div>
    <w:div w:id="1636107213">
      <w:bodyDiv w:val="1"/>
      <w:marLeft w:val="0"/>
      <w:marRight w:val="0"/>
      <w:marTop w:val="0"/>
      <w:marBottom w:val="0"/>
      <w:divBdr>
        <w:top w:val="none" w:sz="0" w:space="0" w:color="auto"/>
        <w:left w:val="none" w:sz="0" w:space="0" w:color="auto"/>
        <w:bottom w:val="none" w:sz="0" w:space="0" w:color="auto"/>
        <w:right w:val="none" w:sz="0" w:space="0" w:color="auto"/>
      </w:divBdr>
    </w:div>
    <w:div w:id="1690909699">
      <w:bodyDiv w:val="1"/>
      <w:marLeft w:val="0"/>
      <w:marRight w:val="0"/>
      <w:marTop w:val="0"/>
      <w:marBottom w:val="0"/>
      <w:divBdr>
        <w:top w:val="none" w:sz="0" w:space="0" w:color="auto"/>
        <w:left w:val="none" w:sz="0" w:space="0" w:color="auto"/>
        <w:bottom w:val="none" w:sz="0" w:space="0" w:color="auto"/>
        <w:right w:val="none" w:sz="0" w:space="0" w:color="auto"/>
      </w:divBdr>
    </w:div>
    <w:div w:id="1702705311">
      <w:bodyDiv w:val="1"/>
      <w:marLeft w:val="0"/>
      <w:marRight w:val="0"/>
      <w:marTop w:val="0"/>
      <w:marBottom w:val="0"/>
      <w:divBdr>
        <w:top w:val="none" w:sz="0" w:space="0" w:color="auto"/>
        <w:left w:val="none" w:sz="0" w:space="0" w:color="auto"/>
        <w:bottom w:val="none" w:sz="0" w:space="0" w:color="auto"/>
        <w:right w:val="none" w:sz="0" w:space="0" w:color="auto"/>
      </w:divBdr>
    </w:div>
    <w:div w:id="1708675664">
      <w:bodyDiv w:val="1"/>
      <w:marLeft w:val="0"/>
      <w:marRight w:val="0"/>
      <w:marTop w:val="0"/>
      <w:marBottom w:val="0"/>
      <w:divBdr>
        <w:top w:val="none" w:sz="0" w:space="0" w:color="auto"/>
        <w:left w:val="none" w:sz="0" w:space="0" w:color="auto"/>
        <w:bottom w:val="none" w:sz="0" w:space="0" w:color="auto"/>
        <w:right w:val="none" w:sz="0" w:space="0" w:color="auto"/>
      </w:divBdr>
    </w:div>
    <w:div w:id="1737582682">
      <w:bodyDiv w:val="1"/>
      <w:marLeft w:val="0"/>
      <w:marRight w:val="0"/>
      <w:marTop w:val="0"/>
      <w:marBottom w:val="0"/>
      <w:divBdr>
        <w:top w:val="none" w:sz="0" w:space="0" w:color="auto"/>
        <w:left w:val="none" w:sz="0" w:space="0" w:color="auto"/>
        <w:bottom w:val="none" w:sz="0" w:space="0" w:color="auto"/>
        <w:right w:val="none" w:sz="0" w:space="0" w:color="auto"/>
      </w:divBdr>
    </w:div>
    <w:div w:id="1792746688">
      <w:bodyDiv w:val="1"/>
      <w:marLeft w:val="0"/>
      <w:marRight w:val="0"/>
      <w:marTop w:val="0"/>
      <w:marBottom w:val="0"/>
      <w:divBdr>
        <w:top w:val="none" w:sz="0" w:space="0" w:color="auto"/>
        <w:left w:val="none" w:sz="0" w:space="0" w:color="auto"/>
        <w:bottom w:val="none" w:sz="0" w:space="0" w:color="auto"/>
        <w:right w:val="none" w:sz="0" w:space="0" w:color="auto"/>
      </w:divBdr>
    </w:div>
    <w:div w:id="1798916580">
      <w:bodyDiv w:val="1"/>
      <w:marLeft w:val="0"/>
      <w:marRight w:val="0"/>
      <w:marTop w:val="0"/>
      <w:marBottom w:val="0"/>
      <w:divBdr>
        <w:top w:val="none" w:sz="0" w:space="0" w:color="auto"/>
        <w:left w:val="none" w:sz="0" w:space="0" w:color="auto"/>
        <w:bottom w:val="none" w:sz="0" w:space="0" w:color="auto"/>
        <w:right w:val="none" w:sz="0" w:space="0" w:color="auto"/>
      </w:divBdr>
    </w:div>
    <w:div w:id="1819415574">
      <w:bodyDiv w:val="1"/>
      <w:marLeft w:val="0"/>
      <w:marRight w:val="0"/>
      <w:marTop w:val="0"/>
      <w:marBottom w:val="0"/>
      <w:divBdr>
        <w:top w:val="none" w:sz="0" w:space="0" w:color="auto"/>
        <w:left w:val="none" w:sz="0" w:space="0" w:color="auto"/>
        <w:bottom w:val="none" w:sz="0" w:space="0" w:color="auto"/>
        <w:right w:val="none" w:sz="0" w:space="0" w:color="auto"/>
      </w:divBdr>
    </w:div>
    <w:div w:id="1836535474">
      <w:bodyDiv w:val="1"/>
      <w:marLeft w:val="0"/>
      <w:marRight w:val="0"/>
      <w:marTop w:val="0"/>
      <w:marBottom w:val="0"/>
      <w:divBdr>
        <w:top w:val="none" w:sz="0" w:space="0" w:color="auto"/>
        <w:left w:val="none" w:sz="0" w:space="0" w:color="auto"/>
        <w:bottom w:val="none" w:sz="0" w:space="0" w:color="auto"/>
        <w:right w:val="none" w:sz="0" w:space="0" w:color="auto"/>
      </w:divBdr>
    </w:div>
    <w:div w:id="1901943431">
      <w:bodyDiv w:val="1"/>
      <w:marLeft w:val="0"/>
      <w:marRight w:val="0"/>
      <w:marTop w:val="0"/>
      <w:marBottom w:val="0"/>
      <w:divBdr>
        <w:top w:val="none" w:sz="0" w:space="0" w:color="auto"/>
        <w:left w:val="none" w:sz="0" w:space="0" w:color="auto"/>
        <w:bottom w:val="none" w:sz="0" w:space="0" w:color="auto"/>
        <w:right w:val="none" w:sz="0" w:space="0" w:color="auto"/>
      </w:divBdr>
    </w:div>
    <w:div w:id="1994527857">
      <w:bodyDiv w:val="1"/>
      <w:marLeft w:val="0"/>
      <w:marRight w:val="0"/>
      <w:marTop w:val="0"/>
      <w:marBottom w:val="0"/>
      <w:divBdr>
        <w:top w:val="none" w:sz="0" w:space="0" w:color="auto"/>
        <w:left w:val="none" w:sz="0" w:space="0" w:color="auto"/>
        <w:bottom w:val="none" w:sz="0" w:space="0" w:color="auto"/>
        <w:right w:val="none" w:sz="0" w:space="0" w:color="auto"/>
      </w:divBdr>
    </w:div>
    <w:div w:id="2016877596">
      <w:bodyDiv w:val="1"/>
      <w:marLeft w:val="50"/>
      <w:marRight w:val="50"/>
      <w:marTop w:val="50"/>
      <w:marBottom w:val="13"/>
      <w:divBdr>
        <w:top w:val="none" w:sz="0" w:space="0" w:color="auto"/>
        <w:left w:val="none" w:sz="0" w:space="0" w:color="auto"/>
        <w:bottom w:val="none" w:sz="0" w:space="0" w:color="auto"/>
        <w:right w:val="none" w:sz="0" w:space="0" w:color="auto"/>
      </w:divBdr>
      <w:divsChild>
        <w:div w:id="676731545">
          <w:marLeft w:val="0"/>
          <w:marRight w:val="0"/>
          <w:marTop w:val="0"/>
          <w:marBottom w:val="0"/>
          <w:divBdr>
            <w:top w:val="none" w:sz="0" w:space="0" w:color="auto"/>
            <w:left w:val="none" w:sz="0" w:space="0" w:color="auto"/>
            <w:bottom w:val="none" w:sz="0" w:space="0" w:color="auto"/>
            <w:right w:val="none" w:sz="0" w:space="0" w:color="auto"/>
          </w:divBdr>
        </w:div>
      </w:divsChild>
    </w:div>
    <w:div w:id="206721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tate.nj.us/transportation/eng/elec/ITS/requests.shtm" TargetMode="External"/><Relationship Id="rId117" Type="http://schemas.openxmlformats.org/officeDocument/2006/relationships/hyperlink" Target="https://nj.gov/labor/forms_pdfs/equalpayact/MW-562withoutfein.pdf" TargetMode="External"/><Relationship Id="rId21" Type="http://schemas.openxmlformats.org/officeDocument/2006/relationships/hyperlink" Target="http://www.state.nj.us/transportation/eng/specs/SP/doc/EEOSpecialProvisionsState.rtf" TargetMode="External"/><Relationship Id="rId42" Type="http://schemas.openxmlformats.org/officeDocument/2006/relationships/footer" Target="footer3.xml"/><Relationship Id="rId47" Type="http://schemas.openxmlformats.org/officeDocument/2006/relationships/footer" Target="footer5.xml"/><Relationship Id="rId63" Type="http://schemas.openxmlformats.org/officeDocument/2006/relationships/hyperlink" Target="http://careerconnections.nj.gov/careerconnections/for_businesses.shtml" TargetMode="External"/><Relationship Id="rId68" Type="http://schemas.openxmlformats.org/officeDocument/2006/relationships/header" Target="header19.xml"/><Relationship Id="rId84" Type="http://schemas.openxmlformats.org/officeDocument/2006/relationships/footer" Target="footer14.xml"/><Relationship Id="rId89" Type="http://schemas.openxmlformats.org/officeDocument/2006/relationships/header" Target="header30.xml"/><Relationship Id="rId112" Type="http://schemas.openxmlformats.org/officeDocument/2006/relationships/header" Target="header40.xml"/><Relationship Id="rId16" Type="http://schemas.openxmlformats.org/officeDocument/2006/relationships/hyperlink" Target="mailto:cr.contcompl@dot.nj.gov" TargetMode="External"/><Relationship Id="rId107" Type="http://schemas.openxmlformats.org/officeDocument/2006/relationships/hyperlink" Target="https://www.nj.gov/treasury/contract_compliance/documents/pdf/PBS-Introduction-Page.pdf" TargetMode="External"/><Relationship Id="rId11" Type="http://schemas.openxmlformats.org/officeDocument/2006/relationships/hyperlink" Target="https://sam.gov/search/?index=dbra&amp;page=1&amp;pageSize=25&amp;sort=-modifiedDate&amp;sfm%5Bstatus%5D%5Bis_active%5D=true&amp;sfm%5BsimpleSearch%5D%5BkeywordRadio%5D=ALL" TargetMode="External"/><Relationship Id="rId32" Type="http://schemas.openxmlformats.org/officeDocument/2006/relationships/hyperlink" Target="mailto:RQSpecSupport@dot.state.nj.us" TargetMode="External"/><Relationship Id="rId37" Type="http://schemas.openxmlformats.org/officeDocument/2006/relationships/footer" Target="footer1.xml"/><Relationship Id="rId53" Type="http://schemas.openxmlformats.org/officeDocument/2006/relationships/header" Target="header9.xml"/><Relationship Id="rId58" Type="http://schemas.openxmlformats.org/officeDocument/2006/relationships/header" Target="header12.xml"/><Relationship Id="rId74" Type="http://schemas.openxmlformats.org/officeDocument/2006/relationships/header" Target="header22.xml"/><Relationship Id="rId79" Type="http://schemas.openxmlformats.org/officeDocument/2006/relationships/header" Target="header25.xml"/><Relationship Id="rId102" Type="http://schemas.openxmlformats.org/officeDocument/2006/relationships/hyperlink" Target="http://careerconnections.nj.gov/careerconnections/for_businesses.shtml" TargetMode="External"/><Relationship Id="rId123" Type="http://schemas.openxmlformats.org/officeDocument/2006/relationships/header" Target="header47.xml"/><Relationship Id="rId5" Type="http://schemas.openxmlformats.org/officeDocument/2006/relationships/numbering" Target="numbering.xml"/><Relationship Id="rId90" Type="http://schemas.openxmlformats.org/officeDocument/2006/relationships/header" Target="header31.xml"/><Relationship Id="rId95" Type="http://schemas.openxmlformats.org/officeDocument/2006/relationships/header" Target="header32.xml"/><Relationship Id="rId22" Type="http://schemas.openxmlformats.org/officeDocument/2006/relationships/hyperlink" Target="http://www.state.nj.us/transportation/eng/specs/SP/doc/PayrollRequirements.rtf" TargetMode="External"/><Relationship Id="rId27" Type="http://schemas.openxmlformats.org/officeDocument/2006/relationships/hyperlink" Target="http://www.state.nj.us/transportation/eng/elec/ITS/access.shtm" TargetMode="External"/><Relationship Id="rId43" Type="http://schemas.openxmlformats.org/officeDocument/2006/relationships/hyperlink" Target="http://www.state.nj.us/transportation/business/civilrights/pdf/ESBEDirectory.pdf" TargetMode="External"/><Relationship Id="rId48" Type="http://schemas.openxmlformats.org/officeDocument/2006/relationships/header" Target="header6.xml"/><Relationship Id="rId64" Type="http://schemas.openxmlformats.org/officeDocument/2006/relationships/header" Target="header16.xml"/><Relationship Id="rId69" Type="http://schemas.openxmlformats.org/officeDocument/2006/relationships/header" Target="header20.xml"/><Relationship Id="rId113" Type="http://schemas.openxmlformats.org/officeDocument/2006/relationships/header" Target="header41.xml"/><Relationship Id="rId118" Type="http://schemas.openxmlformats.org/officeDocument/2006/relationships/header" Target="header43.xml"/><Relationship Id="rId80" Type="http://schemas.openxmlformats.org/officeDocument/2006/relationships/hyperlink" Target="http://www.fhwa.dot.gov/eforms/" TargetMode="External"/><Relationship Id="rId85" Type="http://schemas.openxmlformats.org/officeDocument/2006/relationships/header" Target="header27.xml"/><Relationship Id="rId12" Type="http://schemas.openxmlformats.org/officeDocument/2006/relationships/hyperlink" Target="https://www.nj.gov/labor/wagehour/wagerate/prevailing_wage_determinations.html" TargetMode="External"/><Relationship Id="rId17" Type="http://schemas.openxmlformats.org/officeDocument/2006/relationships/hyperlink" Target="https://www.nj.gov/labor/wagehour/wagerate/prevailing_wage_determinations.html" TargetMode="External"/><Relationship Id="rId33" Type="http://schemas.openxmlformats.org/officeDocument/2006/relationships/hyperlink" Target="mailto:RQSpecSupport@dot.state.nj.us" TargetMode="External"/><Relationship Id="rId38" Type="http://schemas.openxmlformats.org/officeDocument/2006/relationships/header" Target="header2.xml"/><Relationship Id="rId59" Type="http://schemas.openxmlformats.org/officeDocument/2006/relationships/header" Target="header13.xml"/><Relationship Id="rId103" Type="http://schemas.openxmlformats.org/officeDocument/2006/relationships/header" Target="header34.xml"/><Relationship Id="rId108" Type="http://schemas.openxmlformats.org/officeDocument/2006/relationships/header" Target="header37.xml"/><Relationship Id="rId124" Type="http://schemas.openxmlformats.org/officeDocument/2006/relationships/footer" Target="footer23.xml"/><Relationship Id="rId54" Type="http://schemas.openxmlformats.org/officeDocument/2006/relationships/hyperlink" Target="http://www.state.nj.us/transportation/business/civilrights/pdf/cc257.pdf" TargetMode="External"/><Relationship Id="rId70" Type="http://schemas.openxmlformats.org/officeDocument/2006/relationships/footer" Target="footer11.xml"/><Relationship Id="rId75" Type="http://schemas.openxmlformats.org/officeDocument/2006/relationships/footer" Target="footer12.xml"/><Relationship Id="rId91" Type="http://schemas.openxmlformats.org/officeDocument/2006/relationships/footer" Target="footer16.xml"/><Relationship Id="rId96" Type="http://schemas.openxmlformats.org/officeDocument/2006/relationships/footer" Target="footer17.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state.nj.us/transportation/eng/specs/SP/doc/AmericansWithDisabilities.rtf" TargetMode="External"/><Relationship Id="rId28" Type="http://schemas.openxmlformats.org/officeDocument/2006/relationships/hyperlink" Target="https://sam.gov/content/exclusions" TargetMode="External"/><Relationship Id="rId49" Type="http://schemas.openxmlformats.org/officeDocument/2006/relationships/header" Target="header7.xml"/><Relationship Id="rId114" Type="http://schemas.openxmlformats.org/officeDocument/2006/relationships/footer" Target="footer21.xml"/><Relationship Id="rId119" Type="http://schemas.openxmlformats.org/officeDocument/2006/relationships/header" Target="header44.xml"/><Relationship Id="rId44" Type="http://schemas.openxmlformats.org/officeDocument/2006/relationships/header" Target="header4.xml"/><Relationship Id="rId60" Type="http://schemas.openxmlformats.org/officeDocument/2006/relationships/header" Target="header14.xml"/><Relationship Id="rId65" Type="http://schemas.openxmlformats.org/officeDocument/2006/relationships/header" Target="header17.xml"/><Relationship Id="rId81" Type="http://schemas.openxmlformats.org/officeDocument/2006/relationships/hyperlink" Target="https://www.epls.gov/" TargetMode="External"/><Relationship Id="rId86" Type="http://schemas.openxmlformats.org/officeDocument/2006/relationships/header" Target="header28.xml"/><Relationship Id="rId13" Type="http://schemas.openxmlformats.org/officeDocument/2006/relationships/hyperlink" Target="http://www.state.nj.us/transportation/eng/documents/procedures/xls/ClassCodeWorksheet.xls" TargetMode="External"/><Relationship Id="rId18" Type="http://schemas.openxmlformats.org/officeDocument/2006/relationships/hyperlink" Target="https://www.state.nj.us/transportation/eng/forms/docs/design/SI02.doc" TargetMode="External"/><Relationship Id="rId39" Type="http://schemas.openxmlformats.org/officeDocument/2006/relationships/footer" Target="footer2.xml"/><Relationship Id="rId109" Type="http://schemas.openxmlformats.org/officeDocument/2006/relationships/header" Target="header38.xml"/><Relationship Id="rId34" Type="http://schemas.openxmlformats.org/officeDocument/2006/relationships/hyperlink" Target="http://www.state.nj.us/transportation/refdata/roadway/pdf/wim_sites.pdf" TargetMode="External"/><Relationship Id="rId50" Type="http://schemas.openxmlformats.org/officeDocument/2006/relationships/header" Target="header8.xml"/><Relationship Id="rId55" Type="http://schemas.openxmlformats.org/officeDocument/2006/relationships/header" Target="header10.xml"/><Relationship Id="rId76" Type="http://schemas.openxmlformats.org/officeDocument/2006/relationships/header" Target="header23.xml"/><Relationship Id="rId97" Type="http://schemas.openxmlformats.org/officeDocument/2006/relationships/hyperlink" Target="http://www.ecfr.gov/cgi-bin/text-idx?c=ecfr;sid=8d899dc68140200081ef56274059d2b1;rgn=div5;view=text;node=13%3A1.0.1.1.17;idno=13;cc=ecfr" TargetMode="External"/><Relationship Id="rId104" Type="http://schemas.openxmlformats.org/officeDocument/2006/relationships/header" Target="header35.xml"/><Relationship Id="rId120" Type="http://schemas.openxmlformats.org/officeDocument/2006/relationships/footer" Target="footer22.xml"/><Relationship Id="rId125" Type="http://schemas.openxmlformats.org/officeDocument/2006/relationships/header" Target="header48.xml"/><Relationship Id="rId7" Type="http://schemas.openxmlformats.org/officeDocument/2006/relationships/settings" Target="settings.xml"/><Relationship Id="rId71" Type="http://schemas.openxmlformats.org/officeDocument/2006/relationships/header" Target="header21.xml"/><Relationship Id="rId92" Type="http://schemas.openxmlformats.org/officeDocument/2006/relationships/image" Target="media/image1.png"/><Relationship Id="rId2" Type="http://schemas.openxmlformats.org/officeDocument/2006/relationships/customXml" Target="../customXml/item2.xml"/><Relationship Id="rId29" Type="http://schemas.openxmlformats.org/officeDocument/2006/relationships/hyperlink" Target="mailto:RQSpecSupport@dot.state.nj.us" TargetMode="External"/><Relationship Id="rId24" Type="http://schemas.openxmlformats.org/officeDocument/2006/relationships/hyperlink" Target="http://njdotintranet.dot.state.nj.us/forms/engdoc.shtm" TargetMode="External"/><Relationship Id="rId40" Type="http://schemas.openxmlformats.org/officeDocument/2006/relationships/hyperlink" Target="https://njucp.dbesystem.com/" TargetMode="External"/><Relationship Id="rId45" Type="http://schemas.openxmlformats.org/officeDocument/2006/relationships/header" Target="header5.xml"/><Relationship Id="rId66" Type="http://schemas.openxmlformats.org/officeDocument/2006/relationships/footer" Target="footer10.xml"/><Relationship Id="rId87" Type="http://schemas.openxmlformats.org/officeDocument/2006/relationships/header" Target="header29.xml"/><Relationship Id="rId110" Type="http://schemas.openxmlformats.org/officeDocument/2006/relationships/footer" Target="footer20.xml"/><Relationship Id="rId115" Type="http://schemas.openxmlformats.org/officeDocument/2006/relationships/header" Target="header42.xml"/><Relationship Id="rId61" Type="http://schemas.openxmlformats.org/officeDocument/2006/relationships/footer" Target="footer9.xml"/><Relationship Id="rId82" Type="http://schemas.openxmlformats.org/officeDocument/2006/relationships/hyperlink" Target="https://www.epls.gov/" TargetMode="External"/><Relationship Id="rId19" Type="http://schemas.openxmlformats.org/officeDocument/2006/relationships/hyperlink" Target="http://www.state.nj.us/transportation/eng/documents/procedures/xls/ClassCodeWorksheet.xls" TargetMode="External"/><Relationship Id="rId14" Type="http://schemas.openxmlformats.org/officeDocument/2006/relationships/hyperlink" Target="mailto:CSPD@dot.nj.gov" TargetMode="External"/><Relationship Id="rId30" Type="http://schemas.openxmlformats.org/officeDocument/2006/relationships/hyperlink" Target="mailto:RQSpecSupport@dot.state.nj.us" TargetMode="External"/><Relationship Id="rId35" Type="http://schemas.openxmlformats.org/officeDocument/2006/relationships/hyperlink" Target="http://www.njua.com/utility_relocations" TargetMode="External"/><Relationship Id="rId56" Type="http://schemas.openxmlformats.org/officeDocument/2006/relationships/header" Target="header11.xml"/><Relationship Id="rId77" Type="http://schemas.openxmlformats.org/officeDocument/2006/relationships/header" Target="header24.xml"/><Relationship Id="rId100" Type="http://schemas.openxmlformats.org/officeDocument/2006/relationships/header" Target="header33.xml"/><Relationship Id="rId105" Type="http://schemas.openxmlformats.org/officeDocument/2006/relationships/footer" Target="footer19.xml"/><Relationship Id="rId12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footer" Target="footer6.xml"/><Relationship Id="rId72" Type="http://schemas.openxmlformats.org/officeDocument/2006/relationships/hyperlink" Target="mailto:equalpayact@dol.nj.gov" TargetMode="External"/><Relationship Id="rId93" Type="http://schemas.openxmlformats.org/officeDocument/2006/relationships/image" Target="media/image2.png"/><Relationship Id="rId98" Type="http://schemas.openxmlformats.org/officeDocument/2006/relationships/hyperlink" Target="http://www.ecfr.gov/cgi-bin/text-idx?c=ecfr;sid=8d899dc68140200081ef56274059d2b1;rgn=div5;view=text;node=13%3A1.0.1.1.17;idno=13;cc=ecfr" TargetMode="External"/><Relationship Id="rId121" Type="http://schemas.openxmlformats.org/officeDocument/2006/relationships/header" Target="header45.xml"/><Relationship Id="rId3" Type="http://schemas.openxmlformats.org/officeDocument/2006/relationships/customXml" Target="../customXml/item3.xml"/><Relationship Id="rId25" Type="http://schemas.openxmlformats.org/officeDocument/2006/relationships/hyperlink" Target="http://www.nj.gov/njbgs" TargetMode="External"/><Relationship Id="rId46" Type="http://schemas.openxmlformats.org/officeDocument/2006/relationships/footer" Target="footer4.xml"/><Relationship Id="rId67" Type="http://schemas.openxmlformats.org/officeDocument/2006/relationships/header" Target="header18.xml"/><Relationship Id="rId116" Type="http://schemas.openxmlformats.org/officeDocument/2006/relationships/hyperlink" Target="mailto:equalpayact@dol.nj.gov" TargetMode="External"/><Relationship Id="rId20" Type="http://schemas.openxmlformats.org/officeDocument/2006/relationships/hyperlink" Target="mailto:CSPD@dot.nj.gov" TargetMode="External"/><Relationship Id="rId41" Type="http://schemas.openxmlformats.org/officeDocument/2006/relationships/header" Target="header3.xml"/><Relationship Id="rId62" Type="http://schemas.openxmlformats.org/officeDocument/2006/relationships/header" Target="header15.xml"/><Relationship Id="rId83" Type="http://schemas.openxmlformats.org/officeDocument/2006/relationships/header" Target="header26.xml"/><Relationship Id="rId88" Type="http://schemas.openxmlformats.org/officeDocument/2006/relationships/footer" Target="footer15.xml"/><Relationship Id="rId111" Type="http://schemas.openxmlformats.org/officeDocument/2006/relationships/header" Target="header39.xml"/><Relationship Id="rId15" Type="http://schemas.openxmlformats.org/officeDocument/2006/relationships/hyperlink" Target="https://www.state.nj.us/transportation/eng/forms/docs/design/SI04.docx" TargetMode="External"/><Relationship Id="rId36" Type="http://schemas.openxmlformats.org/officeDocument/2006/relationships/header" Target="header1.xml"/><Relationship Id="rId57" Type="http://schemas.openxmlformats.org/officeDocument/2006/relationships/footer" Target="footer8.xml"/><Relationship Id="rId106" Type="http://schemas.openxmlformats.org/officeDocument/2006/relationships/header" Target="header36.xml"/><Relationship Id="rId12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mailto:RQSpecSupport@dot.state.nj.us" TargetMode="External"/><Relationship Id="rId52" Type="http://schemas.openxmlformats.org/officeDocument/2006/relationships/footer" Target="footer7.xml"/><Relationship Id="rId73" Type="http://schemas.openxmlformats.org/officeDocument/2006/relationships/hyperlink" Target="https://nj.gov/labor/forms_pdfs/equalpayact/MW-562withoutfein.pdf" TargetMode="External"/><Relationship Id="rId78" Type="http://schemas.openxmlformats.org/officeDocument/2006/relationships/footer" Target="footer13.xml"/><Relationship Id="rId94" Type="http://schemas.openxmlformats.org/officeDocument/2006/relationships/image" Target="media/image3.png"/><Relationship Id="rId99" Type="http://schemas.openxmlformats.org/officeDocument/2006/relationships/hyperlink" Target="https://www20.state.nj.us/TYTR_SAVI/vendorSearch.jsp" TargetMode="External"/><Relationship Id="rId101" Type="http://schemas.openxmlformats.org/officeDocument/2006/relationships/footer" Target="footer18.xml"/><Relationship Id="rId122" Type="http://schemas.openxmlformats.org/officeDocument/2006/relationships/header" Target="header46.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AB77C53BB151428124AD10ED990ECE" ma:contentTypeVersion="4" ma:contentTypeDescription="Create a new document." ma:contentTypeScope="" ma:versionID="ca04bb67cdd290171208c9681f051652">
  <xsd:schema xmlns:xsd="http://www.w3.org/2001/XMLSchema" xmlns:xs="http://www.w3.org/2001/XMLSchema" xmlns:p="http://schemas.microsoft.com/office/2006/metadata/properties" xmlns:ns2="59f08ecb-3494-43dd-a8e6-374d8fb53735" targetNamespace="http://schemas.microsoft.com/office/2006/metadata/properties" ma:root="true" ma:fieldsID="d5acdab42e19860a2baa00f9f7cab0ee" ns2:_="">
    <xsd:import namespace="59f08ecb-3494-43dd-a8e6-374d8fb537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f08ecb-3494-43dd-a8e6-374d8fb53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98F2E5-10C2-4E76-B9F8-294739F761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f08ecb-3494-43dd-a8e6-374d8fb537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E2429A-E1B2-4607-B4BF-B152B5D33E3A}">
  <ds:schemaRefs>
    <ds:schemaRef ds:uri="http://schemas.microsoft.com/sharepoint/v3/contenttype/forms"/>
  </ds:schemaRefs>
</ds:datastoreItem>
</file>

<file path=customXml/itemProps3.xml><?xml version="1.0" encoding="utf-8"?>
<ds:datastoreItem xmlns:ds="http://schemas.openxmlformats.org/officeDocument/2006/customXml" ds:itemID="{8781DA0E-AC85-420B-90D8-7E53EAB0D05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6F1528-B132-427C-AD6C-CF32DAE34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68</Pages>
  <Words>82858</Words>
  <Characters>472294</Characters>
  <Application>Microsoft Office Word</Application>
  <DocSecurity>0</DocSecurity>
  <Lines>3935</Lines>
  <Paragraphs>1108</Paragraphs>
  <ScaleCrop>false</ScaleCrop>
  <HeadingPairs>
    <vt:vector size="2" baseType="variant">
      <vt:variant>
        <vt:lpstr>Title</vt:lpstr>
      </vt:variant>
      <vt:variant>
        <vt:i4>1</vt:i4>
      </vt:variant>
    </vt:vector>
  </HeadingPairs>
  <TitlesOfParts>
    <vt:vector size="1" baseType="lpstr">
      <vt:lpstr>SI2019</vt:lpstr>
    </vt:vector>
  </TitlesOfParts>
  <Company>NJDOT</Company>
  <LinksUpToDate>false</LinksUpToDate>
  <CharactersWithSpaces>554044</CharactersWithSpaces>
  <SharedDoc>false</SharedDoc>
  <HLinks>
    <vt:vector size="330" baseType="variant">
      <vt:variant>
        <vt:i4>4259852</vt:i4>
      </vt:variant>
      <vt:variant>
        <vt:i4>168</vt:i4>
      </vt:variant>
      <vt:variant>
        <vt:i4>0</vt:i4>
      </vt:variant>
      <vt:variant>
        <vt:i4>5</vt:i4>
      </vt:variant>
      <vt:variant>
        <vt:lpwstr>http://www.state.nj.us/transportation/business/civilrights/pdf/cc257.pdf</vt:lpwstr>
      </vt:variant>
      <vt:variant>
        <vt:lpwstr/>
      </vt:variant>
      <vt:variant>
        <vt:i4>3932176</vt:i4>
      </vt:variant>
      <vt:variant>
        <vt:i4>165</vt:i4>
      </vt:variant>
      <vt:variant>
        <vt:i4>0</vt:i4>
      </vt:variant>
      <vt:variant>
        <vt:i4>5</vt:i4>
      </vt:variant>
      <vt:variant>
        <vt:lpwstr>http://www.nj.gov/treasury/contract_compliance/pdf/PBS-Introduction-Page.pdf</vt:lpwstr>
      </vt:variant>
      <vt:variant>
        <vt:lpwstr/>
      </vt:variant>
      <vt:variant>
        <vt:i4>655482</vt:i4>
      </vt:variant>
      <vt:variant>
        <vt:i4>162</vt:i4>
      </vt:variant>
      <vt:variant>
        <vt:i4>0</vt:i4>
      </vt:variant>
      <vt:variant>
        <vt:i4>5</vt:i4>
      </vt:variant>
      <vt:variant>
        <vt:lpwstr>http://www.nj.gov/treasury/contract_compliance/</vt:lpwstr>
      </vt:variant>
      <vt:variant>
        <vt:lpwstr/>
      </vt:variant>
      <vt:variant>
        <vt:i4>458815</vt:i4>
      </vt:variant>
      <vt:variant>
        <vt:i4>159</vt:i4>
      </vt:variant>
      <vt:variant>
        <vt:i4>0</vt:i4>
      </vt:variant>
      <vt:variant>
        <vt:i4>5</vt:i4>
      </vt:variant>
      <vt:variant>
        <vt:lpwstr>http://www.state.nj.us/treasury/contract_compliance/pdf/aa201ins.pdf</vt:lpwstr>
      </vt:variant>
      <vt:variant>
        <vt:lpwstr/>
      </vt:variant>
      <vt:variant>
        <vt:i4>6815749</vt:i4>
      </vt:variant>
      <vt:variant>
        <vt:i4>156</vt:i4>
      </vt:variant>
      <vt:variant>
        <vt:i4>0</vt:i4>
      </vt:variant>
      <vt:variant>
        <vt:i4>5</vt:i4>
      </vt:variant>
      <vt:variant>
        <vt:lpwstr>http://www.nj.gov/treasury/contract_compliance/pdf/aa201.pdf</vt:lpwstr>
      </vt:variant>
      <vt:variant>
        <vt:lpwstr/>
      </vt:variant>
      <vt:variant>
        <vt:i4>4259949</vt:i4>
      </vt:variant>
      <vt:variant>
        <vt:i4>153</vt:i4>
      </vt:variant>
      <vt:variant>
        <vt:i4>0</vt:i4>
      </vt:variant>
      <vt:variant>
        <vt:i4>5</vt:i4>
      </vt:variant>
      <vt:variant>
        <vt:lpwstr>http://careerconnections.nj.gov/careerconnections/for_businesses.shtml</vt:lpwstr>
      </vt:variant>
      <vt:variant>
        <vt:lpwstr/>
      </vt:variant>
      <vt:variant>
        <vt:i4>5439544</vt:i4>
      </vt:variant>
      <vt:variant>
        <vt:i4>147</vt:i4>
      </vt:variant>
      <vt:variant>
        <vt:i4>0</vt:i4>
      </vt:variant>
      <vt:variant>
        <vt:i4>5</vt:i4>
      </vt:variant>
      <vt:variant>
        <vt:lpwstr>https://www20.state.nj.us/TYTR_SAVI/vendorSearch.jsp</vt:lpwstr>
      </vt:variant>
      <vt:variant>
        <vt:lpwstr/>
      </vt:variant>
      <vt:variant>
        <vt:i4>327745</vt:i4>
      </vt:variant>
      <vt:variant>
        <vt:i4>144</vt:i4>
      </vt:variant>
      <vt:variant>
        <vt:i4>0</vt:i4>
      </vt:variant>
      <vt:variant>
        <vt:i4>5</vt:i4>
      </vt:variant>
      <vt:variant>
        <vt:lpwstr>http://www.ecfr.gov/cgi-bin/text-idx?c=ecfr;sid=8d899dc68140200081ef56274059d2b1;rgn=div5;view=text;node=13%3A1.0.1.1.17;idno=13;cc=ecfr</vt:lpwstr>
      </vt:variant>
      <vt:variant>
        <vt:lpwstr/>
      </vt:variant>
      <vt:variant>
        <vt:i4>327745</vt:i4>
      </vt:variant>
      <vt:variant>
        <vt:i4>141</vt:i4>
      </vt:variant>
      <vt:variant>
        <vt:i4>0</vt:i4>
      </vt:variant>
      <vt:variant>
        <vt:i4>5</vt:i4>
      </vt:variant>
      <vt:variant>
        <vt:lpwstr>http://www.ecfr.gov/cgi-bin/text-idx?c=ecfr;sid=8d899dc68140200081ef56274059d2b1;rgn=div5;view=text;node=13%3A1.0.1.1.17;idno=13;cc=ecfr</vt:lpwstr>
      </vt:variant>
      <vt:variant>
        <vt:lpwstr/>
      </vt:variant>
      <vt:variant>
        <vt:i4>5898248</vt:i4>
      </vt:variant>
      <vt:variant>
        <vt:i4>138</vt:i4>
      </vt:variant>
      <vt:variant>
        <vt:i4>0</vt:i4>
      </vt:variant>
      <vt:variant>
        <vt:i4>5</vt:i4>
      </vt:variant>
      <vt:variant>
        <vt:lpwstr>https://www.epls.gov/</vt:lpwstr>
      </vt:variant>
      <vt:variant>
        <vt:lpwstr/>
      </vt:variant>
      <vt:variant>
        <vt:i4>5898248</vt:i4>
      </vt:variant>
      <vt:variant>
        <vt:i4>135</vt:i4>
      </vt:variant>
      <vt:variant>
        <vt:i4>0</vt:i4>
      </vt:variant>
      <vt:variant>
        <vt:i4>5</vt:i4>
      </vt:variant>
      <vt:variant>
        <vt:lpwstr>https://www.epls.gov/</vt:lpwstr>
      </vt:variant>
      <vt:variant>
        <vt:lpwstr/>
      </vt:variant>
      <vt:variant>
        <vt:i4>7471167</vt:i4>
      </vt:variant>
      <vt:variant>
        <vt:i4>132</vt:i4>
      </vt:variant>
      <vt:variant>
        <vt:i4>0</vt:i4>
      </vt:variant>
      <vt:variant>
        <vt:i4>5</vt:i4>
      </vt:variant>
      <vt:variant>
        <vt:lpwstr>http://www.fhwa.dot.gov/eforms/</vt:lpwstr>
      </vt:variant>
      <vt:variant>
        <vt:lpwstr/>
      </vt:variant>
      <vt:variant>
        <vt:i4>4259949</vt:i4>
      </vt:variant>
      <vt:variant>
        <vt:i4>129</vt:i4>
      </vt:variant>
      <vt:variant>
        <vt:i4>0</vt:i4>
      </vt:variant>
      <vt:variant>
        <vt:i4>5</vt:i4>
      </vt:variant>
      <vt:variant>
        <vt:lpwstr>http://careerconnections.nj.gov/careerconnections/for_businesses.shtml</vt:lpwstr>
      </vt:variant>
      <vt:variant>
        <vt:lpwstr/>
      </vt:variant>
      <vt:variant>
        <vt:i4>4259852</vt:i4>
      </vt:variant>
      <vt:variant>
        <vt:i4>123</vt:i4>
      </vt:variant>
      <vt:variant>
        <vt:i4>0</vt:i4>
      </vt:variant>
      <vt:variant>
        <vt:i4>5</vt:i4>
      </vt:variant>
      <vt:variant>
        <vt:lpwstr>http://www.state.nj.us/transportation/business/civilrights/pdf/cc257.pdf</vt:lpwstr>
      </vt:variant>
      <vt:variant>
        <vt:lpwstr/>
      </vt:variant>
      <vt:variant>
        <vt:i4>1048666</vt:i4>
      </vt:variant>
      <vt:variant>
        <vt:i4>120</vt:i4>
      </vt:variant>
      <vt:variant>
        <vt:i4>0</vt:i4>
      </vt:variant>
      <vt:variant>
        <vt:i4>5</vt:i4>
      </vt:variant>
      <vt:variant>
        <vt:lpwstr/>
      </vt:variant>
      <vt:variant>
        <vt:lpwstr>Nondiscrimination_107_02</vt:lpwstr>
      </vt:variant>
      <vt:variant>
        <vt:i4>4390982</vt:i4>
      </vt:variant>
      <vt:variant>
        <vt:i4>117</vt:i4>
      </vt:variant>
      <vt:variant>
        <vt:i4>0</vt:i4>
      </vt:variant>
      <vt:variant>
        <vt:i4>5</vt:i4>
      </vt:variant>
      <vt:variant>
        <vt:lpwstr>http://www.state.nj.us/transportation/business/civilrights/pdf/ESBEDirectory.pdf</vt:lpwstr>
      </vt:variant>
      <vt:variant>
        <vt:lpwstr/>
      </vt:variant>
      <vt:variant>
        <vt:i4>1048666</vt:i4>
      </vt:variant>
      <vt:variant>
        <vt:i4>114</vt:i4>
      </vt:variant>
      <vt:variant>
        <vt:i4>0</vt:i4>
      </vt:variant>
      <vt:variant>
        <vt:i4>5</vt:i4>
      </vt:variant>
      <vt:variant>
        <vt:lpwstr/>
      </vt:variant>
      <vt:variant>
        <vt:lpwstr>Nondiscrimination_107_02</vt:lpwstr>
      </vt:variant>
      <vt:variant>
        <vt:i4>6225988</vt:i4>
      </vt:variant>
      <vt:variant>
        <vt:i4>111</vt:i4>
      </vt:variant>
      <vt:variant>
        <vt:i4>0</vt:i4>
      </vt:variant>
      <vt:variant>
        <vt:i4>5</vt:i4>
      </vt:variant>
      <vt:variant>
        <vt:lpwstr>https://njucp.dbesystem.com/</vt:lpwstr>
      </vt:variant>
      <vt:variant>
        <vt:lpwstr/>
      </vt:variant>
      <vt:variant>
        <vt:i4>7864393</vt:i4>
      </vt:variant>
      <vt:variant>
        <vt:i4>108</vt:i4>
      </vt:variant>
      <vt:variant>
        <vt:i4>0</vt:i4>
      </vt:variant>
      <vt:variant>
        <vt:i4>5</vt:i4>
      </vt:variant>
      <vt:variant>
        <vt:lpwstr>mailto:pete@klineconstruction.net</vt:lpwstr>
      </vt:variant>
      <vt:variant>
        <vt:lpwstr/>
      </vt:variant>
      <vt:variant>
        <vt:i4>4391028</vt:i4>
      </vt:variant>
      <vt:variant>
        <vt:i4>105</vt:i4>
      </vt:variant>
      <vt:variant>
        <vt:i4>0</vt:i4>
      </vt:variant>
      <vt:variant>
        <vt:i4>5</vt:i4>
      </vt:variant>
      <vt:variant>
        <vt:lpwstr>mailto:rdougherty@jwmfoley.com</vt:lpwstr>
      </vt:variant>
      <vt:variant>
        <vt:lpwstr/>
      </vt:variant>
      <vt:variant>
        <vt:i4>3604509</vt:i4>
      </vt:variant>
      <vt:variant>
        <vt:i4>102</vt:i4>
      </vt:variant>
      <vt:variant>
        <vt:i4>0</vt:i4>
      </vt:variant>
      <vt:variant>
        <vt:i4>5</vt:i4>
      </vt:variant>
      <vt:variant>
        <vt:lpwstr>mailto:tpaliwoda@jfcson.com</vt:lpwstr>
      </vt:variant>
      <vt:variant>
        <vt:lpwstr/>
      </vt:variant>
      <vt:variant>
        <vt:i4>7798859</vt:i4>
      </vt:variant>
      <vt:variant>
        <vt:i4>99</vt:i4>
      </vt:variant>
      <vt:variant>
        <vt:i4>0</vt:i4>
      </vt:variant>
      <vt:variant>
        <vt:i4>5</vt:i4>
      </vt:variant>
      <vt:variant>
        <vt:lpwstr>mailto:swoodfield@unionpaving.com</vt:lpwstr>
      </vt:variant>
      <vt:variant>
        <vt:lpwstr/>
      </vt:variant>
      <vt:variant>
        <vt:i4>4391028</vt:i4>
      </vt:variant>
      <vt:variant>
        <vt:i4>96</vt:i4>
      </vt:variant>
      <vt:variant>
        <vt:i4>0</vt:i4>
      </vt:variant>
      <vt:variant>
        <vt:i4>5</vt:i4>
      </vt:variant>
      <vt:variant>
        <vt:lpwstr>mailto:rdougherty@jwmfoley.com</vt:lpwstr>
      </vt:variant>
      <vt:variant>
        <vt:lpwstr/>
      </vt:variant>
      <vt:variant>
        <vt:i4>852015</vt:i4>
      </vt:variant>
      <vt:variant>
        <vt:i4>93</vt:i4>
      </vt:variant>
      <vt:variant>
        <vt:i4>0</vt:i4>
      </vt:variant>
      <vt:variant>
        <vt:i4>5</vt:i4>
      </vt:variant>
      <vt:variant>
        <vt:lpwstr>mailto:creese@sussexrec.com</vt:lpwstr>
      </vt:variant>
      <vt:variant>
        <vt:lpwstr/>
      </vt:variant>
      <vt:variant>
        <vt:i4>7929948</vt:i4>
      </vt:variant>
      <vt:variant>
        <vt:i4>90</vt:i4>
      </vt:variant>
      <vt:variant>
        <vt:i4>0</vt:i4>
      </vt:variant>
      <vt:variant>
        <vt:i4>5</vt:i4>
      </vt:variant>
      <vt:variant>
        <vt:lpwstr>mailto:alippy@henkels.com</vt:lpwstr>
      </vt:variant>
      <vt:variant>
        <vt:lpwstr/>
      </vt:variant>
      <vt:variant>
        <vt:i4>4849718</vt:i4>
      </vt:variant>
      <vt:variant>
        <vt:i4>87</vt:i4>
      </vt:variant>
      <vt:variant>
        <vt:i4>0</vt:i4>
      </vt:variant>
      <vt:variant>
        <vt:i4>5</vt:i4>
      </vt:variant>
      <vt:variant>
        <vt:lpwstr>mailto:v.stanbro@asplundh.com</vt:lpwstr>
      </vt:variant>
      <vt:variant>
        <vt:lpwstr/>
      </vt:variant>
      <vt:variant>
        <vt:i4>3801107</vt:i4>
      </vt:variant>
      <vt:variant>
        <vt:i4>84</vt:i4>
      </vt:variant>
      <vt:variant>
        <vt:i4>0</vt:i4>
      </vt:variant>
      <vt:variant>
        <vt:i4>5</vt:i4>
      </vt:variant>
      <vt:variant>
        <vt:lpwstr>mailto:mtroutman@mjelectric.com</vt:lpwstr>
      </vt:variant>
      <vt:variant>
        <vt:lpwstr/>
      </vt:variant>
      <vt:variant>
        <vt:i4>2228239</vt:i4>
      </vt:variant>
      <vt:variant>
        <vt:i4>81</vt:i4>
      </vt:variant>
      <vt:variant>
        <vt:i4>0</vt:i4>
      </vt:variant>
      <vt:variant>
        <vt:i4>5</vt:i4>
      </vt:variant>
      <vt:variant>
        <vt:lpwstr>mailto:scottzemaitatis@riggsdistler.com</vt:lpwstr>
      </vt:variant>
      <vt:variant>
        <vt:lpwstr/>
      </vt:variant>
      <vt:variant>
        <vt:i4>4391028</vt:i4>
      </vt:variant>
      <vt:variant>
        <vt:i4>78</vt:i4>
      </vt:variant>
      <vt:variant>
        <vt:i4>0</vt:i4>
      </vt:variant>
      <vt:variant>
        <vt:i4>5</vt:i4>
      </vt:variant>
      <vt:variant>
        <vt:lpwstr>mailto:rdougherty@jwmfoley.com</vt:lpwstr>
      </vt:variant>
      <vt:variant>
        <vt:lpwstr/>
      </vt:variant>
      <vt:variant>
        <vt:i4>3604506</vt:i4>
      </vt:variant>
      <vt:variant>
        <vt:i4>75</vt:i4>
      </vt:variant>
      <vt:variant>
        <vt:i4>0</vt:i4>
      </vt:variant>
      <vt:variant>
        <vt:i4>5</vt:i4>
      </vt:variant>
      <vt:variant>
        <vt:lpwstr>mailto:jarganbright@myrgroup.com</vt:lpwstr>
      </vt:variant>
      <vt:variant>
        <vt:lpwstr/>
      </vt:variant>
      <vt:variant>
        <vt:i4>852015</vt:i4>
      </vt:variant>
      <vt:variant>
        <vt:i4>72</vt:i4>
      </vt:variant>
      <vt:variant>
        <vt:i4>0</vt:i4>
      </vt:variant>
      <vt:variant>
        <vt:i4>5</vt:i4>
      </vt:variant>
      <vt:variant>
        <vt:lpwstr>mailto:creese@sussexrec.com</vt:lpwstr>
      </vt:variant>
      <vt:variant>
        <vt:lpwstr/>
      </vt:variant>
      <vt:variant>
        <vt:i4>2359318</vt:i4>
      </vt:variant>
      <vt:variant>
        <vt:i4>69</vt:i4>
      </vt:variant>
      <vt:variant>
        <vt:i4>0</vt:i4>
      </vt:variant>
      <vt:variant>
        <vt:i4>5</vt:i4>
      </vt:variant>
      <vt:variant>
        <vt:lpwstr>mailto:aeuclide@rwec.com</vt:lpwstr>
      </vt:variant>
      <vt:variant>
        <vt:lpwstr/>
      </vt:variant>
      <vt:variant>
        <vt:i4>7929948</vt:i4>
      </vt:variant>
      <vt:variant>
        <vt:i4>66</vt:i4>
      </vt:variant>
      <vt:variant>
        <vt:i4>0</vt:i4>
      </vt:variant>
      <vt:variant>
        <vt:i4>5</vt:i4>
      </vt:variant>
      <vt:variant>
        <vt:lpwstr>mailto:alippy@henkels.com</vt:lpwstr>
      </vt:variant>
      <vt:variant>
        <vt:lpwstr/>
      </vt:variant>
      <vt:variant>
        <vt:i4>7536710</vt:i4>
      </vt:variant>
      <vt:variant>
        <vt:i4>63</vt:i4>
      </vt:variant>
      <vt:variant>
        <vt:i4>0</vt:i4>
      </vt:variant>
      <vt:variant>
        <vt:i4>5</vt:i4>
      </vt:variant>
      <vt:variant>
        <vt:lpwstr>mailto:kbleiler@energtest.com</vt:lpwstr>
      </vt:variant>
      <vt:variant>
        <vt:lpwstr/>
      </vt:variant>
      <vt:variant>
        <vt:i4>131127</vt:i4>
      </vt:variant>
      <vt:variant>
        <vt:i4>60</vt:i4>
      </vt:variant>
      <vt:variant>
        <vt:i4>0</vt:i4>
      </vt:variant>
      <vt:variant>
        <vt:i4>5</vt:i4>
      </vt:variant>
      <vt:variant>
        <vt:lpwstr>http://www.state.nj.us/transportation/refdata/roadway/pdf/wim_sites.pdf</vt:lpwstr>
      </vt:variant>
      <vt:variant>
        <vt:lpwstr/>
      </vt:variant>
      <vt:variant>
        <vt:i4>4849775</vt:i4>
      </vt:variant>
      <vt:variant>
        <vt:i4>57</vt:i4>
      </vt:variant>
      <vt:variant>
        <vt:i4>0</vt:i4>
      </vt:variant>
      <vt:variant>
        <vt:i4>5</vt:i4>
      </vt:variant>
      <vt:variant>
        <vt:lpwstr>mailto:RQSpecSupport@dot.state.nj.us</vt:lpwstr>
      </vt:variant>
      <vt:variant>
        <vt:lpwstr/>
      </vt:variant>
      <vt:variant>
        <vt:i4>4849775</vt:i4>
      </vt:variant>
      <vt:variant>
        <vt:i4>54</vt:i4>
      </vt:variant>
      <vt:variant>
        <vt:i4>0</vt:i4>
      </vt:variant>
      <vt:variant>
        <vt:i4>5</vt:i4>
      </vt:variant>
      <vt:variant>
        <vt:lpwstr>mailto:RQSpecSupport@dot.state.nj.us</vt:lpwstr>
      </vt:variant>
      <vt:variant>
        <vt:lpwstr/>
      </vt:variant>
      <vt:variant>
        <vt:i4>4849775</vt:i4>
      </vt:variant>
      <vt:variant>
        <vt:i4>51</vt:i4>
      </vt:variant>
      <vt:variant>
        <vt:i4>0</vt:i4>
      </vt:variant>
      <vt:variant>
        <vt:i4>5</vt:i4>
      </vt:variant>
      <vt:variant>
        <vt:lpwstr>mailto:RQSpecSupport@dot.state.nj.us</vt:lpwstr>
      </vt:variant>
      <vt:variant>
        <vt:lpwstr/>
      </vt:variant>
      <vt:variant>
        <vt:i4>4849775</vt:i4>
      </vt:variant>
      <vt:variant>
        <vt:i4>48</vt:i4>
      </vt:variant>
      <vt:variant>
        <vt:i4>0</vt:i4>
      </vt:variant>
      <vt:variant>
        <vt:i4>5</vt:i4>
      </vt:variant>
      <vt:variant>
        <vt:lpwstr>mailto:RQSpecSupport@dot.state.nj.us</vt:lpwstr>
      </vt:variant>
      <vt:variant>
        <vt:lpwstr/>
      </vt:variant>
      <vt:variant>
        <vt:i4>2621490</vt:i4>
      </vt:variant>
      <vt:variant>
        <vt:i4>45</vt:i4>
      </vt:variant>
      <vt:variant>
        <vt:i4>0</vt:i4>
      </vt:variant>
      <vt:variant>
        <vt:i4>5</vt:i4>
      </vt:variant>
      <vt:variant>
        <vt:lpwstr>http://www.state.nj.us/transportation/eng/elec/ITS/access.shtm</vt:lpwstr>
      </vt:variant>
      <vt:variant>
        <vt:lpwstr/>
      </vt:variant>
      <vt:variant>
        <vt:i4>2490407</vt:i4>
      </vt:variant>
      <vt:variant>
        <vt:i4>42</vt:i4>
      </vt:variant>
      <vt:variant>
        <vt:i4>0</vt:i4>
      </vt:variant>
      <vt:variant>
        <vt:i4>5</vt:i4>
      </vt:variant>
      <vt:variant>
        <vt:lpwstr>http://njdotintranet.dot.state.nj.us/forms/engdoc.shtm</vt:lpwstr>
      </vt:variant>
      <vt:variant>
        <vt:lpwstr/>
      </vt:variant>
      <vt:variant>
        <vt:i4>5505038</vt:i4>
      </vt:variant>
      <vt:variant>
        <vt:i4>39</vt:i4>
      </vt:variant>
      <vt:variant>
        <vt:i4>0</vt:i4>
      </vt:variant>
      <vt:variant>
        <vt:i4>5</vt:i4>
      </vt:variant>
      <vt:variant>
        <vt:lpwstr>http://www.state.nj.us/transportation/eng/specs/SP/doc/AmericansWithDisabilities.rtf</vt:lpwstr>
      </vt:variant>
      <vt:variant>
        <vt:lpwstr/>
      </vt:variant>
      <vt:variant>
        <vt:i4>2097270</vt:i4>
      </vt:variant>
      <vt:variant>
        <vt:i4>36</vt:i4>
      </vt:variant>
      <vt:variant>
        <vt:i4>0</vt:i4>
      </vt:variant>
      <vt:variant>
        <vt:i4>5</vt:i4>
      </vt:variant>
      <vt:variant>
        <vt:lpwstr>http://www.state.nj.us/transportation/eng/specs/SP/doc/PayrollRequirements.rtf</vt:lpwstr>
      </vt:variant>
      <vt:variant>
        <vt:lpwstr/>
      </vt:variant>
      <vt:variant>
        <vt:i4>4587530</vt:i4>
      </vt:variant>
      <vt:variant>
        <vt:i4>33</vt:i4>
      </vt:variant>
      <vt:variant>
        <vt:i4>0</vt:i4>
      </vt:variant>
      <vt:variant>
        <vt:i4>5</vt:i4>
      </vt:variant>
      <vt:variant>
        <vt:lpwstr>http://www.state.nj.us/transportation/eng/specs/SP/doc/EEOSpecialProvisionsState.rtf</vt:lpwstr>
      </vt:variant>
      <vt:variant>
        <vt:lpwstr/>
      </vt:variant>
      <vt:variant>
        <vt:i4>720994</vt:i4>
      </vt:variant>
      <vt:variant>
        <vt:i4>30</vt:i4>
      </vt:variant>
      <vt:variant>
        <vt:i4>0</vt:i4>
      </vt:variant>
      <vt:variant>
        <vt:i4>5</vt:i4>
      </vt:variant>
      <vt:variant>
        <vt:lpwstr>mailto:CSPD@dot.nj.gov</vt:lpwstr>
      </vt:variant>
      <vt:variant>
        <vt:lpwstr/>
      </vt:variant>
      <vt:variant>
        <vt:i4>786498</vt:i4>
      </vt:variant>
      <vt:variant>
        <vt:i4>27</vt:i4>
      </vt:variant>
      <vt:variant>
        <vt:i4>0</vt:i4>
      </vt:variant>
      <vt:variant>
        <vt:i4>5</vt:i4>
      </vt:variant>
      <vt:variant>
        <vt:lpwstr>http://www.state.nj.us/transportation/eng/documents/procedures/xls/ClassCodeWorksheet.xls</vt:lpwstr>
      </vt:variant>
      <vt:variant>
        <vt:lpwstr/>
      </vt:variant>
      <vt:variant>
        <vt:i4>458836</vt:i4>
      </vt:variant>
      <vt:variant>
        <vt:i4>24</vt:i4>
      </vt:variant>
      <vt:variant>
        <vt:i4>0</vt:i4>
      </vt:variant>
      <vt:variant>
        <vt:i4>5</vt:i4>
      </vt:variant>
      <vt:variant>
        <vt:lpwstr>http://www.state.nj.us/transportation/eng/documents/procedures/doc/SBEGoalRequest.doc</vt:lpwstr>
      </vt:variant>
      <vt:variant>
        <vt:lpwstr/>
      </vt:variant>
      <vt:variant>
        <vt:i4>4653132</vt:i4>
      </vt:variant>
      <vt:variant>
        <vt:i4>21</vt:i4>
      </vt:variant>
      <vt:variant>
        <vt:i4>0</vt:i4>
      </vt:variant>
      <vt:variant>
        <vt:i4>5</vt:i4>
      </vt:variant>
      <vt:variant>
        <vt:lpwstr>http://lwd.dol.state.nj.us/labor/wagehour/wagerate/prevailing_wage_determinations.html</vt:lpwstr>
      </vt:variant>
      <vt:variant>
        <vt:lpwstr/>
      </vt:variant>
      <vt:variant>
        <vt:i4>5308520</vt:i4>
      </vt:variant>
      <vt:variant>
        <vt:i4>18</vt:i4>
      </vt:variant>
      <vt:variant>
        <vt:i4>0</vt:i4>
      </vt:variant>
      <vt:variant>
        <vt:i4>5</vt:i4>
      </vt:variant>
      <vt:variant>
        <vt:lpwstr>mailto:cr.contcompl@dot.nj.gov</vt:lpwstr>
      </vt:variant>
      <vt:variant>
        <vt:lpwstr/>
      </vt:variant>
      <vt:variant>
        <vt:i4>786510</vt:i4>
      </vt:variant>
      <vt:variant>
        <vt:i4>15</vt:i4>
      </vt:variant>
      <vt:variant>
        <vt:i4>0</vt:i4>
      </vt:variant>
      <vt:variant>
        <vt:i4>5</vt:i4>
      </vt:variant>
      <vt:variant>
        <vt:lpwstr>http://www.state.nj.us/transportation/eng/documents/procedures/doc/TraineeRequest.doc</vt:lpwstr>
      </vt:variant>
      <vt:variant>
        <vt:lpwstr/>
      </vt:variant>
      <vt:variant>
        <vt:i4>720994</vt:i4>
      </vt:variant>
      <vt:variant>
        <vt:i4>12</vt:i4>
      </vt:variant>
      <vt:variant>
        <vt:i4>0</vt:i4>
      </vt:variant>
      <vt:variant>
        <vt:i4>5</vt:i4>
      </vt:variant>
      <vt:variant>
        <vt:lpwstr>mailto:CSPD@dot.nj.gov</vt:lpwstr>
      </vt:variant>
      <vt:variant>
        <vt:lpwstr/>
      </vt:variant>
      <vt:variant>
        <vt:i4>786498</vt:i4>
      </vt:variant>
      <vt:variant>
        <vt:i4>9</vt:i4>
      </vt:variant>
      <vt:variant>
        <vt:i4>0</vt:i4>
      </vt:variant>
      <vt:variant>
        <vt:i4>5</vt:i4>
      </vt:variant>
      <vt:variant>
        <vt:lpwstr>http://www.state.nj.us/transportation/eng/documents/procedures/xls/ClassCodeWorksheet.xls</vt:lpwstr>
      </vt:variant>
      <vt:variant>
        <vt:lpwstr/>
      </vt:variant>
      <vt:variant>
        <vt:i4>2424894</vt:i4>
      </vt:variant>
      <vt:variant>
        <vt:i4>6</vt:i4>
      </vt:variant>
      <vt:variant>
        <vt:i4>0</vt:i4>
      </vt:variant>
      <vt:variant>
        <vt:i4>5</vt:i4>
      </vt:variant>
      <vt:variant>
        <vt:lpwstr>http://www.state.nj.us/transportation/eng/documents/procedures/doc/DBE-ESBEGoalRequest.doc</vt:lpwstr>
      </vt:variant>
      <vt:variant>
        <vt:lpwstr/>
      </vt:variant>
      <vt:variant>
        <vt:i4>4653132</vt:i4>
      </vt:variant>
      <vt:variant>
        <vt:i4>3</vt:i4>
      </vt:variant>
      <vt:variant>
        <vt:i4>0</vt:i4>
      </vt:variant>
      <vt:variant>
        <vt:i4>5</vt:i4>
      </vt:variant>
      <vt:variant>
        <vt:lpwstr>http://lwd.dol.state.nj.us/labor/wagehour/wagerate/prevailing_wage_determinations.html</vt:lpwstr>
      </vt:variant>
      <vt:variant>
        <vt:lpwstr/>
      </vt:variant>
      <vt:variant>
        <vt:i4>1704029</vt:i4>
      </vt:variant>
      <vt:variant>
        <vt:i4>0</vt:i4>
      </vt:variant>
      <vt:variant>
        <vt:i4>0</vt:i4>
      </vt:variant>
      <vt:variant>
        <vt:i4>5</vt:i4>
      </vt:variant>
      <vt:variant>
        <vt:lpwstr>http://www.wdol.gov/db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019</dc:title>
  <dc:subject>Standard Input (English)</dc:subject>
  <dc:creator>Design Document Management</dc:creator>
  <cp:keywords>SI</cp:keywords>
  <dc:description/>
  <cp:lastModifiedBy>JaimeBobe, Natasha [DOT]</cp:lastModifiedBy>
  <cp:revision>11</cp:revision>
  <cp:lastPrinted>2019-07-11T14:05:00Z</cp:lastPrinted>
  <dcterms:created xsi:type="dcterms:W3CDTF">2022-07-20T14:40:00Z</dcterms:created>
  <dcterms:modified xsi:type="dcterms:W3CDTF">2022-07-27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B77C53BB151428124AD10ED990ECE</vt:lpwstr>
  </property>
</Properties>
</file>